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DED00A0" w14:textId="77777777" w:rsidR="003917A7" w:rsidRDefault="009E7B44" w:rsidP="00775C2C">
      <w:pPr>
        <w:tabs>
          <w:tab w:val="left" w:pos="420"/>
        </w:tabs>
      </w:pPr>
      <w:r>
        <w:pict w14:anchorId="76443EF4">
          <v:rect id="_x0000_s1032" style="position:absolute;left:0;text-align:left;margin-left:-23.65pt;margin-top:87.45pt;width:463.45pt;height:2in;z-index:251660288;mso-wrap-distance-left:9pt;mso-wrap-distance-top:0;mso-wrap-distance-right:9pt;mso-wrap-distance-bottom:0;mso-width-relative:page;mso-height-relative:page" stroked="f">
            <v:fill opacity="0"/>
            <v:textbox style="mso-fit-shape-to-text:t">
              <w:txbxContent>
                <w:p w14:paraId="6786A4CF" w14:textId="77777777" w:rsidR="004B63F5" w:rsidRDefault="004B63F5">
                  <w:pPr>
                    <w:spacing w:afterLines="100" w:after="312"/>
                    <w:rPr>
                      <w:color w:val="800080"/>
                      <w:sz w:val="128"/>
                      <w:szCs w:val="128"/>
                    </w:rPr>
                  </w:pPr>
                  <w:r>
                    <w:rPr>
                      <w:b/>
                      <w:bCs/>
                      <w:color w:val="800080"/>
                      <w:sz w:val="128"/>
                      <w:szCs w:val="128"/>
                    </w:rPr>
                    <w:t>Linux</w:t>
                  </w:r>
                  <w:bookmarkStart w:id="0" w:name="_Company#582980264"/>
                  <w:r>
                    <w:rPr>
                      <w:color w:val="800080"/>
                      <w:sz w:val="128"/>
                      <w:szCs w:val="128"/>
                    </w:rPr>
                    <w:t>系统</w:t>
                  </w:r>
                </w:p>
                <w:p w14:paraId="336D804D" w14:textId="77777777" w:rsidR="004B63F5" w:rsidRDefault="004B63F5">
                  <w:pPr>
                    <w:spacing w:afterLines="100" w:after="312"/>
                    <w:jc w:val="right"/>
                    <w:rPr>
                      <w:sz w:val="80"/>
                      <w:szCs w:val="80"/>
                    </w:rPr>
                  </w:pPr>
                  <w:r>
                    <w:rPr>
                      <w:color w:val="800080"/>
                      <w:sz w:val="80"/>
                      <w:szCs w:val="80"/>
                    </w:rPr>
                    <w:t>——</w:t>
                  </w:r>
                  <w:r>
                    <w:rPr>
                      <w:color w:val="800080"/>
                      <w:sz w:val="80"/>
                      <w:szCs w:val="80"/>
                    </w:rPr>
                    <w:t>快速装机</w:t>
                  </w:r>
                  <w:bookmarkEnd w:id="0"/>
                  <w:r>
                    <w:rPr>
                      <w:color w:val="800080"/>
                      <w:sz w:val="80"/>
                      <w:szCs w:val="80"/>
                    </w:rPr>
                    <w:t>配置</w:t>
                  </w:r>
                </w:p>
              </w:txbxContent>
            </v:textbox>
            <w10:wrap type="square"/>
          </v:rect>
        </w:pict>
      </w:r>
      <w:r>
        <w:rPr>
          <w:rFonts w:eastAsia="宋体"/>
        </w:rPr>
        <w:pict w14:anchorId="333014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left:0;text-align:left;margin-left:-90.7pt;margin-top:-71.15pt;width:596.9pt;height:844.35pt;z-index:-251657216;mso-width-relative:page;mso-height-relative:page">
            <v:imagedata r:id="rId9" o:title="未标题-2"/>
          </v:shape>
        </w:pict>
      </w:r>
    </w:p>
    <w:p w14:paraId="783DCDAB" w14:textId="77777777" w:rsidR="003917A7" w:rsidRDefault="009E7B44" w:rsidP="00775C2C">
      <w:pPr>
        <w:tabs>
          <w:tab w:val="left" w:pos="420"/>
        </w:tabs>
        <w:jc w:val="left"/>
        <w:sectPr w:rsidR="003917A7">
          <w:pgSz w:w="11906" w:h="16838"/>
          <w:pgMar w:top="1440" w:right="1800" w:bottom="1440" w:left="1800" w:header="851" w:footer="992" w:gutter="0"/>
          <w:cols w:space="425"/>
          <w:docGrid w:type="lines" w:linePitch="312"/>
        </w:sectPr>
      </w:pPr>
      <w:r>
        <w:pict w14:anchorId="56A15186">
          <v:shapetype id="_x0000_t202" coordsize="21600,21600" o:spt="202" path="m,l,21600r21600,l21600,xe">
            <v:stroke joinstyle="miter"/>
            <v:path gradientshapeok="t" o:connecttype="rect"/>
          </v:shapetype>
          <v:shape id="_x0000_s1031" type="#_x0000_t202" style="position:absolute;margin-left:19.05pt;margin-top:389.15pt;width:419.7pt;height:214.35pt;z-index:251658240;mso-position-horizontal-relative:text;mso-position-vertical-relative:text;mso-width-relative:page;mso-height-relative:page" filled="f" stroked="f">
            <v:textbox>
              <w:txbxContent>
                <w:p w14:paraId="49D7785F" w14:textId="77777777" w:rsidR="004B63F5" w:rsidRDefault="004B63F5">
                  <w:pPr>
                    <w:jc w:val="right"/>
                    <w:rPr>
                      <w:color w:val="800080"/>
                      <w:sz w:val="80"/>
                      <w:lang w:val="zh-CN"/>
                    </w:rPr>
                  </w:pPr>
                  <w:bookmarkStart w:id="1" w:name="_Title#2688646731"/>
                  <w:r>
                    <w:rPr>
                      <w:color w:val="800080"/>
                      <w:sz w:val="80"/>
                    </w:rPr>
                    <w:t>详细教程</w:t>
                  </w:r>
                  <w:bookmarkEnd w:id="1"/>
                </w:p>
                <w:p w14:paraId="30D2C5E6" w14:textId="77777777" w:rsidR="004B63F5" w:rsidRDefault="004B63F5" w:rsidP="00EE217C">
                  <w:pPr>
                    <w:wordWrap w:val="0"/>
                    <w:jc w:val="right"/>
                    <w:rPr>
                      <w:color w:val="800080"/>
                      <w:sz w:val="32"/>
                      <w:szCs w:val="32"/>
                    </w:rPr>
                  </w:pPr>
                  <w:r>
                    <w:rPr>
                      <w:color w:val="800080"/>
                      <w:sz w:val="56"/>
                      <w:szCs w:val="56"/>
                    </w:rPr>
                    <w:t>上官羽墨整理</w:t>
                  </w:r>
                </w:p>
                <w:p w14:paraId="6A31BEAF" w14:textId="20FEE252" w:rsidR="004B63F5" w:rsidRDefault="004B63F5" w:rsidP="00EE217C">
                  <w:pPr>
                    <w:jc w:val="right"/>
                    <w:rPr>
                      <w:color w:val="800080"/>
                      <w:sz w:val="56"/>
                      <w:szCs w:val="56"/>
                    </w:rPr>
                  </w:pPr>
                  <w:r>
                    <w:rPr>
                      <w:rFonts w:hint="eastAsia"/>
                      <w:color w:val="800080"/>
                      <w:sz w:val="32"/>
                      <w:szCs w:val="32"/>
                    </w:rPr>
                    <w:t>QQ</w:t>
                  </w:r>
                  <w:r>
                    <w:rPr>
                      <w:color w:val="800080"/>
                      <w:sz w:val="32"/>
                      <w:szCs w:val="32"/>
                    </w:rPr>
                    <w:t>交流群</w:t>
                  </w:r>
                  <w:r>
                    <w:rPr>
                      <w:rFonts w:hint="eastAsia"/>
                      <w:color w:val="800080"/>
                      <w:sz w:val="32"/>
                      <w:szCs w:val="32"/>
                    </w:rPr>
                    <w:t>：</w:t>
                  </w:r>
                  <w:r>
                    <w:rPr>
                      <w:rFonts w:hint="eastAsia"/>
                      <w:color w:val="800080"/>
                      <w:sz w:val="32"/>
                      <w:szCs w:val="32"/>
                    </w:rPr>
                    <w:t>2</w:t>
                  </w:r>
                  <w:r>
                    <w:rPr>
                      <w:color w:val="800080"/>
                      <w:sz w:val="32"/>
                      <w:szCs w:val="32"/>
                    </w:rPr>
                    <w:t>74313939</w:t>
                  </w:r>
                </w:p>
                <w:p w14:paraId="23AB0FB4" w14:textId="28D81748" w:rsidR="004B63F5" w:rsidRDefault="004B63F5" w:rsidP="00EE217C">
                  <w:pPr>
                    <w:wordWrap w:val="0"/>
                    <w:jc w:val="right"/>
                    <w:rPr>
                      <w:color w:val="800080"/>
                      <w:sz w:val="32"/>
                      <w:szCs w:val="32"/>
                    </w:rPr>
                  </w:pPr>
                  <w:r>
                    <w:rPr>
                      <w:color w:val="800080"/>
                      <w:sz w:val="32"/>
                      <w:szCs w:val="32"/>
                    </w:rPr>
                    <w:t>E-mail:wangbobochn@gmail.com</w:t>
                  </w:r>
                </w:p>
                <w:p w14:paraId="74863F8F" w14:textId="77777777" w:rsidR="004B63F5" w:rsidRDefault="004B63F5" w:rsidP="008F5A60">
                  <w:pPr>
                    <w:wordWrap w:val="0"/>
                    <w:jc w:val="right"/>
                    <w:rPr>
                      <w:color w:val="800080"/>
                      <w:sz w:val="72"/>
                      <w:szCs w:val="72"/>
                    </w:rPr>
                  </w:pPr>
                  <w:r>
                    <w:rPr>
                      <w:rFonts w:hint="eastAsia"/>
                      <w:color w:val="800080"/>
                      <w:sz w:val="32"/>
                      <w:szCs w:val="32"/>
                    </w:rPr>
                    <w:t>注：本教程以</w:t>
                  </w:r>
                  <w:r>
                    <w:rPr>
                      <w:rFonts w:hint="eastAsia"/>
                      <w:color w:val="800080"/>
                      <w:sz w:val="32"/>
                      <w:szCs w:val="32"/>
                    </w:rPr>
                    <w:t>CentOS</w:t>
                  </w:r>
                  <w:r>
                    <w:rPr>
                      <w:color w:val="800080"/>
                      <w:sz w:val="32"/>
                      <w:szCs w:val="32"/>
                    </w:rPr>
                    <w:t xml:space="preserve"> </w:t>
                  </w:r>
                  <w:r>
                    <w:rPr>
                      <w:rFonts w:hint="eastAsia"/>
                      <w:color w:val="800080"/>
                      <w:sz w:val="32"/>
                      <w:szCs w:val="32"/>
                    </w:rPr>
                    <w:t>7</w:t>
                  </w:r>
                  <w:r>
                    <w:rPr>
                      <w:rFonts w:hint="eastAsia"/>
                      <w:color w:val="800080"/>
                      <w:sz w:val="32"/>
                      <w:szCs w:val="32"/>
                    </w:rPr>
                    <w:t>为实例机</w:t>
                  </w:r>
                </w:p>
              </w:txbxContent>
            </v:textbox>
          </v:shape>
        </w:pict>
      </w:r>
      <w:r w:rsidR="009144C7">
        <w:rPr>
          <w:noProof/>
        </w:rPr>
        <mc:AlternateContent>
          <mc:Choice Requires="wps">
            <w:drawing>
              <wp:anchor distT="0" distB="0" distL="114300" distR="114300" simplePos="0" relativeHeight="251658752" behindDoc="0" locked="0" layoutInCell="1" allowOverlap="1" wp14:anchorId="05C15CF2" wp14:editId="66176C87">
                <wp:simplePos x="0" y="0"/>
                <wp:positionH relativeFrom="column">
                  <wp:posOffset>829310</wp:posOffset>
                </wp:positionH>
                <wp:positionV relativeFrom="paragraph">
                  <wp:posOffset>7832090</wp:posOffset>
                </wp:positionV>
                <wp:extent cx="3997960" cy="520700"/>
                <wp:effectExtent l="0" t="0" r="0" b="0"/>
                <wp:wrapNone/>
                <wp:docPr id="7" name="文本框 7"/>
                <wp:cNvGraphicFramePr/>
                <a:graphic xmlns:a="http://schemas.openxmlformats.org/drawingml/2006/main">
                  <a:graphicData uri="http://schemas.microsoft.com/office/word/2010/wordprocessingShape">
                    <wps:wsp>
                      <wps:cNvSpPr txBox="1"/>
                      <wps:spPr>
                        <a:xfrm>
                          <a:off x="2273935" y="9472930"/>
                          <a:ext cx="3997960" cy="5207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BA57001" w14:textId="116C66F2" w:rsidR="004B63F5" w:rsidRDefault="004B63F5">
                            <w:pPr>
                              <w:jc w:val="center"/>
                              <w:rPr>
                                <w:color w:val="800080"/>
                                <w:sz w:val="32"/>
                                <w:szCs w:val="32"/>
                              </w:rPr>
                            </w:pPr>
                            <w:r>
                              <w:rPr>
                                <w:color w:val="800080"/>
                                <w:sz w:val="32"/>
                                <w:szCs w:val="32"/>
                              </w:rPr>
                              <w:t>最后修订：</w:t>
                            </w:r>
                            <w:r>
                              <w:rPr>
                                <w:color w:val="800080"/>
                                <w:sz w:val="32"/>
                                <w:szCs w:val="32"/>
                              </w:rPr>
                              <w:t>2019</w:t>
                            </w:r>
                            <w:r>
                              <w:rPr>
                                <w:color w:val="800080"/>
                                <w:sz w:val="32"/>
                                <w:szCs w:val="32"/>
                              </w:rPr>
                              <w:t>年</w:t>
                            </w:r>
                            <w:r>
                              <w:rPr>
                                <w:color w:val="800080"/>
                                <w:sz w:val="32"/>
                                <w:szCs w:val="32"/>
                              </w:rPr>
                              <w:t>1</w:t>
                            </w:r>
                            <w:r w:rsidR="00B6208C">
                              <w:rPr>
                                <w:color w:val="800080"/>
                                <w:sz w:val="32"/>
                                <w:szCs w:val="32"/>
                              </w:rPr>
                              <w:t>2</w:t>
                            </w:r>
                            <w:r>
                              <w:rPr>
                                <w:color w:val="800080"/>
                                <w:sz w:val="32"/>
                                <w:szCs w:val="32"/>
                              </w:rPr>
                              <w:t>月</w:t>
                            </w:r>
                            <w:r w:rsidR="00B6208C">
                              <w:rPr>
                                <w:color w:val="800080"/>
                                <w:sz w:val="32"/>
                                <w:szCs w:val="32"/>
                              </w:rPr>
                              <w:t>17</w:t>
                            </w:r>
                            <w:bookmarkStart w:id="2" w:name="_GoBack"/>
                            <w:bookmarkEnd w:id="2"/>
                            <w:r>
                              <w:rPr>
                                <w:color w:val="800080"/>
                                <w:sz w:val="32"/>
                                <w:szCs w:val="32"/>
                              </w:rPr>
                              <w:t>日</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5C15CF2" id="文本框 7" o:spid="_x0000_s1026" type="#_x0000_t202" style="position:absolute;margin-left:65.3pt;margin-top:616.7pt;width:314.8pt;height:41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" filled="f" stroked="f" strokeweight=".5pt">
                <v:textbox>
                  <w:txbxContent>
                    <w:p w14:paraId="2BA57001" w14:textId="116C66F2" w:rsidR="004B63F5" w:rsidRDefault="004B63F5">
                      <w:pPr>
                        <w:jc w:val="center"/>
                        <w:rPr>
                          <w:color w:val="800080"/>
                          <w:sz w:val="32"/>
                          <w:szCs w:val="32"/>
                        </w:rPr>
                      </w:pPr>
                      <w:r>
                        <w:rPr>
                          <w:color w:val="800080"/>
                          <w:sz w:val="32"/>
                          <w:szCs w:val="32"/>
                        </w:rPr>
                        <w:t>最后修订：</w:t>
                      </w:r>
                      <w:r>
                        <w:rPr>
                          <w:color w:val="800080"/>
                          <w:sz w:val="32"/>
                          <w:szCs w:val="32"/>
                        </w:rPr>
                        <w:t>2019</w:t>
                      </w:r>
                      <w:r>
                        <w:rPr>
                          <w:color w:val="800080"/>
                          <w:sz w:val="32"/>
                          <w:szCs w:val="32"/>
                        </w:rPr>
                        <w:t>年</w:t>
                      </w:r>
                      <w:r>
                        <w:rPr>
                          <w:color w:val="800080"/>
                          <w:sz w:val="32"/>
                          <w:szCs w:val="32"/>
                        </w:rPr>
                        <w:t>1</w:t>
                      </w:r>
                      <w:r w:rsidR="00B6208C">
                        <w:rPr>
                          <w:color w:val="800080"/>
                          <w:sz w:val="32"/>
                          <w:szCs w:val="32"/>
                        </w:rPr>
                        <w:t>2</w:t>
                      </w:r>
                      <w:r>
                        <w:rPr>
                          <w:color w:val="800080"/>
                          <w:sz w:val="32"/>
                          <w:szCs w:val="32"/>
                        </w:rPr>
                        <w:t>月</w:t>
                      </w:r>
                      <w:r w:rsidR="00B6208C">
                        <w:rPr>
                          <w:color w:val="800080"/>
                          <w:sz w:val="32"/>
                          <w:szCs w:val="32"/>
                        </w:rPr>
                        <w:t>17</w:t>
                      </w:r>
                      <w:bookmarkStart w:id="3" w:name="_GoBack"/>
                      <w:bookmarkEnd w:id="3"/>
                      <w:r>
                        <w:rPr>
                          <w:color w:val="800080"/>
                          <w:sz w:val="32"/>
                          <w:szCs w:val="32"/>
                        </w:rPr>
                        <w:t>日</w:t>
                      </w:r>
                    </w:p>
                  </w:txbxContent>
                </v:textbox>
              </v:shape>
            </w:pict>
          </mc:Fallback>
        </mc:AlternateContent>
      </w:r>
    </w:p>
    <w:p w14:paraId="76080743" w14:textId="77777777" w:rsidR="003917A7" w:rsidRDefault="009144C7" w:rsidP="00775C2C">
      <w:pPr>
        <w:tabs>
          <w:tab w:val="left" w:pos="420"/>
        </w:tabs>
        <w:jc w:val="center"/>
        <w:rPr>
          <w:rFonts w:ascii="方正行楷_GBK" w:eastAsia="方正行楷_GBK" w:hAnsi="方正行楷_GBK" w:cs="方正行楷_GBK"/>
          <w:b/>
          <w:bCs/>
          <w:sz w:val="44"/>
          <w:szCs w:val="44"/>
        </w:rPr>
      </w:pPr>
      <w:r>
        <w:rPr>
          <w:rFonts w:ascii="方正行楷_GBK" w:eastAsia="方正行楷_GBK" w:hAnsi="方正行楷_GBK" w:cs="方正行楷_GBK" w:hint="eastAsia"/>
          <w:b/>
          <w:bCs/>
          <w:sz w:val="44"/>
          <w:szCs w:val="44"/>
        </w:rPr>
        <w:lastRenderedPageBreak/>
        <w:t>目  录</w:t>
      </w:r>
    </w:p>
    <w:p w14:paraId="2D0B9625" w14:textId="77777777" w:rsidR="003917A7" w:rsidRDefault="003917A7" w:rsidP="00775C2C">
      <w:pPr>
        <w:tabs>
          <w:tab w:val="left" w:pos="420"/>
        </w:tabs>
        <w:jc w:val="left"/>
      </w:pPr>
    </w:p>
    <w:p w14:paraId="308BC636" w14:textId="77777777" w:rsidR="003917A7" w:rsidRDefault="003917A7" w:rsidP="00775C2C">
      <w:pPr>
        <w:tabs>
          <w:tab w:val="left" w:pos="420"/>
        </w:tabs>
        <w:jc w:val="left"/>
      </w:pPr>
    </w:p>
    <w:p w14:paraId="65A8A96B" w14:textId="58B3B663" w:rsidR="005A0B53" w:rsidRDefault="009144C7">
      <w:pPr>
        <w:pStyle w:val="TOC1"/>
        <w:tabs>
          <w:tab w:val="right" w:leader="dot" w:pos="8296"/>
        </w:tabs>
        <w:rPr>
          <w:noProof/>
          <w:szCs w:val="22"/>
        </w:rPr>
      </w:pPr>
      <w:r>
        <w:fldChar w:fldCharType="begin"/>
      </w:r>
      <w:r>
        <w:instrText xml:space="preserve">TOC \o "1-3" \h \u </w:instrText>
      </w:r>
      <w:r>
        <w:fldChar w:fldCharType="separate"/>
      </w:r>
      <w:hyperlink w:anchor="_Toc27512058" w:history="1">
        <w:r w:rsidR="005A0B53" w:rsidRPr="00E9367A">
          <w:rPr>
            <w:rStyle w:val="a8"/>
            <w:noProof/>
          </w:rPr>
          <w:t>第一部分</w:t>
        </w:r>
        <w:r w:rsidR="005A0B53" w:rsidRPr="00E9367A">
          <w:rPr>
            <w:rStyle w:val="a8"/>
            <w:noProof/>
          </w:rPr>
          <w:t xml:space="preserve"> </w:t>
        </w:r>
        <w:r w:rsidR="005A0B53" w:rsidRPr="00E9367A">
          <w:rPr>
            <w:rStyle w:val="a8"/>
            <w:noProof/>
          </w:rPr>
          <w:t>软件分类介绍</w:t>
        </w:r>
        <w:r w:rsidR="005A0B53">
          <w:rPr>
            <w:noProof/>
          </w:rPr>
          <w:tab/>
        </w:r>
        <w:r w:rsidR="005A0B53">
          <w:rPr>
            <w:noProof/>
          </w:rPr>
          <w:fldChar w:fldCharType="begin"/>
        </w:r>
        <w:r w:rsidR="005A0B53">
          <w:rPr>
            <w:noProof/>
          </w:rPr>
          <w:instrText xml:space="preserve"> PAGEREF _Toc27512058 \h </w:instrText>
        </w:r>
        <w:r w:rsidR="005A0B53">
          <w:rPr>
            <w:noProof/>
          </w:rPr>
        </w:r>
        <w:r w:rsidR="005A0B53">
          <w:rPr>
            <w:noProof/>
          </w:rPr>
          <w:fldChar w:fldCharType="separate"/>
        </w:r>
        <w:r w:rsidR="005A0B53">
          <w:rPr>
            <w:noProof/>
          </w:rPr>
          <w:t>1</w:t>
        </w:r>
        <w:r w:rsidR="005A0B53">
          <w:rPr>
            <w:noProof/>
          </w:rPr>
          <w:fldChar w:fldCharType="end"/>
        </w:r>
      </w:hyperlink>
    </w:p>
    <w:p w14:paraId="1278568D" w14:textId="5D3DC446" w:rsidR="005A0B53" w:rsidRDefault="009E7B44">
      <w:pPr>
        <w:pStyle w:val="TOC2"/>
        <w:tabs>
          <w:tab w:val="right" w:leader="dot" w:pos="8296"/>
        </w:tabs>
        <w:rPr>
          <w:noProof/>
          <w:szCs w:val="22"/>
        </w:rPr>
      </w:pPr>
      <w:hyperlink w:anchor="_Toc27512059" w:history="1">
        <w:r w:rsidR="005A0B53" w:rsidRPr="00E9367A">
          <w:rPr>
            <w:rStyle w:val="a8"/>
            <w:noProof/>
          </w:rPr>
          <w:t>负二、</w:t>
        </w:r>
        <w:r w:rsidR="005A0B53" w:rsidRPr="00E9367A">
          <w:rPr>
            <w:rStyle w:val="a8"/>
            <w:noProof/>
          </w:rPr>
          <w:t>Linux</w:t>
        </w:r>
        <w:r w:rsidR="005A0B53" w:rsidRPr="00E9367A">
          <w:rPr>
            <w:rStyle w:val="a8"/>
            <w:noProof/>
          </w:rPr>
          <w:t>基础</w:t>
        </w:r>
        <w:r w:rsidR="005A0B53">
          <w:rPr>
            <w:noProof/>
          </w:rPr>
          <w:tab/>
        </w:r>
        <w:r w:rsidR="005A0B53">
          <w:rPr>
            <w:noProof/>
          </w:rPr>
          <w:fldChar w:fldCharType="begin"/>
        </w:r>
        <w:r w:rsidR="005A0B53">
          <w:rPr>
            <w:noProof/>
          </w:rPr>
          <w:instrText xml:space="preserve"> PAGEREF _Toc27512059 \h </w:instrText>
        </w:r>
        <w:r w:rsidR="005A0B53">
          <w:rPr>
            <w:noProof/>
          </w:rPr>
        </w:r>
        <w:r w:rsidR="005A0B53">
          <w:rPr>
            <w:noProof/>
          </w:rPr>
          <w:fldChar w:fldCharType="separate"/>
        </w:r>
        <w:r w:rsidR="005A0B53">
          <w:rPr>
            <w:noProof/>
          </w:rPr>
          <w:t>1</w:t>
        </w:r>
        <w:r w:rsidR="005A0B53">
          <w:rPr>
            <w:noProof/>
          </w:rPr>
          <w:fldChar w:fldCharType="end"/>
        </w:r>
      </w:hyperlink>
    </w:p>
    <w:p w14:paraId="2D9D2030" w14:textId="7DBE7481" w:rsidR="005A0B53" w:rsidRDefault="009E7B44">
      <w:pPr>
        <w:pStyle w:val="TOC3"/>
        <w:tabs>
          <w:tab w:val="right" w:leader="dot" w:pos="8296"/>
        </w:tabs>
        <w:rPr>
          <w:noProof/>
          <w:szCs w:val="22"/>
        </w:rPr>
      </w:pPr>
      <w:hyperlink w:anchor="_Toc27512060" w:history="1">
        <w:r w:rsidR="005A0B53" w:rsidRPr="00E9367A">
          <w:rPr>
            <w:rStyle w:val="a8"/>
            <w:noProof/>
          </w:rPr>
          <w:t>1</w:t>
        </w:r>
        <w:r w:rsidR="005A0B53" w:rsidRPr="00E9367A">
          <w:rPr>
            <w:rStyle w:val="a8"/>
            <w:noProof/>
          </w:rPr>
          <w:t>、联网</w:t>
        </w:r>
        <w:r w:rsidR="005A0B53">
          <w:rPr>
            <w:noProof/>
          </w:rPr>
          <w:tab/>
        </w:r>
        <w:r w:rsidR="005A0B53">
          <w:rPr>
            <w:noProof/>
          </w:rPr>
          <w:fldChar w:fldCharType="begin"/>
        </w:r>
        <w:r w:rsidR="005A0B53">
          <w:rPr>
            <w:noProof/>
          </w:rPr>
          <w:instrText xml:space="preserve"> PAGEREF _Toc27512060 \h </w:instrText>
        </w:r>
        <w:r w:rsidR="005A0B53">
          <w:rPr>
            <w:noProof/>
          </w:rPr>
        </w:r>
        <w:r w:rsidR="005A0B53">
          <w:rPr>
            <w:noProof/>
          </w:rPr>
          <w:fldChar w:fldCharType="separate"/>
        </w:r>
        <w:r w:rsidR="005A0B53">
          <w:rPr>
            <w:noProof/>
          </w:rPr>
          <w:t>1</w:t>
        </w:r>
        <w:r w:rsidR="005A0B53">
          <w:rPr>
            <w:noProof/>
          </w:rPr>
          <w:fldChar w:fldCharType="end"/>
        </w:r>
      </w:hyperlink>
    </w:p>
    <w:p w14:paraId="7FE8976B" w14:textId="58B72C5F" w:rsidR="005A0B53" w:rsidRDefault="009E7B44">
      <w:pPr>
        <w:pStyle w:val="TOC3"/>
        <w:tabs>
          <w:tab w:val="right" w:leader="dot" w:pos="8296"/>
        </w:tabs>
        <w:rPr>
          <w:noProof/>
          <w:szCs w:val="22"/>
        </w:rPr>
      </w:pPr>
      <w:hyperlink w:anchor="_Toc27512061" w:history="1">
        <w:r w:rsidR="005A0B53" w:rsidRPr="00E9367A">
          <w:rPr>
            <w:rStyle w:val="a8"/>
            <w:noProof/>
          </w:rPr>
          <w:t>2</w:t>
        </w:r>
        <w:r w:rsidR="005A0B53" w:rsidRPr="00E9367A">
          <w:rPr>
            <w:rStyle w:val="a8"/>
            <w:noProof/>
          </w:rPr>
          <w:t>、设置环境变量</w:t>
        </w:r>
        <w:r w:rsidR="005A0B53">
          <w:rPr>
            <w:noProof/>
          </w:rPr>
          <w:tab/>
        </w:r>
        <w:r w:rsidR="005A0B53">
          <w:rPr>
            <w:noProof/>
          </w:rPr>
          <w:fldChar w:fldCharType="begin"/>
        </w:r>
        <w:r w:rsidR="005A0B53">
          <w:rPr>
            <w:noProof/>
          </w:rPr>
          <w:instrText xml:space="preserve"> PAGEREF _Toc27512061 \h </w:instrText>
        </w:r>
        <w:r w:rsidR="005A0B53">
          <w:rPr>
            <w:noProof/>
          </w:rPr>
        </w:r>
        <w:r w:rsidR="005A0B53">
          <w:rPr>
            <w:noProof/>
          </w:rPr>
          <w:fldChar w:fldCharType="separate"/>
        </w:r>
        <w:r w:rsidR="005A0B53">
          <w:rPr>
            <w:noProof/>
          </w:rPr>
          <w:t>1</w:t>
        </w:r>
        <w:r w:rsidR="005A0B53">
          <w:rPr>
            <w:noProof/>
          </w:rPr>
          <w:fldChar w:fldCharType="end"/>
        </w:r>
      </w:hyperlink>
    </w:p>
    <w:p w14:paraId="1905D6BD" w14:textId="54CE3422" w:rsidR="005A0B53" w:rsidRDefault="009E7B44">
      <w:pPr>
        <w:pStyle w:val="TOC3"/>
        <w:tabs>
          <w:tab w:val="right" w:leader="dot" w:pos="8296"/>
        </w:tabs>
        <w:rPr>
          <w:noProof/>
          <w:szCs w:val="22"/>
        </w:rPr>
      </w:pPr>
      <w:hyperlink w:anchor="_Toc27512062" w:history="1">
        <w:r w:rsidR="005A0B53" w:rsidRPr="00E9367A">
          <w:rPr>
            <w:rStyle w:val="a8"/>
            <w:noProof/>
          </w:rPr>
          <w:t>3</w:t>
        </w:r>
        <w:r w:rsidR="005A0B53" w:rsidRPr="00E9367A">
          <w:rPr>
            <w:rStyle w:val="a8"/>
            <w:noProof/>
          </w:rPr>
          <w:t>、无法绕开的文件权限</w:t>
        </w:r>
        <w:r w:rsidR="005A0B53">
          <w:rPr>
            <w:noProof/>
          </w:rPr>
          <w:tab/>
        </w:r>
        <w:r w:rsidR="005A0B53">
          <w:rPr>
            <w:noProof/>
          </w:rPr>
          <w:fldChar w:fldCharType="begin"/>
        </w:r>
        <w:r w:rsidR="005A0B53">
          <w:rPr>
            <w:noProof/>
          </w:rPr>
          <w:instrText xml:space="preserve"> PAGEREF _Toc27512062 \h </w:instrText>
        </w:r>
        <w:r w:rsidR="005A0B53">
          <w:rPr>
            <w:noProof/>
          </w:rPr>
        </w:r>
        <w:r w:rsidR="005A0B53">
          <w:rPr>
            <w:noProof/>
          </w:rPr>
          <w:fldChar w:fldCharType="separate"/>
        </w:r>
        <w:r w:rsidR="005A0B53">
          <w:rPr>
            <w:noProof/>
          </w:rPr>
          <w:t>2</w:t>
        </w:r>
        <w:r w:rsidR="005A0B53">
          <w:rPr>
            <w:noProof/>
          </w:rPr>
          <w:fldChar w:fldCharType="end"/>
        </w:r>
      </w:hyperlink>
    </w:p>
    <w:p w14:paraId="100BD5AC" w14:textId="62BCC04B" w:rsidR="005A0B53" w:rsidRDefault="009E7B44">
      <w:pPr>
        <w:pStyle w:val="TOC3"/>
        <w:tabs>
          <w:tab w:val="right" w:leader="dot" w:pos="8296"/>
        </w:tabs>
        <w:rPr>
          <w:noProof/>
          <w:szCs w:val="22"/>
        </w:rPr>
      </w:pPr>
      <w:hyperlink w:anchor="_Toc27512063" w:history="1">
        <w:r w:rsidR="005A0B53" w:rsidRPr="00E9367A">
          <w:rPr>
            <w:rStyle w:val="a8"/>
            <w:noProof/>
          </w:rPr>
          <w:t>4</w:t>
        </w:r>
        <w:r w:rsidR="005A0B53" w:rsidRPr="00E9367A">
          <w:rPr>
            <w:rStyle w:val="a8"/>
            <w:noProof/>
          </w:rPr>
          <w:t>、多线程编译</w:t>
        </w:r>
        <w:r w:rsidR="005A0B53">
          <w:rPr>
            <w:noProof/>
          </w:rPr>
          <w:tab/>
        </w:r>
        <w:r w:rsidR="005A0B53">
          <w:rPr>
            <w:noProof/>
          </w:rPr>
          <w:fldChar w:fldCharType="begin"/>
        </w:r>
        <w:r w:rsidR="005A0B53">
          <w:rPr>
            <w:noProof/>
          </w:rPr>
          <w:instrText xml:space="preserve"> PAGEREF _Toc27512063 \h </w:instrText>
        </w:r>
        <w:r w:rsidR="005A0B53">
          <w:rPr>
            <w:noProof/>
          </w:rPr>
        </w:r>
        <w:r w:rsidR="005A0B53">
          <w:rPr>
            <w:noProof/>
          </w:rPr>
          <w:fldChar w:fldCharType="separate"/>
        </w:r>
        <w:r w:rsidR="005A0B53">
          <w:rPr>
            <w:noProof/>
          </w:rPr>
          <w:t>2</w:t>
        </w:r>
        <w:r w:rsidR="005A0B53">
          <w:rPr>
            <w:noProof/>
          </w:rPr>
          <w:fldChar w:fldCharType="end"/>
        </w:r>
      </w:hyperlink>
    </w:p>
    <w:p w14:paraId="3110E620" w14:textId="5E060F94" w:rsidR="005A0B53" w:rsidRDefault="009E7B44">
      <w:pPr>
        <w:pStyle w:val="TOC3"/>
        <w:tabs>
          <w:tab w:val="right" w:leader="dot" w:pos="8296"/>
        </w:tabs>
        <w:rPr>
          <w:noProof/>
          <w:szCs w:val="22"/>
        </w:rPr>
      </w:pPr>
      <w:hyperlink w:anchor="_Toc27512064" w:history="1">
        <w:r w:rsidR="005A0B53" w:rsidRPr="00E9367A">
          <w:rPr>
            <w:rStyle w:val="a8"/>
            <w:noProof/>
          </w:rPr>
          <w:t>5</w:t>
        </w:r>
        <w:r w:rsidR="005A0B53" w:rsidRPr="00E9367A">
          <w:rPr>
            <w:rStyle w:val="a8"/>
            <w:noProof/>
          </w:rPr>
          <w:t>、编译安装时指定安装目录的影响</w:t>
        </w:r>
        <w:r w:rsidR="005A0B53">
          <w:rPr>
            <w:noProof/>
          </w:rPr>
          <w:tab/>
        </w:r>
        <w:r w:rsidR="005A0B53">
          <w:rPr>
            <w:noProof/>
          </w:rPr>
          <w:fldChar w:fldCharType="begin"/>
        </w:r>
        <w:r w:rsidR="005A0B53">
          <w:rPr>
            <w:noProof/>
          </w:rPr>
          <w:instrText xml:space="preserve"> PAGEREF _Toc27512064 \h </w:instrText>
        </w:r>
        <w:r w:rsidR="005A0B53">
          <w:rPr>
            <w:noProof/>
          </w:rPr>
        </w:r>
        <w:r w:rsidR="005A0B53">
          <w:rPr>
            <w:noProof/>
          </w:rPr>
          <w:fldChar w:fldCharType="separate"/>
        </w:r>
        <w:r w:rsidR="005A0B53">
          <w:rPr>
            <w:noProof/>
          </w:rPr>
          <w:t>2</w:t>
        </w:r>
        <w:r w:rsidR="005A0B53">
          <w:rPr>
            <w:noProof/>
          </w:rPr>
          <w:fldChar w:fldCharType="end"/>
        </w:r>
      </w:hyperlink>
    </w:p>
    <w:p w14:paraId="70592DC4" w14:textId="1256B0CB" w:rsidR="005A0B53" w:rsidRDefault="009E7B44">
      <w:pPr>
        <w:pStyle w:val="TOC3"/>
        <w:tabs>
          <w:tab w:val="right" w:leader="dot" w:pos="8296"/>
        </w:tabs>
        <w:rPr>
          <w:noProof/>
          <w:szCs w:val="22"/>
        </w:rPr>
      </w:pPr>
      <w:hyperlink w:anchor="_Toc27512065" w:history="1">
        <w:r w:rsidR="005A0B53" w:rsidRPr="00E9367A">
          <w:rPr>
            <w:rStyle w:val="a8"/>
            <w:noProof/>
          </w:rPr>
          <w:t>6</w:t>
        </w:r>
        <w:r w:rsidR="005A0B53" w:rsidRPr="00E9367A">
          <w:rPr>
            <w:rStyle w:val="a8"/>
            <w:noProof/>
          </w:rPr>
          <w:t>、挂载磁盘（或网络磁盘）分区</w:t>
        </w:r>
        <w:r w:rsidR="005A0B53">
          <w:rPr>
            <w:noProof/>
          </w:rPr>
          <w:tab/>
        </w:r>
        <w:r w:rsidR="005A0B53">
          <w:rPr>
            <w:noProof/>
          </w:rPr>
          <w:fldChar w:fldCharType="begin"/>
        </w:r>
        <w:r w:rsidR="005A0B53">
          <w:rPr>
            <w:noProof/>
          </w:rPr>
          <w:instrText xml:space="preserve"> PAGEREF _Toc27512065 \h </w:instrText>
        </w:r>
        <w:r w:rsidR="005A0B53">
          <w:rPr>
            <w:noProof/>
          </w:rPr>
        </w:r>
        <w:r w:rsidR="005A0B53">
          <w:rPr>
            <w:noProof/>
          </w:rPr>
          <w:fldChar w:fldCharType="separate"/>
        </w:r>
        <w:r w:rsidR="005A0B53">
          <w:rPr>
            <w:noProof/>
          </w:rPr>
          <w:t>3</w:t>
        </w:r>
        <w:r w:rsidR="005A0B53">
          <w:rPr>
            <w:noProof/>
          </w:rPr>
          <w:fldChar w:fldCharType="end"/>
        </w:r>
      </w:hyperlink>
    </w:p>
    <w:p w14:paraId="283DB7BC" w14:textId="731EBF6C" w:rsidR="005A0B53" w:rsidRDefault="009E7B44">
      <w:pPr>
        <w:pStyle w:val="TOC3"/>
        <w:tabs>
          <w:tab w:val="right" w:leader="dot" w:pos="8296"/>
        </w:tabs>
        <w:rPr>
          <w:noProof/>
          <w:szCs w:val="22"/>
        </w:rPr>
      </w:pPr>
      <w:hyperlink w:anchor="_Toc27512066" w:history="1">
        <w:r w:rsidR="005A0B53" w:rsidRPr="00E9367A">
          <w:rPr>
            <w:rStyle w:val="a8"/>
            <w:noProof/>
          </w:rPr>
          <w:t>7</w:t>
        </w:r>
        <w:r w:rsidR="005A0B53" w:rsidRPr="00E9367A">
          <w:rPr>
            <w:rStyle w:val="a8"/>
            <w:noProof/>
          </w:rPr>
          <w:t>、设置开机自动挂载某分区</w:t>
        </w:r>
        <w:r w:rsidR="005A0B53">
          <w:rPr>
            <w:noProof/>
          </w:rPr>
          <w:tab/>
        </w:r>
        <w:r w:rsidR="005A0B53">
          <w:rPr>
            <w:noProof/>
          </w:rPr>
          <w:fldChar w:fldCharType="begin"/>
        </w:r>
        <w:r w:rsidR="005A0B53">
          <w:rPr>
            <w:noProof/>
          </w:rPr>
          <w:instrText xml:space="preserve"> PAGEREF _Toc27512066 \h </w:instrText>
        </w:r>
        <w:r w:rsidR="005A0B53">
          <w:rPr>
            <w:noProof/>
          </w:rPr>
        </w:r>
        <w:r w:rsidR="005A0B53">
          <w:rPr>
            <w:noProof/>
          </w:rPr>
          <w:fldChar w:fldCharType="separate"/>
        </w:r>
        <w:r w:rsidR="005A0B53">
          <w:rPr>
            <w:noProof/>
          </w:rPr>
          <w:t>4</w:t>
        </w:r>
        <w:r w:rsidR="005A0B53">
          <w:rPr>
            <w:noProof/>
          </w:rPr>
          <w:fldChar w:fldCharType="end"/>
        </w:r>
      </w:hyperlink>
    </w:p>
    <w:p w14:paraId="62BE60C4" w14:textId="47ED1697" w:rsidR="005A0B53" w:rsidRDefault="009E7B44">
      <w:pPr>
        <w:pStyle w:val="TOC3"/>
        <w:tabs>
          <w:tab w:val="right" w:leader="dot" w:pos="8296"/>
        </w:tabs>
        <w:rPr>
          <w:noProof/>
          <w:szCs w:val="22"/>
        </w:rPr>
      </w:pPr>
      <w:hyperlink w:anchor="_Toc27512067" w:history="1">
        <w:r w:rsidR="005A0B53" w:rsidRPr="00E9367A">
          <w:rPr>
            <w:rStyle w:val="a8"/>
            <w:noProof/>
          </w:rPr>
          <w:t>8</w:t>
        </w:r>
        <w:r w:rsidR="005A0B53" w:rsidRPr="00E9367A">
          <w:rPr>
            <w:rStyle w:val="a8"/>
            <w:noProof/>
          </w:rPr>
          <w:t>、开机自动启动某程序并后台运行</w:t>
        </w:r>
        <w:r w:rsidR="005A0B53">
          <w:rPr>
            <w:noProof/>
          </w:rPr>
          <w:tab/>
        </w:r>
        <w:r w:rsidR="005A0B53">
          <w:rPr>
            <w:noProof/>
          </w:rPr>
          <w:fldChar w:fldCharType="begin"/>
        </w:r>
        <w:r w:rsidR="005A0B53">
          <w:rPr>
            <w:noProof/>
          </w:rPr>
          <w:instrText xml:space="preserve"> PAGEREF _Toc27512067 \h </w:instrText>
        </w:r>
        <w:r w:rsidR="005A0B53">
          <w:rPr>
            <w:noProof/>
          </w:rPr>
        </w:r>
        <w:r w:rsidR="005A0B53">
          <w:rPr>
            <w:noProof/>
          </w:rPr>
          <w:fldChar w:fldCharType="separate"/>
        </w:r>
        <w:r w:rsidR="005A0B53">
          <w:rPr>
            <w:noProof/>
          </w:rPr>
          <w:t>5</w:t>
        </w:r>
        <w:r w:rsidR="005A0B53">
          <w:rPr>
            <w:noProof/>
          </w:rPr>
          <w:fldChar w:fldCharType="end"/>
        </w:r>
      </w:hyperlink>
    </w:p>
    <w:p w14:paraId="3C932542" w14:textId="27428EF1" w:rsidR="005A0B53" w:rsidRDefault="009E7B44">
      <w:pPr>
        <w:pStyle w:val="TOC3"/>
        <w:tabs>
          <w:tab w:val="right" w:leader="dot" w:pos="8296"/>
        </w:tabs>
        <w:rPr>
          <w:noProof/>
          <w:szCs w:val="22"/>
        </w:rPr>
      </w:pPr>
      <w:hyperlink w:anchor="_Toc27512068" w:history="1">
        <w:r w:rsidR="005A0B53" w:rsidRPr="00E9367A">
          <w:rPr>
            <w:rStyle w:val="a8"/>
            <w:noProof/>
          </w:rPr>
          <w:t>9</w:t>
        </w:r>
        <w:r w:rsidR="005A0B53" w:rsidRPr="00E9367A">
          <w:rPr>
            <w:rStyle w:val="a8"/>
            <w:noProof/>
          </w:rPr>
          <w:t>、命令行操作中巧用管道命令</w:t>
        </w:r>
        <w:r w:rsidR="005A0B53" w:rsidRPr="00E9367A">
          <w:rPr>
            <w:rStyle w:val="a8"/>
            <w:noProof/>
          </w:rPr>
          <w:t>“|”</w:t>
        </w:r>
        <w:r w:rsidR="005A0B53">
          <w:rPr>
            <w:noProof/>
          </w:rPr>
          <w:tab/>
        </w:r>
        <w:r w:rsidR="005A0B53">
          <w:rPr>
            <w:noProof/>
          </w:rPr>
          <w:fldChar w:fldCharType="begin"/>
        </w:r>
        <w:r w:rsidR="005A0B53">
          <w:rPr>
            <w:noProof/>
          </w:rPr>
          <w:instrText xml:space="preserve"> PAGEREF _Toc27512068 \h </w:instrText>
        </w:r>
        <w:r w:rsidR="005A0B53">
          <w:rPr>
            <w:noProof/>
          </w:rPr>
        </w:r>
        <w:r w:rsidR="005A0B53">
          <w:rPr>
            <w:noProof/>
          </w:rPr>
          <w:fldChar w:fldCharType="separate"/>
        </w:r>
        <w:r w:rsidR="005A0B53">
          <w:rPr>
            <w:noProof/>
          </w:rPr>
          <w:t>5</w:t>
        </w:r>
        <w:r w:rsidR="005A0B53">
          <w:rPr>
            <w:noProof/>
          </w:rPr>
          <w:fldChar w:fldCharType="end"/>
        </w:r>
      </w:hyperlink>
    </w:p>
    <w:p w14:paraId="74091796" w14:textId="5D0D2D32" w:rsidR="005A0B53" w:rsidRDefault="009E7B44">
      <w:pPr>
        <w:pStyle w:val="TOC3"/>
        <w:tabs>
          <w:tab w:val="right" w:leader="dot" w:pos="8296"/>
        </w:tabs>
        <w:rPr>
          <w:noProof/>
          <w:szCs w:val="22"/>
        </w:rPr>
      </w:pPr>
      <w:hyperlink w:anchor="_Toc27512069" w:history="1">
        <w:r w:rsidR="005A0B53" w:rsidRPr="00E9367A">
          <w:rPr>
            <w:rStyle w:val="a8"/>
            <w:noProof/>
          </w:rPr>
          <w:t>10</w:t>
        </w:r>
        <w:r w:rsidR="005A0B53" w:rsidRPr="00E9367A">
          <w:rPr>
            <w:rStyle w:val="a8"/>
            <w:noProof/>
          </w:rPr>
          <w:t>、文本编辑器</w:t>
        </w:r>
        <w:r w:rsidR="005A0B53" w:rsidRPr="00E9367A">
          <w:rPr>
            <w:rStyle w:val="a8"/>
            <w:noProof/>
          </w:rPr>
          <w:t>vimx</w:t>
        </w:r>
        <w:r w:rsidR="005A0B53" w:rsidRPr="00E9367A">
          <w:rPr>
            <w:rStyle w:val="a8"/>
            <w:noProof/>
          </w:rPr>
          <w:t>的安装以及配置</w:t>
        </w:r>
        <w:r w:rsidR="005A0B53">
          <w:rPr>
            <w:noProof/>
          </w:rPr>
          <w:tab/>
        </w:r>
        <w:r w:rsidR="005A0B53">
          <w:rPr>
            <w:noProof/>
          </w:rPr>
          <w:fldChar w:fldCharType="begin"/>
        </w:r>
        <w:r w:rsidR="005A0B53">
          <w:rPr>
            <w:noProof/>
          </w:rPr>
          <w:instrText xml:space="preserve"> PAGEREF _Toc27512069 \h </w:instrText>
        </w:r>
        <w:r w:rsidR="005A0B53">
          <w:rPr>
            <w:noProof/>
          </w:rPr>
        </w:r>
        <w:r w:rsidR="005A0B53">
          <w:rPr>
            <w:noProof/>
          </w:rPr>
          <w:fldChar w:fldCharType="separate"/>
        </w:r>
        <w:r w:rsidR="005A0B53">
          <w:rPr>
            <w:noProof/>
          </w:rPr>
          <w:t>5</w:t>
        </w:r>
        <w:r w:rsidR="005A0B53">
          <w:rPr>
            <w:noProof/>
          </w:rPr>
          <w:fldChar w:fldCharType="end"/>
        </w:r>
      </w:hyperlink>
    </w:p>
    <w:p w14:paraId="1BDAC1B1" w14:textId="763A7513" w:rsidR="005A0B53" w:rsidRDefault="009E7B44">
      <w:pPr>
        <w:pStyle w:val="TOC3"/>
        <w:tabs>
          <w:tab w:val="right" w:leader="dot" w:pos="8296"/>
        </w:tabs>
        <w:rPr>
          <w:noProof/>
          <w:szCs w:val="22"/>
        </w:rPr>
      </w:pPr>
      <w:hyperlink w:anchor="_Toc27512070" w:history="1">
        <w:r w:rsidR="005A0B53" w:rsidRPr="00E9367A">
          <w:rPr>
            <w:rStyle w:val="a8"/>
            <w:noProof/>
          </w:rPr>
          <w:t>11</w:t>
        </w:r>
        <w:r w:rsidR="005A0B53" w:rsidRPr="00E9367A">
          <w:rPr>
            <w:rStyle w:val="a8"/>
            <w:noProof/>
          </w:rPr>
          <w:t>、配置</w:t>
        </w:r>
        <w:r w:rsidR="005A0B53" w:rsidRPr="00E9367A">
          <w:rPr>
            <w:rStyle w:val="a8"/>
            <w:noProof/>
          </w:rPr>
          <w:t>ssh</w:t>
        </w:r>
        <w:r w:rsidR="005A0B53" w:rsidRPr="00E9367A">
          <w:rPr>
            <w:rStyle w:val="a8"/>
            <w:noProof/>
          </w:rPr>
          <w:t>连接长时间保活</w:t>
        </w:r>
        <w:r w:rsidR="005A0B53">
          <w:rPr>
            <w:noProof/>
          </w:rPr>
          <w:tab/>
        </w:r>
        <w:r w:rsidR="005A0B53">
          <w:rPr>
            <w:noProof/>
          </w:rPr>
          <w:fldChar w:fldCharType="begin"/>
        </w:r>
        <w:r w:rsidR="005A0B53">
          <w:rPr>
            <w:noProof/>
          </w:rPr>
          <w:instrText xml:space="preserve"> PAGEREF _Toc27512070 \h </w:instrText>
        </w:r>
        <w:r w:rsidR="005A0B53">
          <w:rPr>
            <w:noProof/>
          </w:rPr>
        </w:r>
        <w:r w:rsidR="005A0B53">
          <w:rPr>
            <w:noProof/>
          </w:rPr>
          <w:fldChar w:fldCharType="separate"/>
        </w:r>
        <w:r w:rsidR="005A0B53">
          <w:rPr>
            <w:noProof/>
          </w:rPr>
          <w:t>6</w:t>
        </w:r>
        <w:r w:rsidR="005A0B53">
          <w:rPr>
            <w:noProof/>
          </w:rPr>
          <w:fldChar w:fldCharType="end"/>
        </w:r>
      </w:hyperlink>
    </w:p>
    <w:p w14:paraId="324561DE" w14:textId="41C094BC" w:rsidR="005A0B53" w:rsidRDefault="009E7B44">
      <w:pPr>
        <w:pStyle w:val="TOC3"/>
        <w:tabs>
          <w:tab w:val="right" w:leader="dot" w:pos="8296"/>
        </w:tabs>
        <w:rPr>
          <w:noProof/>
          <w:szCs w:val="22"/>
        </w:rPr>
      </w:pPr>
      <w:hyperlink w:anchor="_Toc27512071" w:history="1">
        <w:r w:rsidR="005A0B53" w:rsidRPr="00E9367A">
          <w:rPr>
            <w:rStyle w:val="a8"/>
            <w:noProof/>
          </w:rPr>
          <w:t>12</w:t>
        </w:r>
        <w:r w:rsidR="005A0B53" w:rsidRPr="00E9367A">
          <w:rPr>
            <w:rStyle w:val="a8"/>
            <w:noProof/>
          </w:rPr>
          <w:t>、设置终端或命令的配色</w:t>
        </w:r>
        <w:r w:rsidR="005A0B53">
          <w:rPr>
            <w:noProof/>
          </w:rPr>
          <w:tab/>
        </w:r>
        <w:r w:rsidR="005A0B53">
          <w:rPr>
            <w:noProof/>
          </w:rPr>
          <w:fldChar w:fldCharType="begin"/>
        </w:r>
        <w:r w:rsidR="005A0B53">
          <w:rPr>
            <w:noProof/>
          </w:rPr>
          <w:instrText xml:space="preserve"> PAGEREF _Toc27512071 \h </w:instrText>
        </w:r>
        <w:r w:rsidR="005A0B53">
          <w:rPr>
            <w:noProof/>
          </w:rPr>
        </w:r>
        <w:r w:rsidR="005A0B53">
          <w:rPr>
            <w:noProof/>
          </w:rPr>
          <w:fldChar w:fldCharType="separate"/>
        </w:r>
        <w:r w:rsidR="005A0B53">
          <w:rPr>
            <w:noProof/>
          </w:rPr>
          <w:t>7</w:t>
        </w:r>
        <w:r w:rsidR="005A0B53">
          <w:rPr>
            <w:noProof/>
          </w:rPr>
          <w:fldChar w:fldCharType="end"/>
        </w:r>
      </w:hyperlink>
    </w:p>
    <w:p w14:paraId="2AC84ED4" w14:textId="53D2A6D9" w:rsidR="005A0B53" w:rsidRDefault="009E7B44">
      <w:pPr>
        <w:pStyle w:val="TOC3"/>
        <w:tabs>
          <w:tab w:val="right" w:leader="dot" w:pos="8296"/>
        </w:tabs>
        <w:rPr>
          <w:noProof/>
          <w:szCs w:val="22"/>
        </w:rPr>
      </w:pPr>
      <w:hyperlink w:anchor="_Toc27512072" w:history="1">
        <w:r w:rsidR="005A0B53" w:rsidRPr="00E9367A">
          <w:rPr>
            <w:rStyle w:val="a8"/>
            <w:noProof/>
          </w:rPr>
          <w:t>13</w:t>
        </w:r>
        <w:r w:rsidR="005A0B53" w:rsidRPr="00E9367A">
          <w:rPr>
            <w:rStyle w:val="a8"/>
            <w:noProof/>
          </w:rPr>
          <w:t>、</w:t>
        </w:r>
        <w:r w:rsidR="005A0B53" w:rsidRPr="00E9367A">
          <w:rPr>
            <w:rStyle w:val="a8"/>
            <w:noProof/>
          </w:rPr>
          <w:t>GUI</w:t>
        </w:r>
        <w:r w:rsidR="005A0B53" w:rsidRPr="00E9367A">
          <w:rPr>
            <w:rStyle w:val="a8"/>
            <w:noProof/>
          </w:rPr>
          <w:t>图形界面的跨主机显示</w:t>
        </w:r>
        <w:r w:rsidR="005A0B53">
          <w:rPr>
            <w:noProof/>
          </w:rPr>
          <w:tab/>
        </w:r>
        <w:r w:rsidR="005A0B53">
          <w:rPr>
            <w:noProof/>
          </w:rPr>
          <w:fldChar w:fldCharType="begin"/>
        </w:r>
        <w:r w:rsidR="005A0B53">
          <w:rPr>
            <w:noProof/>
          </w:rPr>
          <w:instrText xml:space="preserve"> PAGEREF _Toc27512072 \h </w:instrText>
        </w:r>
        <w:r w:rsidR="005A0B53">
          <w:rPr>
            <w:noProof/>
          </w:rPr>
        </w:r>
        <w:r w:rsidR="005A0B53">
          <w:rPr>
            <w:noProof/>
          </w:rPr>
          <w:fldChar w:fldCharType="separate"/>
        </w:r>
        <w:r w:rsidR="005A0B53">
          <w:rPr>
            <w:noProof/>
          </w:rPr>
          <w:t>7</w:t>
        </w:r>
        <w:r w:rsidR="005A0B53">
          <w:rPr>
            <w:noProof/>
          </w:rPr>
          <w:fldChar w:fldCharType="end"/>
        </w:r>
      </w:hyperlink>
    </w:p>
    <w:p w14:paraId="6184D1F0" w14:textId="27982221" w:rsidR="005A0B53" w:rsidRDefault="009E7B44">
      <w:pPr>
        <w:pStyle w:val="TOC2"/>
        <w:tabs>
          <w:tab w:val="right" w:leader="dot" w:pos="8296"/>
        </w:tabs>
        <w:rPr>
          <w:noProof/>
          <w:szCs w:val="22"/>
        </w:rPr>
      </w:pPr>
      <w:hyperlink w:anchor="_Toc27512073" w:history="1">
        <w:r w:rsidR="005A0B53" w:rsidRPr="00E9367A">
          <w:rPr>
            <w:rStyle w:val="a8"/>
            <w:noProof/>
          </w:rPr>
          <w:t>负一、软件包下载地址</w:t>
        </w:r>
        <w:r w:rsidR="005A0B53">
          <w:rPr>
            <w:noProof/>
          </w:rPr>
          <w:tab/>
        </w:r>
        <w:r w:rsidR="005A0B53">
          <w:rPr>
            <w:noProof/>
          </w:rPr>
          <w:fldChar w:fldCharType="begin"/>
        </w:r>
        <w:r w:rsidR="005A0B53">
          <w:rPr>
            <w:noProof/>
          </w:rPr>
          <w:instrText xml:space="preserve"> PAGEREF _Toc27512073 \h </w:instrText>
        </w:r>
        <w:r w:rsidR="005A0B53">
          <w:rPr>
            <w:noProof/>
          </w:rPr>
        </w:r>
        <w:r w:rsidR="005A0B53">
          <w:rPr>
            <w:noProof/>
          </w:rPr>
          <w:fldChar w:fldCharType="separate"/>
        </w:r>
        <w:r w:rsidR="005A0B53">
          <w:rPr>
            <w:noProof/>
          </w:rPr>
          <w:t>9</w:t>
        </w:r>
        <w:r w:rsidR="005A0B53">
          <w:rPr>
            <w:noProof/>
          </w:rPr>
          <w:fldChar w:fldCharType="end"/>
        </w:r>
      </w:hyperlink>
    </w:p>
    <w:p w14:paraId="3F76C37F" w14:textId="144709A1" w:rsidR="005A0B53" w:rsidRDefault="009E7B44">
      <w:pPr>
        <w:pStyle w:val="TOC2"/>
        <w:tabs>
          <w:tab w:val="right" w:leader="dot" w:pos="8296"/>
        </w:tabs>
        <w:rPr>
          <w:noProof/>
          <w:szCs w:val="22"/>
        </w:rPr>
      </w:pPr>
      <w:hyperlink w:anchor="_Toc27512074" w:history="1">
        <w:r w:rsidR="005A0B53" w:rsidRPr="00E9367A">
          <w:rPr>
            <w:rStyle w:val="a8"/>
            <w:noProof/>
          </w:rPr>
          <w:t>零、</w:t>
        </w:r>
        <w:r w:rsidR="005A0B53" w:rsidRPr="00E9367A">
          <w:rPr>
            <w:rStyle w:val="a8"/>
            <w:noProof/>
          </w:rPr>
          <w:t>Shadowsocks</w:t>
        </w:r>
        <w:r w:rsidR="005A0B53" w:rsidRPr="00E9367A">
          <w:rPr>
            <w:rStyle w:val="a8"/>
            <w:noProof/>
          </w:rPr>
          <w:t>翻墙</w:t>
        </w:r>
        <w:r w:rsidR="005A0B53">
          <w:rPr>
            <w:noProof/>
          </w:rPr>
          <w:tab/>
        </w:r>
        <w:r w:rsidR="005A0B53">
          <w:rPr>
            <w:noProof/>
          </w:rPr>
          <w:fldChar w:fldCharType="begin"/>
        </w:r>
        <w:r w:rsidR="005A0B53">
          <w:rPr>
            <w:noProof/>
          </w:rPr>
          <w:instrText xml:space="preserve"> PAGEREF _Toc27512074 \h </w:instrText>
        </w:r>
        <w:r w:rsidR="005A0B53">
          <w:rPr>
            <w:noProof/>
          </w:rPr>
        </w:r>
        <w:r w:rsidR="005A0B53">
          <w:rPr>
            <w:noProof/>
          </w:rPr>
          <w:fldChar w:fldCharType="separate"/>
        </w:r>
        <w:r w:rsidR="005A0B53">
          <w:rPr>
            <w:noProof/>
          </w:rPr>
          <w:t>9</w:t>
        </w:r>
        <w:r w:rsidR="005A0B53">
          <w:rPr>
            <w:noProof/>
          </w:rPr>
          <w:fldChar w:fldCharType="end"/>
        </w:r>
      </w:hyperlink>
    </w:p>
    <w:p w14:paraId="4A36BAC6" w14:textId="21BBF62B" w:rsidR="005A0B53" w:rsidRDefault="009E7B44">
      <w:pPr>
        <w:pStyle w:val="TOC3"/>
        <w:tabs>
          <w:tab w:val="right" w:leader="dot" w:pos="8296"/>
        </w:tabs>
        <w:rPr>
          <w:noProof/>
          <w:szCs w:val="22"/>
        </w:rPr>
      </w:pPr>
      <w:hyperlink w:anchor="_Toc27512075" w:history="1">
        <w:r w:rsidR="005A0B53" w:rsidRPr="00E9367A">
          <w:rPr>
            <w:rStyle w:val="a8"/>
            <w:noProof/>
          </w:rPr>
          <w:t>1</w:t>
        </w:r>
        <w:r w:rsidR="005A0B53" w:rsidRPr="00E9367A">
          <w:rPr>
            <w:rStyle w:val="a8"/>
            <w:noProof/>
          </w:rPr>
          <w:t>、在</w:t>
        </w:r>
        <w:r w:rsidR="005A0B53" w:rsidRPr="00E9367A">
          <w:rPr>
            <w:rStyle w:val="a8"/>
            <w:noProof/>
          </w:rPr>
          <w:t>Debian</w:t>
        </w:r>
        <w:r w:rsidR="005A0B53" w:rsidRPr="00E9367A">
          <w:rPr>
            <w:rStyle w:val="a8"/>
            <w:noProof/>
          </w:rPr>
          <w:t>系统中安装：</w:t>
        </w:r>
        <w:r w:rsidR="005A0B53">
          <w:rPr>
            <w:noProof/>
          </w:rPr>
          <w:tab/>
        </w:r>
        <w:r w:rsidR="005A0B53">
          <w:rPr>
            <w:noProof/>
          </w:rPr>
          <w:fldChar w:fldCharType="begin"/>
        </w:r>
        <w:r w:rsidR="005A0B53">
          <w:rPr>
            <w:noProof/>
          </w:rPr>
          <w:instrText xml:space="preserve"> PAGEREF _Toc27512075 \h </w:instrText>
        </w:r>
        <w:r w:rsidR="005A0B53">
          <w:rPr>
            <w:noProof/>
          </w:rPr>
        </w:r>
        <w:r w:rsidR="005A0B53">
          <w:rPr>
            <w:noProof/>
          </w:rPr>
          <w:fldChar w:fldCharType="separate"/>
        </w:r>
        <w:r w:rsidR="005A0B53">
          <w:rPr>
            <w:noProof/>
          </w:rPr>
          <w:t>10</w:t>
        </w:r>
        <w:r w:rsidR="005A0B53">
          <w:rPr>
            <w:noProof/>
          </w:rPr>
          <w:fldChar w:fldCharType="end"/>
        </w:r>
      </w:hyperlink>
    </w:p>
    <w:p w14:paraId="30A81D64" w14:textId="11F65E5E" w:rsidR="005A0B53" w:rsidRDefault="009E7B44">
      <w:pPr>
        <w:pStyle w:val="TOC3"/>
        <w:tabs>
          <w:tab w:val="right" w:leader="dot" w:pos="8296"/>
        </w:tabs>
        <w:rPr>
          <w:noProof/>
          <w:szCs w:val="22"/>
        </w:rPr>
      </w:pPr>
      <w:hyperlink w:anchor="_Toc27512076" w:history="1">
        <w:r w:rsidR="005A0B53" w:rsidRPr="00E9367A">
          <w:rPr>
            <w:rStyle w:val="a8"/>
            <w:noProof/>
          </w:rPr>
          <w:t>2</w:t>
        </w:r>
        <w:r w:rsidR="005A0B53" w:rsidRPr="00E9367A">
          <w:rPr>
            <w:rStyle w:val="a8"/>
            <w:noProof/>
          </w:rPr>
          <w:t>、配置命令行运行：</w:t>
        </w:r>
        <w:r w:rsidR="005A0B53">
          <w:rPr>
            <w:noProof/>
          </w:rPr>
          <w:tab/>
        </w:r>
        <w:r w:rsidR="005A0B53">
          <w:rPr>
            <w:noProof/>
          </w:rPr>
          <w:fldChar w:fldCharType="begin"/>
        </w:r>
        <w:r w:rsidR="005A0B53">
          <w:rPr>
            <w:noProof/>
          </w:rPr>
          <w:instrText xml:space="preserve"> PAGEREF _Toc27512076 \h </w:instrText>
        </w:r>
        <w:r w:rsidR="005A0B53">
          <w:rPr>
            <w:noProof/>
          </w:rPr>
        </w:r>
        <w:r w:rsidR="005A0B53">
          <w:rPr>
            <w:noProof/>
          </w:rPr>
          <w:fldChar w:fldCharType="separate"/>
        </w:r>
        <w:r w:rsidR="005A0B53">
          <w:rPr>
            <w:noProof/>
          </w:rPr>
          <w:t>10</w:t>
        </w:r>
        <w:r w:rsidR="005A0B53">
          <w:rPr>
            <w:noProof/>
          </w:rPr>
          <w:fldChar w:fldCharType="end"/>
        </w:r>
      </w:hyperlink>
    </w:p>
    <w:p w14:paraId="3C7C488A" w14:textId="030023B5" w:rsidR="005A0B53" w:rsidRDefault="009E7B44">
      <w:pPr>
        <w:pStyle w:val="TOC3"/>
        <w:tabs>
          <w:tab w:val="right" w:leader="dot" w:pos="8296"/>
        </w:tabs>
        <w:rPr>
          <w:noProof/>
          <w:szCs w:val="22"/>
        </w:rPr>
      </w:pPr>
      <w:hyperlink w:anchor="_Toc27512077" w:history="1">
        <w:r w:rsidR="005A0B53" w:rsidRPr="00E9367A">
          <w:rPr>
            <w:rStyle w:val="a8"/>
            <w:noProof/>
          </w:rPr>
          <w:t>3</w:t>
        </w:r>
        <w:r w:rsidR="005A0B53" w:rsidRPr="00E9367A">
          <w:rPr>
            <w:rStyle w:val="a8"/>
            <w:noProof/>
          </w:rPr>
          <w:t>、在</w:t>
        </w:r>
        <w:r w:rsidR="005A0B53" w:rsidRPr="00E9367A">
          <w:rPr>
            <w:rStyle w:val="a8"/>
            <w:noProof/>
          </w:rPr>
          <w:t>Debian</w:t>
        </w:r>
        <w:r w:rsidR="005A0B53" w:rsidRPr="00E9367A">
          <w:rPr>
            <w:rStyle w:val="a8"/>
            <w:noProof/>
          </w:rPr>
          <w:t>系统中安装图形界面：</w:t>
        </w:r>
        <w:r w:rsidR="005A0B53">
          <w:rPr>
            <w:noProof/>
          </w:rPr>
          <w:tab/>
        </w:r>
        <w:r w:rsidR="005A0B53">
          <w:rPr>
            <w:noProof/>
          </w:rPr>
          <w:fldChar w:fldCharType="begin"/>
        </w:r>
        <w:r w:rsidR="005A0B53">
          <w:rPr>
            <w:noProof/>
          </w:rPr>
          <w:instrText xml:space="preserve"> PAGEREF _Toc27512077 \h </w:instrText>
        </w:r>
        <w:r w:rsidR="005A0B53">
          <w:rPr>
            <w:noProof/>
          </w:rPr>
        </w:r>
        <w:r w:rsidR="005A0B53">
          <w:rPr>
            <w:noProof/>
          </w:rPr>
          <w:fldChar w:fldCharType="separate"/>
        </w:r>
        <w:r w:rsidR="005A0B53">
          <w:rPr>
            <w:noProof/>
          </w:rPr>
          <w:t>10</w:t>
        </w:r>
        <w:r w:rsidR="005A0B53">
          <w:rPr>
            <w:noProof/>
          </w:rPr>
          <w:fldChar w:fldCharType="end"/>
        </w:r>
      </w:hyperlink>
    </w:p>
    <w:p w14:paraId="06F7AD5A" w14:textId="68B02BB0" w:rsidR="005A0B53" w:rsidRDefault="009E7B44">
      <w:pPr>
        <w:pStyle w:val="TOC3"/>
        <w:tabs>
          <w:tab w:val="right" w:leader="dot" w:pos="8296"/>
        </w:tabs>
        <w:rPr>
          <w:noProof/>
          <w:szCs w:val="22"/>
        </w:rPr>
      </w:pPr>
      <w:hyperlink w:anchor="_Toc27512078" w:history="1">
        <w:r w:rsidR="005A0B53" w:rsidRPr="00E9367A">
          <w:rPr>
            <w:rStyle w:val="a8"/>
            <w:noProof/>
          </w:rPr>
          <w:t>4</w:t>
        </w:r>
        <w:r w:rsidR="005A0B53" w:rsidRPr="00E9367A">
          <w:rPr>
            <w:rStyle w:val="a8"/>
            <w:noProof/>
          </w:rPr>
          <w:t>、在其他</w:t>
        </w:r>
        <w:r w:rsidR="005A0B53" w:rsidRPr="00E9367A">
          <w:rPr>
            <w:rStyle w:val="a8"/>
            <w:noProof/>
          </w:rPr>
          <w:t>Linux</w:t>
        </w:r>
        <w:r w:rsidR="005A0B53" w:rsidRPr="00E9367A">
          <w:rPr>
            <w:rStyle w:val="a8"/>
            <w:noProof/>
          </w:rPr>
          <w:t>发行版中安装：</w:t>
        </w:r>
        <w:r w:rsidR="005A0B53">
          <w:rPr>
            <w:noProof/>
          </w:rPr>
          <w:tab/>
        </w:r>
        <w:r w:rsidR="005A0B53">
          <w:rPr>
            <w:noProof/>
          </w:rPr>
          <w:fldChar w:fldCharType="begin"/>
        </w:r>
        <w:r w:rsidR="005A0B53">
          <w:rPr>
            <w:noProof/>
          </w:rPr>
          <w:instrText xml:space="preserve"> PAGEREF _Toc27512078 \h </w:instrText>
        </w:r>
        <w:r w:rsidR="005A0B53">
          <w:rPr>
            <w:noProof/>
          </w:rPr>
        </w:r>
        <w:r w:rsidR="005A0B53">
          <w:rPr>
            <w:noProof/>
          </w:rPr>
          <w:fldChar w:fldCharType="separate"/>
        </w:r>
        <w:r w:rsidR="005A0B53">
          <w:rPr>
            <w:noProof/>
          </w:rPr>
          <w:t>11</w:t>
        </w:r>
        <w:r w:rsidR="005A0B53">
          <w:rPr>
            <w:noProof/>
          </w:rPr>
          <w:fldChar w:fldCharType="end"/>
        </w:r>
      </w:hyperlink>
    </w:p>
    <w:p w14:paraId="66C219A7" w14:textId="37D1E8D1" w:rsidR="005A0B53" w:rsidRDefault="009E7B44">
      <w:pPr>
        <w:pStyle w:val="TOC2"/>
        <w:tabs>
          <w:tab w:val="right" w:leader="dot" w:pos="8296"/>
        </w:tabs>
        <w:rPr>
          <w:noProof/>
          <w:szCs w:val="22"/>
        </w:rPr>
      </w:pPr>
      <w:hyperlink w:anchor="_Toc27512079" w:history="1">
        <w:r w:rsidR="005A0B53" w:rsidRPr="00E9367A">
          <w:rPr>
            <w:rStyle w:val="a8"/>
            <w:noProof/>
          </w:rPr>
          <w:t>一、编程</w:t>
        </w:r>
        <w:r w:rsidR="005A0B53">
          <w:rPr>
            <w:noProof/>
          </w:rPr>
          <w:tab/>
        </w:r>
        <w:r w:rsidR="005A0B53">
          <w:rPr>
            <w:noProof/>
          </w:rPr>
          <w:fldChar w:fldCharType="begin"/>
        </w:r>
        <w:r w:rsidR="005A0B53">
          <w:rPr>
            <w:noProof/>
          </w:rPr>
          <w:instrText xml:space="preserve"> PAGEREF _Toc27512079 \h </w:instrText>
        </w:r>
        <w:r w:rsidR="005A0B53">
          <w:rPr>
            <w:noProof/>
          </w:rPr>
        </w:r>
        <w:r w:rsidR="005A0B53">
          <w:rPr>
            <w:noProof/>
          </w:rPr>
          <w:fldChar w:fldCharType="separate"/>
        </w:r>
        <w:r w:rsidR="005A0B53">
          <w:rPr>
            <w:noProof/>
          </w:rPr>
          <w:t>11</w:t>
        </w:r>
        <w:r w:rsidR="005A0B53">
          <w:rPr>
            <w:noProof/>
          </w:rPr>
          <w:fldChar w:fldCharType="end"/>
        </w:r>
      </w:hyperlink>
    </w:p>
    <w:p w14:paraId="3F5F1234" w14:textId="12FB4804" w:rsidR="005A0B53" w:rsidRDefault="009E7B44">
      <w:pPr>
        <w:pStyle w:val="TOC3"/>
        <w:tabs>
          <w:tab w:val="right" w:leader="dot" w:pos="8296"/>
        </w:tabs>
        <w:rPr>
          <w:noProof/>
          <w:szCs w:val="22"/>
        </w:rPr>
      </w:pPr>
      <w:hyperlink w:anchor="_Toc27512080" w:history="1">
        <w:r w:rsidR="005A0B53" w:rsidRPr="00E9367A">
          <w:rPr>
            <w:rStyle w:val="a8"/>
            <w:noProof/>
          </w:rPr>
          <w:t>1</w:t>
        </w:r>
        <w:r w:rsidR="005A0B53" w:rsidRPr="00E9367A">
          <w:rPr>
            <w:rStyle w:val="a8"/>
            <w:noProof/>
          </w:rPr>
          <w:t>、合集</w:t>
        </w:r>
        <w:r w:rsidR="005A0B53">
          <w:rPr>
            <w:noProof/>
          </w:rPr>
          <w:tab/>
        </w:r>
        <w:r w:rsidR="005A0B53">
          <w:rPr>
            <w:noProof/>
          </w:rPr>
          <w:fldChar w:fldCharType="begin"/>
        </w:r>
        <w:r w:rsidR="005A0B53">
          <w:rPr>
            <w:noProof/>
          </w:rPr>
          <w:instrText xml:space="preserve"> PAGEREF _Toc27512080 \h </w:instrText>
        </w:r>
        <w:r w:rsidR="005A0B53">
          <w:rPr>
            <w:noProof/>
          </w:rPr>
        </w:r>
        <w:r w:rsidR="005A0B53">
          <w:rPr>
            <w:noProof/>
          </w:rPr>
          <w:fldChar w:fldCharType="separate"/>
        </w:r>
        <w:r w:rsidR="005A0B53">
          <w:rPr>
            <w:noProof/>
          </w:rPr>
          <w:t>11</w:t>
        </w:r>
        <w:r w:rsidR="005A0B53">
          <w:rPr>
            <w:noProof/>
          </w:rPr>
          <w:fldChar w:fldCharType="end"/>
        </w:r>
      </w:hyperlink>
    </w:p>
    <w:p w14:paraId="3D4A3C5E" w14:textId="59821197" w:rsidR="005A0B53" w:rsidRDefault="009E7B44">
      <w:pPr>
        <w:pStyle w:val="TOC3"/>
        <w:tabs>
          <w:tab w:val="right" w:leader="dot" w:pos="8296"/>
        </w:tabs>
        <w:rPr>
          <w:noProof/>
          <w:szCs w:val="22"/>
        </w:rPr>
      </w:pPr>
      <w:hyperlink w:anchor="_Toc27512081" w:history="1">
        <w:r w:rsidR="005A0B53" w:rsidRPr="00E9367A">
          <w:rPr>
            <w:rStyle w:val="a8"/>
            <w:noProof/>
          </w:rPr>
          <w:t>2</w:t>
        </w:r>
        <w:r w:rsidR="005A0B53" w:rsidRPr="00E9367A">
          <w:rPr>
            <w:rStyle w:val="a8"/>
            <w:noProof/>
          </w:rPr>
          <w:t>、</w:t>
        </w:r>
        <w:r w:rsidR="005A0B53" w:rsidRPr="00E9367A">
          <w:rPr>
            <w:rStyle w:val="a8"/>
            <w:noProof/>
          </w:rPr>
          <w:t>QT</w:t>
        </w:r>
        <w:r w:rsidR="005A0B53">
          <w:rPr>
            <w:noProof/>
          </w:rPr>
          <w:tab/>
        </w:r>
        <w:r w:rsidR="005A0B53">
          <w:rPr>
            <w:noProof/>
          </w:rPr>
          <w:fldChar w:fldCharType="begin"/>
        </w:r>
        <w:r w:rsidR="005A0B53">
          <w:rPr>
            <w:noProof/>
          </w:rPr>
          <w:instrText xml:space="preserve"> PAGEREF _Toc27512081 \h </w:instrText>
        </w:r>
        <w:r w:rsidR="005A0B53">
          <w:rPr>
            <w:noProof/>
          </w:rPr>
        </w:r>
        <w:r w:rsidR="005A0B53">
          <w:rPr>
            <w:noProof/>
          </w:rPr>
          <w:fldChar w:fldCharType="separate"/>
        </w:r>
        <w:r w:rsidR="005A0B53">
          <w:rPr>
            <w:noProof/>
          </w:rPr>
          <w:t>11</w:t>
        </w:r>
        <w:r w:rsidR="005A0B53">
          <w:rPr>
            <w:noProof/>
          </w:rPr>
          <w:fldChar w:fldCharType="end"/>
        </w:r>
      </w:hyperlink>
    </w:p>
    <w:p w14:paraId="63FAB611" w14:textId="2D250339" w:rsidR="005A0B53" w:rsidRDefault="009E7B44">
      <w:pPr>
        <w:pStyle w:val="TOC3"/>
        <w:tabs>
          <w:tab w:val="right" w:leader="dot" w:pos="8296"/>
        </w:tabs>
        <w:rPr>
          <w:noProof/>
          <w:szCs w:val="22"/>
        </w:rPr>
      </w:pPr>
      <w:hyperlink w:anchor="_Toc27512082" w:history="1">
        <w:r w:rsidR="005A0B53" w:rsidRPr="00E9367A">
          <w:rPr>
            <w:rStyle w:val="a8"/>
            <w:noProof/>
          </w:rPr>
          <w:t>3</w:t>
        </w:r>
        <w:r w:rsidR="005A0B53" w:rsidRPr="00E9367A">
          <w:rPr>
            <w:rStyle w:val="a8"/>
            <w:noProof/>
          </w:rPr>
          <w:t>、</w:t>
        </w:r>
        <w:r w:rsidR="005A0B53" w:rsidRPr="00E9367A">
          <w:rPr>
            <w:rStyle w:val="a8"/>
            <w:noProof/>
          </w:rPr>
          <w:t>GTK+</w:t>
        </w:r>
        <w:r w:rsidR="005A0B53" w:rsidRPr="00E9367A">
          <w:rPr>
            <w:rStyle w:val="a8"/>
            <w:noProof/>
          </w:rPr>
          <w:t>安装</w:t>
        </w:r>
        <w:r w:rsidR="005A0B53">
          <w:rPr>
            <w:noProof/>
          </w:rPr>
          <w:tab/>
        </w:r>
        <w:r w:rsidR="005A0B53">
          <w:rPr>
            <w:noProof/>
          </w:rPr>
          <w:fldChar w:fldCharType="begin"/>
        </w:r>
        <w:r w:rsidR="005A0B53">
          <w:rPr>
            <w:noProof/>
          </w:rPr>
          <w:instrText xml:space="preserve"> PAGEREF _Toc27512082 \h </w:instrText>
        </w:r>
        <w:r w:rsidR="005A0B53">
          <w:rPr>
            <w:noProof/>
          </w:rPr>
        </w:r>
        <w:r w:rsidR="005A0B53">
          <w:rPr>
            <w:noProof/>
          </w:rPr>
          <w:fldChar w:fldCharType="separate"/>
        </w:r>
        <w:r w:rsidR="005A0B53">
          <w:rPr>
            <w:noProof/>
          </w:rPr>
          <w:t>12</w:t>
        </w:r>
        <w:r w:rsidR="005A0B53">
          <w:rPr>
            <w:noProof/>
          </w:rPr>
          <w:fldChar w:fldCharType="end"/>
        </w:r>
      </w:hyperlink>
    </w:p>
    <w:p w14:paraId="242794CD" w14:textId="66C226B5" w:rsidR="005A0B53" w:rsidRDefault="009E7B44">
      <w:pPr>
        <w:pStyle w:val="TOC3"/>
        <w:tabs>
          <w:tab w:val="right" w:leader="dot" w:pos="8296"/>
        </w:tabs>
        <w:rPr>
          <w:noProof/>
          <w:szCs w:val="22"/>
        </w:rPr>
      </w:pPr>
      <w:hyperlink w:anchor="_Toc27512083" w:history="1">
        <w:r w:rsidR="005A0B53" w:rsidRPr="00E9367A">
          <w:rPr>
            <w:rStyle w:val="a8"/>
            <w:noProof/>
          </w:rPr>
          <w:t>4</w:t>
        </w:r>
        <w:r w:rsidR="005A0B53" w:rsidRPr="00E9367A">
          <w:rPr>
            <w:rStyle w:val="a8"/>
            <w:noProof/>
          </w:rPr>
          <w:t>、代码编辑器</w:t>
        </w:r>
        <w:r w:rsidR="005A0B53" w:rsidRPr="00E9367A">
          <w:rPr>
            <w:rStyle w:val="a8"/>
            <w:noProof/>
          </w:rPr>
          <w:t>SublimeText</w:t>
        </w:r>
        <w:r w:rsidR="005A0B53">
          <w:rPr>
            <w:noProof/>
          </w:rPr>
          <w:tab/>
        </w:r>
        <w:r w:rsidR="005A0B53">
          <w:rPr>
            <w:noProof/>
          </w:rPr>
          <w:fldChar w:fldCharType="begin"/>
        </w:r>
        <w:r w:rsidR="005A0B53">
          <w:rPr>
            <w:noProof/>
          </w:rPr>
          <w:instrText xml:space="preserve"> PAGEREF _Toc27512083 \h </w:instrText>
        </w:r>
        <w:r w:rsidR="005A0B53">
          <w:rPr>
            <w:noProof/>
          </w:rPr>
        </w:r>
        <w:r w:rsidR="005A0B53">
          <w:rPr>
            <w:noProof/>
          </w:rPr>
          <w:fldChar w:fldCharType="separate"/>
        </w:r>
        <w:r w:rsidR="005A0B53">
          <w:rPr>
            <w:noProof/>
          </w:rPr>
          <w:t>12</w:t>
        </w:r>
        <w:r w:rsidR="005A0B53">
          <w:rPr>
            <w:noProof/>
          </w:rPr>
          <w:fldChar w:fldCharType="end"/>
        </w:r>
      </w:hyperlink>
    </w:p>
    <w:p w14:paraId="1D844229" w14:textId="1C091946" w:rsidR="005A0B53" w:rsidRDefault="009E7B44">
      <w:pPr>
        <w:pStyle w:val="TOC3"/>
        <w:tabs>
          <w:tab w:val="right" w:leader="dot" w:pos="8296"/>
        </w:tabs>
        <w:rPr>
          <w:noProof/>
          <w:szCs w:val="22"/>
        </w:rPr>
      </w:pPr>
      <w:hyperlink w:anchor="_Toc27512084" w:history="1">
        <w:r w:rsidR="005A0B53" w:rsidRPr="00E9367A">
          <w:rPr>
            <w:rStyle w:val="a8"/>
            <w:noProof/>
          </w:rPr>
          <w:t>5</w:t>
        </w:r>
        <w:r w:rsidR="005A0B53" w:rsidRPr="00E9367A">
          <w:rPr>
            <w:rStyle w:val="a8"/>
            <w:noProof/>
          </w:rPr>
          <w:t>、</w:t>
        </w:r>
        <w:r w:rsidR="005A0B53" w:rsidRPr="00E9367A">
          <w:rPr>
            <w:rStyle w:val="a8"/>
            <w:noProof/>
          </w:rPr>
          <w:t>uml</w:t>
        </w:r>
        <w:r w:rsidR="005A0B53" w:rsidRPr="00E9367A">
          <w:rPr>
            <w:rStyle w:val="a8"/>
            <w:noProof/>
          </w:rPr>
          <w:t>图和</w:t>
        </w:r>
        <w:r w:rsidR="005A0B53" w:rsidRPr="00E9367A">
          <w:rPr>
            <w:rStyle w:val="a8"/>
            <w:noProof/>
          </w:rPr>
          <w:t>ER</w:t>
        </w:r>
        <w:r w:rsidR="005A0B53" w:rsidRPr="00E9367A">
          <w:rPr>
            <w:rStyle w:val="a8"/>
            <w:noProof/>
          </w:rPr>
          <w:t>图等的绘图工具</w:t>
        </w:r>
        <w:r w:rsidR="005A0B53">
          <w:rPr>
            <w:noProof/>
          </w:rPr>
          <w:tab/>
        </w:r>
        <w:r w:rsidR="005A0B53">
          <w:rPr>
            <w:noProof/>
          </w:rPr>
          <w:fldChar w:fldCharType="begin"/>
        </w:r>
        <w:r w:rsidR="005A0B53">
          <w:rPr>
            <w:noProof/>
          </w:rPr>
          <w:instrText xml:space="preserve"> PAGEREF _Toc27512084 \h </w:instrText>
        </w:r>
        <w:r w:rsidR="005A0B53">
          <w:rPr>
            <w:noProof/>
          </w:rPr>
        </w:r>
        <w:r w:rsidR="005A0B53">
          <w:rPr>
            <w:noProof/>
          </w:rPr>
          <w:fldChar w:fldCharType="separate"/>
        </w:r>
        <w:r w:rsidR="005A0B53">
          <w:rPr>
            <w:noProof/>
          </w:rPr>
          <w:t>15</w:t>
        </w:r>
        <w:r w:rsidR="005A0B53">
          <w:rPr>
            <w:noProof/>
          </w:rPr>
          <w:fldChar w:fldCharType="end"/>
        </w:r>
      </w:hyperlink>
    </w:p>
    <w:p w14:paraId="75EACF85" w14:textId="310E98B3" w:rsidR="005A0B53" w:rsidRDefault="009E7B44">
      <w:pPr>
        <w:pStyle w:val="TOC3"/>
        <w:tabs>
          <w:tab w:val="right" w:leader="dot" w:pos="8296"/>
        </w:tabs>
        <w:rPr>
          <w:noProof/>
          <w:szCs w:val="22"/>
        </w:rPr>
      </w:pPr>
      <w:hyperlink w:anchor="_Toc27512085" w:history="1">
        <w:r w:rsidR="005A0B53" w:rsidRPr="00E9367A">
          <w:rPr>
            <w:rStyle w:val="a8"/>
            <w:noProof/>
          </w:rPr>
          <w:t>6</w:t>
        </w:r>
        <w:r w:rsidR="005A0B53" w:rsidRPr="00E9367A">
          <w:rPr>
            <w:rStyle w:val="a8"/>
            <w:noProof/>
          </w:rPr>
          <w:t>、</w:t>
        </w:r>
        <w:r w:rsidR="005A0B53" w:rsidRPr="00E9367A">
          <w:rPr>
            <w:rStyle w:val="a8"/>
            <w:noProof/>
          </w:rPr>
          <w:t>shell</w:t>
        </w:r>
        <w:r w:rsidR="005A0B53" w:rsidRPr="00E9367A">
          <w:rPr>
            <w:rStyle w:val="a8"/>
            <w:noProof/>
          </w:rPr>
          <w:t>中的</w:t>
        </w:r>
        <w:r w:rsidR="005A0B53" w:rsidRPr="00E9367A">
          <w:rPr>
            <w:rStyle w:val="a8"/>
            <w:noProof/>
          </w:rPr>
          <w:t>GUI</w:t>
        </w:r>
        <w:r w:rsidR="005A0B53" w:rsidRPr="00E9367A">
          <w:rPr>
            <w:rStyle w:val="a8"/>
            <w:noProof/>
          </w:rPr>
          <w:t>编程</w:t>
        </w:r>
        <w:r w:rsidR="005A0B53">
          <w:rPr>
            <w:noProof/>
          </w:rPr>
          <w:tab/>
        </w:r>
        <w:r w:rsidR="005A0B53">
          <w:rPr>
            <w:noProof/>
          </w:rPr>
          <w:fldChar w:fldCharType="begin"/>
        </w:r>
        <w:r w:rsidR="005A0B53">
          <w:rPr>
            <w:noProof/>
          </w:rPr>
          <w:instrText xml:space="preserve"> PAGEREF _Toc27512085 \h </w:instrText>
        </w:r>
        <w:r w:rsidR="005A0B53">
          <w:rPr>
            <w:noProof/>
          </w:rPr>
        </w:r>
        <w:r w:rsidR="005A0B53">
          <w:rPr>
            <w:noProof/>
          </w:rPr>
          <w:fldChar w:fldCharType="separate"/>
        </w:r>
        <w:r w:rsidR="005A0B53">
          <w:rPr>
            <w:noProof/>
          </w:rPr>
          <w:t>16</w:t>
        </w:r>
        <w:r w:rsidR="005A0B53">
          <w:rPr>
            <w:noProof/>
          </w:rPr>
          <w:fldChar w:fldCharType="end"/>
        </w:r>
      </w:hyperlink>
    </w:p>
    <w:p w14:paraId="4C281D19" w14:textId="3C3BFB65" w:rsidR="005A0B53" w:rsidRDefault="009E7B44">
      <w:pPr>
        <w:pStyle w:val="TOC2"/>
        <w:tabs>
          <w:tab w:val="right" w:leader="dot" w:pos="8296"/>
        </w:tabs>
        <w:rPr>
          <w:noProof/>
          <w:szCs w:val="22"/>
        </w:rPr>
      </w:pPr>
      <w:hyperlink w:anchor="_Toc27512086" w:history="1">
        <w:r w:rsidR="005A0B53" w:rsidRPr="00E9367A">
          <w:rPr>
            <w:rStyle w:val="a8"/>
            <w:noProof/>
          </w:rPr>
          <w:t>二、浏览器（请务必阅读第四条）</w:t>
        </w:r>
        <w:r w:rsidR="005A0B53">
          <w:rPr>
            <w:noProof/>
          </w:rPr>
          <w:tab/>
        </w:r>
        <w:r w:rsidR="005A0B53">
          <w:rPr>
            <w:noProof/>
          </w:rPr>
          <w:fldChar w:fldCharType="begin"/>
        </w:r>
        <w:r w:rsidR="005A0B53">
          <w:rPr>
            <w:noProof/>
          </w:rPr>
          <w:instrText xml:space="preserve"> PAGEREF _Toc27512086 \h </w:instrText>
        </w:r>
        <w:r w:rsidR="005A0B53">
          <w:rPr>
            <w:noProof/>
          </w:rPr>
        </w:r>
        <w:r w:rsidR="005A0B53">
          <w:rPr>
            <w:noProof/>
          </w:rPr>
          <w:fldChar w:fldCharType="separate"/>
        </w:r>
        <w:r w:rsidR="005A0B53">
          <w:rPr>
            <w:noProof/>
          </w:rPr>
          <w:t>16</w:t>
        </w:r>
        <w:r w:rsidR="005A0B53">
          <w:rPr>
            <w:noProof/>
          </w:rPr>
          <w:fldChar w:fldCharType="end"/>
        </w:r>
      </w:hyperlink>
    </w:p>
    <w:p w14:paraId="39F1249F" w14:textId="1E798455" w:rsidR="005A0B53" w:rsidRDefault="009E7B44">
      <w:pPr>
        <w:pStyle w:val="TOC3"/>
        <w:tabs>
          <w:tab w:val="right" w:leader="dot" w:pos="8296"/>
        </w:tabs>
        <w:rPr>
          <w:noProof/>
          <w:szCs w:val="22"/>
        </w:rPr>
      </w:pPr>
      <w:hyperlink w:anchor="_Toc27512087" w:history="1">
        <w:r w:rsidR="005A0B53" w:rsidRPr="00E9367A">
          <w:rPr>
            <w:rStyle w:val="a8"/>
            <w:noProof/>
          </w:rPr>
          <w:t>1</w:t>
        </w:r>
        <w:r w:rsidR="005A0B53" w:rsidRPr="00E9367A">
          <w:rPr>
            <w:rStyle w:val="a8"/>
            <w:noProof/>
          </w:rPr>
          <w:t>、</w:t>
        </w:r>
        <w:r w:rsidR="005A0B53" w:rsidRPr="00E9367A">
          <w:rPr>
            <w:rStyle w:val="a8"/>
            <w:noProof/>
          </w:rPr>
          <w:t>firefox:</w:t>
        </w:r>
        <w:r w:rsidR="005A0B53">
          <w:rPr>
            <w:noProof/>
          </w:rPr>
          <w:tab/>
        </w:r>
        <w:r w:rsidR="005A0B53">
          <w:rPr>
            <w:noProof/>
          </w:rPr>
          <w:fldChar w:fldCharType="begin"/>
        </w:r>
        <w:r w:rsidR="005A0B53">
          <w:rPr>
            <w:noProof/>
          </w:rPr>
          <w:instrText xml:space="preserve"> PAGEREF _Toc27512087 \h </w:instrText>
        </w:r>
        <w:r w:rsidR="005A0B53">
          <w:rPr>
            <w:noProof/>
          </w:rPr>
        </w:r>
        <w:r w:rsidR="005A0B53">
          <w:rPr>
            <w:noProof/>
          </w:rPr>
          <w:fldChar w:fldCharType="separate"/>
        </w:r>
        <w:r w:rsidR="005A0B53">
          <w:rPr>
            <w:noProof/>
          </w:rPr>
          <w:t>16</w:t>
        </w:r>
        <w:r w:rsidR="005A0B53">
          <w:rPr>
            <w:noProof/>
          </w:rPr>
          <w:fldChar w:fldCharType="end"/>
        </w:r>
      </w:hyperlink>
    </w:p>
    <w:p w14:paraId="7316A7BF" w14:textId="19838CF8" w:rsidR="005A0B53" w:rsidRDefault="009E7B44">
      <w:pPr>
        <w:pStyle w:val="TOC3"/>
        <w:tabs>
          <w:tab w:val="right" w:leader="dot" w:pos="8296"/>
        </w:tabs>
        <w:rPr>
          <w:noProof/>
          <w:szCs w:val="22"/>
        </w:rPr>
      </w:pPr>
      <w:hyperlink w:anchor="_Toc27512088" w:history="1">
        <w:r w:rsidR="005A0B53" w:rsidRPr="00E9367A">
          <w:rPr>
            <w:rStyle w:val="a8"/>
            <w:noProof/>
          </w:rPr>
          <w:t>2</w:t>
        </w:r>
        <w:r w:rsidR="005A0B53" w:rsidRPr="00E9367A">
          <w:rPr>
            <w:rStyle w:val="a8"/>
            <w:noProof/>
          </w:rPr>
          <w:t>、推荐的优秀火狐浏览器插件（必装）</w:t>
        </w:r>
        <w:r w:rsidR="005A0B53">
          <w:rPr>
            <w:noProof/>
          </w:rPr>
          <w:tab/>
        </w:r>
        <w:r w:rsidR="005A0B53">
          <w:rPr>
            <w:noProof/>
          </w:rPr>
          <w:fldChar w:fldCharType="begin"/>
        </w:r>
        <w:r w:rsidR="005A0B53">
          <w:rPr>
            <w:noProof/>
          </w:rPr>
          <w:instrText xml:space="preserve"> PAGEREF _Toc27512088 \h </w:instrText>
        </w:r>
        <w:r w:rsidR="005A0B53">
          <w:rPr>
            <w:noProof/>
          </w:rPr>
        </w:r>
        <w:r w:rsidR="005A0B53">
          <w:rPr>
            <w:noProof/>
          </w:rPr>
          <w:fldChar w:fldCharType="separate"/>
        </w:r>
        <w:r w:rsidR="005A0B53">
          <w:rPr>
            <w:noProof/>
          </w:rPr>
          <w:t>17</w:t>
        </w:r>
        <w:r w:rsidR="005A0B53">
          <w:rPr>
            <w:noProof/>
          </w:rPr>
          <w:fldChar w:fldCharType="end"/>
        </w:r>
      </w:hyperlink>
    </w:p>
    <w:p w14:paraId="472E4F3C" w14:textId="0FAED239" w:rsidR="005A0B53" w:rsidRDefault="009E7B44">
      <w:pPr>
        <w:pStyle w:val="TOC3"/>
        <w:tabs>
          <w:tab w:val="right" w:leader="dot" w:pos="8296"/>
        </w:tabs>
        <w:rPr>
          <w:noProof/>
          <w:szCs w:val="22"/>
        </w:rPr>
      </w:pPr>
      <w:hyperlink w:anchor="_Toc27512089" w:history="1">
        <w:r w:rsidR="005A0B53" w:rsidRPr="00E9367A">
          <w:rPr>
            <w:rStyle w:val="a8"/>
            <w:noProof/>
          </w:rPr>
          <w:t>3</w:t>
        </w:r>
        <w:r w:rsidR="005A0B53" w:rsidRPr="00E9367A">
          <w:rPr>
            <w:rStyle w:val="a8"/>
            <w:noProof/>
          </w:rPr>
          <w:t>、其它好用的火狐浏览器插件：</w:t>
        </w:r>
        <w:r w:rsidR="005A0B53">
          <w:rPr>
            <w:noProof/>
          </w:rPr>
          <w:tab/>
        </w:r>
        <w:r w:rsidR="005A0B53">
          <w:rPr>
            <w:noProof/>
          </w:rPr>
          <w:fldChar w:fldCharType="begin"/>
        </w:r>
        <w:r w:rsidR="005A0B53">
          <w:rPr>
            <w:noProof/>
          </w:rPr>
          <w:instrText xml:space="preserve"> PAGEREF _Toc27512089 \h </w:instrText>
        </w:r>
        <w:r w:rsidR="005A0B53">
          <w:rPr>
            <w:noProof/>
          </w:rPr>
        </w:r>
        <w:r w:rsidR="005A0B53">
          <w:rPr>
            <w:noProof/>
          </w:rPr>
          <w:fldChar w:fldCharType="separate"/>
        </w:r>
        <w:r w:rsidR="005A0B53">
          <w:rPr>
            <w:noProof/>
          </w:rPr>
          <w:t>17</w:t>
        </w:r>
        <w:r w:rsidR="005A0B53">
          <w:rPr>
            <w:noProof/>
          </w:rPr>
          <w:fldChar w:fldCharType="end"/>
        </w:r>
      </w:hyperlink>
    </w:p>
    <w:p w14:paraId="56A28C95" w14:textId="728838F4" w:rsidR="005A0B53" w:rsidRDefault="009E7B44">
      <w:pPr>
        <w:pStyle w:val="TOC2"/>
        <w:tabs>
          <w:tab w:val="right" w:leader="dot" w:pos="8296"/>
        </w:tabs>
        <w:rPr>
          <w:noProof/>
          <w:szCs w:val="22"/>
        </w:rPr>
      </w:pPr>
      <w:hyperlink w:anchor="_Toc27512090" w:history="1">
        <w:r w:rsidR="005A0B53" w:rsidRPr="00E9367A">
          <w:rPr>
            <w:rStyle w:val="a8"/>
            <w:noProof/>
          </w:rPr>
          <w:t>三、种子文件解析下载</w:t>
        </w:r>
        <w:r w:rsidR="005A0B53">
          <w:rPr>
            <w:noProof/>
          </w:rPr>
          <w:tab/>
        </w:r>
        <w:r w:rsidR="005A0B53">
          <w:rPr>
            <w:noProof/>
          </w:rPr>
          <w:fldChar w:fldCharType="begin"/>
        </w:r>
        <w:r w:rsidR="005A0B53">
          <w:rPr>
            <w:noProof/>
          </w:rPr>
          <w:instrText xml:space="preserve"> PAGEREF _Toc27512090 \h </w:instrText>
        </w:r>
        <w:r w:rsidR="005A0B53">
          <w:rPr>
            <w:noProof/>
          </w:rPr>
        </w:r>
        <w:r w:rsidR="005A0B53">
          <w:rPr>
            <w:noProof/>
          </w:rPr>
          <w:fldChar w:fldCharType="separate"/>
        </w:r>
        <w:r w:rsidR="005A0B53">
          <w:rPr>
            <w:noProof/>
          </w:rPr>
          <w:t>18</w:t>
        </w:r>
        <w:r w:rsidR="005A0B53">
          <w:rPr>
            <w:noProof/>
          </w:rPr>
          <w:fldChar w:fldCharType="end"/>
        </w:r>
      </w:hyperlink>
    </w:p>
    <w:p w14:paraId="34F81D86" w14:textId="79E9A2B1" w:rsidR="005A0B53" w:rsidRDefault="009E7B44">
      <w:pPr>
        <w:pStyle w:val="TOC2"/>
        <w:tabs>
          <w:tab w:val="right" w:leader="dot" w:pos="8296"/>
        </w:tabs>
        <w:rPr>
          <w:noProof/>
          <w:szCs w:val="22"/>
        </w:rPr>
      </w:pPr>
      <w:hyperlink w:anchor="_Toc27512091" w:history="1">
        <w:r w:rsidR="005A0B53" w:rsidRPr="00E9367A">
          <w:rPr>
            <w:rStyle w:val="a8"/>
            <w:noProof/>
          </w:rPr>
          <w:t>四、下载工具（请务必阅读第二条）</w:t>
        </w:r>
        <w:r w:rsidR="005A0B53">
          <w:rPr>
            <w:noProof/>
          </w:rPr>
          <w:tab/>
        </w:r>
        <w:r w:rsidR="005A0B53">
          <w:rPr>
            <w:noProof/>
          </w:rPr>
          <w:fldChar w:fldCharType="begin"/>
        </w:r>
        <w:r w:rsidR="005A0B53">
          <w:rPr>
            <w:noProof/>
          </w:rPr>
          <w:instrText xml:space="preserve"> PAGEREF _Toc27512091 \h </w:instrText>
        </w:r>
        <w:r w:rsidR="005A0B53">
          <w:rPr>
            <w:noProof/>
          </w:rPr>
        </w:r>
        <w:r w:rsidR="005A0B53">
          <w:rPr>
            <w:noProof/>
          </w:rPr>
          <w:fldChar w:fldCharType="separate"/>
        </w:r>
        <w:r w:rsidR="005A0B53">
          <w:rPr>
            <w:noProof/>
          </w:rPr>
          <w:t>19</w:t>
        </w:r>
        <w:r w:rsidR="005A0B53">
          <w:rPr>
            <w:noProof/>
          </w:rPr>
          <w:fldChar w:fldCharType="end"/>
        </w:r>
      </w:hyperlink>
    </w:p>
    <w:p w14:paraId="2D917F03" w14:textId="3E7A59A2" w:rsidR="005A0B53" w:rsidRDefault="009E7B44">
      <w:pPr>
        <w:pStyle w:val="TOC3"/>
        <w:tabs>
          <w:tab w:val="right" w:leader="dot" w:pos="8296"/>
        </w:tabs>
        <w:rPr>
          <w:noProof/>
          <w:szCs w:val="22"/>
        </w:rPr>
      </w:pPr>
      <w:hyperlink w:anchor="_Toc27512092" w:history="1">
        <w:r w:rsidR="005A0B53" w:rsidRPr="00E9367A">
          <w:rPr>
            <w:rStyle w:val="a8"/>
            <w:noProof/>
          </w:rPr>
          <w:t>1</w:t>
        </w:r>
        <w:r w:rsidR="005A0B53" w:rsidRPr="00E9367A">
          <w:rPr>
            <w:rStyle w:val="a8"/>
            <w:noProof/>
          </w:rPr>
          <w:t>、合集</w:t>
        </w:r>
        <w:r w:rsidR="005A0B53">
          <w:rPr>
            <w:noProof/>
          </w:rPr>
          <w:tab/>
        </w:r>
        <w:r w:rsidR="005A0B53">
          <w:rPr>
            <w:noProof/>
          </w:rPr>
          <w:fldChar w:fldCharType="begin"/>
        </w:r>
        <w:r w:rsidR="005A0B53">
          <w:rPr>
            <w:noProof/>
          </w:rPr>
          <w:instrText xml:space="preserve"> PAGEREF _Toc27512092 \h </w:instrText>
        </w:r>
        <w:r w:rsidR="005A0B53">
          <w:rPr>
            <w:noProof/>
          </w:rPr>
        </w:r>
        <w:r w:rsidR="005A0B53">
          <w:rPr>
            <w:noProof/>
          </w:rPr>
          <w:fldChar w:fldCharType="separate"/>
        </w:r>
        <w:r w:rsidR="005A0B53">
          <w:rPr>
            <w:noProof/>
          </w:rPr>
          <w:t>19</w:t>
        </w:r>
        <w:r w:rsidR="005A0B53">
          <w:rPr>
            <w:noProof/>
          </w:rPr>
          <w:fldChar w:fldCharType="end"/>
        </w:r>
      </w:hyperlink>
    </w:p>
    <w:p w14:paraId="41C26E0E" w14:textId="720B18FD" w:rsidR="005A0B53" w:rsidRDefault="009E7B44">
      <w:pPr>
        <w:pStyle w:val="TOC3"/>
        <w:tabs>
          <w:tab w:val="right" w:leader="dot" w:pos="8296"/>
        </w:tabs>
        <w:rPr>
          <w:noProof/>
          <w:szCs w:val="22"/>
        </w:rPr>
      </w:pPr>
      <w:hyperlink w:anchor="_Toc27512093" w:history="1">
        <w:r w:rsidR="005A0B53" w:rsidRPr="00E9367A">
          <w:rPr>
            <w:rStyle w:val="a8"/>
            <w:noProof/>
          </w:rPr>
          <w:t>2</w:t>
        </w:r>
        <w:r w:rsidR="005A0B53" w:rsidRPr="00E9367A">
          <w:rPr>
            <w:rStyle w:val="a8"/>
            <w:noProof/>
          </w:rPr>
          <w:t>、优秀推荐</w:t>
        </w:r>
        <w:r w:rsidR="005A0B53">
          <w:rPr>
            <w:noProof/>
          </w:rPr>
          <w:tab/>
        </w:r>
        <w:r w:rsidR="005A0B53">
          <w:rPr>
            <w:noProof/>
          </w:rPr>
          <w:fldChar w:fldCharType="begin"/>
        </w:r>
        <w:r w:rsidR="005A0B53">
          <w:rPr>
            <w:noProof/>
          </w:rPr>
          <w:instrText xml:space="preserve"> PAGEREF _Toc27512093 \h </w:instrText>
        </w:r>
        <w:r w:rsidR="005A0B53">
          <w:rPr>
            <w:noProof/>
          </w:rPr>
        </w:r>
        <w:r w:rsidR="005A0B53">
          <w:rPr>
            <w:noProof/>
          </w:rPr>
          <w:fldChar w:fldCharType="separate"/>
        </w:r>
        <w:r w:rsidR="005A0B53">
          <w:rPr>
            <w:noProof/>
          </w:rPr>
          <w:t>19</w:t>
        </w:r>
        <w:r w:rsidR="005A0B53">
          <w:rPr>
            <w:noProof/>
          </w:rPr>
          <w:fldChar w:fldCharType="end"/>
        </w:r>
      </w:hyperlink>
    </w:p>
    <w:p w14:paraId="5B04F25D" w14:textId="788E0E14" w:rsidR="005A0B53" w:rsidRDefault="009E7B44">
      <w:pPr>
        <w:pStyle w:val="TOC3"/>
        <w:tabs>
          <w:tab w:val="right" w:leader="dot" w:pos="8296"/>
        </w:tabs>
        <w:rPr>
          <w:noProof/>
          <w:szCs w:val="22"/>
        </w:rPr>
      </w:pPr>
      <w:hyperlink w:anchor="_Toc27512094" w:history="1">
        <w:r w:rsidR="005A0B53" w:rsidRPr="00E9367A">
          <w:rPr>
            <w:rStyle w:val="a8"/>
            <w:noProof/>
          </w:rPr>
          <w:t>3.</w:t>
        </w:r>
        <w:r w:rsidR="005A0B53" w:rsidRPr="00E9367A">
          <w:rPr>
            <w:rStyle w:val="a8"/>
            <w:noProof/>
          </w:rPr>
          <w:t>总结</w:t>
        </w:r>
        <w:r w:rsidR="005A0B53">
          <w:rPr>
            <w:noProof/>
          </w:rPr>
          <w:tab/>
        </w:r>
        <w:r w:rsidR="005A0B53">
          <w:rPr>
            <w:noProof/>
          </w:rPr>
          <w:fldChar w:fldCharType="begin"/>
        </w:r>
        <w:r w:rsidR="005A0B53">
          <w:rPr>
            <w:noProof/>
          </w:rPr>
          <w:instrText xml:space="preserve"> PAGEREF _Toc27512094 \h </w:instrText>
        </w:r>
        <w:r w:rsidR="005A0B53">
          <w:rPr>
            <w:noProof/>
          </w:rPr>
        </w:r>
        <w:r w:rsidR="005A0B53">
          <w:rPr>
            <w:noProof/>
          </w:rPr>
          <w:fldChar w:fldCharType="separate"/>
        </w:r>
        <w:r w:rsidR="005A0B53">
          <w:rPr>
            <w:noProof/>
          </w:rPr>
          <w:t>20</w:t>
        </w:r>
        <w:r w:rsidR="005A0B53">
          <w:rPr>
            <w:noProof/>
          </w:rPr>
          <w:fldChar w:fldCharType="end"/>
        </w:r>
      </w:hyperlink>
    </w:p>
    <w:p w14:paraId="67D2CD79" w14:textId="0F4B07A2" w:rsidR="005A0B53" w:rsidRDefault="009E7B44">
      <w:pPr>
        <w:pStyle w:val="TOC2"/>
        <w:tabs>
          <w:tab w:val="right" w:leader="dot" w:pos="8296"/>
        </w:tabs>
        <w:rPr>
          <w:noProof/>
          <w:szCs w:val="22"/>
        </w:rPr>
      </w:pPr>
      <w:hyperlink w:anchor="_Toc27512095" w:history="1">
        <w:r w:rsidR="005A0B53" w:rsidRPr="00E9367A">
          <w:rPr>
            <w:rStyle w:val="a8"/>
            <w:noProof/>
          </w:rPr>
          <w:t>五、影视设计</w:t>
        </w:r>
        <w:r w:rsidR="005A0B53" w:rsidRPr="00E9367A">
          <w:rPr>
            <w:rStyle w:val="a8"/>
            <w:noProof/>
          </w:rPr>
          <w:t>/</w:t>
        </w:r>
        <w:r w:rsidR="005A0B53" w:rsidRPr="00E9367A">
          <w:rPr>
            <w:rStyle w:val="a8"/>
            <w:noProof/>
          </w:rPr>
          <w:t>视频编辑</w:t>
        </w:r>
        <w:r w:rsidR="005A0B53">
          <w:rPr>
            <w:noProof/>
          </w:rPr>
          <w:tab/>
        </w:r>
        <w:r w:rsidR="005A0B53">
          <w:rPr>
            <w:noProof/>
          </w:rPr>
          <w:fldChar w:fldCharType="begin"/>
        </w:r>
        <w:r w:rsidR="005A0B53">
          <w:rPr>
            <w:noProof/>
          </w:rPr>
          <w:instrText xml:space="preserve"> PAGEREF _Toc27512095 \h </w:instrText>
        </w:r>
        <w:r w:rsidR="005A0B53">
          <w:rPr>
            <w:noProof/>
          </w:rPr>
        </w:r>
        <w:r w:rsidR="005A0B53">
          <w:rPr>
            <w:noProof/>
          </w:rPr>
          <w:fldChar w:fldCharType="separate"/>
        </w:r>
        <w:r w:rsidR="005A0B53">
          <w:rPr>
            <w:noProof/>
          </w:rPr>
          <w:t>20</w:t>
        </w:r>
        <w:r w:rsidR="005A0B53">
          <w:rPr>
            <w:noProof/>
          </w:rPr>
          <w:fldChar w:fldCharType="end"/>
        </w:r>
      </w:hyperlink>
    </w:p>
    <w:p w14:paraId="1D21862F" w14:textId="341E3E0E" w:rsidR="005A0B53" w:rsidRDefault="009E7B44">
      <w:pPr>
        <w:pStyle w:val="TOC2"/>
        <w:tabs>
          <w:tab w:val="right" w:leader="dot" w:pos="8296"/>
        </w:tabs>
        <w:rPr>
          <w:noProof/>
          <w:szCs w:val="22"/>
        </w:rPr>
      </w:pPr>
      <w:hyperlink w:anchor="_Toc27512096" w:history="1">
        <w:r w:rsidR="005A0B53" w:rsidRPr="00E9367A">
          <w:rPr>
            <w:rStyle w:val="a8"/>
            <w:noProof/>
          </w:rPr>
          <w:t>六、字幕编辑器</w:t>
        </w:r>
        <w:r w:rsidR="005A0B53">
          <w:rPr>
            <w:noProof/>
          </w:rPr>
          <w:tab/>
        </w:r>
        <w:r w:rsidR="005A0B53">
          <w:rPr>
            <w:noProof/>
          </w:rPr>
          <w:fldChar w:fldCharType="begin"/>
        </w:r>
        <w:r w:rsidR="005A0B53">
          <w:rPr>
            <w:noProof/>
          </w:rPr>
          <w:instrText xml:space="preserve"> PAGEREF _Toc27512096 \h </w:instrText>
        </w:r>
        <w:r w:rsidR="005A0B53">
          <w:rPr>
            <w:noProof/>
          </w:rPr>
        </w:r>
        <w:r w:rsidR="005A0B53">
          <w:rPr>
            <w:noProof/>
          </w:rPr>
          <w:fldChar w:fldCharType="separate"/>
        </w:r>
        <w:r w:rsidR="005A0B53">
          <w:rPr>
            <w:noProof/>
          </w:rPr>
          <w:t>21</w:t>
        </w:r>
        <w:r w:rsidR="005A0B53">
          <w:rPr>
            <w:noProof/>
          </w:rPr>
          <w:fldChar w:fldCharType="end"/>
        </w:r>
      </w:hyperlink>
    </w:p>
    <w:p w14:paraId="2A2569C7" w14:textId="6EECB3C8" w:rsidR="005A0B53" w:rsidRDefault="009E7B44">
      <w:pPr>
        <w:pStyle w:val="TOC2"/>
        <w:tabs>
          <w:tab w:val="right" w:leader="dot" w:pos="8296"/>
        </w:tabs>
        <w:rPr>
          <w:noProof/>
          <w:szCs w:val="22"/>
        </w:rPr>
      </w:pPr>
      <w:hyperlink w:anchor="_Toc27512097" w:history="1">
        <w:r w:rsidR="005A0B53" w:rsidRPr="00E9367A">
          <w:rPr>
            <w:rStyle w:val="a8"/>
            <w:noProof/>
          </w:rPr>
          <w:t>七、音频编辑</w:t>
        </w:r>
        <w:r w:rsidR="005A0B53">
          <w:rPr>
            <w:noProof/>
          </w:rPr>
          <w:tab/>
        </w:r>
        <w:r w:rsidR="005A0B53">
          <w:rPr>
            <w:noProof/>
          </w:rPr>
          <w:fldChar w:fldCharType="begin"/>
        </w:r>
        <w:r w:rsidR="005A0B53">
          <w:rPr>
            <w:noProof/>
          </w:rPr>
          <w:instrText xml:space="preserve"> PAGEREF _Toc27512097 \h </w:instrText>
        </w:r>
        <w:r w:rsidR="005A0B53">
          <w:rPr>
            <w:noProof/>
          </w:rPr>
        </w:r>
        <w:r w:rsidR="005A0B53">
          <w:rPr>
            <w:noProof/>
          </w:rPr>
          <w:fldChar w:fldCharType="separate"/>
        </w:r>
        <w:r w:rsidR="005A0B53">
          <w:rPr>
            <w:noProof/>
          </w:rPr>
          <w:t>21</w:t>
        </w:r>
        <w:r w:rsidR="005A0B53">
          <w:rPr>
            <w:noProof/>
          </w:rPr>
          <w:fldChar w:fldCharType="end"/>
        </w:r>
      </w:hyperlink>
    </w:p>
    <w:p w14:paraId="7857D3AD" w14:textId="1840CC94" w:rsidR="005A0B53" w:rsidRDefault="009E7B44">
      <w:pPr>
        <w:pStyle w:val="TOC2"/>
        <w:tabs>
          <w:tab w:val="right" w:leader="dot" w:pos="8296"/>
        </w:tabs>
        <w:rPr>
          <w:noProof/>
          <w:szCs w:val="22"/>
        </w:rPr>
      </w:pPr>
      <w:hyperlink w:anchor="_Toc27512098" w:history="1">
        <w:r w:rsidR="005A0B53" w:rsidRPr="00E9367A">
          <w:rPr>
            <w:rStyle w:val="a8"/>
            <w:noProof/>
          </w:rPr>
          <w:t>八、网页设计</w:t>
        </w:r>
        <w:r w:rsidR="005A0B53" w:rsidRPr="00E9367A">
          <w:rPr>
            <w:rStyle w:val="a8"/>
            <w:noProof/>
          </w:rPr>
          <w:t>/</w:t>
        </w:r>
        <w:r w:rsidR="005A0B53" w:rsidRPr="00E9367A">
          <w:rPr>
            <w:rStyle w:val="a8"/>
            <w:noProof/>
          </w:rPr>
          <w:t>网页开发</w:t>
        </w:r>
        <w:r w:rsidR="005A0B53">
          <w:rPr>
            <w:noProof/>
          </w:rPr>
          <w:tab/>
        </w:r>
        <w:r w:rsidR="005A0B53">
          <w:rPr>
            <w:noProof/>
          </w:rPr>
          <w:fldChar w:fldCharType="begin"/>
        </w:r>
        <w:r w:rsidR="005A0B53">
          <w:rPr>
            <w:noProof/>
          </w:rPr>
          <w:instrText xml:space="preserve"> PAGEREF _Toc27512098 \h </w:instrText>
        </w:r>
        <w:r w:rsidR="005A0B53">
          <w:rPr>
            <w:noProof/>
          </w:rPr>
        </w:r>
        <w:r w:rsidR="005A0B53">
          <w:rPr>
            <w:noProof/>
          </w:rPr>
          <w:fldChar w:fldCharType="separate"/>
        </w:r>
        <w:r w:rsidR="005A0B53">
          <w:rPr>
            <w:noProof/>
          </w:rPr>
          <w:t>21</w:t>
        </w:r>
        <w:r w:rsidR="005A0B53">
          <w:rPr>
            <w:noProof/>
          </w:rPr>
          <w:fldChar w:fldCharType="end"/>
        </w:r>
      </w:hyperlink>
    </w:p>
    <w:p w14:paraId="5C6092A0" w14:textId="148E21F5" w:rsidR="005A0B53" w:rsidRDefault="009E7B44">
      <w:pPr>
        <w:pStyle w:val="TOC2"/>
        <w:tabs>
          <w:tab w:val="right" w:leader="dot" w:pos="8296"/>
        </w:tabs>
        <w:rPr>
          <w:noProof/>
          <w:szCs w:val="22"/>
        </w:rPr>
      </w:pPr>
      <w:hyperlink w:anchor="_Toc27512099" w:history="1">
        <w:r w:rsidR="005A0B53" w:rsidRPr="00E9367A">
          <w:rPr>
            <w:rStyle w:val="a8"/>
            <w:noProof/>
          </w:rPr>
          <w:t>九、</w:t>
        </w:r>
        <w:r w:rsidR="005A0B53" w:rsidRPr="00E9367A">
          <w:rPr>
            <w:rStyle w:val="a8"/>
            <w:noProof/>
          </w:rPr>
          <w:t xml:space="preserve">CAD </w:t>
        </w:r>
        <w:r w:rsidR="005A0B53" w:rsidRPr="00E9367A">
          <w:rPr>
            <w:rStyle w:val="a8"/>
            <w:noProof/>
          </w:rPr>
          <w:t>设计</w:t>
        </w:r>
        <w:r w:rsidR="005A0B53">
          <w:rPr>
            <w:noProof/>
          </w:rPr>
          <w:tab/>
        </w:r>
        <w:r w:rsidR="005A0B53">
          <w:rPr>
            <w:noProof/>
          </w:rPr>
          <w:fldChar w:fldCharType="begin"/>
        </w:r>
        <w:r w:rsidR="005A0B53">
          <w:rPr>
            <w:noProof/>
          </w:rPr>
          <w:instrText xml:space="preserve"> PAGEREF _Toc27512099 \h </w:instrText>
        </w:r>
        <w:r w:rsidR="005A0B53">
          <w:rPr>
            <w:noProof/>
          </w:rPr>
        </w:r>
        <w:r w:rsidR="005A0B53">
          <w:rPr>
            <w:noProof/>
          </w:rPr>
          <w:fldChar w:fldCharType="separate"/>
        </w:r>
        <w:r w:rsidR="005A0B53">
          <w:rPr>
            <w:noProof/>
          </w:rPr>
          <w:t>21</w:t>
        </w:r>
        <w:r w:rsidR="005A0B53">
          <w:rPr>
            <w:noProof/>
          </w:rPr>
          <w:fldChar w:fldCharType="end"/>
        </w:r>
      </w:hyperlink>
    </w:p>
    <w:p w14:paraId="7FE5EAD9" w14:textId="1D66A158" w:rsidR="005A0B53" w:rsidRDefault="009E7B44">
      <w:pPr>
        <w:pStyle w:val="TOC2"/>
        <w:tabs>
          <w:tab w:val="right" w:leader="dot" w:pos="8296"/>
        </w:tabs>
        <w:rPr>
          <w:noProof/>
          <w:szCs w:val="22"/>
        </w:rPr>
      </w:pPr>
      <w:hyperlink w:anchor="_Toc27512100" w:history="1">
        <w:r w:rsidR="005A0B53" w:rsidRPr="00E9367A">
          <w:rPr>
            <w:rStyle w:val="a8"/>
            <w:noProof/>
          </w:rPr>
          <w:t>十、平面设计</w:t>
        </w:r>
        <w:r w:rsidR="005A0B53" w:rsidRPr="00E9367A">
          <w:rPr>
            <w:rStyle w:val="a8"/>
            <w:noProof/>
          </w:rPr>
          <w:t>/</w:t>
        </w:r>
        <w:r w:rsidR="005A0B53" w:rsidRPr="00E9367A">
          <w:rPr>
            <w:rStyle w:val="a8"/>
            <w:noProof/>
          </w:rPr>
          <w:t>图像设计</w:t>
        </w:r>
        <w:r w:rsidR="005A0B53">
          <w:rPr>
            <w:noProof/>
          </w:rPr>
          <w:tab/>
        </w:r>
        <w:r w:rsidR="005A0B53">
          <w:rPr>
            <w:noProof/>
          </w:rPr>
          <w:fldChar w:fldCharType="begin"/>
        </w:r>
        <w:r w:rsidR="005A0B53">
          <w:rPr>
            <w:noProof/>
          </w:rPr>
          <w:instrText xml:space="preserve"> PAGEREF _Toc27512100 \h </w:instrText>
        </w:r>
        <w:r w:rsidR="005A0B53">
          <w:rPr>
            <w:noProof/>
          </w:rPr>
        </w:r>
        <w:r w:rsidR="005A0B53">
          <w:rPr>
            <w:noProof/>
          </w:rPr>
          <w:fldChar w:fldCharType="separate"/>
        </w:r>
        <w:r w:rsidR="005A0B53">
          <w:rPr>
            <w:noProof/>
          </w:rPr>
          <w:t>21</w:t>
        </w:r>
        <w:r w:rsidR="005A0B53">
          <w:rPr>
            <w:noProof/>
          </w:rPr>
          <w:fldChar w:fldCharType="end"/>
        </w:r>
      </w:hyperlink>
    </w:p>
    <w:p w14:paraId="326F8829" w14:textId="40A53886" w:rsidR="005A0B53" w:rsidRDefault="009E7B44">
      <w:pPr>
        <w:pStyle w:val="TOC2"/>
        <w:tabs>
          <w:tab w:val="right" w:leader="dot" w:pos="8296"/>
        </w:tabs>
        <w:rPr>
          <w:noProof/>
          <w:szCs w:val="22"/>
        </w:rPr>
      </w:pPr>
      <w:hyperlink w:anchor="_Toc27512101" w:history="1">
        <w:r w:rsidR="005A0B53" w:rsidRPr="00E9367A">
          <w:rPr>
            <w:rStyle w:val="a8"/>
            <w:noProof/>
          </w:rPr>
          <w:t>十一、屏幕录像器</w:t>
        </w:r>
        <w:r w:rsidR="005A0B53">
          <w:rPr>
            <w:noProof/>
          </w:rPr>
          <w:tab/>
        </w:r>
        <w:r w:rsidR="005A0B53">
          <w:rPr>
            <w:noProof/>
          </w:rPr>
          <w:fldChar w:fldCharType="begin"/>
        </w:r>
        <w:r w:rsidR="005A0B53">
          <w:rPr>
            <w:noProof/>
          </w:rPr>
          <w:instrText xml:space="preserve"> PAGEREF _Toc27512101 \h </w:instrText>
        </w:r>
        <w:r w:rsidR="005A0B53">
          <w:rPr>
            <w:noProof/>
          </w:rPr>
        </w:r>
        <w:r w:rsidR="005A0B53">
          <w:rPr>
            <w:noProof/>
          </w:rPr>
          <w:fldChar w:fldCharType="separate"/>
        </w:r>
        <w:r w:rsidR="005A0B53">
          <w:rPr>
            <w:noProof/>
          </w:rPr>
          <w:t>21</w:t>
        </w:r>
        <w:r w:rsidR="005A0B53">
          <w:rPr>
            <w:noProof/>
          </w:rPr>
          <w:fldChar w:fldCharType="end"/>
        </w:r>
      </w:hyperlink>
    </w:p>
    <w:p w14:paraId="7BC75426" w14:textId="6C439C46" w:rsidR="005A0B53" w:rsidRDefault="009E7B44">
      <w:pPr>
        <w:pStyle w:val="TOC2"/>
        <w:tabs>
          <w:tab w:val="right" w:leader="dot" w:pos="8296"/>
        </w:tabs>
        <w:rPr>
          <w:noProof/>
          <w:szCs w:val="22"/>
        </w:rPr>
      </w:pPr>
      <w:hyperlink w:anchor="_Toc27512102" w:history="1">
        <w:r w:rsidR="005A0B53" w:rsidRPr="00E9367A">
          <w:rPr>
            <w:rStyle w:val="a8"/>
            <w:noProof/>
          </w:rPr>
          <w:t>十二、管理</w:t>
        </w:r>
        <w:r w:rsidR="005A0B53">
          <w:rPr>
            <w:noProof/>
          </w:rPr>
          <w:tab/>
        </w:r>
        <w:r w:rsidR="005A0B53">
          <w:rPr>
            <w:noProof/>
          </w:rPr>
          <w:fldChar w:fldCharType="begin"/>
        </w:r>
        <w:r w:rsidR="005A0B53">
          <w:rPr>
            <w:noProof/>
          </w:rPr>
          <w:instrText xml:space="preserve"> PAGEREF _Toc27512102 \h </w:instrText>
        </w:r>
        <w:r w:rsidR="005A0B53">
          <w:rPr>
            <w:noProof/>
          </w:rPr>
        </w:r>
        <w:r w:rsidR="005A0B53">
          <w:rPr>
            <w:noProof/>
          </w:rPr>
          <w:fldChar w:fldCharType="separate"/>
        </w:r>
        <w:r w:rsidR="005A0B53">
          <w:rPr>
            <w:noProof/>
          </w:rPr>
          <w:t>22</w:t>
        </w:r>
        <w:r w:rsidR="005A0B53">
          <w:rPr>
            <w:noProof/>
          </w:rPr>
          <w:fldChar w:fldCharType="end"/>
        </w:r>
      </w:hyperlink>
    </w:p>
    <w:p w14:paraId="28F42C0B" w14:textId="167DD545" w:rsidR="005A0B53" w:rsidRDefault="009E7B44">
      <w:pPr>
        <w:pStyle w:val="TOC2"/>
        <w:tabs>
          <w:tab w:val="right" w:leader="dot" w:pos="8296"/>
        </w:tabs>
        <w:rPr>
          <w:noProof/>
          <w:szCs w:val="22"/>
        </w:rPr>
      </w:pPr>
      <w:hyperlink w:anchor="_Toc27512103" w:history="1">
        <w:r w:rsidR="005A0B53" w:rsidRPr="00E9367A">
          <w:rPr>
            <w:rStyle w:val="a8"/>
            <w:noProof/>
          </w:rPr>
          <w:t>十三、命令行浏览器</w:t>
        </w:r>
        <w:r w:rsidR="005A0B53">
          <w:rPr>
            <w:noProof/>
          </w:rPr>
          <w:tab/>
        </w:r>
        <w:r w:rsidR="005A0B53">
          <w:rPr>
            <w:noProof/>
          </w:rPr>
          <w:fldChar w:fldCharType="begin"/>
        </w:r>
        <w:r w:rsidR="005A0B53">
          <w:rPr>
            <w:noProof/>
          </w:rPr>
          <w:instrText xml:space="preserve"> PAGEREF _Toc27512103 \h </w:instrText>
        </w:r>
        <w:r w:rsidR="005A0B53">
          <w:rPr>
            <w:noProof/>
          </w:rPr>
        </w:r>
        <w:r w:rsidR="005A0B53">
          <w:rPr>
            <w:noProof/>
          </w:rPr>
          <w:fldChar w:fldCharType="separate"/>
        </w:r>
        <w:r w:rsidR="005A0B53">
          <w:rPr>
            <w:noProof/>
          </w:rPr>
          <w:t>22</w:t>
        </w:r>
        <w:r w:rsidR="005A0B53">
          <w:rPr>
            <w:noProof/>
          </w:rPr>
          <w:fldChar w:fldCharType="end"/>
        </w:r>
      </w:hyperlink>
    </w:p>
    <w:p w14:paraId="3A4A6DC0" w14:textId="290F3DC4" w:rsidR="005A0B53" w:rsidRDefault="009E7B44">
      <w:pPr>
        <w:pStyle w:val="TOC2"/>
        <w:tabs>
          <w:tab w:val="right" w:leader="dot" w:pos="8296"/>
        </w:tabs>
        <w:rPr>
          <w:noProof/>
          <w:szCs w:val="22"/>
        </w:rPr>
      </w:pPr>
      <w:hyperlink w:anchor="_Toc27512104" w:history="1">
        <w:r w:rsidR="005A0B53" w:rsidRPr="00E9367A">
          <w:rPr>
            <w:rStyle w:val="a8"/>
            <w:noProof/>
          </w:rPr>
          <w:t>十四、磁盘备份工具</w:t>
        </w:r>
        <w:r w:rsidR="005A0B53" w:rsidRPr="00E9367A">
          <w:rPr>
            <w:rStyle w:val="a8"/>
            <w:noProof/>
          </w:rPr>
          <w:t>:</w:t>
        </w:r>
        <w:r w:rsidR="005A0B53">
          <w:rPr>
            <w:noProof/>
          </w:rPr>
          <w:tab/>
        </w:r>
        <w:r w:rsidR="005A0B53">
          <w:rPr>
            <w:noProof/>
          </w:rPr>
          <w:fldChar w:fldCharType="begin"/>
        </w:r>
        <w:r w:rsidR="005A0B53">
          <w:rPr>
            <w:noProof/>
          </w:rPr>
          <w:instrText xml:space="preserve"> PAGEREF _Toc27512104 \h </w:instrText>
        </w:r>
        <w:r w:rsidR="005A0B53">
          <w:rPr>
            <w:noProof/>
          </w:rPr>
        </w:r>
        <w:r w:rsidR="005A0B53">
          <w:rPr>
            <w:noProof/>
          </w:rPr>
          <w:fldChar w:fldCharType="separate"/>
        </w:r>
        <w:r w:rsidR="005A0B53">
          <w:rPr>
            <w:noProof/>
          </w:rPr>
          <w:t>22</w:t>
        </w:r>
        <w:r w:rsidR="005A0B53">
          <w:rPr>
            <w:noProof/>
          </w:rPr>
          <w:fldChar w:fldCharType="end"/>
        </w:r>
      </w:hyperlink>
    </w:p>
    <w:p w14:paraId="54612ABA" w14:textId="353653DA" w:rsidR="005A0B53" w:rsidRDefault="009E7B44">
      <w:pPr>
        <w:pStyle w:val="TOC2"/>
        <w:tabs>
          <w:tab w:val="right" w:leader="dot" w:pos="8296"/>
        </w:tabs>
        <w:rPr>
          <w:noProof/>
          <w:szCs w:val="22"/>
        </w:rPr>
      </w:pPr>
      <w:hyperlink w:anchor="_Toc27512105" w:history="1">
        <w:r w:rsidR="005A0B53" w:rsidRPr="00E9367A">
          <w:rPr>
            <w:rStyle w:val="a8"/>
            <w:noProof/>
          </w:rPr>
          <w:t>十五、乐谱编辑软件</w:t>
        </w:r>
        <w:r w:rsidR="005A0B53">
          <w:rPr>
            <w:noProof/>
          </w:rPr>
          <w:tab/>
        </w:r>
        <w:r w:rsidR="005A0B53">
          <w:rPr>
            <w:noProof/>
          </w:rPr>
          <w:fldChar w:fldCharType="begin"/>
        </w:r>
        <w:r w:rsidR="005A0B53">
          <w:rPr>
            <w:noProof/>
          </w:rPr>
          <w:instrText xml:space="preserve"> PAGEREF _Toc27512105 \h </w:instrText>
        </w:r>
        <w:r w:rsidR="005A0B53">
          <w:rPr>
            <w:noProof/>
          </w:rPr>
        </w:r>
        <w:r w:rsidR="005A0B53">
          <w:rPr>
            <w:noProof/>
          </w:rPr>
          <w:fldChar w:fldCharType="separate"/>
        </w:r>
        <w:r w:rsidR="005A0B53">
          <w:rPr>
            <w:noProof/>
          </w:rPr>
          <w:t>22</w:t>
        </w:r>
        <w:r w:rsidR="005A0B53">
          <w:rPr>
            <w:noProof/>
          </w:rPr>
          <w:fldChar w:fldCharType="end"/>
        </w:r>
      </w:hyperlink>
    </w:p>
    <w:p w14:paraId="2EB10274" w14:textId="563F2513" w:rsidR="005A0B53" w:rsidRDefault="009E7B44">
      <w:pPr>
        <w:pStyle w:val="TOC2"/>
        <w:tabs>
          <w:tab w:val="right" w:leader="dot" w:pos="8296"/>
        </w:tabs>
        <w:rPr>
          <w:noProof/>
          <w:szCs w:val="22"/>
        </w:rPr>
      </w:pPr>
      <w:hyperlink w:anchor="_Toc27512106" w:history="1">
        <w:r w:rsidR="005A0B53" w:rsidRPr="00E9367A">
          <w:rPr>
            <w:rStyle w:val="a8"/>
            <w:noProof/>
          </w:rPr>
          <w:t>十六、视频字幕提取器</w:t>
        </w:r>
        <w:r w:rsidR="005A0B53">
          <w:rPr>
            <w:noProof/>
          </w:rPr>
          <w:tab/>
        </w:r>
        <w:r w:rsidR="005A0B53">
          <w:rPr>
            <w:noProof/>
          </w:rPr>
          <w:fldChar w:fldCharType="begin"/>
        </w:r>
        <w:r w:rsidR="005A0B53">
          <w:rPr>
            <w:noProof/>
          </w:rPr>
          <w:instrText xml:space="preserve"> PAGEREF _Toc27512106 \h </w:instrText>
        </w:r>
        <w:r w:rsidR="005A0B53">
          <w:rPr>
            <w:noProof/>
          </w:rPr>
        </w:r>
        <w:r w:rsidR="005A0B53">
          <w:rPr>
            <w:noProof/>
          </w:rPr>
          <w:fldChar w:fldCharType="separate"/>
        </w:r>
        <w:r w:rsidR="005A0B53">
          <w:rPr>
            <w:noProof/>
          </w:rPr>
          <w:t>22</w:t>
        </w:r>
        <w:r w:rsidR="005A0B53">
          <w:rPr>
            <w:noProof/>
          </w:rPr>
          <w:fldChar w:fldCharType="end"/>
        </w:r>
      </w:hyperlink>
    </w:p>
    <w:p w14:paraId="57B7F0A9" w14:textId="5C0F3819" w:rsidR="005A0B53" w:rsidRDefault="009E7B44">
      <w:pPr>
        <w:pStyle w:val="TOC2"/>
        <w:tabs>
          <w:tab w:val="right" w:leader="dot" w:pos="8296"/>
        </w:tabs>
        <w:rPr>
          <w:noProof/>
          <w:szCs w:val="22"/>
        </w:rPr>
      </w:pPr>
      <w:hyperlink w:anchor="_Toc27512107" w:history="1">
        <w:r w:rsidR="005A0B53" w:rsidRPr="00E9367A">
          <w:rPr>
            <w:rStyle w:val="a8"/>
            <w:noProof/>
          </w:rPr>
          <w:t>十七、</w:t>
        </w:r>
        <w:r w:rsidR="005A0B53" w:rsidRPr="00E9367A">
          <w:rPr>
            <w:rStyle w:val="a8"/>
            <w:noProof/>
          </w:rPr>
          <w:t>PDF</w:t>
        </w:r>
        <w:r w:rsidR="005A0B53" w:rsidRPr="00E9367A">
          <w:rPr>
            <w:rStyle w:val="a8"/>
            <w:noProof/>
          </w:rPr>
          <w:t>文档编辑器</w:t>
        </w:r>
        <w:r w:rsidR="005A0B53">
          <w:rPr>
            <w:noProof/>
          </w:rPr>
          <w:tab/>
        </w:r>
        <w:r w:rsidR="005A0B53">
          <w:rPr>
            <w:noProof/>
          </w:rPr>
          <w:fldChar w:fldCharType="begin"/>
        </w:r>
        <w:r w:rsidR="005A0B53">
          <w:rPr>
            <w:noProof/>
          </w:rPr>
          <w:instrText xml:space="preserve"> PAGEREF _Toc27512107 \h </w:instrText>
        </w:r>
        <w:r w:rsidR="005A0B53">
          <w:rPr>
            <w:noProof/>
          </w:rPr>
        </w:r>
        <w:r w:rsidR="005A0B53">
          <w:rPr>
            <w:noProof/>
          </w:rPr>
          <w:fldChar w:fldCharType="separate"/>
        </w:r>
        <w:r w:rsidR="005A0B53">
          <w:rPr>
            <w:noProof/>
          </w:rPr>
          <w:t>22</w:t>
        </w:r>
        <w:r w:rsidR="005A0B53">
          <w:rPr>
            <w:noProof/>
          </w:rPr>
          <w:fldChar w:fldCharType="end"/>
        </w:r>
      </w:hyperlink>
    </w:p>
    <w:p w14:paraId="4698590A" w14:textId="14815991" w:rsidR="005A0B53" w:rsidRDefault="009E7B44">
      <w:pPr>
        <w:pStyle w:val="TOC2"/>
        <w:tabs>
          <w:tab w:val="right" w:leader="dot" w:pos="8296"/>
        </w:tabs>
        <w:rPr>
          <w:noProof/>
          <w:szCs w:val="22"/>
        </w:rPr>
      </w:pPr>
      <w:hyperlink w:anchor="_Toc27512108" w:history="1">
        <w:r w:rsidR="005A0B53" w:rsidRPr="00E9367A">
          <w:rPr>
            <w:rStyle w:val="a8"/>
            <w:noProof/>
          </w:rPr>
          <w:t>十八、摄影</w:t>
        </w:r>
        <w:r w:rsidR="005A0B53">
          <w:rPr>
            <w:noProof/>
          </w:rPr>
          <w:tab/>
        </w:r>
        <w:r w:rsidR="005A0B53">
          <w:rPr>
            <w:noProof/>
          </w:rPr>
          <w:fldChar w:fldCharType="begin"/>
        </w:r>
        <w:r w:rsidR="005A0B53">
          <w:rPr>
            <w:noProof/>
          </w:rPr>
          <w:instrText xml:space="preserve"> PAGEREF _Toc27512108 \h </w:instrText>
        </w:r>
        <w:r w:rsidR="005A0B53">
          <w:rPr>
            <w:noProof/>
          </w:rPr>
        </w:r>
        <w:r w:rsidR="005A0B53">
          <w:rPr>
            <w:noProof/>
          </w:rPr>
          <w:fldChar w:fldCharType="separate"/>
        </w:r>
        <w:r w:rsidR="005A0B53">
          <w:rPr>
            <w:noProof/>
          </w:rPr>
          <w:t>23</w:t>
        </w:r>
        <w:r w:rsidR="005A0B53">
          <w:rPr>
            <w:noProof/>
          </w:rPr>
          <w:fldChar w:fldCharType="end"/>
        </w:r>
      </w:hyperlink>
    </w:p>
    <w:p w14:paraId="5D9C9FB6" w14:textId="39A3E599" w:rsidR="005A0B53" w:rsidRDefault="009E7B44">
      <w:pPr>
        <w:pStyle w:val="TOC2"/>
        <w:tabs>
          <w:tab w:val="right" w:leader="dot" w:pos="8296"/>
        </w:tabs>
        <w:rPr>
          <w:noProof/>
          <w:szCs w:val="22"/>
        </w:rPr>
      </w:pPr>
      <w:hyperlink w:anchor="_Toc27512109" w:history="1">
        <w:r w:rsidR="005A0B53" w:rsidRPr="00E9367A">
          <w:rPr>
            <w:rStyle w:val="a8"/>
            <w:noProof/>
          </w:rPr>
          <w:t>十九、三维绘图工具</w:t>
        </w:r>
        <w:r w:rsidR="005A0B53">
          <w:rPr>
            <w:noProof/>
          </w:rPr>
          <w:tab/>
        </w:r>
        <w:r w:rsidR="005A0B53">
          <w:rPr>
            <w:noProof/>
          </w:rPr>
          <w:fldChar w:fldCharType="begin"/>
        </w:r>
        <w:r w:rsidR="005A0B53">
          <w:rPr>
            <w:noProof/>
          </w:rPr>
          <w:instrText xml:space="preserve"> PAGEREF _Toc27512109 \h </w:instrText>
        </w:r>
        <w:r w:rsidR="005A0B53">
          <w:rPr>
            <w:noProof/>
          </w:rPr>
        </w:r>
        <w:r w:rsidR="005A0B53">
          <w:rPr>
            <w:noProof/>
          </w:rPr>
          <w:fldChar w:fldCharType="separate"/>
        </w:r>
        <w:r w:rsidR="005A0B53">
          <w:rPr>
            <w:noProof/>
          </w:rPr>
          <w:t>23</w:t>
        </w:r>
        <w:r w:rsidR="005A0B53">
          <w:rPr>
            <w:noProof/>
          </w:rPr>
          <w:fldChar w:fldCharType="end"/>
        </w:r>
      </w:hyperlink>
    </w:p>
    <w:p w14:paraId="5CA7E31B" w14:textId="2BCAECDA" w:rsidR="005A0B53" w:rsidRDefault="009E7B44">
      <w:pPr>
        <w:pStyle w:val="TOC2"/>
        <w:tabs>
          <w:tab w:val="right" w:leader="dot" w:pos="8296"/>
        </w:tabs>
        <w:rPr>
          <w:noProof/>
          <w:szCs w:val="22"/>
        </w:rPr>
      </w:pPr>
      <w:hyperlink w:anchor="_Toc27512110" w:history="1">
        <w:r w:rsidR="005A0B53" w:rsidRPr="00E9367A">
          <w:rPr>
            <w:rStyle w:val="a8"/>
            <w:noProof/>
          </w:rPr>
          <w:t>二十、基于节点的合成工具</w:t>
        </w:r>
        <w:r w:rsidR="005A0B53">
          <w:rPr>
            <w:noProof/>
          </w:rPr>
          <w:tab/>
        </w:r>
        <w:r w:rsidR="005A0B53">
          <w:rPr>
            <w:noProof/>
          </w:rPr>
          <w:fldChar w:fldCharType="begin"/>
        </w:r>
        <w:r w:rsidR="005A0B53">
          <w:rPr>
            <w:noProof/>
          </w:rPr>
          <w:instrText xml:space="preserve"> PAGEREF _Toc27512110 \h </w:instrText>
        </w:r>
        <w:r w:rsidR="005A0B53">
          <w:rPr>
            <w:noProof/>
          </w:rPr>
        </w:r>
        <w:r w:rsidR="005A0B53">
          <w:rPr>
            <w:noProof/>
          </w:rPr>
          <w:fldChar w:fldCharType="separate"/>
        </w:r>
        <w:r w:rsidR="005A0B53">
          <w:rPr>
            <w:noProof/>
          </w:rPr>
          <w:t>23</w:t>
        </w:r>
        <w:r w:rsidR="005A0B53">
          <w:rPr>
            <w:noProof/>
          </w:rPr>
          <w:fldChar w:fldCharType="end"/>
        </w:r>
      </w:hyperlink>
    </w:p>
    <w:p w14:paraId="2FC0626B" w14:textId="6928CFC8" w:rsidR="005A0B53" w:rsidRDefault="009E7B44">
      <w:pPr>
        <w:pStyle w:val="TOC2"/>
        <w:tabs>
          <w:tab w:val="right" w:leader="dot" w:pos="8296"/>
        </w:tabs>
        <w:rPr>
          <w:noProof/>
          <w:szCs w:val="22"/>
        </w:rPr>
      </w:pPr>
      <w:hyperlink w:anchor="_Toc27512111" w:history="1">
        <w:r w:rsidR="005A0B53" w:rsidRPr="00E9367A">
          <w:rPr>
            <w:rStyle w:val="a8"/>
            <w:noProof/>
          </w:rPr>
          <w:t>二十一、创作和编辑字体的工具</w:t>
        </w:r>
        <w:r w:rsidR="005A0B53">
          <w:rPr>
            <w:noProof/>
          </w:rPr>
          <w:tab/>
        </w:r>
        <w:r w:rsidR="005A0B53">
          <w:rPr>
            <w:noProof/>
          </w:rPr>
          <w:fldChar w:fldCharType="begin"/>
        </w:r>
        <w:r w:rsidR="005A0B53">
          <w:rPr>
            <w:noProof/>
          </w:rPr>
          <w:instrText xml:space="preserve"> PAGEREF _Toc27512111 \h </w:instrText>
        </w:r>
        <w:r w:rsidR="005A0B53">
          <w:rPr>
            <w:noProof/>
          </w:rPr>
        </w:r>
        <w:r w:rsidR="005A0B53">
          <w:rPr>
            <w:noProof/>
          </w:rPr>
          <w:fldChar w:fldCharType="separate"/>
        </w:r>
        <w:r w:rsidR="005A0B53">
          <w:rPr>
            <w:noProof/>
          </w:rPr>
          <w:t>23</w:t>
        </w:r>
        <w:r w:rsidR="005A0B53">
          <w:rPr>
            <w:noProof/>
          </w:rPr>
          <w:fldChar w:fldCharType="end"/>
        </w:r>
      </w:hyperlink>
    </w:p>
    <w:p w14:paraId="028C7406" w14:textId="3789AE53" w:rsidR="005A0B53" w:rsidRDefault="009E7B44">
      <w:pPr>
        <w:pStyle w:val="TOC2"/>
        <w:tabs>
          <w:tab w:val="right" w:leader="dot" w:pos="8296"/>
        </w:tabs>
        <w:rPr>
          <w:noProof/>
          <w:szCs w:val="22"/>
        </w:rPr>
      </w:pPr>
      <w:hyperlink w:anchor="_Toc27512112" w:history="1">
        <w:r w:rsidR="005A0B53" w:rsidRPr="00E9367A">
          <w:rPr>
            <w:rStyle w:val="a8"/>
            <w:noProof/>
          </w:rPr>
          <w:t>二十二、设计缝纫图案的应用</w:t>
        </w:r>
        <w:r w:rsidR="005A0B53">
          <w:rPr>
            <w:noProof/>
          </w:rPr>
          <w:tab/>
        </w:r>
        <w:r w:rsidR="005A0B53">
          <w:rPr>
            <w:noProof/>
          </w:rPr>
          <w:fldChar w:fldCharType="begin"/>
        </w:r>
        <w:r w:rsidR="005A0B53">
          <w:rPr>
            <w:noProof/>
          </w:rPr>
          <w:instrText xml:space="preserve"> PAGEREF _Toc27512112 \h </w:instrText>
        </w:r>
        <w:r w:rsidR="005A0B53">
          <w:rPr>
            <w:noProof/>
          </w:rPr>
        </w:r>
        <w:r w:rsidR="005A0B53">
          <w:rPr>
            <w:noProof/>
          </w:rPr>
          <w:fldChar w:fldCharType="separate"/>
        </w:r>
        <w:r w:rsidR="005A0B53">
          <w:rPr>
            <w:noProof/>
          </w:rPr>
          <w:t>23</w:t>
        </w:r>
        <w:r w:rsidR="005A0B53">
          <w:rPr>
            <w:noProof/>
          </w:rPr>
          <w:fldChar w:fldCharType="end"/>
        </w:r>
      </w:hyperlink>
    </w:p>
    <w:p w14:paraId="614BB2CA" w14:textId="664C737D" w:rsidR="005A0B53" w:rsidRDefault="009E7B44">
      <w:pPr>
        <w:pStyle w:val="TOC2"/>
        <w:tabs>
          <w:tab w:val="right" w:leader="dot" w:pos="8296"/>
        </w:tabs>
        <w:rPr>
          <w:noProof/>
          <w:szCs w:val="22"/>
        </w:rPr>
      </w:pPr>
      <w:hyperlink w:anchor="_Toc27512113" w:history="1">
        <w:r w:rsidR="005A0B53" w:rsidRPr="00E9367A">
          <w:rPr>
            <w:rStyle w:val="a8"/>
            <w:noProof/>
          </w:rPr>
          <w:t>二十三、图表工具</w:t>
        </w:r>
        <w:r w:rsidR="005A0B53">
          <w:rPr>
            <w:noProof/>
          </w:rPr>
          <w:tab/>
        </w:r>
        <w:r w:rsidR="005A0B53">
          <w:rPr>
            <w:noProof/>
          </w:rPr>
          <w:fldChar w:fldCharType="begin"/>
        </w:r>
        <w:r w:rsidR="005A0B53">
          <w:rPr>
            <w:noProof/>
          </w:rPr>
          <w:instrText xml:space="preserve"> PAGEREF _Toc27512113 \h </w:instrText>
        </w:r>
        <w:r w:rsidR="005A0B53">
          <w:rPr>
            <w:noProof/>
          </w:rPr>
        </w:r>
        <w:r w:rsidR="005A0B53">
          <w:rPr>
            <w:noProof/>
          </w:rPr>
          <w:fldChar w:fldCharType="separate"/>
        </w:r>
        <w:r w:rsidR="005A0B53">
          <w:rPr>
            <w:noProof/>
          </w:rPr>
          <w:t>23</w:t>
        </w:r>
        <w:r w:rsidR="005A0B53">
          <w:rPr>
            <w:noProof/>
          </w:rPr>
          <w:fldChar w:fldCharType="end"/>
        </w:r>
      </w:hyperlink>
    </w:p>
    <w:p w14:paraId="3016DA75" w14:textId="3AA37F9A" w:rsidR="005A0B53" w:rsidRDefault="009E7B44">
      <w:pPr>
        <w:pStyle w:val="TOC2"/>
        <w:tabs>
          <w:tab w:val="right" w:leader="dot" w:pos="8296"/>
        </w:tabs>
        <w:rPr>
          <w:noProof/>
          <w:szCs w:val="22"/>
        </w:rPr>
      </w:pPr>
      <w:hyperlink w:anchor="_Toc27512114" w:history="1">
        <w:r w:rsidR="005A0B53" w:rsidRPr="00E9367A">
          <w:rPr>
            <w:rStyle w:val="a8"/>
            <w:noProof/>
          </w:rPr>
          <w:t>二十四、数值分析</w:t>
        </w:r>
        <w:r w:rsidR="005A0B53">
          <w:rPr>
            <w:noProof/>
          </w:rPr>
          <w:tab/>
        </w:r>
        <w:r w:rsidR="005A0B53">
          <w:rPr>
            <w:noProof/>
          </w:rPr>
          <w:fldChar w:fldCharType="begin"/>
        </w:r>
        <w:r w:rsidR="005A0B53">
          <w:rPr>
            <w:noProof/>
          </w:rPr>
          <w:instrText xml:space="preserve"> PAGEREF _Toc27512114 \h </w:instrText>
        </w:r>
        <w:r w:rsidR="005A0B53">
          <w:rPr>
            <w:noProof/>
          </w:rPr>
        </w:r>
        <w:r w:rsidR="005A0B53">
          <w:rPr>
            <w:noProof/>
          </w:rPr>
          <w:fldChar w:fldCharType="separate"/>
        </w:r>
        <w:r w:rsidR="005A0B53">
          <w:rPr>
            <w:noProof/>
          </w:rPr>
          <w:t>23</w:t>
        </w:r>
        <w:r w:rsidR="005A0B53">
          <w:rPr>
            <w:noProof/>
          </w:rPr>
          <w:fldChar w:fldCharType="end"/>
        </w:r>
      </w:hyperlink>
    </w:p>
    <w:p w14:paraId="77C79AA2" w14:textId="7A8A0AAC" w:rsidR="005A0B53" w:rsidRDefault="009E7B44">
      <w:pPr>
        <w:pStyle w:val="TOC2"/>
        <w:tabs>
          <w:tab w:val="right" w:leader="dot" w:pos="8296"/>
        </w:tabs>
        <w:rPr>
          <w:noProof/>
          <w:szCs w:val="22"/>
        </w:rPr>
      </w:pPr>
      <w:hyperlink w:anchor="_Toc27512115" w:history="1">
        <w:r w:rsidR="005A0B53" w:rsidRPr="00E9367A">
          <w:rPr>
            <w:rStyle w:val="a8"/>
            <w:noProof/>
          </w:rPr>
          <w:t>二十五、查看</w:t>
        </w:r>
        <w:r w:rsidR="005A0B53" w:rsidRPr="00E9367A">
          <w:rPr>
            <w:rStyle w:val="a8"/>
            <w:noProof/>
          </w:rPr>
          <w:t>/</w:t>
        </w:r>
        <w:r w:rsidR="005A0B53" w:rsidRPr="00E9367A">
          <w:rPr>
            <w:rStyle w:val="a8"/>
            <w:noProof/>
          </w:rPr>
          <w:t>转换文本文件编码方式的软件</w:t>
        </w:r>
        <w:r w:rsidR="005A0B53">
          <w:rPr>
            <w:noProof/>
          </w:rPr>
          <w:tab/>
        </w:r>
        <w:r w:rsidR="005A0B53">
          <w:rPr>
            <w:noProof/>
          </w:rPr>
          <w:fldChar w:fldCharType="begin"/>
        </w:r>
        <w:r w:rsidR="005A0B53">
          <w:rPr>
            <w:noProof/>
          </w:rPr>
          <w:instrText xml:space="preserve"> PAGEREF _Toc27512115 \h </w:instrText>
        </w:r>
        <w:r w:rsidR="005A0B53">
          <w:rPr>
            <w:noProof/>
          </w:rPr>
        </w:r>
        <w:r w:rsidR="005A0B53">
          <w:rPr>
            <w:noProof/>
          </w:rPr>
          <w:fldChar w:fldCharType="separate"/>
        </w:r>
        <w:r w:rsidR="005A0B53">
          <w:rPr>
            <w:noProof/>
          </w:rPr>
          <w:t>24</w:t>
        </w:r>
        <w:r w:rsidR="005A0B53">
          <w:rPr>
            <w:noProof/>
          </w:rPr>
          <w:fldChar w:fldCharType="end"/>
        </w:r>
      </w:hyperlink>
    </w:p>
    <w:p w14:paraId="3F843AC7" w14:textId="6913644B" w:rsidR="005A0B53" w:rsidRDefault="009E7B44">
      <w:pPr>
        <w:pStyle w:val="TOC2"/>
        <w:tabs>
          <w:tab w:val="right" w:leader="dot" w:pos="8296"/>
        </w:tabs>
        <w:rPr>
          <w:noProof/>
          <w:szCs w:val="22"/>
        </w:rPr>
      </w:pPr>
      <w:hyperlink w:anchor="_Toc27512116" w:history="1">
        <w:r w:rsidR="005A0B53" w:rsidRPr="00E9367A">
          <w:rPr>
            <w:rStyle w:val="a8"/>
            <w:noProof/>
          </w:rPr>
          <w:t>二十六、磁盘管理工具</w:t>
        </w:r>
        <w:r w:rsidR="005A0B53">
          <w:rPr>
            <w:noProof/>
          </w:rPr>
          <w:tab/>
        </w:r>
        <w:r w:rsidR="005A0B53">
          <w:rPr>
            <w:noProof/>
          </w:rPr>
          <w:fldChar w:fldCharType="begin"/>
        </w:r>
        <w:r w:rsidR="005A0B53">
          <w:rPr>
            <w:noProof/>
          </w:rPr>
          <w:instrText xml:space="preserve"> PAGEREF _Toc27512116 \h </w:instrText>
        </w:r>
        <w:r w:rsidR="005A0B53">
          <w:rPr>
            <w:noProof/>
          </w:rPr>
        </w:r>
        <w:r w:rsidR="005A0B53">
          <w:rPr>
            <w:noProof/>
          </w:rPr>
          <w:fldChar w:fldCharType="separate"/>
        </w:r>
        <w:r w:rsidR="005A0B53">
          <w:rPr>
            <w:noProof/>
          </w:rPr>
          <w:t>24</w:t>
        </w:r>
        <w:r w:rsidR="005A0B53">
          <w:rPr>
            <w:noProof/>
          </w:rPr>
          <w:fldChar w:fldCharType="end"/>
        </w:r>
      </w:hyperlink>
    </w:p>
    <w:p w14:paraId="4ECFBCEF" w14:textId="71A50D51" w:rsidR="005A0B53" w:rsidRDefault="009E7B44">
      <w:pPr>
        <w:pStyle w:val="TOC2"/>
        <w:tabs>
          <w:tab w:val="right" w:leader="dot" w:pos="8296"/>
        </w:tabs>
        <w:rPr>
          <w:noProof/>
          <w:szCs w:val="22"/>
        </w:rPr>
      </w:pPr>
      <w:hyperlink w:anchor="_Toc27512117" w:history="1">
        <w:r w:rsidR="005A0B53" w:rsidRPr="00E9367A">
          <w:rPr>
            <w:rStyle w:val="a8"/>
            <w:noProof/>
          </w:rPr>
          <w:t>二十七、视频播放器</w:t>
        </w:r>
        <w:r w:rsidR="005A0B53">
          <w:rPr>
            <w:noProof/>
          </w:rPr>
          <w:tab/>
        </w:r>
        <w:r w:rsidR="005A0B53">
          <w:rPr>
            <w:noProof/>
          </w:rPr>
          <w:fldChar w:fldCharType="begin"/>
        </w:r>
        <w:r w:rsidR="005A0B53">
          <w:rPr>
            <w:noProof/>
          </w:rPr>
          <w:instrText xml:space="preserve"> PAGEREF _Toc27512117 \h </w:instrText>
        </w:r>
        <w:r w:rsidR="005A0B53">
          <w:rPr>
            <w:noProof/>
          </w:rPr>
        </w:r>
        <w:r w:rsidR="005A0B53">
          <w:rPr>
            <w:noProof/>
          </w:rPr>
          <w:fldChar w:fldCharType="separate"/>
        </w:r>
        <w:r w:rsidR="005A0B53">
          <w:rPr>
            <w:noProof/>
          </w:rPr>
          <w:t>24</w:t>
        </w:r>
        <w:r w:rsidR="005A0B53">
          <w:rPr>
            <w:noProof/>
          </w:rPr>
          <w:fldChar w:fldCharType="end"/>
        </w:r>
      </w:hyperlink>
    </w:p>
    <w:p w14:paraId="128FF219" w14:textId="56456D77" w:rsidR="005A0B53" w:rsidRDefault="009E7B44">
      <w:pPr>
        <w:pStyle w:val="TOC2"/>
        <w:tabs>
          <w:tab w:val="right" w:leader="dot" w:pos="8296"/>
        </w:tabs>
        <w:rPr>
          <w:noProof/>
          <w:szCs w:val="22"/>
        </w:rPr>
      </w:pPr>
      <w:hyperlink w:anchor="_Toc27512118" w:history="1">
        <w:r w:rsidR="005A0B53" w:rsidRPr="00E9367A">
          <w:rPr>
            <w:rStyle w:val="a8"/>
            <w:noProof/>
          </w:rPr>
          <w:t>二十八、百度网盘官方</w:t>
        </w:r>
        <w:r w:rsidR="005A0B53" w:rsidRPr="00E9367A">
          <w:rPr>
            <w:rStyle w:val="a8"/>
            <w:noProof/>
          </w:rPr>
          <w:t>GUI</w:t>
        </w:r>
        <w:r w:rsidR="005A0B53" w:rsidRPr="00E9367A">
          <w:rPr>
            <w:rStyle w:val="a8"/>
            <w:noProof/>
          </w:rPr>
          <w:t>客户端</w:t>
        </w:r>
        <w:r w:rsidR="005A0B53">
          <w:rPr>
            <w:noProof/>
          </w:rPr>
          <w:tab/>
        </w:r>
        <w:r w:rsidR="005A0B53">
          <w:rPr>
            <w:noProof/>
          </w:rPr>
          <w:fldChar w:fldCharType="begin"/>
        </w:r>
        <w:r w:rsidR="005A0B53">
          <w:rPr>
            <w:noProof/>
          </w:rPr>
          <w:instrText xml:space="preserve"> PAGEREF _Toc27512118 \h </w:instrText>
        </w:r>
        <w:r w:rsidR="005A0B53">
          <w:rPr>
            <w:noProof/>
          </w:rPr>
        </w:r>
        <w:r w:rsidR="005A0B53">
          <w:rPr>
            <w:noProof/>
          </w:rPr>
          <w:fldChar w:fldCharType="separate"/>
        </w:r>
        <w:r w:rsidR="005A0B53">
          <w:rPr>
            <w:noProof/>
          </w:rPr>
          <w:t>24</w:t>
        </w:r>
        <w:r w:rsidR="005A0B53">
          <w:rPr>
            <w:noProof/>
          </w:rPr>
          <w:fldChar w:fldCharType="end"/>
        </w:r>
      </w:hyperlink>
    </w:p>
    <w:p w14:paraId="37475152" w14:textId="07D3EF20" w:rsidR="005A0B53" w:rsidRDefault="009E7B44">
      <w:pPr>
        <w:pStyle w:val="TOC2"/>
        <w:tabs>
          <w:tab w:val="right" w:leader="dot" w:pos="8296"/>
        </w:tabs>
        <w:rPr>
          <w:noProof/>
          <w:szCs w:val="22"/>
        </w:rPr>
      </w:pPr>
      <w:hyperlink w:anchor="_Toc27512119" w:history="1">
        <w:r w:rsidR="005A0B53" w:rsidRPr="00E9367A">
          <w:rPr>
            <w:rStyle w:val="a8"/>
            <w:noProof/>
          </w:rPr>
          <w:t>二十九、音乐播放器（网易云音乐）</w:t>
        </w:r>
        <w:r w:rsidR="005A0B53">
          <w:rPr>
            <w:noProof/>
          </w:rPr>
          <w:tab/>
        </w:r>
        <w:r w:rsidR="005A0B53">
          <w:rPr>
            <w:noProof/>
          </w:rPr>
          <w:fldChar w:fldCharType="begin"/>
        </w:r>
        <w:r w:rsidR="005A0B53">
          <w:rPr>
            <w:noProof/>
          </w:rPr>
          <w:instrText xml:space="preserve"> PAGEREF _Toc27512119 \h </w:instrText>
        </w:r>
        <w:r w:rsidR="005A0B53">
          <w:rPr>
            <w:noProof/>
          </w:rPr>
        </w:r>
        <w:r w:rsidR="005A0B53">
          <w:rPr>
            <w:noProof/>
          </w:rPr>
          <w:fldChar w:fldCharType="separate"/>
        </w:r>
        <w:r w:rsidR="005A0B53">
          <w:rPr>
            <w:noProof/>
          </w:rPr>
          <w:t>26</w:t>
        </w:r>
        <w:r w:rsidR="005A0B53">
          <w:rPr>
            <w:noProof/>
          </w:rPr>
          <w:fldChar w:fldCharType="end"/>
        </w:r>
      </w:hyperlink>
    </w:p>
    <w:p w14:paraId="46077F05" w14:textId="3FDEDF60" w:rsidR="005A0B53" w:rsidRDefault="009E7B44">
      <w:pPr>
        <w:pStyle w:val="TOC2"/>
        <w:tabs>
          <w:tab w:val="right" w:leader="dot" w:pos="8296"/>
        </w:tabs>
        <w:rPr>
          <w:noProof/>
          <w:szCs w:val="22"/>
        </w:rPr>
      </w:pPr>
      <w:hyperlink w:anchor="_Toc27512120" w:history="1">
        <w:r w:rsidR="005A0B53" w:rsidRPr="00E9367A">
          <w:rPr>
            <w:rStyle w:val="a8"/>
            <w:noProof/>
          </w:rPr>
          <w:t>三十、图片查看器</w:t>
        </w:r>
        <w:r w:rsidR="005A0B53">
          <w:rPr>
            <w:noProof/>
          </w:rPr>
          <w:tab/>
        </w:r>
        <w:r w:rsidR="005A0B53">
          <w:rPr>
            <w:noProof/>
          </w:rPr>
          <w:fldChar w:fldCharType="begin"/>
        </w:r>
        <w:r w:rsidR="005A0B53">
          <w:rPr>
            <w:noProof/>
          </w:rPr>
          <w:instrText xml:space="preserve"> PAGEREF _Toc27512120 \h </w:instrText>
        </w:r>
        <w:r w:rsidR="005A0B53">
          <w:rPr>
            <w:noProof/>
          </w:rPr>
        </w:r>
        <w:r w:rsidR="005A0B53">
          <w:rPr>
            <w:noProof/>
          </w:rPr>
          <w:fldChar w:fldCharType="separate"/>
        </w:r>
        <w:r w:rsidR="005A0B53">
          <w:rPr>
            <w:noProof/>
          </w:rPr>
          <w:t>26</w:t>
        </w:r>
        <w:r w:rsidR="005A0B53">
          <w:rPr>
            <w:noProof/>
          </w:rPr>
          <w:fldChar w:fldCharType="end"/>
        </w:r>
      </w:hyperlink>
    </w:p>
    <w:p w14:paraId="28A0C08E" w14:textId="31C9564E" w:rsidR="005A0B53" w:rsidRDefault="009E7B44">
      <w:pPr>
        <w:pStyle w:val="TOC2"/>
        <w:tabs>
          <w:tab w:val="right" w:leader="dot" w:pos="8296"/>
        </w:tabs>
        <w:rPr>
          <w:noProof/>
          <w:szCs w:val="22"/>
        </w:rPr>
      </w:pPr>
      <w:hyperlink w:anchor="_Toc27512121" w:history="1">
        <w:r w:rsidR="005A0B53" w:rsidRPr="00E9367A">
          <w:rPr>
            <w:rStyle w:val="a8"/>
            <w:noProof/>
          </w:rPr>
          <w:t>三十一、虚拟系统安装工具</w:t>
        </w:r>
        <w:r w:rsidR="005A0B53">
          <w:rPr>
            <w:noProof/>
          </w:rPr>
          <w:tab/>
        </w:r>
        <w:r w:rsidR="005A0B53">
          <w:rPr>
            <w:noProof/>
          </w:rPr>
          <w:fldChar w:fldCharType="begin"/>
        </w:r>
        <w:r w:rsidR="005A0B53">
          <w:rPr>
            <w:noProof/>
          </w:rPr>
          <w:instrText xml:space="preserve"> PAGEREF _Toc27512121 \h </w:instrText>
        </w:r>
        <w:r w:rsidR="005A0B53">
          <w:rPr>
            <w:noProof/>
          </w:rPr>
        </w:r>
        <w:r w:rsidR="005A0B53">
          <w:rPr>
            <w:noProof/>
          </w:rPr>
          <w:fldChar w:fldCharType="separate"/>
        </w:r>
        <w:r w:rsidR="005A0B53">
          <w:rPr>
            <w:noProof/>
          </w:rPr>
          <w:t>27</w:t>
        </w:r>
        <w:r w:rsidR="005A0B53">
          <w:rPr>
            <w:noProof/>
          </w:rPr>
          <w:fldChar w:fldCharType="end"/>
        </w:r>
      </w:hyperlink>
    </w:p>
    <w:p w14:paraId="3A07C3FB" w14:textId="0215D380" w:rsidR="005A0B53" w:rsidRDefault="009E7B44">
      <w:pPr>
        <w:pStyle w:val="TOC2"/>
        <w:tabs>
          <w:tab w:val="right" w:leader="dot" w:pos="8296"/>
        </w:tabs>
        <w:rPr>
          <w:noProof/>
          <w:szCs w:val="22"/>
        </w:rPr>
      </w:pPr>
      <w:hyperlink w:anchor="_Toc27512122" w:history="1">
        <w:r w:rsidR="005A0B53" w:rsidRPr="00E9367A">
          <w:rPr>
            <w:rStyle w:val="a8"/>
            <w:noProof/>
          </w:rPr>
          <w:t>三十二、</w:t>
        </w:r>
        <w:r w:rsidR="005A0B53" w:rsidRPr="00E9367A">
          <w:rPr>
            <w:rStyle w:val="a8"/>
            <w:noProof/>
          </w:rPr>
          <w:t>FTP</w:t>
        </w:r>
        <w:r w:rsidR="005A0B53" w:rsidRPr="00E9367A">
          <w:rPr>
            <w:rStyle w:val="a8"/>
            <w:noProof/>
          </w:rPr>
          <w:t>连接工具</w:t>
        </w:r>
        <w:r w:rsidR="005A0B53">
          <w:rPr>
            <w:noProof/>
          </w:rPr>
          <w:tab/>
        </w:r>
        <w:r w:rsidR="005A0B53">
          <w:rPr>
            <w:noProof/>
          </w:rPr>
          <w:fldChar w:fldCharType="begin"/>
        </w:r>
        <w:r w:rsidR="005A0B53">
          <w:rPr>
            <w:noProof/>
          </w:rPr>
          <w:instrText xml:space="preserve"> PAGEREF _Toc27512122 \h </w:instrText>
        </w:r>
        <w:r w:rsidR="005A0B53">
          <w:rPr>
            <w:noProof/>
          </w:rPr>
        </w:r>
        <w:r w:rsidR="005A0B53">
          <w:rPr>
            <w:noProof/>
          </w:rPr>
          <w:fldChar w:fldCharType="separate"/>
        </w:r>
        <w:r w:rsidR="005A0B53">
          <w:rPr>
            <w:noProof/>
          </w:rPr>
          <w:t>27</w:t>
        </w:r>
        <w:r w:rsidR="005A0B53">
          <w:rPr>
            <w:noProof/>
          </w:rPr>
          <w:fldChar w:fldCharType="end"/>
        </w:r>
      </w:hyperlink>
    </w:p>
    <w:p w14:paraId="56F63718" w14:textId="657D8F9A" w:rsidR="005A0B53" w:rsidRDefault="009E7B44">
      <w:pPr>
        <w:pStyle w:val="TOC2"/>
        <w:tabs>
          <w:tab w:val="right" w:leader="dot" w:pos="8296"/>
        </w:tabs>
        <w:rPr>
          <w:noProof/>
          <w:szCs w:val="22"/>
        </w:rPr>
      </w:pPr>
      <w:hyperlink w:anchor="_Toc27512123" w:history="1">
        <w:r w:rsidR="005A0B53" w:rsidRPr="00E9367A">
          <w:rPr>
            <w:rStyle w:val="a8"/>
            <w:noProof/>
          </w:rPr>
          <w:t>三十三、压缩解压软件</w:t>
        </w:r>
        <w:r w:rsidR="005A0B53">
          <w:rPr>
            <w:noProof/>
          </w:rPr>
          <w:tab/>
        </w:r>
        <w:r w:rsidR="005A0B53">
          <w:rPr>
            <w:noProof/>
          </w:rPr>
          <w:fldChar w:fldCharType="begin"/>
        </w:r>
        <w:r w:rsidR="005A0B53">
          <w:rPr>
            <w:noProof/>
          </w:rPr>
          <w:instrText xml:space="preserve"> PAGEREF _Toc27512123 \h </w:instrText>
        </w:r>
        <w:r w:rsidR="005A0B53">
          <w:rPr>
            <w:noProof/>
          </w:rPr>
        </w:r>
        <w:r w:rsidR="005A0B53">
          <w:rPr>
            <w:noProof/>
          </w:rPr>
          <w:fldChar w:fldCharType="separate"/>
        </w:r>
        <w:r w:rsidR="005A0B53">
          <w:rPr>
            <w:noProof/>
          </w:rPr>
          <w:t>27</w:t>
        </w:r>
        <w:r w:rsidR="005A0B53">
          <w:rPr>
            <w:noProof/>
          </w:rPr>
          <w:fldChar w:fldCharType="end"/>
        </w:r>
      </w:hyperlink>
    </w:p>
    <w:p w14:paraId="3EAC756D" w14:textId="42515DC7" w:rsidR="005A0B53" w:rsidRDefault="009E7B44">
      <w:pPr>
        <w:pStyle w:val="TOC2"/>
        <w:tabs>
          <w:tab w:val="right" w:leader="dot" w:pos="8296"/>
        </w:tabs>
        <w:rPr>
          <w:noProof/>
          <w:szCs w:val="22"/>
        </w:rPr>
      </w:pPr>
      <w:hyperlink w:anchor="_Toc27512124" w:history="1">
        <w:r w:rsidR="005A0B53" w:rsidRPr="00E9367A">
          <w:rPr>
            <w:rStyle w:val="a8"/>
            <w:noProof/>
          </w:rPr>
          <w:t>三十四、工具栏</w:t>
        </w:r>
        <w:r w:rsidR="005A0B53" w:rsidRPr="00E9367A">
          <w:rPr>
            <w:rStyle w:val="a8"/>
            <w:noProof/>
          </w:rPr>
          <w:t>docker</w:t>
        </w:r>
        <w:r w:rsidR="005A0B53" w:rsidRPr="00E9367A">
          <w:rPr>
            <w:rStyle w:val="a8"/>
            <w:noProof/>
          </w:rPr>
          <w:t>工具</w:t>
        </w:r>
        <w:r w:rsidR="005A0B53">
          <w:rPr>
            <w:noProof/>
          </w:rPr>
          <w:tab/>
        </w:r>
        <w:r w:rsidR="005A0B53">
          <w:rPr>
            <w:noProof/>
          </w:rPr>
          <w:fldChar w:fldCharType="begin"/>
        </w:r>
        <w:r w:rsidR="005A0B53">
          <w:rPr>
            <w:noProof/>
          </w:rPr>
          <w:instrText xml:space="preserve"> PAGEREF _Toc27512124 \h </w:instrText>
        </w:r>
        <w:r w:rsidR="005A0B53">
          <w:rPr>
            <w:noProof/>
          </w:rPr>
        </w:r>
        <w:r w:rsidR="005A0B53">
          <w:rPr>
            <w:noProof/>
          </w:rPr>
          <w:fldChar w:fldCharType="separate"/>
        </w:r>
        <w:r w:rsidR="005A0B53">
          <w:rPr>
            <w:noProof/>
          </w:rPr>
          <w:t>27</w:t>
        </w:r>
        <w:r w:rsidR="005A0B53">
          <w:rPr>
            <w:noProof/>
          </w:rPr>
          <w:fldChar w:fldCharType="end"/>
        </w:r>
      </w:hyperlink>
    </w:p>
    <w:p w14:paraId="7921AB0A" w14:textId="6195A5ED" w:rsidR="005A0B53" w:rsidRDefault="009E7B44">
      <w:pPr>
        <w:pStyle w:val="TOC2"/>
        <w:tabs>
          <w:tab w:val="right" w:leader="dot" w:pos="8296"/>
        </w:tabs>
        <w:rPr>
          <w:noProof/>
          <w:szCs w:val="22"/>
        </w:rPr>
      </w:pPr>
      <w:hyperlink w:anchor="_Toc27512125" w:history="1">
        <w:r w:rsidR="005A0B53" w:rsidRPr="00E9367A">
          <w:rPr>
            <w:rStyle w:val="a8"/>
            <w:noProof/>
          </w:rPr>
          <w:t>三十五、输入法</w:t>
        </w:r>
        <w:r w:rsidR="005A0B53">
          <w:rPr>
            <w:noProof/>
          </w:rPr>
          <w:tab/>
        </w:r>
        <w:r w:rsidR="005A0B53">
          <w:rPr>
            <w:noProof/>
          </w:rPr>
          <w:fldChar w:fldCharType="begin"/>
        </w:r>
        <w:r w:rsidR="005A0B53">
          <w:rPr>
            <w:noProof/>
          </w:rPr>
          <w:instrText xml:space="preserve"> PAGEREF _Toc27512125 \h </w:instrText>
        </w:r>
        <w:r w:rsidR="005A0B53">
          <w:rPr>
            <w:noProof/>
          </w:rPr>
        </w:r>
        <w:r w:rsidR="005A0B53">
          <w:rPr>
            <w:noProof/>
          </w:rPr>
          <w:fldChar w:fldCharType="separate"/>
        </w:r>
        <w:r w:rsidR="005A0B53">
          <w:rPr>
            <w:noProof/>
          </w:rPr>
          <w:t>27</w:t>
        </w:r>
        <w:r w:rsidR="005A0B53">
          <w:rPr>
            <w:noProof/>
          </w:rPr>
          <w:fldChar w:fldCharType="end"/>
        </w:r>
      </w:hyperlink>
    </w:p>
    <w:p w14:paraId="1BAB93AC" w14:textId="5353001D" w:rsidR="005A0B53" w:rsidRDefault="009E7B44">
      <w:pPr>
        <w:pStyle w:val="TOC2"/>
        <w:tabs>
          <w:tab w:val="right" w:leader="dot" w:pos="8296"/>
        </w:tabs>
        <w:rPr>
          <w:noProof/>
          <w:szCs w:val="22"/>
        </w:rPr>
      </w:pPr>
      <w:hyperlink w:anchor="_Toc27512126" w:history="1">
        <w:r w:rsidR="005A0B53" w:rsidRPr="00E9367A">
          <w:rPr>
            <w:rStyle w:val="a8"/>
            <w:noProof/>
          </w:rPr>
          <w:t>三十六、光盘镜像管理工具</w:t>
        </w:r>
        <w:r w:rsidR="005A0B53">
          <w:rPr>
            <w:noProof/>
          </w:rPr>
          <w:tab/>
        </w:r>
        <w:r w:rsidR="005A0B53">
          <w:rPr>
            <w:noProof/>
          </w:rPr>
          <w:fldChar w:fldCharType="begin"/>
        </w:r>
        <w:r w:rsidR="005A0B53">
          <w:rPr>
            <w:noProof/>
          </w:rPr>
          <w:instrText xml:space="preserve"> PAGEREF _Toc27512126 \h </w:instrText>
        </w:r>
        <w:r w:rsidR="005A0B53">
          <w:rPr>
            <w:noProof/>
          </w:rPr>
        </w:r>
        <w:r w:rsidR="005A0B53">
          <w:rPr>
            <w:noProof/>
          </w:rPr>
          <w:fldChar w:fldCharType="separate"/>
        </w:r>
        <w:r w:rsidR="005A0B53">
          <w:rPr>
            <w:noProof/>
          </w:rPr>
          <w:t>27</w:t>
        </w:r>
        <w:r w:rsidR="005A0B53">
          <w:rPr>
            <w:noProof/>
          </w:rPr>
          <w:fldChar w:fldCharType="end"/>
        </w:r>
      </w:hyperlink>
    </w:p>
    <w:p w14:paraId="204CFCD6" w14:textId="64CFEEAA" w:rsidR="005A0B53" w:rsidRDefault="009E7B44">
      <w:pPr>
        <w:pStyle w:val="TOC2"/>
        <w:tabs>
          <w:tab w:val="right" w:leader="dot" w:pos="8296"/>
        </w:tabs>
        <w:rPr>
          <w:noProof/>
          <w:szCs w:val="22"/>
        </w:rPr>
      </w:pPr>
      <w:hyperlink w:anchor="_Toc27512127" w:history="1">
        <w:r w:rsidR="005A0B53" w:rsidRPr="00E9367A">
          <w:rPr>
            <w:rStyle w:val="a8"/>
            <w:noProof/>
          </w:rPr>
          <w:t>三十七、</w:t>
        </w:r>
        <w:r w:rsidR="005A0B53" w:rsidRPr="00E9367A">
          <w:rPr>
            <w:rStyle w:val="a8"/>
            <w:noProof/>
          </w:rPr>
          <w:t>Linux</w:t>
        </w:r>
        <w:r w:rsidR="005A0B53" w:rsidRPr="00E9367A">
          <w:rPr>
            <w:rStyle w:val="a8"/>
            <w:noProof/>
          </w:rPr>
          <w:t>下能实时显示复制进度的软件</w:t>
        </w:r>
        <w:r w:rsidR="005A0B53">
          <w:rPr>
            <w:noProof/>
          </w:rPr>
          <w:tab/>
        </w:r>
        <w:r w:rsidR="005A0B53">
          <w:rPr>
            <w:noProof/>
          </w:rPr>
          <w:fldChar w:fldCharType="begin"/>
        </w:r>
        <w:r w:rsidR="005A0B53">
          <w:rPr>
            <w:noProof/>
          </w:rPr>
          <w:instrText xml:space="preserve"> PAGEREF _Toc27512127 \h </w:instrText>
        </w:r>
        <w:r w:rsidR="005A0B53">
          <w:rPr>
            <w:noProof/>
          </w:rPr>
        </w:r>
        <w:r w:rsidR="005A0B53">
          <w:rPr>
            <w:noProof/>
          </w:rPr>
          <w:fldChar w:fldCharType="separate"/>
        </w:r>
        <w:r w:rsidR="005A0B53">
          <w:rPr>
            <w:noProof/>
          </w:rPr>
          <w:t>27</w:t>
        </w:r>
        <w:r w:rsidR="005A0B53">
          <w:rPr>
            <w:noProof/>
          </w:rPr>
          <w:fldChar w:fldCharType="end"/>
        </w:r>
      </w:hyperlink>
    </w:p>
    <w:p w14:paraId="448C5EEE" w14:textId="07EAB1FD" w:rsidR="005A0B53" w:rsidRDefault="009E7B44">
      <w:pPr>
        <w:pStyle w:val="TOC2"/>
        <w:tabs>
          <w:tab w:val="right" w:leader="dot" w:pos="8296"/>
        </w:tabs>
        <w:rPr>
          <w:noProof/>
          <w:szCs w:val="22"/>
        </w:rPr>
      </w:pPr>
      <w:hyperlink w:anchor="_Toc27512128" w:history="1">
        <w:r w:rsidR="005A0B53" w:rsidRPr="00E9367A">
          <w:rPr>
            <w:rStyle w:val="a8"/>
            <w:noProof/>
          </w:rPr>
          <w:t>三十八、即时通讯工具</w:t>
        </w:r>
        <w:r w:rsidR="005A0B53">
          <w:rPr>
            <w:noProof/>
          </w:rPr>
          <w:tab/>
        </w:r>
        <w:r w:rsidR="005A0B53">
          <w:rPr>
            <w:noProof/>
          </w:rPr>
          <w:fldChar w:fldCharType="begin"/>
        </w:r>
        <w:r w:rsidR="005A0B53">
          <w:rPr>
            <w:noProof/>
          </w:rPr>
          <w:instrText xml:space="preserve"> PAGEREF _Toc27512128 \h </w:instrText>
        </w:r>
        <w:r w:rsidR="005A0B53">
          <w:rPr>
            <w:noProof/>
          </w:rPr>
        </w:r>
        <w:r w:rsidR="005A0B53">
          <w:rPr>
            <w:noProof/>
          </w:rPr>
          <w:fldChar w:fldCharType="separate"/>
        </w:r>
        <w:r w:rsidR="005A0B53">
          <w:rPr>
            <w:noProof/>
          </w:rPr>
          <w:t>28</w:t>
        </w:r>
        <w:r w:rsidR="005A0B53">
          <w:rPr>
            <w:noProof/>
          </w:rPr>
          <w:fldChar w:fldCharType="end"/>
        </w:r>
      </w:hyperlink>
    </w:p>
    <w:p w14:paraId="5822AB59" w14:textId="309A6F62" w:rsidR="005A0B53" w:rsidRDefault="009E7B44">
      <w:pPr>
        <w:pStyle w:val="TOC2"/>
        <w:tabs>
          <w:tab w:val="right" w:leader="dot" w:pos="8296"/>
        </w:tabs>
        <w:rPr>
          <w:noProof/>
          <w:szCs w:val="22"/>
        </w:rPr>
      </w:pPr>
      <w:hyperlink w:anchor="_Toc27512129" w:history="1">
        <w:r w:rsidR="005A0B53" w:rsidRPr="00E9367A">
          <w:rPr>
            <w:rStyle w:val="a8"/>
            <w:noProof/>
          </w:rPr>
          <w:t>三十九、办公软件（</w:t>
        </w:r>
        <w:r w:rsidR="005A0B53" w:rsidRPr="00E9367A">
          <w:rPr>
            <w:rStyle w:val="a8"/>
            <w:noProof/>
          </w:rPr>
          <w:t>WPS-office</w:t>
        </w:r>
        <w:r w:rsidR="005A0B53" w:rsidRPr="00E9367A">
          <w:rPr>
            <w:rStyle w:val="a8"/>
            <w:noProof/>
          </w:rPr>
          <w:t>）</w:t>
        </w:r>
        <w:r w:rsidR="005A0B53">
          <w:rPr>
            <w:noProof/>
          </w:rPr>
          <w:tab/>
        </w:r>
        <w:r w:rsidR="005A0B53">
          <w:rPr>
            <w:noProof/>
          </w:rPr>
          <w:fldChar w:fldCharType="begin"/>
        </w:r>
        <w:r w:rsidR="005A0B53">
          <w:rPr>
            <w:noProof/>
          </w:rPr>
          <w:instrText xml:space="preserve"> PAGEREF _Toc27512129 \h </w:instrText>
        </w:r>
        <w:r w:rsidR="005A0B53">
          <w:rPr>
            <w:noProof/>
          </w:rPr>
        </w:r>
        <w:r w:rsidR="005A0B53">
          <w:rPr>
            <w:noProof/>
          </w:rPr>
          <w:fldChar w:fldCharType="separate"/>
        </w:r>
        <w:r w:rsidR="005A0B53">
          <w:rPr>
            <w:noProof/>
          </w:rPr>
          <w:t>28</w:t>
        </w:r>
        <w:r w:rsidR="005A0B53">
          <w:rPr>
            <w:noProof/>
          </w:rPr>
          <w:fldChar w:fldCharType="end"/>
        </w:r>
      </w:hyperlink>
    </w:p>
    <w:p w14:paraId="45145BD5" w14:textId="5FFB7BFB" w:rsidR="005A0B53" w:rsidRDefault="009E7B44">
      <w:pPr>
        <w:pStyle w:val="TOC2"/>
        <w:tabs>
          <w:tab w:val="right" w:leader="dot" w:pos="8296"/>
        </w:tabs>
        <w:rPr>
          <w:noProof/>
          <w:szCs w:val="22"/>
        </w:rPr>
      </w:pPr>
      <w:hyperlink w:anchor="_Toc27512130" w:history="1">
        <w:r w:rsidR="005A0B53" w:rsidRPr="00E9367A">
          <w:rPr>
            <w:rStyle w:val="a8"/>
            <w:noProof/>
          </w:rPr>
          <w:t>四十、服务器</w:t>
        </w:r>
        <w:r w:rsidR="005A0B53">
          <w:rPr>
            <w:noProof/>
          </w:rPr>
          <w:tab/>
        </w:r>
        <w:r w:rsidR="005A0B53">
          <w:rPr>
            <w:noProof/>
          </w:rPr>
          <w:fldChar w:fldCharType="begin"/>
        </w:r>
        <w:r w:rsidR="005A0B53">
          <w:rPr>
            <w:noProof/>
          </w:rPr>
          <w:instrText xml:space="preserve"> PAGEREF _Toc27512130 \h </w:instrText>
        </w:r>
        <w:r w:rsidR="005A0B53">
          <w:rPr>
            <w:noProof/>
          </w:rPr>
        </w:r>
        <w:r w:rsidR="005A0B53">
          <w:rPr>
            <w:noProof/>
          </w:rPr>
          <w:fldChar w:fldCharType="separate"/>
        </w:r>
        <w:r w:rsidR="005A0B53">
          <w:rPr>
            <w:noProof/>
          </w:rPr>
          <w:t>28</w:t>
        </w:r>
        <w:r w:rsidR="005A0B53">
          <w:rPr>
            <w:noProof/>
          </w:rPr>
          <w:fldChar w:fldCharType="end"/>
        </w:r>
      </w:hyperlink>
    </w:p>
    <w:p w14:paraId="3913E6CD" w14:textId="4A1241BA" w:rsidR="005A0B53" w:rsidRDefault="009E7B44">
      <w:pPr>
        <w:pStyle w:val="TOC2"/>
        <w:tabs>
          <w:tab w:val="right" w:leader="dot" w:pos="8296"/>
        </w:tabs>
        <w:rPr>
          <w:noProof/>
          <w:szCs w:val="22"/>
        </w:rPr>
      </w:pPr>
      <w:hyperlink w:anchor="_Toc27512131" w:history="1">
        <w:r w:rsidR="005A0B53" w:rsidRPr="00E9367A">
          <w:rPr>
            <w:rStyle w:val="a8"/>
            <w:noProof/>
          </w:rPr>
          <w:t>四十一、远程登陆</w:t>
        </w:r>
        <w:r w:rsidR="005A0B53">
          <w:rPr>
            <w:noProof/>
          </w:rPr>
          <w:tab/>
        </w:r>
        <w:r w:rsidR="005A0B53">
          <w:rPr>
            <w:noProof/>
          </w:rPr>
          <w:fldChar w:fldCharType="begin"/>
        </w:r>
        <w:r w:rsidR="005A0B53">
          <w:rPr>
            <w:noProof/>
          </w:rPr>
          <w:instrText xml:space="preserve"> PAGEREF _Toc27512131 \h </w:instrText>
        </w:r>
        <w:r w:rsidR="005A0B53">
          <w:rPr>
            <w:noProof/>
          </w:rPr>
        </w:r>
        <w:r w:rsidR="005A0B53">
          <w:rPr>
            <w:noProof/>
          </w:rPr>
          <w:fldChar w:fldCharType="separate"/>
        </w:r>
        <w:r w:rsidR="005A0B53">
          <w:rPr>
            <w:noProof/>
          </w:rPr>
          <w:t>29</w:t>
        </w:r>
        <w:r w:rsidR="005A0B53">
          <w:rPr>
            <w:noProof/>
          </w:rPr>
          <w:fldChar w:fldCharType="end"/>
        </w:r>
      </w:hyperlink>
    </w:p>
    <w:p w14:paraId="4B8A19F1" w14:textId="7E4A3518" w:rsidR="005A0B53" w:rsidRDefault="009E7B44">
      <w:pPr>
        <w:pStyle w:val="TOC2"/>
        <w:tabs>
          <w:tab w:val="right" w:leader="dot" w:pos="8296"/>
        </w:tabs>
        <w:rPr>
          <w:noProof/>
          <w:szCs w:val="22"/>
        </w:rPr>
      </w:pPr>
      <w:hyperlink w:anchor="_Toc27512132" w:history="1">
        <w:r w:rsidR="005A0B53" w:rsidRPr="00E9367A">
          <w:rPr>
            <w:rStyle w:val="a8"/>
            <w:noProof/>
          </w:rPr>
          <w:t>四十二、递归目录列表命令</w:t>
        </w:r>
        <w:r w:rsidR="005A0B53" w:rsidRPr="00E9367A">
          <w:rPr>
            <w:rStyle w:val="a8"/>
            <w:noProof/>
          </w:rPr>
          <w:t>tree</w:t>
        </w:r>
        <w:r w:rsidR="005A0B53">
          <w:rPr>
            <w:noProof/>
          </w:rPr>
          <w:tab/>
        </w:r>
        <w:r w:rsidR="005A0B53">
          <w:rPr>
            <w:noProof/>
          </w:rPr>
          <w:fldChar w:fldCharType="begin"/>
        </w:r>
        <w:r w:rsidR="005A0B53">
          <w:rPr>
            <w:noProof/>
          </w:rPr>
          <w:instrText xml:space="preserve"> PAGEREF _Toc27512132 \h </w:instrText>
        </w:r>
        <w:r w:rsidR="005A0B53">
          <w:rPr>
            <w:noProof/>
          </w:rPr>
        </w:r>
        <w:r w:rsidR="005A0B53">
          <w:rPr>
            <w:noProof/>
          </w:rPr>
          <w:fldChar w:fldCharType="separate"/>
        </w:r>
        <w:r w:rsidR="005A0B53">
          <w:rPr>
            <w:noProof/>
          </w:rPr>
          <w:t>29</w:t>
        </w:r>
        <w:r w:rsidR="005A0B53">
          <w:rPr>
            <w:noProof/>
          </w:rPr>
          <w:fldChar w:fldCharType="end"/>
        </w:r>
      </w:hyperlink>
    </w:p>
    <w:p w14:paraId="0C1219BB" w14:textId="54205B0F" w:rsidR="005A0B53" w:rsidRDefault="009E7B44">
      <w:pPr>
        <w:pStyle w:val="TOC2"/>
        <w:tabs>
          <w:tab w:val="right" w:leader="dot" w:pos="8296"/>
        </w:tabs>
        <w:rPr>
          <w:noProof/>
          <w:szCs w:val="22"/>
        </w:rPr>
      </w:pPr>
      <w:hyperlink w:anchor="_Toc27512133" w:history="1">
        <w:r w:rsidR="005A0B53" w:rsidRPr="00E9367A">
          <w:rPr>
            <w:rStyle w:val="a8"/>
            <w:noProof/>
          </w:rPr>
          <w:t>四十三、安装网络管理器</w:t>
        </w:r>
        <w:r w:rsidR="005A0B53">
          <w:rPr>
            <w:noProof/>
          </w:rPr>
          <w:tab/>
        </w:r>
        <w:r w:rsidR="005A0B53">
          <w:rPr>
            <w:noProof/>
          </w:rPr>
          <w:fldChar w:fldCharType="begin"/>
        </w:r>
        <w:r w:rsidR="005A0B53">
          <w:rPr>
            <w:noProof/>
          </w:rPr>
          <w:instrText xml:space="preserve"> PAGEREF _Toc27512133 \h </w:instrText>
        </w:r>
        <w:r w:rsidR="005A0B53">
          <w:rPr>
            <w:noProof/>
          </w:rPr>
        </w:r>
        <w:r w:rsidR="005A0B53">
          <w:rPr>
            <w:noProof/>
          </w:rPr>
          <w:fldChar w:fldCharType="separate"/>
        </w:r>
        <w:r w:rsidR="005A0B53">
          <w:rPr>
            <w:noProof/>
          </w:rPr>
          <w:t>29</w:t>
        </w:r>
        <w:r w:rsidR="005A0B53">
          <w:rPr>
            <w:noProof/>
          </w:rPr>
          <w:fldChar w:fldCharType="end"/>
        </w:r>
      </w:hyperlink>
    </w:p>
    <w:p w14:paraId="2D71D2FB" w14:textId="6054CE13" w:rsidR="005A0B53" w:rsidRDefault="009E7B44">
      <w:pPr>
        <w:pStyle w:val="TOC2"/>
        <w:tabs>
          <w:tab w:val="right" w:leader="dot" w:pos="8296"/>
        </w:tabs>
        <w:rPr>
          <w:noProof/>
          <w:szCs w:val="22"/>
        </w:rPr>
      </w:pPr>
      <w:hyperlink w:anchor="_Toc27512134" w:history="1">
        <w:r w:rsidR="005A0B53" w:rsidRPr="00E9367A">
          <w:rPr>
            <w:rStyle w:val="a8"/>
            <w:noProof/>
          </w:rPr>
          <w:t>四十四、安装和开启</w:t>
        </w:r>
        <w:r w:rsidR="005A0B53" w:rsidRPr="00E9367A">
          <w:rPr>
            <w:rStyle w:val="a8"/>
            <w:noProof/>
          </w:rPr>
          <w:t>SSH</w:t>
        </w:r>
        <w:r w:rsidR="005A0B53" w:rsidRPr="00E9367A">
          <w:rPr>
            <w:rStyle w:val="a8"/>
            <w:noProof/>
          </w:rPr>
          <w:t>服务</w:t>
        </w:r>
        <w:r w:rsidR="005A0B53">
          <w:rPr>
            <w:noProof/>
          </w:rPr>
          <w:tab/>
        </w:r>
        <w:r w:rsidR="005A0B53">
          <w:rPr>
            <w:noProof/>
          </w:rPr>
          <w:fldChar w:fldCharType="begin"/>
        </w:r>
        <w:r w:rsidR="005A0B53">
          <w:rPr>
            <w:noProof/>
          </w:rPr>
          <w:instrText xml:space="preserve"> PAGEREF _Toc27512134 \h </w:instrText>
        </w:r>
        <w:r w:rsidR="005A0B53">
          <w:rPr>
            <w:noProof/>
          </w:rPr>
        </w:r>
        <w:r w:rsidR="005A0B53">
          <w:rPr>
            <w:noProof/>
          </w:rPr>
          <w:fldChar w:fldCharType="separate"/>
        </w:r>
        <w:r w:rsidR="005A0B53">
          <w:rPr>
            <w:noProof/>
          </w:rPr>
          <w:t>29</w:t>
        </w:r>
        <w:r w:rsidR="005A0B53">
          <w:rPr>
            <w:noProof/>
          </w:rPr>
          <w:fldChar w:fldCharType="end"/>
        </w:r>
      </w:hyperlink>
    </w:p>
    <w:p w14:paraId="02B7BBEE" w14:textId="04BCBA0F" w:rsidR="005A0B53" w:rsidRDefault="009E7B44">
      <w:pPr>
        <w:pStyle w:val="TOC2"/>
        <w:tabs>
          <w:tab w:val="right" w:leader="dot" w:pos="8296"/>
        </w:tabs>
        <w:rPr>
          <w:noProof/>
          <w:szCs w:val="22"/>
        </w:rPr>
      </w:pPr>
      <w:hyperlink w:anchor="_Toc27512135" w:history="1">
        <w:r w:rsidR="005A0B53" w:rsidRPr="00E9367A">
          <w:rPr>
            <w:rStyle w:val="a8"/>
            <w:noProof/>
          </w:rPr>
          <w:t>四十五、安装</w:t>
        </w:r>
        <w:r w:rsidR="005A0B53" w:rsidRPr="00E9367A">
          <w:rPr>
            <w:rStyle w:val="a8"/>
            <w:noProof/>
          </w:rPr>
          <w:t>Python3</w:t>
        </w:r>
        <w:r w:rsidR="005A0B53">
          <w:rPr>
            <w:noProof/>
          </w:rPr>
          <w:tab/>
        </w:r>
        <w:r w:rsidR="005A0B53">
          <w:rPr>
            <w:noProof/>
          </w:rPr>
          <w:fldChar w:fldCharType="begin"/>
        </w:r>
        <w:r w:rsidR="005A0B53">
          <w:rPr>
            <w:noProof/>
          </w:rPr>
          <w:instrText xml:space="preserve"> PAGEREF _Toc27512135 \h </w:instrText>
        </w:r>
        <w:r w:rsidR="005A0B53">
          <w:rPr>
            <w:noProof/>
          </w:rPr>
        </w:r>
        <w:r w:rsidR="005A0B53">
          <w:rPr>
            <w:noProof/>
          </w:rPr>
          <w:fldChar w:fldCharType="separate"/>
        </w:r>
        <w:r w:rsidR="005A0B53">
          <w:rPr>
            <w:noProof/>
          </w:rPr>
          <w:t>30</w:t>
        </w:r>
        <w:r w:rsidR="005A0B53">
          <w:rPr>
            <w:noProof/>
          </w:rPr>
          <w:fldChar w:fldCharType="end"/>
        </w:r>
      </w:hyperlink>
    </w:p>
    <w:p w14:paraId="5DB15DA5" w14:textId="6F3E4B23" w:rsidR="005A0B53" w:rsidRDefault="009E7B44">
      <w:pPr>
        <w:pStyle w:val="TOC2"/>
        <w:tabs>
          <w:tab w:val="right" w:leader="dot" w:pos="8296"/>
        </w:tabs>
        <w:rPr>
          <w:noProof/>
          <w:szCs w:val="22"/>
        </w:rPr>
      </w:pPr>
      <w:hyperlink w:anchor="_Toc27512136" w:history="1">
        <w:r w:rsidR="005A0B53" w:rsidRPr="00E9367A">
          <w:rPr>
            <w:rStyle w:val="a8"/>
            <w:noProof/>
          </w:rPr>
          <w:t>四十六、安装微信</w:t>
        </w:r>
        <w:r w:rsidR="005A0B53" w:rsidRPr="00E9367A">
          <w:rPr>
            <w:rStyle w:val="a8"/>
            <w:noProof/>
          </w:rPr>
          <w:t>wechat</w:t>
        </w:r>
        <w:r w:rsidR="005A0B53">
          <w:rPr>
            <w:noProof/>
          </w:rPr>
          <w:tab/>
        </w:r>
        <w:r w:rsidR="005A0B53">
          <w:rPr>
            <w:noProof/>
          </w:rPr>
          <w:fldChar w:fldCharType="begin"/>
        </w:r>
        <w:r w:rsidR="005A0B53">
          <w:rPr>
            <w:noProof/>
          </w:rPr>
          <w:instrText xml:space="preserve"> PAGEREF _Toc27512136 \h </w:instrText>
        </w:r>
        <w:r w:rsidR="005A0B53">
          <w:rPr>
            <w:noProof/>
          </w:rPr>
        </w:r>
        <w:r w:rsidR="005A0B53">
          <w:rPr>
            <w:noProof/>
          </w:rPr>
          <w:fldChar w:fldCharType="separate"/>
        </w:r>
        <w:r w:rsidR="005A0B53">
          <w:rPr>
            <w:noProof/>
          </w:rPr>
          <w:t>30</w:t>
        </w:r>
        <w:r w:rsidR="005A0B53">
          <w:rPr>
            <w:noProof/>
          </w:rPr>
          <w:fldChar w:fldCharType="end"/>
        </w:r>
      </w:hyperlink>
    </w:p>
    <w:p w14:paraId="78626805" w14:textId="1752B34B" w:rsidR="005A0B53" w:rsidRDefault="009E7B44">
      <w:pPr>
        <w:pStyle w:val="TOC2"/>
        <w:tabs>
          <w:tab w:val="right" w:leader="dot" w:pos="8296"/>
        </w:tabs>
        <w:rPr>
          <w:noProof/>
          <w:szCs w:val="22"/>
        </w:rPr>
      </w:pPr>
      <w:hyperlink w:anchor="_Toc27512137" w:history="1">
        <w:r w:rsidR="005A0B53" w:rsidRPr="00E9367A">
          <w:rPr>
            <w:rStyle w:val="a8"/>
            <w:noProof/>
          </w:rPr>
          <w:t>四十七、远程桌面管理同步软件</w:t>
        </w:r>
        <w:r w:rsidR="005A0B53" w:rsidRPr="00E9367A">
          <w:rPr>
            <w:rStyle w:val="a8"/>
            <w:noProof/>
          </w:rPr>
          <w:t>TeamViewer</w:t>
        </w:r>
        <w:r w:rsidR="005A0B53">
          <w:rPr>
            <w:noProof/>
          </w:rPr>
          <w:tab/>
        </w:r>
        <w:r w:rsidR="005A0B53">
          <w:rPr>
            <w:noProof/>
          </w:rPr>
          <w:fldChar w:fldCharType="begin"/>
        </w:r>
        <w:r w:rsidR="005A0B53">
          <w:rPr>
            <w:noProof/>
          </w:rPr>
          <w:instrText xml:space="preserve"> PAGEREF _Toc27512137 \h </w:instrText>
        </w:r>
        <w:r w:rsidR="005A0B53">
          <w:rPr>
            <w:noProof/>
          </w:rPr>
        </w:r>
        <w:r w:rsidR="005A0B53">
          <w:rPr>
            <w:noProof/>
          </w:rPr>
          <w:fldChar w:fldCharType="separate"/>
        </w:r>
        <w:r w:rsidR="005A0B53">
          <w:rPr>
            <w:noProof/>
          </w:rPr>
          <w:t>31</w:t>
        </w:r>
        <w:r w:rsidR="005A0B53">
          <w:rPr>
            <w:noProof/>
          </w:rPr>
          <w:fldChar w:fldCharType="end"/>
        </w:r>
      </w:hyperlink>
    </w:p>
    <w:p w14:paraId="723D79EE" w14:textId="15EC4108" w:rsidR="005A0B53" w:rsidRDefault="009E7B44">
      <w:pPr>
        <w:pStyle w:val="TOC2"/>
        <w:tabs>
          <w:tab w:val="right" w:leader="dot" w:pos="8296"/>
        </w:tabs>
        <w:rPr>
          <w:noProof/>
          <w:szCs w:val="22"/>
        </w:rPr>
      </w:pPr>
      <w:hyperlink w:anchor="_Toc27512138" w:history="1">
        <w:r w:rsidR="005A0B53" w:rsidRPr="00E9367A">
          <w:rPr>
            <w:rStyle w:val="a8"/>
            <w:noProof/>
          </w:rPr>
          <w:t>四十八、轻量级办公软件</w:t>
        </w:r>
        <w:r w:rsidR="005A0B53" w:rsidRPr="00E9367A">
          <w:rPr>
            <w:rStyle w:val="a8"/>
            <w:noProof/>
          </w:rPr>
          <w:t>calligra</w:t>
        </w:r>
        <w:r w:rsidR="005A0B53" w:rsidRPr="00E9367A">
          <w:rPr>
            <w:rStyle w:val="a8"/>
            <w:noProof/>
          </w:rPr>
          <w:t>组件</w:t>
        </w:r>
        <w:r w:rsidR="005A0B53">
          <w:rPr>
            <w:noProof/>
          </w:rPr>
          <w:tab/>
        </w:r>
        <w:r w:rsidR="005A0B53">
          <w:rPr>
            <w:noProof/>
          </w:rPr>
          <w:fldChar w:fldCharType="begin"/>
        </w:r>
        <w:r w:rsidR="005A0B53">
          <w:rPr>
            <w:noProof/>
          </w:rPr>
          <w:instrText xml:space="preserve"> PAGEREF _Toc27512138 \h </w:instrText>
        </w:r>
        <w:r w:rsidR="005A0B53">
          <w:rPr>
            <w:noProof/>
          </w:rPr>
        </w:r>
        <w:r w:rsidR="005A0B53">
          <w:rPr>
            <w:noProof/>
          </w:rPr>
          <w:fldChar w:fldCharType="separate"/>
        </w:r>
        <w:r w:rsidR="005A0B53">
          <w:rPr>
            <w:noProof/>
          </w:rPr>
          <w:t>31</w:t>
        </w:r>
        <w:r w:rsidR="005A0B53">
          <w:rPr>
            <w:noProof/>
          </w:rPr>
          <w:fldChar w:fldCharType="end"/>
        </w:r>
      </w:hyperlink>
    </w:p>
    <w:p w14:paraId="3B7B91E1" w14:textId="407D1028" w:rsidR="005A0B53" w:rsidRDefault="009E7B44">
      <w:pPr>
        <w:pStyle w:val="TOC2"/>
        <w:tabs>
          <w:tab w:val="right" w:leader="dot" w:pos="8296"/>
        </w:tabs>
        <w:rPr>
          <w:noProof/>
          <w:szCs w:val="22"/>
        </w:rPr>
      </w:pPr>
      <w:hyperlink w:anchor="_Toc27512139" w:history="1">
        <w:r w:rsidR="005A0B53" w:rsidRPr="00E9367A">
          <w:rPr>
            <w:rStyle w:val="a8"/>
            <w:noProof/>
          </w:rPr>
          <w:t>四十九、</w:t>
        </w:r>
        <w:r w:rsidR="005A0B53" w:rsidRPr="00E9367A">
          <w:rPr>
            <w:rStyle w:val="a8"/>
            <w:noProof/>
          </w:rPr>
          <w:t>PDF</w:t>
        </w:r>
        <w:r w:rsidR="005A0B53" w:rsidRPr="00E9367A">
          <w:rPr>
            <w:rStyle w:val="a8"/>
            <w:noProof/>
          </w:rPr>
          <w:t>阅读器</w:t>
        </w:r>
        <w:r w:rsidR="005A0B53">
          <w:rPr>
            <w:noProof/>
          </w:rPr>
          <w:tab/>
        </w:r>
        <w:r w:rsidR="005A0B53">
          <w:rPr>
            <w:noProof/>
          </w:rPr>
          <w:fldChar w:fldCharType="begin"/>
        </w:r>
        <w:r w:rsidR="005A0B53">
          <w:rPr>
            <w:noProof/>
          </w:rPr>
          <w:instrText xml:space="preserve"> PAGEREF _Toc27512139 \h </w:instrText>
        </w:r>
        <w:r w:rsidR="005A0B53">
          <w:rPr>
            <w:noProof/>
          </w:rPr>
        </w:r>
        <w:r w:rsidR="005A0B53">
          <w:rPr>
            <w:noProof/>
          </w:rPr>
          <w:fldChar w:fldCharType="separate"/>
        </w:r>
        <w:r w:rsidR="005A0B53">
          <w:rPr>
            <w:noProof/>
          </w:rPr>
          <w:t>31</w:t>
        </w:r>
        <w:r w:rsidR="005A0B53">
          <w:rPr>
            <w:noProof/>
          </w:rPr>
          <w:fldChar w:fldCharType="end"/>
        </w:r>
      </w:hyperlink>
    </w:p>
    <w:p w14:paraId="0E98264E" w14:textId="059072AC" w:rsidR="005A0B53" w:rsidRDefault="009E7B44">
      <w:pPr>
        <w:pStyle w:val="TOC2"/>
        <w:tabs>
          <w:tab w:val="right" w:leader="dot" w:pos="8296"/>
        </w:tabs>
        <w:rPr>
          <w:noProof/>
          <w:szCs w:val="22"/>
        </w:rPr>
      </w:pPr>
      <w:hyperlink w:anchor="_Toc27512140" w:history="1">
        <w:r w:rsidR="005A0B53" w:rsidRPr="00E9367A">
          <w:rPr>
            <w:rStyle w:val="a8"/>
            <w:noProof/>
          </w:rPr>
          <w:t>五十、</w:t>
        </w:r>
        <w:r w:rsidR="005A0B53" w:rsidRPr="00E9367A">
          <w:rPr>
            <w:rStyle w:val="a8"/>
            <w:noProof/>
          </w:rPr>
          <w:t>CAJ</w:t>
        </w:r>
        <w:r w:rsidR="005A0B53" w:rsidRPr="00E9367A">
          <w:rPr>
            <w:rStyle w:val="a8"/>
            <w:noProof/>
          </w:rPr>
          <w:t>文件阅读器</w:t>
        </w:r>
        <w:r w:rsidR="005A0B53">
          <w:rPr>
            <w:noProof/>
          </w:rPr>
          <w:tab/>
        </w:r>
        <w:r w:rsidR="005A0B53">
          <w:rPr>
            <w:noProof/>
          </w:rPr>
          <w:fldChar w:fldCharType="begin"/>
        </w:r>
        <w:r w:rsidR="005A0B53">
          <w:rPr>
            <w:noProof/>
          </w:rPr>
          <w:instrText xml:space="preserve"> PAGEREF _Toc27512140 \h </w:instrText>
        </w:r>
        <w:r w:rsidR="005A0B53">
          <w:rPr>
            <w:noProof/>
          </w:rPr>
        </w:r>
        <w:r w:rsidR="005A0B53">
          <w:rPr>
            <w:noProof/>
          </w:rPr>
          <w:fldChar w:fldCharType="separate"/>
        </w:r>
        <w:r w:rsidR="005A0B53">
          <w:rPr>
            <w:noProof/>
          </w:rPr>
          <w:t>31</w:t>
        </w:r>
        <w:r w:rsidR="005A0B53">
          <w:rPr>
            <w:noProof/>
          </w:rPr>
          <w:fldChar w:fldCharType="end"/>
        </w:r>
      </w:hyperlink>
    </w:p>
    <w:p w14:paraId="7E022F56" w14:textId="18C9EE24" w:rsidR="005A0B53" w:rsidRDefault="009E7B44">
      <w:pPr>
        <w:pStyle w:val="TOC2"/>
        <w:tabs>
          <w:tab w:val="right" w:leader="dot" w:pos="8296"/>
        </w:tabs>
        <w:rPr>
          <w:noProof/>
          <w:szCs w:val="22"/>
        </w:rPr>
      </w:pPr>
      <w:hyperlink w:anchor="_Toc27512141" w:history="1">
        <w:r w:rsidR="005A0B53" w:rsidRPr="00E9367A">
          <w:rPr>
            <w:rStyle w:val="a8"/>
            <w:noProof/>
          </w:rPr>
          <w:t>五十一、安装网络加速器</w:t>
        </w:r>
        <w:r w:rsidR="005A0B53" w:rsidRPr="00E9367A">
          <w:rPr>
            <w:rStyle w:val="a8"/>
            <w:noProof/>
          </w:rPr>
          <w:t>BBR</w:t>
        </w:r>
        <w:r w:rsidR="005A0B53">
          <w:rPr>
            <w:noProof/>
          </w:rPr>
          <w:tab/>
        </w:r>
        <w:r w:rsidR="005A0B53">
          <w:rPr>
            <w:noProof/>
          </w:rPr>
          <w:fldChar w:fldCharType="begin"/>
        </w:r>
        <w:r w:rsidR="005A0B53">
          <w:rPr>
            <w:noProof/>
          </w:rPr>
          <w:instrText xml:space="preserve"> PAGEREF _Toc27512141 \h </w:instrText>
        </w:r>
        <w:r w:rsidR="005A0B53">
          <w:rPr>
            <w:noProof/>
          </w:rPr>
        </w:r>
        <w:r w:rsidR="005A0B53">
          <w:rPr>
            <w:noProof/>
          </w:rPr>
          <w:fldChar w:fldCharType="separate"/>
        </w:r>
        <w:r w:rsidR="005A0B53">
          <w:rPr>
            <w:noProof/>
          </w:rPr>
          <w:t>32</w:t>
        </w:r>
        <w:r w:rsidR="005A0B53">
          <w:rPr>
            <w:noProof/>
          </w:rPr>
          <w:fldChar w:fldCharType="end"/>
        </w:r>
      </w:hyperlink>
    </w:p>
    <w:p w14:paraId="34DEEE81" w14:textId="74ED4848" w:rsidR="005A0B53" w:rsidRDefault="009E7B44">
      <w:pPr>
        <w:pStyle w:val="TOC2"/>
        <w:tabs>
          <w:tab w:val="right" w:leader="dot" w:pos="8296"/>
        </w:tabs>
        <w:rPr>
          <w:noProof/>
          <w:szCs w:val="22"/>
        </w:rPr>
      </w:pPr>
      <w:hyperlink w:anchor="_Toc27512142" w:history="1">
        <w:r w:rsidR="005A0B53" w:rsidRPr="00E9367A">
          <w:rPr>
            <w:rStyle w:val="a8"/>
            <w:noProof/>
          </w:rPr>
          <w:t>五十二、安装</w:t>
        </w:r>
        <w:r w:rsidR="005A0B53" w:rsidRPr="00E9367A">
          <w:rPr>
            <w:rStyle w:val="a8"/>
            <w:noProof/>
          </w:rPr>
          <w:t>autossh</w:t>
        </w:r>
        <w:r w:rsidR="005A0B53">
          <w:rPr>
            <w:noProof/>
          </w:rPr>
          <w:tab/>
        </w:r>
        <w:r w:rsidR="005A0B53">
          <w:rPr>
            <w:noProof/>
          </w:rPr>
          <w:fldChar w:fldCharType="begin"/>
        </w:r>
        <w:r w:rsidR="005A0B53">
          <w:rPr>
            <w:noProof/>
          </w:rPr>
          <w:instrText xml:space="preserve"> PAGEREF _Toc27512142 \h </w:instrText>
        </w:r>
        <w:r w:rsidR="005A0B53">
          <w:rPr>
            <w:noProof/>
          </w:rPr>
        </w:r>
        <w:r w:rsidR="005A0B53">
          <w:rPr>
            <w:noProof/>
          </w:rPr>
          <w:fldChar w:fldCharType="separate"/>
        </w:r>
        <w:r w:rsidR="005A0B53">
          <w:rPr>
            <w:noProof/>
          </w:rPr>
          <w:t>32</w:t>
        </w:r>
        <w:r w:rsidR="005A0B53">
          <w:rPr>
            <w:noProof/>
          </w:rPr>
          <w:fldChar w:fldCharType="end"/>
        </w:r>
      </w:hyperlink>
    </w:p>
    <w:p w14:paraId="677092DE" w14:textId="50D105DF" w:rsidR="005A0B53" w:rsidRDefault="009E7B44">
      <w:pPr>
        <w:pStyle w:val="TOC2"/>
        <w:tabs>
          <w:tab w:val="right" w:leader="dot" w:pos="8296"/>
        </w:tabs>
        <w:rPr>
          <w:noProof/>
          <w:szCs w:val="22"/>
        </w:rPr>
      </w:pPr>
      <w:hyperlink w:anchor="_Toc27512143" w:history="1">
        <w:r w:rsidR="005A0B53" w:rsidRPr="00E9367A">
          <w:rPr>
            <w:rStyle w:val="a8"/>
            <w:noProof/>
          </w:rPr>
          <w:t>五十三、安装命令行邮件收发客户端</w:t>
        </w:r>
        <w:r w:rsidR="005A0B53">
          <w:rPr>
            <w:noProof/>
          </w:rPr>
          <w:tab/>
        </w:r>
        <w:r w:rsidR="005A0B53">
          <w:rPr>
            <w:noProof/>
          </w:rPr>
          <w:fldChar w:fldCharType="begin"/>
        </w:r>
        <w:r w:rsidR="005A0B53">
          <w:rPr>
            <w:noProof/>
          </w:rPr>
          <w:instrText xml:space="preserve"> PAGEREF _Toc27512143 \h </w:instrText>
        </w:r>
        <w:r w:rsidR="005A0B53">
          <w:rPr>
            <w:noProof/>
          </w:rPr>
        </w:r>
        <w:r w:rsidR="005A0B53">
          <w:rPr>
            <w:noProof/>
          </w:rPr>
          <w:fldChar w:fldCharType="separate"/>
        </w:r>
        <w:r w:rsidR="005A0B53">
          <w:rPr>
            <w:noProof/>
          </w:rPr>
          <w:t>33</w:t>
        </w:r>
        <w:r w:rsidR="005A0B53">
          <w:rPr>
            <w:noProof/>
          </w:rPr>
          <w:fldChar w:fldCharType="end"/>
        </w:r>
      </w:hyperlink>
    </w:p>
    <w:p w14:paraId="64BF3DD7" w14:textId="79E718CD" w:rsidR="005A0B53" w:rsidRDefault="009E7B44">
      <w:pPr>
        <w:pStyle w:val="TOC2"/>
        <w:tabs>
          <w:tab w:val="right" w:leader="dot" w:pos="8296"/>
        </w:tabs>
        <w:rPr>
          <w:noProof/>
          <w:szCs w:val="22"/>
        </w:rPr>
      </w:pPr>
      <w:hyperlink w:anchor="_Toc27512144" w:history="1">
        <w:r w:rsidR="005A0B53" w:rsidRPr="00E9367A">
          <w:rPr>
            <w:rStyle w:val="a8"/>
            <w:noProof/>
          </w:rPr>
          <w:t>五十四、</w:t>
        </w:r>
        <w:r w:rsidR="005A0B53" w:rsidRPr="00E9367A">
          <w:rPr>
            <w:rStyle w:val="a8"/>
            <w:noProof/>
          </w:rPr>
          <w:t>LaTeX</w:t>
        </w:r>
        <w:r w:rsidR="005A0B53" w:rsidRPr="00E9367A">
          <w:rPr>
            <w:rStyle w:val="a8"/>
            <w:noProof/>
          </w:rPr>
          <w:t>编辑器</w:t>
        </w:r>
        <w:r w:rsidR="005A0B53">
          <w:rPr>
            <w:noProof/>
          </w:rPr>
          <w:tab/>
        </w:r>
        <w:r w:rsidR="005A0B53">
          <w:rPr>
            <w:noProof/>
          </w:rPr>
          <w:fldChar w:fldCharType="begin"/>
        </w:r>
        <w:r w:rsidR="005A0B53">
          <w:rPr>
            <w:noProof/>
          </w:rPr>
          <w:instrText xml:space="preserve"> PAGEREF _Toc27512144 \h </w:instrText>
        </w:r>
        <w:r w:rsidR="005A0B53">
          <w:rPr>
            <w:noProof/>
          </w:rPr>
        </w:r>
        <w:r w:rsidR="005A0B53">
          <w:rPr>
            <w:noProof/>
          </w:rPr>
          <w:fldChar w:fldCharType="separate"/>
        </w:r>
        <w:r w:rsidR="005A0B53">
          <w:rPr>
            <w:noProof/>
          </w:rPr>
          <w:t>33</w:t>
        </w:r>
        <w:r w:rsidR="005A0B53">
          <w:rPr>
            <w:noProof/>
          </w:rPr>
          <w:fldChar w:fldCharType="end"/>
        </w:r>
      </w:hyperlink>
    </w:p>
    <w:p w14:paraId="17B4503A" w14:textId="02DB490B" w:rsidR="005A0B53" w:rsidRDefault="009E7B44">
      <w:pPr>
        <w:pStyle w:val="TOC3"/>
        <w:tabs>
          <w:tab w:val="right" w:leader="dot" w:pos="8296"/>
        </w:tabs>
        <w:rPr>
          <w:noProof/>
          <w:szCs w:val="22"/>
        </w:rPr>
      </w:pPr>
      <w:hyperlink w:anchor="_Toc27512145" w:history="1">
        <w:r w:rsidR="005A0B53" w:rsidRPr="00E9367A">
          <w:rPr>
            <w:rStyle w:val="a8"/>
            <w:noProof/>
          </w:rPr>
          <w:t>1</w:t>
        </w:r>
        <w:r w:rsidR="005A0B53" w:rsidRPr="00E9367A">
          <w:rPr>
            <w:rStyle w:val="a8"/>
            <w:noProof/>
          </w:rPr>
          <w:t>、</w:t>
        </w:r>
        <w:r w:rsidR="005A0B53" w:rsidRPr="00E9367A">
          <w:rPr>
            <w:rStyle w:val="a8"/>
            <w:noProof/>
          </w:rPr>
          <w:t>texstudio</w:t>
        </w:r>
        <w:r w:rsidR="005A0B53" w:rsidRPr="00E9367A">
          <w:rPr>
            <w:rStyle w:val="a8"/>
            <w:noProof/>
          </w:rPr>
          <w:t>的安装</w:t>
        </w:r>
        <w:r w:rsidR="005A0B53">
          <w:rPr>
            <w:noProof/>
          </w:rPr>
          <w:tab/>
        </w:r>
        <w:r w:rsidR="005A0B53">
          <w:rPr>
            <w:noProof/>
          </w:rPr>
          <w:fldChar w:fldCharType="begin"/>
        </w:r>
        <w:r w:rsidR="005A0B53">
          <w:rPr>
            <w:noProof/>
          </w:rPr>
          <w:instrText xml:space="preserve"> PAGEREF _Toc27512145 \h </w:instrText>
        </w:r>
        <w:r w:rsidR="005A0B53">
          <w:rPr>
            <w:noProof/>
          </w:rPr>
        </w:r>
        <w:r w:rsidR="005A0B53">
          <w:rPr>
            <w:noProof/>
          </w:rPr>
          <w:fldChar w:fldCharType="separate"/>
        </w:r>
        <w:r w:rsidR="005A0B53">
          <w:rPr>
            <w:noProof/>
          </w:rPr>
          <w:t>34</w:t>
        </w:r>
        <w:r w:rsidR="005A0B53">
          <w:rPr>
            <w:noProof/>
          </w:rPr>
          <w:fldChar w:fldCharType="end"/>
        </w:r>
      </w:hyperlink>
    </w:p>
    <w:p w14:paraId="7B7682DB" w14:textId="15D2492A" w:rsidR="005A0B53" w:rsidRDefault="009E7B44">
      <w:pPr>
        <w:pStyle w:val="TOC3"/>
        <w:tabs>
          <w:tab w:val="right" w:leader="dot" w:pos="8296"/>
        </w:tabs>
        <w:rPr>
          <w:noProof/>
          <w:szCs w:val="22"/>
        </w:rPr>
      </w:pPr>
      <w:hyperlink w:anchor="_Toc27512146" w:history="1">
        <w:r w:rsidR="005A0B53" w:rsidRPr="00E9367A">
          <w:rPr>
            <w:rStyle w:val="a8"/>
            <w:noProof/>
          </w:rPr>
          <w:t>2</w:t>
        </w:r>
        <w:r w:rsidR="005A0B53" w:rsidRPr="00E9367A">
          <w:rPr>
            <w:rStyle w:val="a8"/>
            <w:noProof/>
          </w:rPr>
          <w:t>、</w:t>
        </w:r>
        <w:r w:rsidR="005A0B53" w:rsidRPr="00E9367A">
          <w:rPr>
            <w:rStyle w:val="a8"/>
            <w:noProof/>
          </w:rPr>
          <w:t>atom</w:t>
        </w:r>
        <w:r w:rsidR="005A0B53" w:rsidRPr="00E9367A">
          <w:rPr>
            <w:rStyle w:val="a8"/>
            <w:noProof/>
          </w:rPr>
          <w:t>的安装</w:t>
        </w:r>
        <w:r w:rsidR="005A0B53">
          <w:rPr>
            <w:noProof/>
          </w:rPr>
          <w:tab/>
        </w:r>
        <w:r w:rsidR="005A0B53">
          <w:rPr>
            <w:noProof/>
          </w:rPr>
          <w:fldChar w:fldCharType="begin"/>
        </w:r>
        <w:r w:rsidR="005A0B53">
          <w:rPr>
            <w:noProof/>
          </w:rPr>
          <w:instrText xml:space="preserve"> PAGEREF _Toc27512146 \h </w:instrText>
        </w:r>
        <w:r w:rsidR="005A0B53">
          <w:rPr>
            <w:noProof/>
          </w:rPr>
        </w:r>
        <w:r w:rsidR="005A0B53">
          <w:rPr>
            <w:noProof/>
          </w:rPr>
          <w:fldChar w:fldCharType="separate"/>
        </w:r>
        <w:r w:rsidR="005A0B53">
          <w:rPr>
            <w:noProof/>
          </w:rPr>
          <w:t>34</w:t>
        </w:r>
        <w:r w:rsidR="005A0B53">
          <w:rPr>
            <w:noProof/>
          </w:rPr>
          <w:fldChar w:fldCharType="end"/>
        </w:r>
      </w:hyperlink>
    </w:p>
    <w:p w14:paraId="0C86F7D5" w14:textId="1CC42234" w:rsidR="005A0B53" w:rsidRDefault="009E7B44">
      <w:pPr>
        <w:pStyle w:val="TOC3"/>
        <w:tabs>
          <w:tab w:val="right" w:leader="dot" w:pos="8296"/>
        </w:tabs>
        <w:rPr>
          <w:noProof/>
          <w:szCs w:val="22"/>
        </w:rPr>
      </w:pPr>
      <w:hyperlink w:anchor="_Toc27512147" w:history="1">
        <w:r w:rsidR="005A0B53" w:rsidRPr="00E9367A">
          <w:rPr>
            <w:rStyle w:val="a8"/>
            <w:noProof/>
          </w:rPr>
          <w:t>3</w:t>
        </w:r>
        <w:r w:rsidR="005A0B53" w:rsidRPr="00E9367A">
          <w:rPr>
            <w:rStyle w:val="a8"/>
            <w:noProof/>
          </w:rPr>
          <w:t>、其他编辑器的安装</w:t>
        </w:r>
        <w:r w:rsidR="005A0B53">
          <w:rPr>
            <w:noProof/>
          </w:rPr>
          <w:tab/>
        </w:r>
        <w:r w:rsidR="005A0B53">
          <w:rPr>
            <w:noProof/>
          </w:rPr>
          <w:fldChar w:fldCharType="begin"/>
        </w:r>
        <w:r w:rsidR="005A0B53">
          <w:rPr>
            <w:noProof/>
          </w:rPr>
          <w:instrText xml:space="preserve"> PAGEREF _Toc27512147 \h </w:instrText>
        </w:r>
        <w:r w:rsidR="005A0B53">
          <w:rPr>
            <w:noProof/>
          </w:rPr>
        </w:r>
        <w:r w:rsidR="005A0B53">
          <w:rPr>
            <w:noProof/>
          </w:rPr>
          <w:fldChar w:fldCharType="separate"/>
        </w:r>
        <w:r w:rsidR="005A0B53">
          <w:rPr>
            <w:noProof/>
          </w:rPr>
          <w:t>34</w:t>
        </w:r>
        <w:r w:rsidR="005A0B53">
          <w:rPr>
            <w:noProof/>
          </w:rPr>
          <w:fldChar w:fldCharType="end"/>
        </w:r>
      </w:hyperlink>
    </w:p>
    <w:p w14:paraId="30DE6BFD" w14:textId="0602B97A" w:rsidR="005A0B53" w:rsidRDefault="009E7B44">
      <w:pPr>
        <w:pStyle w:val="TOC2"/>
        <w:tabs>
          <w:tab w:val="right" w:leader="dot" w:pos="8296"/>
        </w:tabs>
        <w:rPr>
          <w:noProof/>
          <w:szCs w:val="22"/>
        </w:rPr>
      </w:pPr>
      <w:hyperlink w:anchor="_Toc27512148" w:history="1">
        <w:r w:rsidR="005A0B53" w:rsidRPr="00E9367A">
          <w:rPr>
            <w:rStyle w:val="a8"/>
            <w:noProof/>
          </w:rPr>
          <w:t>五十五、开机启动项编辑软件</w:t>
        </w:r>
        <w:r w:rsidR="005A0B53">
          <w:rPr>
            <w:noProof/>
          </w:rPr>
          <w:tab/>
        </w:r>
        <w:r w:rsidR="005A0B53">
          <w:rPr>
            <w:noProof/>
          </w:rPr>
          <w:fldChar w:fldCharType="begin"/>
        </w:r>
        <w:r w:rsidR="005A0B53">
          <w:rPr>
            <w:noProof/>
          </w:rPr>
          <w:instrText xml:space="preserve"> PAGEREF _Toc27512148 \h </w:instrText>
        </w:r>
        <w:r w:rsidR="005A0B53">
          <w:rPr>
            <w:noProof/>
          </w:rPr>
        </w:r>
        <w:r w:rsidR="005A0B53">
          <w:rPr>
            <w:noProof/>
          </w:rPr>
          <w:fldChar w:fldCharType="separate"/>
        </w:r>
        <w:r w:rsidR="005A0B53">
          <w:rPr>
            <w:noProof/>
          </w:rPr>
          <w:t>34</w:t>
        </w:r>
        <w:r w:rsidR="005A0B53">
          <w:rPr>
            <w:noProof/>
          </w:rPr>
          <w:fldChar w:fldCharType="end"/>
        </w:r>
      </w:hyperlink>
    </w:p>
    <w:p w14:paraId="5FE198EF" w14:textId="595A51AC" w:rsidR="005A0B53" w:rsidRDefault="009E7B44">
      <w:pPr>
        <w:pStyle w:val="TOC2"/>
        <w:tabs>
          <w:tab w:val="right" w:leader="dot" w:pos="8296"/>
        </w:tabs>
        <w:rPr>
          <w:noProof/>
          <w:szCs w:val="22"/>
        </w:rPr>
      </w:pPr>
      <w:hyperlink w:anchor="_Toc27512149" w:history="1">
        <w:r w:rsidR="005A0B53" w:rsidRPr="00E9367A">
          <w:rPr>
            <w:rStyle w:val="a8"/>
            <w:noProof/>
          </w:rPr>
          <w:t>五十六、安装指定版本的</w:t>
        </w:r>
        <w:r w:rsidR="005A0B53" w:rsidRPr="00E9367A">
          <w:rPr>
            <w:rStyle w:val="a8"/>
            <w:noProof/>
          </w:rPr>
          <w:t>GCC</w:t>
        </w:r>
        <w:r w:rsidR="005A0B53">
          <w:rPr>
            <w:noProof/>
          </w:rPr>
          <w:tab/>
        </w:r>
        <w:r w:rsidR="005A0B53">
          <w:rPr>
            <w:noProof/>
          </w:rPr>
          <w:fldChar w:fldCharType="begin"/>
        </w:r>
        <w:r w:rsidR="005A0B53">
          <w:rPr>
            <w:noProof/>
          </w:rPr>
          <w:instrText xml:space="preserve"> PAGEREF _Toc27512149 \h </w:instrText>
        </w:r>
        <w:r w:rsidR="005A0B53">
          <w:rPr>
            <w:noProof/>
          </w:rPr>
        </w:r>
        <w:r w:rsidR="005A0B53">
          <w:rPr>
            <w:noProof/>
          </w:rPr>
          <w:fldChar w:fldCharType="separate"/>
        </w:r>
        <w:r w:rsidR="005A0B53">
          <w:rPr>
            <w:noProof/>
          </w:rPr>
          <w:t>34</w:t>
        </w:r>
        <w:r w:rsidR="005A0B53">
          <w:rPr>
            <w:noProof/>
          </w:rPr>
          <w:fldChar w:fldCharType="end"/>
        </w:r>
      </w:hyperlink>
    </w:p>
    <w:p w14:paraId="6CB4E25C" w14:textId="5EBB6902" w:rsidR="005A0B53" w:rsidRDefault="009E7B44">
      <w:pPr>
        <w:pStyle w:val="TOC3"/>
        <w:tabs>
          <w:tab w:val="right" w:leader="dot" w:pos="8296"/>
        </w:tabs>
        <w:rPr>
          <w:noProof/>
          <w:szCs w:val="22"/>
        </w:rPr>
      </w:pPr>
      <w:hyperlink w:anchor="_Toc27512150" w:history="1">
        <w:r w:rsidR="005A0B53" w:rsidRPr="00E9367A">
          <w:rPr>
            <w:rStyle w:val="a8"/>
            <w:noProof/>
          </w:rPr>
          <w:t>1</w:t>
        </w:r>
        <w:r w:rsidR="005A0B53" w:rsidRPr="00E9367A">
          <w:rPr>
            <w:rStyle w:val="a8"/>
            <w:noProof/>
          </w:rPr>
          <w:t>、缘起</w:t>
        </w:r>
        <w:r w:rsidR="005A0B53">
          <w:rPr>
            <w:noProof/>
          </w:rPr>
          <w:tab/>
        </w:r>
        <w:r w:rsidR="005A0B53">
          <w:rPr>
            <w:noProof/>
          </w:rPr>
          <w:fldChar w:fldCharType="begin"/>
        </w:r>
        <w:r w:rsidR="005A0B53">
          <w:rPr>
            <w:noProof/>
          </w:rPr>
          <w:instrText xml:space="preserve"> PAGEREF _Toc27512150 \h </w:instrText>
        </w:r>
        <w:r w:rsidR="005A0B53">
          <w:rPr>
            <w:noProof/>
          </w:rPr>
        </w:r>
        <w:r w:rsidR="005A0B53">
          <w:rPr>
            <w:noProof/>
          </w:rPr>
          <w:fldChar w:fldCharType="separate"/>
        </w:r>
        <w:r w:rsidR="005A0B53">
          <w:rPr>
            <w:noProof/>
          </w:rPr>
          <w:t>34</w:t>
        </w:r>
        <w:r w:rsidR="005A0B53">
          <w:rPr>
            <w:noProof/>
          </w:rPr>
          <w:fldChar w:fldCharType="end"/>
        </w:r>
      </w:hyperlink>
    </w:p>
    <w:p w14:paraId="725CE5F2" w14:textId="07FDF7B2" w:rsidR="005A0B53" w:rsidRDefault="009E7B44">
      <w:pPr>
        <w:pStyle w:val="TOC3"/>
        <w:tabs>
          <w:tab w:val="right" w:leader="dot" w:pos="8296"/>
        </w:tabs>
        <w:rPr>
          <w:noProof/>
          <w:szCs w:val="22"/>
        </w:rPr>
      </w:pPr>
      <w:hyperlink w:anchor="_Toc27512151" w:history="1">
        <w:r w:rsidR="005A0B53" w:rsidRPr="00E9367A">
          <w:rPr>
            <w:rStyle w:val="a8"/>
            <w:noProof/>
          </w:rPr>
          <w:t>2</w:t>
        </w:r>
        <w:r w:rsidR="005A0B53" w:rsidRPr="00E9367A">
          <w:rPr>
            <w:rStyle w:val="a8"/>
            <w:noProof/>
          </w:rPr>
          <w:t>、编译安装高版本的</w:t>
        </w:r>
        <w:r w:rsidR="005A0B53" w:rsidRPr="00E9367A">
          <w:rPr>
            <w:rStyle w:val="a8"/>
            <w:noProof/>
          </w:rPr>
          <w:t>GCC</w:t>
        </w:r>
        <w:r w:rsidR="005A0B53">
          <w:rPr>
            <w:noProof/>
          </w:rPr>
          <w:tab/>
        </w:r>
        <w:r w:rsidR="005A0B53">
          <w:rPr>
            <w:noProof/>
          </w:rPr>
          <w:fldChar w:fldCharType="begin"/>
        </w:r>
        <w:r w:rsidR="005A0B53">
          <w:rPr>
            <w:noProof/>
          </w:rPr>
          <w:instrText xml:space="preserve"> PAGEREF _Toc27512151 \h </w:instrText>
        </w:r>
        <w:r w:rsidR="005A0B53">
          <w:rPr>
            <w:noProof/>
          </w:rPr>
        </w:r>
        <w:r w:rsidR="005A0B53">
          <w:rPr>
            <w:noProof/>
          </w:rPr>
          <w:fldChar w:fldCharType="separate"/>
        </w:r>
        <w:r w:rsidR="005A0B53">
          <w:rPr>
            <w:noProof/>
          </w:rPr>
          <w:t>35</w:t>
        </w:r>
        <w:r w:rsidR="005A0B53">
          <w:rPr>
            <w:noProof/>
          </w:rPr>
          <w:fldChar w:fldCharType="end"/>
        </w:r>
      </w:hyperlink>
    </w:p>
    <w:p w14:paraId="70EE5EEF" w14:textId="26A0CA0A" w:rsidR="005A0B53" w:rsidRDefault="009E7B44">
      <w:pPr>
        <w:pStyle w:val="TOC2"/>
        <w:tabs>
          <w:tab w:val="right" w:leader="dot" w:pos="8296"/>
        </w:tabs>
        <w:rPr>
          <w:noProof/>
          <w:szCs w:val="22"/>
        </w:rPr>
      </w:pPr>
      <w:hyperlink w:anchor="_Toc27512152" w:history="1">
        <w:r w:rsidR="005A0B53" w:rsidRPr="00E9367A">
          <w:rPr>
            <w:rStyle w:val="a8"/>
            <w:noProof/>
          </w:rPr>
          <w:t>五十七、</w:t>
        </w:r>
        <w:r w:rsidR="005A0B53" w:rsidRPr="00E9367A">
          <w:rPr>
            <w:rStyle w:val="a8"/>
            <w:noProof/>
          </w:rPr>
          <w:t>vimx——</w:t>
        </w:r>
        <w:r w:rsidR="005A0B53" w:rsidRPr="00E9367A">
          <w:rPr>
            <w:rStyle w:val="a8"/>
            <w:noProof/>
          </w:rPr>
          <w:t>可以使用系统粘贴板的</w:t>
        </w:r>
        <w:r w:rsidR="005A0B53" w:rsidRPr="00E9367A">
          <w:rPr>
            <w:rStyle w:val="a8"/>
            <w:noProof/>
          </w:rPr>
          <w:t>vim</w:t>
        </w:r>
        <w:r w:rsidR="005A0B53">
          <w:rPr>
            <w:noProof/>
          </w:rPr>
          <w:tab/>
        </w:r>
        <w:r w:rsidR="005A0B53">
          <w:rPr>
            <w:noProof/>
          </w:rPr>
          <w:fldChar w:fldCharType="begin"/>
        </w:r>
        <w:r w:rsidR="005A0B53">
          <w:rPr>
            <w:noProof/>
          </w:rPr>
          <w:instrText xml:space="preserve"> PAGEREF _Toc27512152 \h </w:instrText>
        </w:r>
        <w:r w:rsidR="005A0B53">
          <w:rPr>
            <w:noProof/>
          </w:rPr>
        </w:r>
        <w:r w:rsidR="005A0B53">
          <w:rPr>
            <w:noProof/>
          </w:rPr>
          <w:fldChar w:fldCharType="separate"/>
        </w:r>
        <w:r w:rsidR="005A0B53">
          <w:rPr>
            <w:noProof/>
          </w:rPr>
          <w:t>39</w:t>
        </w:r>
        <w:r w:rsidR="005A0B53">
          <w:rPr>
            <w:noProof/>
          </w:rPr>
          <w:fldChar w:fldCharType="end"/>
        </w:r>
      </w:hyperlink>
    </w:p>
    <w:p w14:paraId="03BCF7EE" w14:textId="5A642CF2" w:rsidR="005A0B53" w:rsidRDefault="009E7B44">
      <w:pPr>
        <w:pStyle w:val="TOC2"/>
        <w:tabs>
          <w:tab w:val="right" w:leader="dot" w:pos="8296"/>
        </w:tabs>
        <w:rPr>
          <w:noProof/>
          <w:szCs w:val="22"/>
        </w:rPr>
      </w:pPr>
      <w:hyperlink w:anchor="_Toc27512153" w:history="1">
        <w:r w:rsidR="005A0B53" w:rsidRPr="00E9367A">
          <w:rPr>
            <w:rStyle w:val="a8"/>
            <w:noProof/>
          </w:rPr>
          <w:t>五十八、终端模拟器和复用器</w:t>
        </w:r>
        <w:r w:rsidR="005A0B53" w:rsidRPr="00E9367A">
          <w:rPr>
            <w:rStyle w:val="a8"/>
            <w:noProof/>
          </w:rPr>
          <w:t>——DomTerm</w:t>
        </w:r>
        <w:r w:rsidR="005A0B53">
          <w:rPr>
            <w:noProof/>
          </w:rPr>
          <w:tab/>
        </w:r>
        <w:r w:rsidR="005A0B53">
          <w:rPr>
            <w:noProof/>
          </w:rPr>
          <w:fldChar w:fldCharType="begin"/>
        </w:r>
        <w:r w:rsidR="005A0B53">
          <w:rPr>
            <w:noProof/>
          </w:rPr>
          <w:instrText xml:space="preserve"> PAGEREF _Toc27512153 \h </w:instrText>
        </w:r>
        <w:r w:rsidR="005A0B53">
          <w:rPr>
            <w:noProof/>
          </w:rPr>
        </w:r>
        <w:r w:rsidR="005A0B53">
          <w:rPr>
            <w:noProof/>
          </w:rPr>
          <w:fldChar w:fldCharType="separate"/>
        </w:r>
        <w:r w:rsidR="005A0B53">
          <w:rPr>
            <w:noProof/>
          </w:rPr>
          <w:t>40</w:t>
        </w:r>
        <w:r w:rsidR="005A0B53">
          <w:rPr>
            <w:noProof/>
          </w:rPr>
          <w:fldChar w:fldCharType="end"/>
        </w:r>
      </w:hyperlink>
    </w:p>
    <w:p w14:paraId="038017BE" w14:textId="5342C868" w:rsidR="005A0B53" w:rsidRDefault="009E7B44">
      <w:pPr>
        <w:pStyle w:val="TOC2"/>
        <w:tabs>
          <w:tab w:val="right" w:leader="dot" w:pos="8296"/>
        </w:tabs>
        <w:rPr>
          <w:noProof/>
          <w:szCs w:val="22"/>
        </w:rPr>
      </w:pPr>
      <w:hyperlink w:anchor="_Toc27512154" w:history="1">
        <w:r w:rsidR="005A0B53" w:rsidRPr="00E9367A">
          <w:rPr>
            <w:rStyle w:val="a8"/>
            <w:noProof/>
          </w:rPr>
          <w:t>五十九、其他日常软件</w:t>
        </w:r>
        <w:r w:rsidR="005A0B53">
          <w:rPr>
            <w:noProof/>
          </w:rPr>
          <w:tab/>
        </w:r>
        <w:r w:rsidR="005A0B53">
          <w:rPr>
            <w:noProof/>
          </w:rPr>
          <w:fldChar w:fldCharType="begin"/>
        </w:r>
        <w:r w:rsidR="005A0B53">
          <w:rPr>
            <w:noProof/>
          </w:rPr>
          <w:instrText xml:space="preserve"> PAGEREF _Toc27512154 \h </w:instrText>
        </w:r>
        <w:r w:rsidR="005A0B53">
          <w:rPr>
            <w:noProof/>
          </w:rPr>
        </w:r>
        <w:r w:rsidR="005A0B53">
          <w:rPr>
            <w:noProof/>
          </w:rPr>
          <w:fldChar w:fldCharType="separate"/>
        </w:r>
        <w:r w:rsidR="005A0B53">
          <w:rPr>
            <w:noProof/>
          </w:rPr>
          <w:t>41</w:t>
        </w:r>
        <w:r w:rsidR="005A0B53">
          <w:rPr>
            <w:noProof/>
          </w:rPr>
          <w:fldChar w:fldCharType="end"/>
        </w:r>
      </w:hyperlink>
    </w:p>
    <w:p w14:paraId="641B82ED" w14:textId="11BBC958" w:rsidR="005A0B53" w:rsidRDefault="009E7B44">
      <w:pPr>
        <w:pStyle w:val="TOC3"/>
        <w:tabs>
          <w:tab w:val="right" w:leader="dot" w:pos="8296"/>
        </w:tabs>
        <w:rPr>
          <w:noProof/>
          <w:szCs w:val="22"/>
        </w:rPr>
      </w:pPr>
      <w:hyperlink w:anchor="_Toc27512155" w:history="1">
        <w:r w:rsidR="005A0B53" w:rsidRPr="00E9367A">
          <w:rPr>
            <w:rStyle w:val="a8"/>
            <w:noProof/>
          </w:rPr>
          <w:t>1</w:t>
        </w:r>
        <w:r w:rsidR="005A0B53" w:rsidRPr="00E9367A">
          <w:rPr>
            <w:rStyle w:val="a8"/>
            <w:noProof/>
          </w:rPr>
          <w:t>、</w:t>
        </w:r>
        <w:r w:rsidR="005A0B53" w:rsidRPr="00E9367A">
          <w:rPr>
            <w:rStyle w:val="a8"/>
            <w:noProof/>
          </w:rPr>
          <w:t>DNS</w:t>
        </w:r>
        <w:r w:rsidR="005A0B53" w:rsidRPr="00E9367A">
          <w:rPr>
            <w:rStyle w:val="a8"/>
            <w:noProof/>
          </w:rPr>
          <w:t>缓存等管理工具</w:t>
        </w:r>
        <w:r w:rsidR="005A0B53" w:rsidRPr="00E9367A">
          <w:rPr>
            <w:rStyle w:val="a8"/>
            <w:noProof/>
          </w:rPr>
          <w:t>nscd</w:t>
        </w:r>
        <w:r w:rsidR="005A0B53">
          <w:rPr>
            <w:noProof/>
          </w:rPr>
          <w:tab/>
        </w:r>
        <w:r w:rsidR="005A0B53">
          <w:rPr>
            <w:noProof/>
          </w:rPr>
          <w:fldChar w:fldCharType="begin"/>
        </w:r>
        <w:r w:rsidR="005A0B53">
          <w:rPr>
            <w:noProof/>
          </w:rPr>
          <w:instrText xml:space="preserve"> PAGEREF _Toc27512155 \h </w:instrText>
        </w:r>
        <w:r w:rsidR="005A0B53">
          <w:rPr>
            <w:noProof/>
          </w:rPr>
        </w:r>
        <w:r w:rsidR="005A0B53">
          <w:rPr>
            <w:noProof/>
          </w:rPr>
          <w:fldChar w:fldCharType="separate"/>
        </w:r>
        <w:r w:rsidR="005A0B53">
          <w:rPr>
            <w:noProof/>
          </w:rPr>
          <w:t>41</w:t>
        </w:r>
        <w:r w:rsidR="005A0B53">
          <w:rPr>
            <w:noProof/>
          </w:rPr>
          <w:fldChar w:fldCharType="end"/>
        </w:r>
      </w:hyperlink>
    </w:p>
    <w:p w14:paraId="0E7AB310" w14:textId="79D9808B" w:rsidR="005A0B53" w:rsidRDefault="009E7B44">
      <w:pPr>
        <w:pStyle w:val="TOC1"/>
        <w:tabs>
          <w:tab w:val="right" w:leader="dot" w:pos="8296"/>
        </w:tabs>
        <w:rPr>
          <w:noProof/>
          <w:szCs w:val="22"/>
        </w:rPr>
      </w:pPr>
      <w:hyperlink w:anchor="_Toc27512156" w:history="1">
        <w:r w:rsidR="005A0B53" w:rsidRPr="00E9367A">
          <w:rPr>
            <w:rStyle w:val="a8"/>
            <w:noProof/>
          </w:rPr>
          <w:t>第二部分</w:t>
        </w:r>
        <w:r w:rsidR="005A0B53" w:rsidRPr="00E9367A">
          <w:rPr>
            <w:rStyle w:val="a8"/>
            <w:noProof/>
          </w:rPr>
          <w:t xml:space="preserve"> redhat</w:t>
        </w:r>
        <w:r w:rsidR="005A0B53" w:rsidRPr="00E9367A">
          <w:rPr>
            <w:rStyle w:val="a8"/>
            <w:noProof/>
          </w:rPr>
          <w:t>系列系统的安装</w:t>
        </w:r>
        <w:r w:rsidR="005A0B53">
          <w:rPr>
            <w:noProof/>
          </w:rPr>
          <w:tab/>
        </w:r>
        <w:r w:rsidR="005A0B53">
          <w:rPr>
            <w:noProof/>
          </w:rPr>
          <w:fldChar w:fldCharType="begin"/>
        </w:r>
        <w:r w:rsidR="005A0B53">
          <w:rPr>
            <w:noProof/>
          </w:rPr>
          <w:instrText xml:space="preserve"> PAGEREF _Toc27512156 \h </w:instrText>
        </w:r>
        <w:r w:rsidR="005A0B53">
          <w:rPr>
            <w:noProof/>
          </w:rPr>
        </w:r>
        <w:r w:rsidR="005A0B53">
          <w:rPr>
            <w:noProof/>
          </w:rPr>
          <w:fldChar w:fldCharType="separate"/>
        </w:r>
        <w:r w:rsidR="005A0B53">
          <w:rPr>
            <w:noProof/>
          </w:rPr>
          <w:t>42</w:t>
        </w:r>
        <w:r w:rsidR="005A0B53">
          <w:rPr>
            <w:noProof/>
          </w:rPr>
          <w:fldChar w:fldCharType="end"/>
        </w:r>
      </w:hyperlink>
    </w:p>
    <w:p w14:paraId="1434350C" w14:textId="079FE3C6" w:rsidR="005A0B53" w:rsidRDefault="009E7B44">
      <w:pPr>
        <w:pStyle w:val="TOC2"/>
        <w:tabs>
          <w:tab w:val="right" w:leader="dot" w:pos="8296"/>
        </w:tabs>
        <w:rPr>
          <w:noProof/>
          <w:szCs w:val="22"/>
        </w:rPr>
      </w:pPr>
      <w:hyperlink w:anchor="_Toc27512157" w:history="1">
        <w:r w:rsidR="005A0B53" w:rsidRPr="00E9367A">
          <w:rPr>
            <w:rStyle w:val="a8"/>
            <w:noProof/>
          </w:rPr>
          <w:t>一、获取</w:t>
        </w:r>
        <w:r w:rsidR="005A0B53" w:rsidRPr="00E9367A">
          <w:rPr>
            <w:rStyle w:val="a8"/>
            <w:noProof/>
          </w:rPr>
          <w:t>sudo</w:t>
        </w:r>
        <w:r w:rsidR="005A0B53" w:rsidRPr="00E9367A">
          <w:rPr>
            <w:rStyle w:val="a8"/>
            <w:noProof/>
          </w:rPr>
          <w:t>权限</w:t>
        </w:r>
        <w:r w:rsidR="005A0B53">
          <w:rPr>
            <w:noProof/>
          </w:rPr>
          <w:tab/>
        </w:r>
        <w:r w:rsidR="005A0B53">
          <w:rPr>
            <w:noProof/>
          </w:rPr>
          <w:fldChar w:fldCharType="begin"/>
        </w:r>
        <w:r w:rsidR="005A0B53">
          <w:rPr>
            <w:noProof/>
          </w:rPr>
          <w:instrText xml:space="preserve"> PAGEREF _Toc27512157 \h </w:instrText>
        </w:r>
        <w:r w:rsidR="005A0B53">
          <w:rPr>
            <w:noProof/>
          </w:rPr>
        </w:r>
        <w:r w:rsidR="005A0B53">
          <w:rPr>
            <w:noProof/>
          </w:rPr>
          <w:fldChar w:fldCharType="separate"/>
        </w:r>
        <w:r w:rsidR="005A0B53">
          <w:rPr>
            <w:noProof/>
          </w:rPr>
          <w:t>42</w:t>
        </w:r>
        <w:r w:rsidR="005A0B53">
          <w:rPr>
            <w:noProof/>
          </w:rPr>
          <w:fldChar w:fldCharType="end"/>
        </w:r>
      </w:hyperlink>
    </w:p>
    <w:p w14:paraId="31E3C4BC" w14:textId="314146C9" w:rsidR="005A0B53" w:rsidRDefault="009E7B44">
      <w:pPr>
        <w:pStyle w:val="TOC2"/>
        <w:tabs>
          <w:tab w:val="right" w:leader="dot" w:pos="8296"/>
        </w:tabs>
        <w:rPr>
          <w:noProof/>
          <w:szCs w:val="22"/>
        </w:rPr>
      </w:pPr>
      <w:hyperlink w:anchor="_Toc27512158" w:history="1">
        <w:r w:rsidR="005A0B53" w:rsidRPr="00E9367A">
          <w:rPr>
            <w:rStyle w:val="a8"/>
            <w:noProof/>
          </w:rPr>
          <w:t>二、修改开机启动项，增加</w:t>
        </w:r>
        <w:r w:rsidR="005A0B53" w:rsidRPr="00E9367A">
          <w:rPr>
            <w:rStyle w:val="a8"/>
            <w:noProof/>
          </w:rPr>
          <w:t>windows</w:t>
        </w:r>
        <w:r w:rsidR="005A0B53" w:rsidRPr="00E9367A">
          <w:rPr>
            <w:rStyle w:val="a8"/>
            <w:noProof/>
          </w:rPr>
          <w:t>开机引导项</w:t>
        </w:r>
        <w:r w:rsidR="005A0B53">
          <w:rPr>
            <w:noProof/>
          </w:rPr>
          <w:tab/>
        </w:r>
        <w:r w:rsidR="005A0B53">
          <w:rPr>
            <w:noProof/>
          </w:rPr>
          <w:fldChar w:fldCharType="begin"/>
        </w:r>
        <w:r w:rsidR="005A0B53">
          <w:rPr>
            <w:noProof/>
          </w:rPr>
          <w:instrText xml:space="preserve"> PAGEREF _Toc27512158 \h </w:instrText>
        </w:r>
        <w:r w:rsidR="005A0B53">
          <w:rPr>
            <w:noProof/>
          </w:rPr>
        </w:r>
        <w:r w:rsidR="005A0B53">
          <w:rPr>
            <w:noProof/>
          </w:rPr>
          <w:fldChar w:fldCharType="separate"/>
        </w:r>
        <w:r w:rsidR="005A0B53">
          <w:rPr>
            <w:noProof/>
          </w:rPr>
          <w:t>42</w:t>
        </w:r>
        <w:r w:rsidR="005A0B53">
          <w:rPr>
            <w:noProof/>
          </w:rPr>
          <w:fldChar w:fldCharType="end"/>
        </w:r>
      </w:hyperlink>
    </w:p>
    <w:p w14:paraId="09FF1CB1" w14:textId="67DD7E0C" w:rsidR="005A0B53" w:rsidRDefault="009E7B44">
      <w:pPr>
        <w:pStyle w:val="TOC2"/>
        <w:tabs>
          <w:tab w:val="right" w:leader="dot" w:pos="8296"/>
        </w:tabs>
        <w:rPr>
          <w:noProof/>
          <w:szCs w:val="22"/>
        </w:rPr>
      </w:pPr>
      <w:hyperlink w:anchor="_Toc27512159" w:history="1">
        <w:r w:rsidR="005A0B53" w:rsidRPr="00E9367A">
          <w:rPr>
            <w:rStyle w:val="a8"/>
            <w:noProof/>
          </w:rPr>
          <w:t>三、给程序添加启动图标：</w:t>
        </w:r>
        <w:r w:rsidR="005A0B53">
          <w:rPr>
            <w:noProof/>
          </w:rPr>
          <w:tab/>
        </w:r>
        <w:r w:rsidR="005A0B53">
          <w:rPr>
            <w:noProof/>
          </w:rPr>
          <w:fldChar w:fldCharType="begin"/>
        </w:r>
        <w:r w:rsidR="005A0B53">
          <w:rPr>
            <w:noProof/>
          </w:rPr>
          <w:instrText xml:space="preserve"> PAGEREF _Toc27512159 \h </w:instrText>
        </w:r>
        <w:r w:rsidR="005A0B53">
          <w:rPr>
            <w:noProof/>
          </w:rPr>
        </w:r>
        <w:r w:rsidR="005A0B53">
          <w:rPr>
            <w:noProof/>
          </w:rPr>
          <w:fldChar w:fldCharType="separate"/>
        </w:r>
        <w:r w:rsidR="005A0B53">
          <w:rPr>
            <w:noProof/>
          </w:rPr>
          <w:t>43</w:t>
        </w:r>
        <w:r w:rsidR="005A0B53">
          <w:rPr>
            <w:noProof/>
          </w:rPr>
          <w:fldChar w:fldCharType="end"/>
        </w:r>
      </w:hyperlink>
    </w:p>
    <w:p w14:paraId="1AFC7537" w14:textId="53925236" w:rsidR="005A0B53" w:rsidRDefault="009E7B44">
      <w:pPr>
        <w:pStyle w:val="TOC2"/>
        <w:tabs>
          <w:tab w:val="right" w:leader="dot" w:pos="8296"/>
        </w:tabs>
        <w:rPr>
          <w:noProof/>
          <w:szCs w:val="22"/>
        </w:rPr>
      </w:pPr>
      <w:hyperlink w:anchor="_Toc27512160" w:history="1">
        <w:r w:rsidR="005A0B53" w:rsidRPr="00E9367A">
          <w:rPr>
            <w:rStyle w:val="a8"/>
            <w:noProof/>
          </w:rPr>
          <w:t>四、配置源</w:t>
        </w:r>
        <w:r w:rsidR="005A0B53">
          <w:rPr>
            <w:noProof/>
          </w:rPr>
          <w:tab/>
        </w:r>
        <w:r w:rsidR="005A0B53">
          <w:rPr>
            <w:noProof/>
          </w:rPr>
          <w:fldChar w:fldCharType="begin"/>
        </w:r>
        <w:r w:rsidR="005A0B53">
          <w:rPr>
            <w:noProof/>
          </w:rPr>
          <w:instrText xml:space="preserve"> PAGEREF _Toc27512160 \h </w:instrText>
        </w:r>
        <w:r w:rsidR="005A0B53">
          <w:rPr>
            <w:noProof/>
          </w:rPr>
        </w:r>
        <w:r w:rsidR="005A0B53">
          <w:rPr>
            <w:noProof/>
          </w:rPr>
          <w:fldChar w:fldCharType="separate"/>
        </w:r>
        <w:r w:rsidR="005A0B53">
          <w:rPr>
            <w:noProof/>
          </w:rPr>
          <w:t>43</w:t>
        </w:r>
        <w:r w:rsidR="005A0B53">
          <w:rPr>
            <w:noProof/>
          </w:rPr>
          <w:fldChar w:fldCharType="end"/>
        </w:r>
      </w:hyperlink>
    </w:p>
    <w:p w14:paraId="62297A52" w14:textId="1412F70E" w:rsidR="005A0B53" w:rsidRDefault="009E7B44">
      <w:pPr>
        <w:pStyle w:val="TOC3"/>
        <w:tabs>
          <w:tab w:val="right" w:leader="dot" w:pos="8296"/>
        </w:tabs>
        <w:rPr>
          <w:noProof/>
          <w:szCs w:val="22"/>
        </w:rPr>
      </w:pPr>
      <w:hyperlink w:anchor="_Toc27512161" w:history="1">
        <w:r w:rsidR="005A0B53" w:rsidRPr="00E9367A">
          <w:rPr>
            <w:rStyle w:val="a8"/>
            <w:noProof/>
          </w:rPr>
          <w:t>1</w:t>
        </w:r>
        <w:r w:rsidR="005A0B53" w:rsidRPr="00E9367A">
          <w:rPr>
            <w:rStyle w:val="a8"/>
            <w:noProof/>
          </w:rPr>
          <w:t>、备份源</w:t>
        </w:r>
        <w:r w:rsidR="005A0B53">
          <w:rPr>
            <w:noProof/>
          </w:rPr>
          <w:tab/>
        </w:r>
        <w:r w:rsidR="005A0B53">
          <w:rPr>
            <w:noProof/>
          </w:rPr>
          <w:fldChar w:fldCharType="begin"/>
        </w:r>
        <w:r w:rsidR="005A0B53">
          <w:rPr>
            <w:noProof/>
          </w:rPr>
          <w:instrText xml:space="preserve"> PAGEREF _Toc27512161 \h </w:instrText>
        </w:r>
        <w:r w:rsidR="005A0B53">
          <w:rPr>
            <w:noProof/>
          </w:rPr>
        </w:r>
        <w:r w:rsidR="005A0B53">
          <w:rPr>
            <w:noProof/>
          </w:rPr>
          <w:fldChar w:fldCharType="separate"/>
        </w:r>
        <w:r w:rsidR="005A0B53">
          <w:rPr>
            <w:noProof/>
          </w:rPr>
          <w:t>43</w:t>
        </w:r>
        <w:r w:rsidR="005A0B53">
          <w:rPr>
            <w:noProof/>
          </w:rPr>
          <w:fldChar w:fldCharType="end"/>
        </w:r>
      </w:hyperlink>
    </w:p>
    <w:p w14:paraId="6C469698" w14:textId="71DF830C" w:rsidR="005A0B53" w:rsidRDefault="009E7B44">
      <w:pPr>
        <w:pStyle w:val="TOC3"/>
        <w:tabs>
          <w:tab w:val="right" w:leader="dot" w:pos="8296"/>
        </w:tabs>
        <w:rPr>
          <w:noProof/>
          <w:szCs w:val="22"/>
        </w:rPr>
      </w:pPr>
      <w:hyperlink w:anchor="_Toc27512162" w:history="1">
        <w:r w:rsidR="005A0B53" w:rsidRPr="00E9367A">
          <w:rPr>
            <w:rStyle w:val="a8"/>
            <w:noProof/>
          </w:rPr>
          <w:t>2</w:t>
        </w:r>
        <w:r w:rsidR="005A0B53" w:rsidRPr="00E9367A">
          <w:rPr>
            <w:rStyle w:val="a8"/>
            <w:noProof/>
          </w:rPr>
          <w:t>、安装</w:t>
        </w:r>
        <w:r w:rsidR="005A0B53" w:rsidRPr="00E9367A">
          <w:rPr>
            <w:rStyle w:val="a8"/>
            <w:noProof/>
          </w:rPr>
          <w:t>yum</w:t>
        </w:r>
        <w:r w:rsidR="005A0B53" w:rsidRPr="00E9367A">
          <w:rPr>
            <w:rStyle w:val="a8"/>
            <w:noProof/>
          </w:rPr>
          <w:t>包管理器的基础插件</w:t>
        </w:r>
        <w:r w:rsidR="005A0B53">
          <w:rPr>
            <w:noProof/>
          </w:rPr>
          <w:tab/>
        </w:r>
        <w:r w:rsidR="005A0B53">
          <w:rPr>
            <w:noProof/>
          </w:rPr>
          <w:fldChar w:fldCharType="begin"/>
        </w:r>
        <w:r w:rsidR="005A0B53">
          <w:rPr>
            <w:noProof/>
          </w:rPr>
          <w:instrText xml:space="preserve"> PAGEREF _Toc27512162 \h </w:instrText>
        </w:r>
        <w:r w:rsidR="005A0B53">
          <w:rPr>
            <w:noProof/>
          </w:rPr>
        </w:r>
        <w:r w:rsidR="005A0B53">
          <w:rPr>
            <w:noProof/>
          </w:rPr>
          <w:fldChar w:fldCharType="separate"/>
        </w:r>
        <w:r w:rsidR="005A0B53">
          <w:rPr>
            <w:noProof/>
          </w:rPr>
          <w:t>43</w:t>
        </w:r>
        <w:r w:rsidR="005A0B53">
          <w:rPr>
            <w:noProof/>
          </w:rPr>
          <w:fldChar w:fldCharType="end"/>
        </w:r>
      </w:hyperlink>
    </w:p>
    <w:p w14:paraId="6B0C3A41" w14:textId="6AC89558" w:rsidR="005A0B53" w:rsidRDefault="009E7B44">
      <w:pPr>
        <w:pStyle w:val="TOC3"/>
        <w:tabs>
          <w:tab w:val="right" w:leader="dot" w:pos="8296"/>
        </w:tabs>
        <w:rPr>
          <w:noProof/>
          <w:szCs w:val="22"/>
        </w:rPr>
      </w:pPr>
      <w:hyperlink w:anchor="_Toc27512163" w:history="1">
        <w:r w:rsidR="005A0B53" w:rsidRPr="00E9367A">
          <w:rPr>
            <w:rStyle w:val="a8"/>
            <w:noProof/>
          </w:rPr>
          <w:t>3</w:t>
        </w:r>
        <w:r w:rsidR="005A0B53" w:rsidRPr="00E9367A">
          <w:rPr>
            <w:rStyle w:val="a8"/>
            <w:noProof/>
          </w:rPr>
          <w:t>、安装</w:t>
        </w:r>
        <w:r w:rsidR="005A0B53" w:rsidRPr="00E9367A">
          <w:rPr>
            <w:rStyle w:val="a8"/>
            <w:noProof/>
          </w:rPr>
          <w:t>epel</w:t>
        </w:r>
        <w:r w:rsidR="005A0B53" w:rsidRPr="00E9367A">
          <w:rPr>
            <w:rStyle w:val="a8"/>
            <w:noProof/>
          </w:rPr>
          <w:t>源</w:t>
        </w:r>
        <w:r w:rsidR="005A0B53">
          <w:rPr>
            <w:noProof/>
          </w:rPr>
          <w:tab/>
        </w:r>
        <w:r w:rsidR="005A0B53">
          <w:rPr>
            <w:noProof/>
          </w:rPr>
          <w:fldChar w:fldCharType="begin"/>
        </w:r>
        <w:r w:rsidR="005A0B53">
          <w:rPr>
            <w:noProof/>
          </w:rPr>
          <w:instrText xml:space="preserve"> PAGEREF _Toc27512163 \h </w:instrText>
        </w:r>
        <w:r w:rsidR="005A0B53">
          <w:rPr>
            <w:noProof/>
          </w:rPr>
        </w:r>
        <w:r w:rsidR="005A0B53">
          <w:rPr>
            <w:noProof/>
          </w:rPr>
          <w:fldChar w:fldCharType="separate"/>
        </w:r>
        <w:r w:rsidR="005A0B53">
          <w:rPr>
            <w:noProof/>
          </w:rPr>
          <w:t>43</w:t>
        </w:r>
        <w:r w:rsidR="005A0B53">
          <w:rPr>
            <w:noProof/>
          </w:rPr>
          <w:fldChar w:fldCharType="end"/>
        </w:r>
      </w:hyperlink>
    </w:p>
    <w:p w14:paraId="4F23C553" w14:textId="0B551D41" w:rsidR="005A0B53" w:rsidRDefault="009E7B44">
      <w:pPr>
        <w:pStyle w:val="TOC3"/>
        <w:tabs>
          <w:tab w:val="right" w:leader="dot" w:pos="8296"/>
        </w:tabs>
        <w:rPr>
          <w:noProof/>
          <w:szCs w:val="22"/>
        </w:rPr>
      </w:pPr>
      <w:hyperlink w:anchor="_Toc27512164" w:history="1">
        <w:r w:rsidR="005A0B53" w:rsidRPr="00E9367A">
          <w:rPr>
            <w:rStyle w:val="a8"/>
            <w:noProof/>
          </w:rPr>
          <w:t>4</w:t>
        </w:r>
        <w:r w:rsidR="005A0B53" w:rsidRPr="00E9367A">
          <w:rPr>
            <w:rStyle w:val="a8"/>
            <w:noProof/>
          </w:rPr>
          <w:t>、安装阿里源</w:t>
        </w:r>
        <w:r w:rsidR="005A0B53">
          <w:rPr>
            <w:noProof/>
          </w:rPr>
          <w:tab/>
        </w:r>
        <w:r w:rsidR="005A0B53">
          <w:rPr>
            <w:noProof/>
          </w:rPr>
          <w:fldChar w:fldCharType="begin"/>
        </w:r>
        <w:r w:rsidR="005A0B53">
          <w:rPr>
            <w:noProof/>
          </w:rPr>
          <w:instrText xml:space="preserve"> PAGEREF _Toc27512164 \h </w:instrText>
        </w:r>
        <w:r w:rsidR="005A0B53">
          <w:rPr>
            <w:noProof/>
          </w:rPr>
        </w:r>
        <w:r w:rsidR="005A0B53">
          <w:rPr>
            <w:noProof/>
          </w:rPr>
          <w:fldChar w:fldCharType="separate"/>
        </w:r>
        <w:r w:rsidR="005A0B53">
          <w:rPr>
            <w:noProof/>
          </w:rPr>
          <w:t>44</w:t>
        </w:r>
        <w:r w:rsidR="005A0B53">
          <w:rPr>
            <w:noProof/>
          </w:rPr>
          <w:fldChar w:fldCharType="end"/>
        </w:r>
      </w:hyperlink>
    </w:p>
    <w:p w14:paraId="2A55E8C8" w14:textId="3119C038" w:rsidR="005A0B53" w:rsidRDefault="009E7B44">
      <w:pPr>
        <w:pStyle w:val="TOC3"/>
        <w:tabs>
          <w:tab w:val="right" w:leader="dot" w:pos="8296"/>
        </w:tabs>
        <w:rPr>
          <w:noProof/>
          <w:szCs w:val="22"/>
        </w:rPr>
      </w:pPr>
      <w:hyperlink w:anchor="_Toc27512165" w:history="1">
        <w:r w:rsidR="005A0B53" w:rsidRPr="00E9367A">
          <w:rPr>
            <w:rStyle w:val="a8"/>
            <w:noProof/>
          </w:rPr>
          <w:t>5</w:t>
        </w:r>
        <w:r w:rsidR="005A0B53" w:rsidRPr="00E9367A">
          <w:rPr>
            <w:rStyle w:val="a8"/>
            <w:noProof/>
          </w:rPr>
          <w:t>、添加</w:t>
        </w:r>
        <w:r w:rsidR="005A0B53" w:rsidRPr="00E9367A">
          <w:rPr>
            <w:rStyle w:val="a8"/>
            <w:noProof/>
          </w:rPr>
          <w:t>mosquito</w:t>
        </w:r>
        <w:r w:rsidR="005A0B53" w:rsidRPr="00E9367A">
          <w:rPr>
            <w:rStyle w:val="a8"/>
            <w:noProof/>
          </w:rPr>
          <w:t>源</w:t>
        </w:r>
        <w:r w:rsidR="005A0B53">
          <w:rPr>
            <w:noProof/>
          </w:rPr>
          <w:tab/>
        </w:r>
        <w:r w:rsidR="005A0B53">
          <w:rPr>
            <w:noProof/>
          </w:rPr>
          <w:fldChar w:fldCharType="begin"/>
        </w:r>
        <w:r w:rsidR="005A0B53">
          <w:rPr>
            <w:noProof/>
          </w:rPr>
          <w:instrText xml:space="preserve"> PAGEREF _Toc27512165 \h </w:instrText>
        </w:r>
        <w:r w:rsidR="005A0B53">
          <w:rPr>
            <w:noProof/>
          </w:rPr>
        </w:r>
        <w:r w:rsidR="005A0B53">
          <w:rPr>
            <w:noProof/>
          </w:rPr>
          <w:fldChar w:fldCharType="separate"/>
        </w:r>
        <w:r w:rsidR="005A0B53">
          <w:rPr>
            <w:noProof/>
          </w:rPr>
          <w:t>44</w:t>
        </w:r>
        <w:r w:rsidR="005A0B53">
          <w:rPr>
            <w:noProof/>
          </w:rPr>
          <w:fldChar w:fldCharType="end"/>
        </w:r>
      </w:hyperlink>
    </w:p>
    <w:p w14:paraId="3CCFFC26" w14:textId="337E9AEC" w:rsidR="005A0B53" w:rsidRDefault="009E7B44">
      <w:pPr>
        <w:pStyle w:val="TOC3"/>
        <w:tabs>
          <w:tab w:val="right" w:leader="dot" w:pos="8296"/>
        </w:tabs>
        <w:rPr>
          <w:noProof/>
          <w:szCs w:val="22"/>
        </w:rPr>
      </w:pPr>
      <w:hyperlink w:anchor="_Toc27512166" w:history="1">
        <w:r w:rsidR="005A0B53" w:rsidRPr="00E9367A">
          <w:rPr>
            <w:rStyle w:val="a8"/>
            <w:noProof/>
          </w:rPr>
          <w:t>6</w:t>
        </w:r>
        <w:r w:rsidR="005A0B53" w:rsidRPr="00E9367A">
          <w:rPr>
            <w:rStyle w:val="a8"/>
            <w:noProof/>
          </w:rPr>
          <w:t>、添加</w:t>
        </w:r>
        <w:r w:rsidR="005A0B53" w:rsidRPr="00E9367A">
          <w:rPr>
            <w:rStyle w:val="a8"/>
            <w:noProof/>
          </w:rPr>
          <w:t>nux-dextop</w:t>
        </w:r>
        <w:r w:rsidR="005A0B53" w:rsidRPr="00E9367A">
          <w:rPr>
            <w:rStyle w:val="a8"/>
            <w:noProof/>
          </w:rPr>
          <w:t>源</w:t>
        </w:r>
        <w:r w:rsidR="005A0B53">
          <w:rPr>
            <w:noProof/>
          </w:rPr>
          <w:tab/>
        </w:r>
        <w:r w:rsidR="005A0B53">
          <w:rPr>
            <w:noProof/>
          </w:rPr>
          <w:fldChar w:fldCharType="begin"/>
        </w:r>
        <w:r w:rsidR="005A0B53">
          <w:rPr>
            <w:noProof/>
          </w:rPr>
          <w:instrText xml:space="preserve"> PAGEREF _Toc27512166 \h </w:instrText>
        </w:r>
        <w:r w:rsidR="005A0B53">
          <w:rPr>
            <w:noProof/>
          </w:rPr>
        </w:r>
        <w:r w:rsidR="005A0B53">
          <w:rPr>
            <w:noProof/>
          </w:rPr>
          <w:fldChar w:fldCharType="separate"/>
        </w:r>
        <w:r w:rsidR="005A0B53">
          <w:rPr>
            <w:noProof/>
          </w:rPr>
          <w:t>44</w:t>
        </w:r>
        <w:r w:rsidR="005A0B53">
          <w:rPr>
            <w:noProof/>
          </w:rPr>
          <w:fldChar w:fldCharType="end"/>
        </w:r>
      </w:hyperlink>
    </w:p>
    <w:p w14:paraId="12092030" w14:textId="0A8E0802" w:rsidR="005A0B53" w:rsidRDefault="009E7B44">
      <w:pPr>
        <w:pStyle w:val="TOC3"/>
        <w:tabs>
          <w:tab w:val="right" w:leader="dot" w:pos="8296"/>
        </w:tabs>
        <w:rPr>
          <w:noProof/>
          <w:szCs w:val="22"/>
        </w:rPr>
      </w:pPr>
      <w:hyperlink w:anchor="_Toc27512167" w:history="1">
        <w:r w:rsidR="005A0B53" w:rsidRPr="00E9367A">
          <w:rPr>
            <w:rStyle w:val="a8"/>
            <w:noProof/>
          </w:rPr>
          <w:t>7</w:t>
        </w:r>
        <w:r w:rsidR="005A0B53" w:rsidRPr="00E9367A">
          <w:rPr>
            <w:rStyle w:val="a8"/>
            <w:noProof/>
          </w:rPr>
          <w:t>、添加</w:t>
        </w:r>
        <w:r w:rsidR="005A0B53" w:rsidRPr="00E9367A">
          <w:rPr>
            <w:rStyle w:val="a8"/>
            <w:noProof/>
          </w:rPr>
          <w:t>elrepo</w:t>
        </w:r>
        <w:r w:rsidR="005A0B53" w:rsidRPr="00E9367A">
          <w:rPr>
            <w:rStyle w:val="a8"/>
            <w:noProof/>
          </w:rPr>
          <w:t>源</w:t>
        </w:r>
        <w:r w:rsidR="005A0B53">
          <w:rPr>
            <w:noProof/>
          </w:rPr>
          <w:tab/>
        </w:r>
        <w:r w:rsidR="005A0B53">
          <w:rPr>
            <w:noProof/>
          </w:rPr>
          <w:fldChar w:fldCharType="begin"/>
        </w:r>
        <w:r w:rsidR="005A0B53">
          <w:rPr>
            <w:noProof/>
          </w:rPr>
          <w:instrText xml:space="preserve"> PAGEREF _Toc27512167 \h </w:instrText>
        </w:r>
        <w:r w:rsidR="005A0B53">
          <w:rPr>
            <w:noProof/>
          </w:rPr>
        </w:r>
        <w:r w:rsidR="005A0B53">
          <w:rPr>
            <w:noProof/>
          </w:rPr>
          <w:fldChar w:fldCharType="separate"/>
        </w:r>
        <w:r w:rsidR="005A0B53">
          <w:rPr>
            <w:noProof/>
          </w:rPr>
          <w:t>44</w:t>
        </w:r>
        <w:r w:rsidR="005A0B53">
          <w:rPr>
            <w:noProof/>
          </w:rPr>
          <w:fldChar w:fldCharType="end"/>
        </w:r>
      </w:hyperlink>
    </w:p>
    <w:p w14:paraId="032497E0" w14:textId="0AD9371F" w:rsidR="005A0B53" w:rsidRDefault="009E7B44">
      <w:pPr>
        <w:pStyle w:val="TOC3"/>
        <w:tabs>
          <w:tab w:val="right" w:leader="dot" w:pos="8296"/>
        </w:tabs>
        <w:rPr>
          <w:noProof/>
          <w:szCs w:val="22"/>
        </w:rPr>
      </w:pPr>
      <w:hyperlink w:anchor="_Toc27512168" w:history="1">
        <w:r w:rsidR="005A0B53" w:rsidRPr="00E9367A">
          <w:rPr>
            <w:rStyle w:val="a8"/>
            <w:noProof/>
          </w:rPr>
          <w:t>8</w:t>
        </w:r>
        <w:r w:rsidR="005A0B53" w:rsidRPr="00E9367A">
          <w:rPr>
            <w:rStyle w:val="a8"/>
            <w:noProof/>
          </w:rPr>
          <w:t>、添加</w:t>
        </w:r>
        <w:r w:rsidR="005A0B53" w:rsidRPr="00E9367A">
          <w:rPr>
            <w:rStyle w:val="a8"/>
            <w:noProof/>
          </w:rPr>
          <w:t>rpmfusion</w:t>
        </w:r>
        <w:r w:rsidR="005A0B53" w:rsidRPr="00E9367A">
          <w:rPr>
            <w:rStyle w:val="a8"/>
            <w:noProof/>
          </w:rPr>
          <w:t>源</w:t>
        </w:r>
        <w:r w:rsidR="005A0B53">
          <w:rPr>
            <w:noProof/>
          </w:rPr>
          <w:tab/>
        </w:r>
        <w:r w:rsidR="005A0B53">
          <w:rPr>
            <w:noProof/>
          </w:rPr>
          <w:fldChar w:fldCharType="begin"/>
        </w:r>
        <w:r w:rsidR="005A0B53">
          <w:rPr>
            <w:noProof/>
          </w:rPr>
          <w:instrText xml:space="preserve"> PAGEREF _Toc27512168 \h </w:instrText>
        </w:r>
        <w:r w:rsidR="005A0B53">
          <w:rPr>
            <w:noProof/>
          </w:rPr>
        </w:r>
        <w:r w:rsidR="005A0B53">
          <w:rPr>
            <w:noProof/>
          </w:rPr>
          <w:fldChar w:fldCharType="separate"/>
        </w:r>
        <w:r w:rsidR="005A0B53">
          <w:rPr>
            <w:noProof/>
          </w:rPr>
          <w:t>45</w:t>
        </w:r>
        <w:r w:rsidR="005A0B53">
          <w:rPr>
            <w:noProof/>
          </w:rPr>
          <w:fldChar w:fldCharType="end"/>
        </w:r>
      </w:hyperlink>
    </w:p>
    <w:p w14:paraId="2DE315F6" w14:textId="7C066E7B" w:rsidR="005A0B53" w:rsidRDefault="009E7B44">
      <w:pPr>
        <w:pStyle w:val="TOC3"/>
        <w:tabs>
          <w:tab w:val="right" w:leader="dot" w:pos="8296"/>
        </w:tabs>
        <w:rPr>
          <w:noProof/>
          <w:szCs w:val="22"/>
        </w:rPr>
      </w:pPr>
      <w:hyperlink w:anchor="_Toc27512169" w:history="1">
        <w:r w:rsidR="005A0B53" w:rsidRPr="00E9367A">
          <w:rPr>
            <w:rStyle w:val="a8"/>
            <w:noProof/>
          </w:rPr>
          <w:t>9</w:t>
        </w:r>
        <w:r w:rsidR="005A0B53" w:rsidRPr="00E9367A">
          <w:rPr>
            <w:rStyle w:val="a8"/>
            <w:noProof/>
          </w:rPr>
          <w:t>、添加</w:t>
        </w:r>
        <w:r w:rsidR="005A0B53" w:rsidRPr="00E9367A">
          <w:rPr>
            <w:rStyle w:val="a8"/>
            <w:noProof/>
          </w:rPr>
          <w:t>rpmforge</w:t>
        </w:r>
        <w:r w:rsidR="005A0B53" w:rsidRPr="00E9367A">
          <w:rPr>
            <w:rStyle w:val="a8"/>
            <w:noProof/>
          </w:rPr>
          <w:t>源</w:t>
        </w:r>
        <w:r w:rsidR="005A0B53">
          <w:rPr>
            <w:noProof/>
          </w:rPr>
          <w:tab/>
        </w:r>
        <w:r w:rsidR="005A0B53">
          <w:rPr>
            <w:noProof/>
          </w:rPr>
          <w:fldChar w:fldCharType="begin"/>
        </w:r>
        <w:r w:rsidR="005A0B53">
          <w:rPr>
            <w:noProof/>
          </w:rPr>
          <w:instrText xml:space="preserve"> PAGEREF _Toc27512169 \h </w:instrText>
        </w:r>
        <w:r w:rsidR="005A0B53">
          <w:rPr>
            <w:noProof/>
          </w:rPr>
        </w:r>
        <w:r w:rsidR="005A0B53">
          <w:rPr>
            <w:noProof/>
          </w:rPr>
          <w:fldChar w:fldCharType="separate"/>
        </w:r>
        <w:r w:rsidR="005A0B53">
          <w:rPr>
            <w:noProof/>
          </w:rPr>
          <w:t>46</w:t>
        </w:r>
        <w:r w:rsidR="005A0B53">
          <w:rPr>
            <w:noProof/>
          </w:rPr>
          <w:fldChar w:fldCharType="end"/>
        </w:r>
      </w:hyperlink>
    </w:p>
    <w:p w14:paraId="7BCE50F0" w14:textId="64C69EBE" w:rsidR="005A0B53" w:rsidRDefault="009E7B44">
      <w:pPr>
        <w:pStyle w:val="TOC2"/>
        <w:tabs>
          <w:tab w:val="right" w:leader="dot" w:pos="8296"/>
        </w:tabs>
        <w:rPr>
          <w:noProof/>
          <w:szCs w:val="22"/>
        </w:rPr>
      </w:pPr>
      <w:hyperlink w:anchor="_Toc27512170" w:history="1">
        <w:r w:rsidR="005A0B53" w:rsidRPr="00E9367A">
          <w:rPr>
            <w:rStyle w:val="a8"/>
            <w:noProof/>
          </w:rPr>
          <w:t>五、安装</w:t>
        </w:r>
        <w:r w:rsidR="005A0B53" w:rsidRPr="00E9367A">
          <w:rPr>
            <w:rStyle w:val="a8"/>
            <w:noProof/>
          </w:rPr>
          <w:t>dnf</w:t>
        </w:r>
        <w:r w:rsidR="005A0B53" w:rsidRPr="00E9367A">
          <w:rPr>
            <w:rStyle w:val="a8"/>
            <w:noProof/>
          </w:rPr>
          <w:t>包管理器</w:t>
        </w:r>
        <w:r w:rsidR="005A0B53">
          <w:rPr>
            <w:noProof/>
          </w:rPr>
          <w:tab/>
        </w:r>
        <w:r w:rsidR="005A0B53">
          <w:rPr>
            <w:noProof/>
          </w:rPr>
          <w:fldChar w:fldCharType="begin"/>
        </w:r>
        <w:r w:rsidR="005A0B53">
          <w:rPr>
            <w:noProof/>
          </w:rPr>
          <w:instrText xml:space="preserve"> PAGEREF _Toc27512170 \h </w:instrText>
        </w:r>
        <w:r w:rsidR="005A0B53">
          <w:rPr>
            <w:noProof/>
          </w:rPr>
        </w:r>
        <w:r w:rsidR="005A0B53">
          <w:rPr>
            <w:noProof/>
          </w:rPr>
          <w:fldChar w:fldCharType="separate"/>
        </w:r>
        <w:r w:rsidR="005A0B53">
          <w:rPr>
            <w:noProof/>
          </w:rPr>
          <w:t>46</w:t>
        </w:r>
        <w:r w:rsidR="005A0B53">
          <w:rPr>
            <w:noProof/>
          </w:rPr>
          <w:fldChar w:fldCharType="end"/>
        </w:r>
      </w:hyperlink>
    </w:p>
    <w:p w14:paraId="3503FE79" w14:textId="19ED5999" w:rsidR="005A0B53" w:rsidRDefault="009E7B44">
      <w:pPr>
        <w:pStyle w:val="TOC3"/>
        <w:tabs>
          <w:tab w:val="right" w:leader="dot" w:pos="8296"/>
        </w:tabs>
        <w:rPr>
          <w:noProof/>
          <w:szCs w:val="22"/>
        </w:rPr>
      </w:pPr>
      <w:hyperlink w:anchor="_Toc27512171" w:history="1">
        <w:r w:rsidR="005A0B53" w:rsidRPr="00E9367A">
          <w:rPr>
            <w:rStyle w:val="a8"/>
            <w:noProof/>
          </w:rPr>
          <w:t>1</w:t>
        </w:r>
        <w:r w:rsidR="005A0B53" w:rsidRPr="00E9367A">
          <w:rPr>
            <w:rStyle w:val="a8"/>
            <w:noProof/>
          </w:rPr>
          <w:t>、安装</w:t>
        </w:r>
        <w:r w:rsidR="005A0B53" w:rsidRPr="00E9367A">
          <w:rPr>
            <w:rStyle w:val="a8"/>
            <w:noProof/>
          </w:rPr>
          <w:t>dnf</w:t>
        </w:r>
        <w:r w:rsidR="005A0B53" w:rsidRPr="00E9367A">
          <w:rPr>
            <w:rStyle w:val="a8"/>
            <w:noProof/>
          </w:rPr>
          <w:t>方法如下</w:t>
        </w:r>
        <w:r w:rsidR="005A0B53">
          <w:rPr>
            <w:noProof/>
          </w:rPr>
          <w:tab/>
        </w:r>
        <w:r w:rsidR="005A0B53">
          <w:rPr>
            <w:noProof/>
          </w:rPr>
          <w:fldChar w:fldCharType="begin"/>
        </w:r>
        <w:r w:rsidR="005A0B53">
          <w:rPr>
            <w:noProof/>
          </w:rPr>
          <w:instrText xml:space="preserve"> PAGEREF _Toc27512171 \h </w:instrText>
        </w:r>
        <w:r w:rsidR="005A0B53">
          <w:rPr>
            <w:noProof/>
          </w:rPr>
        </w:r>
        <w:r w:rsidR="005A0B53">
          <w:rPr>
            <w:noProof/>
          </w:rPr>
          <w:fldChar w:fldCharType="separate"/>
        </w:r>
        <w:r w:rsidR="005A0B53">
          <w:rPr>
            <w:noProof/>
          </w:rPr>
          <w:t>46</w:t>
        </w:r>
        <w:r w:rsidR="005A0B53">
          <w:rPr>
            <w:noProof/>
          </w:rPr>
          <w:fldChar w:fldCharType="end"/>
        </w:r>
      </w:hyperlink>
    </w:p>
    <w:p w14:paraId="75464863" w14:textId="3FBAD164" w:rsidR="005A0B53" w:rsidRDefault="009E7B44">
      <w:pPr>
        <w:pStyle w:val="TOC3"/>
        <w:tabs>
          <w:tab w:val="right" w:leader="dot" w:pos="8296"/>
        </w:tabs>
        <w:rPr>
          <w:noProof/>
          <w:szCs w:val="22"/>
        </w:rPr>
      </w:pPr>
      <w:hyperlink w:anchor="_Toc27512172" w:history="1">
        <w:r w:rsidR="005A0B53" w:rsidRPr="00E9367A">
          <w:rPr>
            <w:rStyle w:val="a8"/>
            <w:noProof/>
          </w:rPr>
          <w:t>2</w:t>
        </w:r>
        <w:r w:rsidR="005A0B53" w:rsidRPr="00E9367A">
          <w:rPr>
            <w:rStyle w:val="a8"/>
            <w:noProof/>
          </w:rPr>
          <w:t>、安装</w:t>
        </w:r>
        <w:r w:rsidR="005A0B53" w:rsidRPr="00E9367A">
          <w:rPr>
            <w:rStyle w:val="a8"/>
            <w:noProof/>
          </w:rPr>
          <w:t>dnf copr</w:t>
        </w:r>
        <w:r w:rsidR="005A0B53" w:rsidRPr="00E9367A">
          <w:rPr>
            <w:rStyle w:val="a8"/>
            <w:noProof/>
          </w:rPr>
          <w:t>插件：</w:t>
        </w:r>
        <w:r w:rsidR="005A0B53">
          <w:rPr>
            <w:noProof/>
          </w:rPr>
          <w:tab/>
        </w:r>
        <w:r w:rsidR="005A0B53">
          <w:rPr>
            <w:noProof/>
          </w:rPr>
          <w:fldChar w:fldCharType="begin"/>
        </w:r>
        <w:r w:rsidR="005A0B53">
          <w:rPr>
            <w:noProof/>
          </w:rPr>
          <w:instrText xml:space="preserve"> PAGEREF _Toc27512172 \h </w:instrText>
        </w:r>
        <w:r w:rsidR="005A0B53">
          <w:rPr>
            <w:noProof/>
          </w:rPr>
        </w:r>
        <w:r w:rsidR="005A0B53">
          <w:rPr>
            <w:noProof/>
          </w:rPr>
          <w:fldChar w:fldCharType="separate"/>
        </w:r>
        <w:r w:rsidR="005A0B53">
          <w:rPr>
            <w:noProof/>
          </w:rPr>
          <w:t>46</w:t>
        </w:r>
        <w:r w:rsidR="005A0B53">
          <w:rPr>
            <w:noProof/>
          </w:rPr>
          <w:fldChar w:fldCharType="end"/>
        </w:r>
      </w:hyperlink>
    </w:p>
    <w:p w14:paraId="2453F567" w14:textId="4EBB7CB3" w:rsidR="005A0B53" w:rsidRDefault="009E7B44">
      <w:pPr>
        <w:pStyle w:val="TOC3"/>
        <w:tabs>
          <w:tab w:val="right" w:leader="dot" w:pos="8296"/>
        </w:tabs>
        <w:rPr>
          <w:noProof/>
          <w:szCs w:val="22"/>
        </w:rPr>
      </w:pPr>
      <w:hyperlink w:anchor="_Toc27512173" w:history="1">
        <w:r w:rsidR="005A0B53" w:rsidRPr="00E9367A">
          <w:rPr>
            <w:rStyle w:val="a8"/>
            <w:noProof/>
          </w:rPr>
          <w:t>3</w:t>
        </w:r>
        <w:r w:rsidR="005A0B53" w:rsidRPr="00E9367A">
          <w:rPr>
            <w:rStyle w:val="a8"/>
            <w:noProof/>
          </w:rPr>
          <w:t>、解决</w:t>
        </w:r>
        <w:r w:rsidR="005A0B53" w:rsidRPr="00E9367A">
          <w:rPr>
            <w:rStyle w:val="a8"/>
            <w:noProof/>
          </w:rPr>
          <w:t>dnf metadata already locked</w:t>
        </w:r>
        <w:r w:rsidR="005A0B53" w:rsidRPr="00E9367A">
          <w:rPr>
            <w:rStyle w:val="a8"/>
            <w:noProof/>
          </w:rPr>
          <w:t>问题</w:t>
        </w:r>
        <w:r w:rsidR="005A0B53">
          <w:rPr>
            <w:noProof/>
          </w:rPr>
          <w:tab/>
        </w:r>
        <w:r w:rsidR="005A0B53">
          <w:rPr>
            <w:noProof/>
          </w:rPr>
          <w:fldChar w:fldCharType="begin"/>
        </w:r>
        <w:r w:rsidR="005A0B53">
          <w:rPr>
            <w:noProof/>
          </w:rPr>
          <w:instrText xml:space="preserve"> PAGEREF _Toc27512173 \h </w:instrText>
        </w:r>
        <w:r w:rsidR="005A0B53">
          <w:rPr>
            <w:noProof/>
          </w:rPr>
        </w:r>
        <w:r w:rsidR="005A0B53">
          <w:rPr>
            <w:noProof/>
          </w:rPr>
          <w:fldChar w:fldCharType="separate"/>
        </w:r>
        <w:r w:rsidR="005A0B53">
          <w:rPr>
            <w:noProof/>
          </w:rPr>
          <w:t>47</w:t>
        </w:r>
        <w:r w:rsidR="005A0B53">
          <w:rPr>
            <w:noProof/>
          </w:rPr>
          <w:fldChar w:fldCharType="end"/>
        </w:r>
      </w:hyperlink>
    </w:p>
    <w:p w14:paraId="43FA3893" w14:textId="01F7A1E4" w:rsidR="005A0B53" w:rsidRDefault="009E7B44">
      <w:pPr>
        <w:pStyle w:val="TOC2"/>
        <w:tabs>
          <w:tab w:val="right" w:leader="dot" w:pos="8296"/>
        </w:tabs>
        <w:rPr>
          <w:noProof/>
          <w:szCs w:val="22"/>
        </w:rPr>
      </w:pPr>
      <w:hyperlink w:anchor="_Toc27512174" w:history="1">
        <w:r w:rsidR="005A0B53" w:rsidRPr="00E9367A">
          <w:rPr>
            <w:rStyle w:val="a8"/>
            <w:noProof/>
          </w:rPr>
          <w:t>六、安装</w:t>
        </w:r>
        <w:r w:rsidR="005A0B53" w:rsidRPr="00E9367A">
          <w:rPr>
            <w:rStyle w:val="a8"/>
            <w:noProof/>
          </w:rPr>
          <w:t>shadowsocks</w:t>
        </w:r>
        <w:r w:rsidR="005A0B53" w:rsidRPr="00E9367A">
          <w:rPr>
            <w:rStyle w:val="a8"/>
            <w:noProof/>
          </w:rPr>
          <w:t>图形界面</w:t>
        </w:r>
        <w:r w:rsidR="005A0B53">
          <w:rPr>
            <w:noProof/>
          </w:rPr>
          <w:tab/>
        </w:r>
        <w:r w:rsidR="005A0B53">
          <w:rPr>
            <w:noProof/>
          </w:rPr>
          <w:fldChar w:fldCharType="begin"/>
        </w:r>
        <w:r w:rsidR="005A0B53">
          <w:rPr>
            <w:noProof/>
          </w:rPr>
          <w:instrText xml:space="preserve"> PAGEREF _Toc27512174 \h </w:instrText>
        </w:r>
        <w:r w:rsidR="005A0B53">
          <w:rPr>
            <w:noProof/>
          </w:rPr>
        </w:r>
        <w:r w:rsidR="005A0B53">
          <w:rPr>
            <w:noProof/>
          </w:rPr>
          <w:fldChar w:fldCharType="separate"/>
        </w:r>
        <w:r w:rsidR="005A0B53">
          <w:rPr>
            <w:noProof/>
          </w:rPr>
          <w:t>47</w:t>
        </w:r>
        <w:r w:rsidR="005A0B53">
          <w:rPr>
            <w:noProof/>
          </w:rPr>
          <w:fldChar w:fldCharType="end"/>
        </w:r>
      </w:hyperlink>
    </w:p>
    <w:p w14:paraId="7159362B" w14:textId="52A58458" w:rsidR="005A0B53" w:rsidRDefault="009E7B44">
      <w:pPr>
        <w:pStyle w:val="TOC3"/>
        <w:tabs>
          <w:tab w:val="right" w:leader="dot" w:pos="8296"/>
        </w:tabs>
        <w:rPr>
          <w:noProof/>
          <w:szCs w:val="22"/>
        </w:rPr>
      </w:pPr>
      <w:hyperlink w:anchor="_Toc27512175" w:history="1">
        <w:r w:rsidR="005A0B53" w:rsidRPr="00E9367A">
          <w:rPr>
            <w:rStyle w:val="a8"/>
            <w:noProof/>
          </w:rPr>
          <w:t>1</w:t>
        </w:r>
        <w:r w:rsidR="005A0B53" w:rsidRPr="00E9367A">
          <w:rPr>
            <w:rStyle w:val="a8"/>
            <w:noProof/>
          </w:rPr>
          <w:t>、方法一</w:t>
        </w:r>
        <w:r w:rsidR="005A0B53">
          <w:rPr>
            <w:noProof/>
          </w:rPr>
          <w:tab/>
        </w:r>
        <w:r w:rsidR="005A0B53">
          <w:rPr>
            <w:noProof/>
          </w:rPr>
          <w:fldChar w:fldCharType="begin"/>
        </w:r>
        <w:r w:rsidR="005A0B53">
          <w:rPr>
            <w:noProof/>
          </w:rPr>
          <w:instrText xml:space="preserve"> PAGEREF _Toc27512175 \h </w:instrText>
        </w:r>
        <w:r w:rsidR="005A0B53">
          <w:rPr>
            <w:noProof/>
          </w:rPr>
        </w:r>
        <w:r w:rsidR="005A0B53">
          <w:rPr>
            <w:noProof/>
          </w:rPr>
          <w:fldChar w:fldCharType="separate"/>
        </w:r>
        <w:r w:rsidR="005A0B53">
          <w:rPr>
            <w:noProof/>
          </w:rPr>
          <w:t>47</w:t>
        </w:r>
        <w:r w:rsidR="005A0B53">
          <w:rPr>
            <w:noProof/>
          </w:rPr>
          <w:fldChar w:fldCharType="end"/>
        </w:r>
      </w:hyperlink>
    </w:p>
    <w:p w14:paraId="067FF680" w14:textId="4E5C3762" w:rsidR="005A0B53" w:rsidRDefault="009E7B44">
      <w:pPr>
        <w:pStyle w:val="TOC3"/>
        <w:tabs>
          <w:tab w:val="right" w:leader="dot" w:pos="8296"/>
        </w:tabs>
        <w:rPr>
          <w:noProof/>
          <w:szCs w:val="22"/>
        </w:rPr>
      </w:pPr>
      <w:hyperlink w:anchor="_Toc27512176" w:history="1">
        <w:r w:rsidR="005A0B53" w:rsidRPr="00E9367A">
          <w:rPr>
            <w:rStyle w:val="a8"/>
            <w:noProof/>
          </w:rPr>
          <w:t>2</w:t>
        </w:r>
        <w:r w:rsidR="005A0B53" w:rsidRPr="00E9367A">
          <w:rPr>
            <w:rStyle w:val="a8"/>
            <w:noProof/>
          </w:rPr>
          <w:t>、方法二</w:t>
        </w:r>
        <w:r w:rsidR="005A0B53">
          <w:rPr>
            <w:noProof/>
          </w:rPr>
          <w:tab/>
        </w:r>
        <w:r w:rsidR="005A0B53">
          <w:rPr>
            <w:noProof/>
          </w:rPr>
          <w:fldChar w:fldCharType="begin"/>
        </w:r>
        <w:r w:rsidR="005A0B53">
          <w:rPr>
            <w:noProof/>
          </w:rPr>
          <w:instrText xml:space="preserve"> PAGEREF _Toc27512176 \h </w:instrText>
        </w:r>
        <w:r w:rsidR="005A0B53">
          <w:rPr>
            <w:noProof/>
          </w:rPr>
        </w:r>
        <w:r w:rsidR="005A0B53">
          <w:rPr>
            <w:noProof/>
          </w:rPr>
          <w:fldChar w:fldCharType="separate"/>
        </w:r>
        <w:r w:rsidR="005A0B53">
          <w:rPr>
            <w:noProof/>
          </w:rPr>
          <w:t>48</w:t>
        </w:r>
        <w:r w:rsidR="005A0B53">
          <w:rPr>
            <w:noProof/>
          </w:rPr>
          <w:fldChar w:fldCharType="end"/>
        </w:r>
      </w:hyperlink>
    </w:p>
    <w:p w14:paraId="76204F1C" w14:textId="06922782" w:rsidR="005A0B53" w:rsidRDefault="009E7B44">
      <w:pPr>
        <w:pStyle w:val="TOC2"/>
        <w:tabs>
          <w:tab w:val="right" w:leader="dot" w:pos="8296"/>
        </w:tabs>
        <w:rPr>
          <w:noProof/>
          <w:szCs w:val="22"/>
        </w:rPr>
      </w:pPr>
      <w:hyperlink w:anchor="_Toc27512177" w:history="1">
        <w:r w:rsidR="005A0B53" w:rsidRPr="00E9367A">
          <w:rPr>
            <w:rStyle w:val="a8"/>
            <w:noProof/>
          </w:rPr>
          <w:t>七、安装</w:t>
        </w:r>
        <w:r w:rsidR="005A0B53" w:rsidRPr="00E9367A">
          <w:rPr>
            <w:rStyle w:val="a8"/>
            <w:noProof/>
          </w:rPr>
          <w:t>Python3</w:t>
        </w:r>
        <w:r w:rsidR="005A0B53" w:rsidRPr="00E9367A">
          <w:rPr>
            <w:rStyle w:val="a8"/>
            <w:noProof/>
          </w:rPr>
          <w:t>和</w:t>
        </w:r>
        <w:r w:rsidR="005A0B53" w:rsidRPr="00E9367A">
          <w:rPr>
            <w:rStyle w:val="a8"/>
            <w:noProof/>
          </w:rPr>
          <w:t>Python2</w:t>
        </w:r>
        <w:r w:rsidR="005A0B53" w:rsidRPr="00E9367A">
          <w:rPr>
            <w:rStyle w:val="a8"/>
            <w:noProof/>
          </w:rPr>
          <w:t>共存</w:t>
        </w:r>
        <w:r w:rsidR="005A0B53">
          <w:rPr>
            <w:noProof/>
          </w:rPr>
          <w:tab/>
        </w:r>
        <w:r w:rsidR="005A0B53">
          <w:rPr>
            <w:noProof/>
          </w:rPr>
          <w:fldChar w:fldCharType="begin"/>
        </w:r>
        <w:r w:rsidR="005A0B53">
          <w:rPr>
            <w:noProof/>
          </w:rPr>
          <w:instrText xml:space="preserve"> PAGEREF _Toc27512177 \h </w:instrText>
        </w:r>
        <w:r w:rsidR="005A0B53">
          <w:rPr>
            <w:noProof/>
          </w:rPr>
        </w:r>
        <w:r w:rsidR="005A0B53">
          <w:rPr>
            <w:noProof/>
          </w:rPr>
          <w:fldChar w:fldCharType="separate"/>
        </w:r>
        <w:r w:rsidR="005A0B53">
          <w:rPr>
            <w:noProof/>
          </w:rPr>
          <w:t>48</w:t>
        </w:r>
        <w:r w:rsidR="005A0B53">
          <w:rPr>
            <w:noProof/>
          </w:rPr>
          <w:fldChar w:fldCharType="end"/>
        </w:r>
      </w:hyperlink>
    </w:p>
    <w:p w14:paraId="5087D15E" w14:textId="6E6E84FB" w:rsidR="005A0B53" w:rsidRDefault="009E7B44">
      <w:pPr>
        <w:pStyle w:val="TOC3"/>
        <w:tabs>
          <w:tab w:val="right" w:leader="dot" w:pos="8296"/>
        </w:tabs>
        <w:rPr>
          <w:noProof/>
          <w:szCs w:val="22"/>
        </w:rPr>
      </w:pPr>
      <w:hyperlink w:anchor="_Toc27512178" w:history="1">
        <w:r w:rsidR="005A0B53" w:rsidRPr="00E9367A">
          <w:rPr>
            <w:rStyle w:val="a8"/>
            <w:noProof/>
          </w:rPr>
          <w:t>1</w:t>
        </w:r>
        <w:r w:rsidR="005A0B53" w:rsidRPr="00E9367A">
          <w:rPr>
            <w:rStyle w:val="a8"/>
            <w:noProof/>
          </w:rPr>
          <w:t>、查看是否已经安装</w:t>
        </w:r>
        <w:r w:rsidR="005A0B53" w:rsidRPr="00E9367A">
          <w:rPr>
            <w:rStyle w:val="a8"/>
            <w:noProof/>
          </w:rPr>
          <w:t>Python</w:t>
        </w:r>
        <w:r w:rsidR="005A0B53">
          <w:rPr>
            <w:noProof/>
          </w:rPr>
          <w:tab/>
        </w:r>
        <w:r w:rsidR="005A0B53">
          <w:rPr>
            <w:noProof/>
          </w:rPr>
          <w:fldChar w:fldCharType="begin"/>
        </w:r>
        <w:r w:rsidR="005A0B53">
          <w:rPr>
            <w:noProof/>
          </w:rPr>
          <w:instrText xml:space="preserve"> PAGEREF _Toc27512178 \h </w:instrText>
        </w:r>
        <w:r w:rsidR="005A0B53">
          <w:rPr>
            <w:noProof/>
          </w:rPr>
        </w:r>
        <w:r w:rsidR="005A0B53">
          <w:rPr>
            <w:noProof/>
          </w:rPr>
          <w:fldChar w:fldCharType="separate"/>
        </w:r>
        <w:r w:rsidR="005A0B53">
          <w:rPr>
            <w:noProof/>
          </w:rPr>
          <w:t>49</w:t>
        </w:r>
        <w:r w:rsidR="005A0B53">
          <w:rPr>
            <w:noProof/>
          </w:rPr>
          <w:fldChar w:fldCharType="end"/>
        </w:r>
      </w:hyperlink>
    </w:p>
    <w:p w14:paraId="0577E815" w14:textId="2CE5FF49" w:rsidR="005A0B53" w:rsidRDefault="009E7B44">
      <w:pPr>
        <w:pStyle w:val="TOC3"/>
        <w:tabs>
          <w:tab w:val="right" w:leader="dot" w:pos="8296"/>
        </w:tabs>
        <w:rPr>
          <w:noProof/>
          <w:szCs w:val="22"/>
        </w:rPr>
      </w:pPr>
      <w:hyperlink w:anchor="_Toc27512179" w:history="1">
        <w:r w:rsidR="005A0B53" w:rsidRPr="00E9367A">
          <w:rPr>
            <w:rStyle w:val="a8"/>
            <w:noProof/>
          </w:rPr>
          <w:t>2</w:t>
        </w:r>
        <w:r w:rsidR="005A0B53" w:rsidRPr="00E9367A">
          <w:rPr>
            <w:rStyle w:val="a8"/>
            <w:noProof/>
          </w:rPr>
          <w:t>、开始编译安装</w:t>
        </w:r>
        <w:r w:rsidR="005A0B53" w:rsidRPr="00E9367A">
          <w:rPr>
            <w:rStyle w:val="a8"/>
            <w:noProof/>
          </w:rPr>
          <w:t>python3</w:t>
        </w:r>
        <w:r w:rsidR="005A0B53">
          <w:rPr>
            <w:noProof/>
          </w:rPr>
          <w:tab/>
        </w:r>
        <w:r w:rsidR="005A0B53">
          <w:rPr>
            <w:noProof/>
          </w:rPr>
          <w:fldChar w:fldCharType="begin"/>
        </w:r>
        <w:r w:rsidR="005A0B53">
          <w:rPr>
            <w:noProof/>
          </w:rPr>
          <w:instrText xml:space="preserve"> PAGEREF _Toc27512179 \h </w:instrText>
        </w:r>
        <w:r w:rsidR="005A0B53">
          <w:rPr>
            <w:noProof/>
          </w:rPr>
        </w:r>
        <w:r w:rsidR="005A0B53">
          <w:rPr>
            <w:noProof/>
          </w:rPr>
          <w:fldChar w:fldCharType="separate"/>
        </w:r>
        <w:r w:rsidR="005A0B53">
          <w:rPr>
            <w:noProof/>
          </w:rPr>
          <w:t>49</w:t>
        </w:r>
        <w:r w:rsidR="005A0B53">
          <w:rPr>
            <w:noProof/>
          </w:rPr>
          <w:fldChar w:fldCharType="end"/>
        </w:r>
      </w:hyperlink>
    </w:p>
    <w:p w14:paraId="640F1471" w14:textId="68202826" w:rsidR="005A0B53" w:rsidRDefault="009E7B44">
      <w:pPr>
        <w:pStyle w:val="TOC3"/>
        <w:tabs>
          <w:tab w:val="right" w:leader="dot" w:pos="8296"/>
        </w:tabs>
        <w:rPr>
          <w:noProof/>
          <w:szCs w:val="22"/>
        </w:rPr>
      </w:pPr>
      <w:hyperlink w:anchor="_Toc27512180" w:history="1">
        <w:r w:rsidR="005A0B53" w:rsidRPr="00E9367A">
          <w:rPr>
            <w:rStyle w:val="a8"/>
            <w:noProof/>
          </w:rPr>
          <w:t>3</w:t>
        </w:r>
        <w:r w:rsidR="005A0B53" w:rsidRPr="00E9367A">
          <w:rPr>
            <w:rStyle w:val="a8"/>
            <w:noProof/>
          </w:rPr>
          <w:t>、修改</w:t>
        </w:r>
        <w:r w:rsidR="005A0B53" w:rsidRPr="00E9367A">
          <w:rPr>
            <w:rStyle w:val="a8"/>
            <w:noProof/>
          </w:rPr>
          <w:t>yum</w:t>
        </w:r>
        <w:r w:rsidR="005A0B53" w:rsidRPr="00E9367A">
          <w:rPr>
            <w:rStyle w:val="a8"/>
            <w:noProof/>
          </w:rPr>
          <w:t>配置</w:t>
        </w:r>
        <w:r w:rsidR="005A0B53">
          <w:rPr>
            <w:noProof/>
          </w:rPr>
          <w:tab/>
        </w:r>
        <w:r w:rsidR="005A0B53">
          <w:rPr>
            <w:noProof/>
          </w:rPr>
          <w:fldChar w:fldCharType="begin"/>
        </w:r>
        <w:r w:rsidR="005A0B53">
          <w:rPr>
            <w:noProof/>
          </w:rPr>
          <w:instrText xml:space="preserve"> PAGEREF _Toc27512180 \h </w:instrText>
        </w:r>
        <w:r w:rsidR="005A0B53">
          <w:rPr>
            <w:noProof/>
          </w:rPr>
        </w:r>
        <w:r w:rsidR="005A0B53">
          <w:rPr>
            <w:noProof/>
          </w:rPr>
          <w:fldChar w:fldCharType="separate"/>
        </w:r>
        <w:r w:rsidR="005A0B53">
          <w:rPr>
            <w:noProof/>
          </w:rPr>
          <w:t>50</w:t>
        </w:r>
        <w:r w:rsidR="005A0B53">
          <w:rPr>
            <w:noProof/>
          </w:rPr>
          <w:fldChar w:fldCharType="end"/>
        </w:r>
      </w:hyperlink>
    </w:p>
    <w:p w14:paraId="31901056" w14:textId="3EE6701B" w:rsidR="005A0B53" w:rsidRDefault="009E7B44">
      <w:pPr>
        <w:pStyle w:val="TOC3"/>
        <w:tabs>
          <w:tab w:val="right" w:leader="dot" w:pos="8296"/>
        </w:tabs>
        <w:rPr>
          <w:noProof/>
          <w:szCs w:val="22"/>
        </w:rPr>
      </w:pPr>
      <w:hyperlink w:anchor="_Toc27512181" w:history="1">
        <w:r w:rsidR="005A0B53" w:rsidRPr="00E9367A">
          <w:rPr>
            <w:rStyle w:val="a8"/>
            <w:noProof/>
          </w:rPr>
          <w:t>4</w:t>
        </w:r>
        <w:r w:rsidR="005A0B53" w:rsidRPr="00E9367A">
          <w:rPr>
            <w:rStyle w:val="a8"/>
            <w:noProof/>
          </w:rPr>
          <w:t>、关于</w:t>
        </w:r>
        <w:r w:rsidR="005A0B53" w:rsidRPr="00E9367A">
          <w:rPr>
            <w:rStyle w:val="a8"/>
            <w:noProof/>
          </w:rPr>
          <w:t>pip</w:t>
        </w:r>
        <w:r w:rsidR="005A0B53">
          <w:rPr>
            <w:noProof/>
          </w:rPr>
          <w:tab/>
        </w:r>
        <w:r w:rsidR="005A0B53">
          <w:rPr>
            <w:noProof/>
          </w:rPr>
          <w:fldChar w:fldCharType="begin"/>
        </w:r>
        <w:r w:rsidR="005A0B53">
          <w:rPr>
            <w:noProof/>
          </w:rPr>
          <w:instrText xml:space="preserve"> PAGEREF _Toc27512181 \h </w:instrText>
        </w:r>
        <w:r w:rsidR="005A0B53">
          <w:rPr>
            <w:noProof/>
          </w:rPr>
        </w:r>
        <w:r w:rsidR="005A0B53">
          <w:rPr>
            <w:noProof/>
          </w:rPr>
          <w:fldChar w:fldCharType="separate"/>
        </w:r>
        <w:r w:rsidR="005A0B53">
          <w:rPr>
            <w:noProof/>
          </w:rPr>
          <w:t>50</w:t>
        </w:r>
        <w:r w:rsidR="005A0B53">
          <w:rPr>
            <w:noProof/>
          </w:rPr>
          <w:fldChar w:fldCharType="end"/>
        </w:r>
      </w:hyperlink>
    </w:p>
    <w:p w14:paraId="7ECF928C" w14:textId="1437DFC5" w:rsidR="005A0B53" w:rsidRDefault="009E7B44">
      <w:pPr>
        <w:pStyle w:val="TOC3"/>
        <w:tabs>
          <w:tab w:val="right" w:leader="dot" w:pos="8296"/>
        </w:tabs>
        <w:rPr>
          <w:noProof/>
          <w:szCs w:val="22"/>
        </w:rPr>
      </w:pPr>
      <w:hyperlink w:anchor="_Toc27512182" w:history="1">
        <w:r w:rsidR="005A0B53" w:rsidRPr="00E9367A">
          <w:rPr>
            <w:rStyle w:val="a8"/>
            <w:noProof/>
          </w:rPr>
          <w:t>5</w:t>
        </w:r>
        <w:r w:rsidR="005A0B53" w:rsidRPr="00E9367A">
          <w:rPr>
            <w:rStyle w:val="a8"/>
            <w:noProof/>
          </w:rPr>
          <w:t>、安装另一个插件</w:t>
        </w:r>
        <w:r w:rsidR="005A0B53">
          <w:rPr>
            <w:noProof/>
          </w:rPr>
          <w:tab/>
        </w:r>
        <w:r w:rsidR="005A0B53">
          <w:rPr>
            <w:noProof/>
          </w:rPr>
          <w:fldChar w:fldCharType="begin"/>
        </w:r>
        <w:r w:rsidR="005A0B53">
          <w:rPr>
            <w:noProof/>
          </w:rPr>
          <w:instrText xml:space="preserve"> PAGEREF _Toc27512182 \h </w:instrText>
        </w:r>
        <w:r w:rsidR="005A0B53">
          <w:rPr>
            <w:noProof/>
          </w:rPr>
        </w:r>
        <w:r w:rsidR="005A0B53">
          <w:rPr>
            <w:noProof/>
          </w:rPr>
          <w:fldChar w:fldCharType="separate"/>
        </w:r>
        <w:r w:rsidR="005A0B53">
          <w:rPr>
            <w:noProof/>
          </w:rPr>
          <w:t>50</w:t>
        </w:r>
        <w:r w:rsidR="005A0B53">
          <w:rPr>
            <w:noProof/>
          </w:rPr>
          <w:fldChar w:fldCharType="end"/>
        </w:r>
      </w:hyperlink>
    </w:p>
    <w:p w14:paraId="7C3606DB" w14:textId="4A601EE5" w:rsidR="005A0B53" w:rsidRDefault="009E7B44">
      <w:pPr>
        <w:pStyle w:val="TOC3"/>
        <w:tabs>
          <w:tab w:val="right" w:leader="dot" w:pos="8296"/>
        </w:tabs>
        <w:rPr>
          <w:noProof/>
          <w:szCs w:val="22"/>
        </w:rPr>
      </w:pPr>
      <w:hyperlink w:anchor="_Toc27512183" w:history="1">
        <w:r w:rsidR="005A0B53" w:rsidRPr="00E9367A">
          <w:rPr>
            <w:rStyle w:val="a8"/>
            <w:noProof/>
          </w:rPr>
          <w:t>6</w:t>
        </w:r>
        <w:r w:rsidR="005A0B53" w:rsidRPr="00E9367A">
          <w:rPr>
            <w:rStyle w:val="a8"/>
            <w:noProof/>
          </w:rPr>
          <w:t>、替换</w:t>
        </w:r>
        <w:r w:rsidR="005A0B53" w:rsidRPr="00E9367A">
          <w:rPr>
            <w:rStyle w:val="a8"/>
            <w:noProof/>
          </w:rPr>
          <w:t>pip</w:t>
        </w:r>
        <w:r w:rsidR="005A0B53" w:rsidRPr="00E9367A">
          <w:rPr>
            <w:rStyle w:val="a8"/>
            <w:noProof/>
          </w:rPr>
          <w:t>的官方源</w:t>
        </w:r>
        <w:r w:rsidR="005A0B53">
          <w:rPr>
            <w:noProof/>
          </w:rPr>
          <w:tab/>
        </w:r>
        <w:r w:rsidR="005A0B53">
          <w:rPr>
            <w:noProof/>
          </w:rPr>
          <w:fldChar w:fldCharType="begin"/>
        </w:r>
        <w:r w:rsidR="005A0B53">
          <w:rPr>
            <w:noProof/>
          </w:rPr>
          <w:instrText xml:space="preserve"> PAGEREF _Toc27512183 \h </w:instrText>
        </w:r>
        <w:r w:rsidR="005A0B53">
          <w:rPr>
            <w:noProof/>
          </w:rPr>
        </w:r>
        <w:r w:rsidR="005A0B53">
          <w:rPr>
            <w:noProof/>
          </w:rPr>
          <w:fldChar w:fldCharType="separate"/>
        </w:r>
        <w:r w:rsidR="005A0B53">
          <w:rPr>
            <w:noProof/>
          </w:rPr>
          <w:t>51</w:t>
        </w:r>
        <w:r w:rsidR="005A0B53">
          <w:rPr>
            <w:noProof/>
          </w:rPr>
          <w:fldChar w:fldCharType="end"/>
        </w:r>
      </w:hyperlink>
    </w:p>
    <w:p w14:paraId="3FB20575" w14:textId="76A055CC" w:rsidR="005A0B53" w:rsidRDefault="009E7B44">
      <w:pPr>
        <w:pStyle w:val="TOC3"/>
        <w:tabs>
          <w:tab w:val="right" w:leader="dot" w:pos="8296"/>
        </w:tabs>
        <w:rPr>
          <w:noProof/>
          <w:szCs w:val="22"/>
        </w:rPr>
      </w:pPr>
      <w:hyperlink w:anchor="_Toc27512184" w:history="1">
        <w:r w:rsidR="005A0B53" w:rsidRPr="00E9367A">
          <w:rPr>
            <w:rStyle w:val="a8"/>
            <w:noProof/>
          </w:rPr>
          <w:t>7</w:t>
        </w:r>
        <w:r w:rsidR="005A0B53" w:rsidRPr="00E9367A">
          <w:rPr>
            <w:rStyle w:val="a8"/>
            <w:noProof/>
          </w:rPr>
          <w:t>、解决</w:t>
        </w:r>
        <w:r w:rsidR="005A0B53" w:rsidRPr="00E9367A">
          <w:rPr>
            <w:rStyle w:val="a8"/>
            <w:noProof/>
          </w:rPr>
          <w:t>python</w:t>
        </w:r>
        <w:r w:rsidR="005A0B53" w:rsidRPr="00E9367A">
          <w:rPr>
            <w:rStyle w:val="a8"/>
            <w:noProof/>
          </w:rPr>
          <w:t>无法找到</w:t>
        </w:r>
        <w:r w:rsidR="005A0B53" w:rsidRPr="00E9367A">
          <w:rPr>
            <w:rStyle w:val="a8"/>
            <w:noProof/>
          </w:rPr>
          <w:t>tkinter</w:t>
        </w:r>
        <w:r w:rsidR="005A0B53" w:rsidRPr="00E9367A">
          <w:rPr>
            <w:rStyle w:val="a8"/>
            <w:noProof/>
          </w:rPr>
          <w:t>图形模块的问题</w:t>
        </w:r>
        <w:r w:rsidR="005A0B53">
          <w:rPr>
            <w:noProof/>
          </w:rPr>
          <w:tab/>
        </w:r>
        <w:r w:rsidR="005A0B53">
          <w:rPr>
            <w:noProof/>
          </w:rPr>
          <w:fldChar w:fldCharType="begin"/>
        </w:r>
        <w:r w:rsidR="005A0B53">
          <w:rPr>
            <w:noProof/>
          </w:rPr>
          <w:instrText xml:space="preserve"> PAGEREF _Toc27512184 \h </w:instrText>
        </w:r>
        <w:r w:rsidR="005A0B53">
          <w:rPr>
            <w:noProof/>
          </w:rPr>
        </w:r>
        <w:r w:rsidR="005A0B53">
          <w:rPr>
            <w:noProof/>
          </w:rPr>
          <w:fldChar w:fldCharType="separate"/>
        </w:r>
        <w:r w:rsidR="005A0B53">
          <w:rPr>
            <w:noProof/>
          </w:rPr>
          <w:t>51</w:t>
        </w:r>
        <w:r w:rsidR="005A0B53">
          <w:rPr>
            <w:noProof/>
          </w:rPr>
          <w:fldChar w:fldCharType="end"/>
        </w:r>
      </w:hyperlink>
    </w:p>
    <w:p w14:paraId="2B8823C2" w14:textId="454798BF" w:rsidR="005A0B53" w:rsidRDefault="009E7B44">
      <w:pPr>
        <w:pStyle w:val="TOC3"/>
        <w:tabs>
          <w:tab w:val="right" w:leader="dot" w:pos="8296"/>
        </w:tabs>
        <w:rPr>
          <w:noProof/>
          <w:szCs w:val="22"/>
        </w:rPr>
      </w:pPr>
      <w:hyperlink w:anchor="_Toc27512185" w:history="1">
        <w:r w:rsidR="005A0B53" w:rsidRPr="00E9367A">
          <w:rPr>
            <w:rStyle w:val="a8"/>
            <w:noProof/>
          </w:rPr>
          <w:t>8</w:t>
        </w:r>
        <w:r w:rsidR="005A0B53" w:rsidRPr="00E9367A">
          <w:rPr>
            <w:rStyle w:val="a8"/>
            <w:noProof/>
          </w:rPr>
          <w:t>、解决</w:t>
        </w:r>
        <w:r w:rsidR="005A0B53" w:rsidRPr="00E9367A">
          <w:rPr>
            <w:rStyle w:val="a8"/>
            <w:noProof/>
          </w:rPr>
          <w:t>tkinter</w:t>
        </w:r>
        <w:r w:rsidR="005A0B53" w:rsidRPr="00E9367A">
          <w:rPr>
            <w:rStyle w:val="a8"/>
            <w:noProof/>
          </w:rPr>
          <w:t>中</w:t>
        </w:r>
        <w:r w:rsidR="005A0B53" w:rsidRPr="00E9367A">
          <w:rPr>
            <w:rStyle w:val="a8"/>
            <w:noProof/>
          </w:rPr>
          <w:t>tk.h</w:t>
        </w:r>
        <w:r w:rsidR="005A0B53" w:rsidRPr="00E9367A">
          <w:rPr>
            <w:rStyle w:val="a8"/>
            <w:noProof/>
          </w:rPr>
          <w:t>和</w:t>
        </w:r>
        <w:r w:rsidR="005A0B53" w:rsidRPr="00E9367A">
          <w:rPr>
            <w:rStyle w:val="a8"/>
            <w:noProof/>
          </w:rPr>
          <w:t>libtk.a</w:t>
        </w:r>
        <w:r w:rsidR="005A0B53" w:rsidRPr="00E9367A">
          <w:rPr>
            <w:rStyle w:val="a8"/>
            <w:noProof/>
          </w:rPr>
          <w:t>版本不匹配的问题</w:t>
        </w:r>
        <w:r w:rsidR="005A0B53">
          <w:rPr>
            <w:noProof/>
          </w:rPr>
          <w:tab/>
        </w:r>
        <w:r w:rsidR="005A0B53">
          <w:rPr>
            <w:noProof/>
          </w:rPr>
          <w:fldChar w:fldCharType="begin"/>
        </w:r>
        <w:r w:rsidR="005A0B53">
          <w:rPr>
            <w:noProof/>
          </w:rPr>
          <w:instrText xml:space="preserve"> PAGEREF _Toc27512185 \h </w:instrText>
        </w:r>
        <w:r w:rsidR="005A0B53">
          <w:rPr>
            <w:noProof/>
          </w:rPr>
        </w:r>
        <w:r w:rsidR="005A0B53">
          <w:rPr>
            <w:noProof/>
          </w:rPr>
          <w:fldChar w:fldCharType="separate"/>
        </w:r>
        <w:r w:rsidR="005A0B53">
          <w:rPr>
            <w:noProof/>
          </w:rPr>
          <w:t>53</w:t>
        </w:r>
        <w:r w:rsidR="005A0B53">
          <w:rPr>
            <w:noProof/>
          </w:rPr>
          <w:fldChar w:fldCharType="end"/>
        </w:r>
      </w:hyperlink>
    </w:p>
    <w:p w14:paraId="20D0A38B" w14:textId="2E8BE2E4" w:rsidR="005A0B53" w:rsidRDefault="009E7B44">
      <w:pPr>
        <w:pStyle w:val="TOC3"/>
        <w:tabs>
          <w:tab w:val="right" w:leader="dot" w:pos="8296"/>
        </w:tabs>
        <w:rPr>
          <w:noProof/>
          <w:szCs w:val="22"/>
        </w:rPr>
      </w:pPr>
      <w:hyperlink w:anchor="_Toc27512186" w:history="1">
        <w:r w:rsidR="005A0B53" w:rsidRPr="00E9367A">
          <w:rPr>
            <w:rStyle w:val="a8"/>
            <w:noProof/>
          </w:rPr>
          <w:t>9</w:t>
        </w:r>
        <w:r w:rsidR="005A0B53" w:rsidRPr="00E9367A">
          <w:rPr>
            <w:rStyle w:val="a8"/>
            <w:noProof/>
          </w:rPr>
          <w:t>、</w:t>
        </w:r>
        <w:r w:rsidR="005A0B53" w:rsidRPr="00E9367A">
          <w:rPr>
            <w:rStyle w:val="a8"/>
            <w:noProof/>
          </w:rPr>
          <w:t>Python</w:t>
        </w:r>
        <w:r w:rsidR="005A0B53" w:rsidRPr="00E9367A">
          <w:rPr>
            <w:rStyle w:val="a8"/>
            <w:noProof/>
          </w:rPr>
          <w:t>虚拟环境</w:t>
        </w:r>
        <w:r w:rsidR="005A0B53" w:rsidRPr="00E9367A">
          <w:rPr>
            <w:rStyle w:val="a8"/>
            <w:noProof/>
          </w:rPr>
          <w:t>——virtualenv</w:t>
        </w:r>
        <w:r w:rsidR="005A0B53">
          <w:rPr>
            <w:noProof/>
          </w:rPr>
          <w:tab/>
        </w:r>
        <w:r w:rsidR="005A0B53">
          <w:rPr>
            <w:noProof/>
          </w:rPr>
          <w:fldChar w:fldCharType="begin"/>
        </w:r>
        <w:r w:rsidR="005A0B53">
          <w:rPr>
            <w:noProof/>
          </w:rPr>
          <w:instrText xml:space="preserve"> PAGEREF _Toc27512186 \h </w:instrText>
        </w:r>
        <w:r w:rsidR="005A0B53">
          <w:rPr>
            <w:noProof/>
          </w:rPr>
        </w:r>
        <w:r w:rsidR="005A0B53">
          <w:rPr>
            <w:noProof/>
          </w:rPr>
          <w:fldChar w:fldCharType="separate"/>
        </w:r>
        <w:r w:rsidR="005A0B53">
          <w:rPr>
            <w:noProof/>
          </w:rPr>
          <w:t>55</w:t>
        </w:r>
        <w:r w:rsidR="005A0B53">
          <w:rPr>
            <w:noProof/>
          </w:rPr>
          <w:fldChar w:fldCharType="end"/>
        </w:r>
      </w:hyperlink>
    </w:p>
    <w:p w14:paraId="7F1ECBB5" w14:textId="765C35A7" w:rsidR="005A0B53" w:rsidRDefault="009E7B44">
      <w:pPr>
        <w:pStyle w:val="TOC2"/>
        <w:tabs>
          <w:tab w:val="right" w:leader="dot" w:pos="8296"/>
        </w:tabs>
        <w:rPr>
          <w:noProof/>
          <w:szCs w:val="22"/>
        </w:rPr>
      </w:pPr>
      <w:hyperlink w:anchor="_Toc27512187" w:history="1">
        <w:r w:rsidR="005A0B53" w:rsidRPr="00E9367A">
          <w:rPr>
            <w:rStyle w:val="a8"/>
            <w:noProof/>
          </w:rPr>
          <w:t>八、网易云音乐的安装</w:t>
        </w:r>
        <w:r w:rsidR="005A0B53">
          <w:rPr>
            <w:noProof/>
          </w:rPr>
          <w:tab/>
        </w:r>
        <w:r w:rsidR="005A0B53">
          <w:rPr>
            <w:noProof/>
          </w:rPr>
          <w:fldChar w:fldCharType="begin"/>
        </w:r>
        <w:r w:rsidR="005A0B53">
          <w:rPr>
            <w:noProof/>
          </w:rPr>
          <w:instrText xml:space="preserve"> PAGEREF _Toc27512187 \h </w:instrText>
        </w:r>
        <w:r w:rsidR="005A0B53">
          <w:rPr>
            <w:noProof/>
          </w:rPr>
        </w:r>
        <w:r w:rsidR="005A0B53">
          <w:rPr>
            <w:noProof/>
          </w:rPr>
          <w:fldChar w:fldCharType="separate"/>
        </w:r>
        <w:r w:rsidR="005A0B53">
          <w:rPr>
            <w:noProof/>
          </w:rPr>
          <w:t>56</w:t>
        </w:r>
        <w:r w:rsidR="005A0B53">
          <w:rPr>
            <w:noProof/>
          </w:rPr>
          <w:fldChar w:fldCharType="end"/>
        </w:r>
      </w:hyperlink>
    </w:p>
    <w:p w14:paraId="5B79D224" w14:textId="7E233D5F" w:rsidR="005A0B53" w:rsidRDefault="009E7B44">
      <w:pPr>
        <w:pStyle w:val="TOC3"/>
        <w:tabs>
          <w:tab w:val="right" w:leader="dot" w:pos="8296"/>
        </w:tabs>
        <w:rPr>
          <w:noProof/>
          <w:szCs w:val="22"/>
        </w:rPr>
      </w:pPr>
      <w:hyperlink w:anchor="_Toc27512188" w:history="1">
        <w:r w:rsidR="005A0B53" w:rsidRPr="00E9367A">
          <w:rPr>
            <w:rStyle w:val="a8"/>
            <w:noProof/>
          </w:rPr>
          <w:t>1</w:t>
        </w:r>
        <w:r w:rsidR="005A0B53" w:rsidRPr="00E9367A">
          <w:rPr>
            <w:rStyle w:val="a8"/>
            <w:noProof/>
          </w:rPr>
          <w:t>、首先安装</w:t>
        </w:r>
        <w:r w:rsidR="005A0B53" w:rsidRPr="00E9367A">
          <w:rPr>
            <w:rStyle w:val="a8"/>
            <w:noProof/>
          </w:rPr>
          <w:t>epel</w:t>
        </w:r>
        <w:r w:rsidR="005A0B53" w:rsidRPr="00E9367A">
          <w:rPr>
            <w:rStyle w:val="a8"/>
            <w:noProof/>
          </w:rPr>
          <w:t>和</w:t>
        </w:r>
        <w:r w:rsidR="005A0B53" w:rsidRPr="00E9367A">
          <w:rPr>
            <w:rStyle w:val="a8"/>
            <w:noProof/>
          </w:rPr>
          <w:t>rpmfusion</w:t>
        </w:r>
        <w:r w:rsidR="005A0B53" w:rsidRPr="00E9367A">
          <w:rPr>
            <w:rStyle w:val="a8"/>
            <w:noProof/>
          </w:rPr>
          <w:t>源</w:t>
        </w:r>
        <w:r w:rsidR="005A0B53">
          <w:rPr>
            <w:noProof/>
          </w:rPr>
          <w:tab/>
        </w:r>
        <w:r w:rsidR="005A0B53">
          <w:rPr>
            <w:noProof/>
          </w:rPr>
          <w:fldChar w:fldCharType="begin"/>
        </w:r>
        <w:r w:rsidR="005A0B53">
          <w:rPr>
            <w:noProof/>
          </w:rPr>
          <w:instrText xml:space="preserve"> PAGEREF _Toc27512188 \h </w:instrText>
        </w:r>
        <w:r w:rsidR="005A0B53">
          <w:rPr>
            <w:noProof/>
          </w:rPr>
        </w:r>
        <w:r w:rsidR="005A0B53">
          <w:rPr>
            <w:noProof/>
          </w:rPr>
          <w:fldChar w:fldCharType="separate"/>
        </w:r>
        <w:r w:rsidR="005A0B53">
          <w:rPr>
            <w:noProof/>
          </w:rPr>
          <w:t>56</w:t>
        </w:r>
        <w:r w:rsidR="005A0B53">
          <w:rPr>
            <w:noProof/>
          </w:rPr>
          <w:fldChar w:fldCharType="end"/>
        </w:r>
      </w:hyperlink>
    </w:p>
    <w:p w14:paraId="6B7FA4CA" w14:textId="6C492AB5" w:rsidR="005A0B53" w:rsidRDefault="009E7B44">
      <w:pPr>
        <w:pStyle w:val="TOC3"/>
        <w:tabs>
          <w:tab w:val="right" w:leader="dot" w:pos="8296"/>
        </w:tabs>
        <w:rPr>
          <w:noProof/>
          <w:szCs w:val="22"/>
        </w:rPr>
      </w:pPr>
      <w:hyperlink w:anchor="_Toc27512189" w:history="1">
        <w:r w:rsidR="005A0B53" w:rsidRPr="00E9367A">
          <w:rPr>
            <w:rStyle w:val="a8"/>
            <w:noProof/>
          </w:rPr>
          <w:t>2</w:t>
        </w:r>
        <w:r w:rsidR="005A0B53" w:rsidRPr="00E9367A">
          <w:rPr>
            <w:rStyle w:val="a8"/>
            <w:noProof/>
          </w:rPr>
          <w:t>、下载网易云音乐的安装包</w:t>
        </w:r>
        <w:r w:rsidR="005A0B53">
          <w:rPr>
            <w:noProof/>
          </w:rPr>
          <w:tab/>
        </w:r>
        <w:r w:rsidR="005A0B53">
          <w:rPr>
            <w:noProof/>
          </w:rPr>
          <w:fldChar w:fldCharType="begin"/>
        </w:r>
        <w:r w:rsidR="005A0B53">
          <w:rPr>
            <w:noProof/>
          </w:rPr>
          <w:instrText xml:space="preserve"> PAGEREF _Toc27512189 \h </w:instrText>
        </w:r>
        <w:r w:rsidR="005A0B53">
          <w:rPr>
            <w:noProof/>
          </w:rPr>
        </w:r>
        <w:r w:rsidR="005A0B53">
          <w:rPr>
            <w:noProof/>
          </w:rPr>
          <w:fldChar w:fldCharType="separate"/>
        </w:r>
        <w:r w:rsidR="005A0B53">
          <w:rPr>
            <w:noProof/>
          </w:rPr>
          <w:t>56</w:t>
        </w:r>
        <w:r w:rsidR="005A0B53">
          <w:rPr>
            <w:noProof/>
          </w:rPr>
          <w:fldChar w:fldCharType="end"/>
        </w:r>
      </w:hyperlink>
    </w:p>
    <w:p w14:paraId="1AE1C0F0" w14:textId="6EBFD0C4" w:rsidR="005A0B53" w:rsidRDefault="009E7B44">
      <w:pPr>
        <w:pStyle w:val="TOC3"/>
        <w:tabs>
          <w:tab w:val="right" w:leader="dot" w:pos="8296"/>
        </w:tabs>
        <w:rPr>
          <w:noProof/>
          <w:szCs w:val="22"/>
        </w:rPr>
      </w:pPr>
      <w:hyperlink w:anchor="_Toc27512190" w:history="1">
        <w:r w:rsidR="005A0B53" w:rsidRPr="00E9367A">
          <w:rPr>
            <w:rStyle w:val="a8"/>
            <w:noProof/>
          </w:rPr>
          <w:t>3</w:t>
        </w:r>
        <w:r w:rsidR="005A0B53" w:rsidRPr="00E9367A">
          <w:rPr>
            <w:rStyle w:val="a8"/>
            <w:noProof/>
          </w:rPr>
          <w:t>、解压</w:t>
        </w:r>
        <w:r w:rsidR="005A0B53" w:rsidRPr="00E9367A">
          <w:rPr>
            <w:rStyle w:val="a8"/>
            <w:noProof/>
          </w:rPr>
          <w:t>deb</w:t>
        </w:r>
        <w:r w:rsidR="005A0B53" w:rsidRPr="00E9367A">
          <w:rPr>
            <w:rStyle w:val="a8"/>
            <w:noProof/>
          </w:rPr>
          <w:t>包</w:t>
        </w:r>
        <w:r w:rsidR="005A0B53">
          <w:rPr>
            <w:noProof/>
          </w:rPr>
          <w:tab/>
        </w:r>
        <w:r w:rsidR="005A0B53">
          <w:rPr>
            <w:noProof/>
          </w:rPr>
          <w:fldChar w:fldCharType="begin"/>
        </w:r>
        <w:r w:rsidR="005A0B53">
          <w:rPr>
            <w:noProof/>
          </w:rPr>
          <w:instrText xml:space="preserve"> PAGEREF _Toc27512190 \h </w:instrText>
        </w:r>
        <w:r w:rsidR="005A0B53">
          <w:rPr>
            <w:noProof/>
          </w:rPr>
        </w:r>
        <w:r w:rsidR="005A0B53">
          <w:rPr>
            <w:noProof/>
          </w:rPr>
          <w:fldChar w:fldCharType="separate"/>
        </w:r>
        <w:r w:rsidR="005A0B53">
          <w:rPr>
            <w:noProof/>
          </w:rPr>
          <w:t>56</w:t>
        </w:r>
        <w:r w:rsidR="005A0B53">
          <w:rPr>
            <w:noProof/>
          </w:rPr>
          <w:fldChar w:fldCharType="end"/>
        </w:r>
      </w:hyperlink>
    </w:p>
    <w:p w14:paraId="61B36BDC" w14:textId="23948C3A" w:rsidR="005A0B53" w:rsidRDefault="009E7B44">
      <w:pPr>
        <w:pStyle w:val="TOC3"/>
        <w:tabs>
          <w:tab w:val="right" w:leader="dot" w:pos="8296"/>
        </w:tabs>
        <w:rPr>
          <w:noProof/>
          <w:szCs w:val="22"/>
        </w:rPr>
      </w:pPr>
      <w:hyperlink w:anchor="_Toc27512191" w:history="1">
        <w:r w:rsidR="005A0B53" w:rsidRPr="00E9367A">
          <w:rPr>
            <w:rStyle w:val="a8"/>
            <w:noProof/>
          </w:rPr>
          <w:t>4</w:t>
        </w:r>
        <w:r w:rsidR="005A0B53" w:rsidRPr="00E9367A">
          <w:rPr>
            <w:rStyle w:val="a8"/>
            <w:noProof/>
          </w:rPr>
          <w:t>、将解压得到的</w:t>
        </w:r>
        <w:r w:rsidR="005A0B53" w:rsidRPr="00E9367A">
          <w:rPr>
            <w:rStyle w:val="a8"/>
            <w:noProof/>
          </w:rPr>
          <w:t>usr</w:t>
        </w:r>
        <w:r w:rsidR="005A0B53" w:rsidRPr="00E9367A">
          <w:rPr>
            <w:rStyle w:val="a8"/>
            <w:noProof/>
          </w:rPr>
          <w:t>目录复制到系统中</w:t>
        </w:r>
        <w:r w:rsidR="005A0B53">
          <w:rPr>
            <w:noProof/>
          </w:rPr>
          <w:tab/>
        </w:r>
        <w:r w:rsidR="005A0B53">
          <w:rPr>
            <w:noProof/>
          </w:rPr>
          <w:fldChar w:fldCharType="begin"/>
        </w:r>
        <w:r w:rsidR="005A0B53">
          <w:rPr>
            <w:noProof/>
          </w:rPr>
          <w:instrText xml:space="preserve"> PAGEREF _Toc27512191 \h </w:instrText>
        </w:r>
        <w:r w:rsidR="005A0B53">
          <w:rPr>
            <w:noProof/>
          </w:rPr>
        </w:r>
        <w:r w:rsidR="005A0B53">
          <w:rPr>
            <w:noProof/>
          </w:rPr>
          <w:fldChar w:fldCharType="separate"/>
        </w:r>
        <w:r w:rsidR="005A0B53">
          <w:rPr>
            <w:noProof/>
          </w:rPr>
          <w:t>57</w:t>
        </w:r>
        <w:r w:rsidR="005A0B53">
          <w:rPr>
            <w:noProof/>
          </w:rPr>
          <w:fldChar w:fldCharType="end"/>
        </w:r>
      </w:hyperlink>
    </w:p>
    <w:p w14:paraId="3B3DCB5C" w14:textId="3CF0E053" w:rsidR="005A0B53" w:rsidRDefault="009E7B44">
      <w:pPr>
        <w:pStyle w:val="TOC3"/>
        <w:tabs>
          <w:tab w:val="right" w:leader="dot" w:pos="8296"/>
        </w:tabs>
        <w:rPr>
          <w:noProof/>
          <w:szCs w:val="22"/>
        </w:rPr>
      </w:pPr>
      <w:hyperlink w:anchor="_Toc27512192" w:history="1">
        <w:r w:rsidR="005A0B53" w:rsidRPr="00E9367A">
          <w:rPr>
            <w:rStyle w:val="a8"/>
            <w:noProof/>
          </w:rPr>
          <w:t>5</w:t>
        </w:r>
        <w:r w:rsidR="005A0B53" w:rsidRPr="00E9367A">
          <w:rPr>
            <w:rStyle w:val="a8"/>
            <w:noProof/>
          </w:rPr>
          <w:t>、安装依赖库</w:t>
        </w:r>
        <w:r w:rsidR="005A0B53">
          <w:rPr>
            <w:noProof/>
          </w:rPr>
          <w:tab/>
        </w:r>
        <w:r w:rsidR="005A0B53">
          <w:rPr>
            <w:noProof/>
          </w:rPr>
          <w:fldChar w:fldCharType="begin"/>
        </w:r>
        <w:r w:rsidR="005A0B53">
          <w:rPr>
            <w:noProof/>
          </w:rPr>
          <w:instrText xml:space="preserve"> PAGEREF _Toc27512192 \h </w:instrText>
        </w:r>
        <w:r w:rsidR="005A0B53">
          <w:rPr>
            <w:noProof/>
          </w:rPr>
        </w:r>
        <w:r w:rsidR="005A0B53">
          <w:rPr>
            <w:noProof/>
          </w:rPr>
          <w:fldChar w:fldCharType="separate"/>
        </w:r>
        <w:r w:rsidR="005A0B53">
          <w:rPr>
            <w:noProof/>
          </w:rPr>
          <w:t>57</w:t>
        </w:r>
        <w:r w:rsidR="005A0B53">
          <w:rPr>
            <w:noProof/>
          </w:rPr>
          <w:fldChar w:fldCharType="end"/>
        </w:r>
      </w:hyperlink>
    </w:p>
    <w:p w14:paraId="4CAF6C9A" w14:textId="1CD0E243" w:rsidR="005A0B53" w:rsidRDefault="009E7B44">
      <w:pPr>
        <w:pStyle w:val="TOC3"/>
        <w:tabs>
          <w:tab w:val="right" w:leader="dot" w:pos="8296"/>
        </w:tabs>
        <w:rPr>
          <w:noProof/>
          <w:szCs w:val="22"/>
        </w:rPr>
      </w:pPr>
      <w:hyperlink w:anchor="_Toc27512193" w:history="1">
        <w:r w:rsidR="005A0B53" w:rsidRPr="00E9367A">
          <w:rPr>
            <w:rStyle w:val="a8"/>
            <w:noProof/>
          </w:rPr>
          <w:t>6</w:t>
        </w:r>
        <w:r w:rsidR="005A0B53" w:rsidRPr="00E9367A">
          <w:rPr>
            <w:rStyle w:val="a8"/>
            <w:noProof/>
          </w:rPr>
          <w:t>、升级</w:t>
        </w:r>
        <w:r w:rsidR="005A0B53" w:rsidRPr="00E9367A">
          <w:rPr>
            <w:rStyle w:val="a8"/>
            <w:noProof/>
          </w:rPr>
          <w:t>glibc</w:t>
        </w:r>
        <w:r w:rsidR="005A0B53">
          <w:rPr>
            <w:noProof/>
          </w:rPr>
          <w:tab/>
        </w:r>
        <w:r w:rsidR="005A0B53">
          <w:rPr>
            <w:noProof/>
          </w:rPr>
          <w:fldChar w:fldCharType="begin"/>
        </w:r>
        <w:r w:rsidR="005A0B53">
          <w:rPr>
            <w:noProof/>
          </w:rPr>
          <w:instrText xml:space="preserve"> PAGEREF _Toc27512193 \h </w:instrText>
        </w:r>
        <w:r w:rsidR="005A0B53">
          <w:rPr>
            <w:noProof/>
          </w:rPr>
        </w:r>
        <w:r w:rsidR="005A0B53">
          <w:rPr>
            <w:noProof/>
          </w:rPr>
          <w:fldChar w:fldCharType="separate"/>
        </w:r>
        <w:r w:rsidR="005A0B53">
          <w:rPr>
            <w:noProof/>
          </w:rPr>
          <w:t>58</w:t>
        </w:r>
        <w:r w:rsidR="005A0B53">
          <w:rPr>
            <w:noProof/>
          </w:rPr>
          <w:fldChar w:fldCharType="end"/>
        </w:r>
      </w:hyperlink>
    </w:p>
    <w:p w14:paraId="00E6242B" w14:textId="01C90EB7" w:rsidR="005A0B53" w:rsidRDefault="009E7B44">
      <w:pPr>
        <w:pStyle w:val="TOC3"/>
        <w:tabs>
          <w:tab w:val="right" w:leader="dot" w:pos="8296"/>
        </w:tabs>
        <w:rPr>
          <w:noProof/>
          <w:szCs w:val="22"/>
        </w:rPr>
      </w:pPr>
      <w:hyperlink w:anchor="_Toc27512194" w:history="1">
        <w:r w:rsidR="005A0B53" w:rsidRPr="00E9367A">
          <w:rPr>
            <w:rStyle w:val="a8"/>
            <w:noProof/>
          </w:rPr>
          <w:t>7</w:t>
        </w:r>
        <w:r w:rsidR="005A0B53" w:rsidRPr="00E9367A">
          <w:rPr>
            <w:rStyle w:val="a8"/>
            <w:noProof/>
          </w:rPr>
          <w:t>、升级</w:t>
        </w:r>
        <w:r w:rsidR="005A0B53" w:rsidRPr="00E9367A">
          <w:rPr>
            <w:rStyle w:val="a8"/>
            <w:noProof/>
          </w:rPr>
          <w:t>libstdc++</w:t>
        </w:r>
        <w:r w:rsidR="005A0B53">
          <w:rPr>
            <w:noProof/>
          </w:rPr>
          <w:tab/>
        </w:r>
        <w:r w:rsidR="005A0B53">
          <w:rPr>
            <w:noProof/>
          </w:rPr>
          <w:fldChar w:fldCharType="begin"/>
        </w:r>
        <w:r w:rsidR="005A0B53">
          <w:rPr>
            <w:noProof/>
          </w:rPr>
          <w:instrText xml:space="preserve"> PAGEREF _Toc27512194 \h </w:instrText>
        </w:r>
        <w:r w:rsidR="005A0B53">
          <w:rPr>
            <w:noProof/>
          </w:rPr>
        </w:r>
        <w:r w:rsidR="005A0B53">
          <w:rPr>
            <w:noProof/>
          </w:rPr>
          <w:fldChar w:fldCharType="separate"/>
        </w:r>
        <w:r w:rsidR="005A0B53">
          <w:rPr>
            <w:noProof/>
          </w:rPr>
          <w:t>58</w:t>
        </w:r>
        <w:r w:rsidR="005A0B53">
          <w:rPr>
            <w:noProof/>
          </w:rPr>
          <w:fldChar w:fldCharType="end"/>
        </w:r>
      </w:hyperlink>
    </w:p>
    <w:p w14:paraId="18063F65" w14:textId="2D947D79" w:rsidR="005A0B53" w:rsidRDefault="009E7B44">
      <w:pPr>
        <w:pStyle w:val="TOC3"/>
        <w:tabs>
          <w:tab w:val="right" w:leader="dot" w:pos="8296"/>
        </w:tabs>
        <w:rPr>
          <w:noProof/>
          <w:szCs w:val="22"/>
        </w:rPr>
      </w:pPr>
      <w:hyperlink w:anchor="_Toc27512195" w:history="1">
        <w:r w:rsidR="005A0B53" w:rsidRPr="00E9367A">
          <w:rPr>
            <w:rStyle w:val="a8"/>
            <w:noProof/>
          </w:rPr>
          <w:t>8</w:t>
        </w:r>
        <w:r w:rsidR="005A0B53" w:rsidRPr="00E9367A">
          <w:rPr>
            <w:rStyle w:val="a8"/>
            <w:noProof/>
          </w:rPr>
          <w:t>、安装解码器</w:t>
        </w:r>
        <w:r w:rsidR="005A0B53">
          <w:rPr>
            <w:noProof/>
          </w:rPr>
          <w:tab/>
        </w:r>
        <w:r w:rsidR="005A0B53">
          <w:rPr>
            <w:noProof/>
          </w:rPr>
          <w:fldChar w:fldCharType="begin"/>
        </w:r>
        <w:r w:rsidR="005A0B53">
          <w:rPr>
            <w:noProof/>
          </w:rPr>
          <w:instrText xml:space="preserve"> PAGEREF _Toc27512195 \h </w:instrText>
        </w:r>
        <w:r w:rsidR="005A0B53">
          <w:rPr>
            <w:noProof/>
          </w:rPr>
        </w:r>
        <w:r w:rsidR="005A0B53">
          <w:rPr>
            <w:noProof/>
          </w:rPr>
          <w:fldChar w:fldCharType="separate"/>
        </w:r>
        <w:r w:rsidR="005A0B53">
          <w:rPr>
            <w:noProof/>
          </w:rPr>
          <w:t>58</w:t>
        </w:r>
        <w:r w:rsidR="005A0B53">
          <w:rPr>
            <w:noProof/>
          </w:rPr>
          <w:fldChar w:fldCharType="end"/>
        </w:r>
      </w:hyperlink>
    </w:p>
    <w:p w14:paraId="42BABAE4" w14:textId="523DB4FA" w:rsidR="005A0B53" w:rsidRDefault="009E7B44">
      <w:pPr>
        <w:pStyle w:val="TOC3"/>
        <w:tabs>
          <w:tab w:val="right" w:leader="dot" w:pos="8296"/>
        </w:tabs>
        <w:rPr>
          <w:noProof/>
          <w:szCs w:val="22"/>
        </w:rPr>
      </w:pPr>
      <w:hyperlink w:anchor="_Toc27512196" w:history="1">
        <w:r w:rsidR="005A0B53" w:rsidRPr="00E9367A">
          <w:rPr>
            <w:rStyle w:val="a8"/>
            <w:noProof/>
          </w:rPr>
          <w:t>9</w:t>
        </w:r>
        <w:r w:rsidR="005A0B53" w:rsidRPr="00E9367A">
          <w:rPr>
            <w:rStyle w:val="a8"/>
            <w:noProof/>
          </w:rPr>
          <w:t>、修改库文件权限（解决</w:t>
        </w:r>
        <w:r w:rsidR="005A0B53" w:rsidRPr="00E9367A">
          <w:rPr>
            <w:rStyle w:val="a8"/>
            <w:noProof/>
          </w:rPr>
          <w:t>abort</w:t>
        </w:r>
        <w:r w:rsidR="005A0B53" w:rsidRPr="00E9367A">
          <w:rPr>
            <w:rStyle w:val="a8"/>
            <w:noProof/>
          </w:rPr>
          <w:t>问题）</w:t>
        </w:r>
        <w:r w:rsidR="005A0B53">
          <w:rPr>
            <w:noProof/>
          </w:rPr>
          <w:tab/>
        </w:r>
        <w:r w:rsidR="005A0B53">
          <w:rPr>
            <w:noProof/>
          </w:rPr>
          <w:fldChar w:fldCharType="begin"/>
        </w:r>
        <w:r w:rsidR="005A0B53">
          <w:rPr>
            <w:noProof/>
          </w:rPr>
          <w:instrText xml:space="preserve"> PAGEREF _Toc27512196 \h </w:instrText>
        </w:r>
        <w:r w:rsidR="005A0B53">
          <w:rPr>
            <w:noProof/>
          </w:rPr>
        </w:r>
        <w:r w:rsidR="005A0B53">
          <w:rPr>
            <w:noProof/>
          </w:rPr>
          <w:fldChar w:fldCharType="separate"/>
        </w:r>
        <w:r w:rsidR="005A0B53">
          <w:rPr>
            <w:noProof/>
          </w:rPr>
          <w:t>59</w:t>
        </w:r>
        <w:r w:rsidR="005A0B53">
          <w:rPr>
            <w:noProof/>
          </w:rPr>
          <w:fldChar w:fldCharType="end"/>
        </w:r>
      </w:hyperlink>
    </w:p>
    <w:p w14:paraId="10A0A0D3" w14:textId="2C9CAF02" w:rsidR="005A0B53" w:rsidRDefault="009E7B44">
      <w:pPr>
        <w:pStyle w:val="TOC3"/>
        <w:tabs>
          <w:tab w:val="right" w:leader="dot" w:pos="8296"/>
        </w:tabs>
        <w:rPr>
          <w:noProof/>
          <w:szCs w:val="22"/>
        </w:rPr>
      </w:pPr>
      <w:hyperlink w:anchor="_Toc27512197" w:history="1">
        <w:r w:rsidR="005A0B53" w:rsidRPr="00E9367A">
          <w:rPr>
            <w:rStyle w:val="a8"/>
            <w:noProof/>
          </w:rPr>
          <w:t>10</w:t>
        </w:r>
        <w:r w:rsidR="005A0B53" w:rsidRPr="00E9367A">
          <w:rPr>
            <w:rStyle w:val="a8"/>
            <w:noProof/>
          </w:rPr>
          <w:t>、运行网易云音乐</w:t>
        </w:r>
        <w:r w:rsidR="005A0B53">
          <w:rPr>
            <w:noProof/>
          </w:rPr>
          <w:tab/>
        </w:r>
        <w:r w:rsidR="005A0B53">
          <w:rPr>
            <w:noProof/>
          </w:rPr>
          <w:fldChar w:fldCharType="begin"/>
        </w:r>
        <w:r w:rsidR="005A0B53">
          <w:rPr>
            <w:noProof/>
          </w:rPr>
          <w:instrText xml:space="preserve"> PAGEREF _Toc27512197 \h </w:instrText>
        </w:r>
        <w:r w:rsidR="005A0B53">
          <w:rPr>
            <w:noProof/>
          </w:rPr>
        </w:r>
        <w:r w:rsidR="005A0B53">
          <w:rPr>
            <w:noProof/>
          </w:rPr>
          <w:fldChar w:fldCharType="separate"/>
        </w:r>
        <w:r w:rsidR="005A0B53">
          <w:rPr>
            <w:noProof/>
          </w:rPr>
          <w:t>59</w:t>
        </w:r>
        <w:r w:rsidR="005A0B53">
          <w:rPr>
            <w:noProof/>
          </w:rPr>
          <w:fldChar w:fldCharType="end"/>
        </w:r>
      </w:hyperlink>
    </w:p>
    <w:p w14:paraId="7D466E4E" w14:textId="41AD28A6" w:rsidR="005A0B53" w:rsidRDefault="009E7B44">
      <w:pPr>
        <w:pStyle w:val="TOC3"/>
        <w:tabs>
          <w:tab w:val="right" w:leader="dot" w:pos="8296"/>
        </w:tabs>
        <w:rPr>
          <w:noProof/>
          <w:szCs w:val="22"/>
        </w:rPr>
      </w:pPr>
      <w:hyperlink w:anchor="_Toc27512198" w:history="1">
        <w:r w:rsidR="005A0B53" w:rsidRPr="00E9367A">
          <w:rPr>
            <w:rStyle w:val="a8"/>
            <w:noProof/>
          </w:rPr>
          <w:t>11</w:t>
        </w:r>
        <w:r w:rsidR="005A0B53" w:rsidRPr="00E9367A">
          <w:rPr>
            <w:rStyle w:val="a8"/>
            <w:noProof/>
          </w:rPr>
          <w:t>、创建快捷方式</w:t>
        </w:r>
        <w:r w:rsidR="005A0B53">
          <w:rPr>
            <w:noProof/>
          </w:rPr>
          <w:tab/>
        </w:r>
        <w:r w:rsidR="005A0B53">
          <w:rPr>
            <w:noProof/>
          </w:rPr>
          <w:fldChar w:fldCharType="begin"/>
        </w:r>
        <w:r w:rsidR="005A0B53">
          <w:rPr>
            <w:noProof/>
          </w:rPr>
          <w:instrText xml:space="preserve"> PAGEREF _Toc27512198 \h </w:instrText>
        </w:r>
        <w:r w:rsidR="005A0B53">
          <w:rPr>
            <w:noProof/>
          </w:rPr>
        </w:r>
        <w:r w:rsidR="005A0B53">
          <w:rPr>
            <w:noProof/>
          </w:rPr>
          <w:fldChar w:fldCharType="separate"/>
        </w:r>
        <w:r w:rsidR="005A0B53">
          <w:rPr>
            <w:noProof/>
          </w:rPr>
          <w:t>60</w:t>
        </w:r>
        <w:r w:rsidR="005A0B53">
          <w:rPr>
            <w:noProof/>
          </w:rPr>
          <w:fldChar w:fldCharType="end"/>
        </w:r>
      </w:hyperlink>
    </w:p>
    <w:p w14:paraId="12029442" w14:textId="77B37A72" w:rsidR="005A0B53" w:rsidRDefault="009E7B44">
      <w:pPr>
        <w:pStyle w:val="TOC2"/>
        <w:tabs>
          <w:tab w:val="right" w:leader="dot" w:pos="8296"/>
        </w:tabs>
        <w:rPr>
          <w:noProof/>
          <w:szCs w:val="22"/>
        </w:rPr>
      </w:pPr>
      <w:hyperlink w:anchor="_Toc27512199" w:history="1">
        <w:r w:rsidR="005A0B53" w:rsidRPr="00E9367A">
          <w:rPr>
            <w:rStyle w:val="a8"/>
            <w:noProof/>
          </w:rPr>
          <w:t>九、搜狗拼音输入法的安装</w:t>
        </w:r>
        <w:r w:rsidR="005A0B53">
          <w:rPr>
            <w:noProof/>
          </w:rPr>
          <w:tab/>
        </w:r>
        <w:r w:rsidR="005A0B53">
          <w:rPr>
            <w:noProof/>
          </w:rPr>
          <w:fldChar w:fldCharType="begin"/>
        </w:r>
        <w:r w:rsidR="005A0B53">
          <w:rPr>
            <w:noProof/>
          </w:rPr>
          <w:instrText xml:space="preserve"> PAGEREF _Toc27512199 \h </w:instrText>
        </w:r>
        <w:r w:rsidR="005A0B53">
          <w:rPr>
            <w:noProof/>
          </w:rPr>
        </w:r>
        <w:r w:rsidR="005A0B53">
          <w:rPr>
            <w:noProof/>
          </w:rPr>
          <w:fldChar w:fldCharType="separate"/>
        </w:r>
        <w:r w:rsidR="005A0B53">
          <w:rPr>
            <w:noProof/>
          </w:rPr>
          <w:t>60</w:t>
        </w:r>
        <w:r w:rsidR="005A0B53">
          <w:rPr>
            <w:noProof/>
          </w:rPr>
          <w:fldChar w:fldCharType="end"/>
        </w:r>
      </w:hyperlink>
    </w:p>
    <w:p w14:paraId="07FE6D70" w14:textId="5053B435" w:rsidR="005A0B53" w:rsidRDefault="009E7B44">
      <w:pPr>
        <w:pStyle w:val="TOC3"/>
        <w:tabs>
          <w:tab w:val="right" w:leader="dot" w:pos="8296"/>
        </w:tabs>
        <w:rPr>
          <w:noProof/>
          <w:szCs w:val="22"/>
        </w:rPr>
      </w:pPr>
      <w:hyperlink w:anchor="_Toc27512200" w:history="1">
        <w:r w:rsidR="005A0B53" w:rsidRPr="00E9367A">
          <w:rPr>
            <w:rStyle w:val="a8"/>
            <w:noProof/>
          </w:rPr>
          <w:t>1</w:t>
        </w:r>
        <w:r w:rsidR="005A0B53" w:rsidRPr="00E9367A">
          <w:rPr>
            <w:rStyle w:val="a8"/>
            <w:noProof/>
          </w:rPr>
          <w:t>、用别人提供的安装包安装</w:t>
        </w:r>
        <w:r w:rsidR="005A0B53">
          <w:rPr>
            <w:noProof/>
          </w:rPr>
          <w:tab/>
        </w:r>
        <w:r w:rsidR="005A0B53">
          <w:rPr>
            <w:noProof/>
          </w:rPr>
          <w:fldChar w:fldCharType="begin"/>
        </w:r>
        <w:r w:rsidR="005A0B53">
          <w:rPr>
            <w:noProof/>
          </w:rPr>
          <w:instrText xml:space="preserve"> PAGEREF _Toc27512200 \h </w:instrText>
        </w:r>
        <w:r w:rsidR="005A0B53">
          <w:rPr>
            <w:noProof/>
          </w:rPr>
        </w:r>
        <w:r w:rsidR="005A0B53">
          <w:rPr>
            <w:noProof/>
          </w:rPr>
          <w:fldChar w:fldCharType="separate"/>
        </w:r>
        <w:r w:rsidR="005A0B53">
          <w:rPr>
            <w:noProof/>
          </w:rPr>
          <w:t>60</w:t>
        </w:r>
        <w:r w:rsidR="005A0B53">
          <w:rPr>
            <w:noProof/>
          </w:rPr>
          <w:fldChar w:fldCharType="end"/>
        </w:r>
      </w:hyperlink>
    </w:p>
    <w:p w14:paraId="46B923C6" w14:textId="7B433CAB" w:rsidR="005A0B53" w:rsidRDefault="009E7B44">
      <w:pPr>
        <w:pStyle w:val="TOC3"/>
        <w:tabs>
          <w:tab w:val="right" w:leader="dot" w:pos="8296"/>
        </w:tabs>
        <w:rPr>
          <w:noProof/>
          <w:szCs w:val="22"/>
        </w:rPr>
      </w:pPr>
      <w:hyperlink w:anchor="_Toc27512201" w:history="1">
        <w:r w:rsidR="005A0B53" w:rsidRPr="00E9367A">
          <w:rPr>
            <w:rStyle w:val="a8"/>
            <w:noProof/>
          </w:rPr>
          <w:t>2</w:t>
        </w:r>
        <w:r w:rsidR="005A0B53" w:rsidRPr="00E9367A">
          <w:rPr>
            <w:rStyle w:val="a8"/>
            <w:noProof/>
          </w:rPr>
          <w:t>、在命令行直接安装所需基础包</w:t>
        </w:r>
        <w:r w:rsidR="005A0B53">
          <w:rPr>
            <w:noProof/>
          </w:rPr>
          <w:tab/>
        </w:r>
        <w:r w:rsidR="005A0B53">
          <w:rPr>
            <w:noProof/>
          </w:rPr>
          <w:fldChar w:fldCharType="begin"/>
        </w:r>
        <w:r w:rsidR="005A0B53">
          <w:rPr>
            <w:noProof/>
          </w:rPr>
          <w:instrText xml:space="preserve"> PAGEREF _Toc27512201 \h </w:instrText>
        </w:r>
        <w:r w:rsidR="005A0B53">
          <w:rPr>
            <w:noProof/>
          </w:rPr>
        </w:r>
        <w:r w:rsidR="005A0B53">
          <w:rPr>
            <w:noProof/>
          </w:rPr>
          <w:fldChar w:fldCharType="separate"/>
        </w:r>
        <w:r w:rsidR="005A0B53">
          <w:rPr>
            <w:noProof/>
          </w:rPr>
          <w:t>60</w:t>
        </w:r>
        <w:r w:rsidR="005A0B53">
          <w:rPr>
            <w:noProof/>
          </w:rPr>
          <w:fldChar w:fldCharType="end"/>
        </w:r>
      </w:hyperlink>
    </w:p>
    <w:p w14:paraId="479E44B6" w14:textId="3DD92D62" w:rsidR="005A0B53" w:rsidRDefault="009E7B44">
      <w:pPr>
        <w:pStyle w:val="TOC3"/>
        <w:tabs>
          <w:tab w:val="right" w:leader="dot" w:pos="8296"/>
        </w:tabs>
        <w:rPr>
          <w:noProof/>
          <w:szCs w:val="22"/>
        </w:rPr>
      </w:pPr>
      <w:hyperlink w:anchor="_Toc27512202" w:history="1">
        <w:r w:rsidR="005A0B53" w:rsidRPr="00E9367A">
          <w:rPr>
            <w:rStyle w:val="a8"/>
            <w:noProof/>
          </w:rPr>
          <w:t>3</w:t>
        </w:r>
        <w:r w:rsidR="005A0B53" w:rsidRPr="00E9367A">
          <w:rPr>
            <w:rStyle w:val="a8"/>
            <w:noProof/>
          </w:rPr>
          <w:t>、安装图形输入法选择器</w:t>
        </w:r>
        <w:r w:rsidR="005A0B53">
          <w:rPr>
            <w:noProof/>
          </w:rPr>
          <w:tab/>
        </w:r>
        <w:r w:rsidR="005A0B53">
          <w:rPr>
            <w:noProof/>
          </w:rPr>
          <w:fldChar w:fldCharType="begin"/>
        </w:r>
        <w:r w:rsidR="005A0B53">
          <w:rPr>
            <w:noProof/>
          </w:rPr>
          <w:instrText xml:space="preserve"> PAGEREF _Toc27512202 \h </w:instrText>
        </w:r>
        <w:r w:rsidR="005A0B53">
          <w:rPr>
            <w:noProof/>
          </w:rPr>
        </w:r>
        <w:r w:rsidR="005A0B53">
          <w:rPr>
            <w:noProof/>
          </w:rPr>
          <w:fldChar w:fldCharType="separate"/>
        </w:r>
        <w:r w:rsidR="005A0B53">
          <w:rPr>
            <w:noProof/>
          </w:rPr>
          <w:t>60</w:t>
        </w:r>
        <w:r w:rsidR="005A0B53">
          <w:rPr>
            <w:noProof/>
          </w:rPr>
          <w:fldChar w:fldCharType="end"/>
        </w:r>
      </w:hyperlink>
    </w:p>
    <w:p w14:paraId="1DBED588" w14:textId="0FC41208" w:rsidR="005A0B53" w:rsidRDefault="009E7B44">
      <w:pPr>
        <w:pStyle w:val="TOC3"/>
        <w:tabs>
          <w:tab w:val="right" w:leader="dot" w:pos="8296"/>
        </w:tabs>
        <w:rPr>
          <w:noProof/>
          <w:szCs w:val="22"/>
        </w:rPr>
      </w:pPr>
      <w:hyperlink w:anchor="_Toc27512203" w:history="1">
        <w:r w:rsidR="005A0B53" w:rsidRPr="00E9367A">
          <w:rPr>
            <w:rStyle w:val="a8"/>
            <w:noProof/>
          </w:rPr>
          <w:t>4</w:t>
        </w:r>
        <w:r w:rsidR="005A0B53" w:rsidRPr="00E9367A">
          <w:rPr>
            <w:rStyle w:val="a8"/>
            <w:noProof/>
          </w:rPr>
          <w:t>、结束</w:t>
        </w:r>
        <w:r w:rsidR="005A0B53" w:rsidRPr="00E9367A">
          <w:rPr>
            <w:rStyle w:val="a8"/>
            <w:noProof/>
          </w:rPr>
          <w:t xml:space="preserve"> ibus </w:t>
        </w:r>
        <w:r w:rsidR="005A0B53" w:rsidRPr="00E9367A">
          <w:rPr>
            <w:rStyle w:val="a8"/>
            <w:noProof/>
          </w:rPr>
          <w:t>守护进程</w:t>
        </w:r>
        <w:r w:rsidR="005A0B53">
          <w:rPr>
            <w:noProof/>
          </w:rPr>
          <w:tab/>
        </w:r>
        <w:r w:rsidR="005A0B53">
          <w:rPr>
            <w:noProof/>
          </w:rPr>
          <w:fldChar w:fldCharType="begin"/>
        </w:r>
        <w:r w:rsidR="005A0B53">
          <w:rPr>
            <w:noProof/>
          </w:rPr>
          <w:instrText xml:space="preserve"> PAGEREF _Toc27512203 \h </w:instrText>
        </w:r>
        <w:r w:rsidR="005A0B53">
          <w:rPr>
            <w:noProof/>
          </w:rPr>
        </w:r>
        <w:r w:rsidR="005A0B53">
          <w:rPr>
            <w:noProof/>
          </w:rPr>
          <w:fldChar w:fldCharType="separate"/>
        </w:r>
        <w:r w:rsidR="005A0B53">
          <w:rPr>
            <w:noProof/>
          </w:rPr>
          <w:t>61</w:t>
        </w:r>
        <w:r w:rsidR="005A0B53">
          <w:rPr>
            <w:noProof/>
          </w:rPr>
          <w:fldChar w:fldCharType="end"/>
        </w:r>
      </w:hyperlink>
    </w:p>
    <w:p w14:paraId="3D128CF6" w14:textId="35010F3A" w:rsidR="005A0B53" w:rsidRDefault="009E7B44">
      <w:pPr>
        <w:pStyle w:val="TOC3"/>
        <w:tabs>
          <w:tab w:val="right" w:leader="dot" w:pos="8296"/>
        </w:tabs>
        <w:rPr>
          <w:noProof/>
          <w:szCs w:val="22"/>
        </w:rPr>
      </w:pPr>
      <w:hyperlink w:anchor="_Toc27512204" w:history="1">
        <w:r w:rsidR="005A0B53" w:rsidRPr="00E9367A">
          <w:rPr>
            <w:rStyle w:val="a8"/>
            <w:noProof/>
          </w:rPr>
          <w:t>5</w:t>
        </w:r>
        <w:r w:rsidR="005A0B53" w:rsidRPr="00E9367A">
          <w:rPr>
            <w:rStyle w:val="a8"/>
            <w:noProof/>
          </w:rPr>
          <w:t>、关闭</w:t>
        </w:r>
        <w:r w:rsidR="005A0B53" w:rsidRPr="00E9367A">
          <w:rPr>
            <w:rStyle w:val="a8"/>
            <w:noProof/>
          </w:rPr>
          <w:t xml:space="preserve"> gnome-shell </w:t>
        </w:r>
        <w:r w:rsidR="005A0B53" w:rsidRPr="00E9367A">
          <w:rPr>
            <w:rStyle w:val="a8"/>
            <w:noProof/>
          </w:rPr>
          <w:t>对键盘的监听</w:t>
        </w:r>
        <w:r w:rsidR="005A0B53">
          <w:rPr>
            <w:noProof/>
          </w:rPr>
          <w:tab/>
        </w:r>
        <w:r w:rsidR="005A0B53">
          <w:rPr>
            <w:noProof/>
          </w:rPr>
          <w:fldChar w:fldCharType="begin"/>
        </w:r>
        <w:r w:rsidR="005A0B53">
          <w:rPr>
            <w:noProof/>
          </w:rPr>
          <w:instrText xml:space="preserve"> PAGEREF _Toc27512204 \h </w:instrText>
        </w:r>
        <w:r w:rsidR="005A0B53">
          <w:rPr>
            <w:noProof/>
          </w:rPr>
        </w:r>
        <w:r w:rsidR="005A0B53">
          <w:rPr>
            <w:noProof/>
          </w:rPr>
          <w:fldChar w:fldCharType="separate"/>
        </w:r>
        <w:r w:rsidR="005A0B53">
          <w:rPr>
            <w:noProof/>
          </w:rPr>
          <w:t>61</w:t>
        </w:r>
        <w:r w:rsidR="005A0B53">
          <w:rPr>
            <w:noProof/>
          </w:rPr>
          <w:fldChar w:fldCharType="end"/>
        </w:r>
      </w:hyperlink>
    </w:p>
    <w:p w14:paraId="0BB688F2" w14:textId="121D44FA" w:rsidR="005A0B53" w:rsidRDefault="009E7B44">
      <w:pPr>
        <w:pStyle w:val="TOC3"/>
        <w:tabs>
          <w:tab w:val="right" w:leader="dot" w:pos="8296"/>
        </w:tabs>
        <w:rPr>
          <w:noProof/>
          <w:szCs w:val="22"/>
        </w:rPr>
      </w:pPr>
      <w:hyperlink w:anchor="_Toc27512205" w:history="1">
        <w:r w:rsidR="005A0B53" w:rsidRPr="00E9367A">
          <w:rPr>
            <w:rStyle w:val="a8"/>
            <w:noProof/>
          </w:rPr>
          <w:t>6</w:t>
        </w:r>
        <w:r w:rsidR="005A0B53" w:rsidRPr="00E9367A">
          <w:rPr>
            <w:rStyle w:val="a8"/>
            <w:noProof/>
          </w:rPr>
          <w:t>、切换输入法为</w:t>
        </w:r>
        <w:r w:rsidR="005A0B53" w:rsidRPr="00E9367A">
          <w:rPr>
            <w:rStyle w:val="a8"/>
            <w:noProof/>
          </w:rPr>
          <w:t xml:space="preserve"> fcitx</w:t>
        </w:r>
        <w:r w:rsidR="005A0B53">
          <w:rPr>
            <w:noProof/>
          </w:rPr>
          <w:tab/>
        </w:r>
        <w:r w:rsidR="005A0B53">
          <w:rPr>
            <w:noProof/>
          </w:rPr>
          <w:fldChar w:fldCharType="begin"/>
        </w:r>
        <w:r w:rsidR="005A0B53">
          <w:rPr>
            <w:noProof/>
          </w:rPr>
          <w:instrText xml:space="preserve"> PAGEREF _Toc27512205 \h </w:instrText>
        </w:r>
        <w:r w:rsidR="005A0B53">
          <w:rPr>
            <w:noProof/>
          </w:rPr>
        </w:r>
        <w:r w:rsidR="005A0B53">
          <w:rPr>
            <w:noProof/>
          </w:rPr>
          <w:fldChar w:fldCharType="separate"/>
        </w:r>
        <w:r w:rsidR="005A0B53">
          <w:rPr>
            <w:noProof/>
          </w:rPr>
          <w:t>61</w:t>
        </w:r>
        <w:r w:rsidR="005A0B53">
          <w:rPr>
            <w:noProof/>
          </w:rPr>
          <w:fldChar w:fldCharType="end"/>
        </w:r>
      </w:hyperlink>
    </w:p>
    <w:p w14:paraId="74B05BA4" w14:textId="2F1D9F9D" w:rsidR="005A0B53" w:rsidRDefault="009E7B44">
      <w:pPr>
        <w:pStyle w:val="TOC3"/>
        <w:tabs>
          <w:tab w:val="right" w:leader="dot" w:pos="8296"/>
        </w:tabs>
        <w:rPr>
          <w:noProof/>
          <w:szCs w:val="22"/>
        </w:rPr>
      </w:pPr>
      <w:hyperlink w:anchor="_Toc27512206" w:history="1">
        <w:r w:rsidR="005A0B53" w:rsidRPr="00E9367A">
          <w:rPr>
            <w:rStyle w:val="a8"/>
            <w:noProof/>
          </w:rPr>
          <w:t>7</w:t>
        </w:r>
        <w:r w:rsidR="005A0B53" w:rsidRPr="00E9367A">
          <w:rPr>
            <w:rStyle w:val="a8"/>
            <w:noProof/>
          </w:rPr>
          <w:t>、重载</w:t>
        </w:r>
        <w:r w:rsidR="005A0B53" w:rsidRPr="00E9367A">
          <w:rPr>
            <w:rStyle w:val="a8"/>
            <w:noProof/>
          </w:rPr>
          <w:t xml:space="preserve"> fcitx, </w:t>
        </w:r>
        <w:r w:rsidR="005A0B53" w:rsidRPr="00E9367A">
          <w:rPr>
            <w:rStyle w:val="a8"/>
            <w:noProof/>
          </w:rPr>
          <w:t>启动搜狗面板</w:t>
        </w:r>
        <w:r w:rsidR="005A0B53">
          <w:rPr>
            <w:noProof/>
          </w:rPr>
          <w:tab/>
        </w:r>
        <w:r w:rsidR="005A0B53">
          <w:rPr>
            <w:noProof/>
          </w:rPr>
          <w:fldChar w:fldCharType="begin"/>
        </w:r>
        <w:r w:rsidR="005A0B53">
          <w:rPr>
            <w:noProof/>
          </w:rPr>
          <w:instrText xml:space="preserve"> PAGEREF _Toc27512206 \h </w:instrText>
        </w:r>
        <w:r w:rsidR="005A0B53">
          <w:rPr>
            <w:noProof/>
          </w:rPr>
        </w:r>
        <w:r w:rsidR="005A0B53">
          <w:rPr>
            <w:noProof/>
          </w:rPr>
          <w:fldChar w:fldCharType="separate"/>
        </w:r>
        <w:r w:rsidR="005A0B53">
          <w:rPr>
            <w:noProof/>
          </w:rPr>
          <w:t>61</w:t>
        </w:r>
        <w:r w:rsidR="005A0B53">
          <w:rPr>
            <w:noProof/>
          </w:rPr>
          <w:fldChar w:fldCharType="end"/>
        </w:r>
      </w:hyperlink>
    </w:p>
    <w:p w14:paraId="2CB89778" w14:textId="18C60958" w:rsidR="005A0B53" w:rsidRDefault="009E7B44">
      <w:pPr>
        <w:pStyle w:val="TOC3"/>
        <w:tabs>
          <w:tab w:val="right" w:leader="dot" w:pos="8296"/>
        </w:tabs>
        <w:rPr>
          <w:noProof/>
          <w:szCs w:val="22"/>
        </w:rPr>
      </w:pPr>
      <w:hyperlink w:anchor="_Toc27512207" w:history="1">
        <w:r w:rsidR="005A0B53" w:rsidRPr="00E9367A">
          <w:rPr>
            <w:rStyle w:val="a8"/>
            <w:noProof/>
          </w:rPr>
          <w:t>8</w:t>
        </w:r>
        <w:r w:rsidR="005A0B53" w:rsidRPr="00E9367A">
          <w:rPr>
            <w:rStyle w:val="a8"/>
            <w:noProof/>
          </w:rPr>
          <w:t>、在</w:t>
        </w:r>
        <w:r w:rsidR="005A0B53" w:rsidRPr="00E9367A">
          <w:rPr>
            <w:rStyle w:val="a8"/>
            <w:noProof/>
          </w:rPr>
          <w:t>Fcitx</w:t>
        </w:r>
        <w:r w:rsidR="005A0B53" w:rsidRPr="00E9367A">
          <w:rPr>
            <w:rStyle w:val="a8"/>
            <w:noProof/>
          </w:rPr>
          <w:t>配置里面选好搜狗输入法</w:t>
        </w:r>
        <w:r w:rsidR="005A0B53">
          <w:rPr>
            <w:noProof/>
          </w:rPr>
          <w:tab/>
        </w:r>
        <w:r w:rsidR="005A0B53">
          <w:rPr>
            <w:noProof/>
          </w:rPr>
          <w:fldChar w:fldCharType="begin"/>
        </w:r>
        <w:r w:rsidR="005A0B53">
          <w:rPr>
            <w:noProof/>
          </w:rPr>
          <w:instrText xml:space="preserve"> PAGEREF _Toc27512207 \h </w:instrText>
        </w:r>
        <w:r w:rsidR="005A0B53">
          <w:rPr>
            <w:noProof/>
          </w:rPr>
        </w:r>
        <w:r w:rsidR="005A0B53">
          <w:rPr>
            <w:noProof/>
          </w:rPr>
          <w:fldChar w:fldCharType="separate"/>
        </w:r>
        <w:r w:rsidR="005A0B53">
          <w:rPr>
            <w:noProof/>
          </w:rPr>
          <w:t>61</w:t>
        </w:r>
        <w:r w:rsidR="005A0B53">
          <w:rPr>
            <w:noProof/>
          </w:rPr>
          <w:fldChar w:fldCharType="end"/>
        </w:r>
      </w:hyperlink>
    </w:p>
    <w:p w14:paraId="409797DB" w14:textId="275B8372" w:rsidR="005A0B53" w:rsidRDefault="009E7B44">
      <w:pPr>
        <w:pStyle w:val="TOC3"/>
        <w:tabs>
          <w:tab w:val="right" w:leader="dot" w:pos="8296"/>
        </w:tabs>
        <w:rPr>
          <w:noProof/>
          <w:szCs w:val="22"/>
        </w:rPr>
      </w:pPr>
      <w:hyperlink w:anchor="_Toc27512208" w:history="1">
        <w:r w:rsidR="005A0B53" w:rsidRPr="00E9367A">
          <w:rPr>
            <w:rStyle w:val="a8"/>
            <w:noProof/>
          </w:rPr>
          <w:t>9</w:t>
        </w:r>
        <w:r w:rsidR="005A0B53" w:rsidRPr="00E9367A">
          <w:rPr>
            <w:rStyle w:val="a8"/>
            <w:noProof/>
          </w:rPr>
          <w:t>、对有些</w:t>
        </w:r>
        <w:r w:rsidR="005A0B53" w:rsidRPr="00E9367A">
          <w:rPr>
            <w:rStyle w:val="a8"/>
            <w:noProof/>
          </w:rPr>
          <w:t>WPS</w:t>
        </w:r>
        <w:r w:rsidR="005A0B53" w:rsidRPr="00E9367A">
          <w:rPr>
            <w:rStyle w:val="a8"/>
            <w:noProof/>
          </w:rPr>
          <w:t>里面无法输入中文的问题的解决</w:t>
        </w:r>
        <w:r w:rsidR="005A0B53">
          <w:rPr>
            <w:noProof/>
          </w:rPr>
          <w:tab/>
        </w:r>
        <w:r w:rsidR="005A0B53">
          <w:rPr>
            <w:noProof/>
          </w:rPr>
          <w:fldChar w:fldCharType="begin"/>
        </w:r>
        <w:r w:rsidR="005A0B53">
          <w:rPr>
            <w:noProof/>
          </w:rPr>
          <w:instrText xml:space="preserve"> PAGEREF _Toc27512208 \h </w:instrText>
        </w:r>
        <w:r w:rsidR="005A0B53">
          <w:rPr>
            <w:noProof/>
          </w:rPr>
        </w:r>
        <w:r w:rsidR="005A0B53">
          <w:rPr>
            <w:noProof/>
          </w:rPr>
          <w:fldChar w:fldCharType="separate"/>
        </w:r>
        <w:r w:rsidR="005A0B53">
          <w:rPr>
            <w:noProof/>
          </w:rPr>
          <w:t>61</w:t>
        </w:r>
        <w:r w:rsidR="005A0B53">
          <w:rPr>
            <w:noProof/>
          </w:rPr>
          <w:fldChar w:fldCharType="end"/>
        </w:r>
      </w:hyperlink>
    </w:p>
    <w:p w14:paraId="12A98E6B" w14:textId="5CF8C2A8" w:rsidR="005A0B53" w:rsidRDefault="009E7B44">
      <w:pPr>
        <w:pStyle w:val="TOC2"/>
        <w:tabs>
          <w:tab w:val="right" w:leader="dot" w:pos="8296"/>
        </w:tabs>
        <w:rPr>
          <w:noProof/>
          <w:szCs w:val="22"/>
        </w:rPr>
      </w:pPr>
      <w:hyperlink w:anchor="_Toc27512209" w:history="1">
        <w:r w:rsidR="005A0B53" w:rsidRPr="00E9367A">
          <w:rPr>
            <w:rStyle w:val="a8"/>
            <w:noProof/>
          </w:rPr>
          <w:t>十、集成开发环境</w:t>
        </w:r>
        <w:r w:rsidR="005A0B53" w:rsidRPr="00E9367A">
          <w:rPr>
            <w:rStyle w:val="a8"/>
            <w:noProof/>
          </w:rPr>
          <w:t>monodevelop</w:t>
        </w:r>
        <w:r w:rsidR="005A0B53" w:rsidRPr="00E9367A">
          <w:rPr>
            <w:rStyle w:val="a8"/>
            <w:noProof/>
          </w:rPr>
          <w:t>的安装</w:t>
        </w:r>
        <w:r w:rsidR="005A0B53">
          <w:rPr>
            <w:noProof/>
          </w:rPr>
          <w:tab/>
        </w:r>
        <w:r w:rsidR="005A0B53">
          <w:rPr>
            <w:noProof/>
          </w:rPr>
          <w:fldChar w:fldCharType="begin"/>
        </w:r>
        <w:r w:rsidR="005A0B53">
          <w:rPr>
            <w:noProof/>
          </w:rPr>
          <w:instrText xml:space="preserve"> PAGEREF _Toc27512209 \h </w:instrText>
        </w:r>
        <w:r w:rsidR="005A0B53">
          <w:rPr>
            <w:noProof/>
          </w:rPr>
        </w:r>
        <w:r w:rsidR="005A0B53">
          <w:rPr>
            <w:noProof/>
          </w:rPr>
          <w:fldChar w:fldCharType="separate"/>
        </w:r>
        <w:r w:rsidR="005A0B53">
          <w:rPr>
            <w:noProof/>
          </w:rPr>
          <w:t>62</w:t>
        </w:r>
        <w:r w:rsidR="005A0B53">
          <w:rPr>
            <w:noProof/>
          </w:rPr>
          <w:fldChar w:fldCharType="end"/>
        </w:r>
      </w:hyperlink>
    </w:p>
    <w:p w14:paraId="0DC95AE4" w14:textId="751DACEA" w:rsidR="005A0B53" w:rsidRDefault="009E7B44">
      <w:pPr>
        <w:pStyle w:val="TOC2"/>
        <w:tabs>
          <w:tab w:val="right" w:leader="dot" w:pos="8296"/>
        </w:tabs>
        <w:rPr>
          <w:noProof/>
          <w:szCs w:val="22"/>
        </w:rPr>
      </w:pPr>
      <w:hyperlink w:anchor="_Toc27512210" w:history="1">
        <w:r w:rsidR="005A0B53" w:rsidRPr="00E9367A">
          <w:rPr>
            <w:rStyle w:val="a8"/>
            <w:noProof/>
          </w:rPr>
          <w:t>十一、安装微信</w:t>
        </w:r>
        <w:r w:rsidR="005A0B53" w:rsidRPr="00E9367A">
          <w:rPr>
            <w:rStyle w:val="a8"/>
            <w:noProof/>
          </w:rPr>
          <w:t>wechat</w:t>
        </w:r>
        <w:r w:rsidR="005A0B53">
          <w:rPr>
            <w:noProof/>
          </w:rPr>
          <w:tab/>
        </w:r>
        <w:r w:rsidR="005A0B53">
          <w:rPr>
            <w:noProof/>
          </w:rPr>
          <w:fldChar w:fldCharType="begin"/>
        </w:r>
        <w:r w:rsidR="005A0B53">
          <w:rPr>
            <w:noProof/>
          </w:rPr>
          <w:instrText xml:space="preserve"> PAGEREF _Toc27512210 \h </w:instrText>
        </w:r>
        <w:r w:rsidR="005A0B53">
          <w:rPr>
            <w:noProof/>
          </w:rPr>
        </w:r>
        <w:r w:rsidR="005A0B53">
          <w:rPr>
            <w:noProof/>
          </w:rPr>
          <w:fldChar w:fldCharType="separate"/>
        </w:r>
        <w:r w:rsidR="005A0B53">
          <w:rPr>
            <w:noProof/>
          </w:rPr>
          <w:t>62</w:t>
        </w:r>
        <w:r w:rsidR="005A0B53">
          <w:rPr>
            <w:noProof/>
          </w:rPr>
          <w:fldChar w:fldCharType="end"/>
        </w:r>
      </w:hyperlink>
    </w:p>
    <w:p w14:paraId="00B0A344" w14:textId="42E4B544" w:rsidR="005A0B53" w:rsidRDefault="009E7B44">
      <w:pPr>
        <w:pStyle w:val="TOC2"/>
        <w:tabs>
          <w:tab w:val="right" w:leader="dot" w:pos="8296"/>
        </w:tabs>
        <w:rPr>
          <w:noProof/>
          <w:szCs w:val="22"/>
        </w:rPr>
      </w:pPr>
      <w:hyperlink w:anchor="_Toc27512211" w:history="1">
        <w:r w:rsidR="005A0B53" w:rsidRPr="00E9367A">
          <w:rPr>
            <w:rStyle w:val="a8"/>
            <w:noProof/>
          </w:rPr>
          <w:t>十二、动画、视频编辑软件</w:t>
        </w:r>
        <w:r w:rsidR="005A0B53" w:rsidRPr="00E9367A">
          <w:rPr>
            <w:rStyle w:val="a8"/>
            <w:noProof/>
          </w:rPr>
          <w:t>Blender</w:t>
        </w:r>
        <w:r w:rsidR="005A0B53">
          <w:rPr>
            <w:noProof/>
          </w:rPr>
          <w:tab/>
        </w:r>
        <w:r w:rsidR="005A0B53">
          <w:rPr>
            <w:noProof/>
          </w:rPr>
          <w:fldChar w:fldCharType="begin"/>
        </w:r>
        <w:r w:rsidR="005A0B53">
          <w:rPr>
            <w:noProof/>
          </w:rPr>
          <w:instrText xml:space="preserve"> PAGEREF _Toc27512211 \h </w:instrText>
        </w:r>
        <w:r w:rsidR="005A0B53">
          <w:rPr>
            <w:noProof/>
          </w:rPr>
        </w:r>
        <w:r w:rsidR="005A0B53">
          <w:rPr>
            <w:noProof/>
          </w:rPr>
          <w:fldChar w:fldCharType="separate"/>
        </w:r>
        <w:r w:rsidR="005A0B53">
          <w:rPr>
            <w:noProof/>
          </w:rPr>
          <w:t>62</w:t>
        </w:r>
        <w:r w:rsidR="005A0B53">
          <w:rPr>
            <w:noProof/>
          </w:rPr>
          <w:fldChar w:fldCharType="end"/>
        </w:r>
      </w:hyperlink>
    </w:p>
    <w:p w14:paraId="1374114B" w14:textId="1D9D811A" w:rsidR="005A0B53" w:rsidRDefault="009E7B44">
      <w:pPr>
        <w:pStyle w:val="TOC1"/>
        <w:tabs>
          <w:tab w:val="right" w:leader="dot" w:pos="8296"/>
        </w:tabs>
        <w:rPr>
          <w:noProof/>
          <w:szCs w:val="22"/>
        </w:rPr>
      </w:pPr>
      <w:hyperlink w:anchor="_Toc27512212" w:history="1">
        <w:r w:rsidR="005A0B53" w:rsidRPr="00E9367A">
          <w:rPr>
            <w:rStyle w:val="a8"/>
            <w:noProof/>
          </w:rPr>
          <w:t>第三部分</w:t>
        </w:r>
        <w:r w:rsidR="005A0B53" w:rsidRPr="00E9367A">
          <w:rPr>
            <w:rStyle w:val="a8"/>
            <w:noProof/>
          </w:rPr>
          <w:t xml:space="preserve"> </w:t>
        </w:r>
        <w:r w:rsidR="005A0B53" w:rsidRPr="00E9367A">
          <w:rPr>
            <w:rStyle w:val="a8"/>
            <w:noProof/>
          </w:rPr>
          <w:t>批量安装一些常用软件</w:t>
        </w:r>
        <w:r w:rsidR="005A0B53">
          <w:rPr>
            <w:noProof/>
          </w:rPr>
          <w:tab/>
        </w:r>
        <w:r w:rsidR="005A0B53">
          <w:rPr>
            <w:noProof/>
          </w:rPr>
          <w:fldChar w:fldCharType="begin"/>
        </w:r>
        <w:r w:rsidR="005A0B53">
          <w:rPr>
            <w:noProof/>
          </w:rPr>
          <w:instrText xml:space="preserve"> PAGEREF _Toc27512212 \h </w:instrText>
        </w:r>
        <w:r w:rsidR="005A0B53">
          <w:rPr>
            <w:noProof/>
          </w:rPr>
        </w:r>
        <w:r w:rsidR="005A0B53">
          <w:rPr>
            <w:noProof/>
          </w:rPr>
          <w:fldChar w:fldCharType="separate"/>
        </w:r>
        <w:r w:rsidR="005A0B53">
          <w:rPr>
            <w:noProof/>
          </w:rPr>
          <w:t>64</w:t>
        </w:r>
        <w:r w:rsidR="005A0B53">
          <w:rPr>
            <w:noProof/>
          </w:rPr>
          <w:fldChar w:fldCharType="end"/>
        </w:r>
      </w:hyperlink>
    </w:p>
    <w:p w14:paraId="66C81674" w14:textId="39F37927" w:rsidR="005A0B53" w:rsidRDefault="009E7B44">
      <w:pPr>
        <w:pStyle w:val="TOC2"/>
        <w:tabs>
          <w:tab w:val="right" w:leader="dot" w:pos="8296"/>
        </w:tabs>
        <w:rPr>
          <w:noProof/>
          <w:szCs w:val="22"/>
        </w:rPr>
      </w:pPr>
      <w:hyperlink w:anchor="_Toc27512213" w:history="1">
        <w:r w:rsidR="005A0B53" w:rsidRPr="00E9367A">
          <w:rPr>
            <w:rStyle w:val="a8"/>
            <w:noProof/>
          </w:rPr>
          <w:t>一、预热：</w:t>
        </w:r>
        <w:r w:rsidR="005A0B53">
          <w:rPr>
            <w:noProof/>
          </w:rPr>
          <w:tab/>
        </w:r>
        <w:r w:rsidR="005A0B53">
          <w:rPr>
            <w:noProof/>
          </w:rPr>
          <w:fldChar w:fldCharType="begin"/>
        </w:r>
        <w:r w:rsidR="005A0B53">
          <w:rPr>
            <w:noProof/>
          </w:rPr>
          <w:instrText xml:space="preserve"> PAGEREF _Toc27512213 \h </w:instrText>
        </w:r>
        <w:r w:rsidR="005A0B53">
          <w:rPr>
            <w:noProof/>
          </w:rPr>
        </w:r>
        <w:r w:rsidR="005A0B53">
          <w:rPr>
            <w:noProof/>
          </w:rPr>
          <w:fldChar w:fldCharType="separate"/>
        </w:r>
        <w:r w:rsidR="005A0B53">
          <w:rPr>
            <w:noProof/>
          </w:rPr>
          <w:t>64</w:t>
        </w:r>
        <w:r w:rsidR="005A0B53">
          <w:rPr>
            <w:noProof/>
          </w:rPr>
          <w:fldChar w:fldCharType="end"/>
        </w:r>
      </w:hyperlink>
    </w:p>
    <w:p w14:paraId="25124BED" w14:textId="6CBCB2E4" w:rsidR="005A0B53" w:rsidRDefault="009E7B44">
      <w:pPr>
        <w:pStyle w:val="TOC2"/>
        <w:tabs>
          <w:tab w:val="right" w:leader="dot" w:pos="8296"/>
        </w:tabs>
        <w:rPr>
          <w:noProof/>
          <w:szCs w:val="22"/>
        </w:rPr>
      </w:pPr>
      <w:hyperlink w:anchor="_Toc27512214" w:history="1">
        <w:r w:rsidR="005A0B53" w:rsidRPr="00E9367A">
          <w:rPr>
            <w:rStyle w:val="a8"/>
            <w:noProof/>
          </w:rPr>
          <w:t>二、常用：</w:t>
        </w:r>
        <w:r w:rsidR="005A0B53">
          <w:rPr>
            <w:noProof/>
          </w:rPr>
          <w:tab/>
        </w:r>
        <w:r w:rsidR="005A0B53">
          <w:rPr>
            <w:noProof/>
          </w:rPr>
          <w:fldChar w:fldCharType="begin"/>
        </w:r>
        <w:r w:rsidR="005A0B53">
          <w:rPr>
            <w:noProof/>
          </w:rPr>
          <w:instrText xml:space="preserve"> PAGEREF _Toc27512214 \h </w:instrText>
        </w:r>
        <w:r w:rsidR="005A0B53">
          <w:rPr>
            <w:noProof/>
          </w:rPr>
        </w:r>
        <w:r w:rsidR="005A0B53">
          <w:rPr>
            <w:noProof/>
          </w:rPr>
          <w:fldChar w:fldCharType="separate"/>
        </w:r>
        <w:r w:rsidR="005A0B53">
          <w:rPr>
            <w:noProof/>
          </w:rPr>
          <w:t>64</w:t>
        </w:r>
        <w:r w:rsidR="005A0B53">
          <w:rPr>
            <w:noProof/>
          </w:rPr>
          <w:fldChar w:fldCharType="end"/>
        </w:r>
      </w:hyperlink>
    </w:p>
    <w:p w14:paraId="49F794EB" w14:textId="32CD0AF7" w:rsidR="005A0B53" w:rsidRDefault="009E7B44">
      <w:pPr>
        <w:pStyle w:val="TOC2"/>
        <w:tabs>
          <w:tab w:val="right" w:leader="dot" w:pos="8296"/>
        </w:tabs>
        <w:rPr>
          <w:noProof/>
          <w:szCs w:val="22"/>
        </w:rPr>
      </w:pPr>
      <w:hyperlink w:anchor="_Toc27512215" w:history="1">
        <w:r w:rsidR="005A0B53" w:rsidRPr="00E9367A">
          <w:rPr>
            <w:rStyle w:val="a8"/>
            <w:noProof/>
          </w:rPr>
          <w:t>三、系统</w:t>
        </w:r>
        <w:r w:rsidR="005A0B53" w:rsidRPr="00E9367A">
          <w:rPr>
            <w:rStyle w:val="a8"/>
            <w:noProof/>
          </w:rPr>
          <w:t>/</w:t>
        </w:r>
        <w:r w:rsidR="005A0B53" w:rsidRPr="00E9367A">
          <w:rPr>
            <w:rStyle w:val="a8"/>
            <w:noProof/>
          </w:rPr>
          <w:t>编程：</w:t>
        </w:r>
        <w:r w:rsidR="005A0B53">
          <w:rPr>
            <w:noProof/>
          </w:rPr>
          <w:tab/>
        </w:r>
        <w:r w:rsidR="005A0B53">
          <w:rPr>
            <w:noProof/>
          </w:rPr>
          <w:fldChar w:fldCharType="begin"/>
        </w:r>
        <w:r w:rsidR="005A0B53">
          <w:rPr>
            <w:noProof/>
          </w:rPr>
          <w:instrText xml:space="preserve"> PAGEREF _Toc27512215 \h </w:instrText>
        </w:r>
        <w:r w:rsidR="005A0B53">
          <w:rPr>
            <w:noProof/>
          </w:rPr>
        </w:r>
        <w:r w:rsidR="005A0B53">
          <w:rPr>
            <w:noProof/>
          </w:rPr>
          <w:fldChar w:fldCharType="separate"/>
        </w:r>
        <w:r w:rsidR="005A0B53">
          <w:rPr>
            <w:noProof/>
          </w:rPr>
          <w:t>64</w:t>
        </w:r>
        <w:r w:rsidR="005A0B53">
          <w:rPr>
            <w:noProof/>
          </w:rPr>
          <w:fldChar w:fldCharType="end"/>
        </w:r>
      </w:hyperlink>
    </w:p>
    <w:p w14:paraId="3A18E2B3" w14:textId="212CE4E2" w:rsidR="005A0B53" w:rsidRDefault="009E7B44">
      <w:pPr>
        <w:pStyle w:val="TOC2"/>
        <w:tabs>
          <w:tab w:val="right" w:leader="dot" w:pos="8296"/>
        </w:tabs>
        <w:rPr>
          <w:noProof/>
          <w:szCs w:val="22"/>
        </w:rPr>
      </w:pPr>
      <w:hyperlink w:anchor="_Toc27512216" w:history="1">
        <w:r w:rsidR="005A0B53" w:rsidRPr="00E9367A">
          <w:rPr>
            <w:rStyle w:val="a8"/>
            <w:noProof/>
          </w:rPr>
          <w:t>四、音视频：</w:t>
        </w:r>
        <w:r w:rsidR="005A0B53">
          <w:rPr>
            <w:noProof/>
          </w:rPr>
          <w:tab/>
        </w:r>
        <w:r w:rsidR="005A0B53">
          <w:rPr>
            <w:noProof/>
          </w:rPr>
          <w:fldChar w:fldCharType="begin"/>
        </w:r>
        <w:r w:rsidR="005A0B53">
          <w:rPr>
            <w:noProof/>
          </w:rPr>
          <w:instrText xml:space="preserve"> PAGEREF _Toc27512216 \h </w:instrText>
        </w:r>
        <w:r w:rsidR="005A0B53">
          <w:rPr>
            <w:noProof/>
          </w:rPr>
        </w:r>
        <w:r w:rsidR="005A0B53">
          <w:rPr>
            <w:noProof/>
          </w:rPr>
          <w:fldChar w:fldCharType="separate"/>
        </w:r>
        <w:r w:rsidR="005A0B53">
          <w:rPr>
            <w:noProof/>
          </w:rPr>
          <w:t>64</w:t>
        </w:r>
        <w:r w:rsidR="005A0B53">
          <w:rPr>
            <w:noProof/>
          </w:rPr>
          <w:fldChar w:fldCharType="end"/>
        </w:r>
      </w:hyperlink>
    </w:p>
    <w:p w14:paraId="67BDB302" w14:textId="5184C508" w:rsidR="005A0B53" w:rsidRDefault="009E7B44">
      <w:pPr>
        <w:pStyle w:val="TOC2"/>
        <w:tabs>
          <w:tab w:val="right" w:leader="dot" w:pos="8296"/>
        </w:tabs>
        <w:rPr>
          <w:noProof/>
          <w:szCs w:val="22"/>
        </w:rPr>
      </w:pPr>
      <w:hyperlink w:anchor="_Toc27512217" w:history="1">
        <w:r w:rsidR="005A0B53" w:rsidRPr="00E9367A">
          <w:rPr>
            <w:rStyle w:val="a8"/>
            <w:noProof/>
          </w:rPr>
          <w:t>五、</w:t>
        </w:r>
        <w:r w:rsidR="005A0B53" w:rsidRPr="00E9367A">
          <w:rPr>
            <w:rStyle w:val="a8"/>
            <w:noProof/>
          </w:rPr>
          <w:t>CentOS7</w:t>
        </w:r>
        <w:r w:rsidR="005A0B53" w:rsidRPr="00E9367A">
          <w:rPr>
            <w:rStyle w:val="a8"/>
            <w:noProof/>
          </w:rPr>
          <w:t>没有声音解决办法</w:t>
        </w:r>
        <w:r w:rsidR="005A0B53">
          <w:rPr>
            <w:noProof/>
          </w:rPr>
          <w:tab/>
        </w:r>
        <w:r w:rsidR="005A0B53">
          <w:rPr>
            <w:noProof/>
          </w:rPr>
          <w:fldChar w:fldCharType="begin"/>
        </w:r>
        <w:r w:rsidR="005A0B53">
          <w:rPr>
            <w:noProof/>
          </w:rPr>
          <w:instrText xml:space="preserve"> PAGEREF _Toc27512217 \h </w:instrText>
        </w:r>
        <w:r w:rsidR="005A0B53">
          <w:rPr>
            <w:noProof/>
          </w:rPr>
        </w:r>
        <w:r w:rsidR="005A0B53">
          <w:rPr>
            <w:noProof/>
          </w:rPr>
          <w:fldChar w:fldCharType="separate"/>
        </w:r>
        <w:r w:rsidR="005A0B53">
          <w:rPr>
            <w:noProof/>
          </w:rPr>
          <w:t>65</w:t>
        </w:r>
        <w:r w:rsidR="005A0B53">
          <w:rPr>
            <w:noProof/>
          </w:rPr>
          <w:fldChar w:fldCharType="end"/>
        </w:r>
      </w:hyperlink>
    </w:p>
    <w:p w14:paraId="73894697" w14:textId="428872CF" w:rsidR="005A0B53" w:rsidRDefault="009E7B44">
      <w:pPr>
        <w:pStyle w:val="TOC3"/>
        <w:tabs>
          <w:tab w:val="right" w:leader="dot" w:pos="8296"/>
        </w:tabs>
        <w:rPr>
          <w:noProof/>
          <w:szCs w:val="22"/>
        </w:rPr>
      </w:pPr>
      <w:hyperlink w:anchor="_Toc27512218" w:history="1">
        <w:r w:rsidR="005A0B53" w:rsidRPr="00E9367A">
          <w:rPr>
            <w:rStyle w:val="a8"/>
            <w:noProof/>
          </w:rPr>
          <w:t>1</w:t>
        </w:r>
        <w:r w:rsidR="005A0B53" w:rsidRPr="00E9367A">
          <w:rPr>
            <w:rStyle w:val="a8"/>
            <w:noProof/>
          </w:rPr>
          <w:t>、中文官网教程</w:t>
        </w:r>
        <w:r w:rsidR="005A0B53">
          <w:rPr>
            <w:noProof/>
          </w:rPr>
          <w:tab/>
        </w:r>
        <w:r w:rsidR="005A0B53">
          <w:rPr>
            <w:noProof/>
          </w:rPr>
          <w:fldChar w:fldCharType="begin"/>
        </w:r>
        <w:r w:rsidR="005A0B53">
          <w:rPr>
            <w:noProof/>
          </w:rPr>
          <w:instrText xml:space="preserve"> PAGEREF _Toc27512218 \h </w:instrText>
        </w:r>
        <w:r w:rsidR="005A0B53">
          <w:rPr>
            <w:noProof/>
          </w:rPr>
        </w:r>
        <w:r w:rsidR="005A0B53">
          <w:rPr>
            <w:noProof/>
          </w:rPr>
          <w:fldChar w:fldCharType="separate"/>
        </w:r>
        <w:r w:rsidR="005A0B53">
          <w:rPr>
            <w:noProof/>
          </w:rPr>
          <w:t>65</w:t>
        </w:r>
        <w:r w:rsidR="005A0B53">
          <w:rPr>
            <w:noProof/>
          </w:rPr>
          <w:fldChar w:fldCharType="end"/>
        </w:r>
      </w:hyperlink>
    </w:p>
    <w:p w14:paraId="7465FA26" w14:textId="14E9AEA7" w:rsidR="005A0B53" w:rsidRDefault="009E7B44">
      <w:pPr>
        <w:pStyle w:val="TOC3"/>
        <w:tabs>
          <w:tab w:val="right" w:leader="dot" w:pos="8296"/>
        </w:tabs>
        <w:rPr>
          <w:noProof/>
          <w:szCs w:val="22"/>
        </w:rPr>
      </w:pPr>
      <w:hyperlink w:anchor="_Toc27512219" w:history="1">
        <w:r w:rsidR="005A0B53" w:rsidRPr="00E9367A">
          <w:rPr>
            <w:rStyle w:val="a8"/>
            <w:noProof/>
          </w:rPr>
          <w:t>2</w:t>
        </w:r>
        <w:r w:rsidR="005A0B53" w:rsidRPr="00E9367A">
          <w:rPr>
            <w:rStyle w:val="a8"/>
            <w:noProof/>
          </w:rPr>
          <w:t>、转载自中文官网的教程</w:t>
        </w:r>
        <w:r w:rsidR="005A0B53">
          <w:rPr>
            <w:noProof/>
          </w:rPr>
          <w:tab/>
        </w:r>
        <w:r w:rsidR="005A0B53">
          <w:rPr>
            <w:noProof/>
          </w:rPr>
          <w:fldChar w:fldCharType="begin"/>
        </w:r>
        <w:r w:rsidR="005A0B53">
          <w:rPr>
            <w:noProof/>
          </w:rPr>
          <w:instrText xml:space="preserve"> PAGEREF _Toc27512219 \h </w:instrText>
        </w:r>
        <w:r w:rsidR="005A0B53">
          <w:rPr>
            <w:noProof/>
          </w:rPr>
        </w:r>
        <w:r w:rsidR="005A0B53">
          <w:rPr>
            <w:noProof/>
          </w:rPr>
          <w:fldChar w:fldCharType="separate"/>
        </w:r>
        <w:r w:rsidR="005A0B53">
          <w:rPr>
            <w:noProof/>
          </w:rPr>
          <w:t>65</w:t>
        </w:r>
        <w:r w:rsidR="005A0B53">
          <w:rPr>
            <w:noProof/>
          </w:rPr>
          <w:fldChar w:fldCharType="end"/>
        </w:r>
      </w:hyperlink>
    </w:p>
    <w:p w14:paraId="073A8835" w14:textId="64A0DA73" w:rsidR="005A0B53" w:rsidRDefault="009E7B44">
      <w:pPr>
        <w:pStyle w:val="TOC3"/>
        <w:tabs>
          <w:tab w:val="right" w:leader="dot" w:pos="8296"/>
        </w:tabs>
        <w:rPr>
          <w:noProof/>
          <w:szCs w:val="22"/>
        </w:rPr>
      </w:pPr>
      <w:hyperlink w:anchor="_Toc27512220" w:history="1">
        <w:r w:rsidR="005A0B53" w:rsidRPr="00E9367A">
          <w:rPr>
            <w:rStyle w:val="a8"/>
            <w:noProof/>
          </w:rPr>
          <w:t>3</w:t>
        </w:r>
        <w:r w:rsidR="005A0B53" w:rsidRPr="00E9367A">
          <w:rPr>
            <w:rStyle w:val="a8"/>
            <w:noProof/>
          </w:rPr>
          <w:t>、具体步骤</w:t>
        </w:r>
        <w:r w:rsidR="005A0B53">
          <w:rPr>
            <w:noProof/>
          </w:rPr>
          <w:tab/>
        </w:r>
        <w:r w:rsidR="005A0B53">
          <w:rPr>
            <w:noProof/>
          </w:rPr>
          <w:fldChar w:fldCharType="begin"/>
        </w:r>
        <w:r w:rsidR="005A0B53">
          <w:rPr>
            <w:noProof/>
          </w:rPr>
          <w:instrText xml:space="preserve"> PAGEREF _Toc27512220 \h </w:instrText>
        </w:r>
        <w:r w:rsidR="005A0B53">
          <w:rPr>
            <w:noProof/>
          </w:rPr>
        </w:r>
        <w:r w:rsidR="005A0B53">
          <w:rPr>
            <w:noProof/>
          </w:rPr>
          <w:fldChar w:fldCharType="separate"/>
        </w:r>
        <w:r w:rsidR="005A0B53">
          <w:rPr>
            <w:noProof/>
          </w:rPr>
          <w:t>65</w:t>
        </w:r>
        <w:r w:rsidR="005A0B53">
          <w:rPr>
            <w:noProof/>
          </w:rPr>
          <w:fldChar w:fldCharType="end"/>
        </w:r>
      </w:hyperlink>
    </w:p>
    <w:p w14:paraId="6B880B3B" w14:textId="259AB6FC" w:rsidR="005A0B53" w:rsidRDefault="009E7B44">
      <w:pPr>
        <w:pStyle w:val="TOC2"/>
        <w:tabs>
          <w:tab w:val="right" w:leader="dot" w:pos="8296"/>
        </w:tabs>
        <w:rPr>
          <w:noProof/>
          <w:szCs w:val="22"/>
        </w:rPr>
      </w:pPr>
      <w:hyperlink w:anchor="_Toc27512221" w:history="1">
        <w:r w:rsidR="005A0B53" w:rsidRPr="00E9367A">
          <w:rPr>
            <w:rStyle w:val="a8"/>
            <w:noProof/>
          </w:rPr>
          <w:t>六、配置</w:t>
        </w:r>
        <w:r w:rsidR="005A0B53" w:rsidRPr="00E9367A">
          <w:rPr>
            <w:rStyle w:val="a8"/>
            <w:noProof/>
          </w:rPr>
          <w:t xml:space="preserve">CentOS7 </w:t>
        </w:r>
        <w:r w:rsidR="005A0B53" w:rsidRPr="00E9367A">
          <w:rPr>
            <w:rStyle w:val="a8"/>
            <w:noProof/>
          </w:rPr>
          <w:t>睡眠</w:t>
        </w:r>
        <w:r w:rsidR="005A0B53" w:rsidRPr="00E9367A">
          <w:rPr>
            <w:rStyle w:val="a8"/>
            <w:noProof/>
          </w:rPr>
          <w:t xml:space="preserve"> </w:t>
        </w:r>
        <w:r w:rsidR="005A0B53" w:rsidRPr="00E9367A">
          <w:rPr>
            <w:rStyle w:val="a8"/>
            <w:noProof/>
          </w:rPr>
          <w:t>休眠</w:t>
        </w:r>
        <w:r w:rsidR="005A0B53" w:rsidRPr="00E9367A">
          <w:rPr>
            <w:rStyle w:val="a8"/>
            <w:noProof/>
          </w:rPr>
          <w:t xml:space="preserve"> </w:t>
        </w:r>
        <w:r w:rsidR="005A0B53" w:rsidRPr="00E9367A">
          <w:rPr>
            <w:rStyle w:val="a8"/>
            <w:noProof/>
          </w:rPr>
          <w:t>关机</w:t>
        </w:r>
        <w:r w:rsidR="005A0B53" w:rsidRPr="00E9367A">
          <w:rPr>
            <w:rStyle w:val="a8"/>
            <w:noProof/>
          </w:rPr>
          <w:t xml:space="preserve"> </w:t>
        </w:r>
        <w:r w:rsidR="005A0B53" w:rsidRPr="00E9367A">
          <w:rPr>
            <w:rStyle w:val="a8"/>
            <w:noProof/>
          </w:rPr>
          <w:t>电源等行为</w:t>
        </w:r>
        <w:r w:rsidR="005A0B53">
          <w:rPr>
            <w:noProof/>
          </w:rPr>
          <w:tab/>
        </w:r>
        <w:r w:rsidR="005A0B53">
          <w:rPr>
            <w:noProof/>
          </w:rPr>
          <w:fldChar w:fldCharType="begin"/>
        </w:r>
        <w:r w:rsidR="005A0B53">
          <w:rPr>
            <w:noProof/>
          </w:rPr>
          <w:instrText xml:space="preserve"> PAGEREF _Toc27512221 \h </w:instrText>
        </w:r>
        <w:r w:rsidR="005A0B53">
          <w:rPr>
            <w:noProof/>
          </w:rPr>
        </w:r>
        <w:r w:rsidR="005A0B53">
          <w:rPr>
            <w:noProof/>
          </w:rPr>
          <w:fldChar w:fldCharType="separate"/>
        </w:r>
        <w:r w:rsidR="005A0B53">
          <w:rPr>
            <w:noProof/>
          </w:rPr>
          <w:t>66</w:t>
        </w:r>
        <w:r w:rsidR="005A0B53">
          <w:rPr>
            <w:noProof/>
          </w:rPr>
          <w:fldChar w:fldCharType="end"/>
        </w:r>
      </w:hyperlink>
    </w:p>
    <w:p w14:paraId="5D23B631" w14:textId="50F1877C" w:rsidR="005A0B53" w:rsidRDefault="009E7B44">
      <w:pPr>
        <w:pStyle w:val="TOC3"/>
        <w:tabs>
          <w:tab w:val="right" w:leader="dot" w:pos="8296"/>
        </w:tabs>
        <w:rPr>
          <w:noProof/>
          <w:szCs w:val="22"/>
        </w:rPr>
      </w:pPr>
      <w:hyperlink w:anchor="_Toc27512222" w:history="1">
        <w:r w:rsidR="005A0B53" w:rsidRPr="00E9367A">
          <w:rPr>
            <w:rStyle w:val="a8"/>
            <w:noProof/>
          </w:rPr>
          <w:t>1</w:t>
        </w:r>
        <w:r w:rsidR="005A0B53" w:rsidRPr="00E9367A">
          <w:rPr>
            <w:rStyle w:val="a8"/>
            <w:noProof/>
          </w:rPr>
          <w:t>、官网关于该文件的详解页面（英文）</w:t>
        </w:r>
        <w:r w:rsidR="005A0B53">
          <w:rPr>
            <w:noProof/>
          </w:rPr>
          <w:tab/>
        </w:r>
        <w:r w:rsidR="005A0B53">
          <w:rPr>
            <w:noProof/>
          </w:rPr>
          <w:fldChar w:fldCharType="begin"/>
        </w:r>
        <w:r w:rsidR="005A0B53">
          <w:rPr>
            <w:noProof/>
          </w:rPr>
          <w:instrText xml:space="preserve"> PAGEREF _Toc27512222 \h </w:instrText>
        </w:r>
        <w:r w:rsidR="005A0B53">
          <w:rPr>
            <w:noProof/>
          </w:rPr>
        </w:r>
        <w:r w:rsidR="005A0B53">
          <w:rPr>
            <w:noProof/>
          </w:rPr>
          <w:fldChar w:fldCharType="separate"/>
        </w:r>
        <w:r w:rsidR="005A0B53">
          <w:rPr>
            <w:noProof/>
          </w:rPr>
          <w:t>66</w:t>
        </w:r>
        <w:r w:rsidR="005A0B53">
          <w:rPr>
            <w:noProof/>
          </w:rPr>
          <w:fldChar w:fldCharType="end"/>
        </w:r>
      </w:hyperlink>
    </w:p>
    <w:p w14:paraId="3E115509" w14:textId="53F25B1D" w:rsidR="005A0B53" w:rsidRDefault="009E7B44">
      <w:pPr>
        <w:pStyle w:val="TOC3"/>
        <w:tabs>
          <w:tab w:val="right" w:leader="dot" w:pos="8296"/>
        </w:tabs>
        <w:rPr>
          <w:noProof/>
          <w:szCs w:val="22"/>
        </w:rPr>
      </w:pPr>
      <w:hyperlink w:anchor="_Toc27512223" w:history="1">
        <w:r w:rsidR="005A0B53" w:rsidRPr="00E9367A">
          <w:rPr>
            <w:rStyle w:val="a8"/>
            <w:noProof/>
          </w:rPr>
          <w:t>2</w:t>
        </w:r>
        <w:r w:rsidR="005A0B53" w:rsidRPr="00E9367A">
          <w:rPr>
            <w:rStyle w:val="a8"/>
            <w:noProof/>
          </w:rPr>
          <w:t>、官方关于该文件的详解页面（中文）</w:t>
        </w:r>
        <w:r w:rsidR="005A0B53">
          <w:rPr>
            <w:noProof/>
          </w:rPr>
          <w:tab/>
        </w:r>
        <w:r w:rsidR="005A0B53">
          <w:rPr>
            <w:noProof/>
          </w:rPr>
          <w:fldChar w:fldCharType="begin"/>
        </w:r>
        <w:r w:rsidR="005A0B53">
          <w:rPr>
            <w:noProof/>
          </w:rPr>
          <w:instrText xml:space="preserve"> PAGEREF _Toc27512223 \h </w:instrText>
        </w:r>
        <w:r w:rsidR="005A0B53">
          <w:rPr>
            <w:noProof/>
          </w:rPr>
        </w:r>
        <w:r w:rsidR="005A0B53">
          <w:rPr>
            <w:noProof/>
          </w:rPr>
          <w:fldChar w:fldCharType="separate"/>
        </w:r>
        <w:r w:rsidR="005A0B53">
          <w:rPr>
            <w:noProof/>
          </w:rPr>
          <w:t>66</w:t>
        </w:r>
        <w:r w:rsidR="005A0B53">
          <w:rPr>
            <w:noProof/>
          </w:rPr>
          <w:fldChar w:fldCharType="end"/>
        </w:r>
      </w:hyperlink>
    </w:p>
    <w:p w14:paraId="39F80EF0" w14:textId="3A87C837" w:rsidR="005A0B53" w:rsidRDefault="009E7B44">
      <w:pPr>
        <w:pStyle w:val="TOC3"/>
        <w:tabs>
          <w:tab w:val="right" w:leader="dot" w:pos="8296"/>
        </w:tabs>
        <w:rPr>
          <w:noProof/>
          <w:szCs w:val="22"/>
        </w:rPr>
      </w:pPr>
      <w:hyperlink w:anchor="_Toc27512224" w:history="1">
        <w:r w:rsidR="005A0B53" w:rsidRPr="00E9367A">
          <w:rPr>
            <w:rStyle w:val="a8"/>
            <w:noProof/>
          </w:rPr>
          <w:t>3</w:t>
        </w:r>
        <w:r w:rsidR="005A0B53" w:rsidRPr="00E9367A">
          <w:rPr>
            <w:rStyle w:val="a8"/>
            <w:noProof/>
          </w:rPr>
          <w:t>、普通设置教程</w:t>
        </w:r>
        <w:r w:rsidR="005A0B53">
          <w:rPr>
            <w:noProof/>
          </w:rPr>
          <w:tab/>
        </w:r>
        <w:r w:rsidR="005A0B53">
          <w:rPr>
            <w:noProof/>
          </w:rPr>
          <w:fldChar w:fldCharType="begin"/>
        </w:r>
        <w:r w:rsidR="005A0B53">
          <w:rPr>
            <w:noProof/>
          </w:rPr>
          <w:instrText xml:space="preserve"> PAGEREF _Toc27512224 \h </w:instrText>
        </w:r>
        <w:r w:rsidR="005A0B53">
          <w:rPr>
            <w:noProof/>
          </w:rPr>
        </w:r>
        <w:r w:rsidR="005A0B53">
          <w:rPr>
            <w:noProof/>
          </w:rPr>
          <w:fldChar w:fldCharType="separate"/>
        </w:r>
        <w:r w:rsidR="005A0B53">
          <w:rPr>
            <w:noProof/>
          </w:rPr>
          <w:t>66</w:t>
        </w:r>
        <w:r w:rsidR="005A0B53">
          <w:rPr>
            <w:noProof/>
          </w:rPr>
          <w:fldChar w:fldCharType="end"/>
        </w:r>
      </w:hyperlink>
    </w:p>
    <w:p w14:paraId="7C61F0C4" w14:textId="57D92D26" w:rsidR="005A0B53" w:rsidRDefault="009E7B44">
      <w:pPr>
        <w:pStyle w:val="TOC3"/>
        <w:tabs>
          <w:tab w:val="right" w:leader="dot" w:pos="8296"/>
        </w:tabs>
        <w:rPr>
          <w:noProof/>
          <w:szCs w:val="22"/>
        </w:rPr>
      </w:pPr>
      <w:hyperlink w:anchor="_Toc27512225" w:history="1">
        <w:r w:rsidR="005A0B53" w:rsidRPr="00E9367A">
          <w:rPr>
            <w:rStyle w:val="a8"/>
            <w:noProof/>
          </w:rPr>
          <w:t>4</w:t>
        </w:r>
        <w:r w:rsidR="005A0B53" w:rsidRPr="00E9367A">
          <w:rPr>
            <w:rStyle w:val="a8"/>
            <w:noProof/>
          </w:rPr>
          <w:t>、具体配置过程</w:t>
        </w:r>
        <w:r w:rsidR="005A0B53">
          <w:rPr>
            <w:noProof/>
          </w:rPr>
          <w:tab/>
        </w:r>
        <w:r w:rsidR="005A0B53">
          <w:rPr>
            <w:noProof/>
          </w:rPr>
          <w:fldChar w:fldCharType="begin"/>
        </w:r>
        <w:r w:rsidR="005A0B53">
          <w:rPr>
            <w:noProof/>
          </w:rPr>
          <w:instrText xml:space="preserve"> PAGEREF _Toc27512225 \h </w:instrText>
        </w:r>
        <w:r w:rsidR="005A0B53">
          <w:rPr>
            <w:noProof/>
          </w:rPr>
        </w:r>
        <w:r w:rsidR="005A0B53">
          <w:rPr>
            <w:noProof/>
          </w:rPr>
          <w:fldChar w:fldCharType="separate"/>
        </w:r>
        <w:r w:rsidR="005A0B53">
          <w:rPr>
            <w:noProof/>
          </w:rPr>
          <w:t>66</w:t>
        </w:r>
        <w:r w:rsidR="005A0B53">
          <w:rPr>
            <w:noProof/>
          </w:rPr>
          <w:fldChar w:fldCharType="end"/>
        </w:r>
      </w:hyperlink>
    </w:p>
    <w:p w14:paraId="545E7867" w14:textId="56958606" w:rsidR="005A0B53" w:rsidRDefault="009E7B44">
      <w:pPr>
        <w:pStyle w:val="TOC2"/>
        <w:tabs>
          <w:tab w:val="right" w:leader="dot" w:pos="8296"/>
        </w:tabs>
        <w:rPr>
          <w:noProof/>
          <w:szCs w:val="22"/>
        </w:rPr>
      </w:pPr>
      <w:hyperlink w:anchor="_Toc27512226" w:history="1">
        <w:r w:rsidR="005A0B53" w:rsidRPr="00E9367A">
          <w:rPr>
            <w:rStyle w:val="a8"/>
            <w:noProof/>
          </w:rPr>
          <w:t>七、其他</w:t>
        </w:r>
        <w:r w:rsidR="005A0B53">
          <w:rPr>
            <w:noProof/>
          </w:rPr>
          <w:tab/>
        </w:r>
        <w:r w:rsidR="005A0B53">
          <w:rPr>
            <w:noProof/>
          </w:rPr>
          <w:fldChar w:fldCharType="begin"/>
        </w:r>
        <w:r w:rsidR="005A0B53">
          <w:rPr>
            <w:noProof/>
          </w:rPr>
          <w:instrText xml:space="preserve"> PAGEREF _Toc27512226 \h </w:instrText>
        </w:r>
        <w:r w:rsidR="005A0B53">
          <w:rPr>
            <w:noProof/>
          </w:rPr>
        </w:r>
        <w:r w:rsidR="005A0B53">
          <w:rPr>
            <w:noProof/>
          </w:rPr>
          <w:fldChar w:fldCharType="separate"/>
        </w:r>
        <w:r w:rsidR="005A0B53">
          <w:rPr>
            <w:noProof/>
          </w:rPr>
          <w:t>67</w:t>
        </w:r>
        <w:r w:rsidR="005A0B53">
          <w:rPr>
            <w:noProof/>
          </w:rPr>
          <w:fldChar w:fldCharType="end"/>
        </w:r>
      </w:hyperlink>
    </w:p>
    <w:p w14:paraId="473DE228" w14:textId="70396C91" w:rsidR="005A0B53" w:rsidRDefault="009E7B44">
      <w:pPr>
        <w:pStyle w:val="TOC2"/>
        <w:tabs>
          <w:tab w:val="right" w:leader="dot" w:pos="8296"/>
        </w:tabs>
        <w:rPr>
          <w:noProof/>
          <w:szCs w:val="22"/>
        </w:rPr>
      </w:pPr>
      <w:hyperlink w:anchor="_Toc27512227" w:history="1">
        <w:r w:rsidR="005A0B53" w:rsidRPr="00E9367A">
          <w:rPr>
            <w:rStyle w:val="a8"/>
            <w:noProof/>
          </w:rPr>
          <w:t>八、附录：我的</w:t>
        </w:r>
        <w:r w:rsidR="005A0B53" w:rsidRPr="00E9367A">
          <w:rPr>
            <w:rStyle w:val="a8"/>
            <w:noProof/>
          </w:rPr>
          <w:t>fedora 20</w:t>
        </w:r>
        <w:r w:rsidR="005A0B53" w:rsidRPr="00E9367A">
          <w:rPr>
            <w:rStyle w:val="a8"/>
            <w:noProof/>
          </w:rPr>
          <w:t>系统已经安装的软件</w:t>
        </w:r>
        <w:r w:rsidR="005A0B53">
          <w:rPr>
            <w:noProof/>
          </w:rPr>
          <w:tab/>
        </w:r>
        <w:r w:rsidR="005A0B53">
          <w:rPr>
            <w:noProof/>
          </w:rPr>
          <w:fldChar w:fldCharType="begin"/>
        </w:r>
        <w:r w:rsidR="005A0B53">
          <w:rPr>
            <w:noProof/>
          </w:rPr>
          <w:instrText xml:space="preserve"> PAGEREF _Toc27512227 \h </w:instrText>
        </w:r>
        <w:r w:rsidR="005A0B53">
          <w:rPr>
            <w:noProof/>
          </w:rPr>
        </w:r>
        <w:r w:rsidR="005A0B53">
          <w:rPr>
            <w:noProof/>
          </w:rPr>
          <w:fldChar w:fldCharType="separate"/>
        </w:r>
        <w:r w:rsidR="005A0B53">
          <w:rPr>
            <w:noProof/>
          </w:rPr>
          <w:t>67</w:t>
        </w:r>
        <w:r w:rsidR="005A0B53">
          <w:rPr>
            <w:noProof/>
          </w:rPr>
          <w:fldChar w:fldCharType="end"/>
        </w:r>
      </w:hyperlink>
    </w:p>
    <w:p w14:paraId="2C19F119" w14:textId="550F2267" w:rsidR="005A0B53" w:rsidRDefault="009E7B44">
      <w:pPr>
        <w:pStyle w:val="TOC1"/>
        <w:tabs>
          <w:tab w:val="right" w:leader="dot" w:pos="8296"/>
        </w:tabs>
        <w:rPr>
          <w:noProof/>
          <w:szCs w:val="22"/>
        </w:rPr>
      </w:pPr>
      <w:hyperlink w:anchor="_Toc27512228" w:history="1">
        <w:r w:rsidR="005A0B53" w:rsidRPr="00E9367A">
          <w:rPr>
            <w:rStyle w:val="a8"/>
            <w:noProof/>
          </w:rPr>
          <w:t>第四部分</w:t>
        </w:r>
        <w:r w:rsidR="005A0B53" w:rsidRPr="00E9367A">
          <w:rPr>
            <w:rStyle w:val="a8"/>
            <w:noProof/>
          </w:rPr>
          <w:t xml:space="preserve"> Linux</w:t>
        </w:r>
        <w:r w:rsidR="005A0B53" w:rsidRPr="00E9367A">
          <w:rPr>
            <w:rStyle w:val="a8"/>
            <w:noProof/>
          </w:rPr>
          <w:t>字符界面日常系统的打造</w:t>
        </w:r>
        <w:r w:rsidR="005A0B53">
          <w:rPr>
            <w:noProof/>
          </w:rPr>
          <w:tab/>
        </w:r>
        <w:r w:rsidR="005A0B53">
          <w:rPr>
            <w:noProof/>
          </w:rPr>
          <w:fldChar w:fldCharType="begin"/>
        </w:r>
        <w:r w:rsidR="005A0B53">
          <w:rPr>
            <w:noProof/>
          </w:rPr>
          <w:instrText xml:space="preserve"> PAGEREF _Toc27512228 \h </w:instrText>
        </w:r>
        <w:r w:rsidR="005A0B53">
          <w:rPr>
            <w:noProof/>
          </w:rPr>
        </w:r>
        <w:r w:rsidR="005A0B53">
          <w:rPr>
            <w:noProof/>
          </w:rPr>
          <w:fldChar w:fldCharType="separate"/>
        </w:r>
        <w:r w:rsidR="005A0B53">
          <w:rPr>
            <w:noProof/>
          </w:rPr>
          <w:t>68</w:t>
        </w:r>
        <w:r w:rsidR="005A0B53">
          <w:rPr>
            <w:noProof/>
          </w:rPr>
          <w:fldChar w:fldCharType="end"/>
        </w:r>
      </w:hyperlink>
    </w:p>
    <w:p w14:paraId="7A431A61" w14:textId="3D7FB1F5" w:rsidR="005A0B53" w:rsidRDefault="009E7B44">
      <w:pPr>
        <w:pStyle w:val="TOC2"/>
        <w:tabs>
          <w:tab w:val="right" w:leader="dot" w:pos="8296"/>
        </w:tabs>
        <w:rPr>
          <w:noProof/>
          <w:szCs w:val="22"/>
        </w:rPr>
      </w:pPr>
      <w:hyperlink w:anchor="_Toc27512229" w:history="1">
        <w:r w:rsidR="005A0B53" w:rsidRPr="00E9367A">
          <w:rPr>
            <w:rStyle w:val="a8"/>
            <w:noProof/>
          </w:rPr>
          <w:t>一、进入纯字符界面</w:t>
        </w:r>
        <w:r w:rsidR="005A0B53">
          <w:rPr>
            <w:noProof/>
          </w:rPr>
          <w:tab/>
        </w:r>
        <w:r w:rsidR="005A0B53">
          <w:rPr>
            <w:noProof/>
          </w:rPr>
          <w:fldChar w:fldCharType="begin"/>
        </w:r>
        <w:r w:rsidR="005A0B53">
          <w:rPr>
            <w:noProof/>
          </w:rPr>
          <w:instrText xml:space="preserve"> PAGEREF _Toc27512229 \h </w:instrText>
        </w:r>
        <w:r w:rsidR="005A0B53">
          <w:rPr>
            <w:noProof/>
          </w:rPr>
        </w:r>
        <w:r w:rsidR="005A0B53">
          <w:rPr>
            <w:noProof/>
          </w:rPr>
          <w:fldChar w:fldCharType="separate"/>
        </w:r>
        <w:r w:rsidR="005A0B53">
          <w:rPr>
            <w:noProof/>
          </w:rPr>
          <w:t>68</w:t>
        </w:r>
        <w:r w:rsidR="005A0B53">
          <w:rPr>
            <w:noProof/>
          </w:rPr>
          <w:fldChar w:fldCharType="end"/>
        </w:r>
      </w:hyperlink>
    </w:p>
    <w:p w14:paraId="7B57F452" w14:textId="25AB896A" w:rsidR="005A0B53" w:rsidRDefault="009E7B44">
      <w:pPr>
        <w:pStyle w:val="TOC3"/>
        <w:tabs>
          <w:tab w:val="right" w:leader="dot" w:pos="8296"/>
        </w:tabs>
        <w:rPr>
          <w:noProof/>
          <w:szCs w:val="22"/>
        </w:rPr>
      </w:pPr>
      <w:hyperlink w:anchor="_Toc27512230" w:history="1">
        <w:r w:rsidR="005A0B53" w:rsidRPr="00E9367A">
          <w:rPr>
            <w:rStyle w:val="a8"/>
            <w:noProof/>
          </w:rPr>
          <w:t>1</w:t>
        </w:r>
        <w:r w:rsidR="005A0B53" w:rsidRPr="00E9367A">
          <w:rPr>
            <w:rStyle w:val="a8"/>
            <w:noProof/>
          </w:rPr>
          <w:t>、从字符界面转至字符界面</w:t>
        </w:r>
        <w:r w:rsidR="005A0B53">
          <w:rPr>
            <w:noProof/>
          </w:rPr>
          <w:tab/>
        </w:r>
        <w:r w:rsidR="005A0B53">
          <w:rPr>
            <w:noProof/>
          </w:rPr>
          <w:fldChar w:fldCharType="begin"/>
        </w:r>
        <w:r w:rsidR="005A0B53">
          <w:rPr>
            <w:noProof/>
          </w:rPr>
          <w:instrText xml:space="preserve"> PAGEREF _Toc27512230 \h </w:instrText>
        </w:r>
        <w:r w:rsidR="005A0B53">
          <w:rPr>
            <w:noProof/>
          </w:rPr>
        </w:r>
        <w:r w:rsidR="005A0B53">
          <w:rPr>
            <w:noProof/>
          </w:rPr>
          <w:fldChar w:fldCharType="separate"/>
        </w:r>
        <w:r w:rsidR="005A0B53">
          <w:rPr>
            <w:noProof/>
          </w:rPr>
          <w:t>68</w:t>
        </w:r>
        <w:r w:rsidR="005A0B53">
          <w:rPr>
            <w:noProof/>
          </w:rPr>
          <w:fldChar w:fldCharType="end"/>
        </w:r>
      </w:hyperlink>
    </w:p>
    <w:p w14:paraId="7844DC01" w14:textId="3041EAB9" w:rsidR="005A0B53" w:rsidRDefault="009E7B44">
      <w:pPr>
        <w:pStyle w:val="TOC3"/>
        <w:tabs>
          <w:tab w:val="right" w:leader="dot" w:pos="8296"/>
        </w:tabs>
        <w:rPr>
          <w:noProof/>
          <w:szCs w:val="22"/>
        </w:rPr>
      </w:pPr>
      <w:hyperlink w:anchor="_Toc27512231" w:history="1">
        <w:r w:rsidR="005A0B53" w:rsidRPr="00E9367A">
          <w:rPr>
            <w:rStyle w:val="a8"/>
            <w:noProof/>
          </w:rPr>
          <w:t>2</w:t>
        </w:r>
        <w:r w:rsidR="005A0B53" w:rsidRPr="00E9367A">
          <w:rPr>
            <w:rStyle w:val="a8"/>
            <w:noProof/>
          </w:rPr>
          <w:t>、设置开机自动进入纯字符界面</w:t>
        </w:r>
        <w:r w:rsidR="005A0B53">
          <w:rPr>
            <w:noProof/>
          </w:rPr>
          <w:tab/>
        </w:r>
        <w:r w:rsidR="005A0B53">
          <w:rPr>
            <w:noProof/>
          </w:rPr>
          <w:fldChar w:fldCharType="begin"/>
        </w:r>
        <w:r w:rsidR="005A0B53">
          <w:rPr>
            <w:noProof/>
          </w:rPr>
          <w:instrText xml:space="preserve"> PAGEREF _Toc27512231 \h </w:instrText>
        </w:r>
        <w:r w:rsidR="005A0B53">
          <w:rPr>
            <w:noProof/>
          </w:rPr>
        </w:r>
        <w:r w:rsidR="005A0B53">
          <w:rPr>
            <w:noProof/>
          </w:rPr>
          <w:fldChar w:fldCharType="separate"/>
        </w:r>
        <w:r w:rsidR="005A0B53">
          <w:rPr>
            <w:noProof/>
          </w:rPr>
          <w:t>68</w:t>
        </w:r>
        <w:r w:rsidR="005A0B53">
          <w:rPr>
            <w:noProof/>
          </w:rPr>
          <w:fldChar w:fldCharType="end"/>
        </w:r>
      </w:hyperlink>
    </w:p>
    <w:p w14:paraId="04B91A10" w14:textId="05B367CF" w:rsidR="005A0B53" w:rsidRDefault="009E7B44">
      <w:pPr>
        <w:pStyle w:val="TOC3"/>
        <w:tabs>
          <w:tab w:val="right" w:leader="dot" w:pos="8296"/>
        </w:tabs>
        <w:rPr>
          <w:noProof/>
          <w:szCs w:val="22"/>
        </w:rPr>
      </w:pPr>
      <w:hyperlink w:anchor="_Toc27512232" w:history="1">
        <w:r w:rsidR="005A0B53" w:rsidRPr="00E9367A">
          <w:rPr>
            <w:rStyle w:val="a8"/>
            <w:noProof/>
          </w:rPr>
          <w:t>3</w:t>
        </w:r>
        <w:r w:rsidR="005A0B53" w:rsidRPr="00E9367A">
          <w:rPr>
            <w:rStyle w:val="a8"/>
            <w:noProof/>
          </w:rPr>
          <w:t>、纯字符界面下的终端切换</w:t>
        </w:r>
        <w:r w:rsidR="005A0B53">
          <w:rPr>
            <w:noProof/>
          </w:rPr>
          <w:tab/>
        </w:r>
        <w:r w:rsidR="005A0B53">
          <w:rPr>
            <w:noProof/>
          </w:rPr>
          <w:fldChar w:fldCharType="begin"/>
        </w:r>
        <w:r w:rsidR="005A0B53">
          <w:rPr>
            <w:noProof/>
          </w:rPr>
          <w:instrText xml:space="preserve"> PAGEREF _Toc27512232 \h </w:instrText>
        </w:r>
        <w:r w:rsidR="005A0B53">
          <w:rPr>
            <w:noProof/>
          </w:rPr>
        </w:r>
        <w:r w:rsidR="005A0B53">
          <w:rPr>
            <w:noProof/>
          </w:rPr>
          <w:fldChar w:fldCharType="separate"/>
        </w:r>
        <w:r w:rsidR="005A0B53">
          <w:rPr>
            <w:noProof/>
          </w:rPr>
          <w:t>69</w:t>
        </w:r>
        <w:r w:rsidR="005A0B53">
          <w:rPr>
            <w:noProof/>
          </w:rPr>
          <w:fldChar w:fldCharType="end"/>
        </w:r>
      </w:hyperlink>
    </w:p>
    <w:p w14:paraId="4C29897D" w14:textId="34523EDB" w:rsidR="005A0B53" w:rsidRDefault="009E7B44">
      <w:pPr>
        <w:pStyle w:val="TOC3"/>
        <w:tabs>
          <w:tab w:val="right" w:leader="dot" w:pos="8296"/>
        </w:tabs>
        <w:rPr>
          <w:noProof/>
          <w:szCs w:val="22"/>
        </w:rPr>
      </w:pPr>
      <w:hyperlink w:anchor="_Toc27512233" w:history="1">
        <w:r w:rsidR="005A0B53" w:rsidRPr="00E9367A">
          <w:rPr>
            <w:rStyle w:val="a8"/>
            <w:noProof/>
          </w:rPr>
          <w:t>4</w:t>
        </w:r>
        <w:r w:rsidR="005A0B53" w:rsidRPr="00E9367A">
          <w:rPr>
            <w:rStyle w:val="a8"/>
            <w:noProof/>
          </w:rPr>
          <w:t>、纯字符界面使用数字小键盘</w:t>
        </w:r>
        <w:r w:rsidR="005A0B53">
          <w:rPr>
            <w:noProof/>
          </w:rPr>
          <w:tab/>
        </w:r>
        <w:r w:rsidR="005A0B53">
          <w:rPr>
            <w:noProof/>
          </w:rPr>
          <w:fldChar w:fldCharType="begin"/>
        </w:r>
        <w:r w:rsidR="005A0B53">
          <w:rPr>
            <w:noProof/>
          </w:rPr>
          <w:instrText xml:space="preserve"> PAGEREF _Toc27512233 \h </w:instrText>
        </w:r>
        <w:r w:rsidR="005A0B53">
          <w:rPr>
            <w:noProof/>
          </w:rPr>
        </w:r>
        <w:r w:rsidR="005A0B53">
          <w:rPr>
            <w:noProof/>
          </w:rPr>
          <w:fldChar w:fldCharType="separate"/>
        </w:r>
        <w:r w:rsidR="005A0B53">
          <w:rPr>
            <w:noProof/>
          </w:rPr>
          <w:t>69</w:t>
        </w:r>
        <w:r w:rsidR="005A0B53">
          <w:rPr>
            <w:noProof/>
          </w:rPr>
          <w:fldChar w:fldCharType="end"/>
        </w:r>
      </w:hyperlink>
    </w:p>
    <w:p w14:paraId="708C6AA8" w14:textId="2358B96F" w:rsidR="005A0B53" w:rsidRDefault="009E7B44">
      <w:pPr>
        <w:pStyle w:val="TOC2"/>
        <w:tabs>
          <w:tab w:val="right" w:leader="dot" w:pos="8296"/>
        </w:tabs>
        <w:rPr>
          <w:noProof/>
          <w:szCs w:val="22"/>
        </w:rPr>
      </w:pPr>
      <w:hyperlink w:anchor="_Toc27512234" w:history="1">
        <w:r w:rsidR="005A0B53" w:rsidRPr="00E9367A">
          <w:rPr>
            <w:rStyle w:val="a8"/>
            <w:noProof/>
          </w:rPr>
          <w:t>二、中日韩字符系统</w:t>
        </w:r>
        <w:r w:rsidR="005A0B53" w:rsidRPr="00E9367A">
          <w:rPr>
            <w:rStyle w:val="a8"/>
            <w:noProof/>
          </w:rPr>
          <w:t>&amp;</w:t>
        </w:r>
        <w:r w:rsidR="005A0B53" w:rsidRPr="00E9367A">
          <w:rPr>
            <w:rStyle w:val="a8"/>
            <w:noProof/>
          </w:rPr>
          <w:t>输入法</w:t>
        </w:r>
        <w:r w:rsidR="005A0B53" w:rsidRPr="00E9367A">
          <w:rPr>
            <w:rStyle w:val="a8"/>
            <w:noProof/>
          </w:rPr>
          <w:t>——zhcon</w:t>
        </w:r>
        <w:r w:rsidR="005A0B53">
          <w:rPr>
            <w:noProof/>
          </w:rPr>
          <w:tab/>
        </w:r>
        <w:r w:rsidR="005A0B53">
          <w:rPr>
            <w:noProof/>
          </w:rPr>
          <w:fldChar w:fldCharType="begin"/>
        </w:r>
        <w:r w:rsidR="005A0B53">
          <w:rPr>
            <w:noProof/>
          </w:rPr>
          <w:instrText xml:space="preserve"> PAGEREF _Toc27512234 \h </w:instrText>
        </w:r>
        <w:r w:rsidR="005A0B53">
          <w:rPr>
            <w:noProof/>
          </w:rPr>
        </w:r>
        <w:r w:rsidR="005A0B53">
          <w:rPr>
            <w:noProof/>
          </w:rPr>
          <w:fldChar w:fldCharType="separate"/>
        </w:r>
        <w:r w:rsidR="005A0B53">
          <w:rPr>
            <w:noProof/>
          </w:rPr>
          <w:t>69</w:t>
        </w:r>
        <w:r w:rsidR="005A0B53">
          <w:rPr>
            <w:noProof/>
          </w:rPr>
          <w:fldChar w:fldCharType="end"/>
        </w:r>
      </w:hyperlink>
    </w:p>
    <w:p w14:paraId="55E49E99" w14:textId="31E52049" w:rsidR="005A0B53" w:rsidRDefault="009E7B44">
      <w:pPr>
        <w:pStyle w:val="TOC2"/>
        <w:tabs>
          <w:tab w:val="right" w:leader="dot" w:pos="8296"/>
        </w:tabs>
        <w:rPr>
          <w:noProof/>
          <w:szCs w:val="22"/>
        </w:rPr>
      </w:pPr>
      <w:hyperlink w:anchor="_Toc27512235" w:history="1">
        <w:r w:rsidR="005A0B53" w:rsidRPr="00E9367A">
          <w:rPr>
            <w:rStyle w:val="a8"/>
            <w:noProof/>
          </w:rPr>
          <w:t>三、纯字符界面播放音频</w:t>
        </w:r>
        <w:r w:rsidR="005A0B53">
          <w:rPr>
            <w:noProof/>
          </w:rPr>
          <w:tab/>
        </w:r>
        <w:r w:rsidR="005A0B53">
          <w:rPr>
            <w:noProof/>
          </w:rPr>
          <w:fldChar w:fldCharType="begin"/>
        </w:r>
        <w:r w:rsidR="005A0B53">
          <w:rPr>
            <w:noProof/>
          </w:rPr>
          <w:instrText xml:space="preserve"> PAGEREF _Toc27512235 \h </w:instrText>
        </w:r>
        <w:r w:rsidR="005A0B53">
          <w:rPr>
            <w:noProof/>
          </w:rPr>
        </w:r>
        <w:r w:rsidR="005A0B53">
          <w:rPr>
            <w:noProof/>
          </w:rPr>
          <w:fldChar w:fldCharType="separate"/>
        </w:r>
        <w:r w:rsidR="005A0B53">
          <w:rPr>
            <w:noProof/>
          </w:rPr>
          <w:t>72</w:t>
        </w:r>
        <w:r w:rsidR="005A0B53">
          <w:rPr>
            <w:noProof/>
          </w:rPr>
          <w:fldChar w:fldCharType="end"/>
        </w:r>
      </w:hyperlink>
    </w:p>
    <w:p w14:paraId="3EA53F41" w14:textId="0A153F80" w:rsidR="005A0B53" w:rsidRDefault="009E7B44">
      <w:pPr>
        <w:pStyle w:val="TOC2"/>
        <w:tabs>
          <w:tab w:val="right" w:leader="dot" w:pos="8296"/>
        </w:tabs>
        <w:rPr>
          <w:noProof/>
          <w:szCs w:val="22"/>
        </w:rPr>
      </w:pPr>
      <w:hyperlink w:anchor="_Toc27512236" w:history="1">
        <w:r w:rsidR="005A0B53" w:rsidRPr="00E9367A">
          <w:rPr>
            <w:rStyle w:val="a8"/>
            <w:noProof/>
          </w:rPr>
          <w:t>四、纯字符界面播放视频</w:t>
        </w:r>
        <w:r w:rsidR="005A0B53" w:rsidRPr="00E9367A">
          <w:rPr>
            <w:rStyle w:val="a8"/>
            <w:noProof/>
          </w:rPr>
          <w:t>——MPlayer</w:t>
        </w:r>
        <w:r w:rsidR="005A0B53">
          <w:rPr>
            <w:noProof/>
          </w:rPr>
          <w:tab/>
        </w:r>
        <w:r w:rsidR="005A0B53">
          <w:rPr>
            <w:noProof/>
          </w:rPr>
          <w:fldChar w:fldCharType="begin"/>
        </w:r>
        <w:r w:rsidR="005A0B53">
          <w:rPr>
            <w:noProof/>
          </w:rPr>
          <w:instrText xml:space="preserve"> PAGEREF _Toc27512236 \h </w:instrText>
        </w:r>
        <w:r w:rsidR="005A0B53">
          <w:rPr>
            <w:noProof/>
          </w:rPr>
        </w:r>
        <w:r w:rsidR="005A0B53">
          <w:rPr>
            <w:noProof/>
          </w:rPr>
          <w:fldChar w:fldCharType="separate"/>
        </w:r>
        <w:r w:rsidR="005A0B53">
          <w:rPr>
            <w:noProof/>
          </w:rPr>
          <w:t>73</w:t>
        </w:r>
        <w:r w:rsidR="005A0B53">
          <w:rPr>
            <w:noProof/>
          </w:rPr>
          <w:fldChar w:fldCharType="end"/>
        </w:r>
      </w:hyperlink>
    </w:p>
    <w:p w14:paraId="64787B20" w14:textId="25388374" w:rsidR="005A0B53" w:rsidRDefault="009E7B44">
      <w:pPr>
        <w:pStyle w:val="TOC3"/>
        <w:tabs>
          <w:tab w:val="right" w:leader="dot" w:pos="8296"/>
        </w:tabs>
        <w:rPr>
          <w:noProof/>
          <w:szCs w:val="22"/>
        </w:rPr>
      </w:pPr>
      <w:hyperlink w:anchor="_Toc27512237" w:history="1">
        <w:r w:rsidR="005A0B53" w:rsidRPr="00E9367A">
          <w:rPr>
            <w:rStyle w:val="a8"/>
            <w:noProof/>
          </w:rPr>
          <w:t>1</w:t>
        </w:r>
        <w:r w:rsidR="005A0B53" w:rsidRPr="00E9367A">
          <w:rPr>
            <w:rStyle w:val="a8"/>
            <w:noProof/>
          </w:rPr>
          <w:t>、安装</w:t>
        </w:r>
        <w:r w:rsidR="005A0B53" w:rsidRPr="00E9367A">
          <w:rPr>
            <w:rStyle w:val="a8"/>
            <w:noProof/>
          </w:rPr>
          <w:t>MPlayer</w:t>
        </w:r>
        <w:r w:rsidR="005A0B53" w:rsidRPr="00E9367A">
          <w:rPr>
            <w:rStyle w:val="a8"/>
            <w:noProof/>
          </w:rPr>
          <w:t>（不包含皮肤）</w:t>
        </w:r>
        <w:r w:rsidR="005A0B53">
          <w:rPr>
            <w:noProof/>
          </w:rPr>
          <w:tab/>
        </w:r>
        <w:r w:rsidR="005A0B53">
          <w:rPr>
            <w:noProof/>
          </w:rPr>
          <w:fldChar w:fldCharType="begin"/>
        </w:r>
        <w:r w:rsidR="005A0B53">
          <w:rPr>
            <w:noProof/>
          </w:rPr>
          <w:instrText xml:space="preserve"> PAGEREF _Toc27512237 \h </w:instrText>
        </w:r>
        <w:r w:rsidR="005A0B53">
          <w:rPr>
            <w:noProof/>
          </w:rPr>
        </w:r>
        <w:r w:rsidR="005A0B53">
          <w:rPr>
            <w:noProof/>
          </w:rPr>
          <w:fldChar w:fldCharType="separate"/>
        </w:r>
        <w:r w:rsidR="005A0B53">
          <w:rPr>
            <w:noProof/>
          </w:rPr>
          <w:t>73</w:t>
        </w:r>
        <w:r w:rsidR="005A0B53">
          <w:rPr>
            <w:noProof/>
          </w:rPr>
          <w:fldChar w:fldCharType="end"/>
        </w:r>
      </w:hyperlink>
    </w:p>
    <w:p w14:paraId="7D1864A5" w14:textId="6F74FACD" w:rsidR="005A0B53" w:rsidRDefault="009E7B44">
      <w:pPr>
        <w:pStyle w:val="TOC3"/>
        <w:tabs>
          <w:tab w:val="right" w:leader="dot" w:pos="8296"/>
        </w:tabs>
        <w:rPr>
          <w:noProof/>
          <w:szCs w:val="22"/>
        </w:rPr>
      </w:pPr>
      <w:hyperlink w:anchor="_Toc27512238" w:history="1">
        <w:r w:rsidR="005A0B53" w:rsidRPr="00E9367A">
          <w:rPr>
            <w:rStyle w:val="a8"/>
            <w:noProof/>
          </w:rPr>
          <w:t>2</w:t>
        </w:r>
        <w:r w:rsidR="005A0B53" w:rsidRPr="00E9367A">
          <w:rPr>
            <w:rStyle w:val="a8"/>
            <w:noProof/>
          </w:rPr>
          <w:t>、黑白字符组成的大致的图像显示</w:t>
        </w:r>
        <w:r w:rsidR="005A0B53">
          <w:rPr>
            <w:noProof/>
          </w:rPr>
          <w:tab/>
        </w:r>
        <w:r w:rsidR="005A0B53">
          <w:rPr>
            <w:noProof/>
          </w:rPr>
          <w:fldChar w:fldCharType="begin"/>
        </w:r>
        <w:r w:rsidR="005A0B53">
          <w:rPr>
            <w:noProof/>
          </w:rPr>
          <w:instrText xml:space="preserve"> PAGEREF _Toc27512238 \h </w:instrText>
        </w:r>
        <w:r w:rsidR="005A0B53">
          <w:rPr>
            <w:noProof/>
          </w:rPr>
        </w:r>
        <w:r w:rsidR="005A0B53">
          <w:rPr>
            <w:noProof/>
          </w:rPr>
          <w:fldChar w:fldCharType="separate"/>
        </w:r>
        <w:r w:rsidR="005A0B53">
          <w:rPr>
            <w:noProof/>
          </w:rPr>
          <w:t>74</w:t>
        </w:r>
        <w:r w:rsidR="005A0B53">
          <w:rPr>
            <w:noProof/>
          </w:rPr>
          <w:fldChar w:fldCharType="end"/>
        </w:r>
      </w:hyperlink>
    </w:p>
    <w:p w14:paraId="2BDA0EF8" w14:textId="1CABA9AF" w:rsidR="005A0B53" w:rsidRDefault="009E7B44">
      <w:pPr>
        <w:pStyle w:val="TOC3"/>
        <w:tabs>
          <w:tab w:val="right" w:leader="dot" w:pos="8296"/>
        </w:tabs>
        <w:rPr>
          <w:noProof/>
          <w:szCs w:val="22"/>
        </w:rPr>
      </w:pPr>
      <w:hyperlink w:anchor="_Toc27512239" w:history="1">
        <w:r w:rsidR="005A0B53" w:rsidRPr="00E9367A">
          <w:rPr>
            <w:rStyle w:val="a8"/>
            <w:noProof/>
          </w:rPr>
          <w:t>3</w:t>
        </w:r>
        <w:r w:rsidR="005A0B53" w:rsidRPr="00E9367A">
          <w:rPr>
            <w:rStyle w:val="a8"/>
            <w:noProof/>
          </w:rPr>
          <w:t>、彩色字符组成的大致图像的显示</w:t>
        </w:r>
        <w:r w:rsidR="005A0B53">
          <w:rPr>
            <w:noProof/>
          </w:rPr>
          <w:tab/>
        </w:r>
        <w:r w:rsidR="005A0B53">
          <w:rPr>
            <w:noProof/>
          </w:rPr>
          <w:fldChar w:fldCharType="begin"/>
        </w:r>
        <w:r w:rsidR="005A0B53">
          <w:rPr>
            <w:noProof/>
          </w:rPr>
          <w:instrText xml:space="preserve"> PAGEREF _Toc27512239 \h </w:instrText>
        </w:r>
        <w:r w:rsidR="005A0B53">
          <w:rPr>
            <w:noProof/>
          </w:rPr>
        </w:r>
        <w:r w:rsidR="005A0B53">
          <w:rPr>
            <w:noProof/>
          </w:rPr>
          <w:fldChar w:fldCharType="separate"/>
        </w:r>
        <w:r w:rsidR="005A0B53">
          <w:rPr>
            <w:noProof/>
          </w:rPr>
          <w:t>75</w:t>
        </w:r>
        <w:r w:rsidR="005A0B53">
          <w:rPr>
            <w:noProof/>
          </w:rPr>
          <w:fldChar w:fldCharType="end"/>
        </w:r>
      </w:hyperlink>
    </w:p>
    <w:p w14:paraId="677D11D7" w14:textId="70F1C2B4" w:rsidR="005A0B53" w:rsidRDefault="009E7B44">
      <w:pPr>
        <w:pStyle w:val="TOC3"/>
        <w:tabs>
          <w:tab w:val="right" w:leader="dot" w:pos="8296"/>
        </w:tabs>
        <w:rPr>
          <w:noProof/>
          <w:szCs w:val="22"/>
        </w:rPr>
      </w:pPr>
      <w:hyperlink w:anchor="_Toc27512240" w:history="1">
        <w:r w:rsidR="005A0B53" w:rsidRPr="00E9367A">
          <w:rPr>
            <w:rStyle w:val="a8"/>
            <w:noProof/>
          </w:rPr>
          <w:t>4</w:t>
        </w:r>
        <w:r w:rsidR="005A0B53" w:rsidRPr="00E9367A">
          <w:rPr>
            <w:rStyle w:val="a8"/>
            <w:noProof/>
          </w:rPr>
          <w:t>、完美的视频效果</w:t>
        </w:r>
        <w:r w:rsidR="005A0B53">
          <w:rPr>
            <w:noProof/>
          </w:rPr>
          <w:tab/>
        </w:r>
        <w:r w:rsidR="005A0B53">
          <w:rPr>
            <w:noProof/>
          </w:rPr>
          <w:fldChar w:fldCharType="begin"/>
        </w:r>
        <w:r w:rsidR="005A0B53">
          <w:rPr>
            <w:noProof/>
          </w:rPr>
          <w:instrText xml:space="preserve"> PAGEREF _Toc27512240 \h </w:instrText>
        </w:r>
        <w:r w:rsidR="005A0B53">
          <w:rPr>
            <w:noProof/>
          </w:rPr>
        </w:r>
        <w:r w:rsidR="005A0B53">
          <w:rPr>
            <w:noProof/>
          </w:rPr>
          <w:fldChar w:fldCharType="separate"/>
        </w:r>
        <w:r w:rsidR="005A0B53">
          <w:rPr>
            <w:noProof/>
          </w:rPr>
          <w:t>75</w:t>
        </w:r>
        <w:r w:rsidR="005A0B53">
          <w:rPr>
            <w:noProof/>
          </w:rPr>
          <w:fldChar w:fldCharType="end"/>
        </w:r>
      </w:hyperlink>
    </w:p>
    <w:p w14:paraId="44224577" w14:textId="5BFD1EFC" w:rsidR="005A0B53" w:rsidRDefault="009E7B44">
      <w:pPr>
        <w:pStyle w:val="TOC3"/>
        <w:tabs>
          <w:tab w:val="right" w:leader="dot" w:pos="8296"/>
        </w:tabs>
        <w:rPr>
          <w:noProof/>
          <w:szCs w:val="22"/>
        </w:rPr>
      </w:pPr>
      <w:hyperlink w:anchor="_Toc27512241" w:history="1">
        <w:r w:rsidR="005A0B53" w:rsidRPr="00E9367A">
          <w:rPr>
            <w:rStyle w:val="a8"/>
            <w:noProof/>
          </w:rPr>
          <w:t>5</w:t>
        </w:r>
        <w:r w:rsidR="005A0B53" w:rsidRPr="00E9367A">
          <w:rPr>
            <w:rStyle w:val="a8"/>
            <w:noProof/>
          </w:rPr>
          <w:t>、关于帧缓冲（</w:t>
        </w:r>
        <w:r w:rsidR="005A0B53" w:rsidRPr="00E9367A">
          <w:rPr>
            <w:rStyle w:val="a8"/>
            <w:noProof/>
            <w:bdr w:val="none" w:sz="0" w:space="0" w:color="auto" w:frame="1"/>
          </w:rPr>
          <w:t>frame buffer</w:t>
        </w:r>
        <w:r w:rsidR="005A0B53" w:rsidRPr="00E9367A">
          <w:rPr>
            <w:rStyle w:val="a8"/>
            <w:noProof/>
          </w:rPr>
          <w:t>）功能</w:t>
        </w:r>
        <w:r w:rsidR="005A0B53">
          <w:rPr>
            <w:noProof/>
          </w:rPr>
          <w:tab/>
        </w:r>
        <w:r w:rsidR="005A0B53">
          <w:rPr>
            <w:noProof/>
          </w:rPr>
          <w:fldChar w:fldCharType="begin"/>
        </w:r>
        <w:r w:rsidR="005A0B53">
          <w:rPr>
            <w:noProof/>
          </w:rPr>
          <w:instrText xml:space="preserve"> PAGEREF _Toc27512241 \h </w:instrText>
        </w:r>
        <w:r w:rsidR="005A0B53">
          <w:rPr>
            <w:noProof/>
          </w:rPr>
        </w:r>
        <w:r w:rsidR="005A0B53">
          <w:rPr>
            <w:noProof/>
          </w:rPr>
          <w:fldChar w:fldCharType="separate"/>
        </w:r>
        <w:r w:rsidR="005A0B53">
          <w:rPr>
            <w:noProof/>
          </w:rPr>
          <w:t>78</w:t>
        </w:r>
        <w:r w:rsidR="005A0B53">
          <w:rPr>
            <w:noProof/>
          </w:rPr>
          <w:fldChar w:fldCharType="end"/>
        </w:r>
      </w:hyperlink>
    </w:p>
    <w:p w14:paraId="71CFB055" w14:textId="4EDFAA96" w:rsidR="005A0B53" w:rsidRDefault="009E7B44">
      <w:pPr>
        <w:pStyle w:val="TOC2"/>
        <w:tabs>
          <w:tab w:val="right" w:leader="dot" w:pos="8296"/>
        </w:tabs>
        <w:rPr>
          <w:noProof/>
          <w:szCs w:val="22"/>
        </w:rPr>
      </w:pPr>
      <w:hyperlink w:anchor="_Toc27512242" w:history="1">
        <w:r w:rsidR="005A0B53" w:rsidRPr="00E9367A">
          <w:rPr>
            <w:rStyle w:val="a8"/>
            <w:noProof/>
          </w:rPr>
          <w:t>五、纯字符界面调整音量</w:t>
        </w:r>
        <w:r w:rsidR="005A0B53">
          <w:rPr>
            <w:noProof/>
          </w:rPr>
          <w:tab/>
        </w:r>
        <w:r w:rsidR="005A0B53">
          <w:rPr>
            <w:noProof/>
          </w:rPr>
          <w:fldChar w:fldCharType="begin"/>
        </w:r>
        <w:r w:rsidR="005A0B53">
          <w:rPr>
            <w:noProof/>
          </w:rPr>
          <w:instrText xml:space="preserve"> PAGEREF _Toc27512242 \h </w:instrText>
        </w:r>
        <w:r w:rsidR="005A0B53">
          <w:rPr>
            <w:noProof/>
          </w:rPr>
        </w:r>
        <w:r w:rsidR="005A0B53">
          <w:rPr>
            <w:noProof/>
          </w:rPr>
          <w:fldChar w:fldCharType="separate"/>
        </w:r>
        <w:r w:rsidR="005A0B53">
          <w:rPr>
            <w:noProof/>
          </w:rPr>
          <w:t>79</w:t>
        </w:r>
        <w:r w:rsidR="005A0B53">
          <w:rPr>
            <w:noProof/>
          </w:rPr>
          <w:fldChar w:fldCharType="end"/>
        </w:r>
      </w:hyperlink>
    </w:p>
    <w:p w14:paraId="47AC9F5F" w14:textId="3AB9C937" w:rsidR="005A0B53" w:rsidRDefault="009E7B44">
      <w:pPr>
        <w:pStyle w:val="TOC2"/>
        <w:tabs>
          <w:tab w:val="right" w:leader="dot" w:pos="8296"/>
        </w:tabs>
        <w:rPr>
          <w:noProof/>
          <w:szCs w:val="22"/>
        </w:rPr>
      </w:pPr>
      <w:hyperlink w:anchor="_Toc27512243" w:history="1">
        <w:r w:rsidR="005A0B53" w:rsidRPr="00E9367A">
          <w:rPr>
            <w:rStyle w:val="a8"/>
            <w:noProof/>
          </w:rPr>
          <w:t>六、纯字符界面查看硬件信息</w:t>
        </w:r>
        <w:r w:rsidR="005A0B53">
          <w:rPr>
            <w:noProof/>
          </w:rPr>
          <w:tab/>
        </w:r>
        <w:r w:rsidR="005A0B53">
          <w:rPr>
            <w:noProof/>
          </w:rPr>
          <w:fldChar w:fldCharType="begin"/>
        </w:r>
        <w:r w:rsidR="005A0B53">
          <w:rPr>
            <w:noProof/>
          </w:rPr>
          <w:instrText xml:space="preserve"> PAGEREF _Toc27512243 \h </w:instrText>
        </w:r>
        <w:r w:rsidR="005A0B53">
          <w:rPr>
            <w:noProof/>
          </w:rPr>
        </w:r>
        <w:r w:rsidR="005A0B53">
          <w:rPr>
            <w:noProof/>
          </w:rPr>
          <w:fldChar w:fldCharType="separate"/>
        </w:r>
        <w:r w:rsidR="005A0B53">
          <w:rPr>
            <w:noProof/>
          </w:rPr>
          <w:t>80</w:t>
        </w:r>
        <w:r w:rsidR="005A0B53">
          <w:rPr>
            <w:noProof/>
          </w:rPr>
          <w:fldChar w:fldCharType="end"/>
        </w:r>
      </w:hyperlink>
    </w:p>
    <w:p w14:paraId="446AC7F8" w14:textId="46DE3B78" w:rsidR="005A0B53" w:rsidRDefault="009E7B44">
      <w:pPr>
        <w:pStyle w:val="TOC2"/>
        <w:tabs>
          <w:tab w:val="right" w:leader="dot" w:pos="8296"/>
        </w:tabs>
        <w:rPr>
          <w:noProof/>
          <w:szCs w:val="22"/>
        </w:rPr>
      </w:pPr>
      <w:hyperlink w:anchor="_Toc27512244" w:history="1">
        <w:r w:rsidR="005A0B53" w:rsidRPr="00E9367A">
          <w:rPr>
            <w:rStyle w:val="a8"/>
            <w:noProof/>
          </w:rPr>
          <w:t>七、纯字符界面挂载</w:t>
        </w:r>
        <w:r w:rsidR="005A0B53" w:rsidRPr="00E9367A">
          <w:rPr>
            <w:rStyle w:val="a8"/>
            <w:noProof/>
          </w:rPr>
          <w:t>NAS</w:t>
        </w:r>
        <w:r w:rsidR="005A0B53" w:rsidRPr="00E9367A">
          <w:rPr>
            <w:rStyle w:val="a8"/>
            <w:noProof/>
          </w:rPr>
          <w:t>盘到本地</w:t>
        </w:r>
        <w:r w:rsidR="005A0B53">
          <w:rPr>
            <w:noProof/>
          </w:rPr>
          <w:tab/>
        </w:r>
        <w:r w:rsidR="005A0B53">
          <w:rPr>
            <w:noProof/>
          </w:rPr>
          <w:fldChar w:fldCharType="begin"/>
        </w:r>
        <w:r w:rsidR="005A0B53">
          <w:rPr>
            <w:noProof/>
          </w:rPr>
          <w:instrText xml:space="preserve"> PAGEREF _Toc27512244 \h </w:instrText>
        </w:r>
        <w:r w:rsidR="005A0B53">
          <w:rPr>
            <w:noProof/>
          </w:rPr>
        </w:r>
        <w:r w:rsidR="005A0B53">
          <w:rPr>
            <w:noProof/>
          </w:rPr>
          <w:fldChar w:fldCharType="separate"/>
        </w:r>
        <w:r w:rsidR="005A0B53">
          <w:rPr>
            <w:noProof/>
          </w:rPr>
          <w:t>80</w:t>
        </w:r>
        <w:r w:rsidR="005A0B53">
          <w:rPr>
            <w:noProof/>
          </w:rPr>
          <w:fldChar w:fldCharType="end"/>
        </w:r>
      </w:hyperlink>
    </w:p>
    <w:p w14:paraId="4F86415F" w14:textId="59AF2F8F" w:rsidR="005A0B53" w:rsidRDefault="009E7B44">
      <w:pPr>
        <w:pStyle w:val="TOC2"/>
        <w:tabs>
          <w:tab w:val="right" w:leader="dot" w:pos="8296"/>
        </w:tabs>
        <w:rPr>
          <w:noProof/>
          <w:szCs w:val="22"/>
        </w:rPr>
      </w:pPr>
      <w:hyperlink w:anchor="_Toc27512245" w:history="1">
        <w:r w:rsidR="005A0B53" w:rsidRPr="00E9367A">
          <w:rPr>
            <w:rStyle w:val="a8"/>
            <w:noProof/>
          </w:rPr>
          <w:t>八、纯字符界面的</w:t>
        </w:r>
        <w:r w:rsidR="005A0B53" w:rsidRPr="00E9367A">
          <w:rPr>
            <w:rStyle w:val="a8"/>
            <w:noProof/>
          </w:rPr>
          <w:t>IM</w:t>
        </w:r>
        <w:r w:rsidR="005A0B53" w:rsidRPr="00E9367A">
          <w:rPr>
            <w:rStyle w:val="a8"/>
            <w:noProof/>
          </w:rPr>
          <w:t>（即时通讯）工具</w:t>
        </w:r>
        <w:r w:rsidR="005A0B53">
          <w:rPr>
            <w:noProof/>
          </w:rPr>
          <w:tab/>
        </w:r>
        <w:r w:rsidR="005A0B53">
          <w:rPr>
            <w:noProof/>
          </w:rPr>
          <w:fldChar w:fldCharType="begin"/>
        </w:r>
        <w:r w:rsidR="005A0B53">
          <w:rPr>
            <w:noProof/>
          </w:rPr>
          <w:instrText xml:space="preserve"> PAGEREF _Toc27512245 \h </w:instrText>
        </w:r>
        <w:r w:rsidR="005A0B53">
          <w:rPr>
            <w:noProof/>
          </w:rPr>
        </w:r>
        <w:r w:rsidR="005A0B53">
          <w:rPr>
            <w:noProof/>
          </w:rPr>
          <w:fldChar w:fldCharType="separate"/>
        </w:r>
        <w:r w:rsidR="005A0B53">
          <w:rPr>
            <w:noProof/>
          </w:rPr>
          <w:t>81</w:t>
        </w:r>
        <w:r w:rsidR="005A0B53">
          <w:rPr>
            <w:noProof/>
          </w:rPr>
          <w:fldChar w:fldCharType="end"/>
        </w:r>
      </w:hyperlink>
    </w:p>
    <w:p w14:paraId="6C86AFE7" w14:textId="21BAB3F0" w:rsidR="005A0B53" w:rsidRDefault="009E7B44">
      <w:pPr>
        <w:pStyle w:val="TOC2"/>
        <w:tabs>
          <w:tab w:val="right" w:leader="dot" w:pos="8296"/>
        </w:tabs>
        <w:rPr>
          <w:noProof/>
          <w:szCs w:val="22"/>
        </w:rPr>
      </w:pPr>
      <w:hyperlink w:anchor="_Toc27512246" w:history="1">
        <w:r w:rsidR="005A0B53" w:rsidRPr="00E9367A">
          <w:rPr>
            <w:rStyle w:val="a8"/>
            <w:noProof/>
          </w:rPr>
          <w:t>九、纯字符界面的图片查看器</w:t>
        </w:r>
        <w:r w:rsidR="005A0B53" w:rsidRPr="00E9367A">
          <w:rPr>
            <w:rStyle w:val="a8"/>
            <w:noProof/>
          </w:rPr>
          <w:t>fbi</w:t>
        </w:r>
        <w:r w:rsidR="005A0B53">
          <w:rPr>
            <w:noProof/>
          </w:rPr>
          <w:tab/>
        </w:r>
        <w:r w:rsidR="005A0B53">
          <w:rPr>
            <w:noProof/>
          </w:rPr>
          <w:fldChar w:fldCharType="begin"/>
        </w:r>
        <w:r w:rsidR="005A0B53">
          <w:rPr>
            <w:noProof/>
          </w:rPr>
          <w:instrText xml:space="preserve"> PAGEREF _Toc27512246 \h </w:instrText>
        </w:r>
        <w:r w:rsidR="005A0B53">
          <w:rPr>
            <w:noProof/>
          </w:rPr>
        </w:r>
        <w:r w:rsidR="005A0B53">
          <w:rPr>
            <w:noProof/>
          </w:rPr>
          <w:fldChar w:fldCharType="separate"/>
        </w:r>
        <w:r w:rsidR="005A0B53">
          <w:rPr>
            <w:noProof/>
          </w:rPr>
          <w:t>81</w:t>
        </w:r>
        <w:r w:rsidR="005A0B53">
          <w:rPr>
            <w:noProof/>
          </w:rPr>
          <w:fldChar w:fldCharType="end"/>
        </w:r>
      </w:hyperlink>
    </w:p>
    <w:p w14:paraId="06171B52" w14:textId="459E2E3E" w:rsidR="005A0B53" w:rsidRDefault="009E7B44">
      <w:pPr>
        <w:pStyle w:val="TOC2"/>
        <w:tabs>
          <w:tab w:val="right" w:leader="dot" w:pos="8296"/>
        </w:tabs>
        <w:rPr>
          <w:noProof/>
          <w:szCs w:val="22"/>
        </w:rPr>
      </w:pPr>
      <w:hyperlink w:anchor="_Toc27512247" w:history="1">
        <w:r w:rsidR="005A0B53" w:rsidRPr="00E9367A">
          <w:rPr>
            <w:rStyle w:val="a8"/>
            <w:noProof/>
          </w:rPr>
          <w:t>十、纯字符界面的</w:t>
        </w:r>
        <w:r w:rsidR="005A0B53" w:rsidRPr="00E9367A">
          <w:rPr>
            <w:rStyle w:val="a8"/>
            <w:noProof/>
          </w:rPr>
          <w:t>PDF</w:t>
        </w:r>
        <w:r w:rsidR="005A0B53" w:rsidRPr="00E9367A">
          <w:rPr>
            <w:rStyle w:val="a8"/>
            <w:noProof/>
          </w:rPr>
          <w:t>查看器</w:t>
        </w:r>
        <w:r w:rsidR="005A0B53" w:rsidRPr="00E9367A">
          <w:rPr>
            <w:rStyle w:val="a8"/>
            <w:noProof/>
          </w:rPr>
          <w:t>fbgs</w:t>
        </w:r>
        <w:r w:rsidR="005A0B53">
          <w:rPr>
            <w:noProof/>
          </w:rPr>
          <w:tab/>
        </w:r>
        <w:r w:rsidR="005A0B53">
          <w:rPr>
            <w:noProof/>
          </w:rPr>
          <w:fldChar w:fldCharType="begin"/>
        </w:r>
        <w:r w:rsidR="005A0B53">
          <w:rPr>
            <w:noProof/>
          </w:rPr>
          <w:instrText xml:space="preserve"> PAGEREF _Toc27512247 \h </w:instrText>
        </w:r>
        <w:r w:rsidR="005A0B53">
          <w:rPr>
            <w:noProof/>
          </w:rPr>
        </w:r>
        <w:r w:rsidR="005A0B53">
          <w:rPr>
            <w:noProof/>
          </w:rPr>
          <w:fldChar w:fldCharType="separate"/>
        </w:r>
        <w:r w:rsidR="005A0B53">
          <w:rPr>
            <w:noProof/>
          </w:rPr>
          <w:t>81</w:t>
        </w:r>
        <w:r w:rsidR="005A0B53">
          <w:rPr>
            <w:noProof/>
          </w:rPr>
          <w:fldChar w:fldCharType="end"/>
        </w:r>
      </w:hyperlink>
    </w:p>
    <w:p w14:paraId="3F7FC991" w14:textId="6AD0CEA0" w:rsidR="005A0B53" w:rsidRDefault="009E7B44">
      <w:pPr>
        <w:pStyle w:val="TOC2"/>
        <w:tabs>
          <w:tab w:val="right" w:leader="dot" w:pos="8296"/>
        </w:tabs>
        <w:rPr>
          <w:noProof/>
          <w:szCs w:val="22"/>
        </w:rPr>
      </w:pPr>
      <w:hyperlink w:anchor="_Toc27512248" w:history="1">
        <w:r w:rsidR="005A0B53" w:rsidRPr="00E9367A">
          <w:rPr>
            <w:rStyle w:val="a8"/>
            <w:noProof/>
          </w:rPr>
          <w:t>十一、纯字符界面下炫酷的屏保</w:t>
        </w:r>
        <w:r w:rsidR="005A0B53">
          <w:rPr>
            <w:noProof/>
          </w:rPr>
          <w:tab/>
        </w:r>
        <w:r w:rsidR="005A0B53">
          <w:rPr>
            <w:noProof/>
          </w:rPr>
          <w:fldChar w:fldCharType="begin"/>
        </w:r>
        <w:r w:rsidR="005A0B53">
          <w:rPr>
            <w:noProof/>
          </w:rPr>
          <w:instrText xml:space="preserve"> PAGEREF _Toc27512248 \h </w:instrText>
        </w:r>
        <w:r w:rsidR="005A0B53">
          <w:rPr>
            <w:noProof/>
          </w:rPr>
        </w:r>
        <w:r w:rsidR="005A0B53">
          <w:rPr>
            <w:noProof/>
          </w:rPr>
          <w:fldChar w:fldCharType="separate"/>
        </w:r>
        <w:r w:rsidR="005A0B53">
          <w:rPr>
            <w:noProof/>
          </w:rPr>
          <w:t>82</w:t>
        </w:r>
        <w:r w:rsidR="005A0B53">
          <w:rPr>
            <w:noProof/>
          </w:rPr>
          <w:fldChar w:fldCharType="end"/>
        </w:r>
      </w:hyperlink>
    </w:p>
    <w:p w14:paraId="2464A308" w14:textId="421AC30C" w:rsidR="005A0B53" w:rsidRDefault="009E7B44">
      <w:pPr>
        <w:pStyle w:val="TOC2"/>
        <w:tabs>
          <w:tab w:val="right" w:leader="dot" w:pos="8296"/>
        </w:tabs>
        <w:rPr>
          <w:noProof/>
          <w:szCs w:val="22"/>
        </w:rPr>
      </w:pPr>
      <w:hyperlink w:anchor="_Toc27512249" w:history="1">
        <w:r w:rsidR="005A0B53" w:rsidRPr="00E9367A">
          <w:rPr>
            <w:rStyle w:val="a8"/>
            <w:noProof/>
          </w:rPr>
          <w:t>十二、纯字符界面下的串口工具</w:t>
        </w:r>
        <w:r w:rsidR="005A0B53">
          <w:rPr>
            <w:noProof/>
          </w:rPr>
          <w:tab/>
        </w:r>
        <w:r w:rsidR="005A0B53">
          <w:rPr>
            <w:noProof/>
          </w:rPr>
          <w:fldChar w:fldCharType="begin"/>
        </w:r>
        <w:r w:rsidR="005A0B53">
          <w:rPr>
            <w:noProof/>
          </w:rPr>
          <w:instrText xml:space="preserve"> PAGEREF _Toc27512249 \h </w:instrText>
        </w:r>
        <w:r w:rsidR="005A0B53">
          <w:rPr>
            <w:noProof/>
          </w:rPr>
        </w:r>
        <w:r w:rsidR="005A0B53">
          <w:rPr>
            <w:noProof/>
          </w:rPr>
          <w:fldChar w:fldCharType="separate"/>
        </w:r>
        <w:r w:rsidR="005A0B53">
          <w:rPr>
            <w:noProof/>
          </w:rPr>
          <w:t>83</w:t>
        </w:r>
        <w:r w:rsidR="005A0B53">
          <w:rPr>
            <w:noProof/>
          </w:rPr>
          <w:fldChar w:fldCharType="end"/>
        </w:r>
      </w:hyperlink>
    </w:p>
    <w:p w14:paraId="43CF3E33" w14:textId="7FCD32B7" w:rsidR="005A0B53" w:rsidRDefault="009E7B44">
      <w:pPr>
        <w:pStyle w:val="TOC2"/>
        <w:tabs>
          <w:tab w:val="right" w:leader="dot" w:pos="8296"/>
        </w:tabs>
        <w:rPr>
          <w:noProof/>
          <w:szCs w:val="22"/>
        </w:rPr>
      </w:pPr>
      <w:hyperlink w:anchor="_Toc27512250" w:history="1">
        <w:r w:rsidR="005A0B53" w:rsidRPr="00E9367A">
          <w:rPr>
            <w:rStyle w:val="a8"/>
            <w:noProof/>
          </w:rPr>
          <w:t>十三、纯字符界面下的屏幕截图工具</w:t>
        </w:r>
        <w:r w:rsidR="005A0B53">
          <w:rPr>
            <w:noProof/>
          </w:rPr>
          <w:tab/>
        </w:r>
        <w:r w:rsidR="005A0B53">
          <w:rPr>
            <w:noProof/>
          </w:rPr>
          <w:fldChar w:fldCharType="begin"/>
        </w:r>
        <w:r w:rsidR="005A0B53">
          <w:rPr>
            <w:noProof/>
          </w:rPr>
          <w:instrText xml:space="preserve"> PAGEREF _Toc27512250 \h </w:instrText>
        </w:r>
        <w:r w:rsidR="005A0B53">
          <w:rPr>
            <w:noProof/>
          </w:rPr>
        </w:r>
        <w:r w:rsidR="005A0B53">
          <w:rPr>
            <w:noProof/>
          </w:rPr>
          <w:fldChar w:fldCharType="separate"/>
        </w:r>
        <w:r w:rsidR="005A0B53">
          <w:rPr>
            <w:noProof/>
          </w:rPr>
          <w:t>84</w:t>
        </w:r>
        <w:r w:rsidR="005A0B53">
          <w:rPr>
            <w:noProof/>
          </w:rPr>
          <w:fldChar w:fldCharType="end"/>
        </w:r>
      </w:hyperlink>
    </w:p>
    <w:p w14:paraId="009211A2" w14:textId="09B831C5" w:rsidR="005A0B53" w:rsidRDefault="009E7B44">
      <w:pPr>
        <w:pStyle w:val="TOC2"/>
        <w:tabs>
          <w:tab w:val="right" w:leader="dot" w:pos="8296"/>
        </w:tabs>
        <w:rPr>
          <w:noProof/>
          <w:szCs w:val="22"/>
        </w:rPr>
      </w:pPr>
      <w:hyperlink w:anchor="_Toc27512251" w:history="1">
        <w:r w:rsidR="005A0B53" w:rsidRPr="00E9367A">
          <w:rPr>
            <w:rStyle w:val="a8"/>
            <w:noProof/>
          </w:rPr>
          <w:t>十四、纯字符界面下的网页浏览器</w:t>
        </w:r>
        <w:r w:rsidR="005A0B53">
          <w:rPr>
            <w:noProof/>
          </w:rPr>
          <w:tab/>
        </w:r>
        <w:r w:rsidR="005A0B53">
          <w:rPr>
            <w:noProof/>
          </w:rPr>
          <w:fldChar w:fldCharType="begin"/>
        </w:r>
        <w:r w:rsidR="005A0B53">
          <w:rPr>
            <w:noProof/>
          </w:rPr>
          <w:instrText xml:space="preserve"> PAGEREF _Toc27512251 \h </w:instrText>
        </w:r>
        <w:r w:rsidR="005A0B53">
          <w:rPr>
            <w:noProof/>
          </w:rPr>
        </w:r>
        <w:r w:rsidR="005A0B53">
          <w:rPr>
            <w:noProof/>
          </w:rPr>
          <w:fldChar w:fldCharType="separate"/>
        </w:r>
        <w:r w:rsidR="005A0B53">
          <w:rPr>
            <w:noProof/>
          </w:rPr>
          <w:t>84</w:t>
        </w:r>
        <w:r w:rsidR="005A0B53">
          <w:rPr>
            <w:noProof/>
          </w:rPr>
          <w:fldChar w:fldCharType="end"/>
        </w:r>
      </w:hyperlink>
    </w:p>
    <w:p w14:paraId="7EBB24ED" w14:textId="7A25B659" w:rsidR="005A0B53" w:rsidRDefault="009E7B44">
      <w:pPr>
        <w:pStyle w:val="TOC2"/>
        <w:tabs>
          <w:tab w:val="right" w:leader="dot" w:pos="8296"/>
        </w:tabs>
        <w:rPr>
          <w:noProof/>
          <w:szCs w:val="22"/>
        </w:rPr>
      </w:pPr>
      <w:hyperlink w:anchor="_Toc27512252" w:history="1">
        <w:r w:rsidR="005A0B53" w:rsidRPr="00E9367A">
          <w:rPr>
            <w:rStyle w:val="a8"/>
            <w:noProof/>
          </w:rPr>
          <w:t>十五、图片信息（</w:t>
        </w:r>
        <w:r w:rsidR="005A0B53" w:rsidRPr="00E9367A">
          <w:rPr>
            <w:rStyle w:val="a8"/>
            <w:noProof/>
          </w:rPr>
          <w:t>exi</w:t>
        </w:r>
        <w:r w:rsidR="005A0B53" w:rsidRPr="00E9367A">
          <w:rPr>
            <w:rStyle w:val="a8"/>
            <w:noProof/>
          </w:rPr>
          <w:t>）修改及图片旋转工具</w:t>
        </w:r>
        <w:r w:rsidR="005A0B53" w:rsidRPr="00E9367A">
          <w:rPr>
            <w:rStyle w:val="a8"/>
            <w:noProof/>
          </w:rPr>
          <w:t>exiftran</w:t>
        </w:r>
        <w:r w:rsidR="005A0B53">
          <w:rPr>
            <w:noProof/>
          </w:rPr>
          <w:tab/>
        </w:r>
        <w:r w:rsidR="005A0B53">
          <w:rPr>
            <w:noProof/>
          </w:rPr>
          <w:fldChar w:fldCharType="begin"/>
        </w:r>
        <w:r w:rsidR="005A0B53">
          <w:rPr>
            <w:noProof/>
          </w:rPr>
          <w:instrText xml:space="preserve"> PAGEREF _Toc27512252 \h </w:instrText>
        </w:r>
        <w:r w:rsidR="005A0B53">
          <w:rPr>
            <w:noProof/>
          </w:rPr>
        </w:r>
        <w:r w:rsidR="005A0B53">
          <w:rPr>
            <w:noProof/>
          </w:rPr>
          <w:fldChar w:fldCharType="separate"/>
        </w:r>
        <w:r w:rsidR="005A0B53">
          <w:rPr>
            <w:noProof/>
          </w:rPr>
          <w:t>84</w:t>
        </w:r>
        <w:r w:rsidR="005A0B53">
          <w:rPr>
            <w:noProof/>
          </w:rPr>
          <w:fldChar w:fldCharType="end"/>
        </w:r>
      </w:hyperlink>
    </w:p>
    <w:p w14:paraId="6C849753" w14:textId="6655F59F" w:rsidR="005A0B53" w:rsidRDefault="009E7B44">
      <w:pPr>
        <w:pStyle w:val="TOC2"/>
        <w:tabs>
          <w:tab w:val="right" w:leader="dot" w:pos="8296"/>
        </w:tabs>
        <w:rPr>
          <w:noProof/>
          <w:szCs w:val="22"/>
        </w:rPr>
      </w:pPr>
      <w:hyperlink w:anchor="_Toc27512253" w:history="1">
        <w:r w:rsidR="005A0B53" w:rsidRPr="00E9367A">
          <w:rPr>
            <w:rStyle w:val="a8"/>
            <w:noProof/>
          </w:rPr>
          <w:t>十六、纯字符界面的多窗口管理器</w:t>
        </w:r>
        <w:r w:rsidR="005A0B53">
          <w:rPr>
            <w:noProof/>
          </w:rPr>
          <w:tab/>
        </w:r>
        <w:r w:rsidR="005A0B53">
          <w:rPr>
            <w:noProof/>
          </w:rPr>
          <w:fldChar w:fldCharType="begin"/>
        </w:r>
        <w:r w:rsidR="005A0B53">
          <w:rPr>
            <w:noProof/>
          </w:rPr>
          <w:instrText xml:space="preserve"> PAGEREF _Toc27512253 \h </w:instrText>
        </w:r>
        <w:r w:rsidR="005A0B53">
          <w:rPr>
            <w:noProof/>
          </w:rPr>
        </w:r>
        <w:r w:rsidR="005A0B53">
          <w:rPr>
            <w:noProof/>
          </w:rPr>
          <w:fldChar w:fldCharType="separate"/>
        </w:r>
        <w:r w:rsidR="005A0B53">
          <w:rPr>
            <w:noProof/>
          </w:rPr>
          <w:t>86</w:t>
        </w:r>
        <w:r w:rsidR="005A0B53">
          <w:rPr>
            <w:noProof/>
          </w:rPr>
          <w:fldChar w:fldCharType="end"/>
        </w:r>
      </w:hyperlink>
    </w:p>
    <w:p w14:paraId="35AE40DE" w14:textId="18765EC2" w:rsidR="005A0B53" w:rsidRDefault="009E7B44">
      <w:pPr>
        <w:pStyle w:val="TOC2"/>
        <w:tabs>
          <w:tab w:val="right" w:leader="dot" w:pos="8296"/>
        </w:tabs>
        <w:rPr>
          <w:noProof/>
          <w:szCs w:val="22"/>
        </w:rPr>
      </w:pPr>
      <w:hyperlink w:anchor="_Toc27512254" w:history="1">
        <w:r w:rsidR="005A0B53" w:rsidRPr="00E9367A">
          <w:rPr>
            <w:rStyle w:val="a8"/>
            <w:noProof/>
          </w:rPr>
          <w:t>十七、纯字符界面的文件管理器</w:t>
        </w:r>
        <w:r w:rsidR="005A0B53">
          <w:rPr>
            <w:noProof/>
          </w:rPr>
          <w:tab/>
        </w:r>
        <w:r w:rsidR="005A0B53">
          <w:rPr>
            <w:noProof/>
          </w:rPr>
          <w:fldChar w:fldCharType="begin"/>
        </w:r>
        <w:r w:rsidR="005A0B53">
          <w:rPr>
            <w:noProof/>
          </w:rPr>
          <w:instrText xml:space="preserve"> PAGEREF _Toc27512254 \h </w:instrText>
        </w:r>
        <w:r w:rsidR="005A0B53">
          <w:rPr>
            <w:noProof/>
          </w:rPr>
        </w:r>
        <w:r w:rsidR="005A0B53">
          <w:rPr>
            <w:noProof/>
          </w:rPr>
          <w:fldChar w:fldCharType="separate"/>
        </w:r>
        <w:r w:rsidR="005A0B53">
          <w:rPr>
            <w:noProof/>
          </w:rPr>
          <w:t>86</w:t>
        </w:r>
        <w:r w:rsidR="005A0B53">
          <w:rPr>
            <w:noProof/>
          </w:rPr>
          <w:fldChar w:fldCharType="end"/>
        </w:r>
      </w:hyperlink>
    </w:p>
    <w:p w14:paraId="78FB45E8" w14:textId="24B43A8E" w:rsidR="005A0B53" w:rsidRDefault="009E7B44">
      <w:pPr>
        <w:pStyle w:val="TOC2"/>
        <w:tabs>
          <w:tab w:val="right" w:leader="dot" w:pos="8296"/>
        </w:tabs>
        <w:rPr>
          <w:noProof/>
          <w:szCs w:val="22"/>
        </w:rPr>
      </w:pPr>
      <w:hyperlink w:anchor="_Toc27512255" w:history="1">
        <w:r w:rsidR="005A0B53" w:rsidRPr="00E9367A">
          <w:rPr>
            <w:rStyle w:val="a8"/>
            <w:noProof/>
          </w:rPr>
          <w:t>十八、纯字符界面的任务管理器</w:t>
        </w:r>
        <w:r w:rsidR="005A0B53">
          <w:rPr>
            <w:noProof/>
          </w:rPr>
          <w:tab/>
        </w:r>
        <w:r w:rsidR="005A0B53">
          <w:rPr>
            <w:noProof/>
          </w:rPr>
          <w:fldChar w:fldCharType="begin"/>
        </w:r>
        <w:r w:rsidR="005A0B53">
          <w:rPr>
            <w:noProof/>
          </w:rPr>
          <w:instrText xml:space="preserve"> PAGEREF _Toc27512255 \h </w:instrText>
        </w:r>
        <w:r w:rsidR="005A0B53">
          <w:rPr>
            <w:noProof/>
          </w:rPr>
        </w:r>
        <w:r w:rsidR="005A0B53">
          <w:rPr>
            <w:noProof/>
          </w:rPr>
          <w:fldChar w:fldCharType="separate"/>
        </w:r>
        <w:r w:rsidR="005A0B53">
          <w:rPr>
            <w:noProof/>
          </w:rPr>
          <w:t>87</w:t>
        </w:r>
        <w:r w:rsidR="005A0B53">
          <w:rPr>
            <w:noProof/>
          </w:rPr>
          <w:fldChar w:fldCharType="end"/>
        </w:r>
      </w:hyperlink>
    </w:p>
    <w:p w14:paraId="5AB5DD80" w14:textId="63C16D3E" w:rsidR="005A0B53" w:rsidRDefault="009E7B44">
      <w:pPr>
        <w:pStyle w:val="TOC2"/>
        <w:tabs>
          <w:tab w:val="right" w:leader="dot" w:pos="8296"/>
        </w:tabs>
        <w:rPr>
          <w:noProof/>
          <w:szCs w:val="22"/>
        </w:rPr>
      </w:pPr>
      <w:hyperlink w:anchor="_Toc27512256" w:history="1">
        <w:r w:rsidR="005A0B53" w:rsidRPr="00E9367A">
          <w:rPr>
            <w:rStyle w:val="a8"/>
            <w:noProof/>
          </w:rPr>
          <w:t>十九、纯字符界面的视频编辑工具</w:t>
        </w:r>
        <w:r w:rsidR="005A0B53" w:rsidRPr="00E9367A">
          <w:rPr>
            <w:rStyle w:val="a8"/>
            <w:noProof/>
          </w:rPr>
          <w:t>FFmpeg</w:t>
        </w:r>
        <w:r w:rsidR="005A0B53" w:rsidRPr="00E9367A">
          <w:rPr>
            <w:rStyle w:val="a8"/>
            <w:noProof/>
          </w:rPr>
          <w:t>（命令行工具）</w:t>
        </w:r>
        <w:r w:rsidR="005A0B53">
          <w:rPr>
            <w:noProof/>
          </w:rPr>
          <w:tab/>
        </w:r>
        <w:r w:rsidR="005A0B53">
          <w:rPr>
            <w:noProof/>
          </w:rPr>
          <w:fldChar w:fldCharType="begin"/>
        </w:r>
        <w:r w:rsidR="005A0B53">
          <w:rPr>
            <w:noProof/>
          </w:rPr>
          <w:instrText xml:space="preserve"> PAGEREF _Toc27512256 \h </w:instrText>
        </w:r>
        <w:r w:rsidR="005A0B53">
          <w:rPr>
            <w:noProof/>
          </w:rPr>
        </w:r>
        <w:r w:rsidR="005A0B53">
          <w:rPr>
            <w:noProof/>
          </w:rPr>
          <w:fldChar w:fldCharType="separate"/>
        </w:r>
        <w:r w:rsidR="005A0B53">
          <w:rPr>
            <w:noProof/>
          </w:rPr>
          <w:t>87</w:t>
        </w:r>
        <w:r w:rsidR="005A0B53">
          <w:rPr>
            <w:noProof/>
          </w:rPr>
          <w:fldChar w:fldCharType="end"/>
        </w:r>
      </w:hyperlink>
    </w:p>
    <w:p w14:paraId="0DFF5A09" w14:textId="4E4FAC5B" w:rsidR="005A0B53" w:rsidRDefault="009E7B44">
      <w:pPr>
        <w:pStyle w:val="TOC3"/>
        <w:tabs>
          <w:tab w:val="right" w:leader="dot" w:pos="8296"/>
        </w:tabs>
        <w:rPr>
          <w:noProof/>
          <w:szCs w:val="22"/>
        </w:rPr>
      </w:pPr>
      <w:hyperlink w:anchor="_Toc27512257" w:history="1">
        <w:r w:rsidR="005A0B53" w:rsidRPr="00E9367A">
          <w:rPr>
            <w:rStyle w:val="a8"/>
            <w:noProof/>
          </w:rPr>
          <w:t>1</w:t>
        </w:r>
        <w:r w:rsidR="005A0B53" w:rsidRPr="00E9367A">
          <w:rPr>
            <w:rStyle w:val="a8"/>
            <w:noProof/>
          </w:rPr>
          <w:t>、安装</w:t>
        </w:r>
        <w:r w:rsidR="005A0B53">
          <w:rPr>
            <w:noProof/>
          </w:rPr>
          <w:tab/>
        </w:r>
        <w:r w:rsidR="005A0B53">
          <w:rPr>
            <w:noProof/>
          </w:rPr>
          <w:fldChar w:fldCharType="begin"/>
        </w:r>
        <w:r w:rsidR="005A0B53">
          <w:rPr>
            <w:noProof/>
          </w:rPr>
          <w:instrText xml:space="preserve"> PAGEREF _Toc27512257 \h </w:instrText>
        </w:r>
        <w:r w:rsidR="005A0B53">
          <w:rPr>
            <w:noProof/>
          </w:rPr>
        </w:r>
        <w:r w:rsidR="005A0B53">
          <w:rPr>
            <w:noProof/>
          </w:rPr>
          <w:fldChar w:fldCharType="separate"/>
        </w:r>
        <w:r w:rsidR="005A0B53">
          <w:rPr>
            <w:noProof/>
          </w:rPr>
          <w:t>87</w:t>
        </w:r>
        <w:r w:rsidR="005A0B53">
          <w:rPr>
            <w:noProof/>
          </w:rPr>
          <w:fldChar w:fldCharType="end"/>
        </w:r>
      </w:hyperlink>
    </w:p>
    <w:p w14:paraId="182DB947" w14:textId="67888B7D" w:rsidR="005A0B53" w:rsidRDefault="009E7B44">
      <w:pPr>
        <w:pStyle w:val="TOC3"/>
        <w:tabs>
          <w:tab w:val="right" w:leader="dot" w:pos="8296"/>
        </w:tabs>
        <w:rPr>
          <w:noProof/>
          <w:szCs w:val="22"/>
        </w:rPr>
      </w:pPr>
      <w:hyperlink w:anchor="_Toc27512258" w:history="1">
        <w:r w:rsidR="005A0B53" w:rsidRPr="00E9367A">
          <w:rPr>
            <w:rStyle w:val="a8"/>
            <w:noProof/>
          </w:rPr>
          <w:t>2</w:t>
        </w:r>
        <w:r w:rsidR="005A0B53" w:rsidRPr="00E9367A">
          <w:rPr>
            <w:rStyle w:val="a8"/>
            <w:noProof/>
          </w:rPr>
          <w:t>、视频剪切</w:t>
        </w:r>
        <w:r w:rsidR="005A0B53">
          <w:rPr>
            <w:noProof/>
          </w:rPr>
          <w:tab/>
        </w:r>
        <w:r w:rsidR="005A0B53">
          <w:rPr>
            <w:noProof/>
          </w:rPr>
          <w:fldChar w:fldCharType="begin"/>
        </w:r>
        <w:r w:rsidR="005A0B53">
          <w:rPr>
            <w:noProof/>
          </w:rPr>
          <w:instrText xml:space="preserve"> PAGEREF _Toc27512258 \h </w:instrText>
        </w:r>
        <w:r w:rsidR="005A0B53">
          <w:rPr>
            <w:noProof/>
          </w:rPr>
        </w:r>
        <w:r w:rsidR="005A0B53">
          <w:rPr>
            <w:noProof/>
          </w:rPr>
          <w:fldChar w:fldCharType="separate"/>
        </w:r>
        <w:r w:rsidR="005A0B53">
          <w:rPr>
            <w:noProof/>
          </w:rPr>
          <w:t>87</w:t>
        </w:r>
        <w:r w:rsidR="005A0B53">
          <w:rPr>
            <w:noProof/>
          </w:rPr>
          <w:fldChar w:fldCharType="end"/>
        </w:r>
      </w:hyperlink>
    </w:p>
    <w:p w14:paraId="2D29A080" w14:textId="7A18F1E5" w:rsidR="005A0B53" w:rsidRDefault="009E7B44">
      <w:pPr>
        <w:pStyle w:val="TOC3"/>
        <w:tabs>
          <w:tab w:val="right" w:leader="dot" w:pos="8296"/>
        </w:tabs>
        <w:rPr>
          <w:noProof/>
          <w:szCs w:val="22"/>
        </w:rPr>
      </w:pPr>
      <w:hyperlink w:anchor="_Toc27512259" w:history="1">
        <w:r w:rsidR="005A0B53" w:rsidRPr="00E9367A">
          <w:rPr>
            <w:rStyle w:val="a8"/>
            <w:noProof/>
          </w:rPr>
          <w:t>3</w:t>
        </w:r>
        <w:r w:rsidR="005A0B53" w:rsidRPr="00E9367A">
          <w:rPr>
            <w:rStyle w:val="a8"/>
            <w:noProof/>
          </w:rPr>
          <w:t>、视频拼接方法一</w:t>
        </w:r>
        <w:r w:rsidR="005A0B53">
          <w:rPr>
            <w:noProof/>
          </w:rPr>
          <w:tab/>
        </w:r>
        <w:r w:rsidR="005A0B53">
          <w:rPr>
            <w:noProof/>
          </w:rPr>
          <w:fldChar w:fldCharType="begin"/>
        </w:r>
        <w:r w:rsidR="005A0B53">
          <w:rPr>
            <w:noProof/>
          </w:rPr>
          <w:instrText xml:space="preserve"> PAGEREF _Toc27512259 \h </w:instrText>
        </w:r>
        <w:r w:rsidR="005A0B53">
          <w:rPr>
            <w:noProof/>
          </w:rPr>
        </w:r>
        <w:r w:rsidR="005A0B53">
          <w:rPr>
            <w:noProof/>
          </w:rPr>
          <w:fldChar w:fldCharType="separate"/>
        </w:r>
        <w:r w:rsidR="005A0B53">
          <w:rPr>
            <w:noProof/>
          </w:rPr>
          <w:t>87</w:t>
        </w:r>
        <w:r w:rsidR="005A0B53">
          <w:rPr>
            <w:noProof/>
          </w:rPr>
          <w:fldChar w:fldCharType="end"/>
        </w:r>
      </w:hyperlink>
    </w:p>
    <w:p w14:paraId="30FF21D2" w14:textId="257EDAD5" w:rsidR="005A0B53" w:rsidRDefault="009E7B44">
      <w:pPr>
        <w:pStyle w:val="TOC3"/>
        <w:tabs>
          <w:tab w:val="right" w:leader="dot" w:pos="8296"/>
        </w:tabs>
        <w:rPr>
          <w:noProof/>
          <w:szCs w:val="22"/>
        </w:rPr>
      </w:pPr>
      <w:hyperlink w:anchor="_Toc27512260" w:history="1">
        <w:r w:rsidR="005A0B53" w:rsidRPr="00E9367A">
          <w:rPr>
            <w:rStyle w:val="a8"/>
            <w:noProof/>
          </w:rPr>
          <w:t>4</w:t>
        </w:r>
        <w:r w:rsidR="005A0B53" w:rsidRPr="00E9367A">
          <w:rPr>
            <w:rStyle w:val="a8"/>
            <w:noProof/>
          </w:rPr>
          <w:t>、视频拼接方法二</w:t>
        </w:r>
        <w:r w:rsidR="005A0B53">
          <w:rPr>
            <w:noProof/>
          </w:rPr>
          <w:tab/>
        </w:r>
        <w:r w:rsidR="005A0B53">
          <w:rPr>
            <w:noProof/>
          </w:rPr>
          <w:fldChar w:fldCharType="begin"/>
        </w:r>
        <w:r w:rsidR="005A0B53">
          <w:rPr>
            <w:noProof/>
          </w:rPr>
          <w:instrText xml:space="preserve"> PAGEREF _Toc27512260 \h </w:instrText>
        </w:r>
        <w:r w:rsidR="005A0B53">
          <w:rPr>
            <w:noProof/>
          </w:rPr>
        </w:r>
        <w:r w:rsidR="005A0B53">
          <w:rPr>
            <w:noProof/>
          </w:rPr>
          <w:fldChar w:fldCharType="separate"/>
        </w:r>
        <w:r w:rsidR="005A0B53">
          <w:rPr>
            <w:noProof/>
          </w:rPr>
          <w:t>88</w:t>
        </w:r>
        <w:r w:rsidR="005A0B53">
          <w:rPr>
            <w:noProof/>
          </w:rPr>
          <w:fldChar w:fldCharType="end"/>
        </w:r>
      </w:hyperlink>
    </w:p>
    <w:p w14:paraId="46C14E87" w14:textId="598D13A0" w:rsidR="005A0B53" w:rsidRDefault="009E7B44">
      <w:pPr>
        <w:pStyle w:val="TOC3"/>
        <w:tabs>
          <w:tab w:val="right" w:leader="dot" w:pos="8296"/>
        </w:tabs>
        <w:rPr>
          <w:noProof/>
          <w:szCs w:val="22"/>
        </w:rPr>
      </w:pPr>
      <w:hyperlink w:anchor="_Toc27512261" w:history="1">
        <w:r w:rsidR="005A0B53" w:rsidRPr="00E9367A">
          <w:rPr>
            <w:rStyle w:val="a8"/>
            <w:noProof/>
          </w:rPr>
          <w:t>5</w:t>
        </w:r>
        <w:r w:rsidR="005A0B53" w:rsidRPr="00E9367A">
          <w:rPr>
            <w:rStyle w:val="a8"/>
            <w:noProof/>
          </w:rPr>
          <w:t>、关于</w:t>
        </w:r>
        <w:r w:rsidR="005A0B53" w:rsidRPr="00E9367A">
          <w:rPr>
            <w:rStyle w:val="a8"/>
            <w:noProof/>
          </w:rPr>
          <w:t>ffmpeg</w:t>
        </w:r>
        <w:r w:rsidR="005A0B53" w:rsidRPr="00E9367A">
          <w:rPr>
            <w:rStyle w:val="a8"/>
            <w:noProof/>
          </w:rPr>
          <w:t>的其他使用教程</w:t>
        </w:r>
        <w:r w:rsidR="005A0B53">
          <w:rPr>
            <w:noProof/>
          </w:rPr>
          <w:tab/>
        </w:r>
        <w:r w:rsidR="005A0B53">
          <w:rPr>
            <w:noProof/>
          </w:rPr>
          <w:fldChar w:fldCharType="begin"/>
        </w:r>
        <w:r w:rsidR="005A0B53">
          <w:rPr>
            <w:noProof/>
          </w:rPr>
          <w:instrText xml:space="preserve"> PAGEREF _Toc27512261 \h </w:instrText>
        </w:r>
        <w:r w:rsidR="005A0B53">
          <w:rPr>
            <w:noProof/>
          </w:rPr>
        </w:r>
        <w:r w:rsidR="005A0B53">
          <w:rPr>
            <w:noProof/>
          </w:rPr>
          <w:fldChar w:fldCharType="separate"/>
        </w:r>
        <w:r w:rsidR="005A0B53">
          <w:rPr>
            <w:noProof/>
          </w:rPr>
          <w:t>88</w:t>
        </w:r>
        <w:r w:rsidR="005A0B53">
          <w:rPr>
            <w:noProof/>
          </w:rPr>
          <w:fldChar w:fldCharType="end"/>
        </w:r>
      </w:hyperlink>
    </w:p>
    <w:p w14:paraId="00EE77B3" w14:textId="117B5C26" w:rsidR="005A0B53" w:rsidRDefault="009E7B44">
      <w:pPr>
        <w:pStyle w:val="TOC2"/>
        <w:tabs>
          <w:tab w:val="right" w:leader="dot" w:pos="8296"/>
        </w:tabs>
        <w:rPr>
          <w:noProof/>
          <w:szCs w:val="22"/>
        </w:rPr>
      </w:pPr>
      <w:hyperlink w:anchor="_Toc27512262" w:history="1">
        <w:r w:rsidR="005A0B53" w:rsidRPr="00E9367A">
          <w:rPr>
            <w:rStyle w:val="a8"/>
            <w:noProof/>
          </w:rPr>
          <w:t>二十、纯字符界面下的网易云音乐客户端</w:t>
        </w:r>
        <w:r w:rsidR="005A0B53">
          <w:rPr>
            <w:noProof/>
          </w:rPr>
          <w:tab/>
        </w:r>
        <w:r w:rsidR="005A0B53">
          <w:rPr>
            <w:noProof/>
          </w:rPr>
          <w:fldChar w:fldCharType="begin"/>
        </w:r>
        <w:r w:rsidR="005A0B53">
          <w:rPr>
            <w:noProof/>
          </w:rPr>
          <w:instrText xml:space="preserve"> PAGEREF _Toc27512262 \h </w:instrText>
        </w:r>
        <w:r w:rsidR="005A0B53">
          <w:rPr>
            <w:noProof/>
          </w:rPr>
        </w:r>
        <w:r w:rsidR="005A0B53">
          <w:rPr>
            <w:noProof/>
          </w:rPr>
          <w:fldChar w:fldCharType="separate"/>
        </w:r>
        <w:r w:rsidR="005A0B53">
          <w:rPr>
            <w:noProof/>
          </w:rPr>
          <w:t>88</w:t>
        </w:r>
        <w:r w:rsidR="005A0B53">
          <w:rPr>
            <w:noProof/>
          </w:rPr>
          <w:fldChar w:fldCharType="end"/>
        </w:r>
      </w:hyperlink>
    </w:p>
    <w:p w14:paraId="5772BBA8" w14:textId="3BC325FA" w:rsidR="005A0B53" w:rsidRDefault="009E7B44">
      <w:pPr>
        <w:pStyle w:val="TOC2"/>
        <w:tabs>
          <w:tab w:val="right" w:leader="dot" w:pos="8296"/>
        </w:tabs>
        <w:rPr>
          <w:noProof/>
          <w:szCs w:val="22"/>
        </w:rPr>
      </w:pPr>
      <w:hyperlink w:anchor="_Toc27512263" w:history="1">
        <w:r w:rsidR="005A0B53" w:rsidRPr="00E9367A">
          <w:rPr>
            <w:rStyle w:val="a8"/>
            <w:noProof/>
          </w:rPr>
          <w:t>二十一、纯字符界面下的百度网盘命令行第三方客户端</w:t>
        </w:r>
        <w:r w:rsidR="005A0B53">
          <w:rPr>
            <w:noProof/>
          </w:rPr>
          <w:tab/>
        </w:r>
        <w:r w:rsidR="005A0B53">
          <w:rPr>
            <w:noProof/>
          </w:rPr>
          <w:fldChar w:fldCharType="begin"/>
        </w:r>
        <w:r w:rsidR="005A0B53">
          <w:rPr>
            <w:noProof/>
          </w:rPr>
          <w:instrText xml:space="preserve"> PAGEREF _Toc27512263 \h </w:instrText>
        </w:r>
        <w:r w:rsidR="005A0B53">
          <w:rPr>
            <w:noProof/>
          </w:rPr>
        </w:r>
        <w:r w:rsidR="005A0B53">
          <w:rPr>
            <w:noProof/>
          </w:rPr>
          <w:fldChar w:fldCharType="separate"/>
        </w:r>
        <w:r w:rsidR="005A0B53">
          <w:rPr>
            <w:noProof/>
          </w:rPr>
          <w:t>91</w:t>
        </w:r>
        <w:r w:rsidR="005A0B53">
          <w:rPr>
            <w:noProof/>
          </w:rPr>
          <w:fldChar w:fldCharType="end"/>
        </w:r>
      </w:hyperlink>
    </w:p>
    <w:p w14:paraId="67960D9F" w14:textId="3EC2740C" w:rsidR="005A0B53" w:rsidRDefault="009E7B44">
      <w:pPr>
        <w:pStyle w:val="TOC2"/>
        <w:tabs>
          <w:tab w:val="right" w:leader="dot" w:pos="8296"/>
        </w:tabs>
        <w:rPr>
          <w:noProof/>
          <w:szCs w:val="22"/>
        </w:rPr>
      </w:pPr>
      <w:hyperlink w:anchor="_Toc27512264" w:history="1">
        <w:r w:rsidR="005A0B53" w:rsidRPr="00E9367A">
          <w:rPr>
            <w:rStyle w:val="a8"/>
            <w:noProof/>
          </w:rPr>
          <w:t>二十二、纯字符界面下的</w:t>
        </w:r>
        <w:r w:rsidR="005A0B53" w:rsidRPr="00E9367A">
          <w:rPr>
            <w:rStyle w:val="a8"/>
            <w:noProof/>
          </w:rPr>
          <w:t>csv</w:t>
        </w:r>
        <w:r w:rsidR="005A0B53" w:rsidRPr="00E9367A">
          <w:rPr>
            <w:rStyle w:val="a8"/>
            <w:noProof/>
          </w:rPr>
          <w:t>文件处理器</w:t>
        </w:r>
        <w:r w:rsidR="005A0B53">
          <w:rPr>
            <w:noProof/>
          </w:rPr>
          <w:tab/>
        </w:r>
        <w:r w:rsidR="005A0B53">
          <w:rPr>
            <w:noProof/>
          </w:rPr>
          <w:fldChar w:fldCharType="begin"/>
        </w:r>
        <w:r w:rsidR="005A0B53">
          <w:rPr>
            <w:noProof/>
          </w:rPr>
          <w:instrText xml:space="preserve"> PAGEREF _Toc27512264 \h </w:instrText>
        </w:r>
        <w:r w:rsidR="005A0B53">
          <w:rPr>
            <w:noProof/>
          </w:rPr>
        </w:r>
        <w:r w:rsidR="005A0B53">
          <w:rPr>
            <w:noProof/>
          </w:rPr>
          <w:fldChar w:fldCharType="separate"/>
        </w:r>
        <w:r w:rsidR="005A0B53">
          <w:rPr>
            <w:noProof/>
          </w:rPr>
          <w:t>91</w:t>
        </w:r>
        <w:r w:rsidR="005A0B53">
          <w:rPr>
            <w:noProof/>
          </w:rPr>
          <w:fldChar w:fldCharType="end"/>
        </w:r>
      </w:hyperlink>
    </w:p>
    <w:p w14:paraId="02958028" w14:textId="3F56450F" w:rsidR="005A0B53" w:rsidRDefault="009E7B44">
      <w:pPr>
        <w:pStyle w:val="TOC2"/>
        <w:tabs>
          <w:tab w:val="right" w:leader="dot" w:pos="8296"/>
        </w:tabs>
        <w:rPr>
          <w:noProof/>
          <w:szCs w:val="22"/>
        </w:rPr>
      </w:pPr>
      <w:hyperlink w:anchor="_Toc27512265" w:history="1">
        <w:r w:rsidR="005A0B53" w:rsidRPr="00E9367A">
          <w:rPr>
            <w:rStyle w:val="a8"/>
            <w:noProof/>
          </w:rPr>
          <w:t>二十三、纯字符界面下的</w:t>
        </w:r>
        <w:r w:rsidR="005A0B53" w:rsidRPr="00E9367A">
          <w:rPr>
            <w:rStyle w:val="a8"/>
            <w:noProof/>
          </w:rPr>
          <w:t>ftp</w:t>
        </w:r>
        <w:r w:rsidR="005A0B53" w:rsidRPr="00E9367A">
          <w:rPr>
            <w:rStyle w:val="a8"/>
            <w:noProof/>
          </w:rPr>
          <w:t>工具</w:t>
        </w:r>
        <w:r w:rsidR="005A0B53">
          <w:rPr>
            <w:noProof/>
          </w:rPr>
          <w:tab/>
        </w:r>
        <w:r w:rsidR="005A0B53">
          <w:rPr>
            <w:noProof/>
          </w:rPr>
          <w:fldChar w:fldCharType="begin"/>
        </w:r>
        <w:r w:rsidR="005A0B53">
          <w:rPr>
            <w:noProof/>
          </w:rPr>
          <w:instrText xml:space="preserve"> PAGEREF _Toc27512265 \h </w:instrText>
        </w:r>
        <w:r w:rsidR="005A0B53">
          <w:rPr>
            <w:noProof/>
          </w:rPr>
        </w:r>
        <w:r w:rsidR="005A0B53">
          <w:rPr>
            <w:noProof/>
          </w:rPr>
          <w:fldChar w:fldCharType="separate"/>
        </w:r>
        <w:r w:rsidR="005A0B53">
          <w:rPr>
            <w:noProof/>
          </w:rPr>
          <w:t>92</w:t>
        </w:r>
        <w:r w:rsidR="005A0B53">
          <w:rPr>
            <w:noProof/>
          </w:rPr>
          <w:fldChar w:fldCharType="end"/>
        </w:r>
      </w:hyperlink>
    </w:p>
    <w:p w14:paraId="3C622784" w14:textId="7F649E1A" w:rsidR="005A0B53" w:rsidRDefault="009E7B44">
      <w:pPr>
        <w:pStyle w:val="TOC2"/>
        <w:tabs>
          <w:tab w:val="right" w:leader="dot" w:pos="8296"/>
        </w:tabs>
        <w:rPr>
          <w:noProof/>
          <w:szCs w:val="22"/>
        </w:rPr>
      </w:pPr>
      <w:hyperlink w:anchor="_Toc27512266" w:history="1">
        <w:r w:rsidR="005A0B53" w:rsidRPr="00E9367A">
          <w:rPr>
            <w:rStyle w:val="a8"/>
            <w:noProof/>
          </w:rPr>
          <w:t>二十四、纯字符界面下的标记语言文件转换工具</w:t>
        </w:r>
        <w:r w:rsidR="005A0B53" w:rsidRPr="00E9367A">
          <w:rPr>
            <w:rStyle w:val="a8"/>
            <w:noProof/>
          </w:rPr>
          <w:t>Pandoc</w:t>
        </w:r>
        <w:r w:rsidR="005A0B53">
          <w:rPr>
            <w:noProof/>
          </w:rPr>
          <w:tab/>
        </w:r>
        <w:r w:rsidR="005A0B53">
          <w:rPr>
            <w:noProof/>
          </w:rPr>
          <w:fldChar w:fldCharType="begin"/>
        </w:r>
        <w:r w:rsidR="005A0B53">
          <w:rPr>
            <w:noProof/>
          </w:rPr>
          <w:instrText xml:space="preserve"> PAGEREF _Toc27512266 \h </w:instrText>
        </w:r>
        <w:r w:rsidR="005A0B53">
          <w:rPr>
            <w:noProof/>
          </w:rPr>
        </w:r>
        <w:r w:rsidR="005A0B53">
          <w:rPr>
            <w:noProof/>
          </w:rPr>
          <w:fldChar w:fldCharType="separate"/>
        </w:r>
        <w:r w:rsidR="005A0B53">
          <w:rPr>
            <w:noProof/>
          </w:rPr>
          <w:t>93</w:t>
        </w:r>
        <w:r w:rsidR="005A0B53">
          <w:rPr>
            <w:noProof/>
          </w:rPr>
          <w:fldChar w:fldCharType="end"/>
        </w:r>
      </w:hyperlink>
    </w:p>
    <w:p w14:paraId="1C92DA82" w14:textId="556BA442" w:rsidR="005A0B53" w:rsidRDefault="009E7B44">
      <w:pPr>
        <w:pStyle w:val="TOC2"/>
        <w:tabs>
          <w:tab w:val="right" w:leader="dot" w:pos="8296"/>
        </w:tabs>
        <w:rPr>
          <w:noProof/>
          <w:szCs w:val="22"/>
        </w:rPr>
      </w:pPr>
      <w:hyperlink w:anchor="_Toc27512267" w:history="1">
        <w:r w:rsidR="005A0B53" w:rsidRPr="00E9367A">
          <w:rPr>
            <w:rStyle w:val="a8"/>
            <w:noProof/>
          </w:rPr>
          <w:t>二十五、纯字符界面下的</w:t>
        </w:r>
        <w:r w:rsidR="005A0B53" w:rsidRPr="00E9367A">
          <w:rPr>
            <w:rStyle w:val="a8"/>
            <w:noProof/>
          </w:rPr>
          <w:t>docx</w:t>
        </w:r>
        <w:r w:rsidR="005A0B53" w:rsidRPr="00E9367A">
          <w:rPr>
            <w:rStyle w:val="a8"/>
            <w:noProof/>
          </w:rPr>
          <w:t>等文件格式转换工具</w:t>
        </w:r>
        <w:r w:rsidR="005A0B53" w:rsidRPr="00E9367A">
          <w:rPr>
            <w:rStyle w:val="a8"/>
            <w:noProof/>
          </w:rPr>
          <w:t>LibreOffice</w:t>
        </w:r>
        <w:r w:rsidR="005A0B53">
          <w:rPr>
            <w:noProof/>
          </w:rPr>
          <w:tab/>
        </w:r>
        <w:r w:rsidR="005A0B53">
          <w:rPr>
            <w:noProof/>
          </w:rPr>
          <w:fldChar w:fldCharType="begin"/>
        </w:r>
        <w:r w:rsidR="005A0B53">
          <w:rPr>
            <w:noProof/>
          </w:rPr>
          <w:instrText xml:space="preserve"> PAGEREF _Toc27512267 \h </w:instrText>
        </w:r>
        <w:r w:rsidR="005A0B53">
          <w:rPr>
            <w:noProof/>
          </w:rPr>
        </w:r>
        <w:r w:rsidR="005A0B53">
          <w:rPr>
            <w:noProof/>
          </w:rPr>
          <w:fldChar w:fldCharType="separate"/>
        </w:r>
        <w:r w:rsidR="005A0B53">
          <w:rPr>
            <w:noProof/>
          </w:rPr>
          <w:t>94</w:t>
        </w:r>
        <w:r w:rsidR="005A0B53">
          <w:rPr>
            <w:noProof/>
          </w:rPr>
          <w:fldChar w:fldCharType="end"/>
        </w:r>
      </w:hyperlink>
    </w:p>
    <w:p w14:paraId="48D578C1" w14:textId="1D77D3DA" w:rsidR="005A0B53" w:rsidRDefault="009E7B44">
      <w:pPr>
        <w:pStyle w:val="TOC2"/>
        <w:tabs>
          <w:tab w:val="right" w:leader="dot" w:pos="8296"/>
        </w:tabs>
        <w:rPr>
          <w:noProof/>
          <w:szCs w:val="22"/>
        </w:rPr>
      </w:pPr>
      <w:hyperlink w:anchor="_Toc27512268" w:history="1">
        <w:r w:rsidR="005A0B53" w:rsidRPr="00E9367A">
          <w:rPr>
            <w:rStyle w:val="a8"/>
            <w:noProof/>
          </w:rPr>
          <w:t>二十六、纯字符界面下的</w:t>
        </w:r>
        <w:r w:rsidR="005A0B53" w:rsidRPr="00E9367A">
          <w:rPr>
            <w:rStyle w:val="a8"/>
            <w:noProof/>
          </w:rPr>
          <w:t>PDF</w:t>
        </w:r>
        <w:r w:rsidR="005A0B53" w:rsidRPr="00E9367A">
          <w:rPr>
            <w:rStyle w:val="a8"/>
            <w:noProof/>
          </w:rPr>
          <w:t>处理工具</w:t>
        </w:r>
        <w:r w:rsidR="005A0B53">
          <w:rPr>
            <w:noProof/>
          </w:rPr>
          <w:tab/>
        </w:r>
        <w:r w:rsidR="005A0B53">
          <w:rPr>
            <w:noProof/>
          </w:rPr>
          <w:fldChar w:fldCharType="begin"/>
        </w:r>
        <w:r w:rsidR="005A0B53">
          <w:rPr>
            <w:noProof/>
          </w:rPr>
          <w:instrText xml:space="preserve"> PAGEREF _Toc27512268 \h </w:instrText>
        </w:r>
        <w:r w:rsidR="005A0B53">
          <w:rPr>
            <w:noProof/>
          </w:rPr>
        </w:r>
        <w:r w:rsidR="005A0B53">
          <w:rPr>
            <w:noProof/>
          </w:rPr>
          <w:fldChar w:fldCharType="separate"/>
        </w:r>
        <w:r w:rsidR="005A0B53">
          <w:rPr>
            <w:noProof/>
          </w:rPr>
          <w:t>95</w:t>
        </w:r>
        <w:r w:rsidR="005A0B53">
          <w:rPr>
            <w:noProof/>
          </w:rPr>
          <w:fldChar w:fldCharType="end"/>
        </w:r>
      </w:hyperlink>
    </w:p>
    <w:p w14:paraId="4086618D" w14:textId="7D0B2DD2" w:rsidR="005A0B53" w:rsidRDefault="009E7B44">
      <w:pPr>
        <w:pStyle w:val="TOC2"/>
        <w:tabs>
          <w:tab w:val="right" w:leader="dot" w:pos="8296"/>
        </w:tabs>
        <w:rPr>
          <w:noProof/>
          <w:szCs w:val="22"/>
        </w:rPr>
      </w:pPr>
      <w:hyperlink w:anchor="_Toc27512269" w:history="1">
        <w:r w:rsidR="005A0B53" w:rsidRPr="00E9367A">
          <w:rPr>
            <w:rStyle w:val="a8"/>
            <w:noProof/>
          </w:rPr>
          <w:t>二十七、纯字符界面下的</w:t>
        </w:r>
        <w:r w:rsidR="005A0B53" w:rsidRPr="00E9367A">
          <w:rPr>
            <w:rStyle w:val="a8"/>
            <w:noProof/>
          </w:rPr>
          <w:t>Markdown</w:t>
        </w:r>
        <w:r w:rsidR="005A0B53" w:rsidRPr="00E9367A">
          <w:rPr>
            <w:rStyle w:val="a8"/>
            <w:noProof/>
          </w:rPr>
          <w:t>文件展示工具（相当于播放</w:t>
        </w:r>
        <w:r w:rsidR="005A0B53" w:rsidRPr="00E9367A">
          <w:rPr>
            <w:rStyle w:val="a8"/>
            <w:noProof/>
          </w:rPr>
          <w:t>PPT</w:t>
        </w:r>
        <w:r w:rsidR="005A0B53" w:rsidRPr="00E9367A">
          <w:rPr>
            <w:rStyle w:val="a8"/>
            <w:noProof/>
          </w:rPr>
          <w:t>）</w:t>
        </w:r>
        <w:r w:rsidR="005A0B53">
          <w:rPr>
            <w:noProof/>
          </w:rPr>
          <w:tab/>
        </w:r>
        <w:r w:rsidR="005A0B53">
          <w:rPr>
            <w:noProof/>
          </w:rPr>
          <w:fldChar w:fldCharType="begin"/>
        </w:r>
        <w:r w:rsidR="005A0B53">
          <w:rPr>
            <w:noProof/>
          </w:rPr>
          <w:instrText xml:space="preserve"> PAGEREF _Toc27512269 \h </w:instrText>
        </w:r>
        <w:r w:rsidR="005A0B53">
          <w:rPr>
            <w:noProof/>
          </w:rPr>
        </w:r>
        <w:r w:rsidR="005A0B53">
          <w:rPr>
            <w:noProof/>
          </w:rPr>
          <w:fldChar w:fldCharType="separate"/>
        </w:r>
        <w:r w:rsidR="005A0B53">
          <w:rPr>
            <w:noProof/>
          </w:rPr>
          <w:t>96</w:t>
        </w:r>
        <w:r w:rsidR="005A0B53">
          <w:rPr>
            <w:noProof/>
          </w:rPr>
          <w:fldChar w:fldCharType="end"/>
        </w:r>
      </w:hyperlink>
    </w:p>
    <w:p w14:paraId="7E59251A" w14:textId="539D6D74" w:rsidR="005A0B53" w:rsidRDefault="009E7B44">
      <w:pPr>
        <w:pStyle w:val="TOC2"/>
        <w:tabs>
          <w:tab w:val="right" w:leader="dot" w:pos="8296"/>
        </w:tabs>
        <w:rPr>
          <w:noProof/>
          <w:szCs w:val="22"/>
        </w:rPr>
      </w:pPr>
      <w:hyperlink w:anchor="_Toc27512270" w:history="1">
        <w:r w:rsidR="005A0B53" w:rsidRPr="00E9367A">
          <w:rPr>
            <w:rStyle w:val="a8"/>
            <w:noProof/>
          </w:rPr>
          <w:t>二十八、强大的命令行图片处理工具</w:t>
        </w:r>
        <w:r w:rsidR="005A0B53" w:rsidRPr="00E9367A">
          <w:rPr>
            <w:rStyle w:val="a8"/>
            <w:noProof/>
          </w:rPr>
          <w:t>——ImageMagick</w:t>
        </w:r>
        <w:r w:rsidR="005A0B53">
          <w:rPr>
            <w:noProof/>
          </w:rPr>
          <w:tab/>
        </w:r>
        <w:r w:rsidR="005A0B53">
          <w:rPr>
            <w:noProof/>
          </w:rPr>
          <w:fldChar w:fldCharType="begin"/>
        </w:r>
        <w:r w:rsidR="005A0B53">
          <w:rPr>
            <w:noProof/>
          </w:rPr>
          <w:instrText xml:space="preserve"> PAGEREF _Toc27512270 \h </w:instrText>
        </w:r>
        <w:r w:rsidR="005A0B53">
          <w:rPr>
            <w:noProof/>
          </w:rPr>
        </w:r>
        <w:r w:rsidR="005A0B53">
          <w:rPr>
            <w:noProof/>
          </w:rPr>
          <w:fldChar w:fldCharType="separate"/>
        </w:r>
        <w:r w:rsidR="005A0B53">
          <w:rPr>
            <w:noProof/>
          </w:rPr>
          <w:t>97</w:t>
        </w:r>
        <w:r w:rsidR="005A0B53">
          <w:rPr>
            <w:noProof/>
          </w:rPr>
          <w:fldChar w:fldCharType="end"/>
        </w:r>
      </w:hyperlink>
    </w:p>
    <w:p w14:paraId="3CF15034" w14:textId="54A869D6" w:rsidR="005A0B53" w:rsidRDefault="009E7B44">
      <w:pPr>
        <w:pStyle w:val="TOC2"/>
        <w:tabs>
          <w:tab w:val="right" w:leader="dot" w:pos="8296"/>
        </w:tabs>
        <w:rPr>
          <w:noProof/>
          <w:szCs w:val="22"/>
        </w:rPr>
      </w:pPr>
      <w:hyperlink w:anchor="_Toc27512271" w:history="1">
        <w:r w:rsidR="005A0B53" w:rsidRPr="00E9367A">
          <w:rPr>
            <w:rStyle w:val="a8"/>
            <w:noProof/>
          </w:rPr>
          <w:t>二十九、电子书管理软件</w:t>
        </w:r>
        <w:r w:rsidR="005A0B53" w:rsidRPr="00E9367A">
          <w:rPr>
            <w:rStyle w:val="a8"/>
            <w:noProof/>
          </w:rPr>
          <w:t>——Calibre</w:t>
        </w:r>
        <w:r w:rsidR="005A0B53">
          <w:rPr>
            <w:noProof/>
          </w:rPr>
          <w:tab/>
        </w:r>
        <w:r w:rsidR="005A0B53">
          <w:rPr>
            <w:noProof/>
          </w:rPr>
          <w:fldChar w:fldCharType="begin"/>
        </w:r>
        <w:r w:rsidR="005A0B53">
          <w:rPr>
            <w:noProof/>
          </w:rPr>
          <w:instrText xml:space="preserve"> PAGEREF _Toc27512271 \h </w:instrText>
        </w:r>
        <w:r w:rsidR="005A0B53">
          <w:rPr>
            <w:noProof/>
          </w:rPr>
        </w:r>
        <w:r w:rsidR="005A0B53">
          <w:rPr>
            <w:noProof/>
          </w:rPr>
          <w:fldChar w:fldCharType="separate"/>
        </w:r>
        <w:r w:rsidR="005A0B53">
          <w:rPr>
            <w:noProof/>
          </w:rPr>
          <w:t>98</w:t>
        </w:r>
        <w:r w:rsidR="005A0B53">
          <w:rPr>
            <w:noProof/>
          </w:rPr>
          <w:fldChar w:fldCharType="end"/>
        </w:r>
      </w:hyperlink>
    </w:p>
    <w:p w14:paraId="109EBB2D" w14:textId="091ED750" w:rsidR="005A0B53" w:rsidRDefault="009E7B44">
      <w:pPr>
        <w:pStyle w:val="TOC2"/>
        <w:tabs>
          <w:tab w:val="right" w:leader="dot" w:pos="8296"/>
        </w:tabs>
        <w:rPr>
          <w:noProof/>
          <w:szCs w:val="22"/>
        </w:rPr>
      </w:pPr>
      <w:hyperlink w:anchor="_Toc27512272" w:history="1">
        <w:r w:rsidR="005A0B53" w:rsidRPr="00E9367A">
          <w:rPr>
            <w:rStyle w:val="a8"/>
            <w:noProof/>
          </w:rPr>
          <w:t>三十、命令行编写电子书</w:t>
        </w:r>
        <w:r w:rsidR="005A0B53" w:rsidRPr="00E9367A">
          <w:rPr>
            <w:rStyle w:val="a8"/>
            <w:noProof/>
          </w:rPr>
          <w:t>——GitBook</w:t>
        </w:r>
        <w:r w:rsidR="005A0B53">
          <w:rPr>
            <w:noProof/>
          </w:rPr>
          <w:tab/>
        </w:r>
        <w:r w:rsidR="005A0B53">
          <w:rPr>
            <w:noProof/>
          </w:rPr>
          <w:fldChar w:fldCharType="begin"/>
        </w:r>
        <w:r w:rsidR="005A0B53">
          <w:rPr>
            <w:noProof/>
          </w:rPr>
          <w:instrText xml:space="preserve"> PAGEREF _Toc27512272 \h </w:instrText>
        </w:r>
        <w:r w:rsidR="005A0B53">
          <w:rPr>
            <w:noProof/>
          </w:rPr>
        </w:r>
        <w:r w:rsidR="005A0B53">
          <w:rPr>
            <w:noProof/>
          </w:rPr>
          <w:fldChar w:fldCharType="separate"/>
        </w:r>
        <w:r w:rsidR="005A0B53">
          <w:rPr>
            <w:noProof/>
          </w:rPr>
          <w:t>100</w:t>
        </w:r>
        <w:r w:rsidR="005A0B53">
          <w:rPr>
            <w:noProof/>
          </w:rPr>
          <w:fldChar w:fldCharType="end"/>
        </w:r>
      </w:hyperlink>
    </w:p>
    <w:p w14:paraId="347F707C" w14:textId="0BE53E35" w:rsidR="005A0B53" w:rsidRDefault="009E7B44">
      <w:pPr>
        <w:pStyle w:val="TOC1"/>
        <w:tabs>
          <w:tab w:val="right" w:leader="dot" w:pos="8296"/>
        </w:tabs>
        <w:rPr>
          <w:noProof/>
          <w:szCs w:val="22"/>
        </w:rPr>
      </w:pPr>
      <w:hyperlink w:anchor="_Toc27512273" w:history="1">
        <w:r w:rsidR="005A0B53" w:rsidRPr="00E9367A">
          <w:rPr>
            <w:rStyle w:val="a8"/>
            <w:noProof/>
          </w:rPr>
          <w:t>第五部分</w:t>
        </w:r>
        <w:r w:rsidR="005A0B53" w:rsidRPr="00E9367A">
          <w:rPr>
            <w:rStyle w:val="a8"/>
            <w:noProof/>
          </w:rPr>
          <w:t xml:space="preserve"> Linux</w:t>
        </w:r>
        <w:r w:rsidR="005A0B53" w:rsidRPr="00E9367A">
          <w:rPr>
            <w:rStyle w:val="a8"/>
            <w:noProof/>
          </w:rPr>
          <w:t>系统运维</w:t>
        </w:r>
        <w:r w:rsidR="005A0B53">
          <w:rPr>
            <w:noProof/>
          </w:rPr>
          <w:tab/>
        </w:r>
        <w:r w:rsidR="005A0B53">
          <w:rPr>
            <w:noProof/>
          </w:rPr>
          <w:fldChar w:fldCharType="begin"/>
        </w:r>
        <w:r w:rsidR="005A0B53">
          <w:rPr>
            <w:noProof/>
          </w:rPr>
          <w:instrText xml:space="preserve"> PAGEREF _Toc27512273 \h </w:instrText>
        </w:r>
        <w:r w:rsidR="005A0B53">
          <w:rPr>
            <w:noProof/>
          </w:rPr>
        </w:r>
        <w:r w:rsidR="005A0B53">
          <w:rPr>
            <w:noProof/>
          </w:rPr>
          <w:fldChar w:fldCharType="separate"/>
        </w:r>
        <w:r w:rsidR="005A0B53">
          <w:rPr>
            <w:noProof/>
          </w:rPr>
          <w:t>102</w:t>
        </w:r>
        <w:r w:rsidR="005A0B53">
          <w:rPr>
            <w:noProof/>
          </w:rPr>
          <w:fldChar w:fldCharType="end"/>
        </w:r>
      </w:hyperlink>
    </w:p>
    <w:p w14:paraId="180B154C" w14:textId="25DA3D05" w:rsidR="005A0B53" w:rsidRDefault="009E7B44">
      <w:pPr>
        <w:pStyle w:val="TOC2"/>
        <w:tabs>
          <w:tab w:val="left" w:pos="1260"/>
          <w:tab w:val="right" w:leader="dot" w:pos="8296"/>
        </w:tabs>
        <w:rPr>
          <w:noProof/>
          <w:szCs w:val="22"/>
        </w:rPr>
      </w:pPr>
      <w:hyperlink w:anchor="_Toc27512274" w:history="1">
        <w:r w:rsidR="005A0B53" w:rsidRPr="00E9367A">
          <w:rPr>
            <w:rStyle w:val="a8"/>
            <w:noProof/>
          </w:rPr>
          <w:t>一、</w:t>
        </w:r>
        <w:r w:rsidR="005A0B53">
          <w:rPr>
            <w:noProof/>
            <w:szCs w:val="22"/>
          </w:rPr>
          <w:tab/>
        </w:r>
        <w:r w:rsidR="005A0B53" w:rsidRPr="00E9367A">
          <w:rPr>
            <w:rStyle w:val="a8"/>
            <w:noProof/>
          </w:rPr>
          <w:t>文本编辑器</w:t>
        </w:r>
        <w:r w:rsidR="005A0B53" w:rsidRPr="00E9367A">
          <w:rPr>
            <w:rStyle w:val="a8"/>
            <w:noProof/>
          </w:rPr>
          <w:t>vim</w:t>
        </w:r>
        <w:r w:rsidR="005A0B53" w:rsidRPr="00E9367A">
          <w:rPr>
            <w:rStyle w:val="a8"/>
            <w:noProof/>
          </w:rPr>
          <w:t>和</w:t>
        </w:r>
        <w:r w:rsidR="005A0B53" w:rsidRPr="00E9367A">
          <w:rPr>
            <w:rStyle w:val="a8"/>
            <w:noProof/>
          </w:rPr>
          <w:t>vimx</w:t>
        </w:r>
        <w:r w:rsidR="005A0B53">
          <w:rPr>
            <w:noProof/>
          </w:rPr>
          <w:tab/>
        </w:r>
        <w:r w:rsidR="005A0B53">
          <w:rPr>
            <w:noProof/>
          </w:rPr>
          <w:fldChar w:fldCharType="begin"/>
        </w:r>
        <w:r w:rsidR="005A0B53">
          <w:rPr>
            <w:noProof/>
          </w:rPr>
          <w:instrText xml:space="preserve"> PAGEREF _Toc27512274 \h </w:instrText>
        </w:r>
        <w:r w:rsidR="005A0B53">
          <w:rPr>
            <w:noProof/>
          </w:rPr>
        </w:r>
        <w:r w:rsidR="005A0B53">
          <w:rPr>
            <w:noProof/>
          </w:rPr>
          <w:fldChar w:fldCharType="separate"/>
        </w:r>
        <w:r w:rsidR="005A0B53">
          <w:rPr>
            <w:noProof/>
          </w:rPr>
          <w:t>102</w:t>
        </w:r>
        <w:r w:rsidR="005A0B53">
          <w:rPr>
            <w:noProof/>
          </w:rPr>
          <w:fldChar w:fldCharType="end"/>
        </w:r>
      </w:hyperlink>
    </w:p>
    <w:p w14:paraId="7C3CCCB0" w14:textId="34616AAD" w:rsidR="005A0B53" w:rsidRDefault="009E7B44">
      <w:pPr>
        <w:pStyle w:val="TOC2"/>
        <w:tabs>
          <w:tab w:val="left" w:pos="1260"/>
          <w:tab w:val="right" w:leader="dot" w:pos="8296"/>
        </w:tabs>
        <w:rPr>
          <w:noProof/>
          <w:szCs w:val="22"/>
        </w:rPr>
      </w:pPr>
      <w:hyperlink w:anchor="_Toc27512275" w:history="1">
        <w:r w:rsidR="005A0B53" w:rsidRPr="00E9367A">
          <w:rPr>
            <w:rStyle w:val="a8"/>
            <w:noProof/>
          </w:rPr>
          <w:t>二、</w:t>
        </w:r>
        <w:r w:rsidR="005A0B53">
          <w:rPr>
            <w:noProof/>
            <w:szCs w:val="22"/>
          </w:rPr>
          <w:tab/>
        </w:r>
        <w:r w:rsidR="005A0B53" w:rsidRPr="00E9367A">
          <w:rPr>
            <w:rStyle w:val="a8"/>
            <w:noProof/>
          </w:rPr>
          <w:t>远程登录和控制工具（一）</w:t>
        </w:r>
        <w:r w:rsidR="005A0B53" w:rsidRPr="00E9367A">
          <w:rPr>
            <w:rStyle w:val="a8"/>
            <w:noProof/>
          </w:rPr>
          <w:t>——ssh</w:t>
        </w:r>
        <w:r w:rsidR="005A0B53" w:rsidRPr="00E9367A">
          <w:rPr>
            <w:rStyle w:val="a8"/>
            <w:noProof/>
          </w:rPr>
          <w:t>工具</w:t>
        </w:r>
        <w:r w:rsidR="005A0B53">
          <w:rPr>
            <w:noProof/>
          </w:rPr>
          <w:tab/>
        </w:r>
        <w:r w:rsidR="005A0B53">
          <w:rPr>
            <w:noProof/>
          </w:rPr>
          <w:fldChar w:fldCharType="begin"/>
        </w:r>
        <w:r w:rsidR="005A0B53">
          <w:rPr>
            <w:noProof/>
          </w:rPr>
          <w:instrText xml:space="preserve"> PAGEREF _Toc27512275 \h </w:instrText>
        </w:r>
        <w:r w:rsidR="005A0B53">
          <w:rPr>
            <w:noProof/>
          </w:rPr>
        </w:r>
        <w:r w:rsidR="005A0B53">
          <w:rPr>
            <w:noProof/>
          </w:rPr>
          <w:fldChar w:fldCharType="separate"/>
        </w:r>
        <w:r w:rsidR="005A0B53">
          <w:rPr>
            <w:noProof/>
          </w:rPr>
          <w:t>102</w:t>
        </w:r>
        <w:r w:rsidR="005A0B53">
          <w:rPr>
            <w:noProof/>
          </w:rPr>
          <w:fldChar w:fldCharType="end"/>
        </w:r>
      </w:hyperlink>
    </w:p>
    <w:p w14:paraId="43857219" w14:textId="1B2E0B38" w:rsidR="005A0B53" w:rsidRDefault="009E7B44">
      <w:pPr>
        <w:pStyle w:val="TOC2"/>
        <w:tabs>
          <w:tab w:val="left" w:pos="1260"/>
          <w:tab w:val="right" w:leader="dot" w:pos="8296"/>
        </w:tabs>
        <w:rPr>
          <w:noProof/>
          <w:szCs w:val="22"/>
        </w:rPr>
      </w:pPr>
      <w:hyperlink w:anchor="_Toc27512276" w:history="1">
        <w:r w:rsidR="005A0B53" w:rsidRPr="00E9367A">
          <w:rPr>
            <w:rStyle w:val="a8"/>
            <w:noProof/>
          </w:rPr>
          <w:t>三、</w:t>
        </w:r>
        <w:r w:rsidR="005A0B53">
          <w:rPr>
            <w:noProof/>
            <w:szCs w:val="22"/>
          </w:rPr>
          <w:tab/>
        </w:r>
        <w:r w:rsidR="005A0B53" w:rsidRPr="00E9367A">
          <w:rPr>
            <w:rStyle w:val="a8"/>
            <w:noProof/>
          </w:rPr>
          <w:t>远程登录和控制工具（二）</w:t>
        </w:r>
        <w:r w:rsidR="005A0B53" w:rsidRPr="00E9367A">
          <w:rPr>
            <w:rStyle w:val="a8"/>
            <w:noProof/>
          </w:rPr>
          <w:t>——sshpass</w:t>
        </w:r>
        <w:r w:rsidR="005A0B53">
          <w:rPr>
            <w:noProof/>
          </w:rPr>
          <w:tab/>
        </w:r>
        <w:r w:rsidR="005A0B53">
          <w:rPr>
            <w:noProof/>
          </w:rPr>
          <w:fldChar w:fldCharType="begin"/>
        </w:r>
        <w:r w:rsidR="005A0B53">
          <w:rPr>
            <w:noProof/>
          </w:rPr>
          <w:instrText xml:space="preserve"> PAGEREF _Toc27512276 \h </w:instrText>
        </w:r>
        <w:r w:rsidR="005A0B53">
          <w:rPr>
            <w:noProof/>
          </w:rPr>
        </w:r>
        <w:r w:rsidR="005A0B53">
          <w:rPr>
            <w:noProof/>
          </w:rPr>
          <w:fldChar w:fldCharType="separate"/>
        </w:r>
        <w:r w:rsidR="005A0B53">
          <w:rPr>
            <w:noProof/>
          </w:rPr>
          <w:t>103</w:t>
        </w:r>
        <w:r w:rsidR="005A0B53">
          <w:rPr>
            <w:noProof/>
          </w:rPr>
          <w:fldChar w:fldCharType="end"/>
        </w:r>
      </w:hyperlink>
    </w:p>
    <w:p w14:paraId="71771427" w14:textId="3E066A28" w:rsidR="005A0B53" w:rsidRDefault="009E7B44">
      <w:pPr>
        <w:pStyle w:val="TOC2"/>
        <w:tabs>
          <w:tab w:val="left" w:pos="1260"/>
          <w:tab w:val="right" w:leader="dot" w:pos="8296"/>
        </w:tabs>
        <w:rPr>
          <w:noProof/>
          <w:szCs w:val="22"/>
        </w:rPr>
      </w:pPr>
      <w:hyperlink w:anchor="_Toc27512277" w:history="1">
        <w:r w:rsidR="005A0B53" w:rsidRPr="00E9367A">
          <w:rPr>
            <w:rStyle w:val="a8"/>
            <w:noProof/>
          </w:rPr>
          <w:t>四、</w:t>
        </w:r>
        <w:r w:rsidR="005A0B53">
          <w:rPr>
            <w:noProof/>
            <w:szCs w:val="22"/>
          </w:rPr>
          <w:tab/>
        </w:r>
        <w:r w:rsidR="005A0B53" w:rsidRPr="00E9367A">
          <w:rPr>
            <w:rStyle w:val="a8"/>
            <w:noProof/>
          </w:rPr>
          <w:t>远程登录和控制工具（三）</w:t>
        </w:r>
        <w:r w:rsidR="005A0B53" w:rsidRPr="00E9367A">
          <w:rPr>
            <w:rStyle w:val="a8"/>
            <w:noProof/>
          </w:rPr>
          <w:t>——telnet</w:t>
        </w:r>
        <w:r w:rsidR="005A0B53">
          <w:rPr>
            <w:noProof/>
          </w:rPr>
          <w:tab/>
        </w:r>
        <w:r w:rsidR="005A0B53">
          <w:rPr>
            <w:noProof/>
          </w:rPr>
          <w:fldChar w:fldCharType="begin"/>
        </w:r>
        <w:r w:rsidR="005A0B53">
          <w:rPr>
            <w:noProof/>
          </w:rPr>
          <w:instrText xml:space="preserve"> PAGEREF _Toc27512277 \h </w:instrText>
        </w:r>
        <w:r w:rsidR="005A0B53">
          <w:rPr>
            <w:noProof/>
          </w:rPr>
        </w:r>
        <w:r w:rsidR="005A0B53">
          <w:rPr>
            <w:noProof/>
          </w:rPr>
          <w:fldChar w:fldCharType="separate"/>
        </w:r>
        <w:r w:rsidR="005A0B53">
          <w:rPr>
            <w:noProof/>
          </w:rPr>
          <w:t>103</w:t>
        </w:r>
        <w:r w:rsidR="005A0B53">
          <w:rPr>
            <w:noProof/>
          </w:rPr>
          <w:fldChar w:fldCharType="end"/>
        </w:r>
      </w:hyperlink>
    </w:p>
    <w:p w14:paraId="004D0BAA" w14:textId="1EB95666" w:rsidR="005A0B53" w:rsidRDefault="009E7B44">
      <w:pPr>
        <w:pStyle w:val="TOC2"/>
        <w:tabs>
          <w:tab w:val="left" w:pos="1260"/>
          <w:tab w:val="right" w:leader="dot" w:pos="8296"/>
        </w:tabs>
        <w:rPr>
          <w:noProof/>
          <w:szCs w:val="22"/>
        </w:rPr>
      </w:pPr>
      <w:hyperlink w:anchor="_Toc27512278" w:history="1">
        <w:r w:rsidR="005A0B53" w:rsidRPr="00E9367A">
          <w:rPr>
            <w:rStyle w:val="a8"/>
            <w:noProof/>
          </w:rPr>
          <w:t>五、</w:t>
        </w:r>
        <w:r w:rsidR="005A0B53">
          <w:rPr>
            <w:noProof/>
            <w:szCs w:val="22"/>
          </w:rPr>
          <w:tab/>
        </w:r>
        <w:r w:rsidR="005A0B53" w:rsidRPr="00E9367A">
          <w:rPr>
            <w:rStyle w:val="a8"/>
            <w:noProof/>
          </w:rPr>
          <w:t>批处理和交互脚本语言（一）</w:t>
        </w:r>
        <w:r w:rsidR="005A0B53" w:rsidRPr="00E9367A">
          <w:rPr>
            <w:rStyle w:val="a8"/>
            <w:noProof/>
          </w:rPr>
          <w:t>——shell</w:t>
        </w:r>
        <w:r w:rsidR="005A0B53">
          <w:rPr>
            <w:noProof/>
          </w:rPr>
          <w:tab/>
        </w:r>
        <w:r w:rsidR="005A0B53">
          <w:rPr>
            <w:noProof/>
          </w:rPr>
          <w:fldChar w:fldCharType="begin"/>
        </w:r>
        <w:r w:rsidR="005A0B53">
          <w:rPr>
            <w:noProof/>
          </w:rPr>
          <w:instrText xml:space="preserve"> PAGEREF _Toc27512278 \h </w:instrText>
        </w:r>
        <w:r w:rsidR="005A0B53">
          <w:rPr>
            <w:noProof/>
          </w:rPr>
        </w:r>
        <w:r w:rsidR="005A0B53">
          <w:rPr>
            <w:noProof/>
          </w:rPr>
          <w:fldChar w:fldCharType="separate"/>
        </w:r>
        <w:r w:rsidR="005A0B53">
          <w:rPr>
            <w:noProof/>
          </w:rPr>
          <w:t>103</w:t>
        </w:r>
        <w:r w:rsidR="005A0B53">
          <w:rPr>
            <w:noProof/>
          </w:rPr>
          <w:fldChar w:fldCharType="end"/>
        </w:r>
      </w:hyperlink>
    </w:p>
    <w:p w14:paraId="26C53706" w14:textId="3A2DC102" w:rsidR="005A0B53" w:rsidRDefault="009E7B44">
      <w:pPr>
        <w:pStyle w:val="TOC2"/>
        <w:tabs>
          <w:tab w:val="left" w:pos="1260"/>
          <w:tab w:val="right" w:leader="dot" w:pos="8296"/>
        </w:tabs>
        <w:rPr>
          <w:noProof/>
          <w:szCs w:val="22"/>
        </w:rPr>
      </w:pPr>
      <w:hyperlink w:anchor="_Toc27512279" w:history="1">
        <w:r w:rsidR="005A0B53" w:rsidRPr="00E9367A">
          <w:rPr>
            <w:rStyle w:val="a8"/>
            <w:noProof/>
          </w:rPr>
          <w:t>六、</w:t>
        </w:r>
        <w:r w:rsidR="005A0B53">
          <w:rPr>
            <w:noProof/>
            <w:szCs w:val="22"/>
          </w:rPr>
          <w:tab/>
        </w:r>
        <w:r w:rsidR="005A0B53" w:rsidRPr="00E9367A">
          <w:rPr>
            <w:rStyle w:val="a8"/>
            <w:noProof/>
          </w:rPr>
          <w:t>批处理和交互脚本语言（二）</w:t>
        </w:r>
        <w:r w:rsidR="005A0B53" w:rsidRPr="00E9367A">
          <w:rPr>
            <w:rStyle w:val="a8"/>
            <w:noProof/>
          </w:rPr>
          <w:t>——Tcl</w:t>
        </w:r>
        <w:r w:rsidR="005A0B53">
          <w:rPr>
            <w:noProof/>
          </w:rPr>
          <w:tab/>
        </w:r>
        <w:r w:rsidR="005A0B53">
          <w:rPr>
            <w:noProof/>
          </w:rPr>
          <w:fldChar w:fldCharType="begin"/>
        </w:r>
        <w:r w:rsidR="005A0B53">
          <w:rPr>
            <w:noProof/>
          </w:rPr>
          <w:instrText xml:space="preserve"> PAGEREF _Toc27512279 \h </w:instrText>
        </w:r>
        <w:r w:rsidR="005A0B53">
          <w:rPr>
            <w:noProof/>
          </w:rPr>
        </w:r>
        <w:r w:rsidR="005A0B53">
          <w:rPr>
            <w:noProof/>
          </w:rPr>
          <w:fldChar w:fldCharType="separate"/>
        </w:r>
        <w:r w:rsidR="005A0B53">
          <w:rPr>
            <w:noProof/>
          </w:rPr>
          <w:t>103</w:t>
        </w:r>
        <w:r w:rsidR="005A0B53">
          <w:rPr>
            <w:noProof/>
          </w:rPr>
          <w:fldChar w:fldCharType="end"/>
        </w:r>
      </w:hyperlink>
    </w:p>
    <w:p w14:paraId="76DCB8D8" w14:textId="6BECF6F7" w:rsidR="005A0B53" w:rsidRDefault="009E7B44">
      <w:pPr>
        <w:pStyle w:val="TOC3"/>
        <w:tabs>
          <w:tab w:val="left" w:pos="1260"/>
          <w:tab w:val="right" w:leader="dot" w:pos="8296"/>
        </w:tabs>
        <w:rPr>
          <w:noProof/>
          <w:szCs w:val="22"/>
        </w:rPr>
      </w:pPr>
      <w:hyperlink w:anchor="_Toc27512280" w:history="1">
        <w:r w:rsidR="005A0B53" w:rsidRPr="00E9367A">
          <w:rPr>
            <w:rStyle w:val="a8"/>
            <w:noProof/>
          </w:rPr>
          <w:t>1.</w:t>
        </w:r>
        <w:r w:rsidR="005A0B53">
          <w:rPr>
            <w:noProof/>
            <w:szCs w:val="22"/>
          </w:rPr>
          <w:tab/>
        </w:r>
        <w:r w:rsidR="005A0B53" w:rsidRPr="00E9367A">
          <w:rPr>
            <w:rStyle w:val="a8"/>
            <w:noProof/>
          </w:rPr>
          <w:t>Tcl</w:t>
        </w:r>
        <w:r w:rsidR="005A0B53" w:rsidRPr="00E9367A">
          <w:rPr>
            <w:rStyle w:val="a8"/>
            <w:noProof/>
          </w:rPr>
          <w:t>的按安装</w:t>
        </w:r>
        <w:r w:rsidR="005A0B53">
          <w:rPr>
            <w:noProof/>
          </w:rPr>
          <w:tab/>
        </w:r>
        <w:r w:rsidR="005A0B53">
          <w:rPr>
            <w:noProof/>
          </w:rPr>
          <w:fldChar w:fldCharType="begin"/>
        </w:r>
        <w:r w:rsidR="005A0B53">
          <w:rPr>
            <w:noProof/>
          </w:rPr>
          <w:instrText xml:space="preserve"> PAGEREF _Toc27512280 \h </w:instrText>
        </w:r>
        <w:r w:rsidR="005A0B53">
          <w:rPr>
            <w:noProof/>
          </w:rPr>
        </w:r>
        <w:r w:rsidR="005A0B53">
          <w:rPr>
            <w:noProof/>
          </w:rPr>
          <w:fldChar w:fldCharType="separate"/>
        </w:r>
        <w:r w:rsidR="005A0B53">
          <w:rPr>
            <w:noProof/>
          </w:rPr>
          <w:t>104</w:t>
        </w:r>
        <w:r w:rsidR="005A0B53">
          <w:rPr>
            <w:noProof/>
          </w:rPr>
          <w:fldChar w:fldCharType="end"/>
        </w:r>
      </w:hyperlink>
    </w:p>
    <w:p w14:paraId="0CAC32A1" w14:textId="3D289909" w:rsidR="005A0B53" w:rsidRDefault="009E7B44">
      <w:pPr>
        <w:pStyle w:val="TOC3"/>
        <w:tabs>
          <w:tab w:val="left" w:pos="1260"/>
          <w:tab w:val="right" w:leader="dot" w:pos="8296"/>
        </w:tabs>
        <w:rPr>
          <w:noProof/>
          <w:szCs w:val="22"/>
        </w:rPr>
      </w:pPr>
      <w:hyperlink w:anchor="_Toc27512281" w:history="1">
        <w:r w:rsidR="005A0B53" w:rsidRPr="00E9367A">
          <w:rPr>
            <w:rStyle w:val="a8"/>
            <w:noProof/>
          </w:rPr>
          <w:t>2.</w:t>
        </w:r>
        <w:r w:rsidR="005A0B53">
          <w:rPr>
            <w:noProof/>
            <w:szCs w:val="22"/>
          </w:rPr>
          <w:tab/>
        </w:r>
        <w:r w:rsidR="005A0B53" w:rsidRPr="00E9367A">
          <w:rPr>
            <w:rStyle w:val="a8"/>
            <w:noProof/>
          </w:rPr>
          <w:t>Tk</w:t>
        </w:r>
        <w:r w:rsidR="005A0B53" w:rsidRPr="00E9367A">
          <w:rPr>
            <w:rStyle w:val="a8"/>
            <w:noProof/>
          </w:rPr>
          <w:t>（</w:t>
        </w:r>
        <w:r w:rsidR="005A0B53" w:rsidRPr="00E9367A">
          <w:rPr>
            <w:rStyle w:val="a8"/>
            <w:noProof/>
          </w:rPr>
          <w:t>Tcl</w:t>
        </w:r>
        <w:r w:rsidR="005A0B53" w:rsidRPr="00E9367A">
          <w:rPr>
            <w:rStyle w:val="a8"/>
            <w:noProof/>
          </w:rPr>
          <w:t>的扩展图形工具箱）的安装</w:t>
        </w:r>
        <w:r w:rsidR="005A0B53">
          <w:rPr>
            <w:noProof/>
          </w:rPr>
          <w:tab/>
        </w:r>
        <w:r w:rsidR="005A0B53">
          <w:rPr>
            <w:noProof/>
          </w:rPr>
          <w:fldChar w:fldCharType="begin"/>
        </w:r>
        <w:r w:rsidR="005A0B53">
          <w:rPr>
            <w:noProof/>
          </w:rPr>
          <w:instrText xml:space="preserve"> PAGEREF _Toc27512281 \h </w:instrText>
        </w:r>
        <w:r w:rsidR="005A0B53">
          <w:rPr>
            <w:noProof/>
          </w:rPr>
        </w:r>
        <w:r w:rsidR="005A0B53">
          <w:rPr>
            <w:noProof/>
          </w:rPr>
          <w:fldChar w:fldCharType="separate"/>
        </w:r>
        <w:r w:rsidR="005A0B53">
          <w:rPr>
            <w:noProof/>
          </w:rPr>
          <w:t>104</w:t>
        </w:r>
        <w:r w:rsidR="005A0B53">
          <w:rPr>
            <w:noProof/>
          </w:rPr>
          <w:fldChar w:fldCharType="end"/>
        </w:r>
      </w:hyperlink>
    </w:p>
    <w:p w14:paraId="451EFD37" w14:textId="3A499CCD" w:rsidR="005A0B53" w:rsidRDefault="009E7B44">
      <w:pPr>
        <w:pStyle w:val="TOC2"/>
        <w:tabs>
          <w:tab w:val="left" w:pos="1260"/>
          <w:tab w:val="right" w:leader="dot" w:pos="8296"/>
        </w:tabs>
        <w:rPr>
          <w:noProof/>
          <w:szCs w:val="22"/>
        </w:rPr>
      </w:pPr>
      <w:hyperlink w:anchor="_Toc27512282" w:history="1">
        <w:r w:rsidR="005A0B53" w:rsidRPr="00E9367A">
          <w:rPr>
            <w:rStyle w:val="a8"/>
            <w:noProof/>
          </w:rPr>
          <w:t>七、</w:t>
        </w:r>
        <w:r w:rsidR="005A0B53">
          <w:rPr>
            <w:noProof/>
            <w:szCs w:val="22"/>
          </w:rPr>
          <w:tab/>
        </w:r>
        <w:r w:rsidR="005A0B53" w:rsidRPr="00E9367A">
          <w:rPr>
            <w:rStyle w:val="a8"/>
            <w:noProof/>
          </w:rPr>
          <w:t>批处理和交互脚本语言（三）</w:t>
        </w:r>
        <w:r w:rsidR="005A0B53" w:rsidRPr="00E9367A">
          <w:rPr>
            <w:rStyle w:val="a8"/>
            <w:noProof/>
          </w:rPr>
          <w:t>——expect</w:t>
        </w:r>
        <w:r w:rsidR="005A0B53">
          <w:rPr>
            <w:noProof/>
          </w:rPr>
          <w:tab/>
        </w:r>
        <w:r w:rsidR="005A0B53">
          <w:rPr>
            <w:noProof/>
          </w:rPr>
          <w:fldChar w:fldCharType="begin"/>
        </w:r>
        <w:r w:rsidR="005A0B53">
          <w:rPr>
            <w:noProof/>
          </w:rPr>
          <w:instrText xml:space="preserve"> PAGEREF _Toc27512282 \h </w:instrText>
        </w:r>
        <w:r w:rsidR="005A0B53">
          <w:rPr>
            <w:noProof/>
          </w:rPr>
        </w:r>
        <w:r w:rsidR="005A0B53">
          <w:rPr>
            <w:noProof/>
          </w:rPr>
          <w:fldChar w:fldCharType="separate"/>
        </w:r>
        <w:r w:rsidR="005A0B53">
          <w:rPr>
            <w:noProof/>
          </w:rPr>
          <w:t>105</w:t>
        </w:r>
        <w:r w:rsidR="005A0B53">
          <w:rPr>
            <w:noProof/>
          </w:rPr>
          <w:fldChar w:fldCharType="end"/>
        </w:r>
      </w:hyperlink>
    </w:p>
    <w:p w14:paraId="50E4FFB2" w14:textId="23B4F41B" w:rsidR="005A0B53" w:rsidRDefault="009E7B44">
      <w:pPr>
        <w:pStyle w:val="TOC3"/>
        <w:tabs>
          <w:tab w:val="left" w:pos="1260"/>
          <w:tab w:val="right" w:leader="dot" w:pos="8296"/>
        </w:tabs>
        <w:rPr>
          <w:noProof/>
          <w:szCs w:val="22"/>
        </w:rPr>
      </w:pPr>
      <w:hyperlink w:anchor="_Toc27512283" w:history="1">
        <w:r w:rsidR="005A0B53" w:rsidRPr="00E9367A">
          <w:rPr>
            <w:rStyle w:val="a8"/>
            <w:noProof/>
          </w:rPr>
          <w:t>1.</w:t>
        </w:r>
        <w:r w:rsidR="005A0B53">
          <w:rPr>
            <w:noProof/>
            <w:szCs w:val="22"/>
          </w:rPr>
          <w:tab/>
        </w:r>
        <w:r w:rsidR="005A0B53" w:rsidRPr="00E9367A">
          <w:rPr>
            <w:rStyle w:val="a8"/>
            <w:noProof/>
          </w:rPr>
          <w:t>脚本环境的安装</w:t>
        </w:r>
        <w:r w:rsidR="005A0B53">
          <w:rPr>
            <w:noProof/>
          </w:rPr>
          <w:tab/>
        </w:r>
        <w:r w:rsidR="005A0B53">
          <w:rPr>
            <w:noProof/>
          </w:rPr>
          <w:fldChar w:fldCharType="begin"/>
        </w:r>
        <w:r w:rsidR="005A0B53">
          <w:rPr>
            <w:noProof/>
          </w:rPr>
          <w:instrText xml:space="preserve"> PAGEREF _Toc27512283 \h </w:instrText>
        </w:r>
        <w:r w:rsidR="005A0B53">
          <w:rPr>
            <w:noProof/>
          </w:rPr>
        </w:r>
        <w:r w:rsidR="005A0B53">
          <w:rPr>
            <w:noProof/>
          </w:rPr>
          <w:fldChar w:fldCharType="separate"/>
        </w:r>
        <w:r w:rsidR="005A0B53">
          <w:rPr>
            <w:noProof/>
          </w:rPr>
          <w:t>105</w:t>
        </w:r>
        <w:r w:rsidR="005A0B53">
          <w:rPr>
            <w:noProof/>
          </w:rPr>
          <w:fldChar w:fldCharType="end"/>
        </w:r>
      </w:hyperlink>
    </w:p>
    <w:p w14:paraId="7C322BE6" w14:textId="3C5DBE39" w:rsidR="005A0B53" w:rsidRDefault="009E7B44">
      <w:pPr>
        <w:pStyle w:val="TOC3"/>
        <w:tabs>
          <w:tab w:val="left" w:pos="1260"/>
          <w:tab w:val="right" w:leader="dot" w:pos="8296"/>
        </w:tabs>
        <w:rPr>
          <w:noProof/>
          <w:szCs w:val="22"/>
        </w:rPr>
      </w:pPr>
      <w:hyperlink w:anchor="_Toc27512284" w:history="1">
        <w:r w:rsidR="005A0B53" w:rsidRPr="00E9367A">
          <w:rPr>
            <w:rStyle w:val="a8"/>
            <w:noProof/>
          </w:rPr>
          <w:t>2.</w:t>
        </w:r>
        <w:r w:rsidR="005A0B53">
          <w:rPr>
            <w:noProof/>
            <w:szCs w:val="22"/>
          </w:rPr>
          <w:tab/>
        </w:r>
        <w:r w:rsidR="005A0B53" w:rsidRPr="00E9367A">
          <w:rPr>
            <w:rStyle w:val="a8"/>
            <w:noProof/>
          </w:rPr>
          <w:t>网络上的该脚本的简明教程整理</w:t>
        </w:r>
        <w:r w:rsidR="005A0B53">
          <w:rPr>
            <w:noProof/>
          </w:rPr>
          <w:tab/>
        </w:r>
        <w:r w:rsidR="005A0B53">
          <w:rPr>
            <w:noProof/>
          </w:rPr>
          <w:fldChar w:fldCharType="begin"/>
        </w:r>
        <w:r w:rsidR="005A0B53">
          <w:rPr>
            <w:noProof/>
          </w:rPr>
          <w:instrText xml:space="preserve"> PAGEREF _Toc27512284 \h </w:instrText>
        </w:r>
        <w:r w:rsidR="005A0B53">
          <w:rPr>
            <w:noProof/>
          </w:rPr>
        </w:r>
        <w:r w:rsidR="005A0B53">
          <w:rPr>
            <w:noProof/>
          </w:rPr>
          <w:fldChar w:fldCharType="separate"/>
        </w:r>
        <w:r w:rsidR="005A0B53">
          <w:rPr>
            <w:noProof/>
          </w:rPr>
          <w:t>105</w:t>
        </w:r>
        <w:r w:rsidR="005A0B53">
          <w:rPr>
            <w:noProof/>
          </w:rPr>
          <w:fldChar w:fldCharType="end"/>
        </w:r>
      </w:hyperlink>
    </w:p>
    <w:p w14:paraId="2BCB0766" w14:textId="27FC5EE9" w:rsidR="005A0B53" w:rsidRDefault="009E7B44">
      <w:pPr>
        <w:pStyle w:val="TOC3"/>
        <w:tabs>
          <w:tab w:val="left" w:pos="1260"/>
          <w:tab w:val="right" w:leader="dot" w:pos="8296"/>
        </w:tabs>
        <w:rPr>
          <w:noProof/>
          <w:szCs w:val="22"/>
        </w:rPr>
      </w:pPr>
      <w:hyperlink w:anchor="_Toc27512285" w:history="1">
        <w:r w:rsidR="005A0B53" w:rsidRPr="00E9367A">
          <w:rPr>
            <w:rStyle w:val="a8"/>
            <w:noProof/>
          </w:rPr>
          <w:t>3.</w:t>
        </w:r>
        <w:r w:rsidR="005A0B53">
          <w:rPr>
            <w:noProof/>
            <w:szCs w:val="22"/>
          </w:rPr>
          <w:tab/>
        </w:r>
        <w:r w:rsidR="005A0B53" w:rsidRPr="00E9367A">
          <w:rPr>
            <w:rStyle w:val="a8"/>
            <w:noProof/>
          </w:rPr>
          <w:t>脚本示例</w:t>
        </w:r>
        <w:r w:rsidR="005A0B53">
          <w:rPr>
            <w:noProof/>
          </w:rPr>
          <w:tab/>
        </w:r>
        <w:r w:rsidR="005A0B53">
          <w:rPr>
            <w:noProof/>
          </w:rPr>
          <w:fldChar w:fldCharType="begin"/>
        </w:r>
        <w:r w:rsidR="005A0B53">
          <w:rPr>
            <w:noProof/>
          </w:rPr>
          <w:instrText xml:space="preserve"> PAGEREF _Toc27512285 \h </w:instrText>
        </w:r>
        <w:r w:rsidR="005A0B53">
          <w:rPr>
            <w:noProof/>
          </w:rPr>
        </w:r>
        <w:r w:rsidR="005A0B53">
          <w:rPr>
            <w:noProof/>
          </w:rPr>
          <w:fldChar w:fldCharType="separate"/>
        </w:r>
        <w:r w:rsidR="005A0B53">
          <w:rPr>
            <w:noProof/>
          </w:rPr>
          <w:t>106</w:t>
        </w:r>
        <w:r w:rsidR="005A0B53">
          <w:rPr>
            <w:noProof/>
          </w:rPr>
          <w:fldChar w:fldCharType="end"/>
        </w:r>
      </w:hyperlink>
    </w:p>
    <w:p w14:paraId="26E79CD0" w14:textId="670D01AB" w:rsidR="005A0B53" w:rsidRDefault="009E7B44">
      <w:pPr>
        <w:pStyle w:val="TOC2"/>
        <w:tabs>
          <w:tab w:val="left" w:pos="1260"/>
          <w:tab w:val="right" w:leader="dot" w:pos="8296"/>
        </w:tabs>
        <w:rPr>
          <w:noProof/>
          <w:szCs w:val="22"/>
        </w:rPr>
      </w:pPr>
      <w:hyperlink w:anchor="_Toc27512286" w:history="1">
        <w:r w:rsidR="005A0B53" w:rsidRPr="00E9367A">
          <w:rPr>
            <w:rStyle w:val="a8"/>
            <w:noProof/>
          </w:rPr>
          <w:t>八、</w:t>
        </w:r>
        <w:r w:rsidR="005A0B53">
          <w:rPr>
            <w:noProof/>
            <w:szCs w:val="22"/>
          </w:rPr>
          <w:tab/>
        </w:r>
        <w:r w:rsidR="005A0B53" w:rsidRPr="00E9367A">
          <w:rPr>
            <w:rStyle w:val="a8"/>
            <w:noProof/>
          </w:rPr>
          <w:t>SSH</w:t>
        </w:r>
        <w:r w:rsidR="005A0B53" w:rsidRPr="00E9367A">
          <w:rPr>
            <w:rStyle w:val="a8"/>
            <w:noProof/>
          </w:rPr>
          <w:t>远程安装</w:t>
        </w:r>
        <w:r w:rsidR="005A0B53" w:rsidRPr="00E9367A">
          <w:rPr>
            <w:rStyle w:val="a8"/>
            <w:noProof/>
          </w:rPr>
          <w:t>GUI</w:t>
        </w:r>
        <w:r w:rsidR="005A0B53" w:rsidRPr="00E9367A">
          <w:rPr>
            <w:rStyle w:val="a8"/>
            <w:noProof/>
          </w:rPr>
          <w:t>图形界面应用程序</w:t>
        </w:r>
        <w:r w:rsidR="005A0B53">
          <w:rPr>
            <w:noProof/>
          </w:rPr>
          <w:tab/>
        </w:r>
        <w:r w:rsidR="005A0B53">
          <w:rPr>
            <w:noProof/>
          </w:rPr>
          <w:fldChar w:fldCharType="begin"/>
        </w:r>
        <w:r w:rsidR="005A0B53">
          <w:rPr>
            <w:noProof/>
          </w:rPr>
          <w:instrText xml:space="preserve"> PAGEREF _Toc27512286 \h </w:instrText>
        </w:r>
        <w:r w:rsidR="005A0B53">
          <w:rPr>
            <w:noProof/>
          </w:rPr>
        </w:r>
        <w:r w:rsidR="005A0B53">
          <w:rPr>
            <w:noProof/>
          </w:rPr>
          <w:fldChar w:fldCharType="separate"/>
        </w:r>
        <w:r w:rsidR="005A0B53">
          <w:rPr>
            <w:noProof/>
          </w:rPr>
          <w:t>108</w:t>
        </w:r>
        <w:r w:rsidR="005A0B53">
          <w:rPr>
            <w:noProof/>
          </w:rPr>
          <w:fldChar w:fldCharType="end"/>
        </w:r>
      </w:hyperlink>
    </w:p>
    <w:p w14:paraId="1E77995A" w14:textId="74D2DD2F" w:rsidR="005A0B53" w:rsidRDefault="009E7B44">
      <w:pPr>
        <w:pStyle w:val="TOC1"/>
        <w:tabs>
          <w:tab w:val="right" w:leader="dot" w:pos="8296"/>
        </w:tabs>
        <w:rPr>
          <w:noProof/>
          <w:szCs w:val="22"/>
        </w:rPr>
      </w:pPr>
      <w:hyperlink w:anchor="_Toc27512287" w:history="1">
        <w:r w:rsidR="005A0B53" w:rsidRPr="00E9367A">
          <w:rPr>
            <w:rStyle w:val="a8"/>
            <w:noProof/>
          </w:rPr>
          <w:t>第六部分</w:t>
        </w:r>
        <w:r w:rsidR="005A0B53" w:rsidRPr="00E9367A">
          <w:rPr>
            <w:rStyle w:val="a8"/>
            <w:noProof/>
          </w:rPr>
          <w:t xml:space="preserve"> </w:t>
        </w:r>
        <w:r w:rsidR="005A0B53" w:rsidRPr="00E9367A">
          <w:rPr>
            <w:rStyle w:val="a8"/>
            <w:noProof/>
          </w:rPr>
          <w:t>其他不常用的软件的安装</w:t>
        </w:r>
        <w:r w:rsidR="005A0B53">
          <w:rPr>
            <w:noProof/>
          </w:rPr>
          <w:tab/>
        </w:r>
        <w:r w:rsidR="005A0B53">
          <w:rPr>
            <w:noProof/>
          </w:rPr>
          <w:fldChar w:fldCharType="begin"/>
        </w:r>
        <w:r w:rsidR="005A0B53">
          <w:rPr>
            <w:noProof/>
          </w:rPr>
          <w:instrText xml:space="preserve"> PAGEREF _Toc27512287 \h </w:instrText>
        </w:r>
        <w:r w:rsidR="005A0B53">
          <w:rPr>
            <w:noProof/>
          </w:rPr>
        </w:r>
        <w:r w:rsidR="005A0B53">
          <w:rPr>
            <w:noProof/>
          </w:rPr>
          <w:fldChar w:fldCharType="separate"/>
        </w:r>
        <w:r w:rsidR="005A0B53">
          <w:rPr>
            <w:noProof/>
          </w:rPr>
          <w:t>109</w:t>
        </w:r>
        <w:r w:rsidR="005A0B53">
          <w:rPr>
            <w:noProof/>
          </w:rPr>
          <w:fldChar w:fldCharType="end"/>
        </w:r>
      </w:hyperlink>
    </w:p>
    <w:p w14:paraId="6D42D79A" w14:textId="1BCEEB9E" w:rsidR="005A0B53" w:rsidRDefault="009E7B44">
      <w:pPr>
        <w:pStyle w:val="TOC2"/>
        <w:tabs>
          <w:tab w:val="right" w:leader="dot" w:pos="8296"/>
        </w:tabs>
        <w:rPr>
          <w:noProof/>
          <w:szCs w:val="22"/>
        </w:rPr>
      </w:pPr>
      <w:hyperlink w:anchor="_Toc27512288" w:history="1">
        <w:r w:rsidR="005A0B53" w:rsidRPr="00E9367A">
          <w:rPr>
            <w:rStyle w:val="a8"/>
            <w:noProof/>
          </w:rPr>
          <w:t>一、安装</w:t>
        </w:r>
        <w:r w:rsidR="005A0B53" w:rsidRPr="00E9367A">
          <w:rPr>
            <w:rStyle w:val="a8"/>
            <w:noProof/>
          </w:rPr>
          <w:t>kvm</w:t>
        </w:r>
        <w:r w:rsidR="005A0B53" w:rsidRPr="00E9367A">
          <w:rPr>
            <w:rStyle w:val="a8"/>
            <w:noProof/>
          </w:rPr>
          <w:t>、</w:t>
        </w:r>
        <w:r w:rsidR="005A0B53" w:rsidRPr="00E9367A">
          <w:rPr>
            <w:rStyle w:val="a8"/>
            <w:noProof/>
          </w:rPr>
          <w:t>xen</w:t>
        </w:r>
        <w:r w:rsidR="005A0B53" w:rsidRPr="00E9367A">
          <w:rPr>
            <w:rStyle w:val="a8"/>
            <w:noProof/>
          </w:rPr>
          <w:t>、</w:t>
        </w:r>
        <w:r w:rsidR="005A0B53" w:rsidRPr="00E9367A">
          <w:rPr>
            <w:rStyle w:val="a8"/>
            <w:noProof/>
          </w:rPr>
          <w:t>lxc</w:t>
        </w:r>
        <w:r w:rsidR="005A0B53" w:rsidRPr="00E9367A">
          <w:rPr>
            <w:rStyle w:val="a8"/>
            <w:noProof/>
          </w:rPr>
          <w:t>虚拟机和</w:t>
        </w:r>
        <w:r w:rsidR="005A0B53" w:rsidRPr="00E9367A">
          <w:rPr>
            <w:rStyle w:val="a8"/>
            <w:noProof/>
          </w:rPr>
          <w:t>docker</w:t>
        </w:r>
        <w:r w:rsidR="005A0B53" w:rsidRPr="00E9367A">
          <w:rPr>
            <w:rStyle w:val="a8"/>
            <w:noProof/>
          </w:rPr>
          <w:t>：</w:t>
        </w:r>
        <w:r w:rsidR="005A0B53">
          <w:rPr>
            <w:noProof/>
          </w:rPr>
          <w:tab/>
        </w:r>
        <w:r w:rsidR="005A0B53">
          <w:rPr>
            <w:noProof/>
          </w:rPr>
          <w:fldChar w:fldCharType="begin"/>
        </w:r>
        <w:r w:rsidR="005A0B53">
          <w:rPr>
            <w:noProof/>
          </w:rPr>
          <w:instrText xml:space="preserve"> PAGEREF _Toc27512288 \h </w:instrText>
        </w:r>
        <w:r w:rsidR="005A0B53">
          <w:rPr>
            <w:noProof/>
          </w:rPr>
        </w:r>
        <w:r w:rsidR="005A0B53">
          <w:rPr>
            <w:noProof/>
          </w:rPr>
          <w:fldChar w:fldCharType="separate"/>
        </w:r>
        <w:r w:rsidR="005A0B53">
          <w:rPr>
            <w:noProof/>
          </w:rPr>
          <w:t>109</w:t>
        </w:r>
        <w:r w:rsidR="005A0B53">
          <w:rPr>
            <w:noProof/>
          </w:rPr>
          <w:fldChar w:fldCharType="end"/>
        </w:r>
      </w:hyperlink>
    </w:p>
    <w:p w14:paraId="38561AD8" w14:textId="32F4F633" w:rsidR="005A0B53" w:rsidRDefault="009E7B44">
      <w:pPr>
        <w:pStyle w:val="TOC3"/>
        <w:tabs>
          <w:tab w:val="right" w:leader="dot" w:pos="8296"/>
        </w:tabs>
        <w:rPr>
          <w:noProof/>
          <w:szCs w:val="22"/>
        </w:rPr>
      </w:pPr>
      <w:hyperlink w:anchor="_Toc27512289" w:history="1">
        <w:r w:rsidR="005A0B53" w:rsidRPr="00E9367A">
          <w:rPr>
            <w:rStyle w:val="a8"/>
            <w:noProof/>
          </w:rPr>
          <w:t>1</w:t>
        </w:r>
        <w:r w:rsidR="005A0B53" w:rsidRPr="00E9367A">
          <w:rPr>
            <w:rStyle w:val="a8"/>
            <w:noProof/>
          </w:rPr>
          <w:t>、安装</w:t>
        </w:r>
        <w:r w:rsidR="005A0B53" w:rsidRPr="00E9367A">
          <w:rPr>
            <w:rStyle w:val="a8"/>
            <w:noProof/>
          </w:rPr>
          <w:t>docker</w:t>
        </w:r>
        <w:r w:rsidR="005A0B53" w:rsidRPr="00E9367A">
          <w:rPr>
            <w:rStyle w:val="a8"/>
            <w:noProof/>
          </w:rPr>
          <w:t>的准备工作</w:t>
        </w:r>
        <w:r w:rsidR="005A0B53">
          <w:rPr>
            <w:noProof/>
          </w:rPr>
          <w:tab/>
        </w:r>
        <w:r w:rsidR="005A0B53">
          <w:rPr>
            <w:noProof/>
          </w:rPr>
          <w:fldChar w:fldCharType="begin"/>
        </w:r>
        <w:r w:rsidR="005A0B53">
          <w:rPr>
            <w:noProof/>
          </w:rPr>
          <w:instrText xml:space="preserve"> PAGEREF _Toc27512289 \h </w:instrText>
        </w:r>
        <w:r w:rsidR="005A0B53">
          <w:rPr>
            <w:noProof/>
          </w:rPr>
        </w:r>
        <w:r w:rsidR="005A0B53">
          <w:rPr>
            <w:noProof/>
          </w:rPr>
          <w:fldChar w:fldCharType="separate"/>
        </w:r>
        <w:r w:rsidR="005A0B53">
          <w:rPr>
            <w:noProof/>
          </w:rPr>
          <w:t>109</w:t>
        </w:r>
        <w:r w:rsidR="005A0B53">
          <w:rPr>
            <w:noProof/>
          </w:rPr>
          <w:fldChar w:fldCharType="end"/>
        </w:r>
      </w:hyperlink>
    </w:p>
    <w:p w14:paraId="5A509986" w14:textId="71DB0528" w:rsidR="005A0B53" w:rsidRDefault="009E7B44">
      <w:pPr>
        <w:pStyle w:val="TOC3"/>
        <w:tabs>
          <w:tab w:val="right" w:leader="dot" w:pos="8296"/>
        </w:tabs>
        <w:rPr>
          <w:noProof/>
          <w:szCs w:val="22"/>
        </w:rPr>
      </w:pPr>
      <w:hyperlink w:anchor="_Toc27512290" w:history="1">
        <w:r w:rsidR="005A0B53" w:rsidRPr="00E9367A">
          <w:rPr>
            <w:rStyle w:val="a8"/>
            <w:noProof/>
          </w:rPr>
          <w:t>2</w:t>
        </w:r>
        <w:r w:rsidR="005A0B53" w:rsidRPr="00E9367A">
          <w:rPr>
            <w:rStyle w:val="a8"/>
            <w:noProof/>
          </w:rPr>
          <w:t>、安装虚拟机等</w:t>
        </w:r>
        <w:r w:rsidR="005A0B53">
          <w:rPr>
            <w:noProof/>
          </w:rPr>
          <w:tab/>
        </w:r>
        <w:r w:rsidR="005A0B53">
          <w:rPr>
            <w:noProof/>
          </w:rPr>
          <w:fldChar w:fldCharType="begin"/>
        </w:r>
        <w:r w:rsidR="005A0B53">
          <w:rPr>
            <w:noProof/>
          </w:rPr>
          <w:instrText xml:space="preserve"> PAGEREF _Toc27512290 \h </w:instrText>
        </w:r>
        <w:r w:rsidR="005A0B53">
          <w:rPr>
            <w:noProof/>
          </w:rPr>
        </w:r>
        <w:r w:rsidR="005A0B53">
          <w:rPr>
            <w:noProof/>
          </w:rPr>
          <w:fldChar w:fldCharType="separate"/>
        </w:r>
        <w:r w:rsidR="005A0B53">
          <w:rPr>
            <w:noProof/>
          </w:rPr>
          <w:t>109</w:t>
        </w:r>
        <w:r w:rsidR="005A0B53">
          <w:rPr>
            <w:noProof/>
          </w:rPr>
          <w:fldChar w:fldCharType="end"/>
        </w:r>
      </w:hyperlink>
    </w:p>
    <w:p w14:paraId="611E8757" w14:textId="0D27022D" w:rsidR="005A0B53" w:rsidRDefault="009E7B44">
      <w:pPr>
        <w:pStyle w:val="TOC2"/>
        <w:tabs>
          <w:tab w:val="right" w:leader="dot" w:pos="8296"/>
        </w:tabs>
        <w:rPr>
          <w:noProof/>
          <w:szCs w:val="22"/>
        </w:rPr>
      </w:pPr>
      <w:hyperlink w:anchor="_Toc27512291" w:history="1">
        <w:r w:rsidR="005A0B53" w:rsidRPr="00E9367A">
          <w:rPr>
            <w:rStyle w:val="a8"/>
            <w:noProof/>
          </w:rPr>
          <w:t>二、安装</w:t>
        </w:r>
        <w:r w:rsidR="005A0B53" w:rsidRPr="00E9367A">
          <w:rPr>
            <w:rStyle w:val="a8"/>
            <w:noProof/>
          </w:rPr>
          <w:t>flash plugin:</w:t>
        </w:r>
        <w:r w:rsidR="005A0B53">
          <w:rPr>
            <w:noProof/>
          </w:rPr>
          <w:tab/>
        </w:r>
        <w:r w:rsidR="005A0B53">
          <w:rPr>
            <w:noProof/>
          </w:rPr>
          <w:fldChar w:fldCharType="begin"/>
        </w:r>
        <w:r w:rsidR="005A0B53">
          <w:rPr>
            <w:noProof/>
          </w:rPr>
          <w:instrText xml:space="preserve"> PAGEREF _Toc27512291 \h </w:instrText>
        </w:r>
        <w:r w:rsidR="005A0B53">
          <w:rPr>
            <w:noProof/>
          </w:rPr>
        </w:r>
        <w:r w:rsidR="005A0B53">
          <w:rPr>
            <w:noProof/>
          </w:rPr>
          <w:fldChar w:fldCharType="separate"/>
        </w:r>
        <w:r w:rsidR="005A0B53">
          <w:rPr>
            <w:noProof/>
          </w:rPr>
          <w:t>110</w:t>
        </w:r>
        <w:r w:rsidR="005A0B53">
          <w:rPr>
            <w:noProof/>
          </w:rPr>
          <w:fldChar w:fldCharType="end"/>
        </w:r>
      </w:hyperlink>
    </w:p>
    <w:p w14:paraId="6B3AF064" w14:textId="060423A8" w:rsidR="005A0B53" w:rsidRDefault="009E7B44">
      <w:pPr>
        <w:pStyle w:val="TOC3"/>
        <w:tabs>
          <w:tab w:val="right" w:leader="dot" w:pos="8296"/>
        </w:tabs>
        <w:rPr>
          <w:noProof/>
          <w:szCs w:val="22"/>
        </w:rPr>
      </w:pPr>
      <w:hyperlink w:anchor="_Toc27512292" w:history="1">
        <w:r w:rsidR="005A0B53" w:rsidRPr="00E9367A">
          <w:rPr>
            <w:rStyle w:val="a8"/>
            <w:noProof/>
          </w:rPr>
          <w:t>1</w:t>
        </w:r>
        <w:r w:rsidR="005A0B53" w:rsidRPr="00E9367A">
          <w:rPr>
            <w:rStyle w:val="a8"/>
            <w:noProof/>
          </w:rPr>
          <w:t>、</w:t>
        </w:r>
        <w:r w:rsidR="005A0B53" w:rsidRPr="00E9367A">
          <w:rPr>
            <w:rStyle w:val="a8"/>
            <w:noProof/>
          </w:rPr>
          <w:t>64</w:t>
        </w:r>
        <w:r w:rsidR="005A0B53" w:rsidRPr="00E9367A">
          <w:rPr>
            <w:rStyle w:val="a8"/>
            <w:noProof/>
          </w:rPr>
          <w:t>位系统：</w:t>
        </w:r>
        <w:r w:rsidR="005A0B53">
          <w:rPr>
            <w:noProof/>
          </w:rPr>
          <w:tab/>
        </w:r>
        <w:r w:rsidR="005A0B53">
          <w:rPr>
            <w:noProof/>
          </w:rPr>
          <w:fldChar w:fldCharType="begin"/>
        </w:r>
        <w:r w:rsidR="005A0B53">
          <w:rPr>
            <w:noProof/>
          </w:rPr>
          <w:instrText xml:space="preserve"> PAGEREF _Toc27512292 \h </w:instrText>
        </w:r>
        <w:r w:rsidR="005A0B53">
          <w:rPr>
            <w:noProof/>
          </w:rPr>
        </w:r>
        <w:r w:rsidR="005A0B53">
          <w:rPr>
            <w:noProof/>
          </w:rPr>
          <w:fldChar w:fldCharType="separate"/>
        </w:r>
        <w:r w:rsidR="005A0B53">
          <w:rPr>
            <w:noProof/>
          </w:rPr>
          <w:t>110</w:t>
        </w:r>
        <w:r w:rsidR="005A0B53">
          <w:rPr>
            <w:noProof/>
          </w:rPr>
          <w:fldChar w:fldCharType="end"/>
        </w:r>
      </w:hyperlink>
    </w:p>
    <w:p w14:paraId="4F2519B9" w14:textId="2EE569C9" w:rsidR="005A0B53" w:rsidRDefault="009E7B44">
      <w:pPr>
        <w:pStyle w:val="TOC2"/>
        <w:tabs>
          <w:tab w:val="right" w:leader="dot" w:pos="8296"/>
        </w:tabs>
        <w:rPr>
          <w:noProof/>
          <w:szCs w:val="22"/>
        </w:rPr>
      </w:pPr>
      <w:hyperlink w:anchor="_Toc27512293" w:history="1">
        <w:r w:rsidR="005A0B53" w:rsidRPr="00E9367A">
          <w:rPr>
            <w:rStyle w:val="a8"/>
            <w:noProof/>
          </w:rPr>
          <w:t>三、给</w:t>
        </w:r>
        <w:r w:rsidR="005A0B53" w:rsidRPr="00E9367A">
          <w:rPr>
            <w:rStyle w:val="a8"/>
            <w:noProof/>
          </w:rPr>
          <w:t>LibreOffice</w:t>
        </w:r>
        <w:r w:rsidR="005A0B53" w:rsidRPr="00E9367A">
          <w:rPr>
            <w:rStyle w:val="a8"/>
            <w:noProof/>
          </w:rPr>
          <w:t>安装中文字体</w:t>
        </w:r>
        <w:r w:rsidR="005A0B53">
          <w:rPr>
            <w:noProof/>
          </w:rPr>
          <w:tab/>
        </w:r>
        <w:r w:rsidR="005A0B53">
          <w:rPr>
            <w:noProof/>
          </w:rPr>
          <w:fldChar w:fldCharType="begin"/>
        </w:r>
        <w:r w:rsidR="005A0B53">
          <w:rPr>
            <w:noProof/>
          </w:rPr>
          <w:instrText xml:space="preserve"> PAGEREF _Toc27512293 \h </w:instrText>
        </w:r>
        <w:r w:rsidR="005A0B53">
          <w:rPr>
            <w:noProof/>
          </w:rPr>
        </w:r>
        <w:r w:rsidR="005A0B53">
          <w:rPr>
            <w:noProof/>
          </w:rPr>
          <w:fldChar w:fldCharType="separate"/>
        </w:r>
        <w:r w:rsidR="005A0B53">
          <w:rPr>
            <w:noProof/>
          </w:rPr>
          <w:t>110</w:t>
        </w:r>
        <w:r w:rsidR="005A0B53">
          <w:rPr>
            <w:noProof/>
          </w:rPr>
          <w:fldChar w:fldCharType="end"/>
        </w:r>
      </w:hyperlink>
    </w:p>
    <w:p w14:paraId="5D58AF8A" w14:textId="7564EDC3" w:rsidR="005A0B53" w:rsidRDefault="009E7B44">
      <w:pPr>
        <w:pStyle w:val="TOC2"/>
        <w:tabs>
          <w:tab w:val="right" w:leader="dot" w:pos="8296"/>
        </w:tabs>
        <w:rPr>
          <w:noProof/>
          <w:szCs w:val="22"/>
        </w:rPr>
      </w:pPr>
      <w:hyperlink w:anchor="_Toc27512294" w:history="1">
        <w:r w:rsidR="005A0B53" w:rsidRPr="00E9367A">
          <w:rPr>
            <w:rStyle w:val="a8"/>
            <w:noProof/>
          </w:rPr>
          <w:t>四、解决</w:t>
        </w:r>
        <w:r w:rsidR="005A0B53" w:rsidRPr="00E9367A">
          <w:rPr>
            <w:rStyle w:val="a8"/>
            <w:noProof/>
          </w:rPr>
          <w:t>libstdc++.so.6</w:t>
        </w:r>
        <w:r w:rsidR="005A0B53" w:rsidRPr="00E9367A">
          <w:rPr>
            <w:rStyle w:val="a8"/>
            <w:noProof/>
          </w:rPr>
          <w:t>版本过旧问题</w:t>
        </w:r>
        <w:r w:rsidR="005A0B53">
          <w:rPr>
            <w:noProof/>
          </w:rPr>
          <w:tab/>
        </w:r>
        <w:r w:rsidR="005A0B53">
          <w:rPr>
            <w:noProof/>
          </w:rPr>
          <w:fldChar w:fldCharType="begin"/>
        </w:r>
        <w:r w:rsidR="005A0B53">
          <w:rPr>
            <w:noProof/>
          </w:rPr>
          <w:instrText xml:space="preserve"> PAGEREF _Toc27512294 \h </w:instrText>
        </w:r>
        <w:r w:rsidR="005A0B53">
          <w:rPr>
            <w:noProof/>
          </w:rPr>
        </w:r>
        <w:r w:rsidR="005A0B53">
          <w:rPr>
            <w:noProof/>
          </w:rPr>
          <w:fldChar w:fldCharType="separate"/>
        </w:r>
        <w:r w:rsidR="005A0B53">
          <w:rPr>
            <w:noProof/>
          </w:rPr>
          <w:t>110</w:t>
        </w:r>
        <w:r w:rsidR="005A0B53">
          <w:rPr>
            <w:noProof/>
          </w:rPr>
          <w:fldChar w:fldCharType="end"/>
        </w:r>
      </w:hyperlink>
    </w:p>
    <w:p w14:paraId="2E53191A" w14:textId="17C34914" w:rsidR="005A0B53" w:rsidRDefault="009E7B44">
      <w:pPr>
        <w:pStyle w:val="TOC2"/>
        <w:tabs>
          <w:tab w:val="right" w:leader="dot" w:pos="8296"/>
        </w:tabs>
        <w:rPr>
          <w:noProof/>
          <w:szCs w:val="22"/>
        </w:rPr>
      </w:pPr>
      <w:hyperlink w:anchor="_Toc27512295" w:history="1">
        <w:r w:rsidR="005A0B53" w:rsidRPr="00E9367A">
          <w:rPr>
            <w:rStyle w:val="a8"/>
            <w:noProof/>
          </w:rPr>
          <w:t>五、安装</w:t>
        </w:r>
        <w:r w:rsidR="005A0B53" w:rsidRPr="00E9367A">
          <w:rPr>
            <w:rStyle w:val="a8"/>
            <w:noProof/>
          </w:rPr>
          <w:t>chrome</w:t>
        </w:r>
        <w:r w:rsidR="005A0B53">
          <w:rPr>
            <w:noProof/>
          </w:rPr>
          <w:tab/>
        </w:r>
        <w:r w:rsidR="005A0B53">
          <w:rPr>
            <w:noProof/>
          </w:rPr>
          <w:fldChar w:fldCharType="begin"/>
        </w:r>
        <w:r w:rsidR="005A0B53">
          <w:rPr>
            <w:noProof/>
          </w:rPr>
          <w:instrText xml:space="preserve"> PAGEREF _Toc27512295 \h </w:instrText>
        </w:r>
        <w:r w:rsidR="005A0B53">
          <w:rPr>
            <w:noProof/>
          </w:rPr>
        </w:r>
        <w:r w:rsidR="005A0B53">
          <w:rPr>
            <w:noProof/>
          </w:rPr>
          <w:fldChar w:fldCharType="separate"/>
        </w:r>
        <w:r w:rsidR="005A0B53">
          <w:rPr>
            <w:noProof/>
          </w:rPr>
          <w:t>110</w:t>
        </w:r>
        <w:r w:rsidR="005A0B53">
          <w:rPr>
            <w:noProof/>
          </w:rPr>
          <w:fldChar w:fldCharType="end"/>
        </w:r>
      </w:hyperlink>
    </w:p>
    <w:p w14:paraId="44F6B75D" w14:textId="68D05F4E" w:rsidR="005A0B53" w:rsidRDefault="009E7B44">
      <w:pPr>
        <w:pStyle w:val="TOC3"/>
        <w:tabs>
          <w:tab w:val="right" w:leader="dot" w:pos="8296"/>
        </w:tabs>
        <w:rPr>
          <w:noProof/>
          <w:szCs w:val="22"/>
        </w:rPr>
      </w:pPr>
      <w:hyperlink w:anchor="_Toc27512296" w:history="1">
        <w:r w:rsidR="005A0B53" w:rsidRPr="00E9367A">
          <w:rPr>
            <w:rStyle w:val="a8"/>
            <w:noProof/>
          </w:rPr>
          <w:t>1</w:t>
        </w:r>
        <w:r w:rsidR="005A0B53" w:rsidRPr="00E9367A">
          <w:rPr>
            <w:rStyle w:val="a8"/>
            <w:noProof/>
          </w:rPr>
          <w:t>、</w:t>
        </w:r>
        <w:r w:rsidR="005A0B53" w:rsidRPr="00E9367A">
          <w:rPr>
            <w:rStyle w:val="a8"/>
            <w:noProof/>
          </w:rPr>
          <w:t>64</w:t>
        </w:r>
        <w:r w:rsidR="005A0B53" w:rsidRPr="00E9367A">
          <w:rPr>
            <w:rStyle w:val="a8"/>
            <w:noProof/>
          </w:rPr>
          <w:t>位系统：</w:t>
        </w:r>
        <w:r w:rsidR="005A0B53">
          <w:rPr>
            <w:noProof/>
          </w:rPr>
          <w:tab/>
        </w:r>
        <w:r w:rsidR="005A0B53">
          <w:rPr>
            <w:noProof/>
          </w:rPr>
          <w:fldChar w:fldCharType="begin"/>
        </w:r>
        <w:r w:rsidR="005A0B53">
          <w:rPr>
            <w:noProof/>
          </w:rPr>
          <w:instrText xml:space="preserve"> PAGEREF _Toc27512296 \h </w:instrText>
        </w:r>
        <w:r w:rsidR="005A0B53">
          <w:rPr>
            <w:noProof/>
          </w:rPr>
        </w:r>
        <w:r w:rsidR="005A0B53">
          <w:rPr>
            <w:noProof/>
          </w:rPr>
          <w:fldChar w:fldCharType="separate"/>
        </w:r>
        <w:r w:rsidR="005A0B53">
          <w:rPr>
            <w:noProof/>
          </w:rPr>
          <w:t>110</w:t>
        </w:r>
        <w:r w:rsidR="005A0B53">
          <w:rPr>
            <w:noProof/>
          </w:rPr>
          <w:fldChar w:fldCharType="end"/>
        </w:r>
      </w:hyperlink>
    </w:p>
    <w:p w14:paraId="47E5381C" w14:textId="045B0808" w:rsidR="005A0B53" w:rsidRDefault="009E7B44">
      <w:pPr>
        <w:pStyle w:val="TOC2"/>
        <w:tabs>
          <w:tab w:val="right" w:leader="dot" w:pos="8296"/>
        </w:tabs>
        <w:rPr>
          <w:noProof/>
          <w:szCs w:val="22"/>
        </w:rPr>
      </w:pPr>
      <w:hyperlink w:anchor="_Toc27512297" w:history="1">
        <w:r w:rsidR="005A0B53" w:rsidRPr="00E9367A">
          <w:rPr>
            <w:rStyle w:val="a8"/>
            <w:noProof/>
          </w:rPr>
          <w:t>六、配置</w:t>
        </w:r>
        <w:r w:rsidR="005A0B53" w:rsidRPr="00E9367A">
          <w:rPr>
            <w:rStyle w:val="a8"/>
            <w:noProof/>
          </w:rPr>
          <w:t>kde</w:t>
        </w:r>
        <w:r w:rsidR="005A0B53" w:rsidRPr="00E9367A">
          <w:rPr>
            <w:rStyle w:val="a8"/>
            <w:noProof/>
          </w:rPr>
          <w:t>桌面语言中文显示（十分不常用）</w:t>
        </w:r>
        <w:r w:rsidR="005A0B53">
          <w:rPr>
            <w:noProof/>
          </w:rPr>
          <w:tab/>
        </w:r>
        <w:r w:rsidR="005A0B53">
          <w:rPr>
            <w:noProof/>
          </w:rPr>
          <w:fldChar w:fldCharType="begin"/>
        </w:r>
        <w:r w:rsidR="005A0B53">
          <w:rPr>
            <w:noProof/>
          </w:rPr>
          <w:instrText xml:space="preserve"> PAGEREF _Toc27512297 \h </w:instrText>
        </w:r>
        <w:r w:rsidR="005A0B53">
          <w:rPr>
            <w:noProof/>
          </w:rPr>
        </w:r>
        <w:r w:rsidR="005A0B53">
          <w:rPr>
            <w:noProof/>
          </w:rPr>
          <w:fldChar w:fldCharType="separate"/>
        </w:r>
        <w:r w:rsidR="005A0B53">
          <w:rPr>
            <w:noProof/>
          </w:rPr>
          <w:t>111</w:t>
        </w:r>
        <w:r w:rsidR="005A0B53">
          <w:rPr>
            <w:noProof/>
          </w:rPr>
          <w:fldChar w:fldCharType="end"/>
        </w:r>
      </w:hyperlink>
    </w:p>
    <w:p w14:paraId="3FA67565" w14:textId="5B77B4D8" w:rsidR="005A0B53" w:rsidRDefault="009E7B44">
      <w:pPr>
        <w:pStyle w:val="TOC1"/>
        <w:tabs>
          <w:tab w:val="right" w:leader="dot" w:pos="8296"/>
        </w:tabs>
        <w:rPr>
          <w:noProof/>
          <w:szCs w:val="22"/>
        </w:rPr>
      </w:pPr>
      <w:hyperlink w:anchor="_Toc27512298" w:history="1">
        <w:r w:rsidR="005A0B53" w:rsidRPr="00E9367A">
          <w:rPr>
            <w:rStyle w:val="a8"/>
            <w:noProof/>
          </w:rPr>
          <w:t>第七部分</w:t>
        </w:r>
        <w:r w:rsidR="005A0B53" w:rsidRPr="00E9367A">
          <w:rPr>
            <w:rStyle w:val="a8"/>
            <w:noProof/>
          </w:rPr>
          <w:t xml:space="preserve"> </w:t>
        </w:r>
        <w:r w:rsidR="005A0B53" w:rsidRPr="00E9367A">
          <w:rPr>
            <w:rStyle w:val="a8"/>
            <w:noProof/>
          </w:rPr>
          <w:t>一些常用功能的简化脚本</w:t>
        </w:r>
        <w:r w:rsidR="005A0B53">
          <w:rPr>
            <w:noProof/>
          </w:rPr>
          <w:tab/>
        </w:r>
        <w:r w:rsidR="005A0B53">
          <w:rPr>
            <w:noProof/>
          </w:rPr>
          <w:fldChar w:fldCharType="begin"/>
        </w:r>
        <w:r w:rsidR="005A0B53">
          <w:rPr>
            <w:noProof/>
          </w:rPr>
          <w:instrText xml:space="preserve"> PAGEREF _Toc27512298 \h </w:instrText>
        </w:r>
        <w:r w:rsidR="005A0B53">
          <w:rPr>
            <w:noProof/>
          </w:rPr>
        </w:r>
        <w:r w:rsidR="005A0B53">
          <w:rPr>
            <w:noProof/>
          </w:rPr>
          <w:fldChar w:fldCharType="separate"/>
        </w:r>
        <w:r w:rsidR="005A0B53">
          <w:rPr>
            <w:noProof/>
          </w:rPr>
          <w:t>112</w:t>
        </w:r>
        <w:r w:rsidR="005A0B53">
          <w:rPr>
            <w:noProof/>
          </w:rPr>
          <w:fldChar w:fldCharType="end"/>
        </w:r>
      </w:hyperlink>
    </w:p>
    <w:p w14:paraId="6FF27AC1" w14:textId="7FDA370C" w:rsidR="005A0B53" w:rsidRDefault="009E7B44">
      <w:pPr>
        <w:pStyle w:val="TOC2"/>
        <w:tabs>
          <w:tab w:val="right" w:leader="dot" w:pos="8296"/>
        </w:tabs>
        <w:rPr>
          <w:noProof/>
          <w:szCs w:val="22"/>
        </w:rPr>
      </w:pPr>
      <w:hyperlink w:anchor="_Toc27512299" w:history="1">
        <w:r w:rsidR="005A0B53" w:rsidRPr="00E9367A">
          <w:rPr>
            <w:rStyle w:val="a8"/>
            <w:noProof/>
          </w:rPr>
          <w:t>一、递归修改目录中的子目录和文件名（全角</w:t>
        </w:r>
        <w:r w:rsidR="005A0B53" w:rsidRPr="00E9367A">
          <w:rPr>
            <w:rStyle w:val="a8"/>
            <w:noProof/>
          </w:rPr>
          <w:t>——&gt;</w:t>
        </w:r>
        <w:r w:rsidR="005A0B53" w:rsidRPr="00E9367A">
          <w:rPr>
            <w:rStyle w:val="a8"/>
            <w:noProof/>
          </w:rPr>
          <w:t>半角）</w:t>
        </w:r>
        <w:r w:rsidR="005A0B53">
          <w:rPr>
            <w:noProof/>
          </w:rPr>
          <w:tab/>
        </w:r>
        <w:r w:rsidR="005A0B53">
          <w:rPr>
            <w:noProof/>
          </w:rPr>
          <w:fldChar w:fldCharType="begin"/>
        </w:r>
        <w:r w:rsidR="005A0B53">
          <w:rPr>
            <w:noProof/>
          </w:rPr>
          <w:instrText xml:space="preserve"> PAGEREF _Toc27512299 \h </w:instrText>
        </w:r>
        <w:r w:rsidR="005A0B53">
          <w:rPr>
            <w:noProof/>
          </w:rPr>
        </w:r>
        <w:r w:rsidR="005A0B53">
          <w:rPr>
            <w:noProof/>
          </w:rPr>
          <w:fldChar w:fldCharType="separate"/>
        </w:r>
        <w:r w:rsidR="005A0B53">
          <w:rPr>
            <w:noProof/>
          </w:rPr>
          <w:t>112</w:t>
        </w:r>
        <w:r w:rsidR="005A0B53">
          <w:rPr>
            <w:noProof/>
          </w:rPr>
          <w:fldChar w:fldCharType="end"/>
        </w:r>
      </w:hyperlink>
    </w:p>
    <w:p w14:paraId="445C40DD" w14:textId="0DF7D1A9" w:rsidR="005A0B53" w:rsidRDefault="009E7B44">
      <w:pPr>
        <w:pStyle w:val="TOC2"/>
        <w:tabs>
          <w:tab w:val="right" w:leader="dot" w:pos="8296"/>
        </w:tabs>
        <w:rPr>
          <w:noProof/>
          <w:szCs w:val="22"/>
        </w:rPr>
      </w:pPr>
      <w:hyperlink w:anchor="_Toc27512300" w:history="1">
        <w:r w:rsidR="005A0B53" w:rsidRPr="00E9367A">
          <w:rPr>
            <w:rStyle w:val="a8"/>
            <w:noProof/>
          </w:rPr>
          <w:t>二、简化使用</w:t>
        </w:r>
        <w:r w:rsidR="005A0B53" w:rsidRPr="00E9367A">
          <w:rPr>
            <w:rStyle w:val="a8"/>
            <w:noProof/>
          </w:rPr>
          <w:t>mplayer</w:t>
        </w:r>
        <w:r w:rsidR="005A0B53" w:rsidRPr="00E9367A">
          <w:rPr>
            <w:rStyle w:val="a8"/>
            <w:noProof/>
          </w:rPr>
          <w:t>视频播放器</w:t>
        </w:r>
        <w:r w:rsidR="005A0B53">
          <w:rPr>
            <w:noProof/>
          </w:rPr>
          <w:tab/>
        </w:r>
        <w:r w:rsidR="005A0B53">
          <w:rPr>
            <w:noProof/>
          </w:rPr>
          <w:fldChar w:fldCharType="begin"/>
        </w:r>
        <w:r w:rsidR="005A0B53">
          <w:rPr>
            <w:noProof/>
          </w:rPr>
          <w:instrText xml:space="preserve"> PAGEREF _Toc27512300 \h </w:instrText>
        </w:r>
        <w:r w:rsidR="005A0B53">
          <w:rPr>
            <w:noProof/>
          </w:rPr>
        </w:r>
        <w:r w:rsidR="005A0B53">
          <w:rPr>
            <w:noProof/>
          </w:rPr>
          <w:fldChar w:fldCharType="separate"/>
        </w:r>
        <w:r w:rsidR="005A0B53">
          <w:rPr>
            <w:noProof/>
          </w:rPr>
          <w:t>114</w:t>
        </w:r>
        <w:r w:rsidR="005A0B53">
          <w:rPr>
            <w:noProof/>
          </w:rPr>
          <w:fldChar w:fldCharType="end"/>
        </w:r>
      </w:hyperlink>
    </w:p>
    <w:p w14:paraId="18897045" w14:textId="223136C7" w:rsidR="003917A7" w:rsidRDefault="009144C7" w:rsidP="00775C2C">
      <w:pPr>
        <w:tabs>
          <w:tab w:val="left" w:pos="420"/>
        </w:tabs>
        <w:jc w:val="left"/>
        <w:sectPr w:rsidR="003917A7">
          <w:footerReference w:type="default" r:id="rId10"/>
          <w:pgSz w:w="11906" w:h="16838"/>
          <w:pgMar w:top="1440" w:right="1800" w:bottom="1440" w:left="1800" w:header="851" w:footer="992" w:gutter="0"/>
          <w:pgNumType w:fmt="upperRoman" w:start="1"/>
          <w:cols w:space="425"/>
          <w:docGrid w:type="lines" w:linePitch="312"/>
        </w:sectPr>
      </w:pPr>
      <w:r>
        <w:fldChar w:fldCharType="end"/>
      </w:r>
    </w:p>
    <w:p w14:paraId="6BA4CBA0" w14:textId="77777777" w:rsidR="003917A7" w:rsidRDefault="009144C7" w:rsidP="00775C2C">
      <w:pPr>
        <w:pStyle w:val="1"/>
        <w:tabs>
          <w:tab w:val="left" w:pos="420"/>
        </w:tabs>
        <w:jc w:val="center"/>
      </w:pPr>
      <w:bookmarkStart w:id="4" w:name="_Toc27512058"/>
      <w:r>
        <w:lastRenderedPageBreak/>
        <w:t>第一部分</w:t>
      </w:r>
      <w:r>
        <w:t xml:space="preserve"> </w:t>
      </w:r>
      <w:r>
        <w:t>软件分类介绍</w:t>
      </w:r>
      <w:bookmarkEnd w:id="4"/>
    </w:p>
    <w:p w14:paraId="2C249AAF" w14:textId="04541143" w:rsidR="003917A7" w:rsidRDefault="009144C7" w:rsidP="00775C2C">
      <w:pPr>
        <w:pStyle w:val="2"/>
        <w:tabs>
          <w:tab w:val="left" w:pos="420"/>
        </w:tabs>
      </w:pPr>
      <w:bookmarkStart w:id="5" w:name="_Toc27512059"/>
      <w:r>
        <w:rPr>
          <w:rFonts w:hint="eastAsia"/>
        </w:rPr>
        <w:t>负二、</w:t>
      </w:r>
      <w:r w:rsidR="001A5F8F">
        <w:rPr>
          <w:rFonts w:hint="eastAsia"/>
        </w:rPr>
        <w:t>Linux</w:t>
      </w:r>
      <w:r>
        <w:rPr>
          <w:rFonts w:hint="eastAsia"/>
        </w:rPr>
        <w:t>基础</w:t>
      </w:r>
      <w:bookmarkEnd w:id="5"/>
    </w:p>
    <w:p w14:paraId="2826F1A3" w14:textId="1FCC5D95" w:rsidR="00C21ACE" w:rsidRDefault="00C21ACE" w:rsidP="003A385D">
      <w:pPr>
        <w:spacing w:line="440" w:lineRule="exact"/>
        <w:ind w:firstLine="420"/>
        <w:rPr>
          <w:b/>
          <w:bCs/>
          <w:color w:val="FF0000"/>
          <w:sz w:val="24"/>
        </w:rPr>
      </w:pPr>
      <w:r w:rsidRPr="005A096F">
        <w:rPr>
          <w:rFonts w:hint="eastAsia"/>
          <w:b/>
          <w:bCs/>
          <w:color w:val="FF0000"/>
          <w:sz w:val="24"/>
        </w:rPr>
        <w:t>注：在本教程中，所有需要下载的文件，一般都是使用</w:t>
      </w:r>
      <w:r w:rsidRPr="005A096F">
        <w:rPr>
          <w:rFonts w:hint="eastAsia"/>
          <w:b/>
          <w:bCs/>
          <w:color w:val="FF0000"/>
          <w:sz w:val="24"/>
        </w:rPr>
        <w:t>wget</w:t>
      </w:r>
      <w:r w:rsidRPr="005A096F">
        <w:rPr>
          <w:b/>
          <w:bCs/>
          <w:color w:val="FF0000"/>
          <w:sz w:val="24"/>
        </w:rPr>
        <w:t>[URL]</w:t>
      </w:r>
      <w:r w:rsidRPr="005A096F">
        <w:rPr>
          <w:rFonts w:hint="eastAsia"/>
          <w:b/>
          <w:bCs/>
          <w:color w:val="FF0000"/>
          <w:sz w:val="24"/>
        </w:rPr>
        <w:t>工具来下载的，但是有很多文件用</w:t>
      </w:r>
      <w:r w:rsidRPr="005A096F">
        <w:rPr>
          <w:rFonts w:hint="eastAsia"/>
          <w:b/>
          <w:bCs/>
          <w:color w:val="FF0000"/>
          <w:sz w:val="24"/>
        </w:rPr>
        <w:t>wget</w:t>
      </w:r>
      <w:r w:rsidRPr="005A096F">
        <w:rPr>
          <w:rFonts w:hint="eastAsia"/>
          <w:b/>
          <w:bCs/>
          <w:color w:val="FF0000"/>
          <w:sz w:val="24"/>
        </w:rPr>
        <w:t>无法下载成功，就可以使用另一个下载工具</w:t>
      </w:r>
      <w:r w:rsidRPr="005A096F">
        <w:rPr>
          <w:rFonts w:hint="eastAsia"/>
          <w:b/>
          <w:bCs/>
          <w:color w:val="FF0000"/>
          <w:sz w:val="24"/>
        </w:rPr>
        <w:t>a</w:t>
      </w:r>
      <w:r w:rsidRPr="005A096F">
        <w:rPr>
          <w:b/>
          <w:bCs/>
          <w:color w:val="FF0000"/>
          <w:sz w:val="24"/>
        </w:rPr>
        <w:t xml:space="preserve">xel </w:t>
      </w:r>
      <w:r w:rsidRPr="005A096F">
        <w:rPr>
          <w:rFonts w:hint="eastAsia"/>
          <w:b/>
          <w:bCs/>
          <w:color w:val="FF0000"/>
          <w:sz w:val="24"/>
        </w:rPr>
        <w:t>[URL</w:t>
      </w:r>
      <w:r w:rsidRPr="005A096F">
        <w:rPr>
          <w:b/>
          <w:bCs/>
          <w:color w:val="FF0000"/>
          <w:sz w:val="24"/>
        </w:rPr>
        <w:t>]</w:t>
      </w:r>
      <w:r w:rsidRPr="005A096F">
        <w:rPr>
          <w:rFonts w:hint="eastAsia"/>
          <w:b/>
          <w:bCs/>
          <w:color w:val="FF0000"/>
          <w:sz w:val="24"/>
        </w:rPr>
        <w:t>，该工具下载一般就可以解决。如果还是不能下载，可尝试在浏览器地址栏中复制该</w:t>
      </w:r>
      <w:r w:rsidRPr="005A096F">
        <w:rPr>
          <w:rFonts w:hint="eastAsia"/>
          <w:b/>
          <w:bCs/>
          <w:color w:val="FF0000"/>
          <w:sz w:val="24"/>
        </w:rPr>
        <w:t>URL</w:t>
      </w:r>
      <w:r w:rsidRPr="005A096F">
        <w:rPr>
          <w:rFonts w:hint="eastAsia"/>
          <w:b/>
          <w:bCs/>
          <w:color w:val="FF0000"/>
          <w:sz w:val="24"/>
        </w:rPr>
        <w:t>进去，看看能不能打开并下载。</w:t>
      </w:r>
    </w:p>
    <w:p w14:paraId="7E2EDB9E" w14:textId="4C1EF765" w:rsidR="003F1A10" w:rsidRPr="003A385D" w:rsidRDefault="003F1A10" w:rsidP="003A385D">
      <w:pPr>
        <w:spacing w:line="440" w:lineRule="exact"/>
        <w:ind w:firstLine="420"/>
        <w:rPr>
          <w:b/>
          <w:bCs/>
          <w:color w:val="00B0F0"/>
          <w:sz w:val="24"/>
        </w:rPr>
      </w:pPr>
      <w:r w:rsidRPr="003A385D">
        <w:rPr>
          <w:rFonts w:hint="eastAsia"/>
          <w:b/>
          <w:bCs/>
          <w:color w:val="00B0F0"/>
          <w:sz w:val="24"/>
        </w:rPr>
        <w:t>本教程中</w:t>
      </w:r>
      <w:r w:rsidR="00135E87">
        <w:rPr>
          <w:rFonts w:hint="eastAsia"/>
          <w:b/>
          <w:bCs/>
          <w:color w:val="00B0F0"/>
          <w:sz w:val="24"/>
        </w:rPr>
        <w:t>大多数示范</w:t>
      </w:r>
      <w:r w:rsidRPr="003A385D">
        <w:rPr>
          <w:rFonts w:hint="eastAsia"/>
          <w:b/>
          <w:bCs/>
          <w:color w:val="00B0F0"/>
          <w:sz w:val="24"/>
        </w:rPr>
        <w:t>命令</w:t>
      </w:r>
      <w:r w:rsidR="00135E87">
        <w:rPr>
          <w:rFonts w:hint="eastAsia"/>
          <w:b/>
          <w:bCs/>
          <w:color w:val="00B0F0"/>
          <w:sz w:val="24"/>
        </w:rPr>
        <w:t>语句</w:t>
      </w:r>
      <w:r w:rsidRPr="003A385D">
        <w:rPr>
          <w:rFonts w:hint="eastAsia"/>
          <w:b/>
          <w:bCs/>
          <w:color w:val="00B0F0"/>
          <w:sz w:val="24"/>
        </w:rPr>
        <w:t>，前面都有命令提示符“</w:t>
      </w:r>
      <w:r w:rsidRPr="003A385D">
        <w:rPr>
          <w:rFonts w:hint="eastAsia"/>
          <w:b/>
          <w:bCs/>
          <w:color w:val="00B0F0"/>
          <w:sz w:val="24"/>
        </w:rPr>
        <w:t>#</w:t>
      </w:r>
      <w:r w:rsidRPr="003A385D">
        <w:rPr>
          <w:rFonts w:hint="eastAsia"/>
          <w:b/>
          <w:bCs/>
          <w:color w:val="00B0F0"/>
          <w:sz w:val="24"/>
        </w:rPr>
        <w:t>”或者“</w:t>
      </w:r>
      <w:r w:rsidRPr="003A385D">
        <w:rPr>
          <w:b/>
          <w:bCs/>
          <w:color w:val="00B0F0"/>
          <w:sz w:val="24"/>
        </w:rPr>
        <w:t>$</w:t>
      </w:r>
      <w:r w:rsidRPr="003A385D">
        <w:rPr>
          <w:rFonts w:hint="eastAsia"/>
          <w:b/>
          <w:bCs/>
          <w:color w:val="00B0F0"/>
          <w:sz w:val="24"/>
        </w:rPr>
        <w:t>”，但意义</w:t>
      </w:r>
      <w:r w:rsidR="00D1631B">
        <w:rPr>
          <w:rFonts w:hint="eastAsia"/>
          <w:b/>
          <w:bCs/>
          <w:color w:val="00B0F0"/>
          <w:sz w:val="24"/>
        </w:rPr>
        <w:t>需要注意</w:t>
      </w:r>
      <w:r w:rsidRPr="003A385D">
        <w:rPr>
          <w:rFonts w:hint="eastAsia"/>
          <w:b/>
          <w:bCs/>
          <w:color w:val="00B0F0"/>
          <w:sz w:val="24"/>
        </w:rPr>
        <w:t>，“</w:t>
      </w:r>
      <w:r w:rsidRPr="003A385D">
        <w:rPr>
          <w:rFonts w:hint="eastAsia"/>
          <w:b/>
          <w:bCs/>
          <w:color w:val="00B0F0"/>
          <w:sz w:val="24"/>
        </w:rPr>
        <w:t>#</w:t>
      </w:r>
      <w:r w:rsidRPr="003A385D">
        <w:rPr>
          <w:rFonts w:hint="eastAsia"/>
          <w:b/>
          <w:bCs/>
          <w:color w:val="00B0F0"/>
          <w:sz w:val="24"/>
        </w:rPr>
        <w:t>”表示是以</w:t>
      </w:r>
      <w:r w:rsidRPr="003A385D">
        <w:rPr>
          <w:rFonts w:hint="eastAsia"/>
          <w:b/>
          <w:bCs/>
          <w:color w:val="00B0F0"/>
          <w:sz w:val="24"/>
        </w:rPr>
        <w:t>root</w:t>
      </w:r>
      <w:r w:rsidRPr="003A385D">
        <w:rPr>
          <w:rFonts w:hint="eastAsia"/>
          <w:b/>
          <w:bCs/>
          <w:color w:val="00B0F0"/>
          <w:sz w:val="24"/>
        </w:rPr>
        <w:t>身份执行命令，“</w:t>
      </w:r>
      <w:r w:rsidRPr="003A385D">
        <w:rPr>
          <w:rFonts w:hint="eastAsia"/>
          <w:b/>
          <w:bCs/>
          <w:color w:val="00B0F0"/>
          <w:sz w:val="24"/>
        </w:rPr>
        <w:t>$</w:t>
      </w:r>
      <w:r w:rsidRPr="003A385D">
        <w:rPr>
          <w:rFonts w:hint="eastAsia"/>
          <w:b/>
          <w:bCs/>
          <w:color w:val="00B0F0"/>
          <w:sz w:val="24"/>
        </w:rPr>
        <w:t>”表示是以普通用户身份执行命令</w:t>
      </w:r>
      <w:r w:rsidR="00947E92" w:rsidRPr="003A385D">
        <w:rPr>
          <w:rFonts w:hint="eastAsia"/>
          <w:b/>
          <w:bCs/>
          <w:color w:val="00B0F0"/>
          <w:sz w:val="24"/>
        </w:rPr>
        <w:t>，请注意观察区分</w:t>
      </w:r>
      <w:r w:rsidRPr="003A385D">
        <w:rPr>
          <w:rFonts w:hint="eastAsia"/>
          <w:b/>
          <w:bCs/>
          <w:color w:val="00B0F0"/>
          <w:sz w:val="24"/>
        </w:rPr>
        <w:t>。另外，可以用普通用户身份执行的命令，都可以用</w:t>
      </w:r>
      <w:r w:rsidRPr="003A385D">
        <w:rPr>
          <w:rFonts w:hint="eastAsia"/>
          <w:b/>
          <w:bCs/>
          <w:color w:val="00B0F0"/>
          <w:sz w:val="24"/>
        </w:rPr>
        <w:t>root</w:t>
      </w:r>
      <w:r w:rsidRPr="003A385D">
        <w:rPr>
          <w:rFonts w:hint="eastAsia"/>
          <w:b/>
          <w:bCs/>
          <w:color w:val="00B0F0"/>
          <w:sz w:val="24"/>
        </w:rPr>
        <w:t>身份执行，但反之不可。</w:t>
      </w:r>
    </w:p>
    <w:p w14:paraId="134EF23C" w14:textId="77777777" w:rsidR="00201A9F" w:rsidRDefault="00201A9F" w:rsidP="00775C2C">
      <w:pPr>
        <w:pStyle w:val="3"/>
        <w:tabs>
          <w:tab w:val="left" w:pos="420"/>
        </w:tabs>
      </w:pPr>
      <w:bookmarkStart w:id="6" w:name="_Toc27512060"/>
      <w:r>
        <w:rPr>
          <w:rFonts w:hint="eastAsia"/>
        </w:rPr>
        <w:t>1</w:t>
      </w:r>
      <w:r>
        <w:rPr>
          <w:rFonts w:hint="eastAsia"/>
        </w:rPr>
        <w:t>、联网</w:t>
      </w:r>
      <w:bookmarkEnd w:id="6"/>
    </w:p>
    <w:p w14:paraId="56AFA649" w14:textId="77777777" w:rsidR="003917A7" w:rsidRDefault="009144C7" w:rsidP="00775C2C">
      <w:pPr>
        <w:tabs>
          <w:tab w:val="left" w:pos="420"/>
        </w:tabs>
        <w:ind w:firstLine="420"/>
        <w:jc w:val="left"/>
      </w:pPr>
      <w:r>
        <w:rPr>
          <w:rFonts w:hint="eastAsia"/>
        </w:rPr>
        <w:t>在没有网络管理器的情况下，使用</w:t>
      </w:r>
      <w:r>
        <w:rPr>
          <w:rFonts w:hint="eastAsia"/>
        </w:rPr>
        <w:t>network-manager</w:t>
      </w:r>
      <w:r>
        <w:rPr>
          <w:rFonts w:hint="eastAsia"/>
        </w:rPr>
        <w:t>可以管理配置有线、无线网络，可以配置</w:t>
      </w:r>
      <w:r>
        <w:rPr>
          <w:rFonts w:hint="eastAsia"/>
        </w:rPr>
        <w:t>DSL</w:t>
      </w:r>
      <w:r>
        <w:rPr>
          <w:rFonts w:hint="eastAsia"/>
        </w:rPr>
        <w:t>拨号上网。</w:t>
      </w:r>
    </w:p>
    <w:p w14:paraId="2B8B2B18" w14:textId="77777777" w:rsidR="003917A7" w:rsidRDefault="009144C7" w:rsidP="00775C2C">
      <w:pPr>
        <w:tabs>
          <w:tab w:val="left" w:pos="420"/>
        </w:tabs>
        <w:jc w:val="left"/>
      </w:pPr>
      <w:r>
        <w:rPr>
          <w:rFonts w:hint="eastAsia"/>
        </w:rPr>
        <w:t>命令行使用方法：</w:t>
      </w:r>
      <w:r>
        <w:rPr>
          <w:rFonts w:hint="eastAsia"/>
        </w:rPr>
        <w:t>nmcli [</w:t>
      </w:r>
      <w:r>
        <w:rPr>
          <w:rFonts w:hint="eastAsia"/>
        </w:rPr>
        <w:t>加参数命令进行</w:t>
      </w:r>
      <w:r>
        <w:rPr>
          <w:rFonts w:hint="eastAsia"/>
        </w:rPr>
        <w:t>]</w:t>
      </w:r>
    </w:p>
    <w:p w14:paraId="1500F2C4" w14:textId="77777777" w:rsidR="003917A7" w:rsidRDefault="009144C7" w:rsidP="00775C2C">
      <w:pPr>
        <w:tabs>
          <w:tab w:val="left" w:pos="420"/>
        </w:tabs>
        <w:jc w:val="left"/>
      </w:pPr>
      <w:r>
        <w:rPr>
          <w:rFonts w:hint="eastAsia"/>
        </w:rPr>
        <w:t>图形界面配置方法：</w:t>
      </w:r>
      <w:r>
        <w:rPr>
          <w:rFonts w:hint="eastAsia"/>
        </w:rPr>
        <w:t>nmtui</w:t>
      </w:r>
      <w:r>
        <w:rPr>
          <w:rFonts w:hint="eastAsia"/>
        </w:rPr>
        <w:t>即可进入界面（注：在界面中用空格进行选项的启用或禁用）。</w:t>
      </w:r>
    </w:p>
    <w:p w14:paraId="606E01C6" w14:textId="77777777" w:rsidR="003917A7" w:rsidRDefault="009144C7" w:rsidP="00775C2C">
      <w:pPr>
        <w:tabs>
          <w:tab w:val="left" w:pos="420"/>
        </w:tabs>
        <w:jc w:val="left"/>
      </w:pPr>
      <w:r>
        <w:t>有时刚刚安装系统，会发现双系统找不到</w:t>
      </w:r>
      <w:r>
        <w:t>win</w:t>
      </w:r>
      <w:r>
        <w:t>的开机启动项，可通过</w:t>
      </w:r>
      <w:hyperlink w:anchor="_五十五、开机启动项编辑软件" w:history="1">
        <w:r>
          <w:rPr>
            <w:rStyle w:val="a8"/>
          </w:rPr>
          <w:t>grub-customizer</w:t>
        </w:r>
      </w:hyperlink>
      <w:r>
        <w:t>解决。</w:t>
      </w:r>
    </w:p>
    <w:p w14:paraId="7746E816" w14:textId="77777777" w:rsidR="00EF32A0" w:rsidRDefault="00EF32A0" w:rsidP="00775C2C">
      <w:pPr>
        <w:tabs>
          <w:tab w:val="left" w:pos="420"/>
        </w:tabs>
        <w:jc w:val="left"/>
      </w:pPr>
    </w:p>
    <w:p w14:paraId="7642880E" w14:textId="77777777" w:rsidR="00201A9F" w:rsidRDefault="00201A9F" w:rsidP="00775C2C">
      <w:pPr>
        <w:pStyle w:val="3"/>
        <w:tabs>
          <w:tab w:val="left" w:pos="420"/>
        </w:tabs>
      </w:pPr>
      <w:bookmarkStart w:id="7" w:name="_Toc27512061"/>
      <w:r>
        <w:rPr>
          <w:rFonts w:hint="eastAsia"/>
        </w:rPr>
        <w:t>2</w:t>
      </w:r>
      <w:r>
        <w:rPr>
          <w:rFonts w:hint="eastAsia"/>
        </w:rPr>
        <w:t>、设置环境变量</w:t>
      </w:r>
      <w:bookmarkEnd w:id="7"/>
    </w:p>
    <w:p w14:paraId="1A45AFCB" w14:textId="3221C73E" w:rsidR="007C2B04" w:rsidRDefault="00EF32A0" w:rsidP="00655C28">
      <w:pPr>
        <w:tabs>
          <w:tab w:val="left" w:pos="420"/>
        </w:tabs>
        <w:ind w:firstLine="420"/>
        <w:jc w:val="left"/>
      </w:pPr>
      <w:r>
        <w:rPr>
          <w:rFonts w:hint="eastAsia"/>
        </w:rPr>
        <w:t>在</w:t>
      </w:r>
      <w:r>
        <w:rPr>
          <w:rFonts w:hint="eastAsia"/>
        </w:rPr>
        <w:t>Linux</w:t>
      </w:r>
      <w:r>
        <w:rPr>
          <w:rFonts w:hint="eastAsia"/>
        </w:rPr>
        <w:t>系统的使用过程中，经常涉及到修改或者添加环境变量，因此添加环境变量的方如下（该方法添加环境变量后会对所有用户均生效）：</w:t>
      </w:r>
    </w:p>
    <w:p w14:paraId="148CEA65" w14:textId="0ECEE487" w:rsidR="00655C28" w:rsidRDefault="00655C28" w:rsidP="00775C2C">
      <w:pPr>
        <w:tabs>
          <w:tab w:val="left" w:pos="420"/>
        </w:tabs>
        <w:jc w:val="left"/>
      </w:pPr>
      <w:r>
        <w:tab/>
        <w:t>$</w:t>
      </w:r>
      <w:r w:rsidRPr="009F2CA4">
        <w:t>echo '</w:t>
      </w:r>
      <w:r w:rsidRPr="007C2B04">
        <w:t>export PATH=/usr/local/gcc-8.3.0/bin:$PATH</w:t>
      </w:r>
      <w:r w:rsidRPr="009F2CA4">
        <w:t>' | sudo tee -ai /etc/bashrc</w:t>
      </w:r>
    </w:p>
    <w:p w14:paraId="6ADD3380" w14:textId="405F016B" w:rsidR="00F976D3" w:rsidRDefault="007C2B04" w:rsidP="00F976D3">
      <w:pPr>
        <w:tabs>
          <w:tab w:val="left" w:pos="420"/>
        </w:tabs>
        <w:jc w:val="left"/>
      </w:pPr>
      <w:r>
        <w:rPr>
          <w:rFonts w:hint="eastAsia"/>
        </w:rPr>
        <w:t>然后注销，重新登录系统就可以使用了。这里的示例是添加“</w:t>
      </w:r>
      <w:r w:rsidRPr="007C2B04">
        <w:t>/usr/local/gcc-8.3.0/bin</w:t>
      </w:r>
      <w:r>
        <w:rPr>
          <w:rFonts w:hint="eastAsia"/>
        </w:rPr>
        <w:t>”目录到环境变量中</w:t>
      </w:r>
      <w:r w:rsidR="00436410">
        <w:rPr>
          <w:rFonts w:hint="eastAsia"/>
        </w:rPr>
        <w:t>（事实上不应该这么做，而是对需要的命令建立软连接到</w:t>
      </w:r>
      <w:r w:rsidR="00436410">
        <w:rPr>
          <w:rFonts w:hint="eastAsia"/>
        </w:rPr>
        <w:t>/</w:t>
      </w:r>
      <w:r w:rsidR="00436410">
        <w:t>usr/bin</w:t>
      </w:r>
      <w:r w:rsidR="00436410">
        <w:rPr>
          <w:rFonts w:hint="eastAsia"/>
        </w:rPr>
        <w:t>目录中或者</w:t>
      </w:r>
      <w:r w:rsidR="00436410">
        <w:rPr>
          <w:rFonts w:hint="eastAsia"/>
        </w:rPr>
        <w:t>/</w:t>
      </w:r>
      <w:r w:rsidR="00436410">
        <w:t>usr/local/bin</w:t>
      </w:r>
      <w:r w:rsidR="00436410">
        <w:rPr>
          <w:rFonts w:hint="eastAsia"/>
        </w:rPr>
        <w:t>目录中</w:t>
      </w:r>
      <w:r>
        <w:rPr>
          <w:rFonts w:hint="eastAsia"/>
        </w:rPr>
        <w:t>。</w:t>
      </w:r>
      <w:r w:rsidR="009B7527">
        <w:rPr>
          <w:rFonts w:hint="eastAsia"/>
        </w:rPr>
        <w:t>上面的这条命令中用到了管道命令，</w:t>
      </w:r>
      <w:hyperlink r:id="rId11" w:anchor="_9、命令行操作中巧用管道命令" w:history="1">
        <w:r w:rsidR="009B7527" w:rsidRPr="009B7527">
          <w:rPr>
            <w:rStyle w:val="a8"/>
            <w:rFonts w:hint="eastAsia"/>
          </w:rPr>
          <w:t>关于管道命令请点击这里了解详情</w:t>
        </w:r>
      </w:hyperlink>
      <w:r w:rsidR="009B7527">
        <w:rPr>
          <w:rFonts w:hint="eastAsia"/>
        </w:rPr>
        <w:t>。</w:t>
      </w:r>
    </w:p>
    <w:p w14:paraId="53EF7526" w14:textId="17C62FD4" w:rsidR="00B97775" w:rsidRDefault="00B97775" w:rsidP="00775C2C">
      <w:pPr>
        <w:tabs>
          <w:tab w:val="left" w:pos="420"/>
        </w:tabs>
        <w:jc w:val="left"/>
      </w:pPr>
      <w:r>
        <w:tab/>
      </w:r>
      <w:r w:rsidRPr="00950171">
        <w:rPr>
          <w:rFonts w:hint="eastAsia"/>
          <w:b/>
          <w:bCs/>
          <w:color w:val="FF0000"/>
        </w:rPr>
        <w:t>上面这条命令的意思是</w:t>
      </w:r>
      <w:r>
        <w:rPr>
          <w:rFonts w:hint="eastAsia"/>
        </w:rPr>
        <w:t>把“</w:t>
      </w:r>
      <w:r w:rsidRPr="007C2B04">
        <w:t>export PATH=/usr/local/gcc-8.3.0/bin:$PATH</w:t>
      </w:r>
      <w:r>
        <w:rPr>
          <w:rFonts w:hint="eastAsia"/>
        </w:rPr>
        <w:t>”这条文本追加到文件</w:t>
      </w:r>
      <w:r w:rsidRPr="009F2CA4">
        <w:t>/etc/bashrc</w:t>
      </w:r>
      <w:r>
        <w:rPr>
          <w:rFonts w:hint="eastAsia"/>
        </w:rPr>
        <w:t>中去。文件</w:t>
      </w:r>
      <w:r w:rsidRPr="009F2CA4">
        <w:t>/etc/bashrc</w:t>
      </w:r>
      <w:r>
        <w:rPr>
          <w:rFonts w:hint="eastAsia"/>
        </w:rPr>
        <w:t>会在每次开机时自动运行，因此该文件运行到“</w:t>
      </w:r>
      <w:r w:rsidRPr="007C2B04">
        <w:t>export PATH=/usr/local/gcc-8.3.0/bin:$PATH</w:t>
      </w:r>
      <w:r>
        <w:rPr>
          <w:rFonts w:hint="eastAsia"/>
        </w:rPr>
        <w:t>”这句话的时候，执行</w:t>
      </w:r>
      <w:r>
        <w:rPr>
          <w:rFonts w:hint="eastAsia"/>
        </w:rPr>
        <w:t>export</w:t>
      </w:r>
      <w:r>
        <w:rPr>
          <w:rFonts w:hint="eastAsia"/>
        </w:rPr>
        <w:t>这个命令，设置</w:t>
      </w:r>
      <w:r>
        <w:rPr>
          <w:rFonts w:hint="eastAsia"/>
        </w:rPr>
        <w:t>PATH</w:t>
      </w:r>
      <w:r>
        <w:rPr>
          <w:rFonts w:hint="eastAsia"/>
        </w:rPr>
        <w:t>环境变量为“原来的环境变量值</w:t>
      </w:r>
      <w:r>
        <w:rPr>
          <w:rFonts w:hint="eastAsia"/>
        </w:rPr>
        <w:t>+</w:t>
      </w:r>
      <w:r w:rsidRPr="007C2B04">
        <w:t>/usr/local/gcc-8.3.0/bin</w:t>
      </w:r>
      <w:r>
        <w:rPr>
          <w:rFonts w:hint="eastAsia"/>
        </w:rPr>
        <w:t>”。</w:t>
      </w:r>
    </w:p>
    <w:p w14:paraId="45AD4FB9" w14:textId="77777777" w:rsidR="00F976D3" w:rsidRDefault="00F976D3" w:rsidP="00775C2C">
      <w:pPr>
        <w:tabs>
          <w:tab w:val="left" w:pos="420"/>
        </w:tabs>
        <w:jc w:val="left"/>
      </w:pPr>
      <w:r>
        <w:tab/>
      </w:r>
      <w:r>
        <w:rPr>
          <w:rFonts w:hint="eastAsia"/>
        </w:rPr>
        <w:t>这只环境变量后，可以用</w:t>
      </w:r>
    </w:p>
    <w:p w14:paraId="29259635" w14:textId="5ECC84E6" w:rsidR="00F976D3" w:rsidRDefault="00F976D3" w:rsidP="00775C2C">
      <w:pPr>
        <w:tabs>
          <w:tab w:val="left" w:pos="420"/>
        </w:tabs>
        <w:jc w:val="left"/>
      </w:pPr>
      <w:r>
        <w:lastRenderedPageBreak/>
        <w:tab/>
      </w:r>
      <w:r>
        <w:tab/>
      </w:r>
      <w:r>
        <w:rPr>
          <w:rFonts w:hint="eastAsia"/>
        </w:rPr>
        <w:t>$</w:t>
      </w:r>
      <w:r>
        <w:t>echo $PATH</w:t>
      </w:r>
    </w:p>
    <w:p w14:paraId="6713465E" w14:textId="1B4D64BF" w:rsidR="00F976D3" w:rsidRDefault="00F976D3" w:rsidP="00775C2C">
      <w:pPr>
        <w:tabs>
          <w:tab w:val="left" w:pos="420"/>
        </w:tabs>
        <w:jc w:val="left"/>
      </w:pPr>
      <w:r>
        <w:tab/>
      </w:r>
      <w:r>
        <w:rPr>
          <w:rFonts w:hint="eastAsia"/>
        </w:rPr>
        <w:t>进行查看，任何环境变量都可以用</w:t>
      </w:r>
      <w:r>
        <w:rPr>
          <w:rFonts w:hint="eastAsia"/>
        </w:rPr>
        <w:t>e</w:t>
      </w:r>
      <w:r>
        <w:t xml:space="preserve">cho </w:t>
      </w:r>
      <w:r>
        <w:rPr>
          <w:rFonts w:hint="eastAsia"/>
        </w:rPr>
        <w:t>加“</w:t>
      </w:r>
      <w:r>
        <w:t>$</w:t>
      </w:r>
      <w:r>
        <w:rPr>
          <w:rFonts w:hint="eastAsia"/>
        </w:rPr>
        <w:t>环境变量名”的方式进行查看。</w:t>
      </w:r>
    </w:p>
    <w:p w14:paraId="055CB9B5" w14:textId="77777777" w:rsidR="003917A7" w:rsidRDefault="0008305F" w:rsidP="00775C2C">
      <w:pPr>
        <w:pStyle w:val="3"/>
        <w:tabs>
          <w:tab w:val="left" w:pos="420"/>
        </w:tabs>
      </w:pPr>
      <w:bookmarkStart w:id="8" w:name="_3、Linux中无法绕开的文件权限"/>
      <w:bookmarkStart w:id="9" w:name="_3、无法绕开的文件权限"/>
      <w:bookmarkStart w:id="10" w:name="_Toc27512062"/>
      <w:bookmarkEnd w:id="8"/>
      <w:bookmarkEnd w:id="9"/>
      <w:r>
        <w:rPr>
          <w:rFonts w:hint="eastAsia"/>
        </w:rPr>
        <w:t>3</w:t>
      </w:r>
      <w:r>
        <w:rPr>
          <w:rFonts w:hint="eastAsia"/>
        </w:rPr>
        <w:t>、</w:t>
      </w:r>
      <w:r w:rsidR="004775B4">
        <w:rPr>
          <w:rFonts w:hint="eastAsia"/>
        </w:rPr>
        <w:t>无法绕开的文件权限</w:t>
      </w:r>
      <w:bookmarkEnd w:id="10"/>
    </w:p>
    <w:p w14:paraId="514D19E9" w14:textId="77777777" w:rsidR="004775B4" w:rsidRDefault="004775B4" w:rsidP="00775C2C">
      <w:pPr>
        <w:tabs>
          <w:tab w:val="left" w:pos="420"/>
        </w:tabs>
        <w:ind w:firstLine="420"/>
        <w:jc w:val="left"/>
      </w:pPr>
      <w:r>
        <w:rPr>
          <w:rFonts w:hint="eastAsia"/>
        </w:rPr>
        <w:t>Linux</w:t>
      </w:r>
      <w:r>
        <w:rPr>
          <w:rFonts w:hint="eastAsia"/>
        </w:rPr>
        <w:t>中很多时候程序无法执行、无法删除、安装失败等等的原因，都是因为没有权限所导致的。因此，关于权限，请参看以下文章，笔者觉得这</w:t>
      </w:r>
      <w:r w:rsidR="00397D47">
        <w:rPr>
          <w:rFonts w:hint="eastAsia"/>
        </w:rPr>
        <w:t>五</w:t>
      </w:r>
      <w:r>
        <w:rPr>
          <w:rFonts w:hint="eastAsia"/>
        </w:rPr>
        <w:t>篇文章合起来，把</w:t>
      </w:r>
      <w:r>
        <w:rPr>
          <w:rFonts w:hint="eastAsia"/>
        </w:rPr>
        <w:t>Linux</w:t>
      </w:r>
      <w:r>
        <w:rPr>
          <w:rFonts w:hint="eastAsia"/>
        </w:rPr>
        <w:t>下文件的权限解释得十分透彻易懂：</w:t>
      </w:r>
    </w:p>
    <w:p w14:paraId="15E7F296" w14:textId="77777777" w:rsidR="004775B4" w:rsidRDefault="009E7B44" w:rsidP="00775C2C">
      <w:pPr>
        <w:tabs>
          <w:tab w:val="left" w:pos="420"/>
        </w:tabs>
        <w:jc w:val="left"/>
      </w:pPr>
      <w:hyperlink r:id="rId12" w:history="1">
        <w:r w:rsidR="007442B3" w:rsidRPr="0066569F">
          <w:rPr>
            <w:rStyle w:val="a8"/>
          </w:rPr>
          <w:t>https://blog.csdn.net/lv8549510/article/details/85406215</w:t>
        </w:r>
      </w:hyperlink>
      <w:r w:rsidR="007442B3">
        <w:t xml:space="preserve"> </w:t>
      </w:r>
    </w:p>
    <w:p w14:paraId="7E523064" w14:textId="77777777" w:rsidR="007442B3" w:rsidRDefault="009E7B44" w:rsidP="00775C2C">
      <w:pPr>
        <w:tabs>
          <w:tab w:val="left" w:pos="420"/>
        </w:tabs>
        <w:jc w:val="left"/>
      </w:pPr>
      <w:hyperlink r:id="rId13" w:history="1">
        <w:r w:rsidR="007442B3" w:rsidRPr="0066569F">
          <w:rPr>
            <w:rStyle w:val="a8"/>
          </w:rPr>
          <w:t>https://blog.csdn.net/u013197629/article/details/73608613</w:t>
        </w:r>
      </w:hyperlink>
      <w:r w:rsidR="007442B3">
        <w:t xml:space="preserve"> </w:t>
      </w:r>
    </w:p>
    <w:p w14:paraId="32176C9B" w14:textId="77777777" w:rsidR="007442B3" w:rsidRDefault="009E7B44" w:rsidP="00775C2C">
      <w:pPr>
        <w:tabs>
          <w:tab w:val="left" w:pos="420"/>
        </w:tabs>
        <w:jc w:val="left"/>
      </w:pPr>
      <w:hyperlink r:id="rId14" w:history="1">
        <w:r w:rsidR="007442B3" w:rsidRPr="0066569F">
          <w:rPr>
            <w:rStyle w:val="a8"/>
          </w:rPr>
          <w:t>https://www.cnblogs.com/garfieldcgf/p/8323489.html</w:t>
        </w:r>
      </w:hyperlink>
      <w:r w:rsidR="007442B3">
        <w:t xml:space="preserve"> </w:t>
      </w:r>
    </w:p>
    <w:p w14:paraId="47AE4EF3" w14:textId="77777777" w:rsidR="007442B3" w:rsidRDefault="009E7B44" w:rsidP="00775C2C">
      <w:pPr>
        <w:tabs>
          <w:tab w:val="left" w:pos="420"/>
        </w:tabs>
        <w:jc w:val="left"/>
      </w:pPr>
      <w:hyperlink r:id="rId15" w:history="1">
        <w:r w:rsidR="00776877" w:rsidRPr="0066569F">
          <w:rPr>
            <w:rStyle w:val="a8"/>
          </w:rPr>
          <w:t>https://www.cnblogs.com/webnote/p/5734714.html</w:t>
        </w:r>
      </w:hyperlink>
      <w:r w:rsidR="00776877">
        <w:t xml:space="preserve"> </w:t>
      </w:r>
    </w:p>
    <w:p w14:paraId="0517958D" w14:textId="77777777" w:rsidR="000C67B1" w:rsidRDefault="009E7B44" w:rsidP="00775C2C">
      <w:pPr>
        <w:tabs>
          <w:tab w:val="left" w:pos="420"/>
        </w:tabs>
        <w:jc w:val="left"/>
      </w:pPr>
      <w:hyperlink r:id="rId16" w:history="1">
        <w:r w:rsidR="000C67B1" w:rsidRPr="0066569F">
          <w:rPr>
            <w:rStyle w:val="a8"/>
          </w:rPr>
          <w:t>https://www.cnblogs.com/songgj/p/8890710.html</w:t>
        </w:r>
      </w:hyperlink>
      <w:r w:rsidR="000C67B1">
        <w:t xml:space="preserve"> </w:t>
      </w:r>
    </w:p>
    <w:p w14:paraId="74D0EA75" w14:textId="77777777" w:rsidR="00C53529" w:rsidRDefault="00C53529" w:rsidP="00775C2C">
      <w:pPr>
        <w:tabs>
          <w:tab w:val="left" w:pos="420"/>
        </w:tabs>
        <w:jc w:val="left"/>
      </w:pPr>
    </w:p>
    <w:p w14:paraId="0DBF791A" w14:textId="77777777" w:rsidR="004775B4" w:rsidRDefault="00E47962" w:rsidP="00775C2C">
      <w:pPr>
        <w:pStyle w:val="3"/>
        <w:tabs>
          <w:tab w:val="left" w:pos="420"/>
        </w:tabs>
      </w:pPr>
      <w:bookmarkStart w:id="11" w:name="_Toc27512063"/>
      <w:r>
        <w:rPr>
          <w:rFonts w:hint="eastAsia"/>
        </w:rPr>
        <w:t>4</w:t>
      </w:r>
      <w:r>
        <w:rPr>
          <w:rFonts w:hint="eastAsia"/>
        </w:rPr>
        <w:t>、</w:t>
      </w:r>
      <w:r w:rsidR="00685396">
        <w:rPr>
          <w:rFonts w:hint="eastAsia"/>
        </w:rPr>
        <w:t>多线程编译</w:t>
      </w:r>
      <w:bookmarkEnd w:id="11"/>
    </w:p>
    <w:p w14:paraId="059591D2" w14:textId="77777777" w:rsidR="00685396" w:rsidRDefault="00685396" w:rsidP="00775C2C">
      <w:pPr>
        <w:tabs>
          <w:tab w:val="left" w:pos="420"/>
        </w:tabs>
        <w:ind w:firstLine="420"/>
        <w:jc w:val="left"/>
      </w:pPr>
      <w:r>
        <w:rPr>
          <w:rFonts w:hint="eastAsia"/>
        </w:rPr>
        <w:t>在从源码编译的时候，在</w:t>
      </w:r>
      <w:r>
        <w:rPr>
          <w:rFonts w:hint="eastAsia"/>
        </w:rPr>
        <w:t>m</w:t>
      </w:r>
      <w:r>
        <w:t>ake</w:t>
      </w:r>
      <w:r>
        <w:rPr>
          <w:rFonts w:hint="eastAsia"/>
        </w:rPr>
        <w:t>命令后加参数</w:t>
      </w:r>
      <w:r>
        <w:rPr>
          <w:rFonts w:hint="eastAsia"/>
        </w:rPr>
        <w:t>-</w:t>
      </w:r>
      <w:r>
        <w:t>j4</w:t>
      </w:r>
      <w:r>
        <w:rPr>
          <w:rFonts w:hint="eastAsia"/>
        </w:rPr>
        <w:t>可以开启多线程编译模式，这样就可以加快编译速度了。即，在</w:t>
      </w:r>
      <w:r>
        <w:rPr>
          <w:rFonts w:hint="eastAsia"/>
        </w:rPr>
        <w:t>configure</w:t>
      </w:r>
      <w:r>
        <w:rPr>
          <w:rFonts w:hint="eastAsia"/>
        </w:rPr>
        <w:t>完了之后：</w:t>
      </w:r>
    </w:p>
    <w:p w14:paraId="5607E1AE" w14:textId="77777777" w:rsidR="00685396" w:rsidRDefault="00685396" w:rsidP="00775C2C">
      <w:pPr>
        <w:tabs>
          <w:tab w:val="left" w:pos="420"/>
        </w:tabs>
        <w:jc w:val="left"/>
      </w:pPr>
      <w:r>
        <w:rPr>
          <w:rFonts w:hint="eastAsia"/>
        </w:rPr>
        <w:t>$</w:t>
      </w:r>
      <w:r>
        <w:t>make -j4</w:t>
      </w:r>
    </w:p>
    <w:p w14:paraId="0769B97D" w14:textId="77777777" w:rsidR="00E47962" w:rsidRDefault="00E47962" w:rsidP="00775C2C">
      <w:pPr>
        <w:tabs>
          <w:tab w:val="left" w:pos="420"/>
        </w:tabs>
        <w:jc w:val="left"/>
      </w:pPr>
      <w:r>
        <w:rPr>
          <w:rFonts w:hint="eastAsia"/>
        </w:rPr>
        <w:t>即可</w:t>
      </w:r>
      <w:r w:rsidR="00241A98">
        <w:rPr>
          <w:rFonts w:hint="eastAsia"/>
        </w:rPr>
        <w:t>。</w:t>
      </w:r>
    </w:p>
    <w:p w14:paraId="7DFDABC0" w14:textId="77777777" w:rsidR="00E47962" w:rsidRDefault="00E47962" w:rsidP="00775C2C">
      <w:pPr>
        <w:tabs>
          <w:tab w:val="left" w:pos="420"/>
        </w:tabs>
        <w:jc w:val="left"/>
      </w:pPr>
    </w:p>
    <w:p w14:paraId="07B2DF90" w14:textId="77777777" w:rsidR="00700D5F" w:rsidRDefault="00CC366D" w:rsidP="00775C2C">
      <w:pPr>
        <w:pStyle w:val="3"/>
        <w:tabs>
          <w:tab w:val="left" w:pos="420"/>
        </w:tabs>
      </w:pPr>
      <w:bookmarkStart w:id="12" w:name="_Toc27512064"/>
      <w:r>
        <w:rPr>
          <w:rFonts w:hint="eastAsia"/>
        </w:rPr>
        <w:t>5</w:t>
      </w:r>
      <w:r>
        <w:rPr>
          <w:rFonts w:hint="eastAsia"/>
        </w:rPr>
        <w:t>、</w:t>
      </w:r>
      <w:r w:rsidR="00700D5F">
        <w:rPr>
          <w:rFonts w:hint="eastAsia"/>
        </w:rPr>
        <w:t>编译安装时指定安装目录的</w:t>
      </w:r>
      <w:r w:rsidR="005921EA">
        <w:rPr>
          <w:rFonts w:hint="eastAsia"/>
        </w:rPr>
        <w:t>影响</w:t>
      </w:r>
      <w:bookmarkEnd w:id="12"/>
    </w:p>
    <w:p w14:paraId="74373FB2" w14:textId="77777777" w:rsidR="005921EA" w:rsidRPr="005921EA" w:rsidRDefault="00700D5F" w:rsidP="00775C2C">
      <w:pPr>
        <w:tabs>
          <w:tab w:val="left" w:pos="420"/>
        </w:tabs>
        <w:jc w:val="left"/>
        <w:rPr>
          <w:b/>
          <w:bCs/>
          <w:sz w:val="28"/>
          <w:szCs w:val="28"/>
        </w:rPr>
      </w:pPr>
      <w:r>
        <w:tab/>
      </w:r>
      <w:r w:rsidR="005921EA" w:rsidRPr="005921EA">
        <w:rPr>
          <w:rFonts w:hint="eastAsia"/>
          <w:b/>
          <w:bCs/>
          <w:sz w:val="28"/>
          <w:szCs w:val="28"/>
          <w:highlight w:val="red"/>
        </w:rPr>
        <w:t>这部分非常重要！</w:t>
      </w:r>
    </w:p>
    <w:p w14:paraId="06938C33" w14:textId="77777777" w:rsidR="00700D5F" w:rsidRDefault="00700D5F" w:rsidP="00775C2C">
      <w:pPr>
        <w:tabs>
          <w:tab w:val="left" w:pos="420"/>
        </w:tabs>
        <w:ind w:firstLine="420"/>
        <w:jc w:val="left"/>
      </w:pPr>
      <w:r>
        <w:rPr>
          <w:rFonts w:hint="eastAsia"/>
        </w:rPr>
        <w:t>在</w:t>
      </w:r>
      <w:r>
        <w:rPr>
          <w:rFonts w:hint="eastAsia"/>
        </w:rPr>
        <w:t>Linux</w:t>
      </w:r>
      <w:r>
        <w:rPr>
          <w:rFonts w:hint="eastAsia"/>
        </w:rPr>
        <w:t>中，编译安装的时候，在</w:t>
      </w:r>
      <w:r>
        <w:rPr>
          <w:rFonts w:hint="eastAsia"/>
        </w:rPr>
        <w:t>configure</w:t>
      </w:r>
      <w:r>
        <w:rPr>
          <w:rFonts w:hint="eastAsia"/>
        </w:rPr>
        <w:t>步骤中，我们可以指定程序的安装路径，这样该程序的所有文件就都存在与该路径下。例如我</w:t>
      </w:r>
      <w:hyperlink w:anchor="_1、安装MPlayer（不包含皮肤）" w:history="1">
        <w:r w:rsidRPr="00094333">
          <w:rPr>
            <w:rStyle w:val="a8"/>
            <w:rFonts w:hint="eastAsia"/>
          </w:rPr>
          <w:t>安装</w:t>
        </w:r>
        <w:r w:rsidRPr="00094333">
          <w:rPr>
            <w:rStyle w:val="a8"/>
            <w:rFonts w:hint="eastAsia"/>
          </w:rPr>
          <w:t>m</w:t>
        </w:r>
        <w:r w:rsidRPr="00094333">
          <w:rPr>
            <w:rStyle w:val="a8"/>
          </w:rPr>
          <w:t>player</w:t>
        </w:r>
      </w:hyperlink>
      <w:r>
        <w:rPr>
          <w:rFonts w:hint="eastAsia"/>
        </w:rPr>
        <w:t>：</w:t>
      </w:r>
    </w:p>
    <w:p w14:paraId="65762FCE" w14:textId="77777777" w:rsidR="00700D5F" w:rsidRDefault="00700D5F" w:rsidP="00775C2C">
      <w:pPr>
        <w:tabs>
          <w:tab w:val="left" w:pos="420"/>
        </w:tabs>
        <w:jc w:val="left"/>
      </w:pPr>
      <w:r w:rsidRPr="00B46F9D">
        <w:t>configure</w:t>
      </w:r>
      <w:r>
        <w:t xml:space="preserve"> </w:t>
      </w:r>
      <w:r w:rsidRPr="00B46F9D">
        <w:t>--prefix=/usr/local/mplayer</w:t>
      </w:r>
      <w:r w:rsidRPr="00247829">
        <w:t>-1.4</w:t>
      </w:r>
      <w:r w:rsidRPr="00B46F9D">
        <w:t xml:space="preserve"> </w:t>
      </w:r>
      <w:r>
        <w:t xml:space="preserve"> </w:t>
      </w:r>
      <w:r w:rsidRPr="00B46F9D">
        <w:t>--codecsdir=/usr/local/lib/codecs/ --enable-gui --enable-freetype</w:t>
      </w:r>
      <w:r>
        <w:t xml:space="preserve"> </w:t>
      </w:r>
      <w:r w:rsidRPr="00B46F9D">
        <w:t xml:space="preserve"> --language=zh_CN</w:t>
      </w:r>
    </w:p>
    <w:p w14:paraId="0214E348" w14:textId="77777777" w:rsidR="00700D5F" w:rsidRDefault="00700D5F" w:rsidP="00775C2C">
      <w:pPr>
        <w:tabs>
          <w:tab w:val="left" w:pos="420"/>
        </w:tabs>
        <w:jc w:val="left"/>
      </w:pPr>
      <w:r>
        <w:tab/>
      </w:r>
      <w:r>
        <w:rPr>
          <w:rFonts w:hint="eastAsia"/>
        </w:rPr>
        <w:t>这里</w:t>
      </w:r>
      <w:r w:rsidRPr="00B46F9D">
        <w:t>--prefix=/usr/local/mplayer</w:t>
      </w:r>
      <w:r w:rsidRPr="00247829">
        <w:t>-1.4</w:t>
      </w:r>
      <w:r>
        <w:rPr>
          <w:rFonts w:hint="eastAsia"/>
        </w:rPr>
        <w:t>指定了程序将安装在</w:t>
      </w:r>
      <w:r w:rsidRPr="00B46F9D">
        <w:t>/usr/local/mplayer</w:t>
      </w:r>
      <w:r w:rsidRPr="00247829">
        <w:t>-1.4</w:t>
      </w:r>
      <w:r>
        <w:rPr>
          <w:rFonts w:hint="eastAsia"/>
        </w:rPr>
        <w:t>目录下。</w:t>
      </w:r>
    </w:p>
    <w:p w14:paraId="765FF4C7" w14:textId="77777777" w:rsidR="00700D5F" w:rsidRDefault="00700D5F" w:rsidP="00775C2C">
      <w:pPr>
        <w:tabs>
          <w:tab w:val="left" w:pos="420"/>
        </w:tabs>
        <w:jc w:val="left"/>
      </w:pPr>
      <w:r>
        <w:tab/>
      </w:r>
      <w:r>
        <w:rPr>
          <w:rFonts w:hint="eastAsia"/>
        </w:rPr>
        <w:t>又如</w:t>
      </w:r>
      <w:hyperlink w:anchor="_二、中文字符系统&amp;输入法——zhcon" w:history="1">
        <w:r w:rsidRPr="00094333">
          <w:rPr>
            <w:rStyle w:val="a8"/>
            <w:rFonts w:hint="eastAsia"/>
          </w:rPr>
          <w:t>安装</w:t>
        </w:r>
        <w:r w:rsidRPr="00094333">
          <w:rPr>
            <w:rStyle w:val="a8"/>
            <w:rFonts w:hint="eastAsia"/>
          </w:rPr>
          <w:t>zhcon</w:t>
        </w:r>
        <w:r w:rsidRPr="00094333">
          <w:rPr>
            <w:rStyle w:val="a8"/>
            <w:rFonts w:hint="eastAsia"/>
          </w:rPr>
          <w:t>中文字符系统</w:t>
        </w:r>
        <w:r w:rsidRPr="00094333">
          <w:rPr>
            <w:rStyle w:val="a8"/>
            <w:rFonts w:hint="eastAsia"/>
          </w:rPr>
          <w:t>&amp;</w:t>
        </w:r>
        <w:r w:rsidRPr="00094333">
          <w:rPr>
            <w:rStyle w:val="a8"/>
            <w:rFonts w:hint="eastAsia"/>
          </w:rPr>
          <w:t>中文输入法</w:t>
        </w:r>
      </w:hyperlink>
      <w:r>
        <w:rPr>
          <w:rFonts w:hint="eastAsia"/>
        </w:rPr>
        <w:t>：</w:t>
      </w:r>
    </w:p>
    <w:p w14:paraId="5A3E7C44" w14:textId="77777777" w:rsidR="00700D5F" w:rsidRDefault="00700D5F" w:rsidP="00775C2C">
      <w:pPr>
        <w:tabs>
          <w:tab w:val="left" w:pos="420"/>
        </w:tabs>
        <w:jc w:val="left"/>
      </w:pPr>
      <w:r>
        <w:t xml:space="preserve">configure </w:t>
      </w:r>
      <w:r w:rsidRPr="00B46F9D">
        <w:t>--prefix=/usr/local/</w:t>
      </w:r>
      <w:r w:rsidRPr="004E7478">
        <w:t>zhcon-0.2.</w:t>
      </w:r>
      <w:r>
        <w:t>6</w:t>
      </w:r>
    </w:p>
    <w:p w14:paraId="2A3224EE" w14:textId="77777777" w:rsidR="009C672E" w:rsidRDefault="009C672E" w:rsidP="00775C2C">
      <w:pPr>
        <w:tabs>
          <w:tab w:val="left" w:pos="420"/>
        </w:tabs>
        <w:jc w:val="left"/>
      </w:pPr>
      <w:r>
        <w:tab/>
      </w:r>
      <w:r>
        <w:rPr>
          <w:rFonts w:hint="eastAsia"/>
        </w:rPr>
        <w:t>这里指定程序将安装在</w:t>
      </w:r>
      <w:r w:rsidRPr="00B46F9D">
        <w:t>/usr/local/</w:t>
      </w:r>
      <w:r w:rsidRPr="004E7478">
        <w:t>zhcon-0.2.</w:t>
      </w:r>
      <w:r>
        <w:t>6</w:t>
      </w:r>
      <w:r>
        <w:rPr>
          <w:rFonts w:hint="eastAsia"/>
        </w:rPr>
        <w:t>目录下。</w:t>
      </w:r>
    </w:p>
    <w:p w14:paraId="60BF8B56" w14:textId="77777777" w:rsidR="009C672E" w:rsidRDefault="009C672E" w:rsidP="00775C2C">
      <w:pPr>
        <w:tabs>
          <w:tab w:val="left" w:pos="420"/>
        </w:tabs>
        <w:jc w:val="left"/>
      </w:pPr>
    </w:p>
    <w:p w14:paraId="2F514A05" w14:textId="77777777" w:rsidR="009C672E" w:rsidRDefault="009C672E" w:rsidP="00775C2C">
      <w:pPr>
        <w:tabs>
          <w:tab w:val="left" w:pos="420"/>
        </w:tabs>
        <w:jc w:val="left"/>
      </w:pPr>
      <w:r>
        <w:tab/>
      </w:r>
      <w:r>
        <w:rPr>
          <w:rFonts w:hint="eastAsia"/>
        </w:rPr>
        <w:t>虽然指定安装目录可以让我们掌握程序安装在哪里，而且还可以让系统更“整洁”，但是有些时候安装完成后相关的可执行文件和系统文件并没有被放在系统变量所指定的目录下。例如我安装</w:t>
      </w:r>
      <w:r>
        <w:rPr>
          <w:rFonts w:hint="eastAsia"/>
        </w:rPr>
        <w:t>z</w:t>
      </w:r>
      <w:r>
        <w:t>hcon</w:t>
      </w:r>
      <w:r>
        <w:rPr>
          <w:rFonts w:hint="eastAsia"/>
        </w:rPr>
        <w:t>之后，其安装目录结构如</w:t>
      </w:r>
      <w:r w:rsidR="00567462">
        <w:rPr>
          <w:rFonts w:hint="eastAsia"/>
        </w:rPr>
        <w:t>图</w:t>
      </w:r>
      <w:r w:rsidR="00567462">
        <w:rPr>
          <w:rFonts w:hint="eastAsia"/>
        </w:rPr>
        <w:t>1-2-5-1</w:t>
      </w:r>
      <w:r w:rsidR="00567462">
        <w:rPr>
          <w:rFonts w:hint="eastAsia"/>
        </w:rPr>
        <w:t>所示</w:t>
      </w:r>
      <w:r>
        <w:rPr>
          <w:rFonts w:hint="eastAsia"/>
        </w:rPr>
        <w:t>：</w:t>
      </w:r>
    </w:p>
    <w:p w14:paraId="5C916B3F" w14:textId="77777777" w:rsidR="009C672E" w:rsidRDefault="009C672E" w:rsidP="00775C2C">
      <w:pPr>
        <w:tabs>
          <w:tab w:val="left" w:pos="420"/>
        </w:tabs>
        <w:jc w:val="center"/>
      </w:pPr>
      <w:r w:rsidRPr="00B7140F">
        <w:rPr>
          <w:noProof/>
        </w:rPr>
        <w:lastRenderedPageBreak/>
        <w:drawing>
          <wp:inline distT="0" distB="0" distL="0" distR="0" wp14:anchorId="4CA082BA" wp14:editId="44C3F98E">
            <wp:extent cx="5274310" cy="72898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728980"/>
                    </a:xfrm>
                    <a:prstGeom prst="rect">
                      <a:avLst/>
                    </a:prstGeom>
                  </pic:spPr>
                </pic:pic>
              </a:graphicData>
            </a:graphic>
          </wp:inline>
        </w:drawing>
      </w:r>
    </w:p>
    <w:p w14:paraId="51CC2A06" w14:textId="4755810A" w:rsidR="009C672E" w:rsidRDefault="009C672E" w:rsidP="00775C2C">
      <w:pPr>
        <w:pStyle w:val="ab"/>
        <w:tabs>
          <w:tab w:val="left" w:pos="420"/>
        </w:tabs>
        <w:jc w:val="center"/>
      </w:pPr>
      <w:r>
        <w:rPr>
          <w:rFonts w:hint="eastAsia"/>
        </w:rPr>
        <w:t>图表</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rsidR="002E0AAB">
        <w:rPr>
          <w:noProof/>
        </w:rPr>
        <w:t>1</w:t>
      </w:r>
      <w:r>
        <w:fldChar w:fldCharType="end"/>
      </w:r>
      <w:r>
        <w:rPr>
          <w:rFonts w:hint="eastAsia"/>
        </w:rPr>
        <w:t>-2-5-1</w:t>
      </w:r>
      <w:r>
        <w:t xml:space="preserve"> </w:t>
      </w:r>
      <w:r>
        <w:rPr>
          <w:rFonts w:hint="eastAsia"/>
        </w:rPr>
        <w:t>zhcon</w:t>
      </w:r>
      <w:r>
        <w:rPr>
          <w:rFonts w:hint="eastAsia"/>
        </w:rPr>
        <w:t>安装后的目录结构</w:t>
      </w:r>
    </w:p>
    <w:p w14:paraId="207515BA" w14:textId="77777777" w:rsidR="00700D5F" w:rsidRDefault="00D179FD" w:rsidP="00775C2C">
      <w:pPr>
        <w:tabs>
          <w:tab w:val="left" w:pos="420"/>
        </w:tabs>
        <w:jc w:val="left"/>
      </w:pPr>
      <w:r>
        <w:rPr>
          <w:rFonts w:hint="eastAsia"/>
        </w:rPr>
        <w:t>这里</w:t>
      </w:r>
      <w:r>
        <w:t>/usr/local/zhcon-0.2.6/bin</w:t>
      </w:r>
      <w:r>
        <w:rPr>
          <w:rFonts w:hint="eastAsia"/>
        </w:rPr>
        <w:t>目录下存放的是</w:t>
      </w:r>
      <w:r>
        <w:rPr>
          <w:rFonts w:hint="eastAsia"/>
        </w:rPr>
        <w:t>z</w:t>
      </w:r>
      <w:r>
        <w:t>hcon</w:t>
      </w:r>
      <w:r>
        <w:rPr>
          <w:rFonts w:hint="eastAsia"/>
        </w:rPr>
        <w:t>的可执行程序，如果不出现在系统变量所指向的目录中，这个软件就不能运行；</w:t>
      </w:r>
    </w:p>
    <w:p w14:paraId="46CF497A" w14:textId="77777777" w:rsidR="00D179FD" w:rsidRDefault="00D179FD" w:rsidP="00775C2C">
      <w:pPr>
        <w:tabs>
          <w:tab w:val="left" w:pos="420"/>
        </w:tabs>
        <w:jc w:val="left"/>
      </w:pPr>
      <w:r>
        <w:rPr>
          <w:rFonts w:hint="eastAsia"/>
        </w:rPr>
        <w:t>这里</w:t>
      </w:r>
      <w:r>
        <w:t>/usr/local/zhcon-0.2.6/etc</w:t>
      </w:r>
      <w:r>
        <w:rPr>
          <w:rFonts w:hint="eastAsia"/>
        </w:rPr>
        <w:t>这个目录存方的是该程序的配置文件，一般是要出现在</w:t>
      </w:r>
      <w:r>
        <w:rPr>
          <w:rFonts w:hint="eastAsia"/>
        </w:rPr>
        <w:t>/etc</w:t>
      </w:r>
      <w:r>
        <w:rPr>
          <w:rFonts w:hint="eastAsia"/>
        </w:rPr>
        <w:t>这个系统目录中才有效；</w:t>
      </w:r>
    </w:p>
    <w:p w14:paraId="19429D0C" w14:textId="77777777" w:rsidR="00D179FD" w:rsidRDefault="00D179FD" w:rsidP="00775C2C">
      <w:pPr>
        <w:tabs>
          <w:tab w:val="left" w:pos="420"/>
        </w:tabs>
        <w:jc w:val="left"/>
      </w:pPr>
      <w:r>
        <w:rPr>
          <w:rFonts w:hint="eastAsia"/>
        </w:rPr>
        <w:t>这里</w:t>
      </w:r>
      <w:r>
        <w:t>/usr/local/zhcon-0.2.6/lib/zhcon</w:t>
      </w:r>
      <w:r>
        <w:rPr>
          <w:rFonts w:hint="eastAsia"/>
        </w:rPr>
        <w:t>这是该程序带过来的库文件，本应该出现在系统目录</w:t>
      </w:r>
      <w:r>
        <w:rPr>
          <w:rFonts w:hint="eastAsia"/>
        </w:rPr>
        <w:t>/</w:t>
      </w:r>
      <w:r>
        <w:t>usr/share</w:t>
      </w:r>
      <w:r>
        <w:rPr>
          <w:rFonts w:hint="eastAsia"/>
        </w:rPr>
        <w:t>目录下，以便于依赖该软件部分库的程序可以找到这些库文件并顺利运行；</w:t>
      </w:r>
    </w:p>
    <w:p w14:paraId="2B8F9307" w14:textId="77777777" w:rsidR="00D179FD" w:rsidRDefault="00D179FD" w:rsidP="00775C2C">
      <w:pPr>
        <w:tabs>
          <w:tab w:val="left" w:pos="420"/>
        </w:tabs>
        <w:jc w:val="left"/>
      </w:pPr>
      <w:r>
        <w:rPr>
          <w:rFonts w:hint="eastAsia"/>
        </w:rPr>
        <w:t>这里</w:t>
      </w:r>
      <w:r>
        <w:t>/usr/local/zhcon-0.2.6/man</w:t>
      </w:r>
      <w:r>
        <w:rPr>
          <w:rFonts w:hint="eastAsia"/>
        </w:rPr>
        <w:t>这个目录存方该程序的指导手册，在</w:t>
      </w:r>
      <w:r>
        <w:rPr>
          <w:rFonts w:hint="eastAsia"/>
        </w:rPr>
        <w:t>Linux</w:t>
      </w:r>
      <w:r>
        <w:rPr>
          <w:rFonts w:hint="eastAsia"/>
        </w:rPr>
        <w:t>中可以通过命令行</w:t>
      </w:r>
      <w:r>
        <w:t xml:space="preserve">$man </w:t>
      </w:r>
      <w:r>
        <w:rPr>
          <w:rFonts w:hint="eastAsia"/>
        </w:rPr>
        <w:t>程序名</w:t>
      </w:r>
      <w:r>
        <w:rPr>
          <w:rFonts w:hint="eastAsia"/>
        </w:rPr>
        <w:t xml:space="preserve"> </w:t>
      </w:r>
      <w:r>
        <w:t xml:space="preserve"> </w:t>
      </w:r>
      <w:r>
        <w:rPr>
          <w:rFonts w:hint="eastAsia"/>
        </w:rPr>
        <w:t>来查看该软件的相关使用方法，例如</w:t>
      </w:r>
      <w:r>
        <w:rPr>
          <w:rFonts w:hint="eastAsia"/>
        </w:rPr>
        <w:t>$</w:t>
      </w:r>
      <w:r>
        <w:t xml:space="preserve">man zhcon </w:t>
      </w:r>
      <w:r>
        <w:rPr>
          <w:rFonts w:hint="eastAsia"/>
        </w:rPr>
        <w:t>，该目录本应该出现在</w:t>
      </w:r>
      <w:r>
        <w:t>/usr/share/man/</w:t>
      </w:r>
      <w:r>
        <w:rPr>
          <w:rFonts w:hint="eastAsia"/>
        </w:rPr>
        <w:t>；</w:t>
      </w:r>
    </w:p>
    <w:p w14:paraId="3E0839D3" w14:textId="77777777" w:rsidR="00D179FD" w:rsidRDefault="00D179FD" w:rsidP="00775C2C">
      <w:pPr>
        <w:tabs>
          <w:tab w:val="left" w:pos="420"/>
        </w:tabs>
        <w:jc w:val="left"/>
      </w:pPr>
      <w:r>
        <w:rPr>
          <w:rFonts w:hint="eastAsia"/>
        </w:rPr>
        <w:t>以上这些文件或目录并没有如期出现在应该出现的地方，因为我们指定了程序安装目录。很多程序还有</w:t>
      </w:r>
      <w:r w:rsidR="0070209B">
        <w:rPr>
          <w:rFonts w:hint="eastAsia"/>
        </w:rPr>
        <w:t>除了上面所列出来的</w:t>
      </w:r>
      <w:r>
        <w:rPr>
          <w:rFonts w:hint="eastAsia"/>
        </w:rPr>
        <w:t>其他一些目录</w:t>
      </w:r>
      <w:r w:rsidR="004C6928">
        <w:rPr>
          <w:rFonts w:hint="eastAsia"/>
        </w:rPr>
        <w:t>或文件</w:t>
      </w:r>
      <w:r>
        <w:rPr>
          <w:rFonts w:hint="eastAsia"/>
        </w:rPr>
        <w:t>，也都没有出现在应该出现的地方（部分程序在安装之后会在对应的系统路径下生成相应目录或文件的软链接）。</w:t>
      </w:r>
    </w:p>
    <w:p w14:paraId="5C9F3C07" w14:textId="77777777" w:rsidR="00D179FD" w:rsidRDefault="002A3966" w:rsidP="00775C2C">
      <w:pPr>
        <w:tabs>
          <w:tab w:val="left" w:pos="420"/>
        </w:tabs>
        <w:jc w:val="left"/>
      </w:pPr>
      <w:r>
        <w:tab/>
      </w:r>
      <w:r>
        <w:rPr>
          <w:rFonts w:hint="eastAsia"/>
        </w:rPr>
        <w:t>因此在我们通过编译安装某些软件之后，会发现安装完成了，但是软件却并不能运行，系统提示无法找到该命令，这就是因为可执行文件没有出现在系统变量指明的路径中，我们需要建立软连接以实现程序的正常运行。例如我在安装了</w:t>
      </w:r>
      <w:r>
        <w:rPr>
          <w:rFonts w:hint="eastAsia"/>
        </w:rPr>
        <w:t>z</w:t>
      </w:r>
      <w:r>
        <w:t>hcon</w:t>
      </w:r>
      <w:r>
        <w:rPr>
          <w:rFonts w:hint="eastAsia"/>
        </w:rPr>
        <w:t>之后，用以下命令为系统指明该文件的安装路径、库文件路径、帮助手册路径等：</w:t>
      </w:r>
    </w:p>
    <w:p w14:paraId="63CEB35B" w14:textId="77777777" w:rsidR="00700D5F" w:rsidRDefault="00700D5F" w:rsidP="00775C2C">
      <w:pPr>
        <w:tabs>
          <w:tab w:val="left" w:pos="420"/>
        </w:tabs>
      </w:pPr>
      <w:r>
        <w:t>$sudo ln -s /usr/local/zhcon-0.2.6/bin/zhcon /usr/bin/zhcon</w:t>
      </w:r>
    </w:p>
    <w:p w14:paraId="0BC38998" w14:textId="77777777" w:rsidR="00700D5F" w:rsidRDefault="00700D5F" w:rsidP="00775C2C">
      <w:pPr>
        <w:tabs>
          <w:tab w:val="left" w:pos="420"/>
        </w:tabs>
      </w:pPr>
      <w:r>
        <w:t>$sudo ln -s /usr/local/zhcon-0.2.6/etc/zhcon.conf  /etc/zhcon.conf</w:t>
      </w:r>
    </w:p>
    <w:p w14:paraId="67825665" w14:textId="77777777" w:rsidR="00700D5F" w:rsidRDefault="00700D5F" w:rsidP="00775C2C">
      <w:pPr>
        <w:tabs>
          <w:tab w:val="left" w:pos="420"/>
        </w:tabs>
      </w:pPr>
      <w:r>
        <w:t>$sudo ln -s /usr/local/zhcon-0.2.6/lib/zhcon /usr/share/zhcon</w:t>
      </w:r>
    </w:p>
    <w:p w14:paraId="0E395A27" w14:textId="77777777" w:rsidR="00700D5F" w:rsidRDefault="00700D5F" w:rsidP="00775C2C">
      <w:pPr>
        <w:tabs>
          <w:tab w:val="left" w:pos="420"/>
        </w:tabs>
      </w:pPr>
      <w:r>
        <w:t>$sudo ln -s /usr/local/zhcon-0.2.6/man/man1/zhcon.1  /usr/share/man/man1/zhcon.1.gz</w:t>
      </w:r>
    </w:p>
    <w:p w14:paraId="49444E81" w14:textId="77777777" w:rsidR="00D2016B" w:rsidRDefault="00D2016B" w:rsidP="00775C2C">
      <w:pPr>
        <w:tabs>
          <w:tab w:val="left" w:pos="420"/>
        </w:tabs>
      </w:pPr>
      <w:r>
        <w:tab/>
      </w:r>
      <w:r>
        <w:rPr>
          <w:rFonts w:hint="eastAsia"/>
        </w:rPr>
        <w:t>经过上面的步骤，程序</w:t>
      </w:r>
      <w:r>
        <w:rPr>
          <w:rFonts w:hint="eastAsia"/>
        </w:rPr>
        <w:t>z</w:t>
      </w:r>
      <w:r>
        <w:t>hcon</w:t>
      </w:r>
      <w:r>
        <w:rPr>
          <w:rFonts w:hint="eastAsia"/>
        </w:rPr>
        <w:t>就能完美运行了，并且系统帮助手册也是可以正常使用的。</w:t>
      </w:r>
    </w:p>
    <w:p w14:paraId="5C847783" w14:textId="77777777" w:rsidR="00700D5F" w:rsidRPr="00CC366D" w:rsidRDefault="00700D5F" w:rsidP="00775C2C">
      <w:pPr>
        <w:tabs>
          <w:tab w:val="left" w:pos="420"/>
        </w:tabs>
        <w:jc w:val="left"/>
      </w:pPr>
    </w:p>
    <w:p w14:paraId="60E9D5D2" w14:textId="77777777" w:rsidR="00DA6A6F" w:rsidRDefault="00DA6A6F" w:rsidP="00775C2C">
      <w:pPr>
        <w:tabs>
          <w:tab w:val="left" w:pos="420"/>
        </w:tabs>
      </w:pPr>
    </w:p>
    <w:p w14:paraId="05BCD573" w14:textId="77777777" w:rsidR="007959AA" w:rsidRDefault="00ED687A" w:rsidP="00775C2C">
      <w:pPr>
        <w:pStyle w:val="3"/>
        <w:tabs>
          <w:tab w:val="left" w:pos="420"/>
        </w:tabs>
      </w:pPr>
      <w:bookmarkStart w:id="13" w:name="_6、挂载磁盘分区"/>
      <w:bookmarkStart w:id="14" w:name="_Toc27512065"/>
      <w:bookmarkEnd w:id="13"/>
      <w:r>
        <w:t>6</w:t>
      </w:r>
      <w:r>
        <w:rPr>
          <w:rFonts w:hint="eastAsia"/>
        </w:rPr>
        <w:t>、</w:t>
      </w:r>
      <w:r w:rsidR="007959AA">
        <w:rPr>
          <w:rFonts w:hint="eastAsia"/>
        </w:rPr>
        <w:t>挂载磁盘</w:t>
      </w:r>
      <w:r w:rsidR="009D4C6C">
        <w:rPr>
          <w:rFonts w:hint="eastAsia"/>
        </w:rPr>
        <w:t>（或网络磁盘）</w:t>
      </w:r>
      <w:r w:rsidR="007959AA">
        <w:rPr>
          <w:rFonts w:hint="eastAsia"/>
        </w:rPr>
        <w:t>分区</w:t>
      </w:r>
      <w:bookmarkEnd w:id="14"/>
    </w:p>
    <w:p w14:paraId="38554F6E" w14:textId="77777777" w:rsidR="00427E44" w:rsidRDefault="00427E44" w:rsidP="008C3C79">
      <w:pPr>
        <w:pStyle w:val="a9"/>
        <w:numPr>
          <w:ilvl w:val="0"/>
          <w:numId w:val="27"/>
        </w:numPr>
        <w:tabs>
          <w:tab w:val="left" w:pos="420"/>
        </w:tabs>
        <w:ind w:firstLineChars="0"/>
      </w:pPr>
      <w:r>
        <w:rPr>
          <w:rFonts w:hint="eastAsia"/>
        </w:rPr>
        <w:t>挂载普通本地磁盘：</w:t>
      </w:r>
    </w:p>
    <w:p w14:paraId="3BD500B5" w14:textId="77777777" w:rsidR="007959AA" w:rsidRDefault="007959AA" w:rsidP="00775C2C">
      <w:pPr>
        <w:tabs>
          <w:tab w:val="left" w:pos="420"/>
        </w:tabs>
      </w:pPr>
      <w:r>
        <w:rPr>
          <w:rFonts w:hint="eastAsia"/>
        </w:rPr>
        <w:t>挂载</w:t>
      </w:r>
      <w:r>
        <w:rPr>
          <w:rFonts w:hint="eastAsia"/>
        </w:rPr>
        <w:t>ext</w:t>
      </w:r>
      <w:r>
        <w:t>4</w:t>
      </w:r>
      <w:r>
        <w:rPr>
          <w:rFonts w:hint="eastAsia"/>
        </w:rPr>
        <w:t>分区使用命令</w:t>
      </w:r>
      <w:r w:rsidR="00A4213B">
        <w:rPr>
          <w:rFonts w:hint="eastAsia"/>
        </w:rPr>
        <w:t>（必须使用</w:t>
      </w:r>
      <w:r w:rsidR="00A4213B">
        <w:rPr>
          <w:rFonts w:hint="eastAsia"/>
        </w:rPr>
        <w:t>s</w:t>
      </w:r>
      <w:r w:rsidR="00A4213B">
        <w:t>udo</w:t>
      </w:r>
      <w:r w:rsidR="00A4213B">
        <w:rPr>
          <w:rFonts w:hint="eastAsia"/>
        </w:rPr>
        <w:t>提权）</w:t>
      </w:r>
      <w:r>
        <w:rPr>
          <w:rFonts w:hint="eastAsia"/>
        </w:rPr>
        <w:t>：</w:t>
      </w:r>
    </w:p>
    <w:p w14:paraId="7589001C" w14:textId="77777777" w:rsidR="003F4676" w:rsidRDefault="003F4676" w:rsidP="00775C2C">
      <w:pPr>
        <w:tabs>
          <w:tab w:val="left" w:pos="420"/>
        </w:tabs>
      </w:pPr>
      <w:r>
        <w:rPr>
          <w:rFonts w:hint="eastAsia"/>
        </w:rPr>
        <w:t>$</w:t>
      </w:r>
      <w:r w:rsidRPr="003F4676">
        <w:t>sudo mkdir -p /mnt/Amusement</w:t>
      </w:r>
    </w:p>
    <w:p w14:paraId="23D622A4" w14:textId="77777777" w:rsidR="002D540E" w:rsidRDefault="002D540E" w:rsidP="00775C2C">
      <w:pPr>
        <w:tabs>
          <w:tab w:val="left" w:pos="420"/>
        </w:tabs>
      </w:pPr>
      <w:r>
        <w:rPr>
          <w:rFonts w:hint="eastAsia"/>
        </w:rPr>
        <w:t>$</w:t>
      </w:r>
      <w:r>
        <w:t xml:space="preserve">sudo chmod 777 </w:t>
      </w:r>
      <w:r w:rsidRPr="003F4676">
        <w:t>/mnt/Amusement</w:t>
      </w:r>
    </w:p>
    <w:p w14:paraId="68FBB9C7" w14:textId="77777777" w:rsidR="007959AA" w:rsidRDefault="007959AA" w:rsidP="00775C2C">
      <w:pPr>
        <w:tabs>
          <w:tab w:val="left" w:pos="420"/>
        </w:tabs>
      </w:pPr>
      <w:r>
        <w:rPr>
          <w:rFonts w:hint="eastAsia"/>
        </w:rPr>
        <w:t>$</w:t>
      </w:r>
      <w:r>
        <w:t xml:space="preserve">sudo </w:t>
      </w:r>
      <w:r w:rsidRPr="007959AA">
        <w:t>mount /dev/sda7 /mnt/Amusement</w:t>
      </w:r>
    </w:p>
    <w:p w14:paraId="1C12FD15" w14:textId="77777777" w:rsidR="00A4213B" w:rsidRDefault="00A4213B" w:rsidP="00775C2C">
      <w:pPr>
        <w:tabs>
          <w:tab w:val="left" w:pos="420"/>
        </w:tabs>
      </w:pPr>
      <w:r>
        <w:rPr>
          <w:rFonts w:hint="eastAsia"/>
        </w:rPr>
        <w:t>这里是将分区</w:t>
      </w:r>
      <w:r w:rsidRPr="007959AA">
        <w:t>/dev/sda7</w:t>
      </w:r>
      <w:r>
        <w:rPr>
          <w:rFonts w:hint="eastAsia"/>
        </w:rPr>
        <w:t>挂载到我创建的目录</w:t>
      </w:r>
      <w:r w:rsidRPr="007959AA">
        <w:t>/mnt/Amusement</w:t>
      </w:r>
      <w:r>
        <w:rPr>
          <w:rFonts w:hint="eastAsia"/>
        </w:rPr>
        <w:t>中。</w:t>
      </w:r>
      <w:r w:rsidR="00C455BE">
        <w:t>Ext4</w:t>
      </w:r>
      <w:r w:rsidR="00C455BE">
        <w:rPr>
          <w:rFonts w:hint="eastAsia"/>
        </w:rPr>
        <w:t>文件系统的挂载不需要其他参数。</w:t>
      </w:r>
    </w:p>
    <w:p w14:paraId="1F83D6CA" w14:textId="77777777" w:rsidR="00427E44" w:rsidRDefault="00427E44" w:rsidP="00775C2C">
      <w:pPr>
        <w:tabs>
          <w:tab w:val="left" w:pos="420"/>
        </w:tabs>
      </w:pPr>
    </w:p>
    <w:p w14:paraId="1FD3B3CA" w14:textId="77777777" w:rsidR="00427E44" w:rsidRDefault="00427E44" w:rsidP="008C3C79">
      <w:pPr>
        <w:pStyle w:val="a9"/>
        <w:numPr>
          <w:ilvl w:val="0"/>
          <w:numId w:val="27"/>
        </w:numPr>
        <w:tabs>
          <w:tab w:val="left" w:pos="420"/>
        </w:tabs>
        <w:ind w:firstLineChars="0"/>
      </w:pPr>
      <w:r>
        <w:rPr>
          <w:rFonts w:hint="eastAsia"/>
        </w:rPr>
        <w:t>挂载网络磁盘（群晖</w:t>
      </w:r>
      <w:r>
        <w:rPr>
          <w:rFonts w:hint="eastAsia"/>
        </w:rPr>
        <w:t>NAS</w:t>
      </w:r>
      <w:r>
        <w:rPr>
          <w:rFonts w:hint="eastAsia"/>
        </w:rPr>
        <w:t>）的时候，首先要对群晖进行设置，设置方法见教程：</w:t>
      </w:r>
    </w:p>
    <w:p w14:paraId="17A50CE6" w14:textId="77777777" w:rsidR="00427E44" w:rsidRDefault="00A21685" w:rsidP="00775C2C">
      <w:pPr>
        <w:tabs>
          <w:tab w:val="left" w:pos="420"/>
        </w:tabs>
      </w:pPr>
      <w:r>
        <w:tab/>
      </w:r>
      <w:r>
        <w:tab/>
      </w:r>
      <w:hyperlink r:id="rId18" w:history="1">
        <w:r w:rsidR="00CA70F0" w:rsidRPr="0078221C">
          <w:rPr>
            <w:rStyle w:val="a8"/>
          </w:rPr>
          <w:t>https://blog.csdn.net/matengbing/article/details/80434435</w:t>
        </w:r>
      </w:hyperlink>
      <w:r w:rsidR="00CA70F0">
        <w:t xml:space="preserve"> </w:t>
      </w:r>
    </w:p>
    <w:p w14:paraId="31EC9618" w14:textId="77777777" w:rsidR="00210831" w:rsidRDefault="00210831" w:rsidP="00775C2C">
      <w:pPr>
        <w:tabs>
          <w:tab w:val="left" w:pos="420"/>
        </w:tabs>
      </w:pPr>
      <w:r>
        <w:tab/>
      </w:r>
      <w:r>
        <w:rPr>
          <w:rFonts w:hint="eastAsia"/>
        </w:rPr>
        <w:t>具体过程可以简述为：</w:t>
      </w:r>
    </w:p>
    <w:p w14:paraId="5C46D595" w14:textId="77777777" w:rsidR="00210831" w:rsidRDefault="00210831" w:rsidP="008551AF">
      <w:pPr>
        <w:pStyle w:val="a9"/>
        <w:numPr>
          <w:ilvl w:val="0"/>
          <w:numId w:val="28"/>
        </w:numPr>
        <w:tabs>
          <w:tab w:val="left" w:pos="420"/>
        </w:tabs>
        <w:ind w:firstLineChars="0"/>
      </w:pPr>
      <w:r>
        <w:t>在群辉的控制面板</w:t>
      </w:r>
      <w:r>
        <w:t>--&gt;</w:t>
      </w:r>
      <w:r>
        <w:t>共享文件夹新增一个共享文件夹</w:t>
      </w:r>
      <w:r>
        <w:t>NFSfile</w:t>
      </w:r>
    </w:p>
    <w:p w14:paraId="247C9E2E" w14:textId="77777777" w:rsidR="00210831" w:rsidRDefault="00210831" w:rsidP="008551AF">
      <w:pPr>
        <w:pStyle w:val="a9"/>
        <w:numPr>
          <w:ilvl w:val="0"/>
          <w:numId w:val="28"/>
        </w:numPr>
        <w:tabs>
          <w:tab w:val="left" w:pos="420"/>
        </w:tabs>
        <w:ind w:firstLineChars="0"/>
      </w:pPr>
      <w:r>
        <w:t>授予相应用户权限</w:t>
      </w:r>
    </w:p>
    <w:p w14:paraId="5BCD1783" w14:textId="77777777" w:rsidR="00210831" w:rsidRDefault="00210831" w:rsidP="008551AF">
      <w:pPr>
        <w:pStyle w:val="a9"/>
        <w:numPr>
          <w:ilvl w:val="0"/>
          <w:numId w:val="28"/>
        </w:numPr>
        <w:tabs>
          <w:tab w:val="left" w:pos="420"/>
        </w:tabs>
        <w:ind w:firstLineChars="0"/>
      </w:pPr>
      <w:r>
        <w:lastRenderedPageBreak/>
        <w:t>在</w:t>
      </w:r>
      <w:r>
        <w:t>NFS</w:t>
      </w:r>
      <w:r>
        <w:t>权限的选项卡设置</w:t>
      </w:r>
      <w:r>
        <w:t>NFS</w:t>
      </w:r>
      <w:r>
        <w:t>权限</w:t>
      </w:r>
      <w:r w:rsidR="001065FE">
        <w:rPr>
          <w:rFonts w:hint="eastAsia"/>
        </w:rPr>
        <w:t>，</w:t>
      </w:r>
      <w:r w:rsidR="001065FE" w:rsidRPr="00F55E3F">
        <w:t>*</w:t>
      </w:r>
      <w:r w:rsidR="001065FE" w:rsidRPr="00F55E3F">
        <w:t>代表所有主机可访问</w:t>
      </w:r>
    </w:p>
    <w:p w14:paraId="660BDD65" w14:textId="77777777" w:rsidR="00210831" w:rsidRPr="00F55E3F" w:rsidRDefault="00210831" w:rsidP="008551AF">
      <w:pPr>
        <w:pStyle w:val="a9"/>
        <w:numPr>
          <w:ilvl w:val="0"/>
          <w:numId w:val="28"/>
        </w:numPr>
        <w:tabs>
          <w:tab w:val="left" w:pos="420"/>
        </w:tabs>
        <w:ind w:firstLineChars="0"/>
      </w:pPr>
      <w:r w:rsidRPr="00210831">
        <w:t>在控制面板</w:t>
      </w:r>
      <w:r w:rsidRPr="00210831">
        <w:t>--&gt;</w:t>
      </w:r>
      <w:r w:rsidRPr="00210831">
        <w:t>文件服务下启用</w:t>
      </w:r>
      <w:r w:rsidRPr="00210831">
        <w:t>NFS</w:t>
      </w:r>
      <w:r w:rsidRPr="00210831">
        <w:t>文件服务</w:t>
      </w:r>
    </w:p>
    <w:p w14:paraId="70395F9A" w14:textId="77777777" w:rsidR="006C6DF3" w:rsidRDefault="006C6DF3" w:rsidP="008551AF">
      <w:pPr>
        <w:pStyle w:val="a9"/>
        <w:numPr>
          <w:ilvl w:val="0"/>
          <w:numId w:val="28"/>
        </w:numPr>
        <w:tabs>
          <w:tab w:val="left" w:pos="420"/>
        </w:tabs>
        <w:ind w:firstLineChars="0"/>
      </w:pPr>
      <w:r>
        <w:t>在客户端</w:t>
      </w:r>
      <w:r>
        <w:t>linux</w:t>
      </w:r>
      <w:r>
        <w:t>系统中安装</w:t>
      </w:r>
      <w:r>
        <w:t>NFS</w:t>
      </w:r>
      <w:r>
        <w:t>客户端工具</w:t>
      </w:r>
      <w:r>
        <w:rPr>
          <w:rFonts w:hint="eastAsia"/>
        </w:rPr>
        <w:t>：</w:t>
      </w:r>
    </w:p>
    <w:p w14:paraId="64159712" w14:textId="77777777" w:rsidR="006C6DF3" w:rsidRPr="00F55E3F" w:rsidRDefault="006C6DF3" w:rsidP="00F55E3F">
      <w:pPr>
        <w:tabs>
          <w:tab w:val="left" w:pos="420"/>
        </w:tabs>
      </w:pPr>
      <w:r>
        <w:tab/>
      </w:r>
      <w:r>
        <w:tab/>
      </w:r>
      <w:r>
        <w:tab/>
        <w:t xml:space="preserve">$sudo </w:t>
      </w:r>
      <w:r w:rsidRPr="00F55E3F">
        <w:t>yum install nfs</w:t>
      </w:r>
      <w:r w:rsidR="00B65E48">
        <w:t>*</w:t>
      </w:r>
    </w:p>
    <w:p w14:paraId="2B517EC2" w14:textId="77777777" w:rsidR="004E1B85" w:rsidRPr="004E1B85" w:rsidRDefault="004E1B85" w:rsidP="008551AF">
      <w:pPr>
        <w:pStyle w:val="a9"/>
        <w:numPr>
          <w:ilvl w:val="0"/>
          <w:numId w:val="28"/>
        </w:numPr>
        <w:tabs>
          <w:tab w:val="left" w:pos="420"/>
        </w:tabs>
        <w:ind w:firstLineChars="0"/>
      </w:pPr>
      <w:r w:rsidRPr="004E1B85">
        <w:t>在</w:t>
      </w:r>
      <w:r w:rsidRPr="004E1B85">
        <w:t>linux</w:t>
      </w:r>
      <w:r w:rsidRPr="004E1B85">
        <w:t>中检测开启</w:t>
      </w:r>
      <w:r w:rsidRPr="004E1B85">
        <w:t>NFS</w:t>
      </w:r>
      <w:r w:rsidRPr="004E1B85">
        <w:t>服务的群辉主机</w:t>
      </w:r>
      <w:r w:rsidRPr="004E1B85">
        <w:t>IP</w:t>
      </w:r>
      <w:r w:rsidR="000839AA">
        <w:rPr>
          <w:rFonts w:hint="eastAsia"/>
        </w:rPr>
        <w:t>：</w:t>
      </w:r>
    </w:p>
    <w:p w14:paraId="70789D8F" w14:textId="77777777" w:rsidR="004E1B85" w:rsidRPr="004E1B85" w:rsidRDefault="000839AA" w:rsidP="00F55E3F">
      <w:pPr>
        <w:tabs>
          <w:tab w:val="left" w:pos="420"/>
        </w:tabs>
      </w:pPr>
      <w:r>
        <w:tab/>
      </w:r>
      <w:r>
        <w:tab/>
      </w:r>
      <w:r>
        <w:tab/>
        <w:t>$</w:t>
      </w:r>
      <w:r w:rsidR="004E1B85" w:rsidRPr="004E1B85">
        <w:t>showmount -e 192.168.137.136</w:t>
      </w:r>
    </w:p>
    <w:p w14:paraId="5E4162EB" w14:textId="77777777" w:rsidR="0068300E" w:rsidRPr="0068300E" w:rsidRDefault="000839AA" w:rsidP="00F55E3F">
      <w:pPr>
        <w:tabs>
          <w:tab w:val="left" w:pos="420"/>
        </w:tabs>
      </w:pPr>
      <w:r>
        <w:tab/>
      </w:r>
      <w:r>
        <w:tab/>
      </w:r>
      <w:r>
        <w:tab/>
      </w:r>
      <w:r w:rsidR="0068300E" w:rsidRPr="0068300E">
        <w:t>[</w:t>
      </w:r>
      <w:r>
        <w:t>zhanghuoding</w:t>
      </w:r>
      <w:r w:rsidR="0068300E" w:rsidRPr="0068300E">
        <w:t>@node30 ~]</w:t>
      </w:r>
      <w:r>
        <w:t>$</w:t>
      </w:r>
      <w:r w:rsidR="00CE5859">
        <w:t xml:space="preserve">sudo </w:t>
      </w:r>
      <w:r w:rsidR="0068300E" w:rsidRPr="0068300E">
        <w:t>showmount -e 192.168.137.136</w:t>
      </w:r>
    </w:p>
    <w:p w14:paraId="0D7CC7D6" w14:textId="77777777" w:rsidR="0068300E" w:rsidRPr="0068300E" w:rsidRDefault="000839AA" w:rsidP="00F55E3F">
      <w:pPr>
        <w:tabs>
          <w:tab w:val="left" w:pos="420"/>
        </w:tabs>
      </w:pPr>
      <w:r>
        <w:tab/>
      </w:r>
      <w:r>
        <w:tab/>
      </w:r>
      <w:r>
        <w:tab/>
      </w:r>
      <w:r w:rsidR="0068300E" w:rsidRPr="0068300E">
        <w:t>Export list for 192.168.137.136:</w:t>
      </w:r>
    </w:p>
    <w:p w14:paraId="070B16E4" w14:textId="77777777" w:rsidR="0068300E" w:rsidRPr="0068300E" w:rsidRDefault="000839AA" w:rsidP="00F55E3F">
      <w:pPr>
        <w:tabs>
          <w:tab w:val="left" w:pos="420"/>
        </w:tabs>
      </w:pPr>
      <w:r>
        <w:tab/>
      </w:r>
      <w:r>
        <w:tab/>
      </w:r>
      <w:r>
        <w:tab/>
      </w:r>
      <w:r w:rsidR="0068300E" w:rsidRPr="0068300E">
        <w:t>/volume1/NFSfile *</w:t>
      </w:r>
    </w:p>
    <w:p w14:paraId="4F79DA81" w14:textId="77777777" w:rsidR="004E1B85" w:rsidRPr="00210831" w:rsidRDefault="0068300E" w:rsidP="00F55E3F">
      <w:pPr>
        <w:tabs>
          <w:tab w:val="left" w:pos="420"/>
        </w:tabs>
      </w:pPr>
      <w:r w:rsidRPr="00F55E3F">
        <w:tab/>
      </w:r>
      <w:r w:rsidRPr="00F55E3F">
        <w:rPr>
          <w:rFonts w:hint="eastAsia"/>
        </w:rPr>
        <w:t>然后就可以从命令行进行挂载了</w:t>
      </w:r>
      <w:r w:rsidR="00F1275D" w:rsidRPr="00F55E3F">
        <w:t>（创建一个目录，然后挂载到该目录）</w:t>
      </w:r>
      <w:r w:rsidR="00F1275D" w:rsidRPr="00F55E3F">
        <w:t>:</w:t>
      </w:r>
    </w:p>
    <w:p w14:paraId="10C0711D" w14:textId="77777777" w:rsidR="00210831" w:rsidRPr="00210831" w:rsidRDefault="00210831" w:rsidP="00775C2C">
      <w:pPr>
        <w:tabs>
          <w:tab w:val="left" w:pos="420"/>
        </w:tabs>
      </w:pPr>
    </w:p>
    <w:p w14:paraId="41C02EBE" w14:textId="77777777" w:rsidR="00427E44" w:rsidRDefault="00427E44" w:rsidP="00F55E3F">
      <w:pPr>
        <w:tabs>
          <w:tab w:val="left" w:pos="420"/>
        </w:tabs>
      </w:pPr>
      <w:r>
        <w:rPr>
          <w:rFonts w:hint="eastAsia"/>
        </w:rPr>
        <w:t>$</w:t>
      </w:r>
      <w:r w:rsidRPr="007630A2">
        <w:t>sudo mount -t nfs 1</w:t>
      </w:r>
      <w:r>
        <w:t>26</w:t>
      </w:r>
      <w:r w:rsidRPr="007630A2">
        <w:t>.</w:t>
      </w:r>
      <w:r>
        <w:t>69</w:t>
      </w:r>
      <w:r w:rsidRPr="007630A2">
        <w:t>.1</w:t>
      </w:r>
      <w:r>
        <w:rPr>
          <w:rFonts w:hint="eastAsia"/>
        </w:rPr>
        <w:t>72</w:t>
      </w:r>
      <w:r w:rsidRPr="007630A2">
        <w:t>.</w:t>
      </w:r>
      <w:r>
        <w:rPr>
          <w:rFonts w:hint="eastAsia"/>
        </w:rPr>
        <w:t>218</w:t>
      </w:r>
      <w:r w:rsidRPr="007630A2">
        <w:t>:/volume1/video /mnt/video  -o proto=tcp -o nolock</w:t>
      </w:r>
    </w:p>
    <w:p w14:paraId="04CDF443" w14:textId="77777777" w:rsidR="00427E44" w:rsidRPr="007630A2" w:rsidRDefault="00427E44" w:rsidP="00427E44">
      <w:pPr>
        <w:tabs>
          <w:tab w:val="left" w:pos="420"/>
        </w:tabs>
      </w:pPr>
      <w:r>
        <w:rPr>
          <w:rFonts w:hint="eastAsia"/>
        </w:rPr>
        <w:t>这里，我的</w:t>
      </w:r>
      <w:r>
        <w:rPr>
          <w:rFonts w:hint="eastAsia"/>
        </w:rPr>
        <w:t>NAS</w:t>
      </w:r>
      <w:r>
        <w:rPr>
          <w:rFonts w:hint="eastAsia"/>
        </w:rPr>
        <w:t>是放在内网的，</w:t>
      </w:r>
      <w:r>
        <w:rPr>
          <w:rFonts w:hint="eastAsia"/>
        </w:rPr>
        <w:t>IP</w:t>
      </w:r>
      <w:r>
        <w:rPr>
          <w:rFonts w:hint="eastAsia"/>
        </w:rPr>
        <w:t>地址是</w:t>
      </w:r>
      <w:r w:rsidRPr="007630A2">
        <w:t>1</w:t>
      </w:r>
      <w:r>
        <w:t>26</w:t>
      </w:r>
      <w:r w:rsidRPr="007630A2">
        <w:t>.</w:t>
      </w:r>
      <w:r>
        <w:t>69</w:t>
      </w:r>
      <w:r w:rsidRPr="007630A2">
        <w:t>.1</w:t>
      </w:r>
      <w:r>
        <w:rPr>
          <w:rFonts w:hint="eastAsia"/>
        </w:rPr>
        <w:t>72</w:t>
      </w:r>
      <w:r w:rsidRPr="007630A2">
        <w:t>.</w:t>
      </w:r>
      <w:r>
        <w:rPr>
          <w:rFonts w:hint="eastAsia"/>
        </w:rPr>
        <w:t>218</w:t>
      </w:r>
      <w:r>
        <w:rPr>
          <w:rFonts w:hint="eastAsia"/>
        </w:rPr>
        <w:t>，（如果又公网</w:t>
      </w:r>
      <w:r>
        <w:rPr>
          <w:rFonts w:hint="eastAsia"/>
        </w:rPr>
        <w:t>IP</w:t>
      </w:r>
      <w:r>
        <w:rPr>
          <w:rFonts w:hint="eastAsia"/>
        </w:rPr>
        <w:t>的话，直接写公网的</w:t>
      </w:r>
      <w:r>
        <w:rPr>
          <w:rFonts w:hint="eastAsia"/>
        </w:rPr>
        <w:t>IP</w:t>
      </w:r>
      <w:r>
        <w:rPr>
          <w:rFonts w:hint="eastAsia"/>
        </w:rPr>
        <w:t>就可以在全世界任意一个角落挂载使用了）。我需要挂载的是</w:t>
      </w:r>
      <w:r>
        <w:rPr>
          <w:rFonts w:hint="eastAsia"/>
        </w:rPr>
        <w:t>NAS</w:t>
      </w:r>
      <w:r>
        <w:rPr>
          <w:rFonts w:hint="eastAsia"/>
        </w:rPr>
        <w:t>上的根目录下的</w:t>
      </w:r>
      <w:r>
        <w:rPr>
          <w:rFonts w:hint="eastAsia"/>
        </w:rPr>
        <w:t>/v</w:t>
      </w:r>
      <w:r>
        <w:t>olume1/video</w:t>
      </w:r>
      <w:r>
        <w:rPr>
          <w:rFonts w:hint="eastAsia"/>
        </w:rPr>
        <w:t>，将其挂载到本地目录</w:t>
      </w:r>
      <w:r>
        <w:rPr>
          <w:rFonts w:hint="eastAsia"/>
        </w:rPr>
        <w:t>/</w:t>
      </w:r>
      <w:r>
        <w:t>mnt/video/</w:t>
      </w:r>
      <w:r>
        <w:rPr>
          <w:rFonts w:hint="eastAsia"/>
        </w:rPr>
        <w:t>。</w:t>
      </w:r>
    </w:p>
    <w:p w14:paraId="6C205B85" w14:textId="77777777" w:rsidR="00427E44" w:rsidRPr="00427E44" w:rsidRDefault="00427E44" w:rsidP="00775C2C">
      <w:pPr>
        <w:tabs>
          <w:tab w:val="left" w:pos="420"/>
        </w:tabs>
      </w:pPr>
    </w:p>
    <w:p w14:paraId="3063EB76" w14:textId="77777777" w:rsidR="007959AA" w:rsidRPr="00DF52BC" w:rsidRDefault="007959AA" w:rsidP="00775C2C">
      <w:pPr>
        <w:tabs>
          <w:tab w:val="left" w:pos="420"/>
        </w:tabs>
      </w:pPr>
    </w:p>
    <w:p w14:paraId="044CE84F" w14:textId="77777777" w:rsidR="00700D5F" w:rsidRDefault="003F1252" w:rsidP="00775C2C">
      <w:pPr>
        <w:pStyle w:val="3"/>
        <w:tabs>
          <w:tab w:val="left" w:pos="420"/>
        </w:tabs>
      </w:pPr>
      <w:bookmarkStart w:id="15" w:name="_7、设置开机自动挂载某分区"/>
      <w:bookmarkStart w:id="16" w:name="_Toc27512066"/>
      <w:bookmarkEnd w:id="15"/>
      <w:r>
        <w:rPr>
          <w:rFonts w:hint="eastAsia"/>
        </w:rPr>
        <w:t>7</w:t>
      </w:r>
      <w:r>
        <w:rPr>
          <w:rFonts w:hint="eastAsia"/>
        </w:rPr>
        <w:t>、</w:t>
      </w:r>
      <w:r w:rsidR="00A723F9">
        <w:rPr>
          <w:rFonts w:hint="eastAsia"/>
        </w:rPr>
        <w:t>设置开机自动挂载某分区</w:t>
      </w:r>
      <w:bookmarkEnd w:id="16"/>
    </w:p>
    <w:p w14:paraId="1578DB65" w14:textId="77777777" w:rsidR="00A723F9" w:rsidRDefault="00A723F9" w:rsidP="00775C2C">
      <w:pPr>
        <w:tabs>
          <w:tab w:val="left" w:pos="420"/>
        </w:tabs>
        <w:jc w:val="left"/>
      </w:pPr>
      <w:r>
        <w:rPr>
          <w:rFonts w:hint="eastAsia"/>
        </w:rPr>
        <w:t>每次都去挂载分区着实难受，因此可以配置使其开机自动挂载</w:t>
      </w:r>
      <w:r w:rsidR="004F3E13">
        <w:rPr>
          <w:rFonts w:hint="eastAsia"/>
        </w:rPr>
        <w:t>。如上第</w:t>
      </w:r>
      <w:r w:rsidR="004F3E13">
        <w:rPr>
          <w:rFonts w:hint="eastAsia"/>
        </w:rPr>
        <w:t>6</w:t>
      </w:r>
      <w:r w:rsidR="004F3E13">
        <w:rPr>
          <w:rFonts w:hint="eastAsia"/>
        </w:rPr>
        <w:t>小节中，我设置该分区自动挂载，则首先创建一个脚本文件</w:t>
      </w:r>
      <w:r w:rsidR="001857A2">
        <w:rPr>
          <w:rFonts w:hint="eastAsia"/>
        </w:rPr>
        <w:t>（下面同颜色的行是一条命令</w:t>
      </w:r>
      <w:r w:rsidR="002D683E">
        <w:rPr>
          <w:rFonts w:hint="eastAsia"/>
        </w:rPr>
        <w:t>，不可拆分</w:t>
      </w:r>
      <w:r w:rsidR="001857A2">
        <w:rPr>
          <w:rFonts w:hint="eastAsia"/>
        </w:rPr>
        <w:t>）</w:t>
      </w:r>
      <w:r w:rsidR="004F3E13">
        <w:rPr>
          <w:rFonts w:hint="eastAsia"/>
        </w:rPr>
        <w:t>：</w:t>
      </w:r>
    </w:p>
    <w:p w14:paraId="58856A1C" w14:textId="0D952201" w:rsidR="004F3E13" w:rsidRPr="001857A2" w:rsidRDefault="00E54F06" w:rsidP="00775C2C">
      <w:pPr>
        <w:tabs>
          <w:tab w:val="left" w:pos="420"/>
        </w:tabs>
        <w:jc w:val="left"/>
        <w:rPr>
          <w:highlight w:val="yellow"/>
        </w:rPr>
      </w:pPr>
      <w:r w:rsidRPr="001857A2">
        <w:rPr>
          <w:rFonts w:hint="eastAsia"/>
          <w:highlight w:val="yellow"/>
        </w:rPr>
        <w:t>$</w:t>
      </w:r>
      <w:r w:rsidRPr="001857A2">
        <w:rPr>
          <w:highlight w:val="yellow"/>
        </w:rPr>
        <w:t xml:space="preserve">tee </w:t>
      </w:r>
      <w:r w:rsidR="001E24B4">
        <w:rPr>
          <w:highlight w:val="yellow"/>
        </w:rPr>
        <w:t xml:space="preserve">-i </w:t>
      </w:r>
      <w:r w:rsidRPr="001857A2">
        <w:rPr>
          <w:highlight w:val="yellow"/>
        </w:rPr>
        <w:t>./</w:t>
      </w:r>
      <w:r w:rsidR="002E2A66" w:rsidRPr="008C62C8">
        <w:rPr>
          <w:highlight w:val="yellow"/>
        </w:rPr>
        <w:t>my_auto_mount.sh</w:t>
      </w:r>
      <w:r w:rsidRPr="001857A2">
        <w:rPr>
          <w:highlight w:val="yellow"/>
        </w:rPr>
        <w:t xml:space="preserve"> &lt;&lt;-‘EOF’</w:t>
      </w:r>
    </w:p>
    <w:p w14:paraId="1144ABC3" w14:textId="77777777" w:rsidR="0045171C" w:rsidRPr="001857A2" w:rsidRDefault="0045171C" w:rsidP="00775C2C">
      <w:pPr>
        <w:tabs>
          <w:tab w:val="left" w:pos="420"/>
        </w:tabs>
        <w:jc w:val="left"/>
        <w:rPr>
          <w:highlight w:val="yellow"/>
        </w:rPr>
      </w:pPr>
      <w:r w:rsidRPr="001857A2">
        <w:rPr>
          <w:highlight w:val="yellow"/>
        </w:rPr>
        <w:t>#!/bin/bash</w:t>
      </w:r>
    </w:p>
    <w:p w14:paraId="127E076C" w14:textId="77777777" w:rsidR="0045171C" w:rsidRPr="001857A2" w:rsidRDefault="0045171C" w:rsidP="00775C2C">
      <w:pPr>
        <w:tabs>
          <w:tab w:val="left" w:pos="420"/>
        </w:tabs>
        <w:jc w:val="left"/>
        <w:rPr>
          <w:highlight w:val="yellow"/>
        </w:rPr>
      </w:pPr>
    </w:p>
    <w:p w14:paraId="07EF7AD4" w14:textId="77777777" w:rsidR="00E54F06" w:rsidRPr="001857A2" w:rsidRDefault="00E54F06" w:rsidP="00775C2C">
      <w:pPr>
        <w:tabs>
          <w:tab w:val="left" w:pos="420"/>
        </w:tabs>
        <w:rPr>
          <w:highlight w:val="yellow"/>
        </w:rPr>
      </w:pPr>
      <w:r w:rsidRPr="001857A2">
        <w:rPr>
          <w:highlight w:val="yellow"/>
        </w:rPr>
        <w:t>sudo mkdir -p /mnt/Amusement</w:t>
      </w:r>
    </w:p>
    <w:p w14:paraId="0947BA29" w14:textId="77777777" w:rsidR="00E54F06" w:rsidRPr="001857A2" w:rsidRDefault="00E54F06" w:rsidP="00775C2C">
      <w:pPr>
        <w:tabs>
          <w:tab w:val="left" w:pos="420"/>
        </w:tabs>
        <w:rPr>
          <w:highlight w:val="yellow"/>
        </w:rPr>
      </w:pPr>
      <w:r w:rsidRPr="001857A2">
        <w:rPr>
          <w:highlight w:val="yellow"/>
        </w:rPr>
        <w:t xml:space="preserve">sudo chmod </w:t>
      </w:r>
      <w:r w:rsidR="008E6C79">
        <w:rPr>
          <w:rFonts w:hint="eastAsia"/>
          <w:highlight w:val="yellow"/>
        </w:rPr>
        <w:t>-R</w:t>
      </w:r>
      <w:r w:rsidR="008E6C79">
        <w:rPr>
          <w:highlight w:val="yellow"/>
        </w:rPr>
        <w:t xml:space="preserve"> </w:t>
      </w:r>
      <w:r w:rsidRPr="001857A2">
        <w:rPr>
          <w:highlight w:val="yellow"/>
        </w:rPr>
        <w:t>777 /mnt/Amusement</w:t>
      </w:r>
    </w:p>
    <w:p w14:paraId="1FBD71A4" w14:textId="77777777" w:rsidR="00E54F06" w:rsidRPr="001857A2" w:rsidRDefault="00E54F06" w:rsidP="00775C2C">
      <w:pPr>
        <w:tabs>
          <w:tab w:val="left" w:pos="420"/>
        </w:tabs>
        <w:rPr>
          <w:highlight w:val="yellow"/>
        </w:rPr>
      </w:pPr>
      <w:r w:rsidRPr="001857A2">
        <w:rPr>
          <w:highlight w:val="yellow"/>
        </w:rPr>
        <w:t>sudo mount /dev/sda7 /mnt/Amusement</w:t>
      </w:r>
    </w:p>
    <w:p w14:paraId="41BD63A4" w14:textId="77777777" w:rsidR="00ED592A" w:rsidRPr="00ED592A" w:rsidRDefault="00ED592A" w:rsidP="00775C2C">
      <w:pPr>
        <w:tabs>
          <w:tab w:val="left" w:pos="420"/>
        </w:tabs>
      </w:pPr>
      <w:r w:rsidRPr="001857A2">
        <w:rPr>
          <w:highlight w:val="yellow"/>
        </w:rPr>
        <w:t>EOF</w:t>
      </w:r>
    </w:p>
    <w:p w14:paraId="19A453DC" w14:textId="77777777" w:rsidR="00E54F06" w:rsidRDefault="00E54F06" w:rsidP="00775C2C">
      <w:pPr>
        <w:tabs>
          <w:tab w:val="left" w:pos="420"/>
        </w:tabs>
        <w:jc w:val="left"/>
      </w:pPr>
    </w:p>
    <w:p w14:paraId="760C1967" w14:textId="77777777" w:rsidR="00887CE7" w:rsidRDefault="00C438F0" w:rsidP="00887CE7">
      <w:pPr>
        <w:tabs>
          <w:tab w:val="left" w:pos="420"/>
        </w:tabs>
        <w:jc w:val="left"/>
      </w:pPr>
      <w:r>
        <w:rPr>
          <w:rFonts w:hint="eastAsia"/>
        </w:rPr>
        <w:t>然后将该脚本复制到指定位置并添加开机启动：</w:t>
      </w:r>
    </w:p>
    <w:p w14:paraId="6F9A5418" w14:textId="1F5CA512" w:rsidR="00887CE7" w:rsidRDefault="00887CE7" w:rsidP="00887CE7">
      <w:pPr>
        <w:tabs>
          <w:tab w:val="left" w:pos="420"/>
        </w:tabs>
        <w:jc w:val="left"/>
      </w:pPr>
      <w:r>
        <w:tab/>
      </w:r>
      <w:r>
        <w:tab/>
      </w:r>
      <w:r w:rsidRPr="00C438F0">
        <w:t xml:space="preserve">$sudo </w:t>
      </w:r>
      <w:r>
        <w:rPr>
          <w:rFonts w:hint="eastAsia"/>
        </w:rPr>
        <w:t>mv</w:t>
      </w:r>
      <w:r w:rsidRPr="00C438F0">
        <w:t xml:space="preserve"> ./my_auto_mount.sh /usr/bin/</w:t>
      </w:r>
    </w:p>
    <w:p w14:paraId="0E9904DF" w14:textId="0578AF42" w:rsidR="00887CE7" w:rsidRDefault="00887CE7" w:rsidP="00887CE7">
      <w:pPr>
        <w:tabs>
          <w:tab w:val="left" w:pos="420"/>
        </w:tabs>
        <w:jc w:val="left"/>
      </w:pPr>
      <w:r>
        <w:tab/>
      </w:r>
      <w:r>
        <w:tab/>
      </w:r>
      <w:r w:rsidRPr="00C438F0">
        <w:t xml:space="preserve">$sudo </w:t>
      </w:r>
      <w:r>
        <w:t>chmod +x</w:t>
      </w:r>
      <w:r w:rsidRPr="00C438F0">
        <w:t xml:space="preserve"> /usr/bin/my_auto_mount.sh</w:t>
      </w:r>
    </w:p>
    <w:p w14:paraId="34268CE1" w14:textId="17BBF15A" w:rsidR="000B7B0B" w:rsidRDefault="000F11B4" w:rsidP="00887CE7">
      <w:pPr>
        <w:tabs>
          <w:tab w:val="left" w:pos="420"/>
        </w:tabs>
        <w:jc w:val="left"/>
      </w:pPr>
      <w:r>
        <w:tab/>
      </w:r>
      <w:r>
        <w:tab/>
      </w:r>
      <w:r w:rsidR="000B7B0B">
        <w:rPr>
          <w:rFonts w:hint="eastAsia"/>
        </w:rPr>
        <w:t>$</w:t>
      </w:r>
      <w:r w:rsidR="000B7B0B">
        <w:t>sudo sed -</w:t>
      </w:r>
      <w:r w:rsidR="00693E2E">
        <w:t>i ‘</w:t>
      </w:r>
      <w:r w:rsidR="008B5A0E">
        <w:t>s@</w:t>
      </w:r>
      <w:r w:rsidR="008B5A0E">
        <w:rPr>
          <w:rFonts w:hint="eastAsia"/>
        </w:rPr>
        <w:t>#!</w:t>
      </w:r>
      <w:r w:rsidR="008B5A0E">
        <w:t>/bin/bash@#!/bin/bash\n</w:t>
      </w:r>
      <w:r w:rsidR="008B5A0E" w:rsidRPr="008B5A0E">
        <w:t>nohup /usr/bin/my_auto_mount.sh</w:t>
      </w:r>
      <w:r>
        <w:t xml:space="preserve"> 1</w:t>
      </w:r>
      <w:r w:rsidR="008B5A0E" w:rsidRPr="008B5A0E">
        <w:t>&gt;/dev/null</w:t>
      </w:r>
      <w:r>
        <w:t xml:space="preserve"> 2&gt;&amp;1 &amp;</w:t>
      </w:r>
      <w:r w:rsidR="008B5A0E" w:rsidRPr="008B5A0E">
        <w:t xml:space="preserve"> </w:t>
      </w:r>
      <w:r w:rsidR="008B5A0E">
        <w:t xml:space="preserve">@g’ </w:t>
      </w:r>
      <w:r w:rsidR="008B5A0E" w:rsidRPr="008B5A0E">
        <w:t>/etc/rc.local</w:t>
      </w:r>
    </w:p>
    <w:p w14:paraId="2026D53A" w14:textId="2A05832C" w:rsidR="00002DC0" w:rsidRDefault="00002DC0" w:rsidP="00887CE7">
      <w:pPr>
        <w:tabs>
          <w:tab w:val="left" w:pos="420"/>
        </w:tabs>
        <w:jc w:val="left"/>
      </w:pPr>
      <w:r>
        <w:tab/>
      </w:r>
      <w:r>
        <w:rPr>
          <w:rFonts w:hint="eastAsia"/>
        </w:rPr>
        <w:t>或者执行下面的命令（因为</w:t>
      </w:r>
      <w:r w:rsidRPr="008B5A0E">
        <w:t xml:space="preserve">/etc/rc.local </w:t>
      </w:r>
      <w:r>
        <w:rPr>
          <w:rFonts w:hint="eastAsia"/>
        </w:rPr>
        <w:t>是指向</w:t>
      </w:r>
      <w:r>
        <w:rPr>
          <w:rFonts w:hint="eastAsia"/>
        </w:rPr>
        <w:t xml:space="preserve"> </w:t>
      </w:r>
      <w:r w:rsidRPr="008B5A0E">
        <w:t>/etc/rc.d/rc.local</w:t>
      </w:r>
      <w:r>
        <w:t xml:space="preserve"> </w:t>
      </w:r>
      <w:r>
        <w:rPr>
          <w:rFonts w:hint="eastAsia"/>
        </w:rPr>
        <w:t>的软链接，修改任何一个文件都是修改原文件</w:t>
      </w:r>
      <w:r>
        <w:rPr>
          <w:rFonts w:hint="eastAsia"/>
        </w:rPr>
        <w:t xml:space="preserve"> </w:t>
      </w:r>
      <w:r w:rsidRPr="008B5A0E">
        <w:t>/etc/rc.d/rc.local</w:t>
      </w:r>
      <w:r>
        <w:t xml:space="preserve"> </w:t>
      </w:r>
      <w:r>
        <w:rPr>
          <w:rFonts w:hint="eastAsia"/>
        </w:rPr>
        <w:t>）：</w:t>
      </w:r>
    </w:p>
    <w:p w14:paraId="45F76A81" w14:textId="38DA03E8" w:rsidR="008B5A0E" w:rsidRPr="00E54F06" w:rsidRDefault="000F11B4" w:rsidP="00775C2C">
      <w:pPr>
        <w:tabs>
          <w:tab w:val="left" w:pos="420"/>
        </w:tabs>
        <w:jc w:val="left"/>
      </w:pPr>
      <w:r>
        <w:tab/>
      </w:r>
      <w:r>
        <w:tab/>
      </w:r>
      <w:r w:rsidR="008B5A0E">
        <w:rPr>
          <w:rFonts w:hint="eastAsia"/>
        </w:rPr>
        <w:t>$</w:t>
      </w:r>
      <w:r w:rsidR="008B5A0E">
        <w:t>sudo sed -i ‘s@</w:t>
      </w:r>
      <w:r w:rsidR="008B5A0E">
        <w:rPr>
          <w:rFonts w:hint="eastAsia"/>
        </w:rPr>
        <w:t>#!</w:t>
      </w:r>
      <w:r w:rsidR="008B5A0E">
        <w:t>/bin/bash@#!/bin/bash\n</w:t>
      </w:r>
      <w:r w:rsidR="008B5A0E" w:rsidRPr="008B5A0E">
        <w:t xml:space="preserve">nohup /usr/bin/my_auto_mount.sh  </w:t>
      </w:r>
      <w:r>
        <w:t>1</w:t>
      </w:r>
      <w:r w:rsidR="008B5A0E" w:rsidRPr="008B5A0E">
        <w:t>&gt;/dev/null</w:t>
      </w:r>
      <w:r>
        <w:t xml:space="preserve"> 2&gt;&amp;1 &amp; </w:t>
      </w:r>
      <w:r w:rsidR="008B5A0E">
        <w:t xml:space="preserve">@g’ </w:t>
      </w:r>
      <w:r w:rsidR="008B5A0E" w:rsidRPr="008B5A0E">
        <w:t>/etc/rc.d/rc.local</w:t>
      </w:r>
    </w:p>
    <w:p w14:paraId="3FBDBDBD" w14:textId="77777777" w:rsidR="00A723F9" w:rsidRDefault="00A723F9" w:rsidP="00775C2C">
      <w:pPr>
        <w:tabs>
          <w:tab w:val="left" w:pos="420"/>
        </w:tabs>
        <w:jc w:val="left"/>
      </w:pPr>
    </w:p>
    <w:p w14:paraId="6D24E48F" w14:textId="77777777" w:rsidR="000A62E2" w:rsidRDefault="00F76F2D" w:rsidP="00775C2C">
      <w:pPr>
        <w:pStyle w:val="3"/>
        <w:tabs>
          <w:tab w:val="left" w:pos="420"/>
        </w:tabs>
      </w:pPr>
      <w:bookmarkStart w:id="17" w:name="_Toc27512067"/>
      <w:r>
        <w:rPr>
          <w:rFonts w:hint="eastAsia"/>
        </w:rPr>
        <w:lastRenderedPageBreak/>
        <w:t>8</w:t>
      </w:r>
      <w:r>
        <w:rPr>
          <w:rFonts w:hint="eastAsia"/>
        </w:rPr>
        <w:t>、</w:t>
      </w:r>
      <w:r w:rsidR="000A62E2">
        <w:rPr>
          <w:rFonts w:hint="eastAsia"/>
        </w:rPr>
        <w:t>开机自动启动某程序并后台运行</w:t>
      </w:r>
      <w:bookmarkEnd w:id="17"/>
    </w:p>
    <w:p w14:paraId="3B61272E" w14:textId="4BA792E0" w:rsidR="000A62E2" w:rsidRDefault="000A62E2" w:rsidP="00775C2C">
      <w:pPr>
        <w:tabs>
          <w:tab w:val="left" w:pos="420"/>
        </w:tabs>
        <w:jc w:val="left"/>
      </w:pPr>
      <w:r>
        <w:tab/>
      </w:r>
      <w:r>
        <w:rPr>
          <w:rFonts w:hint="eastAsia"/>
        </w:rPr>
        <w:t>这里的需求可以参看上一节</w:t>
      </w:r>
      <w:hyperlink w:anchor="_7、设置开机自动挂载某分区" w:history="1">
        <w:r w:rsidRPr="00F76F2D">
          <w:rPr>
            <w:rStyle w:val="a8"/>
            <w:rFonts w:hint="eastAsia"/>
          </w:rPr>
          <w:t>设置开机自动挂载某分区</w:t>
        </w:r>
      </w:hyperlink>
      <w:r>
        <w:rPr>
          <w:rFonts w:hint="eastAsia"/>
        </w:rPr>
        <w:t>，在脚本文件</w:t>
      </w:r>
      <w:r w:rsidR="00F76F2D" w:rsidRPr="00F76F2D">
        <w:t>my_auto_mount.sh</w:t>
      </w:r>
      <w:r w:rsidR="00F76F2D">
        <w:rPr>
          <w:rFonts w:hint="eastAsia"/>
        </w:rPr>
        <w:t>中添加自己想在后台开机执行的命令就可以了。</w:t>
      </w:r>
    </w:p>
    <w:p w14:paraId="76BA6A32" w14:textId="688903A9" w:rsidR="00FD6DA6" w:rsidRDefault="00FD6DA6" w:rsidP="00775C2C">
      <w:pPr>
        <w:tabs>
          <w:tab w:val="left" w:pos="420"/>
        </w:tabs>
        <w:jc w:val="left"/>
      </w:pPr>
    </w:p>
    <w:p w14:paraId="6B5E6234" w14:textId="22844566" w:rsidR="00FD6DA6" w:rsidRDefault="00FD6DA6" w:rsidP="00FD6DA6">
      <w:pPr>
        <w:pStyle w:val="3"/>
      </w:pPr>
      <w:bookmarkStart w:id="18" w:name="_9、命令行操作中巧用管道命令“|”"/>
      <w:bookmarkStart w:id="19" w:name="_Toc27512068"/>
      <w:bookmarkEnd w:id="18"/>
      <w:r>
        <w:rPr>
          <w:rFonts w:hint="eastAsia"/>
        </w:rPr>
        <w:t>9</w:t>
      </w:r>
      <w:r>
        <w:rPr>
          <w:rFonts w:hint="eastAsia"/>
        </w:rPr>
        <w:t>、命令行</w:t>
      </w:r>
      <w:r w:rsidR="00026B52">
        <w:rPr>
          <w:rFonts w:hint="eastAsia"/>
        </w:rPr>
        <w:t>操作中</w:t>
      </w:r>
      <w:r>
        <w:rPr>
          <w:rFonts w:hint="eastAsia"/>
        </w:rPr>
        <w:t>巧用管道命令“</w:t>
      </w:r>
      <w:r>
        <w:rPr>
          <w:rFonts w:hint="eastAsia"/>
        </w:rPr>
        <w:t>|</w:t>
      </w:r>
      <w:r>
        <w:rPr>
          <w:rFonts w:hint="eastAsia"/>
        </w:rPr>
        <w:t>”</w:t>
      </w:r>
      <w:bookmarkEnd w:id="19"/>
    </w:p>
    <w:p w14:paraId="4F6E2A20" w14:textId="1C2C0D83" w:rsidR="00FD6DA6" w:rsidRDefault="00FD6DA6" w:rsidP="00775C2C">
      <w:pPr>
        <w:tabs>
          <w:tab w:val="left" w:pos="420"/>
        </w:tabs>
        <w:jc w:val="left"/>
      </w:pPr>
      <w:r>
        <w:tab/>
      </w:r>
      <w:r>
        <w:rPr>
          <w:rFonts w:hint="eastAsia"/>
        </w:rPr>
        <w:t>在命令行安装一些软件，有时候会需要在软件安装过程的中间某一时间进行一些确认行的输入，例</w:t>
      </w:r>
      <w:r w:rsidR="005D1F9C">
        <w:rPr>
          <w:rFonts w:hint="eastAsia"/>
        </w:rPr>
        <w:t>如在</w:t>
      </w:r>
      <w:hyperlink w:anchor="_二十、纯字符界面下的网易云音乐客户端" w:history="1">
        <w:r w:rsidR="005D1F9C" w:rsidRPr="005D1F9C">
          <w:rPr>
            <w:rStyle w:val="a8"/>
            <w:rFonts w:hint="eastAsia"/>
          </w:rPr>
          <w:t>安装网易云音乐命令行客户端</w:t>
        </w:r>
      </w:hyperlink>
      <w:r w:rsidR="005D1F9C">
        <w:rPr>
          <w:rFonts w:hint="eastAsia"/>
        </w:rPr>
        <w:t>的时候，需要先安装依赖</w:t>
      </w:r>
      <w:r w:rsidR="005D1F9C">
        <w:rPr>
          <w:rFonts w:hint="eastAsia"/>
        </w:rPr>
        <w:t>PyQt</w:t>
      </w:r>
      <w:r w:rsidR="005D1F9C">
        <w:t>4</w:t>
      </w:r>
      <w:r w:rsidR="005D1F9C">
        <w:rPr>
          <w:rFonts w:hint="eastAsia"/>
        </w:rPr>
        <w:t>，而</w:t>
      </w:r>
      <w:r w:rsidR="005D1F9C">
        <w:t>PyQt4</w:t>
      </w:r>
      <w:r w:rsidR="005D1F9C">
        <w:rPr>
          <w:rFonts w:hint="eastAsia"/>
        </w:rPr>
        <w:t>在进行</w:t>
      </w:r>
      <w:r w:rsidR="005D1F9C">
        <w:rPr>
          <w:rFonts w:hint="eastAsia"/>
        </w:rPr>
        <w:t>c</w:t>
      </w:r>
      <w:r w:rsidR="005D1F9C">
        <w:t>onfigure</w:t>
      </w:r>
      <w:r w:rsidR="005D1F9C">
        <w:rPr>
          <w:rFonts w:hint="eastAsia"/>
        </w:rPr>
        <w:t>得过程中，需要在中途对许可条款进行确认，输入“</w:t>
      </w:r>
      <w:r w:rsidR="005D1F9C">
        <w:rPr>
          <w:rFonts w:hint="eastAsia"/>
        </w:rPr>
        <w:t>L</w:t>
      </w:r>
      <w:r w:rsidR="005D1F9C">
        <w:rPr>
          <w:rFonts w:hint="eastAsia"/>
        </w:rPr>
        <w:t>”或者“</w:t>
      </w:r>
      <w:r w:rsidR="005D1F9C">
        <w:rPr>
          <w:rFonts w:hint="eastAsia"/>
        </w:rPr>
        <w:t>no</w:t>
      </w:r>
      <w:r w:rsidR="005D1F9C">
        <w:rPr>
          <w:rFonts w:hint="eastAsia"/>
        </w:rPr>
        <w:t>”或者“</w:t>
      </w:r>
      <w:r w:rsidR="005D1F9C">
        <w:rPr>
          <w:rFonts w:hint="eastAsia"/>
        </w:rPr>
        <w:t>y</w:t>
      </w:r>
      <w:r w:rsidR="005D1F9C">
        <w:t>es</w:t>
      </w:r>
      <w:r w:rsidR="005D1F9C">
        <w:rPr>
          <w:rFonts w:hint="eastAsia"/>
        </w:rPr>
        <w:t>”分别表示查看许可条款内容、不同意许可条款、同意许可条款，在用脚本进行安装的时候，量大的情况下可能不会注意到这个输入需求，就可能造成安装卡壳，因此使用管道命令即可实现在脚本文件中预先设置好输入内容并到时候自动输入：</w:t>
      </w:r>
    </w:p>
    <w:p w14:paraId="6F09D2D5" w14:textId="4A968A31" w:rsidR="005D1F9C" w:rsidRDefault="005D1F9C" w:rsidP="005D1F9C">
      <w:pPr>
        <w:tabs>
          <w:tab w:val="left" w:pos="420"/>
        </w:tabs>
      </w:pPr>
      <w:r>
        <w:tab/>
        <w:t>$</w:t>
      </w:r>
      <w:r w:rsidRPr="00166051">
        <w:t>echo "yes" | python3 ./configure.py -q /usr/lib64/qt4/bin/qmake</w:t>
      </w:r>
    </w:p>
    <w:p w14:paraId="0C405657" w14:textId="345427F4" w:rsidR="005D1F9C" w:rsidRDefault="005D1F9C" w:rsidP="005D1F9C">
      <w:pPr>
        <w:tabs>
          <w:tab w:val="left" w:pos="420"/>
        </w:tabs>
      </w:pPr>
      <w:r>
        <w:tab/>
      </w:r>
      <w:r>
        <w:rPr>
          <w:rFonts w:hint="eastAsia"/>
        </w:rPr>
        <w:t>像这样就可以实现“</w:t>
      </w:r>
      <w:r>
        <w:rPr>
          <w:rFonts w:hint="eastAsia"/>
        </w:rPr>
        <w:t>yes</w:t>
      </w:r>
      <w:r>
        <w:rPr>
          <w:rFonts w:hint="eastAsia"/>
        </w:rPr>
        <w:t>”命令的自动输入了。</w:t>
      </w:r>
    </w:p>
    <w:p w14:paraId="1B8D83F3" w14:textId="58162192" w:rsidR="005D1F9C" w:rsidRDefault="005D1F9C" w:rsidP="005D1F9C">
      <w:pPr>
        <w:tabs>
          <w:tab w:val="left" w:pos="420"/>
        </w:tabs>
      </w:pPr>
      <w:r>
        <w:tab/>
      </w:r>
      <w:r>
        <w:rPr>
          <w:rFonts w:hint="eastAsia"/>
        </w:rPr>
        <w:t>举一反三，我们可以将这种方式运用到</w:t>
      </w:r>
      <w:r>
        <w:rPr>
          <w:rFonts w:hint="eastAsia"/>
        </w:rPr>
        <w:t>Linux</w:t>
      </w:r>
      <w:r>
        <w:rPr>
          <w:rFonts w:hint="eastAsia"/>
        </w:rPr>
        <w:t>命令行操作的方方面面，以提高效率。</w:t>
      </w:r>
      <w:r w:rsidR="004A4AA9">
        <w:rPr>
          <w:rFonts w:hint="eastAsia"/>
        </w:rPr>
        <w:t>关于</w:t>
      </w:r>
      <w:r w:rsidR="004F430A">
        <w:rPr>
          <w:rFonts w:hint="eastAsia"/>
        </w:rPr>
        <w:t>Linux</w:t>
      </w:r>
      <w:r w:rsidR="004F430A">
        <w:rPr>
          <w:rFonts w:hint="eastAsia"/>
        </w:rPr>
        <w:t>的管道命令，请参看文章：</w:t>
      </w:r>
    </w:p>
    <w:p w14:paraId="6412C54A" w14:textId="0B267312" w:rsidR="004F430A" w:rsidRDefault="004F430A" w:rsidP="005D1F9C">
      <w:pPr>
        <w:tabs>
          <w:tab w:val="left" w:pos="420"/>
        </w:tabs>
      </w:pPr>
      <w:r>
        <w:tab/>
      </w:r>
      <w:r>
        <w:tab/>
      </w:r>
      <w:hyperlink r:id="rId19" w:history="1">
        <w:r w:rsidRPr="00BA4EF9">
          <w:rPr>
            <w:rStyle w:val="a8"/>
          </w:rPr>
          <w:t>https://www.jianshu.com/p/9c0c2b57cb73</w:t>
        </w:r>
      </w:hyperlink>
      <w:r>
        <w:t xml:space="preserve"> </w:t>
      </w:r>
    </w:p>
    <w:p w14:paraId="5D192153" w14:textId="7E77249C" w:rsidR="004F430A" w:rsidRDefault="004F430A" w:rsidP="005D1F9C">
      <w:pPr>
        <w:tabs>
          <w:tab w:val="left" w:pos="420"/>
        </w:tabs>
      </w:pPr>
      <w:r>
        <w:tab/>
      </w:r>
      <w:r>
        <w:tab/>
      </w:r>
      <w:hyperlink r:id="rId20" w:history="1">
        <w:r w:rsidRPr="00BA4EF9">
          <w:rPr>
            <w:rStyle w:val="a8"/>
          </w:rPr>
          <w:t>https://blog.csdn.net/sun8112133/article/details/81210844</w:t>
        </w:r>
      </w:hyperlink>
      <w:r>
        <w:t xml:space="preserve"> </w:t>
      </w:r>
    </w:p>
    <w:p w14:paraId="1FDC9F42" w14:textId="7E3AB9AD" w:rsidR="00685396" w:rsidRDefault="00685396" w:rsidP="00775C2C">
      <w:pPr>
        <w:tabs>
          <w:tab w:val="left" w:pos="420"/>
        </w:tabs>
        <w:jc w:val="left"/>
      </w:pPr>
    </w:p>
    <w:p w14:paraId="1BBEDE54" w14:textId="651F31B7" w:rsidR="00D35A92" w:rsidRDefault="007D6ACA" w:rsidP="007D6ACA">
      <w:pPr>
        <w:pStyle w:val="3"/>
      </w:pPr>
      <w:bookmarkStart w:id="20" w:name="_Toc27512069"/>
      <w:r>
        <w:rPr>
          <w:rFonts w:hint="eastAsia"/>
        </w:rPr>
        <w:t>1</w:t>
      </w:r>
      <w:r>
        <w:t>0</w:t>
      </w:r>
      <w:r>
        <w:rPr>
          <w:rFonts w:hint="eastAsia"/>
        </w:rPr>
        <w:t>、</w:t>
      </w:r>
      <w:r w:rsidR="00D35A92">
        <w:rPr>
          <w:rFonts w:hint="eastAsia"/>
        </w:rPr>
        <w:t>文本编辑器</w:t>
      </w:r>
      <w:r w:rsidR="00D35A92">
        <w:rPr>
          <w:rFonts w:hint="eastAsia"/>
        </w:rPr>
        <w:t>v</w:t>
      </w:r>
      <w:r w:rsidR="00D35A92">
        <w:t>imx</w:t>
      </w:r>
      <w:r w:rsidR="00D35A92">
        <w:rPr>
          <w:rFonts w:hint="eastAsia"/>
        </w:rPr>
        <w:t>的安装以及配置</w:t>
      </w:r>
      <w:bookmarkEnd w:id="20"/>
    </w:p>
    <w:p w14:paraId="75AB8EDA" w14:textId="5DD684AE" w:rsidR="00D35A92" w:rsidRDefault="00D35A92" w:rsidP="00D35A92">
      <w:pPr>
        <w:tabs>
          <w:tab w:val="left" w:pos="420"/>
        </w:tabs>
        <w:jc w:val="left"/>
      </w:pPr>
      <w:r>
        <w:tab/>
        <w:t>V</w:t>
      </w:r>
      <w:r>
        <w:rPr>
          <w:rFonts w:hint="eastAsia"/>
        </w:rPr>
        <w:t>im</w:t>
      </w:r>
      <w:r>
        <w:rPr>
          <w:rFonts w:hint="eastAsia"/>
        </w:rPr>
        <w:t>是一个应用非常广泛的文本编辑程序，功能也是十分强大，高亮显示都是小菜一碟，其增强版</w:t>
      </w:r>
      <w:r>
        <w:rPr>
          <w:rFonts w:hint="eastAsia"/>
        </w:rPr>
        <w:t>vimx</w:t>
      </w:r>
      <w:r>
        <w:rPr>
          <w:rFonts w:hint="eastAsia"/>
        </w:rPr>
        <w:t>更是可以使用系统剪贴板，可以实现在不容终端之间打开的</w:t>
      </w:r>
      <w:r>
        <w:rPr>
          <w:rFonts w:hint="eastAsia"/>
        </w:rPr>
        <w:t>v</w:t>
      </w:r>
      <w:r>
        <w:t>imx</w:t>
      </w:r>
      <w:r>
        <w:rPr>
          <w:rFonts w:hint="eastAsia"/>
        </w:rPr>
        <w:t>编辑器之间的内容复制共享。</w:t>
      </w:r>
    </w:p>
    <w:p w14:paraId="09ACFAE7" w14:textId="7F45F3CC" w:rsidR="00D35A92" w:rsidRDefault="00D35A92" w:rsidP="00D35A92">
      <w:pPr>
        <w:tabs>
          <w:tab w:val="left" w:pos="420"/>
        </w:tabs>
        <w:jc w:val="left"/>
      </w:pPr>
      <w:r>
        <w:tab/>
      </w:r>
      <w:r>
        <w:rPr>
          <w:rFonts w:hint="eastAsia"/>
        </w:rPr>
        <w:t>其安装方法如下：</w:t>
      </w:r>
    </w:p>
    <w:p w14:paraId="39A6CC6D" w14:textId="61F02F62" w:rsidR="00D35A92" w:rsidRDefault="00D35A92" w:rsidP="00D35A92">
      <w:pPr>
        <w:tabs>
          <w:tab w:val="left" w:pos="420"/>
        </w:tabs>
        <w:jc w:val="left"/>
      </w:pPr>
      <w:r>
        <w:tab/>
      </w:r>
      <w:r>
        <w:tab/>
        <w:t xml:space="preserve">$sudo yum install </w:t>
      </w:r>
      <w:r w:rsidRPr="00D35A92">
        <w:t>vim-gtk vim-gnome vim-X11</w:t>
      </w:r>
      <w:r>
        <w:t xml:space="preserve"> vim* vim-X11*</w:t>
      </w:r>
    </w:p>
    <w:p w14:paraId="5656B2C5" w14:textId="71846C33" w:rsidR="003C4042" w:rsidRDefault="003C4042" w:rsidP="00D35A92">
      <w:pPr>
        <w:tabs>
          <w:tab w:val="left" w:pos="420"/>
        </w:tabs>
        <w:jc w:val="left"/>
      </w:pPr>
      <w:r>
        <w:tab/>
      </w:r>
      <w:r>
        <w:rPr>
          <w:rFonts w:hint="eastAsia"/>
        </w:rPr>
        <w:t>为了使用方便，我们编辑部配置文件如下（该配置文件如果不存在，则</w:t>
      </w:r>
      <w:r w:rsidR="0099118A">
        <w:rPr>
          <w:rFonts w:hint="eastAsia"/>
        </w:rPr>
        <w:t>会</w:t>
      </w:r>
      <w:r>
        <w:rPr>
          <w:rFonts w:hint="eastAsia"/>
        </w:rPr>
        <w:t>新建一个</w:t>
      </w:r>
      <w:r w:rsidR="0099118A">
        <w:rPr>
          <w:rFonts w:hint="eastAsia"/>
        </w:rPr>
        <w:t>，下面故意插入了一个空行</w:t>
      </w:r>
      <w:r w:rsidR="00DE2C3B">
        <w:rPr>
          <w:rFonts w:hint="eastAsia"/>
        </w:rPr>
        <w:t>，这个配置对所有用户都生效</w:t>
      </w:r>
      <w:r>
        <w:rPr>
          <w:rFonts w:hint="eastAsia"/>
        </w:rPr>
        <w:t>）：</w:t>
      </w:r>
    </w:p>
    <w:p w14:paraId="34373BD5" w14:textId="2D46466D" w:rsidR="00154642" w:rsidRDefault="0007475A" w:rsidP="00154642">
      <w:pPr>
        <w:tabs>
          <w:tab w:val="left" w:pos="420"/>
        </w:tabs>
        <w:jc w:val="left"/>
      </w:pPr>
      <w:r>
        <w:tab/>
      </w:r>
      <w:r>
        <w:tab/>
      </w:r>
      <w:r>
        <w:rPr>
          <w:rFonts w:hint="eastAsia"/>
        </w:rPr>
        <w:t>$</w:t>
      </w:r>
      <w:r w:rsidR="00154642">
        <w:t>sudo tee -a</w:t>
      </w:r>
      <w:r w:rsidR="001E24B4">
        <w:t>i</w:t>
      </w:r>
      <w:r w:rsidR="00154642">
        <w:t xml:space="preserve"> /etc/vimrc &lt;&lt;-"EOF"</w:t>
      </w:r>
    </w:p>
    <w:p w14:paraId="3BBB1245" w14:textId="55457BF2" w:rsidR="00154642" w:rsidRDefault="00154642" w:rsidP="00154642">
      <w:pPr>
        <w:tabs>
          <w:tab w:val="left" w:pos="420"/>
        </w:tabs>
        <w:jc w:val="left"/>
      </w:pPr>
    </w:p>
    <w:p w14:paraId="65B0E94C" w14:textId="360DA6DA" w:rsidR="00203D7D" w:rsidRPr="00154642" w:rsidRDefault="00203D7D" w:rsidP="00154642">
      <w:pPr>
        <w:tabs>
          <w:tab w:val="left" w:pos="420"/>
        </w:tabs>
        <w:jc w:val="left"/>
      </w:pPr>
      <w:r w:rsidRPr="00203D7D">
        <w:t>set t_Co=256</w:t>
      </w:r>
    </w:p>
    <w:p w14:paraId="45FF3A70" w14:textId="77777777" w:rsidR="00154642" w:rsidRDefault="00154642" w:rsidP="00154642">
      <w:pPr>
        <w:tabs>
          <w:tab w:val="left" w:pos="420"/>
        </w:tabs>
        <w:jc w:val="left"/>
      </w:pPr>
      <w:r>
        <w:t>set number</w:t>
      </w:r>
    </w:p>
    <w:p w14:paraId="6B71AF47" w14:textId="77777777" w:rsidR="00154642" w:rsidRDefault="00154642" w:rsidP="00154642">
      <w:pPr>
        <w:tabs>
          <w:tab w:val="left" w:pos="420"/>
        </w:tabs>
        <w:jc w:val="left"/>
      </w:pPr>
      <w:r>
        <w:t>set cursorline</w:t>
      </w:r>
    </w:p>
    <w:p w14:paraId="035E39C6" w14:textId="77777777" w:rsidR="00154642" w:rsidRDefault="00154642" w:rsidP="00154642">
      <w:pPr>
        <w:tabs>
          <w:tab w:val="left" w:pos="420"/>
        </w:tabs>
        <w:jc w:val="left"/>
      </w:pPr>
      <w:r>
        <w:t>highlight CursorLine   cterm=NONE ctermbg=black ctermfg=green guibg=NONE guifg=NONE</w:t>
      </w:r>
    </w:p>
    <w:p w14:paraId="50DB0186" w14:textId="77777777" w:rsidR="00154642" w:rsidRDefault="00154642" w:rsidP="00154642">
      <w:pPr>
        <w:tabs>
          <w:tab w:val="left" w:pos="420"/>
        </w:tabs>
        <w:jc w:val="left"/>
      </w:pPr>
      <w:r>
        <w:t>set cursorcolumn</w:t>
      </w:r>
    </w:p>
    <w:p w14:paraId="7CD64C0A" w14:textId="77777777" w:rsidR="00154642" w:rsidRDefault="00154642" w:rsidP="00154642">
      <w:pPr>
        <w:tabs>
          <w:tab w:val="left" w:pos="420"/>
        </w:tabs>
        <w:jc w:val="left"/>
      </w:pPr>
      <w:r>
        <w:t>highlight CursorColumn cterm=NONE ctermbg=black ctermfg=green guibg=NONE guifg=NONE</w:t>
      </w:r>
    </w:p>
    <w:p w14:paraId="44301E15" w14:textId="77777777" w:rsidR="00154642" w:rsidRDefault="00154642" w:rsidP="00154642">
      <w:pPr>
        <w:tabs>
          <w:tab w:val="left" w:pos="420"/>
        </w:tabs>
        <w:jc w:val="left"/>
      </w:pPr>
      <w:r>
        <w:t>set autoindent</w:t>
      </w:r>
    </w:p>
    <w:p w14:paraId="04FEEE9D" w14:textId="77777777" w:rsidR="00154642" w:rsidRDefault="00154642" w:rsidP="00154642">
      <w:pPr>
        <w:tabs>
          <w:tab w:val="left" w:pos="420"/>
        </w:tabs>
        <w:jc w:val="left"/>
      </w:pPr>
      <w:r>
        <w:t>set smartindent</w:t>
      </w:r>
    </w:p>
    <w:p w14:paraId="4314AE7D" w14:textId="77777777" w:rsidR="00154642" w:rsidRDefault="00154642" w:rsidP="00154642">
      <w:pPr>
        <w:tabs>
          <w:tab w:val="left" w:pos="420"/>
        </w:tabs>
        <w:jc w:val="left"/>
      </w:pPr>
      <w:r>
        <w:t>set laststatus=2</w:t>
      </w:r>
    </w:p>
    <w:p w14:paraId="26A51A3B" w14:textId="7E4F9480" w:rsidR="0007475A" w:rsidRDefault="00154642" w:rsidP="00154642">
      <w:pPr>
        <w:tabs>
          <w:tab w:val="left" w:pos="420"/>
        </w:tabs>
        <w:jc w:val="left"/>
      </w:pPr>
      <w:r>
        <w:lastRenderedPageBreak/>
        <w:t>EOF</w:t>
      </w:r>
    </w:p>
    <w:p w14:paraId="4E00EB35" w14:textId="144C4213" w:rsidR="00EB03E4" w:rsidRDefault="00EB03E4" w:rsidP="00154642">
      <w:pPr>
        <w:tabs>
          <w:tab w:val="left" w:pos="420"/>
        </w:tabs>
        <w:jc w:val="left"/>
      </w:pPr>
    </w:p>
    <w:p w14:paraId="4C8F8302" w14:textId="793092C9" w:rsidR="00EB03E4" w:rsidRDefault="00EB03E4" w:rsidP="00154642">
      <w:pPr>
        <w:tabs>
          <w:tab w:val="left" w:pos="420"/>
        </w:tabs>
        <w:jc w:val="left"/>
      </w:pPr>
      <w:r>
        <w:tab/>
      </w:r>
      <w:r>
        <w:rPr>
          <w:rFonts w:hint="eastAsia"/>
        </w:rPr>
        <w:t>该配置实现光标所在行列的高亮显示、光标所在的行列号的显示，文档整体行号的显示等等。</w:t>
      </w:r>
    </w:p>
    <w:p w14:paraId="577C3343" w14:textId="1289D809" w:rsidR="0019263C" w:rsidRDefault="0019263C" w:rsidP="00154642">
      <w:pPr>
        <w:tabs>
          <w:tab w:val="left" w:pos="420"/>
        </w:tabs>
        <w:jc w:val="left"/>
      </w:pPr>
      <w:r>
        <w:tab/>
      </w:r>
      <w:r>
        <w:rPr>
          <w:rFonts w:hint="eastAsia"/>
        </w:rPr>
        <w:t>关于</w:t>
      </w:r>
      <w:r>
        <w:rPr>
          <w:rFonts w:hint="eastAsia"/>
        </w:rPr>
        <w:t>v</w:t>
      </w:r>
      <w:r>
        <w:t>imx</w:t>
      </w:r>
      <w:r>
        <w:rPr>
          <w:rFonts w:hint="eastAsia"/>
        </w:rPr>
        <w:t>编辑器的使用命令详解请查看文章：</w:t>
      </w:r>
    </w:p>
    <w:p w14:paraId="4D3182DF" w14:textId="6787D2E7" w:rsidR="0019263C" w:rsidRDefault="0019263C" w:rsidP="00154642">
      <w:pPr>
        <w:tabs>
          <w:tab w:val="left" w:pos="420"/>
        </w:tabs>
        <w:jc w:val="left"/>
      </w:pPr>
      <w:r>
        <w:tab/>
      </w:r>
      <w:r>
        <w:tab/>
      </w:r>
      <w:hyperlink r:id="rId21" w:history="1">
        <w:r w:rsidRPr="002819EA">
          <w:rPr>
            <w:rStyle w:val="a8"/>
          </w:rPr>
          <w:t>https://www.cnblogs.com/softwaretesting/archive/2011/07/12/2104435.html</w:t>
        </w:r>
      </w:hyperlink>
      <w:r>
        <w:t xml:space="preserve"> </w:t>
      </w:r>
    </w:p>
    <w:p w14:paraId="60B2CBA5" w14:textId="2970D4F3" w:rsidR="0019263C" w:rsidRDefault="0019263C" w:rsidP="00154642">
      <w:pPr>
        <w:tabs>
          <w:tab w:val="left" w:pos="420"/>
        </w:tabs>
        <w:jc w:val="left"/>
      </w:pPr>
      <w:r>
        <w:tab/>
      </w:r>
      <w:r>
        <w:tab/>
      </w:r>
      <w:hyperlink r:id="rId22" w:history="1">
        <w:r w:rsidRPr="002819EA">
          <w:rPr>
            <w:rStyle w:val="a8"/>
          </w:rPr>
          <w:t>https://linuxtoy.org/archives/why-emacs-vim-good.html</w:t>
        </w:r>
      </w:hyperlink>
      <w:r>
        <w:t xml:space="preserve"> </w:t>
      </w:r>
    </w:p>
    <w:p w14:paraId="638C64F4" w14:textId="7A0CB5EC" w:rsidR="0019263C" w:rsidRDefault="0019263C" w:rsidP="00154642">
      <w:pPr>
        <w:tabs>
          <w:tab w:val="left" w:pos="420"/>
        </w:tabs>
        <w:jc w:val="left"/>
      </w:pPr>
      <w:r>
        <w:tab/>
      </w:r>
      <w:r>
        <w:rPr>
          <w:rFonts w:hint="eastAsia"/>
        </w:rPr>
        <w:t>关于</w:t>
      </w:r>
      <w:r>
        <w:rPr>
          <w:rFonts w:hint="eastAsia"/>
        </w:rPr>
        <w:t>v</w:t>
      </w:r>
      <w:r>
        <w:t>imx</w:t>
      </w:r>
      <w:r>
        <w:rPr>
          <w:rFonts w:hint="eastAsia"/>
        </w:rPr>
        <w:t>的更多方便的功能配置请查看文章：</w:t>
      </w:r>
    </w:p>
    <w:p w14:paraId="54AC102D" w14:textId="13E8B6CF" w:rsidR="0019263C" w:rsidRDefault="0019263C" w:rsidP="00154642">
      <w:pPr>
        <w:tabs>
          <w:tab w:val="left" w:pos="420"/>
        </w:tabs>
        <w:jc w:val="left"/>
      </w:pPr>
      <w:r>
        <w:tab/>
      </w:r>
      <w:r>
        <w:tab/>
      </w:r>
      <w:hyperlink r:id="rId23" w:history="1">
        <w:r w:rsidRPr="002819EA">
          <w:rPr>
            <w:rStyle w:val="a8"/>
          </w:rPr>
          <w:t>https://linux.cn/article-10039-1.html</w:t>
        </w:r>
      </w:hyperlink>
      <w:r>
        <w:t xml:space="preserve"> </w:t>
      </w:r>
    </w:p>
    <w:p w14:paraId="4CB64A97" w14:textId="61B9E13D" w:rsidR="0019263C" w:rsidRDefault="0019263C" w:rsidP="00154642">
      <w:pPr>
        <w:tabs>
          <w:tab w:val="left" w:pos="420"/>
        </w:tabs>
        <w:jc w:val="left"/>
      </w:pPr>
      <w:r>
        <w:tab/>
      </w:r>
      <w:r>
        <w:tab/>
      </w:r>
      <w:hyperlink r:id="rId24" w:history="1">
        <w:r w:rsidRPr="002819EA">
          <w:rPr>
            <w:rStyle w:val="a8"/>
          </w:rPr>
          <w:t>https://www.cnblogs.com/nklzj/p/6298421.html</w:t>
        </w:r>
      </w:hyperlink>
      <w:r>
        <w:t xml:space="preserve"> </w:t>
      </w:r>
    </w:p>
    <w:p w14:paraId="3302CA49" w14:textId="32A599C2" w:rsidR="0019263C" w:rsidRDefault="0019263C" w:rsidP="00154642">
      <w:pPr>
        <w:tabs>
          <w:tab w:val="left" w:pos="420"/>
        </w:tabs>
        <w:jc w:val="left"/>
      </w:pPr>
      <w:r>
        <w:tab/>
      </w:r>
      <w:r>
        <w:tab/>
      </w:r>
      <w:hyperlink r:id="rId25" w:history="1">
        <w:r w:rsidR="00E711F7" w:rsidRPr="002819EA">
          <w:rPr>
            <w:rStyle w:val="a8"/>
          </w:rPr>
          <w:t>https://www.cnblogs.com/bkylee/p/8403900.html</w:t>
        </w:r>
      </w:hyperlink>
      <w:r w:rsidR="00E711F7">
        <w:t xml:space="preserve"> </w:t>
      </w:r>
    </w:p>
    <w:p w14:paraId="4C24C192" w14:textId="660EBECD" w:rsidR="0019263C" w:rsidRDefault="0019263C" w:rsidP="00154642">
      <w:pPr>
        <w:tabs>
          <w:tab w:val="left" w:pos="420"/>
        </w:tabs>
        <w:jc w:val="left"/>
      </w:pPr>
      <w:r>
        <w:tab/>
      </w:r>
      <w:r>
        <w:tab/>
      </w:r>
      <w:hyperlink r:id="rId26" w:history="1">
        <w:r w:rsidRPr="002819EA">
          <w:rPr>
            <w:rStyle w:val="a8"/>
          </w:rPr>
          <w:t>https://missall.iteye.com/blog/399411</w:t>
        </w:r>
      </w:hyperlink>
      <w:r>
        <w:t xml:space="preserve"> </w:t>
      </w:r>
    </w:p>
    <w:p w14:paraId="27B4DC4B" w14:textId="6073F49F" w:rsidR="00ED1B52" w:rsidRDefault="00ED1B52" w:rsidP="00154642">
      <w:pPr>
        <w:tabs>
          <w:tab w:val="left" w:pos="420"/>
        </w:tabs>
        <w:jc w:val="left"/>
      </w:pPr>
    </w:p>
    <w:p w14:paraId="5B7C6D9F" w14:textId="2AC93537" w:rsidR="00ED1B52" w:rsidRPr="00ED1B52" w:rsidRDefault="00FD7FE2" w:rsidP="00FD7FE2">
      <w:pPr>
        <w:pStyle w:val="3"/>
      </w:pPr>
      <w:bookmarkStart w:id="21" w:name="_Toc27512070"/>
      <w:r>
        <w:rPr>
          <w:rFonts w:hint="eastAsia"/>
        </w:rPr>
        <w:t>11</w:t>
      </w:r>
      <w:r>
        <w:rPr>
          <w:rFonts w:hint="eastAsia"/>
        </w:rPr>
        <w:t>、</w:t>
      </w:r>
      <w:r w:rsidR="00ED1B52">
        <w:rPr>
          <w:rFonts w:hint="eastAsia"/>
        </w:rPr>
        <w:t>配置</w:t>
      </w:r>
      <w:r w:rsidR="00ED1B52">
        <w:rPr>
          <w:rFonts w:hint="eastAsia"/>
        </w:rPr>
        <w:t>ssh</w:t>
      </w:r>
      <w:r w:rsidR="00ED1B52">
        <w:rPr>
          <w:rFonts w:hint="eastAsia"/>
        </w:rPr>
        <w:t>连接长时间保</w:t>
      </w:r>
      <w:r w:rsidR="00ED1B52" w:rsidRPr="00ED1B52">
        <w:rPr>
          <w:rFonts w:hint="eastAsia"/>
        </w:rPr>
        <w:t>活</w:t>
      </w:r>
      <w:bookmarkEnd w:id="21"/>
    </w:p>
    <w:p w14:paraId="52616BBD" w14:textId="74D72620" w:rsidR="00ED1B52" w:rsidRDefault="00ED1B52" w:rsidP="00ED1B52">
      <w:r w:rsidRPr="00ED1B52">
        <w:tab/>
      </w:r>
      <w:r>
        <w:t>s</w:t>
      </w:r>
      <w:r w:rsidRPr="00ED1B52">
        <w:t>sh</w:t>
      </w:r>
      <w:r w:rsidRPr="00ED1B52">
        <w:rPr>
          <w:rFonts w:hint="eastAsia"/>
        </w:rPr>
        <w:t>连接在不使用的情况下，可能四五分钟就会自动断开，</w:t>
      </w:r>
      <w:r w:rsidRPr="00ED1B52">
        <w:t>这种被动断开很可能会影响到自己的工作上下文，例如你运行了一个耗时较长的脚本，或用</w:t>
      </w:r>
      <w:r w:rsidRPr="00ED1B52">
        <w:t>vim</w:t>
      </w:r>
      <w:r w:rsidRPr="00ED1B52">
        <w:t>打开了一个文本文件，如果此时远程服务器断开了你的连接，你的工作就被中断了，且无法恢复，这种体验非常糟糕。</w:t>
      </w:r>
    </w:p>
    <w:p w14:paraId="7E6C407E" w14:textId="77777777" w:rsidR="008403F5" w:rsidRDefault="00005CF5" w:rsidP="00ED1B52">
      <w:r>
        <w:tab/>
      </w:r>
      <w:r>
        <w:rPr>
          <w:rFonts w:hint="eastAsia"/>
        </w:rPr>
        <w:t>这里修改全局配置文件</w:t>
      </w:r>
      <w:r>
        <w:t>/etc/ssh/sshd_config</w:t>
      </w:r>
      <w:r>
        <w:rPr>
          <w:rFonts w:hint="eastAsia"/>
        </w:rPr>
        <w:t>来实现</w:t>
      </w:r>
      <w:r>
        <w:rPr>
          <w:rFonts w:hint="eastAsia"/>
        </w:rPr>
        <w:t>ssh</w:t>
      </w:r>
      <w:r>
        <w:rPr>
          <w:rFonts w:hint="eastAsia"/>
        </w:rPr>
        <w:t>的自动长时间保活（该修改对所有用户都生效）</w:t>
      </w:r>
      <w:r w:rsidR="008403F5">
        <w:rPr>
          <w:rFonts w:hint="eastAsia"/>
        </w:rPr>
        <w:t>。</w:t>
      </w:r>
    </w:p>
    <w:p w14:paraId="621B38E1" w14:textId="11490A6C" w:rsidR="006A13D7" w:rsidRDefault="008403F5" w:rsidP="008403F5">
      <w:pPr>
        <w:ind w:firstLine="420"/>
      </w:pPr>
      <w:r>
        <w:rPr>
          <w:rFonts w:hint="eastAsia"/>
        </w:rPr>
        <w:t>修改方法为：</w:t>
      </w:r>
      <w:r>
        <w:t>找到</w:t>
      </w:r>
      <w:r>
        <w:rPr>
          <w:rFonts w:hint="eastAsia"/>
        </w:rPr>
        <w:t>文件</w:t>
      </w:r>
      <w:r>
        <w:t>/etc/ssh/sshd_config</w:t>
      </w:r>
      <w:r>
        <w:rPr>
          <w:rFonts w:hint="eastAsia"/>
        </w:rPr>
        <w:t>中的</w:t>
      </w:r>
      <w:r>
        <w:t xml:space="preserve"> ClientAliveInterval 0</w:t>
      </w:r>
      <w:r w:rsidR="00FC6B42">
        <w:rPr>
          <w:rFonts w:hint="eastAsia"/>
        </w:rPr>
        <w:t>、</w:t>
      </w:r>
      <w:r w:rsidR="00FC6B42" w:rsidRPr="00FC6B42">
        <w:t>TCPKeepAlive yes</w:t>
      </w:r>
      <w:r>
        <w:t>和</w:t>
      </w:r>
      <w:r>
        <w:t>ClientAliveCountMax 3</w:t>
      </w:r>
      <w:r w:rsidR="006A13D7">
        <w:rPr>
          <w:rFonts w:hint="eastAsia"/>
        </w:rPr>
        <w:t>：</w:t>
      </w:r>
    </w:p>
    <w:p w14:paraId="48B2EC66" w14:textId="00FA10AE" w:rsidR="006A13D7" w:rsidRDefault="008403F5" w:rsidP="006A13D7">
      <w:pPr>
        <w:ind w:left="420" w:firstLine="420"/>
      </w:pPr>
      <w:r>
        <w:t>将</w:t>
      </w:r>
      <w:r w:rsidR="006A13D7">
        <w:rPr>
          <w:rFonts w:hint="eastAsia"/>
        </w:rPr>
        <w:t>这</w:t>
      </w:r>
      <w:r w:rsidR="00FC6B42">
        <w:rPr>
          <w:rFonts w:hint="eastAsia"/>
        </w:rPr>
        <w:t>三</w:t>
      </w:r>
      <w:r w:rsidR="006A13D7">
        <w:rPr>
          <w:rFonts w:hint="eastAsia"/>
        </w:rPr>
        <w:t>行的</w:t>
      </w:r>
      <w:r>
        <w:t>注释符号（</w:t>
      </w:r>
      <w:r>
        <w:rPr>
          <w:rFonts w:hint="eastAsia"/>
        </w:rPr>
        <w:t>“</w:t>
      </w:r>
      <w:r>
        <w:t>#</w:t>
      </w:r>
      <w:r>
        <w:rPr>
          <w:rFonts w:hint="eastAsia"/>
        </w:rPr>
        <w:t>”</w:t>
      </w:r>
      <w:r>
        <w:t>）去掉</w:t>
      </w:r>
      <w:r w:rsidR="006A13D7">
        <w:rPr>
          <w:rFonts w:hint="eastAsia"/>
        </w:rPr>
        <w:t>；</w:t>
      </w:r>
    </w:p>
    <w:p w14:paraId="43F807C5" w14:textId="77777777" w:rsidR="006A13D7" w:rsidRDefault="008403F5" w:rsidP="006A13D7">
      <w:pPr>
        <w:ind w:left="420" w:firstLine="420"/>
      </w:pPr>
      <w:r>
        <w:t>将</w:t>
      </w:r>
      <w:r>
        <w:t>ClientAliveInterval</w:t>
      </w:r>
      <w:r>
        <w:t>对应的</w:t>
      </w:r>
      <w:r>
        <w:t>0</w:t>
      </w:r>
      <w:r>
        <w:t>改成</w:t>
      </w:r>
      <w:r>
        <w:t>60</w:t>
      </w:r>
      <w:r>
        <w:rPr>
          <w:rFonts w:hint="eastAsia"/>
        </w:rPr>
        <w:t>，</w:t>
      </w:r>
      <w:r>
        <w:t>ClientAliveInterval</w:t>
      </w:r>
      <w:r>
        <w:t>指定了服务器端向客户端请求消息的时间间隔</w:t>
      </w:r>
      <w:r>
        <w:rPr>
          <w:rFonts w:hint="eastAsia"/>
        </w:rPr>
        <w:t>（单位是秒）</w:t>
      </w:r>
      <w:r>
        <w:t xml:space="preserve">, </w:t>
      </w:r>
      <w:r>
        <w:t>默认是</w:t>
      </w:r>
      <w:r>
        <w:t>0</w:t>
      </w:r>
      <w:r>
        <w:rPr>
          <w:rFonts w:hint="eastAsia"/>
        </w:rPr>
        <w:t>，</w:t>
      </w:r>
      <w:r>
        <w:t xml:space="preserve"> </w:t>
      </w:r>
      <w:r>
        <w:rPr>
          <w:rFonts w:hint="eastAsia"/>
        </w:rPr>
        <w:t>即</w:t>
      </w:r>
      <w:r>
        <w:t>不发送</w:t>
      </w:r>
      <w:r>
        <w:rPr>
          <w:rFonts w:hint="eastAsia"/>
        </w:rPr>
        <w:t>。</w:t>
      </w:r>
      <w:r>
        <w:t>ClientAliveInterval 60</w:t>
      </w:r>
      <w:r>
        <w:t>表示每分钟发送一次</w:t>
      </w:r>
      <w:r w:rsidR="006A13D7">
        <w:rPr>
          <w:rFonts w:hint="eastAsia"/>
        </w:rPr>
        <w:t>，</w:t>
      </w:r>
      <w:r>
        <w:t>然后客户端响应</w:t>
      </w:r>
      <w:r w:rsidR="006A13D7">
        <w:rPr>
          <w:rFonts w:hint="eastAsia"/>
        </w:rPr>
        <w:t>，</w:t>
      </w:r>
      <w:r>
        <w:t>这样就保持长连接了</w:t>
      </w:r>
      <w:r w:rsidR="006A13D7">
        <w:rPr>
          <w:rFonts w:hint="eastAsia"/>
        </w:rPr>
        <w:t>；</w:t>
      </w:r>
    </w:p>
    <w:p w14:paraId="7CDE8585" w14:textId="65D36DD6" w:rsidR="00005CF5" w:rsidRDefault="008403F5" w:rsidP="006A13D7">
      <w:pPr>
        <w:ind w:left="420" w:firstLine="420"/>
      </w:pPr>
      <w:r>
        <w:t>ClientAliveCountMax</w:t>
      </w:r>
      <w:r w:rsidR="006A13D7">
        <w:rPr>
          <w:rFonts w:hint="eastAsia"/>
        </w:rPr>
        <w:t>，可以</w:t>
      </w:r>
      <w:r>
        <w:t>使用默认值</w:t>
      </w:r>
      <w:r>
        <w:t>3</w:t>
      </w:r>
      <w:r w:rsidR="006A13D7">
        <w:rPr>
          <w:rFonts w:hint="eastAsia"/>
        </w:rPr>
        <w:t>，也可以自行指定。</w:t>
      </w:r>
      <w:r>
        <w:t>ClientAliveCountMax</w:t>
      </w:r>
      <w:r>
        <w:t>表示服务器发出请求后客户端没有响应的次数达到</w:t>
      </w:r>
      <w:r w:rsidR="006A13D7">
        <w:rPr>
          <w:rFonts w:hint="eastAsia"/>
        </w:rPr>
        <w:t>该</w:t>
      </w:r>
      <w:r>
        <w:t>值</w:t>
      </w:r>
      <w:r w:rsidR="005975B0">
        <w:rPr>
          <w:rFonts w:hint="eastAsia"/>
        </w:rPr>
        <w:t>（该值的单位是分钟）</w:t>
      </w:r>
      <w:r w:rsidR="006A13D7">
        <w:rPr>
          <w:rFonts w:hint="eastAsia"/>
        </w:rPr>
        <w:t>，</w:t>
      </w:r>
      <w:r>
        <w:t>就自动断开</w:t>
      </w:r>
      <w:r w:rsidR="006A13D7">
        <w:t>ssh</w:t>
      </w:r>
      <w:r w:rsidR="006A13D7">
        <w:rPr>
          <w:rFonts w:hint="eastAsia"/>
        </w:rPr>
        <w:t>连接，</w:t>
      </w:r>
      <w:r>
        <w:t> </w:t>
      </w:r>
      <w:r>
        <w:t>正常情况下</w:t>
      </w:r>
      <w:r w:rsidR="006A13D7">
        <w:rPr>
          <w:rFonts w:hint="eastAsia"/>
        </w:rPr>
        <w:t>，</w:t>
      </w:r>
      <w:r>
        <w:t>客户端不会不响应</w:t>
      </w:r>
      <w:r w:rsidR="00207787">
        <w:rPr>
          <w:rFonts w:hint="eastAsia"/>
        </w:rPr>
        <w:t>；</w:t>
      </w:r>
    </w:p>
    <w:p w14:paraId="4F694E7B" w14:textId="20ED1A51" w:rsidR="00207787" w:rsidRPr="00ED1B52" w:rsidRDefault="00207787" w:rsidP="006A13D7">
      <w:pPr>
        <w:ind w:left="420" w:firstLine="420"/>
      </w:pPr>
      <w:r w:rsidRPr="00207787">
        <w:t>TCPKeepAlive yes</w:t>
      </w:r>
      <w:r>
        <w:rPr>
          <w:rFonts w:hint="eastAsia"/>
        </w:rPr>
        <w:t>表示允许系统保持连接的活动状态。</w:t>
      </w:r>
    </w:p>
    <w:p w14:paraId="2A3EAC81" w14:textId="373CD297" w:rsidR="00ED1B52" w:rsidRDefault="00ED1B52" w:rsidP="00ED1B52"/>
    <w:p w14:paraId="49C52141" w14:textId="77777777" w:rsidR="00D36969" w:rsidRDefault="00B137ED" w:rsidP="00D36969">
      <w:r>
        <w:tab/>
      </w:r>
      <w:r>
        <w:rPr>
          <w:rFonts w:hint="eastAsia"/>
        </w:rPr>
        <w:t>我们在命令行执行以下命令即可：</w:t>
      </w:r>
    </w:p>
    <w:p w14:paraId="5E90D274" w14:textId="76ED1325" w:rsidR="00D36969" w:rsidRDefault="00D36969" w:rsidP="00D36969">
      <w:r>
        <w:tab/>
      </w:r>
      <w:r>
        <w:tab/>
        <w:t>$</w:t>
      </w:r>
      <w:r w:rsidR="001C25C1" w:rsidRPr="001C25C1">
        <w:t>sudo sed -i "s/#TCPKeepAlive yes/TCPKeepAlive yes/g" /etc/ssh/sshd_config</w:t>
      </w:r>
    </w:p>
    <w:p w14:paraId="4B5B3818" w14:textId="3C8100FF" w:rsidR="00D36969" w:rsidRDefault="00D36969" w:rsidP="00D36969">
      <w:r>
        <w:tab/>
      </w:r>
      <w:r>
        <w:tab/>
        <w:t>$</w:t>
      </w:r>
      <w:r w:rsidR="001972DA" w:rsidRPr="001972DA">
        <w:t>sudo sed -i "s/#ClientAliveInterval 0/ClientAliveInterval 60/g" /etc/ssh/sshd_config</w:t>
      </w:r>
    </w:p>
    <w:p w14:paraId="0583DF8B" w14:textId="4219DA5A" w:rsidR="00D36969" w:rsidRDefault="00D36969" w:rsidP="00D36969">
      <w:r>
        <w:tab/>
      </w:r>
      <w:r>
        <w:tab/>
        <w:t>$</w:t>
      </w:r>
      <w:r w:rsidR="00F85539" w:rsidRPr="00F85539">
        <w:t>sudo sed -i "s/#ClientAliveCountMax 3/ClientAliveCountMax 30/g" /etc/ssh/sshd_config</w:t>
      </w:r>
    </w:p>
    <w:p w14:paraId="2A998505" w14:textId="6529B431" w:rsidR="00D36969" w:rsidRDefault="001B7378" w:rsidP="00D36969">
      <w:r>
        <w:tab/>
      </w:r>
      <w:r>
        <w:rPr>
          <w:rFonts w:hint="eastAsia"/>
        </w:rPr>
        <w:t>这里修改之后，是</w:t>
      </w:r>
      <w:r w:rsidR="002708D5">
        <w:rPr>
          <w:rFonts w:hint="eastAsia"/>
        </w:rPr>
        <w:t>3</w:t>
      </w:r>
      <w:r>
        <w:rPr>
          <w:rFonts w:hint="eastAsia"/>
        </w:rPr>
        <w:t>0</w:t>
      </w:r>
      <w:r>
        <w:rPr>
          <w:rFonts w:hint="eastAsia"/>
        </w:rPr>
        <w:t>分钟内如果主机没有收到客户机的回信，则会自动断开</w:t>
      </w:r>
      <w:r>
        <w:rPr>
          <w:rFonts w:hint="eastAsia"/>
        </w:rPr>
        <w:t>s</w:t>
      </w:r>
      <w:r>
        <w:t>sh</w:t>
      </w:r>
      <w:r>
        <w:rPr>
          <w:rFonts w:hint="eastAsia"/>
        </w:rPr>
        <w:t>连接。</w:t>
      </w:r>
      <w:r w:rsidR="00992A20">
        <w:rPr>
          <w:rFonts w:hint="eastAsia"/>
        </w:rPr>
        <w:t>修改完成之后重启</w:t>
      </w:r>
      <w:r w:rsidR="00992A20">
        <w:rPr>
          <w:rFonts w:hint="eastAsia"/>
        </w:rPr>
        <w:t>s</w:t>
      </w:r>
      <w:r w:rsidR="00992A20">
        <w:t>shd</w:t>
      </w:r>
      <w:r w:rsidR="00992A20">
        <w:rPr>
          <w:rFonts w:hint="eastAsia"/>
        </w:rPr>
        <w:t>服务或者重启系统，就可以达到</w:t>
      </w:r>
      <w:r w:rsidR="00992A20">
        <w:rPr>
          <w:rFonts w:hint="eastAsia"/>
        </w:rPr>
        <w:t>s</w:t>
      </w:r>
      <w:r w:rsidR="00992A20">
        <w:t>sh</w:t>
      </w:r>
      <w:r w:rsidR="00992A20">
        <w:rPr>
          <w:rFonts w:hint="eastAsia"/>
        </w:rPr>
        <w:t>在设定时间内保活的目的了。</w:t>
      </w:r>
    </w:p>
    <w:p w14:paraId="0BF2A933" w14:textId="55C8C960" w:rsidR="00992A20" w:rsidRDefault="00992A20" w:rsidP="00D36969">
      <w:r>
        <w:tab/>
      </w:r>
      <w:r>
        <w:rPr>
          <w:rFonts w:hint="eastAsia"/>
        </w:rPr>
        <w:t>关于这部分内容可以查看文章：</w:t>
      </w:r>
    </w:p>
    <w:p w14:paraId="12E2441D" w14:textId="51124BCD" w:rsidR="00992A20" w:rsidRDefault="00992A20" w:rsidP="00D36969">
      <w:r>
        <w:tab/>
      </w:r>
      <w:r>
        <w:tab/>
      </w:r>
      <w:hyperlink r:id="rId27" w:history="1">
        <w:r w:rsidRPr="003C4303">
          <w:rPr>
            <w:rStyle w:val="a8"/>
          </w:rPr>
          <w:t>https://blog.csdn.net/Drongguang/article/details/78815530</w:t>
        </w:r>
      </w:hyperlink>
      <w:r>
        <w:t xml:space="preserve"> </w:t>
      </w:r>
    </w:p>
    <w:p w14:paraId="45F2C8C5" w14:textId="66C280B7" w:rsidR="00992A20" w:rsidRDefault="00992A20" w:rsidP="00D36969">
      <w:r>
        <w:tab/>
      </w:r>
      <w:r>
        <w:tab/>
      </w:r>
      <w:hyperlink r:id="rId28" w:history="1">
        <w:r w:rsidRPr="003C4303">
          <w:rPr>
            <w:rStyle w:val="a8"/>
          </w:rPr>
          <w:t>https://blog.csdn.net/wbxaut/article/details/80966557</w:t>
        </w:r>
      </w:hyperlink>
      <w:r>
        <w:t xml:space="preserve"> </w:t>
      </w:r>
    </w:p>
    <w:p w14:paraId="4ED0D2E8" w14:textId="2DDF43DE" w:rsidR="00992A20" w:rsidRPr="00D36969" w:rsidRDefault="00992A20" w:rsidP="00D36969">
      <w:r>
        <w:tab/>
      </w:r>
      <w:r>
        <w:tab/>
      </w:r>
      <w:hyperlink r:id="rId29" w:history="1">
        <w:r w:rsidRPr="003C4303">
          <w:rPr>
            <w:rStyle w:val="a8"/>
          </w:rPr>
          <w:t>https://blog.csdn.net/Jalon2015/article/details/50222051</w:t>
        </w:r>
      </w:hyperlink>
      <w:r>
        <w:t xml:space="preserve"> </w:t>
      </w:r>
    </w:p>
    <w:p w14:paraId="7E8B4C06" w14:textId="19B18D95" w:rsidR="00D35A92" w:rsidRDefault="00D35A92" w:rsidP="00D36969"/>
    <w:p w14:paraId="4B914FF7" w14:textId="7D49FFFB" w:rsidR="00614458" w:rsidRPr="00255F23" w:rsidRDefault="00614458" w:rsidP="00255F23">
      <w:pPr>
        <w:pStyle w:val="3"/>
      </w:pPr>
      <w:bookmarkStart w:id="22" w:name="_Toc27512071"/>
      <w:r w:rsidRPr="00255F23">
        <w:rPr>
          <w:rFonts w:hint="eastAsia"/>
        </w:rPr>
        <w:t>12</w:t>
      </w:r>
      <w:r w:rsidR="00A33A91" w:rsidRPr="00255F23">
        <w:rPr>
          <w:rFonts w:hint="eastAsia"/>
        </w:rPr>
        <w:t>、</w:t>
      </w:r>
      <w:r w:rsidRPr="00255F23">
        <w:rPr>
          <w:rFonts w:hint="eastAsia"/>
        </w:rPr>
        <w:t>设置终端或命令的配色</w:t>
      </w:r>
      <w:bookmarkEnd w:id="22"/>
    </w:p>
    <w:p w14:paraId="4BC47811" w14:textId="0EE48AF1" w:rsidR="00143E8F" w:rsidRDefault="00614458" w:rsidP="00143E8F">
      <w:r>
        <w:tab/>
      </w:r>
      <w:r>
        <w:rPr>
          <w:rFonts w:hint="eastAsia"/>
        </w:rPr>
        <w:t>可以根据自己需要，选择设置自己比较满意的终端配色方案。</w:t>
      </w:r>
      <w:r w:rsidR="00143E8F">
        <w:rPr>
          <w:rFonts w:hint="eastAsia"/>
        </w:rPr>
        <w:t>笔者使用的配色方案其实很简单，就是设置其支持</w:t>
      </w:r>
      <w:r w:rsidR="00143E8F">
        <w:rPr>
          <w:rFonts w:hint="eastAsia"/>
        </w:rPr>
        <w:t>256</w:t>
      </w:r>
      <w:r w:rsidR="00143E8F">
        <w:rPr>
          <w:rFonts w:hint="eastAsia"/>
        </w:rPr>
        <w:t>色就可以了。方法如下：</w:t>
      </w:r>
    </w:p>
    <w:p w14:paraId="4B3F12C5" w14:textId="6316FB36" w:rsidR="00143E8F" w:rsidRDefault="00143E8F" w:rsidP="00143E8F">
      <w:r>
        <w:tab/>
      </w:r>
      <w:r>
        <w:tab/>
        <w:t>$</w:t>
      </w:r>
      <w:r>
        <w:rPr>
          <w:rFonts w:hint="eastAsia"/>
        </w:rPr>
        <w:t>sudo</w:t>
      </w:r>
      <w:r>
        <w:t xml:space="preserve"> echo 'export TERM=xterm-256color' | sudo tee -ai /etc/bashrc</w:t>
      </w:r>
    </w:p>
    <w:p w14:paraId="56FF85BA" w14:textId="30371A95" w:rsidR="00143E8F" w:rsidRDefault="00143E8F" w:rsidP="00143E8F">
      <w:r>
        <w:tab/>
      </w:r>
      <w:r w:rsidR="00D2072B">
        <w:tab/>
      </w:r>
      <w:r>
        <w:t>$sudo echo 'export TERM=screen.linux' | sudo tee -ai /etc/bashrc</w:t>
      </w:r>
    </w:p>
    <w:p w14:paraId="357E552D" w14:textId="7A7D169D" w:rsidR="00143E8F" w:rsidRDefault="00143E8F" w:rsidP="00143E8F">
      <w:r>
        <w:tab/>
      </w:r>
      <w:r w:rsidR="00D2072B">
        <w:tab/>
      </w:r>
      <w:r>
        <w:t>$</w:t>
      </w:r>
      <w:r w:rsidR="00E54DF1">
        <w:t>sudo echo 'set t_Co=256' | sudo tee -ai /etc/vimrc</w:t>
      </w:r>
    </w:p>
    <w:p w14:paraId="4E0938DF" w14:textId="03936B34" w:rsidR="00143E8F" w:rsidRDefault="00D2072B" w:rsidP="00143E8F">
      <w:r>
        <w:tab/>
      </w:r>
      <w:r>
        <w:rPr>
          <w:rFonts w:hint="eastAsia"/>
        </w:rPr>
        <w:t>按照上面设置就可以了，其实第一行和第二行中，排在后面的行会生效，前面的设置的值会被覆盖掉。这里设置颜色其实是修改系统配置文件，这种修改对所有用户生效。</w:t>
      </w:r>
    </w:p>
    <w:p w14:paraId="49845F2A" w14:textId="4A502673" w:rsidR="00C90EEB" w:rsidRDefault="00C90EEB" w:rsidP="00143E8F">
      <w:r>
        <w:tab/>
      </w:r>
      <w:r>
        <w:rPr>
          <w:rFonts w:hint="eastAsia"/>
        </w:rPr>
        <w:t>对于这种方式已经够漂亮了，文章</w:t>
      </w:r>
      <w:hyperlink r:id="rId30" w:history="1">
        <w:r w:rsidRPr="009C6203">
          <w:rPr>
            <w:rStyle w:val="a8"/>
          </w:rPr>
          <w:t>https://www.linuxidc.com/Linux/2016-02/128068.htm</w:t>
        </w:r>
      </w:hyperlink>
      <w:r>
        <w:t xml:space="preserve"> </w:t>
      </w:r>
      <w:r>
        <w:rPr>
          <w:rFonts w:hint="eastAsia"/>
        </w:rPr>
        <w:t>和</w:t>
      </w:r>
      <w:hyperlink r:id="rId31" w:history="1">
        <w:r w:rsidRPr="009C6203">
          <w:rPr>
            <w:rStyle w:val="a8"/>
          </w:rPr>
          <w:t>https://blog.csdn.net/origin_lee/article/details/39141769</w:t>
        </w:r>
      </w:hyperlink>
      <w:r>
        <w:t xml:space="preserve"> </w:t>
      </w:r>
      <w:r>
        <w:rPr>
          <w:rFonts w:hint="eastAsia"/>
        </w:rPr>
        <w:t>还有</w:t>
      </w:r>
      <w:hyperlink r:id="rId32" w:history="1">
        <w:r w:rsidRPr="009C6203">
          <w:rPr>
            <w:rStyle w:val="a8"/>
          </w:rPr>
          <w:t>http://ju.outofmemory.cn/entry/300728</w:t>
        </w:r>
      </w:hyperlink>
      <w:r>
        <w:t xml:space="preserve"> </w:t>
      </w:r>
      <w:r>
        <w:rPr>
          <w:rFonts w:hint="eastAsia"/>
        </w:rPr>
        <w:t>都介绍了</w:t>
      </w:r>
      <w:r>
        <w:rPr>
          <w:rFonts w:hint="eastAsia"/>
        </w:rPr>
        <w:t>xterm</w:t>
      </w:r>
      <w:r>
        <w:rPr>
          <w:rFonts w:hint="eastAsia"/>
        </w:rPr>
        <w:t>配色的设置。</w:t>
      </w:r>
    </w:p>
    <w:p w14:paraId="1D6C2F0F" w14:textId="77777777" w:rsidR="00C90EEB" w:rsidRDefault="00C90EEB" w:rsidP="00143E8F"/>
    <w:p w14:paraId="0605A331" w14:textId="502009ED" w:rsidR="004F1448" w:rsidRDefault="004F1448" w:rsidP="00143E8F">
      <w:r>
        <w:tab/>
      </w:r>
      <w:r>
        <w:rPr>
          <w:rFonts w:hint="eastAsia"/>
        </w:rPr>
        <w:t>另外，网上还有另外的方法设定更多自定义的颜色（不过笔者没有试过，因为上面的方法</w:t>
      </w:r>
      <w:r>
        <w:rPr>
          <w:rFonts w:hint="eastAsia"/>
        </w:rPr>
        <w:t>256</w:t>
      </w:r>
      <w:r>
        <w:rPr>
          <w:rFonts w:hint="eastAsia"/>
        </w:rPr>
        <w:t>色</w:t>
      </w:r>
      <w:r>
        <w:rPr>
          <w:rFonts w:hint="eastAsia"/>
        </w:rPr>
        <w:t>+</w:t>
      </w:r>
      <w:r>
        <w:rPr>
          <w:rFonts w:hint="eastAsia"/>
        </w:rPr>
        <w:t>高亮就很可以了）。</w:t>
      </w:r>
      <w:r w:rsidR="00F72327">
        <w:rPr>
          <w:rFonts w:hint="eastAsia"/>
        </w:rPr>
        <w:t>Linux</w:t>
      </w:r>
      <w:r w:rsidR="00F72327">
        <w:rPr>
          <w:rFonts w:hint="eastAsia"/>
        </w:rPr>
        <w:t>的</w:t>
      </w:r>
      <w:r w:rsidR="00F72327" w:rsidRPr="00F72327">
        <w:t>dircolors</w:t>
      </w:r>
      <w:r w:rsidR="008C5385">
        <w:rPr>
          <w:rFonts w:hint="eastAsia"/>
        </w:rPr>
        <w:t>命令可以设置更改配色方案，这个命令使颜色配置的自定义程度变得很高。</w:t>
      </w:r>
    </w:p>
    <w:p w14:paraId="78299B5E" w14:textId="63C09638" w:rsidR="00475A84" w:rsidRDefault="00475A84" w:rsidP="00143E8F">
      <w:r>
        <w:tab/>
      </w:r>
      <w:r>
        <w:rPr>
          <w:rFonts w:hint="eastAsia"/>
        </w:rPr>
        <w:t>文章</w:t>
      </w:r>
      <w:hyperlink r:id="rId33" w:history="1">
        <w:r w:rsidRPr="009C6203">
          <w:rPr>
            <w:rStyle w:val="a8"/>
          </w:rPr>
          <w:t>https://www.cnblogs.com/fanweisheng/p/11080791.html</w:t>
        </w:r>
      </w:hyperlink>
      <w:r>
        <w:t xml:space="preserve"> </w:t>
      </w:r>
    </w:p>
    <w:p w14:paraId="57CEB3AD" w14:textId="5AA5A6DC" w:rsidR="00475A84" w:rsidRDefault="00475A84" w:rsidP="00143E8F">
      <w:r>
        <w:tab/>
      </w:r>
      <w:r>
        <w:rPr>
          <w:rFonts w:hint="eastAsia"/>
        </w:rPr>
        <w:t>和文章</w:t>
      </w:r>
      <w:hyperlink r:id="rId34" w:history="1">
        <w:r w:rsidRPr="009C6203">
          <w:rPr>
            <w:rStyle w:val="a8"/>
          </w:rPr>
          <w:t>https://blog.csdn.net/yexiangCSDN/article/details/82782935</w:t>
        </w:r>
      </w:hyperlink>
      <w:r>
        <w:t xml:space="preserve"> </w:t>
      </w:r>
      <w:r>
        <w:rPr>
          <w:rFonts w:hint="eastAsia"/>
        </w:rPr>
        <w:t>介绍了该工具的使用。</w:t>
      </w:r>
      <w:r>
        <w:rPr>
          <w:rFonts w:hint="eastAsia"/>
        </w:rPr>
        <w:t>GitHub</w:t>
      </w:r>
      <w:r w:rsidR="004D1E00">
        <w:rPr>
          <w:rFonts w:hint="eastAsia"/>
        </w:rPr>
        <w:t>【</w:t>
      </w:r>
      <w:r w:rsidR="004D1E00">
        <w:rPr>
          <w:rFonts w:hint="eastAsia"/>
        </w:rPr>
        <w:t xml:space="preserve"> </w:t>
      </w:r>
      <w:hyperlink r:id="rId35" w:history="1">
        <w:r w:rsidR="004D1E00" w:rsidRPr="009C6203">
          <w:rPr>
            <w:rStyle w:val="a8"/>
          </w:rPr>
          <w:t>https://github.com/seebi/dircolors-solarized</w:t>
        </w:r>
      </w:hyperlink>
      <w:r w:rsidR="004D1E00">
        <w:t xml:space="preserve"> </w:t>
      </w:r>
      <w:r w:rsidR="004D1E00">
        <w:rPr>
          <w:rFonts w:hint="eastAsia"/>
        </w:rPr>
        <w:t>】</w:t>
      </w:r>
      <w:r>
        <w:rPr>
          <w:rFonts w:hint="eastAsia"/>
        </w:rPr>
        <w:t>上有一个订阅数很</w:t>
      </w:r>
      <w:r w:rsidR="005A7AB1">
        <w:rPr>
          <w:rFonts w:hint="eastAsia"/>
        </w:rPr>
        <w:t>多</w:t>
      </w:r>
      <w:r>
        <w:rPr>
          <w:rFonts w:hint="eastAsia"/>
        </w:rPr>
        <w:t>的配色方案，该</w:t>
      </w:r>
      <w:r w:rsidR="002903CC">
        <w:rPr>
          <w:rFonts w:hint="eastAsia"/>
        </w:rPr>
        <w:t>仓库的说明文件中</w:t>
      </w:r>
      <w:r>
        <w:rPr>
          <w:rFonts w:hint="eastAsia"/>
        </w:rPr>
        <w:t>，不仅使用了</w:t>
      </w:r>
      <w:r w:rsidRPr="00F72327">
        <w:t>dircolors</w:t>
      </w:r>
      <w:r>
        <w:rPr>
          <w:rFonts w:hint="eastAsia"/>
        </w:rPr>
        <w:t>命令，还介绍了</w:t>
      </w:r>
      <w:r w:rsidRPr="00475A84">
        <w:t>eval</w:t>
      </w:r>
      <w:r>
        <w:rPr>
          <w:rFonts w:hint="eastAsia"/>
        </w:rPr>
        <w:t>命令来设置配色方案。</w:t>
      </w:r>
    </w:p>
    <w:p w14:paraId="709A8128" w14:textId="5511F9C5" w:rsidR="00614458" w:rsidRDefault="00614458" w:rsidP="00D36969"/>
    <w:p w14:paraId="2DA7E02C" w14:textId="16F179EB" w:rsidR="00013739" w:rsidRDefault="00013739" w:rsidP="0098614A">
      <w:pPr>
        <w:pStyle w:val="3"/>
      </w:pPr>
      <w:bookmarkStart w:id="23" w:name="_13、GUI图形界面的跨主机显示"/>
      <w:bookmarkStart w:id="24" w:name="_Toc27512072"/>
      <w:bookmarkEnd w:id="23"/>
      <w:r>
        <w:rPr>
          <w:rFonts w:hint="eastAsia"/>
        </w:rPr>
        <w:t>13</w:t>
      </w:r>
      <w:r w:rsidR="00DF55FA">
        <w:rPr>
          <w:rFonts w:hint="eastAsia"/>
        </w:rPr>
        <w:t>、</w:t>
      </w:r>
      <w:r w:rsidR="00D63FDC">
        <w:rPr>
          <w:rFonts w:hint="eastAsia"/>
        </w:rPr>
        <w:t>GUI</w:t>
      </w:r>
      <w:r>
        <w:rPr>
          <w:rFonts w:hint="eastAsia"/>
        </w:rPr>
        <w:t>图形界面</w:t>
      </w:r>
      <w:r w:rsidR="00D63FDC">
        <w:rPr>
          <w:rFonts w:hint="eastAsia"/>
        </w:rPr>
        <w:t>的跨主机显示</w:t>
      </w:r>
      <w:bookmarkEnd w:id="24"/>
    </w:p>
    <w:p w14:paraId="76B791BC" w14:textId="3461C7D7" w:rsidR="00D63FDC" w:rsidRDefault="00D63FDC" w:rsidP="00D36969">
      <w:r>
        <w:tab/>
      </w:r>
      <w:r>
        <w:rPr>
          <w:rFonts w:hint="eastAsia"/>
        </w:rPr>
        <w:t>先讲一下我的问题有助于理解这个功能。我有两台</w:t>
      </w:r>
      <w:r>
        <w:rPr>
          <w:rFonts w:hint="eastAsia"/>
        </w:rPr>
        <w:t>Linux</w:t>
      </w:r>
      <w:r>
        <w:rPr>
          <w:rFonts w:hint="eastAsia"/>
        </w:rPr>
        <w:t>物理机，其中</w:t>
      </w:r>
      <w:r>
        <w:rPr>
          <w:rFonts w:hint="eastAsia"/>
        </w:rPr>
        <w:t>A</w:t>
      </w:r>
      <w:r>
        <w:rPr>
          <w:rFonts w:hint="eastAsia"/>
        </w:rPr>
        <w:t>主用，</w:t>
      </w:r>
      <w:r>
        <w:rPr>
          <w:rFonts w:hint="eastAsia"/>
        </w:rPr>
        <w:t>B</w:t>
      </w:r>
      <w:r>
        <w:rPr>
          <w:rFonts w:hint="eastAsia"/>
        </w:rPr>
        <w:t>备用，但是某天我升级系统，导致</w:t>
      </w:r>
      <w:r>
        <w:rPr>
          <w:rFonts w:hint="eastAsia"/>
        </w:rPr>
        <w:t>A</w:t>
      </w:r>
      <w:r>
        <w:rPr>
          <w:rFonts w:hint="eastAsia"/>
        </w:rPr>
        <w:t>的图形界面无法登录，但是修复和重装都工作量大，于是就进入了</w:t>
      </w:r>
      <w:r>
        <w:rPr>
          <w:rFonts w:hint="eastAsia"/>
        </w:rPr>
        <w:t>A</w:t>
      </w:r>
      <w:r>
        <w:rPr>
          <w:rFonts w:hint="eastAsia"/>
        </w:rPr>
        <w:t>机器的</w:t>
      </w:r>
      <w:r w:rsidRPr="004A1E0C">
        <w:rPr>
          <w:rFonts w:hint="eastAsia"/>
        </w:rPr>
        <w:t>Linux</w:t>
      </w:r>
      <w:r w:rsidRPr="004A1E0C">
        <w:rPr>
          <w:rFonts w:hint="eastAsia"/>
        </w:rPr>
        <w:t>的纯字符界面充作日常系统</w:t>
      </w:r>
      <w:r>
        <w:rPr>
          <w:rFonts w:hint="eastAsia"/>
        </w:rPr>
        <w:t>的模式</w:t>
      </w:r>
      <w:r w:rsidR="004A1E0C">
        <w:rPr>
          <w:rFonts w:hint="eastAsia"/>
        </w:rPr>
        <w:t>（也是因为这个原因，才有了本教程后面“</w:t>
      </w:r>
      <w:hyperlink w:anchor="_第四部分_Linux字符界面日常系统的打造" w:history="1">
        <w:r w:rsidR="004A1E0C" w:rsidRPr="004A1E0C">
          <w:rPr>
            <w:rStyle w:val="a8"/>
            <w:rFonts w:hint="eastAsia"/>
          </w:rPr>
          <w:t>第四部分</w:t>
        </w:r>
        <w:r w:rsidR="004A1E0C" w:rsidRPr="004A1E0C">
          <w:rPr>
            <w:rStyle w:val="a8"/>
            <w:rFonts w:hint="eastAsia"/>
          </w:rPr>
          <w:t xml:space="preserve"> </w:t>
        </w:r>
        <w:r w:rsidR="004A1E0C" w:rsidRPr="004A1E0C">
          <w:rPr>
            <w:rStyle w:val="a8"/>
          </w:rPr>
          <w:t>Linux</w:t>
        </w:r>
        <w:r w:rsidR="004A1E0C" w:rsidRPr="004A1E0C">
          <w:rPr>
            <w:rStyle w:val="a8"/>
          </w:rPr>
          <w:t>纯字符界面日常系统的打造</w:t>
        </w:r>
      </w:hyperlink>
      <w:r w:rsidR="004A1E0C">
        <w:rPr>
          <w:rFonts w:hint="eastAsia"/>
        </w:rPr>
        <w:t>”的内容</w:t>
      </w:r>
      <w:r>
        <w:rPr>
          <w:rFonts w:hint="eastAsia"/>
        </w:rPr>
        <w:t>。本来一切安好，但是我需要写文章，用命</w:t>
      </w:r>
      <w:r>
        <w:rPr>
          <w:rFonts w:hint="eastAsia"/>
        </w:rPr>
        <w:t>v</w:t>
      </w:r>
      <w:r>
        <w:t>imx</w:t>
      </w:r>
      <w:r>
        <w:rPr>
          <w:rFonts w:hint="eastAsia"/>
        </w:rPr>
        <w:t>写了文章，然后转换成</w:t>
      </w:r>
      <w:r>
        <w:rPr>
          <w:rFonts w:hint="eastAsia"/>
        </w:rPr>
        <w:t>PDF</w:t>
      </w:r>
      <w:r>
        <w:rPr>
          <w:rFonts w:hint="eastAsia"/>
        </w:rPr>
        <w:t>，我需要查看</w:t>
      </w:r>
      <w:r>
        <w:rPr>
          <w:rFonts w:hint="eastAsia"/>
        </w:rPr>
        <w:t>PDF</w:t>
      </w:r>
      <w:r>
        <w:rPr>
          <w:rFonts w:hint="eastAsia"/>
        </w:rPr>
        <w:t>中文章的排版，于是</w:t>
      </w:r>
      <w:r w:rsidR="003C174D">
        <w:rPr>
          <w:rFonts w:hint="eastAsia"/>
        </w:rPr>
        <w:t>在</w:t>
      </w:r>
      <w:r w:rsidR="003C174D">
        <w:rPr>
          <w:rFonts w:hint="eastAsia"/>
        </w:rPr>
        <w:t>A</w:t>
      </w:r>
      <w:r w:rsidR="003C174D">
        <w:rPr>
          <w:rFonts w:hint="eastAsia"/>
        </w:rPr>
        <w:t>上写文章和生成</w:t>
      </w:r>
      <w:r w:rsidR="003C174D">
        <w:rPr>
          <w:rFonts w:hint="eastAsia"/>
        </w:rPr>
        <w:t>PDF</w:t>
      </w:r>
      <w:r w:rsidR="003C174D">
        <w:rPr>
          <w:rFonts w:hint="eastAsia"/>
        </w:rPr>
        <w:t>文件，想用</w:t>
      </w:r>
      <w:r w:rsidR="003C174D">
        <w:rPr>
          <w:rFonts w:hint="eastAsia"/>
        </w:rPr>
        <w:t>B</w:t>
      </w:r>
      <w:r w:rsidR="003C174D">
        <w:rPr>
          <w:rFonts w:hint="eastAsia"/>
        </w:rPr>
        <w:t>来显示文件内容</w:t>
      </w:r>
      <w:r w:rsidR="003159BD">
        <w:rPr>
          <w:rFonts w:hint="eastAsia"/>
        </w:rPr>
        <w:t>（由于一些原因，我只能用</w:t>
      </w:r>
      <w:r w:rsidR="003159BD">
        <w:rPr>
          <w:rFonts w:hint="eastAsia"/>
        </w:rPr>
        <w:t>A</w:t>
      </w:r>
      <w:r w:rsidR="003159BD">
        <w:rPr>
          <w:rFonts w:hint="eastAsia"/>
        </w:rPr>
        <w:t>来写</w:t>
      </w:r>
      <w:r w:rsidR="00FB67FF">
        <w:rPr>
          <w:rFonts w:hint="eastAsia"/>
        </w:rPr>
        <w:t>，而且，我安装网络上的</w:t>
      </w:r>
      <w:hyperlink w:anchor="_十、纯字符界面的PDF查看器fbgs" w:history="1">
        <w:r w:rsidR="00FB67FF" w:rsidRPr="002E0620">
          <w:rPr>
            <w:rStyle w:val="a8"/>
            <w:rFonts w:hint="eastAsia"/>
          </w:rPr>
          <w:t>纯字符界面的</w:t>
        </w:r>
        <w:r w:rsidR="00FB67FF" w:rsidRPr="002E0620">
          <w:rPr>
            <w:rStyle w:val="a8"/>
            <w:rFonts w:hint="eastAsia"/>
          </w:rPr>
          <w:t>PDF</w:t>
        </w:r>
        <w:r w:rsidR="00FB67FF" w:rsidRPr="002E0620">
          <w:rPr>
            <w:rStyle w:val="a8"/>
          </w:rPr>
          <w:t>查看工具</w:t>
        </w:r>
      </w:hyperlink>
      <w:r w:rsidR="00FB67FF">
        <w:rPr>
          <w:rFonts w:hint="eastAsia"/>
        </w:rPr>
        <w:t>，并没有成功，无法启动，不知道原因</w:t>
      </w:r>
      <w:r w:rsidR="003159BD">
        <w:rPr>
          <w:rFonts w:hint="eastAsia"/>
        </w:rPr>
        <w:t>）</w:t>
      </w:r>
      <w:r w:rsidR="003C174D">
        <w:rPr>
          <w:rFonts w:hint="eastAsia"/>
        </w:rPr>
        <w:t>。</w:t>
      </w:r>
    </w:p>
    <w:p w14:paraId="263C6424" w14:textId="2F178E9C" w:rsidR="00CD6652" w:rsidRDefault="00CD6652" w:rsidP="00D36969">
      <w:r>
        <w:tab/>
      </w:r>
      <w:r>
        <w:rPr>
          <w:rFonts w:hint="eastAsia"/>
        </w:rPr>
        <w:t>以上就是我的问题，我需要用在</w:t>
      </w:r>
      <w:r>
        <w:rPr>
          <w:rFonts w:hint="eastAsia"/>
        </w:rPr>
        <w:t>A</w:t>
      </w:r>
      <w:r>
        <w:rPr>
          <w:rFonts w:hint="eastAsia"/>
        </w:rPr>
        <w:t>上</w:t>
      </w:r>
      <w:r>
        <w:rPr>
          <w:rFonts w:hint="eastAsia"/>
        </w:rPr>
        <w:t>ssh</w:t>
      </w:r>
      <w:r>
        <w:rPr>
          <w:rFonts w:hint="eastAsia"/>
        </w:rPr>
        <w:t>登录</w:t>
      </w:r>
      <w:r>
        <w:rPr>
          <w:rFonts w:hint="eastAsia"/>
        </w:rPr>
        <w:t>B</w:t>
      </w:r>
      <w:r>
        <w:rPr>
          <w:rFonts w:hint="eastAsia"/>
        </w:rPr>
        <w:t>，然后用命令行启动</w:t>
      </w:r>
      <w:r>
        <w:rPr>
          <w:rFonts w:hint="eastAsia"/>
        </w:rPr>
        <w:t>B</w:t>
      </w:r>
      <w:r>
        <w:rPr>
          <w:rFonts w:hint="eastAsia"/>
        </w:rPr>
        <w:t>上的</w:t>
      </w:r>
      <w:r>
        <w:rPr>
          <w:rFonts w:hint="eastAsia"/>
        </w:rPr>
        <w:t>PDF</w:t>
      </w:r>
      <w:r>
        <w:rPr>
          <w:rFonts w:hint="eastAsia"/>
        </w:rPr>
        <w:t>图形界面查看器。我的问题和网上网友不同的是，</w:t>
      </w:r>
      <w:r w:rsidRPr="009E6886">
        <w:rPr>
          <w:rFonts w:hint="eastAsia"/>
          <w:highlight w:val="green"/>
        </w:rPr>
        <w:t>我</w:t>
      </w:r>
      <w:r w:rsidR="00C80A62">
        <w:rPr>
          <w:rFonts w:hint="eastAsia"/>
          <w:highlight w:val="green"/>
        </w:rPr>
        <w:t>的需求是</w:t>
      </w:r>
      <w:r>
        <w:rPr>
          <w:rFonts w:hint="eastAsia"/>
        </w:rPr>
        <w:t>用命令</w:t>
      </w:r>
      <w:r w:rsidR="00FB4982">
        <w:rPr>
          <w:rFonts w:hint="eastAsia"/>
        </w:rPr>
        <w:t>行</w:t>
      </w:r>
      <w:r w:rsidR="009E6886">
        <w:rPr>
          <w:rFonts w:hint="eastAsia"/>
        </w:rPr>
        <w:t>在</w:t>
      </w:r>
      <w:r w:rsidR="009E6886">
        <w:rPr>
          <w:rFonts w:hint="eastAsia"/>
        </w:rPr>
        <w:t>A</w:t>
      </w:r>
      <w:r w:rsidR="009E6886">
        <w:rPr>
          <w:rFonts w:hint="eastAsia"/>
        </w:rPr>
        <w:t>上</w:t>
      </w:r>
      <w:r w:rsidR="009E6886">
        <w:rPr>
          <w:rFonts w:hint="eastAsia"/>
        </w:rPr>
        <w:t>ssh</w:t>
      </w:r>
      <w:r w:rsidR="009E6886">
        <w:rPr>
          <w:rFonts w:hint="eastAsia"/>
        </w:rPr>
        <w:t>登录</w:t>
      </w:r>
      <w:r w:rsidR="009E6886">
        <w:rPr>
          <w:rFonts w:hint="eastAsia"/>
        </w:rPr>
        <w:t>B</w:t>
      </w:r>
      <w:r w:rsidR="009E6886">
        <w:rPr>
          <w:rFonts w:hint="eastAsia"/>
        </w:rPr>
        <w:t>，</w:t>
      </w:r>
      <w:r>
        <w:rPr>
          <w:rFonts w:hint="eastAsia"/>
        </w:rPr>
        <w:t>让</w:t>
      </w:r>
      <w:r>
        <w:rPr>
          <w:rFonts w:hint="eastAsia"/>
        </w:rPr>
        <w:t>B</w:t>
      </w:r>
      <w:r>
        <w:rPr>
          <w:rFonts w:hint="eastAsia"/>
        </w:rPr>
        <w:t>的</w:t>
      </w:r>
      <w:r w:rsidR="00FB4982">
        <w:rPr>
          <w:rFonts w:hint="eastAsia"/>
        </w:rPr>
        <w:t>图形应用</w:t>
      </w:r>
      <w:r>
        <w:rPr>
          <w:rFonts w:hint="eastAsia"/>
        </w:rPr>
        <w:t>程序在</w:t>
      </w:r>
      <w:r>
        <w:rPr>
          <w:rFonts w:hint="eastAsia"/>
        </w:rPr>
        <w:t>B</w:t>
      </w:r>
      <w:r>
        <w:rPr>
          <w:rFonts w:hint="eastAsia"/>
        </w:rPr>
        <w:t>上运行</w:t>
      </w:r>
      <w:r w:rsidR="00FB4982">
        <w:rPr>
          <w:rFonts w:hint="eastAsia"/>
        </w:rPr>
        <w:t>和显示</w:t>
      </w:r>
      <w:r w:rsidR="009E6886">
        <w:rPr>
          <w:rFonts w:hint="eastAsia"/>
        </w:rPr>
        <w:t>；</w:t>
      </w:r>
      <w:r w:rsidR="00FB4982" w:rsidRPr="00952DC6">
        <w:rPr>
          <w:rFonts w:hint="eastAsia"/>
          <w:b/>
          <w:bCs/>
          <w:color w:val="FF0000"/>
          <w:sz w:val="32"/>
          <w:szCs w:val="40"/>
        </w:rPr>
        <w:t>而</w:t>
      </w:r>
      <w:r w:rsidR="00FB4982" w:rsidRPr="009E6886">
        <w:rPr>
          <w:rFonts w:hint="eastAsia"/>
          <w:highlight w:val="darkCyan"/>
        </w:rPr>
        <w:t>网友的问题是</w:t>
      </w:r>
      <w:r w:rsidR="00453754">
        <w:rPr>
          <w:rFonts w:hint="eastAsia"/>
        </w:rPr>
        <w:t>在</w:t>
      </w:r>
      <w:r w:rsidR="00FB4982">
        <w:rPr>
          <w:rFonts w:hint="eastAsia"/>
        </w:rPr>
        <w:t>B</w:t>
      </w:r>
      <w:r w:rsidR="00453754">
        <w:rPr>
          <w:rFonts w:hint="eastAsia"/>
        </w:rPr>
        <w:t>上</w:t>
      </w:r>
      <w:r w:rsidR="00453754">
        <w:rPr>
          <w:rFonts w:hint="eastAsia"/>
        </w:rPr>
        <w:t>ssh</w:t>
      </w:r>
      <w:r w:rsidR="00FB4982">
        <w:rPr>
          <w:rFonts w:hint="eastAsia"/>
        </w:rPr>
        <w:t>登录</w:t>
      </w:r>
      <w:r w:rsidR="00FB4982">
        <w:rPr>
          <w:rFonts w:hint="eastAsia"/>
        </w:rPr>
        <w:t>A</w:t>
      </w:r>
      <w:r w:rsidR="00FB4982">
        <w:rPr>
          <w:rFonts w:hint="eastAsia"/>
        </w:rPr>
        <w:t>，然后让</w:t>
      </w:r>
      <w:r w:rsidR="00FB4982">
        <w:rPr>
          <w:rFonts w:hint="eastAsia"/>
        </w:rPr>
        <w:t>A</w:t>
      </w:r>
      <w:r w:rsidR="00FB4982">
        <w:rPr>
          <w:rFonts w:hint="eastAsia"/>
        </w:rPr>
        <w:t>的图形应用程序在</w:t>
      </w:r>
      <w:r w:rsidR="00FB4982">
        <w:rPr>
          <w:rFonts w:hint="eastAsia"/>
        </w:rPr>
        <w:t>A</w:t>
      </w:r>
      <w:r w:rsidR="00FB4982">
        <w:rPr>
          <w:rFonts w:hint="eastAsia"/>
        </w:rPr>
        <w:t>上运行，但是在</w:t>
      </w:r>
      <w:r w:rsidR="00FB4982">
        <w:rPr>
          <w:rFonts w:hint="eastAsia"/>
        </w:rPr>
        <w:t>B</w:t>
      </w:r>
      <w:r w:rsidR="00FB4982">
        <w:rPr>
          <w:rFonts w:hint="eastAsia"/>
        </w:rPr>
        <w:t>上显示。</w:t>
      </w:r>
    </w:p>
    <w:p w14:paraId="35C6D1EF" w14:textId="3CA75AA4" w:rsidR="00C80A62" w:rsidRDefault="00C80A62" w:rsidP="00D36969">
      <w:r>
        <w:tab/>
      </w:r>
      <w:r>
        <w:rPr>
          <w:rFonts w:hint="eastAsia"/>
        </w:rPr>
        <w:t>明白了上面的问题的需求，就容易理解后面的内容了。</w:t>
      </w:r>
    </w:p>
    <w:p w14:paraId="6CF8273B" w14:textId="3201E99A" w:rsidR="00581394" w:rsidRDefault="00C80A62" w:rsidP="00D36969">
      <w:r>
        <w:tab/>
      </w:r>
      <w:r w:rsidRPr="0080512C">
        <w:rPr>
          <w:rFonts w:hint="eastAsia"/>
          <w:b/>
          <w:bCs/>
          <w:color w:val="0070C0"/>
          <w:sz w:val="40"/>
          <w:szCs w:val="48"/>
        </w:rPr>
        <w:t>先</w:t>
      </w:r>
      <w:r w:rsidR="0080512C" w:rsidRPr="0080512C">
        <w:rPr>
          <w:rFonts w:hint="eastAsia"/>
          <w:b/>
          <w:bCs/>
          <w:color w:val="0070C0"/>
          <w:sz w:val="40"/>
          <w:szCs w:val="48"/>
        </w:rPr>
        <w:t>来</w:t>
      </w:r>
      <w:r w:rsidRPr="0080512C">
        <w:rPr>
          <w:rFonts w:hint="eastAsia"/>
          <w:b/>
          <w:bCs/>
          <w:color w:val="0070C0"/>
          <w:sz w:val="40"/>
          <w:szCs w:val="48"/>
        </w:rPr>
        <w:t>说我的问题</w:t>
      </w:r>
      <w:r>
        <w:rPr>
          <w:rFonts w:hint="eastAsia"/>
        </w:rPr>
        <w:t>的解决办法：</w:t>
      </w:r>
      <w:r w:rsidR="00581394">
        <w:rPr>
          <w:rFonts w:hint="eastAsia"/>
        </w:rPr>
        <w:t>首先在</w:t>
      </w:r>
      <w:r w:rsidR="00581394">
        <w:rPr>
          <w:rFonts w:hint="eastAsia"/>
        </w:rPr>
        <w:t>B</w:t>
      </w:r>
      <w:r w:rsidR="00581394">
        <w:rPr>
          <w:rFonts w:hint="eastAsia"/>
        </w:rPr>
        <w:t>（有图形界面）的机器上，用</w:t>
      </w:r>
      <w:r w:rsidR="00581394">
        <w:rPr>
          <w:rFonts w:hint="eastAsia"/>
        </w:rPr>
        <w:t>root</w:t>
      </w:r>
      <w:r w:rsidR="00581394">
        <w:rPr>
          <w:rFonts w:hint="eastAsia"/>
        </w:rPr>
        <w:t>权限设置允许自己的图形在自己机器上显示（这个问题其实很难理解</w:t>
      </w:r>
      <w:r w:rsidR="005D2A81">
        <w:rPr>
          <w:rFonts w:hint="eastAsia"/>
        </w:rPr>
        <w:t>：同一主机的不同用户的图形界面默认是不能互相显示的</w:t>
      </w:r>
      <w:r w:rsidR="00581394">
        <w:rPr>
          <w:rFonts w:hint="eastAsia"/>
        </w:rPr>
        <w:t>，需要明白</w:t>
      </w:r>
      <w:r w:rsidR="00581394">
        <w:rPr>
          <w:rFonts w:hint="eastAsia"/>
        </w:rPr>
        <w:t>Linux</w:t>
      </w:r>
      <w:r w:rsidR="00581394">
        <w:rPr>
          <w:rFonts w:hint="eastAsia"/>
        </w:rPr>
        <w:t>的图形服务的工作原理，参看文章</w:t>
      </w:r>
      <w:r w:rsidR="00730369">
        <w:rPr>
          <w:rFonts w:hint="eastAsia"/>
        </w:rPr>
        <w:t>1</w:t>
      </w:r>
      <w:r w:rsidR="00581394">
        <w:rPr>
          <w:rFonts w:hint="eastAsia"/>
        </w:rPr>
        <w:t xml:space="preserve"> </w:t>
      </w:r>
      <w:r w:rsidR="00581394">
        <w:rPr>
          <w:rFonts w:hint="eastAsia"/>
        </w:rPr>
        <w:lastRenderedPageBreak/>
        <w:t>【</w:t>
      </w:r>
      <w:r w:rsidR="00581394">
        <w:rPr>
          <w:rFonts w:hint="eastAsia"/>
        </w:rPr>
        <w:t xml:space="preserve"> </w:t>
      </w:r>
      <w:hyperlink r:id="rId36" w:history="1">
        <w:r w:rsidR="00581394" w:rsidRPr="009C6203">
          <w:rPr>
            <w:rStyle w:val="a8"/>
          </w:rPr>
          <w:t>https://www.cnblogs.com/kevin-boy/p/3223404.html</w:t>
        </w:r>
      </w:hyperlink>
      <w:r w:rsidR="00581394">
        <w:t xml:space="preserve"> </w:t>
      </w:r>
      <w:r w:rsidR="00581394">
        <w:rPr>
          <w:rFonts w:hint="eastAsia"/>
        </w:rPr>
        <w:t>】或者参看文章</w:t>
      </w:r>
      <w:r w:rsidR="00730369">
        <w:rPr>
          <w:rFonts w:hint="eastAsia"/>
        </w:rPr>
        <w:t>2</w:t>
      </w:r>
      <w:r w:rsidR="00581394">
        <w:rPr>
          <w:rFonts w:hint="eastAsia"/>
        </w:rPr>
        <w:t>【</w:t>
      </w:r>
      <w:r w:rsidR="00581394">
        <w:rPr>
          <w:rFonts w:hint="eastAsia"/>
        </w:rPr>
        <w:t xml:space="preserve"> </w:t>
      </w:r>
      <w:hyperlink r:id="rId37" w:history="1">
        <w:r w:rsidR="00581394" w:rsidRPr="009C6203">
          <w:rPr>
            <w:rStyle w:val="a8"/>
          </w:rPr>
          <w:t>https://czmmiao.iteye.com/blog/2141131</w:t>
        </w:r>
      </w:hyperlink>
      <w:r w:rsidR="00581394">
        <w:t xml:space="preserve"> </w:t>
      </w:r>
      <w:r w:rsidR="00581394">
        <w:rPr>
          <w:rFonts w:hint="eastAsia"/>
        </w:rPr>
        <w:t>】里面有详细的解释举例）</w:t>
      </w:r>
      <w:r w:rsidR="00EE3591">
        <w:rPr>
          <w:rFonts w:hint="eastAsia"/>
        </w:rPr>
        <w:t>，设置这一步命令如下：</w:t>
      </w:r>
    </w:p>
    <w:p w14:paraId="51E5480D" w14:textId="1F7CE2E3" w:rsidR="00EE3591" w:rsidRDefault="00EE3591" w:rsidP="00D36969">
      <w:r>
        <w:tab/>
      </w:r>
      <w:r>
        <w:tab/>
        <w:t>#xhost +localhost</w:t>
      </w:r>
    </w:p>
    <w:p w14:paraId="48CEC2AC" w14:textId="24A0373E" w:rsidR="00451D67" w:rsidRDefault="00451D67" w:rsidP="00D36969">
      <w:r>
        <w:tab/>
      </w:r>
      <w:r>
        <w:rPr>
          <w:rFonts w:hint="eastAsia"/>
        </w:rPr>
        <w:t>或者，可以使用命令</w:t>
      </w:r>
      <w:r w:rsidR="00E922D1">
        <w:rPr>
          <w:rFonts w:hint="eastAsia"/>
        </w:rPr>
        <w:t>（</w:t>
      </w:r>
      <w:r w:rsidR="00E922D1" w:rsidRPr="00243D05">
        <w:rPr>
          <w:rFonts w:hint="eastAsia"/>
          <w:highlight w:val="cyan"/>
        </w:rPr>
        <w:t>不知道为什么，只有下面的命令才能运行成功并达到效果</w:t>
      </w:r>
      <w:r w:rsidR="00E922D1">
        <w:rPr>
          <w:rFonts w:hint="eastAsia"/>
        </w:rPr>
        <w:t>）</w:t>
      </w:r>
      <w:r>
        <w:rPr>
          <w:rFonts w:hint="eastAsia"/>
        </w:rPr>
        <w:t>：</w:t>
      </w:r>
    </w:p>
    <w:p w14:paraId="5B43BD6B" w14:textId="1302A053" w:rsidR="00451D67" w:rsidRDefault="00451D67" w:rsidP="00D36969">
      <w:r>
        <w:tab/>
      </w:r>
      <w:r>
        <w:tab/>
        <w:t>#xhost +</w:t>
      </w:r>
    </w:p>
    <w:p w14:paraId="5CE03E6A" w14:textId="41865B30" w:rsidR="00EE3591" w:rsidRDefault="00EE3591" w:rsidP="00D36969">
      <w:r>
        <w:tab/>
      </w:r>
      <w:r>
        <w:rPr>
          <w:rFonts w:hint="eastAsia"/>
        </w:rPr>
        <w:t>注意命令提示符是“</w:t>
      </w:r>
      <w:r>
        <w:rPr>
          <w:rFonts w:hint="eastAsia"/>
        </w:rPr>
        <w:t>#</w:t>
      </w:r>
      <w:r>
        <w:rPr>
          <w:rFonts w:hint="eastAsia"/>
        </w:rPr>
        <w:t>”，说明是以</w:t>
      </w:r>
      <w:r>
        <w:t>root</w:t>
      </w:r>
      <w:r>
        <w:rPr>
          <w:rFonts w:hint="eastAsia"/>
        </w:rPr>
        <w:t>用户进行的操作。</w:t>
      </w:r>
      <w:r w:rsidR="002B5CEC">
        <w:rPr>
          <w:rFonts w:hint="eastAsia"/>
        </w:rPr>
        <w:t>这一步就是允许</w:t>
      </w:r>
      <w:r w:rsidR="00610498">
        <w:rPr>
          <w:rFonts w:hint="eastAsia"/>
        </w:rPr>
        <w:t>主机自己将自己的图形界面显示在自己的图形终端上</w:t>
      </w:r>
      <w:r w:rsidR="00E922D1">
        <w:rPr>
          <w:rFonts w:hint="eastAsia"/>
        </w:rPr>
        <w:t>，</w:t>
      </w:r>
      <w:r w:rsidR="00E922D1" w:rsidRPr="00243D05">
        <w:rPr>
          <w:rFonts w:hint="eastAsia"/>
          <w:highlight w:val="darkGray"/>
        </w:rPr>
        <w:t>按理说以上两条命令都正确，但是不知道为什么第一条命令会报错，笔者尝试了很多办法，都没有达到效果，因为时间有限，因此放弃了，仅仅采用了第二种方法</w:t>
      </w:r>
      <w:r w:rsidR="00610498">
        <w:rPr>
          <w:rFonts w:hint="eastAsia"/>
        </w:rPr>
        <w:t>。</w:t>
      </w:r>
      <w:r w:rsidR="00441CA0">
        <w:rPr>
          <w:rFonts w:hint="eastAsia"/>
        </w:rPr>
        <w:t>关于命令</w:t>
      </w:r>
      <w:r w:rsidR="00441CA0">
        <w:rPr>
          <w:rFonts w:hint="eastAsia"/>
        </w:rPr>
        <w:t>x</w:t>
      </w:r>
      <w:r w:rsidR="00441CA0">
        <w:t>host</w:t>
      </w:r>
      <w:r w:rsidR="00441CA0">
        <w:rPr>
          <w:rFonts w:hint="eastAsia"/>
        </w:rPr>
        <w:t>的介绍，请参看文章</w:t>
      </w:r>
      <w:r w:rsidR="00441CA0">
        <w:rPr>
          <w:rFonts w:hint="eastAsia"/>
        </w:rPr>
        <w:t>3</w:t>
      </w:r>
      <w:r w:rsidR="00441CA0">
        <w:rPr>
          <w:rFonts w:hint="eastAsia"/>
        </w:rPr>
        <w:t>【</w:t>
      </w:r>
      <w:r w:rsidR="00441CA0">
        <w:rPr>
          <w:rFonts w:hint="eastAsia"/>
        </w:rPr>
        <w:t xml:space="preserve"> </w:t>
      </w:r>
      <w:hyperlink r:id="rId38" w:history="1">
        <w:r w:rsidR="00441CA0" w:rsidRPr="009C6203">
          <w:rPr>
            <w:rStyle w:val="a8"/>
          </w:rPr>
          <w:t>http://blog.itpub.net/30167136/viewspace-1467408/</w:t>
        </w:r>
      </w:hyperlink>
      <w:r w:rsidR="00441CA0">
        <w:t xml:space="preserve"> </w:t>
      </w:r>
      <w:r w:rsidR="00441CA0">
        <w:rPr>
          <w:rFonts w:hint="eastAsia"/>
        </w:rPr>
        <w:t>】。</w:t>
      </w:r>
    </w:p>
    <w:p w14:paraId="0E788EFE" w14:textId="6F78534A" w:rsidR="00730369" w:rsidRDefault="00730369" w:rsidP="00D36969">
      <w:r>
        <w:tab/>
      </w:r>
      <w:r>
        <w:rPr>
          <w:rFonts w:hint="eastAsia"/>
        </w:rPr>
        <w:t>然后就可以在</w:t>
      </w:r>
      <w:r>
        <w:rPr>
          <w:rFonts w:hint="eastAsia"/>
        </w:rPr>
        <w:t>A</w:t>
      </w:r>
      <w:r>
        <w:rPr>
          <w:rFonts w:hint="eastAsia"/>
        </w:rPr>
        <w:t>（没有图形界面）上</w:t>
      </w:r>
      <w:r>
        <w:rPr>
          <w:rFonts w:hint="eastAsia"/>
        </w:rPr>
        <w:t>ssh</w:t>
      </w:r>
      <w:r>
        <w:rPr>
          <w:rFonts w:hint="eastAsia"/>
        </w:rPr>
        <w:t>登录</w:t>
      </w:r>
      <w:r>
        <w:rPr>
          <w:rFonts w:hint="eastAsia"/>
        </w:rPr>
        <w:t>B</w:t>
      </w:r>
      <w:r>
        <w:rPr>
          <w:rFonts w:hint="eastAsia"/>
        </w:rPr>
        <w:t>，并且设置环境变量</w:t>
      </w:r>
      <w:r>
        <w:rPr>
          <w:rFonts w:hint="eastAsia"/>
        </w:rPr>
        <w:t>D</w:t>
      </w:r>
      <w:r>
        <w:t>ISPLAY</w:t>
      </w:r>
      <w:r>
        <w:rPr>
          <w:rFonts w:hint="eastAsia"/>
        </w:rPr>
        <w:t>，这个原理除了参看前述文章</w:t>
      </w:r>
      <w:r>
        <w:rPr>
          <w:rFonts w:hint="eastAsia"/>
        </w:rPr>
        <w:t>1</w:t>
      </w:r>
      <w:r>
        <w:rPr>
          <w:rFonts w:hint="eastAsia"/>
        </w:rPr>
        <w:t>和文章</w:t>
      </w:r>
      <w:r>
        <w:rPr>
          <w:rFonts w:hint="eastAsia"/>
        </w:rPr>
        <w:t>2</w:t>
      </w:r>
      <w:r>
        <w:rPr>
          <w:rFonts w:hint="eastAsia"/>
        </w:rPr>
        <w:t>之外，</w:t>
      </w:r>
      <w:r w:rsidR="00A23039">
        <w:rPr>
          <w:rFonts w:hint="eastAsia"/>
        </w:rPr>
        <w:t>还可以参看文章</w:t>
      </w:r>
      <w:r w:rsidR="00A23039">
        <w:rPr>
          <w:rFonts w:hint="eastAsia"/>
        </w:rPr>
        <w:t>4</w:t>
      </w:r>
      <w:r w:rsidR="00A23039">
        <w:rPr>
          <w:rFonts w:hint="eastAsia"/>
        </w:rPr>
        <w:t>【</w:t>
      </w:r>
      <w:r w:rsidR="00A23039">
        <w:rPr>
          <w:rFonts w:hint="eastAsia"/>
        </w:rPr>
        <w:t xml:space="preserve"> </w:t>
      </w:r>
      <w:hyperlink r:id="rId39" w:history="1">
        <w:r w:rsidR="00A23039" w:rsidRPr="009C6203">
          <w:rPr>
            <w:rStyle w:val="a8"/>
          </w:rPr>
          <w:t>https://blog.csdn.net/u011728480/article/details/66974510</w:t>
        </w:r>
      </w:hyperlink>
      <w:r w:rsidR="00A23039">
        <w:rPr>
          <w:rFonts w:hint="eastAsia"/>
        </w:rPr>
        <w:t xml:space="preserve"> </w:t>
      </w:r>
      <w:r w:rsidR="00A23039">
        <w:rPr>
          <w:rFonts w:hint="eastAsia"/>
        </w:rPr>
        <w:t>】和文章</w:t>
      </w:r>
      <w:r w:rsidR="00A23039">
        <w:rPr>
          <w:rFonts w:hint="eastAsia"/>
        </w:rPr>
        <w:t>5</w:t>
      </w:r>
      <w:r w:rsidR="00A23039">
        <w:rPr>
          <w:rFonts w:hint="eastAsia"/>
        </w:rPr>
        <w:t>【</w:t>
      </w:r>
      <w:r w:rsidR="00A23039">
        <w:rPr>
          <w:rFonts w:hint="eastAsia"/>
        </w:rPr>
        <w:t xml:space="preserve"> </w:t>
      </w:r>
      <w:hyperlink r:id="rId40" w:history="1">
        <w:r w:rsidR="00A23039" w:rsidRPr="009C6203">
          <w:rPr>
            <w:rStyle w:val="a8"/>
          </w:rPr>
          <w:t>https://blog.csdn.net/wojiuguowei/article/details/79201845</w:t>
        </w:r>
      </w:hyperlink>
      <w:r w:rsidR="00A23039">
        <w:t xml:space="preserve"> </w:t>
      </w:r>
      <w:r w:rsidR="00A23039">
        <w:rPr>
          <w:rFonts w:hint="eastAsia"/>
        </w:rPr>
        <w:t>】。</w:t>
      </w:r>
      <w:r w:rsidR="00A61749">
        <w:rPr>
          <w:rFonts w:hint="eastAsia"/>
        </w:rPr>
        <w:t>我的设置命令是：</w:t>
      </w:r>
    </w:p>
    <w:p w14:paraId="762023A2" w14:textId="674C5AFB" w:rsidR="00A61749" w:rsidRDefault="00A61749" w:rsidP="00D36969">
      <w:r>
        <w:tab/>
      </w:r>
      <w:r>
        <w:tab/>
        <w:t>$export DISPLAY=localhost:0.0</w:t>
      </w:r>
    </w:p>
    <w:p w14:paraId="774B4664" w14:textId="557A987E" w:rsidR="00A61749" w:rsidRDefault="00A61749" w:rsidP="00D36969">
      <w:r>
        <w:tab/>
      </w:r>
      <w:r>
        <w:rPr>
          <w:rFonts w:hint="eastAsia"/>
        </w:rPr>
        <w:t>或者也可以用命令：</w:t>
      </w:r>
    </w:p>
    <w:p w14:paraId="39320B5D" w14:textId="5589EE7F" w:rsidR="00013739" w:rsidRDefault="00A61749" w:rsidP="00D36969">
      <w:r>
        <w:tab/>
      </w:r>
      <w:r>
        <w:tab/>
        <w:t>$export DISPLAY=</w:t>
      </w:r>
      <w:r>
        <w:rPr>
          <w:rFonts w:hint="eastAsia"/>
        </w:rPr>
        <w:t>127.0.0.1</w:t>
      </w:r>
      <w:r>
        <w:t>:0.0</w:t>
      </w:r>
    </w:p>
    <w:p w14:paraId="34307237" w14:textId="1E91D711" w:rsidR="00A61749" w:rsidRDefault="00A61749" w:rsidP="00D36969">
      <w:r>
        <w:tab/>
      </w:r>
      <w:r>
        <w:rPr>
          <w:rFonts w:hint="eastAsia"/>
        </w:rPr>
        <w:t>或者是命令</w:t>
      </w:r>
      <w:r w:rsidR="00E922D1">
        <w:rPr>
          <w:rFonts w:hint="eastAsia"/>
        </w:rPr>
        <w:t>（</w:t>
      </w:r>
      <w:r w:rsidR="00E922D1" w:rsidRPr="00243D05">
        <w:rPr>
          <w:rFonts w:hint="eastAsia"/>
          <w:highlight w:val="cyan"/>
        </w:rPr>
        <w:t>不知道为什么，只有下面的命令才能运行成功并达到效果</w:t>
      </w:r>
      <w:r w:rsidR="00E922D1">
        <w:rPr>
          <w:rFonts w:hint="eastAsia"/>
        </w:rPr>
        <w:t>）：</w:t>
      </w:r>
      <w:r>
        <w:rPr>
          <w:rFonts w:hint="eastAsia"/>
        </w:rPr>
        <w:t>：</w:t>
      </w:r>
    </w:p>
    <w:p w14:paraId="2195F39E" w14:textId="6AE297CB" w:rsidR="00A61749" w:rsidRDefault="00A61749" w:rsidP="00D36969">
      <w:r>
        <w:tab/>
      </w:r>
      <w:r>
        <w:tab/>
        <w:t>$export DISPLAY=:0.0</w:t>
      </w:r>
    </w:p>
    <w:p w14:paraId="11E63E69" w14:textId="2974DC46" w:rsidR="009D200E" w:rsidRDefault="009D200E" w:rsidP="00D36969">
      <w:r>
        <w:tab/>
      </w:r>
      <w:r>
        <w:rPr>
          <w:rFonts w:hint="eastAsia"/>
        </w:rPr>
        <w:t>这三条命令都是可以的，原因参看前述介绍的文章。我设置这条的意思</w:t>
      </w:r>
      <w:r w:rsidR="00DD3E33">
        <w:rPr>
          <w:rFonts w:hint="eastAsia"/>
        </w:rPr>
        <w:t>可以理解为</w:t>
      </w:r>
      <w:r>
        <w:rPr>
          <w:rFonts w:hint="eastAsia"/>
        </w:rPr>
        <w:t>，告诉系统</w:t>
      </w:r>
      <w:r w:rsidR="00F95194">
        <w:rPr>
          <w:rFonts w:hint="eastAsia"/>
        </w:rPr>
        <w:t>B</w:t>
      </w:r>
      <w:r>
        <w:rPr>
          <w:rFonts w:hint="eastAsia"/>
        </w:rPr>
        <w:t>，</w:t>
      </w:r>
      <w:r w:rsidR="00360BA4">
        <w:rPr>
          <w:rFonts w:hint="eastAsia"/>
        </w:rPr>
        <w:t>将图形界面输出在</w:t>
      </w:r>
      <w:r>
        <w:rPr>
          <w:rFonts w:hint="eastAsia"/>
        </w:rPr>
        <w:t>主机</w:t>
      </w:r>
      <w:r>
        <w:rPr>
          <w:rFonts w:hint="eastAsia"/>
        </w:rPr>
        <w:t>localhost</w:t>
      </w:r>
      <w:r>
        <w:rPr>
          <w:rFonts w:hint="eastAsia"/>
        </w:rPr>
        <w:t>的</w:t>
      </w:r>
      <w:r w:rsidR="00360BA4">
        <w:rPr>
          <w:rFonts w:hint="eastAsia"/>
        </w:rPr>
        <w:t>0</w:t>
      </w:r>
      <w:r w:rsidR="00360BA4">
        <w:rPr>
          <w:rFonts w:hint="eastAsia"/>
        </w:rPr>
        <w:t>号图形终端上</w:t>
      </w:r>
      <w:r w:rsidR="00B8557E">
        <w:rPr>
          <w:rFonts w:hint="eastAsia"/>
        </w:rPr>
        <w:t>（其实这里的</w:t>
      </w:r>
      <w:r w:rsidR="00B8557E">
        <w:rPr>
          <w:rFonts w:hint="eastAsia"/>
        </w:rPr>
        <w:t>localhost</w:t>
      </w:r>
      <w:r w:rsidR="00B8557E">
        <w:rPr>
          <w:rFonts w:hint="eastAsia"/>
        </w:rPr>
        <w:t>和</w:t>
      </w:r>
      <w:r w:rsidR="00B8557E">
        <w:rPr>
          <w:rFonts w:hint="eastAsia"/>
        </w:rPr>
        <w:t>B</w:t>
      </w:r>
      <w:r w:rsidR="00B8557E">
        <w:rPr>
          <w:rFonts w:hint="eastAsia"/>
        </w:rPr>
        <w:t>是同一台主机</w:t>
      </w:r>
      <w:r w:rsidR="00360BA4">
        <w:rPr>
          <w:rFonts w:hint="eastAsia"/>
        </w:rPr>
        <w:t>，其实是说显示在自己的</w:t>
      </w:r>
      <w:r w:rsidR="00360BA4">
        <w:rPr>
          <w:rFonts w:hint="eastAsia"/>
        </w:rPr>
        <w:t>0</w:t>
      </w:r>
      <w:r w:rsidR="00360BA4">
        <w:rPr>
          <w:rFonts w:hint="eastAsia"/>
        </w:rPr>
        <w:t>号显示器上</w:t>
      </w:r>
      <w:r w:rsidR="00B8557E">
        <w:rPr>
          <w:rFonts w:hint="eastAsia"/>
        </w:rPr>
        <w:t>）</w:t>
      </w:r>
      <w:r w:rsidR="00300BF7">
        <w:rPr>
          <w:rFonts w:hint="eastAsia"/>
        </w:rPr>
        <w:t>，可以用</w:t>
      </w:r>
      <w:r w:rsidR="00300BF7">
        <w:rPr>
          <w:rFonts w:hint="eastAsia"/>
        </w:rPr>
        <w:t>$</w:t>
      </w:r>
      <w:r w:rsidR="00300BF7">
        <w:t>echo $DISPLAY</w:t>
      </w:r>
      <w:r w:rsidR="00300BF7">
        <w:rPr>
          <w:rFonts w:hint="eastAsia"/>
        </w:rPr>
        <w:t>查看设置后的环境变量</w:t>
      </w:r>
      <w:r>
        <w:rPr>
          <w:rFonts w:hint="eastAsia"/>
        </w:rPr>
        <w:t>。</w:t>
      </w:r>
      <w:r w:rsidR="00E922D1" w:rsidRPr="00243D05">
        <w:rPr>
          <w:rFonts w:hint="eastAsia"/>
          <w:highlight w:val="darkGray"/>
        </w:rPr>
        <w:t>按理说以上三条命令都正确，但是不知道为什么前两条命令会报错，笔者尝试了很多办法，都没有达到效果，因为时间有限，因此放弃了，仅仅采用了第三种方法。</w:t>
      </w:r>
    </w:p>
    <w:p w14:paraId="029DC422" w14:textId="3C5DBB27" w:rsidR="00B8557E" w:rsidRDefault="00B8557E" w:rsidP="00D36969">
      <w:r>
        <w:tab/>
      </w:r>
      <w:r>
        <w:rPr>
          <w:rFonts w:hint="eastAsia"/>
        </w:rPr>
        <w:t>然后</w:t>
      </w:r>
      <w:r w:rsidR="005D5AE0">
        <w:rPr>
          <w:rFonts w:hint="eastAsia"/>
        </w:rPr>
        <w:t>就</w:t>
      </w:r>
      <w:r>
        <w:rPr>
          <w:rFonts w:hint="eastAsia"/>
        </w:rPr>
        <w:t>可以在</w:t>
      </w:r>
      <w:r>
        <w:rPr>
          <w:rFonts w:hint="eastAsia"/>
        </w:rPr>
        <w:t>A</w:t>
      </w:r>
      <w:r>
        <w:rPr>
          <w:rFonts w:hint="eastAsia"/>
        </w:rPr>
        <w:t>上登录</w:t>
      </w:r>
      <w:r>
        <w:rPr>
          <w:rFonts w:hint="eastAsia"/>
        </w:rPr>
        <w:t>B</w:t>
      </w:r>
      <w:r>
        <w:rPr>
          <w:rFonts w:hint="eastAsia"/>
        </w:rPr>
        <w:t>之后，用命令使</w:t>
      </w:r>
      <w:r>
        <w:rPr>
          <w:rFonts w:hint="eastAsia"/>
        </w:rPr>
        <w:t>B</w:t>
      </w:r>
      <w:r>
        <w:rPr>
          <w:rFonts w:hint="eastAsia"/>
        </w:rPr>
        <w:t>上的文件自动打开并显示在</w:t>
      </w:r>
      <w:r>
        <w:rPr>
          <w:rFonts w:hint="eastAsia"/>
        </w:rPr>
        <w:t>B</w:t>
      </w:r>
      <w:r>
        <w:rPr>
          <w:rFonts w:hint="eastAsia"/>
        </w:rPr>
        <w:t>上。</w:t>
      </w:r>
    </w:p>
    <w:p w14:paraId="3179AA2C" w14:textId="51FA8512" w:rsidR="003B7BFD" w:rsidRDefault="003B7BFD" w:rsidP="00D36969">
      <w:r>
        <w:tab/>
      </w:r>
      <w:r>
        <w:tab/>
        <w:t>$evince ~/test.pdf</w:t>
      </w:r>
    </w:p>
    <w:p w14:paraId="12CFF2D0" w14:textId="745746E2" w:rsidR="003B7BFD" w:rsidRDefault="003B7BFD" w:rsidP="00D36969">
      <w:r>
        <w:tab/>
      </w:r>
      <w:r>
        <w:rPr>
          <w:rFonts w:hint="eastAsia"/>
        </w:rPr>
        <w:t>这样就可以打开</w:t>
      </w:r>
      <w:r>
        <w:rPr>
          <w:rFonts w:hint="eastAsia"/>
        </w:rPr>
        <w:t>PDF</w:t>
      </w:r>
      <w:r>
        <w:rPr>
          <w:rFonts w:hint="eastAsia"/>
        </w:rPr>
        <w:t>文件</w:t>
      </w:r>
      <w:r>
        <w:rPr>
          <w:rFonts w:hint="eastAsia"/>
        </w:rPr>
        <w:t>te</w:t>
      </w:r>
      <w:r>
        <w:t>st.pdf</w:t>
      </w:r>
      <w:r>
        <w:rPr>
          <w:rFonts w:hint="eastAsia"/>
        </w:rPr>
        <w:t>了。</w:t>
      </w:r>
    </w:p>
    <w:p w14:paraId="5347330D" w14:textId="6D7E69BD" w:rsidR="00CB1E8E" w:rsidRDefault="00CB1E8E" w:rsidP="00D36969"/>
    <w:p w14:paraId="25AB66B5" w14:textId="09F0D4B4" w:rsidR="00CB1E8E" w:rsidRDefault="00CB1E8E" w:rsidP="00D36969">
      <w:r>
        <w:tab/>
      </w:r>
      <w:r w:rsidRPr="0080512C">
        <w:rPr>
          <w:rFonts w:hint="eastAsia"/>
          <w:b/>
          <w:bCs/>
          <w:color w:val="FF0000"/>
          <w:sz w:val="32"/>
          <w:szCs w:val="40"/>
        </w:rPr>
        <w:t>下面再来说说网友们</w:t>
      </w:r>
      <w:r w:rsidR="0080512C" w:rsidRPr="0080512C">
        <w:rPr>
          <w:rFonts w:hint="eastAsia"/>
          <w:b/>
          <w:bCs/>
          <w:color w:val="FF0000"/>
          <w:sz w:val="32"/>
          <w:szCs w:val="40"/>
        </w:rPr>
        <w:t>的</w:t>
      </w:r>
      <w:r w:rsidRPr="0080512C">
        <w:rPr>
          <w:rFonts w:hint="eastAsia"/>
          <w:b/>
          <w:bCs/>
          <w:color w:val="FF0000"/>
          <w:sz w:val="32"/>
          <w:szCs w:val="40"/>
        </w:rPr>
        <w:t>问题</w:t>
      </w:r>
      <w:r w:rsidR="00983314">
        <w:rPr>
          <w:rFonts w:hint="eastAsia"/>
        </w:rPr>
        <w:t>（因为时间有限，笔者没有进行尝试）的</w:t>
      </w:r>
      <w:r>
        <w:rPr>
          <w:rFonts w:hint="eastAsia"/>
        </w:rPr>
        <w:t>解决方案，网友的需求很多都是在本地机器</w:t>
      </w:r>
      <w:r>
        <w:rPr>
          <w:rFonts w:hint="eastAsia"/>
        </w:rPr>
        <w:t>B</w:t>
      </w:r>
      <w:r>
        <w:rPr>
          <w:rFonts w:hint="eastAsia"/>
        </w:rPr>
        <w:t>（有图形界面）上，远程控制远程机器</w:t>
      </w:r>
      <w:r>
        <w:rPr>
          <w:rFonts w:hint="eastAsia"/>
        </w:rPr>
        <w:t>A</w:t>
      </w:r>
      <w:r>
        <w:rPr>
          <w:rFonts w:hint="eastAsia"/>
        </w:rPr>
        <w:t>（无图形界面，且一般都是远程服务器，例如</w:t>
      </w:r>
      <w:r>
        <w:rPr>
          <w:rFonts w:hint="eastAsia"/>
        </w:rPr>
        <w:t>VPS</w:t>
      </w:r>
      <w:r>
        <w:rPr>
          <w:rFonts w:hint="eastAsia"/>
        </w:rPr>
        <w:t>），</w:t>
      </w:r>
      <w:r w:rsidR="00605509">
        <w:rPr>
          <w:rFonts w:hint="eastAsia"/>
        </w:rPr>
        <w:t>为远程主机</w:t>
      </w:r>
      <w:r w:rsidR="00605509">
        <w:rPr>
          <w:rFonts w:hint="eastAsia"/>
        </w:rPr>
        <w:t>A</w:t>
      </w:r>
      <w:r w:rsidR="00605509">
        <w:rPr>
          <w:rFonts w:hint="eastAsia"/>
        </w:rPr>
        <w:t>安装软件（例如多数网友是安装</w:t>
      </w:r>
      <w:r w:rsidR="00F83503" w:rsidRPr="00F83503">
        <w:t>oracle</w:t>
      </w:r>
      <w:r w:rsidR="00F83503">
        <w:rPr>
          <w:rFonts w:hint="eastAsia"/>
        </w:rPr>
        <w:t>数据库的）。</w:t>
      </w:r>
      <w:r w:rsidR="007510E2">
        <w:rPr>
          <w:rFonts w:hint="eastAsia"/>
        </w:rPr>
        <w:t>所以如果是针对网友的这种需求，应该的设置步骤如下</w:t>
      </w:r>
      <w:r w:rsidR="006B0029">
        <w:rPr>
          <w:rFonts w:hint="eastAsia"/>
        </w:rPr>
        <w:t>（</w:t>
      </w:r>
      <w:r w:rsidR="006B0029">
        <w:rPr>
          <w:rFonts w:hint="eastAsia"/>
        </w:rPr>
        <w:t>204.53.</w:t>
      </w:r>
      <w:r w:rsidR="006B0029">
        <w:t>128.183</w:t>
      </w:r>
      <w:r w:rsidR="006B0029">
        <w:rPr>
          <w:rFonts w:hint="eastAsia"/>
        </w:rPr>
        <w:t>是远程主机</w:t>
      </w:r>
      <w:r w:rsidR="006B0029">
        <w:rPr>
          <w:rFonts w:hint="eastAsia"/>
        </w:rPr>
        <w:t>A</w:t>
      </w:r>
      <w:r w:rsidR="006B0029">
        <w:rPr>
          <w:rFonts w:hint="eastAsia"/>
        </w:rPr>
        <w:t>的</w:t>
      </w:r>
      <w:r w:rsidR="006B0029">
        <w:rPr>
          <w:rFonts w:hint="eastAsia"/>
        </w:rPr>
        <w:t>IPv</w:t>
      </w:r>
      <w:r w:rsidR="006B0029">
        <w:t>4</w:t>
      </w:r>
      <w:r w:rsidR="006B0029">
        <w:rPr>
          <w:rFonts w:hint="eastAsia"/>
        </w:rPr>
        <w:t>地址）</w:t>
      </w:r>
      <w:r w:rsidR="007510E2">
        <w:rPr>
          <w:rFonts w:hint="eastAsia"/>
        </w:rPr>
        <w:t>：</w:t>
      </w:r>
    </w:p>
    <w:p w14:paraId="53A9D2F9" w14:textId="517BE073" w:rsidR="007510E2" w:rsidRDefault="007510E2" w:rsidP="00D36969">
      <w:r>
        <w:tab/>
      </w:r>
      <w:r w:rsidR="00187404">
        <w:rPr>
          <w:rFonts w:hint="eastAsia"/>
        </w:rPr>
        <w:t>在</w:t>
      </w:r>
      <w:r>
        <w:rPr>
          <w:rFonts w:hint="eastAsia"/>
        </w:rPr>
        <w:t>B</w:t>
      </w:r>
      <w:r w:rsidR="00187404">
        <w:rPr>
          <w:rFonts w:hint="eastAsia"/>
        </w:rPr>
        <w:t>上</w:t>
      </w:r>
      <w:r>
        <w:rPr>
          <w:rFonts w:hint="eastAsia"/>
        </w:rPr>
        <w:t>以</w:t>
      </w:r>
      <w:r>
        <w:rPr>
          <w:rFonts w:hint="eastAsia"/>
        </w:rPr>
        <w:t>root</w:t>
      </w:r>
      <w:r>
        <w:rPr>
          <w:rFonts w:hint="eastAsia"/>
        </w:rPr>
        <w:t>身份</w:t>
      </w:r>
      <w:r w:rsidR="00D4623F">
        <w:rPr>
          <w:rFonts w:hint="eastAsia"/>
        </w:rPr>
        <w:t>（或者在</w:t>
      </w:r>
      <w:r w:rsidR="00D4623F">
        <w:rPr>
          <w:rFonts w:hint="eastAsia"/>
        </w:rPr>
        <w:t>B</w:t>
      </w:r>
      <w:r w:rsidR="00D4623F">
        <w:rPr>
          <w:rFonts w:hint="eastAsia"/>
        </w:rPr>
        <w:t>上</w:t>
      </w:r>
      <w:r w:rsidR="00D4623F">
        <w:rPr>
          <w:rFonts w:hint="eastAsia"/>
        </w:rPr>
        <w:t>s</w:t>
      </w:r>
      <w:r w:rsidR="00D4623F">
        <w:t>u</w:t>
      </w:r>
      <w:r w:rsidR="00D4623F">
        <w:rPr>
          <w:rFonts w:hint="eastAsia"/>
        </w:rPr>
        <w:t>提权</w:t>
      </w:r>
      <w:r w:rsidR="00187404">
        <w:rPr>
          <w:rFonts w:hint="eastAsia"/>
        </w:rPr>
        <w:t>后</w:t>
      </w:r>
      <w:r w:rsidR="00D4623F">
        <w:rPr>
          <w:rFonts w:hint="eastAsia"/>
        </w:rPr>
        <w:t>）</w:t>
      </w:r>
      <w:r w:rsidR="00187404">
        <w:rPr>
          <w:rFonts w:hint="eastAsia"/>
        </w:rPr>
        <w:t>运行</w:t>
      </w:r>
      <w:r w:rsidR="0022212E">
        <w:rPr>
          <w:rFonts w:hint="eastAsia"/>
        </w:rPr>
        <w:t>（这里是</w:t>
      </w:r>
      <w:r w:rsidR="006C7B2D">
        <w:rPr>
          <w:rFonts w:hint="eastAsia"/>
        </w:rPr>
        <w:t>设置</w:t>
      </w:r>
      <w:r w:rsidR="0022212E">
        <w:rPr>
          <w:rFonts w:hint="eastAsia"/>
        </w:rPr>
        <w:t>B</w:t>
      </w:r>
      <w:r w:rsidR="006C7B2D">
        <w:rPr>
          <w:rFonts w:hint="eastAsia"/>
        </w:rPr>
        <w:t>的图形权限</w:t>
      </w:r>
      <w:r w:rsidR="0022212E">
        <w:rPr>
          <w:rFonts w:hint="eastAsia"/>
        </w:rPr>
        <w:t>）</w:t>
      </w:r>
      <w:r>
        <w:rPr>
          <w:rFonts w:hint="eastAsia"/>
        </w:rPr>
        <w:t>：</w:t>
      </w:r>
    </w:p>
    <w:p w14:paraId="12379A44" w14:textId="0E8844AE" w:rsidR="007510E2" w:rsidRDefault="007510E2" w:rsidP="007510E2">
      <w:r>
        <w:tab/>
      </w:r>
      <w:r>
        <w:tab/>
        <w:t>#xhost +</w:t>
      </w:r>
      <w:r w:rsidR="005C6AD4">
        <w:rPr>
          <w:rFonts w:hint="eastAsia"/>
        </w:rPr>
        <w:t>204.53.</w:t>
      </w:r>
      <w:r w:rsidR="005C6AD4">
        <w:t>128.183</w:t>
      </w:r>
    </w:p>
    <w:p w14:paraId="7A25DFFE" w14:textId="77777777" w:rsidR="007510E2" w:rsidRDefault="007510E2" w:rsidP="007510E2">
      <w:r>
        <w:tab/>
      </w:r>
      <w:r>
        <w:rPr>
          <w:rFonts w:hint="eastAsia"/>
        </w:rPr>
        <w:t>或者，可以使用命令：</w:t>
      </w:r>
    </w:p>
    <w:p w14:paraId="1A0F0372" w14:textId="5DD45472" w:rsidR="007510E2" w:rsidRDefault="007510E2" w:rsidP="007510E2">
      <w:r>
        <w:tab/>
      </w:r>
      <w:r>
        <w:tab/>
        <w:t>#xhost +</w:t>
      </w:r>
    </w:p>
    <w:p w14:paraId="35B88DEE" w14:textId="0A9E4CB8" w:rsidR="006B0029" w:rsidRDefault="006B0029" w:rsidP="007510E2">
      <w:r>
        <w:tab/>
      </w:r>
      <w:r w:rsidR="00E349C3">
        <w:rPr>
          <w:rFonts w:hint="eastAsia"/>
        </w:rPr>
        <w:t>意思是允许主机</w:t>
      </w:r>
      <w:r w:rsidR="00E349C3">
        <w:rPr>
          <w:rFonts w:hint="eastAsia"/>
        </w:rPr>
        <w:t>A</w:t>
      </w:r>
      <w:r w:rsidR="00E349C3">
        <w:rPr>
          <w:rFonts w:hint="eastAsia"/>
        </w:rPr>
        <w:t>（</w:t>
      </w:r>
      <w:r w:rsidR="00E349C3">
        <w:rPr>
          <w:rFonts w:hint="eastAsia"/>
        </w:rPr>
        <w:t>204.53.</w:t>
      </w:r>
      <w:r w:rsidR="00E349C3">
        <w:t>128.183</w:t>
      </w:r>
      <w:r w:rsidR="00E349C3">
        <w:rPr>
          <w:rFonts w:hint="eastAsia"/>
        </w:rPr>
        <w:t>）的图形界面在</w:t>
      </w:r>
      <w:r w:rsidR="00E349C3">
        <w:rPr>
          <w:rFonts w:hint="eastAsia"/>
        </w:rPr>
        <w:t>B</w:t>
      </w:r>
      <w:r w:rsidR="00E349C3">
        <w:rPr>
          <w:rFonts w:hint="eastAsia"/>
        </w:rPr>
        <w:t>（本地机器）上显示。</w:t>
      </w:r>
    </w:p>
    <w:p w14:paraId="75F1ED68" w14:textId="728F12AE" w:rsidR="00187404" w:rsidRDefault="00187404" w:rsidP="007510E2">
      <w:r>
        <w:tab/>
      </w:r>
      <w:r>
        <w:rPr>
          <w:rFonts w:hint="eastAsia"/>
        </w:rPr>
        <w:t>然后，在</w:t>
      </w:r>
      <w:r>
        <w:rPr>
          <w:rFonts w:hint="eastAsia"/>
        </w:rPr>
        <w:t>B</w:t>
      </w:r>
      <w:r>
        <w:rPr>
          <w:rFonts w:hint="eastAsia"/>
        </w:rPr>
        <w:t>上</w:t>
      </w:r>
      <w:r>
        <w:rPr>
          <w:rFonts w:hint="eastAsia"/>
        </w:rPr>
        <w:t>s</w:t>
      </w:r>
      <w:r>
        <w:t>sh</w:t>
      </w:r>
      <w:r>
        <w:rPr>
          <w:rFonts w:hint="eastAsia"/>
        </w:rPr>
        <w:t>登录</w:t>
      </w:r>
      <w:r>
        <w:rPr>
          <w:rFonts w:hint="eastAsia"/>
        </w:rPr>
        <w:t>A</w:t>
      </w:r>
      <w:r>
        <w:rPr>
          <w:rFonts w:hint="eastAsia"/>
        </w:rPr>
        <w:t>，</w:t>
      </w:r>
      <w:r w:rsidR="00A212B1">
        <w:rPr>
          <w:rFonts w:hint="eastAsia"/>
        </w:rPr>
        <w:t>然后设置环境变量（这里是设置</w:t>
      </w:r>
      <w:r w:rsidR="00A212B1">
        <w:rPr>
          <w:rFonts w:hint="eastAsia"/>
        </w:rPr>
        <w:t>A</w:t>
      </w:r>
      <w:r w:rsidR="00A212B1">
        <w:rPr>
          <w:rFonts w:hint="eastAsia"/>
        </w:rPr>
        <w:t>的环境变量）：</w:t>
      </w:r>
    </w:p>
    <w:p w14:paraId="75CC8283" w14:textId="04BED540" w:rsidR="00F95194" w:rsidRDefault="00F95194" w:rsidP="007510E2">
      <w:r>
        <w:tab/>
      </w:r>
      <w:r>
        <w:tab/>
        <w:t>$</w:t>
      </w:r>
      <w:r w:rsidRPr="00F95194">
        <w:t xml:space="preserve"> </w:t>
      </w:r>
      <w:r>
        <w:t>export DISPLAY=</w:t>
      </w:r>
      <w:r>
        <w:rPr>
          <w:rFonts w:hint="eastAsia"/>
        </w:rPr>
        <w:t>204.53.</w:t>
      </w:r>
      <w:r>
        <w:t>128.183:0.0</w:t>
      </w:r>
    </w:p>
    <w:p w14:paraId="2807B52B" w14:textId="7F3D3078" w:rsidR="00F95194" w:rsidRDefault="00F95194" w:rsidP="007510E2">
      <w:r>
        <w:tab/>
      </w:r>
      <w:r>
        <w:rPr>
          <w:rFonts w:hint="eastAsia"/>
        </w:rPr>
        <w:t>这条命令意思可以理解为，</w:t>
      </w:r>
      <w:r w:rsidR="00E0492C">
        <w:rPr>
          <w:rFonts w:hint="eastAsia"/>
        </w:rPr>
        <w:t>告诉主机</w:t>
      </w:r>
      <w:r w:rsidR="00E0492C">
        <w:rPr>
          <w:rFonts w:hint="eastAsia"/>
        </w:rPr>
        <w:t>A</w:t>
      </w:r>
      <w:r w:rsidR="00E0492C">
        <w:rPr>
          <w:rFonts w:hint="eastAsia"/>
        </w:rPr>
        <w:t>，将自己的图形界面通过网络（一般都是</w:t>
      </w:r>
      <w:r w:rsidR="00E0492C">
        <w:rPr>
          <w:rFonts w:hint="eastAsia"/>
        </w:rPr>
        <w:t>TCP</w:t>
      </w:r>
      <w:r w:rsidR="00E0492C">
        <w:rPr>
          <w:rFonts w:hint="eastAsia"/>
        </w:rPr>
        <w:t>）发送给</w:t>
      </w:r>
      <w:r w:rsidR="00E0492C">
        <w:rPr>
          <w:rFonts w:hint="eastAsia"/>
        </w:rPr>
        <w:t>B</w:t>
      </w:r>
      <w:r w:rsidR="00E0492C">
        <w:rPr>
          <w:rFonts w:hint="eastAsia"/>
        </w:rPr>
        <w:t>的</w:t>
      </w:r>
      <w:r w:rsidR="00E0492C">
        <w:rPr>
          <w:rFonts w:hint="eastAsia"/>
        </w:rPr>
        <w:t>6000</w:t>
      </w:r>
      <w:r w:rsidR="00E0492C">
        <w:rPr>
          <w:rFonts w:hint="eastAsia"/>
        </w:rPr>
        <w:t>端口并且显示在</w:t>
      </w:r>
      <w:r w:rsidR="00E0492C">
        <w:rPr>
          <w:rFonts w:hint="eastAsia"/>
        </w:rPr>
        <w:t>B</w:t>
      </w:r>
      <w:r w:rsidR="00E0492C">
        <w:rPr>
          <w:rFonts w:hint="eastAsia"/>
        </w:rPr>
        <w:t>的</w:t>
      </w:r>
      <w:r w:rsidR="00E0492C">
        <w:rPr>
          <w:rFonts w:hint="eastAsia"/>
        </w:rPr>
        <w:t>0</w:t>
      </w:r>
      <w:r w:rsidR="00E0492C">
        <w:rPr>
          <w:rFonts w:hint="eastAsia"/>
        </w:rPr>
        <w:t>号图形显示设备上。</w:t>
      </w:r>
      <w:r w:rsidR="0060641D">
        <w:rPr>
          <w:rFonts w:hint="eastAsia"/>
        </w:rPr>
        <w:t>可以用</w:t>
      </w:r>
      <w:r w:rsidR="0060641D">
        <w:rPr>
          <w:rFonts w:hint="eastAsia"/>
        </w:rPr>
        <w:t>$</w:t>
      </w:r>
      <w:r w:rsidR="0060641D">
        <w:t>echo $DISPLAY</w:t>
      </w:r>
      <w:r w:rsidR="0060641D">
        <w:rPr>
          <w:rFonts w:hint="eastAsia"/>
        </w:rPr>
        <w:t>查看设</w:t>
      </w:r>
      <w:r w:rsidR="0060641D">
        <w:rPr>
          <w:rFonts w:hint="eastAsia"/>
        </w:rPr>
        <w:lastRenderedPageBreak/>
        <w:t>置后的环境变量。</w:t>
      </w:r>
      <w:r w:rsidR="00EF40C3">
        <w:rPr>
          <w:rFonts w:hint="eastAsia"/>
        </w:rPr>
        <w:t>具体的命令理解，可以参阅前述文章，如果不明白，请仔细再三研读。</w:t>
      </w:r>
    </w:p>
    <w:p w14:paraId="220606EA" w14:textId="775860C7" w:rsidR="00F35020" w:rsidRDefault="00F35020" w:rsidP="007510E2">
      <w:r>
        <w:tab/>
      </w:r>
      <w:r>
        <w:rPr>
          <w:rFonts w:hint="eastAsia"/>
        </w:rPr>
        <w:t>然后就可以在</w:t>
      </w:r>
      <w:r>
        <w:rPr>
          <w:rFonts w:hint="eastAsia"/>
        </w:rPr>
        <w:t>B</w:t>
      </w:r>
      <w:r>
        <w:rPr>
          <w:rFonts w:hint="eastAsia"/>
        </w:rPr>
        <w:t>上</w:t>
      </w:r>
      <w:r>
        <w:rPr>
          <w:rFonts w:hint="eastAsia"/>
        </w:rPr>
        <w:t>ssh</w:t>
      </w:r>
      <w:r>
        <w:rPr>
          <w:rFonts w:hint="eastAsia"/>
        </w:rPr>
        <w:t>登录</w:t>
      </w:r>
      <w:r>
        <w:rPr>
          <w:rFonts w:hint="eastAsia"/>
        </w:rPr>
        <w:t>A</w:t>
      </w:r>
      <w:r>
        <w:rPr>
          <w:rFonts w:hint="eastAsia"/>
        </w:rPr>
        <w:t>，执行启动图形程序的命令，并将</w:t>
      </w:r>
      <w:r>
        <w:rPr>
          <w:rFonts w:hint="eastAsia"/>
        </w:rPr>
        <w:t>A</w:t>
      </w:r>
      <w:r>
        <w:rPr>
          <w:rFonts w:hint="eastAsia"/>
        </w:rPr>
        <w:t>运行的程序的图形界面显示在</w:t>
      </w:r>
      <w:r>
        <w:rPr>
          <w:rFonts w:hint="eastAsia"/>
        </w:rPr>
        <w:t>B</w:t>
      </w:r>
      <w:r>
        <w:rPr>
          <w:rFonts w:hint="eastAsia"/>
        </w:rPr>
        <w:t>机器上</w:t>
      </w:r>
      <w:r w:rsidR="00297D4C">
        <w:rPr>
          <w:rFonts w:hint="eastAsia"/>
        </w:rPr>
        <w:t>：</w:t>
      </w:r>
    </w:p>
    <w:p w14:paraId="517E78DA" w14:textId="73269E06" w:rsidR="00297D4C" w:rsidRDefault="00297D4C" w:rsidP="007510E2">
      <w:r>
        <w:tab/>
      </w:r>
      <w:r>
        <w:tab/>
      </w:r>
      <w:r>
        <w:rPr>
          <w:rFonts w:hint="eastAsia"/>
        </w:rPr>
        <w:t>$</w:t>
      </w:r>
      <w:r w:rsidRPr="00297D4C">
        <w:t xml:space="preserve"> </w:t>
      </w:r>
      <w:r>
        <w:t>evince ~/test.pdf</w:t>
      </w:r>
    </w:p>
    <w:p w14:paraId="058B4645" w14:textId="63EA95CE" w:rsidR="00F253D1" w:rsidRDefault="00F253D1" w:rsidP="007510E2"/>
    <w:p w14:paraId="539AD2C1" w14:textId="50C5ED5C" w:rsidR="0015205E" w:rsidRDefault="0015205E" w:rsidP="00AE3D1A">
      <w:pPr>
        <w:ind w:firstLine="420"/>
      </w:pPr>
      <w:r>
        <w:rPr>
          <w:rFonts w:hint="eastAsia"/>
        </w:rPr>
        <w:t>对于</w:t>
      </w:r>
      <w:r w:rsidR="00F253D1">
        <w:rPr>
          <w:rFonts w:hint="eastAsia"/>
        </w:rPr>
        <w:t>网友的需求</w:t>
      </w:r>
      <w:r>
        <w:rPr>
          <w:rFonts w:hint="eastAsia"/>
        </w:rPr>
        <w:t>，还需要你所使用的本地主机</w:t>
      </w:r>
      <w:r>
        <w:rPr>
          <w:rFonts w:hint="eastAsia"/>
        </w:rPr>
        <w:t>B</w:t>
      </w:r>
      <w:r>
        <w:rPr>
          <w:rFonts w:hint="eastAsia"/>
        </w:rPr>
        <w:t>拥有支持图形服务的</w:t>
      </w:r>
      <w:r>
        <w:rPr>
          <w:rFonts w:hint="eastAsia"/>
        </w:rPr>
        <w:t>tty</w:t>
      </w:r>
      <w:r>
        <w:rPr>
          <w:rFonts w:hint="eastAsia"/>
        </w:rPr>
        <w:t>终端，者在前面介绍的</w:t>
      </w:r>
      <w:r>
        <w:rPr>
          <w:rFonts w:hint="eastAsia"/>
        </w:rPr>
        <w:t>5</w:t>
      </w:r>
      <w:r>
        <w:rPr>
          <w:rFonts w:hint="eastAsia"/>
        </w:rPr>
        <w:t>篇文章中有提到，可能除了本文介绍的这部分设置内容之外，还有些其他的设置和参数需要设置。这个请自行查阅，因为笔者没有亲自尝试。</w:t>
      </w:r>
    </w:p>
    <w:p w14:paraId="4FEF2A60" w14:textId="77777777" w:rsidR="0015205E" w:rsidRDefault="0015205E" w:rsidP="007510E2"/>
    <w:p w14:paraId="513B6B6B" w14:textId="64A0FFA1" w:rsidR="003E61A9" w:rsidRDefault="003E61A9" w:rsidP="007510E2">
      <w:r>
        <w:tab/>
      </w:r>
      <w:r>
        <w:rPr>
          <w:rFonts w:hint="eastAsia"/>
        </w:rPr>
        <w:t>请注意，上面的命令中，</w:t>
      </w:r>
      <w:r>
        <w:rPr>
          <w:rFonts w:hint="eastAsia"/>
        </w:rPr>
        <w:t>xhost</w:t>
      </w:r>
      <w:r>
        <w:rPr>
          <w:rFonts w:hint="eastAsia"/>
        </w:rPr>
        <w:t>命令后面“</w:t>
      </w:r>
      <w:r>
        <w:rPr>
          <w:rFonts w:hint="eastAsia"/>
        </w:rPr>
        <w:t>+</w:t>
      </w:r>
      <w:r>
        <w:rPr>
          <w:rFonts w:hint="eastAsia"/>
        </w:rPr>
        <w:t>”号是赋予某主机权限，如果是“</w:t>
      </w:r>
      <w:r>
        <w:rPr>
          <w:rFonts w:hint="eastAsia"/>
        </w:rPr>
        <w:t>-</w:t>
      </w:r>
      <w:r>
        <w:rPr>
          <w:rFonts w:hint="eastAsia"/>
        </w:rPr>
        <w:t>”号，则是解除某主机的权限（不允许该主机将图形输出显示在自己的图形显示设备上）。</w:t>
      </w:r>
      <w:r w:rsidR="005766EB">
        <w:rPr>
          <w:rFonts w:hint="eastAsia"/>
        </w:rPr>
        <w:t>如果“</w:t>
      </w:r>
      <w:r w:rsidR="005766EB">
        <w:rPr>
          <w:rFonts w:hint="eastAsia"/>
        </w:rPr>
        <w:t>+</w:t>
      </w:r>
      <w:r w:rsidR="005766EB">
        <w:rPr>
          <w:rFonts w:hint="eastAsia"/>
        </w:rPr>
        <w:t>”或者“</w:t>
      </w:r>
      <w:r w:rsidR="005766EB">
        <w:rPr>
          <w:rFonts w:hint="eastAsia"/>
        </w:rPr>
        <w:t>-</w:t>
      </w:r>
      <w:r w:rsidR="005766EB">
        <w:rPr>
          <w:rFonts w:hint="eastAsia"/>
        </w:rPr>
        <w:t>”号后面不跟</w:t>
      </w:r>
      <w:r w:rsidR="005766EB">
        <w:rPr>
          <w:rFonts w:hint="eastAsia"/>
        </w:rPr>
        <w:t>IP</w:t>
      </w:r>
      <w:r w:rsidR="005766EB">
        <w:rPr>
          <w:rFonts w:hint="eastAsia"/>
        </w:rPr>
        <w:t>地址或者主机名，则表示赋予或者解除所有非本主机的其他主机的权限。</w:t>
      </w:r>
    </w:p>
    <w:p w14:paraId="0F7B9F5B" w14:textId="149D0DB3" w:rsidR="00CB3239" w:rsidRDefault="00CB3239" w:rsidP="007510E2"/>
    <w:p w14:paraId="682342DF" w14:textId="3FECB3A6" w:rsidR="00CB3239" w:rsidRDefault="00CB3239" w:rsidP="007510E2">
      <w:r>
        <w:tab/>
      </w:r>
      <w:r>
        <w:rPr>
          <w:rFonts w:hint="eastAsia"/>
        </w:rPr>
        <w:t>如果嫌每次登录都要手动设置环境变量很麻烦，可以将该命令写入</w:t>
      </w:r>
      <w:r>
        <w:rPr>
          <w:rFonts w:hint="eastAsia"/>
        </w:rPr>
        <w:t>bash</w:t>
      </w:r>
      <w:r>
        <w:rPr>
          <w:rFonts w:hint="eastAsia"/>
        </w:rPr>
        <w:t>配置文件中，每次通过该用户登录，就默认有了这个环境变量：</w:t>
      </w:r>
    </w:p>
    <w:p w14:paraId="18BE7265" w14:textId="773C7665" w:rsidR="002C4D50" w:rsidRDefault="00CB3239" w:rsidP="000A2751">
      <w:pPr>
        <w:tabs>
          <w:tab w:val="left" w:pos="420"/>
        </w:tabs>
        <w:jc w:val="left"/>
      </w:pPr>
      <w:r>
        <w:tab/>
      </w:r>
      <w:r>
        <w:tab/>
        <w:t>$</w:t>
      </w:r>
      <w:r w:rsidR="000A2751">
        <w:t>sudo echo 'export DISPLAY=</w:t>
      </w:r>
      <w:r w:rsidR="000A2751">
        <w:rPr>
          <w:rFonts w:hint="eastAsia"/>
        </w:rPr>
        <w:t>204.53.</w:t>
      </w:r>
      <w:r w:rsidR="000A2751">
        <w:t>128.183:0.</w:t>
      </w:r>
      <w:r w:rsidR="000A2751">
        <w:rPr>
          <w:rFonts w:hint="eastAsia"/>
        </w:rPr>
        <w:t>0</w:t>
      </w:r>
      <w:r w:rsidR="000A2751">
        <w:t xml:space="preserve">' | sudo tee -ai </w:t>
      </w:r>
      <w:r w:rsidR="00353A68">
        <w:rPr>
          <w:rFonts w:hint="eastAsia"/>
        </w:rPr>
        <w:t>~</w:t>
      </w:r>
      <w:r w:rsidR="00836044" w:rsidRPr="009F2CA4">
        <w:t>/</w:t>
      </w:r>
      <w:r w:rsidR="00353A68">
        <w:rPr>
          <w:rFonts w:hint="eastAsia"/>
        </w:rPr>
        <w:t>.</w:t>
      </w:r>
      <w:r w:rsidR="00836044" w:rsidRPr="009F2CA4">
        <w:t>bashrc</w:t>
      </w:r>
    </w:p>
    <w:p w14:paraId="6596FE32" w14:textId="77777777" w:rsidR="000A2751" w:rsidRDefault="000A2751" w:rsidP="000A2751">
      <w:pPr>
        <w:tabs>
          <w:tab w:val="left" w:pos="420"/>
        </w:tabs>
        <w:jc w:val="left"/>
      </w:pPr>
    </w:p>
    <w:p w14:paraId="1A56C68C" w14:textId="797ADABA" w:rsidR="00353A68" w:rsidRDefault="00353A68" w:rsidP="00836044">
      <w:r>
        <w:tab/>
      </w:r>
      <w:r>
        <w:rPr>
          <w:rFonts w:hint="eastAsia"/>
        </w:rPr>
        <w:t>例如，我在自己系统上就用如下命令来设置：</w:t>
      </w:r>
    </w:p>
    <w:p w14:paraId="79260AE0" w14:textId="65AE4092" w:rsidR="00353A68" w:rsidRDefault="004F550A" w:rsidP="00E67D22">
      <w:pPr>
        <w:tabs>
          <w:tab w:val="left" w:pos="420"/>
        </w:tabs>
        <w:jc w:val="left"/>
      </w:pPr>
      <w:r>
        <w:tab/>
      </w:r>
      <w:r>
        <w:tab/>
        <w:t>$</w:t>
      </w:r>
      <w:r w:rsidR="003305DD">
        <w:t>sudo echo 'export DISPLAY=</w:t>
      </w:r>
      <w:r w:rsidR="003305DD">
        <w:rPr>
          <w:rFonts w:hint="eastAsia"/>
        </w:rPr>
        <w:t>localhost</w:t>
      </w:r>
      <w:r w:rsidR="003305DD">
        <w:t>:0.</w:t>
      </w:r>
      <w:r w:rsidR="003305DD">
        <w:rPr>
          <w:rFonts w:hint="eastAsia"/>
        </w:rPr>
        <w:t>0</w:t>
      </w:r>
      <w:r w:rsidR="003305DD">
        <w:t xml:space="preserve">' | sudo tee -ai </w:t>
      </w:r>
      <w:r>
        <w:rPr>
          <w:rFonts w:hint="eastAsia"/>
        </w:rPr>
        <w:t>/etc</w:t>
      </w:r>
      <w:r>
        <w:t>/</w:t>
      </w:r>
      <w:r w:rsidRPr="009F2CA4">
        <w:t>bashrc</w:t>
      </w:r>
    </w:p>
    <w:p w14:paraId="000798F2" w14:textId="0084027F" w:rsidR="007510E2" w:rsidRDefault="0093692A" w:rsidP="00D36969">
      <w:r>
        <w:tab/>
      </w:r>
      <w:r>
        <w:rPr>
          <w:rFonts w:hint="eastAsia"/>
        </w:rPr>
        <w:t>因为我希望我的主机上所有用户都有这个相同的值的的环境变量</w:t>
      </w:r>
      <w:r w:rsidR="007450A9">
        <w:rPr>
          <w:rFonts w:hint="eastAsia"/>
        </w:rPr>
        <w:t>（将自己的图形界面显示在自己的图形终端上）</w:t>
      </w:r>
      <w:r>
        <w:rPr>
          <w:rFonts w:hint="eastAsia"/>
        </w:rPr>
        <w:t>，所以编辑的是系统配置文件“</w:t>
      </w:r>
      <w:r>
        <w:rPr>
          <w:rFonts w:hint="eastAsia"/>
        </w:rPr>
        <w:t>/</w:t>
      </w:r>
      <w:r>
        <w:t>etc/bashrc</w:t>
      </w:r>
      <w:r>
        <w:rPr>
          <w:rFonts w:hint="eastAsia"/>
        </w:rPr>
        <w:t>”，而不是当前用户的配置文件“</w:t>
      </w:r>
      <w:r>
        <w:t>~/.bashrc</w:t>
      </w:r>
      <w:r>
        <w:rPr>
          <w:rFonts w:hint="eastAsia"/>
        </w:rPr>
        <w:t>”</w:t>
      </w:r>
      <w:r w:rsidR="00AC79C5">
        <w:rPr>
          <w:rFonts w:hint="eastAsia"/>
        </w:rPr>
        <w:t>，但我的这种编辑系统全剧配置文件的方式不推荐，因为存在很大的安全隐患。</w:t>
      </w:r>
    </w:p>
    <w:p w14:paraId="5E5693C3" w14:textId="77777777" w:rsidR="00A61749" w:rsidRPr="00D36969" w:rsidRDefault="00A61749" w:rsidP="00D36969"/>
    <w:p w14:paraId="6DD674E6" w14:textId="77777777" w:rsidR="003917A7" w:rsidRDefault="009144C7" w:rsidP="00775C2C">
      <w:pPr>
        <w:pStyle w:val="2"/>
        <w:tabs>
          <w:tab w:val="left" w:pos="420"/>
        </w:tabs>
      </w:pPr>
      <w:bookmarkStart w:id="25" w:name="_Toc27512073"/>
      <w:bookmarkStart w:id="26" w:name="_负一、软件包下载地址"/>
      <w:r>
        <w:rPr>
          <w:rFonts w:hint="eastAsia"/>
        </w:rPr>
        <w:t>负一、软件包下载地址</w:t>
      </w:r>
      <w:bookmarkEnd w:id="25"/>
    </w:p>
    <w:bookmarkEnd w:id="26"/>
    <w:p w14:paraId="574F9829" w14:textId="77777777" w:rsidR="003917A7" w:rsidRDefault="009144C7" w:rsidP="00775C2C">
      <w:pPr>
        <w:tabs>
          <w:tab w:val="left" w:pos="420"/>
        </w:tabs>
        <w:jc w:val="left"/>
        <w:rPr>
          <w:color w:val="FF0000"/>
        </w:rPr>
      </w:pPr>
      <w:r>
        <w:rPr>
          <w:rFonts w:hint="eastAsia"/>
          <w:color w:val="FF0000"/>
        </w:rPr>
        <w:t>提供一些</w:t>
      </w:r>
      <w:r>
        <w:rPr>
          <w:rFonts w:hint="eastAsia"/>
          <w:color w:val="FF0000"/>
        </w:rPr>
        <w:t>rpm</w:t>
      </w:r>
      <w:r>
        <w:rPr>
          <w:rFonts w:hint="eastAsia"/>
          <w:color w:val="FF0000"/>
        </w:rPr>
        <w:t>包的下载网站：</w:t>
      </w:r>
    </w:p>
    <w:p w14:paraId="238D396F" w14:textId="16A532FD" w:rsidR="003917A7" w:rsidRDefault="009144C7" w:rsidP="00775C2C">
      <w:pPr>
        <w:tabs>
          <w:tab w:val="left" w:pos="420"/>
        </w:tabs>
        <w:jc w:val="left"/>
      </w:pPr>
      <w:r>
        <w:rPr>
          <w:rFonts w:hint="eastAsia"/>
        </w:rPr>
        <w:t>下载地址</w:t>
      </w:r>
      <w:r>
        <w:rPr>
          <w:rFonts w:hint="eastAsia"/>
        </w:rPr>
        <w:t>1</w:t>
      </w:r>
      <w:r>
        <w:rPr>
          <w:rFonts w:hint="eastAsia"/>
        </w:rPr>
        <w:t>、</w:t>
      </w:r>
      <w:r>
        <w:rPr>
          <w:rFonts w:hint="eastAsia"/>
        </w:rPr>
        <w:t xml:space="preserve"> </w:t>
      </w:r>
      <w:bookmarkStart w:id="27" w:name="OLE_LINK19"/>
      <w:r w:rsidR="00F72327">
        <w:fldChar w:fldCharType="begin"/>
      </w:r>
      <w:r w:rsidR="00F72327">
        <w:instrText xml:space="preserve"> HYPERLINK "http://rpm.pbone.net/" </w:instrText>
      </w:r>
      <w:r w:rsidR="00F72327">
        <w:fldChar w:fldCharType="separate"/>
      </w:r>
      <w:r>
        <w:rPr>
          <w:rStyle w:val="a8"/>
          <w:rFonts w:hint="eastAsia"/>
        </w:rPr>
        <w:t>http://rpm.pbone.net/</w:t>
      </w:r>
      <w:r w:rsidR="00F72327">
        <w:rPr>
          <w:rStyle w:val="a8"/>
        </w:rPr>
        <w:fldChar w:fldCharType="end"/>
      </w:r>
      <w:bookmarkEnd w:id="27"/>
      <w:r>
        <w:rPr>
          <w:rFonts w:hint="eastAsia"/>
        </w:rPr>
        <w:t xml:space="preserve"> </w:t>
      </w:r>
    </w:p>
    <w:p w14:paraId="5AA1D360" w14:textId="5D0F44D7" w:rsidR="00013739" w:rsidRDefault="00013739" w:rsidP="00775C2C">
      <w:pPr>
        <w:tabs>
          <w:tab w:val="left" w:pos="420"/>
        </w:tabs>
        <w:jc w:val="left"/>
      </w:pPr>
      <w:r>
        <w:rPr>
          <w:rFonts w:hint="eastAsia"/>
        </w:rPr>
        <w:t>下载地址</w:t>
      </w:r>
      <w:r>
        <w:rPr>
          <w:rFonts w:hint="eastAsia"/>
        </w:rPr>
        <w:t>2</w:t>
      </w:r>
      <w:r>
        <w:rPr>
          <w:rFonts w:hint="eastAsia"/>
        </w:rPr>
        <w:t>、</w:t>
      </w:r>
      <w:r>
        <w:rPr>
          <w:rFonts w:hint="eastAsia"/>
        </w:rPr>
        <w:t xml:space="preserve"> </w:t>
      </w:r>
      <w:hyperlink r:id="rId41" w:history="1">
        <w:r w:rsidRPr="009C6203">
          <w:rPr>
            <w:rStyle w:val="a8"/>
          </w:rPr>
          <w:t>http://li.nux.ro/download/nux/dextop/el7/x86_64/</w:t>
        </w:r>
      </w:hyperlink>
      <w:r>
        <w:t xml:space="preserve"> </w:t>
      </w:r>
    </w:p>
    <w:p w14:paraId="2DD0DB00" w14:textId="6E63EBC7" w:rsidR="00013739" w:rsidRDefault="00013739" w:rsidP="00775C2C">
      <w:pPr>
        <w:tabs>
          <w:tab w:val="left" w:pos="420"/>
        </w:tabs>
        <w:jc w:val="left"/>
      </w:pPr>
      <w:r>
        <w:rPr>
          <w:rFonts w:hint="eastAsia"/>
        </w:rPr>
        <w:t>下载地址</w:t>
      </w:r>
      <w:r>
        <w:rPr>
          <w:rFonts w:hint="eastAsia"/>
        </w:rPr>
        <w:t>3</w:t>
      </w:r>
      <w:r>
        <w:rPr>
          <w:rFonts w:hint="eastAsia"/>
        </w:rPr>
        <w:t>、</w:t>
      </w:r>
      <w:r>
        <w:rPr>
          <w:rFonts w:hint="eastAsia"/>
        </w:rPr>
        <w:t xml:space="preserve"> </w:t>
      </w:r>
      <w:hyperlink r:id="rId42" w:history="1">
        <w:r w:rsidRPr="009C6203">
          <w:rPr>
            <w:rStyle w:val="a8"/>
          </w:rPr>
          <w:t>https://sourceforge.net/projects/zhcon/files/zhcon/</w:t>
        </w:r>
      </w:hyperlink>
      <w:r>
        <w:t xml:space="preserve"> </w:t>
      </w:r>
    </w:p>
    <w:p w14:paraId="0A592D01" w14:textId="02FD490D" w:rsidR="00013739" w:rsidRDefault="00013739" w:rsidP="00775C2C">
      <w:pPr>
        <w:tabs>
          <w:tab w:val="left" w:pos="420"/>
        </w:tabs>
        <w:jc w:val="left"/>
      </w:pPr>
      <w:r>
        <w:rPr>
          <w:rFonts w:hint="eastAsia"/>
        </w:rPr>
        <w:t>下载地址</w:t>
      </w:r>
      <w:r w:rsidR="00442BE9">
        <w:rPr>
          <w:rFonts w:hint="eastAsia"/>
        </w:rPr>
        <w:t>4</w:t>
      </w:r>
      <w:r w:rsidR="00442BE9">
        <w:rPr>
          <w:rFonts w:hint="eastAsia"/>
        </w:rPr>
        <w:t>、</w:t>
      </w:r>
      <w:r w:rsidR="00442BE9">
        <w:rPr>
          <w:rFonts w:hint="eastAsia"/>
        </w:rPr>
        <w:t xml:space="preserve"> </w:t>
      </w:r>
      <w:hyperlink r:id="rId43" w:history="1">
        <w:r w:rsidR="00442BE9" w:rsidRPr="009C6203">
          <w:rPr>
            <w:rStyle w:val="a8"/>
          </w:rPr>
          <w:t>https://wiki.centos.org/TipsAndTricks/MultimediaOnCentOS]TipsAndTricks/MultimediaOnCentOS</w:t>
        </w:r>
      </w:hyperlink>
      <w:r w:rsidR="00442BE9">
        <w:t xml:space="preserve"> </w:t>
      </w:r>
    </w:p>
    <w:p w14:paraId="7BE1174F" w14:textId="3F539E31" w:rsidR="003917A7" w:rsidRDefault="00442BE9" w:rsidP="00775C2C">
      <w:pPr>
        <w:tabs>
          <w:tab w:val="left" w:pos="420"/>
        </w:tabs>
        <w:jc w:val="left"/>
      </w:pPr>
      <w:r>
        <w:rPr>
          <w:rFonts w:hint="eastAsia"/>
        </w:rPr>
        <w:t>下载地址</w:t>
      </w:r>
      <w:r>
        <w:rPr>
          <w:rFonts w:hint="eastAsia"/>
        </w:rPr>
        <w:t>5</w:t>
      </w:r>
      <w:r>
        <w:rPr>
          <w:rFonts w:hint="eastAsia"/>
        </w:rPr>
        <w:t>、</w:t>
      </w:r>
      <w:r>
        <w:rPr>
          <w:rFonts w:hint="eastAsia"/>
        </w:rPr>
        <w:t xml:space="preserve"> </w:t>
      </w:r>
      <w:hyperlink r:id="rId44" w:history="1">
        <w:r w:rsidR="006B30CA" w:rsidRPr="009C6203">
          <w:rPr>
            <w:rStyle w:val="a8"/>
          </w:rPr>
          <w:t>http://rpmfind.net/linux/rpm2html/</w:t>
        </w:r>
      </w:hyperlink>
      <w:r w:rsidR="006B30CA">
        <w:t xml:space="preserve"> </w:t>
      </w:r>
    </w:p>
    <w:p w14:paraId="0548368D" w14:textId="77777777" w:rsidR="003917A7" w:rsidRDefault="003917A7" w:rsidP="00775C2C">
      <w:pPr>
        <w:tabs>
          <w:tab w:val="left" w:pos="420"/>
        </w:tabs>
        <w:jc w:val="left"/>
      </w:pPr>
    </w:p>
    <w:p w14:paraId="3E6174A6" w14:textId="77777777" w:rsidR="003917A7" w:rsidRDefault="009144C7" w:rsidP="00775C2C">
      <w:pPr>
        <w:pStyle w:val="2"/>
        <w:tabs>
          <w:tab w:val="left" w:pos="420"/>
        </w:tabs>
      </w:pPr>
      <w:bookmarkStart w:id="28" w:name="_Toc27512074"/>
      <w:r>
        <w:rPr>
          <w:rFonts w:hint="eastAsia"/>
        </w:rPr>
        <w:t>零、</w:t>
      </w:r>
      <w:r>
        <w:rPr>
          <w:rFonts w:hint="eastAsia"/>
        </w:rPr>
        <w:t>Shadowsocks</w:t>
      </w:r>
      <w:r>
        <w:rPr>
          <w:rFonts w:hint="eastAsia"/>
        </w:rPr>
        <w:t>翻墙</w:t>
      </w:r>
      <w:bookmarkEnd w:id="28"/>
    </w:p>
    <w:p w14:paraId="3BC4CB56" w14:textId="77777777" w:rsidR="003917A7" w:rsidRDefault="009144C7" w:rsidP="00775C2C">
      <w:pPr>
        <w:tabs>
          <w:tab w:val="left" w:pos="420"/>
        </w:tabs>
        <w:jc w:val="left"/>
      </w:pPr>
      <w:r>
        <w:rPr>
          <w:rFonts w:hint="eastAsia"/>
        </w:rPr>
        <w:t>在浏览器中，要使用代理设置软件。如火狐浏览器的</w:t>
      </w:r>
      <w:r>
        <w:rPr>
          <w:rFonts w:hint="eastAsia"/>
        </w:rPr>
        <w:t>autoproxy   FoxyProxy</w:t>
      </w:r>
      <w:r>
        <w:rPr>
          <w:rFonts w:hint="eastAsia"/>
        </w:rPr>
        <w:t>等工具设置就好了。</w:t>
      </w:r>
    </w:p>
    <w:p w14:paraId="07B98394" w14:textId="77777777" w:rsidR="003917A7" w:rsidRDefault="003917A7" w:rsidP="00775C2C">
      <w:pPr>
        <w:tabs>
          <w:tab w:val="left" w:pos="420"/>
        </w:tabs>
        <w:jc w:val="left"/>
      </w:pPr>
    </w:p>
    <w:p w14:paraId="72F9765E" w14:textId="77777777" w:rsidR="003917A7" w:rsidRDefault="009144C7" w:rsidP="00775C2C">
      <w:pPr>
        <w:pStyle w:val="3"/>
        <w:tabs>
          <w:tab w:val="left" w:pos="420"/>
        </w:tabs>
      </w:pPr>
      <w:bookmarkStart w:id="29" w:name="_Toc27512075"/>
      <w:r>
        <w:lastRenderedPageBreak/>
        <w:t>1</w:t>
      </w:r>
      <w:r>
        <w:t>、在</w:t>
      </w:r>
      <w:r>
        <w:t>Debian</w:t>
      </w:r>
      <w:r>
        <w:t>系统中安装：</w:t>
      </w:r>
      <w:bookmarkEnd w:id="29"/>
    </w:p>
    <w:p w14:paraId="673ED76D" w14:textId="77777777" w:rsidR="003917A7" w:rsidRDefault="003917A7" w:rsidP="00775C2C">
      <w:pPr>
        <w:tabs>
          <w:tab w:val="left" w:pos="420"/>
        </w:tabs>
        <w:jc w:val="left"/>
      </w:pPr>
    </w:p>
    <w:p w14:paraId="70DB645C" w14:textId="77777777" w:rsidR="003917A7" w:rsidRDefault="009144C7" w:rsidP="00775C2C">
      <w:pPr>
        <w:tabs>
          <w:tab w:val="left" w:pos="420"/>
        </w:tabs>
        <w:jc w:val="left"/>
      </w:pPr>
      <w:r>
        <w:rPr>
          <w:rFonts w:hint="eastAsia"/>
        </w:rPr>
        <w:t>命令行</w:t>
      </w:r>
      <w:r>
        <w:rPr>
          <w:rFonts w:hint="eastAsia"/>
        </w:rPr>
        <w:t>install shadowsocks</w:t>
      </w:r>
      <w:r>
        <w:rPr>
          <w:rFonts w:hint="eastAsia"/>
        </w:rPr>
        <w:t>就可以了，然后就是编辑配置文件了。</w:t>
      </w:r>
    </w:p>
    <w:p w14:paraId="2BA60F9D" w14:textId="77777777" w:rsidR="003917A7" w:rsidRDefault="003917A7" w:rsidP="00775C2C">
      <w:pPr>
        <w:tabs>
          <w:tab w:val="left" w:pos="420"/>
        </w:tabs>
        <w:jc w:val="left"/>
      </w:pPr>
    </w:p>
    <w:p w14:paraId="1CB1CCFC" w14:textId="77777777" w:rsidR="003917A7" w:rsidRDefault="009144C7" w:rsidP="00775C2C">
      <w:pPr>
        <w:pStyle w:val="3"/>
        <w:tabs>
          <w:tab w:val="left" w:pos="420"/>
        </w:tabs>
      </w:pPr>
      <w:bookmarkStart w:id="30" w:name="_Toc27512076"/>
      <w:r>
        <w:t>2</w:t>
      </w:r>
      <w:r>
        <w:t>、配置命令行运行：</w:t>
      </w:r>
      <w:bookmarkEnd w:id="30"/>
    </w:p>
    <w:p w14:paraId="6C1195F1" w14:textId="77777777" w:rsidR="003917A7" w:rsidRDefault="003917A7" w:rsidP="00775C2C">
      <w:pPr>
        <w:tabs>
          <w:tab w:val="left" w:pos="420"/>
        </w:tabs>
        <w:jc w:val="left"/>
      </w:pPr>
    </w:p>
    <w:p w14:paraId="79B239CE" w14:textId="77777777" w:rsidR="003917A7" w:rsidRDefault="009144C7" w:rsidP="00775C2C">
      <w:pPr>
        <w:tabs>
          <w:tab w:val="left" w:pos="420"/>
        </w:tabs>
        <w:jc w:val="left"/>
      </w:pPr>
      <w:r>
        <w:rPr>
          <w:rFonts w:hint="eastAsia"/>
        </w:rPr>
        <w:t>建立配置文件</w:t>
      </w:r>
      <w:r>
        <w:rPr>
          <w:rFonts w:hint="eastAsia"/>
        </w:rPr>
        <w:t xml:space="preserve"> vi /etc/shadowsocks.json</w:t>
      </w:r>
    </w:p>
    <w:p w14:paraId="45608C65" w14:textId="77777777" w:rsidR="003917A7" w:rsidRDefault="009144C7" w:rsidP="00775C2C">
      <w:pPr>
        <w:tabs>
          <w:tab w:val="left" w:pos="420"/>
        </w:tabs>
        <w:jc w:val="left"/>
      </w:pPr>
      <w:r>
        <w:rPr>
          <w:rFonts w:hint="eastAsia"/>
        </w:rPr>
        <w:t>写入以下内容：</w:t>
      </w:r>
    </w:p>
    <w:p w14:paraId="23F6E293" w14:textId="77777777" w:rsidR="003917A7" w:rsidRDefault="009144C7" w:rsidP="00775C2C">
      <w:pPr>
        <w:tabs>
          <w:tab w:val="left" w:pos="420"/>
        </w:tabs>
        <w:jc w:val="left"/>
      </w:pPr>
      <w:r>
        <w:rPr>
          <w:rFonts w:hint="eastAsia"/>
        </w:rPr>
        <w:t>{</w:t>
      </w:r>
    </w:p>
    <w:p w14:paraId="515ED9BF" w14:textId="77777777" w:rsidR="003917A7" w:rsidRDefault="009144C7" w:rsidP="00775C2C">
      <w:pPr>
        <w:tabs>
          <w:tab w:val="left" w:pos="420"/>
        </w:tabs>
        <w:jc w:val="left"/>
      </w:pPr>
      <w:r>
        <w:rPr>
          <w:rFonts w:hint="eastAsia"/>
        </w:rPr>
        <w:t xml:space="preserve">    "server":"0.0.0.0",#########</w:t>
      </w:r>
      <w:r>
        <w:rPr>
          <w:rFonts w:hint="eastAsia"/>
        </w:rPr>
        <w:t>添上服务器地址</w:t>
      </w:r>
    </w:p>
    <w:p w14:paraId="3ED46501" w14:textId="77777777" w:rsidR="003917A7" w:rsidRDefault="009144C7" w:rsidP="00775C2C">
      <w:pPr>
        <w:tabs>
          <w:tab w:val="left" w:pos="420"/>
        </w:tabs>
        <w:jc w:val="left"/>
      </w:pPr>
      <w:r>
        <w:rPr>
          <w:rFonts w:hint="eastAsia"/>
        </w:rPr>
        <w:t xml:space="preserve">    "server_ipv6": "::",</w:t>
      </w:r>
    </w:p>
    <w:p w14:paraId="7533B16D" w14:textId="77777777" w:rsidR="003917A7" w:rsidRDefault="009144C7" w:rsidP="00775C2C">
      <w:pPr>
        <w:tabs>
          <w:tab w:val="left" w:pos="420"/>
        </w:tabs>
        <w:jc w:val="left"/>
      </w:pPr>
      <w:r>
        <w:rPr>
          <w:rFonts w:hint="eastAsia"/>
        </w:rPr>
        <w:t xml:space="preserve">    "server_port":8388,#########</w:t>
      </w:r>
      <w:r>
        <w:rPr>
          <w:rFonts w:hint="eastAsia"/>
        </w:rPr>
        <w:t>添上服务器的端口</w:t>
      </w:r>
    </w:p>
    <w:p w14:paraId="5B2A892C" w14:textId="77777777" w:rsidR="003917A7" w:rsidRDefault="009144C7" w:rsidP="00775C2C">
      <w:pPr>
        <w:tabs>
          <w:tab w:val="left" w:pos="420"/>
        </w:tabs>
        <w:jc w:val="left"/>
      </w:pPr>
      <w:r>
        <w:rPr>
          <w:rFonts w:hint="eastAsia"/>
        </w:rPr>
        <w:t xml:space="preserve">    "local_address": "127.0.0.1",</w:t>
      </w:r>
    </w:p>
    <w:p w14:paraId="09DD5074" w14:textId="77777777" w:rsidR="003917A7" w:rsidRDefault="009144C7" w:rsidP="00775C2C">
      <w:pPr>
        <w:tabs>
          <w:tab w:val="left" w:pos="420"/>
        </w:tabs>
        <w:jc w:val="left"/>
      </w:pPr>
      <w:r>
        <w:rPr>
          <w:rFonts w:hint="eastAsia"/>
        </w:rPr>
        <w:t xml:space="preserve">    "local_port":1080,</w:t>
      </w:r>
    </w:p>
    <w:p w14:paraId="0A642219" w14:textId="77777777" w:rsidR="003917A7" w:rsidRDefault="009144C7" w:rsidP="00775C2C">
      <w:pPr>
        <w:tabs>
          <w:tab w:val="left" w:pos="420"/>
        </w:tabs>
        <w:jc w:val="left"/>
      </w:pPr>
      <w:r>
        <w:rPr>
          <w:rFonts w:hint="eastAsia"/>
        </w:rPr>
        <w:t xml:space="preserve">    "password":"mypassword",#########</w:t>
      </w:r>
      <w:r>
        <w:rPr>
          <w:rFonts w:hint="eastAsia"/>
        </w:rPr>
        <w:t>服务器的密码</w:t>
      </w:r>
    </w:p>
    <w:p w14:paraId="3E7CD626" w14:textId="77777777" w:rsidR="003917A7" w:rsidRDefault="009144C7" w:rsidP="00775C2C">
      <w:pPr>
        <w:tabs>
          <w:tab w:val="left" w:pos="420"/>
        </w:tabs>
        <w:jc w:val="left"/>
      </w:pPr>
      <w:r>
        <w:rPr>
          <w:rFonts w:hint="eastAsia"/>
        </w:rPr>
        <w:t xml:space="preserve">    "timeout":300,</w:t>
      </w:r>
    </w:p>
    <w:p w14:paraId="56304B11" w14:textId="77777777" w:rsidR="003917A7" w:rsidRDefault="009144C7" w:rsidP="00775C2C">
      <w:pPr>
        <w:tabs>
          <w:tab w:val="left" w:pos="420"/>
        </w:tabs>
        <w:jc w:val="left"/>
      </w:pPr>
      <w:r>
        <w:rPr>
          <w:rFonts w:hint="eastAsia"/>
        </w:rPr>
        <w:t xml:space="preserve">    "method":"aes-256-cfb",#########</w:t>
      </w:r>
      <w:r>
        <w:rPr>
          <w:rFonts w:hint="eastAsia"/>
        </w:rPr>
        <w:t>数据加密方式，由服务器决定</w:t>
      </w:r>
    </w:p>
    <w:p w14:paraId="15BCAE29" w14:textId="77777777" w:rsidR="003917A7" w:rsidRDefault="009144C7" w:rsidP="00775C2C">
      <w:pPr>
        <w:tabs>
          <w:tab w:val="left" w:pos="420"/>
        </w:tabs>
        <w:jc w:val="left"/>
      </w:pPr>
      <w:r>
        <w:rPr>
          <w:rFonts w:hint="eastAsia"/>
        </w:rPr>
        <w:t xml:space="preserve">    "obfs":"http_simple",</w:t>
      </w:r>
    </w:p>
    <w:p w14:paraId="02720C5A" w14:textId="77777777" w:rsidR="003917A7" w:rsidRDefault="009144C7" w:rsidP="00775C2C">
      <w:pPr>
        <w:tabs>
          <w:tab w:val="left" w:pos="420"/>
        </w:tabs>
        <w:jc w:val="left"/>
      </w:pPr>
      <w:r>
        <w:rPr>
          <w:rFonts w:hint="eastAsia"/>
        </w:rPr>
        <w:t xml:space="preserve">    "fast_open": false,</w:t>
      </w:r>
    </w:p>
    <w:p w14:paraId="6C5087AC" w14:textId="77777777" w:rsidR="003917A7" w:rsidRDefault="009144C7" w:rsidP="00775C2C">
      <w:pPr>
        <w:tabs>
          <w:tab w:val="left" w:pos="420"/>
        </w:tabs>
        <w:jc w:val="left"/>
      </w:pPr>
      <w:r>
        <w:rPr>
          <w:rFonts w:hint="eastAsia"/>
        </w:rPr>
        <w:t xml:space="preserve">    "workers": 1</w:t>
      </w:r>
    </w:p>
    <w:p w14:paraId="6871CD6A" w14:textId="77777777" w:rsidR="003917A7" w:rsidRDefault="009144C7" w:rsidP="00775C2C">
      <w:pPr>
        <w:tabs>
          <w:tab w:val="left" w:pos="420"/>
        </w:tabs>
        <w:jc w:val="left"/>
      </w:pPr>
      <w:r>
        <w:rPr>
          <w:rFonts w:hint="eastAsia"/>
        </w:rPr>
        <w:t>}</w:t>
      </w:r>
    </w:p>
    <w:p w14:paraId="70E25D0E" w14:textId="77777777" w:rsidR="003917A7" w:rsidRDefault="009144C7" w:rsidP="00775C2C">
      <w:pPr>
        <w:tabs>
          <w:tab w:val="left" w:pos="420"/>
        </w:tabs>
        <w:jc w:val="left"/>
      </w:pPr>
      <w:r>
        <w:rPr>
          <w:rFonts w:hint="eastAsia"/>
        </w:rPr>
        <w:t>保存即可。然后用如下命令在终端运行：</w:t>
      </w:r>
    </w:p>
    <w:p w14:paraId="3718E476" w14:textId="49AA097F" w:rsidR="003917A7" w:rsidRDefault="00AA0CB3" w:rsidP="00775C2C">
      <w:pPr>
        <w:tabs>
          <w:tab w:val="left" w:pos="420"/>
        </w:tabs>
        <w:jc w:val="left"/>
      </w:pPr>
      <w:r>
        <w:tab/>
      </w:r>
      <w:r>
        <w:tab/>
      </w:r>
      <w:r w:rsidR="009144C7">
        <w:rPr>
          <w:rFonts w:hint="eastAsia"/>
        </w:rPr>
        <w:t>$sslocal -c /etc/shadowsocks.json</w:t>
      </w:r>
    </w:p>
    <w:p w14:paraId="51015ECE" w14:textId="1B3B2495" w:rsidR="003917A7" w:rsidRDefault="00AA0CB3" w:rsidP="00775C2C">
      <w:pPr>
        <w:tabs>
          <w:tab w:val="left" w:pos="420"/>
        </w:tabs>
        <w:jc w:val="left"/>
      </w:pPr>
      <w:r>
        <w:tab/>
      </w:r>
      <w:r w:rsidR="009144C7">
        <w:rPr>
          <w:rFonts w:hint="eastAsia"/>
        </w:rPr>
        <w:t>如果要后台运行，可以用：</w:t>
      </w:r>
    </w:p>
    <w:p w14:paraId="3C9ED9CE" w14:textId="0627140A" w:rsidR="003917A7" w:rsidRDefault="00AA0CB3" w:rsidP="00775C2C">
      <w:pPr>
        <w:tabs>
          <w:tab w:val="left" w:pos="420"/>
        </w:tabs>
        <w:jc w:val="left"/>
      </w:pPr>
      <w:r>
        <w:tab/>
      </w:r>
      <w:r>
        <w:tab/>
      </w:r>
      <w:r w:rsidR="009144C7">
        <w:rPr>
          <w:rFonts w:hint="eastAsia"/>
        </w:rPr>
        <w:t>$nohup sslocal -c /etc/shadowsocks.json</w:t>
      </w:r>
      <w:r w:rsidR="00E11084">
        <w:t xml:space="preserve"> &gt;/dev/null 2&gt;&amp;1 &amp;</w:t>
      </w:r>
      <w:r w:rsidR="006F235B">
        <w:t xml:space="preserve"> </w:t>
      </w:r>
    </w:p>
    <w:p w14:paraId="504D867B" w14:textId="034C4800" w:rsidR="00E11084" w:rsidRDefault="00AA0CB3" w:rsidP="00E11084">
      <w:pPr>
        <w:tabs>
          <w:tab w:val="left" w:pos="420"/>
        </w:tabs>
        <w:jc w:val="left"/>
      </w:pPr>
      <w:r>
        <w:tab/>
      </w:r>
      <w:r w:rsidR="00E11084">
        <w:rPr>
          <w:rFonts w:hint="eastAsia"/>
        </w:rPr>
        <w:t>或者用：</w:t>
      </w:r>
    </w:p>
    <w:p w14:paraId="30FF6189" w14:textId="243875D6" w:rsidR="00E11084" w:rsidRDefault="00AA0CB3" w:rsidP="00E11084">
      <w:pPr>
        <w:tabs>
          <w:tab w:val="left" w:pos="420"/>
        </w:tabs>
        <w:jc w:val="left"/>
      </w:pPr>
      <w:r>
        <w:tab/>
      </w:r>
      <w:r>
        <w:tab/>
      </w:r>
      <w:r w:rsidR="00E11084">
        <w:rPr>
          <w:rFonts w:hint="eastAsia"/>
        </w:rPr>
        <w:t>$nohup sslocal -c /etc/shadowsocks.json</w:t>
      </w:r>
      <w:r w:rsidR="00E11084">
        <w:t xml:space="preserve"> </w:t>
      </w:r>
      <w:r>
        <w:rPr>
          <w:rFonts w:hint="eastAsia"/>
        </w:rPr>
        <w:t>2</w:t>
      </w:r>
      <w:r w:rsidR="00E11084">
        <w:t xml:space="preserve">&gt;/dev/null </w:t>
      </w:r>
      <w:r>
        <w:rPr>
          <w:rFonts w:hint="eastAsia"/>
        </w:rPr>
        <w:t>1</w:t>
      </w:r>
      <w:r w:rsidR="00E11084">
        <w:t>&gt;&amp;</w:t>
      </w:r>
      <w:r>
        <w:rPr>
          <w:rFonts w:hint="eastAsia"/>
        </w:rPr>
        <w:t>2</w:t>
      </w:r>
      <w:r>
        <w:t xml:space="preserve"> </w:t>
      </w:r>
      <w:r>
        <w:rPr>
          <w:rFonts w:hint="eastAsia"/>
        </w:rPr>
        <w:t>&amp;</w:t>
      </w:r>
      <w:r w:rsidR="006F235B">
        <w:t xml:space="preserve"> </w:t>
      </w:r>
    </w:p>
    <w:p w14:paraId="35168CED" w14:textId="798F08B7" w:rsidR="003917A7" w:rsidRDefault="00AA0CB3" w:rsidP="00775C2C">
      <w:pPr>
        <w:tabs>
          <w:tab w:val="left" w:pos="420"/>
        </w:tabs>
        <w:jc w:val="left"/>
      </w:pPr>
      <w:r>
        <w:tab/>
      </w:r>
      <w:r w:rsidR="009144C7">
        <w:rPr>
          <w:rFonts w:hint="eastAsia"/>
        </w:rPr>
        <w:t>然后就可以关闭终端了。</w:t>
      </w:r>
    </w:p>
    <w:p w14:paraId="3D2938D0" w14:textId="7F4E60AB" w:rsidR="003917A7" w:rsidRDefault="00AA0CB3" w:rsidP="00775C2C">
      <w:pPr>
        <w:tabs>
          <w:tab w:val="left" w:pos="420"/>
        </w:tabs>
        <w:jc w:val="left"/>
      </w:pPr>
      <w:r>
        <w:tab/>
      </w:r>
      <w:r w:rsidR="009144C7">
        <w:rPr>
          <w:rFonts w:hint="eastAsia"/>
        </w:rPr>
        <w:t>如果要在后台运行的同时输出日志：</w:t>
      </w:r>
    </w:p>
    <w:p w14:paraId="71755FCC" w14:textId="250D610B" w:rsidR="003917A7" w:rsidRDefault="00AA0CB3" w:rsidP="00775C2C">
      <w:pPr>
        <w:tabs>
          <w:tab w:val="left" w:pos="420"/>
        </w:tabs>
        <w:jc w:val="left"/>
      </w:pPr>
      <w:r>
        <w:tab/>
      </w:r>
      <w:r>
        <w:tab/>
      </w:r>
      <w:r w:rsidR="009144C7">
        <w:rPr>
          <w:rFonts w:hint="eastAsia"/>
        </w:rPr>
        <w:t>$nohup sslocal -c /etc/shadowsocks.json &gt;&gt; name.log 2&gt;&amp;1</w:t>
      </w:r>
      <w:r w:rsidR="00843E1B">
        <w:t xml:space="preserve"> </w:t>
      </w:r>
      <w:r w:rsidR="00843E1B">
        <w:rPr>
          <w:rFonts w:hint="eastAsia"/>
        </w:rPr>
        <w:t>&amp;</w:t>
      </w:r>
      <w:r w:rsidR="006F235B">
        <w:t xml:space="preserve"> </w:t>
      </w:r>
    </w:p>
    <w:p w14:paraId="3EE905F4" w14:textId="0316054D" w:rsidR="003917A7" w:rsidRDefault="00AA0CB3" w:rsidP="00775C2C">
      <w:pPr>
        <w:tabs>
          <w:tab w:val="left" w:pos="420"/>
        </w:tabs>
        <w:jc w:val="left"/>
      </w:pPr>
      <w:r>
        <w:tab/>
      </w:r>
      <w:r w:rsidR="009144C7">
        <w:rPr>
          <w:rFonts w:hint="eastAsia"/>
        </w:rPr>
        <w:t>然后关闭终端就可以了。</w:t>
      </w:r>
    </w:p>
    <w:p w14:paraId="0C962A66" w14:textId="77777777" w:rsidR="003917A7" w:rsidRDefault="003917A7" w:rsidP="00775C2C">
      <w:pPr>
        <w:tabs>
          <w:tab w:val="left" w:pos="420"/>
        </w:tabs>
        <w:jc w:val="left"/>
      </w:pPr>
    </w:p>
    <w:p w14:paraId="77E54CD7" w14:textId="77777777" w:rsidR="003917A7" w:rsidRDefault="009144C7" w:rsidP="00775C2C">
      <w:pPr>
        <w:pStyle w:val="3"/>
        <w:tabs>
          <w:tab w:val="left" w:pos="420"/>
        </w:tabs>
      </w:pPr>
      <w:bookmarkStart w:id="31" w:name="_Toc27512077"/>
      <w:r>
        <w:t>3</w:t>
      </w:r>
      <w:r>
        <w:t>、在</w:t>
      </w:r>
      <w:r>
        <w:t>Debian</w:t>
      </w:r>
      <w:r>
        <w:t>系统中安装图形界面：</w:t>
      </w:r>
      <w:bookmarkEnd w:id="31"/>
    </w:p>
    <w:p w14:paraId="32C1C061" w14:textId="77777777" w:rsidR="003917A7" w:rsidRDefault="003917A7" w:rsidP="00775C2C">
      <w:pPr>
        <w:tabs>
          <w:tab w:val="left" w:pos="420"/>
        </w:tabs>
        <w:jc w:val="left"/>
      </w:pPr>
    </w:p>
    <w:p w14:paraId="4DFE0ED9" w14:textId="77777777" w:rsidR="003917A7" w:rsidRDefault="009144C7" w:rsidP="00775C2C">
      <w:pPr>
        <w:tabs>
          <w:tab w:val="left" w:pos="420"/>
        </w:tabs>
        <w:jc w:val="left"/>
      </w:pPr>
      <w:r>
        <w:rPr>
          <w:rFonts w:hint="eastAsia"/>
        </w:rPr>
        <w:t>install shadowsocks</w:t>
      </w:r>
    </w:p>
    <w:p w14:paraId="268C6ADB" w14:textId="77777777" w:rsidR="003917A7" w:rsidRDefault="009144C7" w:rsidP="00775C2C">
      <w:pPr>
        <w:tabs>
          <w:tab w:val="left" w:pos="420"/>
        </w:tabs>
        <w:jc w:val="left"/>
      </w:pPr>
      <w:r>
        <w:rPr>
          <w:rFonts w:hint="eastAsia"/>
        </w:rPr>
        <w:t>install qt5-qtbase-devel</w:t>
      </w:r>
    </w:p>
    <w:p w14:paraId="73EC2D18" w14:textId="77777777" w:rsidR="003917A7" w:rsidRDefault="009144C7" w:rsidP="00775C2C">
      <w:pPr>
        <w:tabs>
          <w:tab w:val="left" w:pos="420"/>
        </w:tabs>
        <w:jc w:val="left"/>
      </w:pPr>
      <w:r>
        <w:rPr>
          <w:rFonts w:hint="eastAsia"/>
        </w:rPr>
        <w:t>install shadowsocks-qt5</w:t>
      </w:r>
    </w:p>
    <w:p w14:paraId="468AF43E" w14:textId="77777777" w:rsidR="003917A7" w:rsidRDefault="003917A7" w:rsidP="00775C2C">
      <w:pPr>
        <w:tabs>
          <w:tab w:val="left" w:pos="420"/>
        </w:tabs>
        <w:jc w:val="left"/>
      </w:pPr>
    </w:p>
    <w:p w14:paraId="5BC8D88C" w14:textId="77777777" w:rsidR="003917A7" w:rsidRDefault="009144C7" w:rsidP="00775C2C">
      <w:pPr>
        <w:pStyle w:val="3"/>
        <w:tabs>
          <w:tab w:val="left" w:pos="420"/>
        </w:tabs>
      </w:pPr>
      <w:bookmarkStart w:id="32" w:name="_Toc27512078"/>
      <w:r>
        <w:t>4</w:t>
      </w:r>
      <w:r>
        <w:t>、在其他</w:t>
      </w:r>
      <w:r>
        <w:t>Linux</w:t>
      </w:r>
      <w:r>
        <w:t>发行版中安装：</w:t>
      </w:r>
      <w:bookmarkEnd w:id="32"/>
    </w:p>
    <w:p w14:paraId="43284D86" w14:textId="77777777" w:rsidR="003917A7" w:rsidRDefault="003917A7" w:rsidP="00775C2C">
      <w:pPr>
        <w:tabs>
          <w:tab w:val="left" w:pos="420"/>
        </w:tabs>
        <w:jc w:val="left"/>
      </w:pPr>
    </w:p>
    <w:p w14:paraId="7C32DF46" w14:textId="77777777" w:rsidR="003917A7" w:rsidRDefault="009E7B44" w:rsidP="00775C2C">
      <w:pPr>
        <w:tabs>
          <w:tab w:val="left" w:pos="420"/>
        </w:tabs>
        <w:jc w:val="left"/>
      </w:pPr>
      <w:hyperlink w:anchor="_六、安装shadowsocks图形界面" w:history="1">
        <w:r w:rsidR="009144C7">
          <w:rPr>
            <w:rStyle w:val="a8"/>
          </w:rPr>
          <w:t>点击此处查看官方安装教程</w:t>
        </w:r>
      </w:hyperlink>
    </w:p>
    <w:p w14:paraId="46AC7937" w14:textId="77777777" w:rsidR="003917A7" w:rsidRDefault="003917A7" w:rsidP="00775C2C">
      <w:pPr>
        <w:tabs>
          <w:tab w:val="left" w:pos="420"/>
        </w:tabs>
        <w:jc w:val="left"/>
      </w:pPr>
    </w:p>
    <w:p w14:paraId="61B30553" w14:textId="77777777" w:rsidR="003917A7" w:rsidRDefault="003917A7" w:rsidP="00775C2C">
      <w:pPr>
        <w:tabs>
          <w:tab w:val="left" w:pos="420"/>
        </w:tabs>
        <w:jc w:val="left"/>
      </w:pPr>
    </w:p>
    <w:p w14:paraId="2BE032E5" w14:textId="77777777" w:rsidR="003917A7" w:rsidRDefault="003917A7" w:rsidP="00775C2C">
      <w:pPr>
        <w:tabs>
          <w:tab w:val="left" w:pos="420"/>
        </w:tabs>
        <w:jc w:val="left"/>
      </w:pPr>
    </w:p>
    <w:p w14:paraId="530D4AB1" w14:textId="77777777" w:rsidR="003917A7" w:rsidRDefault="009144C7" w:rsidP="00775C2C">
      <w:pPr>
        <w:pStyle w:val="2"/>
        <w:tabs>
          <w:tab w:val="left" w:pos="420"/>
        </w:tabs>
      </w:pPr>
      <w:bookmarkStart w:id="33" w:name="_Toc27512079"/>
      <w:r>
        <w:rPr>
          <w:rFonts w:hint="eastAsia"/>
        </w:rPr>
        <w:t>一、编程</w:t>
      </w:r>
      <w:bookmarkEnd w:id="33"/>
    </w:p>
    <w:p w14:paraId="3FF7376D" w14:textId="77777777" w:rsidR="003917A7" w:rsidRDefault="009144C7" w:rsidP="00775C2C">
      <w:pPr>
        <w:pStyle w:val="3"/>
        <w:tabs>
          <w:tab w:val="left" w:pos="420"/>
        </w:tabs>
      </w:pPr>
      <w:bookmarkStart w:id="34" w:name="_Toc27512080"/>
      <w:r>
        <w:t>1</w:t>
      </w:r>
      <w:r>
        <w:t>、合集</w:t>
      </w:r>
      <w:bookmarkEnd w:id="34"/>
    </w:p>
    <w:p w14:paraId="0A16233F" w14:textId="77777777" w:rsidR="003917A7" w:rsidRDefault="003917A7" w:rsidP="00775C2C">
      <w:pPr>
        <w:tabs>
          <w:tab w:val="left" w:pos="420"/>
        </w:tabs>
        <w:jc w:val="left"/>
      </w:pPr>
    </w:p>
    <w:p w14:paraId="0E52E8C7" w14:textId="77777777" w:rsidR="003917A7" w:rsidRDefault="009144C7" w:rsidP="00775C2C">
      <w:pPr>
        <w:tabs>
          <w:tab w:val="left" w:pos="420"/>
        </w:tabs>
        <w:jc w:val="left"/>
      </w:pPr>
      <w:r>
        <w:rPr>
          <w:rFonts w:hint="eastAsia"/>
        </w:rPr>
        <w:t>anjuta   bluefish   brasero   codeblocks   enca emacs  monodevelop  netbeans  gcc  g++ kdevelop kdesdk  mysql-server mysql-client libmysqlclient-dev</w:t>
      </w:r>
      <w:r>
        <w:t xml:space="preserve"> *gdb* gdb valgrind valgrin*</w:t>
      </w:r>
    </w:p>
    <w:p w14:paraId="1DB8D94F" w14:textId="77777777" w:rsidR="003917A7" w:rsidRDefault="009144C7" w:rsidP="00775C2C">
      <w:pPr>
        <w:tabs>
          <w:tab w:val="left" w:pos="420"/>
        </w:tabs>
        <w:jc w:val="left"/>
      </w:pPr>
      <w:r>
        <w:rPr>
          <w:rFonts w:hint="eastAsia"/>
        </w:rPr>
        <w:t>安装完</w:t>
      </w:r>
      <w:r>
        <w:rPr>
          <w:rFonts w:hint="eastAsia"/>
        </w:rPr>
        <w:t>mysql</w:t>
      </w:r>
      <w:r>
        <w:rPr>
          <w:rFonts w:hint="eastAsia"/>
        </w:rPr>
        <w:t>后，还需要</w:t>
      </w:r>
      <w:r>
        <w:t>命令行安装</w:t>
      </w:r>
      <w:r>
        <w:rPr>
          <w:rFonts w:hint="eastAsia"/>
        </w:rPr>
        <w:t>libmysqlclient-dev</w:t>
      </w:r>
      <w:r>
        <w:rPr>
          <w:rFonts w:hint="eastAsia"/>
        </w:rPr>
        <w:t>这个东西，否则会在编译的时候提示</w:t>
      </w:r>
      <w:r>
        <w:rPr>
          <w:rFonts w:hint="eastAsia"/>
        </w:rPr>
        <w:t xml:space="preserve">mysql/mysql.h: </w:t>
      </w:r>
      <w:r>
        <w:rPr>
          <w:rFonts w:hint="eastAsia"/>
        </w:rPr>
        <w:t>没有那个文件或目录</w:t>
      </w:r>
    </w:p>
    <w:p w14:paraId="57757C52" w14:textId="77777777" w:rsidR="003917A7" w:rsidRDefault="009144C7" w:rsidP="00775C2C">
      <w:pPr>
        <w:tabs>
          <w:tab w:val="left" w:pos="420"/>
        </w:tabs>
        <w:jc w:val="left"/>
      </w:pPr>
      <w:r>
        <w:rPr>
          <w:b/>
          <w:bCs/>
          <w:sz w:val="28"/>
          <w:szCs w:val="28"/>
          <w:u w:val="single"/>
        </w:rPr>
        <w:t>v</w:t>
      </w:r>
      <w:r>
        <w:rPr>
          <w:rFonts w:hint="eastAsia"/>
          <w:b/>
          <w:bCs/>
          <w:sz w:val="28"/>
          <w:szCs w:val="28"/>
          <w:u w:val="single"/>
        </w:rPr>
        <w:t>algrind</w:t>
      </w:r>
      <w:r>
        <w:rPr>
          <w:b/>
          <w:bCs/>
          <w:sz w:val="28"/>
          <w:szCs w:val="28"/>
          <w:u w:val="single"/>
        </w:rPr>
        <w:t>是一个内存检测工具，用法</w:t>
      </w:r>
      <w:r>
        <w:rPr>
          <w:b/>
          <w:bCs/>
          <w:sz w:val="28"/>
          <w:szCs w:val="28"/>
          <w:u w:val="single"/>
        </w:rPr>
        <w:t xml:space="preserve">:$valgrind  ./test </w:t>
      </w:r>
      <w:r>
        <w:rPr>
          <w:b/>
          <w:bCs/>
          <w:sz w:val="28"/>
          <w:szCs w:val="28"/>
          <w:u w:val="single"/>
        </w:rPr>
        <w:t>将会检测并输出程序</w:t>
      </w:r>
      <w:r>
        <w:rPr>
          <w:b/>
          <w:bCs/>
          <w:sz w:val="28"/>
          <w:szCs w:val="28"/>
          <w:u w:val="single"/>
        </w:rPr>
        <w:t>test</w:t>
      </w:r>
      <w:r>
        <w:rPr>
          <w:b/>
          <w:bCs/>
          <w:sz w:val="28"/>
          <w:szCs w:val="28"/>
          <w:u w:val="single"/>
        </w:rPr>
        <w:t>运行中的内存泄露等问题。特别有用的工具。</w:t>
      </w:r>
    </w:p>
    <w:p w14:paraId="512F40B6" w14:textId="77777777" w:rsidR="003917A7" w:rsidRDefault="003917A7" w:rsidP="00775C2C">
      <w:pPr>
        <w:tabs>
          <w:tab w:val="left" w:pos="420"/>
        </w:tabs>
        <w:jc w:val="left"/>
      </w:pPr>
    </w:p>
    <w:p w14:paraId="1CD267AD" w14:textId="77777777" w:rsidR="003917A7" w:rsidRDefault="003917A7" w:rsidP="00775C2C">
      <w:pPr>
        <w:tabs>
          <w:tab w:val="left" w:pos="420"/>
        </w:tabs>
        <w:jc w:val="left"/>
      </w:pPr>
    </w:p>
    <w:p w14:paraId="4EE01E5B" w14:textId="77777777" w:rsidR="003917A7" w:rsidRDefault="009144C7" w:rsidP="00775C2C">
      <w:pPr>
        <w:pStyle w:val="3"/>
        <w:tabs>
          <w:tab w:val="left" w:pos="420"/>
        </w:tabs>
      </w:pPr>
      <w:bookmarkStart w:id="35" w:name="_Toc27512081"/>
      <w:r>
        <w:t>2</w:t>
      </w:r>
      <w:r>
        <w:t>、</w:t>
      </w:r>
      <w:r>
        <w:rPr>
          <w:rFonts w:hint="eastAsia"/>
        </w:rPr>
        <w:t>QT</w:t>
      </w:r>
      <w:bookmarkEnd w:id="35"/>
    </w:p>
    <w:p w14:paraId="06F95FFB" w14:textId="77777777" w:rsidR="003917A7" w:rsidRDefault="009144C7" w:rsidP="00775C2C">
      <w:pPr>
        <w:tabs>
          <w:tab w:val="left" w:pos="420"/>
        </w:tabs>
        <w:jc w:val="left"/>
      </w:pPr>
      <w:r>
        <w:rPr>
          <w:rFonts w:hint="eastAsia"/>
        </w:rPr>
        <w:t>sudo apt-get install qt4-dev-tools #</w:t>
      </w:r>
      <w:r>
        <w:rPr>
          <w:rFonts w:hint="eastAsia"/>
        </w:rPr>
        <w:t>开发包</w:t>
      </w:r>
      <w:r>
        <w:rPr>
          <w:rFonts w:hint="eastAsia"/>
        </w:rPr>
        <w:t xml:space="preserve"> </w:t>
      </w:r>
      <w:r>
        <w:rPr>
          <w:rFonts w:hint="eastAsia"/>
        </w:rPr>
        <w:t xml:space="preserve">　　</w:t>
      </w:r>
    </w:p>
    <w:p w14:paraId="27E3C846" w14:textId="77777777" w:rsidR="003917A7" w:rsidRDefault="009144C7" w:rsidP="00775C2C">
      <w:pPr>
        <w:tabs>
          <w:tab w:val="left" w:pos="420"/>
        </w:tabs>
        <w:jc w:val="left"/>
      </w:pPr>
      <w:r>
        <w:rPr>
          <w:rFonts w:hint="eastAsia"/>
        </w:rPr>
        <w:t>sudo apt-get install qtcreator #IDE</w:t>
      </w:r>
      <w:r>
        <w:rPr>
          <w:rFonts w:hint="eastAsia"/>
        </w:rPr>
        <w:t xml:space="preserve">　　</w:t>
      </w:r>
    </w:p>
    <w:p w14:paraId="6886DFB9" w14:textId="77777777" w:rsidR="003917A7" w:rsidRDefault="009144C7" w:rsidP="00775C2C">
      <w:pPr>
        <w:tabs>
          <w:tab w:val="left" w:pos="420"/>
        </w:tabs>
        <w:jc w:val="left"/>
      </w:pPr>
      <w:r>
        <w:rPr>
          <w:rFonts w:hint="eastAsia"/>
        </w:rPr>
        <w:t>sudo apt-get install qt4-doc #</w:t>
      </w:r>
      <w:r>
        <w:rPr>
          <w:rFonts w:hint="eastAsia"/>
        </w:rPr>
        <w:t>开发帮助文档</w:t>
      </w:r>
      <w:r>
        <w:rPr>
          <w:rFonts w:hint="eastAsia"/>
        </w:rPr>
        <w:t xml:space="preserve"> </w:t>
      </w:r>
      <w:r>
        <w:rPr>
          <w:rFonts w:hint="eastAsia"/>
        </w:rPr>
        <w:t xml:space="preserve">　　</w:t>
      </w:r>
    </w:p>
    <w:p w14:paraId="1941A230" w14:textId="77777777" w:rsidR="003917A7" w:rsidRDefault="009144C7" w:rsidP="00775C2C">
      <w:pPr>
        <w:tabs>
          <w:tab w:val="left" w:pos="420"/>
        </w:tabs>
        <w:jc w:val="left"/>
      </w:pPr>
      <w:r>
        <w:rPr>
          <w:rFonts w:hint="eastAsia"/>
        </w:rPr>
        <w:t>sudo apt-get install qt4-qtconfig #</w:t>
      </w:r>
      <w:r>
        <w:rPr>
          <w:rFonts w:hint="eastAsia"/>
        </w:rPr>
        <w:t>配置工具</w:t>
      </w:r>
      <w:r>
        <w:rPr>
          <w:rFonts w:hint="eastAsia"/>
        </w:rPr>
        <w:t xml:space="preserve"> </w:t>
      </w:r>
      <w:r>
        <w:rPr>
          <w:rFonts w:hint="eastAsia"/>
        </w:rPr>
        <w:t xml:space="preserve">　　</w:t>
      </w:r>
    </w:p>
    <w:p w14:paraId="05F7C716" w14:textId="77777777" w:rsidR="003917A7" w:rsidRDefault="009144C7" w:rsidP="00775C2C">
      <w:pPr>
        <w:tabs>
          <w:tab w:val="left" w:pos="420"/>
        </w:tabs>
        <w:jc w:val="left"/>
      </w:pPr>
      <w:r>
        <w:rPr>
          <w:rFonts w:hint="eastAsia"/>
        </w:rPr>
        <w:t>sudo apt-get install qt4-demos #DEMO</w:t>
      </w:r>
      <w:r>
        <w:rPr>
          <w:rFonts w:hint="eastAsia"/>
        </w:rPr>
        <w:t>源码</w:t>
      </w:r>
      <w:r>
        <w:rPr>
          <w:rFonts w:hint="eastAsia"/>
        </w:rPr>
        <w:t xml:space="preserve">  QT</w:t>
      </w:r>
    </w:p>
    <w:p w14:paraId="0D9D3A96" w14:textId="77777777" w:rsidR="003917A7" w:rsidRDefault="009144C7" w:rsidP="00775C2C">
      <w:pPr>
        <w:tabs>
          <w:tab w:val="left" w:pos="420"/>
        </w:tabs>
        <w:jc w:val="left"/>
      </w:pPr>
      <w:r>
        <w:rPr>
          <w:rFonts w:hint="eastAsia"/>
        </w:rPr>
        <w:t>另一种</w:t>
      </w:r>
    </w:p>
    <w:p w14:paraId="63DD4AAE" w14:textId="77777777" w:rsidR="003917A7" w:rsidRDefault="009144C7" w:rsidP="00775C2C">
      <w:pPr>
        <w:tabs>
          <w:tab w:val="left" w:pos="420"/>
        </w:tabs>
        <w:jc w:val="left"/>
      </w:pPr>
      <w:r>
        <w:rPr>
          <w:rFonts w:hint="eastAsia"/>
        </w:rPr>
        <w:t>sudo apt-get install libqt4-dev qt4-designer qt4-doc #</w:t>
      </w:r>
      <w:r>
        <w:rPr>
          <w:rFonts w:hint="eastAsia"/>
        </w:rPr>
        <w:t>配置</w:t>
      </w:r>
      <w:r>
        <w:rPr>
          <w:rFonts w:hint="eastAsia"/>
        </w:rPr>
        <w:t>qt4</w:t>
      </w:r>
      <w:r>
        <w:rPr>
          <w:rFonts w:hint="eastAsia"/>
        </w:rPr>
        <w:t>开发环境</w:t>
      </w:r>
    </w:p>
    <w:p w14:paraId="3B86EC46" w14:textId="77777777" w:rsidR="003917A7" w:rsidRDefault="009144C7" w:rsidP="00775C2C">
      <w:pPr>
        <w:tabs>
          <w:tab w:val="left" w:pos="420"/>
        </w:tabs>
        <w:jc w:val="left"/>
      </w:pPr>
      <w:r>
        <w:rPr>
          <w:rFonts w:hint="eastAsia"/>
        </w:rPr>
        <w:t>sudo apt-get install kde4-devel #</w:t>
      </w:r>
      <w:r>
        <w:rPr>
          <w:rFonts w:hint="eastAsia"/>
        </w:rPr>
        <w:t>配置</w:t>
      </w:r>
      <w:r>
        <w:rPr>
          <w:rFonts w:hint="eastAsia"/>
        </w:rPr>
        <w:t>kde4</w:t>
      </w:r>
      <w:r>
        <w:rPr>
          <w:rFonts w:hint="eastAsia"/>
        </w:rPr>
        <w:t>开发环境</w:t>
      </w:r>
    </w:p>
    <w:p w14:paraId="422304F5" w14:textId="77777777" w:rsidR="003917A7" w:rsidRDefault="009144C7" w:rsidP="00775C2C">
      <w:pPr>
        <w:tabs>
          <w:tab w:val="left" w:pos="420"/>
        </w:tabs>
        <w:jc w:val="left"/>
      </w:pPr>
      <w:r>
        <w:rPr>
          <w:rFonts w:hint="eastAsia"/>
        </w:rPr>
        <w:t>sudo aptitude install kdevelop-kde4 #IDE</w:t>
      </w:r>
    </w:p>
    <w:p w14:paraId="54820870" w14:textId="77777777" w:rsidR="003917A7" w:rsidRDefault="003917A7" w:rsidP="00775C2C">
      <w:pPr>
        <w:tabs>
          <w:tab w:val="left" w:pos="420"/>
        </w:tabs>
        <w:jc w:val="left"/>
      </w:pPr>
    </w:p>
    <w:p w14:paraId="1B8A9DEF" w14:textId="77777777" w:rsidR="003917A7" w:rsidRDefault="009144C7" w:rsidP="00775C2C">
      <w:pPr>
        <w:pStyle w:val="3"/>
        <w:tabs>
          <w:tab w:val="left" w:pos="420"/>
        </w:tabs>
      </w:pPr>
      <w:bookmarkStart w:id="36" w:name="_Toc27512082"/>
      <w:r>
        <w:lastRenderedPageBreak/>
        <w:t>3</w:t>
      </w:r>
      <w:r>
        <w:t>、</w:t>
      </w:r>
      <w:r>
        <w:rPr>
          <w:rFonts w:hint="eastAsia"/>
        </w:rPr>
        <w:t>GTK+</w:t>
      </w:r>
      <w:r>
        <w:rPr>
          <w:rFonts w:hint="eastAsia"/>
        </w:rPr>
        <w:t>安装</w:t>
      </w:r>
      <w:bookmarkEnd w:id="36"/>
    </w:p>
    <w:p w14:paraId="2FD9AD39" w14:textId="77777777" w:rsidR="003917A7" w:rsidRDefault="009144C7" w:rsidP="00775C2C">
      <w:pPr>
        <w:tabs>
          <w:tab w:val="left" w:pos="420"/>
        </w:tabs>
        <w:jc w:val="left"/>
      </w:pPr>
      <w:r>
        <w:t>Gtk+</w:t>
      </w:r>
      <w:r>
        <w:t>有</w:t>
      </w:r>
      <w:r>
        <w:t>C++</w:t>
      </w:r>
      <w:r>
        <w:t>封装版本，名叫</w:t>
      </w:r>
      <w:r>
        <w:t>GTKMM</w:t>
      </w:r>
      <w:r>
        <w:t>，这是一个</w:t>
      </w:r>
      <w:r>
        <w:t>C++</w:t>
      </w:r>
      <w:r>
        <w:t>封装后的</w:t>
      </w:r>
      <w:r>
        <w:t>API</w:t>
      </w:r>
      <w:r>
        <w:t>。切有图形界面设计工具</w:t>
      </w:r>
      <w:r>
        <w:t>glade</w:t>
      </w:r>
      <w:r>
        <w:t>。安装图形界面设计工具</w:t>
      </w:r>
      <w:r>
        <w:t>install glade glade*</w:t>
      </w:r>
    </w:p>
    <w:p w14:paraId="4CD71D8D" w14:textId="77777777" w:rsidR="003917A7" w:rsidRDefault="003917A7" w:rsidP="00775C2C">
      <w:pPr>
        <w:tabs>
          <w:tab w:val="left" w:pos="420"/>
        </w:tabs>
        <w:jc w:val="left"/>
      </w:pPr>
    </w:p>
    <w:p w14:paraId="73958CC0" w14:textId="77777777" w:rsidR="003917A7" w:rsidRDefault="009144C7" w:rsidP="00775C2C">
      <w:pPr>
        <w:tabs>
          <w:tab w:val="left" w:pos="420"/>
        </w:tabs>
        <w:ind w:firstLine="420"/>
        <w:jc w:val="left"/>
      </w:pPr>
      <w:r>
        <w:rPr>
          <w:rFonts w:hint="eastAsia"/>
        </w:rPr>
        <w:t>1</w:t>
      </w:r>
      <w:r>
        <w:rPr>
          <w:rFonts w:hint="eastAsia"/>
        </w:rPr>
        <w:t>、安装</w:t>
      </w:r>
      <w:r>
        <w:rPr>
          <w:rFonts w:hint="eastAsia"/>
        </w:rPr>
        <w:t xml:space="preserve">gcc/g++/gdb/make </w:t>
      </w:r>
      <w:r>
        <w:rPr>
          <w:rFonts w:hint="eastAsia"/>
        </w:rPr>
        <w:t>等基本编程工具</w:t>
      </w:r>
    </w:p>
    <w:p w14:paraId="4B459C7B" w14:textId="77777777" w:rsidR="003917A7" w:rsidRDefault="009144C7" w:rsidP="00775C2C">
      <w:pPr>
        <w:tabs>
          <w:tab w:val="left" w:pos="420"/>
        </w:tabs>
        <w:jc w:val="left"/>
      </w:pPr>
      <w:r>
        <w:rPr>
          <w:rFonts w:hint="eastAsia"/>
        </w:rPr>
        <w:t>$sudo apt-get install build-essential</w:t>
      </w:r>
    </w:p>
    <w:p w14:paraId="489108E7" w14:textId="77777777" w:rsidR="003917A7" w:rsidRDefault="009144C7" w:rsidP="00775C2C">
      <w:pPr>
        <w:tabs>
          <w:tab w:val="left" w:pos="420"/>
        </w:tabs>
        <w:jc w:val="left"/>
      </w:pPr>
      <w:r>
        <w:rPr>
          <w:rFonts w:hint="eastAsia"/>
        </w:rPr>
        <w:t xml:space="preserve">　　</w:t>
      </w:r>
      <w:r>
        <w:rPr>
          <w:rFonts w:hint="eastAsia"/>
        </w:rPr>
        <w:t>2</w:t>
      </w:r>
      <w:r>
        <w:rPr>
          <w:rFonts w:hint="eastAsia"/>
        </w:rPr>
        <w:t>、安装</w:t>
      </w:r>
      <w:r>
        <w:rPr>
          <w:rFonts w:hint="eastAsia"/>
        </w:rPr>
        <w:t xml:space="preserve"> libgtk3.0-dev libglib3.0-dev </w:t>
      </w:r>
      <w:r>
        <w:rPr>
          <w:rFonts w:hint="eastAsia"/>
        </w:rPr>
        <w:t>等开发相关的库文件</w:t>
      </w:r>
    </w:p>
    <w:p w14:paraId="7F0F672C" w14:textId="77777777" w:rsidR="003917A7" w:rsidRDefault="009144C7" w:rsidP="00775C2C">
      <w:pPr>
        <w:tabs>
          <w:tab w:val="left" w:pos="420"/>
        </w:tabs>
        <w:jc w:val="left"/>
      </w:pPr>
      <w:r>
        <w:rPr>
          <w:rFonts w:hint="eastAsia"/>
        </w:rPr>
        <w:t>$sudo apt-get install gnome-core-devel</w:t>
      </w:r>
    </w:p>
    <w:p w14:paraId="0CF5FA59" w14:textId="77777777" w:rsidR="003917A7" w:rsidRDefault="009144C7" w:rsidP="00775C2C">
      <w:pPr>
        <w:tabs>
          <w:tab w:val="left" w:pos="420"/>
        </w:tabs>
        <w:jc w:val="left"/>
      </w:pPr>
      <w:r>
        <w:rPr>
          <w:rFonts w:hint="eastAsia"/>
        </w:rPr>
        <w:t xml:space="preserve">　　</w:t>
      </w:r>
      <w:r>
        <w:rPr>
          <w:rFonts w:hint="eastAsia"/>
        </w:rPr>
        <w:t>3</w:t>
      </w:r>
      <w:r>
        <w:rPr>
          <w:rFonts w:hint="eastAsia"/>
        </w:rPr>
        <w:t>、用于在编译</w:t>
      </w:r>
      <w:r>
        <w:rPr>
          <w:rFonts w:hint="eastAsia"/>
        </w:rPr>
        <w:t>GTK</w:t>
      </w:r>
      <w:r>
        <w:rPr>
          <w:rFonts w:hint="eastAsia"/>
        </w:rPr>
        <w:t xml:space="preserve">程序时自动找出头文件及库文件位置　　</w:t>
      </w:r>
    </w:p>
    <w:p w14:paraId="5391E972" w14:textId="77777777" w:rsidR="003917A7" w:rsidRDefault="009144C7" w:rsidP="00775C2C">
      <w:pPr>
        <w:tabs>
          <w:tab w:val="left" w:pos="420"/>
        </w:tabs>
        <w:jc w:val="left"/>
      </w:pPr>
      <w:r>
        <w:rPr>
          <w:rFonts w:hint="eastAsia"/>
        </w:rPr>
        <w:t>$sudo apt-get install pkg-config</w:t>
      </w:r>
    </w:p>
    <w:p w14:paraId="1FB58E56" w14:textId="77777777" w:rsidR="003917A7" w:rsidRDefault="009144C7" w:rsidP="00775C2C">
      <w:pPr>
        <w:tabs>
          <w:tab w:val="left" w:pos="420"/>
        </w:tabs>
        <w:jc w:val="left"/>
      </w:pPr>
      <w:r>
        <w:rPr>
          <w:rFonts w:hint="eastAsia"/>
        </w:rPr>
        <w:t xml:space="preserve">　　</w:t>
      </w:r>
      <w:r>
        <w:rPr>
          <w:rFonts w:hint="eastAsia"/>
        </w:rPr>
        <w:t>4</w:t>
      </w:r>
      <w:r>
        <w:rPr>
          <w:rFonts w:hint="eastAsia"/>
        </w:rPr>
        <w:t>、安装</w:t>
      </w:r>
      <w:r>
        <w:rPr>
          <w:rFonts w:hint="eastAsia"/>
        </w:rPr>
        <w:t xml:space="preserve"> devhelp GTK</w:t>
      </w:r>
      <w:r>
        <w:rPr>
          <w:rFonts w:hint="eastAsia"/>
        </w:rPr>
        <w:t>文档查看程序</w:t>
      </w:r>
    </w:p>
    <w:p w14:paraId="13223D81" w14:textId="77777777" w:rsidR="003917A7" w:rsidRDefault="009144C7" w:rsidP="00775C2C">
      <w:pPr>
        <w:tabs>
          <w:tab w:val="left" w:pos="420"/>
        </w:tabs>
        <w:jc w:val="left"/>
      </w:pPr>
      <w:r>
        <w:rPr>
          <w:rFonts w:hint="eastAsia"/>
        </w:rPr>
        <w:t>$sudo apt-get install devhelp</w:t>
      </w:r>
    </w:p>
    <w:p w14:paraId="239E438C" w14:textId="77777777" w:rsidR="003917A7" w:rsidRDefault="009144C7" w:rsidP="00775C2C">
      <w:pPr>
        <w:tabs>
          <w:tab w:val="left" w:pos="420"/>
        </w:tabs>
        <w:jc w:val="left"/>
      </w:pPr>
      <w:r>
        <w:rPr>
          <w:rFonts w:hint="eastAsia"/>
        </w:rPr>
        <w:t xml:space="preserve">　　</w:t>
      </w:r>
      <w:r>
        <w:rPr>
          <w:rFonts w:hint="eastAsia"/>
        </w:rPr>
        <w:t>5</w:t>
      </w:r>
      <w:r>
        <w:rPr>
          <w:rFonts w:hint="eastAsia"/>
        </w:rPr>
        <w:t>、安装</w:t>
      </w:r>
      <w:r>
        <w:rPr>
          <w:rFonts w:hint="eastAsia"/>
        </w:rPr>
        <w:t xml:space="preserve"> gtk/glib </w:t>
      </w:r>
      <w:r>
        <w:rPr>
          <w:rFonts w:hint="eastAsia"/>
        </w:rPr>
        <w:t>的</w:t>
      </w:r>
      <w:r>
        <w:rPr>
          <w:rFonts w:hint="eastAsia"/>
        </w:rPr>
        <w:t>API</w:t>
      </w:r>
      <w:r>
        <w:rPr>
          <w:rFonts w:hint="eastAsia"/>
        </w:rPr>
        <w:t>参考手册及其它帮助文档</w:t>
      </w:r>
    </w:p>
    <w:p w14:paraId="099228DB" w14:textId="77777777" w:rsidR="003917A7" w:rsidRDefault="009144C7" w:rsidP="00775C2C">
      <w:pPr>
        <w:tabs>
          <w:tab w:val="left" w:pos="420"/>
        </w:tabs>
        <w:jc w:val="left"/>
      </w:pPr>
      <w:r>
        <w:rPr>
          <w:rFonts w:hint="eastAsia"/>
        </w:rPr>
        <w:t>$sudo apt-get install libglib2.0-doc libgtk2.0-doc</w:t>
      </w:r>
    </w:p>
    <w:p w14:paraId="4736089D" w14:textId="77777777" w:rsidR="003917A7" w:rsidRDefault="009144C7" w:rsidP="00775C2C">
      <w:pPr>
        <w:tabs>
          <w:tab w:val="left" w:pos="420"/>
        </w:tabs>
        <w:jc w:val="left"/>
      </w:pPr>
      <w:r>
        <w:rPr>
          <w:rFonts w:hint="eastAsia"/>
        </w:rPr>
        <w:t xml:space="preserve">　　</w:t>
      </w:r>
      <w:r>
        <w:rPr>
          <w:rFonts w:hint="eastAsia"/>
        </w:rPr>
        <w:t>6</w:t>
      </w:r>
      <w:r>
        <w:rPr>
          <w:rFonts w:hint="eastAsia"/>
        </w:rPr>
        <w:t>、安装基于</w:t>
      </w:r>
      <w:r>
        <w:rPr>
          <w:rFonts w:hint="eastAsia"/>
        </w:rPr>
        <w:t>GTK</w:t>
      </w:r>
      <w:r>
        <w:rPr>
          <w:rFonts w:hint="eastAsia"/>
        </w:rPr>
        <w:t>的界面</w:t>
      </w:r>
      <w:r>
        <w:rPr>
          <w:rFonts w:hint="eastAsia"/>
        </w:rPr>
        <w:t>GTK</w:t>
      </w:r>
      <w:r>
        <w:rPr>
          <w:rFonts w:hint="eastAsia"/>
        </w:rPr>
        <w:t>是开发</w:t>
      </w:r>
      <w:r>
        <w:rPr>
          <w:rFonts w:hint="eastAsia"/>
        </w:rPr>
        <w:t>Gnome</w:t>
      </w:r>
      <w:r>
        <w:rPr>
          <w:rFonts w:hint="eastAsia"/>
        </w:rPr>
        <w:t>窗口的</w:t>
      </w:r>
      <w:r>
        <w:rPr>
          <w:rFonts w:hint="eastAsia"/>
        </w:rPr>
        <w:t>c/c++</w:t>
      </w:r>
      <w:r>
        <w:rPr>
          <w:rFonts w:hint="eastAsia"/>
        </w:rPr>
        <w:t>语言图形库</w:t>
      </w:r>
      <w:r>
        <w:rPr>
          <w:rFonts w:hint="eastAsia"/>
        </w:rPr>
        <w:t> </w:t>
      </w:r>
    </w:p>
    <w:p w14:paraId="7EF54B91" w14:textId="77777777" w:rsidR="003917A7" w:rsidRDefault="009144C7" w:rsidP="00775C2C">
      <w:pPr>
        <w:tabs>
          <w:tab w:val="left" w:pos="420"/>
        </w:tabs>
        <w:jc w:val="left"/>
      </w:pPr>
      <w:r>
        <w:rPr>
          <w:rFonts w:hint="eastAsia"/>
        </w:rPr>
        <w:t>$sudo apt-get install glade libglade2-dev</w:t>
      </w:r>
      <w:r>
        <w:rPr>
          <w:rFonts w:hint="eastAsia"/>
        </w:rPr>
        <w:t>或者</w:t>
      </w:r>
      <w:r>
        <w:rPr>
          <w:rFonts w:hint="eastAsia"/>
        </w:rPr>
        <w:t>$sudo apt-get install glade-gnome glade-common glade-doc</w:t>
      </w:r>
    </w:p>
    <w:p w14:paraId="23610665" w14:textId="77777777" w:rsidR="003917A7" w:rsidRDefault="009144C7" w:rsidP="00775C2C">
      <w:pPr>
        <w:tabs>
          <w:tab w:val="left" w:pos="420"/>
        </w:tabs>
        <w:jc w:val="left"/>
      </w:pPr>
      <w:r>
        <w:rPr>
          <w:rFonts w:hint="eastAsia"/>
        </w:rPr>
        <w:t xml:space="preserve">　　</w:t>
      </w:r>
      <w:r>
        <w:rPr>
          <w:rFonts w:hint="eastAsia"/>
        </w:rPr>
        <w:t>7</w:t>
      </w:r>
      <w:r>
        <w:rPr>
          <w:rFonts w:hint="eastAsia"/>
        </w:rPr>
        <w:t>、安装</w:t>
      </w:r>
      <w:r>
        <w:rPr>
          <w:rFonts w:hint="eastAsia"/>
        </w:rPr>
        <w:t xml:space="preserve">gtk3.0 </w:t>
      </w:r>
      <w:r>
        <w:rPr>
          <w:rFonts w:hint="eastAsia"/>
        </w:rPr>
        <w:t>或者</w:t>
      </w:r>
      <w:r>
        <w:rPr>
          <w:rFonts w:hint="eastAsia"/>
        </w:rPr>
        <w:t xml:space="preserve"> </w:t>
      </w:r>
      <w:r>
        <w:rPr>
          <w:rFonts w:hint="eastAsia"/>
        </w:rPr>
        <w:t>将</w:t>
      </w:r>
      <w:r>
        <w:rPr>
          <w:rFonts w:hint="eastAsia"/>
        </w:rPr>
        <w:t>gtk+3.0</w:t>
      </w:r>
      <w:r>
        <w:rPr>
          <w:rFonts w:hint="eastAsia"/>
        </w:rPr>
        <w:t>所需的所有文件统通下载安装完毕</w:t>
      </w:r>
    </w:p>
    <w:p w14:paraId="5C3F08F6" w14:textId="77777777" w:rsidR="003917A7" w:rsidRDefault="009144C7" w:rsidP="00775C2C">
      <w:pPr>
        <w:tabs>
          <w:tab w:val="left" w:pos="420"/>
        </w:tabs>
        <w:jc w:val="left"/>
      </w:pPr>
      <w:r>
        <w:rPr>
          <w:rFonts w:hint="eastAsia"/>
        </w:rPr>
        <w:t>$sudo apt-get install libgtk3-dev</w:t>
      </w:r>
      <w:r>
        <w:rPr>
          <w:rFonts w:hint="eastAsia"/>
        </w:rPr>
        <w:t>或者</w:t>
      </w:r>
      <w:r>
        <w:rPr>
          <w:rFonts w:hint="eastAsia"/>
        </w:rPr>
        <w:t>$sudo apt-get install libgtk3*</w:t>
      </w:r>
    </w:p>
    <w:p w14:paraId="7947AF03" w14:textId="77777777" w:rsidR="003917A7" w:rsidRDefault="009144C7" w:rsidP="00775C2C">
      <w:pPr>
        <w:tabs>
          <w:tab w:val="left" w:pos="420"/>
        </w:tabs>
        <w:ind w:firstLine="420"/>
        <w:jc w:val="left"/>
      </w:pPr>
      <w:r>
        <w:rPr>
          <w:rFonts w:hint="eastAsia"/>
        </w:rPr>
        <w:t>8</w:t>
      </w:r>
      <w:r>
        <w:rPr>
          <w:rFonts w:hint="eastAsia"/>
        </w:rPr>
        <w:t>、总：</w:t>
      </w:r>
    </w:p>
    <w:p w14:paraId="4E120AA3" w14:textId="77777777" w:rsidR="003917A7" w:rsidRDefault="009144C7" w:rsidP="00775C2C">
      <w:pPr>
        <w:tabs>
          <w:tab w:val="left" w:pos="420"/>
        </w:tabs>
        <w:jc w:val="left"/>
      </w:pPr>
      <w:r>
        <w:rPr>
          <w:rFonts w:hint="eastAsia"/>
        </w:rPr>
        <w:t>$sudo apt-get install gnome-devel gnome-devel-docs</w:t>
      </w:r>
    </w:p>
    <w:p w14:paraId="252EF57E" w14:textId="77777777" w:rsidR="003917A7" w:rsidRDefault="003917A7" w:rsidP="00775C2C">
      <w:pPr>
        <w:tabs>
          <w:tab w:val="left" w:pos="420"/>
        </w:tabs>
        <w:jc w:val="left"/>
      </w:pPr>
    </w:p>
    <w:p w14:paraId="158CBA4B" w14:textId="77777777" w:rsidR="003917A7" w:rsidRDefault="009144C7" w:rsidP="00775C2C">
      <w:pPr>
        <w:tabs>
          <w:tab w:val="left" w:pos="420"/>
        </w:tabs>
        <w:jc w:val="left"/>
      </w:pPr>
      <w:r>
        <w:t>下面安装</w:t>
      </w:r>
      <w:r>
        <w:t>gtkmm</w:t>
      </w:r>
      <w:r>
        <w:t>：</w:t>
      </w:r>
    </w:p>
    <w:p w14:paraId="52D388B7" w14:textId="77777777" w:rsidR="003917A7" w:rsidRDefault="009144C7" w:rsidP="00775C2C">
      <w:pPr>
        <w:numPr>
          <w:ilvl w:val="0"/>
          <w:numId w:val="1"/>
        </w:numPr>
        <w:tabs>
          <w:tab w:val="left" w:pos="420"/>
        </w:tabs>
        <w:ind w:firstLine="420"/>
        <w:jc w:val="left"/>
      </w:pPr>
      <w:r>
        <w:t>安装：</w:t>
      </w:r>
    </w:p>
    <w:p w14:paraId="1830BA89" w14:textId="77777777" w:rsidR="003917A7" w:rsidRDefault="009144C7" w:rsidP="00775C2C">
      <w:pPr>
        <w:tabs>
          <w:tab w:val="left" w:pos="420"/>
        </w:tabs>
        <w:ind w:firstLine="420"/>
        <w:jc w:val="left"/>
      </w:pPr>
      <w:r>
        <w:t>install gtkmm gtkmm* libgtkmm libgtkmm*</w:t>
      </w:r>
    </w:p>
    <w:p w14:paraId="2070DC62" w14:textId="77777777" w:rsidR="003917A7" w:rsidRDefault="009144C7" w:rsidP="00775C2C">
      <w:pPr>
        <w:numPr>
          <w:ilvl w:val="0"/>
          <w:numId w:val="1"/>
        </w:numPr>
        <w:tabs>
          <w:tab w:val="left" w:pos="420"/>
        </w:tabs>
        <w:ind w:firstLine="420"/>
        <w:jc w:val="left"/>
      </w:pPr>
      <w:r>
        <w:t>安装图形界面设计工具</w:t>
      </w:r>
      <w:r>
        <w:t>:</w:t>
      </w:r>
    </w:p>
    <w:p w14:paraId="24C36170" w14:textId="77777777" w:rsidR="003917A7" w:rsidRDefault="009144C7" w:rsidP="00775C2C">
      <w:pPr>
        <w:tabs>
          <w:tab w:val="left" w:pos="420"/>
        </w:tabs>
        <w:ind w:firstLine="420"/>
        <w:jc w:val="left"/>
      </w:pPr>
      <w:r>
        <w:t>Install glade glade*</w:t>
      </w:r>
    </w:p>
    <w:p w14:paraId="767DC440" w14:textId="77777777" w:rsidR="003917A7" w:rsidRDefault="003917A7" w:rsidP="00775C2C">
      <w:pPr>
        <w:tabs>
          <w:tab w:val="left" w:pos="420"/>
        </w:tabs>
        <w:ind w:firstLine="420"/>
        <w:jc w:val="left"/>
      </w:pPr>
    </w:p>
    <w:p w14:paraId="51DEBECA" w14:textId="77777777" w:rsidR="003917A7" w:rsidRDefault="009144C7" w:rsidP="00775C2C">
      <w:pPr>
        <w:pStyle w:val="3"/>
        <w:tabs>
          <w:tab w:val="left" w:pos="420"/>
        </w:tabs>
      </w:pPr>
      <w:bookmarkStart w:id="37" w:name="_Toc27512083"/>
      <w:r>
        <w:t>4</w:t>
      </w:r>
      <w:r>
        <w:t>、代码编辑器</w:t>
      </w:r>
      <w:r>
        <w:t>S</w:t>
      </w:r>
      <w:r>
        <w:rPr>
          <w:rFonts w:hint="eastAsia"/>
        </w:rPr>
        <w:t>ublime</w:t>
      </w:r>
      <w:r>
        <w:t>T</w:t>
      </w:r>
      <w:r>
        <w:rPr>
          <w:rFonts w:hint="eastAsia"/>
        </w:rPr>
        <w:t>ext</w:t>
      </w:r>
      <w:bookmarkEnd w:id="37"/>
    </w:p>
    <w:p w14:paraId="694A28D1" w14:textId="77777777" w:rsidR="003917A7" w:rsidRDefault="003917A7" w:rsidP="00775C2C">
      <w:pPr>
        <w:tabs>
          <w:tab w:val="left" w:pos="420"/>
        </w:tabs>
        <w:jc w:val="left"/>
      </w:pPr>
    </w:p>
    <w:p w14:paraId="5D0CC72B" w14:textId="77777777" w:rsidR="003917A7" w:rsidRDefault="009144C7" w:rsidP="00775C2C">
      <w:pPr>
        <w:tabs>
          <w:tab w:val="left" w:pos="420"/>
        </w:tabs>
        <w:jc w:val="left"/>
      </w:pPr>
      <w:r>
        <w:rPr>
          <w:rFonts w:hint="eastAsia"/>
        </w:rPr>
        <w:t>（各个</w:t>
      </w:r>
      <w:r>
        <w:rPr>
          <w:rFonts w:hint="eastAsia"/>
        </w:rPr>
        <w:t>linux</w:t>
      </w:r>
      <w:r>
        <w:rPr>
          <w:rFonts w:hint="eastAsia"/>
        </w:rPr>
        <w:t>发行版安装教程</w:t>
      </w:r>
      <w:r>
        <w:rPr>
          <w:rFonts w:hint="eastAsia"/>
        </w:rPr>
        <w:t>https://www.tecmint.com/install-sublime-text-editor-in-linux/</w:t>
      </w:r>
      <w:r>
        <w:rPr>
          <w:rFonts w:hint="eastAsia"/>
        </w:rPr>
        <w:t>）</w:t>
      </w:r>
    </w:p>
    <w:p w14:paraId="4E41B661" w14:textId="77777777" w:rsidR="003917A7" w:rsidRDefault="003917A7" w:rsidP="00775C2C">
      <w:pPr>
        <w:tabs>
          <w:tab w:val="left" w:pos="420"/>
        </w:tabs>
        <w:jc w:val="left"/>
      </w:pPr>
    </w:p>
    <w:p w14:paraId="49FE8772" w14:textId="77777777" w:rsidR="003917A7" w:rsidRDefault="009144C7" w:rsidP="00775C2C">
      <w:pPr>
        <w:tabs>
          <w:tab w:val="left" w:pos="420"/>
        </w:tabs>
        <w:jc w:val="left"/>
      </w:pPr>
      <w:r>
        <w:t>1</w:t>
      </w:r>
      <w:r>
        <w:t>、安装过程：</w:t>
      </w:r>
    </w:p>
    <w:p w14:paraId="449F02F2" w14:textId="77777777" w:rsidR="003917A7" w:rsidRDefault="009144C7" w:rsidP="00775C2C">
      <w:pPr>
        <w:tabs>
          <w:tab w:val="left" w:pos="420"/>
        </w:tabs>
        <w:jc w:val="left"/>
      </w:pPr>
      <w:r>
        <w:rPr>
          <w:rFonts w:hint="eastAsia"/>
        </w:rPr>
        <w:t xml:space="preserve">sudo rpm -v --import </w:t>
      </w:r>
      <w:hyperlink r:id="rId45" w:history="1">
        <w:r>
          <w:rPr>
            <w:rStyle w:val="a8"/>
            <w:rFonts w:hint="eastAsia"/>
          </w:rPr>
          <w:t>https://download.sublimetext.com/sublimehq-rpm-pub.gpg</w:t>
        </w:r>
      </w:hyperlink>
    </w:p>
    <w:p w14:paraId="2340D249" w14:textId="77777777" w:rsidR="003917A7" w:rsidRDefault="003917A7" w:rsidP="00775C2C">
      <w:pPr>
        <w:tabs>
          <w:tab w:val="left" w:pos="420"/>
        </w:tabs>
        <w:jc w:val="left"/>
      </w:pPr>
    </w:p>
    <w:p w14:paraId="08D0023B" w14:textId="77777777" w:rsidR="003917A7" w:rsidRDefault="009144C7" w:rsidP="00775C2C">
      <w:pPr>
        <w:tabs>
          <w:tab w:val="left" w:pos="420"/>
        </w:tabs>
        <w:jc w:val="left"/>
      </w:pPr>
      <w:r>
        <w:rPr>
          <w:rFonts w:hint="eastAsia"/>
        </w:rPr>
        <w:t xml:space="preserve">sudo yum-config-manager --add-repo </w:t>
      </w:r>
      <w:hyperlink r:id="rId46" w:history="1">
        <w:r>
          <w:rPr>
            <w:rStyle w:val="a8"/>
            <w:rFonts w:hint="eastAsia"/>
          </w:rPr>
          <w:t>https://download.sublimetext.com/rpm/stable/x86_64/sublime-text.repo</w:t>
        </w:r>
      </w:hyperlink>
    </w:p>
    <w:p w14:paraId="2EF23E64" w14:textId="77777777" w:rsidR="003917A7" w:rsidRDefault="003917A7" w:rsidP="00775C2C">
      <w:pPr>
        <w:tabs>
          <w:tab w:val="left" w:pos="420"/>
        </w:tabs>
        <w:jc w:val="left"/>
      </w:pPr>
    </w:p>
    <w:p w14:paraId="1E505B92" w14:textId="77777777" w:rsidR="003917A7" w:rsidRDefault="009144C7" w:rsidP="00775C2C">
      <w:pPr>
        <w:tabs>
          <w:tab w:val="left" w:pos="420"/>
        </w:tabs>
        <w:jc w:val="left"/>
      </w:pPr>
      <w:r>
        <w:rPr>
          <w:rFonts w:hint="eastAsia"/>
        </w:rPr>
        <w:t>sudo yum install sublime-text</w:t>
      </w:r>
    </w:p>
    <w:p w14:paraId="0BD5B055" w14:textId="77777777" w:rsidR="003917A7" w:rsidRDefault="003917A7" w:rsidP="00775C2C">
      <w:pPr>
        <w:tabs>
          <w:tab w:val="left" w:pos="420"/>
        </w:tabs>
        <w:jc w:val="left"/>
      </w:pPr>
    </w:p>
    <w:p w14:paraId="1FDA5A83" w14:textId="77777777" w:rsidR="003917A7" w:rsidRDefault="009144C7" w:rsidP="00775C2C">
      <w:pPr>
        <w:tabs>
          <w:tab w:val="left" w:pos="420"/>
        </w:tabs>
        <w:jc w:val="left"/>
      </w:pPr>
      <w:r>
        <w:lastRenderedPageBreak/>
        <w:t>2</w:t>
      </w:r>
      <w:r>
        <w:t>、解决</w:t>
      </w:r>
      <w:r>
        <w:t>ubuntu</w:t>
      </w:r>
      <w:r>
        <w:t>系统中</w:t>
      </w:r>
      <w:r>
        <w:t>sublime-text</w:t>
      </w:r>
      <w:r>
        <w:t>不能输入中文的问题</w:t>
      </w:r>
    </w:p>
    <w:p w14:paraId="16CF1ED2" w14:textId="77777777" w:rsidR="003917A7" w:rsidRDefault="009144C7" w:rsidP="00775C2C">
      <w:pPr>
        <w:tabs>
          <w:tab w:val="left" w:pos="420"/>
        </w:tabs>
        <w:jc w:val="left"/>
      </w:pPr>
      <w:r>
        <w:rPr>
          <w:rFonts w:hint="eastAsia"/>
        </w:rPr>
        <w:t>原文链接</w:t>
      </w:r>
      <w:r>
        <w:t xml:space="preserve"> </w:t>
      </w:r>
      <w:hyperlink r:id="rId47" w:history="1">
        <w:r>
          <w:rPr>
            <w:rStyle w:val="a8"/>
          </w:rPr>
          <w:t>http://www.cnblogs.com/wangkongming/p/4302642.html</w:t>
        </w:r>
      </w:hyperlink>
      <w:r>
        <w:t xml:space="preserve"> </w:t>
      </w:r>
      <w:r>
        <w:t>或者</w:t>
      </w:r>
      <w:r>
        <w:t xml:space="preserve"> </w:t>
      </w:r>
      <w:hyperlink r:id="rId48" w:history="1">
        <w:r>
          <w:rPr>
            <w:rStyle w:val="a8"/>
          </w:rPr>
          <w:t>https://www.sinosky.org/linux-sublime-text-fcitx.html</w:t>
        </w:r>
      </w:hyperlink>
      <w:r>
        <w:t xml:space="preserve"> </w:t>
      </w:r>
    </w:p>
    <w:p w14:paraId="22DE1FDA" w14:textId="77777777" w:rsidR="003917A7" w:rsidRDefault="003917A7" w:rsidP="00775C2C">
      <w:pPr>
        <w:tabs>
          <w:tab w:val="left" w:pos="420"/>
        </w:tabs>
        <w:jc w:val="left"/>
      </w:pPr>
    </w:p>
    <w:p w14:paraId="3E78C590" w14:textId="77777777" w:rsidR="003917A7" w:rsidRDefault="009144C7" w:rsidP="00775C2C">
      <w:pPr>
        <w:tabs>
          <w:tab w:val="left" w:pos="420"/>
        </w:tabs>
        <w:spacing w:line="240" w:lineRule="atLeast"/>
        <w:jc w:val="left"/>
        <w:rPr>
          <w:b/>
          <w:bCs/>
          <w:u w:val="single"/>
        </w:rPr>
      </w:pPr>
      <w:r>
        <w:rPr>
          <w:rFonts w:hint="eastAsia"/>
          <w:b/>
          <w:bCs/>
          <w:u w:val="single"/>
        </w:rPr>
        <w:t>测试系统：</w:t>
      </w:r>
      <w:r>
        <w:rPr>
          <w:rFonts w:hint="eastAsia"/>
          <w:b/>
          <w:bCs/>
          <w:u w:val="single"/>
        </w:rPr>
        <w:t xml:space="preserve">Ubuntu 12.10 </w:t>
      </w:r>
      <w:r>
        <w:rPr>
          <w:rFonts w:hint="eastAsia"/>
          <w:b/>
          <w:bCs/>
          <w:u w:val="single"/>
        </w:rPr>
        <w:t>（理论上所有</w:t>
      </w:r>
      <w:r>
        <w:rPr>
          <w:rFonts w:hint="eastAsia"/>
          <w:b/>
          <w:bCs/>
          <w:u w:val="single"/>
        </w:rPr>
        <w:t xml:space="preserve"> Linux </w:t>
      </w:r>
      <w:r>
        <w:rPr>
          <w:rFonts w:hint="eastAsia"/>
          <w:b/>
          <w:bCs/>
          <w:u w:val="single"/>
        </w:rPr>
        <w:t>发行版都通用）</w:t>
      </w:r>
    </w:p>
    <w:p w14:paraId="3A3FF736" w14:textId="77777777" w:rsidR="003917A7" w:rsidRDefault="009144C7" w:rsidP="00775C2C">
      <w:pPr>
        <w:tabs>
          <w:tab w:val="left" w:pos="420"/>
        </w:tabs>
        <w:spacing w:line="240" w:lineRule="atLeast"/>
        <w:jc w:val="left"/>
        <w:rPr>
          <w:b/>
          <w:bCs/>
          <w:u w:val="single"/>
        </w:rPr>
      </w:pPr>
      <w:r>
        <w:rPr>
          <w:rFonts w:hint="eastAsia"/>
          <w:b/>
          <w:bCs/>
          <w:u w:val="single"/>
        </w:rPr>
        <w:t>输入法：</w:t>
      </w:r>
      <w:r>
        <w:rPr>
          <w:rFonts w:hint="eastAsia"/>
          <w:b/>
          <w:bCs/>
          <w:u w:val="single"/>
        </w:rPr>
        <w:t>Fcitx 4.2.6.1</w:t>
      </w:r>
    </w:p>
    <w:p w14:paraId="42FB9A8C" w14:textId="77777777" w:rsidR="003917A7" w:rsidRDefault="009144C7" w:rsidP="00775C2C">
      <w:pPr>
        <w:tabs>
          <w:tab w:val="left" w:pos="420"/>
        </w:tabs>
        <w:spacing w:line="240" w:lineRule="atLeast"/>
        <w:jc w:val="left"/>
        <w:rPr>
          <w:b/>
          <w:bCs/>
          <w:u w:val="single"/>
        </w:rPr>
      </w:pPr>
      <w:r>
        <w:rPr>
          <w:rFonts w:hint="eastAsia"/>
          <w:b/>
          <w:bCs/>
          <w:u w:val="single"/>
        </w:rPr>
        <w:t xml:space="preserve">Sublime Text </w:t>
      </w:r>
      <w:r>
        <w:rPr>
          <w:rFonts w:hint="eastAsia"/>
          <w:b/>
          <w:bCs/>
          <w:u w:val="single"/>
        </w:rPr>
        <w:t>版本：</w:t>
      </w:r>
      <w:r>
        <w:rPr>
          <w:rFonts w:hint="eastAsia"/>
          <w:b/>
          <w:bCs/>
          <w:u w:val="single"/>
        </w:rPr>
        <w:t>Sublime Text 3 dev</w:t>
      </w:r>
      <w:r>
        <w:rPr>
          <w:rFonts w:hint="eastAsia"/>
          <w:b/>
          <w:bCs/>
          <w:u w:val="single"/>
        </w:rPr>
        <w:t>（</w:t>
      </w:r>
      <w:r>
        <w:rPr>
          <w:rFonts w:hint="eastAsia"/>
          <w:b/>
          <w:bCs/>
          <w:u w:val="single"/>
        </w:rPr>
        <w:t>Build 3026</w:t>
      </w:r>
      <w:r>
        <w:rPr>
          <w:rFonts w:hint="eastAsia"/>
          <w:b/>
          <w:bCs/>
          <w:u w:val="single"/>
        </w:rPr>
        <w:t>）</w:t>
      </w:r>
    </w:p>
    <w:p w14:paraId="4964D516" w14:textId="77777777" w:rsidR="003917A7" w:rsidRDefault="003917A7" w:rsidP="00775C2C">
      <w:pPr>
        <w:tabs>
          <w:tab w:val="left" w:pos="420"/>
        </w:tabs>
        <w:jc w:val="left"/>
      </w:pPr>
    </w:p>
    <w:p w14:paraId="3C4F79DF" w14:textId="77777777" w:rsidR="003917A7" w:rsidRDefault="009144C7" w:rsidP="00775C2C">
      <w:pPr>
        <w:tabs>
          <w:tab w:val="left" w:pos="420"/>
        </w:tabs>
        <w:jc w:val="left"/>
      </w:pPr>
      <w:r>
        <w:rPr>
          <w:rFonts w:hint="eastAsia"/>
        </w:rPr>
        <w:t>首先，保存下述代码为</w:t>
      </w:r>
      <w:r>
        <w:rPr>
          <w:rFonts w:hint="eastAsia"/>
        </w:rPr>
        <w:t xml:space="preserve"> sublime-imfix.c </w:t>
      </w:r>
      <w:r>
        <w:rPr>
          <w:rFonts w:hint="eastAsia"/>
        </w:rPr>
        <w:t>文件</w:t>
      </w:r>
    </w:p>
    <w:p w14:paraId="5003216C" w14:textId="77777777" w:rsidR="003917A7" w:rsidRDefault="009144C7" w:rsidP="00775C2C">
      <w:pPr>
        <w:tabs>
          <w:tab w:val="left" w:pos="420"/>
        </w:tabs>
        <w:jc w:val="left"/>
      </w:pPr>
      <w:r>
        <w:rPr>
          <w:rFonts w:hint="eastAsia"/>
        </w:rPr>
        <w:t>/*</w:t>
      </w:r>
    </w:p>
    <w:p w14:paraId="23261C08" w14:textId="77777777" w:rsidR="003917A7" w:rsidRDefault="009144C7" w:rsidP="00775C2C">
      <w:pPr>
        <w:tabs>
          <w:tab w:val="left" w:pos="420"/>
        </w:tabs>
        <w:jc w:val="left"/>
      </w:pPr>
      <w:r>
        <w:rPr>
          <w:rFonts w:hint="eastAsia"/>
        </w:rPr>
        <w:t>sublime-imfix.c</w:t>
      </w:r>
    </w:p>
    <w:p w14:paraId="080E12AF" w14:textId="77777777" w:rsidR="003917A7" w:rsidRDefault="009144C7" w:rsidP="00775C2C">
      <w:pPr>
        <w:tabs>
          <w:tab w:val="left" w:pos="420"/>
        </w:tabs>
        <w:jc w:val="left"/>
      </w:pPr>
      <w:r>
        <w:rPr>
          <w:rFonts w:hint="eastAsia"/>
        </w:rPr>
        <w:t>Use LD_PRELOAD to interpose some function to fix sublime input method support for linux.</w:t>
      </w:r>
    </w:p>
    <w:p w14:paraId="1EEF8AC2" w14:textId="77777777" w:rsidR="003917A7" w:rsidRDefault="009144C7" w:rsidP="00775C2C">
      <w:pPr>
        <w:tabs>
          <w:tab w:val="left" w:pos="420"/>
        </w:tabs>
        <w:jc w:val="left"/>
      </w:pPr>
      <w:r>
        <w:rPr>
          <w:rFonts w:hint="eastAsia"/>
        </w:rPr>
        <w:t>By Cjacker Huang</w:t>
      </w:r>
    </w:p>
    <w:p w14:paraId="66AAFD61" w14:textId="77777777" w:rsidR="003917A7" w:rsidRDefault="003917A7" w:rsidP="00775C2C">
      <w:pPr>
        <w:tabs>
          <w:tab w:val="left" w:pos="420"/>
        </w:tabs>
        <w:jc w:val="left"/>
      </w:pPr>
    </w:p>
    <w:p w14:paraId="48C76853" w14:textId="77777777" w:rsidR="003917A7" w:rsidRDefault="009144C7" w:rsidP="00775C2C">
      <w:pPr>
        <w:tabs>
          <w:tab w:val="left" w:pos="420"/>
        </w:tabs>
        <w:jc w:val="left"/>
      </w:pPr>
      <w:r>
        <w:rPr>
          <w:rFonts w:hint="eastAsia"/>
        </w:rPr>
        <w:t>gcc -shared -o libsublime-imfix.so sublime-imfix.c `pkg-config --libs --cflags gtk+-2.0` -fPIC</w:t>
      </w:r>
    </w:p>
    <w:p w14:paraId="24FA1C2F" w14:textId="77777777" w:rsidR="003917A7" w:rsidRDefault="009144C7" w:rsidP="00775C2C">
      <w:pPr>
        <w:tabs>
          <w:tab w:val="left" w:pos="420"/>
        </w:tabs>
        <w:jc w:val="left"/>
      </w:pPr>
      <w:r>
        <w:rPr>
          <w:rFonts w:hint="eastAsia"/>
        </w:rPr>
        <w:t>LD_PRELOAD=./libsublime-imfix.so subl</w:t>
      </w:r>
    </w:p>
    <w:p w14:paraId="2A17FD5C" w14:textId="77777777" w:rsidR="003917A7" w:rsidRDefault="009144C7" w:rsidP="00775C2C">
      <w:pPr>
        <w:tabs>
          <w:tab w:val="left" w:pos="420"/>
        </w:tabs>
        <w:jc w:val="left"/>
      </w:pPr>
      <w:r>
        <w:rPr>
          <w:rFonts w:hint="eastAsia"/>
        </w:rPr>
        <w:t>*/</w:t>
      </w:r>
    </w:p>
    <w:p w14:paraId="755F746E" w14:textId="77777777" w:rsidR="003917A7" w:rsidRDefault="009144C7" w:rsidP="00775C2C">
      <w:pPr>
        <w:tabs>
          <w:tab w:val="left" w:pos="420"/>
        </w:tabs>
        <w:jc w:val="left"/>
      </w:pPr>
      <w:r>
        <w:rPr>
          <w:rFonts w:hint="eastAsia"/>
        </w:rPr>
        <w:t>#include &lt;gtk/gtk.h&gt;</w:t>
      </w:r>
    </w:p>
    <w:p w14:paraId="6A02A123" w14:textId="77777777" w:rsidR="003917A7" w:rsidRDefault="009144C7" w:rsidP="00775C2C">
      <w:pPr>
        <w:tabs>
          <w:tab w:val="left" w:pos="420"/>
        </w:tabs>
        <w:jc w:val="left"/>
      </w:pPr>
      <w:r>
        <w:rPr>
          <w:rFonts w:hint="eastAsia"/>
        </w:rPr>
        <w:t>#include &lt;gdk/gdkx.h&gt;</w:t>
      </w:r>
    </w:p>
    <w:p w14:paraId="01EC9B41" w14:textId="77777777" w:rsidR="003917A7" w:rsidRDefault="009144C7" w:rsidP="00775C2C">
      <w:pPr>
        <w:tabs>
          <w:tab w:val="left" w:pos="420"/>
        </w:tabs>
        <w:jc w:val="left"/>
      </w:pPr>
      <w:r>
        <w:rPr>
          <w:rFonts w:hint="eastAsia"/>
        </w:rPr>
        <w:t>typedef GdkSegment GdkRegionBox;</w:t>
      </w:r>
    </w:p>
    <w:p w14:paraId="6D0CB06D" w14:textId="77777777" w:rsidR="003917A7" w:rsidRDefault="003917A7" w:rsidP="00775C2C">
      <w:pPr>
        <w:tabs>
          <w:tab w:val="left" w:pos="420"/>
        </w:tabs>
        <w:jc w:val="left"/>
      </w:pPr>
    </w:p>
    <w:p w14:paraId="1AD93F10" w14:textId="77777777" w:rsidR="003917A7" w:rsidRDefault="009144C7" w:rsidP="00775C2C">
      <w:pPr>
        <w:tabs>
          <w:tab w:val="left" w:pos="420"/>
        </w:tabs>
        <w:jc w:val="left"/>
      </w:pPr>
      <w:r>
        <w:rPr>
          <w:rFonts w:hint="eastAsia"/>
        </w:rPr>
        <w:t>struct _GdkRegion</w:t>
      </w:r>
    </w:p>
    <w:p w14:paraId="1B54FDCA" w14:textId="77777777" w:rsidR="003917A7" w:rsidRDefault="009144C7" w:rsidP="00775C2C">
      <w:pPr>
        <w:tabs>
          <w:tab w:val="left" w:pos="420"/>
        </w:tabs>
        <w:jc w:val="left"/>
      </w:pPr>
      <w:r>
        <w:rPr>
          <w:rFonts w:hint="eastAsia"/>
        </w:rPr>
        <w:t>{</w:t>
      </w:r>
    </w:p>
    <w:p w14:paraId="2698F1F8" w14:textId="77777777" w:rsidR="003917A7" w:rsidRDefault="009144C7" w:rsidP="00775C2C">
      <w:pPr>
        <w:tabs>
          <w:tab w:val="left" w:pos="420"/>
        </w:tabs>
        <w:jc w:val="left"/>
      </w:pPr>
      <w:r>
        <w:rPr>
          <w:rFonts w:hint="eastAsia"/>
        </w:rPr>
        <w:t xml:space="preserve">  long size;</w:t>
      </w:r>
    </w:p>
    <w:p w14:paraId="54878ACA" w14:textId="77777777" w:rsidR="003917A7" w:rsidRDefault="009144C7" w:rsidP="00775C2C">
      <w:pPr>
        <w:tabs>
          <w:tab w:val="left" w:pos="420"/>
        </w:tabs>
        <w:jc w:val="left"/>
      </w:pPr>
      <w:r>
        <w:rPr>
          <w:rFonts w:hint="eastAsia"/>
        </w:rPr>
        <w:t xml:space="preserve">  long numRects;</w:t>
      </w:r>
    </w:p>
    <w:p w14:paraId="6EE43D19" w14:textId="77777777" w:rsidR="003917A7" w:rsidRDefault="009144C7" w:rsidP="00775C2C">
      <w:pPr>
        <w:tabs>
          <w:tab w:val="left" w:pos="420"/>
        </w:tabs>
        <w:jc w:val="left"/>
      </w:pPr>
      <w:r>
        <w:rPr>
          <w:rFonts w:hint="eastAsia"/>
        </w:rPr>
        <w:t xml:space="preserve">  GdkRegionBox *rects;</w:t>
      </w:r>
    </w:p>
    <w:p w14:paraId="4508E07E" w14:textId="77777777" w:rsidR="003917A7" w:rsidRDefault="009144C7" w:rsidP="00775C2C">
      <w:pPr>
        <w:tabs>
          <w:tab w:val="left" w:pos="420"/>
        </w:tabs>
        <w:jc w:val="left"/>
      </w:pPr>
      <w:r>
        <w:rPr>
          <w:rFonts w:hint="eastAsia"/>
        </w:rPr>
        <w:t xml:space="preserve">  GdkRegionBox extents;</w:t>
      </w:r>
    </w:p>
    <w:p w14:paraId="009917B8" w14:textId="77777777" w:rsidR="003917A7" w:rsidRDefault="009144C7" w:rsidP="00775C2C">
      <w:pPr>
        <w:tabs>
          <w:tab w:val="left" w:pos="420"/>
        </w:tabs>
        <w:jc w:val="left"/>
      </w:pPr>
      <w:r>
        <w:rPr>
          <w:rFonts w:hint="eastAsia"/>
        </w:rPr>
        <w:t>};</w:t>
      </w:r>
    </w:p>
    <w:p w14:paraId="0C2FAE6F" w14:textId="77777777" w:rsidR="003917A7" w:rsidRDefault="003917A7" w:rsidP="00775C2C">
      <w:pPr>
        <w:tabs>
          <w:tab w:val="left" w:pos="420"/>
        </w:tabs>
        <w:jc w:val="left"/>
      </w:pPr>
    </w:p>
    <w:p w14:paraId="1C43A1D5" w14:textId="77777777" w:rsidR="003917A7" w:rsidRDefault="009144C7" w:rsidP="00775C2C">
      <w:pPr>
        <w:tabs>
          <w:tab w:val="left" w:pos="420"/>
        </w:tabs>
        <w:jc w:val="left"/>
      </w:pPr>
      <w:r>
        <w:rPr>
          <w:rFonts w:hint="eastAsia"/>
        </w:rPr>
        <w:t>GtkIMContext *local_context;</w:t>
      </w:r>
    </w:p>
    <w:p w14:paraId="69A42E9F" w14:textId="77777777" w:rsidR="003917A7" w:rsidRDefault="003917A7" w:rsidP="00775C2C">
      <w:pPr>
        <w:tabs>
          <w:tab w:val="left" w:pos="420"/>
        </w:tabs>
        <w:jc w:val="left"/>
      </w:pPr>
    </w:p>
    <w:p w14:paraId="5A9D81D5" w14:textId="77777777" w:rsidR="003917A7" w:rsidRDefault="009144C7" w:rsidP="00775C2C">
      <w:pPr>
        <w:tabs>
          <w:tab w:val="left" w:pos="420"/>
        </w:tabs>
        <w:jc w:val="left"/>
      </w:pPr>
      <w:r>
        <w:rPr>
          <w:rFonts w:hint="eastAsia"/>
        </w:rPr>
        <w:t>void</w:t>
      </w:r>
    </w:p>
    <w:p w14:paraId="678AB878" w14:textId="77777777" w:rsidR="003917A7" w:rsidRDefault="009144C7" w:rsidP="00775C2C">
      <w:pPr>
        <w:tabs>
          <w:tab w:val="left" w:pos="420"/>
        </w:tabs>
        <w:jc w:val="left"/>
      </w:pPr>
      <w:r>
        <w:rPr>
          <w:rFonts w:hint="eastAsia"/>
        </w:rPr>
        <w:t>gdk_region_get_clipbox (const GdkRegion *region,</w:t>
      </w:r>
    </w:p>
    <w:p w14:paraId="4FD3C99B" w14:textId="77777777" w:rsidR="003917A7" w:rsidRDefault="009144C7" w:rsidP="00775C2C">
      <w:pPr>
        <w:tabs>
          <w:tab w:val="left" w:pos="420"/>
        </w:tabs>
        <w:jc w:val="left"/>
      </w:pPr>
      <w:r>
        <w:rPr>
          <w:rFonts w:hint="eastAsia"/>
        </w:rPr>
        <w:t xml:space="preserve">            GdkRectangle    *rectangle)</w:t>
      </w:r>
    </w:p>
    <w:p w14:paraId="0AEA1C60" w14:textId="77777777" w:rsidR="003917A7" w:rsidRDefault="009144C7" w:rsidP="00775C2C">
      <w:pPr>
        <w:tabs>
          <w:tab w:val="left" w:pos="420"/>
        </w:tabs>
        <w:jc w:val="left"/>
      </w:pPr>
      <w:r>
        <w:rPr>
          <w:rFonts w:hint="eastAsia"/>
        </w:rPr>
        <w:t>{</w:t>
      </w:r>
    </w:p>
    <w:p w14:paraId="524F32EA" w14:textId="77777777" w:rsidR="003917A7" w:rsidRDefault="009144C7" w:rsidP="00775C2C">
      <w:pPr>
        <w:tabs>
          <w:tab w:val="left" w:pos="420"/>
        </w:tabs>
        <w:jc w:val="left"/>
      </w:pPr>
      <w:r>
        <w:rPr>
          <w:rFonts w:hint="eastAsia"/>
        </w:rPr>
        <w:t xml:space="preserve">  g_return_if_fail (region != NULL);</w:t>
      </w:r>
    </w:p>
    <w:p w14:paraId="43612302" w14:textId="77777777" w:rsidR="003917A7" w:rsidRDefault="009144C7" w:rsidP="00775C2C">
      <w:pPr>
        <w:tabs>
          <w:tab w:val="left" w:pos="420"/>
        </w:tabs>
        <w:jc w:val="left"/>
      </w:pPr>
      <w:r>
        <w:rPr>
          <w:rFonts w:hint="eastAsia"/>
        </w:rPr>
        <w:t xml:space="preserve">  g_return_if_fail (rectangle != NULL);</w:t>
      </w:r>
    </w:p>
    <w:p w14:paraId="0088E211" w14:textId="77777777" w:rsidR="003917A7" w:rsidRDefault="003917A7" w:rsidP="00775C2C">
      <w:pPr>
        <w:tabs>
          <w:tab w:val="left" w:pos="420"/>
        </w:tabs>
        <w:jc w:val="left"/>
      </w:pPr>
    </w:p>
    <w:p w14:paraId="1E554D97" w14:textId="77777777" w:rsidR="003917A7" w:rsidRDefault="009144C7" w:rsidP="00775C2C">
      <w:pPr>
        <w:tabs>
          <w:tab w:val="left" w:pos="420"/>
        </w:tabs>
        <w:jc w:val="left"/>
      </w:pPr>
      <w:r>
        <w:rPr>
          <w:rFonts w:hint="eastAsia"/>
        </w:rPr>
        <w:t xml:space="preserve">  rectangle-&gt;x = region-&gt;extents.x1;</w:t>
      </w:r>
    </w:p>
    <w:p w14:paraId="498E622A" w14:textId="77777777" w:rsidR="003917A7" w:rsidRDefault="009144C7" w:rsidP="00775C2C">
      <w:pPr>
        <w:tabs>
          <w:tab w:val="left" w:pos="420"/>
        </w:tabs>
        <w:jc w:val="left"/>
      </w:pPr>
      <w:r>
        <w:rPr>
          <w:rFonts w:hint="eastAsia"/>
        </w:rPr>
        <w:t xml:space="preserve">  rectangle-&gt;y = region-&gt;extents.y1;</w:t>
      </w:r>
    </w:p>
    <w:p w14:paraId="7658AF19" w14:textId="77777777" w:rsidR="003917A7" w:rsidRDefault="009144C7" w:rsidP="00775C2C">
      <w:pPr>
        <w:tabs>
          <w:tab w:val="left" w:pos="420"/>
        </w:tabs>
        <w:jc w:val="left"/>
      </w:pPr>
      <w:r>
        <w:rPr>
          <w:rFonts w:hint="eastAsia"/>
        </w:rPr>
        <w:t xml:space="preserve">  rectangle-&gt;width = region-&gt;extents.x2 - region-&gt;extents.x1;</w:t>
      </w:r>
    </w:p>
    <w:p w14:paraId="43423F54" w14:textId="77777777" w:rsidR="003917A7" w:rsidRDefault="009144C7" w:rsidP="00775C2C">
      <w:pPr>
        <w:tabs>
          <w:tab w:val="left" w:pos="420"/>
        </w:tabs>
        <w:jc w:val="left"/>
      </w:pPr>
      <w:r>
        <w:rPr>
          <w:rFonts w:hint="eastAsia"/>
        </w:rPr>
        <w:t xml:space="preserve">  rectangle-&gt;height = region-&gt;extents.y2 - region-&gt;extents.y1;</w:t>
      </w:r>
    </w:p>
    <w:p w14:paraId="5F844D0F" w14:textId="77777777" w:rsidR="003917A7" w:rsidRDefault="009144C7" w:rsidP="00775C2C">
      <w:pPr>
        <w:tabs>
          <w:tab w:val="left" w:pos="420"/>
        </w:tabs>
        <w:jc w:val="left"/>
      </w:pPr>
      <w:r>
        <w:rPr>
          <w:rFonts w:hint="eastAsia"/>
        </w:rPr>
        <w:t xml:space="preserve">  GdkRectangle rect;</w:t>
      </w:r>
    </w:p>
    <w:p w14:paraId="718D2697" w14:textId="77777777" w:rsidR="003917A7" w:rsidRDefault="009144C7" w:rsidP="00775C2C">
      <w:pPr>
        <w:tabs>
          <w:tab w:val="left" w:pos="420"/>
        </w:tabs>
        <w:jc w:val="left"/>
      </w:pPr>
      <w:r>
        <w:rPr>
          <w:rFonts w:hint="eastAsia"/>
        </w:rPr>
        <w:t xml:space="preserve">  rect.x = rectangle-&gt;x;</w:t>
      </w:r>
    </w:p>
    <w:p w14:paraId="4F0E6F82" w14:textId="77777777" w:rsidR="003917A7" w:rsidRDefault="009144C7" w:rsidP="00775C2C">
      <w:pPr>
        <w:tabs>
          <w:tab w:val="left" w:pos="420"/>
        </w:tabs>
        <w:jc w:val="left"/>
      </w:pPr>
      <w:r>
        <w:rPr>
          <w:rFonts w:hint="eastAsia"/>
        </w:rPr>
        <w:lastRenderedPageBreak/>
        <w:t xml:space="preserve">  rect.y = rectangle-&gt;y;</w:t>
      </w:r>
    </w:p>
    <w:p w14:paraId="77D8A36B" w14:textId="77777777" w:rsidR="003917A7" w:rsidRDefault="009144C7" w:rsidP="00775C2C">
      <w:pPr>
        <w:tabs>
          <w:tab w:val="left" w:pos="420"/>
        </w:tabs>
        <w:jc w:val="left"/>
      </w:pPr>
      <w:r>
        <w:rPr>
          <w:rFonts w:hint="eastAsia"/>
        </w:rPr>
        <w:t xml:space="preserve">  rect.width = 0;</w:t>
      </w:r>
    </w:p>
    <w:p w14:paraId="4D022DDE" w14:textId="77777777" w:rsidR="003917A7" w:rsidRDefault="009144C7" w:rsidP="00775C2C">
      <w:pPr>
        <w:tabs>
          <w:tab w:val="left" w:pos="420"/>
        </w:tabs>
        <w:jc w:val="left"/>
      </w:pPr>
      <w:r>
        <w:rPr>
          <w:rFonts w:hint="eastAsia"/>
        </w:rPr>
        <w:t xml:space="preserve">  rect.height = rectangle-&gt;height;</w:t>
      </w:r>
    </w:p>
    <w:p w14:paraId="67A66A00" w14:textId="77777777" w:rsidR="003917A7" w:rsidRDefault="009144C7" w:rsidP="00775C2C">
      <w:pPr>
        <w:tabs>
          <w:tab w:val="left" w:pos="420"/>
        </w:tabs>
        <w:jc w:val="left"/>
      </w:pPr>
      <w:r>
        <w:rPr>
          <w:rFonts w:hint="eastAsia"/>
        </w:rPr>
        <w:t xml:space="preserve">  //The caret width is 2;</w:t>
      </w:r>
    </w:p>
    <w:p w14:paraId="763D5F5C" w14:textId="77777777" w:rsidR="003917A7" w:rsidRDefault="009144C7" w:rsidP="00775C2C">
      <w:pPr>
        <w:tabs>
          <w:tab w:val="left" w:pos="420"/>
        </w:tabs>
        <w:jc w:val="left"/>
      </w:pPr>
      <w:r>
        <w:rPr>
          <w:rFonts w:hint="eastAsia"/>
        </w:rPr>
        <w:t xml:space="preserve">  //Maybe sometimes we will make a mistake, but for most of the time, it should be the caret.</w:t>
      </w:r>
    </w:p>
    <w:p w14:paraId="2B8032B3" w14:textId="77777777" w:rsidR="003917A7" w:rsidRDefault="009144C7" w:rsidP="00775C2C">
      <w:pPr>
        <w:tabs>
          <w:tab w:val="left" w:pos="420"/>
        </w:tabs>
        <w:jc w:val="left"/>
      </w:pPr>
      <w:r>
        <w:rPr>
          <w:rFonts w:hint="eastAsia"/>
        </w:rPr>
        <w:t xml:space="preserve">  if(rectangle-&gt;width == 2 &amp;&amp; GTK_IS_IM_CONTEXT(local_context)) {</w:t>
      </w:r>
    </w:p>
    <w:p w14:paraId="7025D49E" w14:textId="77777777" w:rsidR="003917A7" w:rsidRDefault="009144C7" w:rsidP="00775C2C">
      <w:pPr>
        <w:tabs>
          <w:tab w:val="left" w:pos="420"/>
        </w:tabs>
        <w:jc w:val="left"/>
      </w:pPr>
      <w:r>
        <w:rPr>
          <w:rFonts w:hint="eastAsia"/>
        </w:rPr>
        <w:t xml:space="preserve">        gtk_im_context_set_cursor_location(local_context, rectangle);</w:t>
      </w:r>
    </w:p>
    <w:p w14:paraId="765A9832" w14:textId="77777777" w:rsidR="003917A7" w:rsidRDefault="009144C7" w:rsidP="00775C2C">
      <w:pPr>
        <w:tabs>
          <w:tab w:val="left" w:pos="420"/>
        </w:tabs>
        <w:jc w:val="left"/>
      </w:pPr>
      <w:r>
        <w:rPr>
          <w:rFonts w:hint="eastAsia"/>
        </w:rPr>
        <w:t xml:space="preserve">  }</w:t>
      </w:r>
    </w:p>
    <w:p w14:paraId="0C8DBE76" w14:textId="77777777" w:rsidR="003917A7" w:rsidRDefault="009144C7" w:rsidP="00775C2C">
      <w:pPr>
        <w:tabs>
          <w:tab w:val="left" w:pos="420"/>
        </w:tabs>
        <w:jc w:val="left"/>
      </w:pPr>
      <w:r>
        <w:rPr>
          <w:rFonts w:hint="eastAsia"/>
        </w:rPr>
        <w:t>}</w:t>
      </w:r>
    </w:p>
    <w:p w14:paraId="34D077EE" w14:textId="77777777" w:rsidR="003917A7" w:rsidRDefault="003917A7" w:rsidP="00775C2C">
      <w:pPr>
        <w:tabs>
          <w:tab w:val="left" w:pos="420"/>
        </w:tabs>
        <w:jc w:val="left"/>
      </w:pPr>
    </w:p>
    <w:p w14:paraId="3C95AEBE" w14:textId="77777777" w:rsidR="003917A7" w:rsidRDefault="009144C7" w:rsidP="00775C2C">
      <w:pPr>
        <w:tabs>
          <w:tab w:val="left" w:pos="420"/>
        </w:tabs>
        <w:jc w:val="left"/>
      </w:pPr>
      <w:r>
        <w:rPr>
          <w:rFonts w:hint="eastAsia"/>
        </w:rPr>
        <w:t>//this is needed, for example, if you input something in file dialog and return back the edit area</w:t>
      </w:r>
    </w:p>
    <w:p w14:paraId="555D7B39" w14:textId="77777777" w:rsidR="003917A7" w:rsidRDefault="009144C7" w:rsidP="00775C2C">
      <w:pPr>
        <w:tabs>
          <w:tab w:val="left" w:pos="420"/>
        </w:tabs>
        <w:jc w:val="left"/>
      </w:pPr>
      <w:r>
        <w:rPr>
          <w:rFonts w:hint="eastAsia"/>
        </w:rPr>
        <w:t>//context will lost, so here we set it again.</w:t>
      </w:r>
    </w:p>
    <w:p w14:paraId="7E4D2F7E" w14:textId="77777777" w:rsidR="003917A7" w:rsidRDefault="003917A7" w:rsidP="00775C2C">
      <w:pPr>
        <w:tabs>
          <w:tab w:val="left" w:pos="420"/>
        </w:tabs>
        <w:jc w:val="left"/>
      </w:pPr>
    </w:p>
    <w:p w14:paraId="7223E34A" w14:textId="77777777" w:rsidR="003917A7" w:rsidRDefault="009144C7" w:rsidP="00775C2C">
      <w:pPr>
        <w:tabs>
          <w:tab w:val="left" w:pos="420"/>
        </w:tabs>
        <w:jc w:val="left"/>
      </w:pPr>
      <w:r>
        <w:rPr>
          <w:rFonts w:hint="eastAsia"/>
        </w:rPr>
        <w:t>static GdkFilterReturn event_filter (GdkXEvent *xevent, GdkEvent *event, gpointer im_context)</w:t>
      </w:r>
    </w:p>
    <w:p w14:paraId="65D38B16" w14:textId="77777777" w:rsidR="003917A7" w:rsidRDefault="009144C7" w:rsidP="00775C2C">
      <w:pPr>
        <w:tabs>
          <w:tab w:val="left" w:pos="420"/>
        </w:tabs>
        <w:jc w:val="left"/>
      </w:pPr>
      <w:r>
        <w:rPr>
          <w:rFonts w:hint="eastAsia"/>
        </w:rPr>
        <w:t>{</w:t>
      </w:r>
    </w:p>
    <w:p w14:paraId="7F8BB8E9" w14:textId="77777777" w:rsidR="003917A7" w:rsidRDefault="009144C7" w:rsidP="00775C2C">
      <w:pPr>
        <w:tabs>
          <w:tab w:val="left" w:pos="420"/>
        </w:tabs>
        <w:jc w:val="left"/>
      </w:pPr>
      <w:r>
        <w:rPr>
          <w:rFonts w:hint="eastAsia"/>
        </w:rPr>
        <w:t xml:space="preserve">    XEvent *xev = (XEvent *)xevent;</w:t>
      </w:r>
    </w:p>
    <w:p w14:paraId="2E41AE65" w14:textId="77777777" w:rsidR="003917A7" w:rsidRDefault="009144C7" w:rsidP="00775C2C">
      <w:pPr>
        <w:tabs>
          <w:tab w:val="left" w:pos="420"/>
        </w:tabs>
        <w:jc w:val="left"/>
      </w:pPr>
      <w:r>
        <w:rPr>
          <w:rFonts w:hint="eastAsia"/>
        </w:rPr>
        <w:t xml:space="preserve">    if(xev-&gt;type == KeyRelease &amp;&amp; GTK_IS_IM_CONTEXT(im_context)) {</w:t>
      </w:r>
    </w:p>
    <w:p w14:paraId="28CC13F6" w14:textId="77777777" w:rsidR="003917A7" w:rsidRDefault="009144C7" w:rsidP="00775C2C">
      <w:pPr>
        <w:tabs>
          <w:tab w:val="left" w:pos="420"/>
        </w:tabs>
        <w:jc w:val="left"/>
      </w:pPr>
      <w:r>
        <w:rPr>
          <w:rFonts w:hint="eastAsia"/>
        </w:rPr>
        <w:t xml:space="preserve">       GdkWindow * win = g_object_get_data(G_OBJECT(im_context),"window");</w:t>
      </w:r>
    </w:p>
    <w:p w14:paraId="382691D8" w14:textId="77777777" w:rsidR="003917A7" w:rsidRDefault="009144C7" w:rsidP="00775C2C">
      <w:pPr>
        <w:tabs>
          <w:tab w:val="left" w:pos="420"/>
        </w:tabs>
        <w:jc w:val="left"/>
      </w:pPr>
      <w:r>
        <w:rPr>
          <w:rFonts w:hint="eastAsia"/>
        </w:rPr>
        <w:t xml:space="preserve">       if(GDK_IS_WINDOW(win))</w:t>
      </w:r>
    </w:p>
    <w:p w14:paraId="3AB5DE44" w14:textId="77777777" w:rsidR="003917A7" w:rsidRDefault="009144C7" w:rsidP="00775C2C">
      <w:pPr>
        <w:tabs>
          <w:tab w:val="left" w:pos="420"/>
        </w:tabs>
        <w:jc w:val="left"/>
      </w:pPr>
      <w:r>
        <w:rPr>
          <w:rFonts w:hint="eastAsia"/>
        </w:rPr>
        <w:t xml:space="preserve">         gtk_im_context_set_client_window(im_context, win);</w:t>
      </w:r>
    </w:p>
    <w:p w14:paraId="6E1CA586" w14:textId="77777777" w:rsidR="003917A7" w:rsidRDefault="009144C7" w:rsidP="00775C2C">
      <w:pPr>
        <w:tabs>
          <w:tab w:val="left" w:pos="420"/>
        </w:tabs>
        <w:jc w:val="left"/>
      </w:pPr>
      <w:r>
        <w:rPr>
          <w:rFonts w:hint="eastAsia"/>
        </w:rPr>
        <w:t xml:space="preserve">    }</w:t>
      </w:r>
    </w:p>
    <w:p w14:paraId="5C07092D" w14:textId="77777777" w:rsidR="003917A7" w:rsidRDefault="009144C7" w:rsidP="00775C2C">
      <w:pPr>
        <w:tabs>
          <w:tab w:val="left" w:pos="420"/>
        </w:tabs>
        <w:jc w:val="left"/>
      </w:pPr>
      <w:r>
        <w:rPr>
          <w:rFonts w:hint="eastAsia"/>
        </w:rPr>
        <w:t xml:space="preserve">    return GDK_FILTER_CONTINUE;</w:t>
      </w:r>
    </w:p>
    <w:p w14:paraId="14F7FB29" w14:textId="77777777" w:rsidR="003917A7" w:rsidRDefault="009144C7" w:rsidP="00775C2C">
      <w:pPr>
        <w:tabs>
          <w:tab w:val="left" w:pos="420"/>
        </w:tabs>
        <w:jc w:val="left"/>
      </w:pPr>
      <w:r>
        <w:rPr>
          <w:rFonts w:hint="eastAsia"/>
        </w:rPr>
        <w:t>}</w:t>
      </w:r>
    </w:p>
    <w:p w14:paraId="086B1862" w14:textId="77777777" w:rsidR="003917A7" w:rsidRDefault="003917A7" w:rsidP="00775C2C">
      <w:pPr>
        <w:tabs>
          <w:tab w:val="left" w:pos="420"/>
        </w:tabs>
        <w:jc w:val="left"/>
      </w:pPr>
    </w:p>
    <w:p w14:paraId="0F931BD4" w14:textId="77777777" w:rsidR="003917A7" w:rsidRDefault="009144C7" w:rsidP="00775C2C">
      <w:pPr>
        <w:tabs>
          <w:tab w:val="left" w:pos="420"/>
        </w:tabs>
        <w:jc w:val="left"/>
      </w:pPr>
      <w:r>
        <w:rPr>
          <w:rFonts w:hint="eastAsia"/>
        </w:rPr>
        <w:t>void gtk_im_context_set_client_window (GtkIMContext *context,</w:t>
      </w:r>
    </w:p>
    <w:p w14:paraId="199F5EA6" w14:textId="77777777" w:rsidR="003917A7" w:rsidRDefault="009144C7" w:rsidP="00775C2C">
      <w:pPr>
        <w:tabs>
          <w:tab w:val="left" w:pos="420"/>
        </w:tabs>
        <w:jc w:val="left"/>
      </w:pPr>
      <w:r>
        <w:rPr>
          <w:rFonts w:hint="eastAsia"/>
        </w:rPr>
        <w:t xml:space="preserve">          GdkWindow    *window)</w:t>
      </w:r>
    </w:p>
    <w:p w14:paraId="11FEB67D" w14:textId="77777777" w:rsidR="003917A7" w:rsidRDefault="009144C7" w:rsidP="00775C2C">
      <w:pPr>
        <w:tabs>
          <w:tab w:val="left" w:pos="420"/>
        </w:tabs>
        <w:jc w:val="left"/>
      </w:pPr>
      <w:r>
        <w:rPr>
          <w:rFonts w:hint="eastAsia"/>
        </w:rPr>
        <w:t>{</w:t>
      </w:r>
    </w:p>
    <w:p w14:paraId="73AB8504" w14:textId="77777777" w:rsidR="003917A7" w:rsidRDefault="009144C7" w:rsidP="00775C2C">
      <w:pPr>
        <w:tabs>
          <w:tab w:val="left" w:pos="420"/>
        </w:tabs>
        <w:jc w:val="left"/>
      </w:pPr>
      <w:r>
        <w:rPr>
          <w:rFonts w:hint="eastAsia"/>
        </w:rPr>
        <w:t xml:space="preserve">  GtkIMContextClass *klass;</w:t>
      </w:r>
    </w:p>
    <w:p w14:paraId="161ADFB8" w14:textId="77777777" w:rsidR="003917A7" w:rsidRDefault="009144C7" w:rsidP="00775C2C">
      <w:pPr>
        <w:tabs>
          <w:tab w:val="left" w:pos="420"/>
        </w:tabs>
        <w:jc w:val="left"/>
      </w:pPr>
      <w:r>
        <w:rPr>
          <w:rFonts w:hint="eastAsia"/>
        </w:rPr>
        <w:t xml:space="preserve">  g_return_if_fail (GTK_IS_IM_CONTEXT (context));</w:t>
      </w:r>
    </w:p>
    <w:p w14:paraId="200553A9" w14:textId="77777777" w:rsidR="003917A7" w:rsidRDefault="009144C7" w:rsidP="00775C2C">
      <w:pPr>
        <w:tabs>
          <w:tab w:val="left" w:pos="420"/>
        </w:tabs>
        <w:jc w:val="left"/>
      </w:pPr>
      <w:r>
        <w:rPr>
          <w:rFonts w:hint="eastAsia"/>
        </w:rPr>
        <w:t xml:space="preserve">  klass = GTK_IM_CONTEXT_GET_CLASS (context);</w:t>
      </w:r>
    </w:p>
    <w:p w14:paraId="07674E9E" w14:textId="77777777" w:rsidR="003917A7" w:rsidRDefault="009144C7" w:rsidP="00775C2C">
      <w:pPr>
        <w:tabs>
          <w:tab w:val="left" w:pos="420"/>
        </w:tabs>
        <w:jc w:val="left"/>
      </w:pPr>
      <w:r>
        <w:rPr>
          <w:rFonts w:hint="eastAsia"/>
        </w:rPr>
        <w:t xml:space="preserve">  if (klass-&gt;set_client_window)</w:t>
      </w:r>
    </w:p>
    <w:p w14:paraId="213FBD2C" w14:textId="77777777" w:rsidR="003917A7" w:rsidRDefault="009144C7" w:rsidP="00775C2C">
      <w:pPr>
        <w:tabs>
          <w:tab w:val="left" w:pos="420"/>
        </w:tabs>
        <w:jc w:val="left"/>
      </w:pPr>
      <w:r>
        <w:rPr>
          <w:rFonts w:hint="eastAsia"/>
        </w:rPr>
        <w:t xml:space="preserve">    klass-&gt;set_client_window (context, window);</w:t>
      </w:r>
    </w:p>
    <w:p w14:paraId="2548F62F" w14:textId="77777777" w:rsidR="003917A7" w:rsidRDefault="003917A7" w:rsidP="00775C2C">
      <w:pPr>
        <w:tabs>
          <w:tab w:val="left" w:pos="420"/>
        </w:tabs>
        <w:jc w:val="left"/>
      </w:pPr>
    </w:p>
    <w:p w14:paraId="7B194190" w14:textId="77777777" w:rsidR="003917A7" w:rsidRDefault="009144C7" w:rsidP="00775C2C">
      <w:pPr>
        <w:tabs>
          <w:tab w:val="left" w:pos="420"/>
        </w:tabs>
        <w:jc w:val="left"/>
      </w:pPr>
      <w:r>
        <w:rPr>
          <w:rFonts w:hint="eastAsia"/>
        </w:rPr>
        <w:t xml:space="preserve">  if(!GDK_IS_WINDOW (window))</w:t>
      </w:r>
    </w:p>
    <w:p w14:paraId="12F51F03" w14:textId="77777777" w:rsidR="003917A7" w:rsidRDefault="009144C7" w:rsidP="00775C2C">
      <w:pPr>
        <w:tabs>
          <w:tab w:val="left" w:pos="420"/>
        </w:tabs>
        <w:jc w:val="left"/>
      </w:pPr>
      <w:r>
        <w:rPr>
          <w:rFonts w:hint="eastAsia"/>
        </w:rPr>
        <w:t xml:space="preserve">    return;</w:t>
      </w:r>
    </w:p>
    <w:p w14:paraId="60B36691" w14:textId="77777777" w:rsidR="003917A7" w:rsidRDefault="009144C7" w:rsidP="00775C2C">
      <w:pPr>
        <w:tabs>
          <w:tab w:val="left" w:pos="420"/>
        </w:tabs>
        <w:jc w:val="left"/>
      </w:pPr>
      <w:r>
        <w:rPr>
          <w:rFonts w:hint="eastAsia"/>
        </w:rPr>
        <w:t xml:space="preserve">  g_object_set_data(G_OBJECT(context),"window",window);</w:t>
      </w:r>
    </w:p>
    <w:p w14:paraId="5D72B685" w14:textId="77777777" w:rsidR="003917A7" w:rsidRDefault="009144C7" w:rsidP="00775C2C">
      <w:pPr>
        <w:tabs>
          <w:tab w:val="left" w:pos="420"/>
        </w:tabs>
        <w:jc w:val="left"/>
      </w:pPr>
      <w:r>
        <w:rPr>
          <w:rFonts w:hint="eastAsia"/>
        </w:rPr>
        <w:t xml:space="preserve">  int width = gdk_window_get_width(window);</w:t>
      </w:r>
    </w:p>
    <w:p w14:paraId="14D0F119" w14:textId="77777777" w:rsidR="003917A7" w:rsidRDefault="009144C7" w:rsidP="00775C2C">
      <w:pPr>
        <w:tabs>
          <w:tab w:val="left" w:pos="420"/>
        </w:tabs>
        <w:jc w:val="left"/>
      </w:pPr>
      <w:r>
        <w:rPr>
          <w:rFonts w:hint="eastAsia"/>
        </w:rPr>
        <w:t xml:space="preserve">  int height = gdk_window_get_height(window);</w:t>
      </w:r>
    </w:p>
    <w:p w14:paraId="2EBE0B53" w14:textId="77777777" w:rsidR="003917A7" w:rsidRDefault="009144C7" w:rsidP="00775C2C">
      <w:pPr>
        <w:tabs>
          <w:tab w:val="left" w:pos="420"/>
        </w:tabs>
        <w:jc w:val="left"/>
      </w:pPr>
      <w:r>
        <w:rPr>
          <w:rFonts w:hint="eastAsia"/>
        </w:rPr>
        <w:t xml:space="preserve">  if(width != 0 &amp;&amp; height !=0) {</w:t>
      </w:r>
    </w:p>
    <w:p w14:paraId="4BC52E51" w14:textId="77777777" w:rsidR="003917A7" w:rsidRDefault="009144C7" w:rsidP="00775C2C">
      <w:pPr>
        <w:tabs>
          <w:tab w:val="left" w:pos="420"/>
        </w:tabs>
        <w:jc w:val="left"/>
      </w:pPr>
      <w:r>
        <w:rPr>
          <w:rFonts w:hint="eastAsia"/>
        </w:rPr>
        <w:t xml:space="preserve">    gtk_im_context_focus_in(context);</w:t>
      </w:r>
    </w:p>
    <w:p w14:paraId="668EB7FC" w14:textId="77777777" w:rsidR="003917A7" w:rsidRDefault="009144C7" w:rsidP="00775C2C">
      <w:pPr>
        <w:tabs>
          <w:tab w:val="left" w:pos="420"/>
        </w:tabs>
        <w:jc w:val="left"/>
      </w:pPr>
      <w:r>
        <w:rPr>
          <w:rFonts w:hint="eastAsia"/>
        </w:rPr>
        <w:t xml:space="preserve">    local_context = context;</w:t>
      </w:r>
    </w:p>
    <w:p w14:paraId="0C35213B" w14:textId="77777777" w:rsidR="003917A7" w:rsidRDefault="009144C7" w:rsidP="00775C2C">
      <w:pPr>
        <w:tabs>
          <w:tab w:val="left" w:pos="420"/>
        </w:tabs>
        <w:jc w:val="left"/>
      </w:pPr>
      <w:r>
        <w:rPr>
          <w:rFonts w:hint="eastAsia"/>
        </w:rPr>
        <w:t xml:space="preserve">  }</w:t>
      </w:r>
    </w:p>
    <w:p w14:paraId="6D489060" w14:textId="77777777" w:rsidR="003917A7" w:rsidRDefault="009144C7" w:rsidP="00775C2C">
      <w:pPr>
        <w:tabs>
          <w:tab w:val="left" w:pos="420"/>
        </w:tabs>
        <w:jc w:val="left"/>
      </w:pPr>
      <w:r>
        <w:rPr>
          <w:rFonts w:hint="eastAsia"/>
        </w:rPr>
        <w:t xml:space="preserve">  gdk_window_add_filter (window, event_filter, context);</w:t>
      </w:r>
    </w:p>
    <w:p w14:paraId="13D798B5" w14:textId="77777777" w:rsidR="003917A7" w:rsidRDefault="009144C7" w:rsidP="00775C2C">
      <w:pPr>
        <w:tabs>
          <w:tab w:val="left" w:pos="420"/>
        </w:tabs>
        <w:jc w:val="left"/>
      </w:pPr>
      <w:r>
        <w:rPr>
          <w:rFonts w:hint="eastAsia"/>
        </w:rPr>
        <w:t>}</w:t>
      </w:r>
    </w:p>
    <w:p w14:paraId="510A0589" w14:textId="77777777" w:rsidR="003917A7" w:rsidRDefault="003917A7" w:rsidP="00775C2C">
      <w:pPr>
        <w:tabs>
          <w:tab w:val="left" w:pos="420"/>
        </w:tabs>
        <w:jc w:val="left"/>
      </w:pPr>
    </w:p>
    <w:p w14:paraId="088331F0" w14:textId="77777777" w:rsidR="003917A7" w:rsidRDefault="009144C7" w:rsidP="00775C2C">
      <w:pPr>
        <w:tabs>
          <w:tab w:val="left" w:pos="420"/>
        </w:tabs>
        <w:jc w:val="left"/>
      </w:pPr>
      <w:r>
        <w:rPr>
          <w:rFonts w:hint="eastAsia"/>
        </w:rPr>
        <w:t>然后，</w:t>
      </w:r>
      <w:r>
        <w:rPr>
          <w:rFonts w:hint="eastAsia"/>
        </w:rPr>
        <w:t xml:space="preserve"> </w:t>
      </w:r>
      <w:r>
        <w:rPr>
          <w:rFonts w:hint="eastAsia"/>
        </w:rPr>
        <w:t>安装</w:t>
      </w:r>
      <w:r>
        <w:rPr>
          <w:rFonts w:hint="eastAsia"/>
        </w:rPr>
        <w:t xml:space="preserve"> C/C++ </w:t>
      </w:r>
      <w:r>
        <w:rPr>
          <w:rFonts w:hint="eastAsia"/>
        </w:rPr>
        <w:t>的编译环境和</w:t>
      </w:r>
      <w:r>
        <w:rPr>
          <w:rFonts w:hint="eastAsia"/>
        </w:rPr>
        <w:t xml:space="preserve"> gtk libgtk2.0-dev</w:t>
      </w:r>
    </w:p>
    <w:p w14:paraId="2C1F7D82" w14:textId="77777777" w:rsidR="003917A7" w:rsidRDefault="009144C7" w:rsidP="00775C2C">
      <w:pPr>
        <w:tabs>
          <w:tab w:val="left" w:pos="420"/>
        </w:tabs>
        <w:jc w:val="left"/>
      </w:pPr>
      <w:r>
        <w:t>install build-essential libgtk2.0-dev</w:t>
      </w:r>
    </w:p>
    <w:p w14:paraId="4F1EBC57" w14:textId="77777777" w:rsidR="003917A7" w:rsidRDefault="003917A7" w:rsidP="00775C2C">
      <w:pPr>
        <w:tabs>
          <w:tab w:val="left" w:pos="420"/>
        </w:tabs>
        <w:jc w:val="left"/>
      </w:pPr>
    </w:p>
    <w:p w14:paraId="692C46D2" w14:textId="77777777" w:rsidR="003917A7" w:rsidRDefault="009144C7" w:rsidP="00775C2C">
      <w:pPr>
        <w:tabs>
          <w:tab w:val="left" w:pos="420"/>
        </w:tabs>
        <w:jc w:val="left"/>
      </w:pPr>
      <w:r>
        <w:rPr>
          <w:rFonts w:hint="eastAsia"/>
        </w:rPr>
        <w:t>然后，</w:t>
      </w:r>
      <w:r>
        <w:rPr>
          <w:rFonts w:hint="eastAsia"/>
        </w:rPr>
        <w:t xml:space="preserve"> </w:t>
      </w:r>
      <w:r>
        <w:rPr>
          <w:rFonts w:hint="eastAsia"/>
        </w:rPr>
        <w:t>编译共享内库</w:t>
      </w:r>
    </w:p>
    <w:p w14:paraId="62A5D1BC" w14:textId="77777777" w:rsidR="003917A7" w:rsidRDefault="009144C7" w:rsidP="00775C2C">
      <w:pPr>
        <w:tabs>
          <w:tab w:val="left" w:pos="420"/>
        </w:tabs>
        <w:jc w:val="left"/>
      </w:pPr>
      <w:r>
        <w:rPr>
          <w:rFonts w:hint="eastAsia"/>
        </w:rPr>
        <w:t>gcc -shared -o libsublime-imfix.so sublime-imfix.c `pkg-config --libs --cflags gtk+-2.0` -fPIC</w:t>
      </w:r>
    </w:p>
    <w:p w14:paraId="0E6C0546" w14:textId="77777777" w:rsidR="003917A7" w:rsidRDefault="003917A7" w:rsidP="00775C2C">
      <w:pPr>
        <w:tabs>
          <w:tab w:val="left" w:pos="420"/>
        </w:tabs>
        <w:jc w:val="left"/>
      </w:pPr>
    </w:p>
    <w:p w14:paraId="6112F817" w14:textId="77777777" w:rsidR="003917A7" w:rsidRDefault="003917A7" w:rsidP="00775C2C">
      <w:pPr>
        <w:tabs>
          <w:tab w:val="left" w:pos="420"/>
        </w:tabs>
        <w:jc w:val="left"/>
      </w:pPr>
    </w:p>
    <w:p w14:paraId="2FC463E5" w14:textId="77777777" w:rsidR="003917A7" w:rsidRDefault="009144C7" w:rsidP="00775C2C">
      <w:pPr>
        <w:tabs>
          <w:tab w:val="left" w:pos="420"/>
        </w:tabs>
        <w:jc w:val="left"/>
      </w:pPr>
      <w:r>
        <w:rPr>
          <w:rFonts w:hint="eastAsia"/>
        </w:rPr>
        <w:t>然后，设置</w:t>
      </w:r>
      <w:r>
        <w:rPr>
          <w:rFonts w:hint="eastAsia"/>
        </w:rPr>
        <w:t xml:space="preserve"> LD_PRELOAD </w:t>
      </w:r>
      <w:r>
        <w:rPr>
          <w:rFonts w:hint="eastAsia"/>
        </w:rPr>
        <w:t>并启动</w:t>
      </w:r>
      <w:r>
        <w:rPr>
          <w:rFonts w:hint="eastAsia"/>
        </w:rPr>
        <w:t xml:space="preserve"> Sublime Text</w:t>
      </w:r>
    </w:p>
    <w:p w14:paraId="1C39245B" w14:textId="77777777" w:rsidR="003917A7" w:rsidRDefault="009144C7" w:rsidP="00775C2C">
      <w:pPr>
        <w:tabs>
          <w:tab w:val="left" w:pos="420"/>
        </w:tabs>
        <w:jc w:val="left"/>
      </w:pPr>
      <w:r>
        <w:rPr>
          <w:rFonts w:hint="eastAsia"/>
        </w:rPr>
        <w:t>LD_PRELOAD=./libsublime-imfix.so subl</w:t>
      </w:r>
    </w:p>
    <w:p w14:paraId="57347A91" w14:textId="77777777" w:rsidR="003917A7" w:rsidRDefault="009144C7" w:rsidP="00775C2C">
      <w:pPr>
        <w:tabs>
          <w:tab w:val="left" w:pos="420"/>
        </w:tabs>
        <w:jc w:val="left"/>
      </w:pPr>
      <w:r>
        <w:rPr>
          <w:rFonts w:hint="eastAsia"/>
        </w:rPr>
        <w:t>然后，修改</w:t>
      </w:r>
      <w:r>
        <w:rPr>
          <w:rFonts w:hint="eastAsia"/>
        </w:rPr>
        <w:t xml:space="preserve"> /usr/share/applications/sublime_text.desktop </w:t>
      </w:r>
      <w:r>
        <w:rPr>
          <w:rFonts w:hint="eastAsia"/>
        </w:rPr>
        <w:t>为</w:t>
      </w:r>
    </w:p>
    <w:p w14:paraId="134EFFC5" w14:textId="77777777" w:rsidR="003917A7" w:rsidRDefault="009144C7" w:rsidP="00775C2C">
      <w:pPr>
        <w:tabs>
          <w:tab w:val="left" w:pos="420"/>
        </w:tabs>
        <w:jc w:val="left"/>
      </w:pPr>
      <w:r>
        <w:rPr>
          <w:rFonts w:hint="eastAsia"/>
        </w:rPr>
        <w:t>[Desktop Entry]</w:t>
      </w:r>
    </w:p>
    <w:p w14:paraId="58B6DC0A" w14:textId="77777777" w:rsidR="003917A7" w:rsidRDefault="009144C7" w:rsidP="00775C2C">
      <w:pPr>
        <w:tabs>
          <w:tab w:val="left" w:pos="420"/>
        </w:tabs>
        <w:jc w:val="left"/>
      </w:pPr>
      <w:r>
        <w:rPr>
          <w:rFonts w:hint="eastAsia"/>
        </w:rPr>
        <w:t>[...]</w:t>
      </w:r>
    </w:p>
    <w:p w14:paraId="7A2463AA" w14:textId="77777777" w:rsidR="003917A7" w:rsidRDefault="009144C7" w:rsidP="00775C2C">
      <w:pPr>
        <w:tabs>
          <w:tab w:val="left" w:pos="420"/>
        </w:tabs>
        <w:jc w:val="left"/>
      </w:pPr>
      <w:r>
        <w:rPr>
          <w:rFonts w:hint="eastAsia"/>
        </w:rPr>
        <w:t>Exec=env LD_PRELOAD=/opt/sublime_text/libsublime-imfix.so /opt/sublime_text/sublime_text %F</w:t>
      </w:r>
    </w:p>
    <w:p w14:paraId="61107082" w14:textId="77777777" w:rsidR="003917A7" w:rsidRDefault="009144C7" w:rsidP="00775C2C">
      <w:pPr>
        <w:tabs>
          <w:tab w:val="left" w:pos="420"/>
        </w:tabs>
        <w:jc w:val="left"/>
      </w:pPr>
      <w:r>
        <w:rPr>
          <w:rFonts w:hint="eastAsia"/>
        </w:rPr>
        <w:t>[...]</w:t>
      </w:r>
    </w:p>
    <w:p w14:paraId="4EB91FE4" w14:textId="77777777" w:rsidR="003917A7" w:rsidRDefault="003917A7" w:rsidP="00775C2C">
      <w:pPr>
        <w:tabs>
          <w:tab w:val="left" w:pos="420"/>
        </w:tabs>
        <w:jc w:val="left"/>
      </w:pPr>
    </w:p>
    <w:p w14:paraId="2F09408D" w14:textId="77777777" w:rsidR="003917A7" w:rsidRDefault="009144C7" w:rsidP="00775C2C">
      <w:pPr>
        <w:tabs>
          <w:tab w:val="left" w:pos="420"/>
        </w:tabs>
        <w:jc w:val="left"/>
      </w:pPr>
      <w:r>
        <w:rPr>
          <w:rFonts w:hint="eastAsia"/>
        </w:rPr>
        <w:t>[Desktop Action Window]</w:t>
      </w:r>
    </w:p>
    <w:p w14:paraId="10FE2915" w14:textId="77777777" w:rsidR="003917A7" w:rsidRDefault="009144C7" w:rsidP="00775C2C">
      <w:pPr>
        <w:tabs>
          <w:tab w:val="left" w:pos="420"/>
        </w:tabs>
        <w:jc w:val="left"/>
      </w:pPr>
      <w:r>
        <w:rPr>
          <w:rFonts w:hint="eastAsia"/>
        </w:rPr>
        <w:t>[...]</w:t>
      </w:r>
    </w:p>
    <w:p w14:paraId="017AC587" w14:textId="77777777" w:rsidR="003917A7" w:rsidRDefault="009144C7" w:rsidP="00775C2C">
      <w:pPr>
        <w:tabs>
          <w:tab w:val="left" w:pos="420"/>
        </w:tabs>
        <w:jc w:val="left"/>
      </w:pPr>
      <w:r>
        <w:rPr>
          <w:rFonts w:hint="eastAsia"/>
        </w:rPr>
        <w:t>Exec=env LD_PRELOAD=/opt/sublime_text/libsublime-imfix.so /opt/sublime_text/sublime_text -n</w:t>
      </w:r>
    </w:p>
    <w:p w14:paraId="5DF876AD" w14:textId="77777777" w:rsidR="003917A7" w:rsidRDefault="009144C7" w:rsidP="00775C2C">
      <w:pPr>
        <w:tabs>
          <w:tab w:val="left" w:pos="420"/>
        </w:tabs>
        <w:jc w:val="left"/>
      </w:pPr>
      <w:r>
        <w:rPr>
          <w:rFonts w:hint="eastAsia"/>
        </w:rPr>
        <w:t>[...]</w:t>
      </w:r>
    </w:p>
    <w:p w14:paraId="1FEDB241" w14:textId="77777777" w:rsidR="003917A7" w:rsidRDefault="003917A7" w:rsidP="00775C2C">
      <w:pPr>
        <w:tabs>
          <w:tab w:val="left" w:pos="420"/>
        </w:tabs>
        <w:jc w:val="left"/>
      </w:pPr>
    </w:p>
    <w:p w14:paraId="7CDC19A9" w14:textId="77777777" w:rsidR="003917A7" w:rsidRDefault="009144C7" w:rsidP="00775C2C">
      <w:pPr>
        <w:tabs>
          <w:tab w:val="left" w:pos="420"/>
        </w:tabs>
        <w:jc w:val="left"/>
      </w:pPr>
      <w:r>
        <w:rPr>
          <w:rFonts w:hint="eastAsia"/>
        </w:rPr>
        <w:t>[Desktop Action Document]</w:t>
      </w:r>
    </w:p>
    <w:p w14:paraId="22D1757D" w14:textId="77777777" w:rsidR="003917A7" w:rsidRDefault="009144C7" w:rsidP="00775C2C">
      <w:pPr>
        <w:tabs>
          <w:tab w:val="left" w:pos="420"/>
        </w:tabs>
        <w:jc w:val="left"/>
      </w:pPr>
      <w:r>
        <w:rPr>
          <w:rFonts w:hint="eastAsia"/>
        </w:rPr>
        <w:t>[...]</w:t>
      </w:r>
    </w:p>
    <w:p w14:paraId="5894F115" w14:textId="77777777" w:rsidR="003917A7" w:rsidRDefault="009144C7" w:rsidP="00775C2C">
      <w:pPr>
        <w:tabs>
          <w:tab w:val="left" w:pos="420"/>
        </w:tabs>
        <w:jc w:val="left"/>
      </w:pPr>
      <w:r>
        <w:rPr>
          <w:rFonts w:hint="eastAsia"/>
        </w:rPr>
        <w:t>Exec=env LD_PRELOAD=/opt/sublime_text/libsublime-imfix.so /opt/sublime_text/sublime_text --command new_file</w:t>
      </w:r>
    </w:p>
    <w:p w14:paraId="64F1A711" w14:textId="77777777" w:rsidR="003917A7" w:rsidRDefault="009144C7" w:rsidP="00775C2C">
      <w:pPr>
        <w:tabs>
          <w:tab w:val="left" w:pos="420"/>
        </w:tabs>
        <w:jc w:val="left"/>
      </w:pPr>
      <w:r>
        <w:rPr>
          <w:rFonts w:hint="eastAsia"/>
        </w:rPr>
        <w:t>[...]</w:t>
      </w:r>
    </w:p>
    <w:p w14:paraId="25A31B5B" w14:textId="77777777" w:rsidR="003917A7" w:rsidRDefault="003917A7" w:rsidP="00775C2C">
      <w:pPr>
        <w:tabs>
          <w:tab w:val="left" w:pos="420"/>
        </w:tabs>
        <w:jc w:val="left"/>
      </w:pPr>
    </w:p>
    <w:p w14:paraId="7D5D4646" w14:textId="77777777" w:rsidR="003917A7" w:rsidRDefault="009144C7" w:rsidP="00775C2C">
      <w:pPr>
        <w:tabs>
          <w:tab w:val="left" w:pos="420"/>
        </w:tabs>
        <w:jc w:val="left"/>
      </w:pPr>
      <w:r>
        <w:rPr>
          <w:rFonts w:hint="eastAsia"/>
        </w:rPr>
        <w:t>然后，把</w:t>
      </w:r>
      <w:r>
        <w:rPr>
          <w:rFonts w:hint="eastAsia"/>
        </w:rPr>
        <w:t xml:space="preserve"> libsublime-imfix.so </w:t>
      </w:r>
      <w:r>
        <w:rPr>
          <w:rFonts w:hint="eastAsia"/>
        </w:rPr>
        <w:t>放到</w:t>
      </w:r>
      <w:r>
        <w:rPr>
          <w:rFonts w:hint="eastAsia"/>
        </w:rPr>
        <w:t xml:space="preserve"> /opt/sublime_text/ </w:t>
      </w:r>
      <w:r>
        <w:rPr>
          <w:rFonts w:hint="eastAsia"/>
        </w:rPr>
        <w:t>中</w:t>
      </w:r>
    </w:p>
    <w:p w14:paraId="7E5DF1EC" w14:textId="77777777" w:rsidR="003917A7" w:rsidRDefault="009144C7" w:rsidP="00775C2C">
      <w:pPr>
        <w:tabs>
          <w:tab w:val="left" w:pos="420"/>
        </w:tabs>
        <w:jc w:val="left"/>
      </w:pPr>
      <w:r>
        <w:t>sudo cp ./libsublime-imfix.so /opt/sublime_text/</w:t>
      </w:r>
    </w:p>
    <w:p w14:paraId="7516ECBB" w14:textId="77777777" w:rsidR="003917A7" w:rsidRDefault="003917A7" w:rsidP="00775C2C">
      <w:pPr>
        <w:tabs>
          <w:tab w:val="left" w:pos="420"/>
        </w:tabs>
        <w:jc w:val="left"/>
      </w:pPr>
    </w:p>
    <w:p w14:paraId="0B84C7D5" w14:textId="77777777" w:rsidR="003917A7" w:rsidRDefault="009144C7" w:rsidP="00775C2C">
      <w:pPr>
        <w:tabs>
          <w:tab w:val="left" w:pos="420"/>
        </w:tabs>
        <w:jc w:val="left"/>
      </w:pPr>
      <w:r>
        <w:rPr>
          <w:rFonts w:hint="eastAsia"/>
        </w:rPr>
        <w:t>然后，修改</w:t>
      </w:r>
      <w:r>
        <w:rPr>
          <w:rFonts w:hint="eastAsia"/>
        </w:rPr>
        <w:t xml:space="preserve"> /usr/bin/subl </w:t>
      </w:r>
      <w:r>
        <w:rPr>
          <w:rFonts w:hint="eastAsia"/>
        </w:rPr>
        <w:t>为</w:t>
      </w:r>
    </w:p>
    <w:p w14:paraId="7FF300A1" w14:textId="77777777" w:rsidR="003917A7" w:rsidRDefault="009144C7" w:rsidP="00775C2C">
      <w:pPr>
        <w:tabs>
          <w:tab w:val="left" w:pos="420"/>
        </w:tabs>
        <w:jc w:val="left"/>
      </w:pPr>
      <w:r>
        <w:rPr>
          <w:rFonts w:hint="eastAsia"/>
        </w:rPr>
        <w:t>#!/bin/sh</w:t>
      </w:r>
    </w:p>
    <w:p w14:paraId="286C20EB" w14:textId="77777777" w:rsidR="003917A7" w:rsidRDefault="009144C7" w:rsidP="00775C2C">
      <w:pPr>
        <w:tabs>
          <w:tab w:val="left" w:pos="420"/>
        </w:tabs>
        <w:jc w:val="left"/>
      </w:pPr>
      <w:r>
        <w:rPr>
          <w:rFonts w:hint="eastAsia"/>
        </w:rPr>
        <w:t>export LD_PRELOAD=/opt/sublime_text/libsublime-imfix.so</w:t>
      </w:r>
    </w:p>
    <w:p w14:paraId="573797BC" w14:textId="77777777" w:rsidR="003917A7" w:rsidRDefault="009144C7" w:rsidP="00775C2C">
      <w:pPr>
        <w:tabs>
          <w:tab w:val="left" w:pos="420"/>
        </w:tabs>
        <w:jc w:val="left"/>
      </w:pPr>
      <w:r>
        <w:rPr>
          <w:rFonts w:hint="eastAsia"/>
        </w:rPr>
        <w:t>exec /opt/sublime_text/sublime_text "$@"</w:t>
      </w:r>
    </w:p>
    <w:p w14:paraId="0AC4E243" w14:textId="77777777" w:rsidR="003917A7" w:rsidRDefault="003917A7" w:rsidP="00775C2C">
      <w:pPr>
        <w:tabs>
          <w:tab w:val="left" w:pos="420"/>
        </w:tabs>
        <w:jc w:val="left"/>
      </w:pPr>
    </w:p>
    <w:p w14:paraId="3E28EB72" w14:textId="77777777" w:rsidR="003917A7" w:rsidRDefault="009144C7" w:rsidP="00775C2C">
      <w:pPr>
        <w:tabs>
          <w:tab w:val="left" w:pos="420"/>
        </w:tabs>
        <w:jc w:val="left"/>
      </w:pPr>
      <w:r>
        <w:rPr>
          <w:rFonts w:hint="eastAsia"/>
        </w:rPr>
        <w:t>然后，重启电脑，可以看到</w:t>
      </w:r>
      <w:r>
        <w:rPr>
          <w:rFonts w:hint="eastAsia"/>
        </w:rPr>
        <w:t>Sublime</w:t>
      </w:r>
      <w:r>
        <w:rPr>
          <w:rFonts w:hint="eastAsia"/>
        </w:rPr>
        <w:t>能够输入中文了。</w:t>
      </w:r>
    </w:p>
    <w:p w14:paraId="42DD5CB7" w14:textId="77777777" w:rsidR="003917A7" w:rsidRDefault="003917A7" w:rsidP="00775C2C">
      <w:pPr>
        <w:tabs>
          <w:tab w:val="left" w:pos="420"/>
        </w:tabs>
        <w:jc w:val="left"/>
      </w:pPr>
    </w:p>
    <w:p w14:paraId="413AAC53" w14:textId="77777777" w:rsidR="003917A7" w:rsidRDefault="003917A7" w:rsidP="00775C2C">
      <w:pPr>
        <w:tabs>
          <w:tab w:val="left" w:pos="420"/>
        </w:tabs>
        <w:jc w:val="left"/>
      </w:pPr>
    </w:p>
    <w:p w14:paraId="02F1CFD0" w14:textId="77777777" w:rsidR="003917A7" w:rsidRDefault="009144C7" w:rsidP="00775C2C">
      <w:pPr>
        <w:pStyle w:val="3"/>
        <w:tabs>
          <w:tab w:val="left" w:pos="420"/>
        </w:tabs>
      </w:pPr>
      <w:bookmarkStart w:id="38" w:name="_Toc27512084"/>
      <w:r>
        <w:t>5</w:t>
      </w:r>
      <w:r>
        <w:t>、</w:t>
      </w:r>
      <w:r>
        <w:t>uml</w:t>
      </w:r>
      <w:r>
        <w:t>图和</w:t>
      </w:r>
      <w:r>
        <w:t>ER</w:t>
      </w:r>
      <w:r>
        <w:t>图等的绘图工具</w:t>
      </w:r>
      <w:bookmarkEnd w:id="38"/>
    </w:p>
    <w:p w14:paraId="11BE0202" w14:textId="77777777" w:rsidR="003917A7" w:rsidRDefault="009144C7" w:rsidP="00775C2C">
      <w:pPr>
        <w:tabs>
          <w:tab w:val="left" w:pos="420"/>
        </w:tabs>
        <w:jc w:val="left"/>
      </w:pPr>
      <w:r>
        <w:t>U</w:t>
      </w:r>
      <w:r>
        <w:rPr>
          <w:rFonts w:hint="eastAsia"/>
        </w:rPr>
        <w:t>mbrello</w:t>
      </w:r>
      <w:r>
        <w:t>、</w:t>
      </w:r>
      <w:r>
        <w:t>dia</w:t>
      </w:r>
      <w:r>
        <w:t>、</w:t>
      </w:r>
      <w:r>
        <w:t>umlgraph</w:t>
      </w:r>
      <w:r>
        <w:t>、</w:t>
      </w:r>
      <w:r>
        <w:t>calligra-flow</w:t>
      </w:r>
    </w:p>
    <w:p w14:paraId="415FB6FC" w14:textId="77777777" w:rsidR="003917A7" w:rsidRDefault="009144C7" w:rsidP="00775C2C">
      <w:pPr>
        <w:tabs>
          <w:tab w:val="left" w:pos="420"/>
        </w:tabs>
        <w:jc w:val="left"/>
      </w:pPr>
      <w:r>
        <w:lastRenderedPageBreak/>
        <w:t>Calligra-flow</w:t>
      </w:r>
      <w:r>
        <w:t>的安装见</w:t>
      </w:r>
      <w:hyperlink w:anchor="_四十八、轻量级办公软件calligra组件" w:history="1">
        <w:r>
          <w:rPr>
            <w:rStyle w:val="a8"/>
          </w:rPr>
          <w:t>四十八、轻量级办公软件</w:t>
        </w:r>
        <w:r>
          <w:rPr>
            <w:rStyle w:val="a8"/>
          </w:rPr>
          <w:t>calligra</w:t>
        </w:r>
        <w:r>
          <w:rPr>
            <w:rStyle w:val="a8"/>
          </w:rPr>
          <w:t>组件</w:t>
        </w:r>
      </w:hyperlink>
    </w:p>
    <w:p w14:paraId="0FFBAB21" w14:textId="77777777" w:rsidR="003917A7" w:rsidRDefault="009144C7" w:rsidP="00775C2C">
      <w:pPr>
        <w:tabs>
          <w:tab w:val="left" w:pos="420"/>
        </w:tabs>
        <w:jc w:val="left"/>
      </w:pPr>
      <w:r>
        <w:t>dia</w:t>
      </w:r>
      <w:r>
        <w:t>比较好用，推荐使用。</w:t>
      </w:r>
    </w:p>
    <w:p w14:paraId="44E0D2B3" w14:textId="77777777" w:rsidR="003917A7" w:rsidRDefault="009144C7" w:rsidP="00775C2C">
      <w:pPr>
        <w:tabs>
          <w:tab w:val="left" w:pos="420"/>
        </w:tabs>
        <w:jc w:val="left"/>
      </w:pPr>
      <w:r>
        <w:t>sudo yum install dia umbrello umlgraph</w:t>
      </w:r>
    </w:p>
    <w:p w14:paraId="00000256" w14:textId="77777777" w:rsidR="003917A7" w:rsidRDefault="003917A7" w:rsidP="00775C2C">
      <w:pPr>
        <w:tabs>
          <w:tab w:val="left" w:pos="420"/>
        </w:tabs>
        <w:jc w:val="left"/>
      </w:pPr>
    </w:p>
    <w:p w14:paraId="1B664089" w14:textId="77777777" w:rsidR="003917A7" w:rsidRDefault="009144C7" w:rsidP="00775C2C">
      <w:pPr>
        <w:pStyle w:val="3"/>
        <w:tabs>
          <w:tab w:val="left" w:pos="420"/>
        </w:tabs>
      </w:pPr>
      <w:bookmarkStart w:id="39" w:name="_Toc27512085"/>
      <w:r>
        <w:t>6</w:t>
      </w:r>
      <w:r>
        <w:t>、</w:t>
      </w:r>
      <w:r>
        <w:t>shell</w:t>
      </w:r>
      <w:r>
        <w:t>中的</w:t>
      </w:r>
      <w:r>
        <w:t>GUI</w:t>
      </w:r>
      <w:r>
        <w:t>编程</w:t>
      </w:r>
      <w:bookmarkEnd w:id="39"/>
    </w:p>
    <w:p w14:paraId="3CC69074" w14:textId="77777777" w:rsidR="003917A7" w:rsidRDefault="009144C7" w:rsidP="00775C2C">
      <w:pPr>
        <w:tabs>
          <w:tab w:val="left" w:pos="420"/>
        </w:tabs>
        <w:jc w:val="left"/>
      </w:pPr>
      <w:r>
        <w:rPr>
          <w:rFonts w:hint="eastAsia"/>
        </w:rPr>
        <w:t>pinentry-gui</w:t>
      </w:r>
      <w:r>
        <w:t>、</w:t>
      </w:r>
      <w:r>
        <w:t>ncurses</w:t>
      </w:r>
      <w:r>
        <w:t>（这是一个库）、</w:t>
      </w:r>
      <w:r>
        <w:t>dialog</w:t>
      </w:r>
    </w:p>
    <w:p w14:paraId="28A07ABF" w14:textId="77777777" w:rsidR="003917A7" w:rsidRDefault="009144C7" w:rsidP="00775C2C">
      <w:pPr>
        <w:tabs>
          <w:tab w:val="left" w:pos="420"/>
        </w:tabs>
        <w:jc w:val="left"/>
      </w:pPr>
      <w:r>
        <w:t>ncurses</w:t>
      </w:r>
      <w:r>
        <w:t>库可以被</w:t>
      </w:r>
      <w:r>
        <w:t>C</w:t>
      </w:r>
      <w:r>
        <w:t>或者</w:t>
      </w:r>
      <w:r>
        <w:t>python</w:t>
      </w:r>
      <w:r>
        <w:t>程序导入，而用其提供的</w:t>
      </w:r>
      <w:r>
        <w:t>API</w:t>
      </w:r>
      <w:r>
        <w:t>进行终端的</w:t>
      </w:r>
      <w:r>
        <w:t>GUI</w:t>
      </w:r>
      <w:r>
        <w:t>编程。在</w:t>
      </w:r>
      <w:r>
        <w:t>C</w:t>
      </w:r>
      <w:r>
        <w:t>语言中，需要用</w:t>
      </w:r>
      <w:r>
        <w:t>#include&lt;ncurses.h&gt;</w:t>
      </w:r>
      <w:r>
        <w:t>，编译时用</w:t>
      </w:r>
      <w:r>
        <w:t>gcc -o ./test ./test.c -lncurses</w:t>
      </w:r>
      <w:r>
        <w:t>进行编译即可。</w:t>
      </w:r>
      <w:r>
        <w:t>Python</w:t>
      </w:r>
      <w:r>
        <w:t>中可以用</w:t>
      </w:r>
      <w:r>
        <w:t>import</w:t>
      </w:r>
      <w:r>
        <w:t>导入</w:t>
      </w:r>
      <w:r>
        <w:t>ncurses</w:t>
      </w:r>
      <w:r>
        <w:t>库。</w:t>
      </w:r>
    </w:p>
    <w:p w14:paraId="2F91CB9A" w14:textId="77777777" w:rsidR="003917A7" w:rsidRDefault="009144C7" w:rsidP="00775C2C">
      <w:pPr>
        <w:tabs>
          <w:tab w:val="left" w:pos="420"/>
        </w:tabs>
        <w:jc w:val="left"/>
      </w:pPr>
      <w:r>
        <w:t>dialog</w:t>
      </w:r>
      <w:r>
        <w:t>可以直接使用，在</w:t>
      </w:r>
      <w:r>
        <w:t>shell</w:t>
      </w:r>
      <w:r>
        <w:t>中用相应的命令即可，例如：</w:t>
      </w:r>
    </w:p>
    <w:p w14:paraId="073CA119" w14:textId="77777777" w:rsidR="003917A7" w:rsidRDefault="009144C7" w:rsidP="00775C2C">
      <w:pPr>
        <w:widowControl/>
        <w:tabs>
          <w:tab w:val="left" w:pos="420"/>
        </w:tabs>
        <w:jc w:val="left"/>
      </w:pPr>
      <w:r>
        <w:rPr>
          <w:rFonts w:ascii="宋体" w:eastAsia="宋体" w:hAnsi="宋体" w:cs="宋体"/>
          <w:color w:val="FF6600"/>
          <w:kern w:val="0"/>
          <w:sz w:val="24"/>
          <w:lang w:bidi="ar"/>
        </w:rPr>
        <w:t>dialog --title "hello" --backtitle "Dialog" --yesno "is everything okay"  20 60</w:t>
      </w:r>
    </w:p>
    <w:p w14:paraId="3BFD00DE" w14:textId="77777777" w:rsidR="003917A7" w:rsidRDefault="009144C7" w:rsidP="00775C2C">
      <w:pPr>
        <w:tabs>
          <w:tab w:val="left" w:pos="420"/>
        </w:tabs>
        <w:jc w:val="left"/>
      </w:pPr>
      <w:r>
        <w:t>可以执行并显示一个询问窗口。</w:t>
      </w:r>
    </w:p>
    <w:p w14:paraId="741714BE" w14:textId="77777777" w:rsidR="003917A7" w:rsidRDefault="009144C7" w:rsidP="00775C2C">
      <w:pPr>
        <w:tabs>
          <w:tab w:val="left" w:pos="420"/>
        </w:tabs>
        <w:jc w:val="left"/>
      </w:pPr>
      <w:r>
        <w:t>如果期望每一步清晰可控，推荐使用</w:t>
      </w:r>
      <w:r>
        <w:t>C</w:t>
      </w:r>
      <w:r>
        <w:t>语言或</w:t>
      </w:r>
      <w:r>
        <w:t>python</w:t>
      </w:r>
      <w:r>
        <w:t>结合</w:t>
      </w:r>
      <w:r>
        <w:t>ncurses</w:t>
      </w:r>
      <w:r>
        <w:t>进行编程。但如果想要追求简洁，推荐使用</w:t>
      </w:r>
      <w:r>
        <w:t>dialog</w:t>
      </w:r>
      <w:r>
        <w:t>。</w:t>
      </w:r>
    </w:p>
    <w:p w14:paraId="3483C3E5" w14:textId="77777777" w:rsidR="003917A7" w:rsidRDefault="003917A7" w:rsidP="00775C2C">
      <w:pPr>
        <w:tabs>
          <w:tab w:val="left" w:pos="420"/>
        </w:tabs>
        <w:jc w:val="left"/>
      </w:pPr>
    </w:p>
    <w:p w14:paraId="3DFF003C" w14:textId="77777777" w:rsidR="003917A7" w:rsidRDefault="009144C7" w:rsidP="00775C2C">
      <w:pPr>
        <w:tabs>
          <w:tab w:val="left" w:pos="420"/>
        </w:tabs>
        <w:jc w:val="left"/>
      </w:pPr>
      <w:r>
        <w:t xml:space="preserve">sudo yum install </w:t>
      </w:r>
      <w:r>
        <w:rPr>
          <w:rFonts w:hint="eastAsia"/>
        </w:rPr>
        <w:t>pinentry-gui</w:t>
      </w:r>
      <w:r>
        <w:t xml:space="preserve"> ncurses dialog</w:t>
      </w:r>
    </w:p>
    <w:p w14:paraId="7AB8C1AE" w14:textId="77777777" w:rsidR="003917A7" w:rsidRDefault="003917A7" w:rsidP="00775C2C">
      <w:pPr>
        <w:tabs>
          <w:tab w:val="left" w:pos="420"/>
        </w:tabs>
        <w:jc w:val="left"/>
      </w:pPr>
    </w:p>
    <w:p w14:paraId="1CEB1FC8" w14:textId="77777777" w:rsidR="003917A7" w:rsidRDefault="003917A7" w:rsidP="00775C2C">
      <w:pPr>
        <w:tabs>
          <w:tab w:val="left" w:pos="420"/>
        </w:tabs>
        <w:jc w:val="left"/>
      </w:pPr>
    </w:p>
    <w:p w14:paraId="032F00F8" w14:textId="77777777" w:rsidR="003917A7" w:rsidRDefault="003917A7" w:rsidP="00775C2C">
      <w:pPr>
        <w:tabs>
          <w:tab w:val="left" w:pos="420"/>
        </w:tabs>
        <w:jc w:val="left"/>
      </w:pPr>
    </w:p>
    <w:p w14:paraId="3D44DE3F" w14:textId="77777777" w:rsidR="003917A7" w:rsidRDefault="009144C7" w:rsidP="00775C2C">
      <w:pPr>
        <w:pStyle w:val="2"/>
        <w:tabs>
          <w:tab w:val="left" w:pos="420"/>
        </w:tabs>
      </w:pPr>
      <w:bookmarkStart w:id="40" w:name="_Toc27512086"/>
      <w:bookmarkStart w:id="41" w:name="_二、浏览器（请务必阅读第四条）"/>
      <w:r>
        <w:rPr>
          <w:rFonts w:hint="eastAsia"/>
        </w:rPr>
        <w:t>二、浏览器（请务必阅读</w:t>
      </w:r>
      <w:hyperlink w:anchor="_四、下载工具（请务必阅读第二条）" w:history="1">
        <w:r>
          <w:rPr>
            <w:rStyle w:val="a8"/>
            <w:rFonts w:hint="eastAsia"/>
          </w:rPr>
          <w:t>第四条</w:t>
        </w:r>
      </w:hyperlink>
      <w:r>
        <w:rPr>
          <w:rFonts w:hint="eastAsia"/>
        </w:rPr>
        <w:t>）</w:t>
      </w:r>
      <w:bookmarkEnd w:id="40"/>
    </w:p>
    <w:p w14:paraId="160EDA8D" w14:textId="77777777" w:rsidR="003917A7" w:rsidRDefault="009144C7" w:rsidP="00775C2C">
      <w:pPr>
        <w:pStyle w:val="3"/>
        <w:tabs>
          <w:tab w:val="left" w:pos="420"/>
        </w:tabs>
      </w:pPr>
      <w:bookmarkStart w:id="42" w:name="_Toc27512087"/>
      <w:bookmarkEnd w:id="41"/>
      <w:r>
        <w:t>1</w:t>
      </w:r>
      <w:r>
        <w:t>、</w:t>
      </w:r>
      <w:r>
        <w:rPr>
          <w:rFonts w:hint="eastAsia"/>
        </w:rPr>
        <w:t>firefox:</w:t>
      </w:r>
      <w:bookmarkEnd w:id="42"/>
    </w:p>
    <w:p w14:paraId="52E31E86" w14:textId="77777777" w:rsidR="003917A7" w:rsidRDefault="009144C7" w:rsidP="00775C2C">
      <w:pPr>
        <w:tabs>
          <w:tab w:val="left" w:pos="420"/>
        </w:tabs>
        <w:jc w:val="left"/>
      </w:pPr>
      <w:r>
        <w:t xml:space="preserve">    </w:t>
      </w:r>
      <w:r>
        <w:rPr>
          <w:rFonts w:hint="eastAsia"/>
        </w:rPr>
        <w:t>安装火狐浏览器，为了满足文件下载需要，一定要安装</w:t>
      </w:r>
      <w:r>
        <w:rPr>
          <w:rFonts w:hint="eastAsia"/>
        </w:rPr>
        <w:t>flashgot</w:t>
      </w:r>
      <w:r>
        <w:rPr>
          <w:rFonts w:hint="eastAsia"/>
        </w:rPr>
        <w:t>插件。能够让</w:t>
      </w:r>
      <w:r>
        <w:rPr>
          <w:rFonts w:hint="eastAsia"/>
        </w:rPr>
        <w:t>Firefox</w:t>
      </w:r>
      <w:r>
        <w:rPr>
          <w:rFonts w:hint="eastAsia"/>
        </w:rPr>
        <w:t>直接调用外部下载工具下载单个，或批量的网页中的链接，支持主流下载工具。</w:t>
      </w:r>
    </w:p>
    <w:p w14:paraId="6E16E992" w14:textId="77777777" w:rsidR="003917A7" w:rsidRDefault="009144C7" w:rsidP="00775C2C">
      <w:pPr>
        <w:tabs>
          <w:tab w:val="left" w:pos="420"/>
        </w:tabs>
        <w:jc w:val="left"/>
      </w:pPr>
      <w:r>
        <w:rPr>
          <w:rFonts w:hint="eastAsia"/>
        </w:rPr>
        <w:t>经测试，为了满足下载需要，最好将第四条下载工具中列出的所有下载器</w:t>
      </w:r>
      <w:r>
        <w:rPr>
          <w:rFonts w:hint="eastAsia"/>
        </w:rPr>
        <w:t>aria2</w:t>
      </w:r>
      <w:r>
        <w:rPr>
          <w:rFonts w:hint="eastAsia"/>
        </w:rPr>
        <w:t>、</w:t>
      </w:r>
      <w:r>
        <w:rPr>
          <w:rFonts w:hint="eastAsia"/>
        </w:rPr>
        <w:t>curl</w:t>
      </w:r>
      <w:r>
        <w:rPr>
          <w:rFonts w:hint="eastAsia"/>
        </w:rPr>
        <w:t>、</w:t>
      </w:r>
      <w:r>
        <w:rPr>
          <w:rFonts w:hint="eastAsia"/>
        </w:rPr>
        <w:t>uget</w:t>
      </w:r>
      <w:r>
        <w:rPr>
          <w:rFonts w:hint="eastAsia"/>
        </w:rPr>
        <w:t>、</w:t>
      </w:r>
      <w:r>
        <w:rPr>
          <w:rFonts w:hint="eastAsia"/>
        </w:rPr>
        <w:t>axel</w:t>
      </w:r>
      <w:r>
        <w:rPr>
          <w:rFonts w:hint="eastAsia"/>
        </w:rPr>
        <w:t>、</w:t>
      </w:r>
      <w:r>
        <w:rPr>
          <w:rFonts w:hint="eastAsia"/>
        </w:rPr>
        <w:t>wget</w:t>
      </w:r>
      <w:r>
        <w:rPr>
          <w:rFonts w:hint="eastAsia"/>
        </w:rPr>
        <w:t>等全部安装，在具体下载时根据需要启用合适的下载器。</w:t>
      </w:r>
    </w:p>
    <w:p w14:paraId="000B7FA7" w14:textId="77777777" w:rsidR="003917A7" w:rsidRDefault="009144C7" w:rsidP="00775C2C">
      <w:pPr>
        <w:tabs>
          <w:tab w:val="left" w:pos="420"/>
        </w:tabs>
        <w:jc w:val="left"/>
      </w:pPr>
      <w:r>
        <w:rPr>
          <w:rFonts w:hint="eastAsia"/>
        </w:rPr>
        <w:t>经测试，对不同网站、不同文件等，各个下载器速度不一致。对百度网盘提取的直链，</w:t>
      </w:r>
      <w:r>
        <w:rPr>
          <w:rFonts w:hint="eastAsia"/>
        </w:rPr>
        <w:t>uget</w:t>
      </w:r>
      <w:r>
        <w:rPr>
          <w:rFonts w:hint="eastAsia"/>
        </w:rPr>
        <w:t>可以达到</w:t>
      </w:r>
      <w:r>
        <w:rPr>
          <w:rFonts w:hint="eastAsia"/>
        </w:rPr>
        <w:t>2M/S</w:t>
      </w:r>
      <w:r>
        <w:rPr>
          <w:rFonts w:hint="eastAsia"/>
        </w:rPr>
        <w:t>的速度。</w:t>
      </w:r>
    </w:p>
    <w:p w14:paraId="542CD5A6" w14:textId="77777777" w:rsidR="003917A7" w:rsidRDefault="003917A7" w:rsidP="00775C2C">
      <w:pPr>
        <w:tabs>
          <w:tab w:val="left" w:pos="420"/>
        </w:tabs>
        <w:jc w:val="left"/>
      </w:pPr>
    </w:p>
    <w:p w14:paraId="570D330C" w14:textId="77777777" w:rsidR="003917A7" w:rsidRDefault="003917A7" w:rsidP="00775C2C">
      <w:pPr>
        <w:tabs>
          <w:tab w:val="left" w:pos="420"/>
        </w:tabs>
        <w:jc w:val="left"/>
      </w:pPr>
    </w:p>
    <w:p w14:paraId="306C307F" w14:textId="77777777" w:rsidR="003917A7" w:rsidRDefault="009144C7" w:rsidP="00775C2C">
      <w:pPr>
        <w:tabs>
          <w:tab w:val="left" w:pos="420"/>
        </w:tabs>
        <w:jc w:val="left"/>
      </w:pPr>
      <w:r>
        <w:rPr>
          <w:rFonts w:hint="eastAsia"/>
        </w:rPr>
        <w:t>一般情况火狐浏览器配合</w:t>
      </w:r>
      <w:r>
        <w:rPr>
          <w:rFonts w:hint="eastAsia"/>
        </w:rPr>
        <w:t>uget</w:t>
      </w:r>
      <w:r>
        <w:rPr>
          <w:rFonts w:hint="eastAsia"/>
        </w:rPr>
        <w:t>比较好用，有些情况下</w:t>
      </w:r>
      <w:r>
        <w:rPr>
          <w:rFonts w:hint="eastAsia"/>
        </w:rPr>
        <w:t>aria2</w:t>
      </w:r>
      <w:r>
        <w:rPr>
          <w:rFonts w:hint="eastAsia"/>
        </w:rPr>
        <w:t>更好用，极少数情况下</w:t>
      </w:r>
      <w:r>
        <w:rPr>
          <w:rFonts w:hint="eastAsia"/>
        </w:rPr>
        <w:t>curl</w:t>
      </w:r>
      <w:r>
        <w:rPr>
          <w:rFonts w:hint="eastAsia"/>
        </w:rPr>
        <w:t>和</w:t>
      </w:r>
      <w:r>
        <w:rPr>
          <w:rFonts w:hint="eastAsia"/>
        </w:rPr>
        <w:t>axel</w:t>
      </w:r>
      <w:r>
        <w:rPr>
          <w:rFonts w:hint="eastAsia"/>
        </w:rPr>
        <w:t>、</w:t>
      </w:r>
      <w:r>
        <w:rPr>
          <w:rFonts w:hint="eastAsia"/>
        </w:rPr>
        <w:t>wget</w:t>
      </w:r>
      <w:r>
        <w:rPr>
          <w:rFonts w:hint="eastAsia"/>
        </w:rPr>
        <w:t>好用！</w:t>
      </w:r>
    </w:p>
    <w:p w14:paraId="418D4982" w14:textId="77777777" w:rsidR="003917A7" w:rsidRDefault="003917A7" w:rsidP="00775C2C">
      <w:pPr>
        <w:tabs>
          <w:tab w:val="left" w:pos="420"/>
        </w:tabs>
        <w:jc w:val="left"/>
      </w:pPr>
    </w:p>
    <w:p w14:paraId="6449E41B" w14:textId="77777777" w:rsidR="003917A7" w:rsidRDefault="009144C7" w:rsidP="00775C2C">
      <w:pPr>
        <w:pStyle w:val="3"/>
        <w:tabs>
          <w:tab w:val="left" w:pos="420"/>
        </w:tabs>
      </w:pPr>
      <w:bookmarkStart w:id="43" w:name="_Toc27512088"/>
      <w:r>
        <w:lastRenderedPageBreak/>
        <w:t>2</w:t>
      </w:r>
      <w:r>
        <w:t>、推荐的优秀火狐浏览器插件（必装）</w:t>
      </w:r>
      <w:bookmarkEnd w:id="43"/>
    </w:p>
    <w:p w14:paraId="01C0BE86" w14:textId="77777777" w:rsidR="003917A7" w:rsidRDefault="003917A7" w:rsidP="00775C2C">
      <w:pPr>
        <w:tabs>
          <w:tab w:val="left" w:pos="420"/>
        </w:tabs>
        <w:jc w:val="left"/>
      </w:pPr>
    </w:p>
    <w:p w14:paraId="5A59BE92" w14:textId="77777777" w:rsidR="003917A7" w:rsidRDefault="009144C7" w:rsidP="00775C2C">
      <w:pPr>
        <w:tabs>
          <w:tab w:val="left" w:pos="420"/>
        </w:tabs>
        <w:jc w:val="left"/>
      </w:pPr>
      <w:r>
        <w:rPr>
          <w:rFonts w:hint="eastAsia"/>
        </w:rPr>
        <w:t>还有一款超级好用的多线程下载工具，是一个火狐浏览器的插件，</w:t>
      </w:r>
      <w:r>
        <w:rPr>
          <w:rFonts w:hint="eastAsia"/>
        </w:rPr>
        <w:t xml:space="preserve">DownThemAll!    </w:t>
      </w:r>
      <w:r>
        <w:rPr>
          <w:rFonts w:hint="eastAsia"/>
        </w:rPr>
        <w:t>多线程下载工具。超级好用。支持下载本页全部链接</w:t>
      </w:r>
    </w:p>
    <w:p w14:paraId="3FF0C11B" w14:textId="77777777" w:rsidR="003917A7" w:rsidRDefault="009144C7" w:rsidP="00775C2C">
      <w:pPr>
        <w:tabs>
          <w:tab w:val="left" w:pos="420"/>
        </w:tabs>
        <w:jc w:val="left"/>
      </w:pPr>
      <w:r>
        <w:t>PDF Print &amp; Save</w:t>
      </w:r>
      <w:r>
        <w:t>，一款超级好用的将网页或者待打印内容保存为</w:t>
      </w:r>
      <w:r>
        <w:t>PDF</w:t>
      </w:r>
      <w:r>
        <w:t>的插件</w:t>
      </w:r>
    </w:p>
    <w:p w14:paraId="122D0007" w14:textId="77777777" w:rsidR="003917A7" w:rsidRDefault="009144C7" w:rsidP="00775C2C">
      <w:pPr>
        <w:tabs>
          <w:tab w:val="left" w:pos="420"/>
        </w:tabs>
        <w:jc w:val="left"/>
      </w:pPr>
      <w:r>
        <w:t>图片编辑器</w:t>
      </w:r>
      <w:r>
        <w:t>PaintMagick</w:t>
      </w:r>
      <w:r>
        <w:t>用于照片和图片，在</w:t>
      </w:r>
      <w:r>
        <w:t>web</w:t>
      </w:r>
      <w:r>
        <w:t>浏览器中进行简单的图片编辑操作</w:t>
      </w:r>
    </w:p>
    <w:p w14:paraId="6366D080" w14:textId="77777777" w:rsidR="003917A7" w:rsidRDefault="003917A7" w:rsidP="00775C2C">
      <w:pPr>
        <w:tabs>
          <w:tab w:val="left" w:pos="420"/>
        </w:tabs>
        <w:jc w:val="left"/>
      </w:pPr>
    </w:p>
    <w:p w14:paraId="7A59B509" w14:textId="77777777" w:rsidR="003917A7" w:rsidRDefault="009144C7" w:rsidP="00775C2C">
      <w:pPr>
        <w:tabs>
          <w:tab w:val="left" w:pos="420"/>
        </w:tabs>
        <w:jc w:val="left"/>
      </w:pPr>
      <w:r>
        <w:t>“Google</w:t>
      </w:r>
      <w:r>
        <w:t>学术搜索按钮</w:t>
      </w:r>
      <w:r>
        <w:t>”</w:t>
      </w:r>
      <w:r>
        <w:t>插件，此扩展程序会添加一个浏览器按钮，以便用户可以从任意网页轻松使用</w:t>
      </w:r>
      <w:r>
        <w:t xml:space="preserve"> Google </w:t>
      </w:r>
      <w:r>
        <w:t>学术搜索。点击</w:t>
      </w:r>
      <w:r>
        <w:t>“</w:t>
      </w:r>
      <w:r>
        <w:t>学术搜索</w:t>
      </w:r>
      <w:r>
        <w:t>”</w:t>
      </w:r>
      <w:r>
        <w:t>按钮可执行以下三项操作：</w:t>
      </w:r>
    </w:p>
    <w:p w14:paraId="5E8301BE" w14:textId="77777777" w:rsidR="003917A7" w:rsidRDefault="009144C7" w:rsidP="00775C2C">
      <w:pPr>
        <w:numPr>
          <w:ilvl w:val="0"/>
          <w:numId w:val="2"/>
        </w:numPr>
        <w:tabs>
          <w:tab w:val="left" w:pos="420"/>
        </w:tabs>
        <w:ind w:leftChars="200" w:left="840" w:rightChars="200" w:right="420" w:hangingChars="200" w:hanging="420"/>
        <w:jc w:val="left"/>
      </w:pPr>
      <w:r>
        <w:t>在网络上或在您的大学图书馆中查找论文全文。在您正在阅览的页面上选择论文标题，然后点击</w:t>
      </w:r>
      <w:r>
        <w:t>“</w:t>
      </w:r>
      <w:r>
        <w:t>学术搜索</w:t>
      </w:r>
      <w:r>
        <w:t>”</w:t>
      </w:r>
      <w:r>
        <w:t>按钮，即可查找该论文的全文。</w:t>
      </w:r>
    </w:p>
    <w:p w14:paraId="62E6D061" w14:textId="77777777" w:rsidR="003917A7" w:rsidRDefault="009144C7" w:rsidP="00775C2C">
      <w:pPr>
        <w:numPr>
          <w:ilvl w:val="0"/>
          <w:numId w:val="2"/>
        </w:numPr>
        <w:tabs>
          <w:tab w:val="left" w:pos="420"/>
        </w:tabs>
        <w:ind w:leftChars="200" w:left="840" w:rightChars="200" w:right="420" w:hangingChars="200" w:hanging="420"/>
        <w:jc w:val="left"/>
      </w:pPr>
      <w:r>
        <w:t>将您的查询从网页搜索转移到学术搜索。按下</w:t>
      </w:r>
      <w:r>
        <w:t>“</w:t>
      </w:r>
      <w:r>
        <w:t>学术搜索</w:t>
      </w:r>
      <w:r>
        <w:t>”</w:t>
      </w:r>
      <w:r>
        <w:t>按钮即可查看前三项搜索结果；点击弹出窗口左下角的</w:t>
      </w:r>
      <w:r>
        <w:t>“</w:t>
      </w:r>
      <w:r>
        <w:t>全屏</w:t>
      </w:r>
      <w:r>
        <w:t>”</w:t>
      </w:r>
      <w:r>
        <w:t>图标，可查看所有搜索结果。</w:t>
      </w:r>
    </w:p>
    <w:p w14:paraId="4BD50AD4" w14:textId="77777777" w:rsidR="003917A7" w:rsidRDefault="009144C7" w:rsidP="00775C2C">
      <w:pPr>
        <w:numPr>
          <w:ilvl w:val="0"/>
          <w:numId w:val="2"/>
        </w:numPr>
        <w:tabs>
          <w:tab w:val="left" w:pos="420"/>
        </w:tabs>
        <w:ind w:leftChars="200" w:left="840" w:rightChars="200" w:right="420" w:hangingChars="200" w:hanging="420"/>
        <w:jc w:val="left"/>
      </w:pPr>
      <w:r>
        <w:t>使用常用的引用格式对参考文献进行格式设置。按下弹出窗口中的</w:t>
      </w:r>
      <w:r>
        <w:t>“</w:t>
      </w:r>
      <w:r>
        <w:t>引用</w:t>
      </w:r>
      <w:r>
        <w:t>”</w:t>
      </w:r>
      <w:r>
        <w:t>按钮，系统会显示设定好格式的参考文献，便于您将其复制到您正在撰写的论文中。</w:t>
      </w:r>
    </w:p>
    <w:p w14:paraId="470D4EF1" w14:textId="77777777" w:rsidR="003917A7" w:rsidRDefault="003917A7" w:rsidP="00775C2C">
      <w:pPr>
        <w:tabs>
          <w:tab w:val="left" w:pos="420"/>
        </w:tabs>
        <w:jc w:val="left"/>
      </w:pPr>
    </w:p>
    <w:p w14:paraId="649A4AEA" w14:textId="77777777" w:rsidR="003917A7" w:rsidRDefault="009144C7" w:rsidP="00775C2C">
      <w:pPr>
        <w:tabs>
          <w:tab w:val="left" w:pos="420"/>
        </w:tabs>
        <w:jc w:val="left"/>
      </w:pPr>
      <w:r>
        <w:t>以上几款插件都是强力推荐安装的，在</w:t>
      </w:r>
      <w:r>
        <w:t>Linux</w:t>
      </w:r>
      <w:r>
        <w:t>这个生态不是很完整的系统中，这种火狐浏览器的插件十分有用。</w:t>
      </w:r>
    </w:p>
    <w:p w14:paraId="0E38EB45" w14:textId="77777777" w:rsidR="003917A7" w:rsidRDefault="003917A7" w:rsidP="00775C2C">
      <w:pPr>
        <w:tabs>
          <w:tab w:val="left" w:pos="420"/>
        </w:tabs>
        <w:jc w:val="left"/>
      </w:pPr>
    </w:p>
    <w:p w14:paraId="38A67E00" w14:textId="77777777" w:rsidR="003917A7" w:rsidRDefault="003917A7" w:rsidP="00775C2C">
      <w:pPr>
        <w:tabs>
          <w:tab w:val="left" w:pos="420"/>
        </w:tabs>
        <w:jc w:val="left"/>
      </w:pPr>
    </w:p>
    <w:p w14:paraId="663C87DC" w14:textId="77777777" w:rsidR="003917A7" w:rsidRDefault="009144C7" w:rsidP="00775C2C">
      <w:pPr>
        <w:pStyle w:val="3"/>
        <w:tabs>
          <w:tab w:val="left" w:pos="420"/>
        </w:tabs>
      </w:pPr>
      <w:bookmarkStart w:id="44" w:name="_Toc27512089"/>
      <w:r>
        <w:t>3</w:t>
      </w:r>
      <w:r>
        <w:t>、</w:t>
      </w:r>
      <w:r>
        <w:rPr>
          <w:rFonts w:hint="eastAsia"/>
        </w:rPr>
        <w:t>其它好用的火狐浏览器插件：</w:t>
      </w:r>
      <w:bookmarkEnd w:id="44"/>
    </w:p>
    <w:p w14:paraId="3B34F62A" w14:textId="77777777" w:rsidR="003917A7" w:rsidRDefault="003917A7" w:rsidP="00775C2C">
      <w:pPr>
        <w:tabs>
          <w:tab w:val="left" w:pos="420"/>
        </w:tabs>
        <w:jc w:val="left"/>
      </w:pPr>
    </w:p>
    <w:p w14:paraId="79D46AAB" w14:textId="77777777" w:rsidR="003917A7" w:rsidRDefault="009144C7" w:rsidP="00775C2C">
      <w:pPr>
        <w:numPr>
          <w:ilvl w:val="0"/>
          <w:numId w:val="3"/>
        </w:numPr>
        <w:tabs>
          <w:tab w:val="left" w:pos="420"/>
        </w:tabs>
        <w:ind w:firstLineChars="200" w:firstLine="420"/>
        <w:jc w:val="left"/>
      </w:pPr>
      <w:r>
        <w:rPr>
          <w:rFonts w:hint="eastAsia"/>
        </w:rPr>
        <w:t xml:space="preserve">Adblock Plus    </w:t>
      </w:r>
      <w:r>
        <w:rPr>
          <w:rFonts w:hint="eastAsia"/>
        </w:rPr>
        <w:t>去广告，包括</w:t>
      </w:r>
      <w:r>
        <w:rPr>
          <w:rFonts w:hint="eastAsia"/>
        </w:rPr>
        <w:t>youku</w:t>
      </w:r>
      <w:r>
        <w:rPr>
          <w:rFonts w:hint="eastAsia"/>
        </w:rPr>
        <w:t>的开头广告</w:t>
      </w:r>
    </w:p>
    <w:p w14:paraId="650D11EA" w14:textId="77777777" w:rsidR="003917A7" w:rsidRDefault="009144C7" w:rsidP="00775C2C">
      <w:pPr>
        <w:numPr>
          <w:ilvl w:val="0"/>
          <w:numId w:val="3"/>
        </w:numPr>
        <w:tabs>
          <w:tab w:val="left" w:pos="420"/>
        </w:tabs>
        <w:ind w:firstLineChars="200" w:firstLine="420"/>
        <w:jc w:val="left"/>
      </w:pPr>
      <w:r>
        <w:rPr>
          <w:rFonts w:hint="eastAsia"/>
        </w:rPr>
        <w:t xml:space="preserve">All-in-One Sidebar    </w:t>
      </w:r>
      <w:r>
        <w:rPr>
          <w:rFonts w:hint="eastAsia"/>
        </w:rPr>
        <w:t>最大的好处就是省去书签栏</w:t>
      </w:r>
    </w:p>
    <w:p w14:paraId="41751826" w14:textId="77777777" w:rsidR="003917A7" w:rsidRDefault="009144C7" w:rsidP="00775C2C">
      <w:pPr>
        <w:numPr>
          <w:ilvl w:val="0"/>
          <w:numId w:val="3"/>
        </w:numPr>
        <w:tabs>
          <w:tab w:val="left" w:pos="420"/>
        </w:tabs>
        <w:ind w:firstLineChars="200" w:firstLine="420"/>
        <w:jc w:val="left"/>
        <w:rPr>
          <w:b/>
          <w:bCs/>
          <w:i/>
          <w:iCs/>
          <w:sz w:val="28"/>
          <w:szCs w:val="28"/>
        </w:rPr>
      </w:pPr>
      <w:r>
        <w:rPr>
          <w:rFonts w:hint="eastAsia"/>
        </w:rPr>
        <w:t xml:space="preserve">AutoProxy    </w:t>
      </w:r>
      <w:r>
        <w:rPr>
          <w:rFonts w:hint="eastAsia"/>
        </w:rPr>
        <w:t>用来“流量穿透”</w:t>
      </w:r>
      <w:r>
        <w:rPr>
          <w:rFonts w:hint="eastAsia"/>
          <w:b/>
          <w:bCs/>
          <w:i/>
          <w:iCs/>
          <w:sz w:val="28"/>
          <w:szCs w:val="28"/>
        </w:rPr>
        <w:t>必备</w:t>
      </w:r>
    </w:p>
    <w:p w14:paraId="442C30FD" w14:textId="77777777" w:rsidR="003917A7" w:rsidRDefault="009144C7" w:rsidP="00775C2C">
      <w:pPr>
        <w:numPr>
          <w:ilvl w:val="0"/>
          <w:numId w:val="3"/>
        </w:numPr>
        <w:tabs>
          <w:tab w:val="left" w:pos="420"/>
        </w:tabs>
        <w:ind w:firstLineChars="200" w:firstLine="420"/>
        <w:jc w:val="left"/>
      </w:pPr>
      <w:r>
        <w:rPr>
          <w:rFonts w:hint="eastAsia"/>
        </w:rPr>
        <w:t>FoxyProxy:</w:t>
      </w:r>
      <w:r>
        <w:rPr>
          <w:rFonts w:hint="eastAsia"/>
        </w:rPr>
        <w:t>流量代理工具</w:t>
      </w:r>
      <w:r>
        <w:rPr>
          <w:rFonts w:hint="eastAsia"/>
          <w:b/>
          <w:bCs/>
          <w:i/>
          <w:iCs/>
          <w:sz w:val="28"/>
          <w:szCs w:val="28"/>
        </w:rPr>
        <w:t>必备</w:t>
      </w:r>
    </w:p>
    <w:p w14:paraId="6E6022D0" w14:textId="77777777" w:rsidR="003917A7" w:rsidRDefault="009144C7" w:rsidP="00775C2C">
      <w:pPr>
        <w:numPr>
          <w:ilvl w:val="0"/>
          <w:numId w:val="3"/>
        </w:numPr>
        <w:tabs>
          <w:tab w:val="left" w:pos="420"/>
        </w:tabs>
        <w:ind w:firstLineChars="200" w:firstLine="420"/>
        <w:jc w:val="left"/>
      </w:pPr>
      <w:r>
        <w:rPr>
          <w:rFonts w:hint="eastAsia"/>
        </w:rPr>
        <w:t xml:space="preserve">Awesome screenshot    </w:t>
      </w:r>
      <w:r>
        <w:rPr>
          <w:rFonts w:hint="eastAsia"/>
        </w:rPr>
        <w:t>截图的</w:t>
      </w:r>
    </w:p>
    <w:p w14:paraId="79247BA5" w14:textId="77777777" w:rsidR="003917A7" w:rsidRDefault="009144C7" w:rsidP="00775C2C">
      <w:pPr>
        <w:numPr>
          <w:ilvl w:val="0"/>
          <w:numId w:val="3"/>
        </w:numPr>
        <w:tabs>
          <w:tab w:val="left" w:pos="420"/>
        </w:tabs>
        <w:ind w:firstLineChars="200" w:firstLine="420"/>
        <w:jc w:val="left"/>
      </w:pPr>
      <w:r>
        <w:rPr>
          <w:rFonts w:hint="eastAsia"/>
        </w:rPr>
        <w:t xml:space="preserve">DragIt    </w:t>
      </w:r>
      <w:r>
        <w:rPr>
          <w:rFonts w:hint="eastAsia"/>
        </w:rPr>
        <w:t>这个是集成鼠标手势和超级拖曳的</w:t>
      </w:r>
    </w:p>
    <w:p w14:paraId="07A87356" w14:textId="77777777" w:rsidR="003917A7" w:rsidRDefault="009144C7" w:rsidP="00775C2C">
      <w:pPr>
        <w:numPr>
          <w:ilvl w:val="0"/>
          <w:numId w:val="3"/>
        </w:numPr>
        <w:tabs>
          <w:tab w:val="left" w:pos="420"/>
        </w:tabs>
        <w:ind w:firstLineChars="200" w:firstLine="420"/>
        <w:jc w:val="left"/>
      </w:pPr>
      <w:r>
        <w:rPr>
          <w:rFonts w:hint="eastAsia"/>
        </w:rPr>
        <w:t xml:space="preserve">Greasemonkey    </w:t>
      </w:r>
      <w:r>
        <w:rPr>
          <w:rFonts w:hint="eastAsia"/>
        </w:rPr>
        <w:t>脚本工具，用最多的是</w:t>
      </w:r>
      <w:r>
        <w:rPr>
          <w:rFonts w:hint="eastAsia"/>
        </w:rPr>
        <w:t>GooglemonkeyR</w:t>
      </w:r>
      <w:r>
        <w:rPr>
          <w:rFonts w:hint="eastAsia"/>
        </w:rPr>
        <w:t>和</w:t>
      </w:r>
      <w:r>
        <w:rPr>
          <w:rFonts w:hint="eastAsia"/>
        </w:rPr>
        <w:t>purereader</w:t>
      </w:r>
      <w:r>
        <w:rPr>
          <w:b/>
          <w:bCs/>
          <w:i/>
          <w:iCs/>
          <w:sz w:val="28"/>
          <w:szCs w:val="28"/>
        </w:rPr>
        <w:t>好用</w:t>
      </w:r>
    </w:p>
    <w:p w14:paraId="645D7099" w14:textId="77777777" w:rsidR="003917A7" w:rsidRDefault="009144C7" w:rsidP="00775C2C">
      <w:pPr>
        <w:numPr>
          <w:ilvl w:val="0"/>
          <w:numId w:val="3"/>
        </w:numPr>
        <w:tabs>
          <w:tab w:val="left" w:pos="420"/>
        </w:tabs>
        <w:ind w:firstLineChars="200" w:firstLine="420"/>
        <w:jc w:val="left"/>
        <w:rPr>
          <w:color w:val="FF0000"/>
        </w:rPr>
      </w:pPr>
      <w:r>
        <w:rPr>
          <w:rFonts w:hint="eastAsia"/>
          <w:color w:val="FF0000"/>
        </w:rPr>
        <w:t xml:space="preserve">Tampermonkey    </w:t>
      </w:r>
      <w:r>
        <w:rPr>
          <w:rFonts w:hint="eastAsia"/>
          <w:color w:val="FF0000"/>
        </w:rPr>
        <w:t>脚本管理工具</w:t>
      </w:r>
      <w:r>
        <w:rPr>
          <w:color w:val="FF0000"/>
        </w:rPr>
        <w:t>油猴</w:t>
      </w:r>
      <w:r>
        <w:rPr>
          <w:rFonts w:hint="eastAsia"/>
          <w:b/>
          <w:bCs/>
          <w:i/>
          <w:iCs/>
          <w:color w:val="FF0000"/>
          <w:sz w:val="28"/>
          <w:szCs w:val="28"/>
        </w:rPr>
        <w:t>必备</w:t>
      </w:r>
    </w:p>
    <w:p w14:paraId="6FB58CEC" w14:textId="77777777" w:rsidR="003917A7" w:rsidRDefault="009144C7" w:rsidP="00775C2C">
      <w:pPr>
        <w:tabs>
          <w:tab w:val="left" w:pos="420"/>
        </w:tabs>
        <w:ind w:leftChars="200" w:left="987" w:hanging="567"/>
        <w:jc w:val="left"/>
        <w:rPr>
          <w:color w:val="FF0000"/>
        </w:rPr>
      </w:pPr>
      <w:r>
        <w:rPr>
          <w:rFonts w:hint="eastAsia"/>
          <w:color w:val="FF0000"/>
        </w:rPr>
        <w:t>Userscript+</w:t>
      </w:r>
      <w:r>
        <w:rPr>
          <w:color w:val="FF0000"/>
        </w:rPr>
        <w:t>（</w:t>
      </w:r>
      <w:r>
        <w:rPr>
          <w:color w:val="FF0000"/>
        </w:rPr>
        <w:t>https://greasyfork.org/zh-CN/scripts/24508-userscript-show-site-all-userjsa</w:t>
      </w:r>
      <w:r>
        <w:rPr>
          <w:color w:val="FF0000"/>
        </w:rPr>
        <w:t>）</w:t>
      </w:r>
      <w:r>
        <w:rPr>
          <w:rFonts w:hint="eastAsia"/>
          <w:color w:val="FF0000"/>
        </w:rPr>
        <w:t xml:space="preserve"> </w:t>
      </w:r>
      <w:r>
        <w:rPr>
          <w:rFonts w:hint="eastAsia"/>
          <w:color w:val="FF0000"/>
        </w:rPr>
        <w:t>是一款</w:t>
      </w:r>
      <w:r>
        <w:rPr>
          <w:rFonts w:hint="eastAsia"/>
          <w:color w:val="FF0000"/>
        </w:rPr>
        <w:t>Tampermonkey</w:t>
      </w:r>
      <w:r>
        <w:rPr>
          <w:rFonts w:hint="eastAsia"/>
          <w:color w:val="FF0000"/>
        </w:rPr>
        <w:t>脚本</w:t>
      </w:r>
      <w:r>
        <w:rPr>
          <w:rFonts w:hint="eastAsia"/>
          <w:color w:val="FF0000"/>
        </w:rPr>
        <w:t>,</w:t>
      </w:r>
      <w:r>
        <w:rPr>
          <w:rFonts w:hint="eastAsia"/>
          <w:color w:val="FF0000"/>
        </w:rPr>
        <w:t>作用是当你浏览网页的时候</w:t>
      </w:r>
      <w:r>
        <w:rPr>
          <w:rFonts w:hint="eastAsia"/>
          <w:color w:val="FF0000"/>
        </w:rPr>
        <w:t>,</w:t>
      </w:r>
      <w:r>
        <w:rPr>
          <w:rFonts w:hint="eastAsia"/>
          <w:color w:val="FF0000"/>
        </w:rPr>
        <w:t>从右下角自动为你推荐适用于当前页面的</w:t>
      </w:r>
      <w:r>
        <w:rPr>
          <w:rFonts w:hint="eastAsia"/>
          <w:color w:val="FF0000"/>
        </w:rPr>
        <w:t>Tampermonkey</w:t>
      </w:r>
      <w:r>
        <w:rPr>
          <w:rFonts w:hint="eastAsia"/>
          <w:color w:val="FF0000"/>
        </w:rPr>
        <w:t>脚本，并且可以一键安装指定的脚本。很多时候，我们并不知道一些网站是否有用户提供用来优化页面的脚本，而</w:t>
      </w:r>
      <w:r>
        <w:rPr>
          <w:rFonts w:hint="eastAsia"/>
          <w:color w:val="FF0000"/>
        </w:rPr>
        <w:t xml:space="preserve">Userscript+ </w:t>
      </w:r>
      <w:r>
        <w:rPr>
          <w:rFonts w:hint="eastAsia"/>
          <w:color w:val="FF0000"/>
        </w:rPr>
        <w:t>就能帮你自动寻找适用的</w:t>
      </w:r>
      <w:r>
        <w:rPr>
          <w:rFonts w:hint="eastAsia"/>
          <w:color w:val="FF0000"/>
        </w:rPr>
        <w:t>UserJS</w:t>
      </w:r>
      <w:r>
        <w:rPr>
          <w:rFonts w:hint="eastAsia"/>
          <w:color w:val="FF0000"/>
        </w:rPr>
        <w:t>，并默认按照评分高低排序推荐给你</w:t>
      </w:r>
      <w:r>
        <w:rPr>
          <w:rFonts w:hint="eastAsia"/>
          <w:color w:val="FF0000"/>
        </w:rPr>
        <w:t>,</w:t>
      </w:r>
      <w:r>
        <w:rPr>
          <w:rFonts w:hint="eastAsia"/>
          <w:color w:val="FF0000"/>
        </w:rPr>
        <w:t>给你带来一</w:t>
      </w:r>
      <w:r>
        <w:rPr>
          <w:rFonts w:hint="eastAsia"/>
          <w:color w:val="FF0000"/>
        </w:rPr>
        <w:lastRenderedPageBreak/>
        <w:t>种全新的</w:t>
      </w:r>
      <w:r>
        <w:rPr>
          <w:rFonts w:hint="eastAsia"/>
          <w:color w:val="FF0000"/>
        </w:rPr>
        <w:t>Tampermonkey</w:t>
      </w:r>
      <w:r>
        <w:rPr>
          <w:rFonts w:hint="eastAsia"/>
          <w:color w:val="FF0000"/>
        </w:rPr>
        <w:t>使用体验！</w:t>
      </w:r>
      <w:r>
        <w:rPr>
          <w:rFonts w:hint="eastAsia"/>
          <w:color w:val="FF0000"/>
        </w:rPr>
        <w:t xml:space="preserve">    </w:t>
      </w:r>
    </w:p>
    <w:p w14:paraId="22EC36CB" w14:textId="77777777" w:rsidR="003917A7" w:rsidRDefault="009144C7" w:rsidP="00775C2C">
      <w:pPr>
        <w:tabs>
          <w:tab w:val="left" w:pos="420"/>
        </w:tabs>
        <w:ind w:leftChars="200" w:left="987" w:hanging="567"/>
        <w:jc w:val="left"/>
      </w:pPr>
      <w:r>
        <w:rPr>
          <w:rFonts w:hint="eastAsia"/>
          <w:color w:val="FF0000"/>
        </w:rPr>
        <w:t>Userscript+ GitHub:https://github.com/jae-jae/Userscript-Plus</w:t>
      </w:r>
    </w:p>
    <w:p w14:paraId="5AFEC35D" w14:textId="77777777" w:rsidR="003917A7" w:rsidRDefault="003917A7" w:rsidP="00775C2C">
      <w:pPr>
        <w:tabs>
          <w:tab w:val="left" w:pos="420"/>
        </w:tabs>
        <w:ind w:leftChars="200" w:left="420" w:firstLine="420"/>
        <w:jc w:val="left"/>
      </w:pPr>
    </w:p>
    <w:p w14:paraId="7A99BAC5" w14:textId="77777777" w:rsidR="003917A7" w:rsidRDefault="009144C7" w:rsidP="00775C2C">
      <w:pPr>
        <w:numPr>
          <w:ilvl w:val="0"/>
          <w:numId w:val="3"/>
        </w:numPr>
        <w:tabs>
          <w:tab w:val="left" w:pos="420"/>
        </w:tabs>
        <w:ind w:firstLineChars="200" w:firstLine="420"/>
        <w:jc w:val="left"/>
      </w:pPr>
      <w:r>
        <w:rPr>
          <w:rFonts w:hint="eastAsia"/>
        </w:rPr>
        <w:t xml:space="preserve">LastPass    </w:t>
      </w:r>
      <w:r>
        <w:rPr>
          <w:rFonts w:hint="eastAsia"/>
        </w:rPr>
        <w:t>密码管理工具</w:t>
      </w:r>
    </w:p>
    <w:p w14:paraId="769F1EA9" w14:textId="77777777" w:rsidR="003917A7" w:rsidRDefault="009144C7" w:rsidP="00775C2C">
      <w:pPr>
        <w:numPr>
          <w:ilvl w:val="0"/>
          <w:numId w:val="3"/>
        </w:numPr>
        <w:tabs>
          <w:tab w:val="left" w:pos="420"/>
        </w:tabs>
        <w:ind w:firstLineChars="200" w:firstLine="420"/>
        <w:jc w:val="left"/>
      </w:pPr>
      <w:r>
        <w:rPr>
          <w:rFonts w:hint="eastAsia"/>
        </w:rPr>
        <w:t xml:space="preserve">Xmarks    </w:t>
      </w:r>
      <w:r>
        <w:rPr>
          <w:rFonts w:hint="eastAsia"/>
        </w:rPr>
        <w:t>书签同步新同文堂</w:t>
      </w:r>
      <w:r>
        <w:rPr>
          <w:rFonts w:hint="eastAsia"/>
        </w:rPr>
        <w:t xml:space="preserve">    </w:t>
      </w:r>
      <w:r>
        <w:rPr>
          <w:rFonts w:hint="eastAsia"/>
        </w:rPr>
        <w:t>简繁转换</w:t>
      </w:r>
    </w:p>
    <w:p w14:paraId="5168266A" w14:textId="77777777" w:rsidR="003917A7" w:rsidRDefault="009144C7" w:rsidP="00775C2C">
      <w:pPr>
        <w:numPr>
          <w:ilvl w:val="0"/>
          <w:numId w:val="3"/>
        </w:numPr>
        <w:tabs>
          <w:tab w:val="left" w:pos="420"/>
        </w:tabs>
        <w:ind w:firstLineChars="200" w:firstLine="420"/>
        <w:jc w:val="left"/>
      </w:pPr>
      <w:r>
        <w:rPr>
          <w:rFonts w:hint="eastAsia"/>
        </w:rPr>
        <w:t>All-in-one sidebar:</w:t>
      </w:r>
      <w:r>
        <w:rPr>
          <w:rFonts w:hint="eastAsia"/>
        </w:rPr>
        <w:t>侧栏控制，率获大奖的用户体验！</w:t>
      </w:r>
    </w:p>
    <w:p w14:paraId="23969570" w14:textId="77777777" w:rsidR="003917A7" w:rsidRDefault="009144C7" w:rsidP="00775C2C">
      <w:pPr>
        <w:numPr>
          <w:ilvl w:val="0"/>
          <w:numId w:val="3"/>
        </w:numPr>
        <w:tabs>
          <w:tab w:val="left" w:pos="420"/>
        </w:tabs>
        <w:ind w:firstLineChars="200" w:firstLine="420"/>
        <w:jc w:val="left"/>
      </w:pPr>
      <w:r>
        <w:rPr>
          <w:rFonts w:hint="eastAsia"/>
        </w:rPr>
        <w:t>Firebug:</w:t>
      </w:r>
      <w:r>
        <w:rPr>
          <w:rFonts w:hint="eastAsia"/>
        </w:rPr>
        <w:t>为你的</w:t>
      </w:r>
      <w:r>
        <w:rPr>
          <w:rFonts w:hint="eastAsia"/>
        </w:rPr>
        <w:t>Firefox</w:t>
      </w:r>
      <w:r>
        <w:rPr>
          <w:rFonts w:hint="eastAsia"/>
        </w:rPr>
        <w:t>集成了浏览网页的同时随手可得的丰富开发工具</w:t>
      </w:r>
      <w:r>
        <w:t>；</w:t>
      </w:r>
    </w:p>
    <w:p w14:paraId="62EFB6DD" w14:textId="77777777" w:rsidR="003917A7" w:rsidRDefault="009144C7" w:rsidP="00775C2C">
      <w:pPr>
        <w:numPr>
          <w:ilvl w:val="0"/>
          <w:numId w:val="3"/>
        </w:numPr>
        <w:tabs>
          <w:tab w:val="left" w:pos="420"/>
        </w:tabs>
        <w:ind w:firstLineChars="200" w:firstLine="420"/>
        <w:jc w:val="left"/>
      </w:pPr>
      <w:r>
        <w:rPr>
          <w:rFonts w:hint="eastAsia"/>
        </w:rPr>
        <w:t>Xmarks:</w:t>
      </w:r>
      <w:r>
        <w:rPr>
          <w:rFonts w:hint="eastAsia"/>
        </w:rPr>
        <w:t>是排名第一的附加书签。保持你的书签，密码和备份和同步多台电脑和浏览器打开的标签</w:t>
      </w:r>
      <w:r>
        <w:t>；</w:t>
      </w:r>
    </w:p>
    <w:p w14:paraId="21471993" w14:textId="77777777" w:rsidR="003917A7" w:rsidRDefault="009144C7" w:rsidP="00775C2C">
      <w:pPr>
        <w:numPr>
          <w:ilvl w:val="0"/>
          <w:numId w:val="3"/>
        </w:numPr>
        <w:tabs>
          <w:tab w:val="left" w:pos="420"/>
        </w:tabs>
        <w:ind w:firstLineChars="200" w:firstLine="420"/>
        <w:jc w:val="left"/>
      </w:pPr>
      <w:r>
        <w:rPr>
          <w:rFonts w:hint="eastAsia"/>
        </w:rPr>
        <w:t>popVIdeo</w:t>
      </w:r>
      <w:r>
        <w:rPr>
          <w:rFonts w:hint="eastAsia"/>
        </w:rPr>
        <w:t>：可以让视频在一个独立的小窗口里播放</w:t>
      </w:r>
      <w:r>
        <w:t>；</w:t>
      </w:r>
    </w:p>
    <w:p w14:paraId="3FACD559" w14:textId="77777777" w:rsidR="003917A7" w:rsidRDefault="009144C7" w:rsidP="00775C2C">
      <w:pPr>
        <w:numPr>
          <w:ilvl w:val="0"/>
          <w:numId w:val="3"/>
        </w:numPr>
        <w:tabs>
          <w:tab w:val="left" w:pos="420"/>
        </w:tabs>
        <w:ind w:firstLineChars="200" w:firstLine="420"/>
        <w:jc w:val="left"/>
      </w:pPr>
      <w:r>
        <w:rPr>
          <w:rFonts w:hint="eastAsia"/>
        </w:rPr>
        <w:t>firegesture</w:t>
      </w:r>
      <w:r>
        <w:rPr>
          <w:rFonts w:hint="eastAsia"/>
        </w:rPr>
        <w:t>：鼠标手势</w:t>
      </w:r>
      <w:r>
        <w:t>；</w:t>
      </w:r>
    </w:p>
    <w:p w14:paraId="648192F8" w14:textId="77777777" w:rsidR="003917A7" w:rsidRDefault="009144C7" w:rsidP="00775C2C">
      <w:pPr>
        <w:numPr>
          <w:ilvl w:val="0"/>
          <w:numId w:val="3"/>
        </w:numPr>
        <w:tabs>
          <w:tab w:val="left" w:pos="420"/>
        </w:tabs>
        <w:ind w:firstLineChars="200" w:firstLine="420"/>
        <w:jc w:val="left"/>
      </w:pPr>
      <w:r>
        <w:rPr>
          <w:rFonts w:hint="eastAsia"/>
        </w:rPr>
        <w:t>Torrent Finder Toolbar:</w:t>
      </w:r>
      <w:r>
        <w:rPr>
          <w:rFonts w:hint="eastAsia"/>
        </w:rPr>
        <w:t>找</w:t>
      </w:r>
      <w:r>
        <w:rPr>
          <w:rFonts w:hint="eastAsia"/>
        </w:rPr>
        <w:t>BT</w:t>
      </w:r>
      <w:r>
        <w:rPr>
          <w:rFonts w:hint="eastAsia"/>
        </w:rPr>
        <w:t>种子</w:t>
      </w:r>
    </w:p>
    <w:p w14:paraId="59F0138D" w14:textId="77777777" w:rsidR="003917A7" w:rsidRDefault="009144C7" w:rsidP="00775C2C">
      <w:pPr>
        <w:numPr>
          <w:ilvl w:val="0"/>
          <w:numId w:val="3"/>
        </w:numPr>
        <w:tabs>
          <w:tab w:val="left" w:pos="420"/>
        </w:tabs>
        <w:ind w:firstLineChars="200" w:firstLine="420"/>
        <w:jc w:val="left"/>
      </w:pPr>
      <w:r>
        <w:rPr>
          <w:rFonts w:hint="eastAsia"/>
        </w:rPr>
        <w:t>Webmail Notifier:Hotmail</w:t>
      </w:r>
      <w:r>
        <w:rPr>
          <w:rFonts w:hint="eastAsia"/>
        </w:rPr>
        <w:t>和</w:t>
      </w:r>
      <w:r>
        <w:rPr>
          <w:rFonts w:hint="eastAsia"/>
        </w:rPr>
        <w:t>Gmail</w:t>
      </w:r>
      <w:r>
        <w:rPr>
          <w:rFonts w:hint="eastAsia"/>
        </w:rPr>
        <w:t>邮件</w:t>
      </w:r>
      <w:r>
        <w:rPr>
          <w:rFonts w:hint="eastAsia"/>
        </w:rPr>
        <w:t xml:space="preserve">; </w:t>
      </w:r>
    </w:p>
    <w:p w14:paraId="6A2AF1CB" w14:textId="77777777" w:rsidR="003917A7" w:rsidRDefault="009144C7" w:rsidP="00775C2C">
      <w:pPr>
        <w:numPr>
          <w:ilvl w:val="0"/>
          <w:numId w:val="3"/>
        </w:numPr>
        <w:tabs>
          <w:tab w:val="left" w:pos="420"/>
        </w:tabs>
        <w:ind w:firstLineChars="200" w:firstLine="420"/>
        <w:jc w:val="left"/>
      </w:pPr>
      <w:r>
        <w:rPr>
          <w:rFonts w:hint="eastAsia"/>
        </w:rPr>
        <w:t>Yonoo:</w:t>
      </w:r>
      <w:r>
        <w:rPr>
          <w:rFonts w:hint="eastAsia"/>
        </w:rPr>
        <w:t>上</w:t>
      </w:r>
      <w:r>
        <w:rPr>
          <w:rFonts w:hint="eastAsia"/>
        </w:rPr>
        <w:t>Twitter</w:t>
      </w:r>
      <w:r>
        <w:rPr>
          <w:rFonts w:hint="eastAsia"/>
        </w:rPr>
        <w:t>和</w:t>
      </w:r>
      <w:r>
        <w:rPr>
          <w:rFonts w:hint="eastAsia"/>
        </w:rPr>
        <w:t>Buzz</w:t>
      </w:r>
      <w:r>
        <w:rPr>
          <w:rFonts w:hint="eastAsia"/>
        </w:rPr>
        <w:t>用，感觉比</w:t>
      </w:r>
      <w:r>
        <w:rPr>
          <w:rFonts w:hint="eastAsia"/>
        </w:rPr>
        <w:t>Echofon</w:t>
      </w:r>
      <w:r>
        <w:rPr>
          <w:rFonts w:hint="eastAsia"/>
        </w:rPr>
        <w:t>要好点</w:t>
      </w:r>
      <w:r>
        <w:t>；</w:t>
      </w:r>
    </w:p>
    <w:p w14:paraId="0C8AF654" w14:textId="77777777" w:rsidR="003917A7" w:rsidRDefault="009144C7" w:rsidP="00775C2C">
      <w:pPr>
        <w:numPr>
          <w:ilvl w:val="0"/>
          <w:numId w:val="3"/>
        </w:numPr>
        <w:tabs>
          <w:tab w:val="left" w:pos="420"/>
        </w:tabs>
        <w:ind w:firstLineChars="200" w:firstLine="420"/>
        <w:jc w:val="left"/>
      </w:pPr>
      <w:r>
        <w:rPr>
          <w:rFonts w:hint="eastAsia"/>
        </w:rPr>
        <w:t>Reverse Image Search:</w:t>
      </w:r>
      <w:r>
        <w:rPr>
          <w:rFonts w:hint="eastAsia"/>
        </w:rPr>
        <w:t>找图片</w:t>
      </w:r>
      <w:r>
        <w:rPr>
          <w:rFonts w:hint="eastAsia"/>
        </w:rPr>
        <w:t xml:space="preserve">; </w:t>
      </w:r>
    </w:p>
    <w:p w14:paraId="4A18B87A" w14:textId="77777777" w:rsidR="003917A7" w:rsidRDefault="009144C7" w:rsidP="00775C2C">
      <w:pPr>
        <w:numPr>
          <w:ilvl w:val="0"/>
          <w:numId w:val="3"/>
        </w:numPr>
        <w:tabs>
          <w:tab w:val="left" w:pos="420"/>
        </w:tabs>
        <w:ind w:firstLineChars="200" w:firstLine="420"/>
        <w:jc w:val="left"/>
      </w:pPr>
      <w:r>
        <w:rPr>
          <w:rFonts w:hint="eastAsia"/>
        </w:rPr>
        <w:t>IE Tab+:</w:t>
      </w:r>
      <w:r>
        <w:rPr>
          <w:rFonts w:hint="eastAsia"/>
        </w:rPr>
        <w:t>有些网站必须使用</w:t>
      </w:r>
      <w:r>
        <w:rPr>
          <w:rFonts w:hint="eastAsia"/>
        </w:rPr>
        <w:t xml:space="preserve">IE; </w:t>
      </w:r>
    </w:p>
    <w:p w14:paraId="3169F07F" w14:textId="77777777" w:rsidR="003917A7" w:rsidRDefault="009144C7" w:rsidP="00775C2C">
      <w:pPr>
        <w:numPr>
          <w:ilvl w:val="0"/>
          <w:numId w:val="3"/>
        </w:numPr>
        <w:tabs>
          <w:tab w:val="left" w:pos="420"/>
        </w:tabs>
        <w:ind w:firstLineChars="200" w:firstLine="420"/>
        <w:jc w:val="left"/>
      </w:pPr>
      <w:r>
        <w:rPr>
          <w:rFonts w:hint="eastAsia"/>
        </w:rPr>
        <w:t>IETab2</w:t>
      </w:r>
      <w:r>
        <w:rPr>
          <w:rFonts w:hint="eastAsia"/>
        </w:rPr>
        <w:t>（</w:t>
      </w:r>
      <w:r>
        <w:rPr>
          <w:rFonts w:hint="eastAsia"/>
        </w:rPr>
        <w:t>FF3.6+</w:t>
      </w:r>
      <w:r>
        <w:rPr>
          <w:rFonts w:hint="eastAsia"/>
        </w:rPr>
        <w:t>）：给予</w:t>
      </w:r>
      <w:r>
        <w:rPr>
          <w:rFonts w:hint="eastAsia"/>
        </w:rPr>
        <w:t>IETab</w:t>
      </w:r>
      <w:r>
        <w:rPr>
          <w:rFonts w:hint="eastAsia"/>
        </w:rPr>
        <w:t>开发的增强版本，除具备</w:t>
      </w:r>
      <w:r>
        <w:rPr>
          <w:rFonts w:hint="eastAsia"/>
        </w:rPr>
        <w:t>IETab</w:t>
      </w:r>
      <w:r>
        <w:rPr>
          <w:rFonts w:hint="eastAsia"/>
        </w:rPr>
        <w:t>的全部功能外，还可在</w:t>
      </w:r>
      <w:r>
        <w:rPr>
          <w:rFonts w:hint="eastAsia"/>
        </w:rPr>
        <w:t>IE</w:t>
      </w:r>
      <w:r>
        <w:rPr>
          <w:rFonts w:hint="eastAsia"/>
        </w:rPr>
        <w:t>引擎中用</w:t>
      </w:r>
      <w:r>
        <w:rPr>
          <w:rFonts w:hint="eastAsia"/>
        </w:rPr>
        <w:t>Adblocklilus</w:t>
      </w:r>
      <w:r>
        <w:rPr>
          <w:rFonts w:hint="eastAsia"/>
        </w:rPr>
        <w:t>过滤广告，以及同步</w:t>
      </w:r>
      <w:r>
        <w:rPr>
          <w:rFonts w:hint="eastAsia"/>
        </w:rPr>
        <w:t>cookie</w:t>
      </w:r>
      <w:r>
        <w:rPr>
          <w:rFonts w:hint="eastAsia"/>
        </w:rPr>
        <w:t>，使得切换到</w:t>
      </w:r>
      <w:r>
        <w:rPr>
          <w:rFonts w:hint="eastAsia"/>
        </w:rPr>
        <w:t>IE</w:t>
      </w:r>
      <w:r>
        <w:rPr>
          <w:rFonts w:hint="eastAsia"/>
        </w:rPr>
        <w:t>引擎是不需要重新登录</w:t>
      </w:r>
      <w:r>
        <w:t>；</w:t>
      </w:r>
    </w:p>
    <w:p w14:paraId="483BF940" w14:textId="77777777" w:rsidR="003917A7" w:rsidRDefault="009144C7" w:rsidP="00775C2C">
      <w:pPr>
        <w:numPr>
          <w:ilvl w:val="0"/>
          <w:numId w:val="3"/>
        </w:numPr>
        <w:tabs>
          <w:tab w:val="left" w:pos="420"/>
        </w:tabs>
        <w:ind w:firstLineChars="200" w:firstLine="420"/>
        <w:jc w:val="left"/>
      </w:pPr>
      <w:r>
        <w:rPr>
          <w:rFonts w:hint="eastAsia"/>
        </w:rPr>
        <w:t>Adblock Plus:</w:t>
      </w:r>
      <w:r>
        <w:rPr>
          <w:rFonts w:hint="eastAsia"/>
        </w:rPr>
        <w:t>阻挡特定网址以及网页上的广告对象</w:t>
      </w:r>
      <w:r>
        <w:t>；</w:t>
      </w:r>
    </w:p>
    <w:p w14:paraId="3FD5E02C" w14:textId="77777777" w:rsidR="003917A7" w:rsidRDefault="009144C7" w:rsidP="00775C2C">
      <w:pPr>
        <w:numPr>
          <w:ilvl w:val="0"/>
          <w:numId w:val="3"/>
        </w:numPr>
        <w:tabs>
          <w:tab w:val="left" w:pos="420"/>
        </w:tabs>
        <w:ind w:firstLineChars="200" w:firstLine="420"/>
        <w:jc w:val="left"/>
      </w:pPr>
      <w:r>
        <w:rPr>
          <w:rFonts w:hint="eastAsia"/>
        </w:rPr>
        <w:t>calculator</w:t>
      </w:r>
      <w:r>
        <w:rPr>
          <w:rFonts w:hint="eastAsia"/>
        </w:rPr>
        <w:t>：增加一个计算器到状态栏</w:t>
      </w:r>
      <w:r>
        <w:t>；</w:t>
      </w:r>
    </w:p>
    <w:p w14:paraId="0B05BC3F" w14:textId="77777777" w:rsidR="003917A7" w:rsidRDefault="009144C7" w:rsidP="00775C2C">
      <w:pPr>
        <w:numPr>
          <w:ilvl w:val="0"/>
          <w:numId w:val="3"/>
        </w:numPr>
        <w:tabs>
          <w:tab w:val="left" w:pos="420"/>
        </w:tabs>
        <w:ind w:firstLineChars="200" w:firstLine="420"/>
        <w:jc w:val="left"/>
      </w:pPr>
      <w:r>
        <w:rPr>
          <w:rFonts w:hint="eastAsia"/>
        </w:rPr>
        <w:t>ShowLocation</w:t>
      </w:r>
      <w:r>
        <w:rPr>
          <w:rFonts w:hint="eastAsia"/>
        </w:rPr>
        <w:t>：显示服务器的地理位置。利用</w:t>
      </w:r>
      <w:r>
        <w:rPr>
          <w:rFonts w:hint="eastAsia"/>
        </w:rPr>
        <w:t>IP</w:t>
      </w:r>
      <w:r>
        <w:rPr>
          <w:rFonts w:hint="eastAsia"/>
        </w:rPr>
        <w:t>数据库，在状态栏显示网页服务器的位置。鼠标右键复制</w:t>
      </w:r>
      <w:r>
        <w:rPr>
          <w:rFonts w:hint="eastAsia"/>
        </w:rPr>
        <w:t>IP</w:t>
      </w:r>
      <w:r>
        <w:t>；</w:t>
      </w:r>
    </w:p>
    <w:p w14:paraId="76138291" w14:textId="77777777" w:rsidR="003917A7" w:rsidRDefault="009144C7" w:rsidP="00775C2C">
      <w:pPr>
        <w:numPr>
          <w:ilvl w:val="0"/>
          <w:numId w:val="3"/>
        </w:numPr>
        <w:tabs>
          <w:tab w:val="left" w:pos="420"/>
        </w:tabs>
        <w:ind w:firstLineChars="200" w:firstLine="420"/>
        <w:jc w:val="left"/>
      </w:pPr>
      <w:r>
        <w:rPr>
          <w:rFonts w:hint="eastAsia"/>
        </w:rPr>
        <w:t>Tile Tabs</w:t>
      </w:r>
      <w:r>
        <w:rPr>
          <w:rFonts w:hint="eastAsia"/>
        </w:rPr>
        <w:t>和</w:t>
      </w:r>
      <w:r>
        <w:rPr>
          <w:rFonts w:hint="eastAsia"/>
        </w:rPr>
        <w:t>Fox Splitter</w:t>
      </w:r>
      <w:r>
        <w:rPr>
          <w:rFonts w:hint="eastAsia"/>
        </w:rPr>
        <w:t>都是浏览器窗口拆分工具，具体效果有所不同</w:t>
      </w:r>
      <w:r>
        <w:t>；</w:t>
      </w:r>
    </w:p>
    <w:p w14:paraId="6584F207" w14:textId="77777777" w:rsidR="003917A7" w:rsidRDefault="009144C7" w:rsidP="00775C2C">
      <w:pPr>
        <w:numPr>
          <w:ilvl w:val="0"/>
          <w:numId w:val="3"/>
        </w:numPr>
        <w:tabs>
          <w:tab w:val="left" w:pos="420"/>
        </w:tabs>
        <w:ind w:firstLineChars="200" w:firstLine="420"/>
        <w:jc w:val="left"/>
      </w:pPr>
      <w:r>
        <w:rPr>
          <w:rFonts w:hint="eastAsia"/>
        </w:rPr>
        <w:t>YOPmaill</w:t>
      </w:r>
      <w:r>
        <w:rPr>
          <w:rFonts w:hint="eastAsia"/>
        </w:rPr>
        <w:t>：临时、匿名的免费邮箱地址</w:t>
      </w:r>
      <w:r>
        <w:t>；</w:t>
      </w:r>
    </w:p>
    <w:p w14:paraId="3845F266" w14:textId="77777777" w:rsidR="003917A7" w:rsidRDefault="009144C7" w:rsidP="00775C2C">
      <w:pPr>
        <w:numPr>
          <w:ilvl w:val="0"/>
          <w:numId w:val="3"/>
        </w:numPr>
        <w:tabs>
          <w:tab w:val="left" w:pos="420"/>
        </w:tabs>
        <w:ind w:firstLineChars="200" w:firstLine="420"/>
        <w:jc w:val="left"/>
      </w:pPr>
      <w:r>
        <w:rPr>
          <w:rFonts w:hint="eastAsia"/>
        </w:rPr>
        <w:t>InFormEnter</w:t>
      </w:r>
      <w:r>
        <w:rPr>
          <w:rFonts w:hint="eastAsia"/>
        </w:rPr>
        <w:t>和</w:t>
      </w:r>
      <w:r>
        <w:rPr>
          <w:rFonts w:hint="eastAsia"/>
        </w:rPr>
        <w:t>AutoFilll Form</w:t>
      </w:r>
      <w:r>
        <w:rPr>
          <w:rFonts w:hint="eastAsia"/>
        </w:rPr>
        <w:t>：两款好用的火狐自动填表插件</w:t>
      </w:r>
      <w:r>
        <w:t>；</w:t>
      </w:r>
    </w:p>
    <w:p w14:paraId="6E71168F" w14:textId="77777777" w:rsidR="003917A7" w:rsidRDefault="009144C7" w:rsidP="00775C2C">
      <w:pPr>
        <w:numPr>
          <w:ilvl w:val="0"/>
          <w:numId w:val="3"/>
        </w:numPr>
        <w:tabs>
          <w:tab w:val="left" w:pos="420"/>
        </w:tabs>
        <w:ind w:firstLineChars="200" w:firstLine="420"/>
        <w:jc w:val="left"/>
      </w:pPr>
      <w:r>
        <w:rPr>
          <w:rFonts w:hint="eastAsia"/>
        </w:rPr>
        <w:t>CacheViewer2</w:t>
      </w:r>
      <w:r>
        <w:rPr>
          <w:rFonts w:hint="eastAsia"/>
        </w:rPr>
        <w:t>：特别好用的下载视频工具，原理是提取缓存。国内国外的视频网站都好缓存。安装了以后火狐工具里会有</w:t>
      </w:r>
      <w:r>
        <w:rPr>
          <w:rFonts w:hint="eastAsia"/>
        </w:rPr>
        <w:t>cacheviewer</w:t>
      </w:r>
      <w:r>
        <w:rPr>
          <w:rFonts w:hint="eastAsia"/>
        </w:rPr>
        <w:t>，点开就能看到缓存了</w:t>
      </w:r>
      <w:r>
        <w:rPr>
          <w:b/>
          <w:bCs/>
          <w:i/>
          <w:iCs/>
          <w:sz w:val="28"/>
          <w:szCs w:val="28"/>
        </w:rPr>
        <w:t>可用</w:t>
      </w:r>
    </w:p>
    <w:p w14:paraId="037B4E2F" w14:textId="77777777" w:rsidR="003917A7" w:rsidRDefault="009144C7" w:rsidP="00775C2C">
      <w:pPr>
        <w:numPr>
          <w:ilvl w:val="0"/>
          <w:numId w:val="3"/>
        </w:numPr>
        <w:tabs>
          <w:tab w:val="left" w:pos="420"/>
        </w:tabs>
        <w:ind w:firstLineChars="200" w:firstLine="420"/>
        <w:jc w:val="left"/>
      </w:pPr>
      <w:r>
        <w:rPr>
          <w:rFonts w:hint="eastAsia"/>
        </w:rPr>
        <w:t>NetVideoHunter</w:t>
      </w:r>
      <w:r>
        <w:rPr>
          <w:rFonts w:hint="eastAsia"/>
        </w:rPr>
        <w:t>：视频下载插件，从优酷土豆等提取视频，解决视频需要分段提取的问题。</w:t>
      </w:r>
    </w:p>
    <w:p w14:paraId="2C7319A6" w14:textId="77777777" w:rsidR="003917A7" w:rsidRDefault="009144C7" w:rsidP="00775C2C">
      <w:pPr>
        <w:numPr>
          <w:ilvl w:val="0"/>
          <w:numId w:val="3"/>
        </w:numPr>
        <w:tabs>
          <w:tab w:val="left" w:pos="420"/>
        </w:tabs>
        <w:ind w:firstLineChars="200" w:firstLine="420"/>
        <w:jc w:val="left"/>
      </w:pPr>
      <w:r>
        <w:rPr>
          <w:rFonts w:hint="eastAsia"/>
        </w:rPr>
        <w:t>ScarBook:</w:t>
      </w:r>
      <w:r>
        <w:rPr>
          <w:rFonts w:hint="eastAsia"/>
        </w:rPr>
        <w:t>剪贴簿</w:t>
      </w:r>
    </w:p>
    <w:p w14:paraId="56ABAE19" w14:textId="77777777" w:rsidR="003917A7" w:rsidRDefault="009144C7" w:rsidP="00775C2C">
      <w:pPr>
        <w:numPr>
          <w:ilvl w:val="0"/>
          <w:numId w:val="3"/>
        </w:numPr>
        <w:tabs>
          <w:tab w:val="left" w:pos="420"/>
        </w:tabs>
        <w:ind w:firstLineChars="200" w:firstLine="420"/>
        <w:jc w:val="left"/>
      </w:pPr>
      <w:r>
        <w:rPr>
          <w:rFonts w:hint="eastAsia"/>
        </w:rPr>
        <w:t>FoxTab</w:t>
      </w:r>
      <w:r>
        <w:rPr>
          <w:rFonts w:hint="eastAsia"/>
        </w:rPr>
        <w:t>：为火狐分页浏览增加壮观的</w:t>
      </w:r>
      <w:r>
        <w:rPr>
          <w:rFonts w:hint="eastAsia"/>
        </w:rPr>
        <w:t>3D</w:t>
      </w:r>
      <w:r>
        <w:rPr>
          <w:rFonts w:hint="eastAsia"/>
        </w:rPr>
        <w:t>特效</w:t>
      </w:r>
    </w:p>
    <w:p w14:paraId="1342E926" w14:textId="77777777" w:rsidR="003917A7" w:rsidRDefault="009144C7" w:rsidP="00775C2C">
      <w:pPr>
        <w:numPr>
          <w:ilvl w:val="0"/>
          <w:numId w:val="3"/>
        </w:numPr>
        <w:tabs>
          <w:tab w:val="left" w:pos="420"/>
        </w:tabs>
        <w:ind w:firstLineChars="200" w:firstLine="420"/>
        <w:jc w:val="left"/>
      </w:pPr>
      <w:r>
        <w:rPr>
          <w:rFonts w:hint="eastAsia"/>
        </w:rPr>
        <w:t>FoxClocks</w:t>
      </w:r>
      <w:r>
        <w:rPr>
          <w:rFonts w:hint="eastAsia"/>
        </w:rPr>
        <w:t>：无论何时何地都可以向用户提供准确的时间</w:t>
      </w:r>
    </w:p>
    <w:p w14:paraId="08F71825" w14:textId="77777777" w:rsidR="003917A7" w:rsidRDefault="009144C7" w:rsidP="00775C2C">
      <w:pPr>
        <w:numPr>
          <w:ilvl w:val="0"/>
          <w:numId w:val="3"/>
        </w:numPr>
        <w:tabs>
          <w:tab w:val="left" w:pos="420"/>
        </w:tabs>
        <w:ind w:firstLineChars="200" w:firstLine="420"/>
        <w:jc w:val="left"/>
      </w:pPr>
      <w:r>
        <w:rPr>
          <w:rFonts w:hint="eastAsia"/>
        </w:rPr>
        <w:t>FireFTP</w:t>
      </w:r>
      <w:r>
        <w:rPr>
          <w:rFonts w:hint="eastAsia"/>
        </w:rPr>
        <w:t>：基于火狐平台的跨平台</w:t>
      </w:r>
      <w:r>
        <w:rPr>
          <w:rFonts w:hint="eastAsia"/>
        </w:rPr>
        <w:t>FTP</w:t>
      </w:r>
      <w:r>
        <w:rPr>
          <w:rFonts w:hint="eastAsia"/>
        </w:rPr>
        <w:t>客户端。</w:t>
      </w:r>
    </w:p>
    <w:p w14:paraId="0A6605E8" w14:textId="77777777" w:rsidR="003917A7" w:rsidRDefault="009144C7" w:rsidP="00775C2C">
      <w:pPr>
        <w:numPr>
          <w:ilvl w:val="0"/>
          <w:numId w:val="3"/>
        </w:numPr>
        <w:tabs>
          <w:tab w:val="left" w:pos="420"/>
        </w:tabs>
        <w:ind w:firstLineChars="200" w:firstLine="420"/>
        <w:jc w:val="left"/>
      </w:pPr>
      <w:r>
        <w:rPr>
          <w:rFonts w:hint="eastAsia"/>
        </w:rPr>
        <w:t>ImageZoom</w:t>
      </w:r>
      <w:r>
        <w:rPr>
          <w:rFonts w:hint="eastAsia"/>
        </w:rPr>
        <w:t>：放大镜效果</w:t>
      </w:r>
    </w:p>
    <w:p w14:paraId="06FD4D2E" w14:textId="77777777" w:rsidR="003917A7" w:rsidRDefault="009144C7" w:rsidP="00775C2C">
      <w:pPr>
        <w:numPr>
          <w:ilvl w:val="0"/>
          <w:numId w:val="3"/>
        </w:numPr>
        <w:tabs>
          <w:tab w:val="left" w:pos="420"/>
        </w:tabs>
        <w:ind w:firstLineChars="200" w:firstLine="420"/>
        <w:jc w:val="left"/>
      </w:pPr>
      <w:r>
        <w:rPr>
          <w:rFonts w:hint="eastAsia"/>
        </w:rPr>
        <w:t>RotateImage</w:t>
      </w:r>
      <w:r>
        <w:rPr>
          <w:rFonts w:hint="eastAsia"/>
        </w:rPr>
        <w:t>：旋转网页上的图像</w:t>
      </w:r>
    </w:p>
    <w:p w14:paraId="3E86A485" w14:textId="77777777" w:rsidR="003917A7" w:rsidRDefault="003917A7" w:rsidP="00775C2C">
      <w:pPr>
        <w:tabs>
          <w:tab w:val="left" w:pos="420"/>
        </w:tabs>
        <w:jc w:val="left"/>
      </w:pPr>
    </w:p>
    <w:p w14:paraId="4E624EBE" w14:textId="77777777" w:rsidR="003917A7" w:rsidRDefault="003917A7" w:rsidP="00775C2C">
      <w:pPr>
        <w:tabs>
          <w:tab w:val="left" w:pos="420"/>
        </w:tabs>
        <w:jc w:val="left"/>
      </w:pPr>
    </w:p>
    <w:p w14:paraId="2C73B35B" w14:textId="77777777" w:rsidR="003917A7" w:rsidRDefault="009144C7" w:rsidP="00775C2C">
      <w:pPr>
        <w:pStyle w:val="2"/>
        <w:tabs>
          <w:tab w:val="left" w:pos="420"/>
        </w:tabs>
      </w:pPr>
      <w:bookmarkStart w:id="45" w:name="_Toc27512090"/>
      <w:r>
        <w:rPr>
          <w:rFonts w:hint="eastAsia"/>
        </w:rPr>
        <w:t>三、种子文件解析下载</w:t>
      </w:r>
      <w:bookmarkEnd w:id="45"/>
    </w:p>
    <w:p w14:paraId="6DB465D9" w14:textId="77777777" w:rsidR="003917A7" w:rsidRDefault="009144C7" w:rsidP="00775C2C">
      <w:pPr>
        <w:tabs>
          <w:tab w:val="left" w:pos="420"/>
        </w:tabs>
        <w:jc w:val="left"/>
      </w:pPr>
      <w:r>
        <w:rPr>
          <w:rFonts w:hint="eastAsia"/>
        </w:rPr>
        <w:t xml:space="preserve">ctorrent    </w:t>
      </w:r>
      <w:r>
        <w:rPr>
          <w:rFonts w:hint="eastAsia"/>
        </w:rPr>
        <w:t>第四条列出的部分下载工具也可以解析种子文件切速度很快</w:t>
      </w:r>
    </w:p>
    <w:p w14:paraId="3CB43416" w14:textId="77777777" w:rsidR="003917A7" w:rsidRDefault="003917A7" w:rsidP="00775C2C">
      <w:pPr>
        <w:tabs>
          <w:tab w:val="left" w:pos="420"/>
        </w:tabs>
        <w:jc w:val="left"/>
      </w:pPr>
    </w:p>
    <w:p w14:paraId="683F0C60" w14:textId="77777777" w:rsidR="003917A7" w:rsidRDefault="009144C7" w:rsidP="00775C2C">
      <w:pPr>
        <w:pStyle w:val="2"/>
        <w:tabs>
          <w:tab w:val="left" w:pos="420"/>
        </w:tabs>
      </w:pPr>
      <w:bookmarkStart w:id="46" w:name="_Toc27512091"/>
      <w:bookmarkStart w:id="47" w:name="_四、下载工具（请务必阅读第二条）"/>
      <w:r>
        <w:rPr>
          <w:rFonts w:hint="eastAsia"/>
        </w:rPr>
        <w:lastRenderedPageBreak/>
        <w:t>四、下载工具（请务必阅读</w:t>
      </w:r>
      <w:hyperlink w:anchor="_二、浏览器（请务必阅读第四条）" w:history="1">
        <w:r>
          <w:rPr>
            <w:rStyle w:val="a8"/>
            <w:rFonts w:hint="eastAsia"/>
          </w:rPr>
          <w:t>第二条</w:t>
        </w:r>
      </w:hyperlink>
      <w:r>
        <w:rPr>
          <w:rFonts w:hint="eastAsia"/>
        </w:rPr>
        <w:t>）</w:t>
      </w:r>
      <w:bookmarkEnd w:id="46"/>
    </w:p>
    <w:p w14:paraId="55CABDA7" w14:textId="77777777" w:rsidR="003917A7" w:rsidRDefault="009144C7" w:rsidP="00775C2C">
      <w:pPr>
        <w:pStyle w:val="3"/>
        <w:tabs>
          <w:tab w:val="left" w:pos="420"/>
        </w:tabs>
      </w:pPr>
      <w:bookmarkStart w:id="48" w:name="_Toc27512092"/>
      <w:bookmarkEnd w:id="47"/>
      <w:r>
        <w:t>1</w:t>
      </w:r>
      <w:r>
        <w:t>、合集</w:t>
      </w:r>
      <w:bookmarkEnd w:id="48"/>
    </w:p>
    <w:p w14:paraId="5DDA9665" w14:textId="77777777" w:rsidR="003917A7" w:rsidRDefault="003917A7" w:rsidP="00775C2C">
      <w:pPr>
        <w:tabs>
          <w:tab w:val="left" w:pos="420"/>
        </w:tabs>
        <w:jc w:val="left"/>
      </w:pPr>
    </w:p>
    <w:p w14:paraId="25C87BA8" w14:textId="77777777" w:rsidR="003917A7" w:rsidRDefault="009144C7" w:rsidP="00775C2C">
      <w:pPr>
        <w:tabs>
          <w:tab w:val="left" w:pos="420"/>
        </w:tabs>
        <w:jc w:val="left"/>
      </w:pPr>
      <w:r>
        <w:rPr>
          <w:rFonts w:hint="eastAsia"/>
        </w:rPr>
        <w:t>multiget</w:t>
      </w:r>
      <w:r>
        <w:rPr>
          <w:rFonts w:hint="eastAsia"/>
        </w:rPr>
        <w:t>（类似于迅雷）</w:t>
      </w:r>
    </w:p>
    <w:p w14:paraId="173CA324" w14:textId="77777777" w:rsidR="003917A7" w:rsidRDefault="009144C7" w:rsidP="00775C2C">
      <w:pPr>
        <w:tabs>
          <w:tab w:val="left" w:pos="420"/>
        </w:tabs>
        <w:jc w:val="left"/>
      </w:pPr>
      <w:r>
        <w:rPr>
          <w:rFonts w:hint="eastAsia"/>
        </w:rPr>
        <w:t>Wget</w:t>
      </w:r>
    </w:p>
    <w:p w14:paraId="0C4B5E05" w14:textId="77777777" w:rsidR="003917A7" w:rsidRDefault="009144C7" w:rsidP="00775C2C">
      <w:pPr>
        <w:tabs>
          <w:tab w:val="left" w:pos="420"/>
        </w:tabs>
        <w:jc w:val="left"/>
      </w:pPr>
      <w:r>
        <w:rPr>
          <w:rFonts w:hint="eastAsia"/>
        </w:rPr>
        <w:t>axel</w:t>
      </w:r>
    </w:p>
    <w:p w14:paraId="4262934C" w14:textId="77777777" w:rsidR="003917A7" w:rsidRDefault="009144C7" w:rsidP="00775C2C">
      <w:pPr>
        <w:tabs>
          <w:tab w:val="left" w:pos="420"/>
        </w:tabs>
        <w:jc w:val="left"/>
      </w:pPr>
      <w:r>
        <w:rPr>
          <w:rFonts w:hint="eastAsia"/>
        </w:rPr>
        <w:t>aria2(</w:t>
      </w:r>
      <w:r>
        <w:rPr>
          <w:rFonts w:hint="eastAsia"/>
        </w:rPr>
        <w:t>命令行的下载工具</w:t>
      </w:r>
      <w:r>
        <w:rPr>
          <w:rFonts w:hint="eastAsia"/>
        </w:rPr>
        <w:t>,</w:t>
      </w:r>
      <w:r>
        <w:rPr>
          <w:rFonts w:hint="eastAsia"/>
        </w:rPr>
        <w:t>功能非常强大，能够类似于迅雷那样搜索相同资源，为下载加速。命令行安装用</w:t>
      </w:r>
      <w:r>
        <w:rPr>
          <w:rFonts w:hint="eastAsia"/>
        </w:rPr>
        <w:t>install aria2</w:t>
      </w:r>
      <w:r>
        <w:rPr>
          <w:rFonts w:hint="eastAsia"/>
        </w:rPr>
        <w:t>，但安装之后启动命令是</w:t>
      </w:r>
      <w:r>
        <w:rPr>
          <w:rFonts w:hint="eastAsia"/>
        </w:rPr>
        <w:t>aria2c)</w:t>
      </w:r>
    </w:p>
    <w:p w14:paraId="5AB9AE43" w14:textId="77777777" w:rsidR="003917A7" w:rsidRDefault="009144C7" w:rsidP="00775C2C">
      <w:pPr>
        <w:tabs>
          <w:tab w:val="left" w:pos="420"/>
        </w:tabs>
        <w:jc w:val="left"/>
      </w:pPr>
      <w:r>
        <w:rPr>
          <w:rFonts w:hint="eastAsia"/>
        </w:rPr>
        <w:t>SteadyFlow</w:t>
      </w:r>
    </w:p>
    <w:p w14:paraId="205F3082" w14:textId="77777777" w:rsidR="003917A7" w:rsidRDefault="009144C7" w:rsidP="00775C2C">
      <w:pPr>
        <w:tabs>
          <w:tab w:val="left" w:pos="420"/>
        </w:tabs>
        <w:jc w:val="left"/>
      </w:pPr>
      <w:r>
        <w:rPr>
          <w:rFonts w:hint="eastAsia"/>
        </w:rPr>
        <w:t>FlareGet(</w:t>
      </w:r>
      <w:r>
        <w:rPr>
          <w:rFonts w:hint="eastAsia"/>
        </w:rPr>
        <w:t>可作为</w:t>
      </w:r>
      <w:r>
        <w:rPr>
          <w:rFonts w:hint="eastAsia"/>
        </w:rPr>
        <w:t>Youtube</w:t>
      </w:r>
      <w:r>
        <w:rPr>
          <w:rFonts w:hint="eastAsia"/>
        </w:rPr>
        <w:t>下载工具</w:t>
      </w:r>
      <w:r>
        <w:rPr>
          <w:rFonts w:hint="eastAsia"/>
        </w:rPr>
        <w:t>)</w:t>
      </w:r>
    </w:p>
    <w:p w14:paraId="7ED4C1D7" w14:textId="77777777" w:rsidR="003917A7" w:rsidRDefault="009144C7" w:rsidP="00775C2C">
      <w:pPr>
        <w:tabs>
          <w:tab w:val="left" w:pos="420"/>
        </w:tabs>
        <w:jc w:val="left"/>
      </w:pPr>
      <w:r>
        <w:rPr>
          <w:rFonts w:hint="eastAsia"/>
        </w:rPr>
        <w:t>kGet</w:t>
      </w:r>
    </w:p>
    <w:p w14:paraId="431D5469" w14:textId="77777777" w:rsidR="003917A7" w:rsidRDefault="009144C7" w:rsidP="00775C2C">
      <w:pPr>
        <w:tabs>
          <w:tab w:val="left" w:pos="420"/>
        </w:tabs>
        <w:jc w:val="left"/>
      </w:pPr>
      <w:r>
        <w:rPr>
          <w:rFonts w:hint="eastAsia"/>
        </w:rPr>
        <w:t>xdm(Xtreme</w:t>
      </w:r>
      <w:r>
        <w:rPr>
          <w:rFonts w:hint="eastAsia"/>
        </w:rPr>
        <w:t>下载管理器</w:t>
      </w:r>
      <w:r>
        <w:rPr>
          <w:rFonts w:hint="eastAsia"/>
        </w:rPr>
        <w:t>,</w:t>
      </w:r>
      <w:r>
        <w:rPr>
          <w:rFonts w:hint="eastAsia"/>
        </w:rPr>
        <w:t>命令行安装需要用</w:t>
      </w:r>
      <w:r>
        <w:rPr>
          <w:rFonts w:hint="eastAsia"/>
        </w:rPr>
        <w:t>xdman</w:t>
      </w:r>
      <w:r>
        <w:rPr>
          <w:rFonts w:hint="eastAsia"/>
        </w:rPr>
        <w:t>的名字</w:t>
      </w:r>
      <w:r>
        <w:rPr>
          <w:rFonts w:hint="eastAsia"/>
        </w:rPr>
        <w:t>.</w:t>
      </w:r>
      <w:r>
        <w:rPr>
          <w:rFonts w:hint="eastAsia"/>
        </w:rPr>
        <w:t>可作为</w:t>
      </w:r>
      <w:r>
        <w:rPr>
          <w:rFonts w:hint="eastAsia"/>
        </w:rPr>
        <w:t>Youtube</w:t>
      </w:r>
      <w:r>
        <w:rPr>
          <w:rFonts w:hint="eastAsia"/>
        </w:rPr>
        <w:t>下载工具</w:t>
      </w:r>
      <w:r>
        <w:rPr>
          <w:rFonts w:hint="eastAsia"/>
        </w:rPr>
        <w:t>)</w:t>
      </w:r>
    </w:p>
    <w:p w14:paraId="573C0AFF" w14:textId="77777777" w:rsidR="003917A7" w:rsidRDefault="009144C7" w:rsidP="00775C2C">
      <w:pPr>
        <w:tabs>
          <w:tab w:val="left" w:pos="420"/>
        </w:tabs>
        <w:jc w:val="left"/>
      </w:pPr>
      <w:r>
        <w:rPr>
          <w:rFonts w:hint="eastAsia"/>
        </w:rPr>
        <w:t>curl(</w:t>
      </w:r>
      <w:r>
        <w:rPr>
          <w:rFonts w:hint="eastAsia"/>
        </w:rPr>
        <w:t>利用</w:t>
      </w:r>
      <w:r>
        <w:rPr>
          <w:rFonts w:hint="eastAsia"/>
        </w:rPr>
        <w:t>URL</w:t>
      </w:r>
      <w:r>
        <w:rPr>
          <w:rFonts w:hint="eastAsia"/>
        </w:rPr>
        <w:t>语法在命令行方式下工作的开源文件传输工具</w:t>
      </w:r>
      <w:r>
        <w:rPr>
          <w:rFonts w:hint="eastAsia"/>
        </w:rPr>
        <w:t>)</w:t>
      </w:r>
    </w:p>
    <w:p w14:paraId="357EC416" w14:textId="77777777" w:rsidR="003917A7" w:rsidRDefault="003917A7" w:rsidP="00775C2C">
      <w:pPr>
        <w:tabs>
          <w:tab w:val="left" w:pos="420"/>
        </w:tabs>
        <w:jc w:val="left"/>
      </w:pPr>
    </w:p>
    <w:p w14:paraId="5B354599" w14:textId="77777777" w:rsidR="003917A7" w:rsidRDefault="009144C7" w:rsidP="00775C2C">
      <w:pPr>
        <w:pStyle w:val="3"/>
        <w:tabs>
          <w:tab w:val="left" w:pos="420"/>
        </w:tabs>
      </w:pPr>
      <w:bookmarkStart w:id="49" w:name="_Toc27512093"/>
      <w:r>
        <w:t>2</w:t>
      </w:r>
      <w:r>
        <w:t>、优秀推荐</w:t>
      </w:r>
      <w:bookmarkEnd w:id="49"/>
    </w:p>
    <w:p w14:paraId="25BBF4F8" w14:textId="77777777" w:rsidR="003917A7" w:rsidRDefault="009144C7" w:rsidP="00775C2C">
      <w:pPr>
        <w:tabs>
          <w:tab w:val="left" w:pos="420"/>
        </w:tabs>
        <w:jc w:val="left"/>
      </w:pPr>
      <w:r>
        <w:rPr>
          <w:rFonts w:hint="eastAsia"/>
        </w:rPr>
        <w:t>aria2</w:t>
      </w:r>
    </w:p>
    <w:p w14:paraId="36B1A7A2" w14:textId="77777777" w:rsidR="003917A7" w:rsidRDefault="003917A7" w:rsidP="00775C2C">
      <w:pPr>
        <w:tabs>
          <w:tab w:val="left" w:pos="420"/>
        </w:tabs>
        <w:jc w:val="left"/>
      </w:pPr>
    </w:p>
    <w:p w14:paraId="5878CE03" w14:textId="77777777" w:rsidR="003917A7" w:rsidRDefault="009144C7" w:rsidP="00775C2C">
      <w:pPr>
        <w:tabs>
          <w:tab w:val="left" w:pos="420"/>
        </w:tabs>
        <w:jc w:val="left"/>
      </w:pPr>
      <w:r>
        <w:rPr>
          <w:rFonts w:hint="eastAsia"/>
        </w:rPr>
        <w:t>uget(</w:t>
      </w:r>
      <w:r>
        <w:rPr>
          <w:rFonts w:hint="eastAsia"/>
        </w:rPr>
        <w:t>图形界面下载工具，亲测很好用，可以下载磁力链接、解析种子文件等等。可以将</w:t>
      </w:r>
      <w:r>
        <w:rPr>
          <w:rFonts w:hint="eastAsia"/>
        </w:rPr>
        <w:t>aria2</w:t>
      </w:r>
      <w:r>
        <w:rPr>
          <w:rFonts w:hint="eastAsia"/>
        </w:rPr>
        <w:t>作为插件而加速下载</w:t>
      </w:r>
      <w:r>
        <w:rPr>
          <w:rFonts w:hint="eastAsia"/>
        </w:rPr>
        <w:t>)</w:t>
      </w:r>
    </w:p>
    <w:p w14:paraId="2D8432F7" w14:textId="77777777" w:rsidR="003917A7" w:rsidRDefault="003917A7" w:rsidP="00775C2C">
      <w:pPr>
        <w:tabs>
          <w:tab w:val="left" w:pos="420"/>
        </w:tabs>
        <w:jc w:val="left"/>
      </w:pPr>
    </w:p>
    <w:p w14:paraId="43A3FA75" w14:textId="77777777" w:rsidR="003917A7" w:rsidRDefault="009144C7" w:rsidP="00775C2C">
      <w:pPr>
        <w:tabs>
          <w:tab w:val="left" w:pos="420"/>
        </w:tabs>
        <w:jc w:val="left"/>
      </w:pPr>
      <w:r>
        <w:rPr>
          <w:rFonts w:hint="eastAsia"/>
        </w:rPr>
        <w:t xml:space="preserve"> </w:t>
      </w:r>
    </w:p>
    <w:p w14:paraId="04CC3459" w14:textId="77777777" w:rsidR="003917A7" w:rsidRDefault="009144C7" w:rsidP="00775C2C">
      <w:pPr>
        <w:tabs>
          <w:tab w:val="left" w:pos="420"/>
        </w:tabs>
        <w:jc w:val="left"/>
      </w:pPr>
      <w:r>
        <w:rPr>
          <w:rFonts w:hint="eastAsia"/>
        </w:rPr>
        <w:t>uget</w:t>
      </w:r>
      <w:r>
        <w:rPr>
          <w:rFonts w:hint="eastAsia"/>
        </w:rPr>
        <w:t>配置教程：</w:t>
      </w:r>
    </w:p>
    <w:p w14:paraId="2900E5A4" w14:textId="77777777" w:rsidR="003917A7" w:rsidRDefault="009144C7" w:rsidP="00775C2C">
      <w:pPr>
        <w:tabs>
          <w:tab w:val="left" w:pos="420"/>
        </w:tabs>
        <w:jc w:val="left"/>
      </w:pPr>
      <w:r>
        <w:rPr>
          <w:rFonts w:hint="eastAsia"/>
        </w:rPr>
        <w:t>点击</w:t>
      </w:r>
      <w:r>
        <w:rPr>
          <w:rFonts w:hint="eastAsia"/>
        </w:rPr>
        <w:t xml:space="preserve"> uGet </w:t>
      </w:r>
      <w:r>
        <w:rPr>
          <w:rFonts w:hint="eastAsia"/>
        </w:rPr>
        <w:t>菜单栏的</w:t>
      </w:r>
      <w:r>
        <w:rPr>
          <w:rFonts w:hint="eastAsia"/>
        </w:rPr>
        <w:t xml:space="preserve"> </w:t>
      </w:r>
      <w:r>
        <w:rPr>
          <w:rFonts w:hint="eastAsia"/>
        </w:rPr>
        <w:t>编辑</w:t>
      </w:r>
      <w:r>
        <w:rPr>
          <w:rFonts w:hint="eastAsia"/>
        </w:rPr>
        <w:t>--</w:t>
      </w:r>
      <w:r>
        <w:rPr>
          <w:rFonts w:hint="eastAsia"/>
        </w:rPr>
        <w:t>设置，进入设置选项页面。在设置页面，切换到“插件”标签，勾选“启用</w:t>
      </w:r>
      <w:r>
        <w:rPr>
          <w:rFonts w:hint="eastAsia"/>
        </w:rPr>
        <w:t xml:space="preserve"> aria2 </w:t>
      </w:r>
      <w:r>
        <w:rPr>
          <w:rFonts w:hint="eastAsia"/>
        </w:rPr>
        <w:t>插件”。</w:t>
      </w:r>
      <w:r>
        <w:rPr>
          <w:rFonts w:hint="eastAsia"/>
        </w:rPr>
        <w:t xml:space="preserve">aria2 </w:t>
      </w:r>
      <w:r>
        <w:rPr>
          <w:rFonts w:hint="eastAsia"/>
        </w:rPr>
        <w:t>是</w:t>
      </w:r>
      <w:r>
        <w:rPr>
          <w:rFonts w:hint="eastAsia"/>
        </w:rPr>
        <w:t xml:space="preserve"> Linux </w:t>
      </w:r>
      <w:r>
        <w:rPr>
          <w:rFonts w:hint="eastAsia"/>
        </w:rPr>
        <w:t>下一个命令行的下载工具，功能非常强大，能够类似于迅雷那样搜索相同资源，为下载加速。我们在</w:t>
      </w:r>
      <w:r>
        <w:rPr>
          <w:rFonts w:hint="eastAsia"/>
        </w:rPr>
        <w:t xml:space="preserve"> uGet </w:t>
      </w:r>
      <w:r>
        <w:rPr>
          <w:rFonts w:hint="eastAsia"/>
        </w:rPr>
        <w:t>中启用</w:t>
      </w:r>
      <w:r>
        <w:rPr>
          <w:rFonts w:hint="eastAsia"/>
        </w:rPr>
        <w:t xml:space="preserve"> aria2,</w:t>
      </w:r>
      <w:r>
        <w:rPr>
          <w:rFonts w:hint="eastAsia"/>
        </w:rPr>
        <w:t>就是为了使用“</w:t>
      </w:r>
      <w:r>
        <w:rPr>
          <w:rFonts w:hint="eastAsia"/>
        </w:rPr>
        <w:t xml:space="preserve">uGet </w:t>
      </w:r>
      <w:r>
        <w:rPr>
          <w:rFonts w:hint="eastAsia"/>
        </w:rPr>
        <w:t>的简明外观</w:t>
      </w:r>
      <w:r>
        <w:rPr>
          <w:rFonts w:hint="eastAsia"/>
        </w:rPr>
        <w:t xml:space="preserve">+aria2 </w:t>
      </w:r>
      <w:r>
        <w:rPr>
          <w:rFonts w:hint="eastAsia"/>
        </w:rPr>
        <w:t>的加速能力”。当然，前提是本机已经安装了</w:t>
      </w:r>
      <w:r>
        <w:rPr>
          <w:rFonts w:hint="eastAsia"/>
        </w:rPr>
        <w:t xml:space="preserve"> aria2</w:t>
      </w:r>
      <w:r>
        <w:rPr>
          <w:rFonts w:hint="eastAsia"/>
        </w:rPr>
        <w:t>。如果你的系统没有安装，请先</w:t>
      </w:r>
      <w:r>
        <w:t>在命令行</w:t>
      </w:r>
      <w:r>
        <w:rPr>
          <w:rFonts w:hint="eastAsia"/>
        </w:rPr>
        <w:t>安装</w:t>
      </w:r>
      <w:r>
        <w:rPr>
          <w:rFonts w:hint="eastAsia"/>
        </w:rPr>
        <w:t xml:space="preserve"> aria2</w:t>
      </w:r>
      <w:r>
        <w:rPr>
          <w:rFonts w:hint="eastAsia"/>
        </w:rPr>
        <w:t>。</w:t>
      </w:r>
    </w:p>
    <w:p w14:paraId="22769DF8" w14:textId="77777777" w:rsidR="003917A7" w:rsidRDefault="009144C7" w:rsidP="00775C2C">
      <w:pPr>
        <w:tabs>
          <w:tab w:val="left" w:pos="420"/>
        </w:tabs>
        <w:jc w:val="left"/>
      </w:pPr>
      <w:r>
        <w:rPr>
          <w:rFonts w:hint="eastAsia"/>
        </w:rPr>
        <w:t>sudo apt-get install aria2</w:t>
      </w:r>
    </w:p>
    <w:p w14:paraId="3B970152" w14:textId="77777777" w:rsidR="003917A7" w:rsidRDefault="009144C7" w:rsidP="00775C2C">
      <w:pPr>
        <w:tabs>
          <w:tab w:val="left" w:pos="420"/>
        </w:tabs>
        <w:jc w:val="left"/>
      </w:pPr>
      <w:r>
        <w:rPr>
          <w:rFonts w:hint="eastAsia"/>
        </w:rPr>
        <w:t>启用</w:t>
      </w:r>
      <w:r>
        <w:rPr>
          <w:rFonts w:hint="eastAsia"/>
        </w:rPr>
        <w:t xml:space="preserve"> aria2 </w:t>
      </w:r>
      <w:r>
        <w:rPr>
          <w:rFonts w:hint="eastAsia"/>
        </w:rPr>
        <w:t>后，还需要为其设置连接数。点击面板上的分类，选择“属性”。在默认分类的属性设置里，切换到“新下载的默认设置</w:t>
      </w:r>
      <w:r>
        <w:rPr>
          <w:rFonts w:hint="eastAsia"/>
        </w:rPr>
        <w:t>1</w:t>
      </w:r>
      <w:r>
        <w:rPr>
          <w:rFonts w:hint="eastAsia"/>
        </w:rPr>
        <w:t>”标签，把“每台服务器连接数”设置为</w:t>
      </w:r>
      <w:r>
        <w:rPr>
          <w:rFonts w:hint="eastAsia"/>
        </w:rPr>
        <w:t xml:space="preserve"> 12 </w:t>
      </w:r>
      <w:r>
        <w:rPr>
          <w:rFonts w:hint="eastAsia"/>
        </w:rPr>
        <w:t>比较合适。设置完毕，记得彻底退出</w:t>
      </w:r>
      <w:r>
        <w:rPr>
          <w:rFonts w:hint="eastAsia"/>
        </w:rPr>
        <w:t xml:space="preserve"> uGet </w:t>
      </w:r>
      <w:r>
        <w:rPr>
          <w:rFonts w:hint="eastAsia"/>
        </w:rPr>
        <w:t>后，再次启动</w:t>
      </w:r>
      <w:r>
        <w:rPr>
          <w:rFonts w:hint="eastAsia"/>
        </w:rPr>
        <w:t xml:space="preserve"> uGet</w:t>
      </w:r>
      <w:r>
        <w:rPr>
          <w:rFonts w:hint="eastAsia"/>
        </w:rPr>
        <w:t>，使刚才的设置生效。对于</w:t>
      </w:r>
      <w:r>
        <w:rPr>
          <w:rFonts w:hint="eastAsia"/>
        </w:rPr>
        <w:t xml:space="preserve"> Linux </w:t>
      </w:r>
      <w:r>
        <w:rPr>
          <w:rFonts w:hint="eastAsia"/>
        </w:rPr>
        <w:t>用户而言，可能</w:t>
      </w:r>
      <w:r>
        <w:rPr>
          <w:rFonts w:hint="eastAsia"/>
        </w:rPr>
        <w:t xml:space="preserve"> Firefox </w:t>
      </w:r>
      <w:r>
        <w:rPr>
          <w:rFonts w:hint="eastAsia"/>
        </w:rPr>
        <w:t>火狐浏览器是大多数</w:t>
      </w:r>
      <w:r>
        <w:rPr>
          <w:rFonts w:hint="eastAsia"/>
        </w:rPr>
        <w:t xml:space="preserve"> Linux </w:t>
      </w:r>
      <w:r>
        <w:rPr>
          <w:rFonts w:hint="eastAsia"/>
        </w:rPr>
        <w:t>发行版的默认浏览器。需要下载文件时，</w:t>
      </w:r>
      <w:r>
        <w:rPr>
          <w:rFonts w:hint="eastAsia"/>
        </w:rPr>
        <w:t xml:space="preserve">Firefox </w:t>
      </w:r>
      <w:r>
        <w:rPr>
          <w:rFonts w:hint="eastAsia"/>
        </w:rPr>
        <w:t>火狐浏览器配合</w:t>
      </w:r>
      <w:r>
        <w:rPr>
          <w:rFonts w:hint="eastAsia"/>
        </w:rPr>
        <w:t xml:space="preserve"> FlashGot </w:t>
      </w:r>
      <w:r>
        <w:rPr>
          <w:rFonts w:hint="eastAsia"/>
        </w:rPr>
        <w:t>扩展，可以非常完美地调用</w:t>
      </w:r>
      <w:r>
        <w:rPr>
          <w:rFonts w:hint="eastAsia"/>
        </w:rPr>
        <w:t xml:space="preserve"> uGet </w:t>
      </w:r>
      <w:r>
        <w:rPr>
          <w:rFonts w:hint="eastAsia"/>
        </w:rPr>
        <w:t>进行下载。</w:t>
      </w:r>
    </w:p>
    <w:p w14:paraId="2B1A728B" w14:textId="77777777" w:rsidR="003917A7" w:rsidRDefault="003917A7" w:rsidP="00775C2C">
      <w:pPr>
        <w:tabs>
          <w:tab w:val="left" w:pos="420"/>
        </w:tabs>
        <w:jc w:val="left"/>
      </w:pPr>
    </w:p>
    <w:p w14:paraId="30A90A7A" w14:textId="77777777" w:rsidR="003917A7" w:rsidRDefault="009144C7" w:rsidP="00775C2C">
      <w:pPr>
        <w:pStyle w:val="3"/>
        <w:tabs>
          <w:tab w:val="left" w:pos="420"/>
        </w:tabs>
      </w:pPr>
      <w:bookmarkStart w:id="50" w:name="_Toc27512094"/>
      <w:r>
        <w:lastRenderedPageBreak/>
        <w:t>3.</w:t>
      </w:r>
      <w:r>
        <w:t>总结</w:t>
      </w:r>
      <w:bookmarkEnd w:id="50"/>
    </w:p>
    <w:p w14:paraId="6003A4D6" w14:textId="77777777" w:rsidR="003917A7" w:rsidRDefault="003917A7" w:rsidP="00775C2C">
      <w:pPr>
        <w:tabs>
          <w:tab w:val="left" w:pos="420"/>
        </w:tabs>
        <w:jc w:val="left"/>
      </w:pPr>
    </w:p>
    <w:p w14:paraId="06D7A0A1" w14:textId="77777777" w:rsidR="003917A7" w:rsidRDefault="000720D2" w:rsidP="00775C2C">
      <w:pPr>
        <w:tabs>
          <w:tab w:val="left" w:pos="420"/>
        </w:tabs>
        <w:jc w:val="left"/>
      </w:pPr>
      <w:r>
        <w:tab/>
      </w:r>
      <w:r w:rsidR="009144C7">
        <w:rPr>
          <w:rFonts w:hint="eastAsia"/>
        </w:rPr>
        <w:t>一般情况火狐浏览器配合</w:t>
      </w:r>
      <w:r w:rsidR="009144C7">
        <w:rPr>
          <w:rFonts w:hint="eastAsia"/>
        </w:rPr>
        <w:t>uget</w:t>
      </w:r>
      <w:r w:rsidR="009144C7">
        <w:rPr>
          <w:rFonts w:hint="eastAsia"/>
        </w:rPr>
        <w:t>比较好用，有些情况下</w:t>
      </w:r>
      <w:r w:rsidR="009144C7">
        <w:rPr>
          <w:rFonts w:hint="eastAsia"/>
        </w:rPr>
        <w:t>aria2</w:t>
      </w:r>
      <w:r w:rsidR="009144C7">
        <w:rPr>
          <w:rFonts w:hint="eastAsia"/>
        </w:rPr>
        <w:t>更好用，极少数情况下</w:t>
      </w:r>
      <w:r w:rsidR="009144C7">
        <w:rPr>
          <w:rFonts w:hint="eastAsia"/>
        </w:rPr>
        <w:t>curl</w:t>
      </w:r>
      <w:r w:rsidR="009144C7">
        <w:rPr>
          <w:rFonts w:hint="eastAsia"/>
        </w:rPr>
        <w:t>和</w:t>
      </w:r>
      <w:r w:rsidR="009144C7">
        <w:rPr>
          <w:rFonts w:hint="eastAsia"/>
        </w:rPr>
        <w:t>axel</w:t>
      </w:r>
      <w:r w:rsidR="009144C7">
        <w:rPr>
          <w:rFonts w:hint="eastAsia"/>
        </w:rPr>
        <w:t>、</w:t>
      </w:r>
      <w:r w:rsidR="009144C7">
        <w:rPr>
          <w:rFonts w:hint="eastAsia"/>
        </w:rPr>
        <w:t>wget</w:t>
      </w:r>
      <w:r w:rsidR="009144C7">
        <w:rPr>
          <w:rFonts w:hint="eastAsia"/>
        </w:rPr>
        <w:t>好用！</w:t>
      </w:r>
    </w:p>
    <w:p w14:paraId="1939EFC5" w14:textId="77777777" w:rsidR="0038517B" w:rsidRDefault="0038517B" w:rsidP="00775C2C">
      <w:pPr>
        <w:tabs>
          <w:tab w:val="left" w:pos="420"/>
        </w:tabs>
        <w:jc w:val="left"/>
      </w:pPr>
      <w:r>
        <w:tab/>
      </w:r>
      <w:r>
        <w:rPr>
          <w:rFonts w:hint="eastAsia"/>
        </w:rPr>
        <w:t>安装</w:t>
      </w:r>
      <w:r>
        <w:rPr>
          <w:rFonts w:hint="eastAsia"/>
        </w:rPr>
        <w:t>aria</w:t>
      </w:r>
      <w:r>
        <w:t>2</w:t>
      </w:r>
      <w:r>
        <w:rPr>
          <w:rFonts w:hint="eastAsia"/>
        </w:rPr>
        <w:t>的方法是：</w:t>
      </w:r>
    </w:p>
    <w:p w14:paraId="5EB023A5" w14:textId="77777777" w:rsidR="0038517B" w:rsidRDefault="0038517B" w:rsidP="00775C2C">
      <w:pPr>
        <w:tabs>
          <w:tab w:val="left" w:pos="420"/>
        </w:tabs>
        <w:jc w:val="left"/>
      </w:pPr>
      <w:r>
        <w:tab/>
      </w:r>
      <w:r>
        <w:tab/>
      </w:r>
      <w:r>
        <w:rPr>
          <w:rFonts w:hint="eastAsia"/>
        </w:rPr>
        <w:t>$</w:t>
      </w:r>
      <w:r>
        <w:t>sudo yum install aria2</w:t>
      </w:r>
    </w:p>
    <w:p w14:paraId="26544AEF" w14:textId="77777777" w:rsidR="0038517B" w:rsidRDefault="0038517B" w:rsidP="00775C2C">
      <w:pPr>
        <w:tabs>
          <w:tab w:val="left" w:pos="420"/>
        </w:tabs>
        <w:jc w:val="left"/>
      </w:pPr>
      <w:r>
        <w:tab/>
      </w:r>
      <w:r>
        <w:rPr>
          <w:rFonts w:hint="eastAsia"/>
        </w:rPr>
        <w:t>然后为之创建软连接，以方便使用该工具：</w:t>
      </w:r>
    </w:p>
    <w:p w14:paraId="0ACB6C13" w14:textId="77777777" w:rsidR="0038517B" w:rsidRDefault="0038517B" w:rsidP="0038517B">
      <w:pPr>
        <w:tabs>
          <w:tab w:val="left" w:pos="420"/>
        </w:tabs>
        <w:jc w:val="left"/>
      </w:pPr>
      <w:r>
        <w:tab/>
      </w:r>
      <w:r>
        <w:tab/>
        <w:t>$</w:t>
      </w:r>
      <w:r w:rsidRPr="0038517B">
        <w:t xml:space="preserve"> </w:t>
      </w:r>
      <w:r>
        <w:t>sudo ln -s /usr/bin/aria2c /usr/bin/aria2</w:t>
      </w:r>
    </w:p>
    <w:p w14:paraId="38FDBFB0" w14:textId="77777777" w:rsidR="0038517B" w:rsidRDefault="0038517B" w:rsidP="0038517B">
      <w:pPr>
        <w:tabs>
          <w:tab w:val="left" w:pos="420"/>
        </w:tabs>
        <w:jc w:val="left"/>
      </w:pPr>
      <w:r>
        <w:tab/>
      </w:r>
      <w:r>
        <w:tab/>
        <w:t>$sudo ln -s /usr/bin/aria2c /usr/bin/aria</w:t>
      </w:r>
    </w:p>
    <w:p w14:paraId="79AF91E9" w14:textId="77777777" w:rsidR="003917A7" w:rsidRDefault="003917A7" w:rsidP="00775C2C">
      <w:pPr>
        <w:tabs>
          <w:tab w:val="left" w:pos="420"/>
        </w:tabs>
        <w:jc w:val="left"/>
      </w:pPr>
    </w:p>
    <w:p w14:paraId="5F7D82B7" w14:textId="77777777" w:rsidR="003917A7" w:rsidRDefault="009144C7" w:rsidP="00775C2C">
      <w:pPr>
        <w:pStyle w:val="2"/>
        <w:tabs>
          <w:tab w:val="left" w:pos="420"/>
        </w:tabs>
      </w:pPr>
      <w:bookmarkStart w:id="51" w:name="_Toc27512095"/>
      <w:r>
        <w:rPr>
          <w:rFonts w:hint="eastAsia"/>
        </w:rPr>
        <w:t>五、影视设计</w:t>
      </w:r>
      <w:r>
        <w:rPr>
          <w:rFonts w:hint="eastAsia"/>
        </w:rPr>
        <w:t>/</w:t>
      </w:r>
      <w:r>
        <w:rPr>
          <w:rFonts w:hint="eastAsia"/>
        </w:rPr>
        <w:t>视频编辑</w:t>
      </w:r>
      <w:bookmarkEnd w:id="51"/>
    </w:p>
    <w:p w14:paraId="6D0C960C" w14:textId="77777777" w:rsidR="003917A7" w:rsidRDefault="009144C7" w:rsidP="00775C2C">
      <w:pPr>
        <w:tabs>
          <w:tab w:val="left" w:pos="420"/>
        </w:tabs>
        <w:jc w:val="left"/>
      </w:pPr>
      <w:r>
        <w:rPr>
          <w:rFonts w:hint="eastAsia"/>
        </w:rPr>
        <w:t xml:space="preserve">Blender </w:t>
      </w:r>
      <w:r>
        <w:t>（</w:t>
      </w:r>
      <w:r>
        <w:rPr>
          <w:rFonts w:hint="eastAsia"/>
        </w:rPr>
        <w:t>一款开源的跨平台全能三维动画制作软件，提供从建模、动画、材质、渲染、到音频处理、视频剪辑等一系列动画短片制作解决方案</w:t>
      </w:r>
      <w:r>
        <w:t>。极力推荐。点击查看</w:t>
      </w:r>
      <w:hyperlink w:anchor="_十二、动画、视频编辑软件Blender" w:history="1">
        <w:r>
          <w:rPr>
            <w:rStyle w:val="a8"/>
          </w:rPr>
          <w:t>安装方法</w:t>
        </w:r>
      </w:hyperlink>
      <w:r>
        <w:t>）</w:t>
      </w:r>
    </w:p>
    <w:p w14:paraId="16E535F6" w14:textId="77777777" w:rsidR="003917A7" w:rsidRDefault="003917A7" w:rsidP="00775C2C">
      <w:pPr>
        <w:tabs>
          <w:tab w:val="left" w:pos="420"/>
        </w:tabs>
        <w:jc w:val="left"/>
      </w:pPr>
    </w:p>
    <w:p w14:paraId="7253CB8C" w14:textId="77777777" w:rsidR="003917A7" w:rsidRDefault="009144C7" w:rsidP="00775C2C">
      <w:pPr>
        <w:tabs>
          <w:tab w:val="left" w:pos="420"/>
        </w:tabs>
        <w:jc w:val="left"/>
      </w:pPr>
      <w:r>
        <w:rPr>
          <w:rFonts w:hint="eastAsia"/>
        </w:rPr>
        <w:t>Flowblade</w:t>
      </w:r>
      <w:r>
        <w:rPr>
          <w:rFonts w:hint="eastAsia"/>
        </w:rPr>
        <w:t>（滤镜多且多为画中画滤镜和视频叠加透明度滤镜等，好用）</w:t>
      </w:r>
    </w:p>
    <w:p w14:paraId="13B4A802" w14:textId="77777777" w:rsidR="003917A7" w:rsidRDefault="009144C7" w:rsidP="00775C2C">
      <w:pPr>
        <w:tabs>
          <w:tab w:val="left" w:pos="420"/>
        </w:tabs>
        <w:jc w:val="left"/>
      </w:pPr>
      <w:r>
        <w:rPr>
          <w:rFonts w:hint="eastAsia"/>
        </w:rPr>
        <w:t>OpenShot(</w:t>
      </w:r>
      <w:r>
        <w:rPr>
          <w:rFonts w:hint="eastAsia"/>
        </w:rPr>
        <w:t>简单、界面十分友好、字幕模板较多、可编辑音频，好用）</w:t>
      </w:r>
    </w:p>
    <w:p w14:paraId="149E08CE" w14:textId="77777777" w:rsidR="003917A7" w:rsidRDefault="009144C7" w:rsidP="00775C2C">
      <w:pPr>
        <w:tabs>
          <w:tab w:val="left" w:pos="420"/>
        </w:tabs>
        <w:jc w:val="left"/>
      </w:pPr>
      <w:r>
        <w:rPr>
          <w:rFonts w:hint="eastAsia"/>
        </w:rPr>
        <w:t>Shotcut</w:t>
      </w:r>
      <w:r>
        <w:rPr>
          <w:rFonts w:hint="eastAsia"/>
        </w:rPr>
        <w:t>（简单、滤镜多切多为非透明度滤镜、界面友好、无字幕，好用）</w:t>
      </w:r>
    </w:p>
    <w:p w14:paraId="0DC48388" w14:textId="77777777" w:rsidR="003917A7" w:rsidRDefault="009144C7" w:rsidP="00775C2C">
      <w:pPr>
        <w:tabs>
          <w:tab w:val="left" w:pos="420"/>
        </w:tabs>
        <w:jc w:val="left"/>
      </w:pPr>
      <w:r>
        <w:rPr>
          <w:rFonts w:hint="eastAsia"/>
        </w:rPr>
        <w:t>aegisub</w:t>
      </w:r>
      <w:r>
        <w:rPr>
          <w:rFonts w:hint="eastAsia"/>
        </w:rPr>
        <w:t>（可以给视频加水印）</w:t>
      </w:r>
    </w:p>
    <w:p w14:paraId="46F6B0D4" w14:textId="77777777" w:rsidR="003917A7" w:rsidRDefault="009144C7" w:rsidP="00775C2C">
      <w:pPr>
        <w:tabs>
          <w:tab w:val="left" w:pos="420"/>
        </w:tabs>
        <w:jc w:val="left"/>
      </w:pPr>
      <w:r>
        <w:rPr>
          <w:rFonts w:hint="eastAsia"/>
        </w:rPr>
        <w:t>【以上三个可以配合使用】</w:t>
      </w:r>
    </w:p>
    <w:p w14:paraId="00EA863E" w14:textId="77777777" w:rsidR="003917A7" w:rsidRDefault="009144C7" w:rsidP="00775C2C">
      <w:pPr>
        <w:tabs>
          <w:tab w:val="left" w:pos="420"/>
        </w:tabs>
        <w:jc w:val="left"/>
      </w:pPr>
      <w:r>
        <w:rPr>
          <w:rFonts w:hint="eastAsia"/>
        </w:rPr>
        <w:t>Lightworks</w:t>
      </w:r>
      <w:r>
        <w:rPr>
          <w:rFonts w:hint="eastAsia"/>
        </w:rPr>
        <w:t>（强大但付费）</w:t>
      </w:r>
      <w:r>
        <w:rPr>
          <w:rFonts w:hint="eastAsia"/>
        </w:rPr>
        <w:t xml:space="preserve"> Kdenlive</w:t>
      </w:r>
      <w:r>
        <w:rPr>
          <w:rFonts w:hint="eastAsia"/>
        </w:rPr>
        <w:t>（界面友好、没有使用过）</w:t>
      </w:r>
      <w:r>
        <w:rPr>
          <w:rFonts w:hint="eastAsia"/>
        </w:rPr>
        <w:t xml:space="preserve"> Blender(</w:t>
      </w:r>
      <w:r>
        <w:rPr>
          <w:rFonts w:hint="eastAsia"/>
        </w:rPr>
        <w:t>强大：</w:t>
      </w:r>
      <w:r>
        <w:rPr>
          <w:rFonts w:hint="eastAsia"/>
        </w:rPr>
        <w:t>3D</w:t>
      </w:r>
      <w:r>
        <w:rPr>
          <w:rFonts w:hint="eastAsia"/>
        </w:rPr>
        <w:t>建模、视频剪辑等</w:t>
      </w:r>
      <w:r>
        <w:rPr>
          <w:rFonts w:hint="eastAsia"/>
        </w:rPr>
        <w:t xml:space="preserve">)  </w:t>
      </w:r>
    </w:p>
    <w:p w14:paraId="402CA81A" w14:textId="77777777" w:rsidR="003917A7" w:rsidRDefault="009144C7" w:rsidP="00775C2C">
      <w:pPr>
        <w:tabs>
          <w:tab w:val="left" w:pos="420"/>
        </w:tabs>
        <w:jc w:val="left"/>
      </w:pPr>
      <w:r>
        <w:rPr>
          <w:rFonts w:hint="eastAsia"/>
        </w:rPr>
        <w:t>Pitivi</w:t>
      </w:r>
      <w:r>
        <w:rPr>
          <w:rFonts w:hint="eastAsia"/>
        </w:rPr>
        <w:t>（先安装</w:t>
      </w:r>
      <w:r>
        <w:rPr>
          <w:rFonts w:hint="eastAsia"/>
        </w:rPr>
        <w:t>flatpak</w:t>
      </w:r>
      <w:r>
        <w:rPr>
          <w:rFonts w:hint="eastAsia"/>
        </w:rPr>
        <w:t>包管理器，再根据</w:t>
      </w:r>
      <w:r>
        <w:rPr>
          <w:rFonts w:hint="eastAsia"/>
        </w:rPr>
        <w:t>Pitivi</w:t>
      </w:r>
      <w:r>
        <w:rPr>
          <w:rFonts w:hint="eastAsia"/>
        </w:rPr>
        <w:t>官网说明进行安装。安装之后需要重启才能正常使用。滤镜数量可以，但软件容易卡顿。不推荐使用）</w:t>
      </w:r>
      <w:r>
        <w:rPr>
          <w:rFonts w:hint="eastAsia"/>
        </w:rPr>
        <w:t xml:space="preserve">  Kino</w:t>
      </w:r>
      <w:r>
        <w:rPr>
          <w:rFonts w:hint="eastAsia"/>
        </w:rPr>
        <w:t>（一般）</w:t>
      </w:r>
      <w:r>
        <w:rPr>
          <w:rFonts w:hint="eastAsia"/>
        </w:rPr>
        <w:t xml:space="preserve">  </w:t>
      </w:r>
    </w:p>
    <w:p w14:paraId="0C39D467" w14:textId="77777777" w:rsidR="003917A7" w:rsidRDefault="003917A7" w:rsidP="00775C2C">
      <w:pPr>
        <w:tabs>
          <w:tab w:val="left" w:pos="420"/>
        </w:tabs>
        <w:jc w:val="left"/>
      </w:pPr>
    </w:p>
    <w:p w14:paraId="21962207" w14:textId="77777777" w:rsidR="003917A7" w:rsidRDefault="009144C7" w:rsidP="00775C2C">
      <w:pPr>
        <w:tabs>
          <w:tab w:val="left" w:pos="420"/>
        </w:tabs>
        <w:jc w:val="left"/>
      </w:pPr>
      <w:r>
        <w:rPr>
          <w:rFonts w:hint="eastAsia"/>
        </w:rPr>
        <w:t>Stopmotion</w:t>
      </w:r>
      <w:r>
        <w:rPr>
          <w:rFonts w:hint="eastAsia"/>
        </w:rPr>
        <w:t>（创建定格动画电影）</w:t>
      </w:r>
      <w:r>
        <w:rPr>
          <w:rFonts w:hint="eastAsia"/>
        </w:rPr>
        <w:t xml:space="preserve">  </w:t>
      </w:r>
    </w:p>
    <w:p w14:paraId="17A41946" w14:textId="77777777" w:rsidR="003917A7" w:rsidRDefault="009144C7" w:rsidP="00775C2C">
      <w:pPr>
        <w:tabs>
          <w:tab w:val="left" w:pos="420"/>
        </w:tabs>
        <w:jc w:val="left"/>
      </w:pPr>
      <w:r>
        <w:rPr>
          <w:rFonts w:hint="eastAsia"/>
        </w:rPr>
        <w:t>Cinelerra-CV</w:t>
      </w:r>
      <w:r>
        <w:rPr>
          <w:rFonts w:hint="eastAsia"/>
        </w:rPr>
        <w:t>（不太好用）</w:t>
      </w:r>
      <w:r>
        <w:rPr>
          <w:rFonts w:hint="eastAsia"/>
        </w:rPr>
        <w:t xml:space="preserve">  LiVES</w:t>
      </w:r>
      <w:r>
        <w:rPr>
          <w:rFonts w:hint="eastAsia"/>
        </w:rPr>
        <w:t>（似乎不好用）</w:t>
      </w:r>
      <w:r>
        <w:rPr>
          <w:rFonts w:hint="eastAsia"/>
        </w:rPr>
        <w:t xml:space="preserve">   Avidemux</w:t>
      </w:r>
      <w:r>
        <w:rPr>
          <w:rFonts w:hint="eastAsia"/>
        </w:rPr>
        <w:t>（很不好用）</w:t>
      </w:r>
      <w:r>
        <w:rPr>
          <w:rFonts w:hint="eastAsia"/>
        </w:rPr>
        <w:t xml:space="preserve">  Jahshaka</w:t>
      </w:r>
      <w:r>
        <w:rPr>
          <w:rFonts w:hint="eastAsia"/>
        </w:rPr>
        <w:t>（</w:t>
      </w:r>
      <w:r>
        <w:rPr>
          <w:rFonts w:hint="eastAsia"/>
        </w:rPr>
        <w:t xml:space="preserve">2D/3D </w:t>
      </w:r>
      <w:r>
        <w:rPr>
          <w:rFonts w:hint="eastAsia"/>
        </w:rPr>
        <w:t>动画特效和视频合成）</w:t>
      </w:r>
    </w:p>
    <w:p w14:paraId="0D6A44C9" w14:textId="77777777" w:rsidR="003917A7" w:rsidRDefault="003917A7" w:rsidP="00775C2C">
      <w:pPr>
        <w:tabs>
          <w:tab w:val="left" w:pos="420"/>
        </w:tabs>
        <w:jc w:val="left"/>
      </w:pPr>
    </w:p>
    <w:p w14:paraId="40DD88E5" w14:textId="77777777" w:rsidR="003917A7" w:rsidRDefault="009144C7" w:rsidP="00775C2C">
      <w:pPr>
        <w:tabs>
          <w:tab w:val="left" w:pos="420"/>
        </w:tabs>
        <w:jc w:val="left"/>
      </w:pPr>
      <w:r>
        <w:rPr>
          <w:rFonts w:hint="eastAsia"/>
        </w:rPr>
        <w:t>mkvtoolnix</w:t>
      </w:r>
      <w:r>
        <w:rPr>
          <w:rFonts w:hint="eastAsia"/>
        </w:rPr>
        <w:t>是</w:t>
      </w:r>
      <w:r>
        <w:rPr>
          <w:rFonts w:hint="eastAsia"/>
        </w:rPr>
        <w:t xml:space="preserve"> Matroska</w:t>
      </w:r>
      <w:r>
        <w:rPr>
          <w:rFonts w:hint="eastAsia"/>
        </w:rPr>
        <w:t>（</w:t>
      </w:r>
      <w:r>
        <w:rPr>
          <w:rFonts w:hint="eastAsia"/>
        </w:rPr>
        <w:t>MKV</w:t>
      </w:r>
      <w:r>
        <w:rPr>
          <w:rFonts w:hint="eastAsia"/>
        </w:rPr>
        <w:t>）的多媒体处理工具包。您可以编辑</w:t>
      </w:r>
      <w:r>
        <w:rPr>
          <w:rFonts w:hint="eastAsia"/>
        </w:rPr>
        <w:t>MKV</w:t>
      </w:r>
      <w:r>
        <w:rPr>
          <w:rFonts w:hint="eastAsia"/>
        </w:rPr>
        <w:t>视频文件，分割文件，视频同步录音。</w:t>
      </w:r>
      <w:r>
        <w:rPr>
          <w:rFonts w:hint="eastAsia"/>
        </w:rPr>
        <w:t xml:space="preserve">MKV </w:t>
      </w:r>
      <w:r>
        <w:rPr>
          <w:rFonts w:hint="eastAsia"/>
        </w:rPr>
        <w:t>是</w:t>
      </w:r>
      <w:r>
        <w:rPr>
          <w:rFonts w:hint="eastAsia"/>
        </w:rPr>
        <w:t xml:space="preserve"> Matroska </w:t>
      </w:r>
      <w:r>
        <w:rPr>
          <w:rFonts w:hint="eastAsia"/>
        </w:rPr>
        <w:t>的一种媒体文件，</w:t>
      </w:r>
      <w:r>
        <w:rPr>
          <w:rFonts w:hint="eastAsia"/>
        </w:rPr>
        <w:t xml:space="preserve">Matroska </w:t>
      </w:r>
      <w:r>
        <w:rPr>
          <w:rFonts w:hint="eastAsia"/>
        </w:rPr>
        <w:t>是一种新的多媒体封装格式，也称多媒体容器</w:t>
      </w:r>
      <w:r>
        <w:rPr>
          <w:rFonts w:hint="eastAsia"/>
        </w:rPr>
        <w:t xml:space="preserve"> (Multimedia Container)</w:t>
      </w:r>
      <w:r>
        <w:rPr>
          <w:rFonts w:hint="eastAsia"/>
        </w:rPr>
        <w:t>。它可将多种不同编码的视频及</w:t>
      </w:r>
      <w:r>
        <w:rPr>
          <w:rFonts w:hint="eastAsia"/>
        </w:rPr>
        <w:t>16</w:t>
      </w:r>
      <w:r>
        <w:rPr>
          <w:rFonts w:hint="eastAsia"/>
        </w:rPr>
        <w:t>条以上不同格式的音频和不同语言的字幕流封装到一个</w:t>
      </w:r>
      <w:r>
        <w:rPr>
          <w:rFonts w:hint="eastAsia"/>
        </w:rPr>
        <w:t>Matroska Media</w:t>
      </w:r>
      <w:r>
        <w:rPr>
          <w:rFonts w:hint="eastAsia"/>
        </w:rPr>
        <w:t>文件当中。</w:t>
      </w:r>
      <w:r>
        <w:rPr>
          <w:rFonts w:hint="eastAsia"/>
        </w:rPr>
        <w:t>MKV</w:t>
      </w:r>
      <w:r>
        <w:rPr>
          <w:rFonts w:hint="eastAsia"/>
        </w:rPr>
        <w:t>最大的特点就是能容纳多种不同类型编码的视频、音频及字幕流。它包含以下命令行工具：</w:t>
      </w:r>
    </w:p>
    <w:p w14:paraId="0DD983AC" w14:textId="77777777" w:rsidR="003917A7" w:rsidRDefault="003917A7" w:rsidP="00775C2C">
      <w:pPr>
        <w:tabs>
          <w:tab w:val="left" w:pos="420"/>
        </w:tabs>
        <w:jc w:val="left"/>
      </w:pPr>
    </w:p>
    <w:p w14:paraId="6C9D2616" w14:textId="77777777" w:rsidR="003917A7" w:rsidRDefault="009144C7" w:rsidP="00775C2C">
      <w:pPr>
        <w:tabs>
          <w:tab w:val="left" w:pos="420"/>
        </w:tabs>
        <w:jc w:val="left"/>
      </w:pPr>
      <w:r>
        <w:rPr>
          <w:rFonts w:hint="eastAsia"/>
        </w:rPr>
        <w:t xml:space="preserve">    mkvmerge </w:t>
      </w:r>
      <w:r>
        <w:rPr>
          <w:rFonts w:hint="eastAsia"/>
        </w:rPr>
        <w:t>–</w:t>
      </w:r>
      <w:r>
        <w:rPr>
          <w:rFonts w:hint="eastAsia"/>
        </w:rPr>
        <w:t xml:space="preserve"> </w:t>
      </w:r>
      <w:r>
        <w:rPr>
          <w:rFonts w:hint="eastAsia"/>
        </w:rPr>
        <w:t>从其他格式创建的</w:t>
      </w:r>
      <w:r>
        <w:rPr>
          <w:rFonts w:hint="eastAsia"/>
        </w:rPr>
        <w:t>Matroska</w:t>
      </w:r>
      <w:r>
        <w:rPr>
          <w:rFonts w:hint="eastAsia"/>
        </w:rPr>
        <w:t>文件的工具</w:t>
      </w:r>
    </w:p>
    <w:p w14:paraId="63CB1A91" w14:textId="77777777" w:rsidR="003917A7" w:rsidRDefault="009144C7" w:rsidP="00775C2C">
      <w:pPr>
        <w:tabs>
          <w:tab w:val="left" w:pos="420"/>
        </w:tabs>
        <w:jc w:val="left"/>
      </w:pPr>
      <w:r>
        <w:rPr>
          <w:rFonts w:hint="eastAsia"/>
        </w:rPr>
        <w:t xml:space="preserve">    mkvinfo </w:t>
      </w:r>
      <w:r>
        <w:rPr>
          <w:rFonts w:hint="eastAsia"/>
        </w:rPr>
        <w:t>–</w:t>
      </w:r>
      <w:r>
        <w:rPr>
          <w:rFonts w:hint="eastAsia"/>
        </w:rPr>
        <w:t xml:space="preserve"> </w:t>
      </w:r>
      <w:r>
        <w:rPr>
          <w:rFonts w:hint="eastAsia"/>
        </w:rPr>
        <w:t>用户能够获取有关</w:t>
      </w:r>
      <w:r>
        <w:rPr>
          <w:rFonts w:hint="eastAsia"/>
        </w:rPr>
        <w:t>Matroska</w:t>
      </w:r>
      <w:r>
        <w:rPr>
          <w:rFonts w:hint="eastAsia"/>
        </w:rPr>
        <w:t>文件曲目信息的工具</w:t>
      </w:r>
    </w:p>
    <w:p w14:paraId="01C72132" w14:textId="77777777" w:rsidR="003917A7" w:rsidRDefault="009144C7" w:rsidP="00775C2C">
      <w:pPr>
        <w:tabs>
          <w:tab w:val="left" w:pos="420"/>
        </w:tabs>
        <w:ind w:firstLine="420"/>
        <w:jc w:val="left"/>
      </w:pPr>
      <w:r>
        <w:rPr>
          <w:rFonts w:hint="eastAsia"/>
        </w:rPr>
        <w:t xml:space="preserve">mkvextract </w:t>
      </w:r>
      <w:r>
        <w:rPr>
          <w:rFonts w:hint="eastAsia"/>
        </w:rPr>
        <w:t>–</w:t>
      </w:r>
      <w:r>
        <w:rPr>
          <w:rFonts w:hint="eastAsia"/>
        </w:rPr>
        <w:t xml:space="preserve"> </w:t>
      </w:r>
      <w:r>
        <w:rPr>
          <w:rFonts w:hint="eastAsia"/>
        </w:rPr>
        <w:t>即从</w:t>
      </w:r>
      <w:r>
        <w:rPr>
          <w:rFonts w:hint="eastAsia"/>
        </w:rPr>
        <w:t>Matroska</w:t>
      </w:r>
      <w:r>
        <w:rPr>
          <w:rFonts w:hint="eastAsia"/>
        </w:rPr>
        <w:t>文件提取曲目为其他格式的工具</w:t>
      </w:r>
      <w:r>
        <w:t>\</w:t>
      </w:r>
    </w:p>
    <w:p w14:paraId="4F511996" w14:textId="77777777" w:rsidR="003917A7" w:rsidRDefault="003917A7" w:rsidP="00775C2C">
      <w:pPr>
        <w:tabs>
          <w:tab w:val="left" w:pos="420"/>
        </w:tabs>
        <w:jc w:val="left"/>
      </w:pPr>
    </w:p>
    <w:p w14:paraId="754F5F97" w14:textId="77777777" w:rsidR="003917A7" w:rsidRDefault="003917A7" w:rsidP="00775C2C">
      <w:pPr>
        <w:tabs>
          <w:tab w:val="left" w:pos="420"/>
        </w:tabs>
        <w:jc w:val="left"/>
      </w:pPr>
    </w:p>
    <w:p w14:paraId="01131B5F" w14:textId="77777777" w:rsidR="003917A7" w:rsidRDefault="009144C7" w:rsidP="00775C2C">
      <w:pPr>
        <w:tabs>
          <w:tab w:val="left" w:pos="420"/>
        </w:tabs>
        <w:ind w:firstLine="420"/>
        <w:jc w:val="left"/>
        <w:rPr>
          <w:b/>
          <w:bCs/>
          <w:sz w:val="28"/>
          <w:szCs w:val="28"/>
        </w:rPr>
      </w:pPr>
      <w:r>
        <w:rPr>
          <w:b/>
          <w:bCs/>
          <w:sz w:val="28"/>
          <w:szCs w:val="28"/>
        </w:rPr>
        <w:lastRenderedPageBreak/>
        <w:t>经过长久以来的使用以及结合软件安装过程的方便程度，我推荐使用</w:t>
      </w:r>
      <w:r>
        <w:rPr>
          <w:b/>
          <w:bCs/>
          <w:sz w:val="28"/>
          <w:szCs w:val="28"/>
        </w:rPr>
        <w:t>Blender</w:t>
      </w:r>
      <w:r>
        <w:rPr>
          <w:b/>
          <w:bCs/>
          <w:sz w:val="28"/>
          <w:szCs w:val="28"/>
        </w:rPr>
        <w:t>作为首选的视频编辑软件。</w:t>
      </w:r>
    </w:p>
    <w:p w14:paraId="550DB432" w14:textId="77777777" w:rsidR="003917A7" w:rsidRDefault="003917A7" w:rsidP="00775C2C">
      <w:pPr>
        <w:tabs>
          <w:tab w:val="left" w:pos="420"/>
        </w:tabs>
        <w:jc w:val="left"/>
      </w:pPr>
    </w:p>
    <w:p w14:paraId="09C6D436" w14:textId="77777777" w:rsidR="003917A7" w:rsidRDefault="003917A7" w:rsidP="00775C2C">
      <w:pPr>
        <w:tabs>
          <w:tab w:val="left" w:pos="420"/>
        </w:tabs>
        <w:jc w:val="left"/>
      </w:pPr>
    </w:p>
    <w:p w14:paraId="2BC7C5BA" w14:textId="77777777" w:rsidR="003917A7" w:rsidRDefault="009144C7" w:rsidP="00775C2C">
      <w:pPr>
        <w:pStyle w:val="2"/>
        <w:tabs>
          <w:tab w:val="left" w:pos="420"/>
        </w:tabs>
      </w:pPr>
      <w:bookmarkStart w:id="52" w:name="_Toc27512096"/>
      <w:r>
        <w:rPr>
          <w:rFonts w:hint="eastAsia"/>
        </w:rPr>
        <w:t>六、字幕编辑器</w:t>
      </w:r>
      <w:bookmarkEnd w:id="52"/>
    </w:p>
    <w:p w14:paraId="29F94D8F" w14:textId="77777777" w:rsidR="003917A7" w:rsidRDefault="009144C7" w:rsidP="00775C2C">
      <w:pPr>
        <w:tabs>
          <w:tab w:val="left" w:pos="420"/>
        </w:tabs>
        <w:jc w:val="left"/>
      </w:pPr>
      <w:r>
        <w:rPr>
          <w:rFonts w:hint="eastAsia"/>
        </w:rPr>
        <w:t>(gnome-subtitles)   Aegisub   Gaupol    Jubler   (Subtitle Composer)   SubtitleEditor</w:t>
      </w:r>
      <w:r>
        <w:rPr>
          <w:rFonts w:hint="eastAsia"/>
        </w:rPr>
        <w:t>（一般</w:t>
      </w:r>
      <w:r>
        <w:rPr>
          <w:rFonts w:hint="eastAsia"/>
        </w:rPr>
        <w:t>)</w:t>
      </w:r>
    </w:p>
    <w:p w14:paraId="5C212A62" w14:textId="77777777" w:rsidR="003917A7" w:rsidRDefault="003917A7" w:rsidP="00775C2C">
      <w:pPr>
        <w:tabs>
          <w:tab w:val="left" w:pos="420"/>
        </w:tabs>
        <w:jc w:val="left"/>
      </w:pPr>
    </w:p>
    <w:p w14:paraId="7F63DDB8" w14:textId="77777777" w:rsidR="003917A7" w:rsidRDefault="009144C7" w:rsidP="00775C2C">
      <w:pPr>
        <w:pStyle w:val="2"/>
        <w:tabs>
          <w:tab w:val="left" w:pos="420"/>
        </w:tabs>
      </w:pPr>
      <w:bookmarkStart w:id="53" w:name="_Toc27512097"/>
      <w:r>
        <w:rPr>
          <w:rFonts w:hint="eastAsia"/>
        </w:rPr>
        <w:t>七、音频编辑</w:t>
      </w:r>
      <w:bookmarkEnd w:id="53"/>
    </w:p>
    <w:p w14:paraId="353DE02B" w14:textId="77777777" w:rsidR="003917A7" w:rsidRDefault="009144C7" w:rsidP="00775C2C">
      <w:pPr>
        <w:tabs>
          <w:tab w:val="left" w:pos="420"/>
        </w:tabs>
        <w:jc w:val="left"/>
      </w:pPr>
      <w:r>
        <w:rPr>
          <w:rFonts w:hint="eastAsia"/>
        </w:rPr>
        <w:t>Ardour Audacity Hydrogen Mixxx</w:t>
      </w:r>
      <w:r>
        <w:rPr>
          <w:rFonts w:hint="eastAsia"/>
        </w:rPr>
        <w:t>（</w:t>
      </w:r>
      <w:r>
        <w:rPr>
          <w:rFonts w:hint="eastAsia"/>
        </w:rPr>
        <w:t xml:space="preserve">Mixxx </w:t>
      </w:r>
      <w:r>
        <w:rPr>
          <w:rFonts w:hint="eastAsia"/>
        </w:rPr>
        <w:t>是四仓</w:t>
      </w:r>
      <w:r>
        <w:rPr>
          <w:rFonts w:hint="eastAsia"/>
        </w:rPr>
        <w:t xml:space="preserve"> DJ </w:t>
      </w:r>
      <w:r>
        <w:rPr>
          <w:rFonts w:hint="eastAsia"/>
        </w:rPr>
        <w:t>套件）</w:t>
      </w:r>
      <w:r>
        <w:rPr>
          <w:rFonts w:hint="eastAsia"/>
        </w:rPr>
        <w:t xml:space="preserve"> Rosegarden MuseScore</w:t>
      </w:r>
    </w:p>
    <w:p w14:paraId="21CDA312" w14:textId="77777777" w:rsidR="003917A7" w:rsidRDefault="003917A7" w:rsidP="00775C2C">
      <w:pPr>
        <w:tabs>
          <w:tab w:val="left" w:pos="420"/>
        </w:tabs>
        <w:jc w:val="left"/>
      </w:pPr>
    </w:p>
    <w:p w14:paraId="68F5AE05" w14:textId="77777777" w:rsidR="003917A7" w:rsidRDefault="009144C7" w:rsidP="00775C2C">
      <w:pPr>
        <w:pStyle w:val="2"/>
        <w:tabs>
          <w:tab w:val="left" w:pos="420"/>
        </w:tabs>
      </w:pPr>
      <w:bookmarkStart w:id="54" w:name="_Toc27512098"/>
      <w:r>
        <w:rPr>
          <w:rFonts w:hint="eastAsia"/>
        </w:rPr>
        <w:t>八、网页设计</w:t>
      </w:r>
      <w:r>
        <w:rPr>
          <w:rFonts w:hint="eastAsia"/>
        </w:rPr>
        <w:t>/</w:t>
      </w:r>
      <w:r>
        <w:rPr>
          <w:rFonts w:hint="eastAsia"/>
        </w:rPr>
        <w:t>网页开发</w:t>
      </w:r>
      <w:bookmarkEnd w:id="54"/>
    </w:p>
    <w:p w14:paraId="3421F6C5" w14:textId="77777777" w:rsidR="003917A7" w:rsidRDefault="009144C7" w:rsidP="00775C2C">
      <w:pPr>
        <w:tabs>
          <w:tab w:val="left" w:pos="420"/>
        </w:tabs>
        <w:jc w:val="left"/>
      </w:pPr>
      <w:r>
        <w:rPr>
          <w:rFonts w:hint="eastAsia"/>
        </w:rPr>
        <w:t>AptanaStudio BlueGriffon Firebug</w:t>
      </w:r>
      <w:r>
        <w:rPr>
          <w:rFonts w:hint="eastAsia"/>
        </w:rPr>
        <w:t>（火狐浏览器的插件）</w:t>
      </w:r>
      <w:r>
        <w:rPr>
          <w:rFonts w:hint="eastAsia"/>
        </w:rPr>
        <w:t xml:space="preserve"> AdobeBrackets</w:t>
      </w:r>
      <w:r>
        <w:rPr>
          <w:rFonts w:hint="eastAsia"/>
        </w:rPr>
        <w:t>（支持</w:t>
      </w:r>
      <w:r>
        <w:rPr>
          <w:rFonts w:hint="eastAsia"/>
        </w:rPr>
        <w:t xml:space="preserve">Linux (Debian/Ubuntu) </w:t>
      </w:r>
      <w:r>
        <w:rPr>
          <w:rFonts w:hint="eastAsia"/>
        </w:rPr>
        <w:t>）</w:t>
      </w:r>
    </w:p>
    <w:p w14:paraId="1604AE33" w14:textId="77777777" w:rsidR="003917A7" w:rsidRDefault="003917A7" w:rsidP="00775C2C">
      <w:pPr>
        <w:tabs>
          <w:tab w:val="left" w:pos="420"/>
        </w:tabs>
        <w:jc w:val="left"/>
      </w:pPr>
    </w:p>
    <w:p w14:paraId="4C9B8AB5" w14:textId="77777777" w:rsidR="003917A7" w:rsidRDefault="009144C7" w:rsidP="00775C2C">
      <w:pPr>
        <w:pStyle w:val="2"/>
        <w:tabs>
          <w:tab w:val="left" w:pos="420"/>
        </w:tabs>
      </w:pPr>
      <w:bookmarkStart w:id="55" w:name="_Toc27512099"/>
      <w:r>
        <w:rPr>
          <w:rFonts w:hint="eastAsia"/>
        </w:rPr>
        <w:t>九、</w:t>
      </w:r>
      <w:r>
        <w:rPr>
          <w:rFonts w:hint="eastAsia"/>
        </w:rPr>
        <w:t xml:space="preserve">CAD </w:t>
      </w:r>
      <w:r>
        <w:rPr>
          <w:rFonts w:hint="eastAsia"/>
        </w:rPr>
        <w:t>设计</w:t>
      </w:r>
      <w:bookmarkEnd w:id="55"/>
    </w:p>
    <w:p w14:paraId="062513BB" w14:textId="77777777" w:rsidR="003917A7" w:rsidRDefault="009144C7" w:rsidP="00775C2C">
      <w:pPr>
        <w:tabs>
          <w:tab w:val="left" w:pos="420"/>
        </w:tabs>
        <w:jc w:val="left"/>
      </w:pPr>
      <w:r>
        <w:rPr>
          <w:rFonts w:hint="eastAsia"/>
        </w:rPr>
        <w:t>FreeCAD LibreCAD BRL-CAD</w:t>
      </w:r>
    </w:p>
    <w:p w14:paraId="57729578" w14:textId="77777777" w:rsidR="003917A7" w:rsidRDefault="003917A7" w:rsidP="00775C2C">
      <w:pPr>
        <w:tabs>
          <w:tab w:val="left" w:pos="420"/>
        </w:tabs>
        <w:jc w:val="left"/>
      </w:pPr>
    </w:p>
    <w:p w14:paraId="61DD00B2" w14:textId="77777777" w:rsidR="003917A7" w:rsidRDefault="009144C7" w:rsidP="00775C2C">
      <w:pPr>
        <w:pStyle w:val="2"/>
        <w:tabs>
          <w:tab w:val="left" w:pos="420"/>
        </w:tabs>
      </w:pPr>
      <w:bookmarkStart w:id="56" w:name="_Toc27512100"/>
      <w:r>
        <w:rPr>
          <w:rFonts w:hint="eastAsia"/>
        </w:rPr>
        <w:t>十、平面设计</w:t>
      </w:r>
      <w:r>
        <w:rPr>
          <w:rFonts w:hint="eastAsia"/>
        </w:rPr>
        <w:t>/</w:t>
      </w:r>
      <w:r>
        <w:rPr>
          <w:rFonts w:hint="eastAsia"/>
        </w:rPr>
        <w:t>图像设计</w:t>
      </w:r>
      <w:bookmarkEnd w:id="56"/>
    </w:p>
    <w:p w14:paraId="7670A047" w14:textId="77777777" w:rsidR="003917A7" w:rsidRDefault="009144C7" w:rsidP="00775C2C">
      <w:pPr>
        <w:tabs>
          <w:tab w:val="left" w:pos="420"/>
        </w:tabs>
        <w:jc w:val="left"/>
      </w:pPr>
      <w:r>
        <w:rPr>
          <w:rFonts w:hint="eastAsia"/>
        </w:rPr>
        <w:t>Krita MyPaint gimp Scribus Inkscape  ImageMagick AlloyImage</w:t>
      </w:r>
      <w:r>
        <w:rPr>
          <w:rFonts w:hint="eastAsia"/>
        </w:rPr>
        <w:t>（由腾讯推出，由网页版）</w:t>
      </w:r>
    </w:p>
    <w:p w14:paraId="59C1A80C" w14:textId="77777777" w:rsidR="003917A7" w:rsidRDefault="003917A7" w:rsidP="00775C2C">
      <w:pPr>
        <w:tabs>
          <w:tab w:val="left" w:pos="420"/>
        </w:tabs>
        <w:jc w:val="left"/>
      </w:pPr>
    </w:p>
    <w:p w14:paraId="7558AFB2" w14:textId="77777777" w:rsidR="003917A7" w:rsidRDefault="003917A7" w:rsidP="00775C2C">
      <w:pPr>
        <w:tabs>
          <w:tab w:val="left" w:pos="420"/>
        </w:tabs>
        <w:jc w:val="left"/>
      </w:pPr>
    </w:p>
    <w:p w14:paraId="6659299C" w14:textId="77777777" w:rsidR="003917A7" w:rsidRDefault="003917A7" w:rsidP="00775C2C">
      <w:pPr>
        <w:tabs>
          <w:tab w:val="left" w:pos="420"/>
        </w:tabs>
        <w:jc w:val="left"/>
      </w:pPr>
    </w:p>
    <w:p w14:paraId="059E3FE2" w14:textId="77777777" w:rsidR="003917A7" w:rsidRDefault="009144C7" w:rsidP="00775C2C">
      <w:pPr>
        <w:pStyle w:val="2"/>
        <w:tabs>
          <w:tab w:val="left" w:pos="420"/>
        </w:tabs>
      </w:pPr>
      <w:bookmarkStart w:id="57" w:name="_Toc27512101"/>
      <w:r>
        <w:rPr>
          <w:rFonts w:hint="eastAsia"/>
        </w:rPr>
        <w:t>十一、屏幕录像器</w:t>
      </w:r>
      <w:bookmarkEnd w:id="57"/>
    </w:p>
    <w:p w14:paraId="23057E65" w14:textId="77777777" w:rsidR="003917A7" w:rsidRDefault="009144C7" w:rsidP="00775C2C">
      <w:pPr>
        <w:tabs>
          <w:tab w:val="left" w:pos="420"/>
        </w:tabs>
        <w:jc w:val="left"/>
      </w:pPr>
      <w:r>
        <w:rPr>
          <w:rFonts w:hint="eastAsia"/>
        </w:rPr>
        <w:t>istanbul   recordmydesktop</w:t>
      </w:r>
      <w:r>
        <w:t xml:space="preserve"> qt-recordmydesktop</w:t>
      </w:r>
    </w:p>
    <w:p w14:paraId="24CEB27F" w14:textId="77777777" w:rsidR="003917A7" w:rsidRDefault="009144C7" w:rsidP="00775C2C">
      <w:pPr>
        <w:tabs>
          <w:tab w:val="left" w:pos="420"/>
        </w:tabs>
        <w:jc w:val="left"/>
      </w:pPr>
      <w:r>
        <w:rPr>
          <w:rFonts w:hint="eastAsia"/>
        </w:rPr>
        <w:t>如果安装</w:t>
      </w:r>
      <w:r>
        <w:rPr>
          <w:rFonts w:hint="eastAsia"/>
        </w:rPr>
        <w:t>recordmydesktop</w:t>
      </w:r>
      <w:r>
        <w:rPr>
          <w:rFonts w:hint="eastAsia"/>
        </w:rPr>
        <w:t>的话，必须安装</w:t>
      </w:r>
      <w:r>
        <w:t>pavucontrol</w:t>
      </w:r>
      <w:r>
        <w:rPr>
          <w:rFonts w:hint="eastAsia"/>
        </w:rPr>
        <w:t>，否则录制的视频可能没有声音</w:t>
      </w:r>
      <w:r>
        <w:rPr>
          <w:rFonts w:hint="eastAsia"/>
        </w:rPr>
        <w:lastRenderedPageBreak/>
        <w:t>（</w:t>
      </w:r>
      <w:hyperlink r:id="rId49" w:history="1">
        <w:r>
          <w:rPr>
            <w:rStyle w:val="a8"/>
          </w:rPr>
          <w:t>https://www.linuxidc.com/Linux/2015-10/123918.htm</w:t>
        </w:r>
      </w:hyperlink>
      <w:r>
        <w:rPr>
          <w:rFonts w:hint="eastAsia"/>
        </w:rPr>
        <w:t>）。</w:t>
      </w:r>
    </w:p>
    <w:p w14:paraId="28A288C1" w14:textId="77777777" w:rsidR="003917A7" w:rsidRDefault="003917A7" w:rsidP="00775C2C">
      <w:pPr>
        <w:tabs>
          <w:tab w:val="left" w:pos="420"/>
        </w:tabs>
        <w:jc w:val="left"/>
      </w:pPr>
    </w:p>
    <w:p w14:paraId="7E652D0D" w14:textId="77777777" w:rsidR="003917A7" w:rsidRDefault="009144C7" w:rsidP="00775C2C">
      <w:pPr>
        <w:pStyle w:val="2"/>
        <w:tabs>
          <w:tab w:val="left" w:pos="420"/>
        </w:tabs>
      </w:pPr>
      <w:bookmarkStart w:id="58" w:name="_Toc27512102"/>
      <w:r>
        <w:rPr>
          <w:rFonts w:hint="eastAsia"/>
        </w:rPr>
        <w:t>十二、管理</w:t>
      </w:r>
      <w:bookmarkEnd w:id="58"/>
    </w:p>
    <w:p w14:paraId="0A7E3CDE" w14:textId="77777777" w:rsidR="003917A7" w:rsidRDefault="009144C7" w:rsidP="00775C2C">
      <w:pPr>
        <w:tabs>
          <w:tab w:val="left" w:pos="420"/>
        </w:tabs>
        <w:jc w:val="left"/>
      </w:pPr>
      <w:r>
        <w:rPr>
          <w:rFonts w:hint="eastAsia"/>
        </w:rPr>
        <w:t>nepomuk</w:t>
      </w:r>
    </w:p>
    <w:p w14:paraId="27F1CEEA" w14:textId="77777777" w:rsidR="003917A7" w:rsidRDefault="003917A7" w:rsidP="00775C2C">
      <w:pPr>
        <w:tabs>
          <w:tab w:val="left" w:pos="420"/>
        </w:tabs>
        <w:jc w:val="left"/>
      </w:pPr>
    </w:p>
    <w:p w14:paraId="029BBEAE" w14:textId="77777777" w:rsidR="003917A7" w:rsidRDefault="009144C7" w:rsidP="00775C2C">
      <w:pPr>
        <w:pStyle w:val="2"/>
        <w:tabs>
          <w:tab w:val="left" w:pos="420"/>
        </w:tabs>
      </w:pPr>
      <w:bookmarkStart w:id="59" w:name="_Toc27512103"/>
      <w:r>
        <w:rPr>
          <w:rFonts w:hint="eastAsia"/>
        </w:rPr>
        <w:t>十三、命令行浏览器</w:t>
      </w:r>
      <w:bookmarkEnd w:id="59"/>
    </w:p>
    <w:p w14:paraId="2BEEBA42" w14:textId="77777777" w:rsidR="003917A7" w:rsidRDefault="009144C7" w:rsidP="00775C2C">
      <w:pPr>
        <w:tabs>
          <w:tab w:val="left" w:pos="420"/>
        </w:tabs>
        <w:jc w:val="left"/>
      </w:pPr>
      <w:r>
        <w:rPr>
          <w:rFonts w:hint="eastAsia"/>
        </w:rPr>
        <w:t>lynx  w3m</w:t>
      </w:r>
    </w:p>
    <w:p w14:paraId="006C2D6E" w14:textId="77777777" w:rsidR="003917A7" w:rsidRDefault="003917A7" w:rsidP="00775C2C">
      <w:pPr>
        <w:tabs>
          <w:tab w:val="left" w:pos="420"/>
        </w:tabs>
        <w:jc w:val="left"/>
      </w:pPr>
    </w:p>
    <w:p w14:paraId="511788F6" w14:textId="77777777" w:rsidR="003917A7" w:rsidRDefault="009144C7" w:rsidP="00775C2C">
      <w:pPr>
        <w:pStyle w:val="2"/>
        <w:tabs>
          <w:tab w:val="left" w:pos="420"/>
        </w:tabs>
      </w:pPr>
      <w:bookmarkStart w:id="60" w:name="_Toc27512104"/>
      <w:r>
        <w:rPr>
          <w:rFonts w:hint="eastAsia"/>
        </w:rPr>
        <w:t>十四、磁盘备份工具</w:t>
      </w:r>
      <w:r>
        <w:rPr>
          <w:rFonts w:hint="eastAsia"/>
        </w:rPr>
        <w:t>:</w:t>
      </w:r>
      <w:bookmarkEnd w:id="60"/>
    </w:p>
    <w:p w14:paraId="0EEE2175" w14:textId="77777777" w:rsidR="003917A7" w:rsidRDefault="009144C7" w:rsidP="00775C2C">
      <w:pPr>
        <w:tabs>
          <w:tab w:val="left" w:pos="420"/>
        </w:tabs>
        <w:jc w:val="left"/>
      </w:pPr>
      <w:r>
        <w:rPr>
          <w:rFonts w:hint="eastAsia"/>
        </w:rPr>
        <w:t>clonezilla  partimage redobackup mondorescue fsarchiver partclone g4l doclone</w:t>
      </w:r>
    </w:p>
    <w:p w14:paraId="60864D82" w14:textId="77777777" w:rsidR="003917A7" w:rsidRDefault="009144C7" w:rsidP="00775C2C">
      <w:pPr>
        <w:tabs>
          <w:tab w:val="left" w:pos="420"/>
        </w:tabs>
        <w:jc w:val="left"/>
      </w:pPr>
      <w:r>
        <w:rPr>
          <w:rFonts w:hint="eastAsia"/>
        </w:rPr>
        <w:t>安装磁盘备份工具如下：</w:t>
      </w:r>
    </w:p>
    <w:p w14:paraId="1B58636C" w14:textId="77777777" w:rsidR="003917A7" w:rsidRDefault="009144C7" w:rsidP="00775C2C">
      <w:pPr>
        <w:tabs>
          <w:tab w:val="left" w:pos="420"/>
        </w:tabs>
        <w:jc w:val="left"/>
      </w:pPr>
      <w:r>
        <w:rPr>
          <w:rFonts w:hint="eastAsia"/>
        </w:rPr>
        <w:t>sudo apt-get install clonezilla</w:t>
      </w:r>
    </w:p>
    <w:p w14:paraId="28EAEEFE" w14:textId="77777777" w:rsidR="003917A7" w:rsidRDefault="009144C7" w:rsidP="00775C2C">
      <w:pPr>
        <w:tabs>
          <w:tab w:val="left" w:pos="420"/>
        </w:tabs>
        <w:jc w:val="left"/>
      </w:pPr>
      <w:r>
        <w:rPr>
          <w:rFonts w:hint="eastAsia"/>
        </w:rPr>
        <w:t>sudo apt-get install partimage</w:t>
      </w:r>
    </w:p>
    <w:p w14:paraId="57DF480F" w14:textId="77777777" w:rsidR="003917A7" w:rsidRDefault="009144C7" w:rsidP="00775C2C">
      <w:pPr>
        <w:tabs>
          <w:tab w:val="left" w:pos="420"/>
        </w:tabs>
        <w:jc w:val="left"/>
      </w:pPr>
      <w:r>
        <w:rPr>
          <w:rFonts w:hint="eastAsia"/>
        </w:rPr>
        <w:t>sudo apt-get install fsarchiver</w:t>
      </w:r>
    </w:p>
    <w:p w14:paraId="2BDC53B9" w14:textId="77777777" w:rsidR="003917A7" w:rsidRDefault="009144C7" w:rsidP="00775C2C">
      <w:pPr>
        <w:tabs>
          <w:tab w:val="left" w:pos="420"/>
        </w:tabs>
        <w:jc w:val="left"/>
      </w:pPr>
      <w:r>
        <w:rPr>
          <w:rFonts w:hint="eastAsia"/>
        </w:rPr>
        <w:t>sudo apt-get install partclone</w:t>
      </w:r>
    </w:p>
    <w:p w14:paraId="3E84A5BE" w14:textId="77777777" w:rsidR="003917A7" w:rsidRDefault="009144C7" w:rsidP="00775C2C">
      <w:pPr>
        <w:tabs>
          <w:tab w:val="left" w:pos="420"/>
        </w:tabs>
        <w:jc w:val="left"/>
      </w:pPr>
      <w:r>
        <w:rPr>
          <w:rFonts w:hint="eastAsia"/>
        </w:rPr>
        <w:t>运行磁盘备份工具需要</w:t>
      </w:r>
      <w:r>
        <w:rPr>
          <w:rFonts w:hint="eastAsia"/>
        </w:rPr>
        <w:t>root</w:t>
      </w:r>
      <w:r>
        <w:rPr>
          <w:rFonts w:hint="eastAsia"/>
        </w:rPr>
        <w:t>权限。在命令行输入工具名字即可。</w:t>
      </w:r>
    </w:p>
    <w:p w14:paraId="01D73315" w14:textId="77777777" w:rsidR="003917A7" w:rsidRDefault="009144C7" w:rsidP="00775C2C">
      <w:pPr>
        <w:tabs>
          <w:tab w:val="left" w:pos="420"/>
        </w:tabs>
        <w:jc w:val="left"/>
      </w:pPr>
      <w:r>
        <w:rPr>
          <w:rFonts w:hint="eastAsia"/>
        </w:rPr>
        <w:t>其中</w:t>
      </w:r>
      <w:r>
        <w:rPr>
          <w:rFonts w:hint="eastAsia"/>
        </w:rPr>
        <w:t>fsarchiver</w:t>
      </w:r>
      <w:r>
        <w:rPr>
          <w:rFonts w:hint="eastAsia"/>
        </w:rPr>
        <w:t>可用。用法可见</w:t>
      </w:r>
      <w:r>
        <w:rPr>
          <w:rFonts w:hint="eastAsia"/>
        </w:rPr>
        <w:t>http://www.fsarchiver.org/Live-backup</w:t>
      </w:r>
    </w:p>
    <w:p w14:paraId="37CF63ED" w14:textId="77777777" w:rsidR="003917A7" w:rsidRDefault="003917A7" w:rsidP="00775C2C">
      <w:pPr>
        <w:tabs>
          <w:tab w:val="left" w:pos="420"/>
        </w:tabs>
        <w:jc w:val="left"/>
      </w:pPr>
    </w:p>
    <w:p w14:paraId="2A3956E4" w14:textId="77777777" w:rsidR="003917A7" w:rsidRDefault="009144C7" w:rsidP="00775C2C">
      <w:pPr>
        <w:pStyle w:val="2"/>
        <w:tabs>
          <w:tab w:val="left" w:pos="420"/>
        </w:tabs>
      </w:pPr>
      <w:bookmarkStart w:id="61" w:name="_Toc27512105"/>
      <w:r>
        <w:rPr>
          <w:rFonts w:hint="eastAsia"/>
        </w:rPr>
        <w:t>十五、乐谱编辑软件</w:t>
      </w:r>
      <w:bookmarkEnd w:id="61"/>
    </w:p>
    <w:p w14:paraId="74C7207F" w14:textId="77777777" w:rsidR="003917A7" w:rsidRDefault="009144C7" w:rsidP="00775C2C">
      <w:pPr>
        <w:tabs>
          <w:tab w:val="left" w:pos="420"/>
        </w:tabs>
        <w:jc w:val="left"/>
      </w:pPr>
      <w:r>
        <w:rPr>
          <w:rFonts w:hint="eastAsia"/>
        </w:rPr>
        <w:t>musescore</w:t>
      </w:r>
    </w:p>
    <w:p w14:paraId="1636A6C5" w14:textId="77777777" w:rsidR="003917A7" w:rsidRDefault="003917A7" w:rsidP="00775C2C">
      <w:pPr>
        <w:tabs>
          <w:tab w:val="left" w:pos="420"/>
        </w:tabs>
        <w:jc w:val="left"/>
      </w:pPr>
    </w:p>
    <w:p w14:paraId="49A88625" w14:textId="77777777" w:rsidR="003917A7" w:rsidRDefault="003917A7" w:rsidP="00775C2C">
      <w:pPr>
        <w:tabs>
          <w:tab w:val="left" w:pos="420"/>
        </w:tabs>
        <w:jc w:val="left"/>
      </w:pPr>
    </w:p>
    <w:p w14:paraId="612F0438" w14:textId="77777777" w:rsidR="003917A7" w:rsidRDefault="009144C7" w:rsidP="00775C2C">
      <w:pPr>
        <w:pStyle w:val="2"/>
        <w:tabs>
          <w:tab w:val="left" w:pos="420"/>
        </w:tabs>
      </w:pPr>
      <w:bookmarkStart w:id="62" w:name="_Toc27512106"/>
      <w:r>
        <w:rPr>
          <w:rFonts w:hint="eastAsia"/>
        </w:rPr>
        <w:t>十六、视频字幕提取器</w:t>
      </w:r>
      <w:bookmarkEnd w:id="62"/>
    </w:p>
    <w:p w14:paraId="63C1BCD2" w14:textId="77777777" w:rsidR="003917A7" w:rsidRDefault="009144C7" w:rsidP="00775C2C">
      <w:pPr>
        <w:tabs>
          <w:tab w:val="left" w:pos="420"/>
        </w:tabs>
        <w:jc w:val="left"/>
      </w:pPr>
      <w:r>
        <w:rPr>
          <w:rFonts w:hint="eastAsia"/>
        </w:rPr>
        <w:t>（可将视频中的字幕提取出来，保存成文本或者字幕文件）</w:t>
      </w:r>
    </w:p>
    <w:p w14:paraId="1A75B462" w14:textId="77777777" w:rsidR="003917A7" w:rsidRDefault="009144C7" w:rsidP="00775C2C">
      <w:pPr>
        <w:tabs>
          <w:tab w:val="left" w:pos="420"/>
        </w:tabs>
        <w:jc w:val="left"/>
      </w:pPr>
      <w:r>
        <w:rPr>
          <w:rFonts w:hint="eastAsia"/>
        </w:rPr>
        <w:t>aegisub aegisub</w:t>
      </w:r>
    </w:p>
    <w:p w14:paraId="3095E340" w14:textId="77777777" w:rsidR="003917A7" w:rsidRDefault="003917A7" w:rsidP="00775C2C">
      <w:pPr>
        <w:tabs>
          <w:tab w:val="left" w:pos="420"/>
        </w:tabs>
        <w:jc w:val="left"/>
      </w:pPr>
    </w:p>
    <w:p w14:paraId="013BEB51" w14:textId="77777777" w:rsidR="003917A7" w:rsidRDefault="009144C7" w:rsidP="00775C2C">
      <w:pPr>
        <w:pStyle w:val="2"/>
        <w:tabs>
          <w:tab w:val="left" w:pos="420"/>
        </w:tabs>
      </w:pPr>
      <w:bookmarkStart w:id="63" w:name="_Toc27512107"/>
      <w:r>
        <w:rPr>
          <w:rFonts w:hint="eastAsia"/>
        </w:rPr>
        <w:t>十七、</w:t>
      </w:r>
      <w:r>
        <w:rPr>
          <w:rFonts w:hint="eastAsia"/>
        </w:rPr>
        <w:t>PDF</w:t>
      </w:r>
      <w:r>
        <w:rPr>
          <w:rFonts w:hint="eastAsia"/>
        </w:rPr>
        <w:t>文档编辑器</w:t>
      </w:r>
      <w:bookmarkEnd w:id="63"/>
    </w:p>
    <w:p w14:paraId="72BF2677" w14:textId="77777777" w:rsidR="003917A7" w:rsidRDefault="009144C7" w:rsidP="00775C2C">
      <w:pPr>
        <w:tabs>
          <w:tab w:val="left" w:pos="420"/>
        </w:tabs>
        <w:jc w:val="left"/>
      </w:pPr>
      <w:r>
        <w:rPr>
          <w:rFonts w:hint="eastAsia"/>
        </w:rPr>
        <w:t xml:space="preserve">Xournal </w:t>
      </w:r>
      <w:r>
        <w:rPr>
          <w:rFonts w:hint="eastAsia"/>
        </w:rPr>
        <w:t>（</w:t>
      </w:r>
      <w:r>
        <w:rPr>
          <w:rFonts w:hint="eastAsia"/>
        </w:rPr>
        <w:t>PDF Mod</w:t>
      </w:r>
      <w:r>
        <w:rPr>
          <w:rFonts w:hint="eastAsia"/>
        </w:rPr>
        <w:t>）</w:t>
      </w:r>
      <w:r>
        <w:rPr>
          <w:rFonts w:hint="eastAsia"/>
        </w:rPr>
        <w:t xml:space="preserve"> </w:t>
      </w:r>
    </w:p>
    <w:p w14:paraId="2A338B3C" w14:textId="77777777" w:rsidR="003917A7" w:rsidRDefault="003917A7" w:rsidP="00775C2C">
      <w:pPr>
        <w:tabs>
          <w:tab w:val="left" w:pos="420"/>
        </w:tabs>
        <w:jc w:val="left"/>
      </w:pPr>
    </w:p>
    <w:p w14:paraId="1671404F" w14:textId="77777777" w:rsidR="003917A7" w:rsidRDefault="009144C7" w:rsidP="00775C2C">
      <w:pPr>
        <w:pStyle w:val="2"/>
        <w:tabs>
          <w:tab w:val="left" w:pos="420"/>
        </w:tabs>
      </w:pPr>
      <w:bookmarkStart w:id="64" w:name="_Toc27512108"/>
      <w:r>
        <w:rPr>
          <w:rFonts w:hint="eastAsia"/>
        </w:rPr>
        <w:t>十八、摄影</w:t>
      </w:r>
      <w:bookmarkEnd w:id="64"/>
    </w:p>
    <w:p w14:paraId="11BCE36E" w14:textId="77777777" w:rsidR="003917A7" w:rsidRDefault="009144C7" w:rsidP="00775C2C">
      <w:pPr>
        <w:tabs>
          <w:tab w:val="left" w:pos="420"/>
        </w:tabs>
        <w:jc w:val="left"/>
      </w:pPr>
      <w:r>
        <w:rPr>
          <w:rFonts w:hint="eastAsia"/>
        </w:rPr>
        <w:t>Darktable Entangle Hugin</w:t>
      </w:r>
    </w:p>
    <w:p w14:paraId="166DA671" w14:textId="77777777" w:rsidR="003917A7" w:rsidRDefault="003917A7" w:rsidP="00775C2C">
      <w:pPr>
        <w:tabs>
          <w:tab w:val="left" w:pos="420"/>
        </w:tabs>
        <w:jc w:val="left"/>
      </w:pPr>
    </w:p>
    <w:p w14:paraId="0796E85D" w14:textId="77777777" w:rsidR="003917A7" w:rsidRDefault="009144C7" w:rsidP="00775C2C">
      <w:pPr>
        <w:pStyle w:val="2"/>
        <w:tabs>
          <w:tab w:val="left" w:pos="420"/>
        </w:tabs>
      </w:pPr>
      <w:bookmarkStart w:id="65" w:name="_Toc27512109"/>
      <w:r>
        <w:rPr>
          <w:rFonts w:hint="eastAsia"/>
        </w:rPr>
        <w:t>十九、三维绘图工具</w:t>
      </w:r>
      <w:bookmarkEnd w:id="65"/>
    </w:p>
    <w:p w14:paraId="435CEAD0" w14:textId="77777777" w:rsidR="003917A7" w:rsidRDefault="009144C7" w:rsidP="00775C2C">
      <w:pPr>
        <w:tabs>
          <w:tab w:val="left" w:pos="420"/>
        </w:tabs>
        <w:jc w:val="left"/>
      </w:pPr>
      <w:r>
        <w:rPr>
          <w:rFonts w:hint="eastAsia"/>
        </w:rPr>
        <w:t>MakeHuman</w:t>
      </w:r>
      <w:r>
        <w:rPr>
          <w:rFonts w:hint="eastAsia"/>
        </w:rPr>
        <w:t>（可以创造人型的真实模型）</w:t>
      </w:r>
    </w:p>
    <w:p w14:paraId="5EA8FBC9" w14:textId="77777777" w:rsidR="003917A7" w:rsidRDefault="003917A7" w:rsidP="00775C2C">
      <w:pPr>
        <w:tabs>
          <w:tab w:val="left" w:pos="420"/>
        </w:tabs>
        <w:jc w:val="left"/>
      </w:pPr>
    </w:p>
    <w:p w14:paraId="13D04023" w14:textId="77777777" w:rsidR="003917A7" w:rsidRDefault="009144C7" w:rsidP="00775C2C">
      <w:pPr>
        <w:pStyle w:val="2"/>
        <w:tabs>
          <w:tab w:val="left" w:pos="420"/>
        </w:tabs>
      </w:pPr>
      <w:bookmarkStart w:id="66" w:name="_Toc27512110"/>
      <w:r>
        <w:rPr>
          <w:rFonts w:hint="eastAsia"/>
        </w:rPr>
        <w:t>二十、基于节点的合成工具</w:t>
      </w:r>
      <w:bookmarkEnd w:id="66"/>
    </w:p>
    <w:p w14:paraId="37394AB1" w14:textId="77777777" w:rsidR="003917A7" w:rsidRDefault="009144C7" w:rsidP="00775C2C">
      <w:pPr>
        <w:tabs>
          <w:tab w:val="left" w:pos="420"/>
        </w:tabs>
        <w:jc w:val="left"/>
      </w:pPr>
      <w:r>
        <w:rPr>
          <w:rFonts w:hint="eastAsia"/>
        </w:rPr>
        <w:t>Natron</w:t>
      </w:r>
      <w:r>
        <w:rPr>
          <w:rFonts w:hint="eastAsia"/>
        </w:rPr>
        <w:t>（用于视频后期制作、动态图象和设计特效）</w:t>
      </w:r>
    </w:p>
    <w:p w14:paraId="2BF3492F" w14:textId="77777777" w:rsidR="003917A7" w:rsidRDefault="003917A7" w:rsidP="00775C2C">
      <w:pPr>
        <w:tabs>
          <w:tab w:val="left" w:pos="420"/>
        </w:tabs>
        <w:jc w:val="left"/>
      </w:pPr>
    </w:p>
    <w:p w14:paraId="2F4B6498" w14:textId="77777777" w:rsidR="003917A7" w:rsidRDefault="009144C7" w:rsidP="00775C2C">
      <w:pPr>
        <w:pStyle w:val="2"/>
        <w:tabs>
          <w:tab w:val="left" w:pos="420"/>
        </w:tabs>
      </w:pPr>
      <w:bookmarkStart w:id="67" w:name="_Toc27512111"/>
      <w:r>
        <w:rPr>
          <w:rFonts w:hint="eastAsia"/>
        </w:rPr>
        <w:t>二十一、创作和编辑字体的工具</w:t>
      </w:r>
      <w:bookmarkEnd w:id="67"/>
    </w:p>
    <w:p w14:paraId="7A5EF0DC" w14:textId="77777777" w:rsidR="003917A7" w:rsidRDefault="009144C7" w:rsidP="00775C2C">
      <w:pPr>
        <w:tabs>
          <w:tab w:val="left" w:pos="420"/>
        </w:tabs>
        <w:jc w:val="left"/>
      </w:pPr>
      <w:r>
        <w:rPr>
          <w:rFonts w:hint="eastAsia"/>
        </w:rPr>
        <w:t>FontForge</w:t>
      </w:r>
      <w:r>
        <w:rPr>
          <w:rFonts w:hint="eastAsia"/>
        </w:rPr>
        <w:t>（允许你编辑某个字体中的字形，也能够使用这些字形生成字体）</w:t>
      </w:r>
    </w:p>
    <w:p w14:paraId="274B195D" w14:textId="77777777" w:rsidR="003917A7" w:rsidRDefault="003917A7" w:rsidP="00775C2C">
      <w:pPr>
        <w:tabs>
          <w:tab w:val="left" w:pos="420"/>
        </w:tabs>
        <w:jc w:val="left"/>
      </w:pPr>
    </w:p>
    <w:p w14:paraId="0718DEED" w14:textId="77777777" w:rsidR="003917A7" w:rsidRDefault="009144C7" w:rsidP="00775C2C">
      <w:pPr>
        <w:pStyle w:val="2"/>
        <w:tabs>
          <w:tab w:val="left" w:pos="420"/>
        </w:tabs>
      </w:pPr>
      <w:bookmarkStart w:id="68" w:name="_Toc27512112"/>
      <w:r>
        <w:rPr>
          <w:rFonts w:hint="eastAsia"/>
        </w:rPr>
        <w:t>二十二、设计缝纫图案的应用</w:t>
      </w:r>
      <w:bookmarkEnd w:id="68"/>
    </w:p>
    <w:p w14:paraId="602CF147" w14:textId="77777777" w:rsidR="003917A7" w:rsidRDefault="009144C7" w:rsidP="00775C2C">
      <w:pPr>
        <w:tabs>
          <w:tab w:val="left" w:pos="420"/>
        </w:tabs>
        <w:jc w:val="left"/>
      </w:pPr>
      <w:r>
        <w:rPr>
          <w:rFonts w:hint="eastAsia"/>
        </w:rPr>
        <w:t>Valentina</w:t>
      </w:r>
    </w:p>
    <w:p w14:paraId="37312010" w14:textId="77777777" w:rsidR="003917A7" w:rsidRDefault="003917A7" w:rsidP="00775C2C">
      <w:pPr>
        <w:tabs>
          <w:tab w:val="left" w:pos="420"/>
        </w:tabs>
        <w:jc w:val="left"/>
      </w:pPr>
    </w:p>
    <w:p w14:paraId="72A7D589" w14:textId="77777777" w:rsidR="003917A7" w:rsidRDefault="009144C7" w:rsidP="00775C2C">
      <w:pPr>
        <w:pStyle w:val="2"/>
        <w:tabs>
          <w:tab w:val="left" w:pos="420"/>
        </w:tabs>
      </w:pPr>
      <w:bookmarkStart w:id="69" w:name="_Toc27512113"/>
      <w:r>
        <w:rPr>
          <w:rFonts w:hint="eastAsia"/>
        </w:rPr>
        <w:t>二十三、图表工具</w:t>
      </w:r>
      <w:bookmarkEnd w:id="69"/>
    </w:p>
    <w:p w14:paraId="2BB7CCCD" w14:textId="77777777" w:rsidR="003917A7" w:rsidRDefault="009144C7" w:rsidP="00775C2C">
      <w:pPr>
        <w:tabs>
          <w:tab w:val="left" w:pos="420"/>
        </w:tabs>
        <w:jc w:val="left"/>
      </w:pPr>
      <w:r>
        <w:rPr>
          <w:rFonts w:hint="eastAsia"/>
        </w:rPr>
        <w:t>Calligra Flow</w:t>
      </w:r>
    </w:p>
    <w:p w14:paraId="45389AD5" w14:textId="77777777" w:rsidR="003917A7" w:rsidRDefault="003917A7" w:rsidP="00775C2C">
      <w:pPr>
        <w:tabs>
          <w:tab w:val="left" w:pos="420"/>
        </w:tabs>
        <w:jc w:val="left"/>
      </w:pPr>
    </w:p>
    <w:p w14:paraId="2798A65C" w14:textId="77777777" w:rsidR="003917A7" w:rsidRDefault="009144C7" w:rsidP="00775C2C">
      <w:pPr>
        <w:pStyle w:val="2"/>
        <w:tabs>
          <w:tab w:val="left" w:pos="420"/>
        </w:tabs>
      </w:pPr>
      <w:bookmarkStart w:id="70" w:name="_Toc27512114"/>
      <w:r>
        <w:rPr>
          <w:rFonts w:hint="eastAsia"/>
        </w:rPr>
        <w:t>二十四、数值分析</w:t>
      </w:r>
      <w:bookmarkEnd w:id="70"/>
    </w:p>
    <w:p w14:paraId="2632EE1E" w14:textId="77777777" w:rsidR="003917A7" w:rsidRDefault="009144C7" w:rsidP="00775C2C">
      <w:pPr>
        <w:tabs>
          <w:tab w:val="left" w:pos="420"/>
        </w:tabs>
        <w:jc w:val="left"/>
      </w:pPr>
      <w:r>
        <w:rPr>
          <w:rFonts w:hint="eastAsia"/>
        </w:rPr>
        <w:t>数值和符号计算，工程与科学绘图，控制系统的设计与仿真，数字图像处理，数字信号处理，通讯系统设计与仿真，财务与金融工程</w:t>
      </w:r>
    </w:p>
    <w:p w14:paraId="0AE5AE72" w14:textId="77777777" w:rsidR="003917A7" w:rsidRDefault="009144C7" w:rsidP="00775C2C">
      <w:pPr>
        <w:tabs>
          <w:tab w:val="left" w:pos="420"/>
        </w:tabs>
        <w:jc w:val="left"/>
      </w:pPr>
      <w:r>
        <w:rPr>
          <w:rFonts w:hint="eastAsia"/>
        </w:rPr>
        <w:t>MATLAB</w:t>
      </w:r>
    </w:p>
    <w:p w14:paraId="28621213" w14:textId="77777777" w:rsidR="003917A7" w:rsidRDefault="003917A7" w:rsidP="00775C2C">
      <w:pPr>
        <w:tabs>
          <w:tab w:val="left" w:pos="420"/>
        </w:tabs>
        <w:jc w:val="left"/>
      </w:pPr>
    </w:p>
    <w:p w14:paraId="555C2164" w14:textId="77777777" w:rsidR="003917A7" w:rsidRDefault="009144C7" w:rsidP="00775C2C">
      <w:pPr>
        <w:pStyle w:val="2"/>
        <w:tabs>
          <w:tab w:val="left" w:pos="420"/>
        </w:tabs>
      </w:pPr>
      <w:bookmarkStart w:id="71" w:name="_Toc27512115"/>
      <w:r>
        <w:rPr>
          <w:rFonts w:hint="eastAsia"/>
        </w:rPr>
        <w:lastRenderedPageBreak/>
        <w:t>二十五、查看</w:t>
      </w:r>
      <w:r>
        <w:rPr>
          <w:rFonts w:hint="eastAsia"/>
        </w:rPr>
        <w:t>/</w:t>
      </w:r>
      <w:r>
        <w:rPr>
          <w:rFonts w:hint="eastAsia"/>
        </w:rPr>
        <w:t>转换文本文件编码方式的软件</w:t>
      </w:r>
      <w:bookmarkEnd w:id="71"/>
    </w:p>
    <w:p w14:paraId="4A79E5E6" w14:textId="77777777" w:rsidR="003917A7" w:rsidRDefault="009144C7" w:rsidP="00775C2C">
      <w:pPr>
        <w:tabs>
          <w:tab w:val="left" w:pos="420"/>
        </w:tabs>
        <w:jc w:val="left"/>
      </w:pPr>
      <w:r>
        <w:rPr>
          <w:rFonts w:hint="eastAsia"/>
        </w:rPr>
        <w:t>iconv enca</w:t>
      </w:r>
    </w:p>
    <w:p w14:paraId="417589F6" w14:textId="77777777" w:rsidR="003917A7" w:rsidRDefault="003917A7" w:rsidP="00775C2C">
      <w:pPr>
        <w:tabs>
          <w:tab w:val="left" w:pos="420"/>
        </w:tabs>
        <w:jc w:val="left"/>
      </w:pPr>
    </w:p>
    <w:p w14:paraId="553A814D" w14:textId="77777777" w:rsidR="003917A7" w:rsidRDefault="009144C7" w:rsidP="00775C2C">
      <w:pPr>
        <w:pStyle w:val="2"/>
        <w:tabs>
          <w:tab w:val="left" w:pos="420"/>
        </w:tabs>
      </w:pPr>
      <w:bookmarkStart w:id="72" w:name="_Toc27512116"/>
      <w:r>
        <w:rPr>
          <w:rFonts w:hint="eastAsia"/>
        </w:rPr>
        <w:t>二十六、磁盘管理工具</w:t>
      </w:r>
      <w:bookmarkEnd w:id="72"/>
    </w:p>
    <w:p w14:paraId="407F4622" w14:textId="77777777" w:rsidR="003917A7" w:rsidRDefault="009144C7" w:rsidP="00775C2C">
      <w:pPr>
        <w:tabs>
          <w:tab w:val="left" w:pos="420"/>
        </w:tabs>
        <w:jc w:val="left"/>
      </w:pPr>
      <w:r>
        <w:rPr>
          <w:rFonts w:hint="eastAsia"/>
        </w:rPr>
        <w:t>gparted</w:t>
      </w:r>
    </w:p>
    <w:p w14:paraId="6DB2540D" w14:textId="77777777" w:rsidR="003917A7" w:rsidRDefault="003917A7" w:rsidP="00775C2C">
      <w:pPr>
        <w:tabs>
          <w:tab w:val="left" w:pos="420"/>
        </w:tabs>
        <w:jc w:val="left"/>
      </w:pPr>
    </w:p>
    <w:p w14:paraId="6D4F5E6C" w14:textId="77777777" w:rsidR="003917A7" w:rsidRDefault="009144C7" w:rsidP="00775C2C">
      <w:pPr>
        <w:pStyle w:val="2"/>
        <w:tabs>
          <w:tab w:val="left" w:pos="420"/>
        </w:tabs>
      </w:pPr>
      <w:bookmarkStart w:id="73" w:name="_Toc27512117"/>
      <w:r>
        <w:rPr>
          <w:rFonts w:hint="eastAsia"/>
        </w:rPr>
        <w:t>二十七、视频播放器</w:t>
      </w:r>
      <w:bookmarkEnd w:id="73"/>
    </w:p>
    <w:p w14:paraId="18E63E10" w14:textId="77777777" w:rsidR="003917A7" w:rsidRDefault="009144C7" w:rsidP="00775C2C">
      <w:pPr>
        <w:tabs>
          <w:tab w:val="left" w:pos="420"/>
        </w:tabs>
        <w:jc w:val="left"/>
      </w:pPr>
      <w:r>
        <w:rPr>
          <w:rFonts w:hint="eastAsia"/>
        </w:rPr>
        <w:t>kplayer smplayer  vlc deepin-movie  gnome-mplayer</w:t>
      </w:r>
      <w:r>
        <w:t>（该播放器在</w:t>
      </w:r>
      <w:r>
        <w:t>CentOS7</w:t>
      </w:r>
      <w:r>
        <w:t>系统中表现特别好，不卡顿，可以快进等等，完全可替代</w:t>
      </w:r>
      <w:r>
        <w:t>smplayer</w:t>
      </w:r>
      <w:r>
        <w:t>推荐安装。）</w:t>
      </w:r>
      <w:r>
        <w:t xml:space="preserve"> </w:t>
      </w:r>
      <w:r>
        <w:rPr>
          <w:rFonts w:hint="eastAsia"/>
        </w:rPr>
        <w:t xml:space="preserve"> totem</w:t>
      </w:r>
      <w:r>
        <w:rPr>
          <w:rFonts w:hint="eastAsia"/>
        </w:rPr>
        <w:t>（媒体播放器）</w:t>
      </w:r>
      <w:r>
        <w:t xml:space="preserve">  vlc smplayer mplayer</w:t>
      </w:r>
    </w:p>
    <w:p w14:paraId="53E7A3C8" w14:textId="77777777" w:rsidR="003917A7" w:rsidRDefault="009144C7" w:rsidP="00775C2C">
      <w:pPr>
        <w:tabs>
          <w:tab w:val="left" w:pos="420"/>
        </w:tabs>
        <w:jc w:val="left"/>
      </w:pPr>
      <w:r>
        <w:t>安装可以用以下命令进行</w:t>
      </w:r>
      <w:r>
        <w:rPr>
          <w:rFonts w:hint="eastAsia"/>
        </w:rPr>
        <w:t>kplayer</w:t>
      </w:r>
      <w:r>
        <w:t xml:space="preserve">* </w:t>
      </w:r>
      <w:r>
        <w:rPr>
          <w:rFonts w:hint="eastAsia"/>
        </w:rPr>
        <w:t xml:space="preserve"> smplayer  vlc deepin-movie  gnome-mplayer</w:t>
      </w:r>
      <w:r>
        <w:t xml:space="preserve"> </w:t>
      </w:r>
      <w:r>
        <w:rPr>
          <w:rFonts w:hint="eastAsia"/>
        </w:rPr>
        <w:t>totem</w:t>
      </w:r>
      <w:r>
        <w:t xml:space="preserve">  mplayer </w:t>
      </w:r>
      <w:r>
        <w:rPr>
          <w:rFonts w:hint="eastAsia"/>
        </w:rPr>
        <w:t>kplayer</w:t>
      </w:r>
      <w:r>
        <w:t xml:space="preserve">* </w:t>
      </w:r>
      <w:r>
        <w:rPr>
          <w:rFonts w:hint="eastAsia"/>
        </w:rPr>
        <w:t xml:space="preserve"> smplayer</w:t>
      </w:r>
      <w:r>
        <w:t>*</w:t>
      </w:r>
      <w:r>
        <w:rPr>
          <w:rFonts w:hint="eastAsia"/>
        </w:rPr>
        <w:t xml:space="preserve">  vlc</w:t>
      </w:r>
      <w:r>
        <w:t xml:space="preserve">* </w:t>
      </w:r>
      <w:r>
        <w:rPr>
          <w:rFonts w:hint="eastAsia"/>
        </w:rPr>
        <w:t xml:space="preserve"> deepin-movie</w:t>
      </w:r>
      <w:r>
        <w:t>*</w:t>
      </w:r>
      <w:r>
        <w:rPr>
          <w:rFonts w:hint="eastAsia"/>
        </w:rPr>
        <w:t xml:space="preserve">  gnome-mplayer</w:t>
      </w:r>
      <w:r>
        <w:t xml:space="preserve">* </w:t>
      </w:r>
      <w:r>
        <w:rPr>
          <w:rFonts w:hint="eastAsia"/>
        </w:rPr>
        <w:t>totem</w:t>
      </w:r>
      <w:r>
        <w:t>*  mplayer*</w:t>
      </w:r>
    </w:p>
    <w:p w14:paraId="788323CB" w14:textId="77777777" w:rsidR="003917A7" w:rsidRDefault="003917A7" w:rsidP="00775C2C">
      <w:pPr>
        <w:tabs>
          <w:tab w:val="left" w:pos="420"/>
        </w:tabs>
        <w:jc w:val="left"/>
      </w:pPr>
    </w:p>
    <w:p w14:paraId="5A01116A" w14:textId="77777777" w:rsidR="003917A7" w:rsidRDefault="009144C7" w:rsidP="00775C2C">
      <w:pPr>
        <w:pStyle w:val="2"/>
        <w:tabs>
          <w:tab w:val="left" w:pos="420"/>
        </w:tabs>
      </w:pPr>
      <w:bookmarkStart w:id="74" w:name="_二十八、百度网盘官方GUI客户端"/>
      <w:bookmarkStart w:id="75" w:name="_Toc27512118"/>
      <w:bookmarkEnd w:id="74"/>
      <w:r>
        <w:rPr>
          <w:rFonts w:hint="eastAsia"/>
        </w:rPr>
        <w:t>二十八、百度网盘</w:t>
      </w:r>
      <w:r w:rsidR="00934A3B">
        <w:rPr>
          <w:rFonts w:hint="eastAsia"/>
        </w:rPr>
        <w:t>官方</w:t>
      </w:r>
      <w:r w:rsidR="00934A3B">
        <w:rPr>
          <w:rFonts w:hint="eastAsia"/>
        </w:rPr>
        <w:t>GUI</w:t>
      </w:r>
      <w:r w:rsidR="00934A3B">
        <w:rPr>
          <w:rFonts w:hint="eastAsia"/>
        </w:rPr>
        <w:t>客户端</w:t>
      </w:r>
      <w:bookmarkEnd w:id="75"/>
    </w:p>
    <w:p w14:paraId="7605F449" w14:textId="77777777" w:rsidR="003917A7" w:rsidRDefault="00CF521F" w:rsidP="00775C2C">
      <w:pPr>
        <w:tabs>
          <w:tab w:val="left" w:pos="420"/>
        </w:tabs>
        <w:jc w:val="left"/>
      </w:pPr>
      <w:r>
        <w:tab/>
      </w:r>
      <w:r w:rsidR="009144C7">
        <w:rPr>
          <w:rFonts w:hint="eastAsia"/>
        </w:rPr>
        <w:t>百度终于在</w:t>
      </w:r>
      <w:r w:rsidR="009144C7">
        <w:rPr>
          <w:rFonts w:hint="eastAsia"/>
        </w:rPr>
        <w:t>2019</w:t>
      </w:r>
      <w:r w:rsidR="009144C7">
        <w:rPr>
          <w:rFonts w:hint="eastAsia"/>
        </w:rPr>
        <w:t>年推出了百度网盘的</w:t>
      </w:r>
      <w:r w:rsidR="009144C7">
        <w:rPr>
          <w:rFonts w:hint="eastAsia"/>
        </w:rPr>
        <w:t>Linux</w:t>
      </w:r>
      <w:r w:rsidR="009144C7">
        <w:rPr>
          <w:rFonts w:hint="eastAsia"/>
        </w:rPr>
        <w:t>版，是和中标麒麟合作开发的。我们可以打开百度网盘网页版，然后点击下载客户端，转到客户端下载界面，选择下载</w:t>
      </w:r>
      <w:r w:rsidR="009144C7">
        <w:rPr>
          <w:rFonts w:hint="eastAsia"/>
        </w:rPr>
        <w:t>Linux</w:t>
      </w:r>
      <w:r w:rsidR="009144C7">
        <w:rPr>
          <w:rFonts w:hint="eastAsia"/>
        </w:rPr>
        <w:t>版本。这个版本截止</w:t>
      </w:r>
      <w:r w:rsidR="009144C7">
        <w:rPr>
          <w:rFonts w:hint="eastAsia"/>
        </w:rPr>
        <w:t>2019</w:t>
      </w:r>
      <w:r w:rsidR="009144C7">
        <w:rPr>
          <w:rFonts w:hint="eastAsia"/>
        </w:rPr>
        <w:t>年</w:t>
      </w:r>
      <w:r w:rsidR="009144C7">
        <w:rPr>
          <w:rFonts w:hint="eastAsia"/>
        </w:rPr>
        <w:t>6</w:t>
      </w:r>
      <w:r w:rsidR="009144C7">
        <w:rPr>
          <w:rFonts w:hint="eastAsia"/>
        </w:rPr>
        <w:t>月</w:t>
      </w:r>
      <w:r w:rsidR="009144C7">
        <w:rPr>
          <w:rFonts w:hint="eastAsia"/>
        </w:rPr>
        <w:t>19</w:t>
      </w:r>
      <w:r w:rsidR="009144C7">
        <w:rPr>
          <w:rFonts w:hint="eastAsia"/>
        </w:rPr>
        <w:t>号的时候是</w:t>
      </w:r>
      <w:r w:rsidR="009144C7">
        <w:rPr>
          <w:rFonts w:hint="eastAsia"/>
        </w:rPr>
        <w:t>V7.0</w:t>
      </w:r>
      <w:r w:rsidR="009144C7">
        <w:rPr>
          <w:rFonts w:hint="eastAsia"/>
        </w:rPr>
        <w:t>版，这个版本在软件仓库中是有的，可以通过命令行安装。</w:t>
      </w:r>
    </w:p>
    <w:p w14:paraId="5D797A1F" w14:textId="77777777" w:rsidR="001D3BB7" w:rsidRDefault="001D3BB7" w:rsidP="00775C2C">
      <w:pPr>
        <w:tabs>
          <w:tab w:val="left" w:pos="420"/>
        </w:tabs>
        <w:jc w:val="left"/>
      </w:pPr>
      <w:r>
        <w:tab/>
      </w:r>
      <w:r>
        <w:rPr>
          <w:rFonts w:hint="eastAsia"/>
        </w:rPr>
        <w:t>另外还有大神开发的第三方命令行客户端，也是非常好用，</w:t>
      </w:r>
      <w:hyperlink w:anchor="_二十一、纯字符界面下的百度网盘命令行第三方客户端" w:history="1">
        <w:r w:rsidRPr="001D3BB7">
          <w:rPr>
            <w:rStyle w:val="a8"/>
            <w:rFonts w:hint="eastAsia"/>
          </w:rPr>
          <w:t>百度网盘命令行客户端安装方法点这里</w:t>
        </w:r>
      </w:hyperlink>
      <w:r>
        <w:rPr>
          <w:rFonts w:hint="eastAsia"/>
        </w:rPr>
        <w:t>。</w:t>
      </w:r>
    </w:p>
    <w:p w14:paraId="184EDCCB" w14:textId="77777777" w:rsidR="003917A7" w:rsidRDefault="003917A7" w:rsidP="00775C2C">
      <w:pPr>
        <w:tabs>
          <w:tab w:val="left" w:pos="420"/>
        </w:tabs>
        <w:jc w:val="left"/>
      </w:pPr>
    </w:p>
    <w:p w14:paraId="24790FF2" w14:textId="77777777" w:rsidR="003917A7" w:rsidRDefault="009144C7" w:rsidP="00775C2C">
      <w:pPr>
        <w:tabs>
          <w:tab w:val="left" w:pos="420"/>
        </w:tabs>
        <w:jc w:val="left"/>
      </w:pPr>
      <w:r>
        <w:rPr>
          <w:rFonts w:hint="eastAsia"/>
        </w:rPr>
        <w:t>命令行安装方法：</w:t>
      </w:r>
    </w:p>
    <w:p w14:paraId="5365733B" w14:textId="77777777" w:rsidR="003917A7" w:rsidRDefault="009144C7" w:rsidP="00775C2C">
      <w:pPr>
        <w:tabs>
          <w:tab w:val="left" w:pos="420"/>
        </w:tabs>
        <w:jc w:val="left"/>
      </w:pPr>
      <w:r>
        <w:rPr>
          <w:rFonts w:hint="eastAsia"/>
        </w:rPr>
        <w:t>#yum install baidunetdisk*</w:t>
      </w:r>
    </w:p>
    <w:p w14:paraId="760280BD" w14:textId="77777777" w:rsidR="003917A7" w:rsidRDefault="009144C7" w:rsidP="00775C2C">
      <w:pPr>
        <w:tabs>
          <w:tab w:val="left" w:pos="420"/>
        </w:tabs>
        <w:jc w:val="left"/>
      </w:pPr>
      <w:r>
        <w:rPr>
          <w:rFonts w:hint="eastAsia"/>
        </w:rPr>
        <w:t>或者</w:t>
      </w:r>
    </w:p>
    <w:p w14:paraId="5911B87D" w14:textId="77777777" w:rsidR="003917A7" w:rsidRDefault="009144C7" w:rsidP="00775C2C">
      <w:pPr>
        <w:tabs>
          <w:tab w:val="left" w:pos="420"/>
        </w:tabs>
        <w:jc w:val="left"/>
      </w:pPr>
      <w:r>
        <w:rPr>
          <w:rFonts w:hint="eastAsia"/>
        </w:rPr>
        <w:t>#apt-get install baidunetdisk*</w:t>
      </w:r>
    </w:p>
    <w:p w14:paraId="17DF678F" w14:textId="77777777" w:rsidR="003917A7" w:rsidRDefault="003917A7" w:rsidP="00775C2C">
      <w:pPr>
        <w:tabs>
          <w:tab w:val="left" w:pos="420"/>
        </w:tabs>
        <w:jc w:val="left"/>
      </w:pPr>
    </w:p>
    <w:p w14:paraId="70948BBF" w14:textId="77777777" w:rsidR="003917A7" w:rsidRDefault="009144C7" w:rsidP="00775C2C">
      <w:pPr>
        <w:tabs>
          <w:tab w:val="left" w:pos="420"/>
        </w:tabs>
        <w:jc w:val="left"/>
      </w:pPr>
      <w:r>
        <w:rPr>
          <w:rFonts w:hint="eastAsia"/>
        </w:rPr>
        <w:t>软件包安装方法（只有</w:t>
      </w:r>
      <w:r>
        <w:rPr>
          <w:rFonts w:hint="eastAsia"/>
        </w:rPr>
        <w:t>rpm</w:t>
      </w:r>
      <w:r>
        <w:rPr>
          <w:rFonts w:hint="eastAsia"/>
        </w:rPr>
        <w:t>的安装包）</w:t>
      </w:r>
    </w:p>
    <w:p w14:paraId="0DC22470" w14:textId="77777777" w:rsidR="003917A7" w:rsidRDefault="009144C7" w:rsidP="00775C2C">
      <w:pPr>
        <w:tabs>
          <w:tab w:val="left" w:pos="420"/>
        </w:tabs>
        <w:jc w:val="left"/>
      </w:pPr>
      <w:r>
        <w:rPr>
          <w:rFonts w:hint="eastAsia"/>
        </w:rPr>
        <w:t>7.0</w:t>
      </w:r>
      <w:r>
        <w:rPr>
          <w:rFonts w:hint="eastAsia"/>
        </w:rPr>
        <w:t>版本的下载地址</w:t>
      </w:r>
      <w:r>
        <w:rPr>
          <w:rFonts w:hint="eastAsia"/>
        </w:rPr>
        <w:t xml:space="preserve"> </w:t>
      </w:r>
      <w:hyperlink r:id="rId50" w:history="1">
        <w:r>
          <w:rPr>
            <w:rStyle w:val="a8"/>
            <w:rFonts w:hint="eastAsia"/>
          </w:rPr>
          <w:t>http://issuecdn.baidupcs.com/issue/netdisk/LinuxGuanjia/baidunetdisk_linux_2.0.1.rpm</w:t>
        </w:r>
      </w:hyperlink>
    </w:p>
    <w:p w14:paraId="6BFC8E83" w14:textId="77777777" w:rsidR="003917A7" w:rsidRDefault="009144C7" w:rsidP="00775C2C">
      <w:pPr>
        <w:tabs>
          <w:tab w:val="left" w:pos="420"/>
        </w:tabs>
        <w:jc w:val="left"/>
      </w:pPr>
      <w:r>
        <w:rPr>
          <w:rFonts w:hint="eastAsia"/>
        </w:rPr>
        <w:t>下载之后进行安装，在安装包所在目录，打开终端，运行命令：</w:t>
      </w:r>
    </w:p>
    <w:p w14:paraId="52F42FC6" w14:textId="77777777" w:rsidR="003917A7" w:rsidRDefault="009144C7" w:rsidP="00775C2C">
      <w:pPr>
        <w:tabs>
          <w:tab w:val="left" w:pos="420"/>
        </w:tabs>
        <w:jc w:val="left"/>
      </w:pPr>
      <w:r>
        <w:rPr>
          <w:rFonts w:hint="eastAsia"/>
        </w:rPr>
        <w:t>#yum localinstall ./baidunetdisk_linux_2.0.1.rpm</w:t>
      </w:r>
    </w:p>
    <w:p w14:paraId="7CD9A641" w14:textId="77777777" w:rsidR="003917A7" w:rsidRDefault="009144C7" w:rsidP="00775C2C">
      <w:pPr>
        <w:tabs>
          <w:tab w:val="left" w:pos="420"/>
        </w:tabs>
        <w:jc w:val="left"/>
      </w:pPr>
      <w:r>
        <w:rPr>
          <w:rFonts w:hint="eastAsia"/>
        </w:rPr>
        <w:t>即可完成安装</w:t>
      </w:r>
    </w:p>
    <w:p w14:paraId="44CBF7F6" w14:textId="77777777" w:rsidR="003917A7" w:rsidRDefault="003917A7" w:rsidP="00775C2C">
      <w:pPr>
        <w:tabs>
          <w:tab w:val="left" w:pos="420"/>
        </w:tabs>
        <w:jc w:val="left"/>
      </w:pPr>
    </w:p>
    <w:p w14:paraId="5FF46504" w14:textId="77777777" w:rsidR="003917A7" w:rsidRDefault="009144C7" w:rsidP="00775C2C">
      <w:pPr>
        <w:tabs>
          <w:tab w:val="left" w:pos="420"/>
        </w:tabs>
        <w:jc w:val="left"/>
      </w:pPr>
      <w:r>
        <w:rPr>
          <w:rFonts w:hint="eastAsia"/>
        </w:rPr>
        <w:t>至于下载速度就不知道了，这个客户端是百度官网授权开发的。</w:t>
      </w:r>
    </w:p>
    <w:p w14:paraId="3DD443B0" w14:textId="77777777" w:rsidR="003917A7" w:rsidRDefault="003917A7" w:rsidP="00775C2C">
      <w:pPr>
        <w:tabs>
          <w:tab w:val="left" w:pos="420"/>
        </w:tabs>
        <w:jc w:val="left"/>
      </w:pPr>
    </w:p>
    <w:p w14:paraId="13358CBC" w14:textId="77777777" w:rsidR="003917A7" w:rsidRDefault="009144C7" w:rsidP="00775C2C">
      <w:pPr>
        <w:tabs>
          <w:tab w:val="left" w:pos="420"/>
        </w:tabs>
        <w:jc w:val="left"/>
      </w:pPr>
      <w:r>
        <w:rPr>
          <w:rFonts w:hint="eastAsia"/>
        </w:rPr>
        <w:t>采用以上两种方法安装之后，百度网盘应用还没有</w:t>
      </w:r>
      <w:r>
        <w:rPr>
          <w:rFonts w:hint="eastAsia"/>
        </w:rPr>
        <w:t>logo</w:t>
      </w:r>
      <w:r>
        <w:rPr>
          <w:rFonts w:hint="eastAsia"/>
        </w:rPr>
        <w:t>图片，因此接下来建立为止设置快捷方式图片：</w:t>
      </w:r>
    </w:p>
    <w:p w14:paraId="0864BAF4" w14:textId="77777777" w:rsidR="003917A7" w:rsidRDefault="009144C7" w:rsidP="00775C2C">
      <w:pPr>
        <w:tabs>
          <w:tab w:val="left" w:pos="420"/>
        </w:tabs>
        <w:jc w:val="left"/>
      </w:pPr>
      <w:r>
        <w:rPr>
          <w:rFonts w:hint="eastAsia"/>
        </w:rPr>
        <w:t>$sudo mkdir /opt/Baidu/Baidunetdisk -p</w:t>
      </w:r>
    </w:p>
    <w:p w14:paraId="1B64CE07" w14:textId="77777777" w:rsidR="003917A7" w:rsidRDefault="009144C7" w:rsidP="00775C2C">
      <w:pPr>
        <w:tabs>
          <w:tab w:val="left" w:pos="420"/>
        </w:tabs>
        <w:jc w:val="left"/>
      </w:pPr>
      <w:r>
        <w:rPr>
          <w:rFonts w:hint="eastAsia"/>
        </w:rPr>
        <w:t>然后自己准备一张图片作为</w:t>
      </w:r>
      <w:r>
        <w:rPr>
          <w:rFonts w:hint="eastAsia"/>
        </w:rPr>
        <w:t>Logo</w:t>
      </w:r>
      <w:r>
        <w:rPr>
          <w:rFonts w:hint="eastAsia"/>
        </w:rPr>
        <w:t>图片，并放在该目录下。我准备的图片文件名是：</w:t>
      </w:r>
      <w:r>
        <w:rPr>
          <w:rFonts w:hint="eastAsia"/>
        </w:rPr>
        <w:t>netdisk_logo.ico</w:t>
      </w:r>
    </w:p>
    <w:p w14:paraId="05409C8B" w14:textId="77777777" w:rsidR="003917A7" w:rsidRDefault="009144C7" w:rsidP="00775C2C">
      <w:pPr>
        <w:tabs>
          <w:tab w:val="left" w:pos="420"/>
        </w:tabs>
        <w:jc w:val="left"/>
      </w:pPr>
      <w:r>
        <w:rPr>
          <w:rFonts w:hint="eastAsia"/>
        </w:rPr>
        <w:t>接下来，移动图片：</w:t>
      </w:r>
    </w:p>
    <w:p w14:paraId="1AC2243D" w14:textId="77777777" w:rsidR="003917A7" w:rsidRDefault="009144C7" w:rsidP="00775C2C">
      <w:pPr>
        <w:tabs>
          <w:tab w:val="left" w:pos="420"/>
        </w:tabs>
        <w:jc w:val="left"/>
      </w:pPr>
      <w:r>
        <w:rPr>
          <w:rFonts w:hint="eastAsia"/>
        </w:rPr>
        <w:t>$sudo cp ./netdisk_logo.ico /opt/Baidu/Baidunetdisk</w:t>
      </w:r>
    </w:p>
    <w:p w14:paraId="24F5044A" w14:textId="77777777" w:rsidR="003917A7" w:rsidRDefault="009144C7" w:rsidP="00775C2C">
      <w:pPr>
        <w:tabs>
          <w:tab w:val="left" w:pos="420"/>
        </w:tabs>
        <w:jc w:val="left"/>
      </w:pPr>
      <w:r>
        <w:rPr>
          <w:rFonts w:hint="eastAsia"/>
        </w:rPr>
        <w:t>修改快捷方式所在的用户组</w:t>
      </w:r>
    </w:p>
    <w:p w14:paraId="66B25356" w14:textId="77777777" w:rsidR="003917A7" w:rsidRDefault="009144C7" w:rsidP="00775C2C">
      <w:pPr>
        <w:tabs>
          <w:tab w:val="left" w:pos="420"/>
        </w:tabs>
        <w:jc w:val="left"/>
      </w:pPr>
      <w:r>
        <w:rPr>
          <w:rFonts w:hint="eastAsia"/>
        </w:rPr>
        <w:t>$sudo chown YourUserGroup:YourUserName /usr/share/applications/baidunetdisk.desktop</w:t>
      </w:r>
    </w:p>
    <w:p w14:paraId="6233FCE1" w14:textId="77777777" w:rsidR="003917A7" w:rsidRDefault="009144C7" w:rsidP="00775C2C">
      <w:pPr>
        <w:tabs>
          <w:tab w:val="left" w:pos="420"/>
        </w:tabs>
        <w:jc w:val="left"/>
      </w:pPr>
      <w:r>
        <w:rPr>
          <w:rFonts w:hint="eastAsia"/>
        </w:rPr>
        <w:t>然后添加一句用来确定</w:t>
      </w:r>
      <w:r>
        <w:rPr>
          <w:rFonts w:hint="eastAsia"/>
        </w:rPr>
        <w:t>Logo</w:t>
      </w:r>
      <w:r>
        <w:rPr>
          <w:rFonts w:hint="eastAsia"/>
        </w:rPr>
        <w:t>图片</w:t>
      </w:r>
    </w:p>
    <w:p w14:paraId="7F79407E" w14:textId="77777777" w:rsidR="003917A7" w:rsidRDefault="009144C7" w:rsidP="00775C2C">
      <w:pPr>
        <w:tabs>
          <w:tab w:val="left" w:pos="420"/>
        </w:tabs>
        <w:jc w:val="left"/>
      </w:pPr>
      <w:r>
        <w:rPr>
          <w:rFonts w:hint="eastAsia"/>
        </w:rPr>
        <w:t>$sudo echo 'Icon=/opt/Baidu/Baidunetdisk/netdisk_logo.ico' &gt;&gt; ./baidunetdisk.desktop</w:t>
      </w:r>
    </w:p>
    <w:p w14:paraId="69AC0C2B" w14:textId="77777777" w:rsidR="003917A7" w:rsidRDefault="009144C7" w:rsidP="00775C2C">
      <w:pPr>
        <w:tabs>
          <w:tab w:val="left" w:pos="420"/>
        </w:tabs>
        <w:jc w:val="left"/>
      </w:pPr>
      <w:r>
        <w:rPr>
          <w:rFonts w:hint="eastAsia"/>
        </w:rPr>
        <w:t>到这里就已经安装成功了。</w:t>
      </w:r>
    </w:p>
    <w:p w14:paraId="085BCB21" w14:textId="77777777" w:rsidR="003917A7" w:rsidRDefault="003917A7" w:rsidP="00775C2C">
      <w:pPr>
        <w:tabs>
          <w:tab w:val="left" w:pos="420"/>
        </w:tabs>
        <w:jc w:val="left"/>
      </w:pPr>
    </w:p>
    <w:p w14:paraId="448C6DFB" w14:textId="77777777" w:rsidR="003917A7" w:rsidRDefault="009144C7" w:rsidP="00775C2C">
      <w:pPr>
        <w:tabs>
          <w:tab w:val="left" w:pos="420"/>
        </w:tabs>
        <w:jc w:val="left"/>
      </w:pPr>
      <w:r>
        <w:rPr>
          <w:rFonts w:hint="eastAsia"/>
        </w:rPr>
        <w:t>可能有的系统中安装之后百度网盘并无法启动，从命令行运行</w:t>
      </w:r>
      <w:r>
        <w:rPr>
          <w:rFonts w:hint="eastAsia"/>
        </w:rPr>
        <w:t>$ baidunetdisk</w:t>
      </w:r>
      <w:r>
        <w:rPr>
          <w:rFonts w:hint="eastAsia"/>
        </w:rPr>
        <w:t>会报错：</w:t>
      </w:r>
    </w:p>
    <w:p w14:paraId="5A640A7A"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A JavaScript error occurred in the main process</w:t>
      </w:r>
    </w:p>
    <w:p w14:paraId="4AF2D16C"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Uncaught Exception:</w:t>
      </w:r>
    </w:p>
    <w:p w14:paraId="6058F3AD"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color w:val="FF0000"/>
        </w:rPr>
        <w:t>Error: Dynamic Linking Error: /lib64/libstdc++.so.6: version `CXXABI_1.3.8' not found (required by /opt/baidunetdisk/./libkernel.so)</w:t>
      </w:r>
    </w:p>
    <w:p w14:paraId="4F890CB6"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new DynamicLibrary (/opt/baidunetdisk/resources/app.asar/node_modules/ffi/lib/dynamic_library.js:74:11)</w:t>
      </w:r>
    </w:p>
    <w:p w14:paraId="57B98C4A"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new Library (/opt/baidunetdisk/resources/app.asar/node_modules/ffi/lib/library.js:45:12)</w:t>
      </w:r>
    </w:p>
    <w:p w14:paraId="0447DB7D"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Object.&lt;anonymous&gt; (/opt/baidunetdisk/resources/app.asar/dist/electron/main.js:1:3434)</w:t>
      </w:r>
    </w:p>
    <w:p w14:paraId="53BBED67"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r (/opt/baidunetdisk/resources/app.asar/dist/electron/main.js:1:270)</w:t>
      </w:r>
    </w:p>
    <w:p w14:paraId="6B8F5B96"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Module.&lt;anonymous&gt; (/opt/baidunetdisk/resources/app.asar/dist/electron/main.js:1:561527)</w:t>
      </w:r>
    </w:p>
    <w:p w14:paraId="75B97B28"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r (/opt/baidunetdisk/resources/app.asar/dist/electron/main.js:1:270)</w:t>
      </w:r>
    </w:p>
    <w:p w14:paraId="67B69C7F"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opt/baidunetdisk/resources/app.asar/dist/electron/main.js:1:1078</w:t>
      </w:r>
    </w:p>
    <w:p w14:paraId="639EB4C9"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Object.&lt;anonymous&gt; (/opt/baidunetdisk/resources/app.asar/dist/electron/main.js:1:1089)</w:t>
      </w:r>
    </w:p>
    <w:p w14:paraId="5A8A7E80"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Object.&lt;anonymous&gt; (/opt/baidunetdisk/resources/app.asar/dist/electron/main.js:2:3)</w:t>
      </w:r>
    </w:p>
    <w:p w14:paraId="0E23DB88"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Module._compile (internal/modules/cjs/loader.js:693:30)</w:t>
      </w:r>
    </w:p>
    <w:p w14:paraId="10A99A85"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Fontconfig warning: "/etc/fonts/fonts.conf", line 86: unknown element "blank"</w:t>
      </w:r>
    </w:p>
    <w:p w14:paraId="559996F0" w14:textId="77777777" w:rsidR="003917A7" w:rsidRDefault="009144C7" w:rsidP="00775C2C">
      <w:pPr>
        <w:tabs>
          <w:tab w:val="left" w:pos="420"/>
        </w:tabs>
        <w:jc w:val="left"/>
      </w:pPr>
      <w:r>
        <w:rPr>
          <w:rFonts w:hint="eastAsia"/>
        </w:rPr>
        <w:t>这是因为现有的库版本太低，解决办法有两种，一种是更新或者升级系统，一种是更新相关库。推荐首先更新或者升级系统</w:t>
      </w:r>
      <w:r>
        <w:rPr>
          <w:rFonts w:hint="eastAsia"/>
        </w:rPr>
        <w:t>:</w:t>
      </w:r>
    </w:p>
    <w:p w14:paraId="00405EFE" w14:textId="77777777" w:rsidR="003917A7" w:rsidRDefault="009144C7" w:rsidP="00775C2C">
      <w:pPr>
        <w:tabs>
          <w:tab w:val="left" w:pos="420"/>
        </w:tabs>
        <w:jc w:val="left"/>
      </w:pPr>
      <w:r>
        <w:rPr>
          <w:rFonts w:hint="eastAsia"/>
        </w:rPr>
        <w:t>$sudo yum update</w:t>
      </w:r>
    </w:p>
    <w:p w14:paraId="4088D5AB" w14:textId="77777777" w:rsidR="003917A7" w:rsidRDefault="009144C7" w:rsidP="00775C2C">
      <w:pPr>
        <w:tabs>
          <w:tab w:val="left" w:pos="420"/>
        </w:tabs>
        <w:jc w:val="left"/>
      </w:pPr>
      <w:r>
        <w:rPr>
          <w:rFonts w:hint="eastAsia"/>
        </w:rPr>
        <w:t>$sudo yum upgrade</w:t>
      </w:r>
    </w:p>
    <w:p w14:paraId="5C79DF15" w14:textId="77777777" w:rsidR="003917A7" w:rsidRDefault="009144C7" w:rsidP="00775C2C">
      <w:pPr>
        <w:tabs>
          <w:tab w:val="left" w:pos="420"/>
        </w:tabs>
        <w:jc w:val="left"/>
      </w:pPr>
      <w:r>
        <w:rPr>
          <w:rFonts w:hint="eastAsia"/>
        </w:rPr>
        <w:t>$sudo yum update</w:t>
      </w:r>
    </w:p>
    <w:p w14:paraId="4A700850" w14:textId="77777777" w:rsidR="003917A7" w:rsidRDefault="009144C7" w:rsidP="00775C2C">
      <w:pPr>
        <w:tabs>
          <w:tab w:val="left" w:pos="420"/>
        </w:tabs>
        <w:jc w:val="left"/>
      </w:pPr>
      <w:r>
        <w:rPr>
          <w:rFonts w:hint="eastAsia"/>
        </w:rPr>
        <w:t>如果之后还是无法启动百度网盘，则再寻求相关库的高版本并安装</w:t>
      </w:r>
      <w:r>
        <w:rPr>
          <w:rFonts w:hint="eastAsia"/>
        </w:rPr>
        <w:t>:</w:t>
      </w:r>
    </w:p>
    <w:p w14:paraId="46FBBD2E" w14:textId="77777777" w:rsidR="003917A7" w:rsidRDefault="009144C7" w:rsidP="00775C2C">
      <w:pPr>
        <w:tabs>
          <w:tab w:val="left" w:pos="420"/>
        </w:tabs>
        <w:jc w:val="left"/>
      </w:pPr>
      <w:r>
        <w:rPr>
          <w:rFonts w:hint="eastAsia"/>
        </w:rPr>
        <w:t>从</w:t>
      </w:r>
      <w:r>
        <w:rPr>
          <w:rFonts w:hint="eastAsia"/>
        </w:rPr>
        <w:t xml:space="preserve">ftp://ftp.pbone.net/mirror/ftp5.gwdg.de/pub/opensuse/repositories/home:/aevseev:/devel/CentOS7/x86_64/libstdc++-8.1.0-5.26.el7.x86_64.rpm </w:t>
      </w:r>
      <w:r>
        <w:rPr>
          <w:rFonts w:hint="eastAsia"/>
        </w:rPr>
        <w:t>下载高版本的库进行安装：</w:t>
      </w:r>
    </w:p>
    <w:p w14:paraId="42955891" w14:textId="77777777" w:rsidR="003917A7" w:rsidRDefault="009144C7" w:rsidP="00775C2C">
      <w:pPr>
        <w:tabs>
          <w:tab w:val="left" w:pos="420"/>
        </w:tabs>
        <w:jc w:val="left"/>
      </w:pPr>
      <w:r>
        <w:rPr>
          <w:rFonts w:hint="eastAsia"/>
        </w:rPr>
        <w:t>$sudo yum install ./libstdc++-8.1.0-5.26.el7.x86_64.rpm</w:t>
      </w:r>
    </w:p>
    <w:p w14:paraId="767377C2" w14:textId="77777777" w:rsidR="003917A7" w:rsidRDefault="009144C7" w:rsidP="00775C2C">
      <w:pPr>
        <w:tabs>
          <w:tab w:val="left" w:pos="420"/>
        </w:tabs>
        <w:jc w:val="left"/>
      </w:pPr>
      <w:r>
        <w:rPr>
          <w:rFonts w:hint="eastAsia"/>
        </w:rPr>
        <w:lastRenderedPageBreak/>
        <w:t>待安装完成后，如果还有其他错误，则再寻求解决。</w:t>
      </w:r>
    </w:p>
    <w:p w14:paraId="46C63973" w14:textId="77777777" w:rsidR="003917A7" w:rsidRDefault="003917A7" w:rsidP="00775C2C">
      <w:pPr>
        <w:tabs>
          <w:tab w:val="left" w:pos="420"/>
        </w:tabs>
        <w:jc w:val="left"/>
      </w:pPr>
    </w:p>
    <w:p w14:paraId="3D96C0E0"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小知识：</w:t>
      </w:r>
    </w:p>
    <w:p w14:paraId="5B7231E2"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查看当前系统中的库</w:t>
      </w:r>
      <w:r>
        <w:rPr>
          <w:rFonts w:hint="eastAsia"/>
        </w:rPr>
        <w:t>libstdc++</w:t>
      </w:r>
      <w:r>
        <w:rPr>
          <w:rFonts w:hint="eastAsia"/>
        </w:rPr>
        <w:t>支持的“</w:t>
      </w:r>
      <w:r>
        <w:t>GLIBC</w:t>
      </w:r>
      <w:r>
        <w:rPr>
          <w:rFonts w:hint="eastAsia"/>
        </w:rPr>
        <w:t>XX</w:t>
      </w:r>
      <w:r>
        <w:rPr>
          <w:rFonts w:hint="eastAsia"/>
        </w:rPr>
        <w:t>”版本：</w:t>
      </w:r>
    </w:p>
    <w:p w14:paraId="46F08324"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w:t>
      </w:r>
      <w:r>
        <w:t>strings /lib64/libstdc++.so.6 |grep "GLIBC"</w:t>
      </w:r>
    </w:p>
    <w:p w14:paraId="13E3E654"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查看当前系统中的库</w:t>
      </w:r>
      <w:r>
        <w:rPr>
          <w:rFonts w:hint="eastAsia"/>
        </w:rPr>
        <w:t>libstdc++</w:t>
      </w:r>
      <w:r>
        <w:rPr>
          <w:rFonts w:hint="eastAsia"/>
        </w:rPr>
        <w:t>支持的“</w:t>
      </w:r>
      <w:r>
        <w:t>CXXABI</w:t>
      </w:r>
      <w:r>
        <w:rPr>
          <w:rFonts w:hint="eastAsia"/>
        </w:rPr>
        <w:t>”版本：</w:t>
      </w:r>
    </w:p>
    <w:p w14:paraId="2907EDB9"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w:t>
      </w:r>
      <w:r>
        <w:t>strings /lib64/libstdc++.so.6 |grep "CXXABI"</w:t>
      </w:r>
    </w:p>
    <w:p w14:paraId="30379771" w14:textId="77777777" w:rsidR="003917A7" w:rsidRDefault="003917A7" w:rsidP="00775C2C">
      <w:pPr>
        <w:pBdr>
          <w:top w:val="single" w:sz="4" w:space="0" w:color="auto"/>
          <w:left w:val="single" w:sz="4" w:space="0" w:color="auto"/>
          <w:bottom w:val="single" w:sz="4" w:space="0" w:color="auto"/>
          <w:right w:val="single" w:sz="4" w:space="0" w:color="auto"/>
        </w:pBdr>
        <w:tabs>
          <w:tab w:val="left" w:pos="420"/>
        </w:tabs>
        <w:jc w:val="left"/>
      </w:pPr>
    </w:p>
    <w:p w14:paraId="5FB99D98"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以上命令中，“</w:t>
      </w:r>
      <w:r>
        <w:t>/lib64/libstdc++.so.6</w:t>
      </w:r>
      <w:r>
        <w:rPr>
          <w:rFonts w:hint="eastAsia"/>
        </w:rPr>
        <w:t>”是我系统中该库的路径（实际是一个软连接）：</w:t>
      </w:r>
    </w:p>
    <w:p w14:paraId="6EDFBE5C"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我的系统中查看情况如下：</w:t>
      </w:r>
    </w:p>
    <w:p w14:paraId="1896D014"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strings /lib64/libstdc++.so.6 |grep "CXXABI"</w:t>
      </w:r>
    </w:p>
    <w:p w14:paraId="6CB93E18"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w:t>
      </w:r>
    </w:p>
    <w:p w14:paraId="19900CB7"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1</w:t>
      </w:r>
    </w:p>
    <w:p w14:paraId="464494D5"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2</w:t>
      </w:r>
    </w:p>
    <w:p w14:paraId="500E8CBD"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3</w:t>
      </w:r>
    </w:p>
    <w:p w14:paraId="593A14F0"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4</w:t>
      </w:r>
    </w:p>
    <w:p w14:paraId="244212B5"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5</w:t>
      </w:r>
    </w:p>
    <w:p w14:paraId="15D4633A"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6</w:t>
      </w:r>
    </w:p>
    <w:p w14:paraId="0FEF67C3"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7</w:t>
      </w:r>
    </w:p>
    <w:p w14:paraId="6E6C6673"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TM_1</w:t>
      </w:r>
    </w:p>
    <w:p w14:paraId="4FA335F9"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可以看出：百度云需要的是支持“</w:t>
      </w:r>
      <w:r>
        <w:t>CXXABI_1.3.</w:t>
      </w:r>
      <w:r>
        <w:rPr>
          <w:rFonts w:hint="eastAsia"/>
        </w:rPr>
        <w:t>8</w:t>
      </w:r>
      <w:r>
        <w:rPr>
          <w:rFonts w:hint="eastAsia"/>
        </w:rPr>
        <w:t>”，而我的系统最高只支持“</w:t>
      </w:r>
      <w:r>
        <w:t>CXXABI_1.3.7</w:t>
      </w:r>
      <w:r>
        <w:rPr>
          <w:rFonts w:hint="eastAsia"/>
        </w:rPr>
        <w:t>”，因此需要升级库。</w:t>
      </w:r>
    </w:p>
    <w:p w14:paraId="435A7663"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下载需要的高版本软件库，可在</w:t>
      </w:r>
      <w:hyperlink w:anchor="_负一、软件包下载地址" w:history="1">
        <w:r>
          <w:rPr>
            <w:rStyle w:val="a8"/>
            <w:rFonts w:hint="eastAsia"/>
          </w:rPr>
          <w:t>Linux</w:t>
        </w:r>
        <w:r>
          <w:rPr>
            <w:rStyle w:val="a8"/>
            <w:rFonts w:hint="eastAsia"/>
          </w:rPr>
          <w:t>软件包下载地址</w:t>
        </w:r>
      </w:hyperlink>
      <w:r>
        <w:rPr>
          <w:rFonts w:hint="eastAsia"/>
        </w:rPr>
        <w:t>1</w:t>
      </w:r>
      <w:r>
        <w:rPr>
          <w:rFonts w:hint="eastAsia"/>
        </w:rPr>
        <w:t>中下载，例如本软包</w:t>
      </w:r>
      <w:r>
        <w:t>libstdc++</w:t>
      </w:r>
      <w:r>
        <w:rPr>
          <w:rFonts w:hint="eastAsia"/>
        </w:rPr>
        <w:t>则在网址中搜索“</w:t>
      </w:r>
      <w:r>
        <w:rPr>
          <w:rFonts w:hint="eastAsia"/>
        </w:rPr>
        <w:t>libstdc++-8.1</w:t>
      </w:r>
      <w:r>
        <w:rPr>
          <w:rFonts w:hint="eastAsia"/>
        </w:rPr>
        <w:t>”或者“</w:t>
      </w:r>
      <w:r>
        <w:rPr>
          <w:rFonts w:hint="eastAsia"/>
        </w:rPr>
        <w:t>libstdc++-8.2</w:t>
      </w:r>
      <w:r>
        <w:rPr>
          <w:rFonts w:hint="eastAsia"/>
        </w:rPr>
        <w:t>”，在搜索结果中找到对应本系统的版本，打开链接可以看到该版本库支持</w:t>
      </w:r>
      <w:r>
        <w:t>CXXABI_1.3.</w:t>
      </w:r>
      <w:r>
        <w:rPr>
          <w:rFonts w:hint="eastAsia"/>
        </w:rPr>
        <w:t>8</w:t>
      </w:r>
      <w:r>
        <w:rPr>
          <w:rFonts w:hint="eastAsia"/>
        </w:rPr>
        <w:t>和</w:t>
      </w:r>
      <w:r>
        <w:t>CXXABI_1.3.</w:t>
      </w:r>
      <w:r>
        <w:rPr>
          <w:rFonts w:hint="eastAsia"/>
        </w:rPr>
        <w:t>9</w:t>
      </w:r>
    </w:p>
    <w:p w14:paraId="007C8125"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那么下载安装即可。</w:t>
      </w:r>
    </w:p>
    <w:p w14:paraId="43731F5D" w14:textId="77777777" w:rsidR="003917A7" w:rsidRDefault="003917A7" w:rsidP="00775C2C">
      <w:pPr>
        <w:tabs>
          <w:tab w:val="left" w:pos="420"/>
        </w:tabs>
        <w:jc w:val="left"/>
      </w:pPr>
    </w:p>
    <w:p w14:paraId="32871219" w14:textId="77777777" w:rsidR="003917A7" w:rsidRDefault="003917A7" w:rsidP="00775C2C">
      <w:pPr>
        <w:tabs>
          <w:tab w:val="left" w:pos="420"/>
        </w:tabs>
        <w:jc w:val="left"/>
      </w:pPr>
    </w:p>
    <w:p w14:paraId="02CE09D3" w14:textId="77777777" w:rsidR="003917A7" w:rsidRDefault="009144C7" w:rsidP="00775C2C">
      <w:pPr>
        <w:pStyle w:val="2"/>
        <w:tabs>
          <w:tab w:val="left" w:pos="420"/>
        </w:tabs>
      </w:pPr>
      <w:bookmarkStart w:id="76" w:name="_Toc27512119"/>
      <w:r>
        <w:rPr>
          <w:rFonts w:hint="eastAsia"/>
        </w:rPr>
        <w:t>二十九、音乐播放器</w:t>
      </w:r>
      <w:r>
        <w:t>（网易云音乐）</w:t>
      </w:r>
      <w:bookmarkEnd w:id="76"/>
    </w:p>
    <w:p w14:paraId="355B94BB" w14:textId="77777777" w:rsidR="003917A7" w:rsidRDefault="009144C7" w:rsidP="00775C2C">
      <w:pPr>
        <w:tabs>
          <w:tab w:val="left" w:pos="420"/>
        </w:tabs>
        <w:jc w:val="left"/>
      </w:pPr>
      <w:r>
        <w:rPr>
          <w:rFonts w:hint="eastAsia"/>
        </w:rPr>
        <w:t>deepin-music  netease-cloud-music(</w:t>
      </w:r>
      <w:r>
        <w:rPr>
          <w:rFonts w:hint="eastAsia"/>
        </w:rPr>
        <w:t>网易云音乐</w:t>
      </w:r>
      <w:r>
        <w:rPr>
          <w:rFonts w:hint="eastAsia"/>
        </w:rPr>
        <w:t>)  moc</w:t>
      </w:r>
      <w:r>
        <w:rPr>
          <w:rFonts w:hint="eastAsia"/>
        </w:rPr>
        <w:t>（字符界面下的音乐播放器）</w:t>
      </w:r>
      <w:r>
        <w:rPr>
          <w:rFonts w:hint="eastAsia"/>
        </w:rPr>
        <w:t xml:space="preserve">  cmus</w:t>
      </w:r>
      <w:r>
        <w:rPr>
          <w:rFonts w:hint="eastAsia"/>
        </w:rPr>
        <w:t>（基于终端的音乐播放器）</w:t>
      </w:r>
    </w:p>
    <w:p w14:paraId="1565A2CE" w14:textId="77777777" w:rsidR="003917A7" w:rsidRDefault="003917A7" w:rsidP="00775C2C">
      <w:pPr>
        <w:tabs>
          <w:tab w:val="left" w:pos="420"/>
        </w:tabs>
        <w:jc w:val="left"/>
      </w:pPr>
    </w:p>
    <w:p w14:paraId="77236D48" w14:textId="77777777" w:rsidR="003917A7" w:rsidRDefault="009144C7" w:rsidP="00775C2C">
      <w:pPr>
        <w:tabs>
          <w:tab w:val="left" w:pos="420"/>
        </w:tabs>
        <w:jc w:val="left"/>
      </w:pPr>
      <w:r>
        <w:rPr>
          <w:rFonts w:hint="eastAsia"/>
        </w:rPr>
        <w:t>网易云音乐可从</w:t>
      </w:r>
      <w:r>
        <w:rPr>
          <w:rFonts w:hint="eastAsia"/>
        </w:rPr>
        <w:t xml:space="preserve"> http://music.163.com/#/download/ </w:t>
      </w:r>
      <w:r>
        <w:rPr>
          <w:rFonts w:hint="eastAsia"/>
        </w:rPr>
        <w:t>下载到安装包。暂时只提供</w:t>
      </w:r>
      <w:r>
        <w:rPr>
          <w:rFonts w:hint="eastAsia"/>
        </w:rPr>
        <w:t>Debian Linux</w:t>
      </w:r>
      <w:r>
        <w:rPr>
          <w:rFonts w:hint="eastAsia"/>
        </w:rPr>
        <w:t>发行版安装包下载</w:t>
      </w:r>
      <w:r>
        <w:t>。在</w:t>
      </w:r>
      <w:hyperlink w:anchor="_七、网易云音乐的安装" w:history="1">
        <w:r>
          <w:rPr>
            <w:rStyle w:val="a8"/>
          </w:rPr>
          <w:t>Redhat</w:t>
        </w:r>
        <w:r>
          <w:rPr>
            <w:rStyle w:val="a8"/>
          </w:rPr>
          <w:t>等系列系统上的安装过程</w:t>
        </w:r>
      </w:hyperlink>
      <w:r>
        <w:t>见第二部分。</w:t>
      </w:r>
    </w:p>
    <w:p w14:paraId="2524690E" w14:textId="77777777" w:rsidR="003917A7" w:rsidRDefault="003917A7" w:rsidP="00775C2C">
      <w:pPr>
        <w:tabs>
          <w:tab w:val="left" w:pos="420"/>
        </w:tabs>
        <w:jc w:val="left"/>
      </w:pPr>
    </w:p>
    <w:p w14:paraId="00DF0858" w14:textId="77777777" w:rsidR="003917A7" w:rsidRDefault="009144C7" w:rsidP="00775C2C">
      <w:pPr>
        <w:pStyle w:val="2"/>
        <w:tabs>
          <w:tab w:val="left" w:pos="420"/>
        </w:tabs>
      </w:pPr>
      <w:bookmarkStart w:id="77" w:name="_Toc27512120"/>
      <w:r>
        <w:rPr>
          <w:rFonts w:hint="eastAsia"/>
        </w:rPr>
        <w:t>三十、图片查看器</w:t>
      </w:r>
      <w:bookmarkEnd w:id="77"/>
    </w:p>
    <w:p w14:paraId="074FCBAC" w14:textId="77777777" w:rsidR="003917A7" w:rsidRDefault="009144C7" w:rsidP="00775C2C">
      <w:pPr>
        <w:tabs>
          <w:tab w:val="left" w:pos="420"/>
        </w:tabs>
        <w:jc w:val="left"/>
      </w:pPr>
      <w:r>
        <w:rPr>
          <w:rFonts w:hint="eastAsia"/>
        </w:rPr>
        <w:t>shotwell   feh</w:t>
      </w:r>
      <w:r>
        <w:rPr>
          <w:rFonts w:hint="eastAsia"/>
        </w:rPr>
        <w:t>（命令行</w:t>
      </w:r>
      <w:r>
        <w:rPr>
          <w:rFonts w:hint="eastAsia"/>
        </w:rPr>
        <w:t>/</w:t>
      </w:r>
      <w:r>
        <w:rPr>
          <w:rFonts w:hint="eastAsia"/>
        </w:rPr>
        <w:t>终端图片查看器）</w:t>
      </w:r>
    </w:p>
    <w:p w14:paraId="1B4545B4" w14:textId="77777777" w:rsidR="003917A7" w:rsidRDefault="003917A7" w:rsidP="00775C2C">
      <w:pPr>
        <w:tabs>
          <w:tab w:val="left" w:pos="420"/>
        </w:tabs>
        <w:jc w:val="left"/>
      </w:pPr>
    </w:p>
    <w:p w14:paraId="4B8FBC8E" w14:textId="77777777" w:rsidR="003917A7" w:rsidRDefault="009144C7" w:rsidP="00775C2C">
      <w:pPr>
        <w:pStyle w:val="2"/>
        <w:tabs>
          <w:tab w:val="left" w:pos="420"/>
        </w:tabs>
      </w:pPr>
      <w:bookmarkStart w:id="78" w:name="_Toc27512121"/>
      <w:r>
        <w:rPr>
          <w:rFonts w:hint="eastAsia"/>
        </w:rPr>
        <w:lastRenderedPageBreak/>
        <w:t>三十一、虚拟系统安装工具</w:t>
      </w:r>
      <w:bookmarkEnd w:id="78"/>
    </w:p>
    <w:p w14:paraId="64417195" w14:textId="77777777" w:rsidR="003917A7" w:rsidRDefault="009144C7" w:rsidP="00775C2C">
      <w:pPr>
        <w:tabs>
          <w:tab w:val="left" w:pos="420"/>
        </w:tabs>
        <w:jc w:val="left"/>
      </w:pPr>
      <w:r>
        <w:rPr>
          <w:rFonts w:hint="eastAsia"/>
        </w:rPr>
        <w:t xml:space="preserve">virtualbox </w:t>
      </w:r>
    </w:p>
    <w:p w14:paraId="3DAF4921" w14:textId="77777777" w:rsidR="003917A7" w:rsidRDefault="003917A7" w:rsidP="00775C2C">
      <w:pPr>
        <w:tabs>
          <w:tab w:val="left" w:pos="420"/>
        </w:tabs>
        <w:jc w:val="left"/>
      </w:pPr>
    </w:p>
    <w:p w14:paraId="08955554" w14:textId="77777777" w:rsidR="003917A7" w:rsidRDefault="009144C7" w:rsidP="00775C2C">
      <w:pPr>
        <w:pStyle w:val="2"/>
        <w:tabs>
          <w:tab w:val="left" w:pos="420"/>
        </w:tabs>
      </w:pPr>
      <w:bookmarkStart w:id="79" w:name="_Toc27512122"/>
      <w:r>
        <w:rPr>
          <w:rFonts w:hint="eastAsia"/>
        </w:rPr>
        <w:t>三十二、</w:t>
      </w:r>
      <w:r>
        <w:rPr>
          <w:rFonts w:hint="eastAsia"/>
        </w:rPr>
        <w:t>FTP</w:t>
      </w:r>
      <w:r>
        <w:rPr>
          <w:rFonts w:hint="eastAsia"/>
        </w:rPr>
        <w:t>连接工具</w:t>
      </w:r>
      <w:bookmarkEnd w:id="79"/>
    </w:p>
    <w:p w14:paraId="63F71EED" w14:textId="77777777" w:rsidR="003917A7" w:rsidRDefault="009144C7" w:rsidP="00775C2C">
      <w:pPr>
        <w:tabs>
          <w:tab w:val="left" w:pos="420"/>
        </w:tabs>
        <w:jc w:val="left"/>
      </w:pPr>
      <w:r>
        <w:rPr>
          <w:rFonts w:hint="eastAsia"/>
        </w:rPr>
        <w:t xml:space="preserve">filezilla   </w:t>
      </w:r>
    </w:p>
    <w:p w14:paraId="1A6A58C5" w14:textId="77777777" w:rsidR="003917A7" w:rsidRDefault="003917A7" w:rsidP="00775C2C">
      <w:pPr>
        <w:tabs>
          <w:tab w:val="left" w:pos="420"/>
        </w:tabs>
        <w:jc w:val="left"/>
      </w:pPr>
    </w:p>
    <w:p w14:paraId="7CDC3BE7" w14:textId="77777777" w:rsidR="003917A7" w:rsidRDefault="009144C7" w:rsidP="00775C2C">
      <w:pPr>
        <w:pStyle w:val="2"/>
        <w:tabs>
          <w:tab w:val="left" w:pos="420"/>
        </w:tabs>
      </w:pPr>
      <w:bookmarkStart w:id="80" w:name="_Toc27512123"/>
      <w:r>
        <w:rPr>
          <w:rFonts w:hint="eastAsia"/>
        </w:rPr>
        <w:t>三十三、压缩解压软件</w:t>
      </w:r>
      <w:bookmarkEnd w:id="80"/>
    </w:p>
    <w:p w14:paraId="27F311EB" w14:textId="77777777" w:rsidR="003917A7" w:rsidRDefault="009144C7" w:rsidP="00775C2C">
      <w:pPr>
        <w:tabs>
          <w:tab w:val="left" w:pos="420"/>
        </w:tabs>
        <w:jc w:val="left"/>
      </w:pPr>
      <w:r>
        <w:rPr>
          <w:rFonts w:hint="eastAsia"/>
        </w:rPr>
        <w:t>p7zip p7zip-full p7zip-rar rar unrar</w:t>
      </w:r>
      <w:r>
        <w:t xml:space="preserve"> unar</w:t>
      </w:r>
    </w:p>
    <w:p w14:paraId="330327BC" w14:textId="77777777" w:rsidR="003917A7" w:rsidRDefault="009144C7" w:rsidP="00775C2C">
      <w:pPr>
        <w:tabs>
          <w:tab w:val="left" w:pos="420"/>
        </w:tabs>
        <w:ind w:firstLine="420"/>
        <w:jc w:val="left"/>
      </w:pPr>
      <w:r>
        <w:t>Windows</w:t>
      </w:r>
      <w:r>
        <w:t>下压缩的文件在</w:t>
      </w:r>
      <w:r>
        <w:t>linux</w:t>
      </w:r>
      <w:r>
        <w:t>中解压文件名会产生乱码。用</w:t>
      </w:r>
      <w:r>
        <w:t>unar</w:t>
      </w:r>
      <w:r>
        <w:t>工具可以解压</w:t>
      </w:r>
      <w:r>
        <w:t>.zip</w:t>
      </w:r>
      <w:r>
        <w:t>文件并解决文件名的乱码问题。</w:t>
      </w:r>
    </w:p>
    <w:p w14:paraId="1B181617" w14:textId="77777777" w:rsidR="003917A7" w:rsidRDefault="003917A7" w:rsidP="00775C2C">
      <w:pPr>
        <w:tabs>
          <w:tab w:val="left" w:pos="420"/>
        </w:tabs>
        <w:jc w:val="left"/>
      </w:pPr>
    </w:p>
    <w:p w14:paraId="06142C14" w14:textId="77777777" w:rsidR="003917A7" w:rsidRDefault="009144C7" w:rsidP="00775C2C">
      <w:pPr>
        <w:pStyle w:val="2"/>
        <w:tabs>
          <w:tab w:val="left" w:pos="420"/>
        </w:tabs>
      </w:pPr>
      <w:bookmarkStart w:id="81" w:name="_Toc27512124"/>
      <w:r>
        <w:rPr>
          <w:rFonts w:hint="eastAsia"/>
        </w:rPr>
        <w:t>三十四、工具栏</w:t>
      </w:r>
      <w:r>
        <w:rPr>
          <w:rFonts w:hint="eastAsia"/>
        </w:rPr>
        <w:t>docker</w:t>
      </w:r>
      <w:r>
        <w:rPr>
          <w:rFonts w:hint="eastAsia"/>
        </w:rPr>
        <w:t>工具</w:t>
      </w:r>
      <w:bookmarkEnd w:id="81"/>
    </w:p>
    <w:p w14:paraId="4EEBA5D3" w14:textId="77777777" w:rsidR="003917A7" w:rsidRDefault="009144C7" w:rsidP="00775C2C">
      <w:pPr>
        <w:tabs>
          <w:tab w:val="left" w:pos="420"/>
        </w:tabs>
        <w:jc w:val="left"/>
      </w:pPr>
      <w:r>
        <w:rPr>
          <w:rFonts w:hint="eastAsia"/>
        </w:rPr>
        <w:t xml:space="preserve">cairo-dock </w:t>
      </w:r>
    </w:p>
    <w:p w14:paraId="41457016" w14:textId="77777777" w:rsidR="003917A7" w:rsidRDefault="003917A7" w:rsidP="00775C2C">
      <w:pPr>
        <w:tabs>
          <w:tab w:val="left" w:pos="420"/>
        </w:tabs>
        <w:jc w:val="left"/>
      </w:pPr>
    </w:p>
    <w:p w14:paraId="1FE9CD11" w14:textId="77777777" w:rsidR="003917A7" w:rsidRDefault="009144C7" w:rsidP="00775C2C">
      <w:pPr>
        <w:pStyle w:val="2"/>
        <w:tabs>
          <w:tab w:val="left" w:pos="420"/>
        </w:tabs>
      </w:pPr>
      <w:bookmarkStart w:id="82" w:name="_Toc27512125"/>
      <w:r>
        <w:rPr>
          <w:rFonts w:hint="eastAsia"/>
        </w:rPr>
        <w:t>三十五、输入法</w:t>
      </w:r>
      <w:bookmarkEnd w:id="82"/>
    </w:p>
    <w:p w14:paraId="676CCD2E" w14:textId="77777777" w:rsidR="003917A7" w:rsidRDefault="009144C7" w:rsidP="00775C2C">
      <w:pPr>
        <w:tabs>
          <w:tab w:val="left" w:pos="420"/>
        </w:tabs>
        <w:jc w:val="left"/>
      </w:pPr>
      <w:r>
        <w:rPr>
          <w:rFonts w:hint="eastAsia"/>
        </w:rPr>
        <w:t xml:space="preserve">sogoupinyin </w:t>
      </w:r>
    </w:p>
    <w:p w14:paraId="54084CE7" w14:textId="77777777" w:rsidR="003917A7" w:rsidRDefault="003917A7" w:rsidP="00775C2C">
      <w:pPr>
        <w:tabs>
          <w:tab w:val="left" w:pos="420"/>
        </w:tabs>
        <w:jc w:val="left"/>
      </w:pPr>
    </w:p>
    <w:p w14:paraId="5D7B2909" w14:textId="77777777" w:rsidR="003917A7" w:rsidRDefault="009144C7" w:rsidP="00775C2C">
      <w:pPr>
        <w:pStyle w:val="2"/>
        <w:tabs>
          <w:tab w:val="left" w:pos="420"/>
        </w:tabs>
      </w:pPr>
      <w:bookmarkStart w:id="83" w:name="_Toc27512126"/>
      <w:r>
        <w:rPr>
          <w:rFonts w:hint="eastAsia"/>
        </w:rPr>
        <w:t>三十六、光盘镜像管理工具</w:t>
      </w:r>
      <w:bookmarkEnd w:id="83"/>
    </w:p>
    <w:p w14:paraId="58E2266B" w14:textId="77777777" w:rsidR="003917A7" w:rsidRDefault="009144C7" w:rsidP="00775C2C">
      <w:pPr>
        <w:tabs>
          <w:tab w:val="left" w:pos="420"/>
        </w:tabs>
        <w:jc w:val="left"/>
      </w:pPr>
      <w:r>
        <w:rPr>
          <w:rFonts w:hint="eastAsia"/>
        </w:rPr>
        <w:t>isomaster</w:t>
      </w:r>
    </w:p>
    <w:p w14:paraId="76E8C324" w14:textId="77777777" w:rsidR="003917A7" w:rsidRDefault="003917A7" w:rsidP="00775C2C">
      <w:pPr>
        <w:tabs>
          <w:tab w:val="left" w:pos="420"/>
        </w:tabs>
        <w:jc w:val="left"/>
      </w:pPr>
    </w:p>
    <w:p w14:paraId="5A9327F9" w14:textId="77777777" w:rsidR="003917A7" w:rsidRDefault="009144C7" w:rsidP="00775C2C">
      <w:pPr>
        <w:pStyle w:val="2"/>
        <w:tabs>
          <w:tab w:val="left" w:pos="420"/>
        </w:tabs>
      </w:pPr>
      <w:bookmarkStart w:id="84" w:name="_Toc27512127"/>
      <w:r>
        <w:rPr>
          <w:rFonts w:hint="eastAsia"/>
        </w:rPr>
        <w:t>三十七、</w:t>
      </w:r>
      <w:r>
        <w:rPr>
          <w:rFonts w:hint="eastAsia"/>
        </w:rPr>
        <w:t>Linux</w:t>
      </w:r>
      <w:r>
        <w:rPr>
          <w:rFonts w:hint="eastAsia"/>
        </w:rPr>
        <w:t>下能实时显示复制进度的软件</w:t>
      </w:r>
      <w:bookmarkEnd w:id="84"/>
    </w:p>
    <w:p w14:paraId="5A716AE0" w14:textId="77777777" w:rsidR="003917A7" w:rsidRDefault="009144C7" w:rsidP="00775C2C">
      <w:pPr>
        <w:tabs>
          <w:tab w:val="left" w:pos="420"/>
        </w:tabs>
        <w:jc w:val="left"/>
      </w:pPr>
      <w:r>
        <w:rPr>
          <w:rFonts w:hint="eastAsia"/>
        </w:rPr>
        <w:t>（</w:t>
      </w:r>
      <w:r>
        <w:rPr>
          <w:rFonts w:hint="eastAsia"/>
        </w:rPr>
        <w:t>Linux</w:t>
      </w:r>
      <w:r>
        <w:rPr>
          <w:rFonts w:hint="eastAsia"/>
        </w:rPr>
        <w:t>系统自带的</w:t>
      </w:r>
      <w:r>
        <w:rPr>
          <w:rFonts w:hint="eastAsia"/>
        </w:rPr>
        <w:t>cp</w:t>
      </w:r>
      <w:r>
        <w:rPr>
          <w:rFonts w:hint="eastAsia"/>
        </w:rPr>
        <w:t>命令不能显示实时复制进度）</w:t>
      </w:r>
    </w:p>
    <w:p w14:paraId="4C1DF109" w14:textId="77777777" w:rsidR="003917A7" w:rsidRDefault="009144C7" w:rsidP="00775C2C">
      <w:pPr>
        <w:tabs>
          <w:tab w:val="left" w:pos="420"/>
        </w:tabs>
        <w:jc w:val="left"/>
      </w:pPr>
      <w:r>
        <w:rPr>
          <w:rFonts w:hint="eastAsia"/>
        </w:rPr>
        <w:t>Linux</w:t>
      </w:r>
      <w:r>
        <w:rPr>
          <w:rFonts w:hint="eastAsia"/>
        </w:rPr>
        <w:t>默认的不显示进度的命令</w:t>
      </w:r>
    </w:p>
    <w:p w14:paraId="33B4C20F" w14:textId="77777777" w:rsidR="003917A7" w:rsidRDefault="009144C7" w:rsidP="00775C2C">
      <w:pPr>
        <w:tabs>
          <w:tab w:val="left" w:pos="420"/>
        </w:tabs>
        <w:jc w:val="left"/>
      </w:pPr>
      <w:r>
        <w:rPr>
          <w:rFonts w:hint="eastAsia"/>
        </w:rPr>
        <w:t>$cp [-R] sourcedirectory targetdirectory</w:t>
      </w:r>
    </w:p>
    <w:p w14:paraId="3885807B" w14:textId="77777777" w:rsidR="003917A7" w:rsidRDefault="009144C7" w:rsidP="00775C2C">
      <w:pPr>
        <w:tabs>
          <w:tab w:val="left" w:pos="420"/>
        </w:tabs>
        <w:jc w:val="left"/>
      </w:pPr>
      <w:r>
        <w:rPr>
          <w:rFonts w:hint="eastAsia"/>
        </w:rPr>
        <w:t>网友自制可显示进度的复制命令（此工具在百度网盘：码农</w:t>
      </w:r>
      <w:r>
        <w:rPr>
          <w:rFonts w:hint="eastAsia"/>
        </w:rPr>
        <w:t>/</w:t>
      </w:r>
      <w:r>
        <w:rPr>
          <w:rFonts w:hint="eastAsia"/>
        </w:rPr>
        <w:t>源码</w:t>
      </w:r>
      <w:r>
        <w:rPr>
          <w:rFonts w:hint="eastAsia"/>
        </w:rPr>
        <w:t>/</w:t>
      </w:r>
      <w:r>
        <w:rPr>
          <w:rFonts w:hint="eastAsia"/>
        </w:rPr>
        <w:t>库</w:t>
      </w:r>
      <w:r>
        <w:rPr>
          <w:rFonts w:hint="eastAsia"/>
        </w:rPr>
        <w:t>/C.C++/[mcp] Linux</w:t>
      </w:r>
      <w:r>
        <w:rPr>
          <w:rFonts w:hint="eastAsia"/>
        </w:rPr>
        <w:t>下可显示进度的文件复制功能实现</w:t>
      </w:r>
      <w:r>
        <w:rPr>
          <w:rFonts w:hint="eastAsia"/>
        </w:rPr>
        <w:t>/</w:t>
      </w:r>
      <w:r>
        <w:rPr>
          <w:rFonts w:hint="eastAsia"/>
        </w:rPr>
        <w:t>中。需要进行编译生成可执行文件。但是这个工具十分好用。</w:t>
      </w:r>
      <w:r>
        <w:rPr>
          <w:rFonts w:hint="eastAsia"/>
        </w:rPr>
        <w:lastRenderedPageBreak/>
        <w:t>原文链接：</w:t>
      </w:r>
      <w:r>
        <w:rPr>
          <w:rFonts w:hint="eastAsia"/>
        </w:rPr>
        <w:t>http://blog.csdn.net/dl0914791011/article/details/23373771</w:t>
      </w:r>
      <w:r>
        <w:rPr>
          <w:rFonts w:hint="eastAsia"/>
        </w:rPr>
        <w:t>）</w:t>
      </w:r>
    </w:p>
    <w:p w14:paraId="749ED003" w14:textId="77777777" w:rsidR="003917A7" w:rsidRDefault="009144C7" w:rsidP="00775C2C">
      <w:pPr>
        <w:tabs>
          <w:tab w:val="left" w:pos="420"/>
        </w:tabs>
        <w:jc w:val="left"/>
      </w:pPr>
      <w:r>
        <w:rPr>
          <w:rFonts w:hint="eastAsia"/>
        </w:rPr>
        <w:t>&amp;mcp [-r] sourcedirectory targetdirectory</w:t>
      </w:r>
    </w:p>
    <w:p w14:paraId="0B9F016C" w14:textId="77777777" w:rsidR="003917A7" w:rsidRDefault="003917A7" w:rsidP="00775C2C">
      <w:pPr>
        <w:tabs>
          <w:tab w:val="left" w:pos="420"/>
        </w:tabs>
        <w:jc w:val="left"/>
      </w:pPr>
    </w:p>
    <w:p w14:paraId="6E06494C" w14:textId="77777777" w:rsidR="003917A7" w:rsidRDefault="009144C7" w:rsidP="00775C2C">
      <w:pPr>
        <w:tabs>
          <w:tab w:val="left" w:pos="420"/>
        </w:tabs>
        <w:jc w:val="left"/>
      </w:pPr>
      <w:r>
        <w:rPr>
          <w:rFonts w:hint="eastAsia"/>
        </w:rPr>
        <w:t>可以显示其他程序运行进度的工具（</w:t>
      </w:r>
      <w:r>
        <w:rPr>
          <w:rFonts w:hint="eastAsia"/>
        </w:rPr>
        <w:t>github</w:t>
      </w:r>
      <w:r>
        <w:rPr>
          <w:rFonts w:hint="eastAsia"/>
        </w:rPr>
        <w:t>项目：</w:t>
      </w:r>
      <w:r>
        <w:rPr>
          <w:rFonts w:hint="eastAsia"/>
        </w:rPr>
        <w:t>https://github.com/Xfennec/progress</w:t>
      </w:r>
      <w:r>
        <w:rPr>
          <w:rFonts w:hint="eastAsia"/>
        </w:rPr>
        <w:t>）（</w:t>
      </w:r>
      <w:r>
        <w:rPr>
          <w:rFonts w:hint="eastAsia"/>
        </w:rPr>
        <w:t>LinuxC</w:t>
      </w:r>
      <w:r>
        <w:rPr>
          <w:rFonts w:hint="eastAsia"/>
        </w:rPr>
        <w:t>开源中文社区的介绍</w:t>
      </w:r>
      <w:r>
        <w:rPr>
          <w:rFonts w:hint="eastAsia"/>
        </w:rPr>
        <w:t>https://linux.cn/article-4741-1.html</w:t>
      </w:r>
      <w:r>
        <w:rPr>
          <w:rFonts w:hint="eastAsia"/>
        </w:rPr>
        <w:t>）</w:t>
      </w:r>
    </w:p>
    <w:p w14:paraId="0236EA3D" w14:textId="77777777" w:rsidR="003917A7" w:rsidRDefault="009144C7" w:rsidP="00775C2C">
      <w:pPr>
        <w:tabs>
          <w:tab w:val="left" w:pos="420"/>
        </w:tabs>
        <w:jc w:val="left"/>
      </w:pPr>
      <w:r>
        <w:rPr>
          <w:rFonts w:hint="eastAsia"/>
        </w:rPr>
        <w:t>$cv</w:t>
      </w:r>
    </w:p>
    <w:p w14:paraId="0FC4E2EE" w14:textId="77777777" w:rsidR="003917A7" w:rsidRDefault="003917A7" w:rsidP="00775C2C">
      <w:pPr>
        <w:tabs>
          <w:tab w:val="left" w:pos="420"/>
        </w:tabs>
        <w:jc w:val="left"/>
      </w:pPr>
    </w:p>
    <w:p w14:paraId="0F4283DB" w14:textId="77777777" w:rsidR="003917A7" w:rsidRDefault="009144C7" w:rsidP="00775C2C">
      <w:pPr>
        <w:pStyle w:val="2"/>
        <w:tabs>
          <w:tab w:val="left" w:pos="420"/>
        </w:tabs>
      </w:pPr>
      <w:bookmarkStart w:id="85" w:name="_Toc27512128"/>
      <w:r>
        <w:rPr>
          <w:rFonts w:hint="eastAsia"/>
        </w:rPr>
        <w:t>三十八、即时通讯工具</w:t>
      </w:r>
      <w:bookmarkEnd w:id="85"/>
    </w:p>
    <w:p w14:paraId="05C9264E" w14:textId="77777777" w:rsidR="003917A7" w:rsidRDefault="009144C7" w:rsidP="00775C2C">
      <w:pPr>
        <w:tabs>
          <w:tab w:val="left" w:pos="420"/>
        </w:tabs>
        <w:jc w:val="left"/>
      </w:pPr>
      <w:r>
        <w:rPr>
          <w:rFonts w:hint="eastAsia"/>
        </w:rPr>
        <w:t>electronic-wechat</w:t>
      </w:r>
      <w:r>
        <w:rPr>
          <w:rFonts w:hint="eastAsia"/>
        </w:rPr>
        <w:t>（微信。命令行即可安装）</w:t>
      </w:r>
    </w:p>
    <w:p w14:paraId="10CF253A" w14:textId="77777777" w:rsidR="003917A7" w:rsidRDefault="003917A7" w:rsidP="00775C2C">
      <w:pPr>
        <w:tabs>
          <w:tab w:val="left" w:pos="420"/>
        </w:tabs>
        <w:jc w:val="left"/>
      </w:pPr>
    </w:p>
    <w:p w14:paraId="75D3DFF5" w14:textId="77777777" w:rsidR="003917A7" w:rsidRDefault="003917A7" w:rsidP="00775C2C">
      <w:pPr>
        <w:tabs>
          <w:tab w:val="left" w:pos="420"/>
        </w:tabs>
        <w:jc w:val="left"/>
      </w:pPr>
    </w:p>
    <w:p w14:paraId="5C43BB8E" w14:textId="77777777" w:rsidR="003917A7" w:rsidRDefault="009144C7" w:rsidP="00775C2C">
      <w:pPr>
        <w:pStyle w:val="2"/>
        <w:tabs>
          <w:tab w:val="left" w:pos="420"/>
        </w:tabs>
      </w:pPr>
      <w:bookmarkStart w:id="86" w:name="_Toc27512129"/>
      <w:r>
        <w:rPr>
          <w:rFonts w:hint="eastAsia"/>
        </w:rPr>
        <w:t>三十九、办公软件（</w:t>
      </w:r>
      <w:r>
        <w:rPr>
          <w:rFonts w:hint="eastAsia"/>
        </w:rPr>
        <w:t>WPS-office</w:t>
      </w:r>
      <w:r>
        <w:rPr>
          <w:rFonts w:hint="eastAsia"/>
        </w:rPr>
        <w:t>）</w:t>
      </w:r>
      <w:bookmarkEnd w:id="86"/>
    </w:p>
    <w:p w14:paraId="2D7F12AD" w14:textId="77777777" w:rsidR="003917A7" w:rsidRDefault="009144C7" w:rsidP="00775C2C">
      <w:pPr>
        <w:tabs>
          <w:tab w:val="left" w:pos="420"/>
        </w:tabs>
        <w:jc w:val="left"/>
      </w:pPr>
      <w:r>
        <w:t>（</w:t>
      </w:r>
      <w:r>
        <w:rPr>
          <w:rFonts w:hint="eastAsia"/>
        </w:rPr>
        <w:t>必装软件！！！！！！！！！！！！！！！！！！！！！！！！！！</w:t>
      </w:r>
      <w:r>
        <w:t>）</w:t>
      </w:r>
    </w:p>
    <w:p w14:paraId="7EFC3363" w14:textId="77777777" w:rsidR="003917A7" w:rsidRDefault="009144C7" w:rsidP="00775C2C">
      <w:pPr>
        <w:tabs>
          <w:tab w:val="left" w:pos="420"/>
        </w:tabs>
        <w:jc w:val="left"/>
      </w:pPr>
      <w:r>
        <w:rPr>
          <w:rFonts w:hint="eastAsia"/>
        </w:rPr>
        <w:t>wps</w:t>
      </w:r>
      <w:r>
        <w:rPr>
          <w:rFonts w:hint="eastAsia"/>
        </w:rPr>
        <w:t>的下载地地址，提供</w:t>
      </w:r>
      <w:r>
        <w:rPr>
          <w:rFonts w:hint="eastAsia"/>
        </w:rPr>
        <w:t>deb</w:t>
      </w:r>
      <w:r>
        <w:rPr>
          <w:rFonts w:hint="eastAsia"/>
        </w:rPr>
        <w:t>安装包和</w:t>
      </w:r>
      <w:r>
        <w:rPr>
          <w:rFonts w:hint="eastAsia"/>
        </w:rPr>
        <w:t>rpm</w:t>
      </w:r>
      <w:r>
        <w:rPr>
          <w:rFonts w:hint="eastAsia"/>
        </w:rPr>
        <w:t>安装包，都是下载即可安装。也提供另一个</w:t>
      </w:r>
      <w:r>
        <w:rPr>
          <w:rFonts w:hint="eastAsia"/>
        </w:rPr>
        <w:t>wps-office_[</w:t>
      </w:r>
      <w:r>
        <w:rPr>
          <w:rFonts w:hint="eastAsia"/>
        </w:rPr>
        <w:t>中间这个里是版本号</w:t>
      </w:r>
      <w:r>
        <w:rPr>
          <w:rFonts w:hint="eastAsia"/>
        </w:rPr>
        <w:t>].tar.xz</w:t>
      </w:r>
      <w:r>
        <w:rPr>
          <w:rFonts w:hint="eastAsia"/>
        </w:rPr>
        <w:t>包供下载，内涵</w:t>
      </w:r>
      <w:r>
        <w:rPr>
          <w:rFonts w:hint="eastAsia"/>
        </w:rPr>
        <w:t>word excel ppt</w:t>
      </w:r>
      <w:r>
        <w:rPr>
          <w:rFonts w:hint="eastAsia"/>
        </w:rPr>
        <w:t>。十分好用</w:t>
      </w:r>
    </w:p>
    <w:p w14:paraId="2C4C542D" w14:textId="77777777" w:rsidR="003917A7" w:rsidRDefault="009144C7" w:rsidP="00775C2C">
      <w:pPr>
        <w:tabs>
          <w:tab w:val="left" w:pos="420"/>
        </w:tabs>
        <w:jc w:val="left"/>
      </w:pPr>
      <w:r>
        <w:rPr>
          <w:rFonts w:hint="eastAsia"/>
        </w:rPr>
        <w:t>网址</w:t>
      </w:r>
      <w:r>
        <w:rPr>
          <w:rFonts w:hint="eastAsia"/>
        </w:rPr>
        <w:t>http://www.wps.cn/product</w:t>
      </w:r>
    </w:p>
    <w:p w14:paraId="07461BE4" w14:textId="77777777" w:rsidR="003917A7" w:rsidRDefault="009144C7" w:rsidP="00775C2C">
      <w:pPr>
        <w:tabs>
          <w:tab w:val="left" w:pos="420"/>
        </w:tabs>
        <w:jc w:val="left"/>
      </w:pPr>
      <w:r>
        <w:rPr>
          <w:rFonts w:hint="eastAsia"/>
        </w:rPr>
        <w:t>或者网址</w:t>
      </w:r>
      <w:r>
        <w:rPr>
          <w:rFonts w:hint="eastAsia"/>
        </w:rPr>
        <w:t>http://community.wps.cn/download/</w:t>
      </w:r>
    </w:p>
    <w:p w14:paraId="27A8AFA1" w14:textId="77777777" w:rsidR="003917A7" w:rsidRDefault="009144C7" w:rsidP="00775C2C">
      <w:pPr>
        <w:tabs>
          <w:tab w:val="left" w:pos="420"/>
        </w:tabs>
        <w:jc w:val="left"/>
      </w:pPr>
      <w:r>
        <w:rPr>
          <w:rFonts w:hint="eastAsia"/>
        </w:rPr>
        <w:t>均可下载到</w:t>
      </w:r>
    </w:p>
    <w:p w14:paraId="0D667701" w14:textId="77777777" w:rsidR="003917A7" w:rsidRDefault="003917A7" w:rsidP="00775C2C">
      <w:pPr>
        <w:tabs>
          <w:tab w:val="left" w:pos="420"/>
        </w:tabs>
        <w:jc w:val="left"/>
      </w:pPr>
    </w:p>
    <w:p w14:paraId="2EF007BA" w14:textId="77777777" w:rsidR="003917A7" w:rsidRDefault="009144C7" w:rsidP="00775C2C">
      <w:pPr>
        <w:tabs>
          <w:tab w:val="left" w:pos="420"/>
        </w:tabs>
        <w:jc w:val="left"/>
      </w:pPr>
      <w:r>
        <w:rPr>
          <w:rFonts w:hint="eastAsia"/>
        </w:rPr>
        <w:t>解决</w:t>
      </w:r>
      <w:r>
        <w:rPr>
          <w:rFonts w:hint="eastAsia"/>
        </w:rPr>
        <w:t>ubuntu</w:t>
      </w:r>
      <w:r>
        <w:rPr>
          <w:rFonts w:hint="eastAsia"/>
        </w:rPr>
        <w:t>安装</w:t>
      </w:r>
      <w:r>
        <w:rPr>
          <w:rFonts w:hint="eastAsia"/>
        </w:rPr>
        <w:t>wps</w:t>
      </w:r>
      <w:r>
        <w:rPr>
          <w:rFonts w:hint="eastAsia"/>
        </w:rPr>
        <w:t>后，不能在其中输入中文的问题。（原文链接</w:t>
      </w:r>
      <w:r>
        <w:rPr>
          <w:rFonts w:hint="eastAsia"/>
        </w:rPr>
        <w:t xml:space="preserve"> </w:t>
      </w:r>
      <w:hyperlink r:id="rId51" w:history="1">
        <w:r>
          <w:rPr>
            <w:rStyle w:val="a8"/>
            <w:rFonts w:hint="eastAsia"/>
          </w:rPr>
          <w:t>http://www.cnblogs.com/BlackStorm/p/5619882.html</w:t>
        </w:r>
      </w:hyperlink>
      <w:r>
        <w:t xml:space="preserve"> </w:t>
      </w:r>
      <w:r>
        <w:rPr>
          <w:rFonts w:hint="eastAsia"/>
        </w:rPr>
        <w:t>）</w:t>
      </w:r>
    </w:p>
    <w:p w14:paraId="49654469" w14:textId="77777777" w:rsidR="003917A7" w:rsidRDefault="009144C7" w:rsidP="00775C2C">
      <w:pPr>
        <w:tabs>
          <w:tab w:val="left" w:pos="420"/>
        </w:tabs>
        <w:jc w:val="left"/>
      </w:pPr>
      <w:r>
        <w:rPr>
          <w:rFonts w:hint="eastAsia"/>
        </w:rPr>
        <w:t>如果你在基于</w:t>
      </w:r>
      <w:r>
        <w:rPr>
          <w:rFonts w:hint="eastAsia"/>
        </w:rPr>
        <w:t>qt</w:t>
      </w:r>
      <w:r>
        <w:rPr>
          <w:rFonts w:hint="eastAsia"/>
        </w:rPr>
        <w:t>的程序下不能使用基于</w:t>
      </w:r>
      <w:r>
        <w:rPr>
          <w:rFonts w:hint="eastAsia"/>
        </w:rPr>
        <w:t>fcitx</w:t>
      </w:r>
      <w:r>
        <w:rPr>
          <w:rFonts w:hint="eastAsia"/>
        </w:rPr>
        <w:t>的中文输入法，请检安装以下软件包：</w:t>
      </w:r>
    </w:p>
    <w:p w14:paraId="4CFE41D1" w14:textId="77777777" w:rsidR="003917A7" w:rsidRDefault="009144C7" w:rsidP="00775C2C">
      <w:pPr>
        <w:tabs>
          <w:tab w:val="left" w:pos="420"/>
        </w:tabs>
        <w:jc w:val="left"/>
      </w:pPr>
      <w:r>
        <w:rPr>
          <w:rFonts w:hint="eastAsia"/>
        </w:rPr>
        <w:t>fcitx-frontend-qt4 fcitx-frontend-qt5 fcitx-libs-qt fcitx-libs-qt5 libfcitx-qt0 libfcitx-qt5-1</w:t>
      </w:r>
    </w:p>
    <w:p w14:paraId="512FC851" w14:textId="77777777" w:rsidR="003917A7" w:rsidRDefault="009144C7" w:rsidP="00775C2C">
      <w:pPr>
        <w:tabs>
          <w:tab w:val="left" w:pos="420"/>
        </w:tabs>
        <w:jc w:val="left"/>
      </w:pPr>
      <w:r>
        <w:rPr>
          <w:rFonts w:hint="eastAsia"/>
        </w:rPr>
        <w:t>将它们安装好后，注销再登录即可在</w:t>
      </w:r>
      <w:r>
        <w:rPr>
          <w:rFonts w:hint="eastAsia"/>
        </w:rPr>
        <w:t>qt</w:t>
      </w:r>
      <w:r>
        <w:rPr>
          <w:rFonts w:hint="eastAsia"/>
        </w:rPr>
        <w:t>程序下使用</w:t>
      </w:r>
      <w:r>
        <w:rPr>
          <w:rFonts w:hint="eastAsia"/>
        </w:rPr>
        <w:t>fcitx</w:t>
      </w:r>
      <w:r>
        <w:rPr>
          <w:rFonts w:hint="eastAsia"/>
        </w:rPr>
        <w:t>的中文输入法，不需要修改环境变量等。</w:t>
      </w:r>
    </w:p>
    <w:p w14:paraId="312499A7" w14:textId="77777777" w:rsidR="003917A7" w:rsidRDefault="003917A7" w:rsidP="00775C2C">
      <w:pPr>
        <w:tabs>
          <w:tab w:val="left" w:pos="420"/>
        </w:tabs>
        <w:jc w:val="left"/>
      </w:pPr>
    </w:p>
    <w:p w14:paraId="6427676B" w14:textId="77777777" w:rsidR="003917A7" w:rsidRDefault="003917A7" w:rsidP="00775C2C">
      <w:pPr>
        <w:tabs>
          <w:tab w:val="left" w:pos="420"/>
        </w:tabs>
        <w:jc w:val="left"/>
      </w:pPr>
    </w:p>
    <w:p w14:paraId="56B76636" w14:textId="77777777" w:rsidR="003917A7" w:rsidRDefault="009144C7" w:rsidP="00775C2C">
      <w:pPr>
        <w:pStyle w:val="2"/>
        <w:tabs>
          <w:tab w:val="left" w:pos="420"/>
        </w:tabs>
      </w:pPr>
      <w:bookmarkStart w:id="87" w:name="_Toc27512130"/>
      <w:r>
        <w:rPr>
          <w:rFonts w:hint="eastAsia"/>
        </w:rPr>
        <w:t>四十、服务器</w:t>
      </w:r>
      <w:bookmarkEnd w:id="87"/>
    </w:p>
    <w:p w14:paraId="54D90680" w14:textId="77777777" w:rsidR="003917A7" w:rsidRDefault="009144C7" w:rsidP="00775C2C">
      <w:pPr>
        <w:tabs>
          <w:tab w:val="left" w:pos="420"/>
        </w:tabs>
        <w:jc w:val="left"/>
      </w:pPr>
      <w:r>
        <w:rPr>
          <w:rFonts w:hint="eastAsia"/>
        </w:rPr>
        <w:t>局域网</w:t>
      </w:r>
      <w:r>
        <w:rPr>
          <w:rFonts w:hint="eastAsia"/>
        </w:rPr>
        <w:t>ftp-yum</w:t>
      </w:r>
      <w:r>
        <w:rPr>
          <w:rFonts w:hint="eastAsia"/>
        </w:rPr>
        <w:t>服务器测试</w:t>
      </w:r>
      <w:r>
        <w:rPr>
          <w:rFonts w:hint="eastAsia"/>
        </w:rPr>
        <w:t xml:space="preserve"> samba</w:t>
      </w:r>
    </w:p>
    <w:p w14:paraId="24DB3105" w14:textId="77777777" w:rsidR="003917A7" w:rsidRDefault="009144C7" w:rsidP="00775C2C">
      <w:pPr>
        <w:tabs>
          <w:tab w:val="left" w:pos="420"/>
        </w:tabs>
        <w:jc w:val="left"/>
      </w:pPr>
      <w:r>
        <w:rPr>
          <w:rFonts w:hint="eastAsia"/>
        </w:rPr>
        <w:t>apache</w:t>
      </w:r>
      <w:r>
        <w:rPr>
          <w:rFonts w:hint="eastAsia"/>
        </w:rPr>
        <w:t>服务器</w:t>
      </w:r>
      <w:r>
        <w:rPr>
          <w:rFonts w:hint="eastAsia"/>
        </w:rPr>
        <w:t>httpd</w:t>
      </w:r>
    </w:p>
    <w:p w14:paraId="07F46277" w14:textId="77777777" w:rsidR="003917A7" w:rsidRDefault="009144C7" w:rsidP="00775C2C">
      <w:pPr>
        <w:tabs>
          <w:tab w:val="left" w:pos="420"/>
        </w:tabs>
        <w:jc w:val="left"/>
      </w:pPr>
      <w:r>
        <w:rPr>
          <w:rFonts w:hint="eastAsia"/>
        </w:rPr>
        <w:t>ntp</w:t>
      </w:r>
      <w:r>
        <w:rPr>
          <w:rFonts w:hint="eastAsia"/>
        </w:rPr>
        <w:t>服务器</w:t>
      </w:r>
      <w:r>
        <w:rPr>
          <w:rFonts w:hint="eastAsia"/>
        </w:rPr>
        <w:t xml:space="preserve"> nfs-utils nfs4</w:t>
      </w:r>
    </w:p>
    <w:p w14:paraId="457213F2" w14:textId="77777777" w:rsidR="003917A7" w:rsidRDefault="009144C7" w:rsidP="00775C2C">
      <w:pPr>
        <w:tabs>
          <w:tab w:val="left" w:pos="420"/>
        </w:tabs>
        <w:jc w:val="left"/>
      </w:pPr>
      <w:r>
        <w:rPr>
          <w:rFonts w:hint="eastAsia"/>
        </w:rPr>
        <w:t>telnet</w:t>
      </w:r>
      <w:r>
        <w:rPr>
          <w:rFonts w:hint="eastAsia"/>
        </w:rPr>
        <w:t>远程登录</w:t>
      </w:r>
      <w:r>
        <w:rPr>
          <w:rFonts w:hint="eastAsia"/>
        </w:rPr>
        <w:t>telnet-server  xinetd</w:t>
      </w:r>
    </w:p>
    <w:p w14:paraId="447404E7" w14:textId="77777777" w:rsidR="003917A7" w:rsidRDefault="009144C7" w:rsidP="00775C2C">
      <w:pPr>
        <w:tabs>
          <w:tab w:val="left" w:pos="420"/>
        </w:tabs>
        <w:jc w:val="left"/>
      </w:pPr>
      <w:r>
        <w:rPr>
          <w:rFonts w:hint="eastAsia"/>
        </w:rPr>
        <w:t>ssh</w:t>
      </w:r>
      <w:r>
        <w:rPr>
          <w:rFonts w:hint="eastAsia"/>
        </w:rPr>
        <w:t>远程登录</w:t>
      </w:r>
      <w:r>
        <w:rPr>
          <w:rFonts w:hint="eastAsia"/>
        </w:rPr>
        <w:t>openssh-server openssh-client openssh</w:t>
      </w:r>
    </w:p>
    <w:p w14:paraId="31ECF187" w14:textId="77777777" w:rsidR="003917A7" w:rsidRDefault="003917A7" w:rsidP="00775C2C">
      <w:pPr>
        <w:tabs>
          <w:tab w:val="left" w:pos="420"/>
        </w:tabs>
        <w:jc w:val="left"/>
      </w:pPr>
    </w:p>
    <w:p w14:paraId="69FA9930" w14:textId="77777777" w:rsidR="003917A7" w:rsidRDefault="009144C7" w:rsidP="00775C2C">
      <w:pPr>
        <w:pStyle w:val="2"/>
        <w:tabs>
          <w:tab w:val="left" w:pos="420"/>
        </w:tabs>
      </w:pPr>
      <w:bookmarkStart w:id="88" w:name="_Toc27512131"/>
      <w:r>
        <w:rPr>
          <w:rFonts w:hint="eastAsia"/>
        </w:rPr>
        <w:lastRenderedPageBreak/>
        <w:t>四十一、远程登陆</w:t>
      </w:r>
      <w:bookmarkEnd w:id="88"/>
    </w:p>
    <w:p w14:paraId="4DD3BBC6" w14:textId="77777777" w:rsidR="003917A7" w:rsidRDefault="009144C7" w:rsidP="00775C2C">
      <w:pPr>
        <w:tabs>
          <w:tab w:val="left" w:pos="420"/>
        </w:tabs>
        <w:jc w:val="left"/>
      </w:pPr>
      <w:r>
        <w:rPr>
          <w:rFonts w:hint="eastAsia"/>
        </w:rPr>
        <w:t>openssh-server openssh-client openssh samba telnet-server telnet ssh</w:t>
      </w:r>
      <w:r>
        <w:t xml:space="preserve"> *ssh*</w:t>
      </w:r>
    </w:p>
    <w:p w14:paraId="4ED78600" w14:textId="77777777" w:rsidR="003917A7" w:rsidRDefault="003917A7" w:rsidP="00775C2C">
      <w:pPr>
        <w:tabs>
          <w:tab w:val="left" w:pos="420"/>
        </w:tabs>
        <w:jc w:val="left"/>
      </w:pPr>
    </w:p>
    <w:p w14:paraId="3D3C9D7E" w14:textId="77777777" w:rsidR="003917A7" w:rsidRDefault="009144C7" w:rsidP="00775C2C">
      <w:pPr>
        <w:pStyle w:val="2"/>
        <w:tabs>
          <w:tab w:val="left" w:pos="420"/>
        </w:tabs>
      </w:pPr>
      <w:bookmarkStart w:id="89" w:name="_Toc27512132"/>
      <w:r>
        <w:t>四十二、</w:t>
      </w:r>
      <w:r>
        <w:rPr>
          <w:rFonts w:hint="eastAsia"/>
        </w:rPr>
        <w:t>递归目录列表命令</w:t>
      </w:r>
      <w:r>
        <w:t>tree</w:t>
      </w:r>
      <w:bookmarkEnd w:id="89"/>
    </w:p>
    <w:p w14:paraId="5972CF67" w14:textId="77777777" w:rsidR="003917A7" w:rsidRDefault="003917A7" w:rsidP="00775C2C">
      <w:pPr>
        <w:tabs>
          <w:tab w:val="left" w:pos="420"/>
        </w:tabs>
        <w:jc w:val="left"/>
      </w:pPr>
    </w:p>
    <w:p w14:paraId="248B7A16" w14:textId="77777777" w:rsidR="003917A7" w:rsidRDefault="009144C7" w:rsidP="00775C2C">
      <w:pPr>
        <w:tabs>
          <w:tab w:val="left" w:pos="420"/>
        </w:tabs>
        <w:jc w:val="left"/>
      </w:pPr>
      <w:r>
        <w:rPr>
          <w:rFonts w:hint="eastAsia"/>
        </w:rPr>
        <w:t>tree</w:t>
      </w:r>
      <w:r>
        <w:rPr>
          <w:rFonts w:hint="eastAsia"/>
        </w:rPr>
        <w:t>是一种递归目录列表命令，产生一个深度缩进列表文件</w:t>
      </w:r>
    </w:p>
    <w:p w14:paraId="15D76567" w14:textId="77777777" w:rsidR="003917A7" w:rsidRDefault="009144C7" w:rsidP="00775C2C">
      <w:pPr>
        <w:tabs>
          <w:tab w:val="left" w:pos="420"/>
        </w:tabs>
        <w:jc w:val="left"/>
      </w:pPr>
      <w:r>
        <w:t>sudo yum install tree</w:t>
      </w:r>
    </w:p>
    <w:p w14:paraId="0359D7DE" w14:textId="77777777" w:rsidR="003917A7" w:rsidRDefault="003917A7" w:rsidP="00775C2C">
      <w:pPr>
        <w:tabs>
          <w:tab w:val="left" w:pos="420"/>
        </w:tabs>
        <w:jc w:val="left"/>
      </w:pPr>
    </w:p>
    <w:p w14:paraId="28BB2303" w14:textId="77777777" w:rsidR="003917A7" w:rsidRDefault="009144C7" w:rsidP="00775C2C">
      <w:pPr>
        <w:pStyle w:val="2"/>
        <w:tabs>
          <w:tab w:val="left" w:pos="420"/>
        </w:tabs>
      </w:pPr>
      <w:bookmarkStart w:id="90" w:name="_Toc27512133"/>
      <w:r>
        <w:rPr>
          <w:rFonts w:hint="eastAsia"/>
        </w:rPr>
        <w:t>四十三、安装网络管理器</w:t>
      </w:r>
      <w:bookmarkEnd w:id="90"/>
    </w:p>
    <w:p w14:paraId="2E3AE8E2" w14:textId="77777777" w:rsidR="003917A7" w:rsidRDefault="009144C7" w:rsidP="00775C2C">
      <w:pPr>
        <w:tabs>
          <w:tab w:val="left" w:pos="420"/>
        </w:tabs>
        <w:jc w:val="left"/>
      </w:pPr>
      <w:r>
        <w:rPr>
          <w:rFonts w:hint="eastAsia"/>
        </w:rPr>
        <w:t>sudo yum install network-manager  *network-manager*</w:t>
      </w:r>
    </w:p>
    <w:p w14:paraId="2504E1D2" w14:textId="77777777" w:rsidR="003917A7" w:rsidRDefault="003917A7" w:rsidP="00775C2C">
      <w:pPr>
        <w:tabs>
          <w:tab w:val="left" w:pos="420"/>
        </w:tabs>
        <w:jc w:val="left"/>
      </w:pPr>
    </w:p>
    <w:p w14:paraId="47580636" w14:textId="77777777" w:rsidR="003917A7" w:rsidRDefault="003917A7" w:rsidP="00775C2C">
      <w:pPr>
        <w:tabs>
          <w:tab w:val="left" w:pos="420"/>
        </w:tabs>
        <w:jc w:val="left"/>
      </w:pPr>
    </w:p>
    <w:p w14:paraId="16F3260D" w14:textId="77777777" w:rsidR="003917A7" w:rsidRDefault="009144C7" w:rsidP="00775C2C">
      <w:pPr>
        <w:pStyle w:val="2"/>
        <w:tabs>
          <w:tab w:val="left" w:pos="420"/>
        </w:tabs>
      </w:pPr>
      <w:bookmarkStart w:id="91" w:name="_Toc27512134"/>
      <w:r>
        <w:rPr>
          <w:rFonts w:hint="eastAsia"/>
        </w:rPr>
        <w:t>四十四、安装和开启</w:t>
      </w:r>
      <w:r>
        <w:rPr>
          <w:rFonts w:hint="eastAsia"/>
        </w:rPr>
        <w:t>SSH</w:t>
      </w:r>
      <w:r>
        <w:rPr>
          <w:rFonts w:hint="eastAsia"/>
        </w:rPr>
        <w:t>服务</w:t>
      </w:r>
      <w:bookmarkEnd w:id="91"/>
    </w:p>
    <w:p w14:paraId="090791CC" w14:textId="77777777" w:rsidR="003917A7" w:rsidRDefault="003917A7" w:rsidP="00775C2C">
      <w:pPr>
        <w:tabs>
          <w:tab w:val="left" w:pos="420"/>
        </w:tabs>
        <w:jc w:val="left"/>
      </w:pPr>
    </w:p>
    <w:p w14:paraId="0271071F" w14:textId="77777777" w:rsidR="003917A7" w:rsidRDefault="009144C7" w:rsidP="00775C2C">
      <w:pPr>
        <w:tabs>
          <w:tab w:val="left" w:pos="420"/>
        </w:tabs>
        <w:jc w:val="left"/>
      </w:pPr>
      <w:r>
        <w:rPr>
          <w:rFonts w:hint="eastAsia"/>
        </w:rPr>
        <w:t>原文连接</w:t>
      </w:r>
      <w:r>
        <w:t xml:space="preserve"> </w:t>
      </w:r>
      <w:hyperlink r:id="rId52" w:history="1">
        <w:r>
          <w:rPr>
            <w:rStyle w:val="a8"/>
            <w:rFonts w:hint="eastAsia"/>
          </w:rPr>
          <w:t>http://jingyan.baidu.com/article/3ea51489f9efbf52e61bba05.html</w:t>
        </w:r>
      </w:hyperlink>
      <w:r>
        <w:t xml:space="preserve"> </w:t>
      </w:r>
    </w:p>
    <w:p w14:paraId="452AD2BB" w14:textId="77777777" w:rsidR="003917A7" w:rsidRDefault="003917A7" w:rsidP="00775C2C">
      <w:pPr>
        <w:tabs>
          <w:tab w:val="left" w:pos="420"/>
        </w:tabs>
        <w:jc w:val="left"/>
      </w:pPr>
    </w:p>
    <w:p w14:paraId="16E318B2" w14:textId="77777777" w:rsidR="003917A7" w:rsidRDefault="009144C7" w:rsidP="00775C2C">
      <w:pPr>
        <w:tabs>
          <w:tab w:val="left" w:pos="420"/>
        </w:tabs>
        <w:jc w:val="left"/>
      </w:pPr>
      <w:r>
        <w:rPr>
          <w:rFonts w:hint="eastAsia"/>
        </w:rPr>
        <w:t>查看</w:t>
      </w:r>
      <w:r>
        <w:rPr>
          <w:rFonts w:hint="eastAsia"/>
        </w:rPr>
        <w:t>SSH</w:t>
      </w:r>
      <w:r>
        <w:rPr>
          <w:rFonts w:hint="eastAsia"/>
        </w:rPr>
        <w:t>服务是否安装</w:t>
      </w:r>
    </w:p>
    <w:p w14:paraId="21371718" w14:textId="77777777" w:rsidR="003917A7" w:rsidRDefault="009144C7" w:rsidP="00775C2C">
      <w:pPr>
        <w:tabs>
          <w:tab w:val="left" w:pos="420"/>
        </w:tabs>
        <w:jc w:val="left"/>
      </w:pPr>
      <w:r>
        <w:rPr>
          <w:rFonts w:hint="eastAsia"/>
        </w:rPr>
        <w:t>rpm -qa | grep ssh</w:t>
      </w:r>
    </w:p>
    <w:p w14:paraId="597DB08F" w14:textId="77777777" w:rsidR="003917A7" w:rsidRDefault="003917A7" w:rsidP="00775C2C">
      <w:pPr>
        <w:tabs>
          <w:tab w:val="left" w:pos="420"/>
        </w:tabs>
        <w:jc w:val="left"/>
      </w:pPr>
    </w:p>
    <w:p w14:paraId="45EB4AAC" w14:textId="77777777" w:rsidR="003917A7" w:rsidRDefault="009144C7" w:rsidP="00775C2C">
      <w:pPr>
        <w:tabs>
          <w:tab w:val="left" w:pos="420"/>
        </w:tabs>
        <w:jc w:val="left"/>
      </w:pPr>
      <w:r>
        <w:rPr>
          <w:rFonts w:hint="eastAsia"/>
        </w:rPr>
        <w:t>安装</w:t>
      </w:r>
      <w:r>
        <w:rPr>
          <w:rFonts w:hint="eastAsia"/>
        </w:rPr>
        <w:t>SSH</w:t>
      </w:r>
      <w:r>
        <w:rPr>
          <w:rFonts w:hint="eastAsia"/>
        </w:rPr>
        <w:t>服务</w:t>
      </w:r>
    </w:p>
    <w:p w14:paraId="6E9C7176" w14:textId="77777777" w:rsidR="003917A7" w:rsidRDefault="009144C7" w:rsidP="00775C2C">
      <w:pPr>
        <w:tabs>
          <w:tab w:val="left" w:pos="420"/>
        </w:tabs>
        <w:jc w:val="left"/>
      </w:pPr>
      <w:r>
        <w:rPr>
          <w:rFonts w:hint="eastAsia"/>
        </w:rPr>
        <w:t>yum install *ssh* ssh*</w:t>
      </w:r>
    </w:p>
    <w:p w14:paraId="02B9B8ED" w14:textId="77777777" w:rsidR="003917A7" w:rsidRDefault="003917A7" w:rsidP="00775C2C">
      <w:pPr>
        <w:tabs>
          <w:tab w:val="left" w:pos="420"/>
        </w:tabs>
        <w:jc w:val="left"/>
      </w:pPr>
    </w:p>
    <w:p w14:paraId="29F815B8" w14:textId="77777777" w:rsidR="003917A7" w:rsidRDefault="009144C7" w:rsidP="00775C2C">
      <w:pPr>
        <w:tabs>
          <w:tab w:val="left" w:pos="420"/>
        </w:tabs>
        <w:jc w:val="left"/>
      </w:pPr>
      <w:r>
        <w:rPr>
          <w:rFonts w:hint="eastAsia"/>
        </w:rPr>
        <w:t>启动</w:t>
      </w:r>
      <w:r>
        <w:rPr>
          <w:rFonts w:hint="eastAsia"/>
        </w:rPr>
        <w:t>SSH</w:t>
      </w:r>
      <w:r>
        <w:rPr>
          <w:rFonts w:hint="eastAsia"/>
        </w:rPr>
        <w:t>服务</w:t>
      </w:r>
    </w:p>
    <w:p w14:paraId="2D660179" w14:textId="77777777" w:rsidR="003917A7" w:rsidRDefault="009144C7" w:rsidP="00775C2C">
      <w:pPr>
        <w:tabs>
          <w:tab w:val="left" w:pos="420"/>
        </w:tabs>
        <w:jc w:val="left"/>
      </w:pPr>
      <w:r>
        <w:rPr>
          <w:rFonts w:hint="eastAsia"/>
        </w:rPr>
        <w:t>service sshd restart</w:t>
      </w:r>
    </w:p>
    <w:p w14:paraId="3D535054" w14:textId="77777777" w:rsidR="003917A7" w:rsidRDefault="003917A7" w:rsidP="00775C2C">
      <w:pPr>
        <w:tabs>
          <w:tab w:val="left" w:pos="420"/>
        </w:tabs>
        <w:jc w:val="left"/>
      </w:pPr>
    </w:p>
    <w:p w14:paraId="403D8A65" w14:textId="77777777" w:rsidR="003917A7" w:rsidRDefault="009144C7" w:rsidP="00775C2C">
      <w:pPr>
        <w:tabs>
          <w:tab w:val="left" w:pos="420"/>
        </w:tabs>
        <w:jc w:val="left"/>
      </w:pPr>
      <w:r>
        <w:rPr>
          <w:rFonts w:hint="eastAsia"/>
        </w:rPr>
        <w:t>设置</w:t>
      </w:r>
      <w:r>
        <w:rPr>
          <w:rFonts w:hint="eastAsia"/>
        </w:rPr>
        <w:t>SSH</w:t>
      </w:r>
      <w:r>
        <w:rPr>
          <w:rFonts w:hint="eastAsia"/>
        </w:rPr>
        <w:t>服务开机启动</w:t>
      </w:r>
    </w:p>
    <w:p w14:paraId="13F32367" w14:textId="77777777" w:rsidR="003917A7" w:rsidRDefault="009144C7" w:rsidP="00775C2C">
      <w:pPr>
        <w:tabs>
          <w:tab w:val="left" w:pos="420"/>
        </w:tabs>
        <w:jc w:val="left"/>
      </w:pPr>
      <w:r>
        <w:rPr>
          <w:rFonts w:hint="eastAsia"/>
        </w:rPr>
        <w:t>chkconfig sshd on</w:t>
      </w:r>
    </w:p>
    <w:p w14:paraId="71A1F0AB" w14:textId="77777777" w:rsidR="003917A7" w:rsidRDefault="003917A7" w:rsidP="00775C2C">
      <w:pPr>
        <w:tabs>
          <w:tab w:val="left" w:pos="420"/>
        </w:tabs>
        <w:jc w:val="left"/>
      </w:pPr>
    </w:p>
    <w:p w14:paraId="6C9AD08C" w14:textId="77777777" w:rsidR="003917A7" w:rsidRDefault="009144C7" w:rsidP="00775C2C">
      <w:pPr>
        <w:tabs>
          <w:tab w:val="left" w:pos="420"/>
        </w:tabs>
        <w:jc w:val="left"/>
      </w:pPr>
      <w:r>
        <w:rPr>
          <w:rFonts w:hint="eastAsia"/>
        </w:rPr>
        <w:t>禁止</w:t>
      </w:r>
      <w:r>
        <w:rPr>
          <w:rFonts w:hint="eastAsia"/>
        </w:rPr>
        <w:t>SSH</w:t>
      </w:r>
      <w:r>
        <w:rPr>
          <w:rFonts w:hint="eastAsia"/>
        </w:rPr>
        <w:t>服务开机启动</w:t>
      </w:r>
    </w:p>
    <w:p w14:paraId="0A3F7197" w14:textId="77777777" w:rsidR="003917A7" w:rsidRDefault="009144C7" w:rsidP="00775C2C">
      <w:pPr>
        <w:tabs>
          <w:tab w:val="left" w:pos="420"/>
        </w:tabs>
        <w:jc w:val="left"/>
      </w:pPr>
      <w:r>
        <w:rPr>
          <w:rFonts w:hint="eastAsia"/>
        </w:rPr>
        <w:t>chkconfig sshd off</w:t>
      </w:r>
    </w:p>
    <w:p w14:paraId="3EF56288" w14:textId="77777777" w:rsidR="003917A7" w:rsidRDefault="003917A7" w:rsidP="00775C2C">
      <w:pPr>
        <w:tabs>
          <w:tab w:val="left" w:pos="420"/>
        </w:tabs>
        <w:jc w:val="left"/>
      </w:pPr>
    </w:p>
    <w:p w14:paraId="66D1C97B" w14:textId="77777777" w:rsidR="003917A7" w:rsidRDefault="009144C7" w:rsidP="00775C2C">
      <w:pPr>
        <w:tabs>
          <w:tab w:val="left" w:pos="420"/>
        </w:tabs>
        <w:jc w:val="left"/>
      </w:pPr>
      <w:r>
        <w:rPr>
          <w:rFonts w:hint="eastAsia"/>
        </w:rPr>
        <w:t>查看</w:t>
      </w:r>
      <w:r>
        <w:rPr>
          <w:rFonts w:hint="eastAsia"/>
        </w:rPr>
        <w:t>22</w:t>
      </w:r>
      <w:r>
        <w:rPr>
          <w:rFonts w:hint="eastAsia"/>
        </w:rPr>
        <w:t>端口是否启动</w:t>
      </w:r>
    </w:p>
    <w:p w14:paraId="192B57DE" w14:textId="77777777" w:rsidR="003917A7" w:rsidRDefault="009144C7" w:rsidP="00775C2C">
      <w:pPr>
        <w:tabs>
          <w:tab w:val="left" w:pos="420"/>
        </w:tabs>
        <w:jc w:val="left"/>
      </w:pPr>
      <w:r>
        <w:rPr>
          <w:rFonts w:hint="eastAsia"/>
        </w:rPr>
        <w:t>netstat -antp | grep sshd</w:t>
      </w:r>
    </w:p>
    <w:p w14:paraId="2ED68D82" w14:textId="77777777" w:rsidR="003917A7" w:rsidRDefault="003917A7" w:rsidP="00775C2C">
      <w:pPr>
        <w:tabs>
          <w:tab w:val="left" w:pos="420"/>
        </w:tabs>
        <w:jc w:val="left"/>
      </w:pPr>
    </w:p>
    <w:p w14:paraId="77FF6DFE" w14:textId="77777777" w:rsidR="003917A7" w:rsidRDefault="009144C7" w:rsidP="00775C2C">
      <w:pPr>
        <w:pStyle w:val="2"/>
        <w:tabs>
          <w:tab w:val="left" w:pos="420"/>
        </w:tabs>
      </w:pPr>
      <w:bookmarkStart w:id="92" w:name="_Toc27512135"/>
      <w:r>
        <w:lastRenderedPageBreak/>
        <w:t>四十五、安装</w:t>
      </w:r>
      <w:r>
        <w:t>Python3</w:t>
      </w:r>
      <w:bookmarkEnd w:id="92"/>
    </w:p>
    <w:p w14:paraId="1D2BAB34" w14:textId="77777777" w:rsidR="003917A7" w:rsidRDefault="009144C7" w:rsidP="00775C2C">
      <w:pPr>
        <w:tabs>
          <w:tab w:val="left" w:pos="420"/>
        </w:tabs>
        <w:jc w:val="left"/>
      </w:pPr>
      <w:r>
        <w:t>由于</w:t>
      </w:r>
      <w:r>
        <w:t>Python</w:t>
      </w:r>
      <w:r>
        <w:t>已经升级到了</w:t>
      </w:r>
      <w:r>
        <w:t>3</w:t>
      </w:r>
      <w:r>
        <w:t>，且其中变化很大，所以</w:t>
      </w:r>
      <w:r>
        <w:t>python3</w:t>
      </w:r>
      <w:r>
        <w:t>是必须要安装的。</w:t>
      </w:r>
    </w:p>
    <w:p w14:paraId="2F539C2B" w14:textId="3B761D66" w:rsidR="003917A7" w:rsidRDefault="009144C7" w:rsidP="00775C2C">
      <w:pPr>
        <w:tabs>
          <w:tab w:val="left" w:pos="420"/>
        </w:tabs>
        <w:jc w:val="left"/>
      </w:pPr>
      <w:r w:rsidRPr="005C39D1">
        <w:t>CentOS7</w:t>
      </w:r>
      <w:r w:rsidRPr="005C39D1">
        <w:t>系统安装方法</w:t>
      </w:r>
      <w:r>
        <w:t>见后文</w:t>
      </w:r>
      <w:r w:rsidR="005C39D1">
        <w:rPr>
          <w:rFonts w:hint="eastAsia"/>
        </w:rPr>
        <w:t>（</w:t>
      </w:r>
      <w:hyperlink w:anchor="_七、安装Python3和Python2共存_1" w:history="1">
        <w:r w:rsidR="005C39D1" w:rsidRPr="005C39D1">
          <w:rPr>
            <w:rStyle w:val="a8"/>
            <w:rFonts w:hint="eastAsia"/>
          </w:rPr>
          <w:t>第二部分</w:t>
        </w:r>
        <w:r w:rsidR="005C39D1" w:rsidRPr="005C39D1">
          <w:rPr>
            <w:rStyle w:val="a8"/>
            <w:rFonts w:hint="eastAsia"/>
          </w:rPr>
          <w:t xml:space="preserve"> </w:t>
        </w:r>
        <w:r w:rsidR="005C39D1" w:rsidRPr="005C39D1">
          <w:rPr>
            <w:rStyle w:val="a8"/>
          </w:rPr>
          <w:t>第七</w:t>
        </w:r>
        <w:r w:rsidR="005C39D1" w:rsidRPr="005C39D1">
          <w:rPr>
            <w:rStyle w:val="a8"/>
            <w:rFonts w:hint="eastAsia"/>
          </w:rPr>
          <w:t>章</w:t>
        </w:r>
        <w:r w:rsidR="005C39D1" w:rsidRPr="005C39D1">
          <w:rPr>
            <w:rStyle w:val="a8"/>
            <w:rFonts w:hint="eastAsia"/>
          </w:rPr>
          <w:t xml:space="preserve"> </w:t>
        </w:r>
        <w:r w:rsidR="005C39D1" w:rsidRPr="005C39D1">
          <w:rPr>
            <w:rStyle w:val="a8"/>
            <w:rFonts w:hint="eastAsia"/>
          </w:rPr>
          <w:t>安装</w:t>
        </w:r>
        <w:r w:rsidR="005C39D1" w:rsidRPr="005C39D1">
          <w:rPr>
            <w:rStyle w:val="a8"/>
            <w:rFonts w:hint="eastAsia"/>
          </w:rPr>
          <w:t>Python3</w:t>
        </w:r>
        <w:r w:rsidR="005C39D1" w:rsidRPr="005C39D1">
          <w:rPr>
            <w:rStyle w:val="a8"/>
            <w:rFonts w:hint="eastAsia"/>
          </w:rPr>
          <w:t>和</w:t>
        </w:r>
        <w:r w:rsidR="005C39D1" w:rsidRPr="005C39D1">
          <w:rPr>
            <w:rStyle w:val="a8"/>
            <w:rFonts w:hint="eastAsia"/>
          </w:rPr>
          <w:t>Python2</w:t>
        </w:r>
        <w:r w:rsidR="005C39D1" w:rsidRPr="005C39D1">
          <w:rPr>
            <w:rStyle w:val="a8"/>
            <w:rFonts w:hint="eastAsia"/>
          </w:rPr>
          <w:t>共存</w:t>
        </w:r>
      </w:hyperlink>
      <w:r w:rsidR="005C39D1">
        <w:rPr>
          <w:rFonts w:hint="eastAsia"/>
        </w:rPr>
        <w:t>）</w:t>
      </w:r>
      <w:r>
        <w:t>，</w:t>
      </w:r>
      <w:r>
        <w:t>Debian</w:t>
      </w:r>
      <w:r>
        <w:t>系列安装方法自行百度。</w:t>
      </w:r>
    </w:p>
    <w:p w14:paraId="359AF2E4" w14:textId="77777777" w:rsidR="003917A7" w:rsidRDefault="003917A7" w:rsidP="00775C2C">
      <w:pPr>
        <w:tabs>
          <w:tab w:val="left" w:pos="420"/>
        </w:tabs>
        <w:jc w:val="left"/>
      </w:pPr>
    </w:p>
    <w:p w14:paraId="1464E36E" w14:textId="77777777" w:rsidR="003917A7" w:rsidRDefault="009144C7" w:rsidP="00775C2C">
      <w:pPr>
        <w:pStyle w:val="2"/>
        <w:tabs>
          <w:tab w:val="left" w:pos="420"/>
        </w:tabs>
      </w:pPr>
      <w:bookmarkStart w:id="93" w:name="_Toc27512136"/>
      <w:bookmarkStart w:id="94" w:name="_四十六、安装微信wechat"/>
      <w:r>
        <w:t>四十六、安装微信</w:t>
      </w:r>
      <w:r>
        <w:t>wechat</w:t>
      </w:r>
      <w:bookmarkEnd w:id="93"/>
    </w:p>
    <w:bookmarkEnd w:id="94"/>
    <w:p w14:paraId="7D75BB30" w14:textId="77777777" w:rsidR="003917A7" w:rsidRDefault="009144C7" w:rsidP="00775C2C">
      <w:pPr>
        <w:tabs>
          <w:tab w:val="left" w:pos="420"/>
        </w:tabs>
        <w:jc w:val="left"/>
      </w:pPr>
      <w:r>
        <w:t>原文链接</w:t>
      </w:r>
      <w:r>
        <w:t xml:space="preserve"> </w:t>
      </w:r>
      <w:hyperlink r:id="rId53" w:history="1">
        <w:r>
          <w:rPr>
            <w:rStyle w:val="a8"/>
          </w:rPr>
          <w:t>http://blog.csdn.net/gatieme/article/details/52800015</w:t>
        </w:r>
      </w:hyperlink>
      <w:r>
        <w:t xml:space="preserve"> </w:t>
      </w:r>
    </w:p>
    <w:p w14:paraId="289B248A" w14:textId="77777777" w:rsidR="003917A7" w:rsidRDefault="009144C7" w:rsidP="00775C2C">
      <w:pPr>
        <w:tabs>
          <w:tab w:val="left" w:pos="420"/>
        </w:tabs>
        <w:jc w:val="left"/>
      </w:pPr>
      <w:r>
        <w:rPr>
          <w:b/>
          <w:bCs/>
          <w:sz w:val="24"/>
          <w:u w:val="single"/>
        </w:rPr>
        <w:t>（注：以上教程中安装的是较老的版本，可至项目主页下下载最新版的进行安装，安装步骤相同）</w:t>
      </w:r>
    </w:p>
    <w:p w14:paraId="62D57E99" w14:textId="77777777" w:rsidR="003917A7" w:rsidRDefault="009144C7" w:rsidP="00775C2C">
      <w:pPr>
        <w:tabs>
          <w:tab w:val="left" w:pos="420"/>
        </w:tabs>
        <w:jc w:val="left"/>
      </w:pPr>
      <w:r>
        <w:t>项目主页</w:t>
      </w:r>
      <w:r>
        <w:t xml:space="preserve"> </w:t>
      </w:r>
      <w:hyperlink r:id="rId54" w:history="1">
        <w:r>
          <w:rPr>
            <w:rStyle w:val="a8"/>
          </w:rPr>
          <w:t>https://github.com/geeeeeeeeek/electronic-wechat/releases/</w:t>
        </w:r>
      </w:hyperlink>
      <w:r>
        <w:t xml:space="preserve"> </w:t>
      </w:r>
    </w:p>
    <w:p w14:paraId="3366A3D3" w14:textId="77777777" w:rsidR="003917A7" w:rsidRDefault="003917A7" w:rsidP="00775C2C">
      <w:pPr>
        <w:tabs>
          <w:tab w:val="left" w:pos="420"/>
        </w:tabs>
        <w:jc w:val="left"/>
      </w:pPr>
    </w:p>
    <w:p w14:paraId="03A7B33E" w14:textId="77777777" w:rsidR="003917A7" w:rsidRDefault="009144C7" w:rsidP="00775C2C">
      <w:pPr>
        <w:tabs>
          <w:tab w:val="left" w:pos="420"/>
        </w:tabs>
        <w:jc w:val="left"/>
      </w:pPr>
      <w:r>
        <w:t>下载后解压后目录中的</w:t>
      </w:r>
      <w:r>
        <w:t>electronic-wechat</w:t>
      </w:r>
      <w:r>
        <w:t>文件双击即可直接运行。将解压后的文件夹重命名为</w:t>
      </w:r>
      <w:r>
        <w:rPr>
          <w:rFonts w:hint="eastAsia"/>
        </w:rPr>
        <w:t>electronic-wechat-linux-x64</w:t>
      </w:r>
      <w:r>
        <w:t>，然后拷贝到</w:t>
      </w:r>
      <w:r>
        <w:t>/opt/</w:t>
      </w:r>
      <w:r>
        <w:t>目录下，然后创建启动器，即可从快捷方式启动。</w:t>
      </w:r>
    </w:p>
    <w:p w14:paraId="5393FFFA" w14:textId="77777777" w:rsidR="003917A7" w:rsidRDefault="003917A7" w:rsidP="00775C2C">
      <w:pPr>
        <w:tabs>
          <w:tab w:val="left" w:pos="420"/>
        </w:tabs>
        <w:jc w:val="left"/>
      </w:pPr>
    </w:p>
    <w:p w14:paraId="6FD00B56" w14:textId="77777777" w:rsidR="003917A7" w:rsidRDefault="009144C7" w:rsidP="00775C2C">
      <w:pPr>
        <w:tabs>
          <w:tab w:val="left" w:pos="420"/>
        </w:tabs>
        <w:jc w:val="left"/>
      </w:pPr>
      <w:r>
        <w:t>创建启动器：</w:t>
      </w:r>
    </w:p>
    <w:p w14:paraId="1B4FC334" w14:textId="77777777" w:rsidR="003917A7" w:rsidRDefault="009144C7" w:rsidP="00775C2C">
      <w:pPr>
        <w:tabs>
          <w:tab w:val="left" w:pos="420"/>
        </w:tabs>
        <w:jc w:val="left"/>
      </w:pPr>
      <w:r>
        <w:t xml:space="preserve">sudo touch </w:t>
      </w:r>
      <w:r>
        <w:rPr>
          <w:rFonts w:hint="eastAsia"/>
        </w:rPr>
        <w:t>/usr/share/applications/Wechat.desktop</w:t>
      </w:r>
    </w:p>
    <w:p w14:paraId="5E00572A" w14:textId="77777777" w:rsidR="003917A7" w:rsidRDefault="009144C7" w:rsidP="00775C2C">
      <w:pPr>
        <w:tabs>
          <w:tab w:val="left" w:pos="420"/>
        </w:tabs>
        <w:jc w:val="left"/>
      </w:pPr>
      <w:r>
        <w:t xml:space="preserve">sudo gedit </w:t>
      </w:r>
      <w:r>
        <w:rPr>
          <w:rFonts w:hint="eastAsia"/>
        </w:rPr>
        <w:t>/usr/share/applications/Wechat.desktop</w:t>
      </w:r>
    </w:p>
    <w:p w14:paraId="4E1CC5B7" w14:textId="77777777" w:rsidR="003917A7" w:rsidRDefault="009144C7" w:rsidP="00775C2C">
      <w:pPr>
        <w:tabs>
          <w:tab w:val="left" w:pos="420"/>
        </w:tabs>
        <w:jc w:val="left"/>
      </w:pPr>
      <w:r>
        <w:t>将下面文本粘贴到</w:t>
      </w:r>
      <w:r>
        <w:rPr>
          <w:rFonts w:hint="eastAsia"/>
        </w:rPr>
        <w:t>/usr/share/applications/Wechat.desktop</w:t>
      </w:r>
      <w:r>
        <w:t>文件中，保存。</w:t>
      </w:r>
    </w:p>
    <w:p w14:paraId="40D9E70E" w14:textId="77777777" w:rsidR="003917A7" w:rsidRDefault="003917A7" w:rsidP="00775C2C">
      <w:pPr>
        <w:tabs>
          <w:tab w:val="left" w:pos="420"/>
        </w:tabs>
        <w:jc w:val="left"/>
      </w:pPr>
    </w:p>
    <w:p w14:paraId="0281DB4E" w14:textId="77777777" w:rsidR="003917A7" w:rsidRDefault="009144C7" w:rsidP="00775C2C">
      <w:pPr>
        <w:tabs>
          <w:tab w:val="left" w:pos="420"/>
        </w:tabs>
        <w:jc w:val="left"/>
      </w:pPr>
      <w:r>
        <w:rPr>
          <w:rFonts w:hint="eastAsia"/>
        </w:rPr>
        <w:t>[Desktop Entry]</w:t>
      </w:r>
    </w:p>
    <w:p w14:paraId="4AC7034C" w14:textId="77777777" w:rsidR="003917A7" w:rsidRDefault="009144C7" w:rsidP="00775C2C">
      <w:pPr>
        <w:tabs>
          <w:tab w:val="left" w:pos="420"/>
        </w:tabs>
        <w:jc w:val="left"/>
      </w:pPr>
      <w:r>
        <w:rPr>
          <w:rFonts w:hint="eastAsia"/>
        </w:rPr>
        <w:t>Name=Electronic Wechat</w:t>
      </w:r>
    </w:p>
    <w:p w14:paraId="4FD64AC9" w14:textId="77777777" w:rsidR="003917A7" w:rsidRDefault="009144C7" w:rsidP="00775C2C">
      <w:pPr>
        <w:tabs>
          <w:tab w:val="left" w:pos="420"/>
        </w:tabs>
        <w:jc w:val="left"/>
      </w:pPr>
      <w:r>
        <w:rPr>
          <w:rFonts w:hint="eastAsia"/>
        </w:rPr>
        <w:t>Name[zh_CN]=</w:t>
      </w:r>
      <w:r>
        <w:rPr>
          <w:rFonts w:hint="eastAsia"/>
        </w:rPr>
        <w:t>微信电脑版</w:t>
      </w:r>
    </w:p>
    <w:p w14:paraId="6AFFD922" w14:textId="77777777" w:rsidR="003917A7" w:rsidRDefault="009144C7" w:rsidP="00775C2C">
      <w:pPr>
        <w:tabs>
          <w:tab w:val="left" w:pos="420"/>
        </w:tabs>
        <w:jc w:val="left"/>
      </w:pPr>
      <w:r>
        <w:rPr>
          <w:rFonts w:hint="eastAsia"/>
        </w:rPr>
        <w:t>Name[zh_TW]=</w:t>
      </w:r>
      <w:r>
        <w:rPr>
          <w:rFonts w:hint="eastAsia"/>
        </w:rPr>
        <w:t>微信电脑版</w:t>
      </w:r>
    </w:p>
    <w:p w14:paraId="7439DE91" w14:textId="77777777" w:rsidR="003917A7" w:rsidRDefault="009144C7" w:rsidP="00775C2C">
      <w:pPr>
        <w:tabs>
          <w:tab w:val="left" w:pos="420"/>
        </w:tabs>
        <w:jc w:val="left"/>
      </w:pPr>
      <w:r>
        <w:rPr>
          <w:rFonts w:hint="eastAsia"/>
        </w:rPr>
        <w:t>Exec=/opt/electronic-wechat-linux-x64/electronic-wechat</w:t>
      </w:r>
    </w:p>
    <w:p w14:paraId="6B1C4C32" w14:textId="77777777" w:rsidR="003917A7" w:rsidRDefault="009144C7" w:rsidP="00775C2C">
      <w:pPr>
        <w:tabs>
          <w:tab w:val="left" w:pos="420"/>
        </w:tabs>
        <w:jc w:val="left"/>
      </w:pPr>
      <w:r>
        <w:rPr>
          <w:rFonts w:hint="eastAsia"/>
        </w:rPr>
        <w:t>Icon=/opt/electronic-wechat-linux-x64/Wechat-logo.png</w:t>
      </w:r>
    </w:p>
    <w:p w14:paraId="37A40D2E" w14:textId="77777777" w:rsidR="003917A7" w:rsidRDefault="009144C7" w:rsidP="00775C2C">
      <w:pPr>
        <w:tabs>
          <w:tab w:val="left" w:pos="420"/>
        </w:tabs>
        <w:jc w:val="left"/>
      </w:pPr>
      <w:r>
        <w:rPr>
          <w:rFonts w:hint="eastAsia"/>
        </w:rPr>
        <w:t>Terminal=false</w:t>
      </w:r>
    </w:p>
    <w:p w14:paraId="2B9A70A8" w14:textId="77777777" w:rsidR="003917A7" w:rsidRDefault="009144C7" w:rsidP="00775C2C">
      <w:pPr>
        <w:tabs>
          <w:tab w:val="left" w:pos="420"/>
        </w:tabs>
        <w:jc w:val="left"/>
      </w:pPr>
      <w:r>
        <w:rPr>
          <w:rFonts w:hint="eastAsia"/>
        </w:rPr>
        <w:t>X-MultipleArgs=false</w:t>
      </w:r>
    </w:p>
    <w:p w14:paraId="5EE0B9CA" w14:textId="77777777" w:rsidR="003917A7" w:rsidRDefault="009144C7" w:rsidP="00775C2C">
      <w:pPr>
        <w:tabs>
          <w:tab w:val="left" w:pos="420"/>
        </w:tabs>
        <w:jc w:val="left"/>
      </w:pPr>
      <w:r>
        <w:rPr>
          <w:rFonts w:hint="eastAsia"/>
        </w:rPr>
        <w:t>Type=Application</w:t>
      </w:r>
    </w:p>
    <w:p w14:paraId="6E4475A3" w14:textId="77777777" w:rsidR="003917A7" w:rsidRDefault="009144C7" w:rsidP="00775C2C">
      <w:pPr>
        <w:tabs>
          <w:tab w:val="left" w:pos="420"/>
        </w:tabs>
        <w:jc w:val="left"/>
      </w:pPr>
      <w:r>
        <w:rPr>
          <w:rFonts w:hint="eastAsia"/>
        </w:rPr>
        <w:t>Encoding=UTF-8</w:t>
      </w:r>
    </w:p>
    <w:p w14:paraId="5361E6B3" w14:textId="77777777" w:rsidR="003917A7" w:rsidRDefault="009144C7" w:rsidP="00775C2C">
      <w:pPr>
        <w:tabs>
          <w:tab w:val="left" w:pos="420"/>
        </w:tabs>
        <w:jc w:val="left"/>
      </w:pPr>
      <w:r>
        <w:rPr>
          <w:rFonts w:hint="eastAsia"/>
        </w:rPr>
        <w:t>Categories=Application;Utility;Network;InstantMessaging;</w:t>
      </w:r>
    </w:p>
    <w:p w14:paraId="6DDC3DDC" w14:textId="77777777" w:rsidR="003917A7" w:rsidRDefault="009144C7" w:rsidP="00775C2C">
      <w:pPr>
        <w:tabs>
          <w:tab w:val="left" w:pos="420"/>
        </w:tabs>
        <w:jc w:val="left"/>
      </w:pPr>
      <w:r>
        <w:rPr>
          <w:rFonts w:hint="eastAsia"/>
        </w:rPr>
        <w:t>StartupNotify=true</w:t>
      </w:r>
    </w:p>
    <w:p w14:paraId="353E2326" w14:textId="77777777" w:rsidR="003917A7" w:rsidRDefault="003917A7" w:rsidP="00775C2C">
      <w:pPr>
        <w:tabs>
          <w:tab w:val="left" w:pos="420"/>
        </w:tabs>
        <w:jc w:val="left"/>
      </w:pPr>
    </w:p>
    <w:p w14:paraId="2BD736F5" w14:textId="77777777" w:rsidR="003917A7" w:rsidRDefault="009144C7" w:rsidP="00775C2C">
      <w:pPr>
        <w:tabs>
          <w:tab w:val="left" w:pos="420"/>
        </w:tabs>
        <w:jc w:val="left"/>
      </w:pPr>
      <w:r>
        <w:t>然后找一张想作为启动器图标的图片，命名为</w:t>
      </w:r>
      <w:r>
        <w:rPr>
          <w:rFonts w:hint="eastAsia"/>
        </w:rPr>
        <w:t>Wechat-logo.png</w:t>
      </w:r>
      <w:r>
        <w:t>，并复制到</w:t>
      </w:r>
      <w:r>
        <w:rPr>
          <w:rFonts w:hint="eastAsia"/>
        </w:rPr>
        <w:t>/opt/electronic-wechat-linux-x64/</w:t>
      </w:r>
      <w:r>
        <w:t>目录下。</w:t>
      </w:r>
    </w:p>
    <w:p w14:paraId="7A6419C9" w14:textId="77777777" w:rsidR="003917A7" w:rsidRDefault="003917A7" w:rsidP="00775C2C">
      <w:pPr>
        <w:tabs>
          <w:tab w:val="left" w:pos="420"/>
        </w:tabs>
        <w:jc w:val="left"/>
      </w:pPr>
    </w:p>
    <w:p w14:paraId="6D3E2A7B" w14:textId="77777777" w:rsidR="003917A7" w:rsidRDefault="009144C7" w:rsidP="00775C2C">
      <w:pPr>
        <w:tabs>
          <w:tab w:val="left" w:pos="420"/>
        </w:tabs>
        <w:jc w:val="left"/>
      </w:pPr>
      <w:r>
        <w:t>安装完成。</w:t>
      </w:r>
    </w:p>
    <w:p w14:paraId="04F09145" w14:textId="77777777" w:rsidR="003917A7" w:rsidRDefault="003917A7" w:rsidP="00775C2C">
      <w:pPr>
        <w:tabs>
          <w:tab w:val="left" w:pos="420"/>
        </w:tabs>
        <w:jc w:val="left"/>
      </w:pPr>
    </w:p>
    <w:p w14:paraId="1C01BCCA" w14:textId="77777777" w:rsidR="003917A7" w:rsidRDefault="003917A7" w:rsidP="00775C2C">
      <w:pPr>
        <w:tabs>
          <w:tab w:val="left" w:pos="420"/>
        </w:tabs>
        <w:jc w:val="left"/>
      </w:pPr>
    </w:p>
    <w:p w14:paraId="09B4581E" w14:textId="77777777" w:rsidR="003917A7" w:rsidRDefault="009144C7" w:rsidP="00775C2C">
      <w:pPr>
        <w:pStyle w:val="2"/>
        <w:tabs>
          <w:tab w:val="left" w:pos="420"/>
        </w:tabs>
      </w:pPr>
      <w:bookmarkStart w:id="95" w:name="_Toc27512137"/>
      <w:r>
        <w:lastRenderedPageBreak/>
        <w:t>四十七、远程桌面管理同步软件</w:t>
      </w:r>
      <w:r>
        <w:t>TeamViewer</w:t>
      </w:r>
      <w:bookmarkEnd w:id="95"/>
    </w:p>
    <w:p w14:paraId="66A53C5B" w14:textId="77777777" w:rsidR="003917A7" w:rsidRDefault="009144C7" w:rsidP="00775C2C">
      <w:pPr>
        <w:tabs>
          <w:tab w:val="left" w:pos="420"/>
        </w:tabs>
        <w:jc w:val="left"/>
      </w:pPr>
      <w:r>
        <w:t>该软件支持真正的全平台，甚至支持黑莓系统，所以是一款特别好用的远程桌面分享和管理软件。</w:t>
      </w:r>
    </w:p>
    <w:p w14:paraId="6C095782" w14:textId="77777777" w:rsidR="003917A7" w:rsidRDefault="009144C7" w:rsidP="00775C2C">
      <w:pPr>
        <w:tabs>
          <w:tab w:val="left" w:pos="420"/>
        </w:tabs>
        <w:jc w:val="left"/>
      </w:pPr>
      <w:r>
        <w:t>百度中即可搜索到其官网，下载对应自己系统的版本，</w:t>
      </w:r>
    </w:p>
    <w:p w14:paraId="3D6EF802" w14:textId="77777777" w:rsidR="003917A7" w:rsidRDefault="009144C7" w:rsidP="00775C2C">
      <w:pPr>
        <w:tabs>
          <w:tab w:val="left" w:pos="420"/>
        </w:tabs>
        <w:jc w:val="left"/>
      </w:pPr>
      <w:r>
        <w:t>rhetl</w:t>
      </w:r>
      <w:r>
        <w:t>在命令行即可安装：</w:t>
      </w:r>
      <w:r>
        <w:t>sudo yum localinstall ./teamviewer_12.0.85001.i686.rpm</w:t>
      </w:r>
    </w:p>
    <w:p w14:paraId="652D4036" w14:textId="77777777" w:rsidR="003917A7" w:rsidRDefault="009144C7" w:rsidP="00775C2C">
      <w:pPr>
        <w:tabs>
          <w:tab w:val="left" w:pos="420"/>
        </w:tabs>
        <w:jc w:val="left"/>
      </w:pPr>
      <w:r>
        <w:t>Debian</w:t>
      </w:r>
      <w:r>
        <w:t>可以双击</w:t>
      </w:r>
      <w:r>
        <w:t>deb</w:t>
      </w:r>
      <w:r>
        <w:t>安装包在图形界面进行安装。</w:t>
      </w:r>
    </w:p>
    <w:p w14:paraId="14054F81" w14:textId="77777777" w:rsidR="003917A7" w:rsidRDefault="003917A7" w:rsidP="00775C2C">
      <w:pPr>
        <w:tabs>
          <w:tab w:val="left" w:pos="420"/>
        </w:tabs>
        <w:jc w:val="left"/>
      </w:pPr>
    </w:p>
    <w:p w14:paraId="2AC7D351" w14:textId="77777777" w:rsidR="003917A7" w:rsidRDefault="003917A7" w:rsidP="00775C2C">
      <w:pPr>
        <w:tabs>
          <w:tab w:val="left" w:pos="420"/>
        </w:tabs>
        <w:jc w:val="left"/>
      </w:pPr>
    </w:p>
    <w:p w14:paraId="4F02A0E4" w14:textId="77777777" w:rsidR="003917A7" w:rsidRDefault="009144C7" w:rsidP="00775C2C">
      <w:pPr>
        <w:pStyle w:val="2"/>
        <w:tabs>
          <w:tab w:val="left" w:pos="420"/>
        </w:tabs>
      </w:pPr>
      <w:bookmarkStart w:id="96" w:name="_Toc27512138"/>
      <w:bookmarkStart w:id="97" w:name="_四十八、轻量级办公软件calligra组件"/>
      <w:r>
        <w:t>四十八、轻量级办公软件</w:t>
      </w:r>
      <w:r>
        <w:t>calligra</w:t>
      </w:r>
      <w:r>
        <w:t>组件</w:t>
      </w:r>
      <w:bookmarkEnd w:id="96"/>
    </w:p>
    <w:bookmarkEnd w:id="97"/>
    <w:p w14:paraId="32E33C32" w14:textId="77777777" w:rsidR="003917A7" w:rsidRDefault="009144C7" w:rsidP="00775C2C">
      <w:pPr>
        <w:tabs>
          <w:tab w:val="left" w:pos="420"/>
        </w:tabs>
        <w:jc w:val="left"/>
      </w:pPr>
      <w:r>
        <w:t>Calligra</w:t>
      </w:r>
      <w:r>
        <w:t>是一个轻量级的办公组件，包括好几部分其中</w:t>
      </w:r>
      <w:r>
        <w:t>flow</w:t>
      </w:r>
      <w:r>
        <w:t>，</w:t>
      </w:r>
      <w:r>
        <w:t>word</w:t>
      </w:r>
      <w:r>
        <w:t>等是比较常用的。</w:t>
      </w:r>
      <w:r>
        <w:t>Flow</w:t>
      </w:r>
      <w:r>
        <w:t>可以用来绘制很多中图文件。</w:t>
      </w:r>
    </w:p>
    <w:p w14:paraId="52891D2F" w14:textId="77777777" w:rsidR="003917A7" w:rsidRDefault="009144C7" w:rsidP="00775C2C">
      <w:pPr>
        <w:tabs>
          <w:tab w:val="left" w:pos="420"/>
        </w:tabs>
        <w:jc w:val="left"/>
      </w:pPr>
      <w:r>
        <w:t>安装：</w:t>
      </w:r>
    </w:p>
    <w:p w14:paraId="713177CD" w14:textId="77777777" w:rsidR="003917A7" w:rsidRDefault="009144C7" w:rsidP="00775C2C">
      <w:pPr>
        <w:tabs>
          <w:tab w:val="left" w:pos="420"/>
        </w:tabs>
        <w:jc w:val="left"/>
      </w:pPr>
      <w:r>
        <w:t>sudo yum install calligra calligra*</w:t>
      </w:r>
    </w:p>
    <w:p w14:paraId="11CDEA9D" w14:textId="77777777" w:rsidR="003917A7" w:rsidRDefault="003917A7" w:rsidP="00775C2C">
      <w:pPr>
        <w:tabs>
          <w:tab w:val="left" w:pos="420"/>
        </w:tabs>
        <w:jc w:val="left"/>
      </w:pPr>
    </w:p>
    <w:p w14:paraId="23AE3552" w14:textId="77777777" w:rsidR="003917A7" w:rsidRDefault="003917A7" w:rsidP="00775C2C">
      <w:pPr>
        <w:tabs>
          <w:tab w:val="left" w:pos="420"/>
        </w:tabs>
        <w:jc w:val="left"/>
      </w:pPr>
    </w:p>
    <w:p w14:paraId="6D404BAD" w14:textId="77777777" w:rsidR="003917A7" w:rsidRDefault="003917A7" w:rsidP="00775C2C">
      <w:pPr>
        <w:tabs>
          <w:tab w:val="left" w:pos="420"/>
        </w:tabs>
        <w:jc w:val="left"/>
      </w:pPr>
    </w:p>
    <w:p w14:paraId="56A41139" w14:textId="77777777" w:rsidR="003917A7" w:rsidRDefault="009144C7" w:rsidP="00775C2C">
      <w:pPr>
        <w:pStyle w:val="2"/>
        <w:tabs>
          <w:tab w:val="left" w:pos="420"/>
        </w:tabs>
      </w:pPr>
      <w:bookmarkStart w:id="98" w:name="_Toc27512139"/>
      <w:r>
        <w:t>四十九、</w:t>
      </w:r>
      <w:r>
        <w:t>PDF</w:t>
      </w:r>
      <w:r>
        <w:t>阅读器</w:t>
      </w:r>
      <w:bookmarkEnd w:id="98"/>
    </w:p>
    <w:p w14:paraId="6F35AEC4" w14:textId="77777777" w:rsidR="003917A7" w:rsidRDefault="009144C7" w:rsidP="00775C2C">
      <w:pPr>
        <w:tabs>
          <w:tab w:val="left" w:pos="420"/>
        </w:tabs>
        <w:jc w:val="left"/>
      </w:pPr>
      <w:r>
        <w:t>其中，最好用是</w:t>
      </w:r>
      <w:r>
        <w:t xml:space="preserve"> okular</w:t>
      </w:r>
      <w:r>
        <w:t>和</w:t>
      </w:r>
      <w:r>
        <w:t>evince</w:t>
      </w:r>
      <w:r>
        <w:t>，</w:t>
      </w:r>
      <w:r>
        <w:t>okular</w:t>
      </w:r>
      <w:r>
        <w:t>和</w:t>
      </w:r>
      <w:r>
        <w:t>adobe reader</w:t>
      </w:r>
      <w:r>
        <w:t>功能几乎相同。推荐使用</w:t>
      </w:r>
      <w:r>
        <w:t xml:space="preserve"> </w:t>
      </w:r>
      <w:r>
        <w:rPr>
          <w:rFonts w:hint="eastAsia"/>
        </w:rPr>
        <w:t>okular</w:t>
      </w:r>
      <w:r>
        <w:t>。</w:t>
      </w:r>
    </w:p>
    <w:p w14:paraId="797E8717" w14:textId="77777777" w:rsidR="003917A7" w:rsidRDefault="003917A7" w:rsidP="00775C2C">
      <w:pPr>
        <w:tabs>
          <w:tab w:val="left" w:pos="420"/>
        </w:tabs>
        <w:jc w:val="left"/>
      </w:pPr>
    </w:p>
    <w:p w14:paraId="06118128" w14:textId="77777777" w:rsidR="003917A7" w:rsidRDefault="009144C7" w:rsidP="00775C2C">
      <w:pPr>
        <w:tabs>
          <w:tab w:val="left" w:pos="420"/>
        </w:tabs>
        <w:jc w:val="left"/>
      </w:pPr>
      <w:r>
        <w:t>在下面的几款</w:t>
      </w:r>
      <w:r>
        <w:t>PDF</w:t>
      </w:r>
      <w:r>
        <w:t>阅读器中，有的可能由于一些未知原因无法安装成功。</w:t>
      </w:r>
    </w:p>
    <w:p w14:paraId="6894A27C" w14:textId="77777777" w:rsidR="003917A7" w:rsidRDefault="009144C7" w:rsidP="00775C2C">
      <w:pPr>
        <w:tabs>
          <w:tab w:val="left" w:pos="420"/>
        </w:tabs>
        <w:jc w:val="left"/>
      </w:pPr>
      <w:r>
        <w:t xml:space="preserve">sudo yum install mendeley mendeleydesktop mendele* </w:t>
      </w:r>
      <w:r>
        <w:rPr>
          <w:rFonts w:hint="eastAsia"/>
        </w:rPr>
        <w:t>okular evince xPDF gv</w:t>
      </w:r>
    </w:p>
    <w:p w14:paraId="292A6FC7" w14:textId="77777777" w:rsidR="003917A7" w:rsidRDefault="003917A7" w:rsidP="00775C2C">
      <w:pPr>
        <w:tabs>
          <w:tab w:val="left" w:pos="420"/>
        </w:tabs>
        <w:jc w:val="left"/>
      </w:pPr>
    </w:p>
    <w:p w14:paraId="5C0EDB04" w14:textId="77777777" w:rsidR="003917A7" w:rsidRDefault="003917A7" w:rsidP="00775C2C">
      <w:pPr>
        <w:tabs>
          <w:tab w:val="left" w:pos="420"/>
        </w:tabs>
        <w:jc w:val="left"/>
      </w:pPr>
    </w:p>
    <w:p w14:paraId="40F50B5C" w14:textId="77777777" w:rsidR="003917A7" w:rsidRDefault="009144C7" w:rsidP="00775C2C">
      <w:pPr>
        <w:pStyle w:val="2"/>
        <w:tabs>
          <w:tab w:val="left" w:pos="420"/>
        </w:tabs>
      </w:pPr>
      <w:bookmarkStart w:id="99" w:name="_Toc27512140"/>
      <w:r>
        <w:t>五十、</w:t>
      </w:r>
      <w:r>
        <w:t>CAJ</w:t>
      </w:r>
      <w:r>
        <w:t>文件阅读器</w:t>
      </w:r>
      <w:bookmarkEnd w:id="99"/>
    </w:p>
    <w:p w14:paraId="13C19946" w14:textId="77777777" w:rsidR="003917A7" w:rsidRDefault="003917A7" w:rsidP="00775C2C">
      <w:pPr>
        <w:tabs>
          <w:tab w:val="left" w:pos="420"/>
        </w:tabs>
        <w:jc w:val="left"/>
      </w:pPr>
    </w:p>
    <w:p w14:paraId="0521C589" w14:textId="77777777" w:rsidR="003917A7" w:rsidRDefault="009144C7" w:rsidP="00775C2C">
      <w:pPr>
        <w:tabs>
          <w:tab w:val="left" w:pos="420"/>
        </w:tabs>
        <w:jc w:val="left"/>
      </w:pPr>
      <w:r>
        <w:t>CAJ</w:t>
      </w:r>
      <w:r>
        <w:t>文档是从中国知网上下载下来的论文等的文件格式，在</w:t>
      </w:r>
      <w:r>
        <w:t>windows</w:t>
      </w:r>
      <w:r>
        <w:t>系统下，能打开其的软件不多，切多数情况下只能用</w:t>
      </w:r>
      <w:r>
        <w:t>CAJviewer</w:t>
      </w:r>
      <w:r>
        <w:t>打开。在</w:t>
      </w:r>
      <w:r>
        <w:t>Linux</w:t>
      </w:r>
      <w:r>
        <w:t>系统下，可以用</w:t>
      </w:r>
      <w:r>
        <w:rPr>
          <w:rFonts w:hint="eastAsia"/>
        </w:rPr>
        <w:t>okular</w:t>
      </w:r>
      <w:r>
        <w:t>和</w:t>
      </w:r>
      <w:r>
        <w:rPr>
          <w:rFonts w:hint="eastAsia"/>
        </w:rPr>
        <w:t>evince</w:t>
      </w:r>
      <w:r>
        <w:t>打开</w:t>
      </w:r>
      <w:r>
        <w:t>CAJ</w:t>
      </w:r>
      <w:r>
        <w:t>文件。</w:t>
      </w:r>
    </w:p>
    <w:p w14:paraId="7BA3C799" w14:textId="77777777" w:rsidR="003917A7" w:rsidRDefault="003917A7" w:rsidP="00775C2C">
      <w:pPr>
        <w:tabs>
          <w:tab w:val="left" w:pos="420"/>
        </w:tabs>
        <w:jc w:val="left"/>
      </w:pPr>
    </w:p>
    <w:p w14:paraId="552D2693" w14:textId="77777777" w:rsidR="003917A7" w:rsidRDefault="009144C7" w:rsidP="00775C2C">
      <w:pPr>
        <w:tabs>
          <w:tab w:val="left" w:pos="420"/>
        </w:tabs>
        <w:jc w:val="left"/>
      </w:pPr>
      <w:r>
        <w:t>可以在</w:t>
      </w:r>
      <w:r>
        <w:t>Linux</w:t>
      </w:r>
      <w:r>
        <w:t>下，用</w:t>
      </w:r>
      <w:r>
        <w:t>evince</w:t>
      </w:r>
      <w:r>
        <w:t>将</w:t>
      </w:r>
      <w:r>
        <w:t>CAJ</w:t>
      </w:r>
      <w:r>
        <w:t>文件打印为</w:t>
      </w:r>
      <w:r>
        <w:t>PDF</w:t>
      </w:r>
      <w:r>
        <w:t>文件，以方便传阅和打印等。</w:t>
      </w:r>
    </w:p>
    <w:p w14:paraId="402DC81E" w14:textId="77777777" w:rsidR="003917A7" w:rsidRDefault="003917A7" w:rsidP="00775C2C">
      <w:pPr>
        <w:tabs>
          <w:tab w:val="left" w:pos="420"/>
        </w:tabs>
        <w:jc w:val="left"/>
      </w:pPr>
    </w:p>
    <w:p w14:paraId="37630443" w14:textId="77777777" w:rsidR="003917A7" w:rsidRDefault="009144C7" w:rsidP="00775C2C">
      <w:pPr>
        <w:tabs>
          <w:tab w:val="left" w:pos="420"/>
        </w:tabs>
        <w:jc w:val="left"/>
      </w:pPr>
      <w:r>
        <w:t>Linux</w:t>
      </w:r>
      <w:r>
        <w:t>系统一般自带一款中文名叫</w:t>
      </w:r>
      <w:r>
        <w:t>“</w:t>
      </w:r>
      <w:r>
        <w:t>文档查看器</w:t>
      </w:r>
      <w:r>
        <w:t>”</w:t>
      </w:r>
      <w:r>
        <w:t>的软件，其英文名叫</w:t>
      </w:r>
      <w:r>
        <w:t>evince</w:t>
      </w:r>
      <w:r>
        <w:t>。该文档查看器目前已知可以阅读</w:t>
      </w:r>
      <w:r>
        <w:t>PDF</w:t>
      </w:r>
      <w:r>
        <w:t>文档、</w:t>
      </w:r>
      <w:r>
        <w:t>CAJ</w:t>
      </w:r>
      <w:r>
        <w:t>文档（在</w:t>
      </w:r>
      <w:r>
        <w:t>windows</w:t>
      </w:r>
      <w:r>
        <w:t>系统下，只能用</w:t>
      </w:r>
      <w:r>
        <w:t>CAJ</w:t>
      </w:r>
      <w:r>
        <w:t>阅读器才能打开，且有些情况下无法打开本没有损坏的文件，不知道原因。但在</w:t>
      </w:r>
      <w:r>
        <w:t>Linux</w:t>
      </w:r>
      <w:r>
        <w:t>下可以用</w:t>
      </w:r>
      <w:r>
        <w:t>Evince</w:t>
      </w:r>
      <w:r>
        <w:t>文档查</w:t>
      </w:r>
      <w:r>
        <w:lastRenderedPageBreak/>
        <w:t>看器查看那些在</w:t>
      </w:r>
      <w:r>
        <w:t>windows</w:t>
      </w:r>
      <w:r>
        <w:t>下无法打开的本没有损坏的文件）等。且可以利用</w:t>
      </w:r>
      <w:r>
        <w:t>evince</w:t>
      </w:r>
      <w:r>
        <w:t>中的打印功能（可以用</w:t>
      </w:r>
      <w:r>
        <w:t>Ctrl+P</w:t>
      </w:r>
      <w:r>
        <w:t>快捷键激活）将</w:t>
      </w:r>
      <w:r>
        <w:t>CAJ</w:t>
      </w:r>
      <w:r>
        <w:t>文件打印（另存）为</w:t>
      </w:r>
      <w:r>
        <w:t>PDF</w:t>
      </w:r>
      <w:r>
        <w:t>文档，这样就可以方便得在其他电脑上打开这些文件了。</w:t>
      </w:r>
    </w:p>
    <w:p w14:paraId="6CA73E40" w14:textId="77777777" w:rsidR="003917A7" w:rsidRDefault="003917A7" w:rsidP="00775C2C">
      <w:pPr>
        <w:tabs>
          <w:tab w:val="left" w:pos="420"/>
        </w:tabs>
        <w:jc w:val="left"/>
      </w:pPr>
    </w:p>
    <w:p w14:paraId="670C1B21" w14:textId="77777777" w:rsidR="003917A7" w:rsidRDefault="009144C7" w:rsidP="00775C2C">
      <w:pPr>
        <w:tabs>
          <w:tab w:val="left" w:pos="420"/>
        </w:tabs>
        <w:jc w:val="left"/>
      </w:pPr>
      <w:r>
        <w:t>一般情况下，</w:t>
      </w:r>
      <w:r>
        <w:t>evince</w:t>
      </w:r>
      <w:r>
        <w:t>由</w:t>
      </w:r>
      <w:r>
        <w:t>Linux</w:t>
      </w:r>
      <w:r>
        <w:t>系统默认自带，在没有自带的情况下，可用以下命令安装：</w:t>
      </w:r>
    </w:p>
    <w:p w14:paraId="5679A0D2" w14:textId="77777777" w:rsidR="003917A7" w:rsidRDefault="009144C7" w:rsidP="00775C2C">
      <w:pPr>
        <w:tabs>
          <w:tab w:val="left" w:pos="420"/>
        </w:tabs>
        <w:jc w:val="left"/>
      </w:pPr>
      <w:r>
        <w:t>sudo yum install</w:t>
      </w:r>
      <w:r>
        <w:rPr>
          <w:rFonts w:hint="eastAsia"/>
        </w:rPr>
        <w:t xml:space="preserve"> evince</w:t>
      </w:r>
    </w:p>
    <w:p w14:paraId="131B7E58" w14:textId="77777777" w:rsidR="003917A7" w:rsidRDefault="003917A7" w:rsidP="00775C2C">
      <w:pPr>
        <w:tabs>
          <w:tab w:val="left" w:pos="420"/>
        </w:tabs>
        <w:jc w:val="left"/>
      </w:pPr>
    </w:p>
    <w:p w14:paraId="20CAB895" w14:textId="77777777" w:rsidR="003917A7" w:rsidRDefault="009144C7" w:rsidP="00775C2C">
      <w:pPr>
        <w:tabs>
          <w:tab w:val="left" w:pos="420"/>
        </w:tabs>
        <w:jc w:val="left"/>
      </w:pPr>
      <w:r>
        <w:t>安装</w:t>
      </w:r>
      <w:r>
        <w:rPr>
          <w:rFonts w:hint="eastAsia"/>
        </w:rPr>
        <w:t>okular</w:t>
      </w:r>
      <w:r>
        <w:t>的命令如下：</w:t>
      </w:r>
    </w:p>
    <w:p w14:paraId="1C17F1F7" w14:textId="77777777" w:rsidR="003917A7" w:rsidRDefault="009144C7" w:rsidP="00775C2C">
      <w:pPr>
        <w:tabs>
          <w:tab w:val="left" w:pos="420"/>
        </w:tabs>
        <w:jc w:val="left"/>
      </w:pPr>
      <w:r>
        <w:t xml:space="preserve">sudo yum install </w:t>
      </w:r>
      <w:r>
        <w:rPr>
          <w:rFonts w:hint="eastAsia"/>
        </w:rPr>
        <w:t>okular</w:t>
      </w:r>
    </w:p>
    <w:p w14:paraId="5DAA4F4B" w14:textId="77777777" w:rsidR="003917A7" w:rsidRDefault="003917A7" w:rsidP="00775C2C">
      <w:pPr>
        <w:tabs>
          <w:tab w:val="left" w:pos="420"/>
        </w:tabs>
        <w:jc w:val="left"/>
      </w:pPr>
    </w:p>
    <w:p w14:paraId="69B0E3C9" w14:textId="77777777" w:rsidR="003917A7" w:rsidRDefault="009144C7" w:rsidP="00775C2C">
      <w:pPr>
        <w:pStyle w:val="2"/>
        <w:tabs>
          <w:tab w:val="left" w:pos="420"/>
        </w:tabs>
      </w:pPr>
      <w:bookmarkStart w:id="100" w:name="_Toc27512141"/>
      <w:r>
        <w:t>五十一、安装网络加速器</w:t>
      </w:r>
      <w:r>
        <w:t>BBR</w:t>
      </w:r>
      <w:bookmarkEnd w:id="100"/>
    </w:p>
    <w:p w14:paraId="421F734E" w14:textId="77777777" w:rsidR="003917A7" w:rsidRDefault="003917A7" w:rsidP="00775C2C">
      <w:pPr>
        <w:tabs>
          <w:tab w:val="left" w:pos="420"/>
        </w:tabs>
        <w:jc w:val="left"/>
      </w:pPr>
    </w:p>
    <w:p w14:paraId="4B9756A5" w14:textId="77777777" w:rsidR="003917A7" w:rsidRDefault="009144C7" w:rsidP="00775C2C">
      <w:pPr>
        <w:tabs>
          <w:tab w:val="left" w:pos="420"/>
        </w:tabs>
        <w:jc w:val="left"/>
      </w:pPr>
      <w:r>
        <w:t>BBR</w:t>
      </w:r>
      <w:r>
        <w:t>是由谷歌公司在</w:t>
      </w:r>
      <w:r>
        <w:t>2016</w:t>
      </w:r>
      <w:r>
        <w:t>年开发的一个</w:t>
      </w:r>
      <w:r>
        <w:t>TCP</w:t>
      </w:r>
      <w:r>
        <w:t>加速算法，该算法已经在</w:t>
      </w:r>
      <w:r>
        <w:t>4.9.0</w:t>
      </w:r>
      <w:r>
        <w:t>的内核中自动集成了，所以可以自动起到网络加速的作用。对于普通的低于</w:t>
      </w:r>
      <w:r>
        <w:t>4.9.0</w:t>
      </w:r>
      <w:r>
        <w:t>的内核中，我们需要自己手动安装</w:t>
      </w:r>
      <w:r>
        <w:t>BBR</w:t>
      </w:r>
      <w:r>
        <w:t>以达到网络加速作用。据说比收费的网络加速器锐速还好用。谷歌已经将该算法部署到</w:t>
      </w:r>
      <w:r>
        <w:t>youtube</w:t>
      </w:r>
      <w:r>
        <w:t>的网站上了。</w:t>
      </w:r>
    </w:p>
    <w:p w14:paraId="07E3D395" w14:textId="77777777" w:rsidR="003917A7" w:rsidRDefault="009144C7" w:rsidP="00775C2C">
      <w:pPr>
        <w:tabs>
          <w:tab w:val="left" w:pos="420"/>
        </w:tabs>
        <w:jc w:val="left"/>
      </w:pPr>
      <w:r>
        <w:t>安装方法可参照文章</w:t>
      </w:r>
      <w:r>
        <w:t>https://51.ruyo.net/2783.html</w:t>
      </w:r>
      <w:r>
        <w:t>进行手动安装。</w:t>
      </w:r>
    </w:p>
    <w:p w14:paraId="4A38B439" w14:textId="77777777" w:rsidR="003917A7" w:rsidRDefault="003917A7" w:rsidP="00775C2C">
      <w:pPr>
        <w:tabs>
          <w:tab w:val="left" w:pos="420"/>
        </w:tabs>
        <w:jc w:val="left"/>
      </w:pPr>
    </w:p>
    <w:p w14:paraId="7C66D847" w14:textId="77777777" w:rsidR="003917A7" w:rsidRDefault="009144C7" w:rsidP="00775C2C">
      <w:pPr>
        <w:tabs>
          <w:tab w:val="left" w:pos="420"/>
        </w:tabs>
        <w:jc w:val="left"/>
      </w:pPr>
      <w:r>
        <w:t>也可以参照文章</w:t>
      </w:r>
      <w:r>
        <w:t>http://blog.csdn.net/fang8682/article/details/77727472</w:t>
      </w:r>
      <w:r>
        <w:t>，使用</w:t>
      </w:r>
      <w:r>
        <w:t>github</w:t>
      </w:r>
      <w:r>
        <w:t>上的全自动安装脚本安装。脚本下载地址是</w:t>
      </w:r>
      <w:r>
        <w:t>https://raw.githubusercontent.com/teddysun/across/master/bbr.sh</w:t>
      </w:r>
    </w:p>
    <w:p w14:paraId="10841960" w14:textId="77777777" w:rsidR="003917A7" w:rsidRDefault="003917A7" w:rsidP="00775C2C">
      <w:pPr>
        <w:tabs>
          <w:tab w:val="left" w:pos="420"/>
        </w:tabs>
        <w:jc w:val="left"/>
      </w:pPr>
    </w:p>
    <w:p w14:paraId="36CE3BD6" w14:textId="77777777" w:rsidR="003917A7" w:rsidRDefault="009144C7" w:rsidP="00775C2C">
      <w:pPr>
        <w:tabs>
          <w:tab w:val="left" w:pos="420"/>
        </w:tabs>
        <w:jc w:val="left"/>
      </w:pPr>
      <w:r>
        <w:t>该项目在</w:t>
      </w:r>
      <w:r>
        <w:t>github</w:t>
      </w:r>
      <w:r>
        <w:t>上的地址是</w:t>
      </w:r>
      <w:r>
        <w:t>https://github.com/google/bbr</w:t>
      </w:r>
    </w:p>
    <w:p w14:paraId="20DA50EB" w14:textId="77777777" w:rsidR="003917A7" w:rsidRDefault="003917A7" w:rsidP="00775C2C">
      <w:pPr>
        <w:tabs>
          <w:tab w:val="left" w:pos="420"/>
        </w:tabs>
        <w:jc w:val="left"/>
      </w:pPr>
    </w:p>
    <w:p w14:paraId="725F087B" w14:textId="77777777" w:rsidR="003917A7" w:rsidRDefault="003917A7" w:rsidP="00775C2C">
      <w:pPr>
        <w:tabs>
          <w:tab w:val="left" w:pos="420"/>
        </w:tabs>
        <w:jc w:val="left"/>
      </w:pPr>
    </w:p>
    <w:p w14:paraId="42D550F7" w14:textId="77777777" w:rsidR="003917A7" w:rsidRDefault="009144C7" w:rsidP="00775C2C">
      <w:pPr>
        <w:tabs>
          <w:tab w:val="left" w:pos="420"/>
        </w:tabs>
        <w:jc w:val="left"/>
      </w:pPr>
      <w:r>
        <w:t>注意：按照网上的提示，有可能在安装该算法之后会导致系统无法启动，此时可以根据网上的教程，尝试修改启动项以解决问题，或者，可以重装系统以解决问题。</w:t>
      </w:r>
    </w:p>
    <w:p w14:paraId="0C8FFE5B" w14:textId="77777777" w:rsidR="003917A7" w:rsidRDefault="003917A7" w:rsidP="00775C2C">
      <w:pPr>
        <w:tabs>
          <w:tab w:val="left" w:pos="420"/>
        </w:tabs>
        <w:jc w:val="left"/>
      </w:pPr>
    </w:p>
    <w:p w14:paraId="0B1DAEBF" w14:textId="77777777" w:rsidR="003917A7" w:rsidRDefault="009144C7" w:rsidP="00775C2C">
      <w:pPr>
        <w:pStyle w:val="2"/>
        <w:tabs>
          <w:tab w:val="left" w:pos="420"/>
        </w:tabs>
      </w:pPr>
      <w:bookmarkStart w:id="101" w:name="_Toc27512142"/>
      <w:r>
        <w:t>五十二、安装</w:t>
      </w:r>
      <w:r>
        <w:t>autossh</w:t>
      </w:r>
      <w:bookmarkEnd w:id="101"/>
    </w:p>
    <w:p w14:paraId="0CC58605" w14:textId="77777777" w:rsidR="003917A7" w:rsidRDefault="009144C7" w:rsidP="00775C2C">
      <w:pPr>
        <w:tabs>
          <w:tab w:val="left" w:pos="420"/>
        </w:tabs>
        <w:ind w:firstLine="420"/>
        <w:jc w:val="left"/>
      </w:pPr>
      <w:r>
        <w:t>Linux</w:t>
      </w:r>
      <w:r>
        <w:t>用户都需要经常访问</w:t>
      </w:r>
      <w:r>
        <w:t>SSH</w:t>
      </w:r>
      <w:r>
        <w:t>服务器，因此，为了方便我们的使用，不少用户会在自己的电脑上安装</w:t>
      </w:r>
      <w:r>
        <w:t>autossh</w:t>
      </w:r>
      <w:r>
        <w:t>，它可以帮助我们管理</w:t>
      </w:r>
      <w:r>
        <w:t>SSH</w:t>
      </w:r>
      <w:r>
        <w:t>会话、自动重连和停止转发流量。</w:t>
      </w:r>
    </w:p>
    <w:p w14:paraId="10B31CE0" w14:textId="77777777" w:rsidR="003917A7" w:rsidRDefault="003917A7" w:rsidP="00775C2C">
      <w:pPr>
        <w:tabs>
          <w:tab w:val="left" w:pos="420"/>
        </w:tabs>
        <w:jc w:val="left"/>
      </w:pPr>
    </w:p>
    <w:p w14:paraId="4267738C" w14:textId="77777777" w:rsidR="003917A7" w:rsidRDefault="009144C7" w:rsidP="00775C2C">
      <w:pPr>
        <w:tabs>
          <w:tab w:val="left" w:pos="420"/>
        </w:tabs>
        <w:ind w:firstLine="420"/>
        <w:jc w:val="left"/>
      </w:pPr>
      <w:r>
        <w:t>安装过程也可以参考</w:t>
      </w:r>
      <w:r>
        <w:t>http://www.xitongzhijia.net/xtjc/20150518/48611.html</w:t>
      </w:r>
      <w:r>
        <w:t>进行。</w:t>
      </w:r>
    </w:p>
    <w:p w14:paraId="15C8A837" w14:textId="77777777" w:rsidR="003917A7" w:rsidRDefault="003917A7" w:rsidP="00775C2C">
      <w:pPr>
        <w:tabs>
          <w:tab w:val="left" w:pos="420"/>
        </w:tabs>
        <w:jc w:val="left"/>
      </w:pPr>
    </w:p>
    <w:p w14:paraId="4DE9FE1A" w14:textId="77777777" w:rsidR="003917A7" w:rsidRDefault="009144C7" w:rsidP="00775C2C">
      <w:pPr>
        <w:tabs>
          <w:tab w:val="left" w:pos="420"/>
        </w:tabs>
        <w:jc w:val="left"/>
      </w:pPr>
      <w:r>
        <w:t>在安装该工具之前，首先需要安装一些下载编译等的工具：</w:t>
      </w:r>
    </w:p>
    <w:p w14:paraId="24C60729" w14:textId="77777777" w:rsidR="003917A7" w:rsidRDefault="009144C7" w:rsidP="00775C2C">
      <w:pPr>
        <w:tabs>
          <w:tab w:val="left" w:pos="420"/>
        </w:tabs>
        <w:jc w:val="left"/>
      </w:pPr>
      <w:r>
        <w:t>install wget gcc make</w:t>
      </w:r>
    </w:p>
    <w:p w14:paraId="5C0D6FF5" w14:textId="77777777" w:rsidR="003917A7" w:rsidRDefault="009144C7" w:rsidP="00775C2C">
      <w:pPr>
        <w:tabs>
          <w:tab w:val="left" w:pos="420"/>
        </w:tabs>
        <w:jc w:val="left"/>
      </w:pPr>
      <w:r>
        <w:t>下载安装包：</w:t>
      </w:r>
    </w:p>
    <w:p w14:paraId="0A8CEF76" w14:textId="77777777" w:rsidR="003917A7" w:rsidRDefault="009144C7" w:rsidP="00775C2C">
      <w:pPr>
        <w:tabs>
          <w:tab w:val="left" w:pos="420"/>
        </w:tabs>
        <w:jc w:val="left"/>
      </w:pPr>
      <w:r>
        <w:t xml:space="preserve">$ wget </w:t>
      </w:r>
      <w:hyperlink r:id="rId55" w:history="1">
        <w:r>
          <w:rPr>
            <w:rStyle w:val="a8"/>
          </w:rPr>
          <w:t>http://www.harding.motd.ca/autossh/autossh-1.4e.tgz</w:t>
        </w:r>
      </w:hyperlink>
    </w:p>
    <w:p w14:paraId="5BCB3318" w14:textId="77777777" w:rsidR="003917A7" w:rsidRDefault="003917A7" w:rsidP="00775C2C">
      <w:pPr>
        <w:tabs>
          <w:tab w:val="left" w:pos="420"/>
        </w:tabs>
        <w:jc w:val="left"/>
      </w:pPr>
    </w:p>
    <w:p w14:paraId="1D740686" w14:textId="77777777" w:rsidR="003917A7" w:rsidRDefault="009144C7" w:rsidP="00775C2C">
      <w:pPr>
        <w:tabs>
          <w:tab w:val="left" w:pos="420"/>
        </w:tabs>
        <w:jc w:val="left"/>
      </w:pPr>
      <w:r>
        <w:lastRenderedPageBreak/>
        <w:t>解压安装：</w:t>
      </w:r>
    </w:p>
    <w:p w14:paraId="072AFE40" w14:textId="77777777" w:rsidR="003917A7" w:rsidRDefault="009144C7" w:rsidP="00775C2C">
      <w:pPr>
        <w:tabs>
          <w:tab w:val="left" w:pos="420"/>
        </w:tabs>
        <w:jc w:val="left"/>
      </w:pPr>
      <w:r>
        <w:t>$ tar -xf autossh-1.4e.tgz</w:t>
      </w:r>
    </w:p>
    <w:p w14:paraId="1768A03D" w14:textId="77777777" w:rsidR="003917A7" w:rsidRDefault="009144C7" w:rsidP="00775C2C">
      <w:pPr>
        <w:tabs>
          <w:tab w:val="left" w:pos="420"/>
        </w:tabs>
        <w:jc w:val="left"/>
      </w:pPr>
      <w:r>
        <w:t>$ cd autossh-1.4e</w:t>
      </w:r>
    </w:p>
    <w:p w14:paraId="23D80679" w14:textId="77777777" w:rsidR="003917A7" w:rsidRDefault="009144C7" w:rsidP="00775C2C">
      <w:pPr>
        <w:tabs>
          <w:tab w:val="left" w:pos="420"/>
        </w:tabs>
        <w:jc w:val="left"/>
      </w:pPr>
      <w:r>
        <w:t>$ ./configure</w:t>
      </w:r>
    </w:p>
    <w:p w14:paraId="317D2048" w14:textId="77777777" w:rsidR="003917A7" w:rsidRDefault="009144C7" w:rsidP="00775C2C">
      <w:pPr>
        <w:tabs>
          <w:tab w:val="left" w:pos="420"/>
        </w:tabs>
        <w:jc w:val="left"/>
      </w:pPr>
      <w:r>
        <w:t>$ make</w:t>
      </w:r>
    </w:p>
    <w:p w14:paraId="284C3935" w14:textId="77777777" w:rsidR="003917A7" w:rsidRDefault="009144C7" w:rsidP="00775C2C">
      <w:pPr>
        <w:tabs>
          <w:tab w:val="left" w:pos="420"/>
        </w:tabs>
        <w:jc w:val="left"/>
      </w:pPr>
      <w:r>
        <w:t>$ sudo make install</w:t>
      </w:r>
    </w:p>
    <w:p w14:paraId="0F3B71EF" w14:textId="77777777" w:rsidR="003917A7" w:rsidRDefault="009144C7" w:rsidP="00775C2C">
      <w:pPr>
        <w:tabs>
          <w:tab w:val="left" w:pos="420"/>
        </w:tabs>
        <w:ind w:firstLine="420"/>
        <w:jc w:val="left"/>
      </w:pPr>
      <w:r>
        <w:t>到这里，</w:t>
      </w:r>
      <w:r>
        <w:t>autossh</w:t>
      </w:r>
      <w:r>
        <w:t>就安装成功了。试用命令</w:t>
      </w:r>
      <w:r>
        <w:t>$autossh</w:t>
      </w:r>
      <w:r>
        <w:t>就可以看见有很多提示信息，说明该工具已经安装成功了。</w:t>
      </w:r>
    </w:p>
    <w:p w14:paraId="768EA2D5" w14:textId="77777777" w:rsidR="003917A7" w:rsidRDefault="003917A7" w:rsidP="00775C2C">
      <w:pPr>
        <w:tabs>
          <w:tab w:val="left" w:pos="420"/>
        </w:tabs>
        <w:jc w:val="left"/>
      </w:pPr>
    </w:p>
    <w:p w14:paraId="5909AA62" w14:textId="77777777" w:rsidR="003917A7" w:rsidRDefault="003917A7" w:rsidP="00775C2C">
      <w:pPr>
        <w:tabs>
          <w:tab w:val="left" w:pos="420"/>
        </w:tabs>
        <w:jc w:val="left"/>
      </w:pPr>
    </w:p>
    <w:p w14:paraId="62DA45BF" w14:textId="77777777" w:rsidR="003917A7" w:rsidRDefault="009144C7" w:rsidP="00775C2C">
      <w:pPr>
        <w:pStyle w:val="2"/>
        <w:tabs>
          <w:tab w:val="left" w:pos="420"/>
        </w:tabs>
      </w:pPr>
      <w:bookmarkStart w:id="102" w:name="_Toc27512143"/>
      <w:r>
        <w:t>五十三、安装命令行邮件收发客户端</w:t>
      </w:r>
      <w:bookmarkEnd w:id="102"/>
    </w:p>
    <w:p w14:paraId="6AB2898D" w14:textId="77777777" w:rsidR="003917A7" w:rsidRDefault="003917A7" w:rsidP="00775C2C">
      <w:pPr>
        <w:tabs>
          <w:tab w:val="left" w:pos="420"/>
        </w:tabs>
        <w:jc w:val="left"/>
      </w:pPr>
    </w:p>
    <w:p w14:paraId="5E53C5E8" w14:textId="77777777" w:rsidR="003917A7" w:rsidRDefault="009144C7" w:rsidP="00775C2C">
      <w:pPr>
        <w:tabs>
          <w:tab w:val="left" w:pos="420"/>
        </w:tabs>
        <w:jc w:val="left"/>
      </w:pPr>
      <w:r>
        <w:t xml:space="preserve">$sudo yum install </w:t>
      </w:r>
      <w:r>
        <w:rPr>
          <w:rFonts w:hint="eastAsia"/>
        </w:rPr>
        <w:t>mutt swaks mailx sharutils sendEmail mailutils</w:t>
      </w:r>
    </w:p>
    <w:p w14:paraId="4EDC2D65" w14:textId="77777777" w:rsidR="003917A7" w:rsidRDefault="003917A7" w:rsidP="00775C2C">
      <w:pPr>
        <w:tabs>
          <w:tab w:val="left" w:pos="420"/>
        </w:tabs>
        <w:jc w:val="left"/>
      </w:pPr>
    </w:p>
    <w:p w14:paraId="6FC66CE8" w14:textId="77777777" w:rsidR="003917A7" w:rsidRDefault="003917A7" w:rsidP="00775C2C">
      <w:pPr>
        <w:tabs>
          <w:tab w:val="left" w:pos="420"/>
        </w:tabs>
        <w:jc w:val="left"/>
      </w:pPr>
    </w:p>
    <w:p w14:paraId="2A4CEBBB" w14:textId="77777777" w:rsidR="003917A7" w:rsidRDefault="003917A7" w:rsidP="00775C2C">
      <w:pPr>
        <w:tabs>
          <w:tab w:val="left" w:pos="420"/>
        </w:tabs>
        <w:jc w:val="left"/>
      </w:pPr>
    </w:p>
    <w:p w14:paraId="63FC2AB1" w14:textId="77777777" w:rsidR="003917A7" w:rsidRDefault="003917A7" w:rsidP="00775C2C">
      <w:pPr>
        <w:tabs>
          <w:tab w:val="left" w:pos="420"/>
        </w:tabs>
        <w:jc w:val="left"/>
      </w:pPr>
    </w:p>
    <w:p w14:paraId="5BFEA642" w14:textId="77777777" w:rsidR="003917A7" w:rsidRDefault="009144C7" w:rsidP="00775C2C">
      <w:pPr>
        <w:pStyle w:val="2"/>
        <w:tabs>
          <w:tab w:val="left" w:pos="420"/>
        </w:tabs>
      </w:pPr>
      <w:bookmarkStart w:id="103" w:name="_Toc27512144"/>
      <w:r>
        <w:t>五十四、</w:t>
      </w:r>
      <w:r>
        <w:t>LaTeX</w:t>
      </w:r>
      <w:r>
        <w:t>编辑器</w:t>
      </w:r>
      <w:bookmarkEnd w:id="103"/>
    </w:p>
    <w:p w14:paraId="533D29A3" w14:textId="77777777" w:rsidR="003917A7" w:rsidRDefault="009144C7" w:rsidP="00775C2C">
      <w:pPr>
        <w:tabs>
          <w:tab w:val="left" w:pos="420"/>
        </w:tabs>
        <w:ind w:firstLine="420"/>
        <w:jc w:val="left"/>
      </w:pPr>
      <w:r>
        <w:t>【文章链接】</w:t>
      </w:r>
      <w:r>
        <w:t xml:space="preserve">https://www.zhihu.com/question/19954023 </w:t>
      </w:r>
      <w:r>
        <w:t>推荐了几款好用的</w:t>
      </w:r>
      <w:r>
        <w:t>LaTeX</w:t>
      </w:r>
      <w:r>
        <w:t>编辑器。</w:t>
      </w:r>
    </w:p>
    <w:p w14:paraId="6C732F20" w14:textId="77777777" w:rsidR="003917A7" w:rsidRDefault="003917A7" w:rsidP="00775C2C">
      <w:pPr>
        <w:tabs>
          <w:tab w:val="left" w:pos="420"/>
        </w:tabs>
        <w:ind w:firstLine="420"/>
        <w:jc w:val="left"/>
      </w:pPr>
    </w:p>
    <w:p w14:paraId="19E3C175" w14:textId="77777777" w:rsidR="003917A7" w:rsidRDefault="009144C7" w:rsidP="00775C2C">
      <w:pPr>
        <w:tabs>
          <w:tab w:val="left" w:pos="420"/>
        </w:tabs>
        <w:ind w:firstLine="420"/>
        <w:jc w:val="left"/>
      </w:pPr>
      <w:r>
        <w:rPr>
          <w:rFonts w:hint="eastAsia"/>
        </w:rPr>
        <w:t>LaTeX</w:t>
      </w:r>
      <w:r>
        <w:rPr>
          <w:rFonts w:hint="eastAsia"/>
        </w:rPr>
        <w:t>（</w:t>
      </w:r>
      <w:r>
        <w:rPr>
          <w:rFonts w:hint="eastAsia"/>
        </w:rPr>
        <w:t>LATEX</w:t>
      </w:r>
      <w:r>
        <w:rPr>
          <w:rFonts w:hint="eastAsia"/>
        </w:rPr>
        <w:t>，音译“拉泰赫”）是一种基于ΤΕΧ的排版系统，由美国计算机学家莱斯利·兰伯特（</w:t>
      </w:r>
      <w:r>
        <w:rPr>
          <w:rFonts w:hint="eastAsia"/>
        </w:rPr>
        <w:t>Leslie Lamport</w:t>
      </w:r>
      <w:r>
        <w:rPr>
          <w:rFonts w:hint="eastAsia"/>
        </w:rPr>
        <w:t>）在</w:t>
      </w:r>
      <w:r>
        <w:rPr>
          <w:rFonts w:hint="eastAsia"/>
        </w:rPr>
        <w:t>20</w:t>
      </w:r>
      <w:r>
        <w:rPr>
          <w:rFonts w:hint="eastAsia"/>
        </w:rPr>
        <w:t>世纪</w:t>
      </w:r>
      <w:r>
        <w:rPr>
          <w:rFonts w:hint="eastAsia"/>
        </w:rPr>
        <w:t>80</w:t>
      </w:r>
      <w:r>
        <w:rPr>
          <w:rFonts w:hint="eastAsia"/>
        </w:rPr>
        <w:t>年代初期开发，利用这种格式，即使使用者没有排版和程序设计的知识也可以充分发挥由</w:t>
      </w:r>
      <w:r>
        <w:rPr>
          <w:rFonts w:hint="eastAsia"/>
        </w:rPr>
        <w:t>TeX</w:t>
      </w:r>
      <w:r>
        <w:rPr>
          <w:rFonts w:hint="eastAsia"/>
        </w:rPr>
        <w:t>所提供的强大功能，能在几天，甚至几小时内生成很多具有书籍质量的印刷品。对于生成复杂表格和数学公式，这一点表现得尤为突出。因此它非常适用于生成高印刷质量的科技和数学类文档。这个系统同样适用于生成从简单的信件到完整书籍的所有其他种类的文档。</w:t>
      </w:r>
    </w:p>
    <w:p w14:paraId="51816F75" w14:textId="77777777" w:rsidR="003917A7" w:rsidRDefault="003917A7" w:rsidP="00775C2C">
      <w:pPr>
        <w:tabs>
          <w:tab w:val="left" w:pos="420"/>
        </w:tabs>
        <w:jc w:val="left"/>
      </w:pPr>
    </w:p>
    <w:p w14:paraId="6D9DC00E" w14:textId="77777777" w:rsidR="003917A7" w:rsidRDefault="009144C7" w:rsidP="00775C2C">
      <w:pPr>
        <w:tabs>
          <w:tab w:val="left" w:pos="420"/>
        </w:tabs>
        <w:jc w:val="left"/>
      </w:pPr>
      <w:r>
        <w:t>有很多编辑器可以进行</w:t>
      </w:r>
      <w:r>
        <w:t>LaTeX</w:t>
      </w:r>
      <w:r>
        <w:t>编辑。如：</w:t>
      </w:r>
      <w:r>
        <w:t>lyx texworks texstudio emacs atom texmaker</w:t>
      </w:r>
    </w:p>
    <w:p w14:paraId="57DDD025" w14:textId="77777777" w:rsidR="003917A7" w:rsidRDefault="003917A7" w:rsidP="00775C2C">
      <w:pPr>
        <w:tabs>
          <w:tab w:val="left" w:pos="420"/>
        </w:tabs>
        <w:jc w:val="left"/>
      </w:pPr>
    </w:p>
    <w:p w14:paraId="73870D68" w14:textId="77777777" w:rsidR="003917A7" w:rsidRDefault="009144C7" w:rsidP="00775C2C">
      <w:pPr>
        <w:tabs>
          <w:tab w:val="left" w:pos="420"/>
        </w:tabs>
        <w:jc w:val="left"/>
      </w:pPr>
      <w:r>
        <w:t>其中</w:t>
      </w:r>
      <w:r>
        <w:t>texmaker</w:t>
      </w:r>
      <w:r>
        <w:t>的界面是最好看的，</w:t>
      </w:r>
      <w:r>
        <w:t>texstudio</w:t>
      </w:r>
      <w:r>
        <w:t>的界面次之。</w:t>
      </w:r>
      <w:r>
        <w:t>Texworks</w:t>
      </w:r>
      <w:r>
        <w:t>和</w:t>
      </w:r>
      <w:r>
        <w:t>Lyx</w:t>
      </w:r>
      <w:r>
        <w:t>的界面真的有点简陋，但是功能还可以。</w:t>
      </w:r>
    </w:p>
    <w:p w14:paraId="1F1A3330" w14:textId="77777777" w:rsidR="003917A7" w:rsidRDefault="003917A7" w:rsidP="00775C2C">
      <w:pPr>
        <w:tabs>
          <w:tab w:val="left" w:pos="420"/>
        </w:tabs>
        <w:jc w:val="left"/>
      </w:pPr>
    </w:p>
    <w:p w14:paraId="4B2A7B33" w14:textId="77777777" w:rsidR="003917A7" w:rsidRDefault="009144C7" w:rsidP="00775C2C">
      <w:pPr>
        <w:tabs>
          <w:tab w:val="left" w:pos="420"/>
        </w:tabs>
        <w:jc w:val="left"/>
      </w:pPr>
      <w:r>
        <w:t>据说好用和依赖程度是</w:t>
      </w:r>
    </w:p>
    <w:p w14:paraId="37C5274C" w14:textId="77777777" w:rsidR="003917A7" w:rsidRDefault="009144C7" w:rsidP="00775C2C">
      <w:pPr>
        <w:tabs>
          <w:tab w:val="left" w:pos="420"/>
        </w:tabs>
        <w:ind w:firstLine="420"/>
        <w:jc w:val="left"/>
      </w:pPr>
      <w:r>
        <w:t>初学者：</w:t>
      </w:r>
      <w:r>
        <w:t>Texmaker &gt; TeXworks &gt; TeXstudio</w:t>
      </w:r>
    </w:p>
    <w:p w14:paraId="21816B4C" w14:textId="77777777" w:rsidR="003917A7" w:rsidRDefault="009144C7" w:rsidP="00775C2C">
      <w:pPr>
        <w:tabs>
          <w:tab w:val="left" w:pos="420"/>
        </w:tabs>
        <w:ind w:firstLine="420"/>
        <w:jc w:val="left"/>
      </w:pPr>
      <w:r>
        <w:rPr>
          <w:rFonts w:hint="eastAsia"/>
        </w:rPr>
        <w:t>高级用户：</w:t>
      </w:r>
      <w:r>
        <w:rPr>
          <w:rFonts w:hint="eastAsia"/>
        </w:rPr>
        <w:t>TeXstudio &gt; Texmaker &gt; TeXworks</w:t>
      </w:r>
    </w:p>
    <w:p w14:paraId="7CFE1088" w14:textId="77777777" w:rsidR="003917A7" w:rsidRDefault="003917A7" w:rsidP="00775C2C">
      <w:pPr>
        <w:tabs>
          <w:tab w:val="left" w:pos="420"/>
        </w:tabs>
        <w:ind w:firstLine="420"/>
        <w:jc w:val="left"/>
      </w:pPr>
    </w:p>
    <w:p w14:paraId="39CD2E03" w14:textId="77777777" w:rsidR="003917A7" w:rsidRDefault="009144C7" w:rsidP="00775C2C">
      <w:pPr>
        <w:tabs>
          <w:tab w:val="left" w:pos="420"/>
        </w:tabs>
        <w:jc w:val="left"/>
      </w:pPr>
      <w:r>
        <w:rPr>
          <w:b/>
          <w:bCs/>
          <w:sz w:val="24"/>
        </w:rPr>
        <w:t>用起来似乎真的是</w:t>
      </w:r>
      <w:r>
        <w:rPr>
          <w:b/>
          <w:bCs/>
          <w:sz w:val="24"/>
        </w:rPr>
        <w:t>TeXstudio</w:t>
      </w:r>
      <w:r>
        <w:rPr>
          <w:b/>
          <w:bCs/>
          <w:sz w:val="24"/>
        </w:rPr>
        <w:t>最方便好用（只是个人感受）！</w:t>
      </w:r>
    </w:p>
    <w:p w14:paraId="0F6B05A1" w14:textId="77777777" w:rsidR="003917A7" w:rsidRDefault="009144C7" w:rsidP="00775C2C">
      <w:pPr>
        <w:pStyle w:val="3"/>
        <w:tabs>
          <w:tab w:val="left" w:pos="420"/>
        </w:tabs>
      </w:pPr>
      <w:bookmarkStart w:id="104" w:name="_Toc27512145"/>
      <w:r>
        <w:lastRenderedPageBreak/>
        <w:t>1</w:t>
      </w:r>
      <w:r>
        <w:t>、</w:t>
      </w:r>
      <w:r>
        <w:t>texstudio</w:t>
      </w:r>
      <w:r>
        <w:t>的安装</w:t>
      </w:r>
      <w:bookmarkEnd w:id="104"/>
    </w:p>
    <w:p w14:paraId="17C3B17B" w14:textId="77777777" w:rsidR="003917A7" w:rsidRDefault="009144C7" w:rsidP="00775C2C">
      <w:pPr>
        <w:tabs>
          <w:tab w:val="left" w:pos="420"/>
        </w:tabs>
        <w:ind w:firstLine="420"/>
        <w:jc w:val="left"/>
      </w:pPr>
      <w:r>
        <w:t>从</w:t>
      </w:r>
      <w:r>
        <w:t>http://texstudio.sourceforge.net/</w:t>
      </w:r>
      <w:r>
        <w:t>下载对应的版本安装包，然后进行安装。下载下来的是二进制安装包，用命令</w:t>
      </w:r>
      <w:r>
        <w:t>localinstall</w:t>
      </w:r>
      <w:r>
        <w:t>命令进行安装即可。</w:t>
      </w:r>
    </w:p>
    <w:p w14:paraId="497C73CE" w14:textId="77777777" w:rsidR="003917A7" w:rsidRDefault="003917A7" w:rsidP="00775C2C">
      <w:pPr>
        <w:tabs>
          <w:tab w:val="left" w:pos="420"/>
        </w:tabs>
        <w:jc w:val="left"/>
      </w:pPr>
    </w:p>
    <w:p w14:paraId="4673818C" w14:textId="77777777" w:rsidR="003917A7" w:rsidRDefault="009144C7" w:rsidP="00775C2C">
      <w:pPr>
        <w:pStyle w:val="3"/>
        <w:tabs>
          <w:tab w:val="left" w:pos="420"/>
        </w:tabs>
      </w:pPr>
      <w:bookmarkStart w:id="105" w:name="_Toc27512146"/>
      <w:r>
        <w:t>2</w:t>
      </w:r>
      <w:r>
        <w:t>、</w:t>
      </w:r>
      <w:r>
        <w:t>atom</w:t>
      </w:r>
      <w:r>
        <w:t>的安装</w:t>
      </w:r>
      <w:bookmarkEnd w:id="105"/>
    </w:p>
    <w:p w14:paraId="583DBE49" w14:textId="77777777" w:rsidR="003917A7" w:rsidRDefault="009144C7" w:rsidP="00775C2C">
      <w:pPr>
        <w:tabs>
          <w:tab w:val="left" w:pos="420"/>
        </w:tabs>
        <w:ind w:firstLine="420"/>
        <w:jc w:val="left"/>
      </w:pPr>
      <w:r>
        <w:t>从</w:t>
      </w:r>
      <w:r>
        <w:t>https://atom.io/</w:t>
      </w:r>
      <w:r>
        <w:t>可以下载到跨平台的</w:t>
      </w:r>
      <w:r>
        <w:t>atom</w:t>
      </w:r>
      <w:r>
        <w:t>。下载二进制文件之后，可在命令行用命令</w:t>
      </w:r>
      <w:r>
        <w:t>localinstall</w:t>
      </w:r>
      <w:r>
        <w:t>来安装。</w:t>
      </w:r>
    </w:p>
    <w:p w14:paraId="53B9DBF9" w14:textId="77777777" w:rsidR="003917A7" w:rsidRDefault="003917A7" w:rsidP="00775C2C">
      <w:pPr>
        <w:tabs>
          <w:tab w:val="left" w:pos="420"/>
        </w:tabs>
        <w:jc w:val="left"/>
      </w:pPr>
    </w:p>
    <w:p w14:paraId="1C38B70D" w14:textId="77777777" w:rsidR="003917A7" w:rsidRDefault="009144C7" w:rsidP="00775C2C">
      <w:pPr>
        <w:pStyle w:val="3"/>
        <w:tabs>
          <w:tab w:val="left" w:pos="420"/>
        </w:tabs>
      </w:pPr>
      <w:bookmarkStart w:id="106" w:name="_Toc27512147"/>
      <w:r>
        <w:t>3</w:t>
      </w:r>
      <w:r>
        <w:t>、其他编辑器的安装</w:t>
      </w:r>
      <w:bookmarkEnd w:id="106"/>
    </w:p>
    <w:p w14:paraId="46D32E29" w14:textId="77777777" w:rsidR="003917A7" w:rsidRDefault="009144C7" w:rsidP="00775C2C">
      <w:pPr>
        <w:tabs>
          <w:tab w:val="left" w:pos="420"/>
        </w:tabs>
        <w:jc w:val="left"/>
      </w:pPr>
      <w:r>
        <w:t>用命令行安装工具：</w:t>
      </w:r>
    </w:p>
    <w:p w14:paraId="2E9EBCD4" w14:textId="77777777" w:rsidR="003917A7" w:rsidRDefault="009144C7" w:rsidP="00775C2C">
      <w:pPr>
        <w:tabs>
          <w:tab w:val="left" w:pos="420"/>
        </w:tabs>
        <w:jc w:val="left"/>
      </w:pPr>
      <w:r>
        <w:t>install lyx texworks texstudio emacs atom texmaker</w:t>
      </w:r>
    </w:p>
    <w:p w14:paraId="1ABED401" w14:textId="77777777" w:rsidR="003917A7" w:rsidRDefault="009144C7" w:rsidP="00775C2C">
      <w:pPr>
        <w:tabs>
          <w:tab w:val="left" w:pos="420"/>
        </w:tabs>
        <w:jc w:val="left"/>
      </w:pPr>
      <w:r>
        <w:t>install *texworks* texworks* *texworks *texmaker* texmaker* *texmaker</w:t>
      </w:r>
    </w:p>
    <w:p w14:paraId="25D7ECAD" w14:textId="77777777" w:rsidR="003917A7" w:rsidRDefault="009144C7" w:rsidP="00775C2C">
      <w:pPr>
        <w:tabs>
          <w:tab w:val="left" w:pos="420"/>
        </w:tabs>
        <w:jc w:val="left"/>
      </w:pPr>
      <w:r>
        <w:t>即可完成安装。</w:t>
      </w:r>
    </w:p>
    <w:p w14:paraId="679F792B" w14:textId="77777777" w:rsidR="003917A7" w:rsidRDefault="003917A7" w:rsidP="00775C2C">
      <w:pPr>
        <w:tabs>
          <w:tab w:val="left" w:pos="420"/>
        </w:tabs>
        <w:jc w:val="left"/>
      </w:pPr>
    </w:p>
    <w:p w14:paraId="6BF85C08" w14:textId="77777777" w:rsidR="003917A7" w:rsidRDefault="003917A7" w:rsidP="00775C2C">
      <w:pPr>
        <w:tabs>
          <w:tab w:val="left" w:pos="420"/>
        </w:tabs>
        <w:jc w:val="left"/>
      </w:pPr>
    </w:p>
    <w:p w14:paraId="31EF90F3" w14:textId="77777777" w:rsidR="003917A7" w:rsidRDefault="003917A7" w:rsidP="00775C2C">
      <w:pPr>
        <w:tabs>
          <w:tab w:val="left" w:pos="420"/>
        </w:tabs>
        <w:jc w:val="left"/>
      </w:pPr>
    </w:p>
    <w:p w14:paraId="4E987F70" w14:textId="77777777" w:rsidR="003917A7" w:rsidRDefault="009144C7" w:rsidP="00775C2C">
      <w:pPr>
        <w:pStyle w:val="2"/>
        <w:tabs>
          <w:tab w:val="left" w:pos="420"/>
        </w:tabs>
      </w:pPr>
      <w:bookmarkStart w:id="107" w:name="_Toc27512148"/>
      <w:bookmarkStart w:id="108" w:name="_五十五、开机启动项编辑软件"/>
      <w:r>
        <w:t>五十五、开机启动项编辑软件</w:t>
      </w:r>
      <w:bookmarkEnd w:id="107"/>
    </w:p>
    <w:bookmarkEnd w:id="108"/>
    <w:p w14:paraId="4B5DB844" w14:textId="77777777" w:rsidR="003917A7" w:rsidRDefault="009144C7" w:rsidP="00775C2C">
      <w:pPr>
        <w:tabs>
          <w:tab w:val="left" w:pos="420"/>
        </w:tabs>
        <w:jc w:val="left"/>
      </w:pPr>
      <w:r>
        <w:t>我们经常需要对启动项进行编辑，但是命令行的修改文件，经常因为不同的系统、不同的</w:t>
      </w:r>
      <w:r>
        <w:t>grub</w:t>
      </w:r>
      <w:r>
        <w:t>版本导致很多问题。我们可以使用</w:t>
      </w:r>
      <w:r>
        <w:rPr>
          <w:rFonts w:hint="eastAsia"/>
        </w:rPr>
        <w:t>grub-customizer</w:t>
      </w:r>
      <w:r>
        <w:t>这个软件进行启动项的编辑。具体的使用方法，网上可以找到很多教程。</w:t>
      </w:r>
    </w:p>
    <w:p w14:paraId="6572D49B" w14:textId="77777777" w:rsidR="003917A7" w:rsidRDefault="009144C7" w:rsidP="00775C2C">
      <w:pPr>
        <w:tabs>
          <w:tab w:val="left" w:pos="420"/>
        </w:tabs>
        <w:jc w:val="left"/>
      </w:pPr>
      <w:r>
        <w:t>install grub-customizer</w:t>
      </w:r>
    </w:p>
    <w:p w14:paraId="0153183A" w14:textId="77777777" w:rsidR="003917A7" w:rsidRDefault="009144C7" w:rsidP="00775C2C">
      <w:pPr>
        <w:tabs>
          <w:tab w:val="left" w:pos="420"/>
        </w:tabs>
        <w:jc w:val="left"/>
      </w:pPr>
      <w:r>
        <w:t>即可完成安装，之后可以从软件列表中找到并启动。</w:t>
      </w:r>
    </w:p>
    <w:p w14:paraId="6BD51B58" w14:textId="77777777" w:rsidR="003917A7" w:rsidRDefault="003917A7" w:rsidP="00775C2C">
      <w:pPr>
        <w:tabs>
          <w:tab w:val="left" w:pos="420"/>
        </w:tabs>
        <w:jc w:val="left"/>
      </w:pPr>
    </w:p>
    <w:p w14:paraId="6986FA99" w14:textId="77777777" w:rsidR="003917A7" w:rsidRDefault="003917A7" w:rsidP="00775C2C">
      <w:pPr>
        <w:tabs>
          <w:tab w:val="left" w:pos="420"/>
        </w:tabs>
        <w:jc w:val="left"/>
      </w:pPr>
    </w:p>
    <w:p w14:paraId="7A48C015" w14:textId="77777777" w:rsidR="003917A7" w:rsidRDefault="009144C7" w:rsidP="00775C2C">
      <w:pPr>
        <w:pStyle w:val="2"/>
        <w:tabs>
          <w:tab w:val="left" w:pos="420"/>
        </w:tabs>
      </w:pPr>
      <w:bookmarkStart w:id="109" w:name="_五十六、安装指定版本的GCC_1"/>
      <w:bookmarkStart w:id="110" w:name="_Toc1560318026"/>
      <w:bookmarkStart w:id="111" w:name="_Toc27512149"/>
      <w:bookmarkStart w:id="112" w:name="_五十六、安装指定版本的GCC"/>
      <w:bookmarkStart w:id="113" w:name="_五十五、安装指定版本GCC"/>
      <w:bookmarkStart w:id="114" w:name="_五十六、安装指定版本GCC"/>
      <w:bookmarkEnd w:id="109"/>
      <w:r>
        <w:t>五十六、安装指定版本的</w:t>
      </w:r>
      <w:r>
        <w:t>GCC</w:t>
      </w:r>
      <w:bookmarkEnd w:id="110"/>
      <w:bookmarkEnd w:id="111"/>
    </w:p>
    <w:p w14:paraId="53FDD32C" w14:textId="77777777" w:rsidR="003917A7" w:rsidRDefault="009144C7" w:rsidP="00775C2C">
      <w:pPr>
        <w:pStyle w:val="3"/>
        <w:tabs>
          <w:tab w:val="left" w:pos="420"/>
        </w:tabs>
      </w:pPr>
      <w:bookmarkStart w:id="115" w:name="_Toc928771784"/>
      <w:bookmarkStart w:id="116" w:name="_Toc27512150"/>
      <w:bookmarkEnd w:id="112"/>
      <w:bookmarkEnd w:id="113"/>
      <w:bookmarkEnd w:id="114"/>
      <w:r>
        <w:t>1</w:t>
      </w:r>
      <w:r>
        <w:t>、缘起</w:t>
      </w:r>
      <w:bookmarkEnd w:id="115"/>
      <w:bookmarkEnd w:id="116"/>
    </w:p>
    <w:p w14:paraId="4B9B2E67" w14:textId="77777777" w:rsidR="003917A7" w:rsidRDefault="009144C7" w:rsidP="00775C2C">
      <w:pPr>
        <w:tabs>
          <w:tab w:val="left" w:pos="420"/>
        </w:tabs>
        <w:jc w:val="left"/>
        <w:rPr>
          <w:b/>
          <w:bCs/>
        </w:rPr>
      </w:pPr>
      <w:r>
        <w:rPr>
          <w:b/>
          <w:bCs/>
        </w:rPr>
        <w:t>注：</w:t>
      </w:r>
      <w:r w:rsidR="00CC4CBB">
        <w:rPr>
          <w:rFonts w:hint="eastAsia"/>
          <w:b/>
          <w:bCs/>
        </w:rPr>
        <w:t>m</w:t>
      </w:r>
      <w:r w:rsidR="00CC4CBB">
        <w:rPr>
          <w:b/>
          <w:bCs/>
        </w:rPr>
        <w:t>playerde</w:t>
      </w:r>
      <w:r w:rsidR="00CC4CBB">
        <w:rPr>
          <w:rFonts w:hint="eastAsia"/>
          <w:b/>
          <w:bCs/>
        </w:rPr>
        <w:t>的编译安装、</w:t>
      </w:r>
      <w:r>
        <w:rPr>
          <w:rFonts w:hint="eastAsia"/>
          <w:b/>
          <w:bCs/>
        </w:rPr>
        <w:t>网易云音乐，有道字典</w:t>
      </w:r>
      <w:r>
        <w:rPr>
          <w:b/>
          <w:bCs/>
        </w:rPr>
        <w:t>等</w:t>
      </w:r>
      <w:r>
        <w:rPr>
          <w:rFonts w:hint="eastAsia"/>
          <w:b/>
          <w:bCs/>
        </w:rPr>
        <w:t>在</w:t>
      </w:r>
      <w:r>
        <w:rPr>
          <w:rFonts w:hint="eastAsia"/>
          <w:b/>
          <w:bCs/>
        </w:rPr>
        <w:t xml:space="preserve">CentOS Linux release 7.2.1511 </w:t>
      </w:r>
      <w:r>
        <w:rPr>
          <w:b/>
          <w:bCs/>
        </w:rPr>
        <w:t>都会遇到该问题。</w:t>
      </w:r>
    </w:p>
    <w:p w14:paraId="1B500315" w14:textId="77777777" w:rsidR="003917A7" w:rsidRDefault="003917A7" w:rsidP="00775C2C">
      <w:pPr>
        <w:tabs>
          <w:tab w:val="left" w:pos="420"/>
        </w:tabs>
        <w:jc w:val="left"/>
      </w:pPr>
    </w:p>
    <w:p w14:paraId="6792F20D" w14:textId="77777777" w:rsidR="003917A7" w:rsidRDefault="009144C7" w:rsidP="00775C2C">
      <w:pPr>
        <w:tabs>
          <w:tab w:val="left" w:pos="420"/>
        </w:tabs>
        <w:jc w:val="left"/>
      </w:pPr>
      <w:r>
        <w:t>本方法来自教程【</w:t>
      </w:r>
      <w:r>
        <w:rPr>
          <w:rFonts w:hint="eastAsia"/>
        </w:rPr>
        <w:t>https://segmentfault.com/a/1190000006863994</w:t>
      </w:r>
      <w:r>
        <w:t>】</w:t>
      </w:r>
    </w:p>
    <w:p w14:paraId="0B5CCA1F" w14:textId="77777777" w:rsidR="003917A7" w:rsidRDefault="009144C7" w:rsidP="00775C2C">
      <w:pPr>
        <w:tabs>
          <w:tab w:val="left" w:pos="420"/>
        </w:tabs>
        <w:jc w:val="left"/>
      </w:pPr>
      <w:r>
        <w:lastRenderedPageBreak/>
        <w:br/>
      </w:r>
      <w:r>
        <w:t>将</w:t>
      </w:r>
      <w:r>
        <w:t>ubuntu</w:t>
      </w:r>
      <w:r>
        <w:t>下的网易云音乐安装到</w:t>
      </w:r>
      <w:r>
        <w:t>redhat</w:t>
      </w:r>
      <w:r>
        <w:t>系统下后，高版本的网易云音乐将无法打开。按照</w:t>
      </w:r>
      <w:hyperlink w:anchor="_八、网易云音乐的安装" w:history="1">
        <w:r>
          <w:rPr>
            <w:rStyle w:val="a8"/>
          </w:rPr>
          <w:t>第二部分中第八节</w:t>
        </w:r>
      </w:hyperlink>
      <w:r>
        <w:t>安装网易云音乐后，在终端运行命令</w:t>
      </w:r>
      <w:r>
        <w:t>$</w:t>
      </w:r>
      <w:r>
        <w:rPr>
          <w:rFonts w:hint="eastAsia"/>
        </w:rPr>
        <w:t>netease-cloud-music</w:t>
      </w:r>
    </w:p>
    <w:p w14:paraId="01C2C23C" w14:textId="77777777" w:rsidR="003917A7" w:rsidRDefault="009144C7" w:rsidP="00775C2C">
      <w:pPr>
        <w:tabs>
          <w:tab w:val="left" w:pos="420"/>
        </w:tabs>
        <w:jc w:val="left"/>
      </w:pPr>
      <w:r>
        <w:t>网易云音乐无法正常启动，且会提示：</w:t>
      </w:r>
    </w:p>
    <w:p w14:paraId="27A22967"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netease-cloud-music: /lib64/libstdc++.so.6: version `GLIBCXX_3.4.21' not found (required by /usr/bin/../lib/netease-cloud-music/lib/libqcef.so.1)</w:t>
      </w:r>
    </w:p>
    <w:p w14:paraId="131B1157"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netease-cloud-music: /lib64/libstdc++.so.6: version `GLIBCXX_3.4.21' not found (required by /usr/bin/../lib/netease-cloud-music/lib/libcef.so)</w:t>
      </w:r>
    </w:p>
    <w:p w14:paraId="1074F493"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netease-cloud-music: /lib64/libstdc++.so.6: version `GLIBCXX_3.4.20' not found (required by /usr/bin/../lib/netease-cloud-music/lib/libcef.so)</w:t>
      </w:r>
    </w:p>
    <w:p w14:paraId="71D76731" w14:textId="77777777" w:rsidR="003917A7" w:rsidRDefault="009144C7" w:rsidP="00775C2C">
      <w:pPr>
        <w:tabs>
          <w:tab w:val="left" w:pos="420"/>
        </w:tabs>
        <w:jc w:val="left"/>
      </w:pPr>
      <w:r>
        <w:t>这三条错误。错误原因是开发人员使用的更高版本的</w:t>
      </w:r>
      <w:r>
        <w:t>gcc,</w:t>
      </w:r>
      <w:r>
        <w:t>而本机上面使用的</w:t>
      </w:r>
      <w:r>
        <w:t>gcc</w:t>
      </w:r>
      <w:r>
        <w:t>和对应的动态链接库版本过低（笔者系统中版本是</w:t>
      </w:r>
      <w:r>
        <w:t>gcc4.8.0</w:t>
      </w:r>
      <w:r>
        <w:t>）。</w:t>
      </w:r>
    </w:p>
    <w:p w14:paraId="6F9EC10D" w14:textId="77777777" w:rsidR="003917A7" w:rsidRDefault="003917A7" w:rsidP="00775C2C">
      <w:pPr>
        <w:tabs>
          <w:tab w:val="left" w:pos="420"/>
        </w:tabs>
        <w:jc w:val="left"/>
      </w:pPr>
    </w:p>
    <w:p w14:paraId="38611279" w14:textId="77777777" w:rsidR="003917A7" w:rsidRDefault="009144C7" w:rsidP="00775C2C">
      <w:pPr>
        <w:tabs>
          <w:tab w:val="left" w:pos="420"/>
        </w:tabs>
        <w:jc w:val="left"/>
      </w:pPr>
      <w:r>
        <w:t>我们可以通过命令</w:t>
      </w:r>
      <w:r>
        <w:t>$strings /lib64/libstdc++.so.6 | grep GLIBCXX</w:t>
      </w:r>
      <w:r>
        <w:t>来查看当前的</w:t>
      </w:r>
      <w:r>
        <w:t>gcc</w:t>
      </w:r>
      <w:r>
        <w:t>所支持的库的版本。例如我的</w:t>
      </w:r>
      <w:r>
        <w:t>gcc (GCC) 4.8.5</w:t>
      </w:r>
      <w:r>
        <w:t>支持的库列出来如下：</w:t>
      </w:r>
    </w:p>
    <w:p w14:paraId="7F0E8472" w14:textId="77777777" w:rsidR="003917A7" w:rsidRDefault="009144C7" w:rsidP="00775C2C">
      <w:pPr>
        <w:tabs>
          <w:tab w:val="left" w:pos="420"/>
        </w:tabs>
        <w:jc w:val="left"/>
        <w:rPr>
          <w:sz w:val="20"/>
          <w:szCs w:val="22"/>
        </w:rPr>
      </w:pPr>
      <w:r>
        <w:rPr>
          <w:sz w:val="20"/>
          <w:szCs w:val="22"/>
        </w:rPr>
        <w:t>$ strings /lib64/libstdc++.so.6 | grep GLIBCXX</w:t>
      </w:r>
    </w:p>
    <w:p w14:paraId="6AFBF71B" w14:textId="77777777" w:rsidR="003917A7" w:rsidRDefault="009144C7" w:rsidP="00775C2C">
      <w:pPr>
        <w:tabs>
          <w:tab w:val="left" w:pos="420"/>
        </w:tabs>
        <w:jc w:val="left"/>
        <w:rPr>
          <w:sz w:val="20"/>
          <w:szCs w:val="22"/>
        </w:rPr>
      </w:pPr>
      <w:r>
        <w:rPr>
          <w:sz w:val="20"/>
          <w:szCs w:val="22"/>
        </w:rPr>
        <w:t>GLIBCXX_3.4</w:t>
      </w:r>
    </w:p>
    <w:p w14:paraId="5F43C403" w14:textId="77777777" w:rsidR="003917A7" w:rsidRDefault="009144C7" w:rsidP="00775C2C">
      <w:pPr>
        <w:tabs>
          <w:tab w:val="left" w:pos="420"/>
        </w:tabs>
        <w:jc w:val="left"/>
        <w:rPr>
          <w:sz w:val="20"/>
          <w:szCs w:val="22"/>
        </w:rPr>
      </w:pPr>
      <w:r>
        <w:rPr>
          <w:sz w:val="20"/>
          <w:szCs w:val="22"/>
        </w:rPr>
        <w:t>GLIBCXX_3.4.1</w:t>
      </w:r>
    </w:p>
    <w:p w14:paraId="45C39502" w14:textId="77777777" w:rsidR="003917A7" w:rsidRDefault="009144C7" w:rsidP="00775C2C">
      <w:pPr>
        <w:tabs>
          <w:tab w:val="left" w:pos="420"/>
        </w:tabs>
        <w:jc w:val="left"/>
        <w:rPr>
          <w:sz w:val="20"/>
          <w:szCs w:val="22"/>
        </w:rPr>
      </w:pPr>
      <w:r>
        <w:rPr>
          <w:sz w:val="20"/>
          <w:szCs w:val="22"/>
        </w:rPr>
        <w:t>GLIBCXX_3.4.2</w:t>
      </w:r>
    </w:p>
    <w:p w14:paraId="7B385978" w14:textId="77777777" w:rsidR="003917A7" w:rsidRDefault="009144C7" w:rsidP="00775C2C">
      <w:pPr>
        <w:tabs>
          <w:tab w:val="left" w:pos="420"/>
        </w:tabs>
        <w:jc w:val="left"/>
        <w:rPr>
          <w:sz w:val="20"/>
          <w:szCs w:val="22"/>
        </w:rPr>
      </w:pPr>
      <w:r>
        <w:rPr>
          <w:sz w:val="20"/>
          <w:szCs w:val="22"/>
        </w:rPr>
        <w:t>GLIBCXX_3.4.3</w:t>
      </w:r>
    </w:p>
    <w:p w14:paraId="3BCD5870" w14:textId="77777777" w:rsidR="003917A7" w:rsidRDefault="009144C7" w:rsidP="00775C2C">
      <w:pPr>
        <w:tabs>
          <w:tab w:val="left" w:pos="420"/>
        </w:tabs>
        <w:jc w:val="left"/>
        <w:rPr>
          <w:sz w:val="20"/>
          <w:szCs w:val="22"/>
        </w:rPr>
      </w:pPr>
      <w:r>
        <w:rPr>
          <w:sz w:val="20"/>
          <w:szCs w:val="22"/>
        </w:rPr>
        <w:t>GLIBCXX_3.4.4</w:t>
      </w:r>
    </w:p>
    <w:p w14:paraId="4FC6A6AA" w14:textId="77777777" w:rsidR="003917A7" w:rsidRDefault="009144C7" w:rsidP="00775C2C">
      <w:pPr>
        <w:tabs>
          <w:tab w:val="left" w:pos="420"/>
        </w:tabs>
        <w:jc w:val="left"/>
        <w:rPr>
          <w:sz w:val="20"/>
          <w:szCs w:val="22"/>
        </w:rPr>
      </w:pPr>
      <w:r>
        <w:rPr>
          <w:sz w:val="20"/>
          <w:szCs w:val="22"/>
        </w:rPr>
        <w:t>GLIBCXX_3.4.5</w:t>
      </w:r>
    </w:p>
    <w:p w14:paraId="12F4A9C4" w14:textId="77777777" w:rsidR="003917A7" w:rsidRDefault="009144C7" w:rsidP="00775C2C">
      <w:pPr>
        <w:tabs>
          <w:tab w:val="left" w:pos="420"/>
        </w:tabs>
        <w:jc w:val="left"/>
        <w:rPr>
          <w:sz w:val="20"/>
          <w:szCs w:val="22"/>
        </w:rPr>
      </w:pPr>
      <w:r>
        <w:rPr>
          <w:sz w:val="20"/>
          <w:szCs w:val="22"/>
        </w:rPr>
        <w:t>GLIBCXX_3.4.6</w:t>
      </w:r>
    </w:p>
    <w:p w14:paraId="4F218E28" w14:textId="77777777" w:rsidR="003917A7" w:rsidRDefault="009144C7" w:rsidP="00775C2C">
      <w:pPr>
        <w:tabs>
          <w:tab w:val="left" w:pos="420"/>
        </w:tabs>
        <w:jc w:val="left"/>
        <w:rPr>
          <w:sz w:val="20"/>
          <w:szCs w:val="22"/>
        </w:rPr>
      </w:pPr>
      <w:r>
        <w:rPr>
          <w:sz w:val="20"/>
          <w:szCs w:val="22"/>
        </w:rPr>
        <w:t>GLIBCXX_3.4.7</w:t>
      </w:r>
    </w:p>
    <w:p w14:paraId="55577916" w14:textId="77777777" w:rsidR="003917A7" w:rsidRDefault="009144C7" w:rsidP="00775C2C">
      <w:pPr>
        <w:tabs>
          <w:tab w:val="left" w:pos="420"/>
        </w:tabs>
        <w:jc w:val="left"/>
        <w:rPr>
          <w:sz w:val="20"/>
          <w:szCs w:val="22"/>
        </w:rPr>
      </w:pPr>
      <w:r>
        <w:rPr>
          <w:sz w:val="20"/>
          <w:szCs w:val="22"/>
        </w:rPr>
        <w:t>GLIBCXX_3.4.8</w:t>
      </w:r>
    </w:p>
    <w:p w14:paraId="17CD11B1" w14:textId="77777777" w:rsidR="003917A7" w:rsidRDefault="009144C7" w:rsidP="00775C2C">
      <w:pPr>
        <w:tabs>
          <w:tab w:val="left" w:pos="420"/>
        </w:tabs>
        <w:jc w:val="left"/>
        <w:rPr>
          <w:sz w:val="20"/>
          <w:szCs w:val="22"/>
        </w:rPr>
      </w:pPr>
      <w:r>
        <w:rPr>
          <w:sz w:val="20"/>
          <w:szCs w:val="22"/>
        </w:rPr>
        <w:t>GLIBCXX_3.4.9</w:t>
      </w:r>
    </w:p>
    <w:p w14:paraId="312C7ED4" w14:textId="77777777" w:rsidR="003917A7" w:rsidRDefault="009144C7" w:rsidP="00775C2C">
      <w:pPr>
        <w:tabs>
          <w:tab w:val="left" w:pos="420"/>
        </w:tabs>
        <w:jc w:val="left"/>
        <w:rPr>
          <w:sz w:val="20"/>
          <w:szCs w:val="22"/>
        </w:rPr>
      </w:pPr>
      <w:r>
        <w:rPr>
          <w:sz w:val="20"/>
          <w:szCs w:val="22"/>
        </w:rPr>
        <w:t>GLIBCXX_3.4.10</w:t>
      </w:r>
    </w:p>
    <w:p w14:paraId="130A6874" w14:textId="77777777" w:rsidR="003917A7" w:rsidRDefault="009144C7" w:rsidP="00775C2C">
      <w:pPr>
        <w:tabs>
          <w:tab w:val="left" w:pos="420"/>
        </w:tabs>
        <w:jc w:val="left"/>
        <w:rPr>
          <w:sz w:val="20"/>
          <w:szCs w:val="22"/>
        </w:rPr>
      </w:pPr>
      <w:r>
        <w:rPr>
          <w:sz w:val="20"/>
          <w:szCs w:val="22"/>
        </w:rPr>
        <w:t>GLIBCXX_3.4.11</w:t>
      </w:r>
    </w:p>
    <w:p w14:paraId="1155F107" w14:textId="77777777" w:rsidR="003917A7" w:rsidRDefault="009144C7" w:rsidP="00775C2C">
      <w:pPr>
        <w:tabs>
          <w:tab w:val="left" w:pos="420"/>
        </w:tabs>
        <w:jc w:val="left"/>
        <w:rPr>
          <w:sz w:val="20"/>
          <w:szCs w:val="22"/>
        </w:rPr>
      </w:pPr>
      <w:r>
        <w:rPr>
          <w:sz w:val="20"/>
          <w:szCs w:val="22"/>
        </w:rPr>
        <w:t>GLIBCXX_3.4.12</w:t>
      </w:r>
    </w:p>
    <w:p w14:paraId="290C4694" w14:textId="77777777" w:rsidR="003917A7" w:rsidRDefault="009144C7" w:rsidP="00775C2C">
      <w:pPr>
        <w:tabs>
          <w:tab w:val="left" w:pos="420"/>
        </w:tabs>
        <w:jc w:val="left"/>
        <w:rPr>
          <w:sz w:val="20"/>
          <w:szCs w:val="22"/>
        </w:rPr>
      </w:pPr>
      <w:r>
        <w:rPr>
          <w:sz w:val="20"/>
          <w:szCs w:val="22"/>
        </w:rPr>
        <w:t>GLIBCXX_3.4.13</w:t>
      </w:r>
    </w:p>
    <w:p w14:paraId="56FC559C" w14:textId="77777777" w:rsidR="003917A7" w:rsidRDefault="009144C7" w:rsidP="00775C2C">
      <w:pPr>
        <w:tabs>
          <w:tab w:val="left" w:pos="420"/>
        </w:tabs>
        <w:jc w:val="left"/>
        <w:rPr>
          <w:sz w:val="20"/>
          <w:szCs w:val="22"/>
        </w:rPr>
      </w:pPr>
      <w:r>
        <w:rPr>
          <w:sz w:val="20"/>
          <w:szCs w:val="22"/>
        </w:rPr>
        <w:t>GLIBCXX_3.4.14</w:t>
      </w:r>
    </w:p>
    <w:p w14:paraId="296D2434" w14:textId="77777777" w:rsidR="003917A7" w:rsidRDefault="009144C7" w:rsidP="00775C2C">
      <w:pPr>
        <w:tabs>
          <w:tab w:val="left" w:pos="420"/>
        </w:tabs>
        <w:jc w:val="left"/>
        <w:rPr>
          <w:sz w:val="20"/>
          <w:szCs w:val="22"/>
        </w:rPr>
      </w:pPr>
      <w:r>
        <w:rPr>
          <w:sz w:val="20"/>
          <w:szCs w:val="22"/>
        </w:rPr>
        <w:t>GLIBCXX_3.4.15</w:t>
      </w:r>
    </w:p>
    <w:p w14:paraId="5B12B342" w14:textId="77777777" w:rsidR="003917A7" w:rsidRDefault="009144C7" w:rsidP="00775C2C">
      <w:pPr>
        <w:tabs>
          <w:tab w:val="left" w:pos="420"/>
        </w:tabs>
        <w:jc w:val="left"/>
        <w:rPr>
          <w:sz w:val="20"/>
          <w:szCs w:val="22"/>
        </w:rPr>
      </w:pPr>
      <w:r>
        <w:rPr>
          <w:sz w:val="20"/>
          <w:szCs w:val="22"/>
        </w:rPr>
        <w:t>GLIBCXX_3.4.16</w:t>
      </w:r>
    </w:p>
    <w:p w14:paraId="7773D90B" w14:textId="77777777" w:rsidR="003917A7" w:rsidRDefault="009144C7" w:rsidP="00775C2C">
      <w:pPr>
        <w:tabs>
          <w:tab w:val="left" w:pos="420"/>
        </w:tabs>
        <w:jc w:val="left"/>
        <w:rPr>
          <w:sz w:val="20"/>
          <w:szCs w:val="22"/>
        </w:rPr>
      </w:pPr>
      <w:r>
        <w:rPr>
          <w:sz w:val="20"/>
          <w:szCs w:val="22"/>
        </w:rPr>
        <w:t>GLIBCXX_3.4.17</w:t>
      </w:r>
    </w:p>
    <w:p w14:paraId="325A74AE" w14:textId="77777777" w:rsidR="003917A7" w:rsidRDefault="009144C7" w:rsidP="00775C2C">
      <w:pPr>
        <w:tabs>
          <w:tab w:val="left" w:pos="420"/>
        </w:tabs>
        <w:jc w:val="left"/>
        <w:rPr>
          <w:sz w:val="20"/>
          <w:szCs w:val="22"/>
        </w:rPr>
      </w:pPr>
      <w:r>
        <w:rPr>
          <w:sz w:val="20"/>
          <w:szCs w:val="22"/>
        </w:rPr>
        <w:t>GLIBCXX_3.4.18</w:t>
      </w:r>
    </w:p>
    <w:p w14:paraId="533B1073" w14:textId="77777777" w:rsidR="003917A7" w:rsidRDefault="009144C7" w:rsidP="00775C2C">
      <w:pPr>
        <w:tabs>
          <w:tab w:val="left" w:pos="420"/>
        </w:tabs>
        <w:jc w:val="left"/>
        <w:rPr>
          <w:sz w:val="20"/>
          <w:szCs w:val="22"/>
        </w:rPr>
      </w:pPr>
      <w:r>
        <w:rPr>
          <w:sz w:val="20"/>
          <w:szCs w:val="22"/>
        </w:rPr>
        <w:t>GLIBCXX_3.4.19</w:t>
      </w:r>
    </w:p>
    <w:p w14:paraId="1BF2F26E" w14:textId="77777777" w:rsidR="003917A7" w:rsidRDefault="009144C7" w:rsidP="00775C2C">
      <w:pPr>
        <w:tabs>
          <w:tab w:val="left" w:pos="420"/>
        </w:tabs>
        <w:jc w:val="left"/>
      </w:pPr>
      <w:r>
        <w:rPr>
          <w:sz w:val="20"/>
          <w:szCs w:val="22"/>
        </w:rPr>
        <w:t>GLIBCXX_DEBUG_MESSAGE_LENGTH</w:t>
      </w:r>
    </w:p>
    <w:p w14:paraId="524B39F4" w14:textId="77777777" w:rsidR="003917A7" w:rsidRDefault="003917A7" w:rsidP="00775C2C">
      <w:pPr>
        <w:tabs>
          <w:tab w:val="left" w:pos="420"/>
        </w:tabs>
        <w:jc w:val="left"/>
      </w:pPr>
    </w:p>
    <w:p w14:paraId="2AFB373C" w14:textId="77777777" w:rsidR="003917A7" w:rsidRDefault="003917A7" w:rsidP="00775C2C">
      <w:pPr>
        <w:tabs>
          <w:tab w:val="left" w:pos="420"/>
        </w:tabs>
        <w:jc w:val="left"/>
      </w:pPr>
    </w:p>
    <w:p w14:paraId="0282BA5D" w14:textId="77777777" w:rsidR="003917A7" w:rsidRDefault="009144C7" w:rsidP="00775C2C">
      <w:pPr>
        <w:pStyle w:val="3"/>
        <w:tabs>
          <w:tab w:val="left" w:pos="420"/>
        </w:tabs>
      </w:pPr>
      <w:bookmarkStart w:id="117" w:name="_Toc1033091329"/>
      <w:bookmarkStart w:id="118" w:name="_Toc27512151"/>
      <w:r>
        <w:t>2</w:t>
      </w:r>
      <w:r>
        <w:t>、编译安装高版本的</w:t>
      </w:r>
      <w:r>
        <w:t>GCC</w:t>
      </w:r>
      <w:bookmarkEnd w:id="117"/>
      <w:bookmarkEnd w:id="118"/>
    </w:p>
    <w:p w14:paraId="6C3432C9" w14:textId="77777777" w:rsidR="00583A8B" w:rsidRDefault="00583A8B" w:rsidP="00775C2C">
      <w:pPr>
        <w:tabs>
          <w:tab w:val="left" w:pos="420"/>
        </w:tabs>
        <w:jc w:val="left"/>
      </w:pPr>
      <w:r w:rsidRPr="00583A8B">
        <w:rPr>
          <w:rFonts w:hint="eastAsia"/>
          <w:highlight w:val="darkYellow"/>
        </w:rPr>
        <w:t>这里如此安装之后，并不能使系统默认</w:t>
      </w:r>
      <w:r w:rsidRPr="00583A8B">
        <w:rPr>
          <w:rFonts w:hint="eastAsia"/>
          <w:highlight w:val="darkYellow"/>
        </w:rPr>
        <w:t>G</w:t>
      </w:r>
      <w:r w:rsidRPr="00583A8B">
        <w:rPr>
          <w:highlight w:val="darkYellow"/>
        </w:rPr>
        <w:t>CC</w:t>
      </w:r>
      <w:r w:rsidRPr="00583A8B">
        <w:rPr>
          <w:rFonts w:hint="eastAsia"/>
          <w:highlight w:val="darkYellow"/>
        </w:rPr>
        <w:t>更改为高级版本：</w:t>
      </w:r>
    </w:p>
    <w:p w14:paraId="298D4149" w14:textId="77777777" w:rsidR="003917A7" w:rsidRDefault="009144C7" w:rsidP="00775C2C">
      <w:pPr>
        <w:tabs>
          <w:tab w:val="left" w:pos="420"/>
        </w:tabs>
        <w:jc w:val="left"/>
      </w:pPr>
      <w:r>
        <w:t>在华中科技大学的官方源中下载需要的</w:t>
      </w:r>
      <w:r>
        <w:t>gcc</w:t>
      </w:r>
      <w:r>
        <w:t>版本：</w:t>
      </w:r>
      <w:hyperlink r:id="rId56" w:history="1">
        <w:r>
          <w:rPr>
            <w:rStyle w:val="a8"/>
          </w:rPr>
          <w:t>http://mirrors.hust.edu.cn/gnu/gcc/</w:t>
        </w:r>
      </w:hyperlink>
    </w:p>
    <w:p w14:paraId="2B0E4618" w14:textId="77777777" w:rsidR="003917A7" w:rsidRDefault="009144C7" w:rsidP="00775C2C">
      <w:pPr>
        <w:tabs>
          <w:tab w:val="left" w:pos="420"/>
        </w:tabs>
        <w:jc w:val="left"/>
      </w:pPr>
      <w:r>
        <w:lastRenderedPageBreak/>
        <w:t>笔者下载</w:t>
      </w:r>
      <w:r>
        <w:t>gcc-8.1.0.tar.gz</w:t>
      </w:r>
    </w:p>
    <w:p w14:paraId="5DA3BF83" w14:textId="77777777" w:rsidR="003917A7" w:rsidRDefault="009144C7" w:rsidP="00775C2C">
      <w:pPr>
        <w:tabs>
          <w:tab w:val="left" w:pos="420"/>
        </w:tabs>
        <w:jc w:val="left"/>
      </w:pPr>
      <w:r>
        <w:t>然后解压该文件：</w:t>
      </w:r>
    </w:p>
    <w:p w14:paraId="6DF6F8A7" w14:textId="77777777" w:rsidR="003917A7" w:rsidRDefault="009144C7" w:rsidP="00775C2C">
      <w:pPr>
        <w:tabs>
          <w:tab w:val="left" w:pos="420"/>
        </w:tabs>
        <w:jc w:val="left"/>
      </w:pPr>
      <w:r>
        <w:rPr>
          <w:rFonts w:hint="eastAsia"/>
        </w:rPr>
        <w:t xml:space="preserve">$tar -zxvf </w:t>
      </w:r>
      <w:r>
        <w:t>.</w:t>
      </w:r>
      <w:r>
        <w:rPr>
          <w:rFonts w:hint="eastAsia"/>
        </w:rPr>
        <w:t>/gcc-8.1.0.tar.gz</w:t>
      </w:r>
    </w:p>
    <w:p w14:paraId="36AE065F" w14:textId="77777777" w:rsidR="003917A7" w:rsidRDefault="009144C7" w:rsidP="00775C2C">
      <w:pPr>
        <w:tabs>
          <w:tab w:val="left" w:pos="420"/>
        </w:tabs>
        <w:jc w:val="left"/>
      </w:pPr>
      <w:r>
        <w:rPr>
          <w:rFonts w:hint="eastAsia"/>
        </w:rPr>
        <w:t xml:space="preserve">$cd </w:t>
      </w:r>
      <w:r>
        <w:t>.</w:t>
      </w:r>
      <w:r>
        <w:rPr>
          <w:rFonts w:hint="eastAsia"/>
        </w:rPr>
        <w:t>/gcc-8.1.0</w:t>
      </w:r>
    </w:p>
    <w:p w14:paraId="4D372CF9" w14:textId="77777777" w:rsidR="003917A7" w:rsidRDefault="009144C7" w:rsidP="00775C2C">
      <w:pPr>
        <w:tabs>
          <w:tab w:val="left" w:pos="420"/>
        </w:tabs>
        <w:jc w:val="left"/>
      </w:pPr>
      <w:r>
        <w:rPr>
          <w:rFonts w:hint="eastAsia"/>
        </w:rPr>
        <w:t>$</w:t>
      </w:r>
      <w:r>
        <w:t>.</w:t>
      </w:r>
      <w:r>
        <w:rPr>
          <w:rFonts w:hint="eastAsia"/>
        </w:rPr>
        <w:t>/contrib/download_prerequisites</w:t>
      </w:r>
    </w:p>
    <w:p w14:paraId="58C52AB7" w14:textId="77777777" w:rsidR="003917A7" w:rsidRDefault="009144C7" w:rsidP="00775C2C">
      <w:pPr>
        <w:tabs>
          <w:tab w:val="left" w:pos="420"/>
        </w:tabs>
        <w:jc w:val="left"/>
      </w:pPr>
      <w:r>
        <w:rPr>
          <w:rFonts w:hint="eastAsia"/>
        </w:rPr>
        <w:t>$</w:t>
      </w:r>
      <w:r>
        <w:t>.</w:t>
      </w:r>
      <w:r>
        <w:rPr>
          <w:rFonts w:hint="eastAsia"/>
        </w:rPr>
        <w:t>/configure</w:t>
      </w:r>
    </w:p>
    <w:p w14:paraId="1F049BA7" w14:textId="77777777" w:rsidR="003917A7" w:rsidRDefault="009144C7" w:rsidP="00775C2C">
      <w:pPr>
        <w:tabs>
          <w:tab w:val="left" w:pos="420"/>
        </w:tabs>
        <w:jc w:val="left"/>
      </w:pPr>
      <w:r>
        <w:rPr>
          <w:rFonts w:hint="eastAsia"/>
        </w:rPr>
        <w:t>$make</w:t>
      </w:r>
      <w:bookmarkStart w:id="119" w:name="OLE_LINK22"/>
      <w:bookmarkStart w:id="120" w:name="OLE_LINK23"/>
      <w:r>
        <w:rPr>
          <w:rFonts w:hint="eastAsia"/>
        </w:rPr>
        <w:t xml:space="preserve"> -j4</w:t>
      </w:r>
      <w:bookmarkEnd w:id="119"/>
      <w:bookmarkEnd w:id="120"/>
    </w:p>
    <w:p w14:paraId="0ED42219" w14:textId="77777777" w:rsidR="003917A7" w:rsidRDefault="009144C7" w:rsidP="00775C2C">
      <w:pPr>
        <w:tabs>
          <w:tab w:val="left" w:pos="420"/>
        </w:tabs>
        <w:jc w:val="left"/>
      </w:pPr>
      <w:r>
        <w:rPr>
          <w:rFonts w:hint="eastAsia"/>
        </w:rPr>
        <w:t>$</w:t>
      </w:r>
      <w:r>
        <w:t xml:space="preserve">sudo </w:t>
      </w:r>
      <w:r>
        <w:rPr>
          <w:rFonts w:hint="eastAsia"/>
        </w:rPr>
        <w:t>make install</w:t>
      </w:r>
    </w:p>
    <w:p w14:paraId="7B2CD70B" w14:textId="77777777" w:rsidR="003917A7" w:rsidRDefault="009144C7" w:rsidP="00775C2C">
      <w:pPr>
        <w:tabs>
          <w:tab w:val="left" w:pos="420"/>
        </w:tabs>
        <w:jc w:val="left"/>
      </w:pPr>
      <w:r>
        <w:t>然后将刚才编译生成的文件</w:t>
      </w:r>
      <w:r>
        <w:rPr>
          <w:rFonts w:hint="eastAsia"/>
        </w:rPr>
        <w:t>libstdc++.so.6.0.2</w:t>
      </w:r>
      <w:r>
        <w:t>5</w:t>
      </w:r>
      <w:r>
        <w:t>拷贝到</w:t>
      </w:r>
      <w:r>
        <w:t>/lib64</w:t>
      </w:r>
      <w:r>
        <w:t>目录下：</w:t>
      </w:r>
    </w:p>
    <w:p w14:paraId="0242C985" w14:textId="77777777" w:rsidR="003917A7" w:rsidRDefault="009144C7" w:rsidP="00775C2C">
      <w:pPr>
        <w:tabs>
          <w:tab w:val="left" w:pos="420"/>
        </w:tabs>
        <w:jc w:val="left"/>
      </w:pPr>
      <w:r>
        <w:rPr>
          <w:rFonts w:hint="eastAsia"/>
        </w:rPr>
        <w:t>$</w:t>
      </w:r>
      <w:r>
        <w:t>sudo</w:t>
      </w:r>
      <w:r>
        <w:rPr>
          <w:rFonts w:hint="eastAsia"/>
        </w:rPr>
        <w:t xml:space="preserve"> cp </w:t>
      </w:r>
      <w:r>
        <w:t>.</w:t>
      </w:r>
      <w:r>
        <w:rPr>
          <w:rFonts w:hint="eastAsia"/>
        </w:rPr>
        <w:t>/x86_64-</w:t>
      </w:r>
      <w:r>
        <w:t>pc</w:t>
      </w:r>
      <w:r>
        <w:rPr>
          <w:rFonts w:hint="eastAsia"/>
        </w:rPr>
        <w:t>-linux-gnu/libstdc++-v3/src/.libs/libstdc++.so.6.0.2</w:t>
      </w:r>
      <w:r>
        <w:t>5</w:t>
      </w:r>
      <w:r>
        <w:rPr>
          <w:rFonts w:hint="eastAsia"/>
        </w:rPr>
        <w:t xml:space="preserve"> /lib64</w:t>
      </w:r>
    </w:p>
    <w:p w14:paraId="5739A4FE" w14:textId="77777777" w:rsidR="003917A7" w:rsidRDefault="009144C7" w:rsidP="00775C2C">
      <w:pPr>
        <w:tabs>
          <w:tab w:val="left" w:pos="420"/>
        </w:tabs>
        <w:jc w:val="left"/>
      </w:pPr>
      <w:r>
        <w:t>接下来建立这个库的软链接：</w:t>
      </w:r>
    </w:p>
    <w:p w14:paraId="597B8E86" w14:textId="77777777" w:rsidR="003917A7" w:rsidRDefault="009144C7" w:rsidP="00775C2C">
      <w:pPr>
        <w:tabs>
          <w:tab w:val="left" w:pos="420"/>
        </w:tabs>
        <w:jc w:val="left"/>
      </w:pPr>
      <w:r>
        <w:t>首先备份原来的软链接：</w:t>
      </w:r>
    </w:p>
    <w:p w14:paraId="74178AE2" w14:textId="77777777" w:rsidR="003917A7" w:rsidRDefault="009144C7" w:rsidP="00775C2C">
      <w:pPr>
        <w:tabs>
          <w:tab w:val="left" w:pos="420"/>
        </w:tabs>
        <w:jc w:val="left"/>
      </w:pPr>
      <w:r>
        <w:rPr>
          <w:rFonts w:hint="eastAsia"/>
        </w:rPr>
        <w:t>$</w:t>
      </w:r>
      <w:r>
        <w:t>sudo</w:t>
      </w:r>
      <w:r>
        <w:rPr>
          <w:rFonts w:hint="eastAsia"/>
        </w:rPr>
        <w:t xml:space="preserve"> mv /lib64/libstdc++.so.6 </w:t>
      </w:r>
      <w:r>
        <w:t xml:space="preserve"> </w:t>
      </w:r>
      <w:r>
        <w:rPr>
          <w:rFonts w:hint="eastAsia"/>
        </w:rPr>
        <w:t>/lib64/libstdc++.so.6.backup</w:t>
      </w:r>
    </w:p>
    <w:p w14:paraId="463808FF" w14:textId="77777777" w:rsidR="003917A7" w:rsidRDefault="009144C7" w:rsidP="00775C2C">
      <w:pPr>
        <w:tabs>
          <w:tab w:val="left" w:pos="420"/>
        </w:tabs>
        <w:jc w:val="left"/>
      </w:pPr>
      <w:r>
        <w:rPr>
          <w:rFonts w:hint="eastAsia"/>
        </w:rPr>
        <w:t>$</w:t>
      </w:r>
      <w:r>
        <w:t>sudo</w:t>
      </w:r>
      <w:r>
        <w:rPr>
          <w:rFonts w:hint="eastAsia"/>
        </w:rPr>
        <w:t xml:space="preserve"> ln -s /lib64/libstdc++.so.6.0.2</w:t>
      </w:r>
      <w:r>
        <w:t xml:space="preserve">5  </w:t>
      </w:r>
      <w:r>
        <w:rPr>
          <w:rFonts w:hint="eastAsia"/>
        </w:rPr>
        <w:t xml:space="preserve"> /lib64/libstdc++.so.6</w:t>
      </w:r>
    </w:p>
    <w:p w14:paraId="6EBDF314" w14:textId="77777777" w:rsidR="003917A7" w:rsidRDefault="009144C7" w:rsidP="00775C2C">
      <w:pPr>
        <w:tabs>
          <w:tab w:val="left" w:pos="420"/>
        </w:tabs>
        <w:jc w:val="left"/>
      </w:pPr>
      <w:r>
        <w:t>到这里我们就已经安装完成了。在执行一下</w:t>
      </w:r>
      <w:r>
        <w:t>$</w:t>
      </w:r>
      <w:r>
        <w:rPr>
          <w:rFonts w:hint="eastAsia"/>
        </w:rPr>
        <w:t>netease-cloud-music</w:t>
      </w:r>
      <w:r>
        <w:t>命令，发现刚才的问题已经解决了。如果没有其他问题的话，网易云音乐等就可以成功运行了！</w:t>
      </w:r>
    </w:p>
    <w:p w14:paraId="08233B4F" w14:textId="77777777" w:rsidR="003917A7" w:rsidRDefault="009144C7" w:rsidP="00775C2C">
      <w:pPr>
        <w:tabs>
          <w:tab w:val="left" w:pos="420"/>
        </w:tabs>
        <w:jc w:val="left"/>
      </w:pPr>
      <w:r>
        <w:t>那么我们就可以删除刚才安装</w:t>
      </w:r>
      <w:r>
        <w:t>GCC</w:t>
      </w:r>
      <w:r>
        <w:t>时编译的文件了：</w:t>
      </w:r>
    </w:p>
    <w:p w14:paraId="4AA6EEAF" w14:textId="77777777" w:rsidR="003917A7" w:rsidRDefault="009144C7" w:rsidP="00775C2C">
      <w:pPr>
        <w:tabs>
          <w:tab w:val="left" w:pos="420"/>
        </w:tabs>
        <w:jc w:val="left"/>
      </w:pPr>
      <w:r>
        <w:rPr>
          <w:rFonts w:hint="eastAsia"/>
        </w:rPr>
        <w:t xml:space="preserve">$rm -rf </w:t>
      </w:r>
      <w:r w:rsidR="0008708F">
        <w:rPr>
          <w:rFonts w:hint="eastAsia"/>
        </w:rPr>
        <w:t>.</w:t>
      </w:r>
      <w:r>
        <w:rPr>
          <w:rFonts w:hint="eastAsia"/>
        </w:rPr>
        <w:t>/gcc-8.1.0</w:t>
      </w:r>
    </w:p>
    <w:p w14:paraId="011F9721" w14:textId="77777777" w:rsidR="0027353C" w:rsidRDefault="0027353C" w:rsidP="00775C2C">
      <w:pPr>
        <w:tabs>
          <w:tab w:val="left" w:pos="420"/>
        </w:tabs>
        <w:jc w:val="left"/>
      </w:pPr>
    </w:p>
    <w:p w14:paraId="33F58184" w14:textId="77777777" w:rsidR="0027353C" w:rsidRDefault="0027353C" w:rsidP="00775C2C">
      <w:pPr>
        <w:tabs>
          <w:tab w:val="left" w:pos="420"/>
        </w:tabs>
        <w:jc w:val="left"/>
      </w:pPr>
      <w:r>
        <w:rPr>
          <w:rFonts w:hint="eastAsia"/>
        </w:rPr>
        <w:t>以上方法并不能解决默认</w:t>
      </w:r>
      <w:r>
        <w:rPr>
          <w:rFonts w:hint="eastAsia"/>
        </w:rPr>
        <w:t>GCC</w:t>
      </w:r>
      <w:r>
        <w:rPr>
          <w:rFonts w:hint="eastAsia"/>
        </w:rPr>
        <w:t>版本问题，并且在</w:t>
      </w:r>
      <w:r>
        <w:rPr>
          <w:rFonts w:hint="eastAsia"/>
        </w:rPr>
        <w:t>GCC</w:t>
      </w:r>
      <w:r>
        <w:rPr>
          <w:rFonts w:hint="eastAsia"/>
        </w:rPr>
        <w:t>编译过程中可能会出现很多错误。</w:t>
      </w:r>
    </w:p>
    <w:p w14:paraId="6C766517" w14:textId="77777777" w:rsidR="0027353C" w:rsidRDefault="0027353C" w:rsidP="00775C2C">
      <w:pPr>
        <w:tabs>
          <w:tab w:val="left" w:pos="420"/>
        </w:tabs>
        <w:jc w:val="left"/>
      </w:pPr>
      <w:r w:rsidRPr="0027353C">
        <w:rPr>
          <w:rFonts w:hint="eastAsia"/>
          <w:highlight w:val="darkYellow"/>
        </w:rPr>
        <w:t>下面的过程安装并提高默认</w:t>
      </w:r>
      <w:r w:rsidRPr="0027353C">
        <w:rPr>
          <w:rFonts w:hint="eastAsia"/>
          <w:highlight w:val="darkYellow"/>
        </w:rPr>
        <w:t>GCC</w:t>
      </w:r>
      <w:r w:rsidRPr="0027353C">
        <w:rPr>
          <w:rFonts w:hint="eastAsia"/>
          <w:highlight w:val="darkYellow"/>
        </w:rPr>
        <w:t>的版本，并解决在编译过程中遇到的部分错误：</w:t>
      </w:r>
    </w:p>
    <w:p w14:paraId="15111B48" w14:textId="77777777" w:rsidR="005302C8" w:rsidRDefault="00A36D4C" w:rsidP="00775C2C">
      <w:pPr>
        <w:tabs>
          <w:tab w:val="left" w:pos="420"/>
        </w:tabs>
      </w:pPr>
      <w:r>
        <w:rPr>
          <w:rFonts w:hint="eastAsia"/>
        </w:rPr>
        <w:t>这里以</w:t>
      </w:r>
      <w:r>
        <w:rPr>
          <w:rFonts w:hint="eastAsia"/>
        </w:rPr>
        <w:t>gcc</w:t>
      </w:r>
      <w:r>
        <w:t>-8.3.0</w:t>
      </w:r>
      <w:r>
        <w:rPr>
          <w:rFonts w:hint="eastAsia"/>
        </w:rPr>
        <w:t>为例</w:t>
      </w:r>
      <w:r w:rsidR="00DE7143">
        <w:rPr>
          <w:rFonts w:hint="eastAsia"/>
        </w:rPr>
        <w:t>，</w:t>
      </w:r>
      <w:r w:rsidR="00DE7143">
        <w:rPr>
          <w:rFonts w:hint="eastAsia"/>
        </w:rPr>
        <w:t>GCC</w:t>
      </w:r>
      <w:r w:rsidR="00DE7143">
        <w:rPr>
          <w:rFonts w:hint="eastAsia"/>
        </w:rPr>
        <w:t>的下载地址为：</w:t>
      </w:r>
    </w:p>
    <w:p w14:paraId="4C505506" w14:textId="77777777" w:rsidR="00A36D4C" w:rsidRDefault="009E7B44" w:rsidP="00775C2C">
      <w:pPr>
        <w:tabs>
          <w:tab w:val="left" w:pos="420"/>
        </w:tabs>
      </w:pPr>
      <w:hyperlink r:id="rId57" w:history="1">
        <w:r w:rsidR="005D357A" w:rsidRPr="00553D32">
          <w:rPr>
            <w:rStyle w:val="a8"/>
          </w:rPr>
          <w:t>http://mirrors.hust.edu.cn/gnu/gcc/gcc-8.3.0/gcc-8.3.0.tar.gz</w:t>
        </w:r>
      </w:hyperlink>
      <w:r w:rsidR="00DE7143">
        <w:t xml:space="preserve"> </w:t>
      </w:r>
    </w:p>
    <w:p w14:paraId="40DAA60A" w14:textId="3E65E345" w:rsidR="006162C3" w:rsidRDefault="006162C3" w:rsidP="00775C2C">
      <w:pPr>
        <w:tabs>
          <w:tab w:val="left" w:pos="420"/>
        </w:tabs>
      </w:pPr>
      <w:r>
        <w:rPr>
          <w:rFonts w:hint="eastAsia"/>
        </w:rPr>
        <w:t>编译</w:t>
      </w:r>
      <w:r>
        <w:rPr>
          <w:rFonts w:hint="eastAsia"/>
        </w:rPr>
        <w:t>GCC</w:t>
      </w:r>
      <w:r>
        <w:rPr>
          <w:rFonts w:hint="eastAsia"/>
        </w:rPr>
        <w:t>之前，需要先分别</w:t>
      </w:r>
      <w:r w:rsidR="00E414AD" w:rsidRPr="00160D4F">
        <w:rPr>
          <w:rFonts w:hint="eastAsia"/>
          <w:color w:val="FF0000"/>
        </w:rPr>
        <w:t>按</w:t>
      </w:r>
      <w:r w:rsidRPr="00160D4F">
        <w:rPr>
          <w:rFonts w:hint="eastAsia"/>
          <w:color w:val="FF0000"/>
        </w:rPr>
        <w:t>顺序</w:t>
      </w:r>
      <w:r>
        <w:rPr>
          <w:rFonts w:hint="eastAsia"/>
        </w:rPr>
        <w:t>安装</w:t>
      </w:r>
      <w:r>
        <w:rPr>
          <w:rFonts w:hint="eastAsia"/>
        </w:rPr>
        <w:t>gmp</w:t>
      </w:r>
      <w:r>
        <w:t xml:space="preserve">, </w:t>
      </w:r>
      <w:hyperlink r:id="rId58" w:anchor="download" w:tgtFrame="_blank" w:history="1">
        <w:r w:rsidRPr="005960E6">
          <w:t>mpfr</w:t>
        </w:r>
      </w:hyperlink>
      <w:r>
        <w:t xml:space="preserve"> </w:t>
      </w:r>
      <w:r>
        <w:t>和</w:t>
      </w:r>
      <w:r>
        <w:t xml:space="preserve"> </w:t>
      </w:r>
      <w:hyperlink r:id="rId59" w:tgtFrame="_blank" w:history="1">
        <w:r w:rsidRPr="005960E6">
          <w:t>mpc</w:t>
        </w:r>
      </w:hyperlink>
      <w:r>
        <w:rPr>
          <w:rFonts w:hint="eastAsia"/>
        </w:rPr>
        <w:t>：</w:t>
      </w:r>
    </w:p>
    <w:p w14:paraId="1F20A5D3" w14:textId="77777777" w:rsidR="006162C3" w:rsidRPr="00364766" w:rsidRDefault="006162C3" w:rsidP="00775C2C">
      <w:pPr>
        <w:tabs>
          <w:tab w:val="left" w:pos="420"/>
        </w:tabs>
        <w:rPr>
          <w:color w:val="FF0000"/>
        </w:rPr>
      </w:pPr>
      <w:r w:rsidRPr="00364766">
        <w:rPr>
          <w:rFonts w:hint="eastAsia"/>
          <w:color w:val="FF0000"/>
        </w:rPr>
        <w:t>安装</w:t>
      </w:r>
      <w:r w:rsidRPr="00364766">
        <w:rPr>
          <w:rFonts w:hint="eastAsia"/>
          <w:color w:val="FF0000"/>
        </w:rPr>
        <w:t>gmp</w:t>
      </w:r>
      <w:r w:rsidRPr="00364766">
        <w:rPr>
          <w:rFonts w:hint="eastAsia"/>
          <w:color w:val="FF0000"/>
        </w:rPr>
        <w:t>：</w:t>
      </w:r>
    </w:p>
    <w:p w14:paraId="42866179" w14:textId="77777777" w:rsidR="006162C3" w:rsidRDefault="006162C3" w:rsidP="00775C2C">
      <w:pPr>
        <w:tabs>
          <w:tab w:val="left" w:pos="420"/>
        </w:tabs>
      </w:pPr>
      <w:r>
        <w:rPr>
          <w:rFonts w:hint="eastAsia"/>
        </w:rPr>
        <w:t>$</w:t>
      </w:r>
      <w:r>
        <w:t xml:space="preserve">wget </w:t>
      </w:r>
      <w:r w:rsidRPr="004602AD">
        <w:t>https://gmplib.org/download/gmp/gmp-6.1.2.tar.bz2</w:t>
      </w:r>
    </w:p>
    <w:p w14:paraId="38564649" w14:textId="77777777" w:rsidR="006162C3" w:rsidRDefault="006162C3" w:rsidP="00775C2C">
      <w:pPr>
        <w:tabs>
          <w:tab w:val="left" w:pos="420"/>
        </w:tabs>
      </w:pPr>
      <w:r>
        <w:rPr>
          <w:rFonts w:hint="eastAsia"/>
        </w:rPr>
        <w:t>$</w:t>
      </w:r>
      <w:r>
        <w:t>tar -jxvf .</w:t>
      </w:r>
      <w:r w:rsidRPr="00503C95">
        <w:t>/gmp-6.1.2</w:t>
      </w:r>
      <w:r>
        <w:t>.tar.bz2</w:t>
      </w:r>
    </w:p>
    <w:p w14:paraId="60D32480" w14:textId="77777777" w:rsidR="006162C3" w:rsidRDefault="006162C3" w:rsidP="00775C2C">
      <w:pPr>
        <w:tabs>
          <w:tab w:val="left" w:pos="420"/>
        </w:tabs>
      </w:pPr>
      <w:r>
        <w:rPr>
          <w:rFonts w:hint="eastAsia"/>
        </w:rPr>
        <w:t>$</w:t>
      </w:r>
      <w:r>
        <w:t>mkdir ./</w:t>
      </w:r>
      <w:r w:rsidRPr="00503C95">
        <w:t>gmp-6.1.2</w:t>
      </w:r>
      <w:r>
        <w:t>/build</w:t>
      </w:r>
    </w:p>
    <w:p w14:paraId="1F2C355E" w14:textId="77777777" w:rsidR="006162C3" w:rsidRDefault="006162C3" w:rsidP="00775C2C">
      <w:pPr>
        <w:tabs>
          <w:tab w:val="left" w:pos="420"/>
        </w:tabs>
      </w:pPr>
      <w:r>
        <w:rPr>
          <w:rFonts w:hint="eastAsia"/>
        </w:rPr>
        <w:t>$</w:t>
      </w:r>
      <w:r>
        <w:t>cd ./</w:t>
      </w:r>
      <w:r w:rsidRPr="00503C95">
        <w:t>gmp-6.1.2</w:t>
      </w:r>
      <w:r>
        <w:t>/build</w:t>
      </w:r>
    </w:p>
    <w:p w14:paraId="7E081C14" w14:textId="77777777" w:rsidR="006162C3" w:rsidRDefault="006162C3" w:rsidP="00775C2C">
      <w:pPr>
        <w:tabs>
          <w:tab w:val="left" w:pos="420"/>
        </w:tabs>
      </w:pPr>
      <w:r>
        <w:rPr>
          <w:rFonts w:hint="eastAsia"/>
        </w:rPr>
        <w:t>$</w:t>
      </w:r>
      <w:r w:rsidRPr="008F4D0E">
        <w:t>../</w:t>
      </w:r>
      <w:r w:rsidRPr="00374C4D">
        <w:t xml:space="preserve"> configure --prefix=/usr/local/gmp-6.1.2 --build=x86_64-linux-gnu</w:t>
      </w:r>
    </w:p>
    <w:p w14:paraId="182A2FAB" w14:textId="1ACF177E" w:rsidR="006162C3" w:rsidRDefault="006162C3" w:rsidP="00775C2C">
      <w:pPr>
        <w:tabs>
          <w:tab w:val="left" w:pos="420"/>
        </w:tabs>
      </w:pPr>
      <w:r>
        <w:rPr>
          <w:rFonts w:hint="eastAsia"/>
        </w:rPr>
        <w:t>$</w:t>
      </w:r>
      <w:r>
        <w:t>make</w:t>
      </w:r>
      <w:r w:rsidR="004108BA">
        <w:rPr>
          <w:rFonts w:hint="eastAsia"/>
        </w:rPr>
        <w:t xml:space="preserve"> -j4</w:t>
      </w:r>
    </w:p>
    <w:p w14:paraId="2573651A" w14:textId="77777777" w:rsidR="006162C3" w:rsidRDefault="006162C3" w:rsidP="00775C2C">
      <w:pPr>
        <w:tabs>
          <w:tab w:val="left" w:pos="420"/>
        </w:tabs>
      </w:pPr>
      <w:r>
        <w:rPr>
          <w:rFonts w:hint="eastAsia"/>
        </w:rPr>
        <w:t>$</w:t>
      </w:r>
      <w:r>
        <w:t>sudo make install</w:t>
      </w:r>
    </w:p>
    <w:p w14:paraId="56FA4FD7" w14:textId="77777777" w:rsidR="006162C3" w:rsidRDefault="006162C3" w:rsidP="00775C2C">
      <w:pPr>
        <w:tabs>
          <w:tab w:val="left" w:pos="420"/>
        </w:tabs>
      </w:pPr>
      <w:r>
        <w:rPr>
          <w:rFonts w:hint="eastAsia"/>
        </w:rPr>
        <w:t>$</w:t>
      </w:r>
      <w:r>
        <w:t xml:space="preserve">sudo </w:t>
      </w:r>
      <w:r w:rsidRPr="00374C4D">
        <w:t>ln -s /usr/local/gmp-6.1.2/lib/libgmp.so.10.3.2 /usr/lib/libgmp.so.10</w:t>
      </w:r>
    </w:p>
    <w:p w14:paraId="5BD5CA30" w14:textId="77777777" w:rsidR="006162C3" w:rsidRDefault="006162C3" w:rsidP="00775C2C">
      <w:pPr>
        <w:tabs>
          <w:tab w:val="left" w:pos="420"/>
        </w:tabs>
      </w:pPr>
      <w:r>
        <w:rPr>
          <w:rFonts w:hint="eastAsia"/>
        </w:rPr>
        <w:t>$</w:t>
      </w:r>
      <w:r>
        <w:t xml:space="preserve">sudo </w:t>
      </w:r>
      <w:r w:rsidRPr="00374C4D">
        <w:t>ln -s /usr/local/gmp-6.1.2/lib/libgmp.so.10.3.2 /lib/libgmp.so.10</w:t>
      </w:r>
    </w:p>
    <w:p w14:paraId="33BA8089" w14:textId="77777777" w:rsidR="006162C3" w:rsidRPr="00C66F24" w:rsidRDefault="006162C3" w:rsidP="00775C2C">
      <w:pPr>
        <w:tabs>
          <w:tab w:val="left" w:pos="420"/>
        </w:tabs>
      </w:pPr>
      <w:r w:rsidRPr="00440D76">
        <w:rPr>
          <w:rFonts w:hint="eastAsia"/>
          <w:color w:val="FF0000"/>
        </w:rPr>
        <w:t>安装</w:t>
      </w:r>
      <w:r w:rsidRPr="00440D76">
        <w:rPr>
          <w:rFonts w:hint="eastAsia"/>
          <w:color w:val="FF0000"/>
        </w:rPr>
        <w:t>m</w:t>
      </w:r>
      <w:r w:rsidRPr="00440D76">
        <w:rPr>
          <w:color w:val="FF0000"/>
        </w:rPr>
        <w:t>pfr</w:t>
      </w:r>
      <w:r w:rsidRPr="00440D76">
        <w:rPr>
          <w:rFonts w:hint="eastAsia"/>
          <w:color w:val="FF0000"/>
        </w:rPr>
        <w:t>：</w:t>
      </w:r>
    </w:p>
    <w:p w14:paraId="14E1CD3B" w14:textId="77777777" w:rsidR="006162C3" w:rsidRDefault="006162C3" w:rsidP="00775C2C">
      <w:pPr>
        <w:tabs>
          <w:tab w:val="left" w:pos="420"/>
        </w:tabs>
      </w:pPr>
      <w:r>
        <w:t>$</w:t>
      </w:r>
      <w:r w:rsidRPr="00727C0E">
        <w:t>wget https://www.mpfr.org/mpfr-current/mpfr-4.0.2.tar.gz</w:t>
      </w:r>
    </w:p>
    <w:p w14:paraId="358B1285" w14:textId="77777777" w:rsidR="006162C3" w:rsidRDefault="006162C3" w:rsidP="00775C2C">
      <w:pPr>
        <w:tabs>
          <w:tab w:val="left" w:pos="420"/>
        </w:tabs>
      </w:pPr>
      <w:r>
        <w:t>$</w:t>
      </w:r>
      <w:r w:rsidRPr="004A6CF9">
        <w:t>tar -zxvf ./mpfr-4.0.2.tar.gz &amp;&amp; mkdir ./mpfr-4.0.2/build &amp;&amp; cd ./mpfr-4.0.2/build</w:t>
      </w:r>
    </w:p>
    <w:p w14:paraId="33525A19" w14:textId="77777777" w:rsidR="006162C3" w:rsidRDefault="006162C3" w:rsidP="00775C2C">
      <w:pPr>
        <w:pStyle w:val="HTML"/>
        <w:tabs>
          <w:tab w:val="left" w:pos="420"/>
        </w:tabs>
        <w:rPr>
          <w:rFonts w:asciiTheme="minorHAnsi" w:eastAsiaTheme="minorEastAsia" w:hAnsiTheme="minorHAnsi" w:cstheme="minorBidi" w:hint="default"/>
          <w:kern w:val="2"/>
          <w:sz w:val="21"/>
        </w:rPr>
      </w:pPr>
      <w:r w:rsidRPr="00C26488">
        <w:rPr>
          <w:rFonts w:asciiTheme="minorHAnsi" w:eastAsiaTheme="minorEastAsia" w:hAnsiTheme="minorHAnsi" w:cstheme="minorBidi"/>
          <w:kern w:val="2"/>
          <w:sz w:val="21"/>
        </w:rPr>
        <w:t>$../</w:t>
      </w:r>
      <w:r w:rsidRPr="00AD7F80">
        <w:t xml:space="preserve"> </w:t>
      </w:r>
      <w:r w:rsidRPr="00AD7F80">
        <w:rPr>
          <w:rFonts w:asciiTheme="minorHAnsi" w:eastAsiaTheme="minorEastAsia" w:hAnsiTheme="minorHAnsi" w:cstheme="minorBidi"/>
          <w:kern w:val="2"/>
          <w:sz w:val="21"/>
        </w:rPr>
        <w:t>configure --build=x86_64-linux-gnu --prefix=/usr/local/mpfr-4.0.2 --with-gmp=/usr/local/gmp-6.1.2</w:t>
      </w:r>
    </w:p>
    <w:p w14:paraId="79574C7E" w14:textId="7958EF0A"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Pr>
          <w:rFonts w:asciiTheme="minorHAnsi" w:eastAsiaTheme="minorEastAsia" w:hAnsiTheme="minorHAnsi" w:cstheme="minorBidi" w:hint="default"/>
          <w:kern w:val="2"/>
          <w:sz w:val="21"/>
        </w:rPr>
        <w:t>make</w:t>
      </w:r>
      <w:r w:rsidR="004108BA" w:rsidRPr="004108BA">
        <w:rPr>
          <w:rFonts w:asciiTheme="minorHAnsi" w:eastAsiaTheme="minorEastAsia" w:hAnsiTheme="minorHAnsi" w:cstheme="minorBidi"/>
          <w:kern w:val="2"/>
          <w:sz w:val="21"/>
        </w:rPr>
        <w:t xml:space="preserve"> -j4</w:t>
      </w:r>
    </w:p>
    <w:p w14:paraId="251E6EB1" w14:textId="77777777"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Pr>
          <w:rFonts w:asciiTheme="minorHAnsi" w:eastAsiaTheme="minorEastAsia" w:hAnsiTheme="minorHAnsi" w:cstheme="minorBidi" w:hint="default"/>
          <w:kern w:val="2"/>
          <w:sz w:val="21"/>
        </w:rPr>
        <w:t>sudo make install</w:t>
      </w:r>
    </w:p>
    <w:p w14:paraId="1B894BF4" w14:textId="77777777"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sidRPr="00D30781">
        <w:rPr>
          <w:rFonts w:asciiTheme="minorHAnsi" w:eastAsiaTheme="minorEastAsia" w:hAnsiTheme="minorHAnsi" w:cstheme="minorBidi"/>
          <w:kern w:val="2"/>
          <w:sz w:val="21"/>
        </w:rPr>
        <w:t xml:space="preserve">sudo </w:t>
      </w:r>
      <w:r w:rsidRPr="00881213">
        <w:rPr>
          <w:rFonts w:asciiTheme="minorHAnsi" w:eastAsiaTheme="minorEastAsia" w:hAnsiTheme="minorHAnsi" w:cstheme="minorBidi"/>
          <w:kern w:val="2"/>
          <w:sz w:val="21"/>
        </w:rPr>
        <w:t>ln -s /usr/local/mpfr-4.0.2/lib/libmpfr.so.6.0.2 /usr/lib/libmpfr.so.6</w:t>
      </w:r>
    </w:p>
    <w:p w14:paraId="7D338656" w14:textId="77777777" w:rsidR="006162C3" w:rsidRPr="00C26488"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sidRPr="00D30781">
        <w:rPr>
          <w:rFonts w:asciiTheme="minorHAnsi" w:eastAsiaTheme="minorEastAsia" w:hAnsiTheme="minorHAnsi" w:cstheme="minorBidi"/>
          <w:kern w:val="2"/>
          <w:sz w:val="21"/>
        </w:rPr>
        <w:t xml:space="preserve">sudo </w:t>
      </w:r>
      <w:r w:rsidRPr="00881213">
        <w:rPr>
          <w:rFonts w:asciiTheme="minorHAnsi" w:eastAsiaTheme="minorEastAsia" w:hAnsiTheme="minorHAnsi" w:cstheme="minorBidi"/>
          <w:kern w:val="2"/>
          <w:sz w:val="21"/>
        </w:rPr>
        <w:t>ln -s /usr/local/mpfr-4.0.2/lib/libmpfr.so.6.0.2 /lib/libmpfr.so.6</w:t>
      </w:r>
    </w:p>
    <w:p w14:paraId="3CB58203" w14:textId="77777777" w:rsidR="006162C3" w:rsidRPr="00C66F24" w:rsidRDefault="006162C3" w:rsidP="00775C2C">
      <w:pPr>
        <w:tabs>
          <w:tab w:val="left" w:pos="420"/>
        </w:tabs>
      </w:pPr>
      <w:r w:rsidRPr="005F1C7B">
        <w:rPr>
          <w:rFonts w:hint="eastAsia"/>
          <w:color w:val="FF0000"/>
        </w:rPr>
        <w:t>安装</w:t>
      </w:r>
      <w:r w:rsidRPr="005F1C7B">
        <w:rPr>
          <w:rFonts w:hint="eastAsia"/>
          <w:color w:val="FF0000"/>
        </w:rPr>
        <w:t>m</w:t>
      </w:r>
      <w:r w:rsidRPr="005F1C7B">
        <w:rPr>
          <w:color w:val="FF0000"/>
        </w:rPr>
        <w:t>pc</w:t>
      </w:r>
      <w:r w:rsidRPr="005F1C7B">
        <w:rPr>
          <w:rFonts w:hint="eastAsia"/>
          <w:color w:val="FF0000"/>
        </w:rPr>
        <w:t>：</w:t>
      </w:r>
    </w:p>
    <w:p w14:paraId="1A496ECE" w14:textId="77777777" w:rsidR="006162C3" w:rsidRDefault="006162C3" w:rsidP="00775C2C">
      <w:pPr>
        <w:tabs>
          <w:tab w:val="left" w:pos="420"/>
        </w:tabs>
      </w:pPr>
      <w:r>
        <w:rPr>
          <w:rFonts w:hint="eastAsia"/>
        </w:rPr>
        <w:lastRenderedPageBreak/>
        <w:t>$</w:t>
      </w:r>
      <w:r>
        <w:t xml:space="preserve">wget </w:t>
      </w:r>
      <w:r w:rsidRPr="000D2E71">
        <w:t>http://ftp.gnu.org/gnu/mpc/mpc-1.1.0.tar.gz</w:t>
      </w:r>
    </w:p>
    <w:p w14:paraId="0E2C93C7" w14:textId="77777777" w:rsidR="006162C3" w:rsidRDefault="006162C3" w:rsidP="00775C2C">
      <w:pPr>
        <w:tabs>
          <w:tab w:val="left" w:pos="420"/>
        </w:tabs>
      </w:pPr>
      <w:r>
        <w:t>$tar -zxvf ./</w:t>
      </w:r>
      <w:r w:rsidRPr="000D2E71">
        <w:t>mpc-1.1.0.tar.gz</w:t>
      </w:r>
      <w:r w:rsidRPr="004A6CF9">
        <w:t xml:space="preserve"> &amp;&amp; </w:t>
      </w:r>
      <w:bookmarkStart w:id="121" w:name="OLE_LINK2"/>
      <w:bookmarkStart w:id="122" w:name="OLE_LINK3"/>
      <w:r w:rsidRPr="004A6CF9">
        <w:t>mkdir ./</w:t>
      </w:r>
      <w:r w:rsidRPr="000D2E71">
        <w:t>mpc-1.1.0</w:t>
      </w:r>
      <w:r w:rsidRPr="004A6CF9">
        <w:t>/build &amp;&amp; cd ./</w:t>
      </w:r>
      <w:r w:rsidRPr="000D2E71">
        <w:t>mpc-1.1.0</w:t>
      </w:r>
      <w:r w:rsidRPr="004A6CF9">
        <w:t>/build</w:t>
      </w:r>
      <w:bookmarkEnd w:id="121"/>
      <w:bookmarkEnd w:id="122"/>
    </w:p>
    <w:p w14:paraId="5F2E02F2" w14:textId="77777777"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sidRPr="00C001BB">
        <w:rPr>
          <w:rFonts w:asciiTheme="minorHAnsi" w:eastAsiaTheme="minorEastAsia" w:hAnsiTheme="minorHAnsi" w:cstheme="minorBidi"/>
          <w:kern w:val="2"/>
          <w:sz w:val="21"/>
        </w:rPr>
        <w:t>../</w:t>
      </w:r>
      <w:r w:rsidRPr="00F77785">
        <w:t xml:space="preserve"> </w:t>
      </w:r>
      <w:r w:rsidRPr="00F77785">
        <w:rPr>
          <w:rFonts w:asciiTheme="minorHAnsi" w:eastAsiaTheme="minorEastAsia" w:hAnsiTheme="minorHAnsi" w:cstheme="minorBidi"/>
          <w:kern w:val="2"/>
          <w:sz w:val="21"/>
        </w:rPr>
        <w:t>mpc-1.1.0/configure --build=x86_64-linux-gnu --prefix=/usr/local/mpc-1.1.0 --with-gmp=/usr/local/gmp-6.1.2 --with-mpfr=/usr/local/mpfr-4.0.2</w:t>
      </w:r>
    </w:p>
    <w:p w14:paraId="0333ECF6" w14:textId="04755F20"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hint="default"/>
          <w:kern w:val="2"/>
          <w:sz w:val="21"/>
        </w:rPr>
        <w:t>$make</w:t>
      </w:r>
      <w:r w:rsidR="004108BA" w:rsidRPr="004108BA">
        <w:rPr>
          <w:rFonts w:asciiTheme="minorHAnsi" w:eastAsiaTheme="minorEastAsia" w:hAnsiTheme="minorHAnsi" w:cstheme="minorBidi"/>
          <w:kern w:val="2"/>
          <w:sz w:val="21"/>
        </w:rPr>
        <w:t xml:space="preserve"> -j4</w:t>
      </w:r>
    </w:p>
    <w:p w14:paraId="7A16542F" w14:textId="77777777"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Pr>
          <w:rFonts w:asciiTheme="minorHAnsi" w:eastAsiaTheme="minorEastAsia" w:hAnsiTheme="minorHAnsi" w:cstheme="minorBidi" w:hint="default"/>
          <w:kern w:val="2"/>
          <w:sz w:val="21"/>
        </w:rPr>
        <w:t>sudo make install</w:t>
      </w:r>
    </w:p>
    <w:p w14:paraId="45A87F78" w14:textId="77777777"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sidRPr="00D30781">
        <w:rPr>
          <w:rFonts w:asciiTheme="minorHAnsi" w:eastAsiaTheme="minorEastAsia" w:hAnsiTheme="minorHAnsi" w:cstheme="minorBidi"/>
          <w:kern w:val="2"/>
          <w:sz w:val="21"/>
        </w:rPr>
        <w:t xml:space="preserve">sudo </w:t>
      </w:r>
      <w:r w:rsidRPr="007A2DC9">
        <w:rPr>
          <w:rFonts w:asciiTheme="minorHAnsi" w:eastAsiaTheme="minorEastAsia" w:hAnsiTheme="minorHAnsi" w:cstheme="minorBidi"/>
          <w:kern w:val="2"/>
          <w:sz w:val="21"/>
        </w:rPr>
        <w:t>ln -s /usr/local/mpc-1.1.0/lib/libmpc.so.3.1.0 /usr/lib/libmpc.so.3</w:t>
      </w:r>
    </w:p>
    <w:p w14:paraId="6C2EFAD4" w14:textId="77777777" w:rsidR="006162C3" w:rsidRPr="00676974"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sidRPr="00D30781">
        <w:rPr>
          <w:rFonts w:asciiTheme="minorHAnsi" w:eastAsiaTheme="minorEastAsia" w:hAnsiTheme="minorHAnsi" w:cstheme="minorBidi"/>
          <w:kern w:val="2"/>
          <w:sz w:val="21"/>
        </w:rPr>
        <w:t>sudo</w:t>
      </w:r>
      <w:r>
        <w:rPr>
          <w:rFonts w:asciiTheme="minorHAnsi" w:eastAsiaTheme="minorEastAsia" w:hAnsiTheme="minorHAnsi" w:cstheme="minorBidi" w:hint="default"/>
          <w:kern w:val="2"/>
          <w:sz w:val="21"/>
        </w:rPr>
        <w:t xml:space="preserve"> </w:t>
      </w:r>
      <w:r w:rsidRPr="007A2DC9">
        <w:rPr>
          <w:rFonts w:asciiTheme="minorHAnsi" w:eastAsiaTheme="minorEastAsia" w:hAnsiTheme="minorHAnsi" w:cstheme="minorBidi"/>
          <w:kern w:val="2"/>
          <w:sz w:val="21"/>
        </w:rPr>
        <w:t>ln -s /usr/local/mpc-1.1.0/lib/libmpc.so.3.1.0 /lib/libmpc.so.3</w:t>
      </w:r>
    </w:p>
    <w:p w14:paraId="615987DB" w14:textId="77777777" w:rsidR="006162C3" w:rsidRPr="00C001BB" w:rsidRDefault="006162C3" w:rsidP="00775C2C">
      <w:pPr>
        <w:pStyle w:val="HTML"/>
        <w:tabs>
          <w:tab w:val="left" w:pos="420"/>
        </w:tabs>
        <w:rPr>
          <w:rFonts w:asciiTheme="minorHAnsi" w:eastAsiaTheme="minorEastAsia" w:hAnsiTheme="minorHAnsi" w:cstheme="minorBidi" w:hint="default"/>
          <w:kern w:val="2"/>
          <w:sz w:val="21"/>
        </w:rPr>
      </w:pPr>
    </w:p>
    <w:p w14:paraId="42BDCBAD" w14:textId="77777777" w:rsidR="00444B37" w:rsidRPr="00444B37" w:rsidRDefault="006162C3" w:rsidP="00775C2C">
      <w:pPr>
        <w:tabs>
          <w:tab w:val="left" w:pos="420"/>
        </w:tabs>
        <w:rPr>
          <w:color w:val="FF0000"/>
        </w:rPr>
      </w:pPr>
      <w:r w:rsidRPr="00FB05D9">
        <w:rPr>
          <w:rFonts w:hint="eastAsia"/>
          <w:color w:val="FF0000"/>
        </w:rPr>
        <w:t>安装</w:t>
      </w:r>
      <w:r w:rsidRPr="00FB05D9">
        <w:rPr>
          <w:rFonts w:hint="eastAsia"/>
          <w:color w:val="FF0000"/>
        </w:rPr>
        <w:t>g</w:t>
      </w:r>
      <w:r w:rsidRPr="00FB05D9">
        <w:rPr>
          <w:color w:val="FF0000"/>
        </w:rPr>
        <w:t>c</w:t>
      </w:r>
      <w:r w:rsidRPr="00FB05D9">
        <w:rPr>
          <w:rFonts w:hint="eastAsia"/>
          <w:color w:val="FF0000"/>
        </w:rPr>
        <w:t>c</w:t>
      </w:r>
      <w:r>
        <w:rPr>
          <w:rFonts w:hint="eastAsia"/>
          <w:color w:val="FF0000"/>
        </w:rPr>
        <w:t>：</w:t>
      </w:r>
    </w:p>
    <w:p w14:paraId="063B9400" w14:textId="77777777" w:rsidR="00444B37" w:rsidRDefault="00444B37" w:rsidP="00775C2C">
      <w:pPr>
        <w:tabs>
          <w:tab w:val="left" w:pos="420"/>
        </w:tabs>
      </w:pPr>
      <w:r>
        <w:rPr>
          <w:rFonts w:hint="eastAsia"/>
        </w:rPr>
        <w:t>准备工作：</w:t>
      </w:r>
    </w:p>
    <w:p w14:paraId="36A989E9" w14:textId="77777777" w:rsidR="00444B37" w:rsidRPr="00DD4952" w:rsidRDefault="00444B37" w:rsidP="00775C2C">
      <w:pPr>
        <w:pStyle w:val="HTML"/>
        <w:tabs>
          <w:tab w:val="left" w:pos="420"/>
        </w:tabs>
        <w:rPr>
          <w:rFonts w:asciiTheme="minorHAnsi" w:eastAsiaTheme="minorEastAsia" w:hAnsiTheme="minorHAnsi" w:cstheme="minorBidi" w:hint="default"/>
          <w:kern w:val="2"/>
          <w:sz w:val="21"/>
        </w:rPr>
      </w:pPr>
      <w:r w:rsidRPr="00DD4952">
        <w:rPr>
          <w:rFonts w:asciiTheme="minorHAnsi" w:eastAsiaTheme="minorEastAsia" w:hAnsiTheme="minorHAnsi" w:cstheme="minorBidi"/>
          <w:kern w:val="2"/>
          <w:sz w:val="21"/>
        </w:rPr>
        <w:t>$ export LIBRARY_PATH=/usr/lib/x86_64-linux-gnu/</w:t>
      </w:r>
    </w:p>
    <w:p w14:paraId="211C752E" w14:textId="77777777" w:rsidR="00444B37" w:rsidRPr="00DD4952" w:rsidRDefault="00444B37" w:rsidP="00775C2C">
      <w:pPr>
        <w:pStyle w:val="HTML"/>
        <w:tabs>
          <w:tab w:val="left" w:pos="420"/>
        </w:tabs>
        <w:rPr>
          <w:rFonts w:asciiTheme="minorHAnsi" w:eastAsiaTheme="minorEastAsia" w:hAnsiTheme="minorHAnsi" w:cstheme="minorBidi" w:hint="default"/>
          <w:kern w:val="2"/>
          <w:sz w:val="21"/>
        </w:rPr>
      </w:pPr>
      <w:r w:rsidRPr="00DD4952">
        <w:rPr>
          <w:rFonts w:asciiTheme="minorHAnsi" w:eastAsiaTheme="minorEastAsia" w:hAnsiTheme="minorHAnsi" w:cstheme="minorBidi"/>
          <w:kern w:val="2"/>
          <w:sz w:val="21"/>
        </w:rPr>
        <w:t>$ export C_INCLUDE_PATH=/usr/include/x86_64-linux-gnu</w:t>
      </w:r>
    </w:p>
    <w:p w14:paraId="5BC82EC4" w14:textId="77777777" w:rsidR="00444B37" w:rsidRDefault="00444B37" w:rsidP="00775C2C">
      <w:pPr>
        <w:tabs>
          <w:tab w:val="left" w:pos="420"/>
        </w:tabs>
      </w:pPr>
      <w:r w:rsidRPr="00DD4952">
        <w:t xml:space="preserve">$ </w:t>
      </w:r>
      <w:bookmarkStart w:id="123" w:name="OLE_LINK4"/>
      <w:bookmarkStart w:id="124" w:name="OLE_LINK5"/>
      <w:r w:rsidRPr="00DD4952">
        <w:t>export CPLUS_INCLUDE_PATH=/usr/include/x86_64-linux-gnu</w:t>
      </w:r>
      <w:bookmarkEnd w:id="123"/>
      <w:bookmarkEnd w:id="124"/>
    </w:p>
    <w:p w14:paraId="29B6F2DD" w14:textId="77777777" w:rsidR="00444B37" w:rsidRDefault="00444B37" w:rsidP="00775C2C">
      <w:pPr>
        <w:tabs>
          <w:tab w:val="left" w:pos="420"/>
        </w:tabs>
      </w:pPr>
      <w:r>
        <w:t>$sudo ln -s /usr/lib/x86_64-redhat-linux6E/lib64/crt1.o /usr/lib/crt1.o</w:t>
      </w:r>
    </w:p>
    <w:p w14:paraId="6A8FE412" w14:textId="77777777" w:rsidR="00444B37" w:rsidRDefault="00444B37" w:rsidP="00775C2C">
      <w:pPr>
        <w:tabs>
          <w:tab w:val="left" w:pos="420"/>
        </w:tabs>
      </w:pPr>
      <w:r>
        <w:t>$sudo ln -s /usr/lib/x86_64-redhat-linux6E/lib64/crti.o /usr/lib/crti.o</w:t>
      </w:r>
    </w:p>
    <w:p w14:paraId="2D2D73F0" w14:textId="77777777" w:rsidR="00444B37" w:rsidRPr="001E1F7B" w:rsidRDefault="00444B37" w:rsidP="00775C2C">
      <w:pPr>
        <w:tabs>
          <w:tab w:val="left" w:pos="420"/>
        </w:tabs>
      </w:pPr>
      <w:r>
        <w:rPr>
          <w:rFonts w:hint="eastAsia"/>
        </w:rPr>
        <w:t>$</w:t>
      </w:r>
      <w:r>
        <w:t xml:space="preserve">sudo yum install gcc-* </w:t>
      </w:r>
      <w:r w:rsidRPr="00761933">
        <w:t>glibc-devel.i686 glibc-devel libgcc.i686 gcc gcc-c++</w:t>
      </w:r>
    </w:p>
    <w:p w14:paraId="43C57928" w14:textId="77777777" w:rsidR="00444B37" w:rsidRDefault="00444B37" w:rsidP="00775C2C">
      <w:pPr>
        <w:tabs>
          <w:tab w:val="left" w:pos="420"/>
        </w:tabs>
      </w:pPr>
      <w:r>
        <w:rPr>
          <w:rFonts w:hint="eastAsia"/>
        </w:rPr>
        <w:t>$</w:t>
      </w:r>
      <w:r>
        <w:t xml:space="preserve">sudo </w:t>
      </w:r>
      <w:r w:rsidRPr="004F004C">
        <w:t>ln -s /usr/lib/x86_64-linux-gnu /usr/lib64</w:t>
      </w:r>
    </w:p>
    <w:p w14:paraId="09C5CB80" w14:textId="77777777" w:rsidR="00444B37" w:rsidRPr="00444B37" w:rsidRDefault="00444B37" w:rsidP="00775C2C">
      <w:pPr>
        <w:tabs>
          <w:tab w:val="left" w:pos="420"/>
        </w:tabs>
      </w:pPr>
    </w:p>
    <w:p w14:paraId="041CAA6C" w14:textId="77777777" w:rsidR="00444B37" w:rsidRPr="00444B37" w:rsidRDefault="00181A1D" w:rsidP="00775C2C">
      <w:pPr>
        <w:tabs>
          <w:tab w:val="left" w:pos="420"/>
        </w:tabs>
      </w:pPr>
      <w:r>
        <w:rPr>
          <w:rFonts w:hint="eastAsia"/>
        </w:rPr>
        <w:t>下面开始编译</w:t>
      </w:r>
      <w:r>
        <w:rPr>
          <w:rFonts w:hint="eastAsia"/>
        </w:rPr>
        <w:t>GCC</w:t>
      </w:r>
    </w:p>
    <w:p w14:paraId="5AC29832" w14:textId="77777777" w:rsidR="006162C3" w:rsidRDefault="006162C3" w:rsidP="00775C2C">
      <w:pPr>
        <w:tabs>
          <w:tab w:val="left" w:pos="420"/>
        </w:tabs>
      </w:pPr>
      <w:r>
        <w:rPr>
          <w:rFonts w:hint="eastAsia"/>
        </w:rPr>
        <w:t>$</w:t>
      </w:r>
      <w:r>
        <w:t xml:space="preserve">wget </w:t>
      </w:r>
      <w:r w:rsidRPr="00A115AD">
        <w:t>http://mirrors.hust.edu.cn/gnu/gcc/gcc-8.3.0/gcc-8.3.0.tar.gz</w:t>
      </w:r>
    </w:p>
    <w:p w14:paraId="7655A162" w14:textId="77777777" w:rsidR="006162C3" w:rsidRDefault="006162C3" w:rsidP="00775C2C">
      <w:pPr>
        <w:tabs>
          <w:tab w:val="left" w:pos="420"/>
        </w:tabs>
      </w:pPr>
      <w:r>
        <w:rPr>
          <w:rFonts w:hint="eastAsia"/>
        </w:rPr>
        <w:t>$</w:t>
      </w:r>
      <w:r w:rsidRPr="0001742A">
        <w:t xml:space="preserve">tar -zxvf </w:t>
      </w:r>
      <w:r>
        <w:t>.</w:t>
      </w:r>
      <w:r w:rsidRPr="0001742A">
        <w:t>/gcc-8.</w:t>
      </w:r>
      <w:r>
        <w:t>3</w:t>
      </w:r>
      <w:r w:rsidRPr="0001742A">
        <w:t>.0.tar.gz</w:t>
      </w:r>
      <w:r>
        <w:t xml:space="preserve"> </w:t>
      </w:r>
      <w:r>
        <w:rPr>
          <w:rFonts w:hint="eastAsia"/>
        </w:rPr>
        <w:t>&amp;&amp;</w:t>
      </w:r>
      <w:r>
        <w:t xml:space="preserve"> </w:t>
      </w:r>
      <w:r>
        <w:rPr>
          <w:rFonts w:hint="eastAsia"/>
        </w:rPr>
        <w:t>mkdir</w:t>
      </w:r>
      <w:r>
        <w:t xml:space="preserve"> ./</w:t>
      </w:r>
      <w:r w:rsidRPr="0001742A">
        <w:t>gcc-8.</w:t>
      </w:r>
      <w:r>
        <w:t>3</w:t>
      </w:r>
      <w:r w:rsidRPr="0001742A">
        <w:t>.0</w:t>
      </w:r>
      <w:r>
        <w:t>/build &amp;&amp; cd ./</w:t>
      </w:r>
      <w:r w:rsidRPr="0001742A">
        <w:t>gcc-8.</w:t>
      </w:r>
      <w:r>
        <w:t>3</w:t>
      </w:r>
      <w:r w:rsidRPr="0001742A">
        <w:t>.0</w:t>
      </w:r>
    </w:p>
    <w:p w14:paraId="4E1D2A08" w14:textId="77777777" w:rsidR="006162C3" w:rsidRDefault="006162C3" w:rsidP="00775C2C">
      <w:pPr>
        <w:tabs>
          <w:tab w:val="left" w:pos="420"/>
        </w:tabs>
      </w:pPr>
      <w:r>
        <w:t>$.</w:t>
      </w:r>
      <w:r w:rsidRPr="0001742A">
        <w:t>/contrib/download_prerequisites</w:t>
      </w:r>
    </w:p>
    <w:p w14:paraId="4FE25171" w14:textId="77777777" w:rsidR="006162C3" w:rsidRDefault="006162C3" w:rsidP="00775C2C">
      <w:pPr>
        <w:tabs>
          <w:tab w:val="left" w:pos="420"/>
        </w:tabs>
      </w:pPr>
      <w:r>
        <w:t>$cd ./build</w:t>
      </w:r>
    </w:p>
    <w:p w14:paraId="385B4267" w14:textId="77777777" w:rsidR="006162C3" w:rsidRPr="001E1F7B" w:rsidRDefault="006162C3" w:rsidP="00775C2C">
      <w:pPr>
        <w:tabs>
          <w:tab w:val="left" w:pos="420"/>
        </w:tabs>
      </w:pPr>
      <w:r>
        <w:rPr>
          <w:rFonts w:hint="eastAsia"/>
        </w:rPr>
        <w:t>$</w:t>
      </w:r>
      <w:r>
        <w:t>..</w:t>
      </w:r>
      <w:r w:rsidRPr="001E1F7B">
        <w:t>/</w:t>
      </w:r>
      <w:r w:rsidRPr="00881CE2">
        <w:t>configure --build=x86_64-linux-gnu --prefix=/usr/local/gcc-8.3.0 --with-gmp=/usr/local/gmp-6.1.2 --with-mpfr=/usr/local/mpfr-4.0.2 --with-mpc=/usr/local/mpc-1.1.0 --enable-checking=release --disable-multilib --program-suffix=-8.3</w:t>
      </w:r>
      <w:r>
        <w:t>.0</w:t>
      </w:r>
    </w:p>
    <w:p w14:paraId="200F47E8" w14:textId="77777777" w:rsidR="00BE1B5A" w:rsidRDefault="006162C3" w:rsidP="00775C2C">
      <w:pPr>
        <w:tabs>
          <w:tab w:val="left" w:pos="420"/>
        </w:tabs>
      </w:pPr>
      <w:r>
        <w:t>$</w:t>
      </w:r>
      <w:r w:rsidRPr="001E1F7B">
        <w:t>make</w:t>
      </w:r>
      <w:r>
        <w:t xml:space="preserve"> -j4</w:t>
      </w:r>
    </w:p>
    <w:p w14:paraId="054644A2" w14:textId="77777777" w:rsidR="00BE1B5A" w:rsidRDefault="00BE1B5A" w:rsidP="00775C2C">
      <w:pPr>
        <w:tabs>
          <w:tab w:val="left" w:pos="420"/>
        </w:tabs>
      </w:pPr>
      <w:r>
        <w:rPr>
          <w:rFonts w:hint="eastAsia"/>
        </w:rPr>
        <w:t>$</w:t>
      </w:r>
      <w:r>
        <w:t xml:space="preserve">sudo </w:t>
      </w:r>
      <w:r w:rsidRPr="008D12FD">
        <w:t>make install &amp;&amp; mkdir -p /opt/gcc-8.</w:t>
      </w:r>
      <w:r>
        <w:t>3</w:t>
      </w:r>
      <w:r w:rsidRPr="008D12FD">
        <w:t>.0_has-been-installed</w:t>
      </w:r>
    </w:p>
    <w:p w14:paraId="73C3BAEA" w14:textId="77777777" w:rsidR="006162C3" w:rsidRPr="00BE1B5A" w:rsidRDefault="006162C3" w:rsidP="00775C2C">
      <w:pPr>
        <w:tabs>
          <w:tab w:val="left" w:pos="420"/>
        </w:tabs>
      </w:pPr>
    </w:p>
    <w:p w14:paraId="36E68876" w14:textId="77777777" w:rsidR="006162C3" w:rsidRDefault="006162C3" w:rsidP="00775C2C">
      <w:pPr>
        <w:tabs>
          <w:tab w:val="left" w:pos="420"/>
        </w:tabs>
      </w:pPr>
    </w:p>
    <w:p w14:paraId="450DEE9C" w14:textId="77777777" w:rsidR="006162C3" w:rsidRPr="00A50756" w:rsidRDefault="006162C3" w:rsidP="00775C2C">
      <w:pPr>
        <w:tabs>
          <w:tab w:val="left" w:pos="420"/>
        </w:tabs>
        <w:rPr>
          <w:color w:val="00B0F0"/>
        </w:rPr>
      </w:pPr>
      <w:r w:rsidRPr="00A50756">
        <w:rPr>
          <w:rFonts w:hint="eastAsia"/>
          <w:color w:val="00B0F0"/>
        </w:rPr>
        <w:t>编译过程相当漫长，需要耐心等待好几个小时……</w:t>
      </w:r>
    </w:p>
    <w:p w14:paraId="4287A50C" w14:textId="77777777" w:rsidR="006162C3" w:rsidRPr="001F17CC" w:rsidRDefault="006162C3" w:rsidP="00775C2C">
      <w:pPr>
        <w:pBdr>
          <w:top w:val="single" w:sz="4" w:space="1" w:color="auto"/>
          <w:left w:val="single" w:sz="4" w:space="4" w:color="auto"/>
          <w:bottom w:val="single" w:sz="4" w:space="1" w:color="auto"/>
          <w:right w:val="single" w:sz="4" w:space="4" w:color="auto"/>
        </w:pBdr>
        <w:tabs>
          <w:tab w:val="left" w:pos="420"/>
        </w:tabs>
        <w:rPr>
          <w:color w:val="00B050"/>
        </w:rPr>
      </w:pPr>
      <w:r w:rsidRPr="001F17CC">
        <w:rPr>
          <w:rFonts w:hint="eastAsia"/>
          <w:color w:val="00B050"/>
        </w:rPr>
        <w:t>编译过程中的错误解决：</w:t>
      </w:r>
    </w:p>
    <w:p w14:paraId="68D3970C"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sidRPr="00161B6C">
        <w:rPr>
          <w:rFonts w:hint="eastAsia"/>
          <w:color w:val="FF0000"/>
        </w:rPr>
        <w:t>如果</w:t>
      </w:r>
      <w:r>
        <w:rPr>
          <w:rFonts w:hint="eastAsia"/>
        </w:rPr>
        <w:t>出现形如“</w:t>
      </w:r>
      <w:r>
        <w:t xml:space="preserve">.. ../mpc/src/mul.c:error: conflicting types for ‘mpfr_fmma’  </w:t>
      </w:r>
      <w:r w:rsidRPr="009D23AE">
        <w:rPr>
          <w:rFonts w:hint="eastAsia"/>
        </w:rPr>
        <w:t>错误：与‘</w:t>
      </w:r>
      <w:r w:rsidRPr="009D23AE">
        <w:rPr>
          <w:rFonts w:hint="eastAsia"/>
        </w:rPr>
        <w:t>mpfr_fmma</w:t>
      </w:r>
      <w:r w:rsidRPr="009D23AE">
        <w:rPr>
          <w:rFonts w:hint="eastAsia"/>
        </w:rPr>
        <w:t>’类型冲突</w:t>
      </w:r>
      <w:r>
        <w:rPr>
          <w:rFonts w:hint="eastAsia"/>
        </w:rPr>
        <w:t>”的错误，则：</w:t>
      </w:r>
    </w:p>
    <w:p w14:paraId="18569176"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Pr>
          <w:rFonts w:hint="eastAsia"/>
        </w:rPr>
        <w:t>$</w:t>
      </w:r>
      <w:r>
        <w:t xml:space="preserve">sudo </w:t>
      </w:r>
      <w:r w:rsidRPr="00780A62">
        <w:t>sed -i 's/mpfr_fmma/mpfr_fmma_mp/g' /usr/local/mpfr/include/mpfr.h</w:t>
      </w:r>
    </w:p>
    <w:p w14:paraId="4C171723"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sidRPr="00161B6C">
        <w:rPr>
          <w:rFonts w:hint="eastAsia"/>
          <w:color w:val="FF0000"/>
        </w:rPr>
        <w:t>如果</w:t>
      </w:r>
      <w:r>
        <w:rPr>
          <w:rFonts w:hint="eastAsia"/>
        </w:rPr>
        <w:t>出现形如“</w:t>
      </w:r>
      <w:r w:rsidRPr="00161B6C">
        <w:rPr>
          <w:rFonts w:hint="eastAsia"/>
        </w:rPr>
        <w:t xml:space="preserve">make[2]: *** [configure-stage1-zlib] </w:t>
      </w:r>
      <w:r w:rsidRPr="00161B6C">
        <w:rPr>
          <w:rFonts w:hint="eastAsia"/>
        </w:rPr>
        <w:t>错误</w:t>
      </w:r>
      <w:r w:rsidRPr="00161B6C">
        <w:rPr>
          <w:rFonts w:hint="eastAsia"/>
        </w:rPr>
        <w:t xml:space="preserve"> 1</w:t>
      </w:r>
      <w:r>
        <w:rPr>
          <w:rFonts w:hint="eastAsia"/>
        </w:rPr>
        <w:t>”的错误，则：</w:t>
      </w:r>
    </w:p>
    <w:p w14:paraId="2CDF6731"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Pr>
          <w:rFonts w:hint="eastAsia"/>
        </w:rPr>
        <w:t>$</w:t>
      </w:r>
      <w:r w:rsidRPr="00CB7E00">
        <w:t>sudo ntpdate cn.pool.ntp.org</w:t>
      </w:r>
    </w:p>
    <w:p w14:paraId="1186959A"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sidRPr="00161B6C">
        <w:rPr>
          <w:rFonts w:hint="eastAsia"/>
          <w:color w:val="FF0000"/>
        </w:rPr>
        <w:t>如果</w:t>
      </w:r>
      <w:r>
        <w:rPr>
          <w:rFonts w:hint="eastAsia"/>
        </w:rPr>
        <w:t>出现形如“</w:t>
      </w:r>
      <w:r w:rsidRPr="00A53E0E">
        <w:t>/cc1: error while loading shared libraries: libmpfr.so.6: cannot open shared object file: No such file or directory</w:t>
      </w:r>
      <w:r>
        <w:rPr>
          <w:rFonts w:hint="eastAsia"/>
        </w:rPr>
        <w:t>”的错误，则设置环境变量：</w:t>
      </w:r>
    </w:p>
    <w:p w14:paraId="7325DD67" w14:textId="77777777" w:rsidR="006162C3" w:rsidRPr="00DD4952" w:rsidRDefault="006162C3" w:rsidP="00775C2C">
      <w:pPr>
        <w:pStyle w:val="HTML"/>
        <w:pBdr>
          <w:top w:val="single" w:sz="4" w:space="1" w:color="auto"/>
          <w:left w:val="single" w:sz="4" w:space="4" w:color="auto"/>
          <w:bottom w:val="single" w:sz="4" w:space="1" w:color="auto"/>
          <w:right w:val="single" w:sz="4" w:space="4" w:color="auto"/>
        </w:pBdr>
        <w:tabs>
          <w:tab w:val="left" w:pos="420"/>
        </w:tabs>
        <w:rPr>
          <w:rFonts w:asciiTheme="minorHAnsi" w:eastAsiaTheme="minorEastAsia" w:hAnsiTheme="minorHAnsi" w:cstheme="minorBidi" w:hint="default"/>
          <w:kern w:val="2"/>
          <w:sz w:val="21"/>
        </w:rPr>
      </w:pPr>
      <w:r w:rsidRPr="00DD4952">
        <w:rPr>
          <w:rFonts w:asciiTheme="minorHAnsi" w:eastAsiaTheme="minorEastAsia" w:hAnsiTheme="minorHAnsi" w:cstheme="minorBidi"/>
          <w:kern w:val="2"/>
          <w:sz w:val="21"/>
        </w:rPr>
        <w:t>$ export LIBRARY_PATH=/usr/lib/x86_64-linux-gnu/</w:t>
      </w:r>
    </w:p>
    <w:p w14:paraId="0EABBBEC" w14:textId="77777777" w:rsidR="006162C3" w:rsidRPr="00DD4952" w:rsidRDefault="006162C3" w:rsidP="00775C2C">
      <w:pPr>
        <w:pStyle w:val="HTML"/>
        <w:pBdr>
          <w:top w:val="single" w:sz="4" w:space="1" w:color="auto"/>
          <w:left w:val="single" w:sz="4" w:space="4" w:color="auto"/>
          <w:bottom w:val="single" w:sz="4" w:space="1" w:color="auto"/>
          <w:right w:val="single" w:sz="4" w:space="4" w:color="auto"/>
        </w:pBdr>
        <w:tabs>
          <w:tab w:val="left" w:pos="420"/>
        </w:tabs>
        <w:rPr>
          <w:rFonts w:asciiTheme="minorHAnsi" w:eastAsiaTheme="minorEastAsia" w:hAnsiTheme="minorHAnsi" w:cstheme="minorBidi" w:hint="default"/>
          <w:kern w:val="2"/>
          <w:sz w:val="21"/>
        </w:rPr>
      </w:pPr>
      <w:r w:rsidRPr="00DD4952">
        <w:rPr>
          <w:rFonts w:asciiTheme="minorHAnsi" w:eastAsiaTheme="minorEastAsia" w:hAnsiTheme="minorHAnsi" w:cstheme="minorBidi"/>
          <w:kern w:val="2"/>
          <w:sz w:val="21"/>
        </w:rPr>
        <w:t>$ export C_INCLUDE_PATH=/usr/include/x86_64-linux-gnu</w:t>
      </w:r>
    </w:p>
    <w:p w14:paraId="6D54F7D1"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sidRPr="00DD4952">
        <w:t>$ export CPLUS_INCLUDE_PATH=/usr/include/x86_64-linux-gnu</w:t>
      </w:r>
    </w:p>
    <w:p w14:paraId="6FB3F7C5"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Pr>
          <w:rFonts w:hint="eastAsia"/>
        </w:rPr>
        <w:lastRenderedPageBreak/>
        <w:t>关于</w:t>
      </w:r>
      <w:r>
        <w:rPr>
          <w:rFonts w:hint="eastAsia"/>
        </w:rPr>
        <w:t>GCC</w:t>
      </w:r>
      <w:r>
        <w:rPr>
          <w:rFonts w:hint="eastAsia"/>
        </w:rPr>
        <w:t>编译安装过程中出现的问题，您可以访问以下文章寻求解决办法：</w:t>
      </w:r>
    </w:p>
    <w:p w14:paraId="663541AA" w14:textId="77777777" w:rsidR="006162C3" w:rsidRDefault="009E7B44" w:rsidP="00775C2C">
      <w:pPr>
        <w:pBdr>
          <w:top w:val="single" w:sz="4" w:space="1" w:color="auto"/>
          <w:left w:val="single" w:sz="4" w:space="4" w:color="auto"/>
          <w:bottom w:val="single" w:sz="4" w:space="1" w:color="auto"/>
          <w:right w:val="single" w:sz="4" w:space="4" w:color="auto"/>
        </w:pBdr>
        <w:tabs>
          <w:tab w:val="left" w:pos="420"/>
        </w:tabs>
      </w:pPr>
      <w:hyperlink r:id="rId60" w:history="1">
        <w:r w:rsidR="006162C3" w:rsidRPr="00553D32">
          <w:rPr>
            <w:rStyle w:val="a8"/>
          </w:rPr>
          <w:t>https://tieba.baidu.com/p/5538320119?red_tag=0424682863</w:t>
        </w:r>
      </w:hyperlink>
    </w:p>
    <w:p w14:paraId="242515C3" w14:textId="77777777" w:rsidR="006162C3" w:rsidRDefault="009E7B44" w:rsidP="00775C2C">
      <w:pPr>
        <w:pBdr>
          <w:top w:val="single" w:sz="4" w:space="1" w:color="auto"/>
          <w:left w:val="single" w:sz="4" w:space="4" w:color="auto"/>
          <w:bottom w:val="single" w:sz="4" w:space="1" w:color="auto"/>
          <w:right w:val="single" w:sz="4" w:space="4" w:color="auto"/>
        </w:pBdr>
        <w:tabs>
          <w:tab w:val="left" w:pos="420"/>
        </w:tabs>
      </w:pPr>
      <w:hyperlink r:id="rId61" w:history="1">
        <w:r w:rsidR="006162C3" w:rsidRPr="00553D32">
          <w:rPr>
            <w:rStyle w:val="a8"/>
          </w:rPr>
          <w:t>https://blog.csdn.net/renhaofan/article/details/79836016</w:t>
        </w:r>
      </w:hyperlink>
    </w:p>
    <w:p w14:paraId="3DC0AF1C" w14:textId="77777777" w:rsidR="006162C3" w:rsidRDefault="009E7B44" w:rsidP="00775C2C">
      <w:pPr>
        <w:pBdr>
          <w:top w:val="single" w:sz="4" w:space="1" w:color="auto"/>
          <w:left w:val="single" w:sz="4" w:space="4" w:color="auto"/>
          <w:bottom w:val="single" w:sz="4" w:space="1" w:color="auto"/>
          <w:right w:val="single" w:sz="4" w:space="4" w:color="auto"/>
        </w:pBdr>
        <w:tabs>
          <w:tab w:val="left" w:pos="420"/>
        </w:tabs>
      </w:pPr>
      <w:hyperlink r:id="rId62" w:history="1">
        <w:r w:rsidR="006162C3" w:rsidRPr="00553D32">
          <w:rPr>
            <w:rStyle w:val="a8"/>
          </w:rPr>
          <w:t>https://www.cnblogs.com/yuqianwen/p/5025843.html</w:t>
        </w:r>
      </w:hyperlink>
    </w:p>
    <w:p w14:paraId="240A93C6" w14:textId="77777777" w:rsidR="006162C3" w:rsidRDefault="009E7B44" w:rsidP="00775C2C">
      <w:pPr>
        <w:pBdr>
          <w:top w:val="single" w:sz="4" w:space="1" w:color="auto"/>
          <w:left w:val="single" w:sz="4" w:space="4" w:color="auto"/>
          <w:bottom w:val="single" w:sz="4" w:space="1" w:color="auto"/>
          <w:right w:val="single" w:sz="4" w:space="4" w:color="auto"/>
        </w:pBdr>
        <w:tabs>
          <w:tab w:val="left" w:pos="420"/>
        </w:tabs>
      </w:pPr>
      <w:hyperlink r:id="rId63" w:history="1">
        <w:r w:rsidR="006162C3" w:rsidRPr="00553D32">
          <w:rPr>
            <w:rStyle w:val="a8"/>
          </w:rPr>
          <w:t>https://www.cnblogs.com/pugna/p/4070407.html</w:t>
        </w:r>
      </w:hyperlink>
    </w:p>
    <w:p w14:paraId="44D3DB29" w14:textId="77777777" w:rsidR="006162C3" w:rsidRDefault="009E7B44" w:rsidP="00775C2C">
      <w:pPr>
        <w:pBdr>
          <w:top w:val="single" w:sz="4" w:space="1" w:color="auto"/>
          <w:left w:val="single" w:sz="4" w:space="4" w:color="auto"/>
          <w:bottom w:val="single" w:sz="4" w:space="1" w:color="auto"/>
          <w:right w:val="single" w:sz="4" w:space="4" w:color="auto"/>
        </w:pBdr>
        <w:tabs>
          <w:tab w:val="left" w:pos="420"/>
        </w:tabs>
      </w:pPr>
      <w:hyperlink r:id="rId64" w:history="1">
        <w:r w:rsidR="006162C3" w:rsidRPr="00553D32">
          <w:rPr>
            <w:rStyle w:val="a8"/>
          </w:rPr>
          <w:t>https://www.oschina.net/question/12_49423</w:t>
        </w:r>
      </w:hyperlink>
    </w:p>
    <w:p w14:paraId="0E8B91A2" w14:textId="77777777" w:rsidR="006162C3" w:rsidRDefault="009E7B44" w:rsidP="00775C2C">
      <w:pPr>
        <w:pBdr>
          <w:top w:val="single" w:sz="4" w:space="1" w:color="auto"/>
          <w:left w:val="single" w:sz="4" w:space="4" w:color="auto"/>
          <w:bottom w:val="single" w:sz="4" w:space="1" w:color="auto"/>
          <w:right w:val="single" w:sz="4" w:space="4" w:color="auto"/>
        </w:pBdr>
        <w:tabs>
          <w:tab w:val="left" w:pos="420"/>
        </w:tabs>
      </w:pPr>
      <w:hyperlink r:id="rId65" w:history="1">
        <w:r w:rsidR="006162C3" w:rsidRPr="00553D32">
          <w:rPr>
            <w:rStyle w:val="a8"/>
          </w:rPr>
          <w:t>https://blog.csdn.net/winycg/article/details/80572735</w:t>
        </w:r>
      </w:hyperlink>
      <w:r w:rsidR="006162C3">
        <w:t xml:space="preserve"> </w:t>
      </w:r>
    </w:p>
    <w:p w14:paraId="1B5EB03F" w14:textId="77777777" w:rsidR="007B2AD7" w:rsidRPr="001B6338" w:rsidRDefault="009E7B44" w:rsidP="00775C2C">
      <w:pPr>
        <w:pBdr>
          <w:top w:val="single" w:sz="4" w:space="1" w:color="auto"/>
          <w:left w:val="single" w:sz="4" w:space="4" w:color="auto"/>
          <w:bottom w:val="single" w:sz="4" w:space="1" w:color="auto"/>
          <w:right w:val="single" w:sz="4" w:space="4" w:color="auto"/>
        </w:pBdr>
        <w:tabs>
          <w:tab w:val="left" w:pos="420"/>
        </w:tabs>
      </w:pPr>
      <w:hyperlink r:id="rId66" w:history="1">
        <w:r w:rsidR="007B2AD7" w:rsidRPr="00553D32">
          <w:rPr>
            <w:rStyle w:val="a8"/>
          </w:rPr>
          <w:t>https://www.cnblogs.com/kevingrace/p/9456563.html</w:t>
        </w:r>
      </w:hyperlink>
      <w:r w:rsidR="007B2AD7">
        <w:t xml:space="preserve"> </w:t>
      </w:r>
    </w:p>
    <w:p w14:paraId="1A9C23CD" w14:textId="77777777" w:rsidR="006162C3" w:rsidRPr="00444B37" w:rsidRDefault="006162C3" w:rsidP="00775C2C">
      <w:pPr>
        <w:tabs>
          <w:tab w:val="left" w:pos="420"/>
        </w:tabs>
      </w:pPr>
    </w:p>
    <w:p w14:paraId="73162AD0" w14:textId="77777777" w:rsidR="006162C3" w:rsidRDefault="006162C3" w:rsidP="00775C2C">
      <w:pPr>
        <w:tabs>
          <w:tab w:val="left" w:pos="420"/>
        </w:tabs>
      </w:pPr>
    </w:p>
    <w:p w14:paraId="3475685F" w14:textId="77777777" w:rsidR="006162C3" w:rsidRDefault="006162C3" w:rsidP="00775C2C">
      <w:pPr>
        <w:tabs>
          <w:tab w:val="left" w:pos="420"/>
        </w:tabs>
      </w:pPr>
      <w:r>
        <w:rPr>
          <w:rFonts w:hint="eastAsia"/>
        </w:rPr>
        <w:t>安装成功之后要将</w:t>
      </w:r>
      <w:r>
        <w:rPr>
          <w:rFonts w:hint="eastAsia"/>
        </w:rPr>
        <w:t>gcc</w:t>
      </w:r>
      <w:r>
        <w:rPr>
          <w:rFonts w:hint="eastAsia"/>
        </w:rPr>
        <w:t>的默认链接更改成新的版本：</w:t>
      </w:r>
    </w:p>
    <w:p w14:paraId="1731D344" w14:textId="3F2A5035" w:rsidR="006162C3" w:rsidRDefault="006162C3" w:rsidP="00775C2C">
      <w:pPr>
        <w:tabs>
          <w:tab w:val="left" w:pos="420"/>
        </w:tabs>
      </w:pPr>
      <w:r>
        <w:t>$sudo mv /usr/bin/gcc /usr/bin/gcc-4.8</w:t>
      </w:r>
      <w:bookmarkStart w:id="125" w:name="OLE_LINK20"/>
      <w:bookmarkStart w:id="126" w:name="OLE_LINK21"/>
      <w:r w:rsidR="00D626F0">
        <w:t>.5</w:t>
      </w:r>
      <w:bookmarkEnd w:id="125"/>
      <w:bookmarkEnd w:id="126"/>
    </w:p>
    <w:p w14:paraId="6D828781" w14:textId="7C1FA875" w:rsidR="006162C3" w:rsidRDefault="006162C3" w:rsidP="00775C2C">
      <w:pPr>
        <w:tabs>
          <w:tab w:val="left" w:pos="420"/>
        </w:tabs>
      </w:pPr>
      <w:r>
        <w:t>$sudo ln -s /usr/local/gcc-8.3.0/bin/gcc</w:t>
      </w:r>
      <w:r w:rsidR="00D626F0">
        <w:t xml:space="preserve">-8.3.0 </w:t>
      </w:r>
      <w:r>
        <w:t>/usr/bin/gcc</w:t>
      </w:r>
    </w:p>
    <w:p w14:paraId="43955BB8" w14:textId="57CFF975" w:rsidR="006162C3" w:rsidRDefault="006162C3" w:rsidP="00775C2C">
      <w:pPr>
        <w:tabs>
          <w:tab w:val="left" w:pos="420"/>
        </w:tabs>
      </w:pPr>
      <w:r>
        <w:t>$sudo mv /usr/bin/gcc-ar /usr/bin/gcc-ar-4.8</w:t>
      </w:r>
      <w:r w:rsidR="00D626F0">
        <w:t>.5</w:t>
      </w:r>
    </w:p>
    <w:p w14:paraId="53EC856C" w14:textId="293862BE" w:rsidR="006162C3" w:rsidRDefault="006162C3" w:rsidP="00775C2C">
      <w:pPr>
        <w:tabs>
          <w:tab w:val="left" w:pos="420"/>
        </w:tabs>
      </w:pPr>
      <w:r>
        <w:t>$sudo ln -s /usr/local/gcc-8.3.0/bin/gcc-ar</w:t>
      </w:r>
      <w:r w:rsidR="00D626F0">
        <w:t xml:space="preserve">-8.3.0 </w:t>
      </w:r>
      <w:r>
        <w:t>/usr/bin/gcc-ar</w:t>
      </w:r>
    </w:p>
    <w:p w14:paraId="33C7696F" w14:textId="41DC5758" w:rsidR="006162C3" w:rsidRDefault="006162C3" w:rsidP="00775C2C">
      <w:pPr>
        <w:tabs>
          <w:tab w:val="left" w:pos="420"/>
        </w:tabs>
      </w:pPr>
      <w:r>
        <w:t>$sudo mv /usr/bin/gcc-nm /usr/bin/gcc-nm-4.8</w:t>
      </w:r>
      <w:r w:rsidR="00D626F0">
        <w:t>.5</w:t>
      </w:r>
    </w:p>
    <w:p w14:paraId="0424A211" w14:textId="33107918" w:rsidR="006162C3" w:rsidRDefault="006162C3" w:rsidP="00775C2C">
      <w:pPr>
        <w:tabs>
          <w:tab w:val="left" w:pos="420"/>
        </w:tabs>
      </w:pPr>
      <w:r>
        <w:t>$sudo ln -s /usr/local/gcc-8.3.0/bin/gcc-nm</w:t>
      </w:r>
      <w:r w:rsidR="00D626F0">
        <w:t xml:space="preserve">-8.3.0 </w:t>
      </w:r>
      <w:r>
        <w:t>/usr/bin/gcc-nm</w:t>
      </w:r>
    </w:p>
    <w:p w14:paraId="0C6A1862" w14:textId="3205D466" w:rsidR="006162C3" w:rsidRDefault="006162C3" w:rsidP="00775C2C">
      <w:pPr>
        <w:tabs>
          <w:tab w:val="left" w:pos="420"/>
        </w:tabs>
      </w:pPr>
      <w:r>
        <w:t>$sudo mv /usr/bin/gcc-ranlib /usr/bin/gcc-ranlib-4.8</w:t>
      </w:r>
      <w:r w:rsidR="00D626F0">
        <w:t>.5</w:t>
      </w:r>
    </w:p>
    <w:p w14:paraId="5D360F89" w14:textId="664F0D05" w:rsidR="006162C3" w:rsidRDefault="006162C3" w:rsidP="00775C2C">
      <w:pPr>
        <w:tabs>
          <w:tab w:val="left" w:pos="420"/>
        </w:tabs>
      </w:pPr>
      <w:r>
        <w:t>$sudo ln -s /usr/local/gcc-8.3.0/bin/gcc-ranlib</w:t>
      </w:r>
      <w:r w:rsidR="00D626F0">
        <w:t xml:space="preserve">-8.3.0 </w:t>
      </w:r>
      <w:r>
        <w:t>/usr/bin/gcc-ranlib</w:t>
      </w:r>
    </w:p>
    <w:p w14:paraId="7DFEF3DA" w14:textId="4270189E" w:rsidR="006162C3" w:rsidRDefault="006162C3" w:rsidP="00775C2C">
      <w:pPr>
        <w:tabs>
          <w:tab w:val="left" w:pos="420"/>
        </w:tabs>
      </w:pPr>
      <w:r>
        <w:t>$sudo mv /usr/bin/gcov /usr/bin/gcov-4.8</w:t>
      </w:r>
      <w:r w:rsidR="00D626F0">
        <w:t>.5</w:t>
      </w:r>
    </w:p>
    <w:p w14:paraId="38DDE06A" w14:textId="5AB2A375" w:rsidR="006162C3" w:rsidRDefault="006162C3" w:rsidP="00775C2C">
      <w:pPr>
        <w:tabs>
          <w:tab w:val="left" w:pos="420"/>
        </w:tabs>
      </w:pPr>
      <w:r>
        <w:t>$sudo ln -s /usr/local/gcc-8.3.0/bin/gcov</w:t>
      </w:r>
      <w:r w:rsidR="00D626F0">
        <w:t xml:space="preserve">-8.3.0 </w:t>
      </w:r>
      <w:r>
        <w:t>/usr/bin/gcov</w:t>
      </w:r>
    </w:p>
    <w:p w14:paraId="32F723D7" w14:textId="36742C7D" w:rsidR="006162C3" w:rsidRDefault="006162C3" w:rsidP="00775C2C">
      <w:pPr>
        <w:tabs>
          <w:tab w:val="left" w:pos="420"/>
        </w:tabs>
      </w:pPr>
      <w:r>
        <w:t>$sudo mv /usr/bin/c++ /usr/bin/c++-4.8</w:t>
      </w:r>
      <w:r w:rsidR="00D626F0">
        <w:t>.5</w:t>
      </w:r>
    </w:p>
    <w:p w14:paraId="4E26C712" w14:textId="2D936A48" w:rsidR="006162C3" w:rsidRDefault="006162C3" w:rsidP="00775C2C">
      <w:pPr>
        <w:tabs>
          <w:tab w:val="left" w:pos="420"/>
        </w:tabs>
      </w:pPr>
      <w:r>
        <w:t>$sudo ln -s /usr/local/gcc-8.3.0/bin/c++</w:t>
      </w:r>
      <w:r w:rsidR="00D626F0">
        <w:t xml:space="preserve">-8.3.0 </w:t>
      </w:r>
      <w:r>
        <w:t>/usr/bin/c++</w:t>
      </w:r>
    </w:p>
    <w:p w14:paraId="40AFE0D2" w14:textId="24D169A9" w:rsidR="006162C3" w:rsidRDefault="006162C3" w:rsidP="00775C2C">
      <w:pPr>
        <w:tabs>
          <w:tab w:val="left" w:pos="420"/>
        </w:tabs>
      </w:pPr>
      <w:r>
        <w:t>$sudo mv /usr/bin/cpp /usr/bin/cpp-4.8</w:t>
      </w:r>
      <w:r w:rsidR="00D626F0">
        <w:t>.5</w:t>
      </w:r>
    </w:p>
    <w:p w14:paraId="3650A59E" w14:textId="28BF1C07" w:rsidR="006162C3" w:rsidRDefault="006162C3" w:rsidP="00775C2C">
      <w:pPr>
        <w:tabs>
          <w:tab w:val="left" w:pos="420"/>
        </w:tabs>
      </w:pPr>
      <w:r>
        <w:t>$sudo ln -s /usr/local/gcc-8.3.0/bin/cpp</w:t>
      </w:r>
      <w:r w:rsidR="00D626F0">
        <w:t xml:space="preserve">-8.3.0 </w:t>
      </w:r>
      <w:r>
        <w:t>/usr/bin/cpp</w:t>
      </w:r>
    </w:p>
    <w:p w14:paraId="4EEE6342" w14:textId="03F97CAA" w:rsidR="006162C3" w:rsidRDefault="006162C3" w:rsidP="00775C2C">
      <w:pPr>
        <w:tabs>
          <w:tab w:val="left" w:pos="420"/>
        </w:tabs>
      </w:pPr>
      <w:r>
        <w:t>$sudo mv /usr/bin/g++ /usr/bin/g++-4.8</w:t>
      </w:r>
      <w:r w:rsidR="00D626F0">
        <w:t>.5</w:t>
      </w:r>
    </w:p>
    <w:p w14:paraId="2A62B20B" w14:textId="74AC9D52" w:rsidR="006162C3" w:rsidRDefault="006162C3" w:rsidP="00775C2C">
      <w:pPr>
        <w:tabs>
          <w:tab w:val="left" w:pos="420"/>
        </w:tabs>
      </w:pPr>
      <w:r>
        <w:t>$sudo ln -s /usr/local/gcc-8.3.0/bin/g++</w:t>
      </w:r>
      <w:r w:rsidR="00D626F0">
        <w:t xml:space="preserve">-8.3.0 </w:t>
      </w:r>
      <w:r>
        <w:t>/usr/bin/g++</w:t>
      </w:r>
    </w:p>
    <w:p w14:paraId="27552C62" w14:textId="3B45CB45" w:rsidR="006162C3" w:rsidRDefault="006162C3" w:rsidP="00775C2C">
      <w:pPr>
        <w:tabs>
          <w:tab w:val="left" w:pos="420"/>
        </w:tabs>
      </w:pPr>
      <w:r>
        <w:t>$sudo mv /usr/bin/gfortran /usr/bin/gfortran-4.8</w:t>
      </w:r>
      <w:r w:rsidR="00D626F0">
        <w:t>.5</w:t>
      </w:r>
    </w:p>
    <w:p w14:paraId="09948405" w14:textId="6021E931" w:rsidR="006162C3" w:rsidRDefault="006162C3" w:rsidP="00775C2C">
      <w:pPr>
        <w:tabs>
          <w:tab w:val="left" w:pos="420"/>
        </w:tabs>
      </w:pPr>
      <w:r>
        <w:t>$sudo ln -s /usr/local/gcc-8.3.0/bin/gfortran</w:t>
      </w:r>
      <w:r w:rsidR="00D626F0">
        <w:t xml:space="preserve">-8.3.0 </w:t>
      </w:r>
      <w:r>
        <w:t>/usr/bin/gfortran</w:t>
      </w:r>
    </w:p>
    <w:p w14:paraId="2199742F" w14:textId="46CDC26F" w:rsidR="006162C3" w:rsidRDefault="006162C3" w:rsidP="00775C2C">
      <w:pPr>
        <w:tabs>
          <w:tab w:val="left" w:pos="420"/>
        </w:tabs>
      </w:pPr>
      <w:r>
        <w:t>$sudo mv /usr/bin/gcov-dump /usr/bin/gcov-dump-4.8</w:t>
      </w:r>
      <w:r w:rsidR="00D626F0">
        <w:t>.5</w:t>
      </w:r>
    </w:p>
    <w:p w14:paraId="170AE3AD" w14:textId="4E65A0B8" w:rsidR="006162C3" w:rsidRDefault="006162C3" w:rsidP="00775C2C">
      <w:pPr>
        <w:tabs>
          <w:tab w:val="left" w:pos="420"/>
        </w:tabs>
      </w:pPr>
      <w:r>
        <w:t>$sudo ln -s /usr/local/gcc-8.3.0/bin/gcov-dump</w:t>
      </w:r>
      <w:r w:rsidR="00D626F0">
        <w:t xml:space="preserve">-8.3.0 </w:t>
      </w:r>
      <w:r>
        <w:t>/usr/bin/gcov-dump</w:t>
      </w:r>
    </w:p>
    <w:p w14:paraId="17CD2AF5" w14:textId="43941B9C" w:rsidR="006162C3" w:rsidRDefault="006162C3" w:rsidP="00775C2C">
      <w:pPr>
        <w:tabs>
          <w:tab w:val="left" w:pos="420"/>
        </w:tabs>
      </w:pPr>
      <w:r>
        <w:t>$sudo mv /usr/bin/gcov-tool /usr/bin/gcov-tool-4.8</w:t>
      </w:r>
      <w:r w:rsidR="00D626F0">
        <w:t>.5</w:t>
      </w:r>
    </w:p>
    <w:p w14:paraId="34F5BAF1" w14:textId="6F8C32F0" w:rsidR="006162C3" w:rsidRDefault="006162C3" w:rsidP="00775C2C">
      <w:pPr>
        <w:tabs>
          <w:tab w:val="left" w:pos="420"/>
        </w:tabs>
      </w:pPr>
      <w:r>
        <w:t>$sudo ln -s /usr/local/gcc-8.3.0/bin/gcov-tool</w:t>
      </w:r>
      <w:r w:rsidR="00D626F0">
        <w:t xml:space="preserve">-8.3.0 </w:t>
      </w:r>
      <w:r>
        <w:t>/usr/bin/gcov-tool</w:t>
      </w:r>
    </w:p>
    <w:p w14:paraId="52118365" w14:textId="6EF96B6E" w:rsidR="006162C3" w:rsidRDefault="006162C3" w:rsidP="00775C2C">
      <w:pPr>
        <w:tabs>
          <w:tab w:val="left" w:pos="420"/>
        </w:tabs>
      </w:pPr>
      <w:r>
        <w:t>$sudo mv /usr/bin/x86_64-linux-gnu-gcc-nm /usr/bin/x86_64-linux-gnu-gcc-nm-4.8</w:t>
      </w:r>
      <w:r w:rsidR="00D626F0">
        <w:t>.5</w:t>
      </w:r>
    </w:p>
    <w:p w14:paraId="04EA9D5A" w14:textId="2541E301" w:rsidR="006162C3" w:rsidRDefault="006162C3" w:rsidP="00775C2C">
      <w:pPr>
        <w:tabs>
          <w:tab w:val="left" w:pos="420"/>
        </w:tabs>
      </w:pPr>
      <w:r>
        <w:t>$sudo ln -s /usr/local/gcc-8.3.0/bin/x86_64-linux-gnu-gcc-nm</w:t>
      </w:r>
      <w:r w:rsidR="00D626F0">
        <w:t xml:space="preserve">-8.3.0 </w:t>
      </w:r>
      <w:r>
        <w:t>/usr/bin/x86_64-linux-gnu-gcc-nm</w:t>
      </w:r>
    </w:p>
    <w:p w14:paraId="37A32923" w14:textId="07B55444" w:rsidR="006162C3" w:rsidRDefault="006162C3" w:rsidP="00775C2C">
      <w:pPr>
        <w:tabs>
          <w:tab w:val="left" w:pos="420"/>
        </w:tabs>
      </w:pPr>
      <w:r>
        <w:t>$sudo mv /usr/bin/x86_64-linux-gnu-gfortran /usr/bin/x86_64-linux-gnu-gfortran-4.8</w:t>
      </w:r>
      <w:r w:rsidR="00D626F0">
        <w:t>.5</w:t>
      </w:r>
    </w:p>
    <w:p w14:paraId="096DFA56" w14:textId="1CBE72FB" w:rsidR="006162C3" w:rsidRDefault="006162C3" w:rsidP="00775C2C">
      <w:pPr>
        <w:tabs>
          <w:tab w:val="left" w:pos="420"/>
        </w:tabs>
      </w:pPr>
      <w:r>
        <w:t>$sudo ln -s /usr/local/gcc-8.3.0/bin/x86_64-linux-gnu-gfortran</w:t>
      </w:r>
      <w:r w:rsidR="00D626F0">
        <w:t xml:space="preserve">-8.3.0 </w:t>
      </w:r>
      <w:r>
        <w:t>/usr/bin/x86_64-linux-gnu-gfortran</w:t>
      </w:r>
    </w:p>
    <w:p w14:paraId="5B2967D1" w14:textId="15E8B308" w:rsidR="006162C3" w:rsidRDefault="006162C3" w:rsidP="00775C2C">
      <w:pPr>
        <w:tabs>
          <w:tab w:val="left" w:pos="420"/>
        </w:tabs>
      </w:pPr>
      <w:r>
        <w:t>$sudo mv /usr/bin/linux-gnu-gcc-ranlib /usr/bin/linux-gnu-gcc-ranlib-4.8</w:t>
      </w:r>
      <w:r w:rsidR="00D626F0">
        <w:t>.5</w:t>
      </w:r>
    </w:p>
    <w:p w14:paraId="5E80AE11" w14:textId="3265845F" w:rsidR="006162C3" w:rsidRDefault="006162C3" w:rsidP="00775C2C">
      <w:pPr>
        <w:tabs>
          <w:tab w:val="left" w:pos="420"/>
        </w:tabs>
      </w:pPr>
      <w:r>
        <w:t>$sudo ln -s /usr/local/gcc-8.3.0/bin/linux-gnu-gcc-ranlib</w:t>
      </w:r>
      <w:r w:rsidR="00D626F0">
        <w:t xml:space="preserve">-8.3.0 </w:t>
      </w:r>
      <w:r>
        <w:t>/usr/bin/linux-gnu-gcc-ranlib</w:t>
      </w:r>
    </w:p>
    <w:p w14:paraId="09A2A6A9" w14:textId="77F0C1D2" w:rsidR="006162C3" w:rsidRDefault="006162C3" w:rsidP="00775C2C">
      <w:pPr>
        <w:tabs>
          <w:tab w:val="left" w:pos="420"/>
        </w:tabs>
      </w:pPr>
      <w:r>
        <w:t>$sudo mv /usr/bin/x86_64-linux-gnu-gcc-ar /usr/bin/x86_64-linux-gnu-gcc-ar-4.8</w:t>
      </w:r>
      <w:r w:rsidR="00D626F0">
        <w:t>.5</w:t>
      </w:r>
    </w:p>
    <w:p w14:paraId="3FE044C3" w14:textId="78ABB862" w:rsidR="006162C3" w:rsidRDefault="006162C3" w:rsidP="00775C2C">
      <w:pPr>
        <w:tabs>
          <w:tab w:val="left" w:pos="420"/>
        </w:tabs>
      </w:pPr>
      <w:r>
        <w:t>$sudo ln -s /usr/local/gcc-8.3.0/bin/x86_64-linux-gnu-gcc-ar</w:t>
      </w:r>
      <w:r w:rsidR="00D626F0">
        <w:t xml:space="preserve">-8.3.0 </w:t>
      </w:r>
      <w:r>
        <w:t>/usr/bin/x86_64-linux-gnu-gcc-ar</w:t>
      </w:r>
    </w:p>
    <w:p w14:paraId="19BABC7E" w14:textId="64C06ABE" w:rsidR="006162C3" w:rsidRDefault="006162C3" w:rsidP="00775C2C">
      <w:pPr>
        <w:tabs>
          <w:tab w:val="left" w:pos="420"/>
        </w:tabs>
      </w:pPr>
      <w:r>
        <w:lastRenderedPageBreak/>
        <w:t>$sudo mv /usr/bin/x86_64-linux-gnu-c++ /usr/bin/x86_64-linux-gnu-c++-4.8</w:t>
      </w:r>
      <w:r w:rsidR="00D626F0">
        <w:t>.5</w:t>
      </w:r>
    </w:p>
    <w:p w14:paraId="2BDDE479" w14:textId="5BDA52DC" w:rsidR="006162C3" w:rsidRDefault="006162C3" w:rsidP="00775C2C">
      <w:pPr>
        <w:tabs>
          <w:tab w:val="left" w:pos="420"/>
        </w:tabs>
      </w:pPr>
      <w:r>
        <w:t>$sudo ln -s /usr/local/gcc-8.3.0/bin/x86_64-linux-gnu-c++</w:t>
      </w:r>
      <w:r w:rsidR="00D626F0">
        <w:t xml:space="preserve">-8.3.0 </w:t>
      </w:r>
      <w:r>
        <w:t>/usr/bin/x86_64-linux-gnu-c++</w:t>
      </w:r>
    </w:p>
    <w:p w14:paraId="7A92C05C" w14:textId="63EB05E6" w:rsidR="006162C3" w:rsidRDefault="006162C3" w:rsidP="00775C2C">
      <w:pPr>
        <w:tabs>
          <w:tab w:val="left" w:pos="420"/>
        </w:tabs>
      </w:pPr>
      <w:r>
        <w:t>$sudo mv /usr/bin/x86_64-linux-gnu-gcc /usr/bin/x86_64-linux-gnu-gcc-4.8</w:t>
      </w:r>
      <w:r w:rsidR="00D626F0">
        <w:t>.5</w:t>
      </w:r>
    </w:p>
    <w:p w14:paraId="6AEA716C" w14:textId="45B4B7E3" w:rsidR="006162C3" w:rsidRDefault="006162C3" w:rsidP="00775C2C">
      <w:pPr>
        <w:tabs>
          <w:tab w:val="left" w:pos="420"/>
        </w:tabs>
      </w:pPr>
      <w:r>
        <w:t>$sudo ln -s /usr/local/gcc-8.3.0/bin/x86_64-linux-gnu-gcc</w:t>
      </w:r>
      <w:r w:rsidR="00D626F0">
        <w:t xml:space="preserve">-8.3.0 </w:t>
      </w:r>
      <w:r>
        <w:t>/usr/bin/x86_64-linux-gnu-gcc</w:t>
      </w:r>
    </w:p>
    <w:p w14:paraId="3F0E1A92" w14:textId="498222A2" w:rsidR="006162C3" w:rsidRDefault="006162C3" w:rsidP="00775C2C">
      <w:pPr>
        <w:tabs>
          <w:tab w:val="left" w:pos="420"/>
        </w:tabs>
      </w:pPr>
      <w:r>
        <w:t>$sudo mv /usr/bin/x86_64-linux-gnu-g++ /usr/bin/x86_64-linux-gnu-g++-4.8</w:t>
      </w:r>
      <w:r w:rsidR="00D626F0">
        <w:t>.5</w:t>
      </w:r>
    </w:p>
    <w:p w14:paraId="1B1E20E4" w14:textId="1F681321" w:rsidR="006162C3" w:rsidRDefault="006162C3" w:rsidP="00775C2C">
      <w:pPr>
        <w:tabs>
          <w:tab w:val="left" w:pos="420"/>
        </w:tabs>
      </w:pPr>
      <w:r>
        <w:t>$sudo ln -s /usr/local/gcc-8.3.0/bin/x86_64-linux-gnu-g++</w:t>
      </w:r>
      <w:r w:rsidR="00D626F0">
        <w:t xml:space="preserve">-8.3.0 </w:t>
      </w:r>
      <w:r>
        <w:t>/usr/bin/x86_64-linux-gnu-g++</w:t>
      </w:r>
    </w:p>
    <w:p w14:paraId="6DE09A1A" w14:textId="77777777" w:rsidR="006162C3" w:rsidRDefault="006162C3" w:rsidP="00775C2C">
      <w:pPr>
        <w:tabs>
          <w:tab w:val="left" w:pos="420"/>
        </w:tabs>
      </w:pPr>
      <w:r>
        <w:t>$sudo mv /usr/lib64/libstdc++.so.6 /usr/lib64/libstdc++.so.6.old</w:t>
      </w:r>
    </w:p>
    <w:p w14:paraId="5C84B807" w14:textId="77777777" w:rsidR="006162C3" w:rsidRDefault="006162C3" w:rsidP="00775C2C">
      <w:pPr>
        <w:tabs>
          <w:tab w:val="left" w:pos="420"/>
        </w:tabs>
      </w:pPr>
      <w:r>
        <w:t>$sudo ln -s /usr/local/gcc-8.3.0/lib64/libstdc++.so.6.0.25 /usr/lib64/libstdc++.so.6</w:t>
      </w:r>
    </w:p>
    <w:p w14:paraId="6A94C3A0" w14:textId="77777777" w:rsidR="006162C3" w:rsidRDefault="006162C3" w:rsidP="00775C2C">
      <w:pPr>
        <w:tabs>
          <w:tab w:val="left" w:pos="420"/>
        </w:tabs>
      </w:pPr>
      <w:r>
        <w:t>$sudo mv /lib64/libstdc++.so.6 /lib64/libstdc++.so.6.old</w:t>
      </w:r>
    </w:p>
    <w:p w14:paraId="6821BE38" w14:textId="77777777" w:rsidR="006162C3" w:rsidRDefault="006162C3" w:rsidP="00775C2C">
      <w:pPr>
        <w:tabs>
          <w:tab w:val="left" w:pos="420"/>
        </w:tabs>
      </w:pPr>
      <w:r>
        <w:t>$sudo ln -s /usr/local/gcc-8.3.0/lib64/libstdc++.so.6.0.25 /lib64/libstdc++.so.6</w:t>
      </w:r>
    </w:p>
    <w:p w14:paraId="718B562A" w14:textId="77777777" w:rsidR="00C5481F" w:rsidRDefault="00C5481F" w:rsidP="00775C2C">
      <w:pPr>
        <w:tabs>
          <w:tab w:val="left" w:pos="420"/>
        </w:tabs>
      </w:pPr>
    </w:p>
    <w:p w14:paraId="097571B6" w14:textId="77777777" w:rsidR="006162C3" w:rsidRDefault="006162C3" w:rsidP="00775C2C">
      <w:pPr>
        <w:tabs>
          <w:tab w:val="left" w:pos="420"/>
        </w:tabs>
      </w:pPr>
      <w:r>
        <w:rPr>
          <w:rFonts w:hint="eastAsia"/>
        </w:rPr>
        <w:t>到这里新版本的</w:t>
      </w:r>
      <w:r>
        <w:rPr>
          <w:rFonts w:hint="eastAsia"/>
        </w:rPr>
        <w:t>gcc</w:t>
      </w:r>
      <w:r>
        <w:rPr>
          <w:rFonts w:hint="eastAsia"/>
        </w:rPr>
        <w:t>就安装成功了。用如下方法就可以进行测试：</w:t>
      </w:r>
    </w:p>
    <w:p w14:paraId="79980EAF" w14:textId="77777777" w:rsidR="006162C3" w:rsidRPr="00590152" w:rsidRDefault="006162C3" w:rsidP="00775C2C">
      <w:pPr>
        <w:tabs>
          <w:tab w:val="left" w:pos="420"/>
        </w:tabs>
        <w:rPr>
          <w:color w:val="7030A0"/>
          <w:sz w:val="18"/>
          <w:szCs w:val="18"/>
        </w:rPr>
      </w:pPr>
      <w:r w:rsidRPr="00590152">
        <w:rPr>
          <w:color w:val="7030A0"/>
          <w:sz w:val="18"/>
          <w:szCs w:val="18"/>
        </w:rPr>
        <w:t>[zhanghuoding@localhost ~]</w:t>
      </w:r>
      <w:r w:rsidRPr="00590152">
        <w:rPr>
          <w:rFonts w:hint="eastAsia"/>
          <w:color w:val="7030A0"/>
          <w:sz w:val="18"/>
          <w:szCs w:val="18"/>
        </w:rPr>
        <w:t>$</w:t>
      </w:r>
      <w:r w:rsidRPr="00590152">
        <w:rPr>
          <w:color w:val="7030A0"/>
          <w:sz w:val="18"/>
          <w:szCs w:val="18"/>
        </w:rPr>
        <w:t>gcc --version</w:t>
      </w:r>
    </w:p>
    <w:p w14:paraId="597838EC" w14:textId="77777777" w:rsidR="006162C3" w:rsidRPr="00590152" w:rsidRDefault="006162C3" w:rsidP="00775C2C">
      <w:pPr>
        <w:tabs>
          <w:tab w:val="left" w:pos="420"/>
        </w:tabs>
        <w:rPr>
          <w:color w:val="7030A0"/>
          <w:sz w:val="18"/>
          <w:szCs w:val="18"/>
        </w:rPr>
      </w:pPr>
      <w:r w:rsidRPr="00590152">
        <w:rPr>
          <w:color w:val="7030A0"/>
          <w:sz w:val="18"/>
          <w:szCs w:val="18"/>
        </w:rPr>
        <w:t>gcc (GCC) 8.3.0</w:t>
      </w:r>
    </w:p>
    <w:p w14:paraId="742C9E8E" w14:textId="77777777" w:rsidR="006162C3" w:rsidRPr="00590152" w:rsidRDefault="006162C3" w:rsidP="00775C2C">
      <w:pPr>
        <w:tabs>
          <w:tab w:val="left" w:pos="420"/>
        </w:tabs>
        <w:rPr>
          <w:color w:val="7030A0"/>
          <w:sz w:val="18"/>
          <w:szCs w:val="18"/>
        </w:rPr>
      </w:pPr>
      <w:r w:rsidRPr="00590152">
        <w:rPr>
          <w:color w:val="7030A0"/>
          <w:sz w:val="18"/>
          <w:szCs w:val="18"/>
        </w:rPr>
        <w:t>Copyright © 2018 Free Software Foundation, Inc.</w:t>
      </w:r>
    </w:p>
    <w:p w14:paraId="6ECBB235" w14:textId="77777777" w:rsidR="006162C3" w:rsidRPr="00590152" w:rsidRDefault="006162C3" w:rsidP="00775C2C">
      <w:pPr>
        <w:tabs>
          <w:tab w:val="left" w:pos="420"/>
        </w:tabs>
        <w:rPr>
          <w:color w:val="7030A0"/>
          <w:sz w:val="18"/>
          <w:szCs w:val="18"/>
        </w:rPr>
      </w:pPr>
      <w:r w:rsidRPr="00590152">
        <w:rPr>
          <w:rFonts w:hint="eastAsia"/>
          <w:color w:val="7030A0"/>
          <w:sz w:val="18"/>
          <w:szCs w:val="18"/>
        </w:rPr>
        <w:t>本程序是自由软件；请参看源代码的版权声明。本软件没有任何担保；</w:t>
      </w:r>
    </w:p>
    <w:p w14:paraId="17808894" w14:textId="77777777" w:rsidR="006162C3" w:rsidRPr="00590152" w:rsidRDefault="006162C3" w:rsidP="00775C2C">
      <w:pPr>
        <w:tabs>
          <w:tab w:val="left" w:pos="420"/>
        </w:tabs>
        <w:rPr>
          <w:color w:val="7030A0"/>
          <w:sz w:val="18"/>
          <w:szCs w:val="18"/>
        </w:rPr>
      </w:pPr>
      <w:r w:rsidRPr="00590152">
        <w:rPr>
          <w:rFonts w:hint="eastAsia"/>
          <w:color w:val="7030A0"/>
          <w:sz w:val="18"/>
          <w:szCs w:val="18"/>
        </w:rPr>
        <w:t>包括没有适销性和某一专用目的下的适用性担保。</w:t>
      </w:r>
    </w:p>
    <w:p w14:paraId="390449D7" w14:textId="77777777" w:rsidR="006162C3" w:rsidRPr="00590152" w:rsidRDefault="006162C3" w:rsidP="00775C2C">
      <w:pPr>
        <w:tabs>
          <w:tab w:val="left" w:pos="420"/>
        </w:tabs>
        <w:rPr>
          <w:color w:val="7030A0"/>
          <w:sz w:val="18"/>
          <w:szCs w:val="18"/>
        </w:rPr>
      </w:pPr>
      <w:r w:rsidRPr="00590152">
        <w:rPr>
          <w:color w:val="7030A0"/>
          <w:sz w:val="18"/>
          <w:szCs w:val="18"/>
        </w:rPr>
        <w:t>[zhanghuoding@localhost ~]$ g++ --version</w:t>
      </w:r>
    </w:p>
    <w:p w14:paraId="7491A028" w14:textId="77777777" w:rsidR="006162C3" w:rsidRPr="00590152" w:rsidRDefault="006162C3" w:rsidP="00775C2C">
      <w:pPr>
        <w:tabs>
          <w:tab w:val="left" w:pos="420"/>
        </w:tabs>
        <w:rPr>
          <w:color w:val="7030A0"/>
          <w:sz w:val="18"/>
          <w:szCs w:val="18"/>
        </w:rPr>
      </w:pPr>
      <w:r w:rsidRPr="00590152">
        <w:rPr>
          <w:color w:val="7030A0"/>
          <w:sz w:val="18"/>
          <w:szCs w:val="18"/>
        </w:rPr>
        <w:t>g++ (GCC) 8.3.0</w:t>
      </w:r>
    </w:p>
    <w:p w14:paraId="11BA23AF" w14:textId="77777777" w:rsidR="006162C3" w:rsidRPr="00590152" w:rsidRDefault="006162C3" w:rsidP="00775C2C">
      <w:pPr>
        <w:tabs>
          <w:tab w:val="left" w:pos="420"/>
        </w:tabs>
        <w:rPr>
          <w:color w:val="7030A0"/>
          <w:sz w:val="18"/>
          <w:szCs w:val="18"/>
        </w:rPr>
      </w:pPr>
      <w:r w:rsidRPr="00590152">
        <w:rPr>
          <w:color w:val="7030A0"/>
          <w:sz w:val="18"/>
          <w:szCs w:val="18"/>
        </w:rPr>
        <w:t>Copyright © 2018 Free Software Foundation, Inc.</w:t>
      </w:r>
    </w:p>
    <w:p w14:paraId="2CF79B82" w14:textId="77777777" w:rsidR="006162C3" w:rsidRPr="00590152" w:rsidRDefault="006162C3" w:rsidP="00775C2C">
      <w:pPr>
        <w:tabs>
          <w:tab w:val="left" w:pos="420"/>
        </w:tabs>
        <w:rPr>
          <w:color w:val="7030A0"/>
          <w:sz w:val="18"/>
          <w:szCs w:val="18"/>
        </w:rPr>
      </w:pPr>
      <w:r w:rsidRPr="00590152">
        <w:rPr>
          <w:rFonts w:hint="eastAsia"/>
          <w:color w:val="7030A0"/>
          <w:sz w:val="18"/>
          <w:szCs w:val="18"/>
        </w:rPr>
        <w:t>本程序是自由软件；请参看源代码的版权声明。本软件没有任何担保；</w:t>
      </w:r>
    </w:p>
    <w:p w14:paraId="3215A724" w14:textId="77777777" w:rsidR="006162C3" w:rsidRDefault="006162C3" w:rsidP="00775C2C">
      <w:pPr>
        <w:tabs>
          <w:tab w:val="left" w:pos="420"/>
        </w:tabs>
        <w:rPr>
          <w:color w:val="7030A0"/>
          <w:sz w:val="18"/>
          <w:szCs w:val="18"/>
        </w:rPr>
      </w:pPr>
      <w:r w:rsidRPr="00590152">
        <w:rPr>
          <w:rFonts w:hint="eastAsia"/>
          <w:color w:val="7030A0"/>
          <w:sz w:val="18"/>
          <w:szCs w:val="18"/>
        </w:rPr>
        <w:t>包括没有适销性和某一专用目的下的适用性担保。</w:t>
      </w:r>
    </w:p>
    <w:p w14:paraId="03B9CC8D" w14:textId="77777777" w:rsidR="006162C3" w:rsidRPr="00D76EA7" w:rsidRDefault="006162C3" w:rsidP="00775C2C">
      <w:pPr>
        <w:tabs>
          <w:tab w:val="left" w:pos="420"/>
        </w:tabs>
        <w:rPr>
          <w:color w:val="7030A0"/>
          <w:sz w:val="18"/>
          <w:szCs w:val="18"/>
        </w:rPr>
      </w:pPr>
      <w:r w:rsidRPr="00D76EA7">
        <w:rPr>
          <w:color w:val="7030A0"/>
          <w:sz w:val="18"/>
          <w:szCs w:val="18"/>
        </w:rPr>
        <w:t>[zhanghuoding@localhost ~]$ gcc-4.8 --version</w:t>
      </w:r>
    </w:p>
    <w:p w14:paraId="09E8E0BE" w14:textId="77777777" w:rsidR="006162C3" w:rsidRPr="00D76EA7" w:rsidRDefault="006162C3" w:rsidP="00775C2C">
      <w:pPr>
        <w:tabs>
          <w:tab w:val="left" w:pos="420"/>
        </w:tabs>
        <w:rPr>
          <w:color w:val="7030A0"/>
          <w:sz w:val="18"/>
          <w:szCs w:val="18"/>
        </w:rPr>
      </w:pPr>
      <w:r w:rsidRPr="00D76EA7">
        <w:rPr>
          <w:color w:val="7030A0"/>
          <w:sz w:val="18"/>
          <w:szCs w:val="18"/>
        </w:rPr>
        <w:t>gcc-4.8 (GCC) 4.8.5 20150623 (Red Hat 4.8.5-36)</w:t>
      </w:r>
    </w:p>
    <w:p w14:paraId="4602903F" w14:textId="77777777" w:rsidR="006162C3" w:rsidRPr="00D76EA7" w:rsidRDefault="006162C3" w:rsidP="00775C2C">
      <w:pPr>
        <w:tabs>
          <w:tab w:val="left" w:pos="420"/>
        </w:tabs>
        <w:rPr>
          <w:color w:val="7030A0"/>
          <w:sz w:val="18"/>
          <w:szCs w:val="18"/>
        </w:rPr>
      </w:pPr>
      <w:r w:rsidRPr="00D76EA7">
        <w:rPr>
          <w:color w:val="7030A0"/>
          <w:sz w:val="18"/>
          <w:szCs w:val="18"/>
        </w:rPr>
        <w:t>Copyright © 2015 Free Software Foundation, Inc.</w:t>
      </w:r>
    </w:p>
    <w:p w14:paraId="6B6495B4" w14:textId="77777777" w:rsidR="006162C3" w:rsidRPr="00D76EA7" w:rsidRDefault="006162C3" w:rsidP="00775C2C">
      <w:pPr>
        <w:tabs>
          <w:tab w:val="left" w:pos="420"/>
        </w:tabs>
        <w:rPr>
          <w:color w:val="7030A0"/>
          <w:sz w:val="18"/>
          <w:szCs w:val="18"/>
        </w:rPr>
      </w:pPr>
      <w:r w:rsidRPr="00D76EA7">
        <w:rPr>
          <w:rFonts w:hint="eastAsia"/>
          <w:color w:val="7030A0"/>
          <w:sz w:val="18"/>
          <w:szCs w:val="18"/>
        </w:rPr>
        <w:t>本程序是自由软件；请参看源代码的版权声明。本软件没有任何担保；</w:t>
      </w:r>
    </w:p>
    <w:p w14:paraId="0CD00BE9" w14:textId="77777777" w:rsidR="006162C3" w:rsidRPr="00590152" w:rsidRDefault="006162C3" w:rsidP="00775C2C">
      <w:pPr>
        <w:tabs>
          <w:tab w:val="left" w:pos="420"/>
        </w:tabs>
        <w:rPr>
          <w:color w:val="7030A0"/>
          <w:sz w:val="18"/>
          <w:szCs w:val="18"/>
        </w:rPr>
      </w:pPr>
      <w:r w:rsidRPr="00D76EA7">
        <w:rPr>
          <w:rFonts w:hint="eastAsia"/>
          <w:color w:val="7030A0"/>
          <w:sz w:val="18"/>
          <w:szCs w:val="18"/>
        </w:rPr>
        <w:t>包括没有适销性和某一专用目的下的适用性担保。</w:t>
      </w:r>
    </w:p>
    <w:p w14:paraId="2465A451" w14:textId="77777777" w:rsidR="003917A7" w:rsidRDefault="003917A7" w:rsidP="00775C2C">
      <w:pPr>
        <w:tabs>
          <w:tab w:val="left" w:pos="420"/>
        </w:tabs>
        <w:jc w:val="left"/>
      </w:pPr>
    </w:p>
    <w:p w14:paraId="6A5D7384" w14:textId="77777777" w:rsidR="0027353C" w:rsidRDefault="0027353C" w:rsidP="00775C2C">
      <w:pPr>
        <w:tabs>
          <w:tab w:val="left" w:pos="420"/>
        </w:tabs>
        <w:jc w:val="left"/>
      </w:pPr>
    </w:p>
    <w:p w14:paraId="1E2582B8" w14:textId="77777777" w:rsidR="003917A7" w:rsidRDefault="003917A7" w:rsidP="00775C2C">
      <w:pPr>
        <w:tabs>
          <w:tab w:val="left" w:pos="420"/>
        </w:tabs>
        <w:jc w:val="left"/>
      </w:pPr>
    </w:p>
    <w:p w14:paraId="201498AC" w14:textId="77777777" w:rsidR="003917A7" w:rsidRDefault="009144C7" w:rsidP="00775C2C">
      <w:pPr>
        <w:pStyle w:val="2"/>
        <w:tabs>
          <w:tab w:val="left" w:pos="420"/>
        </w:tabs>
      </w:pPr>
      <w:bookmarkStart w:id="127" w:name="_五十七、vimx——可以使用系统粘贴板的vim"/>
      <w:bookmarkStart w:id="128" w:name="_Toc27512152"/>
      <w:bookmarkEnd w:id="127"/>
      <w:r>
        <w:t>五十七、</w:t>
      </w:r>
      <w:r>
        <w:t>vimx——</w:t>
      </w:r>
      <w:r>
        <w:t>可以使用系统粘贴板的</w:t>
      </w:r>
      <w:r>
        <w:t>vim</w:t>
      </w:r>
      <w:bookmarkEnd w:id="128"/>
    </w:p>
    <w:p w14:paraId="5131D16E" w14:textId="77777777" w:rsidR="003917A7" w:rsidRDefault="009144C7" w:rsidP="00775C2C">
      <w:pPr>
        <w:tabs>
          <w:tab w:val="left" w:pos="420"/>
        </w:tabs>
        <w:jc w:val="left"/>
      </w:pPr>
      <w:r>
        <w:t>在我们安装系统之后，系统默认安装的</w:t>
      </w:r>
      <w:r>
        <w:t>vim</w:t>
      </w:r>
      <w:r>
        <w:t>编辑器本身很好用，但是它没有使用系统粘贴板的功能。</w:t>
      </w:r>
    </w:p>
    <w:p w14:paraId="7F3C45B8" w14:textId="77777777" w:rsidR="003917A7" w:rsidRDefault="003917A7" w:rsidP="00775C2C">
      <w:pPr>
        <w:tabs>
          <w:tab w:val="left" w:pos="420"/>
        </w:tabs>
        <w:jc w:val="left"/>
      </w:pPr>
    </w:p>
    <w:p w14:paraId="464B9F1A" w14:textId="77777777" w:rsidR="003917A7" w:rsidRDefault="009144C7" w:rsidP="00775C2C">
      <w:pPr>
        <w:tabs>
          <w:tab w:val="left" w:pos="420"/>
        </w:tabs>
        <w:jc w:val="left"/>
      </w:pPr>
      <w:r>
        <w:t>使用系统粘贴板，我们就可以在不同的应用之间、不同的</w:t>
      </w:r>
      <w:r>
        <w:t>vim</w:t>
      </w:r>
      <w:r>
        <w:t>窗口之间、</w:t>
      </w:r>
      <w:r>
        <w:t>vim</w:t>
      </w:r>
      <w:r>
        <w:t>和浏览器之间等互相复制粘贴内容了。关于</w:t>
      </w:r>
      <w:r>
        <w:t>vim</w:t>
      </w:r>
      <w:r>
        <w:t>粘贴板请参看</w:t>
      </w:r>
      <w:r>
        <w:rPr>
          <w:rFonts w:hint="eastAsia"/>
        </w:rPr>
        <w:t>https://blog.csdn.net/yujinan1990/article/details/52553407</w:t>
      </w:r>
      <w:r>
        <w:t>，这里有详细的描述。</w:t>
      </w:r>
    </w:p>
    <w:p w14:paraId="5E237AA4" w14:textId="77777777" w:rsidR="003917A7" w:rsidRDefault="003917A7" w:rsidP="00775C2C">
      <w:pPr>
        <w:tabs>
          <w:tab w:val="left" w:pos="420"/>
        </w:tabs>
        <w:jc w:val="left"/>
      </w:pPr>
    </w:p>
    <w:p w14:paraId="1224C963" w14:textId="77777777" w:rsidR="003917A7" w:rsidRDefault="009144C7" w:rsidP="00775C2C">
      <w:pPr>
        <w:tabs>
          <w:tab w:val="left" w:pos="420"/>
        </w:tabs>
        <w:jc w:val="left"/>
      </w:pPr>
      <w:r>
        <w:t>在</w:t>
      </w:r>
      <w:r>
        <w:t>debian</w:t>
      </w:r>
      <w:r>
        <w:t>系统中，安装</w:t>
      </w:r>
      <w:r>
        <w:t>vim-gtk</w:t>
      </w:r>
      <w:r>
        <w:t>和</w:t>
      </w:r>
      <w:r>
        <w:t>vim-gnome</w:t>
      </w:r>
      <w:r>
        <w:t>如下：</w:t>
      </w:r>
    </w:p>
    <w:p w14:paraId="284E8C58" w14:textId="77777777" w:rsidR="003917A7" w:rsidRDefault="009144C7" w:rsidP="00775C2C">
      <w:pPr>
        <w:tabs>
          <w:tab w:val="left" w:pos="420"/>
        </w:tabs>
        <w:jc w:val="left"/>
      </w:pPr>
      <w:r>
        <w:t>$sudo apt-get install vim-gtk vim-gnome</w:t>
      </w:r>
    </w:p>
    <w:p w14:paraId="686ADA57" w14:textId="77777777" w:rsidR="003917A7" w:rsidRDefault="009144C7" w:rsidP="00775C2C">
      <w:pPr>
        <w:tabs>
          <w:tab w:val="left" w:pos="420"/>
        </w:tabs>
        <w:jc w:val="left"/>
      </w:pPr>
      <w:r>
        <w:t>在</w:t>
      </w:r>
      <w:r>
        <w:t>redhat</w:t>
      </w:r>
      <w:r>
        <w:t>系统中，安装</w:t>
      </w:r>
      <w:r>
        <w:t>vim-X11</w:t>
      </w:r>
      <w:r>
        <w:t>如下：</w:t>
      </w:r>
    </w:p>
    <w:p w14:paraId="66473BA8" w14:textId="77777777" w:rsidR="003917A7" w:rsidRDefault="009144C7" w:rsidP="00775C2C">
      <w:pPr>
        <w:tabs>
          <w:tab w:val="left" w:pos="420"/>
        </w:tabs>
        <w:jc w:val="left"/>
      </w:pPr>
      <w:r>
        <w:t>$sudo yum install vim-X11</w:t>
      </w:r>
    </w:p>
    <w:p w14:paraId="55C88621" w14:textId="2796825E" w:rsidR="003917A7" w:rsidRDefault="003917A7" w:rsidP="00775C2C">
      <w:pPr>
        <w:tabs>
          <w:tab w:val="left" w:pos="420"/>
        </w:tabs>
        <w:jc w:val="left"/>
      </w:pPr>
    </w:p>
    <w:p w14:paraId="541408F1" w14:textId="56026A40" w:rsidR="00B704AB" w:rsidRDefault="00B704AB" w:rsidP="00775C2C">
      <w:pPr>
        <w:tabs>
          <w:tab w:val="left" w:pos="420"/>
        </w:tabs>
        <w:jc w:val="left"/>
      </w:pPr>
      <w:r>
        <w:rPr>
          <w:rFonts w:hint="eastAsia"/>
        </w:rPr>
        <w:t>为了方便日常的使用，我们编辑配置文件，以实现行列高亮等功能，在文件</w:t>
      </w:r>
      <w:r w:rsidR="005676A8">
        <w:rPr>
          <w:rFonts w:hint="eastAsia"/>
        </w:rPr>
        <w:t xml:space="preserve"> </w:t>
      </w:r>
      <w:r>
        <w:rPr>
          <w:rFonts w:hint="eastAsia"/>
        </w:rPr>
        <w:t>/</w:t>
      </w:r>
      <w:r>
        <w:t>etc/vimrc</w:t>
      </w:r>
      <w:r>
        <w:rPr>
          <w:rFonts w:hint="eastAsia"/>
        </w:rPr>
        <w:t>后面追加一些配置信息</w:t>
      </w:r>
      <w:r w:rsidR="00E6400B">
        <w:rPr>
          <w:rFonts w:hint="eastAsia"/>
        </w:rPr>
        <w:t>（这里是笔者习惯和觉得足够的配置信息，你也可以自己增加）</w:t>
      </w:r>
      <w:r>
        <w:rPr>
          <w:rFonts w:hint="eastAsia"/>
        </w:rPr>
        <w:t>，命令如下：</w:t>
      </w:r>
    </w:p>
    <w:p w14:paraId="3835DACF" w14:textId="77777777" w:rsidR="00B704AB" w:rsidRDefault="00B704AB" w:rsidP="00B704AB">
      <w:pPr>
        <w:tabs>
          <w:tab w:val="left" w:pos="420"/>
        </w:tabs>
        <w:jc w:val="left"/>
      </w:pPr>
      <w:r>
        <w:rPr>
          <w:rFonts w:hint="eastAsia"/>
        </w:rPr>
        <w:t>$</w:t>
      </w:r>
      <w:r>
        <w:t>sudo tee -ai /etc/vimrc &lt;&lt;-"EOF"</w:t>
      </w:r>
    </w:p>
    <w:p w14:paraId="0518104B" w14:textId="77777777" w:rsidR="00B704AB" w:rsidRDefault="00B704AB" w:rsidP="00B704AB">
      <w:pPr>
        <w:tabs>
          <w:tab w:val="left" w:pos="420"/>
        </w:tabs>
        <w:jc w:val="left"/>
      </w:pPr>
    </w:p>
    <w:p w14:paraId="0735BF9A" w14:textId="77777777" w:rsidR="00B704AB" w:rsidRDefault="00B704AB" w:rsidP="00B704AB">
      <w:pPr>
        <w:tabs>
          <w:tab w:val="left" w:pos="420"/>
        </w:tabs>
        <w:jc w:val="left"/>
      </w:pPr>
      <w:r>
        <w:t>set number</w:t>
      </w:r>
    </w:p>
    <w:p w14:paraId="34042CD2" w14:textId="77777777" w:rsidR="00B704AB" w:rsidRDefault="00B704AB" w:rsidP="00B704AB">
      <w:pPr>
        <w:tabs>
          <w:tab w:val="left" w:pos="420"/>
        </w:tabs>
        <w:jc w:val="left"/>
      </w:pPr>
      <w:r>
        <w:t>set cursorline</w:t>
      </w:r>
    </w:p>
    <w:p w14:paraId="1F383EC5" w14:textId="77777777" w:rsidR="00B704AB" w:rsidRDefault="00B704AB" w:rsidP="00B704AB">
      <w:pPr>
        <w:tabs>
          <w:tab w:val="left" w:pos="420"/>
        </w:tabs>
        <w:jc w:val="left"/>
      </w:pPr>
      <w:r>
        <w:t>highlight CursorLine   cterm=NONE ctermbg=black ctermfg=green guibg=NONE guifg=NONE</w:t>
      </w:r>
    </w:p>
    <w:p w14:paraId="4BCCD42C" w14:textId="77777777" w:rsidR="00B704AB" w:rsidRDefault="00B704AB" w:rsidP="00B704AB">
      <w:pPr>
        <w:tabs>
          <w:tab w:val="left" w:pos="420"/>
        </w:tabs>
        <w:jc w:val="left"/>
      </w:pPr>
      <w:r>
        <w:t>set cursorcolumn</w:t>
      </w:r>
    </w:p>
    <w:p w14:paraId="0BF47634" w14:textId="77777777" w:rsidR="00B704AB" w:rsidRDefault="00B704AB" w:rsidP="00B704AB">
      <w:pPr>
        <w:tabs>
          <w:tab w:val="left" w:pos="420"/>
        </w:tabs>
        <w:jc w:val="left"/>
      </w:pPr>
      <w:r>
        <w:t>highlight CursorColumn cterm=NONE ctermbg=black ctermfg=green guibg=NONE guifg=NONE</w:t>
      </w:r>
    </w:p>
    <w:p w14:paraId="3C6750AE" w14:textId="77777777" w:rsidR="00B704AB" w:rsidRDefault="00B704AB" w:rsidP="00B704AB">
      <w:pPr>
        <w:tabs>
          <w:tab w:val="left" w:pos="420"/>
        </w:tabs>
        <w:jc w:val="left"/>
      </w:pPr>
      <w:r>
        <w:t>set autoindent</w:t>
      </w:r>
    </w:p>
    <w:p w14:paraId="628EE7FE" w14:textId="77777777" w:rsidR="00B704AB" w:rsidRDefault="00B704AB" w:rsidP="00B704AB">
      <w:pPr>
        <w:tabs>
          <w:tab w:val="left" w:pos="420"/>
        </w:tabs>
        <w:jc w:val="left"/>
      </w:pPr>
      <w:r>
        <w:t>set smartindent</w:t>
      </w:r>
    </w:p>
    <w:p w14:paraId="1F66F1BD" w14:textId="77777777" w:rsidR="00B704AB" w:rsidRDefault="00B704AB" w:rsidP="00B704AB">
      <w:pPr>
        <w:tabs>
          <w:tab w:val="left" w:pos="420"/>
        </w:tabs>
        <w:jc w:val="left"/>
      </w:pPr>
      <w:r>
        <w:t>set laststatus=2</w:t>
      </w:r>
    </w:p>
    <w:p w14:paraId="56C789F5" w14:textId="4B5499CE" w:rsidR="00B704AB" w:rsidRDefault="00B704AB" w:rsidP="00B704AB">
      <w:pPr>
        <w:tabs>
          <w:tab w:val="left" w:pos="420"/>
        </w:tabs>
        <w:jc w:val="left"/>
      </w:pPr>
      <w:r>
        <w:t>EOF</w:t>
      </w:r>
    </w:p>
    <w:p w14:paraId="0A1FE3BD" w14:textId="77777777" w:rsidR="00B704AB" w:rsidRDefault="00B704AB" w:rsidP="00775C2C">
      <w:pPr>
        <w:tabs>
          <w:tab w:val="left" w:pos="420"/>
        </w:tabs>
        <w:jc w:val="left"/>
      </w:pPr>
    </w:p>
    <w:p w14:paraId="08CE81A0" w14:textId="511E2578" w:rsidR="003917A7" w:rsidRDefault="009144C7" w:rsidP="00775C2C">
      <w:pPr>
        <w:tabs>
          <w:tab w:val="left" w:pos="420"/>
        </w:tabs>
        <w:jc w:val="left"/>
      </w:pPr>
      <w:r>
        <w:t>使用方法如下：</w:t>
      </w:r>
    </w:p>
    <w:p w14:paraId="754F7E3C" w14:textId="77777777" w:rsidR="003917A7" w:rsidRDefault="009144C7" w:rsidP="00775C2C">
      <w:pPr>
        <w:tabs>
          <w:tab w:val="left" w:pos="420"/>
        </w:tabs>
        <w:jc w:val="left"/>
      </w:pPr>
      <w:r>
        <w:t>$vimx filename</w:t>
      </w:r>
    </w:p>
    <w:p w14:paraId="05AABCF6" w14:textId="77777777" w:rsidR="003917A7" w:rsidRDefault="009144C7" w:rsidP="00775C2C">
      <w:pPr>
        <w:tabs>
          <w:tab w:val="left" w:pos="420"/>
        </w:tabs>
        <w:jc w:val="left"/>
      </w:pPr>
      <w:r>
        <w:t>这样就可以了，其他的控制命令都和</w:t>
      </w:r>
      <w:r>
        <w:t>vim</w:t>
      </w:r>
      <w:r>
        <w:t>是相同的。</w:t>
      </w:r>
    </w:p>
    <w:p w14:paraId="021FD1E8" w14:textId="77777777" w:rsidR="003917A7" w:rsidRDefault="003917A7" w:rsidP="00775C2C">
      <w:pPr>
        <w:tabs>
          <w:tab w:val="left" w:pos="420"/>
        </w:tabs>
        <w:jc w:val="left"/>
      </w:pPr>
    </w:p>
    <w:p w14:paraId="19C46F06" w14:textId="77777777" w:rsidR="003917A7" w:rsidRDefault="003917A7" w:rsidP="00775C2C">
      <w:pPr>
        <w:tabs>
          <w:tab w:val="left" w:pos="420"/>
        </w:tabs>
        <w:jc w:val="left"/>
      </w:pPr>
    </w:p>
    <w:p w14:paraId="1FE4066F" w14:textId="77777777" w:rsidR="003917A7" w:rsidRDefault="003917A7" w:rsidP="00775C2C">
      <w:pPr>
        <w:tabs>
          <w:tab w:val="left" w:pos="420"/>
        </w:tabs>
        <w:jc w:val="left"/>
      </w:pPr>
    </w:p>
    <w:p w14:paraId="09D7A539" w14:textId="77777777" w:rsidR="003917A7" w:rsidRDefault="009144C7" w:rsidP="00775C2C">
      <w:pPr>
        <w:pStyle w:val="2"/>
        <w:tabs>
          <w:tab w:val="left" w:pos="420"/>
        </w:tabs>
      </w:pPr>
      <w:bookmarkStart w:id="129" w:name="_Toc27512153"/>
      <w:r>
        <w:rPr>
          <w:rFonts w:hint="eastAsia"/>
        </w:rPr>
        <w:t>五十八、终端模拟器和复用器——</w:t>
      </w:r>
      <w:r>
        <w:rPr>
          <w:rFonts w:hint="eastAsia"/>
        </w:rPr>
        <w:t>DomTerm</w:t>
      </w:r>
      <w:bookmarkEnd w:id="129"/>
    </w:p>
    <w:p w14:paraId="30EA2777" w14:textId="77777777" w:rsidR="003917A7" w:rsidRDefault="009144C7" w:rsidP="00775C2C">
      <w:pPr>
        <w:tabs>
          <w:tab w:val="left" w:pos="420"/>
        </w:tabs>
        <w:jc w:val="left"/>
      </w:pPr>
      <w:r>
        <w:rPr>
          <w:rFonts w:hint="eastAsia"/>
        </w:rPr>
        <w:t>这是一款为</w:t>
      </w:r>
      <w:r>
        <w:rPr>
          <w:rFonts w:hint="eastAsia"/>
        </w:rPr>
        <w:t>Linux</w:t>
      </w:r>
      <w:r>
        <w:rPr>
          <w:rFonts w:hint="eastAsia"/>
        </w:rPr>
        <w:t>打造的终端模拟器和复用器，带有</w:t>
      </w:r>
      <w:r>
        <w:rPr>
          <w:rFonts w:hint="eastAsia"/>
        </w:rPr>
        <w:t>HTML</w:t>
      </w:r>
      <w:r>
        <w:rPr>
          <w:rFonts w:hint="eastAsia"/>
        </w:rPr>
        <w:t>图形和其他不多见的的功能。它使用浏览器引擎作为“</w:t>
      </w:r>
      <w:r>
        <w:rPr>
          <w:rFonts w:hint="eastAsia"/>
        </w:rPr>
        <w:t>GUI</w:t>
      </w:r>
      <w:r>
        <w:rPr>
          <w:rFonts w:hint="eastAsia"/>
        </w:rPr>
        <w:t>工具包”，这就支持了一些相关的特性，例如可以嵌入图像和链接、</w:t>
      </w:r>
      <w:r>
        <w:rPr>
          <w:rFonts w:hint="eastAsia"/>
        </w:rPr>
        <w:t>HTML</w:t>
      </w:r>
      <w:r>
        <w:rPr>
          <w:rFonts w:hint="eastAsia"/>
        </w:rPr>
        <w:t>富文本以及可折叠（显示</w:t>
      </w:r>
      <w:r>
        <w:rPr>
          <w:rFonts w:hint="eastAsia"/>
        </w:rPr>
        <w:t>/</w:t>
      </w:r>
      <w:r>
        <w:rPr>
          <w:rFonts w:hint="eastAsia"/>
        </w:rPr>
        <w:t>隐藏）命令，除此之外，他看起来感觉就像一个功能完整、独立的终端模拟器，有着出色的</w:t>
      </w:r>
      <w:r>
        <w:rPr>
          <w:rFonts w:hint="eastAsia"/>
        </w:rPr>
        <w:t>xtern</w:t>
      </w:r>
      <w:r>
        <w:rPr>
          <w:rFonts w:hint="eastAsia"/>
        </w:rPr>
        <w:t>兼容性。</w:t>
      </w:r>
    </w:p>
    <w:p w14:paraId="21F8DD12" w14:textId="77777777" w:rsidR="003917A7" w:rsidRDefault="009144C7" w:rsidP="00775C2C">
      <w:pPr>
        <w:tabs>
          <w:tab w:val="left" w:pos="420"/>
        </w:tabs>
        <w:jc w:val="left"/>
      </w:pPr>
      <w:r>
        <w:rPr>
          <w:rFonts w:hint="eastAsia"/>
        </w:rPr>
        <w:t>介绍链接（</w:t>
      </w:r>
      <w:hyperlink r:id="rId67" w:history="1">
        <w:r>
          <w:rPr>
            <w:rStyle w:val="a8"/>
            <w:rFonts w:hint="eastAsia"/>
          </w:rPr>
          <w:t>https://mp.weixin.qq.com/s/WpgKenK1yYr8h7bTMHnfvA</w:t>
        </w:r>
      </w:hyperlink>
      <w:r>
        <w:rPr>
          <w:rFonts w:hint="eastAsia"/>
        </w:rPr>
        <w:t>）</w:t>
      </w:r>
    </w:p>
    <w:p w14:paraId="6345B109" w14:textId="77777777" w:rsidR="003917A7" w:rsidRDefault="009144C7" w:rsidP="00775C2C">
      <w:pPr>
        <w:tabs>
          <w:tab w:val="left" w:pos="420"/>
        </w:tabs>
        <w:jc w:val="left"/>
      </w:pPr>
      <w:r>
        <w:rPr>
          <w:rFonts w:hint="eastAsia"/>
        </w:rPr>
        <w:t>关于该终端的安装，请移步</w:t>
      </w:r>
      <w:r>
        <w:rPr>
          <w:rFonts w:hint="eastAsia"/>
        </w:rPr>
        <w:t>GitHub</w:t>
      </w:r>
      <w:r>
        <w:rPr>
          <w:rFonts w:hint="eastAsia"/>
        </w:rPr>
        <w:t>下载并按照提示进行安装。</w:t>
      </w:r>
    </w:p>
    <w:p w14:paraId="03A59AA3" w14:textId="77777777" w:rsidR="003917A7" w:rsidRDefault="009144C7" w:rsidP="00775C2C">
      <w:pPr>
        <w:tabs>
          <w:tab w:val="left" w:pos="420"/>
        </w:tabs>
        <w:jc w:val="left"/>
      </w:pPr>
      <w:r>
        <w:rPr>
          <w:rFonts w:hint="eastAsia"/>
        </w:rPr>
        <w:t>GitHub</w:t>
      </w:r>
      <w:r>
        <w:rPr>
          <w:rFonts w:hint="eastAsia"/>
        </w:rPr>
        <w:t>仓库链接（</w:t>
      </w:r>
      <w:hyperlink r:id="rId68" w:history="1">
        <w:r>
          <w:rPr>
            <w:rStyle w:val="a8"/>
            <w:rFonts w:hint="eastAsia"/>
          </w:rPr>
          <w:t>https://github.com/PerBothner/DomTerm</w:t>
        </w:r>
      </w:hyperlink>
      <w:r>
        <w:rPr>
          <w:rFonts w:hint="eastAsia"/>
        </w:rPr>
        <w:t>）</w:t>
      </w:r>
    </w:p>
    <w:p w14:paraId="032A1611" w14:textId="0FDFCC10" w:rsidR="003917A7" w:rsidRDefault="009144C7" w:rsidP="00775C2C">
      <w:pPr>
        <w:tabs>
          <w:tab w:val="left" w:pos="420"/>
        </w:tabs>
        <w:jc w:val="left"/>
      </w:pPr>
      <w:r>
        <w:rPr>
          <w:rFonts w:hint="eastAsia"/>
        </w:rPr>
        <w:t>DomTerm</w:t>
      </w:r>
      <w:r>
        <w:rPr>
          <w:rFonts w:hint="eastAsia"/>
        </w:rPr>
        <w:t>项目主页链接（</w:t>
      </w:r>
      <w:hyperlink r:id="rId69" w:history="1">
        <w:r>
          <w:rPr>
            <w:rStyle w:val="a8"/>
            <w:rFonts w:hint="eastAsia"/>
          </w:rPr>
          <w:t>https://domterm.org/</w:t>
        </w:r>
      </w:hyperlink>
      <w:r>
        <w:rPr>
          <w:rFonts w:hint="eastAsia"/>
        </w:rPr>
        <w:t>）</w:t>
      </w:r>
    </w:p>
    <w:p w14:paraId="17A44314" w14:textId="13AE11C3" w:rsidR="00051223" w:rsidRDefault="00051223" w:rsidP="00775C2C">
      <w:pPr>
        <w:tabs>
          <w:tab w:val="left" w:pos="420"/>
        </w:tabs>
        <w:jc w:val="left"/>
      </w:pPr>
    </w:p>
    <w:p w14:paraId="548662EE" w14:textId="6931CD6B" w:rsidR="00B21B83" w:rsidRDefault="00051223" w:rsidP="00775C2C">
      <w:pPr>
        <w:tabs>
          <w:tab w:val="left" w:pos="420"/>
        </w:tabs>
        <w:jc w:val="left"/>
      </w:pPr>
      <w:r>
        <w:rPr>
          <w:rFonts w:hint="eastAsia"/>
        </w:rPr>
        <w:t>另外还有一些终端模拟等终端和多窗口管理工具在本文档后面有</w:t>
      </w:r>
      <w:hyperlink w:anchor="_十六、纯字符界面的多窗口管理器" w:history="1">
        <w:r w:rsidRPr="00051223">
          <w:rPr>
            <w:rStyle w:val="a8"/>
            <w:rFonts w:hint="eastAsia"/>
          </w:rPr>
          <w:t>工具的安装和使用简介</w:t>
        </w:r>
      </w:hyperlink>
      <w:r>
        <w:rPr>
          <w:rFonts w:hint="eastAsia"/>
        </w:rPr>
        <w:t>。</w:t>
      </w:r>
    </w:p>
    <w:p w14:paraId="7D2A0DD0" w14:textId="6BFE8094" w:rsidR="00B21B83" w:rsidRDefault="00B21B83" w:rsidP="00775C2C">
      <w:pPr>
        <w:tabs>
          <w:tab w:val="left" w:pos="420"/>
        </w:tabs>
        <w:jc w:val="left"/>
      </w:pPr>
    </w:p>
    <w:p w14:paraId="1D97A86D" w14:textId="77777777" w:rsidR="00B21B83" w:rsidRDefault="00B21B83" w:rsidP="00775C2C">
      <w:pPr>
        <w:tabs>
          <w:tab w:val="left" w:pos="420"/>
        </w:tabs>
        <w:jc w:val="left"/>
      </w:pPr>
    </w:p>
    <w:p w14:paraId="0CE7112F" w14:textId="77777777" w:rsidR="003917A7" w:rsidRDefault="009144C7" w:rsidP="00775C2C">
      <w:pPr>
        <w:pStyle w:val="2"/>
        <w:tabs>
          <w:tab w:val="left" w:pos="420"/>
        </w:tabs>
      </w:pPr>
      <w:bookmarkStart w:id="130" w:name="_Toc2054877145"/>
      <w:bookmarkStart w:id="131" w:name="_Toc27512154"/>
      <w:r>
        <w:lastRenderedPageBreak/>
        <w:t>五十</w:t>
      </w:r>
      <w:r>
        <w:rPr>
          <w:rFonts w:hint="eastAsia"/>
        </w:rPr>
        <w:t>九</w:t>
      </w:r>
      <w:r>
        <w:t>、其他日常软件</w:t>
      </w:r>
      <w:bookmarkEnd w:id="130"/>
      <w:bookmarkEnd w:id="131"/>
    </w:p>
    <w:p w14:paraId="178AE299" w14:textId="77777777" w:rsidR="003917A7" w:rsidRDefault="009144C7" w:rsidP="00775C2C">
      <w:pPr>
        <w:pStyle w:val="3"/>
        <w:tabs>
          <w:tab w:val="left" w:pos="420"/>
        </w:tabs>
      </w:pPr>
      <w:bookmarkStart w:id="132" w:name="_Toc503197695"/>
      <w:bookmarkStart w:id="133" w:name="_Toc27512155"/>
      <w:r>
        <w:t>1</w:t>
      </w:r>
      <w:r>
        <w:t>、</w:t>
      </w:r>
      <w:r>
        <w:t>DNS</w:t>
      </w:r>
      <w:r>
        <w:t>缓存等管理工具</w:t>
      </w:r>
      <w:r>
        <w:t>nscd</w:t>
      </w:r>
      <w:bookmarkEnd w:id="132"/>
      <w:bookmarkEnd w:id="133"/>
    </w:p>
    <w:p w14:paraId="4623D159" w14:textId="77777777" w:rsidR="003917A7" w:rsidRDefault="009144C7" w:rsidP="00775C2C">
      <w:pPr>
        <w:tabs>
          <w:tab w:val="left" w:pos="420"/>
        </w:tabs>
        <w:jc w:val="left"/>
      </w:pPr>
      <w:r>
        <w:t>install nscd</w:t>
      </w:r>
    </w:p>
    <w:p w14:paraId="672329A5" w14:textId="77777777" w:rsidR="003917A7" w:rsidRDefault="009144C7" w:rsidP="00775C2C">
      <w:pPr>
        <w:tabs>
          <w:tab w:val="left" w:pos="420"/>
        </w:tabs>
        <w:jc w:val="left"/>
      </w:pPr>
      <w:r>
        <w:t>刷新</w:t>
      </w:r>
      <w:r>
        <w:t>DNS</w:t>
      </w:r>
      <w:r>
        <w:t>缓存等，需要刷新时：</w:t>
      </w:r>
    </w:p>
    <w:p w14:paraId="4B018D16" w14:textId="77777777" w:rsidR="003917A7" w:rsidRDefault="009144C7" w:rsidP="00775C2C">
      <w:pPr>
        <w:tabs>
          <w:tab w:val="left" w:pos="420"/>
        </w:tabs>
        <w:jc w:val="left"/>
      </w:pPr>
      <w:r>
        <w:t>对</w:t>
      </w:r>
      <w:r>
        <w:t>Centos7</w:t>
      </w:r>
      <w:r>
        <w:t>及以上版本，用</w:t>
      </w:r>
      <w:r>
        <w:t>$/etc/rc.d/init.d/nscd start</w:t>
      </w:r>
    </w:p>
    <w:p w14:paraId="158E5F49" w14:textId="77777777" w:rsidR="003917A7" w:rsidRDefault="009144C7" w:rsidP="00775C2C">
      <w:pPr>
        <w:tabs>
          <w:tab w:val="left" w:pos="420"/>
        </w:tabs>
        <w:jc w:val="left"/>
      </w:pPr>
      <w:r>
        <w:t>对其他发行版（</w:t>
      </w:r>
      <w:r>
        <w:t>ubuntu</w:t>
      </w:r>
      <w:r>
        <w:t>、</w:t>
      </w:r>
      <w:r>
        <w:t>Centos</w:t>
      </w:r>
      <w:r>
        <w:t>）等，用：</w:t>
      </w:r>
      <w:r>
        <w:t>$systemctl restart nscd</w:t>
      </w:r>
    </w:p>
    <w:p w14:paraId="11EA2247" w14:textId="77777777" w:rsidR="003917A7" w:rsidRDefault="003917A7" w:rsidP="00775C2C">
      <w:pPr>
        <w:tabs>
          <w:tab w:val="left" w:pos="420"/>
        </w:tabs>
        <w:jc w:val="left"/>
      </w:pPr>
    </w:p>
    <w:p w14:paraId="5E31BE74" w14:textId="77777777" w:rsidR="003917A7" w:rsidRDefault="003917A7" w:rsidP="00775C2C">
      <w:pPr>
        <w:tabs>
          <w:tab w:val="left" w:pos="420"/>
        </w:tabs>
        <w:jc w:val="left"/>
      </w:pPr>
    </w:p>
    <w:p w14:paraId="35645EFA" w14:textId="77777777" w:rsidR="003917A7" w:rsidRDefault="003917A7" w:rsidP="00775C2C">
      <w:pPr>
        <w:tabs>
          <w:tab w:val="left" w:pos="420"/>
        </w:tabs>
        <w:jc w:val="left"/>
      </w:pPr>
    </w:p>
    <w:p w14:paraId="669C79CE" w14:textId="77777777" w:rsidR="003917A7" w:rsidRDefault="003917A7" w:rsidP="00775C2C">
      <w:pPr>
        <w:tabs>
          <w:tab w:val="left" w:pos="420"/>
        </w:tabs>
        <w:jc w:val="left"/>
      </w:pPr>
    </w:p>
    <w:p w14:paraId="1BF9BDA3" w14:textId="77777777" w:rsidR="003917A7" w:rsidRDefault="003917A7" w:rsidP="00775C2C">
      <w:pPr>
        <w:tabs>
          <w:tab w:val="left" w:pos="420"/>
        </w:tabs>
        <w:jc w:val="left"/>
      </w:pPr>
    </w:p>
    <w:p w14:paraId="56ECDBF9" w14:textId="77777777" w:rsidR="003917A7" w:rsidRDefault="003917A7" w:rsidP="00775C2C">
      <w:pPr>
        <w:tabs>
          <w:tab w:val="left" w:pos="420"/>
        </w:tabs>
        <w:jc w:val="left"/>
      </w:pPr>
    </w:p>
    <w:p w14:paraId="57BFBD6A" w14:textId="77777777" w:rsidR="003917A7" w:rsidRDefault="003917A7" w:rsidP="00775C2C">
      <w:pPr>
        <w:tabs>
          <w:tab w:val="left" w:pos="420"/>
        </w:tabs>
        <w:jc w:val="left"/>
      </w:pPr>
    </w:p>
    <w:p w14:paraId="71D2832A" w14:textId="77777777" w:rsidR="003917A7" w:rsidRDefault="003917A7" w:rsidP="00775C2C">
      <w:pPr>
        <w:tabs>
          <w:tab w:val="left" w:pos="420"/>
        </w:tabs>
        <w:jc w:val="left"/>
      </w:pPr>
    </w:p>
    <w:p w14:paraId="33FEE589" w14:textId="77777777" w:rsidR="003917A7" w:rsidRDefault="009144C7" w:rsidP="00775C2C">
      <w:pPr>
        <w:tabs>
          <w:tab w:val="left" w:pos="420"/>
        </w:tabs>
        <w:jc w:val="left"/>
      </w:pPr>
      <w:r>
        <w:rPr>
          <w:rFonts w:hint="eastAsia"/>
        </w:rPr>
        <w:br w:type="page"/>
      </w:r>
    </w:p>
    <w:p w14:paraId="54B8753C" w14:textId="77777777" w:rsidR="003917A7" w:rsidRDefault="003917A7" w:rsidP="00775C2C">
      <w:pPr>
        <w:tabs>
          <w:tab w:val="left" w:pos="420"/>
        </w:tabs>
        <w:jc w:val="left"/>
      </w:pPr>
    </w:p>
    <w:p w14:paraId="43766F0A" w14:textId="77777777" w:rsidR="003917A7" w:rsidRDefault="009144C7" w:rsidP="00775C2C">
      <w:pPr>
        <w:pStyle w:val="1"/>
        <w:tabs>
          <w:tab w:val="left" w:pos="420"/>
        </w:tabs>
        <w:jc w:val="center"/>
      </w:pPr>
      <w:bookmarkStart w:id="134" w:name="_Toc27512156"/>
      <w:r>
        <w:t>第二部分</w:t>
      </w:r>
      <w:r>
        <w:t xml:space="preserve"> redhat</w:t>
      </w:r>
      <w:r>
        <w:t>系列系统的安装</w:t>
      </w:r>
      <w:bookmarkEnd w:id="134"/>
    </w:p>
    <w:p w14:paraId="318EB038" w14:textId="77777777" w:rsidR="003917A7" w:rsidRDefault="003917A7" w:rsidP="00775C2C">
      <w:pPr>
        <w:tabs>
          <w:tab w:val="left" w:pos="420"/>
        </w:tabs>
        <w:jc w:val="left"/>
      </w:pPr>
    </w:p>
    <w:p w14:paraId="4A0B292A" w14:textId="77777777" w:rsidR="003917A7" w:rsidRDefault="009144C7" w:rsidP="00775C2C">
      <w:pPr>
        <w:tabs>
          <w:tab w:val="left" w:pos="420"/>
        </w:tabs>
        <w:ind w:firstLine="420"/>
        <w:jc w:val="left"/>
        <w:rPr>
          <w:b/>
          <w:bCs/>
        </w:rPr>
      </w:pPr>
      <w:r>
        <w:rPr>
          <w:b/>
          <w:bCs/>
        </w:rPr>
        <w:t>以下是</w:t>
      </w:r>
      <w:r>
        <w:rPr>
          <w:b/>
          <w:bCs/>
        </w:rPr>
        <w:t>CentOS7</w:t>
      </w:r>
      <w:r>
        <w:rPr>
          <w:b/>
          <w:bCs/>
        </w:rPr>
        <w:t>系统安装完成之后，需要做的一些基础级的个性化配置。</w:t>
      </w:r>
      <w:r>
        <w:rPr>
          <w:b/>
          <w:bCs/>
        </w:rPr>
        <w:t>Redhat</w:t>
      </w:r>
      <w:r>
        <w:rPr>
          <w:b/>
          <w:bCs/>
        </w:rPr>
        <w:t>系列其他系统，可以根据本文档相关原理，更改系统版本、发行版本等之后，同理安装。</w:t>
      </w:r>
    </w:p>
    <w:p w14:paraId="2936FB6A" w14:textId="77777777" w:rsidR="003917A7" w:rsidRDefault="003917A7" w:rsidP="00775C2C">
      <w:pPr>
        <w:tabs>
          <w:tab w:val="left" w:pos="420"/>
        </w:tabs>
        <w:ind w:firstLine="420"/>
        <w:jc w:val="left"/>
        <w:rPr>
          <w:b/>
          <w:bCs/>
        </w:rPr>
      </w:pPr>
    </w:p>
    <w:p w14:paraId="3D57CC1A" w14:textId="77777777" w:rsidR="003917A7" w:rsidRDefault="009144C7" w:rsidP="00775C2C">
      <w:pPr>
        <w:tabs>
          <w:tab w:val="left" w:pos="420"/>
        </w:tabs>
        <w:ind w:firstLine="420"/>
        <w:jc w:val="left"/>
        <w:rPr>
          <w:b/>
          <w:bCs/>
        </w:rPr>
      </w:pPr>
      <w:r>
        <w:rPr>
          <w:b/>
          <w:bCs/>
        </w:rPr>
        <w:t>提示：</w:t>
      </w:r>
      <w:r>
        <w:rPr>
          <w:b/>
          <w:bCs/>
        </w:rPr>
        <w:t xml:space="preserve">rpm </w:t>
      </w:r>
      <w:r>
        <w:rPr>
          <w:b/>
          <w:bCs/>
        </w:rPr>
        <w:t>命令安装</w:t>
      </w:r>
      <w:r>
        <w:rPr>
          <w:b/>
          <w:bCs/>
        </w:rPr>
        <w:t xml:space="preserve"> rpm</w:t>
      </w:r>
      <w:r>
        <w:rPr>
          <w:b/>
          <w:bCs/>
        </w:rPr>
        <w:t>包时，不会自动解决依赖问题，只是将缺失的依赖列出。然后打断。</w:t>
      </w:r>
      <w:r>
        <w:rPr>
          <w:b/>
          <w:bCs/>
        </w:rPr>
        <w:t xml:space="preserve">yum </w:t>
      </w:r>
      <w:r>
        <w:rPr>
          <w:b/>
          <w:bCs/>
        </w:rPr>
        <w:t>安装</w:t>
      </w:r>
      <w:r>
        <w:rPr>
          <w:b/>
          <w:bCs/>
        </w:rPr>
        <w:t>rpm</w:t>
      </w:r>
      <w:r>
        <w:rPr>
          <w:b/>
          <w:bCs/>
        </w:rPr>
        <w:t>包时，会自动检查依赖，并安装相关的包。</w:t>
      </w:r>
      <w:r>
        <w:rPr>
          <w:b/>
          <w:bCs/>
        </w:rPr>
        <w:t>cd</w:t>
      </w:r>
      <w:r>
        <w:rPr>
          <w:b/>
          <w:bCs/>
        </w:rPr>
        <w:t>到</w:t>
      </w:r>
      <w:r>
        <w:rPr>
          <w:b/>
          <w:bCs/>
        </w:rPr>
        <w:t xml:space="preserve"> rpm</w:t>
      </w:r>
      <w:r>
        <w:rPr>
          <w:b/>
          <w:bCs/>
        </w:rPr>
        <w:t>包所在目录，运行</w:t>
      </w:r>
      <w:r>
        <w:rPr>
          <w:b/>
          <w:bCs/>
        </w:rPr>
        <w:t>yum localinstall -y aabbcc.rpm</w:t>
      </w:r>
      <w:r>
        <w:rPr>
          <w:b/>
          <w:bCs/>
        </w:rPr>
        <w:t>会安装</w:t>
      </w:r>
      <w:r>
        <w:rPr>
          <w:b/>
          <w:bCs/>
        </w:rPr>
        <w:t>aabbcc.rpm</w:t>
      </w:r>
      <w:r>
        <w:rPr>
          <w:b/>
          <w:bCs/>
        </w:rPr>
        <w:t>并且自动解决依赖问题。如果遇到依赖冲突的话，</w:t>
      </w:r>
      <w:r>
        <w:rPr>
          <w:b/>
          <w:bCs/>
        </w:rPr>
        <w:t xml:space="preserve">yum </w:t>
      </w:r>
      <w:r>
        <w:rPr>
          <w:b/>
          <w:bCs/>
        </w:rPr>
        <w:t>也会打断。</w:t>
      </w:r>
    </w:p>
    <w:p w14:paraId="6C3DDCEE" w14:textId="77777777" w:rsidR="003917A7" w:rsidRDefault="003917A7" w:rsidP="00775C2C">
      <w:pPr>
        <w:tabs>
          <w:tab w:val="left" w:pos="420"/>
        </w:tabs>
        <w:ind w:firstLine="420"/>
        <w:jc w:val="left"/>
        <w:rPr>
          <w:b/>
          <w:bCs/>
        </w:rPr>
      </w:pPr>
    </w:p>
    <w:p w14:paraId="1C518E59" w14:textId="77777777" w:rsidR="003917A7" w:rsidRDefault="009144C7" w:rsidP="00775C2C">
      <w:pPr>
        <w:tabs>
          <w:tab w:val="left" w:pos="420"/>
        </w:tabs>
        <w:ind w:firstLine="420"/>
        <w:jc w:val="left"/>
        <w:rPr>
          <w:b/>
          <w:bCs/>
        </w:rPr>
      </w:pPr>
      <w:r>
        <w:rPr>
          <w:b/>
          <w:bCs/>
        </w:rPr>
        <w:t>如果双系统安装后找不到</w:t>
      </w:r>
      <w:r>
        <w:rPr>
          <w:b/>
          <w:bCs/>
        </w:rPr>
        <w:t>win</w:t>
      </w:r>
      <w:r>
        <w:rPr>
          <w:b/>
          <w:bCs/>
        </w:rPr>
        <w:t>的开机启动项，可以尝试通过</w:t>
      </w:r>
      <w:hyperlink w:anchor="_五十五、开机启动项编辑软件" w:history="1">
        <w:r>
          <w:rPr>
            <w:rStyle w:val="a8"/>
            <w:rFonts w:hint="eastAsia"/>
            <w:b/>
            <w:bCs/>
          </w:rPr>
          <w:t>grub-customizer</w:t>
        </w:r>
      </w:hyperlink>
      <w:r>
        <w:rPr>
          <w:b/>
          <w:bCs/>
        </w:rPr>
        <w:t>解决。</w:t>
      </w:r>
    </w:p>
    <w:p w14:paraId="7FCEB7C8" w14:textId="77777777" w:rsidR="003917A7" w:rsidRDefault="003917A7" w:rsidP="00775C2C">
      <w:pPr>
        <w:tabs>
          <w:tab w:val="left" w:pos="420"/>
        </w:tabs>
        <w:ind w:firstLine="420"/>
        <w:jc w:val="left"/>
        <w:rPr>
          <w:b/>
          <w:bCs/>
        </w:rPr>
      </w:pPr>
    </w:p>
    <w:p w14:paraId="386D707D" w14:textId="77777777" w:rsidR="003917A7" w:rsidRDefault="003917A7" w:rsidP="00775C2C">
      <w:pPr>
        <w:tabs>
          <w:tab w:val="left" w:pos="420"/>
        </w:tabs>
        <w:jc w:val="left"/>
      </w:pPr>
    </w:p>
    <w:p w14:paraId="59813690" w14:textId="77777777" w:rsidR="003917A7" w:rsidRDefault="009144C7" w:rsidP="00775C2C">
      <w:pPr>
        <w:pStyle w:val="2"/>
        <w:tabs>
          <w:tab w:val="left" w:pos="420"/>
        </w:tabs>
      </w:pPr>
      <w:bookmarkStart w:id="135" w:name="_Toc27512157"/>
      <w:r>
        <w:t>一、获取</w:t>
      </w:r>
      <w:r>
        <w:t>sudo</w:t>
      </w:r>
      <w:r>
        <w:t>权限</w:t>
      </w:r>
      <w:bookmarkEnd w:id="135"/>
    </w:p>
    <w:p w14:paraId="4D171345" w14:textId="77777777" w:rsidR="003917A7" w:rsidRDefault="009144C7" w:rsidP="00775C2C">
      <w:pPr>
        <w:tabs>
          <w:tab w:val="left" w:pos="420"/>
        </w:tabs>
        <w:jc w:val="left"/>
      </w:pPr>
      <w:r>
        <w:rPr>
          <w:rFonts w:hint="eastAsia"/>
        </w:rPr>
        <w:t>安装</w:t>
      </w:r>
      <w:r>
        <w:rPr>
          <w:rFonts w:hint="eastAsia"/>
        </w:rPr>
        <w:t>CentOS</w:t>
      </w:r>
      <w:r>
        <w:rPr>
          <w:rFonts w:hint="eastAsia"/>
        </w:rPr>
        <w:t>系统后，首先需要将普通用户添加到</w:t>
      </w:r>
      <w:r>
        <w:rPr>
          <w:rFonts w:hint="eastAsia"/>
        </w:rPr>
        <w:t>/etc/sudoers</w:t>
      </w:r>
      <w:r>
        <w:rPr>
          <w:rFonts w:hint="eastAsia"/>
        </w:rPr>
        <w:t>文件中，以获得</w:t>
      </w:r>
      <w:r>
        <w:rPr>
          <w:rFonts w:hint="eastAsia"/>
        </w:rPr>
        <w:t>sudo</w:t>
      </w:r>
      <w:r>
        <w:rPr>
          <w:rFonts w:hint="eastAsia"/>
        </w:rPr>
        <w:t>能力。操作如下（</w:t>
      </w:r>
      <w:r>
        <w:t>这里需要获取</w:t>
      </w:r>
      <w:r>
        <w:rPr>
          <w:rFonts w:hint="eastAsia"/>
        </w:rPr>
        <w:t>root</w:t>
      </w:r>
      <w:r>
        <w:rPr>
          <w:rFonts w:hint="eastAsia"/>
        </w:rPr>
        <w:t>权限</w:t>
      </w:r>
      <w:r>
        <w:rPr>
          <w:rFonts w:hint="eastAsia"/>
        </w:rPr>
        <w:t>)</w:t>
      </w:r>
    </w:p>
    <w:p w14:paraId="094B198F" w14:textId="77777777" w:rsidR="003917A7" w:rsidRDefault="009144C7" w:rsidP="00775C2C">
      <w:pPr>
        <w:tabs>
          <w:tab w:val="left" w:pos="420"/>
        </w:tabs>
        <w:jc w:val="left"/>
      </w:pPr>
      <w:r>
        <w:t>首先用</w:t>
      </w:r>
      <w:r>
        <w:t xml:space="preserve">$su     </w:t>
      </w:r>
      <w:r>
        <w:t>命令获取权限，然后如下操作：</w:t>
      </w:r>
    </w:p>
    <w:p w14:paraId="21202E1C" w14:textId="77777777" w:rsidR="003917A7" w:rsidRDefault="009144C7" w:rsidP="00775C2C">
      <w:pPr>
        <w:tabs>
          <w:tab w:val="left" w:pos="420"/>
        </w:tabs>
        <w:jc w:val="left"/>
      </w:pPr>
      <w:r>
        <w:t>#</w:t>
      </w:r>
      <w:r>
        <w:rPr>
          <w:rFonts w:hint="eastAsia"/>
        </w:rPr>
        <w:t>gedit /etc/sudoers</w:t>
      </w:r>
    </w:p>
    <w:p w14:paraId="6A95B39F" w14:textId="77777777" w:rsidR="003917A7" w:rsidRDefault="009144C7" w:rsidP="00775C2C">
      <w:pPr>
        <w:tabs>
          <w:tab w:val="left" w:pos="420"/>
        </w:tabs>
        <w:jc w:val="left"/>
      </w:pPr>
      <w:r>
        <w:rPr>
          <w:rFonts w:hint="eastAsia"/>
        </w:rPr>
        <w:t>在文档结尾插入一行</w:t>
      </w:r>
      <w:r>
        <w:t>username</w:t>
      </w:r>
      <w:r>
        <w:rPr>
          <w:rFonts w:hint="eastAsia"/>
        </w:rPr>
        <w:tab/>
        <w:t xml:space="preserve">ALL=(ALL) </w:t>
      </w:r>
      <w:r>
        <w:rPr>
          <w:rFonts w:hint="eastAsia"/>
        </w:rPr>
        <w:tab/>
        <w:t>ALL</w:t>
      </w:r>
    </w:p>
    <w:p w14:paraId="0C18D799" w14:textId="77777777" w:rsidR="003917A7" w:rsidRDefault="009144C7" w:rsidP="00775C2C">
      <w:pPr>
        <w:tabs>
          <w:tab w:val="left" w:pos="420"/>
        </w:tabs>
        <w:jc w:val="left"/>
      </w:pPr>
      <w:r>
        <w:t>这里</w:t>
      </w:r>
      <w:r>
        <w:t>username</w:t>
      </w:r>
      <w:r>
        <w:t>指的是你的用户名。</w:t>
      </w:r>
      <w:r>
        <w:rPr>
          <w:rFonts w:hint="eastAsia"/>
        </w:rPr>
        <w:t>之后保存退出即可。</w:t>
      </w:r>
    </w:p>
    <w:p w14:paraId="3013AD39" w14:textId="77777777" w:rsidR="003917A7" w:rsidRDefault="003917A7" w:rsidP="00775C2C">
      <w:pPr>
        <w:tabs>
          <w:tab w:val="left" w:pos="420"/>
        </w:tabs>
        <w:jc w:val="left"/>
      </w:pPr>
    </w:p>
    <w:p w14:paraId="7DE936B9" w14:textId="77777777" w:rsidR="003917A7" w:rsidRDefault="003917A7" w:rsidP="00775C2C">
      <w:pPr>
        <w:tabs>
          <w:tab w:val="left" w:pos="420"/>
        </w:tabs>
        <w:jc w:val="left"/>
      </w:pPr>
    </w:p>
    <w:p w14:paraId="76E5614C" w14:textId="77777777" w:rsidR="003917A7" w:rsidRDefault="009144C7" w:rsidP="00775C2C">
      <w:pPr>
        <w:tabs>
          <w:tab w:val="left" w:pos="420"/>
        </w:tabs>
        <w:jc w:val="left"/>
      </w:pPr>
      <w:bookmarkStart w:id="136" w:name="_Toc27512158"/>
      <w:r>
        <w:rPr>
          <w:rStyle w:val="20"/>
        </w:rPr>
        <w:t>二、</w:t>
      </w:r>
      <w:r>
        <w:rPr>
          <w:rStyle w:val="20"/>
          <w:rFonts w:hint="eastAsia"/>
        </w:rPr>
        <w:t>修改开机启动项，增加</w:t>
      </w:r>
      <w:r>
        <w:rPr>
          <w:rStyle w:val="20"/>
          <w:rFonts w:hint="eastAsia"/>
        </w:rPr>
        <w:t>windows</w:t>
      </w:r>
      <w:r>
        <w:rPr>
          <w:rStyle w:val="20"/>
          <w:rFonts w:hint="eastAsia"/>
        </w:rPr>
        <w:t>开机引导项</w:t>
      </w:r>
      <w:bookmarkEnd w:id="136"/>
    </w:p>
    <w:p w14:paraId="58D297D2" w14:textId="77777777" w:rsidR="003917A7" w:rsidRDefault="009144C7" w:rsidP="00775C2C">
      <w:pPr>
        <w:tabs>
          <w:tab w:val="left" w:pos="420"/>
        </w:tabs>
        <w:jc w:val="left"/>
      </w:pPr>
      <w:r>
        <w:rPr>
          <w:rFonts w:hint="eastAsia"/>
        </w:rPr>
        <w:t>由于</w:t>
      </w:r>
      <w:r>
        <w:rPr>
          <w:rFonts w:hint="eastAsia"/>
        </w:rPr>
        <w:t>centos7</w:t>
      </w:r>
      <w:r>
        <w:rPr>
          <w:rFonts w:hint="eastAsia"/>
        </w:rPr>
        <w:t>不能识别</w:t>
      </w:r>
      <w:r>
        <w:rPr>
          <w:rFonts w:hint="eastAsia"/>
        </w:rPr>
        <w:t>ntfs</w:t>
      </w:r>
      <w:r>
        <w:rPr>
          <w:rFonts w:hint="eastAsia"/>
        </w:rPr>
        <w:t>分区，所以添加开机启动项之前，似乎要首先安装</w:t>
      </w:r>
      <w:r>
        <w:rPr>
          <w:rFonts w:hint="eastAsia"/>
        </w:rPr>
        <w:t>ntfs-3g</w:t>
      </w:r>
      <w:r>
        <w:rPr>
          <w:rFonts w:hint="eastAsia"/>
        </w:rPr>
        <w:t>。然后添加之后才可以。</w:t>
      </w:r>
    </w:p>
    <w:p w14:paraId="22172CD5" w14:textId="77777777" w:rsidR="003917A7" w:rsidRDefault="009144C7" w:rsidP="00775C2C">
      <w:pPr>
        <w:tabs>
          <w:tab w:val="left" w:pos="420"/>
        </w:tabs>
        <w:jc w:val="left"/>
      </w:pPr>
      <w:r>
        <w:rPr>
          <w:rFonts w:hint="eastAsia"/>
        </w:rPr>
        <w:t>编辑</w:t>
      </w:r>
      <w:r>
        <w:rPr>
          <w:rFonts w:hint="eastAsia"/>
        </w:rPr>
        <w:t>/boot/grub2/grub.cfg</w:t>
      </w:r>
      <w:r>
        <w:rPr>
          <w:rFonts w:hint="eastAsia"/>
        </w:rPr>
        <w:t>文件，</w:t>
      </w:r>
      <w:r>
        <w:rPr>
          <w:rFonts w:hint="eastAsia"/>
        </w:rPr>
        <w:t>sudo gedit /boot/grub2/grub.cfg</w:t>
      </w:r>
    </w:p>
    <w:p w14:paraId="6E1F9D2D" w14:textId="77777777" w:rsidR="003917A7" w:rsidRDefault="009144C7" w:rsidP="00775C2C">
      <w:pPr>
        <w:tabs>
          <w:tab w:val="left" w:pos="420"/>
        </w:tabs>
        <w:jc w:val="left"/>
      </w:pPr>
      <w:r>
        <w:rPr>
          <w:rFonts w:hint="eastAsia"/>
        </w:rPr>
        <w:t>添加以下语句保存即可</w:t>
      </w:r>
      <w:r>
        <w:t>（</w:t>
      </w:r>
      <w:r>
        <w:t>hd0</w:t>
      </w:r>
      <w:r>
        <w:t>后面的</w:t>
      </w:r>
      <w:r>
        <w:t>1</w:t>
      </w:r>
      <w:r>
        <w:t>指的是你的</w:t>
      </w:r>
      <w:r>
        <w:t>win7</w:t>
      </w:r>
      <w:r>
        <w:t>安装位置，你的有可能是</w:t>
      </w:r>
      <w:r>
        <w:t>2</w:t>
      </w:r>
      <w:r>
        <w:t>或</w:t>
      </w:r>
      <w:r>
        <w:t>3</w:t>
      </w:r>
      <w:r>
        <w:t>或</w:t>
      </w:r>
      <w:r>
        <w:t>……</w:t>
      </w:r>
      <w:r>
        <w:t>，请根据具体情况多次试验设置）</w:t>
      </w:r>
      <w:r>
        <w:rPr>
          <w:rFonts w:hint="eastAsia"/>
        </w:rPr>
        <w:t>：</w:t>
      </w:r>
    </w:p>
    <w:p w14:paraId="4DDDB139" w14:textId="77777777" w:rsidR="003917A7" w:rsidRDefault="009144C7" w:rsidP="00775C2C">
      <w:pPr>
        <w:tabs>
          <w:tab w:val="left" w:pos="420"/>
        </w:tabs>
        <w:jc w:val="left"/>
      </w:pPr>
      <w:r>
        <w:rPr>
          <w:rFonts w:hint="eastAsia"/>
        </w:rPr>
        <w:t>menuentry 'windows 7' {</w:t>
      </w:r>
    </w:p>
    <w:p w14:paraId="4CE4A482" w14:textId="77777777" w:rsidR="003917A7" w:rsidRDefault="009144C7" w:rsidP="00775C2C">
      <w:pPr>
        <w:tabs>
          <w:tab w:val="left" w:pos="420"/>
        </w:tabs>
        <w:jc w:val="left"/>
      </w:pPr>
      <w:r>
        <w:rPr>
          <w:rFonts w:hint="eastAsia"/>
        </w:rPr>
        <w:tab/>
        <w:t>insmod ntfs</w:t>
      </w:r>
    </w:p>
    <w:p w14:paraId="7A87F008" w14:textId="77777777" w:rsidR="003917A7" w:rsidRDefault="009144C7" w:rsidP="00775C2C">
      <w:pPr>
        <w:tabs>
          <w:tab w:val="left" w:pos="420"/>
        </w:tabs>
        <w:jc w:val="left"/>
      </w:pPr>
      <w:r>
        <w:rPr>
          <w:rFonts w:hint="eastAsia"/>
        </w:rPr>
        <w:tab/>
        <w:t>set root=(hd0,1)</w:t>
      </w:r>
    </w:p>
    <w:p w14:paraId="4C1056D2" w14:textId="77777777" w:rsidR="003917A7" w:rsidRDefault="009144C7" w:rsidP="00775C2C">
      <w:pPr>
        <w:tabs>
          <w:tab w:val="left" w:pos="420"/>
        </w:tabs>
        <w:jc w:val="left"/>
      </w:pPr>
      <w:r>
        <w:rPr>
          <w:rFonts w:hint="eastAsia"/>
        </w:rPr>
        <w:tab/>
        <w:t>chainloader +1</w:t>
      </w:r>
    </w:p>
    <w:p w14:paraId="29DF9021" w14:textId="77777777" w:rsidR="003917A7" w:rsidRDefault="009144C7" w:rsidP="00775C2C">
      <w:pPr>
        <w:tabs>
          <w:tab w:val="left" w:pos="420"/>
        </w:tabs>
        <w:jc w:val="left"/>
      </w:pPr>
      <w:r>
        <w:rPr>
          <w:rFonts w:hint="eastAsia"/>
        </w:rPr>
        <w:t>}</w:t>
      </w:r>
    </w:p>
    <w:p w14:paraId="00A913AA" w14:textId="77777777" w:rsidR="003917A7" w:rsidRDefault="003917A7" w:rsidP="00775C2C">
      <w:pPr>
        <w:tabs>
          <w:tab w:val="left" w:pos="420"/>
        </w:tabs>
        <w:jc w:val="left"/>
      </w:pPr>
    </w:p>
    <w:p w14:paraId="716413C8" w14:textId="77777777" w:rsidR="003917A7" w:rsidRDefault="003917A7" w:rsidP="00775C2C">
      <w:pPr>
        <w:tabs>
          <w:tab w:val="left" w:pos="420"/>
        </w:tabs>
        <w:jc w:val="left"/>
      </w:pPr>
    </w:p>
    <w:p w14:paraId="2757D43F" w14:textId="77777777" w:rsidR="003917A7" w:rsidRDefault="003917A7" w:rsidP="00775C2C">
      <w:pPr>
        <w:tabs>
          <w:tab w:val="left" w:pos="420"/>
        </w:tabs>
        <w:jc w:val="left"/>
      </w:pPr>
    </w:p>
    <w:p w14:paraId="6F764C2D" w14:textId="77777777" w:rsidR="003917A7" w:rsidRDefault="009144C7" w:rsidP="00775C2C">
      <w:pPr>
        <w:pStyle w:val="2"/>
        <w:tabs>
          <w:tab w:val="left" w:pos="420"/>
        </w:tabs>
      </w:pPr>
      <w:bookmarkStart w:id="137" w:name="_Toc27512159"/>
      <w:r>
        <w:lastRenderedPageBreak/>
        <w:t>三、</w:t>
      </w:r>
      <w:r>
        <w:rPr>
          <w:rFonts w:hint="eastAsia"/>
        </w:rPr>
        <w:t>给程序添加启动图标：</w:t>
      </w:r>
      <w:bookmarkEnd w:id="137"/>
    </w:p>
    <w:p w14:paraId="28554BA4" w14:textId="77777777" w:rsidR="003917A7" w:rsidRDefault="009144C7" w:rsidP="00775C2C">
      <w:pPr>
        <w:tabs>
          <w:tab w:val="left" w:pos="420"/>
        </w:tabs>
        <w:jc w:val="left"/>
      </w:pPr>
      <w:r>
        <w:t>以火狐浏览器为例进行介绍：</w:t>
      </w:r>
    </w:p>
    <w:p w14:paraId="6B439EA1" w14:textId="77777777" w:rsidR="003917A7" w:rsidRDefault="009144C7" w:rsidP="00775C2C">
      <w:pPr>
        <w:tabs>
          <w:tab w:val="left" w:pos="420"/>
        </w:tabs>
        <w:jc w:val="left"/>
      </w:pPr>
      <w:r>
        <w:rPr>
          <w:rFonts w:hint="eastAsia"/>
        </w:rPr>
        <w:t>sudo touch /usr/share/applications/Firefox.desktop</w:t>
      </w:r>
    </w:p>
    <w:p w14:paraId="1C296E57" w14:textId="77777777" w:rsidR="003917A7" w:rsidRDefault="009144C7" w:rsidP="00775C2C">
      <w:pPr>
        <w:tabs>
          <w:tab w:val="left" w:pos="420"/>
        </w:tabs>
        <w:jc w:val="left"/>
      </w:pPr>
      <w:r>
        <w:rPr>
          <w:rFonts w:hint="eastAsia"/>
        </w:rPr>
        <w:t>sudo gedit /usr/share/applications/Firefox.desktop</w:t>
      </w:r>
    </w:p>
    <w:p w14:paraId="7C7AD026" w14:textId="77777777" w:rsidR="003917A7" w:rsidRDefault="009144C7" w:rsidP="00775C2C">
      <w:pPr>
        <w:tabs>
          <w:tab w:val="left" w:pos="420"/>
        </w:tabs>
        <w:jc w:val="left"/>
      </w:pPr>
      <w:r>
        <w:t>将以下文本写入</w:t>
      </w:r>
      <w:r>
        <w:rPr>
          <w:rFonts w:hint="eastAsia"/>
        </w:rPr>
        <w:t>Firefox.desktop</w:t>
      </w:r>
      <w:r>
        <w:t>文件：</w:t>
      </w:r>
    </w:p>
    <w:p w14:paraId="0E904C20" w14:textId="77777777" w:rsidR="003917A7" w:rsidRDefault="009144C7" w:rsidP="00775C2C">
      <w:pPr>
        <w:tabs>
          <w:tab w:val="left" w:pos="420"/>
        </w:tabs>
        <w:jc w:val="left"/>
      </w:pPr>
      <w:r>
        <w:rPr>
          <w:rFonts w:hint="eastAsia"/>
        </w:rPr>
        <w:t>[Desktop Entry]</w:t>
      </w:r>
    </w:p>
    <w:p w14:paraId="50C52717" w14:textId="77777777" w:rsidR="003917A7" w:rsidRDefault="009144C7" w:rsidP="00775C2C">
      <w:pPr>
        <w:tabs>
          <w:tab w:val="left" w:pos="420"/>
        </w:tabs>
        <w:jc w:val="left"/>
      </w:pPr>
      <w:r>
        <w:rPr>
          <w:rFonts w:hint="eastAsia"/>
        </w:rPr>
        <w:t>Name=Firefox</w:t>
      </w:r>
    </w:p>
    <w:p w14:paraId="3679716D" w14:textId="77777777" w:rsidR="003917A7" w:rsidRDefault="009144C7" w:rsidP="00775C2C">
      <w:pPr>
        <w:tabs>
          <w:tab w:val="left" w:pos="420"/>
        </w:tabs>
        <w:jc w:val="left"/>
      </w:pPr>
      <w:r>
        <w:rPr>
          <w:rFonts w:hint="eastAsia"/>
        </w:rPr>
        <w:t>Name[zh_CN]=Firefox</w:t>
      </w:r>
    </w:p>
    <w:p w14:paraId="6C0134CB" w14:textId="77777777" w:rsidR="003917A7" w:rsidRDefault="009144C7" w:rsidP="00775C2C">
      <w:pPr>
        <w:tabs>
          <w:tab w:val="left" w:pos="420"/>
        </w:tabs>
        <w:jc w:val="left"/>
      </w:pPr>
      <w:r>
        <w:rPr>
          <w:rFonts w:hint="eastAsia"/>
        </w:rPr>
        <w:t>Comment=Firefox Client</w:t>
      </w:r>
    </w:p>
    <w:p w14:paraId="0553338E" w14:textId="77777777" w:rsidR="003917A7" w:rsidRDefault="009144C7" w:rsidP="00775C2C">
      <w:pPr>
        <w:tabs>
          <w:tab w:val="left" w:pos="420"/>
        </w:tabs>
        <w:jc w:val="left"/>
      </w:pPr>
      <w:r>
        <w:rPr>
          <w:rFonts w:hint="eastAsia"/>
        </w:rPr>
        <w:t>Exec=/opt/firefox/firefox</w:t>
      </w:r>
    </w:p>
    <w:p w14:paraId="63ED7FF6" w14:textId="77777777" w:rsidR="003917A7" w:rsidRDefault="009144C7" w:rsidP="00775C2C">
      <w:pPr>
        <w:tabs>
          <w:tab w:val="left" w:pos="420"/>
        </w:tabs>
        <w:jc w:val="left"/>
      </w:pPr>
      <w:r>
        <w:rPr>
          <w:rFonts w:hint="eastAsia"/>
        </w:rPr>
        <w:t>Icon=/opt/firefox/browser-firefox_2.png</w:t>
      </w:r>
    </w:p>
    <w:p w14:paraId="2952F51B" w14:textId="77777777" w:rsidR="003917A7" w:rsidRDefault="009144C7" w:rsidP="00775C2C">
      <w:pPr>
        <w:tabs>
          <w:tab w:val="left" w:pos="420"/>
        </w:tabs>
        <w:jc w:val="left"/>
      </w:pPr>
      <w:r>
        <w:rPr>
          <w:rFonts w:hint="eastAsia"/>
        </w:rPr>
        <w:t>Terminal=false</w:t>
      </w:r>
    </w:p>
    <w:p w14:paraId="6E91E67F" w14:textId="77777777" w:rsidR="003917A7" w:rsidRDefault="009144C7" w:rsidP="00775C2C">
      <w:pPr>
        <w:tabs>
          <w:tab w:val="left" w:pos="420"/>
        </w:tabs>
        <w:jc w:val="left"/>
      </w:pPr>
      <w:r>
        <w:rPr>
          <w:rFonts w:hint="eastAsia"/>
        </w:rPr>
        <w:t>Type=Application</w:t>
      </w:r>
    </w:p>
    <w:p w14:paraId="6E44803C" w14:textId="77777777" w:rsidR="003917A7" w:rsidRDefault="009144C7" w:rsidP="00775C2C">
      <w:pPr>
        <w:tabs>
          <w:tab w:val="left" w:pos="420"/>
        </w:tabs>
        <w:jc w:val="left"/>
      </w:pPr>
      <w:r>
        <w:rPr>
          <w:rFonts w:hint="eastAsia"/>
        </w:rPr>
        <w:t>Categories=Application;</w:t>
      </w:r>
    </w:p>
    <w:p w14:paraId="54F85F6D" w14:textId="77777777" w:rsidR="003917A7" w:rsidRDefault="009144C7" w:rsidP="00775C2C">
      <w:pPr>
        <w:tabs>
          <w:tab w:val="left" w:pos="420"/>
        </w:tabs>
        <w:jc w:val="left"/>
      </w:pPr>
      <w:r>
        <w:rPr>
          <w:rFonts w:hint="eastAsia"/>
        </w:rPr>
        <w:t>Encoding=UTF-8</w:t>
      </w:r>
    </w:p>
    <w:p w14:paraId="5771CC83" w14:textId="77777777" w:rsidR="003917A7" w:rsidRDefault="009144C7" w:rsidP="00775C2C">
      <w:pPr>
        <w:tabs>
          <w:tab w:val="left" w:pos="420"/>
        </w:tabs>
        <w:jc w:val="left"/>
      </w:pPr>
      <w:r>
        <w:rPr>
          <w:rFonts w:hint="eastAsia"/>
        </w:rPr>
        <w:t>StartupNotify=true</w:t>
      </w:r>
    </w:p>
    <w:p w14:paraId="43BF975B" w14:textId="77777777" w:rsidR="003917A7" w:rsidRDefault="003917A7" w:rsidP="00775C2C">
      <w:pPr>
        <w:tabs>
          <w:tab w:val="left" w:pos="420"/>
        </w:tabs>
        <w:jc w:val="left"/>
      </w:pPr>
    </w:p>
    <w:p w14:paraId="281E48C4" w14:textId="77777777" w:rsidR="003917A7" w:rsidRDefault="009144C7" w:rsidP="00775C2C">
      <w:pPr>
        <w:pStyle w:val="2"/>
        <w:tabs>
          <w:tab w:val="left" w:pos="420"/>
        </w:tabs>
      </w:pPr>
      <w:bookmarkStart w:id="138" w:name="_Toc27512160"/>
      <w:r>
        <w:t>四、配置源</w:t>
      </w:r>
      <w:bookmarkEnd w:id="138"/>
    </w:p>
    <w:p w14:paraId="2CDA3E5A" w14:textId="77777777" w:rsidR="003917A7" w:rsidRDefault="009144C7" w:rsidP="00775C2C">
      <w:pPr>
        <w:pStyle w:val="3"/>
        <w:tabs>
          <w:tab w:val="left" w:pos="420"/>
        </w:tabs>
      </w:pPr>
      <w:bookmarkStart w:id="139" w:name="_Toc27512161"/>
      <w:r>
        <w:t>1</w:t>
      </w:r>
      <w:r>
        <w:t>、</w:t>
      </w:r>
      <w:r>
        <w:rPr>
          <w:rFonts w:hint="eastAsia"/>
        </w:rPr>
        <w:t>备份源</w:t>
      </w:r>
      <w:bookmarkEnd w:id="139"/>
    </w:p>
    <w:p w14:paraId="4B96D08C" w14:textId="77777777" w:rsidR="003917A7" w:rsidRDefault="009144C7" w:rsidP="00775C2C">
      <w:pPr>
        <w:tabs>
          <w:tab w:val="left" w:pos="420"/>
        </w:tabs>
        <w:jc w:val="left"/>
      </w:pPr>
      <w:r>
        <w:rPr>
          <w:rFonts w:hint="eastAsia"/>
        </w:rPr>
        <w:t>sudo mkdir /etc/yum.repos.d.backup</w:t>
      </w:r>
    </w:p>
    <w:p w14:paraId="73CB5A21" w14:textId="77777777" w:rsidR="003917A7" w:rsidRDefault="009144C7" w:rsidP="00775C2C">
      <w:pPr>
        <w:tabs>
          <w:tab w:val="left" w:pos="420"/>
        </w:tabs>
        <w:jc w:val="left"/>
      </w:pPr>
      <w:r>
        <w:rPr>
          <w:rFonts w:hint="eastAsia"/>
        </w:rPr>
        <w:t>sudo cp /etc/yum.repos.d/* /etc/yum.repos.d.backup/</w:t>
      </w:r>
    </w:p>
    <w:p w14:paraId="5B4DAAEF" w14:textId="77777777" w:rsidR="003917A7" w:rsidRDefault="003917A7" w:rsidP="00775C2C">
      <w:pPr>
        <w:tabs>
          <w:tab w:val="left" w:pos="420"/>
        </w:tabs>
        <w:jc w:val="left"/>
      </w:pPr>
    </w:p>
    <w:p w14:paraId="4DA371E8" w14:textId="77777777" w:rsidR="003917A7" w:rsidRDefault="009144C7" w:rsidP="00775C2C">
      <w:pPr>
        <w:pStyle w:val="3"/>
        <w:tabs>
          <w:tab w:val="left" w:pos="420"/>
        </w:tabs>
      </w:pPr>
      <w:bookmarkStart w:id="140" w:name="_Toc27512162"/>
      <w:r>
        <w:t>2</w:t>
      </w:r>
      <w:r>
        <w:t>、安装</w:t>
      </w:r>
      <w:r>
        <w:t>yum</w:t>
      </w:r>
      <w:r>
        <w:t>包管理器的基础插件</w:t>
      </w:r>
      <w:bookmarkEnd w:id="140"/>
    </w:p>
    <w:p w14:paraId="1255BE61" w14:textId="77777777" w:rsidR="003917A7" w:rsidRDefault="009144C7" w:rsidP="00775C2C">
      <w:pPr>
        <w:tabs>
          <w:tab w:val="left" w:pos="420"/>
        </w:tabs>
        <w:jc w:val="left"/>
      </w:pPr>
      <w:r>
        <w:t>这将有利于我们进行后面的安装，以及加快安装过程中的下载等的速度（</w:t>
      </w:r>
      <w:r>
        <w:rPr>
          <w:color w:val="00B0F0"/>
        </w:rPr>
        <w:t>这一步</w:t>
      </w:r>
      <w:r>
        <w:rPr>
          <w:color w:val="FF0000"/>
        </w:rPr>
        <w:t>不</w:t>
      </w:r>
      <w:r>
        <w:rPr>
          <w:color w:val="00B0F0"/>
        </w:rPr>
        <w:t>是必须的</w:t>
      </w:r>
      <w:r>
        <w:t>，事实证明如果用</w:t>
      </w:r>
      <w:r>
        <w:t>yum-*</w:t>
      </w:r>
      <w:r>
        <w:t>安装所有</w:t>
      </w:r>
      <w:r>
        <w:t>yum</w:t>
      </w:r>
      <w:r>
        <w:t>插件的话，程序安装速度反而会变慢，所以</w:t>
      </w:r>
      <w:r>
        <w:rPr>
          <w:color w:val="FF0000"/>
        </w:rPr>
        <w:t>可以酌情不安装这些插件或者直接禁用</w:t>
      </w:r>
      <w:r>
        <w:t>这些插件）：</w:t>
      </w:r>
    </w:p>
    <w:p w14:paraId="7E7554B1" w14:textId="77777777" w:rsidR="003917A7" w:rsidRDefault="009144C7" w:rsidP="00775C2C">
      <w:pPr>
        <w:tabs>
          <w:tab w:val="left" w:pos="420"/>
        </w:tabs>
        <w:jc w:val="left"/>
      </w:pPr>
      <w:r>
        <w:rPr>
          <w:rFonts w:hint="eastAsia"/>
        </w:rPr>
        <w:t>yum install yum-*</w:t>
      </w:r>
    </w:p>
    <w:p w14:paraId="763F191C" w14:textId="77777777" w:rsidR="003917A7" w:rsidRDefault="003917A7" w:rsidP="00775C2C">
      <w:pPr>
        <w:tabs>
          <w:tab w:val="left" w:pos="420"/>
        </w:tabs>
        <w:jc w:val="left"/>
      </w:pPr>
    </w:p>
    <w:p w14:paraId="6DB34F77" w14:textId="77777777" w:rsidR="003917A7" w:rsidRDefault="009144C7" w:rsidP="00775C2C">
      <w:pPr>
        <w:pStyle w:val="3"/>
        <w:tabs>
          <w:tab w:val="left" w:pos="420"/>
        </w:tabs>
      </w:pPr>
      <w:bookmarkStart w:id="141" w:name="_Toc27512163"/>
      <w:bookmarkStart w:id="142" w:name="_3、安装epel源"/>
      <w:r>
        <w:t>3</w:t>
      </w:r>
      <w:r>
        <w:t>、</w:t>
      </w:r>
      <w:r>
        <w:rPr>
          <w:rFonts w:hint="eastAsia"/>
        </w:rPr>
        <w:t>安装</w:t>
      </w:r>
      <w:r>
        <w:rPr>
          <w:rFonts w:hint="eastAsia"/>
        </w:rPr>
        <w:t>epel</w:t>
      </w:r>
      <w:r>
        <w:rPr>
          <w:rFonts w:hint="eastAsia"/>
        </w:rPr>
        <w:t>源</w:t>
      </w:r>
      <w:bookmarkEnd w:id="141"/>
    </w:p>
    <w:bookmarkEnd w:id="142"/>
    <w:p w14:paraId="12FC71A8" w14:textId="77777777" w:rsidR="003917A7" w:rsidRDefault="009144C7" w:rsidP="00775C2C">
      <w:pPr>
        <w:tabs>
          <w:tab w:val="left" w:pos="420"/>
        </w:tabs>
        <w:jc w:val="left"/>
      </w:pPr>
      <w:r>
        <w:rPr>
          <w:rFonts w:hint="eastAsia"/>
        </w:rPr>
        <w:t>sudo yum  install epel-release</w:t>
      </w:r>
    </w:p>
    <w:p w14:paraId="79A10362" w14:textId="77777777" w:rsidR="003917A7" w:rsidRDefault="009144C7" w:rsidP="00775C2C">
      <w:pPr>
        <w:tabs>
          <w:tab w:val="left" w:pos="420"/>
        </w:tabs>
        <w:jc w:val="left"/>
      </w:pPr>
      <w:r>
        <w:rPr>
          <w:rFonts w:hint="eastAsia"/>
        </w:rPr>
        <w:t>到</w:t>
      </w:r>
      <w:r>
        <w:rPr>
          <w:rFonts w:hint="eastAsia"/>
        </w:rPr>
        <w:t>http://dl.fedoraproject.org/pub/epel/7/x86_64/e/</w:t>
      </w:r>
      <w:r>
        <w:rPr>
          <w:rFonts w:hint="eastAsia"/>
        </w:rPr>
        <w:t>去下载对应版本的源安装包，例如</w:t>
      </w:r>
      <w:r>
        <w:rPr>
          <w:rFonts w:hint="eastAsia"/>
        </w:rPr>
        <w:t>epel-release-7-10.noarch.rpm</w:t>
      </w:r>
    </w:p>
    <w:p w14:paraId="310BC023" w14:textId="77777777" w:rsidR="003917A7" w:rsidRDefault="009144C7" w:rsidP="00775C2C">
      <w:pPr>
        <w:tabs>
          <w:tab w:val="left" w:pos="420"/>
        </w:tabs>
        <w:jc w:val="left"/>
      </w:pPr>
      <w:r>
        <w:rPr>
          <w:rFonts w:hint="eastAsia"/>
        </w:rPr>
        <w:t>sudo rpm -i ./epel-release-7-10.noarch.rpm</w:t>
      </w:r>
    </w:p>
    <w:p w14:paraId="2AD6CA2B" w14:textId="77777777" w:rsidR="003917A7" w:rsidRDefault="009144C7" w:rsidP="00775C2C">
      <w:pPr>
        <w:tabs>
          <w:tab w:val="left" w:pos="420"/>
        </w:tabs>
        <w:jc w:val="left"/>
      </w:pPr>
      <w:r>
        <w:rPr>
          <w:rFonts w:hint="eastAsia"/>
        </w:rPr>
        <w:lastRenderedPageBreak/>
        <w:t>之后</w:t>
      </w:r>
      <w:r>
        <w:rPr>
          <w:rFonts w:hint="eastAsia"/>
        </w:rPr>
        <w:t>/etc/yum.repos.d/</w:t>
      </w:r>
      <w:r>
        <w:rPr>
          <w:rFonts w:hint="eastAsia"/>
        </w:rPr>
        <w:t>文件夹下会多出两个文件</w:t>
      </w:r>
      <w:r>
        <w:rPr>
          <w:rFonts w:hint="eastAsia"/>
        </w:rPr>
        <w:t>epel.repo</w:t>
      </w:r>
      <w:r>
        <w:rPr>
          <w:rFonts w:hint="eastAsia"/>
        </w:rPr>
        <w:t>和</w:t>
      </w:r>
      <w:r>
        <w:rPr>
          <w:rFonts w:hint="eastAsia"/>
        </w:rPr>
        <w:t>epel-testing.repo</w:t>
      </w:r>
      <w:r>
        <w:rPr>
          <w:rFonts w:hint="eastAsia"/>
        </w:rPr>
        <w:t>，表示安装成功</w:t>
      </w:r>
    </w:p>
    <w:p w14:paraId="0D16AA17" w14:textId="77777777" w:rsidR="003917A7" w:rsidRDefault="003917A7" w:rsidP="00775C2C">
      <w:pPr>
        <w:tabs>
          <w:tab w:val="left" w:pos="420"/>
        </w:tabs>
        <w:jc w:val="left"/>
      </w:pPr>
    </w:p>
    <w:p w14:paraId="3987FF5C" w14:textId="77777777" w:rsidR="003917A7" w:rsidRDefault="009144C7" w:rsidP="00775C2C">
      <w:pPr>
        <w:tabs>
          <w:tab w:val="left" w:pos="420"/>
        </w:tabs>
        <w:jc w:val="left"/>
      </w:pPr>
      <w:r>
        <w:t>例如（用以下命令即可安装）：</w:t>
      </w:r>
    </w:p>
    <w:p w14:paraId="315C3F72" w14:textId="77777777" w:rsidR="003917A7" w:rsidRDefault="009144C7" w:rsidP="00775C2C">
      <w:pPr>
        <w:tabs>
          <w:tab w:val="left" w:pos="420"/>
        </w:tabs>
        <w:jc w:val="left"/>
      </w:pPr>
      <w:r>
        <w:rPr>
          <w:rFonts w:hint="eastAsia"/>
        </w:rPr>
        <w:t>curl -O https://dl.fedoraproject.org/pub/epel/7/x86_64/e/epel-release-7-9.noarch.rpm</w:t>
      </w:r>
    </w:p>
    <w:p w14:paraId="3AFAB5C8" w14:textId="77777777" w:rsidR="003917A7" w:rsidRDefault="003917A7" w:rsidP="00775C2C">
      <w:pPr>
        <w:tabs>
          <w:tab w:val="left" w:pos="420"/>
        </w:tabs>
        <w:jc w:val="left"/>
      </w:pPr>
    </w:p>
    <w:p w14:paraId="3F1C8A6E" w14:textId="77777777" w:rsidR="003917A7" w:rsidRDefault="009144C7" w:rsidP="00775C2C">
      <w:pPr>
        <w:tabs>
          <w:tab w:val="left" w:pos="420"/>
        </w:tabs>
        <w:jc w:val="left"/>
      </w:pPr>
      <w:r>
        <w:rPr>
          <w:rFonts w:hint="eastAsia"/>
        </w:rPr>
        <w:t>sudo rpm -ivh epel-release-7-9.noarch.rpm</w:t>
      </w:r>
    </w:p>
    <w:p w14:paraId="44F77075" w14:textId="77777777" w:rsidR="003917A7" w:rsidRDefault="003917A7" w:rsidP="00775C2C">
      <w:pPr>
        <w:tabs>
          <w:tab w:val="left" w:pos="420"/>
        </w:tabs>
        <w:jc w:val="left"/>
      </w:pPr>
    </w:p>
    <w:p w14:paraId="63A211D1" w14:textId="77777777" w:rsidR="003917A7" w:rsidRDefault="009144C7" w:rsidP="00775C2C">
      <w:pPr>
        <w:pStyle w:val="3"/>
        <w:tabs>
          <w:tab w:val="left" w:pos="420"/>
        </w:tabs>
      </w:pPr>
      <w:bookmarkStart w:id="143" w:name="_Toc27512164"/>
      <w:r>
        <w:t>4</w:t>
      </w:r>
      <w:r>
        <w:t>、</w:t>
      </w:r>
      <w:r>
        <w:rPr>
          <w:rFonts w:hint="eastAsia"/>
        </w:rPr>
        <w:t>安装阿里源</w:t>
      </w:r>
      <w:bookmarkEnd w:id="143"/>
    </w:p>
    <w:p w14:paraId="5B926C8B" w14:textId="77777777" w:rsidR="003917A7" w:rsidRDefault="009144C7" w:rsidP="00775C2C">
      <w:pPr>
        <w:tabs>
          <w:tab w:val="left" w:pos="420"/>
        </w:tabs>
        <w:jc w:val="left"/>
      </w:pPr>
      <w:r>
        <w:rPr>
          <w:rFonts w:hint="eastAsia"/>
        </w:rPr>
        <w:t>在</w:t>
      </w:r>
      <w:r>
        <w:t xml:space="preserve"> </w:t>
      </w:r>
      <w:r>
        <w:rPr>
          <w:rFonts w:hint="eastAsia"/>
        </w:rPr>
        <w:t>http://mirrors.aliyun.com/repo/</w:t>
      </w:r>
      <w:r>
        <w:t xml:space="preserve"> </w:t>
      </w:r>
      <w:r>
        <w:rPr>
          <w:rFonts w:hint="eastAsia"/>
        </w:rPr>
        <w:t>下载对应版本的源文件，并至于</w:t>
      </w:r>
      <w:r>
        <w:rPr>
          <w:rFonts w:hint="eastAsia"/>
        </w:rPr>
        <w:t>/etc/yum.repo.d/</w:t>
      </w:r>
      <w:r>
        <w:rPr>
          <w:rFonts w:hint="eastAsia"/>
        </w:rPr>
        <w:t>下</w:t>
      </w:r>
      <w:r>
        <w:t>即可</w:t>
      </w:r>
    </w:p>
    <w:p w14:paraId="1B5B06BC" w14:textId="77777777" w:rsidR="003917A7" w:rsidRDefault="003917A7" w:rsidP="00775C2C">
      <w:pPr>
        <w:tabs>
          <w:tab w:val="left" w:pos="420"/>
        </w:tabs>
        <w:jc w:val="left"/>
      </w:pPr>
    </w:p>
    <w:p w14:paraId="0E1E25E7" w14:textId="77777777" w:rsidR="003917A7" w:rsidRDefault="009144C7" w:rsidP="00775C2C">
      <w:pPr>
        <w:pStyle w:val="3"/>
        <w:tabs>
          <w:tab w:val="left" w:pos="420"/>
        </w:tabs>
      </w:pPr>
      <w:bookmarkStart w:id="144" w:name="_Toc27512165"/>
      <w:r>
        <w:t>5</w:t>
      </w:r>
      <w:r>
        <w:t>、</w:t>
      </w:r>
      <w:r>
        <w:rPr>
          <w:rFonts w:hint="eastAsia"/>
        </w:rPr>
        <w:t>添加</w:t>
      </w:r>
      <w:r>
        <w:rPr>
          <w:rFonts w:hint="eastAsia"/>
        </w:rPr>
        <w:t>mosquito</w:t>
      </w:r>
      <w:r>
        <w:rPr>
          <w:rFonts w:hint="eastAsia"/>
        </w:rPr>
        <w:t>源</w:t>
      </w:r>
      <w:bookmarkEnd w:id="144"/>
    </w:p>
    <w:p w14:paraId="35A0CCF6" w14:textId="77777777" w:rsidR="003917A7" w:rsidRDefault="009144C7" w:rsidP="00775C2C">
      <w:pPr>
        <w:tabs>
          <w:tab w:val="left" w:pos="420"/>
        </w:tabs>
        <w:jc w:val="left"/>
      </w:pPr>
      <w:r>
        <w:rPr>
          <w:rFonts w:hint="eastAsia"/>
        </w:rPr>
        <w:t>sudo touch /etc/yum.repos.d/mosquito-myrepo.repo</w:t>
      </w:r>
    </w:p>
    <w:p w14:paraId="74E3BC20" w14:textId="77777777" w:rsidR="003917A7" w:rsidRDefault="009144C7" w:rsidP="00775C2C">
      <w:pPr>
        <w:tabs>
          <w:tab w:val="left" w:pos="420"/>
        </w:tabs>
        <w:jc w:val="left"/>
      </w:pPr>
      <w:r>
        <w:rPr>
          <w:rFonts w:hint="eastAsia"/>
        </w:rPr>
        <w:t>sudo gedit  /etc/yum.repos.d/mosquito-myrepo.repo</w:t>
      </w:r>
    </w:p>
    <w:p w14:paraId="5FB511C2" w14:textId="77777777" w:rsidR="003917A7" w:rsidRDefault="009144C7" w:rsidP="00775C2C">
      <w:pPr>
        <w:tabs>
          <w:tab w:val="left" w:pos="420"/>
        </w:tabs>
        <w:jc w:val="left"/>
      </w:pPr>
      <w:r>
        <w:t>在文件</w:t>
      </w:r>
      <w:r>
        <w:rPr>
          <w:rFonts w:hint="eastAsia"/>
        </w:rPr>
        <w:t>mosquito-myrepo.repo</w:t>
      </w:r>
      <w:r>
        <w:t>中写入以下文本：</w:t>
      </w:r>
    </w:p>
    <w:p w14:paraId="40771C50" w14:textId="77777777" w:rsidR="003917A7" w:rsidRDefault="009144C7" w:rsidP="00775C2C">
      <w:pPr>
        <w:tabs>
          <w:tab w:val="left" w:pos="420"/>
        </w:tabs>
        <w:jc w:val="left"/>
      </w:pPr>
      <w:r>
        <w:rPr>
          <w:rFonts w:hint="eastAsia"/>
        </w:rPr>
        <w:t>[mosquito-myrepo]</w:t>
      </w:r>
    </w:p>
    <w:p w14:paraId="348604ED" w14:textId="77777777" w:rsidR="003917A7" w:rsidRDefault="009144C7" w:rsidP="00775C2C">
      <w:pPr>
        <w:tabs>
          <w:tab w:val="left" w:pos="420"/>
        </w:tabs>
        <w:jc w:val="left"/>
      </w:pPr>
      <w:r>
        <w:rPr>
          <w:rFonts w:hint="eastAsia"/>
        </w:rPr>
        <w:t>name=Copr repo for myrepo owned by mosquito</w:t>
      </w:r>
    </w:p>
    <w:p w14:paraId="1477C61A" w14:textId="77777777" w:rsidR="003917A7" w:rsidRDefault="009144C7" w:rsidP="00775C2C">
      <w:pPr>
        <w:tabs>
          <w:tab w:val="left" w:pos="420"/>
        </w:tabs>
        <w:jc w:val="left"/>
      </w:pPr>
      <w:r>
        <w:rPr>
          <w:rFonts w:hint="eastAsia"/>
        </w:rPr>
        <w:t>baseurl=http://copr-be.cloud.fedoraproject.org/results/mosquito/myrepo-testing/epel-7-$basearch/</w:t>
      </w:r>
    </w:p>
    <w:p w14:paraId="51F78A4B" w14:textId="77777777" w:rsidR="003917A7" w:rsidRDefault="009144C7" w:rsidP="00775C2C">
      <w:pPr>
        <w:tabs>
          <w:tab w:val="left" w:pos="420"/>
        </w:tabs>
        <w:jc w:val="left"/>
      </w:pPr>
      <w:r>
        <w:rPr>
          <w:rFonts w:hint="eastAsia"/>
        </w:rPr>
        <w:t>skip_if_unavailable=True</w:t>
      </w:r>
    </w:p>
    <w:p w14:paraId="20813797" w14:textId="77777777" w:rsidR="003917A7" w:rsidRDefault="009144C7" w:rsidP="00775C2C">
      <w:pPr>
        <w:tabs>
          <w:tab w:val="left" w:pos="420"/>
        </w:tabs>
        <w:jc w:val="left"/>
      </w:pPr>
      <w:r>
        <w:rPr>
          <w:rFonts w:hint="eastAsia"/>
        </w:rPr>
        <w:t>gpgcheck=0</w:t>
      </w:r>
    </w:p>
    <w:p w14:paraId="183E5541" w14:textId="77777777" w:rsidR="003917A7" w:rsidRDefault="009144C7" w:rsidP="00775C2C">
      <w:pPr>
        <w:tabs>
          <w:tab w:val="left" w:pos="420"/>
        </w:tabs>
        <w:jc w:val="left"/>
      </w:pPr>
      <w:r>
        <w:rPr>
          <w:rFonts w:hint="eastAsia"/>
        </w:rPr>
        <w:t>enabled=1</w:t>
      </w:r>
    </w:p>
    <w:p w14:paraId="2A595756" w14:textId="77777777" w:rsidR="003917A7" w:rsidRDefault="003917A7" w:rsidP="00775C2C">
      <w:pPr>
        <w:tabs>
          <w:tab w:val="left" w:pos="420"/>
        </w:tabs>
        <w:jc w:val="left"/>
      </w:pPr>
    </w:p>
    <w:p w14:paraId="407844FA" w14:textId="77777777" w:rsidR="003917A7" w:rsidRDefault="009144C7" w:rsidP="00775C2C">
      <w:pPr>
        <w:pStyle w:val="3"/>
        <w:tabs>
          <w:tab w:val="left" w:pos="420"/>
        </w:tabs>
      </w:pPr>
      <w:bookmarkStart w:id="145" w:name="_Toc27512166"/>
      <w:r>
        <w:t>6</w:t>
      </w:r>
      <w:r>
        <w:t>、</w:t>
      </w:r>
      <w:r>
        <w:rPr>
          <w:rFonts w:hint="eastAsia"/>
        </w:rPr>
        <w:t>添加</w:t>
      </w:r>
      <w:r>
        <w:rPr>
          <w:rFonts w:hint="eastAsia"/>
        </w:rPr>
        <w:t>nux-dextop</w:t>
      </w:r>
      <w:r>
        <w:rPr>
          <w:rFonts w:hint="eastAsia"/>
        </w:rPr>
        <w:t>源</w:t>
      </w:r>
      <w:bookmarkEnd w:id="145"/>
    </w:p>
    <w:p w14:paraId="60FAF047" w14:textId="77777777" w:rsidR="003917A7" w:rsidRDefault="009144C7" w:rsidP="00775C2C">
      <w:pPr>
        <w:tabs>
          <w:tab w:val="left" w:pos="420"/>
        </w:tabs>
        <w:jc w:val="left"/>
      </w:pPr>
      <w:r>
        <w:rPr>
          <w:rFonts w:hint="eastAsia"/>
        </w:rPr>
        <w:t>（或者官网</w:t>
      </w:r>
      <w:r>
        <w:rPr>
          <w:rFonts w:hint="eastAsia"/>
        </w:rPr>
        <w:t>http://li.nux.ro/repos.html</w:t>
      </w:r>
      <w:r>
        <w:rPr>
          <w:rFonts w:hint="eastAsia"/>
        </w:rPr>
        <w:t>有安装教程，不用导入公钥）</w:t>
      </w:r>
    </w:p>
    <w:p w14:paraId="15E0BC3F" w14:textId="77777777" w:rsidR="003917A7" w:rsidRDefault="009144C7" w:rsidP="00775C2C">
      <w:pPr>
        <w:tabs>
          <w:tab w:val="left" w:pos="420"/>
        </w:tabs>
        <w:jc w:val="left"/>
      </w:pPr>
      <w:r>
        <w:rPr>
          <w:rFonts w:hint="eastAsia"/>
        </w:rPr>
        <w:t>在</w:t>
      </w:r>
      <w:r>
        <w:rPr>
          <w:rFonts w:hint="eastAsia"/>
        </w:rPr>
        <w:t>http://li.nux.ro/download/nux/dextop/el7/x86_64/</w:t>
      </w:r>
      <w:r>
        <w:rPr>
          <w:rFonts w:hint="eastAsia"/>
        </w:rPr>
        <w:t>中下载形如</w:t>
      </w:r>
      <w:r>
        <w:rPr>
          <w:rFonts w:hint="eastAsia"/>
        </w:rPr>
        <w:t>nux-dextop-release-0-5.el7.nux.noarch.rpm</w:t>
      </w:r>
      <w:r>
        <w:rPr>
          <w:rFonts w:hint="eastAsia"/>
        </w:rPr>
        <w:t>名称的文件，并安装。</w:t>
      </w:r>
      <w:r>
        <w:rPr>
          <w:rFonts w:hint="eastAsia"/>
          <w:b/>
          <w:bCs/>
          <w:sz w:val="28"/>
          <w:szCs w:val="28"/>
        </w:rPr>
        <w:t>注意</w:t>
      </w:r>
      <w:r>
        <w:rPr>
          <w:b/>
          <w:bCs/>
          <w:sz w:val="28"/>
          <w:szCs w:val="28"/>
        </w:rPr>
        <w:t>：</w:t>
      </w:r>
      <w:r>
        <w:rPr>
          <w:rFonts w:hint="eastAsia"/>
        </w:rPr>
        <w:t>一定是</w:t>
      </w:r>
      <w:r>
        <w:rPr>
          <w:rFonts w:hint="eastAsia"/>
        </w:rPr>
        <w:t>nux-dextop-release</w:t>
      </w:r>
      <w:r>
        <w:rPr>
          <w:rFonts w:hint="eastAsia"/>
        </w:rPr>
        <w:t>开头的安装包</w:t>
      </w:r>
    </w:p>
    <w:p w14:paraId="69A2784D" w14:textId="77777777" w:rsidR="003917A7" w:rsidRDefault="009144C7" w:rsidP="00775C2C">
      <w:pPr>
        <w:tabs>
          <w:tab w:val="left" w:pos="420"/>
        </w:tabs>
        <w:jc w:val="left"/>
      </w:pPr>
      <w:r>
        <w:rPr>
          <w:rFonts w:hint="eastAsia"/>
        </w:rPr>
        <w:t>然后安装</w:t>
      </w:r>
      <w:r>
        <w:rPr>
          <w:rFonts w:hint="eastAsia"/>
        </w:rPr>
        <w:t>sudo rpm -i ./nux-dextop-release-0-5.el7.nux.noarch.rpm</w:t>
      </w:r>
    </w:p>
    <w:p w14:paraId="18EE23C0" w14:textId="77777777" w:rsidR="003917A7" w:rsidRDefault="003917A7" w:rsidP="00775C2C">
      <w:pPr>
        <w:tabs>
          <w:tab w:val="left" w:pos="420"/>
        </w:tabs>
        <w:jc w:val="left"/>
      </w:pPr>
    </w:p>
    <w:p w14:paraId="02DE474F" w14:textId="77777777" w:rsidR="003917A7" w:rsidRDefault="009144C7" w:rsidP="00775C2C">
      <w:pPr>
        <w:pStyle w:val="3"/>
        <w:tabs>
          <w:tab w:val="left" w:pos="420"/>
        </w:tabs>
      </w:pPr>
      <w:bookmarkStart w:id="146" w:name="_Toc27512167"/>
      <w:r>
        <w:t>7</w:t>
      </w:r>
      <w:r>
        <w:t>、</w:t>
      </w:r>
      <w:r>
        <w:rPr>
          <w:rFonts w:hint="eastAsia"/>
        </w:rPr>
        <w:t>添加</w:t>
      </w:r>
      <w:r>
        <w:rPr>
          <w:rFonts w:hint="eastAsia"/>
        </w:rPr>
        <w:t>elrepo</w:t>
      </w:r>
      <w:r>
        <w:rPr>
          <w:rFonts w:hint="eastAsia"/>
        </w:rPr>
        <w:t>源</w:t>
      </w:r>
      <w:bookmarkEnd w:id="146"/>
    </w:p>
    <w:p w14:paraId="24624AE9" w14:textId="77777777" w:rsidR="003917A7" w:rsidRDefault="009144C7" w:rsidP="00775C2C">
      <w:pPr>
        <w:tabs>
          <w:tab w:val="left" w:pos="420"/>
        </w:tabs>
      </w:pPr>
      <w:r>
        <w:rPr>
          <w:rFonts w:hint="eastAsia"/>
        </w:rPr>
        <w:t>（该源包含</w:t>
      </w:r>
      <w:r>
        <w:rPr>
          <w:rFonts w:hint="eastAsia"/>
        </w:rPr>
        <w:t>NVIDIA</w:t>
      </w:r>
      <w:r>
        <w:rPr>
          <w:rFonts w:hint="eastAsia"/>
        </w:rPr>
        <w:t>显卡驱动</w:t>
      </w:r>
      <w:r>
        <w:t>，</w:t>
      </w:r>
      <w:r>
        <w:rPr>
          <w:b/>
          <w:bCs/>
          <w:sz w:val="24"/>
          <w:u w:val="single"/>
        </w:rPr>
        <w:t>除非特殊需要，否则，不要安装或者启用这个源</w:t>
      </w:r>
      <w:r>
        <w:rPr>
          <w:rFonts w:hint="eastAsia"/>
        </w:rPr>
        <w:t>）</w:t>
      </w:r>
    </w:p>
    <w:p w14:paraId="69E0A2BD" w14:textId="77777777" w:rsidR="003917A7" w:rsidRDefault="009144C7" w:rsidP="00775C2C">
      <w:pPr>
        <w:tabs>
          <w:tab w:val="left" w:pos="420"/>
        </w:tabs>
        <w:jc w:val="left"/>
      </w:pPr>
      <w:r>
        <w:rPr>
          <w:rFonts w:hint="eastAsia"/>
        </w:rPr>
        <w:t>首先导入公钥</w:t>
      </w:r>
      <w:r>
        <w:rPr>
          <w:rFonts w:hint="eastAsia"/>
        </w:rPr>
        <w:t>rpm --import https://www.elrepo.org/RPM-GPG-KEY-elrepo.org</w:t>
      </w:r>
    </w:p>
    <w:p w14:paraId="69D01230" w14:textId="77777777" w:rsidR="003917A7" w:rsidRDefault="003917A7" w:rsidP="00775C2C">
      <w:pPr>
        <w:tabs>
          <w:tab w:val="left" w:pos="420"/>
        </w:tabs>
        <w:jc w:val="left"/>
      </w:pPr>
    </w:p>
    <w:p w14:paraId="6E5699FF" w14:textId="77777777" w:rsidR="003917A7" w:rsidRDefault="009144C7" w:rsidP="00775C2C">
      <w:pPr>
        <w:tabs>
          <w:tab w:val="left" w:pos="420"/>
        </w:tabs>
        <w:jc w:val="left"/>
      </w:pPr>
      <w:r>
        <w:t>然后在</w:t>
      </w:r>
      <w:r>
        <w:rPr>
          <w:rFonts w:hint="eastAsia"/>
        </w:rPr>
        <w:t>http://elrepo.reloumirrors.net/elrepo/el7/x86_64/RPMS/</w:t>
      </w:r>
      <w:r>
        <w:rPr>
          <w:rFonts w:hint="eastAsia"/>
        </w:rPr>
        <w:t>中下载形如</w:t>
      </w:r>
      <w:r>
        <w:rPr>
          <w:rFonts w:hint="eastAsia"/>
        </w:rPr>
        <w:t>elrepo-release-7.0-3.el7.elrepo.noarch.rpm</w:t>
      </w:r>
      <w:r>
        <w:rPr>
          <w:rFonts w:hint="eastAsia"/>
        </w:rPr>
        <w:t>名称的安装包文件。</w:t>
      </w:r>
    </w:p>
    <w:p w14:paraId="0B5EAE52" w14:textId="77777777" w:rsidR="003917A7" w:rsidRDefault="003917A7" w:rsidP="00775C2C">
      <w:pPr>
        <w:tabs>
          <w:tab w:val="left" w:pos="420"/>
        </w:tabs>
        <w:jc w:val="left"/>
      </w:pPr>
    </w:p>
    <w:p w14:paraId="4A523BCE" w14:textId="77777777" w:rsidR="003917A7" w:rsidRDefault="009144C7" w:rsidP="00775C2C">
      <w:pPr>
        <w:tabs>
          <w:tab w:val="left" w:pos="420"/>
        </w:tabs>
        <w:jc w:val="left"/>
      </w:pPr>
      <w:r>
        <w:rPr>
          <w:rFonts w:hint="eastAsia"/>
        </w:rPr>
        <w:t>然后安装</w:t>
      </w:r>
      <w:r>
        <w:rPr>
          <w:rFonts w:hint="eastAsia"/>
        </w:rPr>
        <w:t>sudo rpm -i elrepo-release-7.0-3.el7.elrepo.noarch.rpm</w:t>
      </w:r>
    </w:p>
    <w:p w14:paraId="4FCD3AA2" w14:textId="77777777" w:rsidR="003917A7" w:rsidRDefault="003917A7" w:rsidP="00775C2C">
      <w:pPr>
        <w:tabs>
          <w:tab w:val="left" w:pos="420"/>
        </w:tabs>
        <w:ind w:leftChars="400" w:left="840" w:rightChars="400" w:right="840"/>
        <w:jc w:val="left"/>
        <w:rPr>
          <w:szCs w:val="21"/>
        </w:rPr>
      </w:pPr>
    </w:p>
    <w:p w14:paraId="0F4F28CE" w14:textId="77777777" w:rsidR="003917A7" w:rsidRDefault="009144C7" w:rsidP="00775C2C">
      <w:pPr>
        <w:tabs>
          <w:tab w:val="left" w:pos="420"/>
        </w:tabs>
        <w:ind w:leftChars="400" w:left="840" w:rightChars="400" w:right="840"/>
        <w:jc w:val="left"/>
        <w:rPr>
          <w:szCs w:val="21"/>
        </w:rPr>
      </w:pPr>
      <w:r>
        <w:rPr>
          <w:rFonts w:hint="eastAsia"/>
          <w:szCs w:val="21"/>
        </w:rPr>
        <w:t>安装显卡驱动后会有几个问题，可在</w:t>
      </w:r>
      <w:r>
        <w:rPr>
          <w:rFonts w:hint="eastAsia"/>
          <w:szCs w:val="21"/>
        </w:rPr>
        <w:t>http://blog.csdn.net/lockvictor/article/details/49301183</w:t>
      </w:r>
      <w:r>
        <w:rPr>
          <w:rFonts w:hint="eastAsia"/>
          <w:szCs w:val="21"/>
        </w:rPr>
        <w:t>找到解决方案，或者干脆不安装</w:t>
      </w:r>
      <w:r>
        <w:rPr>
          <w:szCs w:val="21"/>
        </w:rPr>
        <w:t>显卡驱动，一般也没有关系。</w:t>
      </w:r>
    </w:p>
    <w:p w14:paraId="6ADD130B" w14:textId="77777777" w:rsidR="003917A7" w:rsidRDefault="009144C7" w:rsidP="00775C2C">
      <w:pPr>
        <w:tabs>
          <w:tab w:val="left" w:pos="420"/>
        </w:tabs>
        <w:ind w:leftChars="400" w:left="840" w:rightChars="400" w:right="840"/>
        <w:jc w:val="left"/>
        <w:rPr>
          <w:szCs w:val="21"/>
        </w:rPr>
      </w:pPr>
      <w:r>
        <w:rPr>
          <w:rFonts w:hint="eastAsia"/>
          <w:szCs w:val="21"/>
        </w:rPr>
        <w:t>然后查看本机需要的的显卡驱动型号</w:t>
      </w:r>
      <w:r>
        <w:rPr>
          <w:rFonts w:hint="eastAsia"/>
          <w:szCs w:val="21"/>
        </w:rPr>
        <w:t>sudo yum install nvidia-detect</w:t>
      </w:r>
      <w:r>
        <w:rPr>
          <w:rFonts w:hint="eastAsia"/>
          <w:szCs w:val="21"/>
        </w:rPr>
        <w:t>，</w:t>
      </w:r>
      <w:r>
        <w:rPr>
          <w:szCs w:val="21"/>
        </w:rPr>
        <w:t>型号是</w:t>
      </w:r>
      <w:r>
        <w:rPr>
          <w:rFonts w:hint="eastAsia"/>
          <w:szCs w:val="21"/>
        </w:rPr>
        <w:t>形如</w:t>
      </w:r>
      <w:r>
        <w:rPr>
          <w:rFonts w:hint="eastAsia"/>
          <w:szCs w:val="21"/>
        </w:rPr>
        <w:t>kmod-nvidia-340xx</w:t>
      </w:r>
      <w:r>
        <w:rPr>
          <w:szCs w:val="21"/>
        </w:rPr>
        <w:t>的</w:t>
      </w:r>
    </w:p>
    <w:p w14:paraId="3E306D48" w14:textId="77777777" w:rsidR="003917A7" w:rsidRDefault="009144C7" w:rsidP="00775C2C">
      <w:pPr>
        <w:tabs>
          <w:tab w:val="left" w:pos="420"/>
        </w:tabs>
        <w:ind w:leftChars="400" w:left="840" w:rightChars="400" w:right="840"/>
        <w:jc w:val="left"/>
        <w:rPr>
          <w:szCs w:val="21"/>
        </w:rPr>
      </w:pPr>
      <w:r>
        <w:rPr>
          <w:szCs w:val="21"/>
        </w:rPr>
        <w:t>然后</w:t>
      </w:r>
      <w:r>
        <w:rPr>
          <w:rFonts w:hint="eastAsia"/>
          <w:szCs w:val="21"/>
        </w:rPr>
        <w:t>安装</w:t>
      </w:r>
      <w:r>
        <w:rPr>
          <w:rFonts w:hint="eastAsia"/>
          <w:szCs w:val="21"/>
        </w:rPr>
        <w:t>yum install kmod-nvidia-340xx</w:t>
      </w:r>
    </w:p>
    <w:p w14:paraId="62DD265D" w14:textId="77777777" w:rsidR="003917A7" w:rsidRDefault="003917A7" w:rsidP="00775C2C">
      <w:pPr>
        <w:tabs>
          <w:tab w:val="left" w:pos="420"/>
        </w:tabs>
        <w:ind w:leftChars="400" w:left="840" w:rightChars="400" w:right="840"/>
        <w:jc w:val="left"/>
        <w:rPr>
          <w:szCs w:val="21"/>
        </w:rPr>
      </w:pPr>
    </w:p>
    <w:p w14:paraId="5915BB5D" w14:textId="77777777" w:rsidR="003917A7" w:rsidRDefault="003917A7" w:rsidP="00775C2C">
      <w:pPr>
        <w:tabs>
          <w:tab w:val="left" w:pos="420"/>
        </w:tabs>
        <w:jc w:val="left"/>
      </w:pPr>
    </w:p>
    <w:p w14:paraId="31C1C91C" w14:textId="77777777" w:rsidR="003917A7" w:rsidRDefault="009144C7" w:rsidP="00775C2C">
      <w:pPr>
        <w:pStyle w:val="3"/>
        <w:tabs>
          <w:tab w:val="left" w:pos="420"/>
        </w:tabs>
      </w:pPr>
      <w:bookmarkStart w:id="147" w:name="_Toc27512168"/>
      <w:bookmarkStart w:id="148" w:name="_8、添加rpmfusion源"/>
      <w:r>
        <w:t>8</w:t>
      </w:r>
      <w:r>
        <w:t>、</w:t>
      </w:r>
      <w:r>
        <w:rPr>
          <w:rFonts w:hint="eastAsia"/>
        </w:rPr>
        <w:t>添加</w:t>
      </w:r>
      <w:r>
        <w:rPr>
          <w:rFonts w:hint="eastAsia"/>
        </w:rPr>
        <w:t>rpmfusion</w:t>
      </w:r>
      <w:r>
        <w:rPr>
          <w:rFonts w:hint="eastAsia"/>
        </w:rPr>
        <w:t>源</w:t>
      </w:r>
      <w:bookmarkEnd w:id="147"/>
    </w:p>
    <w:bookmarkEnd w:id="148"/>
    <w:p w14:paraId="724D0758" w14:textId="77777777" w:rsidR="003917A7" w:rsidRDefault="009144C7" w:rsidP="00775C2C">
      <w:pPr>
        <w:tabs>
          <w:tab w:val="left" w:pos="420"/>
        </w:tabs>
      </w:pPr>
      <w:r>
        <w:rPr>
          <w:rFonts w:hint="eastAsia"/>
        </w:rPr>
        <w:t>（这个源比较重要）</w:t>
      </w:r>
    </w:p>
    <w:p w14:paraId="101FA273" w14:textId="77777777" w:rsidR="003917A7" w:rsidRDefault="003917A7" w:rsidP="00775C2C">
      <w:pPr>
        <w:tabs>
          <w:tab w:val="left" w:pos="420"/>
        </w:tabs>
      </w:pPr>
    </w:p>
    <w:p w14:paraId="28A7C369" w14:textId="77777777" w:rsidR="003917A7" w:rsidRDefault="009144C7" w:rsidP="00775C2C">
      <w:pPr>
        <w:tabs>
          <w:tab w:val="left" w:pos="420"/>
        </w:tabs>
        <w:jc w:val="left"/>
        <w:rPr>
          <w:b/>
          <w:bCs/>
          <w:sz w:val="28"/>
          <w:szCs w:val="28"/>
        </w:rPr>
      </w:pPr>
      <w:r>
        <w:rPr>
          <w:b/>
          <w:bCs/>
          <w:sz w:val="28"/>
          <w:szCs w:val="28"/>
        </w:rPr>
        <w:t>方法一：</w:t>
      </w:r>
      <w:r>
        <w:rPr>
          <w:rFonts w:hint="eastAsia"/>
          <w:b/>
          <w:bCs/>
          <w:sz w:val="28"/>
          <w:szCs w:val="28"/>
        </w:rPr>
        <w:t>下载以下两个二进制包</w:t>
      </w:r>
    </w:p>
    <w:p w14:paraId="47005E5F" w14:textId="77777777" w:rsidR="003917A7" w:rsidRDefault="009144C7" w:rsidP="00775C2C">
      <w:pPr>
        <w:tabs>
          <w:tab w:val="left" w:pos="420"/>
        </w:tabs>
        <w:jc w:val="left"/>
      </w:pPr>
      <w:r>
        <w:rPr>
          <w:rFonts w:hint="eastAsia"/>
        </w:rPr>
        <w:t>http://download1.rpmfusion.org/free/Fedora/rpmfusion-free-release-stable.noarch.rpm</w:t>
      </w:r>
    </w:p>
    <w:p w14:paraId="74314A6F" w14:textId="77777777" w:rsidR="003917A7" w:rsidRDefault="009144C7" w:rsidP="00775C2C">
      <w:pPr>
        <w:tabs>
          <w:tab w:val="left" w:pos="420"/>
        </w:tabs>
        <w:jc w:val="left"/>
      </w:pPr>
      <w:r>
        <w:rPr>
          <w:rFonts w:hint="eastAsia"/>
        </w:rPr>
        <w:t>http://download1.rpmfusion.org/nonfree/fedora/rpmfusion-nonfree-release-stable.noarch.rpm</w:t>
      </w:r>
    </w:p>
    <w:p w14:paraId="2201820E" w14:textId="77777777" w:rsidR="003917A7" w:rsidRDefault="009144C7" w:rsidP="00775C2C">
      <w:pPr>
        <w:tabs>
          <w:tab w:val="left" w:pos="420"/>
        </w:tabs>
        <w:jc w:val="left"/>
      </w:pPr>
      <w:r>
        <w:rPr>
          <w:rFonts w:hint="eastAsia"/>
        </w:rPr>
        <w:t>用命令</w:t>
      </w:r>
      <w:r>
        <w:rPr>
          <w:rFonts w:hint="eastAsia"/>
        </w:rPr>
        <w:t>sudo rpm -i rpmfusion-free-release-stable.noarch.rpm rpmfusion-nonfree-release-stable.noarch.rpm</w:t>
      </w:r>
      <w:r>
        <w:rPr>
          <w:rFonts w:hint="eastAsia"/>
        </w:rPr>
        <w:t>安装该源</w:t>
      </w:r>
    </w:p>
    <w:p w14:paraId="2EE72522" w14:textId="77777777" w:rsidR="003917A7" w:rsidRDefault="003917A7" w:rsidP="00775C2C">
      <w:pPr>
        <w:tabs>
          <w:tab w:val="left" w:pos="420"/>
        </w:tabs>
        <w:jc w:val="left"/>
      </w:pPr>
    </w:p>
    <w:p w14:paraId="74885F37" w14:textId="77777777" w:rsidR="003917A7" w:rsidRDefault="009144C7" w:rsidP="00775C2C">
      <w:pPr>
        <w:tabs>
          <w:tab w:val="left" w:pos="420"/>
        </w:tabs>
        <w:jc w:val="left"/>
        <w:rPr>
          <w:b/>
          <w:bCs/>
          <w:sz w:val="28"/>
          <w:szCs w:val="28"/>
        </w:rPr>
      </w:pPr>
      <w:r>
        <w:rPr>
          <w:b/>
          <w:bCs/>
          <w:sz w:val="28"/>
          <w:szCs w:val="28"/>
        </w:rPr>
        <w:t>方法二：（亲测可行）</w:t>
      </w:r>
    </w:p>
    <w:p w14:paraId="2EB9C754" w14:textId="77777777" w:rsidR="003917A7" w:rsidRDefault="009144C7" w:rsidP="00775C2C">
      <w:pPr>
        <w:tabs>
          <w:tab w:val="left" w:pos="420"/>
        </w:tabs>
        <w:jc w:val="left"/>
      </w:pPr>
      <w:r>
        <w:t>sudo yum localinstall --nogpgcheck http://download1.rpmfusion.org/free/el/updates/7/x86_64/r/rpmfusion-free-release-7-1.noarch.rpm http://download1.rpmfusion.org/nonfree/el/updates/7/x86_64/r/rpmfusion-nonfree-release-7-1.noarch.rpm</w:t>
      </w:r>
    </w:p>
    <w:p w14:paraId="2820AF38" w14:textId="77777777" w:rsidR="003917A7" w:rsidRDefault="003917A7" w:rsidP="00775C2C">
      <w:pPr>
        <w:tabs>
          <w:tab w:val="left" w:pos="420"/>
        </w:tabs>
        <w:jc w:val="left"/>
      </w:pPr>
    </w:p>
    <w:p w14:paraId="08EEB8AF" w14:textId="77777777" w:rsidR="003917A7" w:rsidRDefault="009144C7" w:rsidP="00775C2C">
      <w:pPr>
        <w:tabs>
          <w:tab w:val="left" w:pos="420"/>
        </w:tabs>
        <w:jc w:val="left"/>
        <w:rPr>
          <w:b/>
          <w:bCs/>
          <w:sz w:val="28"/>
          <w:szCs w:val="28"/>
        </w:rPr>
      </w:pPr>
      <w:r>
        <w:rPr>
          <w:b/>
          <w:bCs/>
          <w:sz w:val="28"/>
          <w:szCs w:val="28"/>
        </w:rPr>
        <w:t>方法三：（亲测可行）</w:t>
      </w:r>
    </w:p>
    <w:p w14:paraId="492FD409" w14:textId="77777777" w:rsidR="003917A7" w:rsidRDefault="009144C7" w:rsidP="00775C2C">
      <w:pPr>
        <w:tabs>
          <w:tab w:val="left" w:pos="420"/>
        </w:tabs>
        <w:jc w:val="left"/>
      </w:pPr>
      <w:r>
        <w:t>curl -O http://download1.rpmfusion.org/free/el/rpmfusion-free-release-7.noarch.rpm</w:t>
      </w:r>
    </w:p>
    <w:p w14:paraId="4AE63B87" w14:textId="77777777" w:rsidR="003917A7" w:rsidRDefault="003917A7" w:rsidP="00775C2C">
      <w:pPr>
        <w:tabs>
          <w:tab w:val="left" w:pos="420"/>
        </w:tabs>
        <w:jc w:val="left"/>
      </w:pPr>
    </w:p>
    <w:p w14:paraId="7D869736" w14:textId="77777777" w:rsidR="003917A7" w:rsidRDefault="009144C7" w:rsidP="00775C2C">
      <w:pPr>
        <w:tabs>
          <w:tab w:val="left" w:pos="420"/>
        </w:tabs>
        <w:jc w:val="left"/>
      </w:pPr>
      <w:r>
        <w:t>curl -O http://download1.rpmfusion.org/nonfree/el/rpmfusion-nonfree-release-7.noarch.rpm</w:t>
      </w:r>
    </w:p>
    <w:p w14:paraId="2F63E569" w14:textId="77777777" w:rsidR="003917A7" w:rsidRDefault="003917A7" w:rsidP="00775C2C">
      <w:pPr>
        <w:tabs>
          <w:tab w:val="left" w:pos="420"/>
        </w:tabs>
        <w:jc w:val="left"/>
      </w:pPr>
    </w:p>
    <w:p w14:paraId="2664AB1D" w14:textId="77777777" w:rsidR="003917A7" w:rsidRDefault="009144C7" w:rsidP="00775C2C">
      <w:pPr>
        <w:tabs>
          <w:tab w:val="left" w:pos="420"/>
        </w:tabs>
        <w:jc w:val="left"/>
      </w:pPr>
      <w:r>
        <w:t>sudo rpm -ivh rpmfusion-free-release-7.noarch.rpm rpmfusion-nonfree-release-7.noarch.rpm</w:t>
      </w:r>
    </w:p>
    <w:p w14:paraId="7F053353" w14:textId="77777777" w:rsidR="003917A7" w:rsidRDefault="003917A7" w:rsidP="00775C2C">
      <w:pPr>
        <w:tabs>
          <w:tab w:val="left" w:pos="420"/>
        </w:tabs>
        <w:jc w:val="left"/>
      </w:pPr>
    </w:p>
    <w:p w14:paraId="058EF569" w14:textId="77777777" w:rsidR="003917A7" w:rsidRDefault="009144C7" w:rsidP="00775C2C">
      <w:pPr>
        <w:pStyle w:val="3"/>
        <w:tabs>
          <w:tab w:val="left" w:pos="420"/>
        </w:tabs>
      </w:pPr>
      <w:bookmarkStart w:id="149" w:name="_Toc27512169"/>
      <w:r>
        <w:lastRenderedPageBreak/>
        <w:t>9</w:t>
      </w:r>
      <w:r>
        <w:t>、添加</w:t>
      </w:r>
      <w:r>
        <w:t>rpmforge</w:t>
      </w:r>
      <w:r>
        <w:t>源</w:t>
      </w:r>
      <w:bookmarkEnd w:id="149"/>
    </w:p>
    <w:p w14:paraId="5869732B" w14:textId="77777777" w:rsidR="003917A7" w:rsidRDefault="009144C7" w:rsidP="00775C2C">
      <w:pPr>
        <w:tabs>
          <w:tab w:val="left" w:pos="420"/>
        </w:tabs>
        <w:jc w:val="left"/>
      </w:pPr>
      <w:r>
        <w:t xml:space="preserve">wget -O ./ </w:t>
      </w:r>
      <w:hyperlink r:id="rId70" w:history="1">
        <w:r>
          <w:rPr>
            <w:rStyle w:val="a8"/>
          </w:rPr>
          <w:t>ftp://195.220.108.108/linux/dag/redhat/el7/en/x86_64/dag/RPMS/rpmforge-release-0.5.3-1.el7.rf.x86_64.rpm</w:t>
        </w:r>
      </w:hyperlink>
      <w:r>
        <w:t xml:space="preserve"> </w:t>
      </w:r>
    </w:p>
    <w:p w14:paraId="60741109" w14:textId="77777777" w:rsidR="003917A7" w:rsidRDefault="009144C7" w:rsidP="00775C2C">
      <w:pPr>
        <w:tabs>
          <w:tab w:val="left" w:pos="420"/>
        </w:tabs>
        <w:jc w:val="left"/>
      </w:pPr>
      <w:r>
        <w:t>sudo yum localinstall ./rpmforge-release-0.5.3-1.el7.rf.x86_64.rpm</w:t>
      </w:r>
    </w:p>
    <w:p w14:paraId="5FBE6CFF" w14:textId="77777777" w:rsidR="003917A7" w:rsidRDefault="009144C7" w:rsidP="00775C2C">
      <w:pPr>
        <w:tabs>
          <w:tab w:val="left" w:pos="420"/>
        </w:tabs>
        <w:jc w:val="left"/>
      </w:pPr>
      <w:r>
        <w:t>sudo yum makecache</w:t>
      </w:r>
    </w:p>
    <w:p w14:paraId="27684D9A" w14:textId="77777777" w:rsidR="003917A7" w:rsidRDefault="003917A7" w:rsidP="00775C2C">
      <w:pPr>
        <w:tabs>
          <w:tab w:val="left" w:pos="420"/>
        </w:tabs>
        <w:jc w:val="left"/>
      </w:pPr>
    </w:p>
    <w:p w14:paraId="6775D40D" w14:textId="77777777" w:rsidR="003917A7" w:rsidRDefault="003917A7" w:rsidP="00775C2C">
      <w:pPr>
        <w:tabs>
          <w:tab w:val="left" w:pos="420"/>
        </w:tabs>
        <w:jc w:val="left"/>
      </w:pPr>
    </w:p>
    <w:p w14:paraId="2E54DF06" w14:textId="77777777" w:rsidR="003917A7" w:rsidRDefault="009144C7" w:rsidP="00775C2C">
      <w:pPr>
        <w:pStyle w:val="2"/>
        <w:tabs>
          <w:tab w:val="left" w:pos="420"/>
        </w:tabs>
      </w:pPr>
      <w:bookmarkStart w:id="150" w:name="_Toc27512170"/>
      <w:r>
        <w:t>五、安装</w:t>
      </w:r>
      <w:r>
        <w:rPr>
          <w:rFonts w:hint="eastAsia"/>
        </w:rPr>
        <w:t>dnf</w:t>
      </w:r>
      <w:r>
        <w:rPr>
          <w:rFonts w:hint="eastAsia"/>
        </w:rPr>
        <w:t>包管理器</w:t>
      </w:r>
      <w:bookmarkEnd w:id="150"/>
    </w:p>
    <w:p w14:paraId="08FCBD07" w14:textId="77777777" w:rsidR="003917A7" w:rsidRDefault="009144C7" w:rsidP="00775C2C">
      <w:pPr>
        <w:tabs>
          <w:tab w:val="left" w:pos="420"/>
        </w:tabs>
        <w:jc w:val="left"/>
      </w:pPr>
      <w:r>
        <w:rPr>
          <w:rFonts w:hint="eastAsia"/>
        </w:rPr>
        <w:t>对于</w:t>
      </w:r>
      <w:r>
        <w:rPr>
          <w:rFonts w:hint="eastAsia"/>
        </w:rPr>
        <w:t>CentOS</w:t>
      </w:r>
      <w:r>
        <w:rPr>
          <w:rFonts w:hint="eastAsia"/>
        </w:rPr>
        <w:t>，有</w:t>
      </w:r>
      <w:r>
        <w:rPr>
          <w:rFonts w:hint="eastAsia"/>
        </w:rPr>
        <w:t>centos7 - centos 7.4 can not install dnffrom epel - Server Fault</w:t>
      </w:r>
      <w:r>
        <w:rPr>
          <w:rFonts w:hint="eastAsia"/>
        </w:rPr>
        <w:t>。即其不能通过</w:t>
      </w:r>
      <w:r>
        <w:rPr>
          <w:rFonts w:hint="eastAsia"/>
        </w:rPr>
        <w:t>yum</w:t>
      </w:r>
      <w:r>
        <w:rPr>
          <w:rFonts w:hint="eastAsia"/>
        </w:rPr>
        <w:t>安装</w:t>
      </w:r>
      <w:r>
        <w:rPr>
          <w:rFonts w:hint="eastAsia"/>
        </w:rPr>
        <w:t>dnf</w:t>
      </w:r>
      <w:r>
        <w:rPr>
          <w:rFonts w:hint="eastAsia"/>
        </w:rPr>
        <w:t>。</w:t>
      </w:r>
    </w:p>
    <w:p w14:paraId="62EC72D5" w14:textId="77777777" w:rsidR="003917A7" w:rsidRDefault="009144C7" w:rsidP="00775C2C">
      <w:pPr>
        <w:tabs>
          <w:tab w:val="left" w:pos="420"/>
        </w:tabs>
        <w:jc w:val="left"/>
      </w:pPr>
      <w:r>
        <w:rPr>
          <w:rFonts w:hint="eastAsia"/>
        </w:rPr>
        <w:t>在谷歌通过</w:t>
      </w:r>
      <w:r>
        <w:rPr>
          <w:rFonts w:hint="eastAsia"/>
        </w:rPr>
        <w:t>package dnf available</w:t>
      </w:r>
      <w:r>
        <w:rPr>
          <w:rFonts w:hint="eastAsia"/>
        </w:rPr>
        <w:t>搜索，可见网址</w:t>
      </w:r>
      <w:r>
        <w:rPr>
          <w:rFonts w:hint="eastAsia"/>
        </w:rPr>
        <w:t>https://serverfault.com/questions/874471/centos-7-4-can-not-install-dnffrom-epe</w:t>
      </w:r>
      <w:r>
        <w:t>l</w:t>
      </w:r>
      <w:r>
        <w:rPr>
          <w:rFonts w:hint="eastAsia"/>
        </w:rPr>
        <w:t>有详细说明。</w:t>
      </w:r>
    </w:p>
    <w:p w14:paraId="23FE458C" w14:textId="77777777" w:rsidR="003917A7" w:rsidRDefault="009144C7" w:rsidP="00775C2C">
      <w:pPr>
        <w:pStyle w:val="3"/>
        <w:tabs>
          <w:tab w:val="left" w:pos="420"/>
        </w:tabs>
      </w:pPr>
      <w:bookmarkStart w:id="151" w:name="_Toc27512171"/>
      <w:r>
        <w:t>1</w:t>
      </w:r>
      <w:r>
        <w:t>、</w:t>
      </w:r>
      <w:r>
        <w:rPr>
          <w:rFonts w:hint="eastAsia"/>
        </w:rPr>
        <w:t>安装</w:t>
      </w:r>
      <w:r>
        <w:rPr>
          <w:rFonts w:hint="eastAsia"/>
        </w:rPr>
        <w:t>dnf</w:t>
      </w:r>
      <w:r>
        <w:rPr>
          <w:rFonts w:hint="eastAsia"/>
        </w:rPr>
        <w:t>方法如下</w:t>
      </w:r>
      <w:bookmarkEnd w:id="151"/>
    </w:p>
    <w:p w14:paraId="6CBEE279" w14:textId="77777777" w:rsidR="003917A7" w:rsidRDefault="009144C7" w:rsidP="00775C2C">
      <w:pPr>
        <w:tabs>
          <w:tab w:val="left" w:pos="420"/>
        </w:tabs>
        <w:jc w:val="left"/>
      </w:pPr>
      <w:r>
        <w:rPr>
          <w:rFonts w:hint="eastAsia"/>
        </w:rPr>
        <w:t xml:space="preserve">wget </w:t>
      </w:r>
      <w:hyperlink r:id="rId71" w:history="1">
        <w:r>
          <w:rPr>
            <w:rStyle w:val="a8"/>
            <w:rFonts w:hint="eastAsia"/>
          </w:rPr>
          <w:t>http://springdale.math.ias.edu/data/puias/unsupported/7/x86_64/dnf-conf-0.6.4-2.sdl7.noarch.rpm</w:t>
        </w:r>
      </w:hyperlink>
    </w:p>
    <w:p w14:paraId="72033B42" w14:textId="77777777" w:rsidR="003917A7" w:rsidRDefault="003917A7" w:rsidP="00775C2C">
      <w:pPr>
        <w:tabs>
          <w:tab w:val="left" w:pos="420"/>
        </w:tabs>
        <w:jc w:val="left"/>
      </w:pPr>
    </w:p>
    <w:p w14:paraId="01054433" w14:textId="77777777" w:rsidR="003917A7" w:rsidRDefault="009144C7" w:rsidP="00775C2C">
      <w:pPr>
        <w:tabs>
          <w:tab w:val="left" w:pos="420"/>
        </w:tabs>
        <w:jc w:val="left"/>
      </w:pPr>
      <w:r>
        <w:rPr>
          <w:rFonts w:hint="eastAsia"/>
        </w:rPr>
        <w:t xml:space="preserve">wget </w:t>
      </w:r>
      <w:hyperlink r:id="rId72" w:history="1">
        <w:r>
          <w:rPr>
            <w:rStyle w:val="a8"/>
            <w:rFonts w:hint="eastAsia"/>
          </w:rPr>
          <w:t>http://springdale.math.ias.edu/data/puias/unsupported/7/x86_64/dnf-0.6.4-2.sdl7.noarch.rpm</w:t>
        </w:r>
      </w:hyperlink>
    </w:p>
    <w:p w14:paraId="4215F753" w14:textId="77777777" w:rsidR="003917A7" w:rsidRDefault="003917A7" w:rsidP="00775C2C">
      <w:pPr>
        <w:tabs>
          <w:tab w:val="left" w:pos="420"/>
        </w:tabs>
        <w:jc w:val="left"/>
      </w:pPr>
    </w:p>
    <w:p w14:paraId="5FBDF7BB" w14:textId="77777777" w:rsidR="003917A7" w:rsidRDefault="009144C7" w:rsidP="00775C2C">
      <w:pPr>
        <w:tabs>
          <w:tab w:val="left" w:pos="420"/>
        </w:tabs>
        <w:jc w:val="left"/>
      </w:pPr>
      <w:r>
        <w:rPr>
          <w:rFonts w:hint="eastAsia"/>
        </w:rPr>
        <w:t xml:space="preserve">wget </w:t>
      </w:r>
      <w:hyperlink r:id="rId73" w:history="1">
        <w:r>
          <w:rPr>
            <w:rStyle w:val="a8"/>
            <w:rFonts w:hint="eastAsia"/>
          </w:rPr>
          <w:t>http://springdale.math.ias.edu/data/puias/unsupported/7/x86_64/python-dnf-0.6.4-2.sdl7.noarch.rpm</w:t>
        </w:r>
      </w:hyperlink>
    </w:p>
    <w:p w14:paraId="15D5984E" w14:textId="77777777" w:rsidR="003917A7" w:rsidRDefault="003917A7" w:rsidP="00775C2C">
      <w:pPr>
        <w:tabs>
          <w:tab w:val="left" w:pos="420"/>
        </w:tabs>
        <w:jc w:val="left"/>
      </w:pPr>
    </w:p>
    <w:p w14:paraId="3E4093DF" w14:textId="77777777" w:rsidR="003917A7" w:rsidRDefault="009144C7" w:rsidP="00775C2C">
      <w:pPr>
        <w:tabs>
          <w:tab w:val="left" w:pos="420"/>
        </w:tabs>
        <w:jc w:val="left"/>
      </w:pPr>
      <w:r>
        <w:rPr>
          <w:rFonts w:hint="eastAsia"/>
        </w:rPr>
        <w:t xml:space="preserve">sudo yum install python-dnf-0.6.4-2.sdl7.noarch.rpm  dnf-0.6.4-2.sdl7.noarch.rpm dnf-conf-0.6.4-2.sdl7.noarch.rpm </w:t>
      </w:r>
      <w:r>
        <w:t>*dnf*</w:t>
      </w:r>
    </w:p>
    <w:p w14:paraId="4E7599F1" w14:textId="77777777" w:rsidR="003917A7" w:rsidRDefault="009144C7" w:rsidP="00775C2C">
      <w:pPr>
        <w:tabs>
          <w:tab w:val="left" w:pos="420"/>
        </w:tabs>
        <w:jc w:val="left"/>
      </w:pPr>
      <w:r>
        <w:rPr>
          <w:rFonts w:hint="eastAsia"/>
        </w:rPr>
        <w:t>(</w:t>
      </w:r>
      <w:r>
        <w:t>注：</w:t>
      </w:r>
      <w:r>
        <w:rPr>
          <w:rFonts w:hint="eastAsia"/>
        </w:rPr>
        <w:t>该条安装命令没有错误。确是用</w:t>
      </w:r>
      <w:r>
        <w:rPr>
          <w:rFonts w:hint="eastAsia"/>
        </w:rPr>
        <w:t>yum</w:t>
      </w:r>
      <w:r>
        <w:rPr>
          <w:rFonts w:hint="eastAsia"/>
        </w:rPr>
        <w:t>安装</w:t>
      </w:r>
      <w:r>
        <w:rPr>
          <w:rFonts w:hint="eastAsia"/>
        </w:rPr>
        <w:t>)</w:t>
      </w:r>
    </w:p>
    <w:p w14:paraId="109F9AC7" w14:textId="77777777" w:rsidR="003917A7" w:rsidRDefault="003917A7" w:rsidP="00775C2C">
      <w:pPr>
        <w:tabs>
          <w:tab w:val="left" w:pos="420"/>
        </w:tabs>
        <w:jc w:val="left"/>
      </w:pPr>
    </w:p>
    <w:p w14:paraId="5601912B" w14:textId="77777777" w:rsidR="003917A7" w:rsidRDefault="009144C7" w:rsidP="00775C2C">
      <w:pPr>
        <w:pStyle w:val="3"/>
        <w:tabs>
          <w:tab w:val="left" w:pos="420"/>
        </w:tabs>
      </w:pPr>
      <w:bookmarkStart w:id="152" w:name="_Toc27512172"/>
      <w:r>
        <w:t>2</w:t>
      </w:r>
      <w:r>
        <w:t>、</w:t>
      </w:r>
      <w:r>
        <w:rPr>
          <w:rFonts w:hint="eastAsia"/>
        </w:rPr>
        <w:t>安装</w:t>
      </w:r>
      <w:r>
        <w:rPr>
          <w:rFonts w:hint="eastAsia"/>
        </w:rPr>
        <w:t>dnf copr</w:t>
      </w:r>
      <w:r>
        <w:rPr>
          <w:rFonts w:hint="eastAsia"/>
        </w:rPr>
        <w:t>插件：</w:t>
      </w:r>
      <w:bookmarkEnd w:id="152"/>
    </w:p>
    <w:p w14:paraId="152B0666" w14:textId="77777777" w:rsidR="003917A7" w:rsidRDefault="003917A7" w:rsidP="00775C2C">
      <w:pPr>
        <w:tabs>
          <w:tab w:val="left" w:pos="420"/>
        </w:tabs>
        <w:jc w:val="left"/>
      </w:pPr>
    </w:p>
    <w:p w14:paraId="2EA1407C" w14:textId="77777777" w:rsidR="003917A7" w:rsidRDefault="009144C7" w:rsidP="00775C2C">
      <w:pPr>
        <w:tabs>
          <w:tab w:val="left" w:pos="420"/>
        </w:tabs>
        <w:jc w:val="left"/>
      </w:pPr>
      <w:r>
        <w:rPr>
          <w:rFonts w:hint="eastAsia"/>
        </w:rPr>
        <w:t xml:space="preserve">wget -P /etc/yum.repos.d/ </w:t>
      </w:r>
      <w:hyperlink r:id="rId74" w:history="1">
        <w:r>
          <w:rPr>
            <w:rStyle w:val="a8"/>
            <w:rFonts w:hint="eastAsia"/>
          </w:rPr>
          <w:t>https://copr.fedoraproject.org/coprs/jkastner/dnf-plugins-core/repo/epel-7/jkastner-dnf-plugins-core-epel-7.repo</w:t>
        </w:r>
      </w:hyperlink>
    </w:p>
    <w:p w14:paraId="7B33AF2F" w14:textId="77777777" w:rsidR="003917A7" w:rsidRDefault="003917A7" w:rsidP="00775C2C">
      <w:pPr>
        <w:tabs>
          <w:tab w:val="left" w:pos="420"/>
        </w:tabs>
        <w:jc w:val="left"/>
      </w:pPr>
    </w:p>
    <w:p w14:paraId="08D48BA0" w14:textId="77777777" w:rsidR="003917A7" w:rsidRDefault="009144C7" w:rsidP="00775C2C">
      <w:pPr>
        <w:tabs>
          <w:tab w:val="left" w:pos="420"/>
        </w:tabs>
        <w:jc w:val="left"/>
      </w:pPr>
      <w:r>
        <w:rPr>
          <w:rFonts w:hint="eastAsia"/>
        </w:rPr>
        <w:t>sudo yum install dnf-plugins-core</w:t>
      </w:r>
    </w:p>
    <w:p w14:paraId="5CFD1BD1" w14:textId="77777777" w:rsidR="003917A7" w:rsidRDefault="003917A7" w:rsidP="00775C2C">
      <w:pPr>
        <w:tabs>
          <w:tab w:val="left" w:pos="420"/>
        </w:tabs>
        <w:jc w:val="left"/>
      </w:pPr>
    </w:p>
    <w:p w14:paraId="7520FE95" w14:textId="77777777" w:rsidR="003917A7" w:rsidRDefault="009144C7" w:rsidP="00775C2C">
      <w:pPr>
        <w:pStyle w:val="3"/>
        <w:tabs>
          <w:tab w:val="left" w:pos="420"/>
        </w:tabs>
      </w:pPr>
      <w:bookmarkStart w:id="153" w:name="_Toc27512173"/>
      <w:r>
        <w:t>3</w:t>
      </w:r>
      <w:r>
        <w:t>、解决</w:t>
      </w:r>
      <w:r>
        <w:t xml:space="preserve">dnf </w:t>
      </w:r>
      <w:r>
        <w:rPr>
          <w:rFonts w:hint="eastAsia"/>
        </w:rPr>
        <w:t>metadata already locked</w:t>
      </w:r>
      <w:r>
        <w:t>问题</w:t>
      </w:r>
      <w:bookmarkEnd w:id="153"/>
    </w:p>
    <w:p w14:paraId="0DD39C48" w14:textId="77777777" w:rsidR="003917A7" w:rsidRDefault="009144C7" w:rsidP="00775C2C">
      <w:pPr>
        <w:tabs>
          <w:tab w:val="left" w:pos="420"/>
        </w:tabs>
        <w:jc w:val="left"/>
      </w:pPr>
      <w:r>
        <w:t>如果在使用</w:t>
      </w:r>
      <w:r>
        <w:t>dnf</w:t>
      </w:r>
      <w:r>
        <w:t>命令进行安装的过程中因为某些原因终止了安装过程，当再次使用</w:t>
      </w:r>
      <w:r>
        <w:t xml:space="preserve">dnf install </w:t>
      </w:r>
      <w:r>
        <w:t>命令的时候会提示如下错误：</w:t>
      </w:r>
    </w:p>
    <w:p w14:paraId="0A1F3D44" w14:textId="77777777" w:rsidR="003917A7" w:rsidRDefault="009144C7" w:rsidP="00775C2C">
      <w:pPr>
        <w:tabs>
          <w:tab w:val="left" w:pos="420"/>
        </w:tabs>
        <w:jc w:val="left"/>
      </w:pPr>
      <w:r>
        <w:rPr>
          <w:rFonts w:hint="eastAsia"/>
        </w:rPr>
        <w:t>metadata already locked by 1570</w:t>
      </w:r>
    </w:p>
    <w:p w14:paraId="6B7E1BA3" w14:textId="77777777" w:rsidR="003917A7" w:rsidRDefault="009144C7" w:rsidP="00775C2C">
      <w:pPr>
        <w:tabs>
          <w:tab w:val="left" w:pos="420"/>
        </w:tabs>
        <w:jc w:val="left"/>
      </w:pPr>
      <w:r>
        <w:rPr>
          <w:rFonts w:hint="eastAsia"/>
        </w:rPr>
        <w:t xml:space="preserve">PID </w:t>
      </w:r>
      <w:r>
        <w:rPr>
          <w:rFonts w:hint="eastAsia"/>
        </w:rPr>
        <w:t>为</w:t>
      </w:r>
      <w:r>
        <w:rPr>
          <w:rFonts w:hint="eastAsia"/>
        </w:rPr>
        <w:t xml:space="preserve"> 1570 </w:t>
      </w:r>
      <w:r>
        <w:rPr>
          <w:rFonts w:hint="eastAsia"/>
        </w:rPr>
        <w:t>的应用程序是：</w:t>
      </w:r>
      <w:r>
        <w:rPr>
          <w:rFonts w:hint="eastAsia"/>
        </w:rPr>
        <w:t>dnf</w:t>
      </w:r>
    </w:p>
    <w:p w14:paraId="5FF7366C" w14:textId="77777777" w:rsidR="003917A7" w:rsidRDefault="009144C7" w:rsidP="00775C2C">
      <w:pPr>
        <w:tabs>
          <w:tab w:val="left" w:pos="420"/>
        </w:tabs>
        <w:jc w:val="left"/>
      </w:pPr>
      <w:r>
        <w:rPr>
          <w:rFonts w:hint="eastAsia"/>
        </w:rPr>
        <w:t xml:space="preserve">    </w:t>
      </w:r>
      <w:r>
        <w:rPr>
          <w:rFonts w:hint="eastAsia"/>
        </w:rPr>
        <w:t>内存：</w:t>
      </w:r>
      <w:r>
        <w:rPr>
          <w:rFonts w:hint="eastAsia"/>
        </w:rPr>
        <w:t xml:space="preserve"> 35 M RSS </w:t>
      </w:r>
      <w:r>
        <w:rPr>
          <w:rFonts w:hint="eastAsia"/>
        </w:rPr>
        <w:t>（</w:t>
      </w:r>
      <w:r>
        <w:rPr>
          <w:rFonts w:hint="eastAsia"/>
        </w:rPr>
        <w:t>537 MB VSZ</w:t>
      </w:r>
      <w:r>
        <w:rPr>
          <w:rFonts w:hint="eastAsia"/>
        </w:rPr>
        <w:t>）</w:t>
      </w:r>
    </w:p>
    <w:p w14:paraId="29EFB0F7" w14:textId="77777777" w:rsidR="003917A7" w:rsidRDefault="009144C7" w:rsidP="00775C2C">
      <w:pPr>
        <w:tabs>
          <w:tab w:val="left" w:pos="420"/>
        </w:tabs>
        <w:jc w:val="left"/>
      </w:pPr>
      <w:r>
        <w:rPr>
          <w:rFonts w:hint="eastAsia"/>
        </w:rPr>
        <w:t xml:space="preserve">    </w:t>
      </w:r>
      <w:r>
        <w:rPr>
          <w:rFonts w:hint="eastAsia"/>
        </w:rPr>
        <w:t>已启动：</w:t>
      </w:r>
      <w:r>
        <w:rPr>
          <w:rFonts w:hint="eastAsia"/>
        </w:rPr>
        <w:t xml:space="preserve"> Tue Oct 24 09:16:54 2017 - 02:50</w:t>
      </w:r>
      <w:r>
        <w:rPr>
          <w:rFonts w:hint="eastAsia"/>
        </w:rPr>
        <w:t>之前</w:t>
      </w:r>
    </w:p>
    <w:p w14:paraId="6B64C480" w14:textId="77777777" w:rsidR="003917A7" w:rsidRDefault="009144C7" w:rsidP="00775C2C">
      <w:pPr>
        <w:tabs>
          <w:tab w:val="left" w:pos="420"/>
        </w:tabs>
        <w:jc w:val="left"/>
      </w:pPr>
      <w:r>
        <w:rPr>
          <w:rFonts w:hint="eastAsia"/>
        </w:rPr>
        <w:t xml:space="preserve">    </w:t>
      </w:r>
      <w:r>
        <w:rPr>
          <w:rFonts w:hint="eastAsia"/>
        </w:rPr>
        <w:t>状态</w:t>
      </w:r>
      <w:r>
        <w:rPr>
          <w:rFonts w:hint="eastAsia"/>
        </w:rPr>
        <w:t xml:space="preserve">  </w:t>
      </w:r>
      <w:r>
        <w:rPr>
          <w:rFonts w:hint="eastAsia"/>
        </w:rPr>
        <w:t>：</w:t>
      </w:r>
      <w:r>
        <w:rPr>
          <w:rFonts w:hint="eastAsia"/>
        </w:rPr>
        <w:t xml:space="preserve"> </w:t>
      </w:r>
      <w:r>
        <w:rPr>
          <w:rFonts w:hint="eastAsia"/>
        </w:rPr>
        <w:t>跟踪</w:t>
      </w:r>
      <w:r>
        <w:rPr>
          <w:rFonts w:hint="eastAsia"/>
        </w:rPr>
        <w:t>/</w:t>
      </w:r>
      <w:r>
        <w:rPr>
          <w:rFonts w:hint="eastAsia"/>
        </w:rPr>
        <w:t>停止</w:t>
      </w:r>
    </w:p>
    <w:p w14:paraId="13D35B5D" w14:textId="77777777" w:rsidR="003917A7" w:rsidRDefault="009144C7" w:rsidP="00775C2C">
      <w:pPr>
        <w:tabs>
          <w:tab w:val="left" w:pos="420"/>
        </w:tabs>
        <w:jc w:val="left"/>
      </w:pPr>
      <w:r>
        <w:t>解决办法：</w:t>
      </w:r>
    </w:p>
    <w:p w14:paraId="2E64B1D0" w14:textId="77777777" w:rsidR="003917A7" w:rsidRDefault="009144C7" w:rsidP="00775C2C">
      <w:pPr>
        <w:tabs>
          <w:tab w:val="left" w:pos="420"/>
        </w:tabs>
        <w:jc w:val="left"/>
      </w:pPr>
      <w:r>
        <w:rPr>
          <w:rFonts w:hint="eastAsia"/>
        </w:rPr>
        <w:t xml:space="preserve">sudo </w:t>
      </w:r>
      <w:r>
        <w:t>rm -f</w:t>
      </w:r>
      <w:r>
        <w:rPr>
          <w:rFonts w:hint="eastAsia"/>
        </w:rPr>
        <w:t xml:space="preserve"> /var/cache/dnf/x86_64/7/x86_64/7/metadata_lock.pid</w:t>
      </w:r>
    </w:p>
    <w:p w14:paraId="680646C9" w14:textId="77777777" w:rsidR="003917A7" w:rsidRDefault="003917A7" w:rsidP="00775C2C">
      <w:pPr>
        <w:tabs>
          <w:tab w:val="left" w:pos="420"/>
        </w:tabs>
        <w:jc w:val="left"/>
      </w:pPr>
    </w:p>
    <w:p w14:paraId="53D67F22" w14:textId="77777777" w:rsidR="003917A7" w:rsidRDefault="009144C7" w:rsidP="00775C2C">
      <w:pPr>
        <w:pStyle w:val="2"/>
        <w:tabs>
          <w:tab w:val="left" w:pos="420"/>
        </w:tabs>
      </w:pPr>
      <w:bookmarkStart w:id="154" w:name="_Toc27512174"/>
      <w:bookmarkStart w:id="155" w:name="_六、安装shadowsocks图形界面"/>
      <w:r>
        <w:t>六、</w:t>
      </w:r>
      <w:r>
        <w:rPr>
          <w:rFonts w:hint="eastAsia"/>
        </w:rPr>
        <w:t>安装</w:t>
      </w:r>
      <w:r>
        <w:rPr>
          <w:rFonts w:hint="eastAsia"/>
        </w:rPr>
        <w:t>shadowsocks</w:t>
      </w:r>
      <w:r>
        <w:rPr>
          <w:rFonts w:hint="eastAsia"/>
        </w:rPr>
        <w:t>图形界面</w:t>
      </w:r>
      <w:bookmarkEnd w:id="154"/>
    </w:p>
    <w:bookmarkEnd w:id="155"/>
    <w:p w14:paraId="66D82DB1" w14:textId="77777777" w:rsidR="003917A7" w:rsidRDefault="003917A7" w:rsidP="00775C2C">
      <w:pPr>
        <w:tabs>
          <w:tab w:val="left" w:pos="420"/>
        </w:tabs>
        <w:jc w:val="left"/>
      </w:pPr>
    </w:p>
    <w:p w14:paraId="0E5DC030" w14:textId="77777777" w:rsidR="003917A7" w:rsidRDefault="009144C7" w:rsidP="00775C2C">
      <w:pPr>
        <w:tabs>
          <w:tab w:val="left" w:pos="420"/>
        </w:tabs>
        <w:jc w:val="left"/>
      </w:pPr>
      <w:r>
        <w:rPr>
          <w:rFonts w:hint="eastAsia"/>
        </w:rPr>
        <w:t>（官方安装教程</w:t>
      </w:r>
      <w:r>
        <w:rPr>
          <w:rFonts w:hint="eastAsia"/>
        </w:rPr>
        <w:t>https://github.com/madeye/shadowsocks-libev#fedora--rhel</w:t>
      </w:r>
      <w:r>
        <w:rPr>
          <w:rFonts w:hint="eastAsia"/>
        </w:rPr>
        <w:t>）</w:t>
      </w:r>
    </w:p>
    <w:p w14:paraId="3DA29F98" w14:textId="77777777" w:rsidR="003917A7" w:rsidRDefault="003917A7" w:rsidP="00775C2C">
      <w:pPr>
        <w:tabs>
          <w:tab w:val="left" w:pos="420"/>
        </w:tabs>
        <w:jc w:val="left"/>
      </w:pPr>
    </w:p>
    <w:p w14:paraId="22D15FDD" w14:textId="77777777" w:rsidR="003917A7" w:rsidRDefault="009144C7" w:rsidP="00775C2C">
      <w:pPr>
        <w:pStyle w:val="3"/>
        <w:tabs>
          <w:tab w:val="left" w:pos="420"/>
        </w:tabs>
      </w:pPr>
      <w:bookmarkStart w:id="156" w:name="_Toc27512175"/>
      <w:r>
        <w:t>1</w:t>
      </w:r>
      <w:r>
        <w:t>、方法一</w:t>
      </w:r>
      <w:bookmarkEnd w:id="156"/>
    </w:p>
    <w:p w14:paraId="55576C5D" w14:textId="77777777" w:rsidR="003917A7" w:rsidRDefault="009144C7" w:rsidP="00775C2C">
      <w:pPr>
        <w:tabs>
          <w:tab w:val="left" w:pos="420"/>
        </w:tabs>
        <w:jc w:val="left"/>
      </w:pPr>
      <w:r>
        <w:rPr>
          <w:rFonts w:hint="eastAsia"/>
        </w:rPr>
        <w:t>在</w:t>
      </w:r>
      <w:r>
        <w:rPr>
          <w:rFonts w:hint="eastAsia"/>
        </w:rPr>
        <w:t>/etc/yum.repo.d/</w:t>
      </w:r>
      <w:r>
        <w:rPr>
          <w:rFonts w:hint="eastAsia"/>
        </w:rPr>
        <w:t>目录下新建文件</w:t>
      </w:r>
      <w:r>
        <w:rPr>
          <w:rFonts w:hint="eastAsia"/>
        </w:rPr>
        <w:t>librehat-shadowsocks-epel-7.repo</w:t>
      </w:r>
      <w:r>
        <w:rPr>
          <w:rFonts w:hint="eastAsia"/>
        </w:rPr>
        <w:t>并编辑。</w:t>
      </w:r>
    </w:p>
    <w:p w14:paraId="15E505C7" w14:textId="77777777" w:rsidR="003917A7" w:rsidRDefault="009144C7" w:rsidP="00775C2C">
      <w:pPr>
        <w:tabs>
          <w:tab w:val="left" w:pos="420"/>
        </w:tabs>
        <w:jc w:val="left"/>
      </w:pPr>
      <w:r>
        <w:rPr>
          <w:rFonts w:hint="eastAsia"/>
        </w:rPr>
        <w:t>即：</w:t>
      </w:r>
    </w:p>
    <w:p w14:paraId="0E1B5C8B" w14:textId="77777777" w:rsidR="003917A7" w:rsidRDefault="009144C7" w:rsidP="00775C2C">
      <w:pPr>
        <w:tabs>
          <w:tab w:val="left" w:pos="420"/>
        </w:tabs>
        <w:jc w:val="left"/>
      </w:pPr>
      <w:r>
        <w:rPr>
          <w:rFonts w:hint="eastAsia"/>
        </w:rPr>
        <w:t>sudo touch /etc/yum.repos.d/librehat-shadowsocks-epel-7.repo</w:t>
      </w:r>
    </w:p>
    <w:p w14:paraId="4AB9EB48" w14:textId="77777777" w:rsidR="003917A7" w:rsidRDefault="009144C7" w:rsidP="00775C2C">
      <w:pPr>
        <w:tabs>
          <w:tab w:val="left" w:pos="420"/>
        </w:tabs>
        <w:jc w:val="left"/>
      </w:pPr>
      <w:r>
        <w:rPr>
          <w:rFonts w:hint="eastAsia"/>
        </w:rPr>
        <w:t>sudo gedit  /etc/yum.repos.d/librehat-shadowsocks-epel-7.repo</w:t>
      </w:r>
    </w:p>
    <w:p w14:paraId="5983F821" w14:textId="77777777" w:rsidR="003917A7" w:rsidRDefault="009144C7" w:rsidP="00775C2C">
      <w:pPr>
        <w:tabs>
          <w:tab w:val="left" w:pos="420"/>
        </w:tabs>
        <w:jc w:val="left"/>
      </w:pPr>
      <w:r>
        <w:t>在</w:t>
      </w:r>
      <w:r>
        <w:rPr>
          <w:rFonts w:hint="eastAsia"/>
        </w:rPr>
        <w:t>librehat-shadowsocks-epel-7.repo</w:t>
      </w:r>
      <w:r>
        <w:t>文件中写入以下文本并保存</w:t>
      </w:r>
    </w:p>
    <w:p w14:paraId="36D2F510" w14:textId="77777777" w:rsidR="003917A7" w:rsidRDefault="009144C7" w:rsidP="00775C2C">
      <w:pPr>
        <w:tabs>
          <w:tab w:val="left" w:pos="420"/>
        </w:tabs>
        <w:jc w:val="left"/>
      </w:pPr>
      <w:r>
        <w:rPr>
          <w:rFonts w:hint="eastAsia"/>
        </w:rPr>
        <w:t>[librehat-shadowsocks]</w:t>
      </w:r>
    </w:p>
    <w:p w14:paraId="56102FF1" w14:textId="77777777" w:rsidR="003917A7" w:rsidRDefault="009144C7" w:rsidP="00775C2C">
      <w:pPr>
        <w:tabs>
          <w:tab w:val="left" w:pos="420"/>
        </w:tabs>
        <w:jc w:val="left"/>
      </w:pPr>
      <w:r>
        <w:rPr>
          <w:rFonts w:hint="eastAsia"/>
        </w:rPr>
        <w:t>name=Copr repo for shadowsocks owned by librehat</w:t>
      </w:r>
    </w:p>
    <w:p w14:paraId="460C152E" w14:textId="77777777" w:rsidR="003917A7" w:rsidRDefault="009144C7" w:rsidP="00775C2C">
      <w:pPr>
        <w:tabs>
          <w:tab w:val="left" w:pos="420"/>
        </w:tabs>
        <w:jc w:val="left"/>
      </w:pPr>
      <w:r>
        <w:rPr>
          <w:rFonts w:hint="eastAsia"/>
        </w:rPr>
        <w:t>baseurl=https://copr-be.cloud.fedoraproject.org/results/librehat/shadowsocks/epel-7-$basearch/</w:t>
      </w:r>
    </w:p>
    <w:p w14:paraId="58955D60" w14:textId="77777777" w:rsidR="003917A7" w:rsidRDefault="009144C7" w:rsidP="00775C2C">
      <w:pPr>
        <w:tabs>
          <w:tab w:val="left" w:pos="420"/>
        </w:tabs>
        <w:jc w:val="left"/>
      </w:pPr>
      <w:r>
        <w:rPr>
          <w:rFonts w:hint="eastAsia"/>
        </w:rPr>
        <w:t>type=rpm-md</w:t>
      </w:r>
    </w:p>
    <w:p w14:paraId="752C19A4" w14:textId="77777777" w:rsidR="003917A7" w:rsidRDefault="009144C7" w:rsidP="00775C2C">
      <w:pPr>
        <w:tabs>
          <w:tab w:val="left" w:pos="420"/>
        </w:tabs>
        <w:jc w:val="left"/>
      </w:pPr>
      <w:r>
        <w:rPr>
          <w:rFonts w:hint="eastAsia"/>
        </w:rPr>
        <w:t>skip_if_unavailable=True</w:t>
      </w:r>
    </w:p>
    <w:p w14:paraId="37E0ACC1" w14:textId="77777777" w:rsidR="003917A7" w:rsidRDefault="009144C7" w:rsidP="00775C2C">
      <w:pPr>
        <w:tabs>
          <w:tab w:val="left" w:pos="420"/>
        </w:tabs>
        <w:jc w:val="left"/>
      </w:pPr>
      <w:r>
        <w:rPr>
          <w:rFonts w:hint="eastAsia"/>
        </w:rPr>
        <w:t>gpgcheck=1</w:t>
      </w:r>
    </w:p>
    <w:p w14:paraId="41502B79" w14:textId="77777777" w:rsidR="003917A7" w:rsidRDefault="009144C7" w:rsidP="00775C2C">
      <w:pPr>
        <w:tabs>
          <w:tab w:val="left" w:pos="420"/>
        </w:tabs>
        <w:jc w:val="left"/>
      </w:pPr>
      <w:r>
        <w:rPr>
          <w:rFonts w:hint="eastAsia"/>
        </w:rPr>
        <w:t>gpgkey=https://copr-be.cloud.fedoraproject.org/results/librehat/shadowsocks/pubkey.gpg</w:t>
      </w:r>
    </w:p>
    <w:p w14:paraId="3BA0A61C" w14:textId="77777777" w:rsidR="003917A7" w:rsidRDefault="009144C7" w:rsidP="00775C2C">
      <w:pPr>
        <w:tabs>
          <w:tab w:val="left" w:pos="420"/>
        </w:tabs>
        <w:jc w:val="left"/>
      </w:pPr>
      <w:r>
        <w:rPr>
          <w:rFonts w:hint="eastAsia"/>
        </w:rPr>
        <w:t>repo_gpgcheck=0</w:t>
      </w:r>
    </w:p>
    <w:p w14:paraId="1D116241" w14:textId="77777777" w:rsidR="003917A7" w:rsidRDefault="009144C7" w:rsidP="00775C2C">
      <w:pPr>
        <w:tabs>
          <w:tab w:val="left" w:pos="420"/>
        </w:tabs>
        <w:jc w:val="left"/>
      </w:pPr>
      <w:r>
        <w:rPr>
          <w:rFonts w:hint="eastAsia"/>
        </w:rPr>
        <w:t>enabled=1</w:t>
      </w:r>
    </w:p>
    <w:p w14:paraId="3EF32889" w14:textId="77777777" w:rsidR="003917A7" w:rsidRDefault="009144C7" w:rsidP="00775C2C">
      <w:pPr>
        <w:tabs>
          <w:tab w:val="left" w:pos="420"/>
        </w:tabs>
        <w:jc w:val="left"/>
      </w:pPr>
      <w:r>
        <w:rPr>
          <w:rFonts w:hint="eastAsia"/>
        </w:rPr>
        <w:t>enabled_metadata=1</w:t>
      </w:r>
    </w:p>
    <w:p w14:paraId="1166F035" w14:textId="77777777" w:rsidR="003917A7" w:rsidRDefault="003917A7" w:rsidP="00775C2C">
      <w:pPr>
        <w:tabs>
          <w:tab w:val="left" w:pos="420"/>
        </w:tabs>
        <w:jc w:val="left"/>
      </w:pPr>
    </w:p>
    <w:p w14:paraId="3519CBF7" w14:textId="77777777" w:rsidR="003917A7" w:rsidRDefault="009144C7" w:rsidP="00775C2C">
      <w:pPr>
        <w:tabs>
          <w:tab w:val="left" w:pos="420"/>
        </w:tabs>
        <w:jc w:val="left"/>
      </w:pPr>
      <w:r>
        <w:rPr>
          <w:rFonts w:hint="eastAsia"/>
        </w:rPr>
        <w:lastRenderedPageBreak/>
        <w:t>然后</w:t>
      </w:r>
      <w:r>
        <w:rPr>
          <w:rFonts w:hint="eastAsia"/>
        </w:rPr>
        <w:t>sudo yum update</w:t>
      </w:r>
    </w:p>
    <w:p w14:paraId="39B28ABD" w14:textId="77777777" w:rsidR="003917A7" w:rsidRDefault="009144C7" w:rsidP="00775C2C">
      <w:pPr>
        <w:tabs>
          <w:tab w:val="left" w:pos="420"/>
        </w:tabs>
        <w:jc w:val="left"/>
      </w:pPr>
      <w:r>
        <w:rPr>
          <w:rFonts w:hint="eastAsia"/>
        </w:rPr>
        <w:t>然后</w:t>
      </w:r>
      <w:r>
        <w:t xml:space="preserve">sudo </w:t>
      </w:r>
      <w:r>
        <w:rPr>
          <w:rFonts w:hint="eastAsia"/>
        </w:rPr>
        <w:t>yum install gcc gettext autoconf libtool automake make pcre-devel asciidoc xmlto udns-devel libev-devel</w:t>
      </w:r>
    </w:p>
    <w:p w14:paraId="11813D7E" w14:textId="77777777" w:rsidR="003917A7" w:rsidRDefault="003917A7" w:rsidP="00775C2C">
      <w:pPr>
        <w:tabs>
          <w:tab w:val="left" w:pos="420"/>
        </w:tabs>
        <w:jc w:val="left"/>
      </w:pPr>
    </w:p>
    <w:p w14:paraId="2620D388" w14:textId="77777777" w:rsidR="003917A7" w:rsidRDefault="009144C7" w:rsidP="00775C2C">
      <w:pPr>
        <w:pStyle w:val="3"/>
        <w:tabs>
          <w:tab w:val="left" w:pos="420"/>
        </w:tabs>
      </w:pPr>
      <w:bookmarkStart w:id="157" w:name="_Toc27512176"/>
      <w:r>
        <w:t>2</w:t>
      </w:r>
      <w:r>
        <w:t>、方法二</w:t>
      </w:r>
      <w:bookmarkEnd w:id="157"/>
    </w:p>
    <w:p w14:paraId="545FCA31" w14:textId="77777777" w:rsidR="003917A7" w:rsidRDefault="009144C7" w:rsidP="00775C2C">
      <w:pPr>
        <w:tabs>
          <w:tab w:val="left" w:pos="420"/>
        </w:tabs>
        <w:jc w:val="left"/>
      </w:pPr>
      <w:r>
        <w:rPr>
          <w:rFonts w:hint="eastAsia"/>
        </w:rPr>
        <w:t>或者可以不建立上面的</w:t>
      </w:r>
      <w:r>
        <w:rPr>
          <w:rFonts w:hint="eastAsia"/>
        </w:rPr>
        <w:t>librehat-shadowsocks-epel-7.repo</w:t>
      </w:r>
      <w:r>
        <w:rPr>
          <w:rFonts w:hint="eastAsia"/>
        </w:rPr>
        <w:t>文件，而使用命令进行安装。</w:t>
      </w:r>
    </w:p>
    <w:p w14:paraId="79DCA612" w14:textId="77777777" w:rsidR="003917A7" w:rsidRDefault="003917A7" w:rsidP="00775C2C">
      <w:pPr>
        <w:tabs>
          <w:tab w:val="left" w:pos="420"/>
        </w:tabs>
        <w:jc w:val="left"/>
      </w:pPr>
    </w:p>
    <w:p w14:paraId="20DBEC70" w14:textId="77777777" w:rsidR="003917A7" w:rsidRDefault="009144C7" w:rsidP="00775C2C">
      <w:pPr>
        <w:tabs>
          <w:tab w:val="left" w:pos="420"/>
        </w:tabs>
        <w:jc w:val="left"/>
      </w:pPr>
      <w:r>
        <w:rPr>
          <w:rFonts w:hint="eastAsia"/>
        </w:rPr>
        <w:t>sudo wget https://copr.fedorainfracloud.org/coprs/librehat/shadowsocks/repo/epel-7/librehat-shadowsocks-epel-7.repo -P /etc/yum.repos.d/</w:t>
      </w:r>
    </w:p>
    <w:p w14:paraId="300A4DBE" w14:textId="77777777" w:rsidR="003917A7" w:rsidRDefault="003917A7" w:rsidP="00775C2C">
      <w:pPr>
        <w:tabs>
          <w:tab w:val="left" w:pos="420"/>
        </w:tabs>
        <w:jc w:val="left"/>
      </w:pPr>
    </w:p>
    <w:p w14:paraId="16554FB0" w14:textId="77777777" w:rsidR="003917A7" w:rsidRDefault="009144C7" w:rsidP="00775C2C">
      <w:pPr>
        <w:tabs>
          <w:tab w:val="left" w:pos="420"/>
        </w:tabs>
        <w:jc w:val="left"/>
      </w:pPr>
      <w:r>
        <w:rPr>
          <w:rFonts w:hint="eastAsia"/>
        </w:rPr>
        <w:t>然后执行</w:t>
      </w:r>
      <w:r>
        <w:rPr>
          <w:rFonts w:hint="eastAsia"/>
        </w:rPr>
        <w:t>sudo yum update</w:t>
      </w:r>
    </w:p>
    <w:p w14:paraId="61DEC85C" w14:textId="77777777" w:rsidR="003917A7" w:rsidRDefault="009144C7" w:rsidP="00775C2C">
      <w:pPr>
        <w:tabs>
          <w:tab w:val="left" w:pos="420"/>
        </w:tabs>
        <w:jc w:val="left"/>
      </w:pPr>
      <w:r>
        <w:t>sudo yum makecache</w:t>
      </w:r>
    </w:p>
    <w:p w14:paraId="3AB95ED1" w14:textId="77777777" w:rsidR="003917A7" w:rsidRDefault="009144C7" w:rsidP="00775C2C">
      <w:pPr>
        <w:tabs>
          <w:tab w:val="left" w:pos="420"/>
        </w:tabs>
        <w:jc w:val="left"/>
      </w:pPr>
      <w:r>
        <w:rPr>
          <w:rFonts w:hint="eastAsia"/>
        </w:rPr>
        <w:t>sudo yum</w:t>
      </w:r>
      <w:r>
        <w:t xml:space="preserve"> </w:t>
      </w:r>
      <w:r>
        <w:rPr>
          <w:rFonts w:hint="eastAsia"/>
        </w:rPr>
        <w:t>install shadowsocks</w:t>
      </w:r>
    </w:p>
    <w:p w14:paraId="74775941" w14:textId="77777777" w:rsidR="003917A7" w:rsidRDefault="009144C7" w:rsidP="00775C2C">
      <w:pPr>
        <w:tabs>
          <w:tab w:val="left" w:pos="420"/>
        </w:tabs>
        <w:jc w:val="left"/>
      </w:pPr>
      <w:r>
        <w:rPr>
          <w:rFonts w:hint="eastAsia"/>
        </w:rPr>
        <w:t>sudo yum</w:t>
      </w:r>
      <w:r>
        <w:t xml:space="preserve"> </w:t>
      </w:r>
      <w:r>
        <w:rPr>
          <w:rFonts w:hint="eastAsia"/>
        </w:rPr>
        <w:t>install qt5-qtbase-devel</w:t>
      </w:r>
    </w:p>
    <w:p w14:paraId="21A810F2" w14:textId="77777777" w:rsidR="003917A7" w:rsidRDefault="009144C7" w:rsidP="00775C2C">
      <w:pPr>
        <w:tabs>
          <w:tab w:val="left" w:pos="420"/>
        </w:tabs>
        <w:jc w:val="left"/>
      </w:pPr>
      <w:r>
        <w:rPr>
          <w:rFonts w:hint="eastAsia"/>
        </w:rPr>
        <w:t>sudo yum</w:t>
      </w:r>
      <w:r>
        <w:t xml:space="preserve"> </w:t>
      </w:r>
      <w:r>
        <w:rPr>
          <w:rFonts w:hint="eastAsia"/>
        </w:rPr>
        <w:t>install shadowsocks-qt5</w:t>
      </w:r>
    </w:p>
    <w:p w14:paraId="479ED0FB" w14:textId="77777777" w:rsidR="003917A7" w:rsidRDefault="003917A7" w:rsidP="00775C2C">
      <w:pPr>
        <w:tabs>
          <w:tab w:val="left" w:pos="420"/>
        </w:tabs>
        <w:jc w:val="left"/>
      </w:pPr>
    </w:p>
    <w:p w14:paraId="32C40873" w14:textId="77777777" w:rsidR="003917A7" w:rsidRDefault="003917A7" w:rsidP="00775C2C">
      <w:pPr>
        <w:tabs>
          <w:tab w:val="left" w:pos="420"/>
        </w:tabs>
        <w:jc w:val="left"/>
      </w:pPr>
    </w:p>
    <w:p w14:paraId="2584E065" w14:textId="77777777" w:rsidR="003917A7" w:rsidRDefault="009144C7" w:rsidP="00775C2C">
      <w:pPr>
        <w:pStyle w:val="2"/>
        <w:tabs>
          <w:tab w:val="left" w:pos="420"/>
        </w:tabs>
      </w:pPr>
      <w:bookmarkStart w:id="158" w:name="_七、安装Python3和Python2共存_1"/>
      <w:bookmarkStart w:id="159" w:name="_Toc27512177"/>
      <w:bookmarkStart w:id="160" w:name="_七、安装Python3和Python2共存"/>
      <w:bookmarkEnd w:id="158"/>
      <w:r>
        <w:t>七、安装</w:t>
      </w:r>
      <w:r>
        <w:t>Python3</w:t>
      </w:r>
      <w:r>
        <w:t>和</w:t>
      </w:r>
      <w:r>
        <w:t>Python2</w:t>
      </w:r>
      <w:r>
        <w:t>共存</w:t>
      </w:r>
      <w:bookmarkEnd w:id="159"/>
    </w:p>
    <w:bookmarkEnd w:id="160"/>
    <w:p w14:paraId="75A15A81" w14:textId="77777777" w:rsidR="003917A7" w:rsidRDefault="009144C7" w:rsidP="00775C2C">
      <w:pPr>
        <w:tabs>
          <w:tab w:val="left" w:pos="420"/>
        </w:tabs>
        <w:jc w:val="left"/>
      </w:pPr>
      <w:r>
        <w:t>原文连接</w:t>
      </w:r>
      <w:r>
        <w:t xml:space="preserve"> </w:t>
      </w:r>
      <w:hyperlink r:id="rId75" w:history="1">
        <w:r>
          <w:rPr>
            <w:rStyle w:val="a8"/>
          </w:rPr>
          <w:t>http://www.cnblogs.com/JahanGu/p/7452527.html</w:t>
        </w:r>
      </w:hyperlink>
    </w:p>
    <w:p w14:paraId="1CC7FEED" w14:textId="77777777" w:rsidR="00F40B52" w:rsidRDefault="00F40B52" w:rsidP="00775C2C">
      <w:pPr>
        <w:tabs>
          <w:tab w:val="left" w:pos="420"/>
        </w:tabs>
        <w:jc w:val="left"/>
      </w:pPr>
    </w:p>
    <w:p w14:paraId="4A1A0292" w14:textId="5B6FEEC2" w:rsidR="003917A7" w:rsidRDefault="00F40B52" w:rsidP="00775C2C">
      <w:pPr>
        <w:tabs>
          <w:tab w:val="left" w:pos="420"/>
        </w:tabs>
        <w:jc w:val="left"/>
      </w:pPr>
      <w:r>
        <w:rPr>
          <w:rFonts w:hint="eastAsia"/>
        </w:rPr>
        <w:t>在自己安装</w:t>
      </w:r>
      <w:r>
        <w:rPr>
          <w:rFonts w:hint="eastAsia"/>
        </w:rPr>
        <w:t>Python</w:t>
      </w:r>
      <w:r>
        <w:rPr>
          <w:rFonts w:hint="eastAsia"/>
        </w:rPr>
        <w:t>后，一般情况是和系统自带的</w:t>
      </w:r>
      <w:r>
        <w:rPr>
          <w:rFonts w:hint="eastAsia"/>
        </w:rPr>
        <w:t>Python</w:t>
      </w:r>
      <w:r>
        <w:rPr>
          <w:rFonts w:hint="eastAsia"/>
        </w:rPr>
        <w:t>共存的，如果要用</w:t>
      </w:r>
      <w:r>
        <w:rPr>
          <w:rFonts w:hint="eastAsia"/>
        </w:rPr>
        <w:t>pip</w:t>
      </w:r>
      <w:r>
        <w:rPr>
          <w:rFonts w:hint="eastAsia"/>
        </w:rPr>
        <w:t>安装一个工具（比如说</w:t>
      </w:r>
      <w:r>
        <w:rPr>
          <w:rFonts w:hint="eastAsia"/>
        </w:rPr>
        <w:t>pip</w:t>
      </w:r>
      <w:r>
        <w:rPr>
          <w:rFonts w:hint="eastAsia"/>
        </w:rPr>
        <w:t>指向系统自带的</w:t>
      </w:r>
      <w:r>
        <w:rPr>
          <w:rFonts w:hint="eastAsia"/>
        </w:rPr>
        <w:t>Python</w:t>
      </w:r>
      <w:r>
        <w:t>2.7</w:t>
      </w:r>
      <w:r>
        <w:rPr>
          <w:rFonts w:hint="eastAsia"/>
        </w:rPr>
        <w:t>，另有</w:t>
      </w:r>
      <w:r>
        <w:rPr>
          <w:rFonts w:hint="eastAsia"/>
        </w:rPr>
        <w:t>p</w:t>
      </w:r>
      <w:r>
        <w:t>ip3</w:t>
      </w:r>
      <w:r>
        <w:rPr>
          <w:rFonts w:hint="eastAsia"/>
        </w:rPr>
        <w:t>指向用户自己安装的</w:t>
      </w:r>
      <w:r>
        <w:rPr>
          <w:rFonts w:hint="eastAsia"/>
        </w:rPr>
        <w:t>Python</w:t>
      </w:r>
      <w:r>
        <w:t>3.6</w:t>
      </w:r>
      <w:r>
        <w:rPr>
          <w:rFonts w:hint="eastAsia"/>
        </w:rPr>
        <w:t>），在安装软件时，本来想用</w:t>
      </w:r>
      <w:r>
        <w:rPr>
          <w:rFonts w:hint="eastAsia"/>
        </w:rPr>
        <w:t>pip</w:t>
      </w:r>
      <w:r>
        <w:t>3</w:t>
      </w:r>
      <w:r>
        <w:rPr>
          <w:rFonts w:hint="eastAsia"/>
        </w:rPr>
        <w:t>，但是不小心用了</w:t>
      </w:r>
      <w:r>
        <w:rPr>
          <w:rFonts w:hint="eastAsia"/>
        </w:rPr>
        <w:t>p</w:t>
      </w:r>
      <w:r>
        <w:t>ip</w:t>
      </w:r>
      <w:r>
        <w:rPr>
          <w:rFonts w:hint="eastAsia"/>
        </w:rPr>
        <w:t>，比如：</w:t>
      </w:r>
      <w:r w:rsidR="00FD4831">
        <w:rPr>
          <w:rFonts w:hint="eastAsia"/>
        </w:rPr>
        <w:t>$sudo</w:t>
      </w:r>
      <w:r w:rsidR="00FD4831">
        <w:t xml:space="preserve"> </w:t>
      </w:r>
      <w:r>
        <w:rPr>
          <w:rFonts w:hint="eastAsia"/>
        </w:rPr>
        <w:t>p</w:t>
      </w:r>
      <w:r>
        <w:t xml:space="preserve">ip install </w:t>
      </w:r>
      <w:r w:rsidRPr="00F40B52">
        <w:t>memory-profiler</w:t>
      </w:r>
      <w:r>
        <w:rPr>
          <w:rFonts w:hint="eastAsia"/>
        </w:rPr>
        <w:t>，之后会有一个工具叫</w:t>
      </w:r>
      <w:r>
        <w:rPr>
          <w:rFonts w:hint="eastAsia"/>
        </w:rPr>
        <w:t>m</w:t>
      </w:r>
      <w:r>
        <w:t>prof</w:t>
      </w:r>
      <w:r>
        <w:rPr>
          <w:rFonts w:hint="eastAsia"/>
        </w:rPr>
        <w:t>可以</w:t>
      </w:r>
      <w:r w:rsidR="00601156">
        <w:rPr>
          <w:rFonts w:hint="eastAsia"/>
        </w:rPr>
        <w:t>供</w:t>
      </w:r>
      <w:r>
        <w:rPr>
          <w:rFonts w:hint="eastAsia"/>
        </w:rPr>
        <w:t>我们使用，但此</w:t>
      </w:r>
      <w:r>
        <w:rPr>
          <w:rFonts w:hint="eastAsia"/>
        </w:rPr>
        <w:t>m</w:t>
      </w:r>
      <w:r>
        <w:t>prof</w:t>
      </w:r>
      <w:r>
        <w:rPr>
          <w:rFonts w:hint="eastAsia"/>
        </w:rPr>
        <w:t>使用的都是</w:t>
      </w:r>
      <w:r>
        <w:rPr>
          <w:rFonts w:hint="eastAsia"/>
        </w:rPr>
        <w:t>p</w:t>
      </w:r>
      <w:r>
        <w:t>yton2.7</w:t>
      </w:r>
      <w:r>
        <w:rPr>
          <w:rFonts w:hint="eastAsia"/>
        </w:rPr>
        <w:t>的内容，经常会有语法错误、模块缺少等问题。此时我们需要卸载</w:t>
      </w:r>
      <w:r w:rsidRPr="00F40B52">
        <w:t>memory-profiler</w:t>
      </w:r>
      <w:r>
        <w:rPr>
          <w:rFonts w:hint="eastAsia"/>
        </w:rPr>
        <w:t>创新安装，使用</w:t>
      </w:r>
      <w:r w:rsidR="00FD4831">
        <w:rPr>
          <w:rFonts w:hint="eastAsia"/>
        </w:rPr>
        <w:t xml:space="preserve">$sudo </w:t>
      </w:r>
      <w:r>
        <w:rPr>
          <w:rFonts w:hint="eastAsia"/>
        </w:rPr>
        <w:t>p</w:t>
      </w:r>
      <w:r>
        <w:t xml:space="preserve">ip uninstall </w:t>
      </w:r>
      <w:r w:rsidRPr="00F40B52">
        <w:t>memory-profiler</w:t>
      </w:r>
      <w:r>
        <w:rPr>
          <w:rFonts w:hint="eastAsia"/>
        </w:rPr>
        <w:t>之后，显示卸载成功</w:t>
      </w:r>
      <w:r w:rsidR="00601156">
        <w:rPr>
          <w:rFonts w:hint="eastAsia"/>
        </w:rPr>
        <w:t>（也有可能直接</w:t>
      </w:r>
      <w:r w:rsidR="00601156" w:rsidRPr="000031E5">
        <w:rPr>
          <w:rFonts w:hint="eastAsia"/>
          <w:b/>
          <w:bCs/>
          <w:color w:val="00B050"/>
        </w:rPr>
        <w:t>无法卸载</w:t>
      </w:r>
      <w:r w:rsidR="00601156">
        <w:rPr>
          <w:rFonts w:hint="eastAsia"/>
        </w:rPr>
        <w:t>）</w:t>
      </w:r>
      <w:r>
        <w:rPr>
          <w:rFonts w:hint="eastAsia"/>
        </w:rPr>
        <w:t>，然后再使用</w:t>
      </w:r>
      <w:r w:rsidR="00FD4831">
        <w:rPr>
          <w:rFonts w:hint="eastAsia"/>
        </w:rPr>
        <w:t xml:space="preserve">$sudo </w:t>
      </w:r>
      <w:r>
        <w:rPr>
          <w:rFonts w:hint="eastAsia"/>
        </w:rPr>
        <w:t>p</w:t>
      </w:r>
      <w:r>
        <w:t xml:space="preserve">ip3 install </w:t>
      </w:r>
      <w:r w:rsidRPr="00F40B52">
        <w:t>memory-profiler</w:t>
      </w:r>
      <w:r>
        <w:rPr>
          <w:rFonts w:hint="eastAsia"/>
        </w:rPr>
        <w:t>安装该软件后</w:t>
      </w:r>
      <w:r w:rsidR="00601156">
        <w:rPr>
          <w:rFonts w:hint="eastAsia"/>
        </w:rPr>
        <w:t>（也有可能直接</w:t>
      </w:r>
      <w:r w:rsidR="00601156" w:rsidRPr="000031E5">
        <w:rPr>
          <w:rFonts w:hint="eastAsia"/>
          <w:b/>
          <w:bCs/>
          <w:color w:val="00B050"/>
        </w:rPr>
        <w:t>无法重新安装</w:t>
      </w:r>
      <w:r w:rsidR="00601156">
        <w:rPr>
          <w:rFonts w:hint="eastAsia"/>
        </w:rPr>
        <w:t>，此时看下面介绍的第二种方法）</w:t>
      </w:r>
      <w:r>
        <w:rPr>
          <w:rFonts w:hint="eastAsia"/>
        </w:rPr>
        <w:t>，发现</w:t>
      </w:r>
      <w:r>
        <w:rPr>
          <w:rFonts w:hint="eastAsia"/>
        </w:rPr>
        <w:t>m</w:t>
      </w:r>
      <w:r>
        <w:t>prof</w:t>
      </w:r>
      <w:r>
        <w:rPr>
          <w:rFonts w:hint="eastAsia"/>
        </w:rPr>
        <w:t>工具不能使用，提示没有该命令，查看</w:t>
      </w:r>
      <w:r>
        <w:rPr>
          <w:rFonts w:hint="eastAsia"/>
        </w:rPr>
        <w:t>/</w:t>
      </w:r>
      <w:r>
        <w:t>usr/bin</w:t>
      </w:r>
      <w:r>
        <w:rPr>
          <w:rFonts w:hint="eastAsia"/>
        </w:rPr>
        <w:t>/</w:t>
      </w:r>
      <w:r>
        <w:rPr>
          <w:rFonts w:hint="eastAsia"/>
        </w:rPr>
        <w:t>目录，可以发现，里面缺少了程序</w:t>
      </w:r>
      <w:r>
        <w:rPr>
          <w:rFonts w:hint="eastAsia"/>
        </w:rPr>
        <w:t>m</w:t>
      </w:r>
      <w:r>
        <w:t>prof</w:t>
      </w:r>
      <w:r>
        <w:rPr>
          <w:rFonts w:hint="eastAsia"/>
        </w:rPr>
        <w:t>这个工具，我们可以修复该问题，</w:t>
      </w:r>
      <w:r w:rsidRPr="000031E5">
        <w:rPr>
          <w:rFonts w:hint="eastAsia"/>
          <w:b/>
          <w:bCs/>
          <w:color w:val="00B050"/>
        </w:rPr>
        <w:t>有两种方法</w:t>
      </w:r>
      <w:r>
        <w:rPr>
          <w:rFonts w:hint="eastAsia"/>
        </w:rPr>
        <w:t>：</w:t>
      </w:r>
      <w:r w:rsidRPr="000031E5">
        <w:rPr>
          <w:rFonts w:hint="eastAsia"/>
          <w:b/>
          <w:bCs/>
          <w:color w:val="FF0000"/>
          <w:sz w:val="22"/>
          <w:szCs w:val="28"/>
        </w:rPr>
        <w:t>第一种</w:t>
      </w:r>
      <w:r w:rsidR="000031E5">
        <w:rPr>
          <w:rFonts w:hint="eastAsia"/>
          <w:b/>
          <w:bCs/>
          <w:color w:val="FF0000"/>
          <w:sz w:val="22"/>
          <w:szCs w:val="28"/>
        </w:rPr>
        <w:t>方法</w:t>
      </w:r>
      <w:r>
        <w:rPr>
          <w:rFonts w:hint="eastAsia"/>
        </w:rPr>
        <w:t>：我们的</w:t>
      </w:r>
      <w:r>
        <w:t>python3</w:t>
      </w:r>
      <w:r>
        <w:rPr>
          <w:rFonts w:hint="eastAsia"/>
        </w:rPr>
        <w:t>的安装目录下的</w:t>
      </w:r>
      <w:r>
        <w:rPr>
          <w:rFonts w:hint="eastAsia"/>
        </w:rPr>
        <w:t>bin</w:t>
      </w:r>
      <w:r>
        <w:rPr>
          <w:rFonts w:hint="eastAsia"/>
        </w:rPr>
        <w:t>目录中可以找到该程序的执行文件，路径为“我设置的路径</w:t>
      </w:r>
      <w:r>
        <w:rPr>
          <w:rFonts w:hint="eastAsia"/>
        </w:rPr>
        <w:t>/</w:t>
      </w:r>
      <w:r w:rsidRPr="00F40B52">
        <w:t>python3/bin/mprof</w:t>
      </w:r>
      <w:r>
        <w:rPr>
          <w:rFonts w:hint="eastAsia"/>
        </w:rPr>
        <w:t>”，例如我的</w:t>
      </w:r>
      <w:r>
        <w:rPr>
          <w:rFonts w:hint="eastAsia"/>
        </w:rPr>
        <w:t>python3</w:t>
      </w:r>
      <w:r>
        <w:rPr>
          <w:rFonts w:hint="eastAsia"/>
        </w:rPr>
        <w:t>安装在目录</w:t>
      </w:r>
      <w:r>
        <w:rPr>
          <w:rFonts w:hint="eastAsia"/>
        </w:rPr>
        <w:t>/</w:t>
      </w:r>
      <w:r>
        <w:t>usr/local</w:t>
      </w:r>
      <w:r>
        <w:rPr>
          <w:rFonts w:hint="eastAsia"/>
        </w:rPr>
        <w:t>中，因此，该文件路径为</w:t>
      </w:r>
      <w:r>
        <w:rPr>
          <w:rFonts w:hint="eastAsia"/>
        </w:rPr>
        <w:t>/</w:t>
      </w:r>
      <w:r>
        <w:t>usr/local/</w:t>
      </w:r>
      <w:r w:rsidRPr="00F40B52">
        <w:t>python3/bin/mprof</w:t>
      </w:r>
      <w:r>
        <w:rPr>
          <w:rFonts w:hint="eastAsia"/>
        </w:rPr>
        <w:t>，为该可执行文件创建软连接到系统</w:t>
      </w:r>
      <w:r w:rsidR="00E06735">
        <w:rPr>
          <w:rFonts w:hint="eastAsia"/>
        </w:rPr>
        <w:t>变量目录中即可：</w:t>
      </w:r>
      <w:r w:rsidR="00FD4831">
        <w:rPr>
          <w:rFonts w:hint="eastAsia"/>
        </w:rPr>
        <w:t>$sudo</w:t>
      </w:r>
      <w:r w:rsidR="00FD4831" w:rsidRPr="00E06735">
        <w:t xml:space="preserve"> </w:t>
      </w:r>
      <w:r w:rsidR="00E06735" w:rsidRPr="00E06735">
        <w:t>ln -s /usr/local/python3/bin/mprof /usr/bin/mprof</w:t>
      </w:r>
      <w:r w:rsidR="00E06735">
        <w:rPr>
          <w:rFonts w:hint="eastAsia"/>
        </w:rPr>
        <w:t>，这时可以发现该工具可以使用了；</w:t>
      </w:r>
      <w:r w:rsidR="00E06735" w:rsidRPr="000031E5">
        <w:rPr>
          <w:rFonts w:hint="eastAsia"/>
          <w:b/>
          <w:bCs/>
          <w:color w:val="FF0000"/>
          <w:sz w:val="22"/>
          <w:szCs w:val="28"/>
        </w:rPr>
        <w:t>第二种方法</w:t>
      </w:r>
      <w:r w:rsidR="00E06735">
        <w:rPr>
          <w:rFonts w:hint="eastAsia"/>
        </w:rPr>
        <w:t>：在发现安装错误之后，不要卸载，即不要运行</w:t>
      </w:r>
      <w:r w:rsidR="00FD4831">
        <w:rPr>
          <w:rFonts w:hint="eastAsia"/>
        </w:rPr>
        <w:t xml:space="preserve">$sudo </w:t>
      </w:r>
      <w:r w:rsidR="00E06735">
        <w:rPr>
          <w:rFonts w:hint="eastAsia"/>
        </w:rPr>
        <w:t>p</w:t>
      </w:r>
      <w:r w:rsidR="00E06735">
        <w:t xml:space="preserve">ip uninstall </w:t>
      </w:r>
      <w:r w:rsidR="00E06735" w:rsidRPr="00F40B52">
        <w:t>memory-profiler</w:t>
      </w:r>
      <w:r w:rsidR="00E06735">
        <w:rPr>
          <w:rFonts w:hint="eastAsia"/>
        </w:rPr>
        <w:t>，直接运行</w:t>
      </w:r>
      <w:r w:rsidR="00FD4831">
        <w:rPr>
          <w:rFonts w:hint="eastAsia"/>
        </w:rPr>
        <w:t xml:space="preserve">$sudo </w:t>
      </w:r>
      <w:r w:rsidR="00E06735">
        <w:rPr>
          <w:rFonts w:hint="eastAsia"/>
        </w:rPr>
        <w:t>p</w:t>
      </w:r>
      <w:r w:rsidR="00E06735">
        <w:t xml:space="preserve">ip3 install </w:t>
      </w:r>
      <w:r w:rsidR="00E06735" w:rsidRPr="00F40B52">
        <w:t>memory-profiler</w:t>
      </w:r>
      <w:r w:rsidR="00E06735">
        <w:rPr>
          <w:rFonts w:hint="eastAsia"/>
        </w:rPr>
        <w:t>安装该工具，然后修改可执行文件</w:t>
      </w:r>
      <w:r w:rsidR="00E06735">
        <w:rPr>
          <w:rFonts w:hint="eastAsia"/>
        </w:rPr>
        <w:t>/</w:t>
      </w:r>
      <w:r w:rsidR="00E06735">
        <w:t>usr/bin/mprof</w:t>
      </w:r>
      <w:r w:rsidR="00E06735">
        <w:rPr>
          <w:rFonts w:hint="eastAsia"/>
        </w:rPr>
        <w:t>，即</w:t>
      </w:r>
      <w:r w:rsidR="00FD4831">
        <w:rPr>
          <w:rFonts w:hint="eastAsia"/>
        </w:rPr>
        <w:t xml:space="preserve">$sudo </w:t>
      </w:r>
      <w:r w:rsidR="00E06735">
        <w:rPr>
          <w:rFonts w:hint="eastAsia"/>
        </w:rPr>
        <w:t>vim</w:t>
      </w:r>
      <w:r w:rsidR="00E06735">
        <w:t xml:space="preserve"> /usr/bin/mprof</w:t>
      </w:r>
      <w:r w:rsidR="00E06735">
        <w:rPr>
          <w:rFonts w:hint="eastAsia"/>
        </w:rPr>
        <w:t>，将文件中的第一行替换成你的</w:t>
      </w:r>
      <w:r w:rsidR="00E06735">
        <w:rPr>
          <w:rFonts w:hint="eastAsia"/>
        </w:rPr>
        <w:t>python</w:t>
      </w:r>
      <w:r w:rsidR="00E06735">
        <w:t>3</w:t>
      </w:r>
      <w:r w:rsidR="00E06735">
        <w:rPr>
          <w:rFonts w:hint="eastAsia"/>
        </w:rPr>
        <w:t>的可执行文件的路径，例如，我的可以替换成</w:t>
      </w:r>
      <w:r w:rsidR="00E06735" w:rsidRPr="00E06735">
        <w:t>#!/usr/local/python3/bin/python3.6</w:t>
      </w:r>
      <w:r w:rsidR="00E06735">
        <w:rPr>
          <w:rFonts w:hint="eastAsia"/>
        </w:rPr>
        <w:t>，前面的</w:t>
      </w:r>
      <w:r w:rsidR="00E06735">
        <w:rPr>
          <w:rFonts w:hint="eastAsia"/>
        </w:rPr>
        <w:t>#</w:t>
      </w:r>
      <w:r w:rsidR="00E06735">
        <w:rPr>
          <w:rFonts w:hint="eastAsia"/>
        </w:rPr>
        <w:t>等等都需要保留。如此即可。</w:t>
      </w:r>
      <w:r w:rsidR="004561F4" w:rsidRPr="004561F4">
        <w:rPr>
          <w:rFonts w:hint="eastAsia"/>
          <w:b/>
          <w:bCs/>
          <w:color w:val="00B0F0"/>
          <w:sz w:val="24"/>
          <w:szCs w:val="32"/>
        </w:rPr>
        <w:t>对于</w:t>
      </w:r>
      <w:r w:rsidR="004561F4" w:rsidRPr="004561F4">
        <w:rPr>
          <w:rFonts w:hint="eastAsia"/>
          <w:b/>
          <w:bCs/>
          <w:color w:val="00B0F0"/>
          <w:sz w:val="24"/>
          <w:szCs w:val="32"/>
        </w:rPr>
        <w:t>pip</w:t>
      </w:r>
      <w:r w:rsidR="004561F4" w:rsidRPr="004561F4">
        <w:rPr>
          <w:rFonts w:hint="eastAsia"/>
          <w:b/>
          <w:bCs/>
          <w:color w:val="00B0F0"/>
          <w:sz w:val="24"/>
          <w:szCs w:val="32"/>
        </w:rPr>
        <w:t>安装的很多软件都可以这样处理，笔者亲自尝试</w:t>
      </w:r>
      <w:r w:rsidR="004561F4" w:rsidRPr="004561F4">
        <w:rPr>
          <w:rFonts w:hint="eastAsia"/>
          <w:b/>
          <w:bCs/>
          <w:color w:val="00B0F0"/>
          <w:sz w:val="24"/>
          <w:szCs w:val="32"/>
        </w:rPr>
        <w:lastRenderedPageBreak/>
        <w:t>成功。</w:t>
      </w:r>
    </w:p>
    <w:p w14:paraId="62E170AE" w14:textId="77777777" w:rsidR="003917A7" w:rsidRDefault="009144C7" w:rsidP="00775C2C">
      <w:pPr>
        <w:pStyle w:val="3"/>
        <w:tabs>
          <w:tab w:val="left" w:pos="420"/>
        </w:tabs>
      </w:pPr>
      <w:bookmarkStart w:id="161" w:name="_Toc27512178"/>
      <w:r>
        <w:rPr>
          <w:rFonts w:hint="eastAsia"/>
        </w:rPr>
        <w:t>1</w:t>
      </w:r>
      <w:r>
        <w:t>、</w:t>
      </w:r>
      <w:r>
        <w:rPr>
          <w:rFonts w:hint="eastAsia"/>
        </w:rPr>
        <w:t>查看是否已经安装</w:t>
      </w:r>
      <w:r>
        <w:rPr>
          <w:rFonts w:hint="eastAsia"/>
        </w:rPr>
        <w:t>Python</w:t>
      </w:r>
      <w:bookmarkEnd w:id="161"/>
    </w:p>
    <w:p w14:paraId="7DACB4A6" w14:textId="77777777" w:rsidR="003917A7" w:rsidRDefault="003917A7" w:rsidP="00775C2C">
      <w:pPr>
        <w:tabs>
          <w:tab w:val="left" w:pos="420"/>
        </w:tabs>
        <w:jc w:val="left"/>
      </w:pPr>
    </w:p>
    <w:p w14:paraId="659B44A8" w14:textId="77777777" w:rsidR="003917A7" w:rsidRDefault="009144C7" w:rsidP="00775C2C">
      <w:pPr>
        <w:tabs>
          <w:tab w:val="left" w:pos="420"/>
        </w:tabs>
        <w:jc w:val="left"/>
      </w:pPr>
      <w:r>
        <w:rPr>
          <w:rFonts w:hint="eastAsia"/>
        </w:rPr>
        <w:t xml:space="preserve">CentOS 7.2 </w:t>
      </w:r>
      <w:r>
        <w:rPr>
          <w:rFonts w:hint="eastAsia"/>
        </w:rPr>
        <w:t>默认安装了</w:t>
      </w:r>
      <w:r>
        <w:rPr>
          <w:rFonts w:hint="eastAsia"/>
        </w:rPr>
        <w:t>python2.7.5</w:t>
      </w:r>
      <w:r>
        <w:t>，</w:t>
      </w:r>
      <w:r>
        <w:rPr>
          <w:rFonts w:hint="eastAsia"/>
        </w:rPr>
        <w:t>因为一些命令要用它比如</w:t>
      </w:r>
      <w:r>
        <w:rPr>
          <w:rFonts w:hint="eastAsia"/>
        </w:rPr>
        <w:t xml:space="preserve">yum </w:t>
      </w:r>
      <w:r>
        <w:rPr>
          <w:rFonts w:hint="eastAsia"/>
        </w:rPr>
        <w:t>它使用的是</w:t>
      </w:r>
      <w:r>
        <w:rPr>
          <w:rFonts w:hint="eastAsia"/>
        </w:rPr>
        <w:t>python2.7.5</w:t>
      </w:r>
      <w:r>
        <w:rPr>
          <w:rFonts w:hint="eastAsia"/>
        </w:rPr>
        <w:t>。使用</w:t>
      </w:r>
      <w:r>
        <w:rPr>
          <w:rFonts w:hint="eastAsia"/>
        </w:rPr>
        <w:t xml:space="preserve"> python -V </w:t>
      </w:r>
      <w:r>
        <w:rPr>
          <w:rFonts w:hint="eastAsia"/>
        </w:rPr>
        <w:t>命令查看一下是否安装</w:t>
      </w:r>
      <w:r>
        <w:rPr>
          <w:rFonts w:hint="eastAsia"/>
        </w:rPr>
        <w:t>Python</w:t>
      </w:r>
      <w:r>
        <w:t>。</w:t>
      </w:r>
      <w:r>
        <w:rPr>
          <w:rFonts w:hint="eastAsia"/>
        </w:rPr>
        <w:t>然后使用命令</w:t>
      </w:r>
      <w:r>
        <w:rPr>
          <w:rFonts w:hint="eastAsia"/>
        </w:rPr>
        <w:t xml:space="preserve"> which python </w:t>
      </w:r>
      <w:r>
        <w:rPr>
          <w:rFonts w:hint="eastAsia"/>
        </w:rPr>
        <w:t>查看一下</w:t>
      </w:r>
      <w:r>
        <w:rPr>
          <w:rFonts w:hint="eastAsia"/>
        </w:rPr>
        <w:t>Python</w:t>
      </w:r>
      <w:r>
        <w:rPr>
          <w:rFonts w:hint="eastAsia"/>
        </w:rPr>
        <w:t>可执行文件的位置</w:t>
      </w:r>
      <w:r>
        <w:t>，</w:t>
      </w:r>
      <w:r>
        <w:rPr>
          <w:rFonts w:hint="eastAsia"/>
        </w:rPr>
        <w:t>可见执行文件在</w:t>
      </w:r>
      <w:r>
        <w:rPr>
          <w:rFonts w:hint="eastAsia"/>
        </w:rPr>
        <w:t xml:space="preserve">/usr/bin/ </w:t>
      </w:r>
      <w:r>
        <w:rPr>
          <w:rFonts w:hint="eastAsia"/>
        </w:rPr>
        <w:t>目录下，执</w:t>
      </w:r>
      <w:r>
        <w:t>行</w:t>
      </w:r>
      <w:r>
        <w:rPr>
          <w:rFonts w:hint="eastAsia"/>
        </w:rPr>
        <w:t xml:space="preserve">ll </w:t>
      </w:r>
      <w:r>
        <w:t xml:space="preserve"> </w:t>
      </w:r>
      <w:r>
        <w:rPr>
          <w:rFonts w:hint="eastAsia"/>
        </w:rPr>
        <w:t xml:space="preserve">/usr/bin/python* </w:t>
      </w:r>
      <w:r>
        <w:rPr>
          <w:rFonts w:hint="eastAsia"/>
        </w:rPr>
        <w:t>命令查看</w:t>
      </w:r>
      <w:r>
        <w:t>软链接，</w:t>
      </w:r>
      <w:r>
        <w:t xml:space="preserve">python </w:t>
      </w:r>
      <w:r>
        <w:t>指向的是</w:t>
      </w:r>
      <w:r>
        <w:t>python2.7</w:t>
      </w:r>
      <w:r>
        <w:t>。</w:t>
      </w:r>
    </w:p>
    <w:p w14:paraId="10A5C0B8" w14:textId="77777777" w:rsidR="003917A7" w:rsidRDefault="003917A7" w:rsidP="00775C2C">
      <w:pPr>
        <w:tabs>
          <w:tab w:val="left" w:pos="420"/>
        </w:tabs>
        <w:jc w:val="left"/>
      </w:pPr>
    </w:p>
    <w:p w14:paraId="41DF0499" w14:textId="77777777" w:rsidR="003917A7" w:rsidRDefault="009144C7" w:rsidP="00775C2C">
      <w:pPr>
        <w:pStyle w:val="3"/>
        <w:tabs>
          <w:tab w:val="left" w:pos="420"/>
        </w:tabs>
      </w:pPr>
      <w:bookmarkStart w:id="162" w:name="_Toc27512179"/>
      <w:r>
        <w:rPr>
          <w:rFonts w:hint="eastAsia"/>
        </w:rPr>
        <w:t>2</w:t>
      </w:r>
      <w:r>
        <w:t>、</w:t>
      </w:r>
      <w:r>
        <w:rPr>
          <w:rFonts w:hint="eastAsia"/>
        </w:rPr>
        <w:t>开始编译安装</w:t>
      </w:r>
      <w:r>
        <w:rPr>
          <w:rFonts w:hint="eastAsia"/>
        </w:rPr>
        <w:t>python3</w:t>
      </w:r>
      <w:bookmarkEnd w:id="162"/>
    </w:p>
    <w:p w14:paraId="23C02C70" w14:textId="77777777" w:rsidR="003917A7" w:rsidRDefault="009144C7" w:rsidP="00775C2C">
      <w:pPr>
        <w:tabs>
          <w:tab w:val="left" w:pos="420"/>
        </w:tabs>
        <w:jc w:val="left"/>
      </w:pPr>
      <w:r>
        <w:rPr>
          <w:color w:val="00B050"/>
        </w:rPr>
        <w:t>【在安装之前，为了以后能正常使用</w:t>
      </w:r>
      <w:r>
        <w:rPr>
          <w:color w:val="00B050"/>
        </w:rPr>
        <w:t>tkinter</w:t>
      </w:r>
      <w:r>
        <w:rPr>
          <w:color w:val="00B050"/>
        </w:rPr>
        <w:t>图形模块，建议首先阅读</w:t>
      </w:r>
      <w:hyperlink w:anchor="_7、解决python无法找到tkinter图形模块的问题" w:history="1">
        <w:r>
          <w:rPr>
            <w:rStyle w:val="a8"/>
            <w:color w:val="00B050"/>
          </w:rPr>
          <w:t>7</w:t>
        </w:r>
        <w:r>
          <w:rPr>
            <w:rStyle w:val="a8"/>
            <w:color w:val="00B050"/>
          </w:rPr>
          <w:t>、解决</w:t>
        </w:r>
        <w:r>
          <w:rPr>
            <w:rStyle w:val="a8"/>
            <w:color w:val="00B050"/>
          </w:rPr>
          <w:t>python</w:t>
        </w:r>
        <w:r>
          <w:rPr>
            <w:rStyle w:val="a8"/>
            <w:color w:val="00B050"/>
          </w:rPr>
          <w:t>无法找到</w:t>
        </w:r>
        <w:r>
          <w:rPr>
            <w:rStyle w:val="a8"/>
            <w:color w:val="00B050"/>
          </w:rPr>
          <w:t>tkinter</w:t>
        </w:r>
        <w:r>
          <w:rPr>
            <w:rStyle w:val="a8"/>
            <w:color w:val="00B050"/>
          </w:rPr>
          <w:t>图形模块的问题</w:t>
        </w:r>
      </w:hyperlink>
      <w:r>
        <w:rPr>
          <w:color w:val="00B050"/>
        </w:rPr>
        <w:t>。当然也可以直接安装</w:t>
      </w:r>
      <w:r>
        <w:rPr>
          <w:color w:val="00B050"/>
        </w:rPr>
        <w:t>python</w:t>
      </w:r>
      <w:r>
        <w:rPr>
          <w:color w:val="00B050"/>
        </w:rPr>
        <w:t>，待以后遇到问题再行解决】</w:t>
      </w:r>
    </w:p>
    <w:p w14:paraId="1E7589C6" w14:textId="77777777" w:rsidR="003917A7" w:rsidRDefault="003917A7" w:rsidP="00775C2C">
      <w:pPr>
        <w:tabs>
          <w:tab w:val="left" w:pos="420"/>
        </w:tabs>
        <w:jc w:val="left"/>
      </w:pPr>
    </w:p>
    <w:p w14:paraId="1E33368A" w14:textId="77777777" w:rsidR="003917A7" w:rsidRDefault="009144C7" w:rsidP="00775C2C">
      <w:pPr>
        <w:tabs>
          <w:tab w:val="left" w:pos="420"/>
        </w:tabs>
        <w:jc w:val="left"/>
      </w:pPr>
      <w:r>
        <w:rPr>
          <w:rFonts w:hint="eastAsia"/>
        </w:rPr>
        <w:t>先安装相关包</w:t>
      </w:r>
    </w:p>
    <w:p w14:paraId="2DC01C28" w14:textId="77777777" w:rsidR="003917A7" w:rsidRDefault="009144C7" w:rsidP="00775C2C">
      <w:pPr>
        <w:tabs>
          <w:tab w:val="left" w:pos="420"/>
        </w:tabs>
        <w:jc w:val="left"/>
      </w:pPr>
      <w:r>
        <w:rPr>
          <w:rFonts w:hint="eastAsia"/>
        </w:rPr>
        <w:t>yum install zlib-devel bzip2-devel openssl-devel ncurses-devel sqlite-devel readline-devel tk-devel gcc make</w:t>
      </w:r>
    </w:p>
    <w:p w14:paraId="3E050412" w14:textId="77777777" w:rsidR="003917A7" w:rsidRDefault="009144C7" w:rsidP="00775C2C">
      <w:pPr>
        <w:tabs>
          <w:tab w:val="left" w:pos="420"/>
        </w:tabs>
        <w:jc w:val="left"/>
      </w:pPr>
      <w:r>
        <w:rPr>
          <w:b/>
          <w:bCs/>
          <w:sz w:val="24"/>
          <w:u w:val="single"/>
        </w:rPr>
        <w:t>一定</w:t>
      </w:r>
      <w:r>
        <w:rPr>
          <w:rFonts w:hint="eastAsia"/>
          <w:b/>
          <w:bCs/>
          <w:sz w:val="24"/>
          <w:u w:val="single"/>
        </w:rPr>
        <w:t>不能忽略</w:t>
      </w:r>
      <w:r>
        <w:rPr>
          <w:b/>
          <w:bCs/>
          <w:sz w:val="24"/>
          <w:u w:val="single"/>
        </w:rPr>
        <w:t>以上</w:t>
      </w:r>
      <w:r>
        <w:rPr>
          <w:rFonts w:hint="eastAsia"/>
          <w:b/>
          <w:bCs/>
          <w:sz w:val="24"/>
          <w:u w:val="single"/>
        </w:rPr>
        <w:t>相关包</w:t>
      </w:r>
      <w:r>
        <w:t>。</w:t>
      </w:r>
    </w:p>
    <w:p w14:paraId="617A02B3" w14:textId="77777777" w:rsidR="003917A7" w:rsidRDefault="003917A7" w:rsidP="00775C2C">
      <w:pPr>
        <w:tabs>
          <w:tab w:val="left" w:pos="420"/>
        </w:tabs>
        <w:jc w:val="left"/>
      </w:pPr>
    </w:p>
    <w:p w14:paraId="20C676E7" w14:textId="77777777" w:rsidR="003917A7" w:rsidRDefault="009144C7" w:rsidP="00775C2C">
      <w:pPr>
        <w:tabs>
          <w:tab w:val="left" w:pos="420"/>
        </w:tabs>
        <w:jc w:val="left"/>
      </w:pPr>
      <w:r>
        <w:rPr>
          <w:rFonts w:hint="eastAsia"/>
        </w:rPr>
        <w:t>去官网下载编译安装包或者直接执行以下命令下载</w:t>
      </w:r>
    </w:p>
    <w:p w14:paraId="78CC48A4" w14:textId="77777777" w:rsidR="003917A7" w:rsidRDefault="009144C7" w:rsidP="00775C2C">
      <w:pPr>
        <w:tabs>
          <w:tab w:val="left" w:pos="420"/>
        </w:tabs>
        <w:jc w:val="left"/>
      </w:pPr>
      <w:r>
        <w:rPr>
          <w:rFonts w:hint="eastAsia"/>
        </w:rPr>
        <w:t xml:space="preserve">wget </w:t>
      </w:r>
      <w:r>
        <w:t xml:space="preserve">-P ./ </w:t>
      </w:r>
      <w:r>
        <w:rPr>
          <w:rFonts w:hint="eastAsia"/>
        </w:rPr>
        <w:t>https://www.python.org/ftp/python/3.6.3/Python-3.6.3.tar.xz</w:t>
      </w:r>
    </w:p>
    <w:p w14:paraId="500BBBC8" w14:textId="77777777" w:rsidR="003917A7" w:rsidRDefault="009144C7" w:rsidP="00775C2C">
      <w:pPr>
        <w:tabs>
          <w:tab w:val="left" w:pos="420"/>
        </w:tabs>
        <w:jc w:val="left"/>
      </w:pPr>
      <w:r>
        <w:rPr>
          <w:rFonts w:hint="eastAsia"/>
        </w:rPr>
        <w:t>解压</w:t>
      </w:r>
    </w:p>
    <w:p w14:paraId="6D2FB967" w14:textId="77777777" w:rsidR="003917A7" w:rsidRDefault="009144C7" w:rsidP="00775C2C">
      <w:pPr>
        <w:tabs>
          <w:tab w:val="left" w:pos="420"/>
        </w:tabs>
        <w:jc w:val="left"/>
      </w:pPr>
      <w:r>
        <w:rPr>
          <w:rFonts w:hint="eastAsia"/>
        </w:rPr>
        <w:t xml:space="preserve">tar -xvJf  </w:t>
      </w:r>
      <w:r>
        <w:t>./</w:t>
      </w:r>
      <w:r>
        <w:rPr>
          <w:rFonts w:hint="eastAsia"/>
        </w:rPr>
        <w:t>Python-3.6.</w:t>
      </w:r>
      <w:r>
        <w:t>3</w:t>
      </w:r>
      <w:r>
        <w:rPr>
          <w:rFonts w:hint="eastAsia"/>
        </w:rPr>
        <w:t>.tar.xz</w:t>
      </w:r>
    </w:p>
    <w:p w14:paraId="5AE884C6" w14:textId="77777777" w:rsidR="003917A7" w:rsidRDefault="009144C7" w:rsidP="00775C2C">
      <w:pPr>
        <w:tabs>
          <w:tab w:val="left" w:pos="420"/>
        </w:tabs>
        <w:jc w:val="left"/>
      </w:pPr>
      <w:r>
        <w:rPr>
          <w:rFonts w:hint="eastAsia"/>
        </w:rPr>
        <w:t>切换进入</w:t>
      </w:r>
    </w:p>
    <w:p w14:paraId="253A908D" w14:textId="77777777" w:rsidR="003917A7" w:rsidRDefault="009144C7" w:rsidP="00775C2C">
      <w:pPr>
        <w:tabs>
          <w:tab w:val="left" w:pos="420"/>
        </w:tabs>
        <w:jc w:val="left"/>
      </w:pPr>
      <w:r>
        <w:rPr>
          <w:rFonts w:hint="eastAsia"/>
        </w:rPr>
        <w:t xml:space="preserve">cd </w:t>
      </w:r>
      <w:r>
        <w:t>./</w:t>
      </w:r>
      <w:r>
        <w:rPr>
          <w:rFonts w:hint="eastAsia"/>
        </w:rPr>
        <w:t>Python-3.6.</w:t>
      </w:r>
      <w:r>
        <w:t>3</w:t>
      </w:r>
    </w:p>
    <w:p w14:paraId="52C824EC" w14:textId="77777777" w:rsidR="003917A7" w:rsidRDefault="009144C7" w:rsidP="00775C2C">
      <w:pPr>
        <w:tabs>
          <w:tab w:val="left" w:pos="420"/>
        </w:tabs>
        <w:jc w:val="left"/>
      </w:pPr>
      <w:r>
        <w:rPr>
          <w:rFonts w:hint="eastAsia"/>
        </w:rPr>
        <w:t>编译安装</w:t>
      </w:r>
    </w:p>
    <w:p w14:paraId="633D584F" w14:textId="77777777" w:rsidR="003917A7" w:rsidRDefault="009144C7" w:rsidP="00775C2C">
      <w:pPr>
        <w:tabs>
          <w:tab w:val="left" w:pos="420"/>
        </w:tabs>
        <w:jc w:val="left"/>
      </w:pPr>
      <w:r>
        <w:rPr>
          <w:rFonts w:hint="eastAsia"/>
        </w:rPr>
        <w:t xml:space="preserve">./configure </w:t>
      </w:r>
      <w:r>
        <w:t xml:space="preserve"> --</w:t>
      </w:r>
      <w:r>
        <w:rPr>
          <w:rFonts w:hint="eastAsia"/>
        </w:rPr>
        <w:t>prefix=/usr/local/python3</w:t>
      </w:r>
    </w:p>
    <w:p w14:paraId="4371C217" w14:textId="06353350" w:rsidR="003917A7" w:rsidRDefault="004108BA" w:rsidP="00775C2C">
      <w:pPr>
        <w:tabs>
          <w:tab w:val="left" w:pos="420"/>
        </w:tabs>
        <w:jc w:val="left"/>
      </w:pPr>
      <w:r>
        <w:t>m</w:t>
      </w:r>
      <w:r w:rsidR="009144C7">
        <w:rPr>
          <w:rFonts w:hint="eastAsia"/>
        </w:rPr>
        <w:t>ake</w:t>
      </w:r>
      <w:r>
        <w:t xml:space="preserve"> </w:t>
      </w:r>
      <w:r>
        <w:rPr>
          <w:rFonts w:hint="eastAsia"/>
        </w:rPr>
        <w:t>-j4</w:t>
      </w:r>
    </w:p>
    <w:p w14:paraId="7E2FBBB3" w14:textId="77777777" w:rsidR="003917A7" w:rsidRDefault="009144C7" w:rsidP="00775C2C">
      <w:pPr>
        <w:tabs>
          <w:tab w:val="left" w:pos="420"/>
        </w:tabs>
        <w:jc w:val="left"/>
      </w:pPr>
      <w:r>
        <w:rPr>
          <w:rFonts w:hint="eastAsia"/>
        </w:rPr>
        <w:t>make install</w:t>
      </w:r>
    </w:p>
    <w:p w14:paraId="0840CFF2" w14:textId="77777777" w:rsidR="003917A7" w:rsidRDefault="009144C7" w:rsidP="00775C2C">
      <w:pPr>
        <w:tabs>
          <w:tab w:val="left" w:pos="420"/>
        </w:tabs>
        <w:jc w:val="left"/>
      </w:pPr>
      <w:r>
        <w:rPr>
          <w:rFonts w:hint="eastAsia"/>
        </w:rPr>
        <w:t>安装完毕，</w:t>
      </w:r>
      <w:r>
        <w:rPr>
          <w:rFonts w:hint="eastAsia"/>
        </w:rPr>
        <w:t>/usr/local/</w:t>
      </w:r>
      <w:r>
        <w:rPr>
          <w:rFonts w:hint="eastAsia"/>
        </w:rPr>
        <w:t>目录下就会有</w:t>
      </w:r>
      <w:r>
        <w:rPr>
          <w:rFonts w:hint="eastAsia"/>
        </w:rPr>
        <w:t>python3</w:t>
      </w:r>
      <w:r>
        <w:rPr>
          <w:rFonts w:hint="eastAsia"/>
        </w:rPr>
        <w:t>了</w:t>
      </w:r>
    </w:p>
    <w:p w14:paraId="39762B97" w14:textId="77777777" w:rsidR="003917A7" w:rsidRDefault="009144C7" w:rsidP="00775C2C">
      <w:pPr>
        <w:tabs>
          <w:tab w:val="left" w:pos="420"/>
        </w:tabs>
        <w:jc w:val="left"/>
      </w:pPr>
      <w:r>
        <w:rPr>
          <w:rFonts w:hint="eastAsia"/>
        </w:rPr>
        <w:t>因此我们可以添加软链到执行目录下</w:t>
      </w:r>
      <w:r>
        <w:rPr>
          <w:rFonts w:hint="eastAsia"/>
        </w:rPr>
        <w:t>/usr/bin</w:t>
      </w:r>
    </w:p>
    <w:p w14:paraId="05730DEF" w14:textId="77777777" w:rsidR="003917A7" w:rsidRDefault="009144C7" w:rsidP="00775C2C">
      <w:pPr>
        <w:tabs>
          <w:tab w:val="left" w:pos="420"/>
        </w:tabs>
        <w:jc w:val="left"/>
      </w:pPr>
      <w:r>
        <w:rPr>
          <w:rFonts w:hint="eastAsia"/>
        </w:rPr>
        <w:t>ln -s /usr/local/python3/bin/python3 /usr/bin/python</w:t>
      </w:r>
      <w:r>
        <w:t>3.6</w:t>
      </w:r>
    </w:p>
    <w:p w14:paraId="29EA47A4" w14:textId="77777777" w:rsidR="003917A7" w:rsidRDefault="009144C7" w:rsidP="00775C2C">
      <w:pPr>
        <w:tabs>
          <w:tab w:val="left" w:pos="420"/>
        </w:tabs>
        <w:jc w:val="left"/>
      </w:pPr>
      <w:r>
        <w:rPr>
          <w:rFonts w:hint="eastAsia"/>
        </w:rPr>
        <w:t>ln -s /usr/bin/python3.6 /usr/bin/python3</w:t>
      </w:r>
    </w:p>
    <w:p w14:paraId="1BCB32CD" w14:textId="77777777" w:rsidR="003917A7" w:rsidRDefault="009144C7" w:rsidP="00775C2C">
      <w:pPr>
        <w:tabs>
          <w:tab w:val="left" w:pos="420"/>
        </w:tabs>
        <w:jc w:val="left"/>
      </w:pPr>
      <w:r>
        <w:rPr>
          <w:rFonts w:hint="eastAsia"/>
        </w:rPr>
        <w:t xml:space="preserve">ll </w:t>
      </w:r>
      <w:r>
        <w:t xml:space="preserve"> </w:t>
      </w:r>
      <w:r>
        <w:rPr>
          <w:rFonts w:hint="eastAsia"/>
        </w:rPr>
        <w:t xml:space="preserve">/usr/bin/python* </w:t>
      </w:r>
      <w:r>
        <w:rPr>
          <w:rFonts w:hint="eastAsia"/>
        </w:rPr>
        <w:t>命令查看</w:t>
      </w:r>
      <w:r>
        <w:t>软链接，</w:t>
      </w:r>
      <w:r>
        <w:rPr>
          <w:rFonts w:hint="eastAsia"/>
        </w:rPr>
        <w:t>可以看到软链创建完成</w:t>
      </w:r>
    </w:p>
    <w:p w14:paraId="5D689C3E" w14:textId="77777777" w:rsidR="003917A7" w:rsidRDefault="009144C7" w:rsidP="00775C2C">
      <w:pPr>
        <w:tabs>
          <w:tab w:val="left" w:pos="420"/>
        </w:tabs>
        <w:jc w:val="left"/>
      </w:pPr>
      <w:r>
        <w:rPr>
          <w:rFonts w:hint="eastAsia"/>
        </w:rPr>
        <w:t>测试安装成功了没，执行</w:t>
      </w:r>
    </w:p>
    <w:p w14:paraId="113ED217" w14:textId="77777777" w:rsidR="003917A7" w:rsidRDefault="009144C7" w:rsidP="00775C2C">
      <w:pPr>
        <w:tabs>
          <w:tab w:val="left" w:pos="420"/>
        </w:tabs>
        <w:jc w:val="left"/>
      </w:pPr>
      <w:r>
        <w:t>p</w:t>
      </w:r>
      <w:r>
        <w:rPr>
          <w:rFonts w:hint="eastAsia"/>
        </w:rPr>
        <w:t>ython</w:t>
      </w:r>
      <w:r>
        <w:t>3</w:t>
      </w:r>
      <w:r>
        <w:rPr>
          <w:rFonts w:hint="eastAsia"/>
        </w:rPr>
        <w:t xml:space="preserve"> -V  </w:t>
      </w:r>
      <w:r>
        <w:rPr>
          <w:rFonts w:hint="eastAsia"/>
        </w:rPr>
        <w:t>看看输出的是不是</w:t>
      </w:r>
      <w:r>
        <w:rPr>
          <w:rFonts w:hint="eastAsia"/>
        </w:rPr>
        <w:t>python3</w:t>
      </w:r>
      <w:r>
        <w:rPr>
          <w:rFonts w:hint="eastAsia"/>
        </w:rPr>
        <w:t>的版本</w:t>
      </w:r>
    </w:p>
    <w:p w14:paraId="320E6E7C" w14:textId="77777777" w:rsidR="003917A7" w:rsidRDefault="009144C7" w:rsidP="00775C2C">
      <w:pPr>
        <w:tabs>
          <w:tab w:val="left" w:pos="420"/>
        </w:tabs>
        <w:jc w:val="left"/>
      </w:pPr>
      <w:r>
        <w:rPr>
          <w:rFonts w:hint="eastAsia"/>
        </w:rPr>
        <w:t>执行</w:t>
      </w:r>
      <w:r>
        <w:rPr>
          <w:rFonts w:hint="eastAsia"/>
        </w:rPr>
        <w:t xml:space="preserve">python2 -V  </w:t>
      </w:r>
      <w:r>
        <w:rPr>
          <w:rFonts w:hint="eastAsia"/>
        </w:rPr>
        <w:t>看到的就是</w:t>
      </w:r>
      <w:r>
        <w:rPr>
          <w:rFonts w:hint="eastAsia"/>
        </w:rPr>
        <w:t>python2</w:t>
      </w:r>
      <w:r>
        <w:rPr>
          <w:rFonts w:hint="eastAsia"/>
        </w:rPr>
        <w:t>的版本</w:t>
      </w:r>
    </w:p>
    <w:p w14:paraId="6EB15260" w14:textId="77777777" w:rsidR="003917A7" w:rsidRDefault="009144C7" w:rsidP="00775C2C">
      <w:pPr>
        <w:pStyle w:val="3"/>
        <w:tabs>
          <w:tab w:val="left" w:pos="420"/>
        </w:tabs>
      </w:pPr>
      <w:bookmarkStart w:id="163" w:name="_Toc27512180"/>
      <w:r>
        <w:lastRenderedPageBreak/>
        <w:t>3</w:t>
      </w:r>
      <w:r>
        <w:t>、修改</w:t>
      </w:r>
      <w:r>
        <w:t>yum</w:t>
      </w:r>
      <w:r>
        <w:t>配置</w:t>
      </w:r>
      <w:bookmarkEnd w:id="163"/>
    </w:p>
    <w:p w14:paraId="23B22A15" w14:textId="77777777" w:rsidR="003917A7" w:rsidRDefault="009144C7" w:rsidP="00775C2C">
      <w:pPr>
        <w:tabs>
          <w:tab w:val="left" w:pos="420"/>
        </w:tabs>
        <w:jc w:val="left"/>
      </w:pPr>
      <w:r>
        <w:rPr>
          <w:b/>
          <w:bCs/>
          <w:sz w:val="24"/>
          <w:u w:val="single"/>
        </w:rPr>
        <w:t>（如果将</w:t>
      </w:r>
      <w:r>
        <w:rPr>
          <w:b/>
          <w:bCs/>
          <w:sz w:val="24"/>
          <w:u w:val="single"/>
        </w:rPr>
        <w:t>/usr/bin/</w:t>
      </w:r>
      <w:r>
        <w:rPr>
          <w:b/>
          <w:bCs/>
          <w:sz w:val="24"/>
          <w:u w:val="single"/>
        </w:rPr>
        <w:t>目录下的</w:t>
      </w:r>
      <w:r>
        <w:rPr>
          <w:b/>
          <w:bCs/>
          <w:sz w:val="24"/>
          <w:u w:val="single"/>
        </w:rPr>
        <w:t>python</w:t>
      </w:r>
      <w:r>
        <w:rPr>
          <w:b/>
          <w:bCs/>
          <w:sz w:val="24"/>
          <w:u w:val="single"/>
        </w:rPr>
        <w:t>软链接修改成了指向</w:t>
      </w:r>
      <w:r>
        <w:rPr>
          <w:b/>
          <w:bCs/>
          <w:sz w:val="24"/>
          <w:u w:val="single"/>
        </w:rPr>
        <w:t>python3</w:t>
      </w:r>
      <w:r>
        <w:rPr>
          <w:b/>
          <w:bCs/>
          <w:sz w:val="24"/>
          <w:u w:val="single"/>
        </w:rPr>
        <w:t>及以上版本，则需要进行这步，否则，跳过这步。）</w:t>
      </w:r>
    </w:p>
    <w:p w14:paraId="05052F30" w14:textId="77777777" w:rsidR="003917A7" w:rsidRDefault="009144C7" w:rsidP="00775C2C">
      <w:pPr>
        <w:tabs>
          <w:tab w:val="left" w:pos="420"/>
        </w:tabs>
        <w:jc w:val="left"/>
      </w:pPr>
      <w:r>
        <w:rPr>
          <w:rFonts w:hint="eastAsia"/>
        </w:rPr>
        <w:t>因为执行</w:t>
      </w:r>
      <w:r>
        <w:rPr>
          <w:rFonts w:hint="eastAsia"/>
        </w:rPr>
        <w:t>yum</w:t>
      </w:r>
      <w:r>
        <w:rPr>
          <w:rFonts w:hint="eastAsia"/>
        </w:rPr>
        <w:t>需要</w:t>
      </w:r>
      <w:r>
        <w:rPr>
          <w:rFonts w:hint="eastAsia"/>
        </w:rPr>
        <w:t>python2</w:t>
      </w:r>
      <w:r>
        <w:rPr>
          <w:rFonts w:hint="eastAsia"/>
        </w:rPr>
        <w:t>版本，所以我们还要修改</w:t>
      </w:r>
      <w:r>
        <w:rPr>
          <w:rFonts w:hint="eastAsia"/>
        </w:rPr>
        <w:t>yum</w:t>
      </w:r>
      <w:r>
        <w:rPr>
          <w:rFonts w:hint="eastAsia"/>
        </w:rPr>
        <w:t>的配置，执行：</w:t>
      </w:r>
    </w:p>
    <w:p w14:paraId="32F009D2" w14:textId="77777777" w:rsidR="003917A7" w:rsidRDefault="009144C7" w:rsidP="00775C2C">
      <w:pPr>
        <w:tabs>
          <w:tab w:val="left" w:pos="420"/>
        </w:tabs>
        <w:jc w:val="left"/>
      </w:pPr>
      <w:r>
        <w:rPr>
          <w:rFonts w:hint="eastAsia"/>
        </w:rPr>
        <w:t>vi /usr/bin/yum</w:t>
      </w:r>
    </w:p>
    <w:p w14:paraId="3DB59EC5" w14:textId="77777777" w:rsidR="003917A7" w:rsidRDefault="009144C7" w:rsidP="00775C2C">
      <w:pPr>
        <w:tabs>
          <w:tab w:val="left" w:pos="420"/>
        </w:tabs>
        <w:jc w:val="left"/>
      </w:pPr>
      <w:r>
        <w:rPr>
          <w:rFonts w:hint="eastAsia"/>
        </w:rPr>
        <w:t>把</w:t>
      </w:r>
    </w:p>
    <w:p w14:paraId="7B98D177" w14:textId="77777777" w:rsidR="003917A7" w:rsidRDefault="009144C7" w:rsidP="00775C2C">
      <w:pPr>
        <w:tabs>
          <w:tab w:val="left" w:pos="420"/>
        </w:tabs>
        <w:jc w:val="left"/>
      </w:pPr>
      <w:r>
        <w:rPr>
          <w:rFonts w:hint="eastAsia"/>
        </w:rPr>
        <w:t>#! /usr/bin/pytho</w:t>
      </w:r>
      <w:r>
        <w:t>n</w:t>
      </w:r>
    </w:p>
    <w:p w14:paraId="30A8C3A2" w14:textId="77777777" w:rsidR="003917A7" w:rsidRDefault="009144C7" w:rsidP="00775C2C">
      <w:pPr>
        <w:tabs>
          <w:tab w:val="left" w:pos="420"/>
        </w:tabs>
        <w:jc w:val="left"/>
      </w:pPr>
      <w:r>
        <w:rPr>
          <w:rFonts w:hint="eastAsia"/>
        </w:rPr>
        <w:t>修改为</w:t>
      </w:r>
    </w:p>
    <w:p w14:paraId="5565EC00" w14:textId="77777777" w:rsidR="003917A7" w:rsidRDefault="009144C7" w:rsidP="00775C2C">
      <w:pPr>
        <w:tabs>
          <w:tab w:val="left" w:pos="420"/>
        </w:tabs>
        <w:jc w:val="left"/>
      </w:pPr>
      <w:r>
        <w:rPr>
          <w:rFonts w:hint="eastAsia"/>
        </w:rPr>
        <w:t>#! /usr/bin/python2</w:t>
      </w:r>
    </w:p>
    <w:p w14:paraId="421BA726" w14:textId="77777777" w:rsidR="003917A7" w:rsidRDefault="009144C7" w:rsidP="00775C2C">
      <w:pPr>
        <w:tabs>
          <w:tab w:val="left" w:pos="420"/>
        </w:tabs>
        <w:jc w:val="left"/>
      </w:pPr>
      <w:r>
        <w:rPr>
          <w:rFonts w:hint="eastAsia"/>
        </w:rPr>
        <w:t>同理</w:t>
      </w:r>
      <w:r>
        <w:rPr>
          <w:rFonts w:hint="eastAsia"/>
        </w:rPr>
        <w:t xml:space="preserve"> vi /usr/libexec/urlgrabber-ext-down </w:t>
      </w:r>
      <w:r>
        <w:rPr>
          <w:rFonts w:hint="eastAsia"/>
        </w:rPr>
        <w:t>文件里面的</w:t>
      </w:r>
      <w:r>
        <w:rPr>
          <w:rFonts w:hint="eastAsia"/>
        </w:rPr>
        <w:t xml:space="preserve">#! /usr/bin/python </w:t>
      </w:r>
      <w:r>
        <w:rPr>
          <w:rFonts w:hint="eastAsia"/>
        </w:rPr>
        <w:t>也要修改为</w:t>
      </w:r>
      <w:r>
        <w:rPr>
          <w:rFonts w:hint="eastAsia"/>
        </w:rPr>
        <w:t>#! /usr/bin/python2</w:t>
      </w:r>
    </w:p>
    <w:p w14:paraId="39E82CE7" w14:textId="77777777" w:rsidR="003917A7" w:rsidRDefault="003917A7" w:rsidP="00775C2C">
      <w:pPr>
        <w:tabs>
          <w:tab w:val="left" w:pos="420"/>
        </w:tabs>
        <w:jc w:val="left"/>
      </w:pPr>
    </w:p>
    <w:p w14:paraId="1B0F7A6E" w14:textId="77777777" w:rsidR="003917A7" w:rsidRDefault="009144C7" w:rsidP="00775C2C">
      <w:pPr>
        <w:tabs>
          <w:tab w:val="left" w:pos="420"/>
        </w:tabs>
        <w:jc w:val="left"/>
      </w:pPr>
      <w:r>
        <w:rPr>
          <w:rFonts w:hint="eastAsia"/>
        </w:rPr>
        <w:t>这样</w:t>
      </w:r>
      <w:r>
        <w:rPr>
          <w:rFonts w:hint="eastAsia"/>
        </w:rPr>
        <w:t>python3</w:t>
      </w:r>
      <w:r>
        <w:rPr>
          <w:rFonts w:hint="eastAsia"/>
        </w:rPr>
        <w:t>版本就安装完成；同时</w:t>
      </w:r>
      <w:r>
        <w:rPr>
          <w:rFonts w:hint="eastAsia"/>
        </w:rPr>
        <w:t>python2</w:t>
      </w:r>
      <w:r>
        <w:rPr>
          <w:rFonts w:hint="eastAsia"/>
        </w:rPr>
        <w:t>也存在</w:t>
      </w:r>
    </w:p>
    <w:p w14:paraId="3BD87FA4" w14:textId="77777777" w:rsidR="003917A7" w:rsidRDefault="009144C7" w:rsidP="00775C2C">
      <w:pPr>
        <w:tabs>
          <w:tab w:val="left" w:pos="420"/>
        </w:tabs>
        <w:jc w:val="left"/>
      </w:pPr>
      <w:r>
        <w:rPr>
          <w:rFonts w:hint="eastAsia"/>
        </w:rPr>
        <w:t xml:space="preserve">python -V   </w:t>
      </w:r>
      <w:r>
        <w:rPr>
          <w:rFonts w:hint="eastAsia"/>
        </w:rPr>
        <w:t>版本</w:t>
      </w:r>
      <w:r>
        <w:rPr>
          <w:rFonts w:hint="eastAsia"/>
        </w:rPr>
        <w:t xml:space="preserve">3 </w:t>
      </w:r>
    </w:p>
    <w:p w14:paraId="7BA57A76" w14:textId="77777777" w:rsidR="003917A7" w:rsidRDefault="009144C7" w:rsidP="00775C2C">
      <w:pPr>
        <w:tabs>
          <w:tab w:val="left" w:pos="420"/>
        </w:tabs>
        <w:jc w:val="left"/>
      </w:pPr>
      <w:r>
        <w:rPr>
          <w:rFonts w:hint="eastAsia"/>
        </w:rPr>
        <w:t xml:space="preserve">python2 -V </w:t>
      </w:r>
      <w:r>
        <w:rPr>
          <w:rFonts w:hint="eastAsia"/>
        </w:rPr>
        <w:t>版本</w:t>
      </w:r>
      <w:r>
        <w:rPr>
          <w:rFonts w:hint="eastAsia"/>
        </w:rPr>
        <w:t>2</w:t>
      </w:r>
    </w:p>
    <w:p w14:paraId="1657F070" w14:textId="77777777" w:rsidR="003917A7" w:rsidRDefault="003917A7" w:rsidP="00775C2C">
      <w:pPr>
        <w:tabs>
          <w:tab w:val="left" w:pos="420"/>
        </w:tabs>
        <w:jc w:val="left"/>
      </w:pPr>
    </w:p>
    <w:p w14:paraId="46AFBDFF" w14:textId="77777777" w:rsidR="003917A7" w:rsidRDefault="009144C7" w:rsidP="00775C2C">
      <w:pPr>
        <w:pStyle w:val="3"/>
        <w:tabs>
          <w:tab w:val="left" w:pos="420"/>
        </w:tabs>
      </w:pPr>
      <w:bookmarkStart w:id="164" w:name="_Toc27512181"/>
      <w:r>
        <w:t>4</w:t>
      </w:r>
      <w:r>
        <w:t>、关于</w:t>
      </w:r>
      <w:r>
        <w:t>pip</w:t>
      </w:r>
      <w:bookmarkEnd w:id="164"/>
    </w:p>
    <w:p w14:paraId="5F18BA26" w14:textId="77777777" w:rsidR="003917A7" w:rsidRDefault="009144C7" w:rsidP="00775C2C">
      <w:pPr>
        <w:tabs>
          <w:tab w:val="left" w:pos="420"/>
        </w:tabs>
        <w:jc w:val="left"/>
      </w:pPr>
      <w:r>
        <w:t>在同一个系统中，多个</w:t>
      </w:r>
      <w:r>
        <w:t>pip</w:t>
      </w:r>
      <w:r>
        <w:t>不能共存，因此可以手动下载安装</w:t>
      </w:r>
      <w:r>
        <w:t>setuptools</w:t>
      </w:r>
      <w:r>
        <w:t>这个工具软件就可以了。</w:t>
      </w:r>
    </w:p>
    <w:p w14:paraId="52AA2DD4" w14:textId="02F715EA" w:rsidR="003917A7" w:rsidRDefault="009144C7" w:rsidP="00775C2C">
      <w:pPr>
        <w:tabs>
          <w:tab w:val="left" w:pos="420"/>
        </w:tabs>
        <w:jc w:val="left"/>
      </w:pPr>
      <w:r>
        <w:t>为</w:t>
      </w:r>
      <w:r>
        <w:t>pip</w:t>
      </w:r>
      <w:r>
        <w:t>创建软链接：</w:t>
      </w:r>
    </w:p>
    <w:p w14:paraId="5E46EBCC" w14:textId="467040A5" w:rsidR="004B63F5" w:rsidRDefault="004B63F5" w:rsidP="004B63F5">
      <w:pPr>
        <w:tabs>
          <w:tab w:val="left" w:pos="420"/>
        </w:tabs>
        <w:jc w:val="left"/>
      </w:pPr>
      <w:r>
        <w:t>$sudo mv /usr/bin/pip3 /usr/bin/pip3.old</w:t>
      </w:r>
    </w:p>
    <w:p w14:paraId="61D0E073" w14:textId="614D4FAC" w:rsidR="004B63F5" w:rsidRDefault="004B63F5" w:rsidP="004B63F5">
      <w:pPr>
        <w:tabs>
          <w:tab w:val="left" w:pos="420"/>
        </w:tabs>
        <w:jc w:val="left"/>
      </w:pPr>
      <w:r>
        <w:t>$sudo mv /usr/bin/pip3.6 /usr/bin/pip3.6.old</w:t>
      </w:r>
    </w:p>
    <w:p w14:paraId="253F98D6" w14:textId="420A6428" w:rsidR="004B63F5" w:rsidRDefault="004B63F5" w:rsidP="004B63F5">
      <w:pPr>
        <w:tabs>
          <w:tab w:val="left" w:pos="420"/>
        </w:tabs>
        <w:jc w:val="left"/>
      </w:pPr>
      <w:r>
        <w:t>$sudo ln -s /usr/local/python3/bin/pip3 /usr/bin/pip3.6</w:t>
      </w:r>
    </w:p>
    <w:p w14:paraId="5C105260" w14:textId="066CCEF0" w:rsidR="004B63F5" w:rsidRDefault="004B63F5" w:rsidP="004B63F5">
      <w:pPr>
        <w:tabs>
          <w:tab w:val="left" w:pos="420"/>
        </w:tabs>
        <w:jc w:val="left"/>
      </w:pPr>
      <w:r>
        <w:t>$sudo ln -s /usr/local/python3/bin/pip3 /usr/bin/pip3</w:t>
      </w:r>
    </w:p>
    <w:p w14:paraId="174B8DC7" w14:textId="466FDF08" w:rsidR="00B74E09" w:rsidRDefault="00B74E09" w:rsidP="004B63F5">
      <w:pPr>
        <w:tabs>
          <w:tab w:val="left" w:pos="420"/>
        </w:tabs>
        <w:jc w:val="left"/>
      </w:pPr>
      <w:r w:rsidRPr="00B74E09">
        <w:t>$</w:t>
      </w:r>
      <w:r>
        <w:rPr>
          <w:rFonts w:hint="eastAsia"/>
        </w:rPr>
        <w:t>sudo</w:t>
      </w:r>
      <w:r w:rsidRPr="00B74E09">
        <w:t xml:space="preserve"> rm -f /usr/bin/pip</w:t>
      </w:r>
    </w:p>
    <w:p w14:paraId="65ACF8AD" w14:textId="4CCC0661" w:rsidR="003917A7" w:rsidRDefault="009144C7" w:rsidP="00775C2C">
      <w:pPr>
        <w:tabs>
          <w:tab w:val="left" w:pos="420"/>
        </w:tabs>
        <w:jc w:val="left"/>
      </w:pPr>
      <w:r>
        <w:t>$sudo ln -s /usr/local/python3/bin/pip3 /usr/bin/pip</w:t>
      </w:r>
    </w:p>
    <w:p w14:paraId="37CCFCCF" w14:textId="77777777" w:rsidR="003917A7" w:rsidRDefault="009144C7" w:rsidP="00775C2C">
      <w:pPr>
        <w:tabs>
          <w:tab w:val="left" w:pos="420"/>
        </w:tabs>
        <w:jc w:val="left"/>
      </w:pPr>
      <w:r>
        <w:t>然后就可以直接在终端中运行</w:t>
      </w:r>
      <w:r>
        <w:t>pip3</w:t>
      </w:r>
      <w:r>
        <w:t>为</w:t>
      </w:r>
      <w:r>
        <w:t>python3</w:t>
      </w:r>
      <w:r>
        <w:t>安装模块了</w:t>
      </w:r>
    </w:p>
    <w:p w14:paraId="4E0B639F" w14:textId="77777777" w:rsidR="003917A7" w:rsidRDefault="003917A7" w:rsidP="00775C2C">
      <w:pPr>
        <w:tabs>
          <w:tab w:val="left" w:pos="420"/>
        </w:tabs>
        <w:jc w:val="left"/>
      </w:pPr>
    </w:p>
    <w:p w14:paraId="25F99D1C" w14:textId="77777777" w:rsidR="003917A7" w:rsidRDefault="009144C7" w:rsidP="00775C2C">
      <w:pPr>
        <w:pStyle w:val="3"/>
        <w:tabs>
          <w:tab w:val="left" w:pos="420"/>
        </w:tabs>
      </w:pPr>
      <w:bookmarkStart w:id="165" w:name="_Toc27512182"/>
      <w:r>
        <w:t>5</w:t>
      </w:r>
      <w:r>
        <w:t>、安装另一个插件</w:t>
      </w:r>
      <w:bookmarkEnd w:id="165"/>
    </w:p>
    <w:p w14:paraId="740D068C" w14:textId="77777777" w:rsidR="003917A7" w:rsidRDefault="009144C7" w:rsidP="00775C2C">
      <w:pPr>
        <w:tabs>
          <w:tab w:val="left" w:pos="420"/>
        </w:tabs>
        <w:jc w:val="left"/>
      </w:pPr>
      <w:r>
        <w:t>在用</w:t>
      </w:r>
      <w:r>
        <w:t>pip</w:t>
      </w:r>
      <w:r>
        <w:t>安装模块的过程中，有的模块安装不上，可以先安装</w:t>
      </w:r>
      <w:r>
        <w:t>python-tools</w:t>
      </w:r>
      <w:r>
        <w:t>这个软件，然后就可以了。</w:t>
      </w:r>
    </w:p>
    <w:p w14:paraId="32C11EB9" w14:textId="77777777" w:rsidR="003917A7" w:rsidRDefault="009144C7" w:rsidP="00775C2C">
      <w:pPr>
        <w:tabs>
          <w:tab w:val="left" w:pos="420"/>
        </w:tabs>
        <w:jc w:val="left"/>
      </w:pPr>
      <w:r>
        <w:t>$sudo yum install python-tools</w:t>
      </w:r>
    </w:p>
    <w:p w14:paraId="35C46E68" w14:textId="77777777" w:rsidR="003917A7" w:rsidRDefault="003917A7" w:rsidP="00775C2C">
      <w:pPr>
        <w:tabs>
          <w:tab w:val="left" w:pos="420"/>
        </w:tabs>
        <w:jc w:val="left"/>
      </w:pPr>
    </w:p>
    <w:p w14:paraId="4BCC6565" w14:textId="77777777" w:rsidR="003917A7" w:rsidRDefault="009144C7" w:rsidP="00775C2C">
      <w:pPr>
        <w:tabs>
          <w:tab w:val="left" w:pos="420"/>
        </w:tabs>
        <w:jc w:val="left"/>
      </w:pPr>
      <w:r>
        <w:t>还有另一个软件</w:t>
      </w:r>
      <w:r>
        <w:t>setuptools</w:t>
      </w:r>
      <w:r>
        <w:t>。也可以自行查阅其用途和用法。</w:t>
      </w:r>
    </w:p>
    <w:p w14:paraId="7B5AB6D1" w14:textId="77777777" w:rsidR="003917A7" w:rsidRDefault="003917A7" w:rsidP="00775C2C">
      <w:pPr>
        <w:tabs>
          <w:tab w:val="left" w:pos="420"/>
        </w:tabs>
        <w:jc w:val="left"/>
      </w:pPr>
    </w:p>
    <w:p w14:paraId="62247C0A" w14:textId="77777777" w:rsidR="003917A7" w:rsidRDefault="009144C7" w:rsidP="00775C2C">
      <w:pPr>
        <w:pStyle w:val="3"/>
        <w:tabs>
          <w:tab w:val="left" w:pos="420"/>
        </w:tabs>
      </w:pPr>
      <w:bookmarkStart w:id="166" w:name="_Toc27512183"/>
      <w:r>
        <w:lastRenderedPageBreak/>
        <w:t>6</w:t>
      </w:r>
      <w:r>
        <w:t>、替换</w:t>
      </w:r>
      <w:r>
        <w:t>pip</w:t>
      </w:r>
      <w:r>
        <w:t>的官方源</w:t>
      </w:r>
      <w:bookmarkEnd w:id="166"/>
    </w:p>
    <w:p w14:paraId="2CB77F40" w14:textId="77777777" w:rsidR="003917A7" w:rsidRDefault="009144C7" w:rsidP="00775C2C">
      <w:pPr>
        <w:tabs>
          <w:tab w:val="left" w:pos="420"/>
        </w:tabs>
        <w:jc w:val="left"/>
      </w:pPr>
      <w:r>
        <w:t>【关于</w:t>
      </w:r>
      <w:r>
        <w:t>pip</w:t>
      </w:r>
      <w:r>
        <w:t>源的相关问题，可以参看博客</w:t>
      </w:r>
      <w:r>
        <w:t>https://www.cnblogs.com/sunnydou/p/5801760.html</w:t>
      </w:r>
      <w:r>
        <w:t>】</w:t>
      </w:r>
    </w:p>
    <w:p w14:paraId="16997825" w14:textId="77777777" w:rsidR="003917A7" w:rsidRDefault="003917A7" w:rsidP="00775C2C">
      <w:pPr>
        <w:tabs>
          <w:tab w:val="left" w:pos="420"/>
        </w:tabs>
        <w:jc w:val="left"/>
      </w:pPr>
    </w:p>
    <w:p w14:paraId="18A2D845" w14:textId="77777777" w:rsidR="003917A7" w:rsidRDefault="009144C7" w:rsidP="00775C2C">
      <w:pPr>
        <w:tabs>
          <w:tab w:val="left" w:pos="420"/>
        </w:tabs>
        <w:jc w:val="left"/>
      </w:pPr>
      <w:r>
        <w:t>Pip</w:t>
      </w:r>
      <w:r>
        <w:t>的官方源速度不仅慢，而且在大多数情况不能成功。因此需要在安装模块的时候手动指定源，或者配置永久的源</w:t>
      </w:r>
    </w:p>
    <w:p w14:paraId="3A4F84B7" w14:textId="77777777" w:rsidR="003917A7" w:rsidRDefault="009144C7" w:rsidP="00775C2C">
      <w:pPr>
        <w:tabs>
          <w:tab w:val="left" w:pos="420"/>
        </w:tabs>
        <w:jc w:val="left"/>
      </w:pPr>
      <w:r>
        <w:t>例如临时指定源：</w:t>
      </w:r>
    </w:p>
    <w:p w14:paraId="17A33C6C" w14:textId="77777777" w:rsidR="003917A7" w:rsidRDefault="009144C7" w:rsidP="00775C2C">
      <w:pPr>
        <w:tabs>
          <w:tab w:val="left" w:pos="420"/>
        </w:tabs>
        <w:jc w:val="left"/>
      </w:pPr>
      <w:r>
        <w:t>$</w:t>
      </w:r>
      <w:r>
        <w:rPr>
          <w:rFonts w:hint="eastAsia"/>
        </w:rPr>
        <w:t xml:space="preserve">sudo pip3 install </w:t>
      </w:r>
      <w:r>
        <w:t>networkx</w:t>
      </w:r>
      <w:r>
        <w:rPr>
          <w:rFonts w:hint="eastAsia"/>
        </w:rPr>
        <w:t xml:space="preserve">  -i </w:t>
      </w:r>
      <w:r>
        <w:t xml:space="preserve"> </w:t>
      </w:r>
      <w:r>
        <w:rPr>
          <w:rFonts w:hint="eastAsia"/>
        </w:rPr>
        <w:t>http://mirrors.aliyun.com/pypi/simple/</w:t>
      </w:r>
    </w:p>
    <w:p w14:paraId="6C51A9D6" w14:textId="77777777" w:rsidR="003917A7" w:rsidRDefault="009144C7" w:rsidP="00775C2C">
      <w:pPr>
        <w:tabs>
          <w:tab w:val="left" w:pos="420"/>
        </w:tabs>
        <w:jc w:val="left"/>
      </w:pPr>
      <w:r>
        <w:t>以上这种方式就是为</w:t>
      </w:r>
      <w:r>
        <w:t>pip</w:t>
      </w:r>
      <w:r>
        <w:t>临时指定了阿里的源，有时会报错，可以以如下方式，添加信任就可以了：</w:t>
      </w:r>
    </w:p>
    <w:p w14:paraId="13ED7633" w14:textId="77777777" w:rsidR="003917A7" w:rsidRDefault="009144C7" w:rsidP="00775C2C">
      <w:pPr>
        <w:tabs>
          <w:tab w:val="left" w:pos="420"/>
        </w:tabs>
      </w:pPr>
      <w:r>
        <w:t>$sudo pip3 install tkinter  -i http://mirrors.aliyun.com/pypi/simple/  --trusted-host mirrors.aliyun.com</w:t>
      </w:r>
    </w:p>
    <w:p w14:paraId="17DC34F5" w14:textId="77777777" w:rsidR="003917A7" w:rsidRDefault="003917A7" w:rsidP="00775C2C">
      <w:pPr>
        <w:tabs>
          <w:tab w:val="left" w:pos="420"/>
        </w:tabs>
      </w:pPr>
    </w:p>
    <w:p w14:paraId="75E857D8" w14:textId="77777777" w:rsidR="003917A7" w:rsidRDefault="009144C7" w:rsidP="00775C2C">
      <w:pPr>
        <w:tabs>
          <w:tab w:val="left" w:pos="420"/>
        </w:tabs>
      </w:pPr>
      <w:r>
        <w:t>也可以永久替换官方的源：</w:t>
      </w:r>
    </w:p>
    <w:p w14:paraId="6D7EE630" w14:textId="77777777" w:rsidR="003917A7" w:rsidRDefault="009144C7" w:rsidP="00775C2C">
      <w:pPr>
        <w:tabs>
          <w:tab w:val="left" w:pos="420"/>
        </w:tabs>
      </w:pPr>
      <w:r>
        <w:rPr>
          <w:rFonts w:hint="eastAsia"/>
        </w:rPr>
        <w:t>需要创建或修改配置文件（一般都是创建），</w:t>
      </w:r>
      <w:r>
        <w:rPr>
          <w:rFonts w:hint="eastAsia"/>
        </w:rPr>
        <w:t>linux</w:t>
      </w:r>
      <w:r>
        <w:rPr>
          <w:rFonts w:hint="eastAsia"/>
        </w:rPr>
        <w:t>的文件在</w:t>
      </w:r>
      <w:r>
        <w:rPr>
          <w:rFonts w:hint="eastAsia"/>
        </w:rPr>
        <w:t>~/.pip/pip.conf</w:t>
      </w:r>
      <w:r>
        <w:rPr>
          <w:rFonts w:hint="eastAsia"/>
        </w:rPr>
        <w:t>，</w:t>
      </w:r>
      <w:r>
        <w:rPr>
          <w:rFonts w:hint="eastAsia"/>
        </w:rPr>
        <w:t>windows</w:t>
      </w:r>
      <w:r>
        <w:rPr>
          <w:rFonts w:hint="eastAsia"/>
        </w:rPr>
        <w:t>在</w:t>
      </w:r>
      <w:r>
        <w:rPr>
          <w:rFonts w:hint="eastAsia"/>
        </w:rPr>
        <w:t>%HOMEPATH%\pip\pip.ini</w:t>
      </w:r>
      <w:r>
        <w:rPr>
          <w:rFonts w:hint="eastAsia"/>
        </w:rPr>
        <w:t>），</w:t>
      </w:r>
    </w:p>
    <w:p w14:paraId="3851AEDB" w14:textId="77777777" w:rsidR="003917A7" w:rsidRDefault="009144C7" w:rsidP="00775C2C">
      <w:pPr>
        <w:tabs>
          <w:tab w:val="left" w:pos="420"/>
        </w:tabs>
      </w:pPr>
      <w:r>
        <w:rPr>
          <w:rFonts w:hint="eastAsia"/>
        </w:rPr>
        <w:t>修改内容为：</w:t>
      </w:r>
    </w:p>
    <w:p w14:paraId="30ADE54C" w14:textId="77777777" w:rsidR="003917A7" w:rsidRDefault="003917A7" w:rsidP="00775C2C">
      <w:pPr>
        <w:tabs>
          <w:tab w:val="left" w:pos="420"/>
        </w:tabs>
      </w:pPr>
    </w:p>
    <w:p w14:paraId="1A425101" w14:textId="77777777" w:rsidR="003917A7" w:rsidRDefault="009144C7" w:rsidP="00775C2C">
      <w:pPr>
        <w:tabs>
          <w:tab w:val="left" w:pos="420"/>
        </w:tabs>
      </w:pPr>
      <w:r>
        <w:rPr>
          <w:rFonts w:hint="eastAsia"/>
        </w:rPr>
        <w:t>[global]</w:t>
      </w:r>
    </w:p>
    <w:p w14:paraId="7D2A5645" w14:textId="77777777" w:rsidR="003917A7" w:rsidRDefault="009144C7" w:rsidP="00775C2C">
      <w:pPr>
        <w:tabs>
          <w:tab w:val="left" w:pos="420"/>
        </w:tabs>
      </w:pPr>
      <w:r>
        <w:rPr>
          <w:rFonts w:hint="eastAsia"/>
        </w:rPr>
        <w:t>index-url = http://pypi.douban.com/simple</w:t>
      </w:r>
    </w:p>
    <w:p w14:paraId="5C3C9D23" w14:textId="77777777" w:rsidR="003917A7" w:rsidRDefault="009144C7" w:rsidP="00775C2C">
      <w:pPr>
        <w:tabs>
          <w:tab w:val="left" w:pos="420"/>
        </w:tabs>
      </w:pPr>
      <w:r>
        <w:rPr>
          <w:rFonts w:hint="eastAsia"/>
        </w:rPr>
        <w:t>[install]</w:t>
      </w:r>
    </w:p>
    <w:p w14:paraId="1C651C29" w14:textId="77777777" w:rsidR="003917A7" w:rsidRDefault="009144C7" w:rsidP="00775C2C">
      <w:pPr>
        <w:tabs>
          <w:tab w:val="left" w:pos="420"/>
        </w:tabs>
      </w:pPr>
      <w:r>
        <w:rPr>
          <w:rFonts w:hint="eastAsia"/>
        </w:rPr>
        <w:t>trusted-host=pypi.douban.com</w:t>
      </w:r>
    </w:p>
    <w:p w14:paraId="6DF61F91" w14:textId="77777777" w:rsidR="003917A7" w:rsidRDefault="003917A7" w:rsidP="00775C2C">
      <w:pPr>
        <w:tabs>
          <w:tab w:val="left" w:pos="420"/>
        </w:tabs>
      </w:pPr>
    </w:p>
    <w:p w14:paraId="1625F33E" w14:textId="77777777" w:rsidR="003917A7" w:rsidRDefault="009144C7" w:rsidP="00775C2C">
      <w:pPr>
        <w:tabs>
          <w:tab w:val="left" w:pos="420"/>
        </w:tabs>
      </w:pPr>
      <w:r>
        <w:rPr>
          <w:rFonts w:hint="eastAsia"/>
        </w:rPr>
        <w:t>这样在使用</w:t>
      </w:r>
      <w:r>
        <w:rPr>
          <w:rFonts w:hint="eastAsia"/>
        </w:rPr>
        <w:t>pip</w:t>
      </w:r>
      <w:r>
        <w:rPr>
          <w:rFonts w:hint="eastAsia"/>
        </w:rPr>
        <w:t>来安装时，会默认调用该镜像</w:t>
      </w:r>
      <w:r>
        <w:t>（示例中使用的是豆瓣源）。</w:t>
      </w:r>
    </w:p>
    <w:p w14:paraId="48F144D9" w14:textId="77777777" w:rsidR="003917A7" w:rsidRDefault="003917A7" w:rsidP="00775C2C">
      <w:pPr>
        <w:tabs>
          <w:tab w:val="left" w:pos="420"/>
        </w:tabs>
      </w:pPr>
    </w:p>
    <w:p w14:paraId="6AEB22EE" w14:textId="77777777" w:rsidR="003917A7" w:rsidRDefault="009144C7" w:rsidP="00775C2C">
      <w:pPr>
        <w:tabs>
          <w:tab w:val="left" w:pos="420"/>
        </w:tabs>
      </w:pPr>
      <w:r>
        <w:t>另外，有几个值得使用的不错的国内镜像源如下：</w:t>
      </w:r>
    </w:p>
    <w:p w14:paraId="59A7E617" w14:textId="77777777" w:rsidR="003917A7" w:rsidRDefault="009144C7" w:rsidP="00775C2C">
      <w:pPr>
        <w:tabs>
          <w:tab w:val="left" w:pos="420"/>
        </w:tabs>
      </w:pPr>
      <w:r>
        <w:rPr>
          <w:rFonts w:hint="eastAsia"/>
        </w:rPr>
        <w:t>阿里云</w:t>
      </w:r>
      <w:r>
        <w:rPr>
          <w:rFonts w:hint="eastAsia"/>
        </w:rPr>
        <w:t xml:space="preserve"> http://mirrors.aliyun.com/pypi/simple/</w:t>
      </w:r>
    </w:p>
    <w:p w14:paraId="1932F446" w14:textId="77777777" w:rsidR="003917A7" w:rsidRDefault="009144C7" w:rsidP="00775C2C">
      <w:pPr>
        <w:tabs>
          <w:tab w:val="left" w:pos="420"/>
        </w:tabs>
      </w:pPr>
      <w:r>
        <w:rPr>
          <w:rFonts w:hint="eastAsia"/>
        </w:rPr>
        <w:t>中国科技大学</w:t>
      </w:r>
      <w:r>
        <w:rPr>
          <w:rFonts w:hint="eastAsia"/>
        </w:rPr>
        <w:t xml:space="preserve"> https://pypi.mirrors.ustc.edu.cn/simple/</w:t>
      </w:r>
    </w:p>
    <w:p w14:paraId="52D1D4D4" w14:textId="77777777" w:rsidR="003917A7" w:rsidRDefault="009144C7" w:rsidP="00775C2C">
      <w:pPr>
        <w:tabs>
          <w:tab w:val="left" w:pos="420"/>
        </w:tabs>
      </w:pPr>
      <w:r>
        <w:rPr>
          <w:rFonts w:hint="eastAsia"/>
        </w:rPr>
        <w:t>豆瓣</w:t>
      </w:r>
      <w:r>
        <w:rPr>
          <w:rFonts w:hint="eastAsia"/>
        </w:rPr>
        <w:t>(douban) http://pypi.douban.com/simple/</w:t>
      </w:r>
    </w:p>
    <w:p w14:paraId="56DEBA15" w14:textId="77777777" w:rsidR="003917A7" w:rsidRDefault="009144C7" w:rsidP="00775C2C">
      <w:pPr>
        <w:tabs>
          <w:tab w:val="left" w:pos="420"/>
        </w:tabs>
      </w:pPr>
      <w:r>
        <w:rPr>
          <w:rFonts w:hint="eastAsia"/>
        </w:rPr>
        <w:t>清华大学</w:t>
      </w:r>
      <w:r>
        <w:rPr>
          <w:rFonts w:hint="eastAsia"/>
        </w:rPr>
        <w:t xml:space="preserve"> https://pypi.tuna.tsinghua.edu.cn/simple/</w:t>
      </w:r>
    </w:p>
    <w:p w14:paraId="39959524" w14:textId="77777777" w:rsidR="003917A7" w:rsidRDefault="009144C7" w:rsidP="00775C2C">
      <w:pPr>
        <w:tabs>
          <w:tab w:val="left" w:pos="420"/>
        </w:tabs>
      </w:pPr>
      <w:r>
        <w:rPr>
          <w:rFonts w:hint="eastAsia"/>
        </w:rPr>
        <w:t>中国科学技术大学</w:t>
      </w:r>
      <w:r>
        <w:rPr>
          <w:rFonts w:hint="eastAsia"/>
        </w:rPr>
        <w:t xml:space="preserve"> http://pypi.mirrors.ustc.edu.cn/simple/</w:t>
      </w:r>
    </w:p>
    <w:p w14:paraId="3A8753EE" w14:textId="77777777" w:rsidR="003917A7" w:rsidRDefault="003917A7" w:rsidP="00775C2C">
      <w:pPr>
        <w:tabs>
          <w:tab w:val="left" w:pos="420"/>
        </w:tabs>
      </w:pPr>
    </w:p>
    <w:p w14:paraId="74ABA0BB" w14:textId="77777777" w:rsidR="003917A7" w:rsidRDefault="003917A7" w:rsidP="00775C2C">
      <w:pPr>
        <w:tabs>
          <w:tab w:val="left" w:pos="420"/>
        </w:tabs>
        <w:jc w:val="left"/>
      </w:pPr>
    </w:p>
    <w:p w14:paraId="77422CE0" w14:textId="77777777" w:rsidR="003917A7" w:rsidRDefault="009144C7" w:rsidP="00775C2C">
      <w:pPr>
        <w:pStyle w:val="3"/>
        <w:tabs>
          <w:tab w:val="left" w:pos="420"/>
        </w:tabs>
      </w:pPr>
      <w:bookmarkStart w:id="167" w:name="_Toc27512184"/>
      <w:bookmarkStart w:id="168" w:name="_7、解决python无法找到tkinter图形模块的问题"/>
      <w:r>
        <w:t>7</w:t>
      </w:r>
      <w:r>
        <w:t>、解决</w:t>
      </w:r>
      <w:r>
        <w:t>python</w:t>
      </w:r>
      <w:r>
        <w:t>无法找到</w:t>
      </w:r>
      <w:r>
        <w:t>tkinter</w:t>
      </w:r>
      <w:r>
        <w:t>图形模块的问题</w:t>
      </w:r>
      <w:bookmarkEnd w:id="167"/>
    </w:p>
    <w:bookmarkEnd w:id="168"/>
    <w:p w14:paraId="40C092D3" w14:textId="2A1FE34C" w:rsidR="003917A7" w:rsidRDefault="00864C81" w:rsidP="00775C2C">
      <w:pPr>
        <w:tabs>
          <w:tab w:val="left" w:pos="420"/>
        </w:tabs>
        <w:jc w:val="left"/>
      </w:pPr>
      <w:r>
        <w:tab/>
      </w:r>
      <w:r w:rsidR="009144C7">
        <w:t>Tkinter</w:t>
      </w:r>
      <w:r w:rsidR="009144C7">
        <w:t>是</w:t>
      </w:r>
      <w:r w:rsidR="009144C7">
        <w:t>python</w:t>
      </w:r>
      <w:r w:rsidR="009144C7">
        <w:t>中广泛使用的图形模块。但是通常在安装了</w:t>
      </w:r>
      <w:r w:rsidR="009144C7">
        <w:t>tkinter</w:t>
      </w:r>
      <w:r w:rsidR="009144C7">
        <w:t>之后，只有系统自带的</w:t>
      </w:r>
      <w:r w:rsidR="009144C7">
        <w:t>python</w:t>
      </w:r>
      <w:r w:rsidR="009144C7">
        <w:t>版本能找到</w:t>
      </w:r>
      <w:r w:rsidR="009144C7">
        <w:t>tkinter</w:t>
      </w:r>
      <w:r w:rsidR="009144C7">
        <w:t>，我们自己安装的</w:t>
      </w:r>
      <w:r w:rsidR="009144C7">
        <w:t>python</w:t>
      </w:r>
      <w:r w:rsidR="009144C7">
        <w:t>版本无法找到</w:t>
      </w:r>
      <w:r w:rsidR="009144C7">
        <w:t>tkinter</w:t>
      </w:r>
      <w:r w:rsidR="009144C7">
        <w:t>这个模块。但是系统系带的</w:t>
      </w:r>
      <w:r w:rsidR="009144C7">
        <w:t>python</w:t>
      </w:r>
      <w:r w:rsidR="009144C7">
        <w:t>版本太低，很多情况下不能满足开发需求。</w:t>
      </w:r>
    </w:p>
    <w:p w14:paraId="36CD6F76" w14:textId="245FA05F" w:rsidR="003917A7" w:rsidRDefault="00864C81" w:rsidP="00775C2C">
      <w:pPr>
        <w:tabs>
          <w:tab w:val="left" w:pos="420"/>
        </w:tabs>
        <w:jc w:val="left"/>
      </w:pPr>
      <w:r>
        <w:tab/>
      </w:r>
      <w:r w:rsidR="009144C7">
        <w:rPr>
          <w:rFonts w:hint="eastAsia"/>
        </w:rPr>
        <w:t>tkinter</w:t>
      </w:r>
      <w:r w:rsidR="009144C7">
        <w:rPr>
          <w:rFonts w:hint="eastAsia"/>
        </w:rPr>
        <w:t>是由</w:t>
      </w:r>
      <w:r w:rsidR="009144C7">
        <w:rPr>
          <w:rFonts w:hint="eastAsia"/>
        </w:rPr>
        <w:t>tcl</w:t>
      </w:r>
      <w:r w:rsidR="009144C7">
        <w:rPr>
          <w:rFonts w:hint="eastAsia"/>
        </w:rPr>
        <w:t>和</w:t>
      </w:r>
      <w:r w:rsidR="009144C7">
        <w:rPr>
          <w:rFonts w:hint="eastAsia"/>
        </w:rPr>
        <w:t>tk</w:t>
      </w:r>
      <w:r w:rsidR="009144C7">
        <w:rPr>
          <w:rFonts w:hint="eastAsia"/>
        </w:rPr>
        <w:t>两个部分组成的，所以下载</w:t>
      </w:r>
      <w:r w:rsidR="009144C7">
        <w:rPr>
          <w:rFonts w:hint="eastAsia"/>
        </w:rPr>
        <w:t>tkinter</w:t>
      </w:r>
      <w:r w:rsidR="009144C7">
        <w:rPr>
          <w:rFonts w:hint="eastAsia"/>
        </w:rPr>
        <w:t>的时候，要下载</w:t>
      </w:r>
      <w:r w:rsidR="009144C7">
        <w:rPr>
          <w:rFonts w:hint="eastAsia"/>
        </w:rPr>
        <w:t>tcl</w:t>
      </w:r>
      <w:r w:rsidR="009144C7">
        <w:rPr>
          <w:rFonts w:hint="eastAsia"/>
        </w:rPr>
        <w:t>和</w:t>
      </w:r>
      <w:r w:rsidR="009144C7">
        <w:rPr>
          <w:rFonts w:hint="eastAsia"/>
        </w:rPr>
        <w:t>tk</w:t>
      </w:r>
      <w:r w:rsidR="009144C7">
        <w:rPr>
          <w:rFonts w:hint="eastAsia"/>
        </w:rPr>
        <w:t>两部分。下载完之后分别解压</w:t>
      </w:r>
      <w:r w:rsidR="009144C7">
        <w:t>，然后分别使用</w:t>
      </w:r>
      <w:r w:rsidR="009144C7">
        <w:t>$./configure &amp;&amp; make &amp;&amp; sudo make install</w:t>
      </w:r>
      <w:r w:rsidR="009144C7">
        <w:t>命令来安装。</w:t>
      </w:r>
    </w:p>
    <w:p w14:paraId="0239CE4C" w14:textId="77777777" w:rsidR="003917A7" w:rsidRDefault="003917A7" w:rsidP="00775C2C">
      <w:pPr>
        <w:tabs>
          <w:tab w:val="left" w:pos="420"/>
        </w:tabs>
        <w:jc w:val="left"/>
      </w:pPr>
    </w:p>
    <w:p w14:paraId="23D082AD" w14:textId="62036525" w:rsidR="00864C81" w:rsidRDefault="00864C81" w:rsidP="00775C2C">
      <w:pPr>
        <w:tabs>
          <w:tab w:val="left" w:pos="420"/>
        </w:tabs>
        <w:jc w:val="left"/>
      </w:pPr>
      <w:r>
        <w:tab/>
      </w:r>
      <w:r w:rsidR="009144C7">
        <w:t>具体的安装教程也可以参看</w:t>
      </w:r>
      <w:r>
        <w:rPr>
          <w:rFonts w:hint="eastAsia"/>
        </w:rPr>
        <w:t>文章</w:t>
      </w:r>
      <w:r w:rsidR="009144C7">
        <w:t>：</w:t>
      </w:r>
    </w:p>
    <w:p w14:paraId="7EABF792" w14:textId="1186DCEF" w:rsidR="003917A7" w:rsidRDefault="00864C81" w:rsidP="00775C2C">
      <w:pPr>
        <w:tabs>
          <w:tab w:val="left" w:pos="420"/>
        </w:tabs>
        <w:jc w:val="left"/>
      </w:pPr>
      <w:r>
        <w:lastRenderedPageBreak/>
        <w:tab/>
      </w:r>
      <w:r>
        <w:tab/>
      </w:r>
      <w:hyperlink r:id="rId76" w:history="1">
        <w:r w:rsidRPr="009523CB">
          <w:rPr>
            <w:rStyle w:val="a8"/>
          </w:rPr>
          <w:t>https://www.zhihu.com/question/42162071/answer/95441732</w:t>
        </w:r>
      </w:hyperlink>
      <w:r>
        <w:t xml:space="preserve"> </w:t>
      </w:r>
    </w:p>
    <w:p w14:paraId="2645A490" w14:textId="0398141D" w:rsidR="003917A7" w:rsidRDefault="00864C81" w:rsidP="00775C2C">
      <w:pPr>
        <w:tabs>
          <w:tab w:val="left" w:pos="420"/>
        </w:tabs>
        <w:jc w:val="left"/>
      </w:pPr>
      <w:r>
        <w:tab/>
      </w:r>
      <w:r w:rsidR="009144C7">
        <w:t>或者</w:t>
      </w:r>
    </w:p>
    <w:p w14:paraId="58C6F0EB" w14:textId="4CE3419B" w:rsidR="003917A7" w:rsidRDefault="00864C81" w:rsidP="00775C2C">
      <w:pPr>
        <w:tabs>
          <w:tab w:val="left" w:pos="420"/>
        </w:tabs>
        <w:jc w:val="left"/>
      </w:pPr>
      <w:r>
        <w:tab/>
      </w:r>
      <w:r>
        <w:tab/>
      </w:r>
      <w:hyperlink r:id="rId77" w:history="1">
        <w:r w:rsidRPr="009523CB">
          <w:rPr>
            <w:rStyle w:val="a8"/>
          </w:rPr>
          <w:t>https://www.douban.com/note/524197380/?type=like</w:t>
        </w:r>
      </w:hyperlink>
    </w:p>
    <w:p w14:paraId="2A88C5E0" w14:textId="0CC5E7DE" w:rsidR="00864C81" w:rsidRPr="00864C81" w:rsidRDefault="00864C81" w:rsidP="00775C2C">
      <w:pPr>
        <w:tabs>
          <w:tab w:val="left" w:pos="420"/>
        </w:tabs>
        <w:jc w:val="left"/>
      </w:pPr>
      <w:r>
        <w:tab/>
      </w:r>
      <w:r>
        <w:rPr>
          <w:rFonts w:hint="eastAsia"/>
        </w:rPr>
        <w:t>或者参看本教程</w:t>
      </w:r>
      <w:hyperlink w:anchor="_Tcl的按安装" w:history="1">
        <w:r w:rsidRPr="002175C3">
          <w:rPr>
            <w:rStyle w:val="a8"/>
          </w:rPr>
          <w:t>第五部分</w:t>
        </w:r>
        <w:r w:rsidRPr="002175C3">
          <w:rPr>
            <w:rStyle w:val="a8"/>
            <w:rFonts w:hint="eastAsia"/>
          </w:rPr>
          <w:t xml:space="preserve"> </w:t>
        </w:r>
        <w:r w:rsidRPr="002175C3">
          <w:rPr>
            <w:rStyle w:val="a8"/>
          </w:rPr>
          <w:t>第六</w:t>
        </w:r>
        <w:r w:rsidRPr="002175C3">
          <w:rPr>
            <w:rStyle w:val="a8"/>
            <w:rFonts w:hint="eastAsia"/>
          </w:rPr>
          <w:t>章</w:t>
        </w:r>
        <w:r w:rsidRPr="002175C3">
          <w:rPr>
            <w:rStyle w:val="a8"/>
            <w:rFonts w:hint="eastAsia"/>
          </w:rPr>
          <w:t xml:space="preserve"> </w:t>
        </w:r>
        <w:r w:rsidRPr="002175C3">
          <w:rPr>
            <w:rStyle w:val="a8"/>
            <w:rFonts w:hint="eastAsia"/>
          </w:rPr>
          <w:t>批处理和交互脚本语言（二）——</w:t>
        </w:r>
        <w:r w:rsidRPr="002175C3">
          <w:rPr>
            <w:rStyle w:val="a8"/>
            <w:rFonts w:hint="eastAsia"/>
          </w:rPr>
          <w:t>tcl</w:t>
        </w:r>
      </w:hyperlink>
      <w:r>
        <w:rPr>
          <w:rFonts w:hint="eastAsia"/>
        </w:rPr>
        <w:t>，里面有详细的安装步骤以及其他教程</w:t>
      </w:r>
      <w:r w:rsidR="007F4227">
        <w:rPr>
          <w:rFonts w:hint="eastAsia"/>
        </w:rPr>
        <w:t>可供参考</w:t>
      </w:r>
      <w:r>
        <w:rPr>
          <w:rFonts w:hint="eastAsia"/>
        </w:rPr>
        <w:t>。</w:t>
      </w:r>
    </w:p>
    <w:p w14:paraId="63154195" w14:textId="77777777" w:rsidR="003917A7" w:rsidRDefault="003917A7" w:rsidP="00775C2C">
      <w:pPr>
        <w:tabs>
          <w:tab w:val="left" w:pos="420"/>
        </w:tabs>
        <w:jc w:val="left"/>
      </w:pPr>
    </w:p>
    <w:p w14:paraId="4181E5A5" w14:textId="77777777" w:rsidR="003917A7" w:rsidRDefault="009144C7" w:rsidP="00775C2C">
      <w:pPr>
        <w:tabs>
          <w:tab w:val="left" w:pos="420"/>
        </w:tabs>
        <w:jc w:val="left"/>
      </w:pPr>
      <w:r>
        <w:t>重新编译安装我们需要的</w:t>
      </w:r>
      <w:r>
        <w:t>python</w:t>
      </w:r>
      <w:r>
        <w:t>版本的安装包：</w:t>
      </w:r>
    </w:p>
    <w:p w14:paraId="2F53AFBA" w14:textId="77777777" w:rsidR="003917A7" w:rsidRDefault="009144C7" w:rsidP="00775C2C">
      <w:pPr>
        <w:numPr>
          <w:ilvl w:val="0"/>
          <w:numId w:val="4"/>
        </w:numPr>
        <w:tabs>
          <w:tab w:val="left" w:pos="420"/>
        </w:tabs>
        <w:ind w:firstLineChars="200" w:firstLine="420"/>
        <w:jc w:val="left"/>
      </w:pPr>
      <w:r>
        <w:t>下载并使用</w:t>
      </w:r>
      <w:r>
        <w:t xml:space="preserve">tar -xvJf </w:t>
      </w:r>
      <w:r>
        <w:t>命令解压</w:t>
      </w:r>
      <w:r>
        <w:t>python</w:t>
      </w:r>
      <w:r>
        <w:t>的</w:t>
      </w:r>
      <w:r>
        <w:t>tar.xz</w:t>
      </w:r>
      <w:r>
        <w:t>包，然后进入解压后的源文件目录，编辑源文件根目录下的</w:t>
      </w:r>
      <w:r>
        <w:t>Modules</w:t>
      </w:r>
      <w:r>
        <w:t>目录下的</w:t>
      </w:r>
      <w:r>
        <w:t>Setup.dist</w:t>
      </w:r>
      <w:r>
        <w:t>文件。例如：</w:t>
      </w:r>
      <w:r>
        <w:tab/>
      </w:r>
      <w:r>
        <w:tab/>
      </w:r>
      <w:r>
        <w:tab/>
      </w:r>
      <w:r>
        <w:tab/>
        <w:t>vim ./Modules/Setup.dist</w:t>
      </w:r>
    </w:p>
    <w:p w14:paraId="388942AB" w14:textId="77777777" w:rsidR="003917A7" w:rsidRDefault="009144C7" w:rsidP="00775C2C">
      <w:pPr>
        <w:numPr>
          <w:ilvl w:val="0"/>
          <w:numId w:val="4"/>
        </w:numPr>
        <w:tabs>
          <w:tab w:val="left" w:pos="420"/>
        </w:tabs>
        <w:ind w:firstLineChars="200" w:firstLine="420"/>
        <w:jc w:val="left"/>
      </w:pPr>
      <w:r>
        <w:t>在文件中找到并修改以下五行：</w:t>
      </w:r>
    </w:p>
    <w:p w14:paraId="04CF7AA2" w14:textId="77777777" w:rsidR="003917A7" w:rsidRDefault="009144C7" w:rsidP="00775C2C">
      <w:pPr>
        <w:tabs>
          <w:tab w:val="left" w:pos="420"/>
        </w:tabs>
        <w:ind w:left="420" w:firstLine="420"/>
        <w:jc w:val="left"/>
      </w:pPr>
      <w:r>
        <w:t>第一行：</w:t>
      </w:r>
      <w:r>
        <w:t>_tkinter _tkinter.c tkappinit.c -DWITH_APPINIT \</w:t>
      </w:r>
    </w:p>
    <w:p w14:paraId="26A04A88" w14:textId="77777777" w:rsidR="003917A7" w:rsidRDefault="009144C7" w:rsidP="00775C2C">
      <w:pPr>
        <w:tabs>
          <w:tab w:val="left" w:pos="420"/>
        </w:tabs>
        <w:ind w:left="420" w:firstLine="420"/>
        <w:jc w:val="left"/>
      </w:pPr>
      <w:r>
        <w:t>第二行：</w:t>
      </w:r>
      <w:r>
        <w:t>-L/usr/local/lib \</w:t>
      </w:r>
    </w:p>
    <w:p w14:paraId="6E58074A" w14:textId="77777777" w:rsidR="003917A7" w:rsidRDefault="009144C7" w:rsidP="00775C2C">
      <w:pPr>
        <w:tabs>
          <w:tab w:val="left" w:pos="420"/>
        </w:tabs>
        <w:ind w:left="420" w:firstLine="420"/>
        <w:jc w:val="left"/>
      </w:pPr>
      <w:r>
        <w:t>第三行：</w:t>
      </w:r>
      <w:r>
        <w:t>-I/usr/local/include \</w:t>
      </w:r>
    </w:p>
    <w:p w14:paraId="421C9174" w14:textId="77777777" w:rsidR="003917A7" w:rsidRDefault="009144C7" w:rsidP="00775C2C">
      <w:pPr>
        <w:tabs>
          <w:tab w:val="left" w:pos="420"/>
        </w:tabs>
        <w:ind w:left="1260" w:firstLine="420"/>
        <w:jc w:val="left"/>
      </w:pPr>
      <w:r>
        <w:t>或者</w:t>
      </w:r>
    </w:p>
    <w:p w14:paraId="5D04D473" w14:textId="77777777" w:rsidR="003917A7" w:rsidRDefault="009144C7" w:rsidP="00775C2C">
      <w:pPr>
        <w:tabs>
          <w:tab w:val="left" w:pos="420"/>
        </w:tabs>
        <w:ind w:left="1260" w:firstLine="420"/>
        <w:jc w:val="left"/>
      </w:pPr>
      <w:r>
        <w:t>-I/usr/X11R6/include \</w:t>
      </w:r>
    </w:p>
    <w:p w14:paraId="1D571A4B" w14:textId="77777777" w:rsidR="003917A7" w:rsidRDefault="009144C7" w:rsidP="00775C2C">
      <w:pPr>
        <w:tabs>
          <w:tab w:val="left" w:pos="420"/>
        </w:tabs>
        <w:ind w:left="420" w:firstLine="420"/>
        <w:jc w:val="left"/>
      </w:pPr>
      <w:r>
        <w:t>第四行：</w:t>
      </w:r>
      <w:r>
        <w:t>-ltk8.2 -ltcl8.2 \</w:t>
      </w:r>
    </w:p>
    <w:p w14:paraId="319872E8" w14:textId="77777777" w:rsidR="003917A7" w:rsidRDefault="009144C7" w:rsidP="00775C2C">
      <w:pPr>
        <w:tabs>
          <w:tab w:val="left" w:pos="420"/>
        </w:tabs>
        <w:ind w:left="420" w:firstLine="420"/>
        <w:jc w:val="left"/>
      </w:pPr>
      <w:r>
        <w:t>第五行：</w:t>
      </w:r>
      <w:r>
        <w:t>-lX11</w:t>
      </w:r>
    </w:p>
    <w:p w14:paraId="407D08F2" w14:textId="77777777" w:rsidR="003917A7" w:rsidRDefault="009144C7" w:rsidP="00775C2C">
      <w:pPr>
        <w:tabs>
          <w:tab w:val="left" w:pos="420"/>
        </w:tabs>
        <w:ind w:left="420" w:firstLine="420"/>
        <w:jc w:val="left"/>
      </w:pPr>
      <w:r>
        <w:t>修改方法：将以上</w:t>
      </w:r>
      <w:r>
        <w:t>5</w:t>
      </w:r>
      <w:r>
        <w:t>行前面的注释符号</w:t>
      </w:r>
      <w:r>
        <w:t>“#”</w:t>
      </w:r>
      <w:r>
        <w:t>删除，然后按照你系统中安装的</w:t>
      </w:r>
      <w:r>
        <w:t>tk</w:t>
      </w:r>
      <w:r>
        <w:t>和</w:t>
      </w:r>
      <w:r>
        <w:t>tcl</w:t>
      </w:r>
      <w:r>
        <w:t>的版本修改，第四行中的版本号。然后保存就可以了。查看</w:t>
      </w:r>
      <w:r>
        <w:t>tk</w:t>
      </w:r>
      <w:r>
        <w:t>和</w:t>
      </w:r>
      <w:r>
        <w:t>tcl</w:t>
      </w:r>
      <w:r>
        <w:t>版本号的方法：</w:t>
      </w:r>
    </w:p>
    <w:p w14:paraId="17CCFD84" w14:textId="77777777" w:rsidR="003917A7" w:rsidRDefault="009144C7" w:rsidP="00775C2C">
      <w:pPr>
        <w:tabs>
          <w:tab w:val="left" w:pos="420"/>
        </w:tabs>
        <w:ind w:left="420" w:firstLine="420"/>
        <w:jc w:val="left"/>
      </w:pPr>
      <w:r>
        <w:t>$rpm -qa | grep ^tk</w:t>
      </w:r>
    </w:p>
    <w:p w14:paraId="2E265D03" w14:textId="77777777" w:rsidR="003917A7" w:rsidRDefault="009144C7" w:rsidP="00775C2C">
      <w:pPr>
        <w:tabs>
          <w:tab w:val="left" w:pos="420"/>
        </w:tabs>
        <w:ind w:left="420" w:firstLine="420"/>
        <w:jc w:val="left"/>
      </w:pPr>
      <w:r>
        <w:t>[root@li250-193 Python-2.7.4]# rpm -qa | grep ^tk</w:t>
      </w:r>
    </w:p>
    <w:p w14:paraId="10CB0E70" w14:textId="77777777" w:rsidR="003917A7" w:rsidRDefault="009144C7" w:rsidP="00775C2C">
      <w:pPr>
        <w:tabs>
          <w:tab w:val="left" w:pos="420"/>
        </w:tabs>
        <w:ind w:left="420" w:firstLine="420"/>
        <w:jc w:val="left"/>
      </w:pPr>
      <w:r>
        <w:t>tk-</w:t>
      </w:r>
      <w:r>
        <w:rPr>
          <w:color w:val="FF0000"/>
        </w:rPr>
        <w:t>8.5</w:t>
      </w:r>
      <w:r>
        <w:t>.7-5.el6.x86_64</w:t>
      </w:r>
    </w:p>
    <w:p w14:paraId="58F5AA10" w14:textId="77777777" w:rsidR="003917A7" w:rsidRDefault="009144C7" w:rsidP="00775C2C">
      <w:pPr>
        <w:tabs>
          <w:tab w:val="left" w:pos="420"/>
        </w:tabs>
        <w:ind w:left="420" w:firstLine="420"/>
        <w:jc w:val="left"/>
      </w:pPr>
      <w:r>
        <w:t>tkinter-2.6.6-36.el6.x86_64</w:t>
      </w:r>
    </w:p>
    <w:p w14:paraId="638A1DAC" w14:textId="77777777" w:rsidR="003917A7" w:rsidRDefault="009144C7" w:rsidP="00775C2C">
      <w:pPr>
        <w:tabs>
          <w:tab w:val="left" w:pos="420"/>
        </w:tabs>
        <w:ind w:left="420" w:firstLine="420"/>
        <w:jc w:val="left"/>
      </w:pPr>
      <w:r>
        <w:t>[root@li250-193 Python-2.7.4]# rpm -qa | grep ^tcl</w:t>
      </w:r>
    </w:p>
    <w:p w14:paraId="44A144F9" w14:textId="77777777" w:rsidR="003917A7" w:rsidRDefault="009144C7" w:rsidP="00775C2C">
      <w:pPr>
        <w:tabs>
          <w:tab w:val="left" w:pos="420"/>
        </w:tabs>
        <w:ind w:left="420" w:firstLine="420"/>
        <w:jc w:val="left"/>
      </w:pPr>
      <w:r>
        <w:t>tcl-</w:t>
      </w:r>
      <w:r>
        <w:rPr>
          <w:color w:val="FF0000"/>
        </w:rPr>
        <w:t>8.5</w:t>
      </w:r>
      <w:r>
        <w:t>.7-6.el6.x86_64</w:t>
      </w:r>
    </w:p>
    <w:p w14:paraId="79DFD71A" w14:textId="77777777" w:rsidR="003917A7" w:rsidRDefault="009144C7" w:rsidP="00775C2C">
      <w:pPr>
        <w:tabs>
          <w:tab w:val="left" w:pos="420"/>
        </w:tabs>
        <w:ind w:firstLine="420"/>
        <w:jc w:val="left"/>
      </w:pPr>
      <w:r>
        <w:t>例如，查询到如上信息，则修改第四行为：</w:t>
      </w:r>
      <w:r>
        <w:t>-ltk8.5 -ltcl8.5 \</w:t>
      </w:r>
    </w:p>
    <w:p w14:paraId="1B4BE7B3" w14:textId="77777777" w:rsidR="003917A7" w:rsidRDefault="009144C7" w:rsidP="00775C2C">
      <w:pPr>
        <w:tabs>
          <w:tab w:val="left" w:pos="420"/>
        </w:tabs>
        <w:ind w:firstLine="420"/>
        <w:jc w:val="left"/>
      </w:pPr>
      <w:r>
        <w:t>如下图：</w:t>
      </w:r>
    </w:p>
    <w:p w14:paraId="4A047D31" w14:textId="77777777" w:rsidR="003917A7" w:rsidRDefault="009144C7" w:rsidP="00775C2C">
      <w:pPr>
        <w:tabs>
          <w:tab w:val="left" w:pos="420"/>
        </w:tabs>
        <w:ind w:firstLine="420"/>
        <w:jc w:val="center"/>
      </w:pPr>
      <w:r>
        <w:rPr>
          <w:noProof/>
        </w:rPr>
        <w:lastRenderedPageBreak/>
        <w:drawing>
          <wp:inline distT="0" distB="0" distL="114300" distR="114300" wp14:anchorId="2D498A37" wp14:editId="79481A59">
            <wp:extent cx="3742055" cy="3843020"/>
            <wp:effectExtent l="0" t="0" r="10795" b="5080"/>
            <wp:docPr id="3" name="图片 3" descr="678377635936dfad518a185e877301b8_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678377635936dfad518a185e877301b8_r"/>
                    <pic:cNvPicPr>
                      <a:picLocks noChangeAspect="1"/>
                    </pic:cNvPicPr>
                  </pic:nvPicPr>
                  <pic:blipFill>
                    <a:blip r:embed="rId78"/>
                    <a:stretch>
                      <a:fillRect/>
                    </a:stretch>
                  </pic:blipFill>
                  <pic:spPr>
                    <a:xfrm>
                      <a:off x="0" y="0"/>
                      <a:ext cx="3742055" cy="3843020"/>
                    </a:xfrm>
                    <a:prstGeom prst="rect">
                      <a:avLst/>
                    </a:prstGeom>
                  </pic:spPr>
                </pic:pic>
              </a:graphicData>
            </a:graphic>
          </wp:inline>
        </w:drawing>
      </w:r>
    </w:p>
    <w:p w14:paraId="29439F5D" w14:textId="77777777" w:rsidR="003917A7" w:rsidRDefault="009144C7" w:rsidP="00775C2C">
      <w:pPr>
        <w:numPr>
          <w:ilvl w:val="0"/>
          <w:numId w:val="4"/>
        </w:numPr>
        <w:tabs>
          <w:tab w:val="left" w:pos="420"/>
        </w:tabs>
        <w:ind w:firstLineChars="200" w:firstLine="420"/>
        <w:jc w:val="left"/>
      </w:pPr>
      <w:r>
        <w:t>修改完成后，保存退出即可。</w:t>
      </w:r>
    </w:p>
    <w:p w14:paraId="22456F1B" w14:textId="77777777" w:rsidR="003917A7" w:rsidRDefault="009144C7" w:rsidP="00775C2C">
      <w:pPr>
        <w:numPr>
          <w:ilvl w:val="0"/>
          <w:numId w:val="4"/>
        </w:numPr>
        <w:tabs>
          <w:tab w:val="left" w:pos="420"/>
        </w:tabs>
        <w:ind w:firstLineChars="200" w:firstLine="420"/>
        <w:jc w:val="left"/>
      </w:pPr>
      <w:r>
        <w:t>然后在</w:t>
      </w:r>
      <w:r>
        <w:t>python</w:t>
      </w:r>
      <w:r>
        <w:t>源码目录中，运行</w:t>
      </w:r>
      <w:r>
        <w:t>$./configure &amp;&amp; make &amp;&amp; sudo make install</w:t>
      </w:r>
      <w:r>
        <w:t>重新安装我们需要的高版本的</w:t>
      </w:r>
      <w:r>
        <w:t>python</w:t>
      </w:r>
      <w:r>
        <w:t>即可。</w:t>
      </w:r>
    </w:p>
    <w:p w14:paraId="5CC41AC0" w14:textId="77777777" w:rsidR="003917A7" w:rsidRDefault="003917A7" w:rsidP="00775C2C">
      <w:pPr>
        <w:tabs>
          <w:tab w:val="left" w:pos="420"/>
        </w:tabs>
        <w:jc w:val="left"/>
      </w:pPr>
    </w:p>
    <w:p w14:paraId="6A431D93" w14:textId="77777777" w:rsidR="003917A7" w:rsidRDefault="009144C7" w:rsidP="00775C2C">
      <w:pPr>
        <w:tabs>
          <w:tab w:val="left" w:pos="420"/>
        </w:tabs>
        <w:jc w:val="left"/>
      </w:pPr>
      <w:r>
        <w:t>安装完成后，运行</w:t>
      </w:r>
      <w:r>
        <w:t>python</w:t>
      </w:r>
      <w:r>
        <w:t>，可以发现</w:t>
      </w:r>
      <w:r>
        <w:t>import tkinter</w:t>
      </w:r>
      <w:r>
        <w:t>已经不会报错了。</w:t>
      </w:r>
    </w:p>
    <w:p w14:paraId="2BD28AD6" w14:textId="77777777" w:rsidR="003917A7" w:rsidRDefault="003917A7" w:rsidP="00775C2C">
      <w:pPr>
        <w:tabs>
          <w:tab w:val="left" w:pos="420"/>
        </w:tabs>
        <w:jc w:val="left"/>
      </w:pPr>
    </w:p>
    <w:p w14:paraId="472505F0" w14:textId="77777777" w:rsidR="003917A7" w:rsidRDefault="003917A7" w:rsidP="00775C2C">
      <w:pPr>
        <w:tabs>
          <w:tab w:val="left" w:pos="420"/>
        </w:tabs>
        <w:jc w:val="left"/>
      </w:pPr>
    </w:p>
    <w:p w14:paraId="7261ABFD" w14:textId="77777777" w:rsidR="003917A7" w:rsidRDefault="009144C7" w:rsidP="00775C2C">
      <w:pPr>
        <w:pStyle w:val="3"/>
        <w:tabs>
          <w:tab w:val="left" w:pos="420"/>
        </w:tabs>
      </w:pPr>
      <w:bookmarkStart w:id="169" w:name="_Toc27512185"/>
      <w:r>
        <w:t>8</w:t>
      </w:r>
      <w:r>
        <w:t>、解决</w:t>
      </w:r>
      <w:r>
        <w:t>tkinter</w:t>
      </w:r>
      <w:r>
        <w:t>中</w:t>
      </w:r>
      <w:r>
        <w:t>tk.h</w:t>
      </w:r>
      <w:r>
        <w:t>和</w:t>
      </w:r>
      <w:r>
        <w:t>libtk.a</w:t>
      </w:r>
      <w:r>
        <w:t>版本不匹配的问题</w:t>
      </w:r>
      <w:bookmarkEnd w:id="169"/>
    </w:p>
    <w:p w14:paraId="28100704" w14:textId="77777777" w:rsidR="003917A7" w:rsidRDefault="003917A7" w:rsidP="00775C2C">
      <w:pPr>
        <w:tabs>
          <w:tab w:val="left" w:pos="420"/>
        </w:tabs>
        <w:jc w:val="left"/>
      </w:pPr>
    </w:p>
    <w:p w14:paraId="09E9F2E8" w14:textId="77777777" w:rsidR="003917A7" w:rsidRDefault="009144C7" w:rsidP="00775C2C">
      <w:pPr>
        <w:tabs>
          <w:tab w:val="left" w:pos="420"/>
        </w:tabs>
        <w:jc w:val="left"/>
      </w:pPr>
      <w:r>
        <w:t>关于这部分，也可以参看文章</w:t>
      </w:r>
      <w:r>
        <w:rPr>
          <w:rFonts w:hint="eastAsia"/>
        </w:rPr>
        <w:t>https://blog.csdn.net/sarahpanee/article/details/9837723</w:t>
      </w:r>
    </w:p>
    <w:p w14:paraId="6F186893" w14:textId="77777777" w:rsidR="003917A7" w:rsidRDefault="009144C7" w:rsidP="00775C2C">
      <w:pPr>
        <w:tabs>
          <w:tab w:val="left" w:pos="420"/>
        </w:tabs>
        <w:jc w:val="left"/>
      </w:pPr>
      <w:r>
        <w:t>但是，要根据自己机器上的提示信息，修改对应文件就好了。</w:t>
      </w:r>
    </w:p>
    <w:p w14:paraId="1670B562" w14:textId="77777777" w:rsidR="003917A7" w:rsidRDefault="003917A7" w:rsidP="00775C2C">
      <w:pPr>
        <w:tabs>
          <w:tab w:val="left" w:pos="420"/>
        </w:tabs>
        <w:jc w:val="left"/>
      </w:pPr>
    </w:p>
    <w:p w14:paraId="7CEB2C51" w14:textId="77777777" w:rsidR="003917A7" w:rsidRDefault="009144C7" w:rsidP="00775C2C">
      <w:pPr>
        <w:tabs>
          <w:tab w:val="left" w:pos="420"/>
        </w:tabs>
        <w:jc w:val="left"/>
      </w:pPr>
      <w:r>
        <w:t>经过上面第</w:t>
      </w:r>
      <w:r>
        <w:t>7</w:t>
      </w:r>
      <w:r>
        <w:t>步，已经可以正常导入</w:t>
      </w:r>
      <w:r>
        <w:t>tkinter</w:t>
      </w:r>
      <w:r>
        <w:t>这个包了，但是，有可能在使用该包的过程中，还会有提示如下：</w:t>
      </w:r>
    </w:p>
    <w:p w14:paraId="651016B6" w14:textId="77777777" w:rsidR="003917A7" w:rsidRDefault="009144C7" w:rsidP="00775C2C">
      <w:pPr>
        <w:tabs>
          <w:tab w:val="left" w:pos="420"/>
        </w:tabs>
        <w:jc w:val="left"/>
      </w:pPr>
      <w:r>
        <w:t>Traceback (most recent call last):</w:t>
      </w:r>
    </w:p>
    <w:p w14:paraId="3544248D" w14:textId="77777777" w:rsidR="003917A7" w:rsidRDefault="009144C7" w:rsidP="00775C2C">
      <w:pPr>
        <w:tabs>
          <w:tab w:val="left" w:pos="420"/>
        </w:tabs>
        <w:jc w:val="left"/>
      </w:pPr>
      <w:r>
        <w:t xml:space="preserve">  File "./__init__.py", line 40, in &lt;module&gt;</w:t>
      </w:r>
    </w:p>
    <w:p w14:paraId="123B064C" w14:textId="77777777" w:rsidR="003917A7" w:rsidRDefault="009144C7" w:rsidP="00775C2C">
      <w:pPr>
        <w:tabs>
          <w:tab w:val="left" w:pos="420"/>
        </w:tabs>
        <w:jc w:val="left"/>
      </w:pPr>
      <w:r>
        <w:t xml:space="preserve">    mf.draw_network_structure(['a','b','c','e'],test_edges)</w:t>
      </w:r>
    </w:p>
    <w:p w14:paraId="7D6D599D" w14:textId="77777777" w:rsidR="003917A7" w:rsidRDefault="009144C7" w:rsidP="00775C2C">
      <w:pPr>
        <w:tabs>
          <w:tab w:val="left" w:pos="420"/>
        </w:tabs>
        <w:jc w:val="left"/>
      </w:pPr>
      <w:r>
        <w:t xml:space="preserve">  File "/mnt/Work/Programs/BN-create-increamentl-learnning-PY/BN-structure-learnning/mine_function.py", line 259, in draw_network_structure</w:t>
      </w:r>
    </w:p>
    <w:p w14:paraId="6713CB3A" w14:textId="77777777" w:rsidR="003917A7" w:rsidRDefault="009144C7" w:rsidP="00775C2C">
      <w:pPr>
        <w:tabs>
          <w:tab w:val="left" w:pos="420"/>
        </w:tabs>
        <w:jc w:val="left"/>
      </w:pPr>
      <w:r>
        <w:t xml:space="preserve">    nx.draw(gra,with_labels = True)</w:t>
      </w:r>
      <w:r>
        <w:tab/>
        <w:t>#</w:t>
      </w:r>
      <w:r>
        <w:t>绘制网络</w:t>
      </w:r>
    </w:p>
    <w:p w14:paraId="7D685F2F" w14:textId="77777777" w:rsidR="003917A7" w:rsidRDefault="009144C7" w:rsidP="00775C2C">
      <w:pPr>
        <w:tabs>
          <w:tab w:val="left" w:pos="420"/>
        </w:tabs>
        <w:jc w:val="left"/>
      </w:pPr>
      <w:r>
        <w:t xml:space="preserve">  File "/usr/local/python3/lib/python3.6/site-packages/networkx/drawing/nx_pylab.py", line </w:t>
      </w:r>
      <w:r>
        <w:lastRenderedPageBreak/>
        <w:t>112, in draw</w:t>
      </w:r>
    </w:p>
    <w:p w14:paraId="28189C97" w14:textId="77777777" w:rsidR="003917A7" w:rsidRDefault="009144C7" w:rsidP="00775C2C">
      <w:pPr>
        <w:tabs>
          <w:tab w:val="left" w:pos="420"/>
        </w:tabs>
        <w:jc w:val="left"/>
      </w:pPr>
      <w:r>
        <w:t xml:space="preserve">    cf = plt.gcf()</w:t>
      </w:r>
    </w:p>
    <w:p w14:paraId="533C12EA" w14:textId="77777777" w:rsidR="003917A7" w:rsidRDefault="009144C7" w:rsidP="00775C2C">
      <w:pPr>
        <w:tabs>
          <w:tab w:val="left" w:pos="420"/>
        </w:tabs>
        <w:jc w:val="left"/>
      </w:pPr>
      <w:r>
        <w:t xml:space="preserve">  File "/usr/local/python3/lib/python3.6/site-packages/matplotlib/pyplot.py", line 586, in gcf</w:t>
      </w:r>
    </w:p>
    <w:p w14:paraId="42AE6E7A" w14:textId="77777777" w:rsidR="003917A7" w:rsidRDefault="009144C7" w:rsidP="00775C2C">
      <w:pPr>
        <w:tabs>
          <w:tab w:val="left" w:pos="420"/>
        </w:tabs>
        <w:jc w:val="left"/>
      </w:pPr>
      <w:r>
        <w:t xml:space="preserve">    return figure()</w:t>
      </w:r>
    </w:p>
    <w:p w14:paraId="38D1257F" w14:textId="77777777" w:rsidR="003917A7" w:rsidRDefault="009144C7" w:rsidP="00775C2C">
      <w:pPr>
        <w:tabs>
          <w:tab w:val="left" w:pos="420"/>
        </w:tabs>
        <w:jc w:val="left"/>
      </w:pPr>
      <w:r>
        <w:t xml:space="preserve">  File "/usr/local/python3/lib/python3.6/site-packages/matplotlib/pyplot.py", line 533, in figure</w:t>
      </w:r>
    </w:p>
    <w:p w14:paraId="4A98578C" w14:textId="77777777" w:rsidR="003917A7" w:rsidRDefault="009144C7" w:rsidP="00775C2C">
      <w:pPr>
        <w:tabs>
          <w:tab w:val="left" w:pos="420"/>
        </w:tabs>
        <w:jc w:val="left"/>
      </w:pPr>
      <w:r>
        <w:t xml:space="preserve">    **kwargs)</w:t>
      </w:r>
    </w:p>
    <w:p w14:paraId="51636A9A" w14:textId="77777777" w:rsidR="003917A7" w:rsidRDefault="009144C7" w:rsidP="00775C2C">
      <w:pPr>
        <w:tabs>
          <w:tab w:val="left" w:pos="420"/>
        </w:tabs>
        <w:jc w:val="left"/>
      </w:pPr>
      <w:r>
        <w:t xml:space="preserve">  File "/usr/local/python3/lib/python3.6/site-packages/matplotlib/backend_bases.py", line 161, in new_figure_manager</w:t>
      </w:r>
    </w:p>
    <w:p w14:paraId="6DFD807E" w14:textId="77777777" w:rsidR="003917A7" w:rsidRDefault="009144C7" w:rsidP="00775C2C">
      <w:pPr>
        <w:tabs>
          <w:tab w:val="left" w:pos="420"/>
        </w:tabs>
        <w:jc w:val="left"/>
      </w:pPr>
      <w:r>
        <w:t xml:space="preserve">    return cls.new_figure_manager_given_figure(num, fig)</w:t>
      </w:r>
    </w:p>
    <w:p w14:paraId="313746DA" w14:textId="77777777" w:rsidR="003917A7" w:rsidRDefault="009144C7" w:rsidP="00775C2C">
      <w:pPr>
        <w:tabs>
          <w:tab w:val="left" w:pos="420"/>
        </w:tabs>
        <w:jc w:val="left"/>
      </w:pPr>
      <w:r>
        <w:t xml:space="preserve">  File "/usr/local/python3/lib/python3.6/site-packages/matplotlib/backends/_backend_tk.py", line 1046, in new_figure_manager_given_figure</w:t>
      </w:r>
    </w:p>
    <w:p w14:paraId="30A5F462" w14:textId="77777777" w:rsidR="003917A7" w:rsidRDefault="009144C7" w:rsidP="00775C2C">
      <w:pPr>
        <w:tabs>
          <w:tab w:val="left" w:pos="420"/>
        </w:tabs>
        <w:jc w:val="left"/>
      </w:pPr>
      <w:r>
        <w:t xml:space="preserve">    window = Tk.Tk(className="matplotlib")</w:t>
      </w:r>
    </w:p>
    <w:p w14:paraId="699D2F9C" w14:textId="77777777" w:rsidR="003917A7" w:rsidRDefault="009144C7" w:rsidP="00775C2C">
      <w:pPr>
        <w:tabs>
          <w:tab w:val="left" w:pos="420"/>
        </w:tabs>
        <w:jc w:val="left"/>
      </w:pPr>
      <w:r>
        <w:t xml:space="preserve">  File "/usr/local/python3/lib/python3.6/tkinter/__init__.py", line 2019, in __init__</w:t>
      </w:r>
    </w:p>
    <w:p w14:paraId="4E3875F9" w14:textId="77777777" w:rsidR="003917A7" w:rsidRDefault="009144C7" w:rsidP="00775C2C">
      <w:pPr>
        <w:tabs>
          <w:tab w:val="left" w:pos="420"/>
        </w:tabs>
        <w:jc w:val="left"/>
      </w:pPr>
      <w:r>
        <w:t xml:space="preserve">    self._loadtk()</w:t>
      </w:r>
    </w:p>
    <w:p w14:paraId="6712A66C" w14:textId="77777777" w:rsidR="003917A7" w:rsidRDefault="009144C7" w:rsidP="00775C2C">
      <w:pPr>
        <w:tabs>
          <w:tab w:val="left" w:pos="420"/>
        </w:tabs>
        <w:jc w:val="left"/>
        <w:rPr>
          <w:color w:val="0000FF"/>
          <w:highlight w:val="yellow"/>
        </w:rPr>
      </w:pPr>
      <w:r>
        <w:rPr>
          <w:color w:val="0000FF"/>
          <w:highlight w:val="yellow"/>
        </w:rPr>
        <w:t xml:space="preserve">  File "/usr/local/python3/lib/python3.6/tkinter/__init__.py", line 2034, in _loadtk</w:t>
      </w:r>
    </w:p>
    <w:p w14:paraId="51877CB0" w14:textId="77777777" w:rsidR="003917A7" w:rsidRDefault="009144C7" w:rsidP="00775C2C">
      <w:pPr>
        <w:tabs>
          <w:tab w:val="left" w:pos="420"/>
        </w:tabs>
        <w:jc w:val="left"/>
        <w:rPr>
          <w:color w:val="0000FF"/>
          <w:highlight w:val="yellow"/>
        </w:rPr>
      </w:pPr>
      <w:r>
        <w:rPr>
          <w:color w:val="0000FF"/>
          <w:highlight w:val="yellow"/>
        </w:rPr>
        <w:t xml:space="preserve">    % (_tkinter.TK_VERSION, tk_version))</w:t>
      </w:r>
    </w:p>
    <w:p w14:paraId="55C744A7" w14:textId="77777777" w:rsidR="003917A7" w:rsidRDefault="009144C7" w:rsidP="00775C2C">
      <w:pPr>
        <w:tabs>
          <w:tab w:val="left" w:pos="420"/>
        </w:tabs>
        <w:jc w:val="left"/>
        <w:rPr>
          <w:color w:val="FF0000"/>
          <w:highlight w:val="cyan"/>
        </w:rPr>
      </w:pPr>
      <w:r>
        <w:rPr>
          <w:color w:val="FF0000"/>
          <w:highlight w:val="cyan"/>
        </w:rPr>
        <w:t>RuntimeError: tk.h version (8.6) doesn't match libtk.a version (8.5)</w:t>
      </w:r>
    </w:p>
    <w:p w14:paraId="58A196E7" w14:textId="77777777" w:rsidR="003917A7" w:rsidRDefault="003917A7" w:rsidP="00775C2C">
      <w:pPr>
        <w:tabs>
          <w:tab w:val="left" w:pos="420"/>
        </w:tabs>
        <w:jc w:val="left"/>
      </w:pPr>
    </w:p>
    <w:p w14:paraId="4A270CC2" w14:textId="77777777" w:rsidR="003917A7" w:rsidRDefault="009144C7" w:rsidP="00775C2C">
      <w:pPr>
        <w:tabs>
          <w:tab w:val="left" w:pos="420"/>
        </w:tabs>
        <w:jc w:val="left"/>
      </w:pPr>
      <w:r>
        <w:t>即如下图所示的提示：</w:t>
      </w:r>
    </w:p>
    <w:p w14:paraId="57215D72" w14:textId="77777777" w:rsidR="003917A7" w:rsidRDefault="009144C7" w:rsidP="00775C2C">
      <w:pPr>
        <w:tabs>
          <w:tab w:val="left" w:pos="420"/>
        </w:tabs>
        <w:jc w:val="left"/>
      </w:pPr>
      <w:r>
        <w:rPr>
          <w:noProof/>
        </w:rPr>
        <w:drawing>
          <wp:inline distT="0" distB="0" distL="114300" distR="114300" wp14:anchorId="5E27B547" wp14:editId="346242D4">
            <wp:extent cx="5272405" cy="1459865"/>
            <wp:effectExtent l="0" t="0" r="4445" b="6985"/>
            <wp:docPr id="4" name="图片 4" descr="选区_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选区_007"/>
                    <pic:cNvPicPr>
                      <a:picLocks noChangeAspect="1"/>
                    </pic:cNvPicPr>
                  </pic:nvPicPr>
                  <pic:blipFill>
                    <a:blip r:embed="rId79"/>
                    <a:stretch>
                      <a:fillRect/>
                    </a:stretch>
                  </pic:blipFill>
                  <pic:spPr>
                    <a:xfrm>
                      <a:off x="0" y="0"/>
                      <a:ext cx="5272405" cy="1459865"/>
                    </a:xfrm>
                    <a:prstGeom prst="rect">
                      <a:avLst/>
                    </a:prstGeom>
                  </pic:spPr>
                </pic:pic>
              </a:graphicData>
            </a:graphic>
          </wp:inline>
        </w:drawing>
      </w:r>
    </w:p>
    <w:p w14:paraId="360AB8A1" w14:textId="77777777" w:rsidR="003917A7" w:rsidRDefault="003917A7" w:rsidP="00775C2C">
      <w:pPr>
        <w:tabs>
          <w:tab w:val="left" w:pos="420"/>
        </w:tabs>
        <w:jc w:val="left"/>
      </w:pPr>
    </w:p>
    <w:p w14:paraId="5459C6A3" w14:textId="77777777" w:rsidR="003917A7" w:rsidRDefault="009144C7" w:rsidP="00775C2C">
      <w:pPr>
        <w:tabs>
          <w:tab w:val="left" w:pos="420"/>
        </w:tabs>
        <w:jc w:val="left"/>
      </w:pPr>
      <w:r>
        <w:t>也就是说会提示文件</w:t>
      </w:r>
      <w:r>
        <w:t>tk.h</w:t>
      </w:r>
      <w:r>
        <w:t>和文件</w:t>
      </w:r>
      <w:r>
        <w:t>libtk.a</w:t>
      </w:r>
      <w:r>
        <w:t>的版本不一致。</w:t>
      </w:r>
    </w:p>
    <w:p w14:paraId="1326465E" w14:textId="77777777" w:rsidR="003917A7" w:rsidRDefault="009144C7" w:rsidP="00775C2C">
      <w:pPr>
        <w:tabs>
          <w:tab w:val="left" w:pos="420"/>
        </w:tabs>
        <w:jc w:val="left"/>
      </w:pPr>
      <w:r>
        <w:t>这个问题根本得怎么解决我本人也不知道，不过网上一致的解决办法就是注释点掉版本检测的代码。</w:t>
      </w:r>
    </w:p>
    <w:p w14:paraId="3E662DE2" w14:textId="77777777" w:rsidR="003917A7" w:rsidRDefault="009144C7" w:rsidP="00775C2C">
      <w:pPr>
        <w:tabs>
          <w:tab w:val="left" w:pos="420"/>
        </w:tabs>
        <w:jc w:val="left"/>
      </w:pPr>
      <w:r>
        <w:t>按照出错提示信息的倒数第三行，我们需要修改文件：</w:t>
      </w:r>
      <w:r>
        <w:rPr>
          <w:rFonts w:hint="eastAsia"/>
        </w:rPr>
        <w:t>/usr/local/python3/lib/python3.6/tkinter/__init__.py</w:t>
      </w:r>
    </w:p>
    <w:p w14:paraId="70FB179B" w14:textId="77777777" w:rsidR="003917A7" w:rsidRDefault="009144C7" w:rsidP="00775C2C">
      <w:pPr>
        <w:tabs>
          <w:tab w:val="left" w:pos="420"/>
        </w:tabs>
        <w:jc w:val="left"/>
      </w:pPr>
      <w:r>
        <w:t>（当然这是我系统中的文件，在网上所说的教程里面，修改的文件应该是</w:t>
      </w:r>
      <w:r>
        <w:t>/usr/local/lib/python2.6/lib-tk/Tkinter.py</w:t>
      </w:r>
      <w:r>
        <w:t>的第</w:t>
      </w:r>
      <w:r>
        <w:t>1665</w:t>
      </w:r>
      <w:r>
        <w:t>行。这个因个人安装的系统以及软件版本而异。</w:t>
      </w:r>
      <w:r>
        <w:rPr>
          <w:color w:val="FF0000"/>
        </w:rPr>
        <w:t>我们只需要按照错误提示的倒数第三行，修改对应文件的对应部分就可以了</w:t>
      </w:r>
      <w:r>
        <w:t>。）</w:t>
      </w:r>
    </w:p>
    <w:p w14:paraId="6BC593B6" w14:textId="77777777" w:rsidR="003917A7" w:rsidRDefault="009144C7" w:rsidP="00775C2C">
      <w:pPr>
        <w:tabs>
          <w:tab w:val="left" w:pos="420"/>
        </w:tabs>
        <w:jc w:val="left"/>
      </w:pPr>
      <w:r>
        <w:t>我这里的做法是：</w:t>
      </w:r>
    </w:p>
    <w:p w14:paraId="15C09771" w14:textId="77777777" w:rsidR="003917A7" w:rsidRDefault="009144C7" w:rsidP="00775C2C">
      <w:pPr>
        <w:numPr>
          <w:ilvl w:val="0"/>
          <w:numId w:val="5"/>
        </w:numPr>
        <w:tabs>
          <w:tab w:val="left" w:pos="420"/>
        </w:tabs>
        <w:ind w:firstLineChars="200" w:firstLine="420"/>
        <w:jc w:val="left"/>
      </w:pPr>
      <w:r>
        <w:t>进入</w:t>
      </w:r>
      <w:r>
        <w:rPr>
          <w:rFonts w:hint="eastAsia"/>
        </w:rPr>
        <w:t>/usr/local/python3/lib/python3.6/tkinter/</w:t>
      </w:r>
      <w:r>
        <w:t>目录，然后备份原文件（以防出</w:t>
      </w:r>
      <w:r>
        <w:tab/>
      </w:r>
      <w:r>
        <w:t>错）。执行：</w:t>
      </w:r>
      <w:r>
        <w:t xml:space="preserve">$cd  </w:t>
      </w:r>
      <w:r>
        <w:rPr>
          <w:rFonts w:hint="eastAsia"/>
        </w:rPr>
        <w:t>/usr/local/python3/lib/python3.6/tkinter/</w:t>
      </w:r>
    </w:p>
    <w:p w14:paraId="187E9A4D" w14:textId="77777777" w:rsidR="003917A7" w:rsidRDefault="009144C7" w:rsidP="00775C2C">
      <w:pPr>
        <w:tabs>
          <w:tab w:val="left" w:pos="420"/>
        </w:tabs>
        <w:ind w:left="420" w:firstLine="420"/>
        <w:jc w:val="left"/>
      </w:pPr>
      <w:r>
        <w:t>$sudo  cp  ./__init__.py   ./__init__.py.backup</w:t>
      </w:r>
    </w:p>
    <w:p w14:paraId="4BF2440E" w14:textId="77777777" w:rsidR="003917A7" w:rsidRDefault="009144C7" w:rsidP="00775C2C">
      <w:pPr>
        <w:numPr>
          <w:ilvl w:val="0"/>
          <w:numId w:val="5"/>
        </w:numPr>
        <w:tabs>
          <w:tab w:val="left" w:pos="420"/>
        </w:tabs>
        <w:ind w:firstLineChars="200" w:firstLine="420"/>
        <w:jc w:val="left"/>
      </w:pPr>
      <w:r>
        <w:t>然后打开文件进行修改：</w:t>
      </w:r>
    </w:p>
    <w:p w14:paraId="28299CE3" w14:textId="77777777" w:rsidR="003917A7" w:rsidRDefault="009144C7" w:rsidP="00775C2C">
      <w:pPr>
        <w:tabs>
          <w:tab w:val="left" w:pos="420"/>
        </w:tabs>
        <w:ind w:left="420" w:firstLine="420"/>
        <w:jc w:val="left"/>
      </w:pPr>
      <w:r>
        <w:t>$sudo   vim   ./__init__.py</w:t>
      </w:r>
    </w:p>
    <w:p w14:paraId="5F747519" w14:textId="77777777" w:rsidR="003917A7" w:rsidRDefault="003917A7" w:rsidP="00775C2C">
      <w:pPr>
        <w:tabs>
          <w:tab w:val="left" w:pos="420"/>
        </w:tabs>
        <w:jc w:val="left"/>
      </w:pPr>
    </w:p>
    <w:p w14:paraId="11BD289C" w14:textId="77777777" w:rsidR="003917A7" w:rsidRDefault="009144C7" w:rsidP="00775C2C">
      <w:pPr>
        <w:tabs>
          <w:tab w:val="left" w:pos="420"/>
        </w:tabs>
        <w:jc w:val="left"/>
      </w:pPr>
      <w:r>
        <w:t>根据上面的错误提示，是在</w:t>
      </w:r>
      <w:r>
        <w:t>2034</w:t>
      </w:r>
      <w:r>
        <w:t>行报错的，但是我们可以发现，出错的原因是</w:t>
      </w:r>
      <w:r>
        <w:t>if</w:t>
      </w:r>
      <w:r>
        <w:t>条件判断</w:t>
      </w:r>
      <w:r>
        <w:lastRenderedPageBreak/>
        <w:t>语句：</w:t>
      </w:r>
    </w:p>
    <w:p w14:paraId="20CBAB10" w14:textId="77777777" w:rsidR="003917A7" w:rsidRDefault="009144C7" w:rsidP="00775C2C">
      <w:pPr>
        <w:tabs>
          <w:tab w:val="left" w:pos="420"/>
        </w:tabs>
        <w:jc w:val="left"/>
      </w:pPr>
      <w:r>
        <w:rPr>
          <w:noProof/>
        </w:rPr>
        <w:drawing>
          <wp:inline distT="0" distB="0" distL="114300" distR="114300" wp14:anchorId="38AA9748" wp14:editId="037A7DF3">
            <wp:extent cx="5266690" cy="1611630"/>
            <wp:effectExtent l="0" t="0" r="10160" b="7620"/>
            <wp:docPr id="5" name="图片 5" descr="选区_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选区_009"/>
                    <pic:cNvPicPr>
                      <a:picLocks noChangeAspect="1"/>
                    </pic:cNvPicPr>
                  </pic:nvPicPr>
                  <pic:blipFill>
                    <a:blip r:embed="rId80"/>
                    <a:stretch>
                      <a:fillRect/>
                    </a:stretch>
                  </pic:blipFill>
                  <pic:spPr>
                    <a:xfrm>
                      <a:off x="0" y="0"/>
                      <a:ext cx="5266690" cy="1611630"/>
                    </a:xfrm>
                    <a:prstGeom prst="rect">
                      <a:avLst/>
                    </a:prstGeom>
                  </pic:spPr>
                </pic:pic>
              </a:graphicData>
            </a:graphic>
          </wp:inline>
        </w:drawing>
      </w:r>
    </w:p>
    <w:p w14:paraId="406E35BE" w14:textId="77777777" w:rsidR="003917A7" w:rsidRDefault="009144C7" w:rsidP="00775C2C">
      <w:pPr>
        <w:tabs>
          <w:tab w:val="left" w:pos="420"/>
        </w:tabs>
        <w:jc w:val="left"/>
      </w:pPr>
      <w:r>
        <w:t>因此，我们可以注释掉它们，我们在两个</w:t>
      </w:r>
      <w:r>
        <w:t>tk_version</w:t>
      </w:r>
      <w:r>
        <w:t>和</w:t>
      </w:r>
      <w:r>
        <w:t>tcl_version</w:t>
      </w:r>
      <w:r>
        <w:t>版本判断的</w:t>
      </w:r>
      <w:r>
        <w:t>if</w:t>
      </w:r>
      <w:r>
        <w:t>条件语句的前后分别加三个英文单引号或者分别加一个英文双引号就可以了。如下图四个地方：</w:t>
      </w:r>
    </w:p>
    <w:p w14:paraId="5F1084F3" w14:textId="77777777" w:rsidR="003917A7" w:rsidRDefault="009144C7" w:rsidP="00775C2C">
      <w:pPr>
        <w:tabs>
          <w:tab w:val="left" w:pos="420"/>
        </w:tabs>
        <w:jc w:val="left"/>
      </w:pPr>
      <w:r>
        <w:rPr>
          <w:rFonts w:hint="eastAsia"/>
          <w:noProof/>
        </w:rPr>
        <w:drawing>
          <wp:inline distT="0" distB="0" distL="114300" distR="114300" wp14:anchorId="0D3E901F" wp14:editId="342BBB9F">
            <wp:extent cx="5268595" cy="1388745"/>
            <wp:effectExtent l="0" t="0" r="8255" b="1905"/>
            <wp:docPr id="6" name="图片 6" descr="选区_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选区_010"/>
                    <pic:cNvPicPr>
                      <a:picLocks noChangeAspect="1"/>
                    </pic:cNvPicPr>
                  </pic:nvPicPr>
                  <pic:blipFill>
                    <a:blip r:embed="rId81"/>
                    <a:stretch>
                      <a:fillRect/>
                    </a:stretch>
                  </pic:blipFill>
                  <pic:spPr>
                    <a:xfrm>
                      <a:off x="0" y="0"/>
                      <a:ext cx="5268595" cy="1388745"/>
                    </a:xfrm>
                    <a:prstGeom prst="rect">
                      <a:avLst/>
                    </a:prstGeom>
                  </pic:spPr>
                </pic:pic>
              </a:graphicData>
            </a:graphic>
          </wp:inline>
        </w:drawing>
      </w:r>
    </w:p>
    <w:p w14:paraId="17C950B2" w14:textId="77777777" w:rsidR="003917A7" w:rsidRDefault="009144C7" w:rsidP="00775C2C">
      <w:pPr>
        <w:numPr>
          <w:ilvl w:val="0"/>
          <w:numId w:val="5"/>
        </w:numPr>
        <w:tabs>
          <w:tab w:val="left" w:pos="420"/>
        </w:tabs>
        <w:ind w:firstLineChars="200" w:firstLine="420"/>
        <w:jc w:val="left"/>
      </w:pPr>
      <w:r>
        <w:t>然后我们保存退出，再次运行我们的程序就不会报版本错误的信息了。</w:t>
      </w:r>
    </w:p>
    <w:p w14:paraId="21297E27" w14:textId="77777777" w:rsidR="003917A7" w:rsidRDefault="003917A7" w:rsidP="00775C2C">
      <w:pPr>
        <w:tabs>
          <w:tab w:val="left" w:pos="420"/>
        </w:tabs>
        <w:jc w:val="left"/>
      </w:pPr>
    </w:p>
    <w:p w14:paraId="4FD96E91" w14:textId="77777777" w:rsidR="003917A7" w:rsidRDefault="009144C7" w:rsidP="00775C2C">
      <w:pPr>
        <w:pStyle w:val="3"/>
        <w:tabs>
          <w:tab w:val="left" w:pos="420"/>
        </w:tabs>
      </w:pPr>
      <w:bookmarkStart w:id="170" w:name="_Toc27512186"/>
      <w:r>
        <w:t>9</w:t>
      </w:r>
      <w:r>
        <w:t>、</w:t>
      </w:r>
      <w:r>
        <w:t>Python</w:t>
      </w:r>
      <w:r>
        <w:t>虚拟环境</w:t>
      </w:r>
      <w:r>
        <w:t>——virtualenv</w:t>
      </w:r>
      <w:bookmarkEnd w:id="170"/>
    </w:p>
    <w:p w14:paraId="637386B1" w14:textId="77777777" w:rsidR="003917A7" w:rsidRDefault="009144C7" w:rsidP="00775C2C">
      <w:pPr>
        <w:tabs>
          <w:tab w:val="left" w:pos="420"/>
        </w:tabs>
        <w:ind w:firstLine="420"/>
        <w:jc w:val="left"/>
      </w:pPr>
      <w:r>
        <w:rPr>
          <w:rFonts w:hint="eastAsia"/>
        </w:rPr>
        <w:t>在开发</w:t>
      </w:r>
      <w:r>
        <w:rPr>
          <w:rFonts w:hint="eastAsia"/>
        </w:rPr>
        <w:t>Python</w:t>
      </w:r>
      <w:r>
        <w:rPr>
          <w:rFonts w:hint="eastAsia"/>
        </w:rPr>
        <w:t>应用程序的时候，系统安装的</w:t>
      </w:r>
      <w:r>
        <w:rPr>
          <w:rFonts w:hint="eastAsia"/>
        </w:rPr>
        <w:t>Python3</w:t>
      </w:r>
      <w:r>
        <w:rPr>
          <w:rFonts w:hint="eastAsia"/>
        </w:rPr>
        <w:t>只有一个版本：</w:t>
      </w:r>
      <w:r>
        <w:rPr>
          <w:rFonts w:hint="eastAsia"/>
        </w:rPr>
        <w:t>3.4</w:t>
      </w:r>
      <w:r>
        <w:rPr>
          <w:rFonts w:hint="eastAsia"/>
        </w:rPr>
        <w:t>。所有第三方的包都会被</w:t>
      </w:r>
      <w:r>
        <w:rPr>
          <w:rFonts w:hint="eastAsia"/>
        </w:rPr>
        <w:t>pip</w:t>
      </w:r>
      <w:r>
        <w:rPr>
          <w:rFonts w:hint="eastAsia"/>
        </w:rPr>
        <w:t>安装到</w:t>
      </w:r>
      <w:r>
        <w:rPr>
          <w:rFonts w:hint="eastAsia"/>
        </w:rPr>
        <w:t>Python3</w:t>
      </w:r>
      <w:r>
        <w:rPr>
          <w:rFonts w:hint="eastAsia"/>
        </w:rPr>
        <w:t>的</w:t>
      </w:r>
      <w:r>
        <w:rPr>
          <w:rFonts w:hint="eastAsia"/>
        </w:rPr>
        <w:t>site-packages</w:t>
      </w:r>
      <w:r>
        <w:rPr>
          <w:rFonts w:hint="eastAsia"/>
        </w:rPr>
        <w:t>目录下。如果我们要同时开发多个应用程序，那这些应用程序都会共用一个</w:t>
      </w:r>
      <w:r>
        <w:rPr>
          <w:rFonts w:hint="eastAsia"/>
        </w:rPr>
        <w:t>Python</w:t>
      </w:r>
      <w:r>
        <w:rPr>
          <w:rFonts w:hint="eastAsia"/>
        </w:rPr>
        <w:t>，就是安装在系统的</w:t>
      </w:r>
      <w:r>
        <w:rPr>
          <w:rFonts w:hint="eastAsia"/>
        </w:rPr>
        <w:t>Python 3</w:t>
      </w:r>
      <w:r>
        <w:rPr>
          <w:rFonts w:hint="eastAsia"/>
        </w:rPr>
        <w:t>。如果应用</w:t>
      </w:r>
      <w:r>
        <w:rPr>
          <w:rFonts w:hint="eastAsia"/>
        </w:rPr>
        <w:t>A</w:t>
      </w:r>
      <w:r>
        <w:rPr>
          <w:rFonts w:hint="eastAsia"/>
        </w:rPr>
        <w:t>需要</w:t>
      </w:r>
      <w:r>
        <w:rPr>
          <w:rFonts w:hint="eastAsia"/>
        </w:rPr>
        <w:t>jinja 2.7</w:t>
      </w:r>
      <w:r>
        <w:rPr>
          <w:rFonts w:hint="eastAsia"/>
        </w:rPr>
        <w:t>，而应用</w:t>
      </w:r>
      <w:r>
        <w:rPr>
          <w:rFonts w:hint="eastAsia"/>
        </w:rPr>
        <w:t>B</w:t>
      </w:r>
      <w:r>
        <w:rPr>
          <w:rFonts w:hint="eastAsia"/>
        </w:rPr>
        <w:t>需要</w:t>
      </w:r>
      <w:r>
        <w:rPr>
          <w:rFonts w:hint="eastAsia"/>
        </w:rPr>
        <w:t>jinja 2.6</w:t>
      </w:r>
      <w:r>
        <w:rPr>
          <w:rFonts w:hint="eastAsia"/>
        </w:rPr>
        <w:t>怎么办？这种情况下，每个应用可能需要各自拥有一套“独立”的</w:t>
      </w:r>
      <w:r>
        <w:rPr>
          <w:rFonts w:hint="eastAsia"/>
        </w:rPr>
        <w:t>Python</w:t>
      </w:r>
      <w:r>
        <w:rPr>
          <w:rFonts w:hint="eastAsia"/>
        </w:rPr>
        <w:t>运行环境。</w:t>
      </w:r>
      <w:r>
        <w:rPr>
          <w:rFonts w:hint="eastAsia"/>
        </w:rPr>
        <w:t>virtualenv</w:t>
      </w:r>
      <w:r>
        <w:rPr>
          <w:rFonts w:hint="eastAsia"/>
        </w:rPr>
        <w:t>就是用来为一个应用创建一套“隔离”的</w:t>
      </w:r>
      <w:r>
        <w:rPr>
          <w:rFonts w:hint="eastAsia"/>
        </w:rPr>
        <w:t>Python</w:t>
      </w:r>
      <w:r>
        <w:rPr>
          <w:rFonts w:hint="eastAsia"/>
        </w:rPr>
        <w:t>运行环境。</w:t>
      </w:r>
    </w:p>
    <w:p w14:paraId="62032238" w14:textId="77777777" w:rsidR="003917A7" w:rsidRDefault="003917A7" w:rsidP="00775C2C">
      <w:pPr>
        <w:tabs>
          <w:tab w:val="left" w:pos="420"/>
        </w:tabs>
        <w:jc w:val="left"/>
      </w:pPr>
    </w:p>
    <w:p w14:paraId="2D44AA18" w14:textId="77777777" w:rsidR="003917A7" w:rsidRDefault="009144C7" w:rsidP="00775C2C">
      <w:pPr>
        <w:tabs>
          <w:tab w:val="left" w:pos="420"/>
        </w:tabs>
        <w:ind w:firstLine="420"/>
        <w:jc w:val="left"/>
      </w:pPr>
      <w:r>
        <w:t>此处只做提示，说明有这么一个</w:t>
      </w:r>
      <w:r>
        <w:t>Python</w:t>
      </w:r>
      <w:r>
        <w:t>的虚拟环境工具，可以帮助我们创建相互隔离的</w:t>
      </w:r>
      <w:r>
        <w:t>python</w:t>
      </w:r>
      <w:r>
        <w:t>环境。具体的安装以及使用，可以查看以下几篇文章：</w:t>
      </w:r>
    </w:p>
    <w:p w14:paraId="3E3E15D6" w14:textId="77777777" w:rsidR="003917A7" w:rsidRDefault="009144C7" w:rsidP="00775C2C">
      <w:pPr>
        <w:numPr>
          <w:ilvl w:val="0"/>
          <w:numId w:val="6"/>
        </w:numPr>
        <w:tabs>
          <w:tab w:val="left" w:pos="420"/>
        </w:tabs>
        <w:ind w:firstLineChars="200" w:firstLine="420"/>
        <w:jc w:val="left"/>
      </w:pPr>
      <w:r>
        <w:rPr>
          <w:rFonts w:hint="eastAsia"/>
        </w:rPr>
        <w:t>https://www.cnblogs.com/technologylife/p/6635631.html</w:t>
      </w:r>
    </w:p>
    <w:p w14:paraId="6ED898A4" w14:textId="77777777" w:rsidR="003917A7" w:rsidRDefault="009144C7" w:rsidP="00775C2C">
      <w:pPr>
        <w:numPr>
          <w:ilvl w:val="0"/>
          <w:numId w:val="6"/>
        </w:numPr>
        <w:tabs>
          <w:tab w:val="left" w:pos="420"/>
        </w:tabs>
        <w:ind w:firstLineChars="200" w:firstLine="420"/>
        <w:jc w:val="left"/>
      </w:pPr>
      <w:r>
        <w:rPr>
          <w:rFonts w:hint="eastAsia"/>
        </w:rPr>
        <w:t>https://www.liaoxuefeng.com/wiki/0014316089557264a6b348958f449949df42a6d3a2e542c000/001432712108300322c61f256c74803b43bfd65c6f8d0d0000</w:t>
      </w:r>
    </w:p>
    <w:p w14:paraId="0664CCFC" w14:textId="77777777" w:rsidR="003917A7" w:rsidRDefault="009144C7" w:rsidP="00775C2C">
      <w:pPr>
        <w:numPr>
          <w:ilvl w:val="0"/>
          <w:numId w:val="6"/>
        </w:numPr>
        <w:tabs>
          <w:tab w:val="left" w:pos="420"/>
        </w:tabs>
        <w:ind w:firstLineChars="200" w:firstLine="420"/>
        <w:jc w:val="left"/>
      </w:pPr>
      <w:r>
        <w:rPr>
          <w:rFonts w:hint="eastAsia"/>
        </w:rPr>
        <w:t>https://ft.wupo.info/category/ways/linux-ways/page/3/</w:t>
      </w:r>
    </w:p>
    <w:p w14:paraId="64188755" w14:textId="77777777" w:rsidR="003917A7" w:rsidRDefault="003917A7" w:rsidP="00775C2C">
      <w:pPr>
        <w:tabs>
          <w:tab w:val="left" w:pos="420"/>
        </w:tabs>
        <w:ind w:firstLine="420"/>
        <w:jc w:val="left"/>
      </w:pPr>
    </w:p>
    <w:p w14:paraId="1C0CB307" w14:textId="77777777" w:rsidR="003917A7" w:rsidRDefault="009144C7" w:rsidP="00775C2C">
      <w:pPr>
        <w:tabs>
          <w:tab w:val="left" w:pos="420"/>
        </w:tabs>
        <w:ind w:firstLine="420"/>
        <w:jc w:val="left"/>
      </w:pPr>
      <w:r>
        <w:t>或者也可以在网上搜索其他文章和教程以安装和学习使用该虚拟工具。</w:t>
      </w:r>
    </w:p>
    <w:p w14:paraId="2E3CE3A5" w14:textId="77777777" w:rsidR="003917A7" w:rsidRDefault="003917A7" w:rsidP="00775C2C">
      <w:pPr>
        <w:tabs>
          <w:tab w:val="left" w:pos="420"/>
        </w:tabs>
        <w:jc w:val="left"/>
      </w:pPr>
    </w:p>
    <w:p w14:paraId="70F5EB15" w14:textId="77777777" w:rsidR="003917A7" w:rsidRDefault="003917A7" w:rsidP="00775C2C">
      <w:pPr>
        <w:tabs>
          <w:tab w:val="left" w:pos="420"/>
        </w:tabs>
        <w:jc w:val="left"/>
      </w:pPr>
    </w:p>
    <w:p w14:paraId="25488309" w14:textId="77777777" w:rsidR="003917A7" w:rsidRDefault="003917A7" w:rsidP="00775C2C">
      <w:pPr>
        <w:tabs>
          <w:tab w:val="left" w:pos="420"/>
        </w:tabs>
        <w:jc w:val="left"/>
      </w:pPr>
    </w:p>
    <w:p w14:paraId="69D7B43A" w14:textId="77777777" w:rsidR="003917A7" w:rsidRDefault="003917A7" w:rsidP="00775C2C">
      <w:pPr>
        <w:tabs>
          <w:tab w:val="left" w:pos="420"/>
        </w:tabs>
        <w:jc w:val="left"/>
      </w:pPr>
    </w:p>
    <w:p w14:paraId="132A0B9C" w14:textId="77777777" w:rsidR="003917A7" w:rsidRDefault="003917A7" w:rsidP="00775C2C">
      <w:pPr>
        <w:tabs>
          <w:tab w:val="left" w:pos="420"/>
        </w:tabs>
        <w:jc w:val="left"/>
      </w:pPr>
    </w:p>
    <w:p w14:paraId="4F0C20C9" w14:textId="77777777" w:rsidR="003917A7" w:rsidRDefault="009144C7" w:rsidP="00775C2C">
      <w:pPr>
        <w:pStyle w:val="2"/>
        <w:tabs>
          <w:tab w:val="left" w:pos="420"/>
        </w:tabs>
      </w:pPr>
      <w:bookmarkStart w:id="171" w:name="_八、网易云音乐的安装_1"/>
      <w:bookmarkStart w:id="172" w:name="_Toc27512187"/>
      <w:bookmarkStart w:id="173" w:name="_八、网易云音乐的安装"/>
      <w:bookmarkStart w:id="174" w:name="_七、网易云音乐的安装"/>
      <w:bookmarkEnd w:id="171"/>
      <w:r>
        <w:lastRenderedPageBreak/>
        <w:t>八、网易云音乐的安装</w:t>
      </w:r>
      <w:bookmarkEnd w:id="172"/>
    </w:p>
    <w:bookmarkEnd w:id="173"/>
    <w:bookmarkEnd w:id="174"/>
    <w:p w14:paraId="1F5292F1" w14:textId="77777777" w:rsidR="003917A7" w:rsidRDefault="009144C7" w:rsidP="00775C2C">
      <w:pPr>
        <w:tabs>
          <w:tab w:val="left" w:pos="420"/>
        </w:tabs>
        <w:ind w:firstLine="420"/>
        <w:jc w:val="left"/>
      </w:pPr>
      <w:r>
        <w:t>网易在其官网上只放出了</w:t>
      </w:r>
      <w:r>
        <w:t>Debian</w:t>
      </w:r>
      <w:r>
        <w:t>系列安装包。在</w:t>
      </w:r>
      <w:r>
        <w:t>Redhat</w:t>
      </w:r>
      <w:r>
        <w:t>系列系统上安装就会比较麻烦。详细教程有以下三个，可以结合起来参考和运行三个教程中的全部命令进行安装。</w:t>
      </w:r>
    </w:p>
    <w:p w14:paraId="3DDBEBD0" w14:textId="77777777" w:rsidR="00D77F05" w:rsidRPr="00CC3FB6" w:rsidRDefault="00D77F05" w:rsidP="00775C2C">
      <w:pPr>
        <w:tabs>
          <w:tab w:val="left" w:pos="420"/>
        </w:tabs>
        <w:ind w:firstLine="420"/>
        <w:jc w:val="left"/>
        <w:rPr>
          <w:b/>
          <w:bCs/>
          <w:color w:val="FF0000"/>
        </w:rPr>
      </w:pPr>
      <w:r w:rsidRPr="00CC3FB6">
        <w:rPr>
          <w:rFonts w:hint="eastAsia"/>
          <w:b/>
          <w:bCs/>
          <w:color w:val="FF0000"/>
        </w:rPr>
        <w:t>有大神开发了网易云音乐的</w:t>
      </w:r>
      <w:r w:rsidR="00502729" w:rsidRPr="00CC3FB6">
        <w:rPr>
          <w:rFonts w:hint="eastAsia"/>
          <w:b/>
          <w:bCs/>
          <w:color w:val="FF0000"/>
        </w:rPr>
        <w:t>纯</w:t>
      </w:r>
      <w:r w:rsidRPr="00CC3FB6">
        <w:rPr>
          <w:rFonts w:hint="eastAsia"/>
          <w:b/>
          <w:bCs/>
          <w:color w:val="FF0000"/>
        </w:rPr>
        <w:t>字符界面客户端，功能很全，</w:t>
      </w:r>
      <w:hyperlink w:anchor="_二十、纯字符界面下的网易云音乐客户端" w:history="1">
        <w:r w:rsidRPr="00CC3FB6">
          <w:rPr>
            <w:rStyle w:val="a8"/>
            <w:rFonts w:hint="eastAsia"/>
            <w:b/>
            <w:bCs/>
            <w:color w:val="00B0F0"/>
          </w:rPr>
          <w:t>安装方法</w:t>
        </w:r>
      </w:hyperlink>
      <w:r w:rsidRPr="00CC3FB6">
        <w:rPr>
          <w:rFonts w:hint="eastAsia"/>
          <w:b/>
          <w:bCs/>
          <w:color w:val="FF0000"/>
        </w:rPr>
        <w:t>见后文。</w:t>
      </w:r>
    </w:p>
    <w:p w14:paraId="38F2503F" w14:textId="77777777" w:rsidR="003917A7" w:rsidRDefault="003917A7" w:rsidP="00775C2C">
      <w:pPr>
        <w:tabs>
          <w:tab w:val="left" w:pos="420"/>
        </w:tabs>
        <w:jc w:val="left"/>
      </w:pPr>
    </w:p>
    <w:p w14:paraId="42FD57E1" w14:textId="77777777" w:rsidR="003917A7" w:rsidRDefault="009E7B44" w:rsidP="00775C2C">
      <w:pPr>
        <w:tabs>
          <w:tab w:val="left" w:pos="420"/>
        </w:tabs>
        <w:jc w:val="left"/>
      </w:pPr>
      <w:hyperlink r:id="rId82" w:history="1">
        <w:r w:rsidR="009144C7">
          <w:rPr>
            <w:rStyle w:val="a8"/>
            <w:rFonts w:hint="eastAsia"/>
          </w:rPr>
          <w:t>https://github.com/caojx-git/learn/blob/master/notes/linux/CentOS7%E4%B8%AD%E5%AE%89%E8%A3%85%E7%BD%91%E6%98%93%E4%BA%91%E9%9F%B3%E4%B9%90.md</w:t>
        </w:r>
      </w:hyperlink>
    </w:p>
    <w:p w14:paraId="0C212829" w14:textId="77777777" w:rsidR="003917A7" w:rsidRDefault="003917A7" w:rsidP="00775C2C">
      <w:pPr>
        <w:tabs>
          <w:tab w:val="left" w:pos="420"/>
        </w:tabs>
        <w:jc w:val="left"/>
      </w:pPr>
    </w:p>
    <w:p w14:paraId="6F0E6311" w14:textId="77777777" w:rsidR="003917A7" w:rsidRDefault="009E7B44" w:rsidP="00775C2C">
      <w:pPr>
        <w:tabs>
          <w:tab w:val="left" w:pos="420"/>
        </w:tabs>
        <w:jc w:val="left"/>
      </w:pPr>
      <w:hyperlink r:id="rId83" w:history="1">
        <w:r w:rsidR="009144C7">
          <w:rPr>
            <w:rStyle w:val="a8"/>
            <w:rFonts w:hint="eastAsia"/>
          </w:rPr>
          <w:t>http://blog.csdn.net/hong_sir1988/article/details/72716690</w:t>
        </w:r>
      </w:hyperlink>
    </w:p>
    <w:p w14:paraId="15FB6988" w14:textId="77777777" w:rsidR="003917A7" w:rsidRDefault="003917A7" w:rsidP="00775C2C">
      <w:pPr>
        <w:tabs>
          <w:tab w:val="left" w:pos="420"/>
        </w:tabs>
        <w:jc w:val="left"/>
      </w:pPr>
    </w:p>
    <w:p w14:paraId="690C3EAD" w14:textId="77777777" w:rsidR="003917A7" w:rsidRDefault="009E7B44" w:rsidP="00775C2C">
      <w:pPr>
        <w:tabs>
          <w:tab w:val="left" w:pos="420"/>
        </w:tabs>
        <w:jc w:val="left"/>
      </w:pPr>
      <w:hyperlink r:id="rId84" w:history="1">
        <w:r w:rsidR="009144C7">
          <w:rPr>
            <w:rStyle w:val="a8"/>
            <w:rFonts w:hint="eastAsia"/>
          </w:rPr>
          <w:t>http://blog.csdn.net/u010526125/article/details/72526694</w:t>
        </w:r>
      </w:hyperlink>
    </w:p>
    <w:p w14:paraId="15CD5C80" w14:textId="77777777" w:rsidR="003917A7" w:rsidRDefault="003917A7" w:rsidP="00775C2C">
      <w:pPr>
        <w:tabs>
          <w:tab w:val="left" w:pos="420"/>
        </w:tabs>
        <w:jc w:val="left"/>
      </w:pPr>
    </w:p>
    <w:p w14:paraId="02625253" w14:textId="77777777" w:rsidR="003917A7" w:rsidRDefault="009144C7" w:rsidP="00775C2C">
      <w:pPr>
        <w:tabs>
          <w:tab w:val="left" w:pos="420"/>
        </w:tabs>
        <w:jc w:val="left"/>
      </w:pPr>
      <w:r>
        <w:t>总结安装步骤如下：</w:t>
      </w:r>
    </w:p>
    <w:p w14:paraId="10FCF9FF" w14:textId="77777777" w:rsidR="003917A7" w:rsidRDefault="009144C7" w:rsidP="00775C2C">
      <w:pPr>
        <w:pStyle w:val="3"/>
        <w:tabs>
          <w:tab w:val="left" w:pos="420"/>
        </w:tabs>
      </w:pPr>
      <w:bookmarkStart w:id="175" w:name="_Toc27512188"/>
      <w:r>
        <w:t>1</w:t>
      </w:r>
      <w:r>
        <w:t>、首先安装</w:t>
      </w:r>
      <w:r>
        <w:t>epel</w:t>
      </w:r>
      <w:r>
        <w:t>和</w:t>
      </w:r>
      <w:r>
        <w:t>rpmfusion</w:t>
      </w:r>
      <w:r>
        <w:t>源</w:t>
      </w:r>
      <w:bookmarkEnd w:id="175"/>
    </w:p>
    <w:p w14:paraId="540F55D3" w14:textId="77777777" w:rsidR="003917A7" w:rsidRDefault="009144C7" w:rsidP="00775C2C">
      <w:pPr>
        <w:tabs>
          <w:tab w:val="left" w:pos="420"/>
        </w:tabs>
        <w:jc w:val="left"/>
      </w:pPr>
      <w:r>
        <w:t>（前文</w:t>
      </w:r>
      <w:hyperlink w:anchor="_3、安装epel源" w:history="1">
        <w:r>
          <w:rPr>
            <w:rStyle w:val="a8"/>
          </w:rPr>
          <w:t>安装</w:t>
        </w:r>
        <w:r>
          <w:rPr>
            <w:rStyle w:val="a8"/>
          </w:rPr>
          <w:t>epel</w:t>
        </w:r>
        <w:r>
          <w:rPr>
            <w:rStyle w:val="a8"/>
          </w:rPr>
          <w:t>源</w:t>
        </w:r>
      </w:hyperlink>
      <w:r>
        <w:t>和</w:t>
      </w:r>
      <w:hyperlink w:anchor="_8、添加rpmfusion源" w:history="1">
        <w:r>
          <w:rPr>
            <w:rStyle w:val="a8"/>
          </w:rPr>
          <w:t>添加</w:t>
        </w:r>
        <w:r>
          <w:rPr>
            <w:rStyle w:val="a8"/>
          </w:rPr>
          <w:t>rpmfusion</w:t>
        </w:r>
        <w:r>
          <w:rPr>
            <w:rStyle w:val="a8"/>
          </w:rPr>
          <w:t>源</w:t>
        </w:r>
      </w:hyperlink>
      <w:r>
        <w:t>讲述了安装方法）。</w:t>
      </w:r>
    </w:p>
    <w:p w14:paraId="6B5C543E" w14:textId="77777777" w:rsidR="003917A7" w:rsidRDefault="003917A7" w:rsidP="00775C2C">
      <w:pPr>
        <w:tabs>
          <w:tab w:val="left" w:pos="420"/>
        </w:tabs>
        <w:jc w:val="left"/>
      </w:pPr>
    </w:p>
    <w:p w14:paraId="5018D17F" w14:textId="77777777" w:rsidR="003917A7" w:rsidRDefault="009144C7" w:rsidP="00775C2C">
      <w:pPr>
        <w:pStyle w:val="3"/>
        <w:tabs>
          <w:tab w:val="left" w:pos="420"/>
        </w:tabs>
      </w:pPr>
      <w:bookmarkStart w:id="176" w:name="_Toc27512189"/>
      <w:r>
        <w:t>2</w:t>
      </w:r>
      <w:r>
        <w:t>、下载网易云音乐的安装包</w:t>
      </w:r>
      <w:bookmarkEnd w:id="176"/>
    </w:p>
    <w:p w14:paraId="6329E275" w14:textId="77777777" w:rsidR="003917A7" w:rsidRDefault="009144C7" w:rsidP="00775C2C">
      <w:pPr>
        <w:tabs>
          <w:tab w:val="left" w:pos="420"/>
        </w:tabs>
        <w:jc w:val="left"/>
      </w:pPr>
      <w:r>
        <w:t>到网易官网下载网易云音乐</w:t>
      </w:r>
      <w:r>
        <w:t>ubuntu14.04</w:t>
      </w:r>
      <w:r>
        <w:t>版本</w:t>
      </w:r>
      <w:r>
        <w:t xml:space="preserve"> </w:t>
      </w:r>
      <w:r>
        <w:t>这里下载的是</w:t>
      </w:r>
      <w:r>
        <w:t>ubuntu14.04(64</w:t>
      </w:r>
      <w:r>
        <w:t>位</w:t>
      </w:r>
      <w:r>
        <w:t>)</w:t>
      </w:r>
      <w:r>
        <w:t>安装包，下载其他的版本有些依赖包找不到。</w:t>
      </w:r>
    </w:p>
    <w:p w14:paraId="58E17CDE" w14:textId="77777777" w:rsidR="003917A7" w:rsidRDefault="003917A7" w:rsidP="00775C2C">
      <w:pPr>
        <w:tabs>
          <w:tab w:val="left" w:pos="420"/>
        </w:tabs>
        <w:jc w:val="left"/>
      </w:pPr>
    </w:p>
    <w:p w14:paraId="5D802CBC" w14:textId="77777777" w:rsidR="003917A7" w:rsidRDefault="009144C7" w:rsidP="00775C2C">
      <w:pPr>
        <w:pStyle w:val="3"/>
        <w:tabs>
          <w:tab w:val="left" w:pos="420"/>
        </w:tabs>
      </w:pPr>
      <w:bookmarkStart w:id="177" w:name="_Toc27512190"/>
      <w:r>
        <w:t>3</w:t>
      </w:r>
      <w:r>
        <w:t>、解压</w:t>
      </w:r>
      <w:r>
        <w:t>deb</w:t>
      </w:r>
      <w:r>
        <w:t>包</w:t>
      </w:r>
      <w:bookmarkEnd w:id="177"/>
    </w:p>
    <w:p w14:paraId="19410B34" w14:textId="77777777" w:rsidR="003917A7" w:rsidRDefault="009144C7" w:rsidP="00775C2C">
      <w:pPr>
        <w:tabs>
          <w:tab w:val="left" w:pos="420"/>
        </w:tabs>
        <w:jc w:val="left"/>
      </w:pPr>
      <w:r>
        <w:t>使用如下解压命令解压</w:t>
      </w:r>
      <w:r>
        <w:t xml:space="preserve"> netease-cloud-music_1.0.0-2_amd64_ubuntu14.04.deb</w:t>
      </w:r>
    </w:p>
    <w:p w14:paraId="6F579ABC" w14:textId="77777777" w:rsidR="003917A7" w:rsidRDefault="009144C7" w:rsidP="00775C2C">
      <w:pPr>
        <w:tabs>
          <w:tab w:val="left" w:pos="420"/>
        </w:tabs>
        <w:jc w:val="left"/>
      </w:pPr>
      <w:r>
        <w:t>ar -vx netease-cloud-music_1.0.0-2_amd64_ubuntu14.04.deb</w:t>
      </w:r>
    </w:p>
    <w:p w14:paraId="0ED81E21" w14:textId="77777777" w:rsidR="003917A7" w:rsidRDefault="009144C7" w:rsidP="00775C2C">
      <w:pPr>
        <w:tabs>
          <w:tab w:val="left" w:pos="420"/>
        </w:tabs>
        <w:jc w:val="left"/>
      </w:pPr>
      <w:r>
        <w:t>得到如下三个文件</w:t>
      </w:r>
    </w:p>
    <w:p w14:paraId="140886F9" w14:textId="77777777" w:rsidR="003917A7" w:rsidRDefault="009144C7" w:rsidP="00775C2C">
      <w:pPr>
        <w:tabs>
          <w:tab w:val="left" w:pos="420"/>
        </w:tabs>
        <w:jc w:val="left"/>
      </w:pPr>
      <w:r>
        <w:t>x - debian-binary</w:t>
      </w:r>
    </w:p>
    <w:p w14:paraId="262EADAA" w14:textId="77777777" w:rsidR="003917A7" w:rsidRDefault="009144C7" w:rsidP="00775C2C">
      <w:pPr>
        <w:tabs>
          <w:tab w:val="left" w:pos="420"/>
        </w:tabs>
        <w:jc w:val="left"/>
      </w:pPr>
      <w:r>
        <w:t>x - control.tar.gz</w:t>
      </w:r>
    </w:p>
    <w:p w14:paraId="67C916DE" w14:textId="77777777" w:rsidR="003917A7" w:rsidRDefault="009144C7" w:rsidP="00775C2C">
      <w:pPr>
        <w:tabs>
          <w:tab w:val="left" w:pos="420"/>
        </w:tabs>
        <w:jc w:val="left"/>
      </w:pPr>
      <w:r>
        <w:t>x - data.tar.xz</w:t>
      </w:r>
    </w:p>
    <w:p w14:paraId="287F20C3" w14:textId="77777777" w:rsidR="003917A7" w:rsidRDefault="003917A7" w:rsidP="00775C2C">
      <w:pPr>
        <w:tabs>
          <w:tab w:val="left" w:pos="420"/>
        </w:tabs>
        <w:jc w:val="left"/>
      </w:pPr>
    </w:p>
    <w:p w14:paraId="301891B6" w14:textId="77777777" w:rsidR="003917A7" w:rsidRDefault="009144C7" w:rsidP="00775C2C">
      <w:pPr>
        <w:tabs>
          <w:tab w:val="left" w:pos="420"/>
        </w:tabs>
        <w:jc w:val="left"/>
      </w:pPr>
      <w:r>
        <w:t>继续解压</w:t>
      </w:r>
      <w:r>
        <w:t>data.tar.xz</w:t>
      </w:r>
    </w:p>
    <w:p w14:paraId="399AC7C9" w14:textId="77777777" w:rsidR="003917A7" w:rsidRDefault="009144C7" w:rsidP="00775C2C">
      <w:pPr>
        <w:tabs>
          <w:tab w:val="left" w:pos="420"/>
        </w:tabs>
        <w:jc w:val="left"/>
      </w:pPr>
      <w:r>
        <w:t>xz -dk data.tar.xz</w:t>
      </w:r>
      <w:r>
        <w:br/>
        <w:t>tar -xvf data.tar</w:t>
      </w:r>
    </w:p>
    <w:p w14:paraId="01EF4D9A" w14:textId="77777777" w:rsidR="003917A7" w:rsidRDefault="003917A7" w:rsidP="00775C2C">
      <w:pPr>
        <w:tabs>
          <w:tab w:val="left" w:pos="420"/>
        </w:tabs>
        <w:jc w:val="left"/>
      </w:pPr>
    </w:p>
    <w:p w14:paraId="5480CFC8" w14:textId="77777777" w:rsidR="003917A7" w:rsidRDefault="009144C7" w:rsidP="00775C2C">
      <w:pPr>
        <w:tabs>
          <w:tab w:val="left" w:pos="420"/>
        </w:tabs>
        <w:jc w:val="left"/>
      </w:pPr>
      <w:r>
        <w:t>得到一个</w:t>
      </w:r>
      <w:r>
        <w:t>usr</w:t>
      </w:r>
      <w:r>
        <w:t>目录</w:t>
      </w:r>
    </w:p>
    <w:p w14:paraId="6CB00665" w14:textId="77777777" w:rsidR="003917A7" w:rsidRDefault="003917A7" w:rsidP="00775C2C">
      <w:pPr>
        <w:tabs>
          <w:tab w:val="left" w:pos="420"/>
        </w:tabs>
        <w:jc w:val="left"/>
      </w:pPr>
    </w:p>
    <w:p w14:paraId="37F24043" w14:textId="77777777" w:rsidR="003917A7" w:rsidRDefault="009144C7" w:rsidP="00775C2C">
      <w:pPr>
        <w:pStyle w:val="3"/>
        <w:tabs>
          <w:tab w:val="left" w:pos="420"/>
        </w:tabs>
      </w:pPr>
      <w:bookmarkStart w:id="178" w:name="_Toc27512191"/>
      <w:r>
        <w:lastRenderedPageBreak/>
        <w:t>4</w:t>
      </w:r>
      <w:r>
        <w:t>、将解压得到的</w:t>
      </w:r>
      <w:r>
        <w:t>usr</w:t>
      </w:r>
      <w:r>
        <w:t>目录复制到系统中</w:t>
      </w:r>
      <w:bookmarkEnd w:id="178"/>
    </w:p>
    <w:p w14:paraId="63980FA6" w14:textId="77777777" w:rsidR="003917A7" w:rsidRDefault="003917A7" w:rsidP="00775C2C">
      <w:pPr>
        <w:tabs>
          <w:tab w:val="left" w:pos="420"/>
        </w:tabs>
        <w:jc w:val="left"/>
      </w:pPr>
    </w:p>
    <w:p w14:paraId="5B9D2DD1" w14:textId="77777777" w:rsidR="003917A7" w:rsidRDefault="009144C7" w:rsidP="00775C2C">
      <w:pPr>
        <w:tabs>
          <w:tab w:val="left" w:pos="420"/>
        </w:tabs>
        <w:jc w:val="left"/>
      </w:pPr>
      <w:r>
        <w:t>将上面得到的</w:t>
      </w:r>
      <w:r>
        <w:t>usr</w:t>
      </w:r>
      <w:r>
        <w:t>目录其放到</w:t>
      </w:r>
      <w:r>
        <w:t>Centos7</w:t>
      </w:r>
      <w:r>
        <w:t>的</w:t>
      </w:r>
      <w:r>
        <w:rPr>
          <w:b/>
          <w:bCs/>
          <w:u w:val="single"/>
        </w:rPr>
        <w:t>根目录</w:t>
      </w:r>
      <w:r>
        <w:t>下（两个</w:t>
      </w:r>
      <w:r>
        <w:t>usr</w:t>
      </w:r>
      <w:r>
        <w:t>目录会自动合并）。</w:t>
      </w:r>
    </w:p>
    <w:p w14:paraId="37F394F3" w14:textId="77777777" w:rsidR="003917A7" w:rsidRDefault="009144C7" w:rsidP="00775C2C">
      <w:pPr>
        <w:tabs>
          <w:tab w:val="left" w:pos="420"/>
        </w:tabs>
        <w:jc w:val="left"/>
      </w:pPr>
      <w:r>
        <w:rPr>
          <w:rFonts w:hint="eastAsia"/>
        </w:rPr>
        <w:t xml:space="preserve">sudo cp -r usr </w:t>
      </w:r>
      <w:r>
        <w:t xml:space="preserve"> </w:t>
      </w:r>
      <w:r>
        <w:rPr>
          <w:rFonts w:hint="eastAsia"/>
        </w:rPr>
        <w:t>/</w:t>
      </w:r>
    </w:p>
    <w:p w14:paraId="16A608F2" w14:textId="77777777" w:rsidR="003917A7" w:rsidRDefault="003917A7" w:rsidP="00775C2C">
      <w:pPr>
        <w:tabs>
          <w:tab w:val="left" w:pos="420"/>
        </w:tabs>
        <w:jc w:val="left"/>
      </w:pPr>
    </w:p>
    <w:p w14:paraId="7AB1D725" w14:textId="77777777" w:rsidR="003917A7" w:rsidRDefault="009144C7" w:rsidP="00775C2C">
      <w:pPr>
        <w:pStyle w:val="3"/>
        <w:tabs>
          <w:tab w:val="left" w:pos="420"/>
        </w:tabs>
      </w:pPr>
      <w:bookmarkStart w:id="179" w:name="_Toc27512192"/>
      <w:r>
        <w:t>5</w:t>
      </w:r>
      <w:r>
        <w:t>、安装依赖库</w:t>
      </w:r>
      <w:bookmarkEnd w:id="179"/>
    </w:p>
    <w:p w14:paraId="13979F3B" w14:textId="77777777" w:rsidR="003917A7" w:rsidRDefault="003917A7" w:rsidP="00775C2C">
      <w:pPr>
        <w:tabs>
          <w:tab w:val="left" w:pos="420"/>
        </w:tabs>
        <w:jc w:val="left"/>
      </w:pPr>
    </w:p>
    <w:p w14:paraId="3AC4466B" w14:textId="77777777" w:rsidR="003917A7" w:rsidRDefault="009144C7" w:rsidP="00775C2C">
      <w:pPr>
        <w:tabs>
          <w:tab w:val="left" w:pos="420"/>
        </w:tabs>
        <w:jc w:val="left"/>
      </w:pPr>
      <w:r>
        <w:t>用</w:t>
      </w:r>
      <w:r>
        <w:t>ldd</w:t>
      </w:r>
      <w:r>
        <w:t>命令查看需要的库文件。</w:t>
      </w:r>
    </w:p>
    <w:p w14:paraId="16CE4240" w14:textId="77777777" w:rsidR="003917A7" w:rsidRDefault="009144C7" w:rsidP="00775C2C">
      <w:pPr>
        <w:tabs>
          <w:tab w:val="left" w:pos="420"/>
        </w:tabs>
        <w:jc w:val="left"/>
      </w:pPr>
      <w:r>
        <w:rPr>
          <w:rFonts w:hint="eastAsia"/>
        </w:rPr>
        <w:t>ldd /usr/lib/netease-cloud-music</w:t>
      </w:r>
      <w:r>
        <w:t>/</w:t>
      </w:r>
      <w:r>
        <w:rPr>
          <w:rFonts w:hint="eastAsia"/>
        </w:rPr>
        <w:t>netease-cloud-music</w:t>
      </w:r>
    </w:p>
    <w:p w14:paraId="01D060C1" w14:textId="77777777" w:rsidR="003917A7" w:rsidRDefault="003917A7" w:rsidP="00775C2C">
      <w:pPr>
        <w:tabs>
          <w:tab w:val="left" w:pos="420"/>
        </w:tabs>
        <w:jc w:val="left"/>
      </w:pPr>
    </w:p>
    <w:p w14:paraId="321C74E0" w14:textId="77777777" w:rsidR="003917A7" w:rsidRDefault="009144C7" w:rsidP="00775C2C">
      <w:pPr>
        <w:tabs>
          <w:tab w:val="left" w:pos="420"/>
        </w:tabs>
        <w:jc w:val="left"/>
      </w:pPr>
      <w:r>
        <w:t>终端会列出很多依赖的库文件。用</w:t>
      </w:r>
      <w:r>
        <w:rPr>
          <w:b/>
          <w:bCs/>
          <w:u w:val="single"/>
        </w:rPr>
        <w:t>如下两条命令</w:t>
      </w:r>
      <w:r>
        <w:t>，即可全部安装需要的库文件（根据终端提示，必要时可用</w:t>
      </w:r>
      <w:r>
        <w:t>--skip-broken</w:t>
      </w:r>
      <w:r>
        <w:t>安装这些库文件）。</w:t>
      </w:r>
    </w:p>
    <w:p w14:paraId="08BC8807" w14:textId="77777777" w:rsidR="003917A7" w:rsidRDefault="003917A7" w:rsidP="00775C2C">
      <w:pPr>
        <w:tabs>
          <w:tab w:val="left" w:pos="420"/>
        </w:tabs>
        <w:jc w:val="left"/>
      </w:pPr>
    </w:p>
    <w:p w14:paraId="43BB2612" w14:textId="77777777" w:rsidR="003917A7" w:rsidRDefault="009144C7" w:rsidP="00775C2C">
      <w:pPr>
        <w:tabs>
          <w:tab w:val="left" w:pos="420"/>
        </w:tabs>
        <w:jc w:val="left"/>
      </w:pPr>
      <w:r>
        <w:rPr>
          <w:rFonts w:hint="eastAsia"/>
        </w:rPr>
        <w:t xml:space="preserve">sudo yum --skip-broken install linux-vdso.so.1  libcef.so  libX11.so.6  libQt5Widgets.so.5  libQt5X11Extras.so.5  libQt5DBus.so.5  libQt5Gui.so.5  libQt5Network.so.5  libQt5Multimedia.so.5  libQt5Xml.so.5  libXext.so.6  libXtst.so.6  libfontconfig.so.1  libglib-2.0.so.0  libz.so.1  libQt5Core.so.5  libdl.so.2  libstdc++.so.6  libm.so.6  libgcc_s.so.1  libpthread.so.0  libc.so.6  librt.so.1  libgobject-2.0.so.0  libfreetype.so.6  libpangocairo-1.0.so.0  libcairo.so.2  libpango-1.0.so.0  libXi.so.6  libnss3.so  libnssutil3.so  libsmime3.so  libnspr4.so  libasound.so.2  libXfixes.so.3  libgio-2.0.so.0  libatk-1.0.so.0  libXcursor.so.1  libXrender.so.1  libXss.so.1  libXrandr.so.2  libdbus-1.so.3  libexpat.so.1  libcups.so.2  libgtk-x11-2.0.so.0  libgdk-x11-2.0.so.0  libgdk_pixbuf-2.0.so.0  ld-linux-x86-64.so.2 libxcb.so.1  libGL.so.1  libpng15.so.15  libproxy.so.1  libssl.so.10  libcrypto.so.10  libpulse.so.0  libpcre.so.1  libicui18n.so.50  libicuuc.so.50  libicudata.so.50  libpcre16.so.0  libgthread-2.0.so.0 </w:t>
      </w:r>
    </w:p>
    <w:p w14:paraId="7DB05CD9" w14:textId="77777777" w:rsidR="003917A7" w:rsidRDefault="003917A7" w:rsidP="00775C2C">
      <w:pPr>
        <w:tabs>
          <w:tab w:val="left" w:pos="420"/>
        </w:tabs>
        <w:jc w:val="left"/>
      </w:pPr>
    </w:p>
    <w:p w14:paraId="71E6E8A4" w14:textId="77777777" w:rsidR="003917A7" w:rsidRDefault="009144C7" w:rsidP="00775C2C">
      <w:pPr>
        <w:tabs>
          <w:tab w:val="left" w:pos="420"/>
        </w:tabs>
        <w:jc w:val="left"/>
      </w:pPr>
      <w:r>
        <w:rPr>
          <w:rFonts w:hint="eastAsia"/>
        </w:rPr>
        <w:t xml:space="preserve">sudo yum --skip-broken install libsystemd.so.0  libffi.so.6  libpangoft2-1.0.so.0  libthai.so.0  libharfbuzz.so.0  libpixman-1.so.0  libEGL.so.1  libxcb-shm.so.0  libxcb-render.so.0  libplc4.so  libplds4.so  libgmodule-2.0.so.0  libselinux.so.1  libresolv.so.2  libmount.so.1  libgssapi_krb5.so.2  libkrb5.so.3  libk5crypto.so.3  libcom_err.so.2  libavahi-common.so.3  libavahi-client.so.3  libcrypt.so.1  libXinerama.so.1  libXcomposite.so.1  libXdamage.so.1  libXau.so.6  libxcb-dri3.so.0  libxcb-present.so.0  libxcb-sync.so.1  libxshmfence.so.1  libglapi.so.0  libX11-xcb.so.1  libxcb-glx.so.0  libxcb-dri2.so.0  libXxf86vm.so.1  libdrm.so.2  libmodman.so.1  libpulsecommon-10.0.so  libcap.so.2  liblzma.so.5  libgcrypt.so.11  libgpg-error.so.0  libdw.so.1  libgraphite2.so.3  libxcb-xfixes.so.0  libgbm.so.1  libblkid.so.1  libuuid.so.1  libkrb5support.so.0  libkeyutils.so.1  libfreebl3.so  libICE.so.6  libSM.so.6  libwrap.so.0  libsndfile.so.1  libasyncns.so.0  libattr.so.1  libelf.so.1  libbz2.so.1  libnsl.so.1  libgsm.so.1  </w:t>
      </w:r>
    </w:p>
    <w:p w14:paraId="4277C680" w14:textId="77777777" w:rsidR="003917A7" w:rsidRDefault="003917A7" w:rsidP="00775C2C">
      <w:pPr>
        <w:tabs>
          <w:tab w:val="left" w:pos="420"/>
        </w:tabs>
        <w:jc w:val="left"/>
      </w:pPr>
    </w:p>
    <w:p w14:paraId="0806FE23" w14:textId="77777777" w:rsidR="003917A7" w:rsidRDefault="003917A7" w:rsidP="00775C2C">
      <w:pPr>
        <w:tabs>
          <w:tab w:val="left" w:pos="420"/>
        </w:tabs>
        <w:jc w:val="left"/>
      </w:pPr>
    </w:p>
    <w:p w14:paraId="0F502BD5" w14:textId="77777777" w:rsidR="003917A7" w:rsidRDefault="009144C7" w:rsidP="00775C2C">
      <w:pPr>
        <w:tabs>
          <w:tab w:val="left" w:pos="420"/>
        </w:tabs>
        <w:jc w:val="left"/>
      </w:pPr>
      <w:r>
        <w:lastRenderedPageBreak/>
        <w:t>如果安装过程提示</w:t>
      </w:r>
      <w:r>
        <w:t>“</w:t>
      </w:r>
      <w:r>
        <w:t>没有可用软件包</w:t>
      </w:r>
      <w:r>
        <w:t>xxxx”</w:t>
      </w:r>
      <w:r>
        <w:t>，则可以在</w:t>
      </w:r>
      <w:r>
        <w:t xml:space="preserve">http://www.rpmfind.net/ </w:t>
      </w:r>
      <w:r>
        <w:t>搜索可用的软件包并下载，然后用命令</w:t>
      </w:r>
      <w:r>
        <w:t>yum localinstall -y ./xxxxx.rpm</w:t>
      </w:r>
      <w:r>
        <w:t>安装该包。</w:t>
      </w:r>
      <w:r>
        <w:rPr>
          <w:b/>
          <w:bCs/>
          <w:u w:val="single"/>
        </w:rPr>
        <w:t>（注：如果在网站上找不到相应包，或者下载的包由于依赖冲突安装失败，则可以先跳过这步，先不安装这些包，看后来云音乐实在运行不起来，再来想办法解决这些问题。）</w:t>
      </w:r>
    </w:p>
    <w:p w14:paraId="11AE36D1" w14:textId="77777777" w:rsidR="003917A7" w:rsidRDefault="003917A7" w:rsidP="00775C2C">
      <w:pPr>
        <w:tabs>
          <w:tab w:val="left" w:pos="420"/>
        </w:tabs>
        <w:jc w:val="left"/>
      </w:pPr>
    </w:p>
    <w:p w14:paraId="63799863" w14:textId="77777777" w:rsidR="003917A7" w:rsidRDefault="009144C7" w:rsidP="00775C2C">
      <w:pPr>
        <w:tabs>
          <w:tab w:val="left" w:pos="420"/>
        </w:tabs>
        <w:jc w:val="left"/>
      </w:pPr>
      <w:r>
        <w:t>继续安装其他依赖库</w:t>
      </w:r>
    </w:p>
    <w:p w14:paraId="4AD7EB1A" w14:textId="77777777" w:rsidR="003917A7" w:rsidRDefault="009144C7" w:rsidP="00775C2C">
      <w:pPr>
        <w:pStyle w:val="HTML"/>
        <w:widowControl/>
        <w:tabs>
          <w:tab w:val="left" w:pos="420"/>
        </w:tabs>
        <w:rPr>
          <w:rStyle w:val="HTML1"/>
          <w:rFonts w:hint="default"/>
        </w:rPr>
      </w:pPr>
      <w:r>
        <w:t xml:space="preserve">sudo yum install qt5-qtbase-gui qt5-qtx11extras qt5-qtmultimedia </w:t>
      </w:r>
      <w:r>
        <w:rPr>
          <w:rStyle w:val="HTML1"/>
        </w:rPr>
        <w:t>libXScrnSaver</w:t>
      </w:r>
    </w:p>
    <w:p w14:paraId="586315D1" w14:textId="77777777" w:rsidR="003917A7" w:rsidRDefault="003917A7" w:rsidP="00775C2C">
      <w:pPr>
        <w:tabs>
          <w:tab w:val="left" w:pos="420"/>
        </w:tabs>
        <w:jc w:val="left"/>
      </w:pPr>
    </w:p>
    <w:p w14:paraId="6C48D6CE" w14:textId="77777777" w:rsidR="003917A7" w:rsidRDefault="003917A7" w:rsidP="00775C2C">
      <w:pPr>
        <w:tabs>
          <w:tab w:val="left" w:pos="420"/>
        </w:tabs>
        <w:jc w:val="left"/>
      </w:pPr>
    </w:p>
    <w:p w14:paraId="41657B8C" w14:textId="77777777" w:rsidR="003917A7" w:rsidRDefault="009144C7" w:rsidP="00775C2C">
      <w:pPr>
        <w:pStyle w:val="3"/>
        <w:tabs>
          <w:tab w:val="left" w:pos="420"/>
        </w:tabs>
      </w:pPr>
      <w:bookmarkStart w:id="180" w:name="_Toc27512193"/>
      <w:r>
        <w:t>6</w:t>
      </w:r>
      <w:r>
        <w:t>、升级</w:t>
      </w:r>
      <w:r>
        <w:t>glibc</w:t>
      </w:r>
      <w:bookmarkEnd w:id="180"/>
    </w:p>
    <w:p w14:paraId="6D41741C" w14:textId="77777777" w:rsidR="003917A7" w:rsidRDefault="003917A7" w:rsidP="00775C2C">
      <w:pPr>
        <w:tabs>
          <w:tab w:val="left" w:pos="420"/>
        </w:tabs>
        <w:jc w:val="left"/>
      </w:pPr>
    </w:p>
    <w:p w14:paraId="0310569A" w14:textId="77777777" w:rsidR="003917A7" w:rsidRDefault="009144C7" w:rsidP="00775C2C">
      <w:pPr>
        <w:tabs>
          <w:tab w:val="left" w:pos="420"/>
        </w:tabs>
        <w:jc w:val="left"/>
        <w:rPr>
          <w:b/>
          <w:bCs/>
          <w:sz w:val="24"/>
          <w:u w:val="single"/>
        </w:rPr>
      </w:pPr>
      <w:r>
        <w:rPr>
          <w:b/>
          <w:bCs/>
          <w:sz w:val="24"/>
          <w:u w:val="single"/>
        </w:rPr>
        <w:t>（这个不是一定要安装，经测试，可以选择不进行安装）</w:t>
      </w:r>
    </w:p>
    <w:p w14:paraId="24D71250" w14:textId="77777777" w:rsidR="003917A7" w:rsidRDefault="009144C7" w:rsidP="00775C2C">
      <w:pPr>
        <w:tabs>
          <w:tab w:val="left" w:pos="420"/>
        </w:tabs>
        <w:jc w:val="left"/>
      </w:pPr>
      <w:r>
        <w:rPr>
          <w:rFonts w:hint="eastAsia"/>
        </w:rPr>
        <w:t xml:space="preserve">curl -O </w:t>
      </w:r>
      <w:hyperlink r:id="rId85" w:history="1">
        <w:r>
          <w:rPr>
            <w:rStyle w:val="a8"/>
            <w:rFonts w:hint="eastAsia"/>
          </w:rPr>
          <w:t>http://ftp.gnu.org/gnu/glibc/glibc-2.</w:t>
        </w:r>
        <w:r>
          <w:rPr>
            <w:rStyle w:val="a8"/>
          </w:rPr>
          <w:t>26</w:t>
        </w:r>
        <w:r>
          <w:rPr>
            <w:rStyle w:val="a8"/>
            <w:rFonts w:hint="eastAsia"/>
          </w:rPr>
          <w:t>.tar.gz</w:t>
        </w:r>
      </w:hyperlink>
    </w:p>
    <w:p w14:paraId="69E63BAA" w14:textId="77777777" w:rsidR="003917A7" w:rsidRDefault="003917A7" w:rsidP="00775C2C">
      <w:pPr>
        <w:tabs>
          <w:tab w:val="left" w:pos="420"/>
        </w:tabs>
        <w:jc w:val="left"/>
      </w:pPr>
    </w:p>
    <w:p w14:paraId="408BC6DE" w14:textId="77777777" w:rsidR="003917A7" w:rsidRDefault="009144C7" w:rsidP="00775C2C">
      <w:pPr>
        <w:tabs>
          <w:tab w:val="left" w:pos="420"/>
        </w:tabs>
        <w:jc w:val="left"/>
      </w:pPr>
      <w:r>
        <w:rPr>
          <w:rFonts w:hint="eastAsia"/>
        </w:rPr>
        <w:t>tar zxf glibc-2.</w:t>
      </w:r>
      <w:r>
        <w:t>26</w:t>
      </w:r>
      <w:r>
        <w:rPr>
          <w:rFonts w:hint="eastAsia"/>
        </w:rPr>
        <w:t>.tar.gz; cd glibc-2.</w:t>
      </w:r>
      <w:r>
        <w:t>26</w:t>
      </w:r>
      <w:r>
        <w:rPr>
          <w:rFonts w:hint="eastAsia"/>
        </w:rPr>
        <w:t>/; mkdir build; cd build; ../configure --prefix=/usr; make -j16 &amp;&amp; sudo make install</w:t>
      </w:r>
    </w:p>
    <w:p w14:paraId="4D5911E2" w14:textId="77777777" w:rsidR="003917A7" w:rsidRDefault="003917A7" w:rsidP="00775C2C">
      <w:pPr>
        <w:tabs>
          <w:tab w:val="left" w:pos="420"/>
        </w:tabs>
        <w:jc w:val="left"/>
      </w:pPr>
    </w:p>
    <w:p w14:paraId="6D0FDFC5" w14:textId="77777777" w:rsidR="003917A7" w:rsidRDefault="009144C7" w:rsidP="00775C2C">
      <w:pPr>
        <w:pStyle w:val="3"/>
        <w:tabs>
          <w:tab w:val="left" w:pos="420"/>
        </w:tabs>
      </w:pPr>
      <w:bookmarkStart w:id="181" w:name="_Toc27512194"/>
      <w:r>
        <w:t>7</w:t>
      </w:r>
      <w:r>
        <w:t>、升级</w:t>
      </w:r>
      <w:r>
        <w:t>libstdc++</w:t>
      </w:r>
      <w:bookmarkEnd w:id="181"/>
    </w:p>
    <w:p w14:paraId="15086C26" w14:textId="77777777" w:rsidR="003917A7" w:rsidRDefault="003917A7" w:rsidP="00775C2C">
      <w:pPr>
        <w:tabs>
          <w:tab w:val="left" w:pos="420"/>
        </w:tabs>
        <w:jc w:val="left"/>
      </w:pPr>
    </w:p>
    <w:p w14:paraId="7F29B0B6" w14:textId="77777777" w:rsidR="003917A7" w:rsidRDefault="009144C7" w:rsidP="00775C2C">
      <w:pPr>
        <w:tabs>
          <w:tab w:val="left" w:pos="420"/>
        </w:tabs>
        <w:jc w:val="left"/>
        <w:rPr>
          <w:b/>
          <w:bCs/>
          <w:sz w:val="28"/>
          <w:szCs w:val="28"/>
          <w:u w:val="single"/>
        </w:rPr>
      </w:pPr>
      <w:r>
        <w:rPr>
          <w:b/>
          <w:bCs/>
          <w:sz w:val="24"/>
          <w:u w:val="single"/>
        </w:rPr>
        <w:t>（这一步似乎不会成功，因为找不到要下载的文件。我跳过了这步，但是没有问题。）</w:t>
      </w:r>
    </w:p>
    <w:p w14:paraId="7D6D3E2F" w14:textId="77777777" w:rsidR="003917A7" w:rsidRDefault="003917A7" w:rsidP="00775C2C">
      <w:pPr>
        <w:tabs>
          <w:tab w:val="left" w:pos="420"/>
        </w:tabs>
        <w:jc w:val="left"/>
      </w:pPr>
    </w:p>
    <w:p w14:paraId="62F78BE1" w14:textId="77777777" w:rsidR="003917A7" w:rsidRDefault="009144C7" w:rsidP="00775C2C">
      <w:pPr>
        <w:tabs>
          <w:tab w:val="left" w:pos="420"/>
        </w:tabs>
        <w:jc w:val="left"/>
      </w:pPr>
      <w:r>
        <w:rPr>
          <w:rFonts w:hint="eastAsia"/>
        </w:rPr>
        <w:t xml:space="preserve">curl -O </w:t>
      </w:r>
      <w:hyperlink r:id="rId86" w:history="1">
        <w:r>
          <w:rPr>
            <w:rStyle w:val="a8"/>
            <w:rFonts w:hint="eastAsia"/>
          </w:rPr>
          <w:t>ftp://rpmfind</w:t>
        </w:r>
        <w:r>
          <w:rPr>
            <w:rStyle w:val="a8"/>
          </w:rPr>
          <w:t>.net</w:t>
        </w:r>
        <w:r>
          <w:rPr>
            <w:rStyle w:val="a8"/>
            <w:rFonts w:hint="eastAsia"/>
          </w:rPr>
          <w:t>/linux/fedora/linux/updates/</w:t>
        </w:r>
        <w:r>
          <w:rPr>
            <w:rStyle w:val="a8"/>
          </w:rPr>
          <w:t>22</w:t>
        </w:r>
        <w:r>
          <w:rPr>
            <w:rStyle w:val="a8"/>
            <w:rFonts w:hint="eastAsia"/>
          </w:rPr>
          <w:t>/x86_64/l/libstdc++-5.3.1-6.fc22</w:t>
        </w:r>
        <w:r>
          <w:rPr>
            <w:rStyle w:val="a8"/>
          </w:rPr>
          <w:t>.x</w:t>
        </w:r>
        <w:r>
          <w:rPr>
            <w:rStyle w:val="a8"/>
            <w:rFonts w:hint="eastAsia"/>
          </w:rPr>
          <w:t>86_64</w:t>
        </w:r>
        <w:r>
          <w:rPr>
            <w:rStyle w:val="a8"/>
          </w:rPr>
          <w:t>.rpm</w:t>
        </w:r>
      </w:hyperlink>
    </w:p>
    <w:p w14:paraId="4DBE2BDA" w14:textId="77777777" w:rsidR="003917A7" w:rsidRDefault="003917A7" w:rsidP="00775C2C">
      <w:pPr>
        <w:tabs>
          <w:tab w:val="left" w:pos="420"/>
        </w:tabs>
        <w:jc w:val="left"/>
      </w:pPr>
    </w:p>
    <w:p w14:paraId="13A5205E" w14:textId="77777777" w:rsidR="003917A7" w:rsidRDefault="009144C7" w:rsidP="00775C2C">
      <w:pPr>
        <w:tabs>
          <w:tab w:val="left" w:pos="420"/>
        </w:tabs>
        <w:jc w:val="left"/>
      </w:pPr>
      <w:r>
        <w:rPr>
          <w:rFonts w:hint="eastAsia"/>
        </w:rPr>
        <w:t>rpm2cpio ./libstdc++-5.3.1-6.fc22.x86_64.rpm | cpio -id</w:t>
      </w:r>
    </w:p>
    <w:p w14:paraId="40D76547" w14:textId="77777777" w:rsidR="003917A7" w:rsidRDefault="003917A7" w:rsidP="00775C2C">
      <w:pPr>
        <w:tabs>
          <w:tab w:val="left" w:pos="420"/>
        </w:tabs>
        <w:jc w:val="left"/>
      </w:pPr>
    </w:p>
    <w:p w14:paraId="2255384D" w14:textId="77777777" w:rsidR="003917A7" w:rsidRDefault="009144C7" w:rsidP="00775C2C">
      <w:pPr>
        <w:tabs>
          <w:tab w:val="left" w:pos="420"/>
        </w:tabs>
        <w:jc w:val="left"/>
      </w:pPr>
      <w:r>
        <w:rPr>
          <w:rFonts w:hint="eastAsia"/>
        </w:rPr>
        <w:t>sudo cp usr/lib64/libstdc++.so.6.0.21 /usr/lib64/</w:t>
      </w:r>
      <w:r>
        <w:t>; sudo ln -s</w:t>
      </w:r>
      <w:r>
        <w:rPr>
          <w:rFonts w:hint="eastAsia"/>
        </w:rPr>
        <w:t>f /usr/lib64/libstdc++.so.6.0.21 /usr/lib64/libstdc++.so.6</w:t>
      </w:r>
    </w:p>
    <w:p w14:paraId="3A5D9DD7" w14:textId="77777777" w:rsidR="003917A7" w:rsidRDefault="003917A7" w:rsidP="00775C2C">
      <w:pPr>
        <w:tabs>
          <w:tab w:val="left" w:pos="420"/>
        </w:tabs>
        <w:jc w:val="left"/>
      </w:pPr>
    </w:p>
    <w:p w14:paraId="347D1FF7" w14:textId="77777777" w:rsidR="003917A7" w:rsidRDefault="009144C7" w:rsidP="00775C2C">
      <w:pPr>
        <w:pStyle w:val="3"/>
        <w:tabs>
          <w:tab w:val="left" w:pos="420"/>
        </w:tabs>
      </w:pPr>
      <w:bookmarkStart w:id="182" w:name="_Toc27512195"/>
      <w:r>
        <w:t>8</w:t>
      </w:r>
      <w:r>
        <w:t>、安装解码器</w:t>
      </w:r>
      <w:bookmarkEnd w:id="182"/>
    </w:p>
    <w:p w14:paraId="3F401EEC" w14:textId="77777777" w:rsidR="003917A7" w:rsidRDefault="003917A7" w:rsidP="00775C2C">
      <w:pPr>
        <w:tabs>
          <w:tab w:val="left" w:pos="420"/>
        </w:tabs>
        <w:jc w:val="left"/>
      </w:pPr>
    </w:p>
    <w:p w14:paraId="19EF158F" w14:textId="77777777" w:rsidR="003917A7" w:rsidRDefault="009144C7" w:rsidP="00775C2C">
      <w:pPr>
        <w:tabs>
          <w:tab w:val="left" w:pos="420"/>
        </w:tabs>
        <w:jc w:val="left"/>
      </w:pPr>
      <w:bookmarkStart w:id="183" w:name="OLE_LINK1"/>
      <w:r>
        <w:rPr>
          <w:rFonts w:hint="eastAsia"/>
        </w:rPr>
        <w:t>sudo yum  install gstreamer1-libav gstreamer1-plugins-bad-freeworld gstreamer1</w:t>
      </w:r>
      <w:r>
        <w:t>-plugins-base-tools</w:t>
      </w:r>
      <w:r>
        <w:rPr>
          <w:rFonts w:hint="eastAsia"/>
        </w:rPr>
        <w:t xml:space="preserve"> gstreamer1</w:t>
      </w:r>
      <w:r>
        <w:t>-plugins-ugly</w:t>
      </w:r>
      <w:r>
        <w:rPr>
          <w:rFonts w:hint="eastAsia"/>
        </w:rPr>
        <w:t xml:space="preserve"> gstreamer1</w:t>
      </w:r>
      <w:r>
        <w:t>-plugins-bad-free</w:t>
      </w:r>
      <w:r>
        <w:rPr>
          <w:rFonts w:hint="eastAsia"/>
        </w:rPr>
        <w:t xml:space="preserve"> gstreamer1</w:t>
      </w:r>
      <w:r>
        <w:t>-plugins-good</w:t>
      </w:r>
      <w:r>
        <w:rPr>
          <w:rFonts w:hint="eastAsia"/>
        </w:rPr>
        <w:t xml:space="preserve"> gstreamer1</w:t>
      </w:r>
      <w:r>
        <w:t>-plugins-base</w:t>
      </w:r>
      <w:r>
        <w:rPr>
          <w:rFonts w:hint="eastAsia"/>
        </w:rPr>
        <w:t xml:space="preserve"> gstreamer1</w:t>
      </w:r>
      <w:r>
        <w:t xml:space="preserve"> </w:t>
      </w:r>
      <w:r>
        <w:rPr>
          <w:rFonts w:hint="eastAsia"/>
        </w:rPr>
        <w:t xml:space="preserve">gstreamer-plugins-good </w:t>
      </w:r>
      <w:r>
        <w:rPr>
          <w:rFonts w:hint="eastAsia"/>
        </w:rPr>
        <w:lastRenderedPageBreak/>
        <w:t>gstreamer-plugins-bad gstreamer-plugins-ugly</w:t>
      </w:r>
      <w:r>
        <w:t xml:space="preserve">  gstreamer-ffmpeg ffmpeg libvdpau mpg123 mplayer mplayer-gui</w:t>
      </w:r>
    </w:p>
    <w:bookmarkEnd w:id="183"/>
    <w:p w14:paraId="041ACFEB" w14:textId="77777777" w:rsidR="003917A7" w:rsidRDefault="003917A7" w:rsidP="00775C2C">
      <w:pPr>
        <w:tabs>
          <w:tab w:val="left" w:pos="420"/>
        </w:tabs>
        <w:jc w:val="left"/>
      </w:pPr>
    </w:p>
    <w:p w14:paraId="13A709FE" w14:textId="77777777" w:rsidR="003917A7" w:rsidRDefault="009144C7" w:rsidP="00775C2C">
      <w:pPr>
        <w:pStyle w:val="3"/>
        <w:tabs>
          <w:tab w:val="left" w:pos="420"/>
        </w:tabs>
      </w:pPr>
      <w:bookmarkStart w:id="184" w:name="_Toc27512196"/>
      <w:r>
        <w:t>9</w:t>
      </w:r>
      <w:r>
        <w:t>、修改库文件权限（解决</w:t>
      </w:r>
      <w:r>
        <w:t>abort</w:t>
      </w:r>
      <w:r>
        <w:t>问题</w:t>
      </w:r>
      <w:r>
        <w:rPr>
          <w:rFonts w:hint="eastAsia"/>
        </w:rPr>
        <w:t>）</w:t>
      </w:r>
      <w:bookmarkEnd w:id="184"/>
    </w:p>
    <w:p w14:paraId="0A3721C7" w14:textId="77777777" w:rsidR="003917A7" w:rsidRDefault="003917A7" w:rsidP="00775C2C">
      <w:pPr>
        <w:tabs>
          <w:tab w:val="left" w:pos="420"/>
        </w:tabs>
        <w:jc w:val="left"/>
      </w:pPr>
    </w:p>
    <w:p w14:paraId="0017943B" w14:textId="77777777" w:rsidR="003917A7" w:rsidRDefault="009144C7" w:rsidP="00775C2C">
      <w:pPr>
        <w:tabs>
          <w:tab w:val="left" w:pos="420"/>
        </w:tabs>
        <w:jc w:val="left"/>
      </w:pPr>
      <w:r>
        <w:t>此时运行程序</w:t>
      </w:r>
      <w:r>
        <w:t>/usr/bin/netease-cloud-music</w:t>
      </w:r>
    </w:p>
    <w:p w14:paraId="239E531B" w14:textId="77777777" w:rsidR="003917A7" w:rsidRDefault="003917A7" w:rsidP="00775C2C">
      <w:pPr>
        <w:tabs>
          <w:tab w:val="left" w:pos="420"/>
        </w:tabs>
        <w:jc w:val="left"/>
      </w:pPr>
    </w:p>
    <w:p w14:paraId="0BE70B14" w14:textId="77777777" w:rsidR="003917A7" w:rsidRDefault="009144C7" w:rsidP="00775C2C">
      <w:pPr>
        <w:tabs>
          <w:tab w:val="left" w:pos="420"/>
        </w:tabs>
        <w:jc w:val="left"/>
      </w:pPr>
      <w:r>
        <w:t>会发现报错如下：</w:t>
      </w:r>
    </w:p>
    <w:p w14:paraId="39A0BE54" w14:textId="77777777" w:rsidR="003917A7" w:rsidRDefault="009144C7" w:rsidP="00775C2C">
      <w:pPr>
        <w:tabs>
          <w:tab w:val="left" w:pos="420"/>
        </w:tabs>
        <w:jc w:val="left"/>
      </w:pPr>
      <w:r>
        <w:t>The SUID sandbox helper binary was found, but is not configured correctly. Rather than run without sandboxing I'm aborting now. You need to make sure that /usr/lib/netease-cloud-music/chrome-sandbox is owned by root and has mode 4755.</w:t>
      </w:r>
    </w:p>
    <w:p w14:paraId="66B281F7" w14:textId="77777777" w:rsidR="003917A7" w:rsidRDefault="003917A7" w:rsidP="00775C2C">
      <w:pPr>
        <w:tabs>
          <w:tab w:val="left" w:pos="420"/>
        </w:tabs>
        <w:jc w:val="left"/>
      </w:pPr>
    </w:p>
    <w:p w14:paraId="6930DEAF" w14:textId="77777777" w:rsidR="003917A7" w:rsidRDefault="009144C7" w:rsidP="00775C2C">
      <w:pPr>
        <w:tabs>
          <w:tab w:val="left" w:pos="420"/>
        </w:tabs>
        <w:jc w:val="left"/>
      </w:pPr>
      <w:r>
        <w:t>是因为文件权限问题，根据提示，赋予</w:t>
      </w:r>
      <w:r>
        <w:t>/usr/lib/netease-cloud-music/chrome-sandbox</w:t>
      </w:r>
      <w:r>
        <w:t>文件</w:t>
      </w:r>
      <w:r>
        <w:t>4755</w:t>
      </w:r>
      <w:r>
        <w:t>权限</w:t>
      </w:r>
      <w:r w:rsidR="008E1AF5">
        <w:rPr>
          <w:rFonts w:hint="eastAsia"/>
        </w:rPr>
        <w:t>（可参看</w:t>
      </w:r>
      <w:hyperlink w:anchor="_3、Linux中无法绕开的文件权限" w:history="1">
        <w:r w:rsidR="008E1AF5" w:rsidRPr="008E1AF5">
          <w:rPr>
            <w:rStyle w:val="a8"/>
          </w:rPr>
          <w:t>Linux</w:t>
        </w:r>
        <w:r w:rsidR="008E1AF5" w:rsidRPr="008E1AF5">
          <w:rPr>
            <w:rStyle w:val="a8"/>
          </w:rPr>
          <w:t>中的文件权限</w:t>
        </w:r>
      </w:hyperlink>
      <w:r w:rsidR="008E1AF5">
        <w:rPr>
          <w:rFonts w:hint="eastAsia"/>
        </w:rPr>
        <w:t>来了解原理）请参</w:t>
      </w:r>
      <w:r>
        <w:t>即可：</w:t>
      </w:r>
    </w:p>
    <w:p w14:paraId="12DBC661" w14:textId="77777777" w:rsidR="003917A7" w:rsidRDefault="009144C7" w:rsidP="00775C2C">
      <w:pPr>
        <w:tabs>
          <w:tab w:val="left" w:pos="420"/>
        </w:tabs>
        <w:jc w:val="left"/>
      </w:pPr>
      <w:r>
        <w:t>sudo chmod 4755 /usr/lib/netease-cloud-music/chrome-sandbox</w:t>
      </w:r>
    </w:p>
    <w:p w14:paraId="145632CF" w14:textId="77777777" w:rsidR="003917A7" w:rsidRDefault="003917A7" w:rsidP="00775C2C">
      <w:pPr>
        <w:tabs>
          <w:tab w:val="left" w:pos="420"/>
        </w:tabs>
        <w:jc w:val="left"/>
      </w:pPr>
    </w:p>
    <w:p w14:paraId="49E7F22F" w14:textId="77777777" w:rsidR="003917A7" w:rsidRDefault="009144C7" w:rsidP="00775C2C">
      <w:pPr>
        <w:tabs>
          <w:tab w:val="left" w:pos="420"/>
        </w:tabs>
        <w:jc w:val="left"/>
      </w:pPr>
      <w:r>
        <w:t>用</w:t>
      </w:r>
      <w:r>
        <w:t>ls -al</w:t>
      </w:r>
      <w:r>
        <w:t>命令可看到，</w:t>
      </w:r>
      <w:r>
        <w:t>/usr/lib/netease-cloud-music/chrome-sandbox</w:t>
      </w:r>
      <w:r>
        <w:t>文件信息如下：</w:t>
      </w:r>
    </w:p>
    <w:p w14:paraId="6242DDBF" w14:textId="77777777" w:rsidR="003917A7" w:rsidRDefault="009144C7" w:rsidP="00775C2C">
      <w:pPr>
        <w:tabs>
          <w:tab w:val="left" w:pos="420"/>
        </w:tabs>
        <w:jc w:val="left"/>
      </w:pPr>
      <w:r>
        <w:t>-rwsr-xr-x.  1 root root    14464 10</w:t>
      </w:r>
      <w:r>
        <w:t>月</w:t>
      </w:r>
      <w:r>
        <w:t xml:space="preserve">  6 13:11 chrome-sandbox</w:t>
      </w:r>
    </w:p>
    <w:p w14:paraId="3A41DF13" w14:textId="77777777" w:rsidR="003917A7" w:rsidRDefault="003917A7" w:rsidP="00775C2C">
      <w:pPr>
        <w:tabs>
          <w:tab w:val="left" w:pos="420"/>
        </w:tabs>
        <w:jc w:val="left"/>
      </w:pPr>
    </w:p>
    <w:p w14:paraId="0C17AAF5" w14:textId="77777777" w:rsidR="003917A7" w:rsidRDefault="009144C7" w:rsidP="00775C2C">
      <w:pPr>
        <w:tabs>
          <w:tab w:val="left" w:pos="420"/>
        </w:tabs>
        <w:jc w:val="left"/>
      </w:pPr>
      <w:r>
        <w:t>这个权限值都是以往没有见过的。</w:t>
      </w:r>
    </w:p>
    <w:p w14:paraId="03061E52" w14:textId="77777777" w:rsidR="003917A7" w:rsidRDefault="003917A7" w:rsidP="00775C2C">
      <w:pPr>
        <w:tabs>
          <w:tab w:val="left" w:pos="420"/>
        </w:tabs>
        <w:jc w:val="left"/>
      </w:pPr>
    </w:p>
    <w:p w14:paraId="1CC5F4CD" w14:textId="77777777" w:rsidR="003917A7" w:rsidRDefault="009144C7" w:rsidP="00775C2C">
      <w:pPr>
        <w:pStyle w:val="3"/>
        <w:tabs>
          <w:tab w:val="left" w:pos="420"/>
        </w:tabs>
      </w:pPr>
      <w:bookmarkStart w:id="185" w:name="_Toc27512197"/>
      <w:r>
        <w:t>10</w:t>
      </w:r>
      <w:r>
        <w:t>、运行网易云音乐</w:t>
      </w:r>
      <w:bookmarkEnd w:id="185"/>
    </w:p>
    <w:p w14:paraId="714D1B1D" w14:textId="77777777" w:rsidR="003917A7" w:rsidRDefault="009144C7" w:rsidP="00775C2C">
      <w:pPr>
        <w:tabs>
          <w:tab w:val="left" w:pos="420"/>
        </w:tabs>
        <w:jc w:val="left"/>
        <w:rPr>
          <w:b/>
          <w:bCs/>
        </w:rPr>
      </w:pPr>
      <w:r>
        <w:rPr>
          <w:b/>
          <w:bCs/>
        </w:rPr>
        <w:t>运行程序</w:t>
      </w:r>
      <w:r>
        <w:rPr>
          <w:b/>
          <w:bCs/>
        </w:rPr>
        <w:t>/usr/bin/netease-cloud-music</w:t>
      </w:r>
      <w:r>
        <w:rPr>
          <w:b/>
          <w:bCs/>
        </w:rPr>
        <w:t>发现客户端能启动了，并且所有功能都正常。</w:t>
      </w:r>
    </w:p>
    <w:p w14:paraId="361612AF" w14:textId="77777777" w:rsidR="003917A7" w:rsidRDefault="003917A7" w:rsidP="00775C2C">
      <w:pPr>
        <w:tabs>
          <w:tab w:val="left" w:pos="420"/>
        </w:tabs>
        <w:jc w:val="left"/>
      </w:pPr>
    </w:p>
    <w:p w14:paraId="07D793D4" w14:textId="77777777" w:rsidR="003917A7" w:rsidRDefault="009144C7" w:rsidP="00775C2C">
      <w:pPr>
        <w:tabs>
          <w:tab w:val="left" w:pos="420"/>
        </w:tabs>
        <w:jc w:val="left"/>
      </w:pPr>
      <w:r>
        <w:rPr>
          <w:b/>
          <w:bCs/>
        </w:rPr>
        <w:t>但是</w:t>
      </w:r>
      <w:r>
        <w:t>如果安装的是新版本的网易云音乐客户端，则可能会出现网易云音乐无法启动的情况，从命令行启动</w:t>
      </w:r>
      <w:r>
        <w:t>$netease-cloud-music</w:t>
      </w:r>
      <w:r>
        <w:t>，会报错如下：</w:t>
      </w:r>
    </w:p>
    <w:p w14:paraId="744ECDBB"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netease-cloud-music: /lib64/libstdc++.so.6: version `GLIBCXX_3.4.21' not found (required by /usr/bin/../lib/netease-cloud-music/lib/libqcef.so.1)</w:t>
      </w:r>
    </w:p>
    <w:p w14:paraId="0E377519"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netease-cloud-music: /lib64/libstdc++.so.6: version `GLIBCXX_3.4.21' not found (required by /usr/bin/../lib/netease-cloud-music/lib/libcef.so)</w:t>
      </w:r>
    </w:p>
    <w:p w14:paraId="009404CC"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netease-cloud-music: /lib64/libstdc++.so.6: version `GLIBCXX_3.4.20' not found (required by /usr/bin/../lib/netease-cloud-music/lib/libcef.so)</w:t>
      </w:r>
    </w:p>
    <w:p w14:paraId="4988A8E0" w14:textId="77777777" w:rsidR="003917A7" w:rsidRDefault="009144C7" w:rsidP="00775C2C">
      <w:pPr>
        <w:tabs>
          <w:tab w:val="left" w:pos="420"/>
        </w:tabs>
        <w:jc w:val="left"/>
      </w:pPr>
      <w:r>
        <w:t>这个问题可以通过</w:t>
      </w:r>
      <w:hyperlink w:anchor="_五十六、安装指定版本的GCC" w:history="1">
        <w:r>
          <w:rPr>
            <w:rStyle w:val="a8"/>
          </w:rPr>
          <w:t>升级安装高版本的</w:t>
        </w:r>
        <w:r>
          <w:rPr>
            <w:rStyle w:val="a8"/>
          </w:rPr>
          <w:t>gcc</w:t>
        </w:r>
      </w:hyperlink>
      <w:r>
        <w:t>来解决。</w:t>
      </w:r>
    </w:p>
    <w:p w14:paraId="1AC37E02" w14:textId="77777777" w:rsidR="003917A7" w:rsidRDefault="003917A7" w:rsidP="00775C2C">
      <w:pPr>
        <w:tabs>
          <w:tab w:val="left" w:pos="420"/>
        </w:tabs>
        <w:jc w:val="left"/>
      </w:pPr>
    </w:p>
    <w:p w14:paraId="58C5CF7E" w14:textId="77777777" w:rsidR="003917A7" w:rsidRDefault="003917A7" w:rsidP="00775C2C">
      <w:pPr>
        <w:tabs>
          <w:tab w:val="left" w:pos="420"/>
        </w:tabs>
        <w:jc w:val="left"/>
      </w:pPr>
    </w:p>
    <w:p w14:paraId="37B5FA87" w14:textId="77777777" w:rsidR="003917A7" w:rsidRDefault="009144C7" w:rsidP="00775C2C">
      <w:pPr>
        <w:pStyle w:val="3"/>
        <w:tabs>
          <w:tab w:val="left" w:pos="420"/>
        </w:tabs>
      </w:pPr>
      <w:bookmarkStart w:id="186" w:name="_Toc27512198"/>
      <w:r>
        <w:lastRenderedPageBreak/>
        <w:t>11</w:t>
      </w:r>
      <w:r>
        <w:t>、创建快捷方式</w:t>
      </w:r>
      <w:bookmarkEnd w:id="186"/>
    </w:p>
    <w:p w14:paraId="5B58DA25" w14:textId="77777777" w:rsidR="003917A7" w:rsidRDefault="009144C7" w:rsidP="00775C2C">
      <w:pPr>
        <w:tabs>
          <w:tab w:val="left" w:pos="420"/>
        </w:tabs>
        <w:jc w:val="left"/>
      </w:pPr>
      <w:r>
        <w:t>编辑</w:t>
      </w:r>
      <w:r>
        <w:t>/usr/share/applications/netease-cloud-music.desktop</w:t>
      </w:r>
      <w:r>
        <w:t>文件，添加</w:t>
      </w:r>
      <w:r>
        <w:t>logo</w:t>
      </w:r>
      <w:r>
        <w:t>。</w:t>
      </w:r>
    </w:p>
    <w:p w14:paraId="7AB593C1" w14:textId="77777777" w:rsidR="003917A7" w:rsidRDefault="003917A7" w:rsidP="00775C2C">
      <w:pPr>
        <w:tabs>
          <w:tab w:val="left" w:pos="420"/>
        </w:tabs>
        <w:jc w:val="left"/>
      </w:pPr>
    </w:p>
    <w:p w14:paraId="22F25CE9" w14:textId="77777777" w:rsidR="003917A7" w:rsidRDefault="009144C7" w:rsidP="00775C2C">
      <w:pPr>
        <w:tabs>
          <w:tab w:val="left" w:pos="420"/>
        </w:tabs>
        <w:jc w:val="left"/>
      </w:pPr>
      <w:r>
        <w:t>sudo gedit /usr/share/applications/netease-cloud-music.desktop</w:t>
      </w:r>
    </w:p>
    <w:p w14:paraId="46E30B9E" w14:textId="77777777" w:rsidR="003917A7" w:rsidRDefault="003917A7" w:rsidP="00775C2C">
      <w:pPr>
        <w:tabs>
          <w:tab w:val="left" w:pos="420"/>
        </w:tabs>
        <w:jc w:val="left"/>
      </w:pPr>
    </w:p>
    <w:p w14:paraId="0F41965A" w14:textId="77777777" w:rsidR="003917A7" w:rsidRDefault="009144C7" w:rsidP="00775C2C">
      <w:pPr>
        <w:pStyle w:val="2"/>
        <w:tabs>
          <w:tab w:val="left" w:pos="420"/>
        </w:tabs>
      </w:pPr>
      <w:bookmarkStart w:id="187" w:name="_Toc27512199"/>
      <w:r>
        <w:t>九、搜狗拼音输入法的安装</w:t>
      </w:r>
      <w:bookmarkEnd w:id="187"/>
    </w:p>
    <w:p w14:paraId="6231A806" w14:textId="77777777" w:rsidR="003917A7" w:rsidRDefault="009144C7" w:rsidP="00775C2C">
      <w:pPr>
        <w:tabs>
          <w:tab w:val="left" w:pos="420"/>
        </w:tabs>
        <w:jc w:val="left"/>
      </w:pPr>
      <w:r>
        <w:rPr>
          <w:b/>
          <w:bCs/>
          <w:sz w:val="24"/>
          <w:u w:val="single"/>
        </w:rPr>
        <w:t>（以下安装步骤中</w:t>
      </w:r>
      <w:r>
        <w:rPr>
          <w:b/>
          <w:bCs/>
          <w:sz w:val="24"/>
          <w:u w:val="single"/>
        </w:rPr>
        <w:t>1</w:t>
      </w:r>
      <w:r>
        <w:rPr>
          <w:b/>
          <w:bCs/>
          <w:sz w:val="24"/>
          <w:u w:val="single"/>
        </w:rPr>
        <w:t>和</w:t>
      </w:r>
      <w:r>
        <w:rPr>
          <w:b/>
          <w:bCs/>
          <w:sz w:val="24"/>
          <w:u w:val="single"/>
        </w:rPr>
        <w:t>2</w:t>
      </w:r>
      <w:r>
        <w:rPr>
          <w:b/>
          <w:bCs/>
          <w:sz w:val="24"/>
          <w:u w:val="single"/>
        </w:rPr>
        <w:t>只需执行其中一个就行）</w:t>
      </w:r>
    </w:p>
    <w:p w14:paraId="2607EA43" w14:textId="77777777" w:rsidR="003917A7" w:rsidRDefault="009144C7" w:rsidP="00775C2C">
      <w:pPr>
        <w:tabs>
          <w:tab w:val="left" w:pos="420"/>
        </w:tabs>
        <w:jc w:val="left"/>
        <w:rPr>
          <w:b/>
          <w:bCs/>
          <w:sz w:val="28"/>
          <w:szCs w:val="28"/>
          <w:u w:val="single"/>
        </w:rPr>
      </w:pPr>
      <w:r>
        <w:rPr>
          <w:b/>
          <w:bCs/>
          <w:sz w:val="28"/>
          <w:szCs w:val="28"/>
          <w:u w:val="single"/>
        </w:rPr>
        <w:t>注意：安装前不需要卸载</w:t>
      </w:r>
      <w:r>
        <w:rPr>
          <w:b/>
          <w:bCs/>
          <w:sz w:val="28"/>
          <w:szCs w:val="28"/>
          <w:u w:val="single"/>
        </w:rPr>
        <w:t>ibus</w:t>
      </w:r>
      <w:r>
        <w:rPr>
          <w:b/>
          <w:bCs/>
          <w:sz w:val="28"/>
          <w:szCs w:val="28"/>
          <w:u w:val="single"/>
        </w:rPr>
        <w:t>，卸载</w:t>
      </w:r>
      <w:r>
        <w:rPr>
          <w:b/>
          <w:bCs/>
          <w:sz w:val="28"/>
          <w:szCs w:val="28"/>
          <w:u w:val="single"/>
        </w:rPr>
        <w:t>ibus</w:t>
      </w:r>
      <w:r>
        <w:rPr>
          <w:b/>
          <w:bCs/>
          <w:sz w:val="28"/>
          <w:szCs w:val="28"/>
          <w:u w:val="single"/>
        </w:rPr>
        <w:t>桌面可能会出错。</w:t>
      </w:r>
    </w:p>
    <w:p w14:paraId="18B2DE64" w14:textId="77777777" w:rsidR="003917A7" w:rsidRDefault="009144C7" w:rsidP="00775C2C">
      <w:pPr>
        <w:tabs>
          <w:tab w:val="left" w:pos="420"/>
        </w:tabs>
        <w:jc w:val="left"/>
      </w:pPr>
      <w:r>
        <w:t>原文链接</w:t>
      </w:r>
      <w:r>
        <w:t xml:space="preserve"> </w:t>
      </w:r>
      <w:hyperlink r:id="rId87" w:history="1">
        <w:r>
          <w:rPr>
            <w:rStyle w:val="a8"/>
            <w:rFonts w:hint="eastAsia"/>
          </w:rPr>
          <w:t>http://www.cnblogs.com/Yiutto/p/6204085.html</w:t>
        </w:r>
      </w:hyperlink>
      <w:r>
        <w:t xml:space="preserve"> </w:t>
      </w:r>
    </w:p>
    <w:p w14:paraId="210A51D6" w14:textId="77777777" w:rsidR="003917A7" w:rsidRDefault="003917A7" w:rsidP="00775C2C">
      <w:pPr>
        <w:tabs>
          <w:tab w:val="left" w:pos="420"/>
        </w:tabs>
        <w:jc w:val="left"/>
      </w:pPr>
    </w:p>
    <w:p w14:paraId="23F2385D" w14:textId="77777777" w:rsidR="003917A7" w:rsidRDefault="009144C7" w:rsidP="00775C2C">
      <w:pPr>
        <w:pStyle w:val="3"/>
        <w:tabs>
          <w:tab w:val="left" w:pos="420"/>
        </w:tabs>
      </w:pPr>
      <w:bookmarkStart w:id="188" w:name="_Toc27512200"/>
      <w:r>
        <w:t>1</w:t>
      </w:r>
      <w:r>
        <w:t>、用别人提供的安装包安装</w:t>
      </w:r>
      <w:bookmarkEnd w:id="188"/>
    </w:p>
    <w:p w14:paraId="1E69156A" w14:textId="77777777" w:rsidR="003917A7" w:rsidRDefault="009144C7" w:rsidP="00775C2C">
      <w:pPr>
        <w:tabs>
          <w:tab w:val="left" w:pos="420"/>
        </w:tabs>
        <w:jc w:val="left"/>
      </w:pPr>
      <w:r>
        <w:t>下载解压</w:t>
      </w:r>
      <w:r>
        <w:t>centos7</w:t>
      </w:r>
      <w:r>
        <w:t>（</w:t>
      </w:r>
      <w:r>
        <w:t>sougou</w:t>
      </w:r>
      <w:r>
        <w:t>）</w:t>
      </w:r>
      <w:r>
        <w:t>fcitx.tar.gz</w:t>
      </w:r>
      <w:r>
        <w:t>，下载地址：</w:t>
      </w:r>
      <w:hyperlink r:id="rId88" w:history="1">
        <w:r>
          <w:rPr>
            <w:rStyle w:val="a8"/>
          </w:rPr>
          <w:t>http://pan.baidu.com/s/1gfNugyZ</w:t>
        </w:r>
      </w:hyperlink>
      <w:r>
        <w:t xml:space="preserve">  </w:t>
      </w:r>
      <w:r>
        <w:t>密码</w:t>
      </w:r>
      <w:r>
        <w:t>: cz3v</w:t>
      </w:r>
    </w:p>
    <w:p w14:paraId="40673DE1" w14:textId="77777777" w:rsidR="003917A7" w:rsidRDefault="009144C7" w:rsidP="00775C2C">
      <w:pPr>
        <w:tabs>
          <w:tab w:val="left" w:pos="420"/>
        </w:tabs>
        <w:jc w:val="left"/>
      </w:pPr>
      <w:r>
        <w:t>解压命令：</w:t>
      </w:r>
      <w:r>
        <w:t>tar -zxvf ./fcitx.tar.gz</w:t>
      </w:r>
    </w:p>
    <w:p w14:paraId="53BDA752" w14:textId="77777777" w:rsidR="003917A7" w:rsidRDefault="009144C7" w:rsidP="00775C2C">
      <w:pPr>
        <w:tabs>
          <w:tab w:val="left" w:pos="420"/>
        </w:tabs>
        <w:jc w:val="left"/>
      </w:pPr>
      <w:r>
        <w:t>进入解压后的文件夹，安装目录下的所有二进制文件：</w:t>
      </w:r>
    </w:p>
    <w:p w14:paraId="2DC8D2AD" w14:textId="77777777" w:rsidR="003917A7" w:rsidRDefault="009144C7" w:rsidP="00775C2C">
      <w:pPr>
        <w:tabs>
          <w:tab w:val="left" w:pos="420"/>
        </w:tabs>
        <w:jc w:val="left"/>
      </w:pPr>
      <w:r>
        <w:t>sudo yum localinstall ./*.rpm --skip-broken</w:t>
      </w:r>
    </w:p>
    <w:p w14:paraId="0C47012E" w14:textId="77777777" w:rsidR="003917A7" w:rsidRDefault="003917A7" w:rsidP="00775C2C">
      <w:pPr>
        <w:tabs>
          <w:tab w:val="left" w:pos="420"/>
        </w:tabs>
        <w:jc w:val="left"/>
      </w:pPr>
    </w:p>
    <w:p w14:paraId="1B04FC62" w14:textId="77777777" w:rsidR="003917A7" w:rsidRDefault="009144C7" w:rsidP="00775C2C">
      <w:pPr>
        <w:pStyle w:val="3"/>
        <w:tabs>
          <w:tab w:val="left" w:pos="420"/>
        </w:tabs>
      </w:pPr>
      <w:bookmarkStart w:id="189" w:name="_Toc27512201"/>
      <w:r>
        <w:t>2</w:t>
      </w:r>
      <w:r>
        <w:t>、在命令行直接安装所需基础包</w:t>
      </w:r>
      <w:bookmarkEnd w:id="189"/>
    </w:p>
    <w:p w14:paraId="2952F7B2" w14:textId="77777777" w:rsidR="003917A7" w:rsidRDefault="009144C7" w:rsidP="00775C2C">
      <w:pPr>
        <w:tabs>
          <w:tab w:val="left" w:pos="420"/>
        </w:tabs>
        <w:jc w:val="left"/>
        <w:rPr>
          <w:b/>
          <w:bCs/>
          <w:sz w:val="24"/>
          <w:u w:val="single"/>
        </w:rPr>
      </w:pPr>
      <w:r>
        <w:rPr>
          <w:b/>
          <w:bCs/>
          <w:sz w:val="24"/>
          <w:u w:val="single"/>
        </w:rPr>
        <w:t>（在这一步中，如果遇到因为依赖问题无法安装某些包，则可以多次尝试。如果多次尝试还是无法解决，则用第一步中的方法进行安装。）</w:t>
      </w:r>
    </w:p>
    <w:p w14:paraId="6EF53510" w14:textId="77777777" w:rsidR="003917A7" w:rsidRDefault="009144C7" w:rsidP="00775C2C">
      <w:pPr>
        <w:tabs>
          <w:tab w:val="left" w:pos="420"/>
        </w:tabs>
        <w:jc w:val="left"/>
      </w:pPr>
      <w:r>
        <w:t>sudo yum install --skip-broken --force  fcitx*</w:t>
      </w:r>
    </w:p>
    <w:p w14:paraId="50019901" w14:textId="77777777" w:rsidR="003917A7" w:rsidRDefault="009144C7" w:rsidP="00775C2C">
      <w:pPr>
        <w:tabs>
          <w:tab w:val="left" w:pos="420"/>
        </w:tabs>
        <w:jc w:val="left"/>
      </w:pPr>
      <w:r>
        <w:t>sudo yum install --skip-broken --force sogou-pinyin*</w:t>
      </w:r>
    </w:p>
    <w:p w14:paraId="68578E4F" w14:textId="77777777" w:rsidR="003917A7" w:rsidRDefault="009144C7" w:rsidP="00775C2C">
      <w:pPr>
        <w:tabs>
          <w:tab w:val="left" w:pos="420"/>
        </w:tabs>
        <w:jc w:val="left"/>
      </w:pPr>
      <w:r>
        <w:t>sudo yum install --skip-broken --force sysconftool*</w:t>
      </w:r>
    </w:p>
    <w:p w14:paraId="01FB4977" w14:textId="77777777" w:rsidR="003917A7" w:rsidRDefault="003917A7" w:rsidP="00775C2C">
      <w:pPr>
        <w:tabs>
          <w:tab w:val="left" w:pos="420"/>
        </w:tabs>
        <w:jc w:val="left"/>
      </w:pPr>
    </w:p>
    <w:p w14:paraId="203E08C3" w14:textId="77777777" w:rsidR="003917A7" w:rsidRDefault="009144C7" w:rsidP="00775C2C">
      <w:pPr>
        <w:pStyle w:val="3"/>
        <w:tabs>
          <w:tab w:val="left" w:pos="420"/>
        </w:tabs>
      </w:pPr>
      <w:bookmarkStart w:id="190" w:name="_Toc27512202"/>
      <w:r>
        <w:t>3</w:t>
      </w:r>
      <w:r>
        <w:t>、安装图形输入法选择器</w:t>
      </w:r>
      <w:bookmarkEnd w:id="190"/>
    </w:p>
    <w:p w14:paraId="06E2F2F8" w14:textId="77777777" w:rsidR="003917A7" w:rsidRDefault="009144C7" w:rsidP="00775C2C">
      <w:pPr>
        <w:tabs>
          <w:tab w:val="left" w:pos="420"/>
        </w:tabs>
        <w:jc w:val="left"/>
      </w:pPr>
      <w:r>
        <w:t>sudo yum install im-chooser</w:t>
      </w:r>
    </w:p>
    <w:p w14:paraId="4B8FBB35" w14:textId="77777777" w:rsidR="003917A7" w:rsidRDefault="003917A7" w:rsidP="00775C2C">
      <w:pPr>
        <w:tabs>
          <w:tab w:val="left" w:pos="420"/>
        </w:tabs>
        <w:jc w:val="left"/>
      </w:pPr>
    </w:p>
    <w:p w14:paraId="640DB30C" w14:textId="77777777" w:rsidR="003917A7" w:rsidRDefault="009144C7" w:rsidP="00775C2C">
      <w:pPr>
        <w:pStyle w:val="3"/>
        <w:tabs>
          <w:tab w:val="left" w:pos="420"/>
        </w:tabs>
      </w:pPr>
      <w:bookmarkStart w:id="191" w:name="_Toc27512203"/>
      <w:r>
        <w:lastRenderedPageBreak/>
        <w:t>4</w:t>
      </w:r>
      <w:r>
        <w:t>、</w:t>
      </w:r>
      <w:r>
        <w:rPr>
          <w:rFonts w:hint="eastAsia"/>
        </w:rPr>
        <w:t>结束</w:t>
      </w:r>
      <w:r>
        <w:rPr>
          <w:rFonts w:hint="eastAsia"/>
        </w:rPr>
        <w:t xml:space="preserve"> ibus </w:t>
      </w:r>
      <w:r>
        <w:rPr>
          <w:rFonts w:hint="eastAsia"/>
        </w:rPr>
        <w:t>守护进程</w:t>
      </w:r>
      <w:bookmarkEnd w:id="191"/>
      <w:r>
        <w:rPr>
          <w:rFonts w:hint="eastAsia"/>
        </w:rPr>
        <w:t xml:space="preserve"> </w:t>
      </w:r>
    </w:p>
    <w:p w14:paraId="7C9AC88B" w14:textId="77777777" w:rsidR="003917A7" w:rsidRDefault="009144C7" w:rsidP="00775C2C">
      <w:pPr>
        <w:tabs>
          <w:tab w:val="left" w:pos="420"/>
        </w:tabs>
        <w:jc w:val="left"/>
      </w:pPr>
      <w:r>
        <w:rPr>
          <w:rFonts w:hint="eastAsia"/>
        </w:rPr>
        <w:t>sudo pkill ibus-daemon</w:t>
      </w:r>
    </w:p>
    <w:p w14:paraId="590C7FFE" w14:textId="77777777" w:rsidR="003917A7" w:rsidRDefault="003917A7" w:rsidP="00775C2C">
      <w:pPr>
        <w:tabs>
          <w:tab w:val="left" w:pos="420"/>
        </w:tabs>
        <w:jc w:val="left"/>
      </w:pPr>
    </w:p>
    <w:p w14:paraId="4F972B15" w14:textId="77777777" w:rsidR="003917A7" w:rsidRDefault="009144C7" w:rsidP="00775C2C">
      <w:pPr>
        <w:pStyle w:val="3"/>
        <w:tabs>
          <w:tab w:val="left" w:pos="420"/>
        </w:tabs>
      </w:pPr>
      <w:bookmarkStart w:id="192" w:name="_Toc27512204"/>
      <w:r>
        <w:t>5</w:t>
      </w:r>
      <w:r>
        <w:t>、</w:t>
      </w:r>
      <w:r>
        <w:rPr>
          <w:rFonts w:hint="eastAsia"/>
        </w:rPr>
        <w:t>关闭</w:t>
      </w:r>
      <w:r>
        <w:rPr>
          <w:rFonts w:hint="eastAsia"/>
        </w:rPr>
        <w:t xml:space="preserve"> gnome-shell </w:t>
      </w:r>
      <w:r>
        <w:rPr>
          <w:rFonts w:hint="eastAsia"/>
        </w:rPr>
        <w:t>对键盘的监听</w:t>
      </w:r>
      <w:bookmarkEnd w:id="192"/>
    </w:p>
    <w:p w14:paraId="755CAF79" w14:textId="77777777" w:rsidR="003917A7" w:rsidRDefault="009144C7" w:rsidP="00775C2C">
      <w:pPr>
        <w:tabs>
          <w:tab w:val="left" w:pos="420"/>
        </w:tabs>
        <w:jc w:val="left"/>
      </w:pPr>
      <w:r>
        <w:rPr>
          <w:rFonts w:hint="eastAsia"/>
        </w:rPr>
        <w:t>gsettings set org.gnome.settings-daemon.plugins.keyboard active false</w:t>
      </w:r>
    </w:p>
    <w:p w14:paraId="7FC4B5E8" w14:textId="77777777" w:rsidR="003917A7" w:rsidRDefault="003917A7" w:rsidP="00775C2C">
      <w:pPr>
        <w:tabs>
          <w:tab w:val="left" w:pos="420"/>
        </w:tabs>
        <w:jc w:val="left"/>
      </w:pPr>
    </w:p>
    <w:p w14:paraId="38837659" w14:textId="77777777" w:rsidR="003917A7" w:rsidRDefault="009144C7" w:rsidP="00775C2C">
      <w:pPr>
        <w:pStyle w:val="3"/>
        <w:tabs>
          <w:tab w:val="left" w:pos="420"/>
        </w:tabs>
      </w:pPr>
      <w:bookmarkStart w:id="193" w:name="_Toc27512205"/>
      <w:r>
        <w:t>6</w:t>
      </w:r>
      <w:r>
        <w:t>、</w:t>
      </w:r>
      <w:r>
        <w:rPr>
          <w:rFonts w:hint="eastAsia"/>
        </w:rPr>
        <w:t>切换输入法为</w:t>
      </w:r>
      <w:r>
        <w:rPr>
          <w:rFonts w:hint="eastAsia"/>
        </w:rPr>
        <w:t xml:space="preserve"> fcitx</w:t>
      </w:r>
      <w:bookmarkEnd w:id="193"/>
    </w:p>
    <w:p w14:paraId="266011EB" w14:textId="77777777" w:rsidR="003917A7" w:rsidRDefault="009144C7" w:rsidP="00775C2C">
      <w:pPr>
        <w:tabs>
          <w:tab w:val="left" w:pos="420"/>
        </w:tabs>
        <w:jc w:val="left"/>
      </w:pPr>
      <w:r>
        <w:rPr>
          <w:rFonts w:hint="eastAsia"/>
        </w:rPr>
        <w:t>imsettings-switch fcitx</w:t>
      </w:r>
    </w:p>
    <w:p w14:paraId="4E9C3930" w14:textId="77777777" w:rsidR="003917A7" w:rsidRDefault="003917A7" w:rsidP="00775C2C">
      <w:pPr>
        <w:tabs>
          <w:tab w:val="left" w:pos="420"/>
        </w:tabs>
        <w:jc w:val="left"/>
      </w:pPr>
    </w:p>
    <w:p w14:paraId="5A4AD7F4" w14:textId="77777777" w:rsidR="003917A7" w:rsidRDefault="009144C7" w:rsidP="00775C2C">
      <w:pPr>
        <w:pStyle w:val="3"/>
        <w:tabs>
          <w:tab w:val="left" w:pos="420"/>
        </w:tabs>
      </w:pPr>
      <w:bookmarkStart w:id="194" w:name="_Toc27512206"/>
      <w:r>
        <w:t>7</w:t>
      </w:r>
      <w:r>
        <w:t>、</w:t>
      </w:r>
      <w:r>
        <w:rPr>
          <w:rFonts w:hint="eastAsia"/>
        </w:rPr>
        <w:t>重载</w:t>
      </w:r>
      <w:r>
        <w:rPr>
          <w:rFonts w:hint="eastAsia"/>
        </w:rPr>
        <w:t xml:space="preserve"> fcitx, </w:t>
      </w:r>
      <w:r>
        <w:rPr>
          <w:rFonts w:hint="eastAsia"/>
        </w:rPr>
        <w:t>启动搜狗面板</w:t>
      </w:r>
      <w:bookmarkEnd w:id="194"/>
      <w:r>
        <w:rPr>
          <w:rFonts w:hint="eastAsia"/>
        </w:rPr>
        <w:t xml:space="preserve"> </w:t>
      </w:r>
    </w:p>
    <w:p w14:paraId="044B8C9A" w14:textId="77777777" w:rsidR="003917A7" w:rsidRDefault="009144C7" w:rsidP="00775C2C">
      <w:pPr>
        <w:tabs>
          <w:tab w:val="left" w:pos="420"/>
        </w:tabs>
        <w:jc w:val="left"/>
      </w:pPr>
      <w:r>
        <w:rPr>
          <w:rFonts w:hint="eastAsia"/>
        </w:rPr>
        <w:t>fcitx -r</w:t>
      </w:r>
    </w:p>
    <w:p w14:paraId="615DA511" w14:textId="77777777" w:rsidR="003917A7" w:rsidRDefault="009144C7" w:rsidP="00775C2C">
      <w:pPr>
        <w:pStyle w:val="3"/>
        <w:tabs>
          <w:tab w:val="left" w:pos="420"/>
        </w:tabs>
      </w:pPr>
      <w:bookmarkStart w:id="195" w:name="_Toc27512207"/>
      <w:r>
        <w:t>8</w:t>
      </w:r>
      <w:r>
        <w:t>、</w:t>
      </w:r>
      <w:r>
        <w:rPr>
          <w:rFonts w:hint="eastAsia"/>
        </w:rPr>
        <w:t>在</w:t>
      </w:r>
      <w:r>
        <w:rPr>
          <w:rFonts w:hint="eastAsia"/>
        </w:rPr>
        <w:t>Fcitx</w:t>
      </w:r>
      <w:r>
        <w:rPr>
          <w:rFonts w:hint="eastAsia"/>
        </w:rPr>
        <w:t>配置里面选好搜狗输入法</w:t>
      </w:r>
      <w:bookmarkEnd w:id="195"/>
    </w:p>
    <w:p w14:paraId="6092750F" w14:textId="77777777" w:rsidR="003917A7" w:rsidRDefault="009144C7" w:rsidP="00775C2C">
      <w:pPr>
        <w:tabs>
          <w:tab w:val="left" w:pos="420"/>
        </w:tabs>
        <w:jc w:val="left"/>
      </w:pPr>
      <w:r>
        <w:t>分别在命令运行以下命令，之后会弹出相应的设置面板，在里面进行输入法的相关个人喜好设置后，就可以了。</w:t>
      </w:r>
    </w:p>
    <w:p w14:paraId="6DA1B243" w14:textId="77777777" w:rsidR="003917A7" w:rsidRDefault="003917A7" w:rsidP="00775C2C">
      <w:pPr>
        <w:tabs>
          <w:tab w:val="left" w:pos="420"/>
        </w:tabs>
        <w:jc w:val="left"/>
      </w:pPr>
    </w:p>
    <w:p w14:paraId="6F40B12B" w14:textId="77777777" w:rsidR="003917A7" w:rsidRDefault="009144C7" w:rsidP="00775C2C">
      <w:pPr>
        <w:tabs>
          <w:tab w:val="left" w:pos="420"/>
        </w:tabs>
        <w:jc w:val="left"/>
      </w:pPr>
      <w:r>
        <w:t>fcitx-configtool</w:t>
      </w:r>
    </w:p>
    <w:p w14:paraId="1FD9B024" w14:textId="77777777" w:rsidR="003917A7" w:rsidRDefault="009144C7" w:rsidP="00775C2C">
      <w:pPr>
        <w:tabs>
          <w:tab w:val="left" w:pos="420"/>
        </w:tabs>
        <w:jc w:val="left"/>
      </w:pPr>
      <w:r>
        <w:t>sogou-qimpanel</w:t>
      </w:r>
    </w:p>
    <w:p w14:paraId="7D470FBE" w14:textId="77777777" w:rsidR="003917A7" w:rsidRDefault="003917A7" w:rsidP="00775C2C">
      <w:pPr>
        <w:tabs>
          <w:tab w:val="left" w:pos="420"/>
        </w:tabs>
        <w:jc w:val="left"/>
      </w:pPr>
    </w:p>
    <w:p w14:paraId="2A33F4D8" w14:textId="77777777" w:rsidR="003917A7" w:rsidRDefault="009144C7" w:rsidP="00775C2C">
      <w:pPr>
        <w:tabs>
          <w:tab w:val="left" w:pos="420"/>
        </w:tabs>
        <w:jc w:val="left"/>
      </w:pPr>
      <w:r>
        <w:t>这里完成以后搜狗输入法</w:t>
      </w:r>
      <w:r>
        <w:rPr>
          <w:rFonts w:hint="eastAsia"/>
        </w:rPr>
        <w:t>就可以正常使用了。</w:t>
      </w:r>
    </w:p>
    <w:p w14:paraId="2644D005" w14:textId="77777777" w:rsidR="003917A7" w:rsidRDefault="009144C7" w:rsidP="00775C2C">
      <w:pPr>
        <w:tabs>
          <w:tab w:val="left" w:pos="420"/>
        </w:tabs>
        <w:jc w:val="left"/>
      </w:pPr>
      <w:r>
        <w:rPr>
          <w:rFonts w:hint="eastAsia"/>
        </w:rPr>
        <w:t>如果输入法面板错误无法打开，则重新运行第</w:t>
      </w:r>
      <w:r>
        <w:t>7</w:t>
      </w:r>
      <w:r>
        <w:rPr>
          <w:rFonts w:hint="eastAsia"/>
        </w:rPr>
        <w:t>步，重启一下就可以了！</w:t>
      </w:r>
    </w:p>
    <w:p w14:paraId="38ED2995" w14:textId="77777777" w:rsidR="003917A7" w:rsidRDefault="003917A7" w:rsidP="00775C2C">
      <w:pPr>
        <w:tabs>
          <w:tab w:val="left" w:pos="420"/>
        </w:tabs>
        <w:jc w:val="left"/>
      </w:pPr>
    </w:p>
    <w:p w14:paraId="7D6103D4" w14:textId="77777777" w:rsidR="003917A7" w:rsidRDefault="003917A7" w:rsidP="00775C2C">
      <w:pPr>
        <w:tabs>
          <w:tab w:val="left" w:pos="420"/>
        </w:tabs>
        <w:jc w:val="left"/>
      </w:pPr>
    </w:p>
    <w:p w14:paraId="0DDCDFE5" w14:textId="77777777" w:rsidR="003917A7" w:rsidRDefault="009144C7" w:rsidP="00775C2C">
      <w:pPr>
        <w:pStyle w:val="3"/>
        <w:tabs>
          <w:tab w:val="left" w:pos="420"/>
        </w:tabs>
      </w:pPr>
      <w:bookmarkStart w:id="196" w:name="_Toc27512208"/>
      <w:r>
        <w:t>9</w:t>
      </w:r>
      <w:r>
        <w:t>、对有些</w:t>
      </w:r>
      <w:r>
        <w:rPr>
          <w:rFonts w:hint="eastAsia"/>
        </w:rPr>
        <w:t>WPS</w:t>
      </w:r>
      <w:r>
        <w:rPr>
          <w:rFonts w:hint="eastAsia"/>
        </w:rPr>
        <w:t>里面无法输入中文</w:t>
      </w:r>
      <w:r>
        <w:t>的问题的</w:t>
      </w:r>
      <w:r>
        <w:rPr>
          <w:rFonts w:hint="eastAsia"/>
        </w:rPr>
        <w:t>解决</w:t>
      </w:r>
      <w:bookmarkEnd w:id="196"/>
    </w:p>
    <w:p w14:paraId="6D85FBAD" w14:textId="77777777" w:rsidR="003917A7" w:rsidRDefault="009144C7" w:rsidP="00775C2C">
      <w:pPr>
        <w:tabs>
          <w:tab w:val="left" w:pos="420"/>
        </w:tabs>
        <w:jc w:val="left"/>
        <w:rPr>
          <w:b/>
          <w:bCs/>
          <w:u w:val="single"/>
        </w:rPr>
      </w:pPr>
      <w:r>
        <w:rPr>
          <w:b/>
          <w:bCs/>
          <w:u w:val="single"/>
        </w:rPr>
        <w:t>（注意：这一步是针对有相关问题出现时需要做的，不出现的情况下，这步时没有必要做的。）</w:t>
      </w:r>
    </w:p>
    <w:p w14:paraId="4815117C" w14:textId="77777777" w:rsidR="003917A7" w:rsidRDefault="003917A7" w:rsidP="00775C2C">
      <w:pPr>
        <w:tabs>
          <w:tab w:val="left" w:pos="420"/>
        </w:tabs>
        <w:jc w:val="left"/>
      </w:pPr>
    </w:p>
    <w:p w14:paraId="6B4CA2C7" w14:textId="77777777" w:rsidR="003917A7" w:rsidRDefault="009144C7" w:rsidP="00775C2C">
      <w:pPr>
        <w:tabs>
          <w:tab w:val="left" w:pos="420"/>
        </w:tabs>
        <w:jc w:val="left"/>
      </w:pPr>
      <w:r>
        <w:rPr>
          <w:rFonts w:hint="eastAsia"/>
        </w:rPr>
        <w:t>分别修改</w:t>
      </w:r>
      <w:r>
        <w:rPr>
          <w:rFonts w:hint="eastAsia"/>
        </w:rPr>
        <w:t>/usr/bin/wps</w:t>
      </w:r>
      <w:r>
        <w:rPr>
          <w:rFonts w:hint="eastAsia"/>
        </w:rPr>
        <w:t>，</w:t>
      </w:r>
      <w:r>
        <w:rPr>
          <w:rFonts w:hint="eastAsia"/>
        </w:rPr>
        <w:t>/usr/bin/et</w:t>
      </w:r>
      <w:r>
        <w:rPr>
          <w:rFonts w:hint="eastAsia"/>
        </w:rPr>
        <w:t>，</w:t>
      </w:r>
      <w:r>
        <w:rPr>
          <w:rFonts w:hint="eastAsia"/>
        </w:rPr>
        <w:t>/usr/bin/wpp</w:t>
      </w:r>
      <w:r>
        <w:rPr>
          <w:rFonts w:hint="eastAsia"/>
        </w:rPr>
        <w:t>内容，添加黑体部分变量，如下：</w:t>
      </w:r>
    </w:p>
    <w:p w14:paraId="760D993C" w14:textId="77777777" w:rsidR="003917A7" w:rsidRDefault="009144C7" w:rsidP="00775C2C">
      <w:pPr>
        <w:tabs>
          <w:tab w:val="left" w:pos="420"/>
        </w:tabs>
        <w:jc w:val="left"/>
      </w:pPr>
      <w:r>
        <w:rPr>
          <w:rFonts w:hint="eastAsia"/>
        </w:rPr>
        <w:t>#!/bin/bash</w:t>
      </w:r>
    </w:p>
    <w:p w14:paraId="02BC9733" w14:textId="1C4EBEBD" w:rsidR="003917A7" w:rsidRDefault="00246909" w:rsidP="00775C2C">
      <w:pPr>
        <w:tabs>
          <w:tab w:val="left" w:pos="420"/>
        </w:tabs>
        <w:jc w:val="left"/>
      </w:pPr>
      <w:r>
        <w:t>e</w:t>
      </w:r>
      <w:r w:rsidR="009144C7">
        <w:rPr>
          <w:rFonts w:hint="eastAsia"/>
        </w:rPr>
        <w:t>xport</w:t>
      </w:r>
      <w:r>
        <w:t xml:space="preserve"> </w:t>
      </w:r>
      <w:r w:rsidR="009144C7">
        <w:rPr>
          <w:rFonts w:hint="eastAsia"/>
        </w:rPr>
        <w:t>XMODIFIERS="@im=fcitx"</w:t>
      </w:r>
    </w:p>
    <w:p w14:paraId="18013182" w14:textId="13F80C10" w:rsidR="003917A7" w:rsidRDefault="009144C7" w:rsidP="00775C2C">
      <w:pPr>
        <w:tabs>
          <w:tab w:val="left" w:pos="420"/>
        </w:tabs>
        <w:jc w:val="left"/>
      </w:pPr>
      <w:r>
        <w:rPr>
          <w:rFonts w:hint="eastAsia"/>
        </w:rPr>
        <w:lastRenderedPageBreak/>
        <w:t>export</w:t>
      </w:r>
      <w:r w:rsidR="00246909">
        <w:t xml:space="preserve"> </w:t>
      </w:r>
      <w:r>
        <w:rPr>
          <w:rFonts w:hint="eastAsia"/>
        </w:rPr>
        <w:t>QT_IM_MODULE="fcitx"</w:t>
      </w:r>
    </w:p>
    <w:p w14:paraId="00D501A1" w14:textId="77777777" w:rsidR="003917A7" w:rsidRDefault="009144C7" w:rsidP="00775C2C">
      <w:pPr>
        <w:tabs>
          <w:tab w:val="left" w:pos="420"/>
        </w:tabs>
        <w:jc w:val="left"/>
      </w:pPr>
      <w:r>
        <w:rPr>
          <w:rFonts w:hint="eastAsia"/>
        </w:rPr>
        <w:t>gOpt=</w:t>
      </w:r>
    </w:p>
    <w:p w14:paraId="06AC26DA" w14:textId="77777777" w:rsidR="003917A7" w:rsidRDefault="009144C7" w:rsidP="00775C2C">
      <w:pPr>
        <w:tabs>
          <w:tab w:val="left" w:pos="420"/>
        </w:tabs>
        <w:jc w:val="left"/>
      </w:pPr>
      <w:r>
        <w:rPr>
          <w:rFonts w:hint="eastAsia"/>
        </w:rPr>
        <w:t>#gOptExt=-multiply</w:t>
      </w:r>
    </w:p>
    <w:p w14:paraId="155B36DE" w14:textId="77777777" w:rsidR="003917A7" w:rsidRDefault="009144C7" w:rsidP="00775C2C">
      <w:pPr>
        <w:tabs>
          <w:tab w:val="left" w:pos="420"/>
        </w:tabs>
        <w:jc w:val="left"/>
      </w:pPr>
      <w:r>
        <w:rPr>
          <w:rFonts w:hint="eastAsia"/>
        </w:rPr>
        <w:t>........</w:t>
      </w:r>
    </w:p>
    <w:p w14:paraId="67548E11" w14:textId="77777777" w:rsidR="003917A7" w:rsidRDefault="003917A7" w:rsidP="00775C2C">
      <w:pPr>
        <w:tabs>
          <w:tab w:val="left" w:pos="420"/>
        </w:tabs>
        <w:jc w:val="left"/>
      </w:pPr>
    </w:p>
    <w:p w14:paraId="31DB1933" w14:textId="77777777" w:rsidR="003917A7" w:rsidRDefault="009144C7" w:rsidP="00775C2C">
      <w:pPr>
        <w:pStyle w:val="2"/>
        <w:tabs>
          <w:tab w:val="left" w:pos="420"/>
        </w:tabs>
      </w:pPr>
      <w:bookmarkStart w:id="197" w:name="_Toc27512209"/>
      <w:r>
        <w:t>十、集成开发环境</w:t>
      </w:r>
      <w:r>
        <w:t>monodevelop</w:t>
      </w:r>
      <w:r>
        <w:t>的安装</w:t>
      </w:r>
      <w:bookmarkEnd w:id="197"/>
    </w:p>
    <w:p w14:paraId="3D6294CA" w14:textId="77777777" w:rsidR="003917A7" w:rsidRDefault="009144C7" w:rsidP="00775C2C">
      <w:pPr>
        <w:tabs>
          <w:tab w:val="left" w:pos="420"/>
        </w:tabs>
        <w:jc w:val="left"/>
      </w:pPr>
      <w:r>
        <w:t>（教程链接：</w:t>
      </w:r>
      <w:r>
        <w:t xml:space="preserve"> </w:t>
      </w:r>
      <w:hyperlink r:id="rId89" w:history="1">
        <w:r>
          <w:rPr>
            <w:rStyle w:val="a8"/>
          </w:rPr>
          <w:t>http://blog.csdn.net/aoshilang2249/article/details/50084515</w:t>
        </w:r>
      </w:hyperlink>
      <w:r>
        <w:t xml:space="preserve"> </w:t>
      </w:r>
      <w:r>
        <w:t>）</w:t>
      </w:r>
    </w:p>
    <w:p w14:paraId="09F2EC5E" w14:textId="77777777" w:rsidR="003917A7" w:rsidRDefault="003917A7" w:rsidP="00775C2C">
      <w:pPr>
        <w:tabs>
          <w:tab w:val="left" w:pos="420"/>
        </w:tabs>
        <w:jc w:val="left"/>
      </w:pPr>
    </w:p>
    <w:p w14:paraId="4762839A" w14:textId="77777777" w:rsidR="003917A7" w:rsidRDefault="009144C7" w:rsidP="00775C2C">
      <w:pPr>
        <w:tabs>
          <w:tab w:val="left" w:pos="420"/>
        </w:tabs>
        <w:jc w:val="left"/>
      </w:pPr>
      <w:r>
        <w:rPr>
          <w:rFonts w:hint="eastAsia"/>
        </w:rPr>
        <w:t xml:space="preserve">rpm --import "http://keyserver.ubuntu.com/pks/lookup?op=get&amp;search=0x3FA7E0328081BFF6A14DA29AA6A19B38D3D831EF"  </w:t>
      </w:r>
    </w:p>
    <w:p w14:paraId="295F804A" w14:textId="77777777" w:rsidR="003917A7" w:rsidRDefault="003917A7" w:rsidP="00775C2C">
      <w:pPr>
        <w:tabs>
          <w:tab w:val="left" w:pos="420"/>
        </w:tabs>
        <w:jc w:val="left"/>
      </w:pPr>
    </w:p>
    <w:p w14:paraId="4FC96C73" w14:textId="77777777" w:rsidR="003917A7" w:rsidRDefault="009144C7" w:rsidP="00775C2C">
      <w:pPr>
        <w:tabs>
          <w:tab w:val="left" w:pos="420"/>
        </w:tabs>
        <w:jc w:val="left"/>
      </w:pPr>
      <w:r>
        <w:rPr>
          <w:rFonts w:hint="eastAsia"/>
        </w:rPr>
        <w:t xml:space="preserve">yum-config-manager --add-repo http://download.mono-project.com/repo/centos/  </w:t>
      </w:r>
    </w:p>
    <w:p w14:paraId="7D52623F" w14:textId="77777777" w:rsidR="003917A7" w:rsidRDefault="003917A7" w:rsidP="00775C2C">
      <w:pPr>
        <w:tabs>
          <w:tab w:val="left" w:pos="420"/>
        </w:tabs>
        <w:jc w:val="left"/>
      </w:pPr>
    </w:p>
    <w:p w14:paraId="5C900F5C" w14:textId="77777777" w:rsidR="003917A7" w:rsidRDefault="009144C7" w:rsidP="00775C2C">
      <w:pPr>
        <w:tabs>
          <w:tab w:val="left" w:pos="420"/>
        </w:tabs>
        <w:jc w:val="left"/>
      </w:pPr>
      <w:r>
        <w:rPr>
          <w:rFonts w:hint="eastAsia"/>
        </w:rPr>
        <w:t xml:space="preserve">yum install mono-complete  </w:t>
      </w:r>
    </w:p>
    <w:p w14:paraId="1DAA1BA8" w14:textId="77777777" w:rsidR="003917A7" w:rsidRDefault="003917A7" w:rsidP="00775C2C">
      <w:pPr>
        <w:tabs>
          <w:tab w:val="left" w:pos="420"/>
        </w:tabs>
        <w:jc w:val="left"/>
      </w:pPr>
    </w:p>
    <w:p w14:paraId="21F3D0B4" w14:textId="77777777" w:rsidR="003917A7" w:rsidRDefault="009144C7" w:rsidP="00775C2C">
      <w:pPr>
        <w:tabs>
          <w:tab w:val="left" w:pos="420"/>
        </w:tabs>
        <w:jc w:val="left"/>
      </w:pPr>
      <w:r>
        <w:rPr>
          <w:rFonts w:hint="eastAsia"/>
        </w:rPr>
        <w:t>yum install monodevelop</w:t>
      </w:r>
    </w:p>
    <w:p w14:paraId="219A469C" w14:textId="77777777" w:rsidR="003917A7" w:rsidRDefault="003917A7" w:rsidP="00775C2C">
      <w:pPr>
        <w:tabs>
          <w:tab w:val="left" w:pos="420"/>
        </w:tabs>
        <w:jc w:val="left"/>
      </w:pPr>
    </w:p>
    <w:p w14:paraId="36939182" w14:textId="77777777" w:rsidR="003917A7" w:rsidRDefault="009144C7" w:rsidP="00775C2C">
      <w:pPr>
        <w:tabs>
          <w:tab w:val="left" w:pos="420"/>
        </w:tabs>
        <w:jc w:val="left"/>
      </w:pPr>
      <w:r>
        <w:t>到这里就安装成功了。</w:t>
      </w:r>
    </w:p>
    <w:p w14:paraId="564202F7" w14:textId="77777777" w:rsidR="003917A7" w:rsidRDefault="003917A7" w:rsidP="00775C2C">
      <w:pPr>
        <w:tabs>
          <w:tab w:val="left" w:pos="420"/>
        </w:tabs>
        <w:jc w:val="left"/>
      </w:pPr>
    </w:p>
    <w:p w14:paraId="3D78964C" w14:textId="77777777" w:rsidR="003917A7" w:rsidRDefault="009144C7" w:rsidP="00775C2C">
      <w:pPr>
        <w:pStyle w:val="2"/>
        <w:tabs>
          <w:tab w:val="left" w:pos="420"/>
        </w:tabs>
      </w:pPr>
      <w:bookmarkStart w:id="198" w:name="_Toc27512210"/>
      <w:r>
        <w:t>十一、安装微信</w:t>
      </w:r>
      <w:r>
        <w:t>wechat</w:t>
      </w:r>
      <w:bookmarkEnd w:id="198"/>
    </w:p>
    <w:p w14:paraId="562AAFE9" w14:textId="77777777" w:rsidR="003917A7" w:rsidRDefault="003917A7" w:rsidP="00775C2C">
      <w:pPr>
        <w:tabs>
          <w:tab w:val="left" w:pos="420"/>
        </w:tabs>
        <w:jc w:val="left"/>
      </w:pPr>
    </w:p>
    <w:p w14:paraId="3EAB505E" w14:textId="77777777" w:rsidR="003917A7" w:rsidRDefault="009144C7" w:rsidP="00775C2C">
      <w:pPr>
        <w:tabs>
          <w:tab w:val="left" w:pos="420"/>
        </w:tabs>
        <w:jc w:val="left"/>
      </w:pPr>
      <w:r>
        <w:t>安装步骤请移步第一部分的</w:t>
      </w:r>
      <w:hyperlink w:anchor="_四十六、安装微信wechat" w:history="1">
        <w:r>
          <w:rPr>
            <w:rStyle w:val="a8"/>
          </w:rPr>
          <w:t>四十六、安装微信</w:t>
        </w:r>
        <w:r>
          <w:rPr>
            <w:rStyle w:val="a8"/>
          </w:rPr>
          <w:t>wechat</w:t>
        </w:r>
      </w:hyperlink>
      <w:r>
        <w:t>，安装过程完全相同。</w:t>
      </w:r>
    </w:p>
    <w:p w14:paraId="4D36EE01" w14:textId="77777777" w:rsidR="003917A7" w:rsidRDefault="003917A7" w:rsidP="00775C2C">
      <w:pPr>
        <w:tabs>
          <w:tab w:val="left" w:pos="420"/>
        </w:tabs>
        <w:jc w:val="left"/>
      </w:pPr>
    </w:p>
    <w:p w14:paraId="4F557D9F" w14:textId="77777777" w:rsidR="003917A7" w:rsidRDefault="003917A7" w:rsidP="00775C2C">
      <w:pPr>
        <w:tabs>
          <w:tab w:val="left" w:pos="420"/>
        </w:tabs>
        <w:jc w:val="left"/>
      </w:pPr>
    </w:p>
    <w:p w14:paraId="1DC10DC3" w14:textId="77777777" w:rsidR="003917A7" w:rsidRDefault="009144C7" w:rsidP="00775C2C">
      <w:pPr>
        <w:pStyle w:val="2"/>
        <w:tabs>
          <w:tab w:val="left" w:pos="420"/>
        </w:tabs>
      </w:pPr>
      <w:bookmarkStart w:id="199" w:name="_Toc27512211"/>
      <w:bookmarkStart w:id="200" w:name="_十二、动画、视频编辑软件Blender"/>
      <w:r>
        <w:t>十二、动画、视频编辑软件</w:t>
      </w:r>
      <w:r>
        <w:t>Blender</w:t>
      </w:r>
      <w:bookmarkEnd w:id="199"/>
    </w:p>
    <w:bookmarkEnd w:id="200"/>
    <w:p w14:paraId="1239B2E1" w14:textId="77777777" w:rsidR="003917A7" w:rsidRDefault="009144C7" w:rsidP="00775C2C">
      <w:pPr>
        <w:tabs>
          <w:tab w:val="left" w:pos="420"/>
        </w:tabs>
        <w:jc w:val="left"/>
      </w:pPr>
      <w:r>
        <w:rPr>
          <w:rFonts w:hint="eastAsia"/>
        </w:rPr>
        <w:t xml:space="preserve">Blender </w:t>
      </w:r>
      <w:r>
        <w:rPr>
          <w:rFonts w:hint="eastAsia"/>
        </w:rPr>
        <w:t>是一款开源的跨平台全能三维动画制作软件，提供从建模、动画、材质、渲染、到音频处理、视频剪辑等一系列动画短片制作解决方案</w:t>
      </w:r>
      <w:r>
        <w:t>，</w:t>
      </w:r>
      <w:r>
        <w:t>linux</w:t>
      </w:r>
      <w:r>
        <w:t>环境下，该软件解压即用。</w:t>
      </w:r>
    </w:p>
    <w:p w14:paraId="4A902EB0" w14:textId="77777777" w:rsidR="003917A7" w:rsidRDefault="003917A7" w:rsidP="00775C2C">
      <w:pPr>
        <w:tabs>
          <w:tab w:val="left" w:pos="420"/>
        </w:tabs>
        <w:jc w:val="left"/>
      </w:pPr>
    </w:p>
    <w:p w14:paraId="185C04AF" w14:textId="77777777" w:rsidR="003917A7" w:rsidRDefault="009144C7" w:rsidP="00775C2C">
      <w:pPr>
        <w:tabs>
          <w:tab w:val="left" w:pos="420"/>
        </w:tabs>
        <w:jc w:val="left"/>
      </w:pPr>
      <w:r>
        <w:t>官方发布很多版本，其中稳定的历史版本下载地址为：</w:t>
      </w:r>
      <w:hyperlink r:id="rId90" w:history="1">
        <w:r>
          <w:rPr>
            <w:rStyle w:val="a8"/>
          </w:rPr>
          <w:t>https://download.blender.org/release/</w:t>
        </w:r>
      </w:hyperlink>
    </w:p>
    <w:p w14:paraId="1D2C72E3" w14:textId="77777777" w:rsidR="003917A7" w:rsidRDefault="009144C7" w:rsidP="00775C2C">
      <w:pPr>
        <w:tabs>
          <w:tab w:val="left" w:pos="420"/>
        </w:tabs>
        <w:jc w:val="left"/>
      </w:pPr>
      <w:r>
        <w:t>这里面也包含最新发布的稳定版。</w:t>
      </w:r>
    </w:p>
    <w:p w14:paraId="4D40229D" w14:textId="77777777" w:rsidR="003917A7" w:rsidRDefault="003917A7" w:rsidP="00775C2C">
      <w:pPr>
        <w:tabs>
          <w:tab w:val="left" w:pos="420"/>
        </w:tabs>
        <w:jc w:val="left"/>
      </w:pPr>
    </w:p>
    <w:p w14:paraId="307CCB0F" w14:textId="77777777" w:rsidR="003917A7" w:rsidRDefault="009144C7" w:rsidP="00775C2C">
      <w:pPr>
        <w:tabs>
          <w:tab w:val="left" w:pos="420"/>
        </w:tabs>
        <w:jc w:val="left"/>
      </w:pPr>
      <w:r>
        <w:t>下载需要的版本，解压即可运行，然后将其放到自己希望的目录，创建一个桌面启动器即可。下面以我的安装过程为例，进行示范。</w:t>
      </w:r>
    </w:p>
    <w:p w14:paraId="3E86D91D" w14:textId="77777777" w:rsidR="003917A7" w:rsidRDefault="009144C7" w:rsidP="00775C2C">
      <w:pPr>
        <w:tabs>
          <w:tab w:val="left" w:pos="420"/>
        </w:tabs>
        <w:jc w:val="left"/>
      </w:pPr>
      <w:r>
        <w:t>首先，我们确定需要的版本已经下载到本地，例如我下载的是（</w:t>
      </w:r>
      <w:r>
        <w:t>2.79b</w:t>
      </w:r>
      <w:r>
        <w:t>的版本）：</w:t>
      </w:r>
      <w:r>
        <w:t>blender-2.79b-linux-glibc219-x86_64.tar.bz2</w:t>
      </w:r>
    </w:p>
    <w:p w14:paraId="5643FF22" w14:textId="77777777" w:rsidR="003917A7" w:rsidRDefault="003917A7" w:rsidP="00775C2C">
      <w:pPr>
        <w:tabs>
          <w:tab w:val="left" w:pos="420"/>
        </w:tabs>
        <w:jc w:val="left"/>
      </w:pPr>
    </w:p>
    <w:p w14:paraId="099F8DC7" w14:textId="77777777" w:rsidR="003917A7" w:rsidRDefault="009144C7" w:rsidP="00775C2C">
      <w:pPr>
        <w:tabs>
          <w:tab w:val="left" w:pos="420"/>
        </w:tabs>
        <w:jc w:val="left"/>
      </w:pPr>
      <w:r>
        <w:t>然后解压：</w:t>
      </w:r>
      <w:r>
        <w:t>$tar -jxvf ./blender-2.79b-linux-glibc219-x86_64.tar.bz2</w:t>
      </w:r>
    </w:p>
    <w:p w14:paraId="490EB747" w14:textId="77777777" w:rsidR="003917A7" w:rsidRDefault="009144C7" w:rsidP="00775C2C">
      <w:pPr>
        <w:tabs>
          <w:tab w:val="left" w:pos="420"/>
        </w:tabs>
        <w:jc w:val="left"/>
      </w:pPr>
      <w:r>
        <w:t>得到一个</w:t>
      </w:r>
      <w:r>
        <w:t>blender-2.79b-linux-glibc219-x86_64</w:t>
      </w:r>
      <w:r>
        <w:t>目录。</w:t>
      </w:r>
    </w:p>
    <w:p w14:paraId="5499EA2B" w14:textId="77777777" w:rsidR="003917A7" w:rsidRDefault="009144C7" w:rsidP="00775C2C">
      <w:pPr>
        <w:tabs>
          <w:tab w:val="left" w:pos="420"/>
        </w:tabs>
        <w:jc w:val="left"/>
      </w:pPr>
      <w:r>
        <w:t>我打算将其安装在</w:t>
      </w:r>
      <w:r>
        <w:t>opt</w:t>
      </w:r>
      <w:r>
        <w:t>目录下，并新建</w:t>
      </w:r>
      <w:r>
        <w:t>Blender</w:t>
      </w:r>
      <w:r>
        <w:t>目录中。做如下工作</w:t>
      </w:r>
      <w:r>
        <w:t>;</w:t>
      </w:r>
    </w:p>
    <w:p w14:paraId="2FB9697C" w14:textId="77777777" w:rsidR="003917A7" w:rsidRDefault="009144C7" w:rsidP="00775C2C">
      <w:pPr>
        <w:tabs>
          <w:tab w:val="left" w:pos="420"/>
        </w:tabs>
        <w:jc w:val="left"/>
      </w:pPr>
      <w:r>
        <w:t>$sudo mkdir -p /opt/Blender/blender-2.79b</w:t>
      </w:r>
    </w:p>
    <w:p w14:paraId="7710892B" w14:textId="77777777" w:rsidR="003917A7" w:rsidRDefault="009144C7" w:rsidP="00775C2C">
      <w:pPr>
        <w:tabs>
          <w:tab w:val="left" w:pos="420"/>
        </w:tabs>
        <w:jc w:val="left"/>
      </w:pPr>
      <w:r>
        <w:t>修改新建文件夹的权限：</w:t>
      </w:r>
    </w:p>
    <w:p w14:paraId="506B2FA1" w14:textId="77777777" w:rsidR="003917A7" w:rsidRDefault="009144C7" w:rsidP="00775C2C">
      <w:pPr>
        <w:tabs>
          <w:tab w:val="left" w:pos="420"/>
        </w:tabs>
        <w:jc w:val="left"/>
      </w:pPr>
      <w:r>
        <w:t>$sudo chmod 777 -R /opt/Blender/*</w:t>
      </w:r>
    </w:p>
    <w:p w14:paraId="3B0F1AD1" w14:textId="77777777" w:rsidR="003917A7" w:rsidRDefault="009144C7" w:rsidP="00775C2C">
      <w:pPr>
        <w:tabs>
          <w:tab w:val="left" w:pos="420"/>
        </w:tabs>
        <w:jc w:val="left"/>
      </w:pPr>
      <w:r>
        <w:t>将解压后的文件拷贝到目标文件夹中：</w:t>
      </w:r>
    </w:p>
    <w:p w14:paraId="4D8489E9" w14:textId="77777777" w:rsidR="003917A7" w:rsidRDefault="009144C7" w:rsidP="00775C2C">
      <w:pPr>
        <w:tabs>
          <w:tab w:val="left" w:pos="420"/>
        </w:tabs>
        <w:jc w:val="left"/>
      </w:pPr>
      <w:r>
        <w:t>$sudo cp ./blender-2.79b-linux-glibc219-x86_64/* /opt/Blender/blender-2.79b -r</w:t>
      </w:r>
    </w:p>
    <w:p w14:paraId="70AB7C25" w14:textId="77777777" w:rsidR="003917A7" w:rsidRDefault="009144C7" w:rsidP="00775C2C">
      <w:pPr>
        <w:tabs>
          <w:tab w:val="left" w:pos="420"/>
        </w:tabs>
        <w:jc w:val="left"/>
      </w:pPr>
      <w:r>
        <w:t>然后创建一个</w:t>
      </w:r>
      <w:r>
        <w:t>launcher</w:t>
      </w:r>
      <w:r>
        <w:t>：</w:t>
      </w:r>
    </w:p>
    <w:p w14:paraId="7DC682BC" w14:textId="77777777" w:rsidR="003917A7" w:rsidRDefault="009144C7" w:rsidP="00775C2C">
      <w:pPr>
        <w:tabs>
          <w:tab w:val="left" w:pos="420"/>
        </w:tabs>
        <w:jc w:val="left"/>
      </w:pPr>
      <w:r>
        <w:t>$sudo touch /usr/share/applications/blender-2.79b.desktop</w:t>
      </w:r>
    </w:p>
    <w:p w14:paraId="43926AB2" w14:textId="77777777" w:rsidR="003917A7" w:rsidRDefault="009144C7" w:rsidP="00775C2C">
      <w:pPr>
        <w:tabs>
          <w:tab w:val="left" w:pos="420"/>
        </w:tabs>
        <w:jc w:val="left"/>
      </w:pPr>
      <w:r>
        <w:t>编辑刚刚创建的文件：</w:t>
      </w:r>
    </w:p>
    <w:p w14:paraId="63140701" w14:textId="77777777" w:rsidR="003917A7" w:rsidRDefault="009144C7" w:rsidP="00775C2C">
      <w:pPr>
        <w:tabs>
          <w:tab w:val="left" w:pos="420"/>
        </w:tabs>
        <w:jc w:val="left"/>
      </w:pPr>
      <w:r>
        <w:t>$sudo gedit /usr/share/applications/blender-2.79b.desktop</w:t>
      </w:r>
    </w:p>
    <w:p w14:paraId="125D9120" w14:textId="77777777" w:rsidR="003917A7" w:rsidRDefault="009144C7" w:rsidP="00775C2C">
      <w:pPr>
        <w:tabs>
          <w:tab w:val="left" w:pos="420"/>
        </w:tabs>
        <w:jc w:val="left"/>
      </w:pPr>
      <w:r>
        <w:t>写入以下内容即可（注意：每行结尾不能有多余的空格、</w:t>
      </w:r>
      <w:r>
        <w:t>tab</w:t>
      </w:r>
      <w:r>
        <w:t>等的，文件最后也不要有空行）：</w:t>
      </w:r>
    </w:p>
    <w:p w14:paraId="2A953159" w14:textId="77777777" w:rsidR="003917A7" w:rsidRDefault="009144C7" w:rsidP="00775C2C">
      <w:pPr>
        <w:tabs>
          <w:tab w:val="left" w:pos="420"/>
        </w:tabs>
        <w:jc w:val="left"/>
      </w:pPr>
      <w:r>
        <w:t>[Desktop Entry]</w:t>
      </w:r>
    </w:p>
    <w:p w14:paraId="3892EA11" w14:textId="77777777" w:rsidR="003917A7" w:rsidRDefault="009144C7" w:rsidP="00775C2C">
      <w:pPr>
        <w:tabs>
          <w:tab w:val="left" w:pos="420"/>
        </w:tabs>
        <w:jc w:val="left"/>
      </w:pPr>
      <w:r>
        <w:t>Name=Blender-2.79b</w:t>
      </w:r>
    </w:p>
    <w:p w14:paraId="772A53A2" w14:textId="77777777" w:rsidR="003917A7" w:rsidRDefault="009144C7" w:rsidP="00775C2C">
      <w:pPr>
        <w:tabs>
          <w:tab w:val="left" w:pos="420"/>
        </w:tabs>
        <w:jc w:val="left"/>
      </w:pPr>
      <w:r>
        <w:t>Name[zh_CN]=Blender-2.79b</w:t>
      </w:r>
    </w:p>
    <w:p w14:paraId="2DD7564E" w14:textId="77777777" w:rsidR="003917A7" w:rsidRDefault="009144C7" w:rsidP="00775C2C">
      <w:pPr>
        <w:tabs>
          <w:tab w:val="left" w:pos="420"/>
        </w:tabs>
        <w:jc w:val="left"/>
      </w:pPr>
      <w:r>
        <w:t>Comment=Blender-2.79b Client</w:t>
      </w:r>
    </w:p>
    <w:p w14:paraId="3916A9E8" w14:textId="77777777" w:rsidR="003917A7" w:rsidRDefault="009144C7" w:rsidP="00775C2C">
      <w:pPr>
        <w:tabs>
          <w:tab w:val="left" w:pos="420"/>
        </w:tabs>
        <w:jc w:val="left"/>
      </w:pPr>
      <w:r>
        <w:t>Exec=/opt/Blender/blender-2.79b/blender</w:t>
      </w:r>
    </w:p>
    <w:p w14:paraId="3580EC45" w14:textId="77777777" w:rsidR="003917A7" w:rsidRDefault="009144C7" w:rsidP="00775C2C">
      <w:pPr>
        <w:tabs>
          <w:tab w:val="left" w:pos="420"/>
        </w:tabs>
        <w:jc w:val="left"/>
      </w:pPr>
      <w:r>
        <w:t>Icon=/opt/Blender/blender-2.79b/blender.svg</w:t>
      </w:r>
    </w:p>
    <w:p w14:paraId="2DF4D561" w14:textId="77777777" w:rsidR="003917A7" w:rsidRDefault="009144C7" w:rsidP="00775C2C">
      <w:pPr>
        <w:tabs>
          <w:tab w:val="left" w:pos="420"/>
        </w:tabs>
        <w:jc w:val="left"/>
      </w:pPr>
      <w:r>
        <w:t>Terminal=false</w:t>
      </w:r>
    </w:p>
    <w:p w14:paraId="24AABA90" w14:textId="77777777" w:rsidR="003917A7" w:rsidRDefault="009144C7" w:rsidP="00775C2C">
      <w:pPr>
        <w:tabs>
          <w:tab w:val="left" w:pos="420"/>
        </w:tabs>
        <w:jc w:val="left"/>
      </w:pPr>
      <w:r>
        <w:t>Type=Application</w:t>
      </w:r>
    </w:p>
    <w:p w14:paraId="44C3F55D" w14:textId="77777777" w:rsidR="003917A7" w:rsidRDefault="009144C7" w:rsidP="00775C2C">
      <w:pPr>
        <w:tabs>
          <w:tab w:val="left" w:pos="420"/>
        </w:tabs>
        <w:jc w:val="left"/>
      </w:pPr>
      <w:r>
        <w:t>Categories=Application;</w:t>
      </w:r>
    </w:p>
    <w:p w14:paraId="2CA8BC77" w14:textId="77777777" w:rsidR="003917A7" w:rsidRDefault="009144C7" w:rsidP="00775C2C">
      <w:pPr>
        <w:tabs>
          <w:tab w:val="left" w:pos="420"/>
        </w:tabs>
        <w:jc w:val="left"/>
      </w:pPr>
      <w:r>
        <w:t>Encoding=UTF-8</w:t>
      </w:r>
    </w:p>
    <w:p w14:paraId="6052E63D" w14:textId="77777777" w:rsidR="003917A7" w:rsidRDefault="009144C7" w:rsidP="00775C2C">
      <w:pPr>
        <w:tabs>
          <w:tab w:val="left" w:pos="420"/>
        </w:tabs>
        <w:jc w:val="left"/>
      </w:pPr>
      <w:r>
        <w:t>StartupNotify=true</w:t>
      </w:r>
    </w:p>
    <w:p w14:paraId="67579729" w14:textId="77777777" w:rsidR="003917A7" w:rsidRDefault="009144C7" w:rsidP="00775C2C">
      <w:pPr>
        <w:tabs>
          <w:tab w:val="left" w:pos="420"/>
        </w:tabs>
        <w:jc w:val="left"/>
      </w:pPr>
      <w:r>
        <w:t>GenericName=3D modeller</w:t>
      </w:r>
    </w:p>
    <w:p w14:paraId="264EFA67" w14:textId="77777777" w:rsidR="003917A7" w:rsidRDefault="009144C7" w:rsidP="00775C2C">
      <w:pPr>
        <w:tabs>
          <w:tab w:val="left" w:pos="420"/>
        </w:tabs>
        <w:jc w:val="left"/>
      </w:pPr>
      <w:r>
        <w:t>GenericName[es]=modelador 3D</w:t>
      </w:r>
    </w:p>
    <w:p w14:paraId="3EE91A95" w14:textId="77777777" w:rsidR="003917A7" w:rsidRDefault="009144C7" w:rsidP="00775C2C">
      <w:pPr>
        <w:tabs>
          <w:tab w:val="left" w:pos="420"/>
        </w:tabs>
        <w:jc w:val="left"/>
      </w:pPr>
      <w:r>
        <w:t>GenericName[de]=3D-Modellierer</w:t>
      </w:r>
    </w:p>
    <w:p w14:paraId="0FADA5D1" w14:textId="77777777" w:rsidR="003917A7" w:rsidRDefault="009144C7" w:rsidP="00775C2C">
      <w:pPr>
        <w:tabs>
          <w:tab w:val="left" w:pos="420"/>
        </w:tabs>
        <w:jc w:val="left"/>
      </w:pPr>
      <w:r>
        <w:t>GenericName[fr]=modeleur 3D</w:t>
      </w:r>
    </w:p>
    <w:p w14:paraId="13BEF4AE" w14:textId="77777777" w:rsidR="003917A7" w:rsidRDefault="009144C7" w:rsidP="00775C2C">
      <w:pPr>
        <w:tabs>
          <w:tab w:val="left" w:pos="420"/>
        </w:tabs>
        <w:jc w:val="left"/>
      </w:pPr>
      <w:r>
        <w:t>GenericName[ru]=Редактор 3D-моделей</w:t>
      </w:r>
    </w:p>
    <w:p w14:paraId="1FBD8211" w14:textId="77777777" w:rsidR="003917A7" w:rsidRDefault="009144C7" w:rsidP="00775C2C">
      <w:pPr>
        <w:tabs>
          <w:tab w:val="left" w:pos="420"/>
        </w:tabs>
        <w:jc w:val="left"/>
      </w:pPr>
      <w:r>
        <w:t>Comment=3D modeling, animation, rendering and post-production</w:t>
      </w:r>
    </w:p>
    <w:p w14:paraId="44338B42" w14:textId="77777777" w:rsidR="003917A7" w:rsidRDefault="009144C7" w:rsidP="00775C2C">
      <w:pPr>
        <w:tabs>
          <w:tab w:val="left" w:pos="420"/>
        </w:tabs>
        <w:jc w:val="left"/>
      </w:pPr>
      <w:r>
        <w:t>Comment[es]=modelado 3D, animación, renderizado y post-producción</w:t>
      </w:r>
    </w:p>
    <w:p w14:paraId="08724EF4" w14:textId="77777777" w:rsidR="003917A7" w:rsidRDefault="009144C7" w:rsidP="00775C2C">
      <w:pPr>
        <w:tabs>
          <w:tab w:val="left" w:pos="420"/>
        </w:tabs>
        <w:jc w:val="left"/>
      </w:pPr>
      <w:r>
        <w:t>Comment[de]=3D-Modellierung, Animation, Rendering und Nachbearbeitung</w:t>
      </w:r>
    </w:p>
    <w:p w14:paraId="244B904E" w14:textId="77777777" w:rsidR="003917A7" w:rsidRDefault="009144C7" w:rsidP="00775C2C">
      <w:pPr>
        <w:tabs>
          <w:tab w:val="left" w:pos="420"/>
        </w:tabs>
        <w:jc w:val="left"/>
      </w:pPr>
      <w:r>
        <w:t>Categories=Graphics;3DGraphics;</w:t>
      </w:r>
    </w:p>
    <w:p w14:paraId="01EBB384" w14:textId="77777777" w:rsidR="003917A7" w:rsidRDefault="009144C7" w:rsidP="00775C2C">
      <w:pPr>
        <w:tabs>
          <w:tab w:val="left" w:pos="420"/>
        </w:tabs>
        <w:jc w:val="left"/>
      </w:pPr>
      <w:r>
        <w:t>MimeType=application/x-blender;</w:t>
      </w:r>
    </w:p>
    <w:p w14:paraId="4A5284C0" w14:textId="77777777" w:rsidR="003917A7" w:rsidRDefault="003917A7" w:rsidP="00775C2C">
      <w:pPr>
        <w:tabs>
          <w:tab w:val="left" w:pos="420"/>
        </w:tabs>
        <w:jc w:val="left"/>
      </w:pPr>
    </w:p>
    <w:p w14:paraId="5ABBA3A0" w14:textId="77777777" w:rsidR="003917A7" w:rsidRDefault="009144C7" w:rsidP="00775C2C">
      <w:pPr>
        <w:tabs>
          <w:tab w:val="left" w:pos="420"/>
        </w:tabs>
        <w:jc w:val="left"/>
      </w:pPr>
      <w:r>
        <w:t>这样，</w:t>
      </w:r>
      <w:r>
        <w:t>Blender</w:t>
      </w:r>
      <w:r>
        <w:t>就安装好了，这款软件视频编辑功能十分强大，具体怎么使用，可以自己找教程。</w:t>
      </w:r>
    </w:p>
    <w:p w14:paraId="6B8114DA" w14:textId="77777777" w:rsidR="003917A7" w:rsidRDefault="003917A7" w:rsidP="00775C2C">
      <w:pPr>
        <w:tabs>
          <w:tab w:val="left" w:pos="420"/>
        </w:tabs>
        <w:jc w:val="left"/>
      </w:pPr>
    </w:p>
    <w:p w14:paraId="5209E655" w14:textId="77777777" w:rsidR="003917A7" w:rsidRDefault="003917A7" w:rsidP="00775C2C">
      <w:pPr>
        <w:tabs>
          <w:tab w:val="left" w:pos="420"/>
        </w:tabs>
        <w:jc w:val="left"/>
      </w:pPr>
    </w:p>
    <w:p w14:paraId="60D61D86" w14:textId="77777777" w:rsidR="003917A7" w:rsidRDefault="003917A7" w:rsidP="00775C2C">
      <w:pPr>
        <w:tabs>
          <w:tab w:val="left" w:pos="420"/>
        </w:tabs>
        <w:jc w:val="left"/>
      </w:pPr>
    </w:p>
    <w:p w14:paraId="113784EF" w14:textId="77777777" w:rsidR="003917A7" w:rsidRDefault="003917A7" w:rsidP="00775C2C">
      <w:pPr>
        <w:tabs>
          <w:tab w:val="left" w:pos="420"/>
        </w:tabs>
        <w:jc w:val="left"/>
      </w:pPr>
    </w:p>
    <w:p w14:paraId="19F383D7" w14:textId="77777777" w:rsidR="003917A7" w:rsidRDefault="009144C7" w:rsidP="00775C2C">
      <w:pPr>
        <w:tabs>
          <w:tab w:val="left" w:pos="420"/>
        </w:tabs>
        <w:jc w:val="left"/>
      </w:pPr>
      <w:r>
        <w:rPr>
          <w:rFonts w:hint="eastAsia"/>
        </w:rPr>
        <w:br w:type="page"/>
      </w:r>
    </w:p>
    <w:p w14:paraId="2E159FBB" w14:textId="77777777" w:rsidR="003917A7" w:rsidRDefault="009144C7" w:rsidP="00775C2C">
      <w:pPr>
        <w:pStyle w:val="1"/>
        <w:tabs>
          <w:tab w:val="left" w:pos="420"/>
        </w:tabs>
        <w:jc w:val="center"/>
      </w:pPr>
      <w:bookmarkStart w:id="201" w:name="_Toc27512212"/>
      <w:r>
        <w:lastRenderedPageBreak/>
        <w:t>第三部分</w:t>
      </w:r>
      <w:r>
        <w:t xml:space="preserve"> </w:t>
      </w:r>
      <w:r>
        <w:t>批量安装一些常用软件</w:t>
      </w:r>
      <w:bookmarkEnd w:id="201"/>
    </w:p>
    <w:p w14:paraId="0E9D8D7F" w14:textId="77777777" w:rsidR="003917A7" w:rsidRDefault="009144C7" w:rsidP="00775C2C">
      <w:pPr>
        <w:tabs>
          <w:tab w:val="left" w:pos="420"/>
        </w:tabs>
        <w:jc w:val="left"/>
      </w:pPr>
      <w:r>
        <w:rPr>
          <w:b/>
          <w:bCs/>
        </w:rPr>
        <w:t xml:space="preserve">    </w:t>
      </w:r>
      <w:r>
        <w:rPr>
          <w:rFonts w:hint="eastAsia"/>
          <w:b/>
          <w:bCs/>
        </w:rPr>
        <w:t>以下是粗粒度的安装方法，尤其适合</w:t>
      </w:r>
      <w:r>
        <w:rPr>
          <w:rFonts w:hint="eastAsia"/>
          <w:b/>
          <w:bCs/>
        </w:rPr>
        <w:t>CentOS</w:t>
      </w:r>
      <w:r>
        <w:rPr>
          <w:rFonts w:hint="eastAsia"/>
          <w:b/>
          <w:bCs/>
        </w:rPr>
        <w:t>等系统中软件的批量安装。</w:t>
      </w:r>
      <w:r>
        <w:rPr>
          <w:rFonts w:hint="eastAsia"/>
          <w:b/>
          <w:bCs/>
        </w:rPr>
        <w:t>(CentOS</w:t>
      </w:r>
      <w:r>
        <w:rPr>
          <w:rFonts w:hint="eastAsia"/>
          <w:b/>
          <w:bCs/>
        </w:rPr>
        <w:t>安装以后缺少音频解码器声卡驱动等，没有声音，需要安装以下音视频中的音频解码器和声卡驱动等等，重启之后会正常</w:t>
      </w:r>
      <w:r>
        <w:rPr>
          <w:rFonts w:hint="eastAsia"/>
          <w:b/>
          <w:bCs/>
        </w:rPr>
        <w:t>)</w:t>
      </w:r>
    </w:p>
    <w:p w14:paraId="4D49FC54" w14:textId="77777777" w:rsidR="003917A7" w:rsidRDefault="003917A7" w:rsidP="00775C2C">
      <w:pPr>
        <w:tabs>
          <w:tab w:val="left" w:pos="420"/>
        </w:tabs>
        <w:jc w:val="left"/>
      </w:pPr>
    </w:p>
    <w:p w14:paraId="2A620F63" w14:textId="77777777" w:rsidR="003917A7" w:rsidRDefault="003917A7" w:rsidP="00775C2C">
      <w:pPr>
        <w:tabs>
          <w:tab w:val="left" w:pos="420"/>
        </w:tabs>
        <w:jc w:val="left"/>
      </w:pPr>
    </w:p>
    <w:p w14:paraId="0EF51FE3" w14:textId="77777777" w:rsidR="003917A7" w:rsidRDefault="009144C7" w:rsidP="00775C2C">
      <w:pPr>
        <w:pStyle w:val="2"/>
        <w:tabs>
          <w:tab w:val="left" w:pos="420"/>
        </w:tabs>
      </w:pPr>
      <w:bookmarkStart w:id="202" w:name="_Toc27512213"/>
      <w:r>
        <w:t>一、</w:t>
      </w:r>
      <w:r>
        <w:rPr>
          <w:rFonts w:hint="eastAsia"/>
        </w:rPr>
        <w:t>预热：</w:t>
      </w:r>
      <w:bookmarkEnd w:id="202"/>
    </w:p>
    <w:p w14:paraId="6CD4EF8D" w14:textId="77777777" w:rsidR="003917A7" w:rsidRDefault="009144C7" w:rsidP="00775C2C">
      <w:pPr>
        <w:tabs>
          <w:tab w:val="left" w:pos="420"/>
        </w:tabs>
        <w:jc w:val="left"/>
      </w:pPr>
      <w:r>
        <w:rPr>
          <w:rFonts w:hint="eastAsia"/>
        </w:rPr>
        <w:t>gcc gcc-++ g++  ntfs-3g</w:t>
      </w:r>
    </w:p>
    <w:p w14:paraId="3FF6D4E1" w14:textId="77777777" w:rsidR="003917A7" w:rsidRDefault="003917A7" w:rsidP="00775C2C">
      <w:pPr>
        <w:tabs>
          <w:tab w:val="left" w:pos="420"/>
        </w:tabs>
        <w:jc w:val="left"/>
      </w:pPr>
    </w:p>
    <w:p w14:paraId="7B51A1DD" w14:textId="77777777" w:rsidR="003917A7" w:rsidRDefault="003917A7" w:rsidP="00775C2C">
      <w:pPr>
        <w:tabs>
          <w:tab w:val="left" w:pos="420"/>
        </w:tabs>
        <w:jc w:val="left"/>
      </w:pPr>
    </w:p>
    <w:p w14:paraId="05BB8B3B" w14:textId="77777777" w:rsidR="003917A7" w:rsidRDefault="009144C7" w:rsidP="00775C2C">
      <w:pPr>
        <w:pStyle w:val="2"/>
        <w:tabs>
          <w:tab w:val="left" w:pos="420"/>
        </w:tabs>
      </w:pPr>
      <w:bookmarkStart w:id="203" w:name="_Toc27512214"/>
      <w:r>
        <w:t>二、常用</w:t>
      </w:r>
      <w:r>
        <w:rPr>
          <w:rFonts w:hint="eastAsia"/>
        </w:rPr>
        <w:t>：</w:t>
      </w:r>
      <w:bookmarkEnd w:id="203"/>
    </w:p>
    <w:p w14:paraId="06D9184D" w14:textId="77777777" w:rsidR="003917A7" w:rsidRDefault="009144C7" w:rsidP="00775C2C">
      <w:pPr>
        <w:tabs>
          <w:tab w:val="left" w:pos="420"/>
        </w:tabs>
        <w:jc w:val="left"/>
      </w:pPr>
      <w:r>
        <w:rPr>
          <w:rFonts w:hint="eastAsia"/>
        </w:rPr>
        <w:t>createrepo cairo-dock thunderbird gimp evince  feh zgv pho chromium p7zip p7zip-plugins p7zip-full p7zip-rar rar unrar</w:t>
      </w:r>
      <w:r>
        <w:t xml:space="preserve"> grub-customizer</w:t>
      </w:r>
    </w:p>
    <w:p w14:paraId="5185E87C" w14:textId="77777777" w:rsidR="003917A7" w:rsidRDefault="003917A7" w:rsidP="00775C2C">
      <w:pPr>
        <w:tabs>
          <w:tab w:val="left" w:pos="420"/>
        </w:tabs>
        <w:jc w:val="left"/>
      </w:pPr>
    </w:p>
    <w:p w14:paraId="1934C4D3" w14:textId="77777777" w:rsidR="003917A7" w:rsidRDefault="009144C7" w:rsidP="00775C2C">
      <w:pPr>
        <w:pStyle w:val="2"/>
        <w:tabs>
          <w:tab w:val="left" w:pos="420"/>
        </w:tabs>
      </w:pPr>
      <w:bookmarkStart w:id="204" w:name="_Toc27512215"/>
      <w:r>
        <w:t>三、</w:t>
      </w:r>
      <w:r>
        <w:rPr>
          <w:rFonts w:hint="eastAsia"/>
        </w:rPr>
        <w:t>系统</w:t>
      </w:r>
      <w:r>
        <w:rPr>
          <w:rFonts w:hint="eastAsia"/>
        </w:rPr>
        <w:t>/</w:t>
      </w:r>
      <w:r>
        <w:rPr>
          <w:rFonts w:hint="eastAsia"/>
        </w:rPr>
        <w:t>编程：</w:t>
      </w:r>
      <w:bookmarkEnd w:id="204"/>
    </w:p>
    <w:p w14:paraId="186F9C16" w14:textId="77777777" w:rsidR="003917A7" w:rsidRDefault="009144C7" w:rsidP="00775C2C">
      <w:pPr>
        <w:tabs>
          <w:tab w:val="left" w:pos="420"/>
        </w:tabs>
        <w:jc w:val="left"/>
      </w:pPr>
      <w:r>
        <w:rPr>
          <w:rFonts w:hint="eastAsia"/>
        </w:rPr>
        <w:t>gcc gcc-++ g++  ntfs-3g adb stardict fuse-ntfs-3g  dict gnome-utils gnome-system-monitor axel wget filezilla  docky azureus  deluge shutter starditc supertux zsnes  acroread kdevelop anjuta netbeans codeblocks monodevelop  glibc.i686  glibc-devel.i686 zlib-devel.i686 ncurses-devel.i686 anjuta cscope lnsight flawfinder crosstool indent flashgot wxwidgets xulrunner.i686 libXtst.i686 libjpeg* libpng* freetype* openssh-server openssh-client openssh samba telnet-server telnet ssh  xinetd fcitx fcitx* makehuman darktable entangle hugin python python3 python-pip sublime-text xournal</w:t>
      </w:r>
      <w:r>
        <w:t xml:space="preserve"> tree network-manager  *network-manager*  *gdb* gdb autossh</w:t>
      </w:r>
    </w:p>
    <w:p w14:paraId="0CC3ABC5" w14:textId="77777777" w:rsidR="003917A7" w:rsidRDefault="003917A7" w:rsidP="00775C2C">
      <w:pPr>
        <w:tabs>
          <w:tab w:val="left" w:pos="420"/>
        </w:tabs>
        <w:jc w:val="left"/>
      </w:pPr>
    </w:p>
    <w:p w14:paraId="49A16BBF" w14:textId="77777777" w:rsidR="003917A7" w:rsidRDefault="003917A7" w:rsidP="00775C2C">
      <w:pPr>
        <w:tabs>
          <w:tab w:val="left" w:pos="420"/>
        </w:tabs>
        <w:jc w:val="left"/>
      </w:pPr>
    </w:p>
    <w:p w14:paraId="50AF6DA8" w14:textId="77777777" w:rsidR="003917A7" w:rsidRDefault="009144C7" w:rsidP="00775C2C">
      <w:pPr>
        <w:pStyle w:val="2"/>
        <w:tabs>
          <w:tab w:val="left" w:pos="420"/>
        </w:tabs>
      </w:pPr>
      <w:bookmarkStart w:id="205" w:name="_Toc27512216"/>
      <w:r>
        <w:t>四、</w:t>
      </w:r>
      <w:r>
        <w:rPr>
          <w:rFonts w:hint="eastAsia"/>
        </w:rPr>
        <w:t>音视频：</w:t>
      </w:r>
      <w:bookmarkEnd w:id="205"/>
    </w:p>
    <w:p w14:paraId="750E95C1" w14:textId="77777777" w:rsidR="003917A7" w:rsidRDefault="009144C7" w:rsidP="00775C2C">
      <w:pPr>
        <w:tabs>
          <w:tab w:val="left" w:pos="420"/>
        </w:tabs>
        <w:jc w:val="left"/>
      </w:pPr>
      <w:r>
        <w:rPr>
          <w:rFonts w:hint="eastAsia"/>
        </w:rPr>
        <w:t xml:space="preserve">qt-recordmydesktop mvgather screenfetch pointdownload gparted k3b unetbootin  ms-sys win32codecs  mplayer mplayer* smplayer smplayer* gstreamer* kmplayer vlc  potplayer   xine  quicktime    vebvbox  itunes  totem-xine realplayer clenmentine audacious  audacious-plugins-freeworld gstreamer-plugins-good gstreamer-plugins-bad gstreamer-plugins-ugly libtunepimp-extras-freeworld xine-lib-extras-freeworld ffmpeg </w:t>
      </w:r>
      <w:r>
        <w:rPr>
          <w:rFonts w:hint="eastAsia"/>
        </w:rPr>
        <w:lastRenderedPageBreak/>
        <w:t>ffmpeg-libs gstreamer-ffmpeg xvidcore libdvdread libdvdnav lsdvd gstreamer-plugins-good gstreamer-plugins-bad gstreamer-plugins-ugly  istanbul wink xvidcap pyvnc2swf recordmydesktop gtk-recordmydesktop kplayer smplayer  vlc deepin-movie  gnome-mplayer</w:t>
      </w:r>
      <w:r>
        <w:t xml:space="preserve"> </w:t>
      </w:r>
      <w:r>
        <w:rPr>
          <w:rFonts w:hint="eastAsia"/>
        </w:rPr>
        <w:t>totem</w:t>
      </w:r>
      <w:r>
        <w:t xml:space="preserve">* </w:t>
      </w:r>
      <w:r>
        <w:rPr>
          <w:rFonts w:hint="eastAsia"/>
        </w:rPr>
        <w:t>kplayer</w:t>
      </w:r>
      <w:r>
        <w:t>*</w:t>
      </w:r>
      <w:r>
        <w:rPr>
          <w:rFonts w:hint="eastAsia"/>
        </w:rPr>
        <w:t xml:space="preserve"> smplayer</w:t>
      </w:r>
      <w:r>
        <w:t>*</w:t>
      </w:r>
      <w:r>
        <w:rPr>
          <w:rFonts w:hint="eastAsia"/>
        </w:rPr>
        <w:t xml:space="preserve">  vlc</w:t>
      </w:r>
      <w:r>
        <w:t>*</w:t>
      </w:r>
      <w:r>
        <w:rPr>
          <w:rFonts w:hint="eastAsia"/>
        </w:rPr>
        <w:t xml:space="preserve"> deepin-movie  gnome-mplayer</w:t>
      </w:r>
      <w:r>
        <w:t>*</w:t>
      </w:r>
      <w:r>
        <w:rPr>
          <w:rFonts w:hint="eastAsia"/>
        </w:rPr>
        <w:t xml:space="preserve"> totem</w:t>
      </w:r>
      <w:r>
        <w:t>*</w:t>
      </w:r>
    </w:p>
    <w:p w14:paraId="4B93F124" w14:textId="77777777" w:rsidR="003917A7" w:rsidRDefault="003917A7" w:rsidP="00775C2C">
      <w:pPr>
        <w:tabs>
          <w:tab w:val="left" w:pos="420"/>
        </w:tabs>
        <w:jc w:val="left"/>
      </w:pPr>
    </w:p>
    <w:p w14:paraId="0596DECE" w14:textId="77777777" w:rsidR="003917A7" w:rsidRDefault="009144C7" w:rsidP="00775C2C">
      <w:pPr>
        <w:tabs>
          <w:tab w:val="left" w:pos="420"/>
        </w:tabs>
        <w:jc w:val="left"/>
      </w:pPr>
      <w:r>
        <w:t>其他音视频解码器</w:t>
      </w:r>
    </w:p>
    <w:p w14:paraId="07EE2775" w14:textId="77777777" w:rsidR="003917A7" w:rsidRDefault="003917A7" w:rsidP="00775C2C">
      <w:pPr>
        <w:tabs>
          <w:tab w:val="left" w:pos="420"/>
        </w:tabs>
        <w:jc w:val="left"/>
      </w:pPr>
    </w:p>
    <w:p w14:paraId="566C63D5" w14:textId="77777777" w:rsidR="003917A7" w:rsidRDefault="009144C7" w:rsidP="00775C2C">
      <w:pPr>
        <w:tabs>
          <w:tab w:val="left" w:pos="420"/>
        </w:tabs>
        <w:jc w:val="left"/>
      </w:pPr>
      <w:r>
        <w:rPr>
          <w:rFonts w:hint="eastAsia"/>
        </w:rPr>
        <w:t>gstreamer1-libav gstreamer1-plugins-bad-freeworld gstreamer1</w:t>
      </w:r>
      <w:r>
        <w:t>-plugins-base-tools</w:t>
      </w:r>
      <w:r>
        <w:rPr>
          <w:rFonts w:hint="eastAsia"/>
        </w:rPr>
        <w:t xml:space="preserve"> gstreamer1</w:t>
      </w:r>
      <w:r>
        <w:t>-plugins-ugly</w:t>
      </w:r>
      <w:r>
        <w:rPr>
          <w:rFonts w:hint="eastAsia"/>
        </w:rPr>
        <w:t xml:space="preserve"> gstreamer1</w:t>
      </w:r>
      <w:r>
        <w:t>-plugins-bad-free</w:t>
      </w:r>
      <w:r>
        <w:rPr>
          <w:rFonts w:hint="eastAsia"/>
        </w:rPr>
        <w:t xml:space="preserve"> gstreamer1</w:t>
      </w:r>
      <w:r>
        <w:t>-plugins-good</w:t>
      </w:r>
      <w:r>
        <w:rPr>
          <w:rFonts w:hint="eastAsia"/>
        </w:rPr>
        <w:t xml:space="preserve"> gstreamer1</w:t>
      </w:r>
      <w:r>
        <w:t>-plugins-base</w:t>
      </w:r>
      <w:r>
        <w:rPr>
          <w:rFonts w:hint="eastAsia"/>
        </w:rPr>
        <w:t xml:space="preserve"> gstreamer1</w:t>
      </w:r>
      <w:r>
        <w:t xml:space="preserve"> </w:t>
      </w:r>
      <w:r>
        <w:rPr>
          <w:rFonts w:hint="eastAsia"/>
        </w:rPr>
        <w:t>gstreamer-plugins-good gstreamer-plugins-bad gstreamer-plugins-ugly</w:t>
      </w:r>
      <w:r>
        <w:t xml:space="preserve">  gstreamer-ffmpeg ffmpeg libvdpau mpg123 mplayer mplayer-gui</w:t>
      </w:r>
    </w:p>
    <w:p w14:paraId="173EC24A" w14:textId="77777777" w:rsidR="003917A7" w:rsidRDefault="003917A7" w:rsidP="00775C2C">
      <w:pPr>
        <w:tabs>
          <w:tab w:val="left" w:pos="420"/>
        </w:tabs>
        <w:jc w:val="left"/>
      </w:pPr>
    </w:p>
    <w:p w14:paraId="5DB0578A" w14:textId="77777777" w:rsidR="003917A7" w:rsidRDefault="009144C7" w:rsidP="00775C2C">
      <w:pPr>
        <w:pStyle w:val="2"/>
        <w:tabs>
          <w:tab w:val="left" w:pos="420"/>
        </w:tabs>
      </w:pPr>
      <w:bookmarkStart w:id="206" w:name="_Toc27512217"/>
      <w:r>
        <w:t>五、</w:t>
      </w:r>
      <w:r>
        <w:t>CentOS7</w:t>
      </w:r>
      <w:r>
        <w:t>没有声音解决办法</w:t>
      </w:r>
      <w:bookmarkEnd w:id="206"/>
    </w:p>
    <w:p w14:paraId="511B2DFC" w14:textId="77777777" w:rsidR="003917A7" w:rsidRDefault="003917A7" w:rsidP="00775C2C">
      <w:pPr>
        <w:tabs>
          <w:tab w:val="left" w:pos="420"/>
        </w:tabs>
        <w:jc w:val="left"/>
      </w:pPr>
    </w:p>
    <w:p w14:paraId="1AC0091F" w14:textId="77777777" w:rsidR="003917A7" w:rsidRDefault="009144C7" w:rsidP="00775C2C">
      <w:pPr>
        <w:tabs>
          <w:tab w:val="left" w:pos="420"/>
        </w:tabs>
        <w:jc w:val="left"/>
      </w:pPr>
      <w:r>
        <w:t>需要安装音频解码器、声卡驱动等等。可以按如下网址教程解决：</w:t>
      </w:r>
    </w:p>
    <w:p w14:paraId="542AA54E" w14:textId="77777777" w:rsidR="003917A7" w:rsidRDefault="003917A7" w:rsidP="00775C2C">
      <w:pPr>
        <w:tabs>
          <w:tab w:val="left" w:pos="420"/>
        </w:tabs>
        <w:jc w:val="left"/>
      </w:pPr>
    </w:p>
    <w:p w14:paraId="03148046" w14:textId="77777777" w:rsidR="003917A7" w:rsidRDefault="009144C7" w:rsidP="00775C2C">
      <w:pPr>
        <w:pStyle w:val="3"/>
        <w:tabs>
          <w:tab w:val="left" w:pos="420"/>
        </w:tabs>
      </w:pPr>
      <w:bookmarkStart w:id="207" w:name="_Toc27512218"/>
      <w:r>
        <w:t>1</w:t>
      </w:r>
      <w:r>
        <w:t>、中文官网教程</w:t>
      </w:r>
      <w:bookmarkEnd w:id="207"/>
    </w:p>
    <w:p w14:paraId="4489B63A" w14:textId="77777777" w:rsidR="003917A7" w:rsidRDefault="009E7B44" w:rsidP="00775C2C">
      <w:pPr>
        <w:tabs>
          <w:tab w:val="left" w:pos="420"/>
        </w:tabs>
        <w:jc w:val="left"/>
      </w:pPr>
      <w:hyperlink r:id="rId91" w:history="1">
        <w:r w:rsidR="009144C7">
          <w:rPr>
            <w:rStyle w:val="a8"/>
            <w:rFonts w:hint="eastAsia"/>
          </w:rPr>
          <w:t>https://wiki.centos.org/zh/TipsAndTricks/MultimediaOnCentOS7</w:t>
        </w:r>
      </w:hyperlink>
    </w:p>
    <w:p w14:paraId="72209CC5" w14:textId="77777777" w:rsidR="003917A7" w:rsidRDefault="003917A7" w:rsidP="00775C2C">
      <w:pPr>
        <w:tabs>
          <w:tab w:val="left" w:pos="420"/>
        </w:tabs>
        <w:jc w:val="left"/>
      </w:pPr>
    </w:p>
    <w:p w14:paraId="682B3045" w14:textId="77777777" w:rsidR="003917A7" w:rsidRDefault="009144C7" w:rsidP="00775C2C">
      <w:pPr>
        <w:pStyle w:val="3"/>
        <w:tabs>
          <w:tab w:val="left" w:pos="420"/>
        </w:tabs>
      </w:pPr>
      <w:bookmarkStart w:id="208" w:name="_Toc27512219"/>
      <w:r>
        <w:t>2</w:t>
      </w:r>
      <w:r>
        <w:t>、转载自中文官网的教程</w:t>
      </w:r>
      <w:bookmarkEnd w:id="208"/>
    </w:p>
    <w:p w14:paraId="5BE7A6E6" w14:textId="77777777" w:rsidR="003917A7" w:rsidRDefault="009E7B44" w:rsidP="00775C2C">
      <w:pPr>
        <w:tabs>
          <w:tab w:val="left" w:pos="420"/>
        </w:tabs>
        <w:jc w:val="left"/>
      </w:pPr>
      <w:hyperlink r:id="rId92" w:history="1">
        <w:r w:rsidR="009144C7">
          <w:rPr>
            <w:rStyle w:val="a8"/>
            <w:rFonts w:hint="eastAsia"/>
          </w:rPr>
          <w:t>http://www.cnblogs.com/wecnlove/p/4435520.html</w:t>
        </w:r>
      </w:hyperlink>
    </w:p>
    <w:p w14:paraId="60FAAB9B" w14:textId="77777777" w:rsidR="003917A7" w:rsidRDefault="003917A7" w:rsidP="00775C2C">
      <w:pPr>
        <w:tabs>
          <w:tab w:val="left" w:pos="420"/>
        </w:tabs>
        <w:jc w:val="left"/>
      </w:pPr>
    </w:p>
    <w:p w14:paraId="0B964249" w14:textId="77777777" w:rsidR="003917A7" w:rsidRDefault="009144C7" w:rsidP="00775C2C">
      <w:pPr>
        <w:pStyle w:val="3"/>
        <w:tabs>
          <w:tab w:val="left" w:pos="420"/>
        </w:tabs>
      </w:pPr>
      <w:bookmarkStart w:id="209" w:name="_Toc27512220"/>
      <w:r>
        <w:t>3</w:t>
      </w:r>
      <w:r>
        <w:t>、具体步骤</w:t>
      </w:r>
      <w:bookmarkEnd w:id="209"/>
    </w:p>
    <w:p w14:paraId="1E79B05B" w14:textId="77777777" w:rsidR="003917A7" w:rsidRDefault="003917A7" w:rsidP="00775C2C">
      <w:pPr>
        <w:tabs>
          <w:tab w:val="left" w:pos="420"/>
        </w:tabs>
        <w:jc w:val="left"/>
      </w:pPr>
    </w:p>
    <w:p w14:paraId="3D6F51A0" w14:textId="77777777" w:rsidR="003917A7" w:rsidRDefault="009144C7" w:rsidP="00775C2C">
      <w:pPr>
        <w:tabs>
          <w:tab w:val="left" w:pos="420"/>
        </w:tabs>
        <w:jc w:val="left"/>
      </w:pPr>
      <w:r>
        <w:rPr>
          <w:rFonts w:hint="eastAsia"/>
        </w:rPr>
        <w:t xml:space="preserve">rpm --import </w:t>
      </w:r>
      <w:hyperlink r:id="rId93" w:history="1">
        <w:r>
          <w:rPr>
            <w:rStyle w:val="a8"/>
            <w:rFonts w:hint="eastAsia"/>
          </w:rPr>
          <w:t>https://www.elrepo.org/RPM-GPG-KEY-elrepo.org</w:t>
        </w:r>
      </w:hyperlink>
    </w:p>
    <w:p w14:paraId="729B344C" w14:textId="77777777" w:rsidR="003917A7" w:rsidRDefault="009144C7" w:rsidP="00775C2C">
      <w:pPr>
        <w:tabs>
          <w:tab w:val="left" w:pos="420"/>
        </w:tabs>
        <w:jc w:val="left"/>
      </w:pPr>
      <w:r>
        <w:rPr>
          <w:rFonts w:hint="eastAsia"/>
        </w:rPr>
        <w:t xml:space="preserve">rpm -Uvh </w:t>
      </w:r>
      <w:hyperlink r:id="rId94" w:history="1">
        <w:r>
          <w:rPr>
            <w:rStyle w:val="a8"/>
            <w:rFonts w:hint="eastAsia"/>
          </w:rPr>
          <w:t>http://www.elrepo.org/elrepo-release-7.0-2.el7.elrepo.noarch.rpm</w:t>
        </w:r>
      </w:hyperlink>
    </w:p>
    <w:p w14:paraId="47324B42" w14:textId="77777777" w:rsidR="003917A7" w:rsidRDefault="009144C7" w:rsidP="00775C2C">
      <w:pPr>
        <w:tabs>
          <w:tab w:val="left" w:pos="420"/>
        </w:tabs>
        <w:jc w:val="left"/>
        <w:rPr>
          <w:b/>
          <w:bCs/>
          <w:sz w:val="28"/>
          <w:szCs w:val="28"/>
          <w:u w:val="single"/>
        </w:rPr>
      </w:pPr>
      <w:r>
        <w:rPr>
          <w:rFonts w:hint="eastAsia"/>
          <w:b/>
          <w:bCs/>
          <w:sz w:val="28"/>
          <w:szCs w:val="28"/>
          <w:u w:val="single"/>
        </w:rPr>
        <w:t>一般情况下，请不要执行下面两条命令：</w:t>
      </w:r>
    </w:p>
    <w:p w14:paraId="6F7E025C" w14:textId="77777777" w:rsidR="003917A7" w:rsidRDefault="009144C7" w:rsidP="00775C2C">
      <w:pPr>
        <w:tabs>
          <w:tab w:val="left" w:pos="420"/>
        </w:tabs>
        <w:jc w:val="left"/>
      </w:pPr>
      <w:r>
        <w:rPr>
          <w:rFonts w:hint="eastAsia"/>
        </w:rPr>
        <w:t>sudo yum --enablerepo=elrepo-kernel install kernel-ml</w:t>
      </w:r>
    </w:p>
    <w:p w14:paraId="502D6607" w14:textId="77777777" w:rsidR="003917A7" w:rsidRDefault="009144C7" w:rsidP="00775C2C">
      <w:pPr>
        <w:tabs>
          <w:tab w:val="left" w:pos="420"/>
        </w:tabs>
        <w:jc w:val="left"/>
      </w:pPr>
      <w:r>
        <w:rPr>
          <w:rFonts w:hint="eastAsia"/>
        </w:rPr>
        <w:t>sudo yum --enablerepo=elrepo-kernel install kernel-ml-devel</w:t>
      </w:r>
    </w:p>
    <w:p w14:paraId="78AFF5E1" w14:textId="77777777" w:rsidR="003917A7" w:rsidRDefault="003917A7" w:rsidP="00775C2C">
      <w:pPr>
        <w:tabs>
          <w:tab w:val="left" w:pos="420"/>
        </w:tabs>
        <w:jc w:val="left"/>
      </w:pPr>
    </w:p>
    <w:p w14:paraId="1178A2B1" w14:textId="77777777" w:rsidR="003917A7" w:rsidRDefault="009144C7" w:rsidP="00775C2C">
      <w:pPr>
        <w:tabs>
          <w:tab w:val="left" w:pos="420"/>
        </w:tabs>
        <w:jc w:val="left"/>
      </w:pPr>
      <w:r>
        <w:rPr>
          <w:rFonts w:hint="eastAsia"/>
        </w:rPr>
        <w:t xml:space="preserve">yum -y install </w:t>
      </w:r>
      <w:hyperlink r:id="rId95" w:history="1">
        <w:r>
          <w:rPr>
            <w:rStyle w:val="a8"/>
            <w:rFonts w:hint="eastAsia"/>
          </w:rPr>
          <w:t>http://li.nux.ro/download/nux/dextop/el7/x86_64/nux-dextop-release-0-5.el7.nux.noarch.rpm</w:t>
        </w:r>
      </w:hyperlink>
    </w:p>
    <w:p w14:paraId="5C060DC8" w14:textId="77777777" w:rsidR="003917A7" w:rsidRDefault="003917A7" w:rsidP="00775C2C">
      <w:pPr>
        <w:tabs>
          <w:tab w:val="left" w:pos="420"/>
        </w:tabs>
        <w:jc w:val="left"/>
      </w:pPr>
    </w:p>
    <w:p w14:paraId="6F4B954F" w14:textId="77777777" w:rsidR="003917A7" w:rsidRDefault="009144C7" w:rsidP="00775C2C">
      <w:pPr>
        <w:tabs>
          <w:tab w:val="left" w:pos="420"/>
        </w:tabs>
        <w:jc w:val="left"/>
      </w:pPr>
      <w:r>
        <w:rPr>
          <w:rFonts w:hint="eastAsia"/>
        </w:rPr>
        <w:lastRenderedPageBreak/>
        <w:t xml:space="preserve">yum -y install </w:t>
      </w:r>
      <w:hyperlink r:id="rId96" w:history="1">
        <w:r>
          <w:rPr>
            <w:rStyle w:val="a8"/>
            <w:rFonts w:hint="eastAsia"/>
          </w:rPr>
          <w:t>http://linuxdownload.adobe.com/adobe-release/adobe-release-x86_64-1.0-1.noarch.rpm</w:t>
        </w:r>
      </w:hyperlink>
    </w:p>
    <w:p w14:paraId="41ABE7DE" w14:textId="77777777" w:rsidR="003917A7" w:rsidRDefault="003917A7" w:rsidP="00775C2C">
      <w:pPr>
        <w:tabs>
          <w:tab w:val="left" w:pos="420"/>
        </w:tabs>
        <w:jc w:val="left"/>
      </w:pPr>
    </w:p>
    <w:p w14:paraId="7AEB0656" w14:textId="77777777" w:rsidR="003917A7" w:rsidRDefault="009144C7" w:rsidP="00775C2C">
      <w:pPr>
        <w:tabs>
          <w:tab w:val="left" w:pos="420"/>
        </w:tabs>
        <w:jc w:val="left"/>
      </w:pPr>
      <w:r>
        <w:rPr>
          <w:rFonts w:hint="eastAsia"/>
        </w:rPr>
        <w:t>yum install flash-plugin</w:t>
      </w:r>
    </w:p>
    <w:p w14:paraId="255F1784" w14:textId="77777777" w:rsidR="003917A7" w:rsidRDefault="003917A7" w:rsidP="00775C2C">
      <w:pPr>
        <w:tabs>
          <w:tab w:val="left" w:pos="420"/>
        </w:tabs>
        <w:jc w:val="left"/>
      </w:pPr>
    </w:p>
    <w:p w14:paraId="4C15E99C" w14:textId="77777777" w:rsidR="003917A7" w:rsidRDefault="009144C7" w:rsidP="00775C2C">
      <w:pPr>
        <w:tabs>
          <w:tab w:val="left" w:pos="420"/>
        </w:tabs>
        <w:jc w:val="left"/>
      </w:pPr>
      <w:r>
        <w:rPr>
          <w:rFonts w:hint="eastAsia"/>
        </w:rPr>
        <w:t>yum install icedtea-web</w:t>
      </w:r>
    </w:p>
    <w:p w14:paraId="7FAFEA86" w14:textId="77777777" w:rsidR="003917A7" w:rsidRDefault="003917A7" w:rsidP="00775C2C">
      <w:pPr>
        <w:tabs>
          <w:tab w:val="left" w:pos="420"/>
        </w:tabs>
        <w:jc w:val="left"/>
      </w:pPr>
    </w:p>
    <w:p w14:paraId="1AC50341" w14:textId="77777777" w:rsidR="003917A7" w:rsidRDefault="009144C7" w:rsidP="00775C2C">
      <w:pPr>
        <w:tabs>
          <w:tab w:val="left" w:pos="420"/>
        </w:tabs>
        <w:jc w:val="left"/>
      </w:pPr>
      <w:r>
        <w:rPr>
          <w:rFonts w:hint="eastAsia"/>
        </w:rPr>
        <w:t>yum install vlc smplayer ffmpeg HandBrake-{gui,cli}</w:t>
      </w:r>
    </w:p>
    <w:p w14:paraId="131A8FBC" w14:textId="77777777" w:rsidR="003917A7" w:rsidRDefault="003917A7" w:rsidP="00775C2C">
      <w:pPr>
        <w:tabs>
          <w:tab w:val="left" w:pos="420"/>
        </w:tabs>
        <w:jc w:val="left"/>
      </w:pPr>
    </w:p>
    <w:p w14:paraId="7D08DED5" w14:textId="77777777" w:rsidR="003917A7" w:rsidRDefault="009144C7" w:rsidP="00775C2C">
      <w:pPr>
        <w:tabs>
          <w:tab w:val="left" w:pos="420"/>
        </w:tabs>
        <w:jc w:val="left"/>
      </w:pPr>
      <w:r>
        <w:rPr>
          <w:rFonts w:hint="eastAsia"/>
        </w:rPr>
        <w:t>yum install libdvdcss gstreamer{,1}-plugins-ugly</w:t>
      </w:r>
      <w:r>
        <w:t xml:space="preserve"> </w:t>
      </w:r>
      <w:r>
        <w:rPr>
          <w:rFonts w:hint="eastAsia"/>
        </w:rPr>
        <w:t>gstreamer-plugins-bad-nonfree gstreamer1-plugins-bad-freeworld</w:t>
      </w:r>
    </w:p>
    <w:p w14:paraId="585992C7" w14:textId="77777777" w:rsidR="003917A7" w:rsidRDefault="003917A7" w:rsidP="00775C2C">
      <w:pPr>
        <w:tabs>
          <w:tab w:val="left" w:pos="420"/>
        </w:tabs>
        <w:jc w:val="left"/>
      </w:pPr>
    </w:p>
    <w:p w14:paraId="7F60D0CE" w14:textId="77777777" w:rsidR="003917A7" w:rsidRDefault="003917A7" w:rsidP="00775C2C">
      <w:pPr>
        <w:tabs>
          <w:tab w:val="left" w:pos="420"/>
        </w:tabs>
        <w:jc w:val="left"/>
      </w:pPr>
    </w:p>
    <w:p w14:paraId="403759FC" w14:textId="77777777" w:rsidR="003917A7" w:rsidRDefault="009144C7" w:rsidP="00775C2C">
      <w:pPr>
        <w:pStyle w:val="2"/>
        <w:tabs>
          <w:tab w:val="left" w:pos="420"/>
        </w:tabs>
      </w:pPr>
      <w:bookmarkStart w:id="210" w:name="_Toc27512221"/>
      <w:r>
        <w:t>六、配置</w:t>
      </w:r>
      <w:r>
        <w:t xml:space="preserve">CentOS7 </w:t>
      </w:r>
      <w:r>
        <w:t>睡眠</w:t>
      </w:r>
      <w:r>
        <w:t xml:space="preserve"> </w:t>
      </w:r>
      <w:r>
        <w:t>休眠</w:t>
      </w:r>
      <w:r>
        <w:t xml:space="preserve"> </w:t>
      </w:r>
      <w:r>
        <w:t>关机</w:t>
      </w:r>
      <w:r>
        <w:t xml:space="preserve"> </w:t>
      </w:r>
      <w:r>
        <w:t>电源等行为</w:t>
      </w:r>
      <w:bookmarkEnd w:id="210"/>
    </w:p>
    <w:p w14:paraId="2683E8CC" w14:textId="77777777" w:rsidR="003917A7" w:rsidRDefault="003917A7" w:rsidP="00775C2C">
      <w:pPr>
        <w:tabs>
          <w:tab w:val="left" w:pos="420"/>
        </w:tabs>
        <w:jc w:val="left"/>
      </w:pPr>
    </w:p>
    <w:p w14:paraId="2D86A231" w14:textId="77777777" w:rsidR="003917A7" w:rsidRDefault="009144C7" w:rsidP="00775C2C">
      <w:pPr>
        <w:pStyle w:val="3"/>
        <w:tabs>
          <w:tab w:val="left" w:pos="420"/>
        </w:tabs>
      </w:pPr>
      <w:bookmarkStart w:id="211" w:name="_Toc27512222"/>
      <w:r>
        <w:t>1</w:t>
      </w:r>
      <w:r>
        <w:t>、官网关于该文件的详解页面（英文）</w:t>
      </w:r>
      <w:bookmarkEnd w:id="211"/>
    </w:p>
    <w:p w14:paraId="2109019A" w14:textId="77777777" w:rsidR="003917A7" w:rsidRDefault="009E7B44" w:rsidP="00775C2C">
      <w:pPr>
        <w:tabs>
          <w:tab w:val="left" w:pos="420"/>
        </w:tabs>
        <w:jc w:val="left"/>
      </w:pPr>
      <w:hyperlink r:id="rId97" w:history="1">
        <w:r w:rsidR="009144C7">
          <w:rPr>
            <w:rStyle w:val="a8"/>
            <w:rFonts w:hint="eastAsia"/>
          </w:rPr>
          <w:t>https://www.freedesktop.org/software/systemd/man/logind.conf.html</w:t>
        </w:r>
      </w:hyperlink>
    </w:p>
    <w:p w14:paraId="718F3594" w14:textId="77777777" w:rsidR="003917A7" w:rsidRDefault="003917A7" w:rsidP="00775C2C">
      <w:pPr>
        <w:tabs>
          <w:tab w:val="left" w:pos="420"/>
        </w:tabs>
        <w:jc w:val="left"/>
      </w:pPr>
    </w:p>
    <w:p w14:paraId="1E07574B" w14:textId="77777777" w:rsidR="003917A7" w:rsidRDefault="009144C7" w:rsidP="00775C2C">
      <w:pPr>
        <w:pStyle w:val="3"/>
        <w:tabs>
          <w:tab w:val="left" w:pos="420"/>
        </w:tabs>
      </w:pPr>
      <w:bookmarkStart w:id="212" w:name="_Toc27512223"/>
      <w:r>
        <w:t>2</w:t>
      </w:r>
      <w:r>
        <w:t>、官方关于该文件的详解页面（中文）</w:t>
      </w:r>
      <w:bookmarkEnd w:id="212"/>
    </w:p>
    <w:p w14:paraId="1AAC9AB6" w14:textId="77777777" w:rsidR="003917A7" w:rsidRDefault="009E7B44" w:rsidP="00775C2C">
      <w:pPr>
        <w:tabs>
          <w:tab w:val="left" w:pos="420"/>
        </w:tabs>
        <w:jc w:val="left"/>
      </w:pPr>
      <w:hyperlink r:id="rId98" w:history="1">
        <w:r w:rsidR="009144C7">
          <w:rPr>
            <w:rStyle w:val="a8"/>
            <w:rFonts w:hint="eastAsia"/>
          </w:rPr>
          <w:t>http://www.jinbuguo.com/systemd/logind.conf.html</w:t>
        </w:r>
      </w:hyperlink>
      <w:r w:rsidR="009144C7">
        <w:t xml:space="preserve"> </w:t>
      </w:r>
    </w:p>
    <w:p w14:paraId="6AB7F003" w14:textId="77777777" w:rsidR="003917A7" w:rsidRDefault="003917A7" w:rsidP="00775C2C">
      <w:pPr>
        <w:tabs>
          <w:tab w:val="left" w:pos="420"/>
        </w:tabs>
        <w:jc w:val="left"/>
      </w:pPr>
    </w:p>
    <w:p w14:paraId="2D7F9043" w14:textId="77777777" w:rsidR="003917A7" w:rsidRDefault="009144C7" w:rsidP="00775C2C">
      <w:pPr>
        <w:pStyle w:val="3"/>
        <w:tabs>
          <w:tab w:val="left" w:pos="420"/>
        </w:tabs>
      </w:pPr>
      <w:bookmarkStart w:id="213" w:name="_Toc27512224"/>
      <w:r>
        <w:t>3</w:t>
      </w:r>
      <w:r>
        <w:t>、普通设置教程</w:t>
      </w:r>
      <w:bookmarkEnd w:id="213"/>
    </w:p>
    <w:p w14:paraId="11CE26C5" w14:textId="77777777" w:rsidR="003917A7" w:rsidRDefault="009E7B44" w:rsidP="00775C2C">
      <w:pPr>
        <w:tabs>
          <w:tab w:val="left" w:pos="420"/>
        </w:tabs>
        <w:jc w:val="left"/>
      </w:pPr>
      <w:hyperlink r:id="rId99" w:history="1">
        <w:r w:rsidR="009144C7">
          <w:rPr>
            <w:rStyle w:val="a8"/>
            <w:rFonts w:hint="eastAsia"/>
          </w:rPr>
          <w:t>https://www.bbsmax.com/A/amd01Ljzge/</w:t>
        </w:r>
      </w:hyperlink>
      <w:r w:rsidR="009144C7">
        <w:t xml:space="preserve"> </w:t>
      </w:r>
    </w:p>
    <w:p w14:paraId="2CB21189" w14:textId="77777777" w:rsidR="003917A7" w:rsidRDefault="003917A7" w:rsidP="00775C2C">
      <w:pPr>
        <w:tabs>
          <w:tab w:val="left" w:pos="420"/>
        </w:tabs>
        <w:jc w:val="left"/>
      </w:pPr>
    </w:p>
    <w:p w14:paraId="46577090" w14:textId="77777777" w:rsidR="003917A7" w:rsidRDefault="009144C7" w:rsidP="00775C2C">
      <w:pPr>
        <w:pStyle w:val="3"/>
        <w:tabs>
          <w:tab w:val="left" w:pos="420"/>
        </w:tabs>
      </w:pPr>
      <w:bookmarkStart w:id="214" w:name="_Toc27512225"/>
      <w:r>
        <w:t>4</w:t>
      </w:r>
      <w:r>
        <w:t>、具体配置过程</w:t>
      </w:r>
      <w:bookmarkEnd w:id="214"/>
    </w:p>
    <w:p w14:paraId="23861C35" w14:textId="77777777" w:rsidR="003917A7" w:rsidRDefault="003917A7" w:rsidP="00775C2C">
      <w:pPr>
        <w:tabs>
          <w:tab w:val="left" w:pos="420"/>
        </w:tabs>
        <w:jc w:val="left"/>
      </w:pPr>
    </w:p>
    <w:p w14:paraId="6AF4D333" w14:textId="77777777" w:rsidR="003917A7" w:rsidRDefault="009144C7" w:rsidP="00775C2C">
      <w:pPr>
        <w:tabs>
          <w:tab w:val="left" w:pos="420"/>
        </w:tabs>
        <w:jc w:val="left"/>
      </w:pPr>
      <w:r>
        <w:t>参看以上三个页面进行设置</w:t>
      </w:r>
    </w:p>
    <w:p w14:paraId="4D574356" w14:textId="77777777" w:rsidR="003917A7" w:rsidRDefault="003917A7" w:rsidP="00775C2C">
      <w:pPr>
        <w:tabs>
          <w:tab w:val="left" w:pos="420"/>
        </w:tabs>
        <w:jc w:val="left"/>
      </w:pPr>
    </w:p>
    <w:p w14:paraId="27BF252B" w14:textId="77777777" w:rsidR="003917A7" w:rsidRDefault="003917A7" w:rsidP="00775C2C">
      <w:pPr>
        <w:tabs>
          <w:tab w:val="left" w:pos="420"/>
        </w:tabs>
        <w:jc w:val="left"/>
      </w:pPr>
    </w:p>
    <w:p w14:paraId="6B019DD0" w14:textId="77777777" w:rsidR="003917A7" w:rsidRDefault="003917A7" w:rsidP="00775C2C">
      <w:pPr>
        <w:tabs>
          <w:tab w:val="left" w:pos="420"/>
        </w:tabs>
        <w:jc w:val="left"/>
      </w:pPr>
    </w:p>
    <w:p w14:paraId="3810216F" w14:textId="77777777" w:rsidR="003917A7" w:rsidRDefault="003917A7" w:rsidP="00775C2C">
      <w:pPr>
        <w:tabs>
          <w:tab w:val="left" w:pos="420"/>
        </w:tabs>
        <w:jc w:val="left"/>
      </w:pPr>
    </w:p>
    <w:p w14:paraId="5DDF7651" w14:textId="77777777" w:rsidR="003917A7" w:rsidRDefault="009144C7" w:rsidP="00775C2C">
      <w:pPr>
        <w:pStyle w:val="2"/>
        <w:tabs>
          <w:tab w:val="left" w:pos="420"/>
        </w:tabs>
      </w:pPr>
      <w:bookmarkStart w:id="215" w:name="_Toc27512226"/>
      <w:r>
        <w:lastRenderedPageBreak/>
        <w:t>七、</w:t>
      </w:r>
      <w:r>
        <w:rPr>
          <w:rFonts w:hint="eastAsia"/>
        </w:rPr>
        <w:t>其他</w:t>
      </w:r>
      <w:bookmarkEnd w:id="215"/>
    </w:p>
    <w:p w14:paraId="60CAD6D8" w14:textId="77777777" w:rsidR="003917A7" w:rsidRDefault="009144C7" w:rsidP="00775C2C">
      <w:pPr>
        <w:tabs>
          <w:tab w:val="left" w:pos="420"/>
        </w:tabs>
        <w:jc w:val="left"/>
      </w:pPr>
      <w:r>
        <w:rPr>
          <w:rFonts w:hint="eastAsia"/>
        </w:rPr>
        <w:t xml:space="preserve">freecad librecad brl-cad krita mypaint gimp scribus inkscape  imagemagick </w:t>
      </w:r>
    </w:p>
    <w:p w14:paraId="60A0F901" w14:textId="77777777" w:rsidR="003917A7" w:rsidRDefault="003917A7" w:rsidP="00775C2C">
      <w:pPr>
        <w:tabs>
          <w:tab w:val="left" w:pos="420"/>
        </w:tabs>
        <w:jc w:val="left"/>
      </w:pPr>
    </w:p>
    <w:p w14:paraId="1A7D81B8" w14:textId="77777777" w:rsidR="003917A7" w:rsidRDefault="003917A7" w:rsidP="00775C2C">
      <w:pPr>
        <w:tabs>
          <w:tab w:val="left" w:pos="420"/>
        </w:tabs>
        <w:jc w:val="left"/>
      </w:pPr>
    </w:p>
    <w:p w14:paraId="5BE627F7" w14:textId="77777777" w:rsidR="003917A7" w:rsidRDefault="009144C7" w:rsidP="00775C2C">
      <w:pPr>
        <w:pStyle w:val="2"/>
        <w:tabs>
          <w:tab w:val="left" w:pos="420"/>
        </w:tabs>
      </w:pPr>
      <w:bookmarkStart w:id="216" w:name="_Toc27512227"/>
      <w:r>
        <w:t>八、附录：</w:t>
      </w:r>
      <w:r>
        <w:rPr>
          <w:rFonts w:hint="eastAsia"/>
        </w:rPr>
        <w:t>我的</w:t>
      </w:r>
      <w:r>
        <w:rPr>
          <w:rFonts w:hint="eastAsia"/>
        </w:rPr>
        <w:t>fedora 20</w:t>
      </w:r>
      <w:r>
        <w:rPr>
          <w:rFonts w:hint="eastAsia"/>
        </w:rPr>
        <w:t>系统已经安装的软件</w:t>
      </w:r>
      <w:bookmarkEnd w:id="216"/>
    </w:p>
    <w:p w14:paraId="27980A72" w14:textId="77777777" w:rsidR="003917A7" w:rsidRDefault="009144C7" w:rsidP="00775C2C">
      <w:pPr>
        <w:tabs>
          <w:tab w:val="left" w:pos="420"/>
        </w:tabs>
        <w:jc w:val="left"/>
      </w:pPr>
      <w:r>
        <w:rPr>
          <w:rFonts w:hint="eastAsia"/>
        </w:rPr>
        <w:t>gcc gcc-++ g++  ntfs-3g bluefish juffed anjuta asymptote audacious azureus boxes brasero cmyktool codeblocks darkable deluge devhelp dia docky emacs empathy evolution feh filezilla fontforge fontmanager geary gedit gnomebaker gnusmallta gnu gparted gpick gthumb kdevelop kmplayer  musique monodevelop okteta pan pdf-shuffler pidgin qt qt5 scribus shotwell shutter supertuxkart supertux smplayer thunderbird transmission vlc xine zsnes kvm xen vitualbox samba openssh-server openssh-client openssh samba telnet-server telnet ssh   xinetd openssh-server openssh-client openssh fcitx  fcitx* makehuman darktable entangle hugin  sublime-text xournal kplayer</w:t>
      </w:r>
      <w:r>
        <w:t>*</w:t>
      </w:r>
      <w:r>
        <w:rPr>
          <w:rFonts w:hint="eastAsia"/>
        </w:rPr>
        <w:t xml:space="preserve"> smplayer</w:t>
      </w:r>
      <w:r>
        <w:t>*</w:t>
      </w:r>
      <w:r>
        <w:rPr>
          <w:rFonts w:hint="eastAsia"/>
        </w:rPr>
        <w:t xml:space="preserve">  vlc</w:t>
      </w:r>
      <w:r>
        <w:t>*</w:t>
      </w:r>
      <w:r>
        <w:rPr>
          <w:rFonts w:hint="eastAsia"/>
        </w:rPr>
        <w:t xml:space="preserve"> </w:t>
      </w:r>
      <w:r>
        <w:t xml:space="preserve"> </w:t>
      </w:r>
      <w:r>
        <w:rPr>
          <w:rFonts w:hint="eastAsia"/>
        </w:rPr>
        <w:t>deepin-movie</w:t>
      </w:r>
      <w:r>
        <w:t>*</w:t>
      </w:r>
      <w:r>
        <w:rPr>
          <w:rFonts w:hint="eastAsia"/>
        </w:rPr>
        <w:t xml:space="preserve">  gnome-mplayer</w:t>
      </w:r>
      <w:r>
        <w:t xml:space="preserve">* </w:t>
      </w:r>
      <w:r>
        <w:rPr>
          <w:rFonts w:hint="eastAsia"/>
        </w:rPr>
        <w:t xml:space="preserve"> totem</w:t>
      </w:r>
      <w:r>
        <w:t>*  tree network-manager  *network-manager*  *gdb* gdb</w:t>
      </w:r>
    </w:p>
    <w:p w14:paraId="0ED5777B" w14:textId="77777777" w:rsidR="003917A7" w:rsidRDefault="003917A7" w:rsidP="00775C2C">
      <w:pPr>
        <w:tabs>
          <w:tab w:val="left" w:pos="420"/>
        </w:tabs>
        <w:jc w:val="left"/>
      </w:pPr>
    </w:p>
    <w:p w14:paraId="2E5568C6" w14:textId="77777777" w:rsidR="003917A7" w:rsidRDefault="003917A7" w:rsidP="00775C2C">
      <w:pPr>
        <w:tabs>
          <w:tab w:val="left" w:pos="420"/>
        </w:tabs>
        <w:jc w:val="left"/>
      </w:pPr>
    </w:p>
    <w:p w14:paraId="1DA14B86" w14:textId="77777777" w:rsidR="002547FF" w:rsidRPr="002547FF" w:rsidRDefault="002547FF" w:rsidP="00775C2C">
      <w:pPr>
        <w:tabs>
          <w:tab w:val="left" w:pos="420"/>
        </w:tabs>
      </w:pPr>
    </w:p>
    <w:p w14:paraId="4FDB141E" w14:textId="77777777" w:rsidR="002547FF" w:rsidRDefault="002547FF" w:rsidP="00775C2C">
      <w:pPr>
        <w:tabs>
          <w:tab w:val="left" w:pos="420"/>
        </w:tabs>
      </w:pPr>
      <w:r>
        <w:br w:type="page"/>
      </w:r>
    </w:p>
    <w:p w14:paraId="229FA4D5" w14:textId="77777777" w:rsidR="00954E64" w:rsidRDefault="000D5C0D" w:rsidP="00775C2C">
      <w:pPr>
        <w:pStyle w:val="1"/>
        <w:tabs>
          <w:tab w:val="left" w:pos="420"/>
        </w:tabs>
        <w:jc w:val="center"/>
      </w:pPr>
      <w:bookmarkStart w:id="217" w:name="_第四部分_Linux字符界面日常系统的打造"/>
      <w:bookmarkStart w:id="218" w:name="_Toc27512228"/>
      <w:bookmarkEnd w:id="217"/>
      <w:r>
        <w:rPr>
          <w:rFonts w:hint="eastAsia"/>
        </w:rPr>
        <w:lastRenderedPageBreak/>
        <w:t>第四部分</w:t>
      </w:r>
      <w:r>
        <w:rPr>
          <w:rFonts w:hint="eastAsia"/>
        </w:rPr>
        <w:t xml:space="preserve"> Linux</w:t>
      </w:r>
      <w:r>
        <w:rPr>
          <w:rFonts w:hint="eastAsia"/>
        </w:rPr>
        <w:t>字符界面日常系统的打造</w:t>
      </w:r>
      <w:bookmarkEnd w:id="218"/>
    </w:p>
    <w:p w14:paraId="6183425D" w14:textId="77777777" w:rsidR="000D5C0D" w:rsidRDefault="00275E84" w:rsidP="00775C2C">
      <w:pPr>
        <w:tabs>
          <w:tab w:val="left" w:pos="420"/>
        </w:tabs>
        <w:rPr>
          <w:rFonts w:asciiTheme="minorEastAsia" w:hAnsiTheme="minorEastAsia"/>
          <w:b/>
          <w:bCs/>
          <w:sz w:val="28"/>
          <w:szCs w:val="28"/>
        </w:rPr>
      </w:pPr>
      <w:r w:rsidRPr="00275E84">
        <w:rPr>
          <w:rFonts w:asciiTheme="minorEastAsia" w:hAnsiTheme="minorEastAsia" w:hint="eastAsia"/>
          <w:b/>
          <w:bCs/>
          <w:sz w:val="28"/>
          <w:szCs w:val="28"/>
        </w:rPr>
        <w:t>注：</w:t>
      </w:r>
      <w:r w:rsidR="00040807">
        <w:rPr>
          <w:rFonts w:asciiTheme="minorEastAsia" w:hAnsiTheme="minorEastAsia" w:hint="eastAsia"/>
          <w:b/>
          <w:bCs/>
          <w:sz w:val="28"/>
          <w:szCs w:val="28"/>
        </w:rPr>
        <w:t>1、</w:t>
      </w:r>
      <w:r w:rsidRPr="00275E84">
        <w:rPr>
          <w:rFonts w:asciiTheme="minorEastAsia" w:hAnsiTheme="minorEastAsia" w:hint="eastAsia"/>
          <w:b/>
          <w:bCs/>
          <w:sz w:val="28"/>
          <w:szCs w:val="28"/>
        </w:rPr>
        <w:t>本字符界面日常系统打造的教程，是</w:t>
      </w:r>
      <w:r w:rsidRPr="0075343E">
        <w:rPr>
          <w:rFonts w:asciiTheme="minorEastAsia" w:hAnsiTheme="minorEastAsia" w:hint="eastAsia"/>
          <w:b/>
          <w:bCs/>
          <w:color w:val="FF0000"/>
          <w:sz w:val="28"/>
          <w:szCs w:val="28"/>
        </w:rPr>
        <w:t>以CentO S</w:t>
      </w:r>
      <w:r w:rsidRPr="0075343E">
        <w:rPr>
          <w:rFonts w:asciiTheme="minorEastAsia" w:hAnsiTheme="minorEastAsia"/>
          <w:b/>
          <w:bCs/>
          <w:color w:val="FF0000"/>
          <w:sz w:val="28"/>
          <w:szCs w:val="28"/>
        </w:rPr>
        <w:t xml:space="preserve"> </w:t>
      </w:r>
      <w:r w:rsidRPr="0075343E">
        <w:rPr>
          <w:rFonts w:asciiTheme="minorEastAsia" w:hAnsiTheme="minorEastAsia" w:hint="eastAsia"/>
          <w:b/>
          <w:bCs/>
          <w:color w:val="FF0000"/>
          <w:sz w:val="28"/>
          <w:szCs w:val="28"/>
        </w:rPr>
        <w:t>7</w:t>
      </w:r>
      <w:r w:rsidRPr="0075343E">
        <w:rPr>
          <w:rFonts w:asciiTheme="minorEastAsia" w:hAnsiTheme="minorEastAsia"/>
          <w:b/>
          <w:bCs/>
          <w:color w:val="FF0000"/>
          <w:sz w:val="28"/>
          <w:szCs w:val="28"/>
        </w:rPr>
        <w:t xml:space="preserve"> </w:t>
      </w:r>
      <w:r w:rsidRPr="0075343E">
        <w:rPr>
          <w:rFonts w:asciiTheme="minorEastAsia" w:hAnsiTheme="minorEastAsia" w:hint="eastAsia"/>
          <w:b/>
          <w:bCs/>
          <w:color w:val="FF0000"/>
          <w:sz w:val="28"/>
          <w:szCs w:val="28"/>
        </w:rPr>
        <w:t>为例</w:t>
      </w:r>
      <w:r w:rsidRPr="00275E84">
        <w:rPr>
          <w:rFonts w:asciiTheme="minorEastAsia" w:hAnsiTheme="minorEastAsia" w:hint="eastAsia"/>
          <w:b/>
          <w:bCs/>
          <w:sz w:val="28"/>
          <w:szCs w:val="28"/>
        </w:rPr>
        <w:t>进行的，其他发行版（包括FreeBSD可以用同样的方法甚至命令进行。</w:t>
      </w:r>
    </w:p>
    <w:p w14:paraId="0395D277" w14:textId="77777777" w:rsidR="00040807" w:rsidRPr="00275E84" w:rsidRDefault="00040807" w:rsidP="00775C2C">
      <w:pPr>
        <w:tabs>
          <w:tab w:val="left" w:pos="420"/>
        </w:tabs>
        <w:rPr>
          <w:rFonts w:asciiTheme="minorEastAsia" w:hAnsiTheme="minorEastAsia"/>
          <w:b/>
          <w:bCs/>
          <w:sz w:val="28"/>
          <w:szCs w:val="28"/>
        </w:rPr>
      </w:pPr>
      <w:r>
        <w:rPr>
          <w:rFonts w:asciiTheme="minorEastAsia" w:hAnsiTheme="minorEastAsia"/>
          <w:b/>
          <w:bCs/>
          <w:sz w:val="28"/>
          <w:szCs w:val="28"/>
        </w:rPr>
        <w:tab/>
      </w:r>
      <w:r>
        <w:rPr>
          <w:rFonts w:asciiTheme="minorEastAsia" w:hAnsiTheme="minorEastAsia" w:hint="eastAsia"/>
          <w:b/>
          <w:bCs/>
          <w:sz w:val="28"/>
          <w:szCs w:val="28"/>
        </w:rPr>
        <w:t>2、本部分内容中虽然是针对村字符界面的，但是</w:t>
      </w:r>
      <w:r w:rsidRPr="00040807">
        <w:rPr>
          <w:rFonts w:asciiTheme="minorEastAsia" w:hAnsiTheme="minorEastAsia" w:hint="eastAsia"/>
          <w:b/>
          <w:bCs/>
          <w:color w:val="FF0000"/>
          <w:sz w:val="28"/>
          <w:szCs w:val="28"/>
        </w:rPr>
        <w:t>在字符界面的终端中也可进行同样的尝试和体验</w:t>
      </w:r>
      <w:r>
        <w:rPr>
          <w:rFonts w:asciiTheme="minorEastAsia" w:hAnsiTheme="minorEastAsia" w:hint="eastAsia"/>
          <w:b/>
          <w:bCs/>
          <w:sz w:val="28"/>
          <w:szCs w:val="28"/>
        </w:rPr>
        <w:t>。</w:t>
      </w:r>
    </w:p>
    <w:p w14:paraId="25B7C931" w14:textId="77777777" w:rsidR="00360546" w:rsidRDefault="00170E81" w:rsidP="00775C2C">
      <w:pPr>
        <w:pStyle w:val="2"/>
        <w:tabs>
          <w:tab w:val="left" w:pos="420"/>
        </w:tabs>
      </w:pPr>
      <w:bookmarkStart w:id="219" w:name="_Toc27512229"/>
      <w:r>
        <w:rPr>
          <w:rFonts w:hint="eastAsia"/>
        </w:rPr>
        <w:t>一、</w:t>
      </w:r>
      <w:r w:rsidR="0013019F">
        <w:rPr>
          <w:rFonts w:hint="eastAsia"/>
        </w:rPr>
        <w:t>进入纯字符界面</w:t>
      </w:r>
      <w:bookmarkEnd w:id="219"/>
    </w:p>
    <w:p w14:paraId="16AE2BDA" w14:textId="77777777" w:rsidR="0013019F" w:rsidRDefault="00AD6417" w:rsidP="00775C2C">
      <w:pPr>
        <w:tabs>
          <w:tab w:val="left" w:pos="420"/>
        </w:tabs>
      </w:pPr>
      <w:r>
        <w:rPr>
          <w:rFonts w:hint="eastAsia"/>
        </w:rPr>
        <w:t>进入纯字符界面有以下两种方法：</w:t>
      </w:r>
    </w:p>
    <w:p w14:paraId="32D515E0" w14:textId="77777777" w:rsidR="00AD6417" w:rsidRDefault="001D5487" w:rsidP="00775C2C">
      <w:pPr>
        <w:pStyle w:val="3"/>
        <w:tabs>
          <w:tab w:val="left" w:pos="420"/>
        </w:tabs>
      </w:pPr>
      <w:bookmarkStart w:id="220" w:name="_Toc27512230"/>
      <w:r>
        <w:rPr>
          <w:rFonts w:hint="eastAsia"/>
        </w:rPr>
        <w:t>1</w:t>
      </w:r>
      <w:r>
        <w:rPr>
          <w:rFonts w:hint="eastAsia"/>
        </w:rPr>
        <w:t>、</w:t>
      </w:r>
      <w:r w:rsidR="00AD6417">
        <w:rPr>
          <w:rFonts w:hint="eastAsia"/>
        </w:rPr>
        <w:t>从字符界面转至字符界面</w:t>
      </w:r>
      <w:bookmarkEnd w:id="220"/>
    </w:p>
    <w:p w14:paraId="33B4F763" w14:textId="77777777" w:rsidR="00AD6417" w:rsidRDefault="00DC6E1D" w:rsidP="00775C2C">
      <w:pPr>
        <w:tabs>
          <w:tab w:val="left" w:pos="420"/>
        </w:tabs>
      </w:pPr>
      <w:r>
        <w:tab/>
      </w:r>
      <w:r>
        <w:rPr>
          <w:rFonts w:hint="eastAsia"/>
        </w:rPr>
        <w:t>Linux</w:t>
      </w:r>
      <w:r>
        <w:rPr>
          <w:rFonts w:hint="eastAsia"/>
        </w:rPr>
        <w:t>系统的运行</w:t>
      </w:r>
      <w:r w:rsidR="00C773B2">
        <w:rPr>
          <w:rFonts w:hint="eastAsia"/>
        </w:rPr>
        <w:t>级别</w:t>
      </w:r>
      <w:r>
        <w:rPr>
          <w:rFonts w:hint="eastAsia"/>
        </w:rPr>
        <w:t>分为</w:t>
      </w:r>
      <w:r w:rsidR="00C773B2">
        <w:rPr>
          <w:rFonts w:hint="eastAsia"/>
        </w:rPr>
        <w:t>7</w:t>
      </w:r>
      <w:r w:rsidR="00C773B2">
        <w:rPr>
          <w:rFonts w:hint="eastAsia"/>
        </w:rPr>
        <w:t>种</w:t>
      </w:r>
      <w:r>
        <w:rPr>
          <w:rFonts w:hint="eastAsia"/>
        </w:rPr>
        <w:t>，分别用从</w:t>
      </w:r>
      <w:r>
        <w:rPr>
          <w:rFonts w:hint="eastAsia"/>
        </w:rPr>
        <w:t>0</w:t>
      </w:r>
      <w:r>
        <w:rPr>
          <w:rFonts w:hint="eastAsia"/>
        </w:rPr>
        <w:t>到</w:t>
      </w:r>
      <w:r>
        <w:rPr>
          <w:rFonts w:hint="eastAsia"/>
        </w:rPr>
        <w:t>5</w:t>
      </w:r>
      <w:r>
        <w:rPr>
          <w:rFonts w:hint="eastAsia"/>
        </w:rPr>
        <w:t>的数字进行标记……，关于这部分内容，请参看博文：</w:t>
      </w:r>
      <w:hyperlink r:id="rId100" w:history="1">
        <w:r w:rsidR="00C773B2" w:rsidRPr="00CB4390">
          <w:rPr>
            <w:rStyle w:val="a8"/>
          </w:rPr>
          <w:t>https://www.jianshu.com/p/635e8480a75e</w:t>
        </w:r>
      </w:hyperlink>
      <w:r w:rsidR="00C773B2">
        <w:t xml:space="preserve"> </w:t>
      </w:r>
      <w:r w:rsidR="00C773B2">
        <w:rPr>
          <w:rFonts w:hint="eastAsia"/>
        </w:rPr>
        <w:t>，我们平时使用的图形界面的运行级别是</w:t>
      </w:r>
      <w:r w:rsidR="00C773B2">
        <w:rPr>
          <w:rFonts w:hint="eastAsia"/>
        </w:rPr>
        <w:t>5</w:t>
      </w:r>
      <w:r w:rsidR="00C773B2">
        <w:rPr>
          <w:rFonts w:hint="eastAsia"/>
        </w:rPr>
        <w:t>（在命令行输入命令</w:t>
      </w:r>
      <w:r w:rsidR="00C773B2">
        <w:rPr>
          <w:rFonts w:hint="eastAsia"/>
        </w:rPr>
        <w:t>$runlevel</w:t>
      </w:r>
      <w:r w:rsidR="00C773B2">
        <w:rPr>
          <w:rFonts w:hint="eastAsia"/>
        </w:rPr>
        <w:t>即可查看系统当前的运行级别）。</w:t>
      </w:r>
    </w:p>
    <w:p w14:paraId="40834F9B" w14:textId="77777777" w:rsidR="00C773B2" w:rsidRDefault="00C773B2" w:rsidP="00775C2C">
      <w:pPr>
        <w:tabs>
          <w:tab w:val="left" w:pos="420"/>
        </w:tabs>
      </w:pPr>
      <w:r>
        <w:tab/>
      </w:r>
      <w:r>
        <w:rPr>
          <w:rFonts w:hint="eastAsia"/>
        </w:rPr>
        <w:t>我们要转换至春字符界面，一般是转换到运行级别</w:t>
      </w:r>
      <w:r>
        <w:rPr>
          <w:rFonts w:hint="eastAsia"/>
        </w:rPr>
        <w:t>3</w:t>
      </w:r>
      <w:r>
        <w:rPr>
          <w:rFonts w:hint="eastAsia"/>
        </w:rPr>
        <w:t>：</w:t>
      </w:r>
    </w:p>
    <w:p w14:paraId="0891C175" w14:textId="77777777" w:rsidR="00C773B2" w:rsidRDefault="00C773B2" w:rsidP="00775C2C">
      <w:pPr>
        <w:tabs>
          <w:tab w:val="left" w:pos="420"/>
        </w:tabs>
      </w:pPr>
      <w:r>
        <w:tab/>
      </w:r>
      <w:r>
        <w:tab/>
      </w:r>
      <w:r>
        <w:rPr>
          <w:rFonts w:hint="eastAsia"/>
        </w:rPr>
        <w:t>$</w:t>
      </w:r>
      <w:r>
        <w:t>sudo init 3</w:t>
      </w:r>
    </w:p>
    <w:p w14:paraId="5AB7584E" w14:textId="77777777" w:rsidR="00C773B2" w:rsidRDefault="00C773B2" w:rsidP="00775C2C">
      <w:pPr>
        <w:tabs>
          <w:tab w:val="left" w:pos="420"/>
        </w:tabs>
      </w:pPr>
      <w:r>
        <w:tab/>
      </w:r>
      <w:r>
        <w:rPr>
          <w:rFonts w:hint="eastAsia"/>
        </w:rPr>
        <w:t>这样回车就可以开启纯字符模式了，然后输入用户名和密码</w:t>
      </w:r>
      <w:r w:rsidR="00E874F0">
        <w:rPr>
          <w:rFonts w:hint="eastAsia"/>
        </w:rPr>
        <w:t>登录系统。</w:t>
      </w:r>
    </w:p>
    <w:p w14:paraId="46C38805" w14:textId="77777777" w:rsidR="00407C50" w:rsidRDefault="00EF5682" w:rsidP="00775C2C">
      <w:pPr>
        <w:pStyle w:val="3"/>
        <w:tabs>
          <w:tab w:val="left" w:pos="420"/>
        </w:tabs>
      </w:pPr>
      <w:bookmarkStart w:id="221" w:name="_Toc27512231"/>
      <w:r>
        <w:rPr>
          <w:rFonts w:hint="eastAsia"/>
        </w:rPr>
        <w:t>2</w:t>
      </w:r>
      <w:r>
        <w:rPr>
          <w:rFonts w:hint="eastAsia"/>
        </w:rPr>
        <w:t>、</w:t>
      </w:r>
      <w:r w:rsidR="00975E7B">
        <w:rPr>
          <w:rFonts w:hint="eastAsia"/>
        </w:rPr>
        <w:t>设置</w:t>
      </w:r>
      <w:r w:rsidR="00407C50">
        <w:rPr>
          <w:rFonts w:hint="eastAsia"/>
        </w:rPr>
        <w:t>开机自动进入纯字符界面</w:t>
      </w:r>
      <w:bookmarkEnd w:id="221"/>
    </w:p>
    <w:p w14:paraId="5645FFEE" w14:textId="77777777" w:rsidR="00682EB5" w:rsidRDefault="00407C50" w:rsidP="00775C2C">
      <w:pPr>
        <w:tabs>
          <w:tab w:val="left" w:pos="420"/>
        </w:tabs>
      </w:pPr>
      <w:r>
        <w:tab/>
      </w:r>
      <w:r>
        <w:rPr>
          <w:rFonts w:hint="eastAsia"/>
        </w:rPr>
        <w:t>我们也可以设置</w:t>
      </w:r>
      <w:r w:rsidR="00682EB5">
        <w:rPr>
          <w:rFonts w:hint="eastAsia"/>
        </w:rPr>
        <w:t>内核</w:t>
      </w:r>
      <w:r>
        <w:rPr>
          <w:rFonts w:hint="eastAsia"/>
        </w:rPr>
        <w:t>启动参数，使得每次系统启动均自动进入纯字符模式</w:t>
      </w:r>
      <w:r w:rsidR="00682EB5">
        <w:rPr>
          <w:rFonts w:hint="eastAsia"/>
        </w:rPr>
        <w:t>（一般是设置时期使其进入运行级别</w:t>
      </w:r>
      <w:r w:rsidR="00682EB5">
        <w:rPr>
          <w:rFonts w:hint="eastAsia"/>
        </w:rPr>
        <w:t>3</w:t>
      </w:r>
      <w:r w:rsidR="00FE311F">
        <w:rPr>
          <w:rFonts w:hint="eastAsia"/>
        </w:rPr>
        <w:t>。</w:t>
      </w:r>
    </w:p>
    <w:p w14:paraId="56783EAD" w14:textId="77777777" w:rsidR="00682EB5" w:rsidRDefault="00682EB5" w:rsidP="00775C2C">
      <w:pPr>
        <w:tabs>
          <w:tab w:val="left" w:pos="420"/>
        </w:tabs>
      </w:pPr>
      <w:r>
        <w:tab/>
      </w:r>
      <w:r w:rsidR="00FE311F">
        <w:rPr>
          <w:rFonts w:hint="eastAsia"/>
        </w:rPr>
        <w:t>在</w:t>
      </w:r>
      <w:r w:rsidR="00FE311F">
        <w:rPr>
          <w:rFonts w:hint="eastAsia"/>
        </w:rPr>
        <w:t>CentO S</w:t>
      </w:r>
      <w:r w:rsidR="00FE311F">
        <w:t xml:space="preserve"> </w:t>
      </w:r>
      <w:r w:rsidR="00FE311F">
        <w:rPr>
          <w:rFonts w:hint="eastAsia"/>
        </w:rPr>
        <w:t>7</w:t>
      </w:r>
      <w:r w:rsidR="00FE311F">
        <w:rPr>
          <w:rFonts w:hint="eastAsia"/>
        </w:rPr>
        <w:t>中</w:t>
      </w:r>
      <w:r>
        <w:rPr>
          <w:rFonts w:hint="eastAsia"/>
        </w:rPr>
        <w:t>使用命令：</w:t>
      </w:r>
    </w:p>
    <w:p w14:paraId="5E095E4B" w14:textId="77777777" w:rsidR="00682EB5" w:rsidRDefault="00682EB5" w:rsidP="00775C2C">
      <w:pPr>
        <w:tabs>
          <w:tab w:val="left" w:pos="420"/>
        </w:tabs>
      </w:pPr>
      <w:r>
        <w:tab/>
      </w:r>
      <w:r>
        <w:tab/>
        <w:t>$</w:t>
      </w:r>
      <w:r w:rsidR="00FE311F" w:rsidRPr="00FE311F">
        <w:t>sudo systemctl</w:t>
      </w:r>
      <w:r w:rsidR="00997E4A" w:rsidRPr="00997E4A">
        <w:t xml:space="preserve"> set-default </w:t>
      </w:r>
      <w:r w:rsidR="00FE311F" w:rsidRPr="00FE311F">
        <w:t>multi-user.target</w:t>
      </w:r>
    </w:p>
    <w:p w14:paraId="28734F38" w14:textId="77777777" w:rsidR="00FE311F" w:rsidRDefault="00FE311F" w:rsidP="00775C2C">
      <w:pPr>
        <w:tabs>
          <w:tab w:val="left" w:pos="420"/>
        </w:tabs>
      </w:pPr>
      <w:r>
        <w:tab/>
      </w:r>
      <w:r>
        <w:rPr>
          <w:rFonts w:hint="eastAsia"/>
        </w:rPr>
        <w:t>然后，在下次重启和以后每次开机的时候，系统就会自动进入纯字符模式，其运行级别为</w:t>
      </w:r>
      <w:r>
        <w:rPr>
          <w:rFonts w:hint="eastAsia"/>
        </w:rPr>
        <w:t>3</w:t>
      </w:r>
      <w:r>
        <w:rPr>
          <w:rFonts w:hint="eastAsia"/>
        </w:rPr>
        <w:t>。</w:t>
      </w:r>
    </w:p>
    <w:p w14:paraId="6AB2E75D" w14:textId="77777777" w:rsidR="00D30567" w:rsidRDefault="00D30567" w:rsidP="00775C2C">
      <w:pPr>
        <w:tabs>
          <w:tab w:val="left" w:pos="420"/>
        </w:tabs>
      </w:pPr>
      <w:r>
        <w:tab/>
      </w:r>
      <w:r>
        <w:rPr>
          <w:rFonts w:hint="eastAsia"/>
        </w:rPr>
        <w:t>在不清楚当前系统启动时的默认运行级别的时候，可以用</w:t>
      </w:r>
      <w:r>
        <w:rPr>
          <w:rFonts w:hint="eastAsia"/>
        </w:rPr>
        <w:t>$</w:t>
      </w:r>
      <w:r w:rsidRPr="00D30567">
        <w:t>systemctl get-default</w:t>
      </w:r>
      <w:r>
        <w:rPr>
          <w:rFonts w:hint="eastAsia"/>
        </w:rPr>
        <w:t>命令查看，如果输出显示为</w:t>
      </w:r>
      <w:r w:rsidRPr="00D30567">
        <w:t>multi-user.target</w:t>
      </w:r>
      <w:r>
        <w:rPr>
          <w:rFonts w:hint="eastAsia"/>
        </w:rPr>
        <w:t>，说明当前为多用户字符界面，如果输出为</w:t>
      </w:r>
      <w:r w:rsidRPr="00997E4A">
        <w:t>graphical.target</w:t>
      </w:r>
      <w:r>
        <w:rPr>
          <w:rFonts w:hint="eastAsia"/>
        </w:rPr>
        <w:t>，说明当前系统默认启动会进入图形界面。</w:t>
      </w:r>
    </w:p>
    <w:p w14:paraId="6C62DAAF" w14:textId="77777777" w:rsidR="007D4AF0" w:rsidRDefault="007D4AF0" w:rsidP="00775C2C">
      <w:pPr>
        <w:tabs>
          <w:tab w:val="left" w:pos="420"/>
        </w:tabs>
      </w:pPr>
      <w:r>
        <w:tab/>
      </w:r>
      <w:r>
        <w:rPr>
          <w:rFonts w:hint="eastAsia"/>
        </w:rPr>
        <w:t>如果想设置默认运行级别为图形界面，则运行：</w:t>
      </w:r>
    </w:p>
    <w:p w14:paraId="276C6E1A" w14:textId="77777777" w:rsidR="007D4AF0" w:rsidRDefault="007D4AF0" w:rsidP="00775C2C">
      <w:pPr>
        <w:tabs>
          <w:tab w:val="left" w:pos="420"/>
        </w:tabs>
      </w:pPr>
      <w:r>
        <w:tab/>
      </w:r>
      <w:r>
        <w:tab/>
        <w:t xml:space="preserve">$sudo </w:t>
      </w:r>
      <w:r w:rsidRPr="00997E4A">
        <w:t>systemctl set-default graphical.target</w:t>
      </w:r>
    </w:p>
    <w:p w14:paraId="05C89F1C" w14:textId="77777777" w:rsidR="007D4AF0" w:rsidRDefault="007D4AF0" w:rsidP="00775C2C">
      <w:pPr>
        <w:tabs>
          <w:tab w:val="left" w:pos="420"/>
        </w:tabs>
      </w:pPr>
      <w:r>
        <w:tab/>
      </w:r>
      <w:r>
        <w:rPr>
          <w:rFonts w:hint="eastAsia"/>
        </w:rPr>
        <w:t>即可完成切换。</w:t>
      </w:r>
    </w:p>
    <w:p w14:paraId="7C8CA978" w14:textId="77777777" w:rsidR="003E65C1" w:rsidRDefault="003E65C1" w:rsidP="00775C2C">
      <w:pPr>
        <w:keepNext/>
        <w:tabs>
          <w:tab w:val="left" w:pos="420"/>
        </w:tabs>
        <w:jc w:val="center"/>
      </w:pPr>
      <w:r w:rsidRPr="003E65C1">
        <w:rPr>
          <w:noProof/>
        </w:rPr>
        <w:lastRenderedPageBreak/>
        <w:drawing>
          <wp:inline distT="0" distB="0" distL="0" distR="0" wp14:anchorId="0CC98BBF" wp14:editId="2B02CEB8">
            <wp:extent cx="5274310" cy="1502410"/>
            <wp:effectExtent l="0" t="0" r="2540" b="2540"/>
            <wp:docPr id="8" name="图片 8" descr="C:\Users\zhang\AppData\Local\Temp\WeChat Files\2fe068487f3645b921f8dbc01ce0c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hang\AppData\Local\Temp\WeChat Files\2fe068487f3645b921f8dbc01ce0cfd.png"/>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274310" cy="1502410"/>
                    </a:xfrm>
                    <a:prstGeom prst="rect">
                      <a:avLst/>
                    </a:prstGeom>
                    <a:noFill/>
                    <a:ln>
                      <a:noFill/>
                    </a:ln>
                  </pic:spPr>
                </pic:pic>
              </a:graphicData>
            </a:graphic>
          </wp:inline>
        </w:drawing>
      </w:r>
    </w:p>
    <w:p w14:paraId="3B4E588E" w14:textId="77777777" w:rsidR="003E65C1" w:rsidRDefault="003E65C1" w:rsidP="00775C2C">
      <w:pPr>
        <w:pStyle w:val="ab"/>
        <w:tabs>
          <w:tab w:val="left" w:pos="420"/>
        </w:tabs>
        <w:jc w:val="center"/>
      </w:pPr>
      <w:r>
        <w:rPr>
          <w:rFonts w:hint="eastAsia"/>
        </w:rPr>
        <w:t>图表</w:t>
      </w:r>
      <w:r>
        <w:rPr>
          <w:rFonts w:hint="eastAsia"/>
        </w:rPr>
        <w:t xml:space="preserve"> 4-1-2</w:t>
      </w:r>
      <w:r>
        <w:t xml:space="preserve"> </w:t>
      </w:r>
      <w:r>
        <w:rPr>
          <w:rFonts w:hint="eastAsia"/>
        </w:rPr>
        <w:t>Linux</w:t>
      </w:r>
      <w:r>
        <w:rPr>
          <w:rFonts w:hint="eastAsia"/>
        </w:rPr>
        <w:t>系统的运行级别</w:t>
      </w:r>
    </w:p>
    <w:p w14:paraId="47A81215" w14:textId="77777777" w:rsidR="00DE138C" w:rsidRDefault="00BE5D58" w:rsidP="00775C2C">
      <w:pPr>
        <w:tabs>
          <w:tab w:val="left" w:pos="420"/>
        </w:tabs>
      </w:pPr>
      <w:r>
        <w:tab/>
      </w:r>
    </w:p>
    <w:p w14:paraId="15CA88F2" w14:textId="77777777" w:rsidR="00141A89" w:rsidRDefault="00BE5D58" w:rsidP="00775C2C">
      <w:pPr>
        <w:tabs>
          <w:tab w:val="left" w:pos="420"/>
        </w:tabs>
        <w:ind w:firstLine="420"/>
      </w:pPr>
      <w:r>
        <w:rPr>
          <w:rFonts w:hint="eastAsia"/>
        </w:rPr>
        <w:t>关于</w:t>
      </w:r>
      <w:r>
        <w:rPr>
          <w:rFonts w:hint="eastAsia"/>
        </w:rPr>
        <w:t>CentO S7</w:t>
      </w:r>
      <w:r>
        <w:rPr>
          <w:rFonts w:hint="eastAsia"/>
        </w:rPr>
        <w:t>的切换默认运行级别以及其</w:t>
      </w:r>
      <w:r>
        <w:rPr>
          <w:rFonts w:hint="eastAsia"/>
        </w:rPr>
        <w:t>systemctl</w:t>
      </w:r>
      <w:r>
        <w:rPr>
          <w:rFonts w:hint="eastAsia"/>
        </w:rPr>
        <w:t>命令的使用，请查阅文章：</w:t>
      </w:r>
      <w:r>
        <w:rPr>
          <w:rFonts w:hint="eastAsia"/>
        </w:rPr>
        <w:t xml:space="preserve"> </w:t>
      </w:r>
    </w:p>
    <w:p w14:paraId="15F4732C" w14:textId="77777777" w:rsidR="00BE5D58" w:rsidRDefault="009E7B44" w:rsidP="00775C2C">
      <w:pPr>
        <w:tabs>
          <w:tab w:val="left" w:pos="420"/>
        </w:tabs>
        <w:ind w:left="420" w:firstLine="420"/>
      </w:pPr>
      <w:hyperlink r:id="rId102" w:history="1">
        <w:r w:rsidR="00141A89" w:rsidRPr="00570587">
          <w:rPr>
            <w:rStyle w:val="a8"/>
          </w:rPr>
          <w:t>https://www.jb51.net/article/136559.htm</w:t>
        </w:r>
      </w:hyperlink>
    </w:p>
    <w:p w14:paraId="5DF32EDB" w14:textId="77777777" w:rsidR="00141A89" w:rsidRDefault="00BE5D58" w:rsidP="00775C2C">
      <w:pPr>
        <w:tabs>
          <w:tab w:val="left" w:pos="420"/>
        </w:tabs>
        <w:ind w:firstLine="420"/>
      </w:pPr>
      <w:r>
        <w:rPr>
          <w:rFonts w:hint="eastAsia"/>
        </w:rPr>
        <w:t>和文章：</w:t>
      </w:r>
      <w:r w:rsidR="00141A89">
        <w:rPr>
          <w:rFonts w:hint="eastAsia"/>
        </w:rPr>
        <w:t xml:space="preserve"> </w:t>
      </w:r>
    </w:p>
    <w:p w14:paraId="55597986" w14:textId="77777777" w:rsidR="00BE5D58" w:rsidRDefault="009E7B44" w:rsidP="00775C2C">
      <w:pPr>
        <w:tabs>
          <w:tab w:val="left" w:pos="420"/>
        </w:tabs>
        <w:ind w:left="420" w:firstLine="420"/>
      </w:pPr>
      <w:hyperlink r:id="rId103" w:history="1">
        <w:r w:rsidR="00141A89" w:rsidRPr="00570587">
          <w:rPr>
            <w:rStyle w:val="a8"/>
          </w:rPr>
          <w:t>https://blog.csdn.net/weixin_42665279/article/details/82732829</w:t>
        </w:r>
      </w:hyperlink>
    </w:p>
    <w:p w14:paraId="6497EE15" w14:textId="77777777" w:rsidR="00141A89" w:rsidRDefault="00BE5D58" w:rsidP="00775C2C">
      <w:pPr>
        <w:tabs>
          <w:tab w:val="left" w:pos="420"/>
        </w:tabs>
      </w:pPr>
      <w:r>
        <w:tab/>
      </w:r>
      <w:r>
        <w:rPr>
          <w:rFonts w:hint="eastAsia"/>
        </w:rPr>
        <w:t>关于</w:t>
      </w:r>
      <w:r>
        <w:rPr>
          <w:rFonts w:hint="eastAsia"/>
        </w:rPr>
        <w:t>CentO S</w:t>
      </w:r>
      <w:r>
        <w:t xml:space="preserve"> </w:t>
      </w:r>
      <w:r>
        <w:rPr>
          <w:rFonts w:hint="eastAsia"/>
        </w:rPr>
        <w:t>6</w:t>
      </w:r>
      <w:r>
        <w:rPr>
          <w:rFonts w:hint="eastAsia"/>
        </w:rPr>
        <w:t>修改默认运行级别请参照文章：</w:t>
      </w:r>
    </w:p>
    <w:p w14:paraId="339584C1" w14:textId="77777777" w:rsidR="00BE5D58" w:rsidRDefault="009E7B44" w:rsidP="00775C2C">
      <w:pPr>
        <w:tabs>
          <w:tab w:val="left" w:pos="420"/>
        </w:tabs>
        <w:ind w:left="420" w:firstLine="420"/>
      </w:pPr>
      <w:hyperlink r:id="rId104" w:history="1">
        <w:r w:rsidR="00141A89" w:rsidRPr="00570587">
          <w:rPr>
            <w:rStyle w:val="a8"/>
          </w:rPr>
          <w:t>https://www.cnblogs.com/rouqinglangzi/p/11077443.html</w:t>
        </w:r>
      </w:hyperlink>
    </w:p>
    <w:p w14:paraId="0A12B3E3" w14:textId="77777777" w:rsidR="00141A89" w:rsidRDefault="00BE5D58" w:rsidP="00775C2C">
      <w:pPr>
        <w:tabs>
          <w:tab w:val="left" w:pos="420"/>
        </w:tabs>
        <w:ind w:firstLine="420"/>
      </w:pPr>
      <w:r>
        <w:rPr>
          <w:rFonts w:hint="eastAsia"/>
        </w:rPr>
        <w:t>或者文章：</w:t>
      </w:r>
      <w:r>
        <w:rPr>
          <w:rFonts w:hint="eastAsia"/>
        </w:rPr>
        <w:t xml:space="preserve"> </w:t>
      </w:r>
    </w:p>
    <w:p w14:paraId="0A8BC1CB" w14:textId="77777777" w:rsidR="00BE5D58" w:rsidRDefault="009E7B44" w:rsidP="00775C2C">
      <w:pPr>
        <w:tabs>
          <w:tab w:val="left" w:pos="420"/>
        </w:tabs>
        <w:ind w:left="420" w:firstLine="420"/>
      </w:pPr>
      <w:hyperlink r:id="rId105" w:history="1">
        <w:r w:rsidR="003E65C1" w:rsidRPr="00570587">
          <w:rPr>
            <w:rStyle w:val="a8"/>
          </w:rPr>
          <w:t>https://blog.csdn.net/qq_16234613/article/details/53924545</w:t>
        </w:r>
      </w:hyperlink>
      <w:r w:rsidR="00BE5D58">
        <w:t xml:space="preserve"> </w:t>
      </w:r>
    </w:p>
    <w:p w14:paraId="2E96304F" w14:textId="77777777" w:rsidR="001E143D" w:rsidRPr="00BE5D58" w:rsidRDefault="001E143D" w:rsidP="00775C2C">
      <w:pPr>
        <w:tabs>
          <w:tab w:val="left" w:pos="420"/>
        </w:tabs>
      </w:pPr>
      <w:r>
        <w:tab/>
      </w:r>
      <w:r>
        <w:rPr>
          <w:rFonts w:hint="eastAsia"/>
        </w:rPr>
        <w:t>关于</w:t>
      </w:r>
      <w:r>
        <w:rPr>
          <w:rFonts w:hint="eastAsia"/>
        </w:rPr>
        <w:t>s</w:t>
      </w:r>
      <w:r>
        <w:t>ystemctl</w:t>
      </w:r>
      <w:r>
        <w:rPr>
          <w:rFonts w:hint="eastAsia"/>
        </w:rPr>
        <w:t>命令请参看文章：</w:t>
      </w:r>
      <w:r>
        <w:rPr>
          <w:rFonts w:hint="eastAsia"/>
        </w:rPr>
        <w:t xml:space="preserve"> </w:t>
      </w:r>
      <w:hyperlink r:id="rId106" w:history="1">
        <w:r w:rsidRPr="00570587">
          <w:rPr>
            <w:rStyle w:val="a8"/>
          </w:rPr>
          <w:t>https://www.jianshu.com/p/c498327f39d4</w:t>
        </w:r>
      </w:hyperlink>
      <w:r>
        <w:t xml:space="preserve"> </w:t>
      </w:r>
    </w:p>
    <w:p w14:paraId="52C81CF1" w14:textId="77777777" w:rsidR="00DF52BC" w:rsidRDefault="00DF52BC" w:rsidP="00775C2C">
      <w:pPr>
        <w:pStyle w:val="3"/>
        <w:tabs>
          <w:tab w:val="left" w:pos="420"/>
        </w:tabs>
      </w:pPr>
      <w:bookmarkStart w:id="222" w:name="_Toc27512232"/>
      <w:r>
        <w:rPr>
          <w:rFonts w:hint="eastAsia"/>
        </w:rPr>
        <w:t>3</w:t>
      </w:r>
      <w:r>
        <w:rPr>
          <w:rFonts w:hint="eastAsia"/>
        </w:rPr>
        <w:t>、纯字符界面下的终端切换</w:t>
      </w:r>
      <w:bookmarkEnd w:id="222"/>
    </w:p>
    <w:p w14:paraId="620B2603" w14:textId="77777777" w:rsidR="00DF52BC" w:rsidRDefault="00DF52BC" w:rsidP="00775C2C">
      <w:pPr>
        <w:tabs>
          <w:tab w:val="left" w:pos="420"/>
        </w:tabs>
        <w:jc w:val="left"/>
      </w:pPr>
      <w:r>
        <w:tab/>
      </w:r>
      <w:r>
        <w:rPr>
          <w:rFonts w:hint="eastAsia"/>
        </w:rPr>
        <w:t>在纯字符界面下，</w:t>
      </w:r>
      <w:r>
        <w:rPr>
          <w:rFonts w:hint="eastAsia"/>
        </w:rPr>
        <w:t>Linux</w:t>
      </w:r>
      <w:r>
        <w:rPr>
          <w:rFonts w:hint="eastAsia"/>
        </w:rPr>
        <w:t>拥有</w:t>
      </w:r>
      <w:r>
        <w:rPr>
          <w:rFonts w:hint="eastAsia"/>
        </w:rPr>
        <w:t>12</w:t>
      </w:r>
      <w:r>
        <w:rPr>
          <w:rFonts w:hint="eastAsia"/>
        </w:rPr>
        <w:t>个终端可以供切换，分别是从</w:t>
      </w:r>
      <w:r>
        <w:rPr>
          <w:rFonts w:hint="eastAsia"/>
        </w:rPr>
        <w:t>F</w:t>
      </w:r>
      <w:r>
        <w:t>1</w:t>
      </w:r>
      <w:r>
        <w:rPr>
          <w:rFonts w:hint="eastAsia"/>
        </w:rPr>
        <w:t>到</w:t>
      </w:r>
      <w:r>
        <w:rPr>
          <w:rFonts w:hint="eastAsia"/>
        </w:rPr>
        <w:t>F</w:t>
      </w:r>
      <w:r>
        <w:t>12</w:t>
      </w:r>
      <w:r>
        <w:rPr>
          <w:rFonts w:hint="eastAsia"/>
        </w:rPr>
        <w:t>，切换方法是：</w:t>
      </w:r>
    </w:p>
    <w:p w14:paraId="60BE2079" w14:textId="77777777" w:rsidR="00DF52BC" w:rsidRDefault="00DF52BC" w:rsidP="00775C2C">
      <w:pPr>
        <w:tabs>
          <w:tab w:val="left" w:pos="420"/>
        </w:tabs>
        <w:jc w:val="left"/>
      </w:pPr>
      <w:r>
        <w:rPr>
          <w:rFonts w:hint="eastAsia"/>
        </w:rPr>
        <w:t>A</w:t>
      </w:r>
      <w:r>
        <w:t>lt+Fn</w:t>
      </w:r>
      <w:r>
        <w:rPr>
          <w:rFonts w:hint="eastAsia"/>
        </w:rPr>
        <w:t>，其中“</w:t>
      </w:r>
      <w:r>
        <w:rPr>
          <w:rFonts w:hint="eastAsia"/>
        </w:rPr>
        <w:t>n</w:t>
      </w:r>
      <w:r>
        <w:rPr>
          <w:rFonts w:hint="eastAsia"/>
        </w:rPr>
        <w:t>”是对应的编号。</w:t>
      </w:r>
    </w:p>
    <w:p w14:paraId="78F0A48F" w14:textId="77777777" w:rsidR="00DF52BC" w:rsidRDefault="00DF52BC" w:rsidP="00775C2C">
      <w:pPr>
        <w:tabs>
          <w:tab w:val="left" w:pos="420"/>
        </w:tabs>
        <w:jc w:val="left"/>
      </w:pPr>
    </w:p>
    <w:p w14:paraId="42E603A6" w14:textId="77777777" w:rsidR="00DF52BC" w:rsidRDefault="00DF52BC" w:rsidP="00775C2C">
      <w:pPr>
        <w:pStyle w:val="3"/>
        <w:tabs>
          <w:tab w:val="left" w:pos="420"/>
        </w:tabs>
      </w:pPr>
      <w:bookmarkStart w:id="223" w:name="_Toc27512233"/>
      <w:r>
        <w:rPr>
          <w:rFonts w:hint="eastAsia"/>
        </w:rPr>
        <w:t>4</w:t>
      </w:r>
      <w:r>
        <w:rPr>
          <w:rFonts w:hint="eastAsia"/>
        </w:rPr>
        <w:t>、纯字符界面使用数字小键盘</w:t>
      </w:r>
      <w:bookmarkEnd w:id="223"/>
    </w:p>
    <w:p w14:paraId="0D26E155" w14:textId="77777777" w:rsidR="00DF52BC" w:rsidRPr="00DA6A6F" w:rsidRDefault="00DF52BC" w:rsidP="00775C2C">
      <w:pPr>
        <w:tabs>
          <w:tab w:val="left" w:pos="420"/>
        </w:tabs>
        <w:jc w:val="left"/>
      </w:pPr>
      <w:r>
        <w:tab/>
      </w:r>
      <w:r>
        <w:rPr>
          <w:rFonts w:hint="eastAsia"/>
        </w:rPr>
        <w:t>当系统运行级别在</w:t>
      </w:r>
      <w:r>
        <w:rPr>
          <w:rFonts w:hint="eastAsia"/>
        </w:rPr>
        <w:t>3</w:t>
      </w:r>
      <w:r>
        <w:rPr>
          <w:rFonts w:hint="eastAsia"/>
        </w:rPr>
        <w:t>级（纯字符界面）的时候，数字小键盘会失去作用。此时用</w:t>
      </w:r>
      <w:r>
        <w:rPr>
          <w:rFonts w:hint="eastAsia"/>
        </w:rPr>
        <w:t>A</w:t>
      </w:r>
      <w:r>
        <w:t>lt</w:t>
      </w:r>
      <w:r>
        <w:rPr>
          <w:rFonts w:hint="eastAsia"/>
        </w:rPr>
        <w:t>+Num</w:t>
      </w:r>
      <w:r>
        <w:rPr>
          <w:rFonts w:hint="eastAsia"/>
        </w:rPr>
        <w:t>键可关闭或启用数字小键盘。</w:t>
      </w:r>
    </w:p>
    <w:p w14:paraId="279F2E2E" w14:textId="77777777" w:rsidR="00DC6E1D" w:rsidRPr="00DF52BC" w:rsidRDefault="00DC6E1D" w:rsidP="00775C2C">
      <w:pPr>
        <w:tabs>
          <w:tab w:val="left" w:pos="420"/>
        </w:tabs>
      </w:pPr>
    </w:p>
    <w:p w14:paraId="20BB6C4F" w14:textId="77777777" w:rsidR="00DF52BC" w:rsidRDefault="00DF52BC" w:rsidP="00775C2C">
      <w:pPr>
        <w:tabs>
          <w:tab w:val="left" w:pos="420"/>
        </w:tabs>
      </w:pPr>
    </w:p>
    <w:p w14:paraId="5136E51F" w14:textId="77777777" w:rsidR="00DF52BC" w:rsidRDefault="00DF52BC" w:rsidP="00775C2C">
      <w:pPr>
        <w:tabs>
          <w:tab w:val="left" w:pos="420"/>
        </w:tabs>
      </w:pPr>
    </w:p>
    <w:p w14:paraId="4200A89C" w14:textId="77777777" w:rsidR="00DC6E1D" w:rsidRDefault="00C5637B" w:rsidP="00775C2C">
      <w:pPr>
        <w:pStyle w:val="2"/>
        <w:tabs>
          <w:tab w:val="left" w:pos="420"/>
        </w:tabs>
      </w:pPr>
      <w:bookmarkStart w:id="224" w:name="_二、中文字符系统&amp;输入法——zhcon"/>
      <w:bookmarkStart w:id="225" w:name="_二、中日韩字符系统&amp;输入法——zhcon"/>
      <w:bookmarkStart w:id="226" w:name="_Toc27512234"/>
      <w:bookmarkEnd w:id="224"/>
      <w:bookmarkEnd w:id="225"/>
      <w:r>
        <w:rPr>
          <w:rFonts w:hint="eastAsia"/>
        </w:rPr>
        <w:t>二、</w:t>
      </w:r>
      <w:r w:rsidR="00996AFB">
        <w:rPr>
          <w:rFonts w:hint="eastAsia"/>
        </w:rPr>
        <w:t>中</w:t>
      </w:r>
      <w:r w:rsidR="00646A0B">
        <w:rPr>
          <w:rFonts w:hint="eastAsia"/>
        </w:rPr>
        <w:t>日韩</w:t>
      </w:r>
      <w:r w:rsidR="00996AFB">
        <w:rPr>
          <w:rFonts w:hint="eastAsia"/>
        </w:rPr>
        <w:t>字符系统</w:t>
      </w:r>
      <w:r w:rsidR="009972C8">
        <w:rPr>
          <w:rFonts w:hint="eastAsia"/>
        </w:rPr>
        <w:t>&amp;</w:t>
      </w:r>
      <w:r w:rsidR="009972C8">
        <w:rPr>
          <w:rFonts w:hint="eastAsia"/>
        </w:rPr>
        <w:t>输入法</w:t>
      </w:r>
      <w:r w:rsidR="00996AFB">
        <w:rPr>
          <w:rFonts w:hint="eastAsia"/>
        </w:rPr>
        <w:t>——</w:t>
      </w:r>
      <w:r w:rsidR="00996AFB">
        <w:rPr>
          <w:rFonts w:hint="eastAsia"/>
        </w:rPr>
        <w:t>zhcon</w:t>
      </w:r>
      <w:bookmarkEnd w:id="226"/>
      <w:r w:rsidR="00B05AB8">
        <w:t xml:space="preserve"> </w:t>
      </w:r>
    </w:p>
    <w:p w14:paraId="2E51340D" w14:textId="77777777" w:rsidR="006E1A26" w:rsidRDefault="006E1A26" w:rsidP="00775C2C">
      <w:pPr>
        <w:tabs>
          <w:tab w:val="left" w:pos="420"/>
        </w:tabs>
        <w:ind w:firstLine="420"/>
      </w:pPr>
      <w:r>
        <w:rPr>
          <w:rFonts w:hint="eastAsia"/>
        </w:rPr>
        <w:t>中文字符系统的安装是十分重要的，</w:t>
      </w:r>
      <w:r w:rsidR="00B42B17">
        <w:rPr>
          <w:rFonts w:hint="eastAsia"/>
        </w:rPr>
        <w:t>如果不安装中文字符系统，则所有的中文文件名、文件内容、所有软件的字符输出等都会是乱码</w:t>
      </w:r>
      <w:r w:rsidR="00601145">
        <w:rPr>
          <w:rFonts w:hint="eastAsia"/>
        </w:rPr>
        <w:t>，有了这个，还可以输入中文。</w:t>
      </w:r>
    </w:p>
    <w:p w14:paraId="7C46A638" w14:textId="77777777" w:rsidR="003E11C7" w:rsidRDefault="003E11C7" w:rsidP="00775C2C">
      <w:pPr>
        <w:tabs>
          <w:tab w:val="left" w:pos="420"/>
        </w:tabs>
        <w:ind w:firstLine="420"/>
      </w:pPr>
      <w:r>
        <w:rPr>
          <w:rFonts w:hint="eastAsia"/>
        </w:rPr>
        <w:t>关于</w:t>
      </w:r>
      <w:r>
        <w:rPr>
          <w:rFonts w:hint="eastAsia"/>
        </w:rPr>
        <w:t>zhcon</w:t>
      </w:r>
      <w:r>
        <w:rPr>
          <w:rFonts w:hint="eastAsia"/>
        </w:rPr>
        <w:t>中文、日文、韩文系统的安装也可以参看文章：</w:t>
      </w:r>
    </w:p>
    <w:p w14:paraId="3D63A7D5" w14:textId="77777777" w:rsidR="003E11C7" w:rsidRDefault="009E7B44" w:rsidP="00775C2C">
      <w:pPr>
        <w:tabs>
          <w:tab w:val="left" w:pos="420"/>
        </w:tabs>
        <w:ind w:firstLine="420"/>
      </w:pPr>
      <w:hyperlink r:id="rId107" w:history="1">
        <w:r w:rsidR="003E11C7" w:rsidRPr="00C63D9E">
          <w:rPr>
            <w:rStyle w:val="a8"/>
          </w:rPr>
          <w:t>https://blog.csdn.net/f_066/article/details/41940999</w:t>
        </w:r>
      </w:hyperlink>
      <w:r w:rsidR="003E11C7">
        <w:t xml:space="preserve"> </w:t>
      </w:r>
    </w:p>
    <w:p w14:paraId="332A6907" w14:textId="77777777" w:rsidR="003E11C7" w:rsidRDefault="009E7B44" w:rsidP="00775C2C">
      <w:pPr>
        <w:tabs>
          <w:tab w:val="left" w:pos="420"/>
        </w:tabs>
        <w:ind w:firstLine="420"/>
      </w:pPr>
      <w:hyperlink r:id="rId108" w:history="1">
        <w:r w:rsidR="003E11C7" w:rsidRPr="00C63D9E">
          <w:rPr>
            <w:rStyle w:val="a8"/>
          </w:rPr>
          <w:t>https://www.linuxidc.com/Linux/2011-02/31916.htm</w:t>
        </w:r>
      </w:hyperlink>
      <w:r w:rsidR="003E11C7">
        <w:t xml:space="preserve"> </w:t>
      </w:r>
    </w:p>
    <w:p w14:paraId="7D0BF26D" w14:textId="77777777" w:rsidR="003E11C7" w:rsidRDefault="009E7B44" w:rsidP="00775C2C">
      <w:pPr>
        <w:tabs>
          <w:tab w:val="left" w:pos="420"/>
        </w:tabs>
        <w:ind w:firstLine="420"/>
      </w:pPr>
      <w:hyperlink r:id="rId109" w:history="1">
        <w:r w:rsidR="003E11C7" w:rsidRPr="00C63D9E">
          <w:rPr>
            <w:rStyle w:val="a8"/>
          </w:rPr>
          <w:t>https://blog.51cto.com/itchenyi/1024752</w:t>
        </w:r>
      </w:hyperlink>
      <w:r w:rsidR="003E11C7">
        <w:t xml:space="preserve"> </w:t>
      </w:r>
    </w:p>
    <w:p w14:paraId="4E604B57" w14:textId="77777777" w:rsidR="003E11C7" w:rsidRDefault="003E11C7" w:rsidP="00775C2C">
      <w:pPr>
        <w:tabs>
          <w:tab w:val="left" w:pos="420"/>
        </w:tabs>
        <w:ind w:firstLine="420"/>
      </w:pPr>
    </w:p>
    <w:p w14:paraId="5F37194D" w14:textId="77777777" w:rsidR="00360546" w:rsidRDefault="001D5309" w:rsidP="00775C2C">
      <w:pPr>
        <w:tabs>
          <w:tab w:val="left" w:pos="420"/>
        </w:tabs>
        <w:ind w:firstLine="420"/>
      </w:pPr>
      <w:r>
        <w:rPr>
          <w:rFonts w:hint="eastAsia"/>
        </w:rPr>
        <w:t>首先在网站：</w:t>
      </w:r>
      <w:r>
        <w:rPr>
          <w:rFonts w:hint="eastAsia"/>
        </w:rPr>
        <w:t xml:space="preserve"> </w:t>
      </w:r>
      <w:hyperlink r:id="rId110" w:history="1">
        <w:r w:rsidRPr="00EF766E">
          <w:rPr>
            <w:rStyle w:val="a8"/>
          </w:rPr>
          <w:t>https://sourceforge.net/projects/zhcon/files/zhcon/</w:t>
        </w:r>
      </w:hyperlink>
      <w:r>
        <w:t xml:space="preserve"> </w:t>
      </w:r>
      <w:r>
        <w:rPr>
          <w:rFonts w:hint="eastAsia"/>
        </w:rPr>
        <w:t>查找目前最新或者任何时候的版本的目录（笔者这里最新的版本是</w:t>
      </w:r>
      <w:r>
        <w:rPr>
          <w:rFonts w:hint="eastAsia"/>
        </w:rPr>
        <w:t>0.2.6</w:t>
      </w:r>
      <w:r>
        <w:rPr>
          <w:rFonts w:hint="eastAsia"/>
        </w:rPr>
        <w:t>），并进入目录，</w:t>
      </w:r>
      <w:r w:rsidR="0009739C">
        <w:rPr>
          <w:rFonts w:hint="eastAsia"/>
        </w:rPr>
        <w:t>下载</w:t>
      </w:r>
      <w:r w:rsidR="0009739C">
        <w:rPr>
          <w:rFonts w:hint="eastAsia"/>
        </w:rPr>
        <w:t>0.2.5</w:t>
      </w:r>
      <w:r w:rsidR="0009739C">
        <w:rPr>
          <w:rFonts w:hint="eastAsia"/>
        </w:rPr>
        <w:t>的文件</w:t>
      </w:r>
      <w:r w:rsidR="007204D4">
        <w:rPr>
          <w:rFonts w:hint="eastAsia"/>
        </w:rPr>
        <w:t xml:space="preserve"> </w:t>
      </w:r>
      <w:hyperlink r:id="rId111" w:tooltip="Click to download zhcon-0.2.5.tar.gz" w:history="1">
        <w:r w:rsidR="007204D4">
          <w:rPr>
            <w:rStyle w:val="name"/>
            <w:color w:val="0000FF"/>
            <w:u w:val="single"/>
          </w:rPr>
          <w:t>zhcon-0.2.5.tar.gz</w:t>
        </w:r>
      </w:hyperlink>
      <w:r w:rsidR="007204D4">
        <w:t xml:space="preserve"> </w:t>
      </w:r>
      <w:r w:rsidR="0009739C">
        <w:rPr>
          <w:rFonts w:hint="eastAsia"/>
        </w:rPr>
        <w:t>以及其补丁文件</w:t>
      </w:r>
      <w:r w:rsidR="007204D4">
        <w:rPr>
          <w:rFonts w:hint="eastAsia"/>
        </w:rPr>
        <w:t xml:space="preserve"> </w:t>
      </w:r>
      <w:hyperlink r:id="rId112" w:tooltip="Click to download zhcon-0.2.5-to-0.2.6.diff.gz" w:history="1">
        <w:r w:rsidR="0009739C">
          <w:rPr>
            <w:rStyle w:val="name"/>
            <w:color w:val="0000FF"/>
            <w:u w:val="single"/>
          </w:rPr>
          <w:t>zhcon-0.2.5-to-0.2.6.diff.gz</w:t>
        </w:r>
      </w:hyperlink>
      <w:r w:rsidR="0009739C">
        <w:t xml:space="preserve"> </w:t>
      </w:r>
      <w:r w:rsidR="0009739C">
        <w:rPr>
          <w:rFonts w:hint="eastAsia"/>
        </w:rPr>
        <w:t>（这个补丁文件可以将上面的</w:t>
      </w:r>
      <w:r w:rsidR="0009739C">
        <w:rPr>
          <w:rFonts w:hint="eastAsia"/>
        </w:rPr>
        <w:t>0.2.5</w:t>
      </w:r>
      <w:r w:rsidR="0009739C">
        <w:rPr>
          <w:rFonts w:hint="eastAsia"/>
        </w:rPr>
        <w:t>版源码包升级为</w:t>
      </w:r>
      <w:r w:rsidR="0009739C">
        <w:rPr>
          <w:rFonts w:hint="eastAsia"/>
        </w:rPr>
        <w:t>0.2.6</w:t>
      </w:r>
      <w:r w:rsidR="0009739C">
        <w:rPr>
          <w:rFonts w:hint="eastAsia"/>
        </w:rPr>
        <w:t>的源码包）。</w:t>
      </w:r>
    </w:p>
    <w:p w14:paraId="5FD290DD" w14:textId="77777777" w:rsidR="00B30EA1" w:rsidRDefault="00B30EA1" w:rsidP="00775C2C">
      <w:pPr>
        <w:tabs>
          <w:tab w:val="left" w:pos="420"/>
        </w:tabs>
      </w:pPr>
      <w:r>
        <w:rPr>
          <w:rFonts w:hint="eastAsia"/>
        </w:rPr>
        <w:t>或者可以通过命令行进行下载：</w:t>
      </w:r>
    </w:p>
    <w:p w14:paraId="2C0C4BB9" w14:textId="77777777" w:rsidR="00996AFB" w:rsidRDefault="00B30EA1" w:rsidP="00775C2C">
      <w:pPr>
        <w:tabs>
          <w:tab w:val="left" w:pos="420"/>
        </w:tabs>
      </w:pPr>
      <w:r>
        <w:t>$wget</w:t>
      </w:r>
      <w:r w:rsidR="00EF3E91" w:rsidRPr="00EF3E91">
        <w:t xml:space="preserve"> -O zhcon-0.2.5.tar.gz</w:t>
      </w:r>
      <w:r>
        <w:t xml:space="preserve"> </w:t>
      </w:r>
      <w:hyperlink r:id="rId113" w:history="1">
        <w:r w:rsidRPr="00EF766E">
          <w:rPr>
            <w:rStyle w:val="a8"/>
          </w:rPr>
          <w:t>https://sourceforge.net/projects/zhcon/files/zhcon/0.2.6/zhcon-0.2.5.tar.gz/download</w:t>
        </w:r>
      </w:hyperlink>
      <w:r w:rsidR="00025E18">
        <w:t xml:space="preserve"> </w:t>
      </w:r>
    </w:p>
    <w:p w14:paraId="6EC1BF16" w14:textId="77777777" w:rsidR="009B3E7E" w:rsidRDefault="00B30EA1" w:rsidP="00775C2C">
      <w:pPr>
        <w:tabs>
          <w:tab w:val="left" w:pos="420"/>
        </w:tabs>
      </w:pPr>
      <w:r>
        <w:t>$wget</w:t>
      </w:r>
      <w:r w:rsidR="008F7ADF" w:rsidRPr="008F7ADF">
        <w:t xml:space="preserve"> -O zhcon-0.2.5-to-0.2.6.diff.gz</w:t>
      </w:r>
      <w:r>
        <w:t xml:space="preserve"> </w:t>
      </w:r>
      <w:hyperlink r:id="rId114" w:history="1">
        <w:r w:rsidR="00E53BB0" w:rsidRPr="00EF766E">
          <w:rPr>
            <w:rStyle w:val="a8"/>
          </w:rPr>
          <w:t>https://sourceforge.net/projects/zhcon/files/zhcon/0.2.6/zhcon-0.2.5-to-0.2.6.diff.gz/download</w:t>
        </w:r>
      </w:hyperlink>
      <w:r w:rsidR="00025E18">
        <w:t xml:space="preserve"> </w:t>
      </w:r>
    </w:p>
    <w:p w14:paraId="19CCA8C1" w14:textId="77777777" w:rsidR="00025E18" w:rsidRDefault="00025E18" w:rsidP="00775C2C">
      <w:pPr>
        <w:tabs>
          <w:tab w:val="left" w:pos="420"/>
        </w:tabs>
      </w:pPr>
    </w:p>
    <w:p w14:paraId="5B72AE08" w14:textId="77777777" w:rsidR="00BF1CC6" w:rsidRDefault="00BF1CC6" w:rsidP="00775C2C">
      <w:pPr>
        <w:tabs>
          <w:tab w:val="left" w:pos="420"/>
        </w:tabs>
      </w:pPr>
      <w:r>
        <w:rPr>
          <w:rFonts w:hint="eastAsia"/>
        </w:rPr>
        <w:t>然后</w:t>
      </w:r>
      <w:r w:rsidR="00881133">
        <w:rPr>
          <w:rFonts w:hint="eastAsia"/>
        </w:rPr>
        <w:t>分别</w:t>
      </w:r>
      <w:r>
        <w:rPr>
          <w:rFonts w:hint="eastAsia"/>
        </w:rPr>
        <w:t>解压源码包：</w:t>
      </w:r>
    </w:p>
    <w:p w14:paraId="598B5267" w14:textId="77777777" w:rsidR="00BF1CC6" w:rsidRPr="004E7478" w:rsidRDefault="00BF1CC6" w:rsidP="00775C2C">
      <w:pPr>
        <w:tabs>
          <w:tab w:val="left" w:pos="420"/>
        </w:tabs>
      </w:pPr>
      <w:r>
        <w:rPr>
          <w:rFonts w:hint="eastAsia"/>
        </w:rPr>
        <w:t>$</w:t>
      </w:r>
      <w:r w:rsidRPr="004E7478">
        <w:t xml:space="preserve">tar -zxvf </w:t>
      </w:r>
      <w:r w:rsidR="007354B5" w:rsidRPr="004E7478">
        <w:t>./</w:t>
      </w:r>
      <w:r w:rsidRPr="004E7478">
        <w:t>zhcon-0.2.5.tar.gz</w:t>
      </w:r>
    </w:p>
    <w:p w14:paraId="50E53007" w14:textId="77777777" w:rsidR="00EE53AE" w:rsidRDefault="00EE53AE" w:rsidP="00775C2C">
      <w:pPr>
        <w:tabs>
          <w:tab w:val="left" w:pos="420"/>
        </w:tabs>
      </w:pPr>
      <w:r w:rsidRPr="004E7478">
        <w:rPr>
          <w:rFonts w:hint="eastAsia"/>
        </w:rPr>
        <w:t>$</w:t>
      </w:r>
      <w:r w:rsidRPr="004E7478">
        <w:t>gunzip ./zhcon-0.2.5-to-0.2.6.diff.gz</w:t>
      </w:r>
    </w:p>
    <w:p w14:paraId="03706AFE" w14:textId="77777777" w:rsidR="00025E18" w:rsidRDefault="00777059" w:rsidP="00775C2C">
      <w:pPr>
        <w:tabs>
          <w:tab w:val="left" w:pos="420"/>
        </w:tabs>
      </w:pPr>
      <w:r>
        <w:rPr>
          <w:rFonts w:hint="eastAsia"/>
        </w:rPr>
        <w:t>然后对</w:t>
      </w:r>
      <w:r>
        <w:rPr>
          <w:rFonts w:hint="eastAsia"/>
        </w:rPr>
        <w:t>0.2.5</w:t>
      </w:r>
      <w:r>
        <w:rPr>
          <w:rFonts w:hint="eastAsia"/>
        </w:rPr>
        <w:t>版源码打补丁，升级到</w:t>
      </w:r>
      <w:r>
        <w:rPr>
          <w:rFonts w:hint="eastAsia"/>
        </w:rPr>
        <w:t>0.2.6</w:t>
      </w:r>
      <w:r>
        <w:rPr>
          <w:rFonts w:hint="eastAsia"/>
        </w:rPr>
        <w:t>版：</w:t>
      </w:r>
    </w:p>
    <w:p w14:paraId="0AC53BB6" w14:textId="77777777" w:rsidR="00777059" w:rsidRPr="004E7478" w:rsidRDefault="00C27D98" w:rsidP="00775C2C">
      <w:pPr>
        <w:tabs>
          <w:tab w:val="left" w:pos="420"/>
        </w:tabs>
      </w:pPr>
      <w:r>
        <w:rPr>
          <w:rFonts w:hint="eastAsia"/>
        </w:rPr>
        <w:t>$</w:t>
      </w:r>
      <w:r w:rsidRPr="004E7478">
        <w:t>cd ./zhcon-0.2.5/</w:t>
      </w:r>
    </w:p>
    <w:p w14:paraId="4B9079C0" w14:textId="77777777" w:rsidR="0011488D" w:rsidRDefault="0011488D" w:rsidP="00775C2C">
      <w:pPr>
        <w:tabs>
          <w:tab w:val="left" w:pos="420"/>
        </w:tabs>
      </w:pPr>
      <w:r w:rsidRPr="004E7478">
        <w:rPr>
          <w:rFonts w:hint="eastAsia"/>
        </w:rPr>
        <w:t>$</w:t>
      </w:r>
      <w:r w:rsidRPr="004E7478">
        <w:t>patch -p1 &lt; ../zhcon-0.2.5-to-0.2.6.diff</w:t>
      </w:r>
    </w:p>
    <w:p w14:paraId="009BA347" w14:textId="77777777" w:rsidR="009A2DD6" w:rsidRDefault="009A2DD6" w:rsidP="00775C2C">
      <w:pPr>
        <w:tabs>
          <w:tab w:val="left" w:pos="420"/>
        </w:tabs>
      </w:pPr>
      <w:r>
        <w:rPr>
          <w:rFonts w:hint="eastAsia"/>
        </w:rPr>
        <w:t>然后进行编译操作：</w:t>
      </w:r>
    </w:p>
    <w:p w14:paraId="6DD39D2D" w14:textId="77777777" w:rsidR="009A2DD6" w:rsidRDefault="009A2DD6" w:rsidP="00775C2C">
      <w:pPr>
        <w:tabs>
          <w:tab w:val="left" w:pos="420"/>
        </w:tabs>
      </w:pPr>
      <w:r>
        <w:rPr>
          <w:rFonts w:hint="eastAsia"/>
        </w:rPr>
        <w:t>$</w:t>
      </w:r>
      <w:r>
        <w:t>mkdir -p ./build &amp;&amp; cd ./build</w:t>
      </w:r>
    </w:p>
    <w:p w14:paraId="6A41C500" w14:textId="77777777" w:rsidR="00C546D2" w:rsidRDefault="00C546D2" w:rsidP="00775C2C">
      <w:pPr>
        <w:tabs>
          <w:tab w:val="left" w:pos="420"/>
        </w:tabs>
      </w:pPr>
      <w:r>
        <w:rPr>
          <w:rFonts w:hint="eastAsia"/>
        </w:rPr>
        <w:t>有可能会在编译的过程中出现错误，提前预防一下：</w:t>
      </w:r>
    </w:p>
    <w:p w14:paraId="782F8DE7" w14:textId="77777777" w:rsidR="00C546D2" w:rsidRDefault="00C546D2" w:rsidP="00775C2C">
      <w:pPr>
        <w:tabs>
          <w:tab w:val="left" w:pos="420"/>
        </w:tabs>
      </w:pPr>
      <w:r>
        <w:rPr>
          <w:rFonts w:hint="eastAsia"/>
        </w:rPr>
        <w:t>$</w:t>
      </w:r>
      <w:r w:rsidRPr="00C546D2">
        <w:t>export LIBS=" -lncurses"</w:t>
      </w:r>
    </w:p>
    <w:p w14:paraId="5363CF41" w14:textId="77777777" w:rsidR="0082506F" w:rsidRDefault="0082506F" w:rsidP="00775C2C">
      <w:pPr>
        <w:tabs>
          <w:tab w:val="left" w:pos="420"/>
        </w:tabs>
      </w:pPr>
      <w:r>
        <w:rPr>
          <w:rFonts w:hint="eastAsia"/>
        </w:rPr>
        <w:t>$</w:t>
      </w:r>
      <w:r>
        <w:t>../configure</w:t>
      </w:r>
    </w:p>
    <w:p w14:paraId="3712BFAA" w14:textId="77777777" w:rsidR="00606035" w:rsidRDefault="00E4344C" w:rsidP="00775C2C">
      <w:pPr>
        <w:tabs>
          <w:tab w:val="left" w:pos="420"/>
        </w:tabs>
      </w:pPr>
      <w:r>
        <w:rPr>
          <w:rFonts w:hint="eastAsia"/>
        </w:rPr>
        <w:t>然后要</w:t>
      </w:r>
      <w:r w:rsidR="00606035">
        <w:rPr>
          <w:rFonts w:hint="eastAsia"/>
        </w:rPr>
        <w:t>在这里要修改几个错误，不然编译的过程中会遇到</w:t>
      </w:r>
      <w:r>
        <w:rPr>
          <w:rFonts w:hint="eastAsia"/>
        </w:rPr>
        <w:t>其他</w:t>
      </w:r>
      <w:r w:rsidR="00606035">
        <w:rPr>
          <w:rFonts w:hint="eastAsia"/>
        </w:rPr>
        <w:t>错误：</w:t>
      </w:r>
    </w:p>
    <w:p w14:paraId="654FA86F" w14:textId="77777777" w:rsidR="00EA7E6C" w:rsidRDefault="00EA7E6C" w:rsidP="00775C2C">
      <w:pPr>
        <w:tabs>
          <w:tab w:val="left" w:pos="420"/>
        </w:tabs>
      </w:pPr>
      <w:r>
        <w:t>$sed -i 's/#include "fbdev.h"/#include "fbdev.h"\n#include &lt;string.h&gt;/g'  ../src/display/fblinear4.h</w:t>
      </w:r>
    </w:p>
    <w:p w14:paraId="3BFD95B2" w14:textId="77777777" w:rsidR="00EA7E6C" w:rsidRDefault="00EA7E6C" w:rsidP="00775C2C">
      <w:pPr>
        <w:tabs>
          <w:tab w:val="left" w:pos="420"/>
        </w:tabs>
      </w:pPr>
      <w:r>
        <w:t>$sed -i 's/#include "fbdev.h"/#include "fbdev.h"\n#include &lt;string.h&gt;/g'  ../src/display/fblinear8.h</w:t>
      </w:r>
    </w:p>
    <w:p w14:paraId="0A64B2AC" w14:textId="77777777" w:rsidR="00EA7E6C" w:rsidRDefault="00EA7E6C" w:rsidP="00775C2C">
      <w:pPr>
        <w:tabs>
          <w:tab w:val="left" w:pos="420"/>
        </w:tabs>
      </w:pPr>
      <w:r>
        <w:t>$sed -i 's/#include &lt;string&gt;/#include &lt;string&gt;\n#include &lt;string.h&gt;/g'  ../src/basefont.h</w:t>
      </w:r>
    </w:p>
    <w:p w14:paraId="54271E44" w14:textId="77777777" w:rsidR="00EA7E6C" w:rsidRDefault="00EA7E6C" w:rsidP="00775C2C">
      <w:pPr>
        <w:tabs>
          <w:tab w:val="left" w:pos="420"/>
        </w:tabs>
      </w:pPr>
      <w:r>
        <w:t>$sed -i 's/ *p = (unsigned int) p + mpText;/         p = (unsigned long int) p + mpText;/g'  ../src/winime.cpp</w:t>
      </w:r>
    </w:p>
    <w:p w14:paraId="7BC0EFDD" w14:textId="77777777" w:rsidR="00EA7E6C" w:rsidRDefault="00EA7E6C" w:rsidP="00775C2C">
      <w:pPr>
        <w:tabs>
          <w:tab w:val="left" w:pos="420"/>
        </w:tabs>
      </w:pPr>
      <w:r>
        <w:t>$sed -i 's/#include &lt;vector&gt;/#include &lt;vector&gt;\n#include &lt;sys\/select.h&gt;/g'  ../src/inputmanager.h</w:t>
      </w:r>
    </w:p>
    <w:p w14:paraId="33BEF755" w14:textId="77777777" w:rsidR="00EA7E6C" w:rsidRDefault="00EA7E6C" w:rsidP="00775C2C">
      <w:pPr>
        <w:tabs>
          <w:tab w:val="left" w:pos="420"/>
        </w:tabs>
      </w:pPr>
      <w:r>
        <w:t>$sed -i 's/#include &lt;string&gt;/#include &lt;string&gt;\n#include &lt;stdlib.h&gt;/g'  ../src/inputclient.h ../src/configfile.h ../src/zhcon.h</w:t>
      </w:r>
    </w:p>
    <w:p w14:paraId="40235012" w14:textId="77777777" w:rsidR="00EA7E6C" w:rsidRDefault="00EA7E6C" w:rsidP="00775C2C">
      <w:pPr>
        <w:tabs>
          <w:tab w:val="left" w:pos="420"/>
        </w:tabs>
      </w:pPr>
      <w:r>
        <w:t>$sed -i 's/#include &lt;vector&gt;/#include &lt;vector&gt;\n#include &lt;stdlib.h&gt;/g'  ../src/inputmanager.h</w:t>
      </w:r>
    </w:p>
    <w:p w14:paraId="25C3945D" w14:textId="77777777" w:rsidR="00EA7E6C" w:rsidRDefault="00EA7E6C" w:rsidP="00775C2C">
      <w:pPr>
        <w:tabs>
          <w:tab w:val="left" w:pos="420"/>
        </w:tabs>
      </w:pPr>
      <w:r>
        <w:t>$sed -i 's/#include "cmdline.h"/#include "cmdline.h"\n#include &lt;stdlib.h&gt;/g'  ../src/cmdline.c</w:t>
      </w:r>
    </w:p>
    <w:p w14:paraId="5B1F74BF" w14:textId="77777777" w:rsidR="00EA7E6C" w:rsidRDefault="00EA7E6C" w:rsidP="00775C2C">
      <w:pPr>
        <w:tabs>
          <w:tab w:val="left" w:pos="420"/>
        </w:tabs>
      </w:pPr>
    </w:p>
    <w:p w14:paraId="60CEAFBB" w14:textId="77777777" w:rsidR="00FE714A" w:rsidRDefault="00FE714A" w:rsidP="00775C2C">
      <w:pPr>
        <w:tabs>
          <w:tab w:val="left" w:pos="420"/>
        </w:tabs>
      </w:pPr>
      <w:r>
        <w:rPr>
          <w:rFonts w:hint="eastAsia"/>
        </w:rPr>
        <w:t>然后进行编译并安装：</w:t>
      </w:r>
    </w:p>
    <w:p w14:paraId="74388BCC" w14:textId="77777777" w:rsidR="00EA7E6C" w:rsidRDefault="00363C46" w:rsidP="00775C2C">
      <w:pPr>
        <w:tabs>
          <w:tab w:val="left" w:pos="420"/>
        </w:tabs>
      </w:pPr>
      <w:r>
        <w:t>$</w:t>
      </w:r>
      <w:r w:rsidR="00EA7E6C">
        <w:t>make -j4</w:t>
      </w:r>
    </w:p>
    <w:p w14:paraId="3857FC68" w14:textId="77777777" w:rsidR="00363C46" w:rsidRDefault="00363C46" w:rsidP="00775C2C">
      <w:pPr>
        <w:tabs>
          <w:tab w:val="left" w:pos="420"/>
        </w:tabs>
        <w:ind w:firstLine="420"/>
      </w:pPr>
      <w:r>
        <w:rPr>
          <w:rFonts w:hint="eastAsia"/>
        </w:rPr>
        <w:t>如果编译过程中出现了其他错误，请参看</w:t>
      </w:r>
    </w:p>
    <w:p w14:paraId="227AFFD2" w14:textId="77777777" w:rsidR="00363C46" w:rsidRDefault="009E7B44" w:rsidP="00775C2C">
      <w:pPr>
        <w:tabs>
          <w:tab w:val="left" w:pos="420"/>
        </w:tabs>
      </w:pPr>
      <w:hyperlink r:id="rId115" w:history="1">
        <w:r w:rsidR="00363C46" w:rsidRPr="000B45A8">
          <w:rPr>
            <w:rStyle w:val="a8"/>
          </w:rPr>
          <w:t>https://blog.csdn.net/smstong/article/details/8730235</w:t>
        </w:r>
      </w:hyperlink>
      <w:r w:rsidR="00363C46">
        <w:t xml:space="preserve"> </w:t>
      </w:r>
      <w:r w:rsidR="00363C46">
        <w:rPr>
          <w:rFonts w:hint="eastAsia"/>
        </w:rPr>
        <w:t>或百度寻求解决。</w:t>
      </w:r>
    </w:p>
    <w:p w14:paraId="63B4CD31" w14:textId="77777777" w:rsidR="00FE714A" w:rsidRDefault="00EA7E6C" w:rsidP="00775C2C">
      <w:pPr>
        <w:tabs>
          <w:tab w:val="left" w:pos="420"/>
        </w:tabs>
      </w:pPr>
      <w:r>
        <w:t>$sudo make install</w:t>
      </w:r>
      <w:r w:rsidR="00FE714A">
        <w:rPr>
          <w:rFonts w:hint="eastAsia"/>
        </w:rPr>
        <w:t xml:space="preserve"> </w:t>
      </w:r>
    </w:p>
    <w:p w14:paraId="2A30A998" w14:textId="77777777" w:rsidR="00EA7E6C" w:rsidRDefault="00EA7E6C" w:rsidP="00775C2C">
      <w:pPr>
        <w:tabs>
          <w:tab w:val="left" w:pos="420"/>
        </w:tabs>
      </w:pPr>
    </w:p>
    <w:p w14:paraId="27E6E910" w14:textId="77777777" w:rsidR="00957AAD" w:rsidRPr="00E95301" w:rsidRDefault="00957AAD" w:rsidP="00775C2C">
      <w:pPr>
        <w:tabs>
          <w:tab w:val="left" w:pos="420"/>
        </w:tabs>
      </w:pPr>
      <w:r w:rsidRPr="00E95301">
        <w:rPr>
          <w:rFonts w:hint="eastAsia"/>
        </w:rPr>
        <w:t>因为是在安装的时候指定了目录，因此现在要将</w:t>
      </w:r>
      <w:r w:rsidRPr="00E95301">
        <w:rPr>
          <w:rFonts w:hint="eastAsia"/>
        </w:rPr>
        <w:t>zhcon</w:t>
      </w:r>
      <w:r w:rsidRPr="00E95301">
        <w:rPr>
          <w:rFonts w:hint="eastAsia"/>
        </w:rPr>
        <w:t>软件的相关程序创建软连接：</w:t>
      </w:r>
    </w:p>
    <w:p w14:paraId="6087D12B" w14:textId="77777777" w:rsidR="00EA7E6C" w:rsidRPr="007B34C6" w:rsidRDefault="00EA7E6C" w:rsidP="00775C2C">
      <w:pPr>
        <w:tabs>
          <w:tab w:val="left" w:pos="420"/>
        </w:tabs>
        <w:rPr>
          <w:strike/>
        </w:rPr>
      </w:pPr>
      <w:r w:rsidRPr="007B34C6">
        <w:rPr>
          <w:strike/>
        </w:rPr>
        <w:lastRenderedPageBreak/>
        <w:t>$sudo ln -s /usr/local/zhcon-0.2.6/bin/zhcon /usr/bin/zhcon</w:t>
      </w:r>
    </w:p>
    <w:p w14:paraId="55704DF7" w14:textId="77777777" w:rsidR="00EA7E6C" w:rsidRPr="007B34C6" w:rsidRDefault="00EA7E6C" w:rsidP="00775C2C">
      <w:pPr>
        <w:tabs>
          <w:tab w:val="left" w:pos="420"/>
        </w:tabs>
        <w:rPr>
          <w:strike/>
        </w:rPr>
      </w:pPr>
      <w:r w:rsidRPr="007B34C6">
        <w:rPr>
          <w:strike/>
        </w:rPr>
        <w:t>$sudo ln -s /usr/local/zhcon-0.2.6/etc/zhcon.conf  /etc/zhcon.conf</w:t>
      </w:r>
    </w:p>
    <w:p w14:paraId="506BD36C" w14:textId="77777777" w:rsidR="00EA7E6C" w:rsidRPr="007B34C6" w:rsidRDefault="00EA7E6C" w:rsidP="00775C2C">
      <w:pPr>
        <w:tabs>
          <w:tab w:val="left" w:pos="420"/>
        </w:tabs>
        <w:rPr>
          <w:strike/>
        </w:rPr>
      </w:pPr>
      <w:r w:rsidRPr="007B34C6">
        <w:rPr>
          <w:strike/>
        </w:rPr>
        <w:t>$sudo ln -s /usr/local/zhcon-0.2.6/lib/zhcon /usr/share/zhcon</w:t>
      </w:r>
    </w:p>
    <w:p w14:paraId="539AB624" w14:textId="77777777" w:rsidR="00025E18" w:rsidRDefault="00EA7E6C" w:rsidP="00775C2C">
      <w:pPr>
        <w:tabs>
          <w:tab w:val="left" w:pos="420"/>
        </w:tabs>
        <w:rPr>
          <w:strike/>
        </w:rPr>
      </w:pPr>
      <w:r w:rsidRPr="007B34C6">
        <w:rPr>
          <w:strike/>
        </w:rPr>
        <w:t>$sudo ln -s /usr/local/zhcon-0.2.6/man/man1/zhcon.1  /usr/share/man/man1/zhcon.1.gz</w:t>
      </w:r>
    </w:p>
    <w:p w14:paraId="714A7019" w14:textId="77777777" w:rsidR="00E95301" w:rsidRDefault="00E95301" w:rsidP="00775C2C">
      <w:pPr>
        <w:tabs>
          <w:tab w:val="left" w:pos="420"/>
        </w:tabs>
      </w:pPr>
      <w:r>
        <w:t>$sudo ln -s /usr/local/etc/zhcon.conf /etc/zhcon.conf</w:t>
      </w:r>
    </w:p>
    <w:p w14:paraId="4FBB53EF" w14:textId="77777777" w:rsidR="00E95301" w:rsidRPr="00E95301" w:rsidRDefault="00E95301" w:rsidP="00775C2C">
      <w:pPr>
        <w:tabs>
          <w:tab w:val="left" w:pos="420"/>
        </w:tabs>
      </w:pPr>
      <w:r>
        <w:t>$sudo ln -s /usr/local/bin/zhcon /usr/bin/zhcon</w:t>
      </w:r>
    </w:p>
    <w:p w14:paraId="608FE48B" w14:textId="77777777" w:rsidR="006A29CD" w:rsidRDefault="006A29CD" w:rsidP="00775C2C">
      <w:pPr>
        <w:tabs>
          <w:tab w:val="left" w:pos="420"/>
        </w:tabs>
      </w:pPr>
    </w:p>
    <w:p w14:paraId="0B3F97D8" w14:textId="77777777" w:rsidR="006A29CD" w:rsidRDefault="006A29CD" w:rsidP="00775C2C">
      <w:pPr>
        <w:tabs>
          <w:tab w:val="left" w:pos="420"/>
        </w:tabs>
        <w:ind w:firstLine="420"/>
      </w:pPr>
      <w:r>
        <w:rPr>
          <w:rFonts w:hint="eastAsia"/>
        </w:rPr>
        <w:t>中文字符系统</w:t>
      </w:r>
      <w:r>
        <w:rPr>
          <w:rFonts w:hint="eastAsia"/>
        </w:rPr>
        <w:t>&amp;</w:t>
      </w:r>
      <w:r>
        <w:rPr>
          <w:rFonts w:hint="eastAsia"/>
        </w:rPr>
        <w:t>中文输入法</w:t>
      </w:r>
      <w:r>
        <w:rPr>
          <w:rFonts w:hint="eastAsia"/>
        </w:rPr>
        <w:t>z</w:t>
      </w:r>
      <w:r>
        <w:t>hcon</w:t>
      </w:r>
      <w:r>
        <w:rPr>
          <w:rFonts w:hint="eastAsia"/>
        </w:rPr>
        <w:t>安装完成之后，启用它的方式是：</w:t>
      </w:r>
    </w:p>
    <w:p w14:paraId="21B0E9CD" w14:textId="77777777" w:rsidR="006A29CD" w:rsidRDefault="006A29CD" w:rsidP="00775C2C">
      <w:pPr>
        <w:tabs>
          <w:tab w:val="left" w:pos="420"/>
        </w:tabs>
        <w:ind w:left="420" w:firstLine="420"/>
      </w:pPr>
      <w:r>
        <w:rPr>
          <w:rFonts w:hint="eastAsia"/>
        </w:rPr>
        <w:t>$</w:t>
      </w:r>
      <w:r>
        <w:t xml:space="preserve">zhcon </w:t>
      </w:r>
      <w:r w:rsidR="00D9144B">
        <w:t>--</w:t>
      </w:r>
      <w:r>
        <w:t>utf8</w:t>
      </w:r>
    </w:p>
    <w:p w14:paraId="1B061705" w14:textId="77777777" w:rsidR="007A6340" w:rsidRDefault="00420B04" w:rsidP="00775C2C">
      <w:pPr>
        <w:tabs>
          <w:tab w:val="left" w:pos="420"/>
        </w:tabs>
      </w:pPr>
      <w:r>
        <w:rPr>
          <w:rFonts w:hint="eastAsia"/>
        </w:rPr>
        <w:t>接着，运行了该命令的终端就能正常显示中文了。</w:t>
      </w:r>
      <w:r w:rsidR="003E0F5C">
        <w:rPr>
          <w:rFonts w:hint="eastAsia"/>
        </w:rPr>
        <w:t>快捷键</w:t>
      </w:r>
      <w:r w:rsidR="003E0F5C">
        <w:t xml:space="preserve">Ctrl+space </w:t>
      </w:r>
      <w:r w:rsidR="003E0F5C">
        <w:rPr>
          <w:rFonts w:hint="eastAsia"/>
        </w:rPr>
        <w:t>（也就是同时按下</w:t>
      </w:r>
      <w:r w:rsidR="003E0F5C">
        <w:rPr>
          <w:rFonts w:hint="eastAsia"/>
        </w:rPr>
        <w:t>C</w:t>
      </w:r>
      <w:r w:rsidR="003E0F5C">
        <w:t>trl+</w:t>
      </w:r>
      <w:r w:rsidR="003E0F5C">
        <w:rPr>
          <w:rFonts w:hint="eastAsia"/>
        </w:rPr>
        <w:t>空格）键来启用</w:t>
      </w:r>
      <w:r w:rsidR="003E0F5C">
        <w:rPr>
          <w:rFonts w:hint="eastAsia"/>
        </w:rPr>
        <w:t>/</w:t>
      </w:r>
      <w:r w:rsidR="003E0F5C">
        <w:rPr>
          <w:rFonts w:hint="eastAsia"/>
        </w:rPr>
        <w:t>停用中文输入法。</w:t>
      </w:r>
      <w:r w:rsidR="008777F3">
        <w:rPr>
          <w:rFonts w:hint="eastAsia"/>
        </w:rPr>
        <w:t>快捷键</w:t>
      </w:r>
      <w:r w:rsidR="008777F3">
        <w:rPr>
          <w:rFonts w:hint="eastAsia"/>
        </w:rPr>
        <w:t>C</w:t>
      </w:r>
      <w:r w:rsidR="008777F3">
        <w:t>trl+Shift</w:t>
      </w:r>
      <w:r w:rsidR="008777F3">
        <w:rPr>
          <w:rFonts w:hint="eastAsia"/>
        </w:rPr>
        <w:t>键实现不同输入法之间的切换，例如从双拼到全拼到五笔等。</w:t>
      </w:r>
      <w:r w:rsidR="007A6340">
        <w:rPr>
          <w:rFonts w:hint="eastAsia"/>
        </w:rPr>
        <w:t>其他用法如下：</w:t>
      </w:r>
    </w:p>
    <w:p w14:paraId="53ADE179" w14:textId="77777777" w:rsidR="007A6340" w:rsidRDefault="007A6340" w:rsidP="00775C2C">
      <w:pPr>
        <w:tabs>
          <w:tab w:val="left" w:pos="420"/>
        </w:tabs>
        <w:ind w:left="420" w:firstLine="420"/>
      </w:pPr>
      <w:r>
        <w:rPr>
          <w:rFonts w:hint="eastAsia"/>
        </w:rPr>
        <w:t>使用</w:t>
      </w:r>
      <w:r>
        <w:rPr>
          <w:rFonts w:hint="eastAsia"/>
        </w:rPr>
        <w:t>Ctrl+.</w:t>
      </w:r>
      <w:r>
        <w:rPr>
          <w:rFonts w:hint="eastAsia"/>
        </w:rPr>
        <w:t>（句号）键切换中英文标点状态；</w:t>
      </w:r>
    </w:p>
    <w:p w14:paraId="50AFC3CF" w14:textId="77777777" w:rsidR="007A6340" w:rsidRDefault="007A6340" w:rsidP="00775C2C">
      <w:pPr>
        <w:tabs>
          <w:tab w:val="left" w:pos="420"/>
        </w:tabs>
        <w:ind w:left="420" w:firstLine="420"/>
      </w:pPr>
      <w:r>
        <w:rPr>
          <w:rFonts w:hint="eastAsia"/>
        </w:rPr>
        <w:t>使用</w:t>
      </w:r>
      <w:r>
        <w:rPr>
          <w:rFonts w:hint="eastAsia"/>
        </w:rPr>
        <w:t>CTRL+,</w:t>
      </w:r>
      <w:r>
        <w:rPr>
          <w:rFonts w:hint="eastAsia"/>
        </w:rPr>
        <w:t>（逗号）键切换全角</w:t>
      </w:r>
      <w:r>
        <w:rPr>
          <w:rFonts w:hint="eastAsia"/>
        </w:rPr>
        <w:t>/</w:t>
      </w:r>
      <w:r>
        <w:rPr>
          <w:rFonts w:hint="eastAsia"/>
        </w:rPr>
        <w:t>半角状态；</w:t>
      </w:r>
    </w:p>
    <w:p w14:paraId="01F7C8C6" w14:textId="77777777" w:rsidR="003E0F5C" w:rsidRDefault="007A6340" w:rsidP="00775C2C">
      <w:pPr>
        <w:tabs>
          <w:tab w:val="left" w:pos="420"/>
        </w:tabs>
        <w:ind w:left="420" w:firstLine="420"/>
      </w:pPr>
      <w:r>
        <w:rPr>
          <w:rFonts w:hint="eastAsia"/>
        </w:rPr>
        <w:t>系统运行时可随时使用</w:t>
      </w:r>
      <w:r>
        <w:rPr>
          <w:rFonts w:hint="eastAsia"/>
        </w:rPr>
        <w:t>CTRL-ALT-H</w:t>
      </w:r>
      <w:r>
        <w:rPr>
          <w:rFonts w:hint="eastAsia"/>
        </w:rPr>
        <w:t>键来激活帮助窗口查看热键定义。</w:t>
      </w:r>
    </w:p>
    <w:p w14:paraId="19DE0EFA" w14:textId="77777777" w:rsidR="0078012B" w:rsidRDefault="0078012B" w:rsidP="00775C2C">
      <w:pPr>
        <w:tabs>
          <w:tab w:val="left" w:pos="420"/>
        </w:tabs>
      </w:pPr>
      <w:r>
        <w:tab/>
      </w:r>
      <w:r w:rsidR="00423CBC">
        <w:rPr>
          <w:rFonts w:hint="eastAsia"/>
        </w:rPr>
        <w:t>可能在运行该程序时会报错：</w:t>
      </w:r>
    </w:p>
    <w:p w14:paraId="76F14564" w14:textId="77777777" w:rsidR="007D613B" w:rsidRDefault="007D613B" w:rsidP="007D613B">
      <w:pPr>
        <w:tabs>
          <w:tab w:val="left" w:pos="420"/>
        </w:tabs>
      </w:pPr>
      <w:r>
        <w:tab/>
      </w:r>
      <w:r>
        <w:tab/>
        <w:t>zhcon: /lib64/libstdc++.so.6: version `GLIBCXX_3.4.20' not found (required by zhcon)</w:t>
      </w:r>
    </w:p>
    <w:p w14:paraId="2100037E" w14:textId="77777777" w:rsidR="007D613B" w:rsidRDefault="007D613B" w:rsidP="007D613B">
      <w:pPr>
        <w:tabs>
          <w:tab w:val="left" w:pos="420"/>
        </w:tabs>
      </w:pPr>
      <w:r>
        <w:tab/>
      </w:r>
      <w:r>
        <w:tab/>
        <w:t>zhcon: /lib64/libstdc++.so.6: version `CXXABI_1.3.9' not found (required by zhcon)</w:t>
      </w:r>
    </w:p>
    <w:p w14:paraId="1892BD7C" w14:textId="77777777" w:rsidR="007D613B" w:rsidRDefault="007D613B" w:rsidP="007D613B">
      <w:pPr>
        <w:tabs>
          <w:tab w:val="left" w:pos="420"/>
        </w:tabs>
      </w:pPr>
      <w:r>
        <w:tab/>
      </w:r>
      <w:r>
        <w:tab/>
        <w:t>zhcon: /lib64/libstdc++.so.6: version `GLIBCXX_3.4.21' not found (required by zhcon)</w:t>
      </w:r>
    </w:p>
    <w:p w14:paraId="507C072D" w14:textId="77777777" w:rsidR="00423CBC" w:rsidRDefault="00423CBC" w:rsidP="00775C2C">
      <w:pPr>
        <w:tabs>
          <w:tab w:val="left" w:pos="420"/>
        </w:tabs>
      </w:pPr>
      <w:r>
        <w:tab/>
      </w:r>
      <w:r>
        <w:rPr>
          <w:rFonts w:hint="eastAsia"/>
        </w:rPr>
        <w:t>原因是需要高版本的</w:t>
      </w:r>
      <w:r>
        <w:rPr>
          <w:rFonts w:hint="eastAsia"/>
        </w:rPr>
        <w:t>GCC</w:t>
      </w:r>
      <w:r>
        <w:rPr>
          <w:rFonts w:hint="eastAsia"/>
        </w:rPr>
        <w:t>，</w:t>
      </w:r>
      <w:hyperlink w:anchor="_五十六、安装指定版本的GCC_1" w:history="1">
        <w:r w:rsidRPr="008D0382">
          <w:rPr>
            <w:rStyle w:val="a8"/>
            <w:rFonts w:hint="eastAsia"/>
          </w:rPr>
          <w:t>安装高版本</w:t>
        </w:r>
        <w:r w:rsidRPr="008D0382">
          <w:rPr>
            <w:rStyle w:val="a8"/>
            <w:rFonts w:hint="eastAsia"/>
          </w:rPr>
          <w:t>GCC</w:t>
        </w:r>
        <w:r w:rsidRPr="008D0382">
          <w:rPr>
            <w:rStyle w:val="a8"/>
            <w:rFonts w:hint="eastAsia"/>
          </w:rPr>
          <w:t>请看这里</w:t>
        </w:r>
      </w:hyperlink>
      <w:r>
        <w:rPr>
          <w:rFonts w:hint="eastAsia"/>
        </w:rPr>
        <w:t>，如果你已经安装过了高版本的</w:t>
      </w:r>
      <w:r>
        <w:rPr>
          <w:rFonts w:hint="eastAsia"/>
        </w:rPr>
        <w:t>GCC</w:t>
      </w:r>
      <w:r>
        <w:rPr>
          <w:rFonts w:hint="eastAsia"/>
        </w:rPr>
        <w:t>，则首先查看其安装目录在哪里，然后创建对应的软连接即可（我的</w:t>
      </w:r>
      <w:r>
        <w:rPr>
          <w:rFonts w:hint="eastAsia"/>
        </w:rPr>
        <w:t>GCC</w:t>
      </w:r>
      <w:r>
        <w:rPr>
          <w:rFonts w:hint="eastAsia"/>
        </w:rPr>
        <w:t>的安装目录是</w:t>
      </w:r>
      <w:r>
        <w:t>/usr/local/gcc-8.3.0</w:t>
      </w:r>
      <w:r>
        <w:rPr>
          <w:rFonts w:hint="eastAsia"/>
        </w:rPr>
        <w:t>）</w:t>
      </w:r>
      <w:r>
        <w:rPr>
          <w:rFonts w:hint="eastAsia"/>
        </w:rPr>
        <w:t xml:space="preserve"> </w:t>
      </w:r>
      <w:r>
        <w:rPr>
          <w:rFonts w:hint="eastAsia"/>
        </w:rPr>
        <w:t>：</w:t>
      </w:r>
    </w:p>
    <w:p w14:paraId="412C2DFA" w14:textId="77777777" w:rsidR="00423CBC" w:rsidRDefault="00423CBC" w:rsidP="00423CBC">
      <w:pPr>
        <w:tabs>
          <w:tab w:val="left" w:pos="420"/>
        </w:tabs>
      </w:pPr>
      <w:r>
        <w:tab/>
      </w:r>
      <w:r>
        <w:tab/>
        <w:t>$sudo mv /usr/lib64/libstdc++.so.6 /usr/lib64/libstdc++.so.6.old</w:t>
      </w:r>
    </w:p>
    <w:p w14:paraId="56ECA77C" w14:textId="77777777" w:rsidR="00423CBC" w:rsidRDefault="00423CBC" w:rsidP="00423CBC">
      <w:pPr>
        <w:tabs>
          <w:tab w:val="left" w:pos="420"/>
        </w:tabs>
      </w:pPr>
      <w:r>
        <w:tab/>
      </w:r>
      <w:r>
        <w:tab/>
        <w:t>$sudo ln -s /usr/local/gcc-8.3.0/lib64/libstdc++.so.6.0.25 /usr/lib64/libstdc++.so.6</w:t>
      </w:r>
    </w:p>
    <w:p w14:paraId="4FE22DD1" w14:textId="77777777" w:rsidR="00423CBC" w:rsidRDefault="00423CBC" w:rsidP="00423CBC">
      <w:pPr>
        <w:tabs>
          <w:tab w:val="left" w:pos="420"/>
        </w:tabs>
      </w:pPr>
      <w:r>
        <w:tab/>
      </w:r>
      <w:r>
        <w:tab/>
        <w:t>$sudo mv /lib64/libstdc++.so.6 /lib64/libstdc++.so.6.old</w:t>
      </w:r>
    </w:p>
    <w:p w14:paraId="330488BD" w14:textId="77777777" w:rsidR="00423CBC" w:rsidRDefault="00423CBC" w:rsidP="00423CBC">
      <w:pPr>
        <w:tabs>
          <w:tab w:val="left" w:pos="420"/>
        </w:tabs>
      </w:pPr>
      <w:r>
        <w:tab/>
      </w:r>
      <w:r>
        <w:tab/>
        <w:t>$sudo ln -s /usr/local/gcc-8.3.0/lib64/libstdc++.so.6.0.25 /lib64/libstdc++.so.6</w:t>
      </w:r>
    </w:p>
    <w:p w14:paraId="4FFE7E05" w14:textId="77777777" w:rsidR="00423CBC" w:rsidRPr="00423CBC" w:rsidRDefault="00423CBC" w:rsidP="00775C2C">
      <w:pPr>
        <w:tabs>
          <w:tab w:val="left" w:pos="420"/>
        </w:tabs>
      </w:pPr>
    </w:p>
    <w:p w14:paraId="71356AF8" w14:textId="77777777" w:rsidR="0078012B" w:rsidRDefault="0078012B" w:rsidP="00775C2C">
      <w:pPr>
        <w:tabs>
          <w:tab w:val="left" w:pos="420"/>
        </w:tabs>
      </w:pPr>
      <w:r>
        <w:tab/>
      </w:r>
      <w:r>
        <w:rPr>
          <w:rFonts w:hint="eastAsia"/>
        </w:rPr>
        <w:t>该程序支持的输入法种类如图</w:t>
      </w:r>
      <w:r>
        <w:rPr>
          <w:rFonts w:hint="eastAsia"/>
        </w:rPr>
        <w:t>4-2-1</w:t>
      </w:r>
      <w:r>
        <w:rPr>
          <w:rFonts w:hint="eastAsia"/>
        </w:rPr>
        <w:t>所示（因为很多的输入法我的系统支持不完美，因此我将其禁用了，在前面加了“</w:t>
      </w:r>
      <w:r>
        <w:rPr>
          <w:rFonts w:hint="eastAsia"/>
        </w:rPr>
        <w:t>#</w:t>
      </w:r>
      <w:r>
        <w:rPr>
          <w:rFonts w:hint="eastAsia"/>
        </w:rPr>
        <w:t>”将其从配置文件中注释了）</w:t>
      </w:r>
      <w:r w:rsidR="009F03D9">
        <w:rPr>
          <w:rFonts w:hint="eastAsia"/>
        </w:rPr>
        <w:t>：</w:t>
      </w:r>
    </w:p>
    <w:p w14:paraId="29558E2D" w14:textId="77777777" w:rsidR="0078012B" w:rsidRDefault="0078012B" w:rsidP="00775C2C">
      <w:pPr>
        <w:tabs>
          <w:tab w:val="left" w:pos="420"/>
        </w:tabs>
        <w:jc w:val="center"/>
      </w:pPr>
      <w:r w:rsidRPr="0000258E">
        <w:rPr>
          <w:noProof/>
        </w:rPr>
        <w:drawing>
          <wp:inline distT="0" distB="0" distL="0" distR="0" wp14:anchorId="25C12264" wp14:editId="7D511CFB">
            <wp:extent cx="5274310" cy="2338705"/>
            <wp:effectExtent l="0" t="0" r="254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274310" cy="2338705"/>
                    </a:xfrm>
                    <a:prstGeom prst="rect">
                      <a:avLst/>
                    </a:prstGeom>
                  </pic:spPr>
                </pic:pic>
              </a:graphicData>
            </a:graphic>
          </wp:inline>
        </w:drawing>
      </w:r>
    </w:p>
    <w:p w14:paraId="523C2558" w14:textId="77777777" w:rsidR="0078012B" w:rsidRDefault="0078012B" w:rsidP="00775C2C">
      <w:pPr>
        <w:pStyle w:val="ab"/>
        <w:tabs>
          <w:tab w:val="left" w:pos="420"/>
        </w:tabs>
        <w:jc w:val="center"/>
      </w:pPr>
      <w:r>
        <w:rPr>
          <w:rFonts w:hint="eastAsia"/>
        </w:rPr>
        <w:t>图表</w:t>
      </w:r>
      <w:r>
        <w:rPr>
          <w:rFonts w:hint="eastAsia"/>
        </w:rPr>
        <w:t xml:space="preserve"> </w:t>
      </w:r>
      <w:r>
        <w:t>4</w:t>
      </w:r>
      <w:r>
        <w:rPr>
          <w:rFonts w:hint="eastAsia"/>
        </w:rPr>
        <w:t>-2-1</w:t>
      </w:r>
      <w:r>
        <w:t xml:space="preserve"> </w:t>
      </w:r>
      <w:r>
        <w:rPr>
          <w:rFonts w:hint="eastAsia"/>
        </w:rPr>
        <w:t>zhcon</w:t>
      </w:r>
      <w:r>
        <w:rPr>
          <w:rFonts w:hint="eastAsia"/>
        </w:rPr>
        <w:t>支持的输入法</w:t>
      </w:r>
    </w:p>
    <w:p w14:paraId="6871885E" w14:textId="77777777" w:rsidR="00025E18" w:rsidRDefault="00025E18" w:rsidP="00775C2C">
      <w:pPr>
        <w:tabs>
          <w:tab w:val="left" w:pos="420"/>
        </w:tabs>
      </w:pPr>
    </w:p>
    <w:p w14:paraId="66897176" w14:textId="77777777" w:rsidR="009F03D9" w:rsidRDefault="009F03D9" w:rsidP="00775C2C">
      <w:pPr>
        <w:tabs>
          <w:tab w:val="left" w:pos="420"/>
        </w:tabs>
        <w:ind w:firstLine="420"/>
      </w:pPr>
      <w:r>
        <w:rPr>
          <w:rFonts w:hint="eastAsia"/>
        </w:rPr>
        <w:t>因此这里的有些输入法是需要禁用掉的</w:t>
      </w:r>
      <w:r w:rsidR="009D6F58">
        <w:rPr>
          <w:rFonts w:hint="eastAsia"/>
        </w:rPr>
        <w:t>，我只留了全拼</w:t>
      </w:r>
      <w:r w:rsidR="009D6F58">
        <w:rPr>
          <w:rFonts w:hint="eastAsia"/>
        </w:rPr>
        <w:t>2</w:t>
      </w:r>
      <w:r w:rsidR="009D6F58">
        <w:rPr>
          <w:rFonts w:hint="eastAsia"/>
        </w:rPr>
        <w:t>和双拼</w:t>
      </w:r>
      <w:r w:rsidR="009D6F58">
        <w:rPr>
          <w:rFonts w:hint="eastAsia"/>
        </w:rPr>
        <w:t>2</w:t>
      </w:r>
      <w:r w:rsidR="009D6F58">
        <w:rPr>
          <w:rFonts w:hint="eastAsia"/>
        </w:rPr>
        <w:t>。</w:t>
      </w:r>
      <w:r w:rsidR="00B32A52">
        <w:rPr>
          <w:rFonts w:hint="eastAsia"/>
        </w:rPr>
        <w:t>其他的都在前面加</w:t>
      </w:r>
      <w:r w:rsidR="00B32A52">
        <w:rPr>
          <w:rFonts w:hint="eastAsia"/>
        </w:rPr>
        <w:lastRenderedPageBreak/>
        <w:t>了“</w:t>
      </w:r>
      <w:r w:rsidR="00B32A52">
        <w:rPr>
          <w:rFonts w:hint="eastAsia"/>
        </w:rPr>
        <w:t>#</w:t>
      </w:r>
      <w:r w:rsidR="00B32A52">
        <w:rPr>
          <w:rFonts w:hint="eastAsia"/>
        </w:rPr>
        <w:t>”注释掉了。</w:t>
      </w:r>
      <w:r w:rsidR="00B35E2B">
        <w:rPr>
          <w:rFonts w:hint="eastAsia"/>
        </w:rPr>
        <w:t>像我一样的禁用方法是：</w:t>
      </w:r>
    </w:p>
    <w:p w14:paraId="41D2AA9D" w14:textId="77777777" w:rsidR="00B35E2B" w:rsidRDefault="00B35E2B" w:rsidP="00B35E2B">
      <w:pPr>
        <w:tabs>
          <w:tab w:val="left" w:pos="420"/>
        </w:tabs>
      </w:pPr>
      <w:r>
        <w:t>$sud</w:t>
      </w:r>
      <w:r w:rsidR="0061047F">
        <w:t>o</w:t>
      </w:r>
      <w:r>
        <w:t xml:space="preserve"> sed -i '/#type := native | unicon/,+23d' /etc/zhcon.conf</w:t>
      </w:r>
    </w:p>
    <w:p w14:paraId="49E80E58" w14:textId="7C0887B4" w:rsidR="00B35E2B" w:rsidRDefault="0061047F" w:rsidP="00B35E2B">
      <w:pPr>
        <w:tabs>
          <w:tab w:val="left" w:pos="420"/>
        </w:tabs>
      </w:pPr>
      <w:r>
        <w:t>$sudo</w:t>
      </w:r>
      <w:r w:rsidR="00B35E2B">
        <w:t xml:space="preserve"> tee -a</w:t>
      </w:r>
      <w:r w:rsidR="001E24B4">
        <w:t>i</w:t>
      </w:r>
      <w:r w:rsidR="00B35E2B">
        <w:t xml:space="preserve"> /etc/zhcon.conf &lt;&lt;-'EOF'</w:t>
      </w:r>
    </w:p>
    <w:p w14:paraId="667B207B" w14:textId="77777777" w:rsidR="00B35E2B" w:rsidRDefault="00B35E2B" w:rsidP="00B35E2B">
      <w:pPr>
        <w:tabs>
          <w:tab w:val="left" w:pos="420"/>
        </w:tabs>
      </w:pPr>
      <w:r>
        <w:t>#type := native | unicon</w:t>
      </w:r>
    </w:p>
    <w:p w14:paraId="1C99F8B6" w14:textId="77777777" w:rsidR="00B35E2B" w:rsidRDefault="00B35E2B" w:rsidP="00B35E2B">
      <w:pPr>
        <w:tabs>
          <w:tab w:val="left" w:pos="420"/>
        </w:tabs>
      </w:pPr>
      <w:r>
        <w:rPr>
          <w:rFonts w:hint="eastAsia"/>
        </w:rPr>
        <w:t xml:space="preserve">#ime = </w:t>
      </w:r>
      <w:r>
        <w:rPr>
          <w:rFonts w:hint="eastAsia"/>
        </w:rPr>
        <w:t>智能拼音</w:t>
      </w:r>
      <w:r>
        <w:rPr>
          <w:rFonts w:hint="eastAsia"/>
        </w:rPr>
        <w:t>,modules/cce/cce_pinyin.so,modules/cce/dict,gb2312,unicon</w:t>
      </w:r>
    </w:p>
    <w:p w14:paraId="59E7126A" w14:textId="77777777" w:rsidR="00B35E2B" w:rsidRDefault="00B35E2B" w:rsidP="00B35E2B">
      <w:pPr>
        <w:tabs>
          <w:tab w:val="left" w:pos="420"/>
        </w:tabs>
      </w:pPr>
      <w:r>
        <w:rPr>
          <w:rFonts w:hint="eastAsia"/>
        </w:rPr>
        <w:t xml:space="preserve">#ime = </w:t>
      </w:r>
      <w:r>
        <w:rPr>
          <w:rFonts w:hint="eastAsia"/>
        </w:rPr>
        <w:t>全拼</w:t>
      </w:r>
      <w:r>
        <w:rPr>
          <w:rFonts w:hint="eastAsia"/>
        </w:rPr>
        <w:t>,,input/winpy.mb,gb2312,native</w:t>
      </w:r>
    </w:p>
    <w:p w14:paraId="10BA6479" w14:textId="77777777" w:rsidR="00B35E2B" w:rsidRDefault="00B35E2B" w:rsidP="00B35E2B">
      <w:pPr>
        <w:tabs>
          <w:tab w:val="left" w:pos="420"/>
        </w:tabs>
      </w:pPr>
      <w:r>
        <w:rPr>
          <w:rFonts w:hint="eastAsia"/>
        </w:rPr>
        <w:t xml:space="preserve">#ime = </w:t>
      </w:r>
      <w:r>
        <w:rPr>
          <w:rFonts w:hint="eastAsia"/>
        </w:rPr>
        <w:t>五笔</w:t>
      </w:r>
      <w:r>
        <w:rPr>
          <w:rFonts w:hint="eastAsia"/>
        </w:rPr>
        <w:t>,,input/wb.mb,gb2312,native</w:t>
      </w:r>
    </w:p>
    <w:p w14:paraId="59AD2203" w14:textId="77777777" w:rsidR="00B35E2B" w:rsidRDefault="00B35E2B" w:rsidP="00B35E2B">
      <w:pPr>
        <w:tabs>
          <w:tab w:val="left" w:pos="420"/>
        </w:tabs>
      </w:pPr>
      <w:r>
        <w:rPr>
          <w:rFonts w:hint="eastAsia"/>
        </w:rPr>
        <w:t xml:space="preserve">#ime = </w:t>
      </w:r>
      <w:r>
        <w:rPr>
          <w:rFonts w:hint="eastAsia"/>
        </w:rPr>
        <w:t>双拼</w:t>
      </w:r>
      <w:r>
        <w:rPr>
          <w:rFonts w:hint="eastAsia"/>
        </w:rPr>
        <w:t>,,input/winsp.mb,gb2312,native</w:t>
      </w:r>
    </w:p>
    <w:p w14:paraId="61FEC5CC" w14:textId="77777777" w:rsidR="00B35E2B" w:rsidRDefault="00B35E2B" w:rsidP="00B35E2B">
      <w:pPr>
        <w:tabs>
          <w:tab w:val="left" w:pos="420"/>
        </w:tabs>
      </w:pPr>
      <w:r>
        <w:rPr>
          <w:rFonts w:hint="eastAsia"/>
        </w:rPr>
        <w:t xml:space="preserve">#ime = </w:t>
      </w:r>
      <w:r>
        <w:rPr>
          <w:rFonts w:hint="eastAsia"/>
        </w:rPr>
        <w:t>︽</w:t>
      </w:r>
      <w:r>
        <w:rPr>
          <w:rFonts w:hint="eastAsia"/>
        </w:rPr>
        <w:t>30,,input/big5-ary30.mb,big5,native</w:t>
      </w:r>
    </w:p>
    <w:p w14:paraId="05F714DB" w14:textId="77777777" w:rsidR="00B35E2B" w:rsidRDefault="00B35E2B" w:rsidP="00B35E2B">
      <w:pPr>
        <w:tabs>
          <w:tab w:val="left" w:pos="420"/>
        </w:tabs>
      </w:pPr>
      <w:r>
        <w:rPr>
          <w:rFonts w:hint="eastAsia"/>
        </w:rPr>
        <w:t xml:space="preserve">#ime = </w:t>
      </w:r>
      <w:r>
        <w:rPr>
          <w:rFonts w:hint="eastAsia"/>
        </w:rPr>
        <w:t>緀</w:t>
      </w:r>
      <w:r>
        <w:rPr>
          <w:rFonts w:hint="eastAsia"/>
        </w:rPr>
        <w:t>,,input/big5-cj.mb,big5,native</w:t>
      </w:r>
    </w:p>
    <w:p w14:paraId="72E7BEB1" w14:textId="77777777" w:rsidR="00B35E2B" w:rsidRDefault="00B35E2B" w:rsidP="00B35E2B">
      <w:pPr>
        <w:tabs>
          <w:tab w:val="left" w:pos="420"/>
        </w:tabs>
      </w:pPr>
      <w:r>
        <w:rPr>
          <w:rFonts w:hint="eastAsia"/>
        </w:rPr>
        <w:t xml:space="preserve">#ime = </w:t>
      </w:r>
      <w:r>
        <w:rPr>
          <w:rFonts w:hint="eastAsia"/>
        </w:rPr>
        <w:t>猔</w:t>
      </w:r>
      <w:r>
        <w:rPr>
          <w:rFonts w:hint="eastAsia"/>
        </w:rPr>
        <w:t>,,input/big5-phone.mb,big5,native</w:t>
      </w:r>
    </w:p>
    <w:p w14:paraId="3F8B81CA" w14:textId="77777777" w:rsidR="00B35E2B" w:rsidRDefault="00B35E2B" w:rsidP="00B35E2B">
      <w:pPr>
        <w:tabs>
          <w:tab w:val="left" w:pos="420"/>
        </w:tabs>
      </w:pPr>
      <w:r>
        <w:rPr>
          <w:rFonts w:hint="eastAsia"/>
        </w:rPr>
        <w:t xml:space="preserve">#ime = </w:t>
      </w:r>
      <w:r>
        <w:rPr>
          <w:rFonts w:hint="eastAsia"/>
        </w:rPr>
        <w:t>礚郊μ</w:t>
      </w:r>
      <w:r>
        <w:rPr>
          <w:rFonts w:hint="eastAsia"/>
        </w:rPr>
        <w:t>,,input/big5-liu5.mb,big5,native</w:t>
      </w:r>
    </w:p>
    <w:p w14:paraId="65FEF507" w14:textId="77777777" w:rsidR="00B35E2B" w:rsidRDefault="00B35E2B" w:rsidP="00B35E2B">
      <w:pPr>
        <w:tabs>
          <w:tab w:val="left" w:pos="420"/>
        </w:tabs>
      </w:pPr>
      <w:r>
        <w:rPr>
          <w:rFonts w:hint="eastAsia"/>
        </w:rPr>
        <w:t>#ime = GBK</w:t>
      </w:r>
      <w:r>
        <w:rPr>
          <w:rFonts w:hint="eastAsia"/>
        </w:rPr>
        <w:t>拼音</w:t>
      </w:r>
      <w:r>
        <w:rPr>
          <w:rFonts w:hint="eastAsia"/>
        </w:rPr>
        <w:t>,modules/turbo/TL_hzinput.so,modules/turbo/dict/gbk/gbkpy_mb.tab,gbk,unicon</w:t>
      </w:r>
    </w:p>
    <w:p w14:paraId="010AF4CC" w14:textId="77777777" w:rsidR="00B35E2B" w:rsidRDefault="00B35E2B" w:rsidP="00B35E2B">
      <w:pPr>
        <w:tabs>
          <w:tab w:val="left" w:pos="420"/>
        </w:tabs>
      </w:pPr>
      <w:r>
        <w:rPr>
          <w:rFonts w:hint="eastAsia"/>
        </w:rPr>
        <w:t xml:space="preserve">#ime = </w:t>
      </w:r>
      <w:r>
        <w:rPr>
          <w:rFonts w:hint="eastAsia"/>
        </w:rPr>
        <w:t>自然码</w:t>
      </w:r>
      <w:r>
        <w:rPr>
          <w:rFonts w:hint="eastAsia"/>
        </w:rPr>
        <w:t>,modules/turbo/TL_hzinput.so,modules/turbo/dict/gb/zrm-2.tab,gb2312,unicon</w:t>
      </w:r>
    </w:p>
    <w:p w14:paraId="1C5DF520" w14:textId="77777777" w:rsidR="00B35E2B" w:rsidRDefault="00B35E2B" w:rsidP="00B35E2B">
      <w:pPr>
        <w:tabs>
          <w:tab w:val="left" w:pos="420"/>
        </w:tabs>
      </w:pPr>
      <w:r>
        <w:rPr>
          <w:rFonts w:hint="eastAsia"/>
        </w:rPr>
        <w:t xml:space="preserve">#ime = </w:t>
      </w:r>
      <w:r>
        <w:rPr>
          <w:rFonts w:hint="eastAsia"/>
        </w:rPr>
        <w:t>惧块な</w:t>
      </w:r>
      <w:r>
        <w:rPr>
          <w:rFonts w:hint="eastAsia"/>
        </w:rPr>
        <w:t>,modules/turbo/TL_hzinput.so,modules/turbo/dict/big5/pinyin.tab,big5,unicon</w:t>
      </w:r>
    </w:p>
    <w:p w14:paraId="5B919D3F" w14:textId="77777777" w:rsidR="00B35E2B" w:rsidRDefault="00B35E2B" w:rsidP="00B35E2B">
      <w:pPr>
        <w:tabs>
          <w:tab w:val="left" w:pos="420"/>
        </w:tabs>
      </w:pPr>
      <w:r>
        <w:rPr>
          <w:rFonts w:hint="eastAsia"/>
        </w:rPr>
        <w:t xml:space="preserve">#ime = </w:t>
      </w:r>
      <w:r>
        <w:rPr>
          <w:rFonts w:hint="eastAsia"/>
        </w:rPr>
        <w:t>緀块</w:t>
      </w:r>
      <w:r>
        <w:rPr>
          <w:rFonts w:hint="eastAsia"/>
        </w:rPr>
        <w:t>,modules/turbo/TL_hzinput.so,modules/turbo/dict/big5/cj.tab,big5,unicon</w:t>
      </w:r>
    </w:p>
    <w:p w14:paraId="7C4A704F" w14:textId="77777777" w:rsidR="00B35E2B" w:rsidRDefault="00B35E2B" w:rsidP="00B35E2B">
      <w:pPr>
        <w:tabs>
          <w:tab w:val="left" w:pos="420"/>
        </w:tabs>
      </w:pPr>
      <w:r>
        <w:rPr>
          <w:rFonts w:hint="eastAsia"/>
        </w:rPr>
        <w:t xml:space="preserve">#ime = </w:t>
      </w:r>
      <w:r>
        <w:rPr>
          <w:rFonts w:hint="eastAsia"/>
        </w:rPr>
        <w:t>虏块</w:t>
      </w:r>
      <w:r>
        <w:rPr>
          <w:rFonts w:hint="eastAsia"/>
        </w:rPr>
        <w:t>,modules/turbo/TL_hzinput.so,modules/turbo/dict/big5/simplex.tab,big5,unicon</w:t>
      </w:r>
    </w:p>
    <w:p w14:paraId="4EC376F1" w14:textId="77777777" w:rsidR="00B35E2B" w:rsidRDefault="00B35E2B" w:rsidP="00B35E2B">
      <w:pPr>
        <w:tabs>
          <w:tab w:val="left" w:pos="420"/>
        </w:tabs>
      </w:pPr>
      <w:r>
        <w:rPr>
          <w:rFonts w:hint="eastAsia"/>
        </w:rPr>
        <w:t xml:space="preserve">ime = </w:t>
      </w:r>
      <w:r>
        <w:rPr>
          <w:rFonts w:hint="eastAsia"/>
        </w:rPr>
        <w:t>全拼</w:t>
      </w:r>
      <w:r>
        <w:rPr>
          <w:rFonts w:hint="eastAsia"/>
        </w:rPr>
        <w:t>2,,input/py.mb,gb2312,native</w:t>
      </w:r>
    </w:p>
    <w:p w14:paraId="3BB6D949" w14:textId="77777777" w:rsidR="00B35E2B" w:rsidRDefault="00B35E2B" w:rsidP="00B35E2B">
      <w:pPr>
        <w:tabs>
          <w:tab w:val="left" w:pos="420"/>
        </w:tabs>
      </w:pPr>
      <w:r>
        <w:rPr>
          <w:rFonts w:hint="eastAsia"/>
        </w:rPr>
        <w:t xml:space="preserve">ime = </w:t>
      </w:r>
      <w:r>
        <w:rPr>
          <w:rFonts w:hint="eastAsia"/>
        </w:rPr>
        <w:t>双拼</w:t>
      </w:r>
      <w:r>
        <w:rPr>
          <w:rFonts w:hint="eastAsia"/>
        </w:rPr>
        <w:t>2,,input/py.mb,gb2312,native</w:t>
      </w:r>
    </w:p>
    <w:p w14:paraId="70BAA846" w14:textId="77777777" w:rsidR="00B35E2B" w:rsidRDefault="00B35E2B" w:rsidP="00B35E2B">
      <w:pPr>
        <w:tabs>
          <w:tab w:val="left" w:pos="420"/>
        </w:tabs>
      </w:pPr>
      <w:r>
        <w:rPr>
          <w:rFonts w:hint="eastAsia"/>
        </w:rPr>
        <w:t xml:space="preserve">#ime = </w:t>
      </w:r>
      <w:r>
        <w:rPr>
          <w:rFonts w:hint="eastAsia"/>
        </w:rPr>
        <w:t>大众</w:t>
      </w:r>
      <w:r>
        <w:rPr>
          <w:rFonts w:hint="eastAsia"/>
        </w:rPr>
        <w:t>,,input/dzm.mb,gb2312,native</w:t>
      </w:r>
    </w:p>
    <w:p w14:paraId="43D66EB4" w14:textId="77777777" w:rsidR="00B35E2B" w:rsidRDefault="00B35E2B" w:rsidP="00B35E2B">
      <w:pPr>
        <w:tabs>
          <w:tab w:val="left" w:pos="420"/>
        </w:tabs>
      </w:pPr>
      <w:r>
        <w:rPr>
          <w:rFonts w:hint="eastAsia"/>
        </w:rPr>
        <w:t xml:space="preserve">#ime = </w:t>
      </w:r>
      <w:r>
        <w:rPr>
          <w:rFonts w:hint="eastAsia"/>
        </w:rPr>
        <w:t>英中</w:t>
      </w:r>
      <w:r>
        <w:rPr>
          <w:rFonts w:hint="eastAsia"/>
        </w:rPr>
        <w:t>,,input/ed.mb,gb2312,native</w:t>
      </w:r>
    </w:p>
    <w:p w14:paraId="1461D12D" w14:textId="77777777" w:rsidR="00B35E2B" w:rsidRDefault="00B35E2B" w:rsidP="00B35E2B">
      <w:pPr>
        <w:tabs>
          <w:tab w:val="left" w:pos="420"/>
        </w:tabs>
      </w:pPr>
      <w:r>
        <w:rPr>
          <w:rFonts w:hint="eastAsia"/>
        </w:rPr>
        <w:t xml:space="preserve">#ime = </w:t>
      </w:r>
      <w:r>
        <w:rPr>
          <w:rFonts w:hint="eastAsia"/>
        </w:rPr>
        <w:t>简拼</w:t>
      </w:r>
      <w:r>
        <w:rPr>
          <w:rFonts w:hint="eastAsia"/>
        </w:rPr>
        <w:t>,,input/jp.mb,gb2312,native</w:t>
      </w:r>
    </w:p>
    <w:p w14:paraId="07A26067" w14:textId="77777777" w:rsidR="00B35E2B" w:rsidRDefault="00B35E2B" w:rsidP="00B35E2B">
      <w:pPr>
        <w:tabs>
          <w:tab w:val="left" w:pos="420"/>
        </w:tabs>
      </w:pPr>
      <w:r>
        <w:rPr>
          <w:rFonts w:hint="eastAsia"/>
        </w:rPr>
        <w:t xml:space="preserve">#ime = </w:t>
      </w:r>
      <w:r>
        <w:rPr>
          <w:rFonts w:hint="eastAsia"/>
        </w:rPr>
        <w:t>普通</w:t>
      </w:r>
      <w:r>
        <w:rPr>
          <w:rFonts w:hint="eastAsia"/>
        </w:rPr>
        <w:t>,,input/pt.mb,gb2312,native</w:t>
      </w:r>
    </w:p>
    <w:p w14:paraId="7B58F39B" w14:textId="77777777" w:rsidR="00B35E2B" w:rsidRDefault="00B35E2B" w:rsidP="00B35E2B">
      <w:pPr>
        <w:tabs>
          <w:tab w:val="left" w:pos="420"/>
        </w:tabs>
      </w:pPr>
      <w:r>
        <w:rPr>
          <w:rFonts w:hint="eastAsia"/>
        </w:rPr>
        <w:t xml:space="preserve">#ime = </w:t>
      </w:r>
      <w:r>
        <w:rPr>
          <w:rFonts w:hint="eastAsia"/>
        </w:rPr>
        <w:t>五笔二维</w:t>
      </w:r>
      <w:r>
        <w:rPr>
          <w:rFonts w:hint="eastAsia"/>
        </w:rPr>
        <w:t>,,input/wbew.mb,gb2312,native</w:t>
      </w:r>
    </w:p>
    <w:p w14:paraId="1E867740" w14:textId="77777777" w:rsidR="00B35E2B" w:rsidRDefault="00B35E2B" w:rsidP="00B35E2B">
      <w:pPr>
        <w:tabs>
          <w:tab w:val="left" w:pos="420"/>
        </w:tabs>
      </w:pPr>
      <w:r>
        <w:rPr>
          <w:rFonts w:hint="eastAsia"/>
        </w:rPr>
        <w:t xml:space="preserve">#ime = </w:t>
      </w:r>
      <w:r>
        <w:rPr>
          <w:rFonts w:hint="eastAsia"/>
        </w:rPr>
        <w:t>五笔划</w:t>
      </w:r>
      <w:r>
        <w:rPr>
          <w:rFonts w:hint="eastAsia"/>
        </w:rPr>
        <w:t>,,input/wbh.mb,gb2312,native</w:t>
      </w:r>
    </w:p>
    <w:p w14:paraId="27998222" w14:textId="77777777" w:rsidR="00B35E2B" w:rsidRDefault="00B35E2B" w:rsidP="00B35E2B">
      <w:pPr>
        <w:tabs>
          <w:tab w:val="left" w:pos="420"/>
        </w:tabs>
      </w:pPr>
      <w:r>
        <w:rPr>
          <w:rFonts w:hint="eastAsia"/>
        </w:rPr>
        <w:t xml:space="preserve">#ime = </w:t>
      </w:r>
      <w:r>
        <w:rPr>
          <w:rFonts w:hint="eastAsia"/>
        </w:rPr>
        <w:t>繁体仓颉</w:t>
      </w:r>
      <w:r>
        <w:rPr>
          <w:rFonts w:hint="eastAsia"/>
        </w:rPr>
        <w:t>,,input/cjf.mb,gb2312,native</w:t>
      </w:r>
    </w:p>
    <w:p w14:paraId="47220873" w14:textId="77777777" w:rsidR="00B35E2B" w:rsidRDefault="00B35E2B" w:rsidP="00B35E2B">
      <w:pPr>
        <w:tabs>
          <w:tab w:val="left" w:pos="420"/>
        </w:tabs>
      </w:pPr>
      <w:r>
        <w:rPr>
          <w:rFonts w:hint="eastAsia"/>
        </w:rPr>
        <w:t xml:space="preserve">#ime = </w:t>
      </w:r>
      <w:r>
        <w:rPr>
          <w:rFonts w:hint="eastAsia"/>
        </w:rPr>
        <w:t>简体仓颉</w:t>
      </w:r>
      <w:r>
        <w:rPr>
          <w:rFonts w:hint="eastAsia"/>
        </w:rPr>
        <w:t>,,input/cjj.mb,gb2312,native</w:t>
      </w:r>
    </w:p>
    <w:p w14:paraId="7FAB0328" w14:textId="77777777" w:rsidR="001F3BC1" w:rsidRDefault="00B35E2B" w:rsidP="00775C2C">
      <w:pPr>
        <w:tabs>
          <w:tab w:val="left" w:pos="420"/>
        </w:tabs>
      </w:pPr>
      <w:r>
        <w:t>EOF</w:t>
      </w:r>
    </w:p>
    <w:p w14:paraId="5EA51E80" w14:textId="77777777" w:rsidR="001F3BC1" w:rsidRPr="009F03D9" w:rsidRDefault="001F3BC1" w:rsidP="00775C2C">
      <w:pPr>
        <w:tabs>
          <w:tab w:val="left" w:pos="420"/>
        </w:tabs>
      </w:pPr>
    </w:p>
    <w:p w14:paraId="7F8FEFD6" w14:textId="77777777" w:rsidR="009B3E7E" w:rsidRDefault="009B3E7E" w:rsidP="00775C2C">
      <w:pPr>
        <w:pStyle w:val="2"/>
        <w:tabs>
          <w:tab w:val="left" w:pos="420"/>
        </w:tabs>
      </w:pPr>
      <w:bookmarkStart w:id="227" w:name="_Toc27512235"/>
      <w:r>
        <w:rPr>
          <w:rFonts w:hint="eastAsia"/>
        </w:rPr>
        <w:t>三、纯字符界面播放音频</w:t>
      </w:r>
      <w:bookmarkEnd w:id="227"/>
    </w:p>
    <w:p w14:paraId="4FF0CEB1" w14:textId="77777777" w:rsidR="009B3E7E" w:rsidRDefault="00B375F7" w:rsidP="00775C2C">
      <w:pPr>
        <w:tabs>
          <w:tab w:val="left" w:pos="420"/>
        </w:tabs>
      </w:pPr>
      <w:r>
        <w:tab/>
      </w:r>
      <w:r>
        <w:rPr>
          <w:rFonts w:hint="eastAsia"/>
        </w:rPr>
        <w:t>笔者现整理网络上提供的几款字符界面的音乐播放器：</w:t>
      </w:r>
    </w:p>
    <w:p w14:paraId="64363025" w14:textId="77777777" w:rsidR="00B375F7" w:rsidRDefault="00B375F7" w:rsidP="00775C2C">
      <w:pPr>
        <w:pStyle w:val="a9"/>
        <w:numPr>
          <w:ilvl w:val="0"/>
          <w:numId w:val="22"/>
        </w:numPr>
        <w:tabs>
          <w:tab w:val="left" w:pos="420"/>
        </w:tabs>
        <w:ind w:firstLineChars="0"/>
      </w:pPr>
      <w:r>
        <w:rPr>
          <w:rFonts w:hint="eastAsia"/>
        </w:rPr>
        <w:t>cmu</w:t>
      </w:r>
      <w:r>
        <w:t>s</w:t>
      </w:r>
    </w:p>
    <w:p w14:paraId="0DE1DF19" w14:textId="77777777" w:rsidR="00CD2903" w:rsidRDefault="00CD2903" w:rsidP="00775C2C">
      <w:pPr>
        <w:pStyle w:val="a9"/>
        <w:numPr>
          <w:ilvl w:val="0"/>
          <w:numId w:val="22"/>
        </w:numPr>
        <w:tabs>
          <w:tab w:val="left" w:pos="420"/>
        </w:tabs>
        <w:ind w:firstLineChars="0"/>
      </w:pPr>
      <w:r>
        <w:t>mp3blaster</w:t>
      </w:r>
      <w:r w:rsidR="00626D46">
        <w:tab/>
      </w:r>
      <w:r w:rsidR="00626D46">
        <w:rPr>
          <w:rFonts w:hint="eastAsia"/>
        </w:rPr>
        <w:t>其主页地址为：</w:t>
      </w:r>
      <w:r w:rsidR="00626D46">
        <w:rPr>
          <w:rFonts w:hint="eastAsia"/>
        </w:rPr>
        <w:t xml:space="preserve"> </w:t>
      </w:r>
      <w:hyperlink r:id="rId117" w:history="1">
        <w:r w:rsidR="00626D46">
          <w:rPr>
            <w:rStyle w:val="a8"/>
          </w:rPr>
          <w:t>http://mp3blaster.sourceforge.net/</w:t>
        </w:r>
      </w:hyperlink>
      <w:r w:rsidR="00626D46">
        <w:t xml:space="preserve"> </w:t>
      </w:r>
    </w:p>
    <w:p w14:paraId="2D388BE3" w14:textId="77777777" w:rsidR="000A782C" w:rsidRDefault="000A782C" w:rsidP="00775C2C">
      <w:pPr>
        <w:pStyle w:val="a9"/>
        <w:numPr>
          <w:ilvl w:val="0"/>
          <w:numId w:val="22"/>
        </w:numPr>
        <w:tabs>
          <w:tab w:val="left" w:pos="420"/>
        </w:tabs>
        <w:ind w:firstLineChars="0"/>
      </w:pPr>
      <w:r>
        <w:rPr>
          <w:rFonts w:hint="eastAsia"/>
        </w:rPr>
        <w:t>mo</w:t>
      </w:r>
      <w:r>
        <w:t>c</w:t>
      </w:r>
      <w:r>
        <w:tab/>
      </w:r>
      <w:r>
        <w:tab/>
      </w:r>
      <w:r>
        <w:tab/>
      </w:r>
      <w:r>
        <w:rPr>
          <w:rFonts w:hint="eastAsia"/>
        </w:rPr>
        <w:t>其主页地址为：</w:t>
      </w:r>
      <w:r w:rsidR="00E15BA9">
        <w:rPr>
          <w:rFonts w:hint="eastAsia"/>
        </w:rPr>
        <w:t xml:space="preserve"> </w:t>
      </w:r>
      <w:hyperlink r:id="rId118" w:history="1">
        <w:r w:rsidR="00E15BA9" w:rsidRPr="000B45A8">
          <w:rPr>
            <w:rStyle w:val="a8"/>
          </w:rPr>
          <w:t>http://moc.daper.net/</w:t>
        </w:r>
      </w:hyperlink>
      <w:r>
        <w:t xml:space="preserve"> </w:t>
      </w:r>
    </w:p>
    <w:p w14:paraId="6D5B5A14" w14:textId="77777777" w:rsidR="00317833" w:rsidRDefault="00317833" w:rsidP="00775C2C">
      <w:pPr>
        <w:pStyle w:val="a9"/>
        <w:numPr>
          <w:ilvl w:val="0"/>
          <w:numId w:val="22"/>
        </w:numPr>
        <w:tabs>
          <w:tab w:val="left" w:pos="420"/>
        </w:tabs>
        <w:ind w:firstLineChars="0"/>
      </w:pPr>
      <w:r>
        <w:rPr>
          <w:rFonts w:hint="eastAsia"/>
        </w:rPr>
        <w:t>h</w:t>
      </w:r>
      <w:r>
        <w:t>errie</w:t>
      </w:r>
      <w:r>
        <w:tab/>
      </w:r>
      <w:r>
        <w:tab/>
      </w:r>
      <w:r>
        <w:rPr>
          <w:rFonts w:hint="eastAsia"/>
        </w:rPr>
        <w:t>其主页地址为：</w:t>
      </w:r>
      <w:r>
        <w:rPr>
          <w:rFonts w:hint="eastAsia"/>
        </w:rPr>
        <w:t xml:space="preserve"> </w:t>
      </w:r>
      <w:hyperlink r:id="rId119" w:history="1">
        <w:r>
          <w:rPr>
            <w:rStyle w:val="a8"/>
          </w:rPr>
          <w:t>http://herrie.info/</w:t>
        </w:r>
      </w:hyperlink>
      <w:r>
        <w:t xml:space="preserve"> </w:t>
      </w:r>
    </w:p>
    <w:p w14:paraId="649BB091" w14:textId="77777777" w:rsidR="00D05593" w:rsidRDefault="00D05593" w:rsidP="00775C2C">
      <w:pPr>
        <w:pStyle w:val="a9"/>
        <w:numPr>
          <w:ilvl w:val="0"/>
          <w:numId w:val="22"/>
        </w:numPr>
        <w:tabs>
          <w:tab w:val="left" w:pos="420"/>
        </w:tabs>
        <w:ind w:firstLineChars="0"/>
      </w:pPr>
      <w:r>
        <w:t>mplayer</w:t>
      </w:r>
      <w:r>
        <w:tab/>
      </w:r>
      <w:r>
        <w:tab/>
      </w:r>
      <w:r>
        <w:rPr>
          <w:rFonts w:hint="eastAsia"/>
        </w:rPr>
        <w:t>其主页地址为：</w:t>
      </w:r>
      <w:r w:rsidR="00E15BA9">
        <w:rPr>
          <w:rFonts w:hint="eastAsia"/>
        </w:rPr>
        <w:t xml:space="preserve"> </w:t>
      </w:r>
      <w:hyperlink r:id="rId120" w:history="1">
        <w:r w:rsidR="00E15BA9" w:rsidRPr="000B45A8">
          <w:rPr>
            <w:rStyle w:val="a8"/>
          </w:rPr>
          <w:t>http://www.mplayerhq.hu/design7/news.html</w:t>
        </w:r>
      </w:hyperlink>
      <w:r w:rsidR="001F4664">
        <w:t xml:space="preserve"> </w:t>
      </w:r>
    </w:p>
    <w:p w14:paraId="43D19BE4" w14:textId="77777777" w:rsidR="00133809" w:rsidRDefault="00133809" w:rsidP="00775C2C">
      <w:pPr>
        <w:pStyle w:val="a9"/>
        <w:numPr>
          <w:ilvl w:val="0"/>
          <w:numId w:val="22"/>
        </w:numPr>
        <w:tabs>
          <w:tab w:val="left" w:pos="420"/>
        </w:tabs>
        <w:ind w:firstLineChars="0"/>
      </w:pPr>
      <w:r>
        <w:rPr>
          <w:rFonts w:hint="eastAsia"/>
        </w:rPr>
        <w:t>sox</w:t>
      </w:r>
      <w:r>
        <w:tab/>
      </w:r>
      <w:r>
        <w:tab/>
      </w:r>
      <w:r>
        <w:tab/>
      </w:r>
      <w:r>
        <w:rPr>
          <w:rFonts w:hint="eastAsia"/>
        </w:rPr>
        <w:t>其主页地址为：</w:t>
      </w:r>
      <w:r>
        <w:rPr>
          <w:rFonts w:hint="eastAsia"/>
        </w:rPr>
        <w:t xml:space="preserve"> </w:t>
      </w:r>
      <w:hyperlink r:id="rId121" w:history="1">
        <w:r>
          <w:rPr>
            <w:rStyle w:val="a8"/>
          </w:rPr>
          <w:t>http://sox.sourceforge.net/</w:t>
        </w:r>
      </w:hyperlink>
      <w:r>
        <w:t xml:space="preserve"> </w:t>
      </w:r>
    </w:p>
    <w:p w14:paraId="5B566546" w14:textId="77777777" w:rsidR="00E15BA9" w:rsidRDefault="00E15BA9" w:rsidP="00775C2C">
      <w:pPr>
        <w:pStyle w:val="a9"/>
        <w:numPr>
          <w:ilvl w:val="0"/>
          <w:numId w:val="22"/>
        </w:numPr>
        <w:tabs>
          <w:tab w:val="left" w:pos="420"/>
        </w:tabs>
        <w:ind w:firstLineChars="0"/>
      </w:pPr>
      <w:r>
        <w:rPr>
          <w:rFonts w:hint="eastAsia"/>
        </w:rPr>
        <w:t>pytone</w:t>
      </w:r>
      <w:r>
        <w:tab/>
      </w:r>
      <w:r>
        <w:tab/>
      </w:r>
      <w:r>
        <w:rPr>
          <w:rFonts w:hint="eastAsia"/>
        </w:rPr>
        <w:t>其主页地址为：</w:t>
      </w:r>
      <w:r>
        <w:rPr>
          <w:rFonts w:hint="eastAsia"/>
        </w:rPr>
        <w:t xml:space="preserve"> </w:t>
      </w:r>
      <w:hyperlink r:id="rId122" w:history="1">
        <w:r>
          <w:rPr>
            <w:rStyle w:val="a8"/>
          </w:rPr>
          <w:t>http://www.luga.de/pytone/</w:t>
        </w:r>
      </w:hyperlink>
      <w:r>
        <w:t xml:space="preserve"> </w:t>
      </w:r>
    </w:p>
    <w:p w14:paraId="1C781A67" w14:textId="77777777" w:rsidR="00797B13" w:rsidRDefault="00797B13" w:rsidP="00775C2C">
      <w:pPr>
        <w:pStyle w:val="a9"/>
        <w:numPr>
          <w:ilvl w:val="0"/>
          <w:numId w:val="22"/>
        </w:numPr>
        <w:tabs>
          <w:tab w:val="left" w:pos="420"/>
        </w:tabs>
        <w:ind w:firstLineChars="0"/>
      </w:pPr>
      <w:r>
        <w:rPr>
          <w:rFonts w:hint="eastAsia"/>
        </w:rPr>
        <w:t>pyradio</w:t>
      </w:r>
      <w:r>
        <w:tab/>
      </w:r>
      <w:r>
        <w:tab/>
      </w:r>
      <w:r>
        <w:rPr>
          <w:rFonts w:hint="eastAsia"/>
        </w:rPr>
        <w:t>其主页地址为：</w:t>
      </w:r>
      <w:r>
        <w:rPr>
          <w:rFonts w:hint="eastAsia"/>
        </w:rPr>
        <w:t xml:space="preserve"> </w:t>
      </w:r>
      <w:hyperlink r:id="rId123" w:history="1">
        <w:r>
          <w:rPr>
            <w:rStyle w:val="a8"/>
          </w:rPr>
          <w:t>http://www.coderholic.com/pyradio/</w:t>
        </w:r>
      </w:hyperlink>
      <w:r w:rsidR="00DA7C31">
        <w:t xml:space="preserve"> </w:t>
      </w:r>
    </w:p>
    <w:p w14:paraId="4699B171" w14:textId="77777777" w:rsidR="00E70F56" w:rsidRDefault="00E70F56" w:rsidP="00775C2C">
      <w:pPr>
        <w:pStyle w:val="a9"/>
        <w:numPr>
          <w:ilvl w:val="0"/>
          <w:numId w:val="22"/>
        </w:numPr>
        <w:tabs>
          <w:tab w:val="left" w:pos="420"/>
        </w:tabs>
        <w:ind w:firstLineChars="0"/>
      </w:pPr>
      <w:r>
        <w:rPr>
          <w:rFonts w:hint="eastAsia"/>
        </w:rPr>
        <w:t>ogg</w:t>
      </w:r>
      <w:r>
        <w:t>123</w:t>
      </w:r>
      <w:r>
        <w:tab/>
      </w:r>
      <w:r>
        <w:tab/>
      </w:r>
      <w:r>
        <w:rPr>
          <w:rFonts w:hint="eastAsia"/>
        </w:rPr>
        <w:t>其主页地址为：</w:t>
      </w:r>
      <w:r>
        <w:rPr>
          <w:rFonts w:hint="eastAsia"/>
        </w:rPr>
        <w:t xml:space="preserve"> </w:t>
      </w:r>
      <w:hyperlink r:id="rId124" w:history="1">
        <w:r>
          <w:rPr>
            <w:rStyle w:val="a8"/>
          </w:rPr>
          <w:t>http://www.vorbis.com/</w:t>
        </w:r>
      </w:hyperlink>
      <w:r>
        <w:t xml:space="preserve"> </w:t>
      </w:r>
    </w:p>
    <w:p w14:paraId="11391598" w14:textId="77777777" w:rsidR="003204D9" w:rsidRDefault="003204D9" w:rsidP="00775C2C">
      <w:pPr>
        <w:pStyle w:val="a9"/>
        <w:numPr>
          <w:ilvl w:val="0"/>
          <w:numId w:val="22"/>
        </w:numPr>
        <w:tabs>
          <w:tab w:val="left" w:pos="420"/>
        </w:tabs>
        <w:ind w:left="0" w:firstLineChars="0" w:firstLine="0"/>
      </w:pPr>
      <w:r>
        <w:lastRenderedPageBreak/>
        <w:t>mpg123</w:t>
      </w:r>
      <w:r>
        <w:tab/>
      </w:r>
      <w:r>
        <w:rPr>
          <w:rFonts w:hint="eastAsia"/>
        </w:rPr>
        <w:t>其主页地址为：</w:t>
      </w:r>
      <w:r>
        <w:rPr>
          <w:rFonts w:hint="eastAsia"/>
        </w:rPr>
        <w:t xml:space="preserve"> </w:t>
      </w:r>
      <w:hyperlink r:id="rId125" w:history="1">
        <w:r w:rsidR="009F423D">
          <w:rPr>
            <w:rStyle w:val="a8"/>
          </w:rPr>
          <w:t>http://www.mpg123.de/</w:t>
        </w:r>
      </w:hyperlink>
      <w:r>
        <w:t xml:space="preserve"> </w:t>
      </w:r>
    </w:p>
    <w:p w14:paraId="55FE1E04" w14:textId="77777777" w:rsidR="00646075" w:rsidRDefault="00646075" w:rsidP="00775C2C">
      <w:pPr>
        <w:tabs>
          <w:tab w:val="left" w:pos="420"/>
        </w:tabs>
      </w:pPr>
    </w:p>
    <w:p w14:paraId="10D26954" w14:textId="77777777" w:rsidR="00646075" w:rsidRDefault="00646075" w:rsidP="00775C2C">
      <w:pPr>
        <w:tabs>
          <w:tab w:val="left" w:pos="420"/>
        </w:tabs>
      </w:pPr>
      <w:r>
        <w:t>$sudo yum install cmus*</w:t>
      </w:r>
      <w:r w:rsidR="00CD2903">
        <w:t xml:space="preserve"> mp3blaster*</w:t>
      </w:r>
      <w:r w:rsidR="00665442">
        <w:t xml:space="preserve"> moc</w:t>
      </w:r>
      <w:r w:rsidR="00317833">
        <w:t xml:space="preserve"> herrie</w:t>
      </w:r>
      <w:r w:rsidR="00B03165">
        <w:t xml:space="preserve"> </w:t>
      </w:r>
      <w:r w:rsidR="00B03165">
        <w:rPr>
          <w:rFonts w:hint="eastAsia"/>
        </w:rPr>
        <w:t>sox</w:t>
      </w:r>
      <w:r w:rsidR="00B03165">
        <w:t xml:space="preserve"> </w:t>
      </w:r>
      <w:r w:rsidR="00B03165">
        <w:rPr>
          <w:rFonts w:hint="eastAsia"/>
        </w:rPr>
        <w:t>pytone</w:t>
      </w:r>
      <w:r w:rsidR="00B03165">
        <w:t xml:space="preserve"> </w:t>
      </w:r>
      <w:r w:rsidR="00B03165">
        <w:rPr>
          <w:rFonts w:hint="eastAsia"/>
        </w:rPr>
        <w:t>pyradio</w:t>
      </w:r>
      <w:r w:rsidR="00B03165">
        <w:t xml:space="preserve"> </w:t>
      </w:r>
      <w:r w:rsidR="00B03165">
        <w:rPr>
          <w:rFonts w:hint="eastAsia"/>
        </w:rPr>
        <w:t>ogg</w:t>
      </w:r>
      <w:r w:rsidR="00B03165">
        <w:t>123 mpg123</w:t>
      </w:r>
    </w:p>
    <w:p w14:paraId="731F883D" w14:textId="77777777" w:rsidR="00684507" w:rsidRDefault="00684507" w:rsidP="00775C2C">
      <w:pPr>
        <w:tabs>
          <w:tab w:val="left" w:pos="420"/>
        </w:tabs>
      </w:pPr>
    </w:p>
    <w:p w14:paraId="1BBA8C5D" w14:textId="77777777" w:rsidR="009B3E7E" w:rsidRDefault="00684507" w:rsidP="00775C2C">
      <w:pPr>
        <w:tabs>
          <w:tab w:val="left" w:pos="420"/>
        </w:tabs>
      </w:pPr>
      <w:r>
        <w:tab/>
      </w:r>
      <w:r>
        <w:rPr>
          <w:rFonts w:hint="eastAsia"/>
        </w:rPr>
        <w:t>关于音乐播放器，笔者没有进行安装，总之</w:t>
      </w:r>
      <w:hyperlink w:anchor="_1、安装MPlayer（不包含皮肤）" w:history="1">
        <w:r w:rsidRPr="00F1322F">
          <w:rPr>
            <w:rStyle w:val="a8"/>
            <w:rFonts w:hint="eastAsia"/>
          </w:rPr>
          <w:t>安装</w:t>
        </w:r>
        <w:r w:rsidRPr="00F1322F">
          <w:rPr>
            <w:rStyle w:val="a8"/>
            <w:rFonts w:hint="eastAsia"/>
          </w:rPr>
          <w:t>m</w:t>
        </w:r>
        <w:r w:rsidRPr="00F1322F">
          <w:rPr>
            <w:rStyle w:val="a8"/>
          </w:rPr>
          <w:t>player</w:t>
        </w:r>
      </w:hyperlink>
      <w:r>
        <w:rPr>
          <w:rFonts w:hint="eastAsia"/>
        </w:rPr>
        <w:t>之后，就可以用它来播放音频了，</w:t>
      </w:r>
      <w:r>
        <w:rPr>
          <w:rFonts w:hint="eastAsia"/>
        </w:rPr>
        <w:t>m</w:t>
      </w:r>
      <w:r>
        <w:t>player</w:t>
      </w:r>
      <w:r>
        <w:rPr>
          <w:rFonts w:hint="eastAsia"/>
        </w:rPr>
        <w:t>非常强大。</w:t>
      </w:r>
    </w:p>
    <w:p w14:paraId="5EA79D88" w14:textId="77777777" w:rsidR="00996AFB" w:rsidRDefault="00996AFB" w:rsidP="00775C2C">
      <w:pPr>
        <w:tabs>
          <w:tab w:val="left" w:pos="420"/>
        </w:tabs>
      </w:pPr>
    </w:p>
    <w:p w14:paraId="5F534AC3" w14:textId="77777777" w:rsidR="00275E84" w:rsidRDefault="000C7ADE" w:rsidP="00775C2C">
      <w:pPr>
        <w:pStyle w:val="2"/>
        <w:tabs>
          <w:tab w:val="left" w:pos="420"/>
        </w:tabs>
      </w:pPr>
      <w:bookmarkStart w:id="228" w:name="_四、纯字符界面播放视频——MPlayer"/>
      <w:bookmarkStart w:id="229" w:name="_Toc27512236"/>
      <w:bookmarkEnd w:id="228"/>
      <w:r>
        <w:rPr>
          <w:rFonts w:hint="eastAsia"/>
        </w:rPr>
        <w:t>四</w:t>
      </w:r>
      <w:r w:rsidR="005E252E">
        <w:rPr>
          <w:rFonts w:hint="eastAsia"/>
        </w:rPr>
        <w:t>、</w:t>
      </w:r>
      <w:r w:rsidR="00984CE8">
        <w:rPr>
          <w:rFonts w:hint="eastAsia"/>
        </w:rPr>
        <w:t>纯字符</w:t>
      </w:r>
      <w:r w:rsidR="0057122B">
        <w:rPr>
          <w:rFonts w:hint="eastAsia"/>
        </w:rPr>
        <w:t>界面</w:t>
      </w:r>
      <w:r w:rsidR="00984CE8">
        <w:rPr>
          <w:rFonts w:hint="eastAsia"/>
        </w:rPr>
        <w:t>播放视频——</w:t>
      </w:r>
      <w:r w:rsidR="00984CE8">
        <w:rPr>
          <w:rFonts w:hint="eastAsia"/>
        </w:rPr>
        <w:t>MPlayer</w:t>
      </w:r>
      <w:bookmarkEnd w:id="229"/>
    </w:p>
    <w:p w14:paraId="19680B4F" w14:textId="77777777" w:rsidR="005226AE" w:rsidRDefault="00541E55" w:rsidP="00775C2C">
      <w:pPr>
        <w:pStyle w:val="3"/>
        <w:tabs>
          <w:tab w:val="left" w:pos="420"/>
        </w:tabs>
      </w:pPr>
      <w:bookmarkStart w:id="230" w:name="_1、安装MPlayer（不包含皮肤）"/>
      <w:bookmarkStart w:id="231" w:name="_Toc27512237"/>
      <w:bookmarkEnd w:id="230"/>
      <w:r>
        <w:rPr>
          <w:rFonts w:hint="eastAsia"/>
        </w:rPr>
        <w:t>1</w:t>
      </w:r>
      <w:r>
        <w:rPr>
          <w:rFonts w:hint="eastAsia"/>
        </w:rPr>
        <w:t>、</w:t>
      </w:r>
      <w:r w:rsidR="005226AE">
        <w:rPr>
          <w:rFonts w:hint="eastAsia"/>
        </w:rPr>
        <w:t>安装</w:t>
      </w:r>
      <w:r w:rsidR="005226AE">
        <w:rPr>
          <w:rFonts w:hint="eastAsia"/>
        </w:rPr>
        <w:t>MPlayer</w:t>
      </w:r>
      <w:r w:rsidR="00A617BF">
        <w:rPr>
          <w:rFonts w:hint="eastAsia"/>
        </w:rPr>
        <w:t>（不包含皮肤）</w:t>
      </w:r>
      <w:bookmarkEnd w:id="231"/>
    </w:p>
    <w:p w14:paraId="4786A1D4" w14:textId="77777777" w:rsidR="00062628" w:rsidRDefault="00062628" w:rsidP="00775C2C">
      <w:pPr>
        <w:tabs>
          <w:tab w:val="left" w:pos="420"/>
        </w:tabs>
      </w:pPr>
      <w:r>
        <w:rPr>
          <w:rFonts w:hint="eastAsia"/>
        </w:rPr>
        <w:t>网站：</w:t>
      </w:r>
      <w:r>
        <w:rPr>
          <w:rFonts w:hint="eastAsia"/>
        </w:rPr>
        <w:t xml:space="preserve"> </w:t>
      </w:r>
      <w:hyperlink r:id="rId126" w:history="1">
        <w:r w:rsidRPr="00446A44">
          <w:rPr>
            <w:rStyle w:val="a8"/>
          </w:rPr>
          <w:t>http://www.mplayerhq.hu/MPlayer/releases</w:t>
        </w:r>
      </w:hyperlink>
      <w:r>
        <w:t xml:space="preserve"> </w:t>
      </w:r>
      <w:r>
        <w:rPr>
          <w:rFonts w:hint="eastAsia"/>
        </w:rPr>
        <w:t>包含</w:t>
      </w:r>
      <w:r>
        <w:rPr>
          <w:rFonts w:hint="eastAsia"/>
        </w:rPr>
        <w:t>M</w:t>
      </w:r>
      <w:r>
        <w:t>Player</w:t>
      </w:r>
      <w:r>
        <w:rPr>
          <w:rFonts w:hint="eastAsia"/>
        </w:rPr>
        <w:t>安装需要的各种组件（皮肤、源代码、编解码器等）。</w:t>
      </w:r>
    </w:p>
    <w:p w14:paraId="12FB0A79" w14:textId="77777777" w:rsidR="001B116C" w:rsidRDefault="001B116C" w:rsidP="00775C2C">
      <w:pPr>
        <w:tabs>
          <w:tab w:val="left" w:pos="420"/>
        </w:tabs>
      </w:pPr>
      <w:r>
        <w:rPr>
          <w:rFonts w:hint="eastAsia"/>
        </w:rPr>
        <w:t>首先需要</w:t>
      </w:r>
      <w:hyperlink w:anchor="_五十六、安装指定版本的GCC_1" w:history="1">
        <w:r w:rsidRPr="00075E12">
          <w:rPr>
            <w:rStyle w:val="a8"/>
            <w:rFonts w:hint="eastAsia"/>
          </w:rPr>
          <w:t>安装新版本的</w:t>
        </w:r>
        <w:r w:rsidRPr="00075E12">
          <w:rPr>
            <w:rStyle w:val="a8"/>
            <w:rFonts w:hint="eastAsia"/>
          </w:rPr>
          <w:t>gcc</w:t>
        </w:r>
        <w:r w:rsidRPr="00075E12">
          <w:rPr>
            <w:rStyle w:val="a8"/>
          </w:rPr>
          <w:t xml:space="preserve"> gcc-c++</w:t>
        </w:r>
      </w:hyperlink>
      <w:r>
        <w:rPr>
          <w:rFonts w:hint="eastAsia"/>
        </w:rPr>
        <w:t>。</w:t>
      </w:r>
    </w:p>
    <w:p w14:paraId="43CD903C" w14:textId="77777777" w:rsidR="001B116C" w:rsidRDefault="001B116C" w:rsidP="00775C2C">
      <w:pPr>
        <w:tabs>
          <w:tab w:val="left" w:pos="420"/>
        </w:tabs>
      </w:pPr>
    </w:p>
    <w:p w14:paraId="40232431" w14:textId="77777777" w:rsidR="00B720D0" w:rsidRDefault="001B116C" w:rsidP="00775C2C">
      <w:pPr>
        <w:tabs>
          <w:tab w:val="left" w:pos="420"/>
        </w:tabs>
      </w:pPr>
      <w:r>
        <w:rPr>
          <w:rFonts w:hint="eastAsia"/>
        </w:rPr>
        <w:t>然后</w:t>
      </w:r>
      <w:r w:rsidR="00AA6CBD">
        <w:rPr>
          <w:rFonts w:hint="eastAsia"/>
        </w:rPr>
        <w:t>安装音视频的编解码库以及</w:t>
      </w:r>
      <w:r w:rsidR="00AA6CBD">
        <w:rPr>
          <w:rFonts w:hint="eastAsia"/>
        </w:rPr>
        <w:t>MPlayer</w:t>
      </w:r>
      <w:r w:rsidR="00AA6CBD">
        <w:rPr>
          <w:rFonts w:hint="eastAsia"/>
        </w:rPr>
        <w:t>（不需要</w:t>
      </w:r>
      <w:r w:rsidR="00AA6CBD">
        <w:rPr>
          <w:rFonts w:hint="eastAsia"/>
        </w:rPr>
        <w:t>GUI</w:t>
      </w:r>
      <w:r w:rsidR="00AA6CBD">
        <w:rPr>
          <w:rFonts w:hint="eastAsia"/>
        </w:rPr>
        <w:t>）界面</w:t>
      </w:r>
      <w:r w:rsidR="00B720D0">
        <w:rPr>
          <w:rFonts w:hint="eastAsia"/>
        </w:rPr>
        <w:t>。先尝试通过软件仓库安装：</w:t>
      </w:r>
    </w:p>
    <w:p w14:paraId="1F302FD7" w14:textId="77777777" w:rsidR="00B720D0" w:rsidRDefault="00B720D0" w:rsidP="00775C2C">
      <w:pPr>
        <w:tabs>
          <w:tab w:val="left" w:pos="420"/>
        </w:tabs>
      </w:pPr>
      <w:r>
        <w:rPr>
          <w:rFonts w:hint="eastAsia"/>
        </w:rPr>
        <w:t>$</w:t>
      </w:r>
      <w:r>
        <w:t>sudo yum install mpalyer</w:t>
      </w:r>
      <w:r w:rsidR="00FF4665">
        <w:t xml:space="preserve"> mplayer*</w:t>
      </w:r>
    </w:p>
    <w:p w14:paraId="16A7FBE3" w14:textId="77777777" w:rsidR="00A03E7E" w:rsidRDefault="002C5DC3" w:rsidP="00775C2C">
      <w:pPr>
        <w:tabs>
          <w:tab w:val="left" w:pos="420"/>
        </w:tabs>
      </w:pPr>
      <w:r>
        <w:rPr>
          <w:rFonts w:hint="eastAsia"/>
        </w:rPr>
        <w:t>如果软件仓库中没有这个软件，则需要从源码编译安装</w:t>
      </w:r>
      <w:r w:rsidR="00A03E7E">
        <w:rPr>
          <w:rFonts w:hint="eastAsia"/>
        </w:rPr>
        <w:t>：</w:t>
      </w:r>
    </w:p>
    <w:p w14:paraId="4576F075" w14:textId="77777777" w:rsidR="00A03E7E" w:rsidRDefault="002C5DC3" w:rsidP="00775C2C">
      <w:pPr>
        <w:tabs>
          <w:tab w:val="left" w:pos="420"/>
        </w:tabs>
      </w:pPr>
      <w:r>
        <w:rPr>
          <w:rFonts w:hint="eastAsia"/>
        </w:rPr>
        <w:t>搜索并下载官网的</w:t>
      </w:r>
      <w:r>
        <w:rPr>
          <w:rFonts w:hint="eastAsia"/>
        </w:rPr>
        <w:t>mplayer</w:t>
      </w:r>
      <w:r>
        <w:rPr>
          <w:rFonts w:hint="eastAsia"/>
        </w:rPr>
        <w:t>源码包</w:t>
      </w:r>
      <w:r w:rsidR="00A03E7E">
        <w:rPr>
          <w:rFonts w:hint="eastAsia"/>
        </w:rPr>
        <w:t>。官网下载</w:t>
      </w:r>
      <w:r w:rsidR="00A03E7E">
        <w:rPr>
          <w:rFonts w:hint="eastAsia"/>
        </w:rPr>
        <w:t>mplayer</w:t>
      </w:r>
      <w:r w:rsidR="00A03E7E">
        <w:rPr>
          <w:rFonts w:hint="eastAsia"/>
        </w:rPr>
        <w:t>源码以及编解码库</w:t>
      </w:r>
      <w:r w:rsidR="00A03E7E">
        <w:rPr>
          <w:rFonts w:hint="eastAsia"/>
        </w:rPr>
        <w:t>,</w:t>
      </w:r>
      <w:r w:rsidR="00A03E7E">
        <w:rPr>
          <w:rFonts w:hint="eastAsia"/>
        </w:rPr>
        <w:t>把编解码库解压并把里面的所有内容（注意不是文件夹本身，而是解压后文件夹里面的内容）放到</w:t>
      </w:r>
      <w:r w:rsidR="00A03E7E">
        <w:rPr>
          <w:rFonts w:hint="eastAsia"/>
        </w:rPr>
        <w:t>/usr/local/lib/codecs/</w:t>
      </w:r>
      <w:r w:rsidR="00A03E7E">
        <w:rPr>
          <w:rFonts w:hint="eastAsia"/>
        </w:rPr>
        <w:t>下。</w:t>
      </w:r>
    </w:p>
    <w:p w14:paraId="7EF38CCB" w14:textId="77777777" w:rsidR="00FF048D" w:rsidRDefault="00FF048D" w:rsidP="00775C2C">
      <w:pPr>
        <w:tabs>
          <w:tab w:val="left" w:pos="420"/>
        </w:tabs>
      </w:pPr>
      <w:r>
        <w:rPr>
          <w:rFonts w:hint="eastAsia"/>
        </w:rPr>
        <w:t>编译</w:t>
      </w:r>
      <w:r>
        <w:rPr>
          <w:rFonts w:hint="eastAsia"/>
        </w:rPr>
        <w:t>mplayer</w:t>
      </w:r>
      <w:r>
        <w:tab/>
      </w:r>
      <w:r>
        <w:rPr>
          <w:rFonts w:hint="eastAsia"/>
        </w:rPr>
        <w:t>前的准备工作如下：</w:t>
      </w:r>
    </w:p>
    <w:p w14:paraId="606D5536" w14:textId="77777777" w:rsidR="00A03E7E" w:rsidRDefault="00A03E7E" w:rsidP="00775C2C">
      <w:pPr>
        <w:tabs>
          <w:tab w:val="left" w:pos="420"/>
        </w:tabs>
      </w:pPr>
      <w:r>
        <w:rPr>
          <w:rFonts w:hint="eastAsia"/>
        </w:rPr>
        <w:t>安装</w:t>
      </w:r>
      <w:r>
        <w:rPr>
          <w:rFonts w:hint="eastAsia"/>
        </w:rPr>
        <w:t>yasm</w:t>
      </w:r>
      <w:r>
        <w:rPr>
          <w:rFonts w:hint="eastAsia"/>
        </w:rPr>
        <w:t>，因为编译</w:t>
      </w:r>
      <w:r>
        <w:rPr>
          <w:rFonts w:hint="eastAsia"/>
        </w:rPr>
        <w:t>mplayer</w:t>
      </w:r>
      <w:r>
        <w:rPr>
          <w:rFonts w:hint="eastAsia"/>
        </w:rPr>
        <w:t>时需要使用安装方法：</w:t>
      </w:r>
    </w:p>
    <w:p w14:paraId="5D6AD00F" w14:textId="77777777" w:rsidR="00A03E7E" w:rsidRDefault="00A03E7E" w:rsidP="00775C2C">
      <w:pPr>
        <w:tabs>
          <w:tab w:val="left" w:pos="420"/>
        </w:tabs>
      </w:pPr>
      <w:r>
        <w:rPr>
          <w:rFonts w:hint="eastAsia"/>
        </w:rPr>
        <w:t>$</w:t>
      </w:r>
      <w:r>
        <w:t>sudo yum install yasm*</w:t>
      </w:r>
    </w:p>
    <w:p w14:paraId="65BCA850" w14:textId="77777777" w:rsidR="00A03E7E" w:rsidRDefault="00A03E7E" w:rsidP="00775C2C">
      <w:pPr>
        <w:tabs>
          <w:tab w:val="left" w:pos="420"/>
        </w:tabs>
      </w:pPr>
      <w:r>
        <w:rPr>
          <w:rFonts w:hint="eastAsia"/>
        </w:rPr>
        <w:t>然后还要安装</w:t>
      </w:r>
      <w:r>
        <w:rPr>
          <w:rFonts w:hint="eastAsia"/>
        </w:rPr>
        <w:t>asla</w:t>
      </w:r>
      <w:r>
        <w:rPr>
          <w:rFonts w:hint="eastAsia"/>
        </w:rPr>
        <w:t>开发库，让</w:t>
      </w:r>
      <w:r>
        <w:rPr>
          <w:rFonts w:hint="eastAsia"/>
        </w:rPr>
        <w:t>mplayer</w:t>
      </w:r>
      <w:r>
        <w:rPr>
          <w:rFonts w:hint="eastAsia"/>
        </w:rPr>
        <w:t>支持</w:t>
      </w:r>
      <w:r>
        <w:rPr>
          <w:rFonts w:hint="eastAsia"/>
        </w:rPr>
        <w:t>alsa</w:t>
      </w:r>
      <w:r>
        <w:rPr>
          <w:rFonts w:hint="eastAsia"/>
        </w:rPr>
        <w:t>声卡驱动输出</w:t>
      </w:r>
      <w:r>
        <w:rPr>
          <w:rFonts w:hint="eastAsia"/>
        </w:rPr>
        <w:t>:</w:t>
      </w:r>
    </w:p>
    <w:p w14:paraId="1191EF3D" w14:textId="77777777" w:rsidR="00A03E7E" w:rsidRDefault="00A03E7E" w:rsidP="00775C2C">
      <w:pPr>
        <w:tabs>
          <w:tab w:val="left" w:pos="420"/>
        </w:tabs>
      </w:pPr>
      <w:r>
        <w:t xml:space="preserve">$sudo </w:t>
      </w:r>
      <w:r>
        <w:rPr>
          <w:rFonts w:hint="eastAsia"/>
        </w:rPr>
        <w:t>yum install alsa</w:t>
      </w:r>
      <w:r>
        <w:t>*</w:t>
      </w:r>
      <w:r w:rsidR="00B47130">
        <w:t xml:space="preserve">  </w:t>
      </w:r>
      <w:r w:rsidR="00B47130">
        <w:rPr>
          <w:rFonts w:hint="eastAsia"/>
        </w:rPr>
        <w:t>madplay</w:t>
      </w:r>
      <w:r w:rsidR="00B47130">
        <w:t>*</w:t>
      </w:r>
      <w:r w:rsidR="00967F9A">
        <w:t xml:space="preserve"> libmad*</w:t>
      </w:r>
    </w:p>
    <w:p w14:paraId="2693B966" w14:textId="77777777" w:rsidR="00B76B26" w:rsidRDefault="00B76B26" w:rsidP="00775C2C">
      <w:pPr>
        <w:tabs>
          <w:tab w:val="left" w:pos="420"/>
        </w:tabs>
      </w:pPr>
      <w:r>
        <w:rPr>
          <w:rFonts w:hint="eastAsia"/>
        </w:rPr>
        <w:t>还需要提前安装</w:t>
      </w:r>
      <w:r>
        <w:rPr>
          <w:rFonts w:hint="eastAsia"/>
        </w:rPr>
        <w:t>GTK+</w:t>
      </w:r>
      <w:r w:rsidR="00D9129B">
        <w:rPr>
          <w:rFonts w:hint="eastAsia"/>
        </w:rPr>
        <w:t>以及</w:t>
      </w:r>
      <w:r w:rsidR="00D9129B">
        <w:rPr>
          <w:rFonts w:hint="eastAsia"/>
        </w:rPr>
        <w:t>GT</w:t>
      </w:r>
      <w:r w:rsidR="00D9129B">
        <w:t>K2</w:t>
      </w:r>
      <w:r>
        <w:rPr>
          <w:rFonts w:hint="eastAsia"/>
        </w:rPr>
        <w:t>相关的东西：</w:t>
      </w:r>
    </w:p>
    <w:p w14:paraId="0C3C476A" w14:textId="77777777" w:rsidR="0015426D" w:rsidRDefault="00B76B26" w:rsidP="00775C2C">
      <w:pPr>
        <w:tabs>
          <w:tab w:val="left" w:pos="420"/>
        </w:tabs>
      </w:pPr>
      <w:r>
        <w:rPr>
          <w:rFonts w:hint="eastAsia"/>
        </w:rPr>
        <w:t>$</w:t>
      </w:r>
      <w:r w:rsidR="00F10D3D" w:rsidRPr="00F10D3D">
        <w:t>sudo yum install gtk+*</w:t>
      </w:r>
      <w:r w:rsidR="00EC3889">
        <w:t xml:space="preserve"> </w:t>
      </w:r>
      <w:r w:rsidR="00EC3889" w:rsidRPr="0015426D">
        <w:t>gtk2*</w:t>
      </w:r>
      <w:r w:rsidR="0015426D" w:rsidRPr="0015426D">
        <w:t xml:space="preserve"> </w:t>
      </w:r>
    </w:p>
    <w:p w14:paraId="7F8C5A50" w14:textId="77777777" w:rsidR="00161637" w:rsidRPr="00161637" w:rsidRDefault="00161637" w:rsidP="00775C2C">
      <w:pPr>
        <w:tabs>
          <w:tab w:val="left" w:pos="420"/>
        </w:tabs>
      </w:pPr>
    </w:p>
    <w:p w14:paraId="4671A0BB" w14:textId="77777777" w:rsidR="00A03E7E" w:rsidRDefault="00F32EC1" w:rsidP="00775C2C">
      <w:pPr>
        <w:tabs>
          <w:tab w:val="left" w:pos="420"/>
        </w:tabs>
      </w:pPr>
      <w:r>
        <w:rPr>
          <w:rFonts w:hint="eastAsia"/>
        </w:rPr>
        <w:t>源码下载：</w:t>
      </w:r>
    </w:p>
    <w:p w14:paraId="102FEE8B" w14:textId="77777777" w:rsidR="00F32EC1" w:rsidRDefault="00F32EC1" w:rsidP="00775C2C">
      <w:pPr>
        <w:tabs>
          <w:tab w:val="left" w:pos="420"/>
        </w:tabs>
      </w:pPr>
      <w:r>
        <w:rPr>
          <w:rFonts w:hint="eastAsia"/>
        </w:rPr>
        <w:t>$</w:t>
      </w:r>
      <w:r w:rsidRPr="00F32EC1">
        <w:t>wget http://www.mplayerhq.hu/MPlayer/releases/MPlayer-1.4.tar.gz</w:t>
      </w:r>
    </w:p>
    <w:p w14:paraId="19DEFE59" w14:textId="77777777" w:rsidR="0091424D" w:rsidRDefault="0091424D" w:rsidP="00775C2C">
      <w:pPr>
        <w:tabs>
          <w:tab w:val="left" w:pos="420"/>
        </w:tabs>
      </w:pPr>
      <w:r>
        <w:rPr>
          <w:rFonts w:hint="eastAsia"/>
        </w:rPr>
        <w:t>下载需要的编解码库：</w:t>
      </w:r>
    </w:p>
    <w:p w14:paraId="1AD06A7C" w14:textId="77777777" w:rsidR="0091424D" w:rsidRDefault="0091424D" w:rsidP="00775C2C">
      <w:pPr>
        <w:tabs>
          <w:tab w:val="left" w:pos="420"/>
        </w:tabs>
      </w:pPr>
      <w:r>
        <w:rPr>
          <w:rFonts w:hint="eastAsia"/>
        </w:rPr>
        <w:t>$</w:t>
      </w:r>
      <w:r>
        <w:t xml:space="preserve">wget </w:t>
      </w:r>
      <w:r w:rsidRPr="0091424D">
        <w:t>http://www.mplayerhq.hu/MPlayer/releases/codecs/all-20110131.tar.bz2</w:t>
      </w:r>
    </w:p>
    <w:p w14:paraId="4891DBD5" w14:textId="77777777" w:rsidR="0091424D" w:rsidRDefault="00F926EE" w:rsidP="00775C2C">
      <w:pPr>
        <w:tabs>
          <w:tab w:val="left" w:pos="420"/>
        </w:tabs>
      </w:pPr>
      <w:r>
        <w:rPr>
          <w:rFonts w:hint="eastAsia"/>
        </w:rPr>
        <w:t>解压编解码库</w:t>
      </w:r>
      <w:r w:rsidRPr="0091424D">
        <w:t>all-20110131.tar.bz2</w:t>
      </w:r>
      <w:r>
        <w:rPr>
          <w:rFonts w:hint="eastAsia"/>
        </w:rPr>
        <w:t>并将其移动到</w:t>
      </w:r>
      <w:r>
        <w:rPr>
          <w:rFonts w:hint="eastAsia"/>
        </w:rPr>
        <w:t>/usr/local/lib/codecs/</w:t>
      </w:r>
      <w:r>
        <w:rPr>
          <w:rFonts w:hint="eastAsia"/>
        </w:rPr>
        <w:t>目录下：</w:t>
      </w:r>
    </w:p>
    <w:p w14:paraId="1EAB4A7B" w14:textId="77777777" w:rsidR="00F926EE" w:rsidRDefault="00F926EE" w:rsidP="00775C2C">
      <w:pPr>
        <w:tabs>
          <w:tab w:val="left" w:pos="420"/>
        </w:tabs>
      </w:pPr>
      <w:r>
        <w:rPr>
          <w:rFonts w:hint="eastAsia"/>
        </w:rPr>
        <w:t>$</w:t>
      </w:r>
      <w:r>
        <w:t xml:space="preserve">sudo mkdir -p </w:t>
      </w:r>
      <w:r>
        <w:rPr>
          <w:rFonts w:hint="eastAsia"/>
        </w:rPr>
        <w:t>/usr/local/lib/codecs</w:t>
      </w:r>
    </w:p>
    <w:p w14:paraId="2C550AD4" w14:textId="77777777" w:rsidR="00F926EE" w:rsidRDefault="00F926EE" w:rsidP="00775C2C">
      <w:pPr>
        <w:tabs>
          <w:tab w:val="left" w:pos="420"/>
        </w:tabs>
      </w:pPr>
      <w:r>
        <w:rPr>
          <w:rFonts w:hint="eastAsia"/>
        </w:rPr>
        <w:t>$</w:t>
      </w:r>
      <w:r w:rsidRPr="00F926EE">
        <w:t>tar -jxvf ./all-20110131.tar.bz2</w:t>
      </w:r>
    </w:p>
    <w:p w14:paraId="558D3F0E" w14:textId="77777777" w:rsidR="00582909" w:rsidRDefault="00582909" w:rsidP="00775C2C">
      <w:pPr>
        <w:tabs>
          <w:tab w:val="left" w:pos="420"/>
        </w:tabs>
      </w:pPr>
      <w:r>
        <w:rPr>
          <w:rFonts w:hint="eastAsia"/>
        </w:rPr>
        <w:t>$</w:t>
      </w:r>
      <w:r w:rsidRPr="00582909">
        <w:t xml:space="preserve"> sudo cp -r ./all-20110131/* /usr/local/lib/codecs/</w:t>
      </w:r>
    </w:p>
    <w:p w14:paraId="26B8E656" w14:textId="77777777" w:rsidR="00F63F35" w:rsidRDefault="00F63F35" w:rsidP="00775C2C">
      <w:pPr>
        <w:tabs>
          <w:tab w:val="left" w:pos="420"/>
        </w:tabs>
      </w:pPr>
      <w:r>
        <w:rPr>
          <w:rFonts w:hint="eastAsia"/>
        </w:rPr>
        <w:t>然后解压</w:t>
      </w:r>
      <w:r>
        <w:t>MPlayer</w:t>
      </w:r>
      <w:r>
        <w:rPr>
          <w:rFonts w:hint="eastAsia"/>
        </w:rPr>
        <w:t>的源码，并进行安装：</w:t>
      </w:r>
    </w:p>
    <w:p w14:paraId="1E693A73" w14:textId="77777777" w:rsidR="00F63F35" w:rsidRDefault="004E08B1" w:rsidP="00775C2C">
      <w:pPr>
        <w:tabs>
          <w:tab w:val="left" w:pos="420"/>
        </w:tabs>
      </w:pPr>
      <w:r>
        <w:rPr>
          <w:rFonts w:hint="eastAsia"/>
        </w:rPr>
        <w:t>$</w:t>
      </w:r>
      <w:r w:rsidRPr="004E08B1">
        <w:t xml:space="preserve"> tar -zxvf ./MPlayer-1.4.tar.gz</w:t>
      </w:r>
    </w:p>
    <w:p w14:paraId="45F41303" w14:textId="77777777" w:rsidR="004E08B1" w:rsidRDefault="004E08B1" w:rsidP="00775C2C">
      <w:pPr>
        <w:tabs>
          <w:tab w:val="left" w:pos="420"/>
        </w:tabs>
      </w:pPr>
      <w:r>
        <w:rPr>
          <w:rFonts w:hint="eastAsia"/>
        </w:rPr>
        <w:t>$</w:t>
      </w:r>
      <w:r w:rsidR="00A24DB0" w:rsidRPr="00A24DB0">
        <w:t xml:space="preserve"> cd ./MPlayer-1.4/</w:t>
      </w:r>
    </w:p>
    <w:p w14:paraId="3F8A2DA3" w14:textId="77777777" w:rsidR="00A24DB0" w:rsidRDefault="00A24DB0" w:rsidP="00775C2C">
      <w:pPr>
        <w:tabs>
          <w:tab w:val="left" w:pos="420"/>
        </w:tabs>
      </w:pPr>
      <w:r>
        <w:rPr>
          <w:rFonts w:hint="eastAsia"/>
        </w:rPr>
        <w:t>$</w:t>
      </w:r>
      <w:r w:rsidR="00B46F9D" w:rsidRPr="00B46F9D">
        <w:t>./configure</w:t>
      </w:r>
      <w:r w:rsidR="00B46F9D">
        <w:t xml:space="preserve"> </w:t>
      </w:r>
      <w:r w:rsidR="00B46F9D" w:rsidRPr="00B46F9D">
        <w:t>--prefix=/usr/local/mplayer</w:t>
      </w:r>
      <w:r w:rsidR="00247829" w:rsidRPr="00247829">
        <w:t>-1.4</w:t>
      </w:r>
      <w:r w:rsidR="00B46F9D" w:rsidRPr="00B46F9D">
        <w:t xml:space="preserve"> </w:t>
      </w:r>
      <w:r w:rsidR="008D4E26">
        <w:t xml:space="preserve"> </w:t>
      </w:r>
      <w:r w:rsidR="00B46F9D" w:rsidRPr="00B46F9D">
        <w:t xml:space="preserve">--codecsdir=/usr/local/lib/codecs/ </w:t>
      </w:r>
      <w:r w:rsidR="008D4E26" w:rsidRPr="00B46F9D">
        <w:t>--enable-gui --enable-freetype</w:t>
      </w:r>
      <w:r w:rsidR="008D4E26">
        <w:t xml:space="preserve"> </w:t>
      </w:r>
      <w:r w:rsidR="00B46F9D" w:rsidRPr="00B46F9D">
        <w:t xml:space="preserve"> --language=zh_CN</w:t>
      </w:r>
    </w:p>
    <w:p w14:paraId="33058DFF" w14:textId="77777777" w:rsidR="00630608" w:rsidRDefault="00630608" w:rsidP="00775C2C">
      <w:pPr>
        <w:tabs>
          <w:tab w:val="left" w:pos="420"/>
        </w:tabs>
      </w:pPr>
      <w:r>
        <w:rPr>
          <w:rFonts w:hint="eastAsia"/>
        </w:rPr>
        <w:lastRenderedPageBreak/>
        <w:t>$</w:t>
      </w:r>
      <w:r>
        <w:t>make</w:t>
      </w:r>
      <w:r w:rsidR="00976657">
        <w:t xml:space="preserve"> </w:t>
      </w:r>
      <w:r w:rsidR="00976657">
        <w:rPr>
          <w:rFonts w:hint="eastAsia"/>
        </w:rPr>
        <w:t>-j</w:t>
      </w:r>
      <w:r w:rsidR="00976657">
        <w:t>4</w:t>
      </w:r>
    </w:p>
    <w:p w14:paraId="772549EC" w14:textId="77777777" w:rsidR="00291ED4" w:rsidRDefault="00291ED4" w:rsidP="00775C2C">
      <w:pPr>
        <w:tabs>
          <w:tab w:val="left" w:pos="420"/>
        </w:tabs>
      </w:pPr>
      <w:r>
        <w:rPr>
          <w:rFonts w:hint="eastAsia"/>
        </w:rPr>
        <w:t>$</w:t>
      </w:r>
      <w:r>
        <w:t>sudo</w:t>
      </w:r>
      <w:r w:rsidR="003931B2" w:rsidRPr="003931B2">
        <w:t xml:space="preserve"> make install &amp;&amp; mkdir -p /opt/MPlayer-1.4_has-been-installed</w:t>
      </w:r>
    </w:p>
    <w:p w14:paraId="6C91DE37" w14:textId="77777777" w:rsidR="00F07228" w:rsidRDefault="00F07228" w:rsidP="00775C2C">
      <w:pPr>
        <w:tabs>
          <w:tab w:val="left" w:pos="420"/>
        </w:tabs>
      </w:pPr>
    </w:p>
    <w:p w14:paraId="3306CB02" w14:textId="77777777" w:rsidR="00F76B19" w:rsidRPr="0091424D" w:rsidRDefault="00F76B19" w:rsidP="00775C2C">
      <w:pPr>
        <w:tabs>
          <w:tab w:val="left" w:pos="420"/>
        </w:tabs>
      </w:pPr>
      <w:r>
        <w:rPr>
          <w:rFonts w:hint="eastAsia"/>
        </w:rPr>
        <w:t>至此</w:t>
      </w:r>
      <w:r>
        <w:rPr>
          <w:rFonts w:hint="eastAsia"/>
        </w:rPr>
        <w:t>M</w:t>
      </w:r>
      <w:r>
        <w:t>Player</w:t>
      </w:r>
      <w:r>
        <w:rPr>
          <w:rFonts w:hint="eastAsia"/>
        </w:rPr>
        <w:t>就安装成功了。</w:t>
      </w:r>
    </w:p>
    <w:p w14:paraId="26A6DC47" w14:textId="77777777" w:rsidR="002C5DC3" w:rsidRDefault="002C5DC3" w:rsidP="00775C2C">
      <w:pPr>
        <w:tabs>
          <w:tab w:val="left" w:pos="420"/>
        </w:tabs>
      </w:pPr>
    </w:p>
    <w:p w14:paraId="6A5D4D62" w14:textId="77777777" w:rsidR="00AA6CBD" w:rsidRDefault="00AA6CBD" w:rsidP="00775C2C">
      <w:pPr>
        <w:tabs>
          <w:tab w:val="left" w:pos="420"/>
        </w:tabs>
      </w:pPr>
    </w:p>
    <w:p w14:paraId="186E8E48" w14:textId="77777777" w:rsidR="00275E84" w:rsidRDefault="008B36ED" w:rsidP="00775C2C">
      <w:pPr>
        <w:tabs>
          <w:tab w:val="left" w:pos="420"/>
        </w:tabs>
      </w:pPr>
      <w:r w:rsidRPr="00F76B19">
        <w:rPr>
          <w:rFonts w:hint="eastAsia"/>
          <w:highlight w:val="darkYellow"/>
        </w:rPr>
        <w:t>纯字符界面的视频播放简单来说有三种显示效果。分别是：</w:t>
      </w:r>
    </w:p>
    <w:p w14:paraId="6455264A" w14:textId="77777777" w:rsidR="008B36ED" w:rsidRDefault="00541E55" w:rsidP="00775C2C">
      <w:pPr>
        <w:pStyle w:val="3"/>
        <w:tabs>
          <w:tab w:val="left" w:pos="420"/>
        </w:tabs>
      </w:pPr>
      <w:bookmarkStart w:id="232" w:name="_Toc27512238"/>
      <w:r>
        <w:rPr>
          <w:rFonts w:hint="eastAsia"/>
        </w:rPr>
        <w:t>2</w:t>
      </w:r>
      <w:r w:rsidR="002D7F8B">
        <w:rPr>
          <w:rFonts w:hint="eastAsia"/>
        </w:rPr>
        <w:t>、</w:t>
      </w:r>
      <w:r w:rsidR="008B36ED">
        <w:rPr>
          <w:rFonts w:hint="eastAsia"/>
        </w:rPr>
        <w:t>黑白字符组成的大致的图像显示</w:t>
      </w:r>
      <w:bookmarkEnd w:id="232"/>
    </w:p>
    <w:p w14:paraId="31AABF53" w14:textId="77777777" w:rsidR="00172F11" w:rsidRPr="00333C7D" w:rsidRDefault="00172F11" w:rsidP="00775C2C">
      <w:pPr>
        <w:tabs>
          <w:tab w:val="left" w:pos="420"/>
        </w:tabs>
        <w:rPr>
          <w:color w:val="FF0000"/>
        </w:rPr>
      </w:pPr>
      <w:r w:rsidRPr="00333C7D">
        <w:rPr>
          <w:rFonts w:hint="eastAsia"/>
          <w:color w:val="FF0000"/>
        </w:rPr>
        <w:t>该视频播放方式可以将视频图像在远程终端中播放。</w:t>
      </w:r>
    </w:p>
    <w:p w14:paraId="7E7A8FD7" w14:textId="77777777" w:rsidR="00A62B18" w:rsidRDefault="00A62B18" w:rsidP="00775C2C">
      <w:pPr>
        <w:tabs>
          <w:tab w:val="left" w:pos="420"/>
        </w:tabs>
      </w:pPr>
      <w:r>
        <w:rPr>
          <w:rFonts w:hint="eastAsia"/>
        </w:rPr>
        <w:t>这需要库</w:t>
      </w:r>
      <w:r>
        <w:rPr>
          <w:rFonts w:hint="eastAsia"/>
        </w:rPr>
        <w:t>libaa</w:t>
      </w:r>
      <w:r>
        <w:rPr>
          <w:rFonts w:hint="eastAsia"/>
        </w:rPr>
        <w:t>的支持，首先安装这个库：</w:t>
      </w:r>
      <w:r>
        <w:rPr>
          <w:rFonts w:hint="eastAsia"/>
        </w:rPr>
        <w:t>$</w:t>
      </w:r>
      <w:r>
        <w:t>sudo yum install libaa</w:t>
      </w:r>
      <w:r w:rsidR="001D3180">
        <w:t xml:space="preserve"> libaa</w:t>
      </w:r>
      <w:r>
        <w:rPr>
          <w:rFonts w:hint="eastAsia"/>
        </w:rPr>
        <w:t>*</w:t>
      </w:r>
    </w:p>
    <w:p w14:paraId="3EED3041" w14:textId="77777777" w:rsidR="00A62B18" w:rsidRDefault="00A62B18" w:rsidP="00775C2C">
      <w:pPr>
        <w:tabs>
          <w:tab w:val="left" w:pos="420"/>
        </w:tabs>
      </w:pPr>
      <w:r>
        <w:rPr>
          <w:rFonts w:hint="eastAsia"/>
        </w:rPr>
        <w:t>安装完成之后就可以试试播放效果了：</w:t>
      </w:r>
    </w:p>
    <w:p w14:paraId="2C60FEE9" w14:textId="77777777" w:rsidR="008B36ED" w:rsidRDefault="008B36ED" w:rsidP="00775C2C">
      <w:pPr>
        <w:tabs>
          <w:tab w:val="left" w:pos="420"/>
        </w:tabs>
      </w:pPr>
      <w:r>
        <w:rPr>
          <w:rFonts w:hint="eastAsia"/>
        </w:rPr>
        <w:t>命令：</w:t>
      </w:r>
      <w:r>
        <w:rPr>
          <w:rFonts w:hint="eastAsia"/>
        </w:rPr>
        <w:t>$</w:t>
      </w:r>
      <w:r w:rsidRPr="008B36ED">
        <w:t xml:space="preserve"> </w:t>
      </w:r>
      <w:r>
        <w:t>mplayer -vo aa filename</w:t>
      </w:r>
    </w:p>
    <w:p w14:paraId="20200D8F" w14:textId="77777777" w:rsidR="00BC2D03" w:rsidRDefault="008B36ED" w:rsidP="00775C2C">
      <w:pPr>
        <w:tabs>
          <w:tab w:val="left" w:pos="420"/>
        </w:tabs>
      </w:pPr>
      <w:r>
        <w:rPr>
          <w:rFonts w:hint="eastAsia"/>
        </w:rPr>
        <w:t>在这个过程中，可以添加参数</w:t>
      </w:r>
      <w:r>
        <w:t>-aspect</w:t>
      </w:r>
      <w:r>
        <w:rPr>
          <w:rFonts w:hint="eastAsia"/>
        </w:rPr>
        <w:t>来指定视频显示比例。比如：</w:t>
      </w:r>
    </w:p>
    <w:p w14:paraId="08B4E36C" w14:textId="77777777" w:rsidR="008B36ED" w:rsidRDefault="008B36ED" w:rsidP="00775C2C">
      <w:pPr>
        <w:tabs>
          <w:tab w:val="left" w:pos="420"/>
        </w:tabs>
      </w:pPr>
      <w:r>
        <w:rPr>
          <w:rFonts w:hint="eastAsia"/>
        </w:rPr>
        <w:t>$</w:t>
      </w:r>
      <w:r w:rsidRPr="008B36ED">
        <w:t xml:space="preserve"> </w:t>
      </w:r>
      <w:r>
        <w:t>mplayer -vo aa -aspect 4:1</w:t>
      </w:r>
      <w:r w:rsidR="00BC2D03">
        <w:t xml:space="preserve"> </w:t>
      </w:r>
      <w:r w:rsidR="00BC2D03">
        <w:rPr>
          <w:rFonts w:hint="eastAsia"/>
        </w:rPr>
        <w:t>filename</w:t>
      </w:r>
    </w:p>
    <w:p w14:paraId="1E8549C1" w14:textId="77777777" w:rsidR="002D7F8B" w:rsidRDefault="002D7F8B" w:rsidP="00775C2C">
      <w:pPr>
        <w:tabs>
          <w:tab w:val="left" w:pos="420"/>
        </w:tabs>
      </w:pPr>
      <w:r>
        <w:rPr>
          <w:rFonts w:hint="eastAsia"/>
        </w:rPr>
        <w:t>效果如图表</w:t>
      </w:r>
      <w:r>
        <w:rPr>
          <w:rFonts w:hint="eastAsia"/>
        </w:rPr>
        <w:t>4-</w:t>
      </w:r>
      <w:r w:rsidR="00973796">
        <w:rPr>
          <w:rFonts w:hint="eastAsia"/>
        </w:rPr>
        <w:t>4</w:t>
      </w:r>
      <w:r>
        <w:rPr>
          <w:rFonts w:hint="eastAsia"/>
        </w:rPr>
        <w:t>-</w:t>
      </w:r>
      <w:r w:rsidR="00541E55">
        <w:rPr>
          <w:rFonts w:hint="eastAsia"/>
        </w:rPr>
        <w:t>2-1</w:t>
      </w:r>
      <w:r>
        <w:rPr>
          <w:rFonts w:hint="eastAsia"/>
        </w:rPr>
        <w:t>所示。</w:t>
      </w:r>
    </w:p>
    <w:p w14:paraId="7A6B2855" w14:textId="77777777" w:rsidR="008B36ED" w:rsidRDefault="008B36ED" w:rsidP="00775C2C">
      <w:pPr>
        <w:keepNext/>
        <w:tabs>
          <w:tab w:val="left" w:pos="420"/>
        </w:tabs>
        <w:jc w:val="center"/>
      </w:pPr>
      <w:r>
        <w:rPr>
          <w:noProof/>
        </w:rPr>
        <w:drawing>
          <wp:inline distT="0" distB="0" distL="0" distR="0" wp14:anchorId="2BD1D467" wp14:editId="2BCE39C7">
            <wp:extent cx="5274310" cy="4403725"/>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274310" cy="4403725"/>
                    </a:xfrm>
                    <a:prstGeom prst="rect">
                      <a:avLst/>
                    </a:prstGeom>
                  </pic:spPr>
                </pic:pic>
              </a:graphicData>
            </a:graphic>
          </wp:inline>
        </w:drawing>
      </w:r>
    </w:p>
    <w:p w14:paraId="7BF7400F" w14:textId="77777777" w:rsidR="008B36ED" w:rsidRPr="008B36ED" w:rsidRDefault="008B36ED" w:rsidP="00775C2C">
      <w:pPr>
        <w:pStyle w:val="ab"/>
        <w:tabs>
          <w:tab w:val="left" w:pos="420"/>
        </w:tabs>
        <w:jc w:val="center"/>
      </w:pPr>
      <w:r>
        <w:rPr>
          <w:rFonts w:hint="eastAsia"/>
        </w:rPr>
        <w:t>图表</w:t>
      </w:r>
      <w:r>
        <w:rPr>
          <w:rFonts w:hint="eastAsia"/>
        </w:rPr>
        <w:t xml:space="preserve"> 4-</w:t>
      </w:r>
      <w:r w:rsidR="002A5E84">
        <w:rPr>
          <w:rFonts w:hint="eastAsia"/>
        </w:rPr>
        <w:t>4</w:t>
      </w:r>
      <w:r>
        <w:rPr>
          <w:rFonts w:hint="eastAsia"/>
        </w:rPr>
        <w:t>-</w:t>
      </w:r>
      <w:r w:rsidR="00541E55">
        <w:rPr>
          <w:rFonts w:hint="eastAsia"/>
        </w:rPr>
        <w:t>2-1</w:t>
      </w:r>
      <w:r>
        <w:t xml:space="preserve"> </w:t>
      </w:r>
      <w:r>
        <w:rPr>
          <w:rFonts w:hint="eastAsia"/>
        </w:rPr>
        <w:t>黑白字符效果</w:t>
      </w:r>
    </w:p>
    <w:p w14:paraId="576170F7" w14:textId="77777777" w:rsidR="00275E84" w:rsidRDefault="00275E84" w:rsidP="00775C2C">
      <w:pPr>
        <w:tabs>
          <w:tab w:val="left" w:pos="420"/>
        </w:tabs>
      </w:pPr>
    </w:p>
    <w:p w14:paraId="503794C3" w14:textId="77777777" w:rsidR="000D5C0D" w:rsidRDefault="00541E55" w:rsidP="00775C2C">
      <w:pPr>
        <w:pStyle w:val="3"/>
        <w:tabs>
          <w:tab w:val="left" w:pos="420"/>
        </w:tabs>
      </w:pPr>
      <w:bookmarkStart w:id="233" w:name="_Toc27512239"/>
      <w:r>
        <w:rPr>
          <w:rFonts w:hint="eastAsia"/>
        </w:rPr>
        <w:lastRenderedPageBreak/>
        <w:t>3</w:t>
      </w:r>
      <w:r w:rsidR="00B03108">
        <w:rPr>
          <w:rFonts w:hint="eastAsia"/>
        </w:rPr>
        <w:t>、</w:t>
      </w:r>
      <w:r w:rsidR="0057065F">
        <w:rPr>
          <w:rFonts w:hint="eastAsia"/>
        </w:rPr>
        <w:t>彩色字符组成的大致图像的显示</w:t>
      </w:r>
      <w:bookmarkEnd w:id="233"/>
    </w:p>
    <w:p w14:paraId="7F52DF4B" w14:textId="77777777" w:rsidR="00172F11" w:rsidRPr="00333C7D" w:rsidRDefault="00172F11" w:rsidP="00775C2C">
      <w:pPr>
        <w:tabs>
          <w:tab w:val="left" w:pos="420"/>
        </w:tabs>
        <w:rPr>
          <w:color w:val="FF0000"/>
        </w:rPr>
      </w:pPr>
      <w:r w:rsidRPr="00333C7D">
        <w:rPr>
          <w:rFonts w:hint="eastAsia"/>
          <w:color w:val="FF0000"/>
        </w:rPr>
        <w:t>该视频播放方式可以将视频图像在远程终端中播放。</w:t>
      </w:r>
    </w:p>
    <w:p w14:paraId="294D3403" w14:textId="77777777" w:rsidR="001D3180" w:rsidRDefault="001D3180" w:rsidP="00775C2C">
      <w:pPr>
        <w:tabs>
          <w:tab w:val="left" w:pos="420"/>
        </w:tabs>
      </w:pPr>
      <w:r>
        <w:rPr>
          <w:rFonts w:hint="eastAsia"/>
        </w:rPr>
        <w:t>这需要库</w:t>
      </w:r>
      <w:r>
        <w:rPr>
          <w:rFonts w:hint="eastAsia"/>
        </w:rPr>
        <w:t>l</w:t>
      </w:r>
      <w:r>
        <w:t>ibcaca</w:t>
      </w:r>
      <w:r>
        <w:rPr>
          <w:rFonts w:hint="eastAsia"/>
        </w:rPr>
        <w:t>的支持，首先安装这个库：</w:t>
      </w:r>
      <w:r>
        <w:rPr>
          <w:rFonts w:hint="eastAsia"/>
        </w:rPr>
        <w:t>$</w:t>
      </w:r>
      <w:r>
        <w:t>sudo yum install libcaca libcaca*</w:t>
      </w:r>
    </w:p>
    <w:p w14:paraId="11D122FF" w14:textId="77777777" w:rsidR="00B21019" w:rsidRDefault="00B21019" w:rsidP="00775C2C">
      <w:pPr>
        <w:tabs>
          <w:tab w:val="left" w:pos="420"/>
        </w:tabs>
      </w:pPr>
      <w:r>
        <w:rPr>
          <w:rFonts w:hint="eastAsia"/>
        </w:rPr>
        <w:t>安装完成之后就可以试试播放效果了：</w:t>
      </w:r>
    </w:p>
    <w:p w14:paraId="1F384431" w14:textId="77777777" w:rsidR="00A6236E" w:rsidRDefault="00A6236E" w:rsidP="00775C2C">
      <w:pPr>
        <w:tabs>
          <w:tab w:val="left" w:pos="420"/>
        </w:tabs>
      </w:pPr>
      <w:r>
        <w:rPr>
          <w:rFonts w:hint="eastAsia"/>
        </w:rPr>
        <w:t>命令：</w:t>
      </w:r>
      <w:r>
        <w:rPr>
          <w:rFonts w:hint="eastAsia"/>
        </w:rPr>
        <w:t>$</w:t>
      </w:r>
      <w:r w:rsidRPr="008B36ED">
        <w:t xml:space="preserve"> </w:t>
      </w:r>
      <w:r>
        <w:t xml:space="preserve">mplayer -vo </w:t>
      </w:r>
      <w:r w:rsidR="008164E9">
        <w:rPr>
          <w:rFonts w:hint="eastAsia"/>
        </w:rPr>
        <w:t>caca</w:t>
      </w:r>
      <w:r>
        <w:t xml:space="preserve"> filename</w:t>
      </w:r>
    </w:p>
    <w:p w14:paraId="4C9CBE14" w14:textId="77777777" w:rsidR="009C023F" w:rsidRDefault="00A6236E" w:rsidP="00775C2C">
      <w:pPr>
        <w:tabs>
          <w:tab w:val="left" w:pos="420"/>
        </w:tabs>
      </w:pPr>
      <w:r>
        <w:rPr>
          <w:rFonts w:hint="eastAsia"/>
        </w:rPr>
        <w:t>在这个过程中，可以添加参数</w:t>
      </w:r>
      <w:r>
        <w:t>-aspect</w:t>
      </w:r>
      <w:r>
        <w:rPr>
          <w:rFonts w:hint="eastAsia"/>
        </w:rPr>
        <w:t>来指定视频显示比例。比如：</w:t>
      </w:r>
    </w:p>
    <w:p w14:paraId="3434DA89" w14:textId="77777777" w:rsidR="00A6236E" w:rsidRDefault="00A6236E" w:rsidP="00775C2C">
      <w:pPr>
        <w:tabs>
          <w:tab w:val="left" w:pos="420"/>
        </w:tabs>
      </w:pPr>
      <w:r>
        <w:rPr>
          <w:rFonts w:hint="eastAsia"/>
        </w:rPr>
        <w:t>$</w:t>
      </w:r>
      <w:r w:rsidRPr="008B36ED">
        <w:t xml:space="preserve"> </w:t>
      </w:r>
      <w:r>
        <w:t xml:space="preserve">mplayer -vo </w:t>
      </w:r>
      <w:r w:rsidR="008164E9">
        <w:rPr>
          <w:rFonts w:hint="eastAsia"/>
        </w:rPr>
        <w:t>caca</w:t>
      </w:r>
      <w:r>
        <w:t xml:space="preserve"> -aspect 4:1</w:t>
      </w:r>
      <w:r w:rsidR="00BC2D03">
        <w:t xml:space="preserve"> </w:t>
      </w:r>
      <w:r w:rsidR="00BC2D03">
        <w:rPr>
          <w:rFonts w:hint="eastAsia"/>
        </w:rPr>
        <w:t>filename</w:t>
      </w:r>
    </w:p>
    <w:p w14:paraId="6AB0885E" w14:textId="77777777" w:rsidR="00A6236E" w:rsidRDefault="00A6236E" w:rsidP="00775C2C">
      <w:pPr>
        <w:tabs>
          <w:tab w:val="left" w:pos="420"/>
        </w:tabs>
      </w:pPr>
      <w:r>
        <w:rPr>
          <w:rFonts w:hint="eastAsia"/>
        </w:rPr>
        <w:t>效果如图表</w:t>
      </w:r>
      <w:r>
        <w:rPr>
          <w:rFonts w:hint="eastAsia"/>
        </w:rPr>
        <w:t>4-</w:t>
      </w:r>
      <w:r w:rsidR="00973796">
        <w:rPr>
          <w:rFonts w:hint="eastAsia"/>
        </w:rPr>
        <w:t>4</w:t>
      </w:r>
      <w:r>
        <w:rPr>
          <w:rFonts w:hint="eastAsia"/>
        </w:rPr>
        <w:t>-</w:t>
      </w:r>
      <w:r w:rsidR="00541E55">
        <w:rPr>
          <w:rFonts w:hint="eastAsia"/>
        </w:rPr>
        <w:t>3-1</w:t>
      </w:r>
      <w:r>
        <w:rPr>
          <w:rFonts w:hint="eastAsia"/>
        </w:rPr>
        <w:t>所示。</w:t>
      </w:r>
    </w:p>
    <w:p w14:paraId="116C6CBF" w14:textId="77777777" w:rsidR="00FF28C1" w:rsidRDefault="00FF28C1" w:rsidP="00775C2C">
      <w:pPr>
        <w:keepNext/>
        <w:tabs>
          <w:tab w:val="left" w:pos="420"/>
        </w:tabs>
        <w:jc w:val="center"/>
      </w:pPr>
      <w:r>
        <w:rPr>
          <w:noProof/>
        </w:rPr>
        <w:drawing>
          <wp:inline distT="0" distB="0" distL="0" distR="0" wp14:anchorId="218B5046" wp14:editId="7893641E">
            <wp:extent cx="5274310" cy="4415790"/>
            <wp:effectExtent l="0" t="0" r="2540" b="381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274310" cy="4415790"/>
                    </a:xfrm>
                    <a:prstGeom prst="rect">
                      <a:avLst/>
                    </a:prstGeom>
                  </pic:spPr>
                </pic:pic>
              </a:graphicData>
            </a:graphic>
          </wp:inline>
        </w:drawing>
      </w:r>
    </w:p>
    <w:p w14:paraId="079492C3" w14:textId="77777777" w:rsidR="000D5C0D" w:rsidRPr="00A6236E" w:rsidRDefault="00FF28C1" w:rsidP="00775C2C">
      <w:pPr>
        <w:pStyle w:val="ab"/>
        <w:tabs>
          <w:tab w:val="left" w:pos="420"/>
        </w:tabs>
        <w:jc w:val="center"/>
      </w:pPr>
      <w:r>
        <w:rPr>
          <w:rFonts w:hint="eastAsia"/>
        </w:rPr>
        <w:t>图表</w:t>
      </w:r>
      <w:r>
        <w:rPr>
          <w:rFonts w:hint="eastAsia"/>
        </w:rPr>
        <w:t xml:space="preserve"> 4-4</w:t>
      </w:r>
      <w:r w:rsidR="00541E55">
        <w:rPr>
          <w:rFonts w:hint="eastAsia"/>
        </w:rPr>
        <w:t>-3-1</w:t>
      </w:r>
      <w:r>
        <w:rPr>
          <w:rFonts w:hint="eastAsia"/>
        </w:rPr>
        <w:t>彩色字符效果</w:t>
      </w:r>
    </w:p>
    <w:p w14:paraId="69CEFF3B" w14:textId="77777777" w:rsidR="000D5C0D" w:rsidRDefault="000D5C0D" w:rsidP="00775C2C">
      <w:pPr>
        <w:tabs>
          <w:tab w:val="left" w:pos="420"/>
        </w:tabs>
      </w:pPr>
    </w:p>
    <w:p w14:paraId="452263B5" w14:textId="77777777" w:rsidR="000D5C0D" w:rsidRDefault="00541E55" w:rsidP="00775C2C">
      <w:pPr>
        <w:pStyle w:val="3"/>
        <w:tabs>
          <w:tab w:val="left" w:pos="420"/>
        </w:tabs>
      </w:pPr>
      <w:bookmarkStart w:id="234" w:name="_4、完美的视频效果"/>
      <w:bookmarkStart w:id="235" w:name="_Toc27512240"/>
      <w:bookmarkEnd w:id="234"/>
      <w:r>
        <w:rPr>
          <w:rFonts w:hint="eastAsia"/>
        </w:rPr>
        <w:t>4</w:t>
      </w:r>
      <w:r w:rsidR="001066D9">
        <w:rPr>
          <w:rFonts w:hint="eastAsia"/>
        </w:rPr>
        <w:t>、</w:t>
      </w:r>
      <w:r w:rsidR="00F26461">
        <w:rPr>
          <w:rFonts w:hint="eastAsia"/>
        </w:rPr>
        <w:t>完美的视频效果</w:t>
      </w:r>
      <w:bookmarkEnd w:id="235"/>
    </w:p>
    <w:p w14:paraId="5357F876" w14:textId="77777777" w:rsidR="00172F11" w:rsidRPr="00333C7D" w:rsidRDefault="00172F11" w:rsidP="00775C2C">
      <w:pPr>
        <w:tabs>
          <w:tab w:val="left" w:pos="420"/>
        </w:tabs>
        <w:rPr>
          <w:color w:val="FF0000"/>
        </w:rPr>
      </w:pPr>
      <w:r w:rsidRPr="00333C7D">
        <w:rPr>
          <w:rFonts w:hint="eastAsia"/>
          <w:color w:val="FF0000"/>
        </w:rPr>
        <w:t>该视频播放方式</w:t>
      </w:r>
      <w:r w:rsidRPr="00A13C40">
        <w:rPr>
          <w:rFonts w:hint="eastAsia"/>
          <w:color w:val="00B050"/>
        </w:rPr>
        <w:t>不可以</w:t>
      </w:r>
      <w:r w:rsidRPr="00333C7D">
        <w:rPr>
          <w:rFonts w:hint="eastAsia"/>
          <w:color w:val="FF0000"/>
        </w:rPr>
        <w:t>将视频图像在远程终端中播放。</w:t>
      </w:r>
    </w:p>
    <w:p w14:paraId="70E39B4F" w14:textId="77777777" w:rsidR="00010AFB" w:rsidRPr="00946328" w:rsidRDefault="00FB339B" w:rsidP="009B0511">
      <w:pPr>
        <w:tabs>
          <w:tab w:val="left" w:pos="420"/>
        </w:tabs>
        <w:rPr>
          <w:color w:val="000000"/>
          <w:bdr w:val="none" w:sz="0" w:space="0" w:color="auto" w:frame="1"/>
        </w:rPr>
      </w:pPr>
      <w:r>
        <w:rPr>
          <w:rFonts w:hint="eastAsia"/>
        </w:rPr>
        <w:t>在这一步中，首先我们要</w:t>
      </w:r>
      <w:hyperlink w:anchor="_5、关于帧缓冲（frame_buffer）功能" w:history="1">
        <w:r w:rsidRPr="00393ED9">
          <w:rPr>
            <w:rStyle w:val="a8"/>
            <w:rFonts w:hint="eastAsia"/>
          </w:rPr>
          <w:t>开启系统的帧缓冲功能</w:t>
        </w:r>
      </w:hyperlink>
      <w:r w:rsidR="00393ED9">
        <w:rPr>
          <w:rFonts w:hint="eastAsia"/>
        </w:rPr>
        <w:t>。</w:t>
      </w:r>
    </w:p>
    <w:p w14:paraId="66CA1ABC" w14:textId="77777777" w:rsidR="009401E6" w:rsidRDefault="0071602B" w:rsidP="00775C2C">
      <w:pPr>
        <w:tabs>
          <w:tab w:val="left" w:pos="420"/>
        </w:tabs>
      </w:pPr>
      <w:r>
        <w:rPr>
          <w:rFonts w:hint="eastAsia"/>
        </w:rPr>
        <w:t>然后安装声卡驱动</w:t>
      </w:r>
      <w:r>
        <w:rPr>
          <w:rFonts w:hint="eastAsia"/>
        </w:rPr>
        <w:t>alsa</w:t>
      </w:r>
      <w:r>
        <w:t>-utils:</w:t>
      </w:r>
    </w:p>
    <w:p w14:paraId="72709402" w14:textId="77777777" w:rsidR="0071602B" w:rsidRPr="0071602B" w:rsidRDefault="0071602B" w:rsidP="00946E48">
      <w:pPr>
        <w:tabs>
          <w:tab w:val="left" w:pos="420"/>
        </w:tabs>
      </w:pPr>
      <w:r>
        <w:rPr>
          <w:rFonts w:hint="eastAsia"/>
        </w:rPr>
        <w:t>$</w:t>
      </w:r>
      <w:r>
        <w:t>sudo yum install alsa-utils*</w:t>
      </w:r>
    </w:p>
    <w:p w14:paraId="63EAF847" w14:textId="77777777" w:rsidR="0098228E" w:rsidRDefault="0071602B" w:rsidP="00775C2C">
      <w:pPr>
        <w:widowControl/>
        <w:tabs>
          <w:tab w:val="left" w:pos="420"/>
        </w:tabs>
        <w:jc w:val="left"/>
      </w:pPr>
      <w:r w:rsidRPr="0071602B">
        <w:t>运</w:t>
      </w:r>
      <w:r w:rsidR="002742BD">
        <w:rPr>
          <w:rFonts w:hint="eastAsia"/>
        </w:rPr>
        <w:t>命令：</w:t>
      </w:r>
      <w:r w:rsidR="002742BD">
        <w:rPr>
          <w:rFonts w:hint="eastAsia"/>
        </w:rPr>
        <w:t xml:space="preserve"> </w:t>
      </w:r>
      <w:r w:rsidR="002742BD">
        <w:t>$</w:t>
      </w:r>
      <w:r w:rsidRPr="0071602B">
        <w:t>alsamixer</w:t>
      </w:r>
      <w:r w:rsidR="002742BD">
        <w:rPr>
          <w:rFonts w:hint="eastAsia"/>
        </w:rPr>
        <w:t xml:space="preserve"> </w:t>
      </w:r>
      <w:r w:rsidRPr="0071602B">
        <w:t>调整音量大小</w:t>
      </w:r>
      <w:r w:rsidR="002742BD">
        <w:rPr>
          <w:rFonts w:hint="eastAsia"/>
        </w:rPr>
        <w:t>(</w:t>
      </w:r>
      <w:r w:rsidR="002742BD">
        <w:rPr>
          <w:rFonts w:hint="eastAsia"/>
        </w:rPr>
        <w:t>向上箭头增大音量，向下箭头减小音量，</w:t>
      </w:r>
      <w:r w:rsidR="002742BD">
        <w:rPr>
          <w:rFonts w:hint="eastAsia"/>
        </w:rPr>
        <w:t>Esc</w:t>
      </w:r>
      <w:r w:rsidR="002742BD">
        <w:rPr>
          <w:rFonts w:hint="eastAsia"/>
        </w:rPr>
        <w:t>退出</w:t>
      </w:r>
      <w:r w:rsidR="002742BD">
        <w:rPr>
          <w:rFonts w:hint="eastAsia"/>
        </w:rPr>
        <w:t>)</w:t>
      </w:r>
      <w:r w:rsidR="0098228E">
        <w:rPr>
          <w:rFonts w:hint="eastAsia"/>
        </w:rPr>
        <w:t>。</w:t>
      </w:r>
    </w:p>
    <w:p w14:paraId="484396D5" w14:textId="77777777" w:rsidR="0071602B" w:rsidRDefault="0098228E" w:rsidP="00775C2C">
      <w:pPr>
        <w:widowControl/>
        <w:tabs>
          <w:tab w:val="left" w:pos="420"/>
        </w:tabs>
        <w:jc w:val="left"/>
      </w:pPr>
      <w:r>
        <w:rPr>
          <w:rFonts w:hint="eastAsia"/>
        </w:rPr>
        <w:lastRenderedPageBreak/>
        <w:t>运行命令：</w:t>
      </w:r>
      <w:r>
        <w:rPr>
          <w:rFonts w:hint="eastAsia"/>
        </w:rPr>
        <w:t xml:space="preserve"> </w:t>
      </w:r>
      <w:r>
        <w:t>$</w:t>
      </w:r>
      <w:r w:rsidR="0071602B" w:rsidRPr="0071602B">
        <w:t>aplay</w:t>
      </w:r>
      <w:r>
        <w:t xml:space="preserve"> audioFileName</w:t>
      </w:r>
      <w:r w:rsidR="0071602B" w:rsidRPr="0071602B">
        <w:t>播放一个</w:t>
      </w:r>
      <w:r w:rsidR="0071602B" w:rsidRPr="0071602B">
        <w:t>wav</w:t>
      </w:r>
      <w:r w:rsidR="0071602B" w:rsidRPr="0071602B">
        <w:t>格式的音频文件，发出声音说明声卡工作正常了</w:t>
      </w:r>
      <w:r w:rsidR="00BA5803">
        <w:rPr>
          <w:rFonts w:hint="eastAsia"/>
        </w:rPr>
        <w:t>。</w:t>
      </w:r>
    </w:p>
    <w:p w14:paraId="63FE3774" w14:textId="77777777" w:rsidR="00523D18" w:rsidRDefault="00523D18" w:rsidP="00775C2C">
      <w:pPr>
        <w:widowControl/>
        <w:tabs>
          <w:tab w:val="left" w:pos="420"/>
        </w:tabs>
        <w:jc w:val="left"/>
      </w:pPr>
    </w:p>
    <w:p w14:paraId="2AA24152" w14:textId="77777777" w:rsidR="00BA549D" w:rsidRDefault="00605C38" w:rsidP="00775C2C">
      <w:pPr>
        <w:widowControl/>
        <w:tabs>
          <w:tab w:val="left" w:pos="420"/>
        </w:tabs>
        <w:jc w:val="left"/>
      </w:pPr>
      <w:r>
        <w:rPr>
          <w:rFonts w:hint="eastAsia"/>
        </w:rPr>
        <w:t>然后再修改一下</w:t>
      </w:r>
      <w:r>
        <w:rPr>
          <w:rFonts w:hint="eastAsia"/>
        </w:rPr>
        <w:t>MPlayer</w:t>
      </w:r>
      <w:r>
        <w:rPr>
          <w:rFonts w:hint="eastAsia"/>
        </w:rPr>
        <w:t>的权限</w:t>
      </w:r>
      <w:r w:rsidR="00772A3E">
        <w:rPr>
          <w:rFonts w:hint="eastAsia"/>
        </w:rPr>
        <w:t>（关于权限，可以参看</w:t>
      </w:r>
      <w:hyperlink w:anchor="_3、Linux中无法绕开的文件权限" w:history="1">
        <w:r w:rsidR="00772A3E" w:rsidRPr="00360964">
          <w:rPr>
            <w:rStyle w:val="a8"/>
            <w:rFonts w:hint="eastAsia"/>
          </w:rPr>
          <w:t>Linux</w:t>
        </w:r>
        <w:r w:rsidR="00772A3E" w:rsidRPr="00360964">
          <w:rPr>
            <w:rStyle w:val="a8"/>
            <w:rFonts w:hint="eastAsia"/>
          </w:rPr>
          <w:t>文件权限详解</w:t>
        </w:r>
      </w:hyperlink>
      <w:r w:rsidR="00772A3E">
        <w:rPr>
          <w:rFonts w:hint="eastAsia"/>
        </w:rPr>
        <w:t>）</w:t>
      </w:r>
      <w:r>
        <w:rPr>
          <w:rFonts w:hint="eastAsia"/>
        </w:rPr>
        <w:t>：</w:t>
      </w:r>
    </w:p>
    <w:p w14:paraId="2DB0BB03" w14:textId="77777777" w:rsidR="00605C38" w:rsidRPr="0071602B" w:rsidRDefault="00605C38" w:rsidP="00775C2C">
      <w:pPr>
        <w:widowControl/>
        <w:tabs>
          <w:tab w:val="left" w:pos="420"/>
        </w:tabs>
        <w:jc w:val="left"/>
      </w:pPr>
      <w:r>
        <w:rPr>
          <w:rFonts w:hint="eastAsia"/>
        </w:rPr>
        <w:t>$</w:t>
      </w:r>
      <w:r w:rsidRPr="00605C38">
        <w:t>sudo chmod 4755 /usr/bin/mplayer</w:t>
      </w:r>
    </w:p>
    <w:p w14:paraId="70031BDB" w14:textId="77777777" w:rsidR="00605C38" w:rsidRDefault="00F26461" w:rsidP="00775C2C">
      <w:pPr>
        <w:tabs>
          <w:tab w:val="left" w:pos="420"/>
        </w:tabs>
      </w:pPr>
      <w:r>
        <w:rPr>
          <w:rFonts w:hint="eastAsia"/>
        </w:rPr>
        <w:t>命令：</w:t>
      </w:r>
    </w:p>
    <w:p w14:paraId="4250A27C" w14:textId="77777777" w:rsidR="00F26461" w:rsidRDefault="00F26461" w:rsidP="00775C2C">
      <w:pPr>
        <w:tabs>
          <w:tab w:val="left" w:pos="420"/>
        </w:tabs>
      </w:pPr>
      <w:r>
        <w:rPr>
          <w:rFonts w:hint="eastAsia"/>
        </w:rPr>
        <w:t>$</w:t>
      </w:r>
      <w:r w:rsidRPr="008B36ED">
        <w:t xml:space="preserve"> </w:t>
      </w:r>
      <w:bookmarkStart w:id="236" w:name="OLE_LINK6"/>
      <w:bookmarkStart w:id="237" w:name="OLE_LINK7"/>
      <w:bookmarkStart w:id="238" w:name="OLE_LINK8"/>
      <w:r w:rsidR="00605C38" w:rsidRPr="00605C38">
        <w:rPr>
          <w:rFonts w:hint="eastAsia"/>
        </w:rPr>
        <w:t>mplayer -vo fbdev2</w:t>
      </w:r>
      <w:r w:rsidR="0011254F">
        <w:t xml:space="preserve"> </w:t>
      </w:r>
      <w:r w:rsidR="00605C38" w:rsidRPr="00605C38">
        <w:rPr>
          <w:rFonts w:hint="eastAsia"/>
        </w:rPr>
        <w:t xml:space="preserve">-geometry 1200:0 -zoom </w:t>
      </w:r>
      <w:r w:rsidR="0091731E">
        <w:rPr>
          <w:rFonts w:hint="eastAsia"/>
        </w:rPr>
        <w:t>-vf</w:t>
      </w:r>
      <w:r w:rsidR="0091731E">
        <w:t xml:space="preserve"> </w:t>
      </w:r>
      <w:r w:rsidR="00605C38" w:rsidRPr="00605C38">
        <w:rPr>
          <w:rFonts w:hint="eastAsia"/>
        </w:rPr>
        <w:t>scale</w:t>
      </w:r>
      <w:r w:rsidR="00D761D5" w:rsidRPr="00D761D5">
        <w:t xml:space="preserve"> -x 400 -y 225 </w:t>
      </w:r>
      <w:r w:rsidR="00605C38" w:rsidRPr="00605C38">
        <w:rPr>
          <w:rFonts w:hint="eastAsia"/>
        </w:rPr>
        <w:t>-ao alsa -loop 0</w:t>
      </w:r>
      <w:bookmarkEnd w:id="236"/>
      <w:r w:rsidR="00605C38" w:rsidRPr="00605C38">
        <w:rPr>
          <w:rFonts w:hint="eastAsia"/>
        </w:rPr>
        <w:t xml:space="preserve"> ./</w:t>
      </w:r>
      <w:bookmarkEnd w:id="237"/>
      <w:bookmarkEnd w:id="238"/>
      <w:r w:rsidR="00BA0511">
        <w:rPr>
          <w:rFonts w:hint="eastAsia"/>
        </w:rPr>
        <w:t>t</w:t>
      </w:r>
      <w:r w:rsidR="00BA0511">
        <w:t>estVideo</w:t>
      </w:r>
      <w:r w:rsidR="00605C38" w:rsidRPr="00605C38">
        <w:rPr>
          <w:rFonts w:hint="eastAsia"/>
        </w:rPr>
        <w:t>.flv</w:t>
      </w:r>
    </w:p>
    <w:p w14:paraId="2A7647B0" w14:textId="77777777" w:rsidR="002F7A97" w:rsidRDefault="002F7A97" w:rsidP="00775C2C">
      <w:pPr>
        <w:tabs>
          <w:tab w:val="left" w:pos="420"/>
        </w:tabs>
      </w:pPr>
      <w:r>
        <w:rPr>
          <w:rFonts w:hint="eastAsia"/>
        </w:rPr>
        <w:t>参数</w:t>
      </w:r>
      <w:r w:rsidRPr="002F7A97">
        <w:t>-vo fbdev2</w:t>
      </w:r>
      <w:r w:rsidRPr="002F7A97">
        <w:t>的作用是播放视频的同时，可以通过</w:t>
      </w:r>
      <w:r w:rsidRPr="002F7A97">
        <w:t>ALT+F2</w:t>
      </w:r>
      <w:r w:rsidRPr="002F7A97">
        <w:t>等切换终端，</w:t>
      </w:r>
      <w:r w:rsidRPr="002F7A97">
        <w:t>-vo fbdev</w:t>
      </w:r>
      <w:r w:rsidRPr="002F7A97">
        <w:t>则无法切换</w:t>
      </w:r>
      <w:r w:rsidR="00B22BF8">
        <w:rPr>
          <w:rFonts w:hint="eastAsia"/>
        </w:rPr>
        <w:t>；</w:t>
      </w:r>
    </w:p>
    <w:p w14:paraId="16A90035" w14:textId="77777777" w:rsidR="00B22BF8" w:rsidRDefault="00B22BF8" w:rsidP="00775C2C">
      <w:pPr>
        <w:tabs>
          <w:tab w:val="left" w:pos="420"/>
        </w:tabs>
      </w:pPr>
      <w:r>
        <w:rPr>
          <w:rFonts w:hint="eastAsia"/>
        </w:rPr>
        <w:t>参数</w:t>
      </w:r>
      <w:r w:rsidRPr="00605C38">
        <w:rPr>
          <w:rFonts w:hint="eastAsia"/>
        </w:rPr>
        <w:t>-geometry 1200:0</w:t>
      </w:r>
      <w:r>
        <w:rPr>
          <w:rFonts w:hint="eastAsia"/>
        </w:rPr>
        <w:t>是指定视频播放时图像的左上角的坐标，即</w:t>
      </w:r>
      <w:r>
        <w:rPr>
          <w:rFonts w:hint="eastAsia"/>
        </w:rPr>
        <w:t>x</w:t>
      </w:r>
      <w:r>
        <w:rPr>
          <w:rFonts w:hint="eastAsia"/>
        </w:rPr>
        <w:t>坐标为</w:t>
      </w:r>
      <w:r>
        <w:rPr>
          <w:rFonts w:hint="eastAsia"/>
        </w:rPr>
        <w:t>1200</w:t>
      </w:r>
      <w:r>
        <w:rPr>
          <w:rFonts w:hint="eastAsia"/>
        </w:rPr>
        <w:t>像素处，</w:t>
      </w:r>
      <w:r>
        <w:t>y</w:t>
      </w:r>
      <w:r>
        <w:rPr>
          <w:rFonts w:hint="eastAsia"/>
        </w:rPr>
        <w:t>坐标为</w:t>
      </w:r>
      <w:r>
        <w:rPr>
          <w:rFonts w:hint="eastAsia"/>
        </w:rPr>
        <w:t>0</w:t>
      </w:r>
      <w:r>
        <w:rPr>
          <w:rFonts w:hint="eastAsia"/>
        </w:rPr>
        <w:t>像素处；</w:t>
      </w:r>
    </w:p>
    <w:p w14:paraId="6C79BFDA" w14:textId="77777777" w:rsidR="00B22BF8" w:rsidRDefault="00B22BF8" w:rsidP="00775C2C">
      <w:pPr>
        <w:tabs>
          <w:tab w:val="left" w:pos="420"/>
        </w:tabs>
      </w:pPr>
      <w:r>
        <w:rPr>
          <w:rFonts w:hint="eastAsia"/>
        </w:rPr>
        <w:t>参数</w:t>
      </w:r>
      <w:r w:rsidR="00485D71" w:rsidRPr="00605C38">
        <w:rPr>
          <w:rFonts w:hint="eastAsia"/>
        </w:rPr>
        <w:t xml:space="preserve">-zoom </w:t>
      </w:r>
      <w:r w:rsidR="00485D71">
        <w:rPr>
          <w:rFonts w:hint="eastAsia"/>
        </w:rPr>
        <w:t>-vf</w:t>
      </w:r>
      <w:r w:rsidR="00485D71">
        <w:t xml:space="preserve"> </w:t>
      </w:r>
      <w:r w:rsidR="00485D71" w:rsidRPr="00605C38">
        <w:rPr>
          <w:rFonts w:hint="eastAsia"/>
        </w:rPr>
        <w:t xml:space="preserve">scale -x </w:t>
      </w:r>
      <w:r w:rsidR="00485D71">
        <w:t xml:space="preserve">400 -y </w:t>
      </w:r>
      <w:r w:rsidR="00D761D5">
        <w:t>225</w:t>
      </w:r>
      <w:r>
        <w:rPr>
          <w:rFonts w:hint="eastAsia"/>
        </w:rPr>
        <w:t>是指定视频播放</w:t>
      </w:r>
      <w:r w:rsidR="004C46EF">
        <w:rPr>
          <w:rFonts w:hint="eastAsia"/>
        </w:rPr>
        <w:t>视频的画面比例的</w:t>
      </w:r>
      <w:r w:rsidR="004C46EF">
        <w:t>,</w:t>
      </w:r>
      <w:r w:rsidR="004C46EF" w:rsidRPr="004C46EF">
        <w:t xml:space="preserve"> </w:t>
      </w:r>
      <w:r w:rsidR="004C46EF">
        <w:t>如果没有</w:t>
      </w:r>
      <w:r w:rsidR="004C46EF">
        <w:t>−zoom</w:t>
      </w:r>
      <w:r w:rsidR="004C46EF">
        <w:t>选项</w:t>
      </w:r>
      <w:r w:rsidR="004C46EF">
        <w:t>−vf scale</w:t>
      </w:r>
      <w:r w:rsidR="004C46EF">
        <w:t>将忽略</w:t>
      </w:r>
      <w:r w:rsidR="004C46EF">
        <w:t>−x / −y / −xy / −fs / −aspect</w:t>
      </w:r>
      <w:r w:rsidR="004C46EF">
        <w:t>等选项</w:t>
      </w:r>
      <w:r w:rsidR="00D761D5">
        <w:rPr>
          <w:rFonts w:hint="eastAsia"/>
        </w:rPr>
        <w:t>，这里视频宽高比是</w:t>
      </w:r>
      <w:r w:rsidR="00D761D5">
        <w:rPr>
          <w:rFonts w:hint="eastAsia"/>
        </w:rPr>
        <w:t>400:225</w:t>
      </w:r>
      <w:r w:rsidR="00D761D5">
        <w:rPr>
          <w:rFonts w:hint="eastAsia"/>
        </w:rPr>
        <w:t>，因为我是在写代码的时候看视频的，因此这个配置参数刚好将视频放在窗口右上角且大小比例合适（现在的视频比例一般为</w:t>
      </w:r>
      <w:r w:rsidR="00D761D5">
        <w:rPr>
          <w:rFonts w:hint="eastAsia"/>
        </w:rPr>
        <w:t>16</w:t>
      </w:r>
      <w:r w:rsidR="00D761D5">
        <w:t>:9</w:t>
      </w:r>
      <w:r w:rsidR="00D761D5">
        <w:rPr>
          <w:rFonts w:hint="eastAsia"/>
        </w:rPr>
        <w:t>，因此如果希望视频宽度是</w:t>
      </w:r>
      <w:r w:rsidR="00D761D5">
        <w:rPr>
          <w:rFonts w:hint="eastAsia"/>
        </w:rPr>
        <w:t>400</w:t>
      </w:r>
      <w:r w:rsidR="00D761D5">
        <w:rPr>
          <w:rFonts w:hint="eastAsia"/>
        </w:rPr>
        <w:t>，则视频高度是</w:t>
      </w:r>
      <w:r w:rsidR="00D761D5">
        <w:rPr>
          <w:rFonts w:hint="eastAsia"/>
        </w:rPr>
        <w:t>(4</w:t>
      </w:r>
      <w:r w:rsidR="00D761D5">
        <w:t>00*9</w:t>
      </w:r>
      <w:r w:rsidR="00D761D5">
        <w:rPr>
          <w:rFonts w:hint="eastAsia"/>
        </w:rPr>
        <w:t>）</w:t>
      </w:r>
      <w:r w:rsidR="00D761D5">
        <w:rPr>
          <w:rFonts w:hint="eastAsia"/>
        </w:rPr>
        <w:t>/</w:t>
      </w:r>
      <w:r w:rsidR="00D761D5">
        <w:t>16</w:t>
      </w:r>
      <w:r w:rsidR="00D761D5">
        <w:rPr>
          <w:rFonts w:hint="eastAsia"/>
        </w:rPr>
        <w:t>约等于</w:t>
      </w:r>
      <w:r w:rsidR="00D761D5">
        <w:rPr>
          <w:rFonts w:hint="eastAsia"/>
        </w:rPr>
        <w:t>225</w:t>
      </w:r>
      <w:r w:rsidR="00D761D5">
        <w:rPr>
          <w:rFonts w:hint="eastAsia"/>
        </w:rPr>
        <w:t>。</w:t>
      </w:r>
    </w:p>
    <w:p w14:paraId="15C1FCCB" w14:textId="77777777" w:rsidR="00745F5A" w:rsidRDefault="00745F5A" w:rsidP="00775C2C">
      <w:pPr>
        <w:tabs>
          <w:tab w:val="left" w:pos="420"/>
        </w:tabs>
      </w:pPr>
      <w:r>
        <w:rPr>
          <w:rFonts w:hint="eastAsia"/>
        </w:rPr>
        <w:t>参数</w:t>
      </w:r>
      <w:r w:rsidRPr="00605C38">
        <w:rPr>
          <w:rFonts w:hint="eastAsia"/>
        </w:rPr>
        <w:t>-x 1024</w:t>
      </w:r>
      <w:r>
        <w:rPr>
          <w:rFonts w:hint="eastAsia"/>
        </w:rPr>
        <w:t>指定视频画面的横向的宽度是</w:t>
      </w:r>
      <w:r>
        <w:rPr>
          <w:rFonts w:hint="eastAsia"/>
        </w:rPr>
        <w:t>1024</w:t>
      </w:r>
      <w:r>
        <w:rPr>
          <w:rFonts w:hint="eastAsia"/>
        </w:rPr>
        <w:t>像素；</w:t>
      </w:r>
    </w:p>
    <w:p w14:paraId="4E0BAF1E" w14:textId="77777777" w:rsidR="00745F5A" w:rsidRDefault="00745F5A" w:rsidP="00775C2C">
      <w:pPr>
        <w:tabs>
          <w:tab w:val="left" w:pos="420"/>
        </w:tabs>
      </w:pPr>
      <w:r>
        <w:rPr>
          <w:rFonts w:hint="eastAsia"/>
        </w:rPr>
        <w:t>参数</w:t>
      </w:r>
      <w:r w:rsidRPr="00605C38">
        <w:rPr>
          <w:rFonts w:hint="eastAsia"/>
        </w:rPr>
        <w:t>-ao alsa</w:t>
      </w:r>
      <w:r>
        <w:rPr>
          <w:rFonts w:hint="eastAsia"/>
        </w:rPr>
        <w:t>指定使用的音频解码器；</w:t>
      </w:r>
    </w:p>
    <w:p w14:paraId="3149F4A8" w14:textId="77777777" w:rsidR="00745F5A" w:rsidRDefault="00745F5A" w:rsidP="00775C2C">
      <w:pPr>
        <w:tabs>
          <w:tab w:val="left" w:pos="420"/>
        </w:tabs>
      </w:pPr>
      <w:r>
        <w:rPr>
          <w:rFonts w:hint="eastAsia"/>
        </w:rPr>
        <w:t>参数</w:t>
      </w:r>
      <w:r w:rsidRPr="00605C38">
        <w:rPr>
          <w:rFonts w:hint="eastAsia"/>
        </w:rPr>
        <w:t xml:space="preserve">-loop </w:t>
      </w:r>
      <w:r w:rsidR="00340EA1">
        <w:rPr>
          <w:rFonts w:hint="eastAsia"/>
        </w:rPr>
        <w:t>3</w:t>
      </w:r>
      <w:r>
        <w:rPr>
          <w:rFonts w:hint="eastAsia"/>
        </w:rPr>
        <w:t>指定就当前视频循环播放</w:t>
      </w:r>
      <w:r w:rsidR="00340EA1">
        <w:rPr>
          <w:rFonts w:hint="eastAsia"/>
        </w:rPr>
        <w:t>3</w:t>
      </w:r>
      <w:r w:rsidR="00340EA1">
        <w:rPr>
          <w:rFonts w:hint="eastAsia"/>
        </w:rPr>
        <w:t>次，如果数字是</w:t>
      </w:r>
      <w:r w:rsidR="00340EA1">
        <w:rPr>
          <w:rFonts w:hint="eastAsia"/>
        </w:rPr>
        <w:t>0</w:t>
      </w:r>
      <w:r w:rsidR="00340EA1">
        <w:rPr>
          <w:rFonts w:hint="eastAsia"/>
        </w:rPr>
        <w:t>，则无限循环播放</w:t>
      </w:r>
      <w:r>
        <w:rPr>
          <w:rFonts w:hint="eastAsia"/>
        </w:rPr>
        <w:t>；</w:t>
      </w:r>
    </w:p>
    <w:p w14:paraId="7D3B93F0" w14:textId="77777777" w:rsidR="00793949" w:rsidRDefault="00793949" w:rsidP="00775C2C">
      <w:pPr>
        <w:tabs>
          <w:tab w:val="left" w:pos="420"/>
        </w:tabs>
      </w:pPr>
      <w:r>
        <w:t>Mplayer</w:t>
      </w:r>
      <w:r>
        <w:rPr>
          <w:rFonts w:hint="eastAsia"/>
        </w:rPr>
        <w:t>除了可以播放单个视频，还可以进行列表播放，只需要加上参数</w:t>
      </w:r>
      <w:r>
        <w:t xml:space="preserve"> -playlist listText</w:t>
      </w:r>
      <w:r>
        <w:rPr>
          <w:rFonts w:hint="eastAsia"/>
        </w:rPr>
        <w:t>就可以了。</w:t>
      </w:r>
      <w:r w:rsidR="001D171F">
        <w:rPr>
          <w:rFonts w:hint="eastAsia"/>
        </w:rPr>
        <w:t>例如我在一个全是视频的目录下，生成列表的方式也很简单：</w:t>
      </w:r>
    </w:p>
    <w:p w14:paraId="71A76641" w14:textId="77777777" w:rsidR="001D171F" w:rsidRDefault="001D171F" w:rsidP="00775C2C">
      <w:pPr>
        <w:tabs>
          <w:tab w:val="left" w:pos="420"/>
        </w:tabs>
      </w:pPr>
      <w:r>
        <w:rPr>
          <w:rFonts w:hint="eastAsia"/>
        </w:rPr>
        <w:t>$</w:t>
      </w:r>
      <w:r>
        <w:t xml:space="preserve">ls ./* &gt; </w:t>
      </w:r>
      <w:r w:rsidR="00E94E78">
        <w:rPr>
          <w:rFonts w:hint="eastAsia"/>
        </w:rPr>
        <w:t>.</w:t>
      </w:r>
      <w:r w:rsidR="00E94E78">
        <w:t>/</w:t>
      </w:r>
      <w:r>
        <w:t>list</w:t>
      </w:r>
    </w:p>
    <w:p w14:paraId="3E0AC66C" w14:textId="77777777" w:rsidR="001D171F" w:rsidRDefault="001D171F" w:rsidP="00775C2C">
      <w:pPr>
        <w:tabs>
          <w:tab w:val="left" w:pos="420"/>
        </w:tabs>
      </w:pPr>
      <w:r>
        <w:rPr>
          <w:rFonts w:hint="eastAsia"/>
        </w:rPr>
        <w:t>然后就可以播放这个列表了：</w:t>
      </w:r>
    </w:p>
    <w:p w14:paraId="3E6AEBFC" w14:textId="77777777" w:rsidR="001D171F" w:rsidRDefault="001D171F" w:rsidP="00775C2C">
      <w:pPr>
        <w:tabs>
          <w:tab w:val="left" w:pos="420"/>
        </w:tabs>
      </w:pPr>
      <w:r>
        <w:rPr>
          <w:rFonts w:hint="eastAsia"/>
        </w:rPr>
        <w:t>$</w:t>
      </w:r>
      <w:r w:rsidRPr="008B36ED">
        <w:t xml:space="preserve"> </w:t>
      </w:r>
      <w:r w:rsidRPr="00605C38">
        <w:rPr>
          <w:rFonts w:hint="eastAsia"/>
        </w:rPr>
        <w:t>mplayer -vo fbdev2</w:t>
      </w:r>
      <w:r>
        <w:t xml:space="preserve"> </w:t>
      </w:r>
      <w:r w:rsidRPr="00605C38">
        <w:rPr>
          <w:rFonts w:hint="eastAsia"/>
        </w:rPr>
        <w:t>-geometry 1200:0 -zoom scale -x 1024 -ao alsa -loop 0 ./</w:t>
      </w:r>
      <w:r>
        <w:rPr>
          <w:rFonts w:hint="eastAsia"/>
        </w:rPr>
        <w:t>list</w:t>
      </w:r>
    </w:p>
    <w:p w14:paraId="26EBF8B7" w14:textId="77777777" w:rsidR="001D171F" w:rsidRDefault="001D171F" w:rsidP="00775C2C">
      <w:pPr>
        <w:tabs>
          <w:tab w:val="left" w:pos="420"/>
        </w:tabs>
      </w:pPr>
      <w:r>
        <w:rPr>
          <w:rFonts w:hint="eastAsia"/>
        </w:rPr>
        <w:t>这里因为有参数</w:t>
      </w:r>
      <w:r>
        <w:rPr>
          <w:rFonts w:hint="eastAsia"/>
        </w:rPr>
        <w:t xml:space="preserve"> </w:t>
      </w:r>
      <w:r>
        <w:t>-loop 0</w:t>
      </w:r>
      <w:r>
        <w:rPr>
          <w:rFonts w:hint="eastAsia"/>
        </w:rPr>
        <w:t>，所以会循环播放这个列表。</w:t>
      </w:r>
    </w:p>
    <w:p w14:paraId="45B159F9" w14:textId="77777777" w:rsidR="001D171F" w:rsidRDefault="001D171F" w:rsidP="00775C2C">
      <w:pPr>
        <w:tabs>
          <w:tab w:val="left" w:pos="420"/>
        </w:tabs>
      </w:pPr>
    </w:p>
    <w:p w14:paraId="3FD588F6" w14:textId="77777777" w:rsidR="00F26461" w:rsidRDefault="00ED566A" w:rsidP="00775C2C">
      <w:pPr>
        <w:pBdr>
          <w:top w:val="single" w:sz="4" w:space="1" w:color="auto"/>
          <w:left w:val="single" w:sz="4" w:space="4" w:color="auto"/>
          <w:bottom w:val="single" w:sz="4" w:space="1" w:color="auto"/>
          <w:right w:val="single" w:sz="4" w:space="4" w:color="auto"/>
        </w:pBdr>
        <w:tabs>
          <w:tab w:val="left" w:pos="420"/>
        </w:tabs>
      </w:pPr>
      <w:r>
        <w:rPr>
          <w:rFonts w:hint="eastAsia"/>
        </w:rPr>
        <w:t>排错：</w:t>
      </w:r>
    </w:p>
    <w:p w14:paraId="7DF42798" w14:textId="77777777" w:rsidR="00ED566A" w:rsidRDefault="00ED566A" w:rsidP="00775C2C">
      <w:pPr>
        <w:pBdr>
          <w:top w:val="single" w:sz="4" w:space="1" w:color="auto"/>
          <w:left w:val="single" w:sz="4" w:space="4" w:color="auto"/>
          <w:bottom w:val="single" w:sz="4" w:space="1" w:color="auto"/>
          <w:right w:val="single" w:sz="4" w:space="4" w:color="auto"/>
        </w:pBdr>
        <w:tabs>
          <w:tab w:val="left" w:pos="420"/>
        </w:tabs>
      </w:pPr>
      <w:r>
        <w:rPr>
          <w:rFonts w:hint="eastAsia"/>
        </w:rPr>
        <w:t>如果再播放的过程中，没有图像只有声音，或者只有图像没有声音，可能是因为</w:t>
      </w:r>
      <w:r>
        <w:rPr>
          <w:rFonts w:hint="eastAsia"/>
        </w:rPr>
        <w:t>m</w:t>
      </w:r>
      <w:r>
        <w:t>player</w:t>
      </w:r>
      <w:r>
        <w:rPr>
          <w:rFonts w:hint="eastAsia"/>
        </w:rPr>
        <w:t>权限的问题，执行命令：</w:t>
      </w:r>
    </w:p>
    <w:p w14:paraId="1A9FF772" w14:textId="77777777" w:rsidR="00ED566A" w:rsidRPr="0071602B" w:rsidRDefault="00ED566A" w:rsidP="00775C2C">
      <w:pPr>
        <w:widowControl/>
        <w:pBdr>
          <w:top w:val="single" w:sz="4" w:space="1" w:color="auto"/>
          <w:left w:val="single" w:sz="4" w:space="4" w:color="auto"/>
          <w:bottom w:val="single" w:sz="4" w:space="1" w:color="auto"/>
          <w:right w:val="single" w:sz="4" w:space="4" w:color="auto"/>
        </w:pBdr>
        <w:tabs>
          <w:tab w:val="left" w:pos="420"/>
        </w:tabs>
        <w:jc w:val="left"/>
      </w:pPr>
      <w:r>
        <w:rPr>
          <w:rFonts w:hint="eastAsia"/>
        </w:rPr>
        <w:t>$</w:t>
      </w:r>
      <w:r w:rsidRPr="00605C38">
        <w:t>sudo chmod 4755 /usr/bin/mplayer</w:t>
      </w:r>
    </w:p>
    <w:p w14:paraId="05E48265" w14:textId="77777777" w:rsidR="00F26461" w:rsidRPr="00F26461" w:rsidRDefault="00ED566A" w:rsidP="00775C2C">
      <w:pPr>
        <w:pBdr>
          <w:top w:val="single" w:sz="4" w:space="1" w:color="auto"/>
          <w:left w:val="single" w:sz="4" w:space="4" w:color="auto"/>
          <w:bottom w:val="single" w:sz="4" w:space="1" w:color="auto"/>
          <w:right w:val="single" w:sz="4" w:space="4" w:color="auto"/>
        </w:pBdr>
        <w:tabs>
          <w:tab w:val="left" w:pos="420"/>
        </w:tabs>
      </w:pPr>
      <w:r>
        <w:rPr>
          <w:rFonts w:hint="eastAsia"/>
        </w:rPr>
        <w:t>即可解决问题。</w:t>
      </w:r>
    </w:p>
    <w:p w14:paraId="2A6B1617" w14:textId="77777777" w:rsidR="000D5C0D" w:rsidRDefault="000D5C0D" w:rsidP="00775C2C">
      <w:pPr>
        <w:tabs>
          <w:tab w:val="left" w:pos="420"/>
        </w:tabs>
      </w:pPr>
    </w:p>
    <w:p w14:paraId="693B2913" w14:textId="77777777" w:rsidR="00403F68" w:rsidRDefault="00403F68" w:rsidP="00775C2C">
      <w:pPr>
        <w:tabs>
          <w:tab w:val="left" w:pos="420"/>
        </w:tabs>
      </w:pPr>
      <w:r w:rsidRPr="007868BE">
        <w:rPr>
          <w:highlight w:val="cyan"/>
        </w:rPr>
        <w:t>M</w:t>
      </w:r>
      <w:r w:rsidRPr="007868BE">
        <w:rPr>
          <w:rFonts w:hint="eastAsia"/>
          <w:highlight w:val="cyan"/>
        </w:rPr>
        <w:t>player</w:t>
      </w:r>
      <w:r w:rsidRPr="007868BE">
        <w:rPr>
          <w:rFonts w:hint="eastAsia"/>
          <w:highlight w:val="cyan"/>
        </w:rPr>
        <w:t>的其他用途：</w:t>
      </w:r>
    </w:p>
    <w:p w14:paraId="1DA3AB00" w14:textId="77777777" w:rsidR="000D5C0D" w:rsidRDefault="00403F68" w:rsidP="00775C2C">
      <w:pPr>
        <w:tabs>
          <w:tab w:val="left" w:pos="420"/>
        </w:tabs>
      </w:pPr>
      <w:r w:rsidRPr="003251FF">
        <w:rPr>
          <w:rFonts w:hint="eastAsia"/>
          <w:highlight w:val="cyan"/>
        </w:rPr>
        <w:t>1</w:t>
      </w:r>
      <w:r w:rsidRPr="003251FF">
        <w:rPr>
          <w:rFonts w:hint="eastAsia"/>
          <w:highlight w:val="cyan"/>
        </w:rPr>
        <w:t>、</w:t>
      </w:r>
      <w:r w:rsidR="00B450BB">
        <w:rPr>
          <w:rFonts w:hint="eastAsia"/>
        </w:rPr>
        <w:t>用</w:t>
      </w:r>
      <w:r w:rsidR="00B450BB">
        <w:rPr>
          <w:rFonts w:hint="eastAsia"/>
        </w:rPr>
        <w:t>m</w:t>
      </w:r>
      <w:r w:rsidR="00B450BB">
        <w:t>player</w:t>
      </w:r>
      <w:r w:rsidR="00B450BB">
        <w:rPr>
          <w:rFonts w:hint="eastAsia"/>
        </w:rPr>
        <w:t>我们还可以边下载边播放视频：</w:t>
      </w:r>
    </w:p>
    <w:p w14:paraId="2AE3E476" w14:textId="77777777" w:rsidR="00B450BB" w:rsidRDefault="00B450BB" w:rsidP="00775C2C">
      <w:pPr>
        <w:tabs>
          <w:tab w:val="left" w:pos="420"/>
        </w:tabs>
      </w:pPr>
      <w:r>
        <w:rPr>
          <w:rFonts w:hint="eastAsia"/>
        </w:rPr>
        <w:t>$</w:t>
      </w:r>
      <w:r>
        <w:t xml:space="preserve">wget   ftp://micorsops.com/something.avi   -O  -  | mplayer </w:t>
      </w:r>
      <w:r w:rsidRPr="00605C38">
        <w:rPr>
          <w:rFonts w:hint="eastAsia"/>
        </w:rPr>
        <w:t xml:space="preserve"> -vo fbdev2</w:t>
      </w:r>
      <w:r>
        <w:t xml:space="preserve"> </w:t>
      </w:r>
      <w:r w:rsidRPr="00605C38">
        <w:rPr>
          <w:rFonts w:hint="eastAsia"/>
        </w:rPr>
        <w:t>-geometry 1200:0 -zoom scale -x 1024 -ao alsa</w:t>
      </w:r>
    </w:p>
    <w:p w14:paraId="03C044F5" w14:textId="77777777" w:rsidR="009A2FD6" w:rsidRDefault="00403F68" w:rsidP="00775C2C">
      <w:pPr>
        <w:tabs>
          <w:tab w:val="left" w:pos="420"/>
        </w:tabs>
      </w:pPr>
      <w:r w:rsidRPr="003251FF">
        <w:rPr>
          <w:rFonts w:hint="eastAsia"/>
          <w:highlight w:val="cyan"/>
        </w:rPr>
        <w:t>2</w:t>
      </w:r>
      <w:r w:rsidRPr="003251FF">
        <w:rPr>
          <w:rFonts w:hint="eastAsia"/>
          <w:highlight w:val="cyan"/>
        </w:rPr>
        <w:t>、</w:t>
      </w:r>
      <w:r w:rsidR="009A2FD6">
        <w:rPr>
          <w:rFonts w:hint="eastAsia"/>
        </w:rPr>
        <w:t>还可以用其中带的工具将</w:t>
      </w:r>
      <w:r w:rsidR="00BD3826">
        <w:rPr>
          <w:rFonts w:hint="eastAsia"/>
        </w:rPr>
        <w:t>一个目录下的所有图片</w:t>
      </w:r>
      <w:r w:rsidR="009A2FD6">
        <w:rPr>
          <w:rFonts w:hint="eastAsia"/>
        </w:rPr>
        <w:t>转换成视频：</w:t>
      </w:r>
    </w:p>
    <w:p w14:paraId="0222266D" w14:textId="77777777" w:rsidR="009A2FD6" w:rsidRDefault="009A2FD6" w:rsidP="00775C2C">
      <w:pPr>
        <w:tabs>
          <w:tab w:val="left" w:pos="420"/>
        </w:tabs>
      </w:pPr>
      <w:r>
        <w:rPr>
          <w:rFonts w:hint="eastAsia"/>
        </w:rPr>
        <w:t>$</w:t>
      </w:r>
      <w:r>
        <w:t>mencoder /*.jpg -mf on:fps=25 -ovc divx4 -o output.avi </w:t>
      </w:r>
    </w:p>
    <w:p w14:paraId="7328D8A5" w14:textId="77777777" w:rsidR="00403F68" w:rsidRDefault="00FB3E76" w:rsidP="00775C2C">
      <w:pPr>
        <w:tabs>
          <w:tab w:val="left" w:pos="420"/>
        </w:tabs>
      </w:pPr>
      <w:r w:rsidRPr="003251FF">
        <w:rPr>
          <w:rFonts w:hint="eastAsia"/>
          <w:highlight w:val="cyan"/>
        </w:rPr>
        <w:t>3</w:t>
      </w:r>
      <w:r w:rsidRPr="003251FF">
        <w:rPr>
          <w:rFonts w:hint="eastAsia"/>
          <w:highlight w:val="cyan"/>
        </w:rPr>
        <w:t>、</w:t>
      </w:r>
      <w:r w:rsidR="00403F68">
        <w:rPr>
          <w:rFonts w:hint="eastAsia"/>
        </w:rPr>
        <w:t>可以用来录音：</w:t>
      </w:r>
    </w:p>
    <w:p w14:paraId="010C22DD" w14:textId="77777777" w:rsidR="00403F68" w:rsidRDefault="00403F68" w:rsidP="00775C2C">
      <w:pPr>
        <w:tabs>
          <w:tab w:val="left" w:pos="420"/>
        </w:tabs>
        <w:rPr>
          <w:color w:val="000000"/>
        </w:rPr>
      </w:pPr>
      <w:r>
        <w:rPr>
          <w:rFonts w:hint="eastAsia"/>
          <w:color w:val="000000"/>
        </w:rPr>
        <w:t>$</w:t>
      </w:r>
      <w:r>
        <w:rPr>
          <w:color w:val="000000"/>
        </w:rPr>
        <w:t>mplayer       mms://202.***.***.***/test.asf     -dumpstream     -dumpfile  MyMovie.asf</w:t>
      </w:r>
    </w:p>
    <w:p w14:paraId="49A23880" w14:textId="77777777" w:rsidR="00FB3E76" w:rsidRDefault="00FB3E76" w:rsidP="00775C2C">
      <w:pPr>
        <w:tabs>
          <w:tab w:val="left" w:pos="420"/>
        </w:tabs>
        <w:rPr>
          <w:color w:val="000000"/>
        </w:rPr>
      </w:pPr>
      <w:r w:rsidRPr="003251FF">
        <w:rPr>
          <w:rFonts w:hint="eastAsia"/>
          <w:color w:val="000000"/>
          <w:highlight w:val="cyan"/>
        </w:rPr>
        <w:t>4</w:t>
      </w:r>
      <w:r w:rsidRPr="003251FF">
        <w:rPr>
          <w:rFonts w:hint="eastAsia"/>
          <w:color w:val="000000"/>
          <w:highlight w:val="cyan"/>
        </w:rPr>
        <w:t>、</w:t>
      </w:r>
      <w:r>
        <w:rPr>
          <w:rFonts w:hint="eastAsia"/>
          <w:color w:val="000000"/>
        </w:rPr>
        <w:t>把</w:t>
      </w:r>
      <w:r>
        <w:rPr>
          <w:rFonts w:hint="eastAsia"/>
          <w:color w:val="000000"/>
        </w:rPr>
        <w:t>mplayer</w:t>
      </w:r>
      <w:r>
        <w:rPr>
          <w:rFonts w:hint="eastAsia"/>
          <w:color w:val="000000"/>
        </w:rPr>
        <w:t>可播放的视频进行格式转换：</w:t>
      </w:r>
    </w:p>
    <w:p w14:paraId="6F5E5386" w14:textId="77777777" w:rsidR="00FB3E76" w:rsidRDefault="00FB3E76" w:rsidP="00775C2C">
      <w:pPr>
        <w:tabs>
          <w:tab w:val="left" w:pos="420"/>
        </w:tabs>
      </w:pPr>
      <w:r>
        <w:t>mencoder yourfile.rm  -ovc copy -oac copy -o testOut.avi</w:t>
      </w:r>
    </w:p>
    <w:p w14:paraId="10B73CDC" w14:textId="77777777" w:rsidR="00FB3E76" w:rsidRPr="00A02A25" w:rsidRDefault="00FB3E76" w:rsidP="00775C2C">
      <w:pPr>
        <w:tabs>
          <w:tab w:val="left" w:pos="420"/>
        </w:tabs>
        <w:rPr>
          <w:color w:val="000000"/>
        </w:rPr>
      </w:pPr>
      <w:r w:rsidRPr="003251FF">
        <w:rPr>
          <w:rFonts w:hint="eastAsia"/>
          <w:highlight w:val="cyan"/>
        </w:rPr>
        <w:t>5</w:t>
      </w:r>
      <w:r w:rsidRPr="003251FF">
        <w:rPr>
          <w:rFonts w:hint="eastAsia"/>
          <w:highlight w:val="cyan"/>
        </w:rPr>
        <w:t>、</w:t>
      </w:r>
      <w:r>
        <w:rPr>
          <w:rFonts w:hint="eastAsia"/>
        </w:rPr>
        <w:t>将视频</w:t>
      </w:r>
      <w:r w:rsidRPr="00A02A25">
        <w:rPr>
          <w:rFonts w:hint="eastAsia"/>
          <w:color w:val="000000"/>
        </w:rPr>
        <w:t>分离出</w:t>
      </w:r>
      <w:r w:rsidRPr="00A02A25">
        <w:rPr>
          <w:rFonts w:hint="eastAsia"/>
          <w:color w:val="000000"/>
        </w:rPr>
        <w:t>MP3</w:t>
      </w:r>
      <w:r w:rsidRPr="00A02A25">
        <w:rPr>
          <w:rFonts w:hint="eastAsia"/>
          <w:color w:val="000000"/>
        </w:rPr>
        <w:t>文件：</w:t>
      </w:r>
    </w:p>
    <w:p w14:paraId="60A67D17" w14:textId="77777777" w:rsidR="00FB3E76" w:rsidRPr="00A02A25" w:rsidRDefault="00FB3E76" w:rsidP="00775C2C">
      <w:pPr>
        <w:tabs>
          <w:tab w:val="left" w:pos="420"/>
        </w:tabs>
        <w:rPr>
          <w:color w:val="000000"/>
        </w:rPr>
      </w:pPr>
      <w:r w:rsidRPr="00A02A25">
        <w:rPr>
          <w:color w:val="000000"/>
        </w:rPr>
        <w:t>mplayer -vo null -ao pcm  music.wmv lame -h audiodump.wav music.mp3</w:t>
      </w:r>
    </w:p>
    <w:p w14:paraId="6E19CBE5" w14:textId="77777777" w:rsidR="000D5C0D" w:rsidRDefault="000D5C0D" w:rsidP="00775C2C">
      <w:pPr>
        <w:tabs>
          <w:tab w:val="left" w:pos="420"/>
        </w:tabs>
        <w:rPr>
          <w:color w:val="000000"/>
        </w:rPr>
      </w:pPr>
    </w:p>
    <w:p w14:paraId="6EB009A6" w14:textId="77777777" w:rsidR="00A53BAB" w:rsidRPr="00A53BAB" w:rsidRDefault="00A53BAB" w:rsidP="00775C2C">
      <w:pPr>
        <w:widowControl/>
        <w:tabs>
          <w:tab w:val="left" w:pos="420"/>
        </w:tabs>
        <w:jc w:val="left"/>
        <w:rPr>
          <w:rFonts w:ascii="宋体" w:eastAsia="宋体" w:hAnsi="宋体" w:cs="宋体"/>
          <w:kern w:val="0"/>
          <w:sz w:val="24"/>
        </w:rPr>
      </w:pPr>
      <w:r w:rsidRPr="00A53BAB">
        <w:rPr>
          <w:rFonts w:hint="eastAsia"/>
          <w:color w:val="000000"/>
          <w:highlight w:val="cyan"/>
        </w:rPr>
        <w:t>m</w:t>
      </w:r>
      <w:r w:rsidRPr="00A53BAB">
        <w:rPr>
          <w:color w:val="000000"/>
          <w:highlight w:val="cyan"/>
        </w:rPr>
        <w:t>player</w:t>
      </w:r>
      <w:r w:rsidRPr="00A53BAB">
        <w:rPr>
          <w:rFonts w:hint="eastAsia"/>
          <w:color w:val="000000"/>
          <w:highlight w:val="cyan"/>
        </w:rPr>
        <w:t>的</w:t>
      </w:r>
      <w:r w:rsidRPr="00A53BAB">
        <w:rPr>
          <w:rFonts w:ascii="宋体" w:eastAsia="宋体" w:hAnsi="宋体" w:cs="宋体"/>
          <w:kern w:val="0"/>
          <w:sz w:val="24"/>
          <w:highlight w:val="cyan"/>
        </w:rPr>
        <w:t>控制热键</w:t>
      </w:r>
    </w:p>
    <w:p w14:paraId="726F1013" w14:textId="77777777" w:rsidR="00A53BAB" w:rsidRPr="00A53BAB" w:rsidRDefault="00A53BAB" w:rsidP="00775C2C">
      <w:pPr>
        <w:widowControl/>
        <w:tabs>
          <w:tab w:val="left" w:pos="420"/>
        </w:tabs>
        <w:jc w:val="left"/>
        <w:rPr>
          <w:rFonts w:ascii="宋体" w:eastAsia="宋体" w:hAnsi="宋体" w:cs="宋体"/>
          <w:kern w:val="0"/>
          <w:sz w:val="24"/>
        </w:rPr>
      </w:pPr>
      <w:r w:rsidRPr="00A53BAB">
        <w:rPr>
          <w:rFonts w:ascii="宋体" w:eastAsia="宋体" w:hAnsi="宋体" w:cs="宋体"/>
          <w:kern w:val="0"/>
          <w:sz w:val="24"/>
        </w:rPr>
        <w:t>基本播放</w:t>
      </w:r>
      <w:r>
        <w:rPr>
          <w:rFonts w:ascii="宋体" w:eastAsia="宋体" w:hAnsi="宋体" w:cs="宋体" w:hint="eastAsia"/>
          <w:kern w:val="0"/>
          <w:sz w:val="24"/>
        </w:rPr>
        <w:t>：</w:t>
      </w:r>
      <w:r w:rsidRPr="00A53BAB">
        <w:rPr>
          <w:rFonts w:ascii="宋体" w:eastAsia="宋体" w:hAnsi="宋体" w:cs="宋体"/>
          <w:kern w:val="0"/>
          <w:sz w:val="24"/>
        </w:rPr>
        <w:br/>
        <w:t>→　　　　　前进10秒</w:t>
      </w:r>
      <w:r w:rsidRPr="00A53BAB">
        <w:rPr>
          <w:rFonts w:ascii="宋体" w:eastAsia="宋体" w:hAnsi="宋体" w:cs="宋体"/>
          <w:kern w:val="0"/>
          <w:sz w:val="24"/>
        </w:rPr>
        <w:br/>
        <w:t>←　　　　　后退10秒</w:t>
      </w:r>
      <w:r w:rsidRPr="00A53BAB">
        <w:rPr>
          <w:rFonts w:ascii="宋体" w:eastAsia="宋体" w:hAnsi="宋体" w:cs="宋体"/>
          <w:kern w:val="0"/>
          <w:sz w:val="24"/>
        </w:rPr>
        <w:br/>
        <w:t>↑　　　　　前进60秒</w:t>
      </w:r>
      <w:r w:rsidRPr="00A53BAB">
        <w:rPr>
          <w:rFonts w:ascii="宋体" w:eastAsia="宋体" w:hAnsi="宋体" w:cs="宋体"/>
          <w:kern w:val="0"/>
          <w:sz w:val="24"/>
        </w:rPr>
        <w:br/>
        <w:t>↓　　　　　后退60秒</w:t>
      </w:r>
      <w:r w:rsidRPr="00A53BAB">
        <w:rPr>
          <w:rFonts w:ascii="宋体" w:eastAsia="宋体" w:hAnsi="宋体" w:cs="宋体"/>
          <w:kern w:val="0"/>
          <w:sz w:val="24"/>
        </w:rPr>
        <w:br/>
        <w:t>PageUP　　前进10分钟</w:t>
      </w:r>
      <w:r w:rsidRPr="00A53BAB">
        <w:rPr>
          <w:rFonts w:ascii="宋体" w:eastAsia="宋体" w:hAnsi="宋体" w:cs="宋体"/>
          <w:kern w:val="0"/>
          <w:sz w:val="24"/>
        </w:rPr>
        <w:br/>
        <w:t>PageDown　后退10分钟</w:t>
      </w:r>
      <w:r w:rsidRPr="00A53BAB">
        <w:rPr>
          <w:rFonts w:ascii="宋体" w:eastAsia="宋体" w:hAnsi="宋体" w:cs="宋体"/>
          <w:kern w:val="0"/>
          <w:sz w:val="24"/>
        </w:rPr>
        <w:br/>
        <w:t>Enter　　　全屏开关</w:t>
      </w:r>
      <w:r w:rsidRPr="00A53BAB">
        <w:rPr>
          <w:rFonts w:ascii="宋体" w:eastAsia="宋体" w:hAnsi="宋体" w:cs="宋体"/>
          <w:kern w:val="0"/>
          <w:sz w:val="24"/>
        </w:rPr>
        <w:br/>
        <w:t>Space　　　暂停开关</w:t>
      </w:r>
      <w:r w:rsidRPr="00A53BAB">
        <w:rPr>
          <w:rFonts w:ascii="宋体" w:eastAsia="宋体" w:hAnsi="宋体" w:cs="宋体"/>
          <w:kern w:val="0"/>
          <w:sz w:val="24"/>
        </w:rPr>
        <w:br/>
        <w:t>Esc　　　　退出</w:t>
      </w:r>
      <w:r w:rsidRPr="00A53BAB">
        <w:rPr>
          <w:rFonts w:ascii="宋体" w:eastAsia="宋体" w:hAnsi="宋体" w:cs="宋体"/>
          <w:kern w:val="0"/>
          <w:sz w:val="24"/>
        </w:rPr>
        <w:br/>
        <w:t>q　　　　　退出</w:t>
      </w:r>
      <w:r w:rsidRPr="00A53BAB">
        <w:rPr>
          <w:rFonts w:ascii="宋体" w:eastAsia="宋体" w:hAnsi="宋体" w:cs="宋体"/>
          <w:kern w:val="0"/>
          <w:sz w:val="24"/>
        </w:rPr>
        <w:br/>
      </w:r>
      <w:r w:rsidRPr="00A53BAB">
        <w:rPr>
          <w:rFonts w:ascii="宋体" w:eastAsia="宋体" w:hAnsi="宋体" w:cs="宋体"/>
          <w:kern w:val="0"/>
          <w:sz w:val="24"/>
        </w:rPr>
        <w:br/>
        <w:t>音量</w:t>
      </w:r>
      <w:r>
        <w:rPr>
          <w:rFonts w:ascii="宋体" w:eastAsia="宋体" w:hAnsi="宋体" w:cs="宋体" w:hint="eastAsia"/>
          <w:kern w:val="0"/>
          <w:sz w:val="24"/>
        </w:rPr>
        <w:t>：</w:t>
      </w:r>
      <w:r w:rsidRPr="00A53BAB">
        <w:rPr>
          <w:rFonts w:ascii="宋体" w:eastAsia="宋体" w:hAnsi="宋体" w:cs="宋体"/>
          <w:kern w:val="0"/>
          <w:sz w:val="24"/>
        </w:rPr>
        <w:br/>
        <w:t>9　　　　　降低音量</w:t>
      </w:r>
      <w:r w:rsidRPr="00A53BAB">
        <w:rPr>
          <w:rFonts w:ascii="宋体" w:eastAsia="宋体" w:hAnsi="宋体" w:cs="宋体"/>
          <w:kern w:val="0"/>
          <w:sz w:val="24"/>
        </w:rPr>
        <w:br/>
        <w:t>0　　　　　增大音量</w:t>
      </w:r>
      <w:r w:rsidRPr="00A53BAB">
        <w:rPr>
          <w:rFonts w:ascii="宋体" w:eastAsia="宋体" w:hAnsi="宋体" w:cs="宋体"/>
          <w:kern w:val="0"/>
          <w:sz w:val="24"/>
        </w:rPr>
        <w:br/>
        <w:t>/　　　　　降低音量</w:t>
      </w:r>
      <w:r w:rsidRPr="00A53BAB">
        <w:rPr>
          <w:rFonts w:ascii="宋体" w:eastAsia="宋体" w:hAnsi="宋体" w:cs="宋体"/>
          <w:kern w:val="0"/>
          <w:sz w:val="24"/>
        </w:rPr>
        <w:br/>
        <w:t>*　　　　　增大音量</w:t>
      </w:r>
      <w:r w:rsidRPr="00A53BAB">
        <w:rPr>
          <w:rFonts w:ascii="宋体" w:eastAsia="宋体" w:hAnsi="宋体" w:cs="宋体"/>
          <w:kern w:val="0"/>
          <w:sz w:val="24"/>
        </w:rPr>
        <w:br/>
        <w:t>a　　　　　切换声道：若有多种语言音轨，在多音轨间切换；</w:t>
      </w:r>
      <w:r w:rsidRPr="00A53BAB">
        <w:rPr>
          <w:rFonts w:ascii="宋体" w:eastAsia="宋体" w:hAnsi="宋体" w:cs="宋体"/>
          <w:kern w:val="0"/>
          <w:sz w:val="24"/>
        </w:rPr>
        <w:br/>
        <w:t>否则，在左右声道与立体声间切换；</w:t>
      </w:r>
      <w:r w:rsidRPr="00A53BAB">
        <w:rPr>
          <w:rFonts w:ascii="宋体" w:eastAsia="宋体" w:hAnsi="宋体" w:cs="宋体"/>
          <w:kern w:val="0"/>
          <w:sz w:val="24"/>
        </w:rPr>
        <w:br/>
      </w:r>
      <w:r w:rsidRPr="00A53BAB">
        <w:rPr>
          <w:rFonts w:ascii="宋体" w:eastAsia="宋体" w:hAnsi="宋体" w:cs="宋体"/>
          <w:kern w:val="0"/>
          <w:sz w:val="24"/>
        </w:rPr>
        <w:br/>
        <w:t>字幕</w:t>
      </w:r>
      <w:r>
        <w:rPr>
          <w:rFonts w:ascii="宋体" w:eastAsia="宋体" w:hAnsi="宋体" w:cs="宋体" w:hint="eastAsia"/>
          <w:kern w:val="0"/>
          <w:sz w:val="24"/>
        </w:rPr>
        <w:t>：</w:t>
      </w:r>
      <w:r w:rsidRPr="00A53BAB">
        <w:rPr>
          <w:rFonts w:ascii="宋体" w:eastAsia="宋体" w:hAnsi="宋体" w:cs="宋体"/>
          <w:kern w:val="0"/>
          <w:sz w:val="24"/>
        </w:rPr>
        <w:br/>
        <w:t>o　　　　　切换屏幕显示键盘控制（比如音量）和时间的格式</w:t>
      </w:r>
      <w:r w:rsidRPr="00A53BAB">
        <w:rPr>
          <w:rFonts w:ascii="宋体" w:eastAsia="宋体" w:hAnsi="宋体" w:cs="宋体"/>
          <w:kern w:val="0"/>
          <w:sz w:val="24"/>
        </w:rPr>
        <w:br/>
        <w:t>v　　　　　切换是否显示字幕</w:t>
      </w:r>
      <w:r w:rsidRPr="00A53BAB">
        <w:rPr>
          <w:rFonts w:ascii="宋体" w:eastAsia="宋体" w:hAnsi="宋体" w:cs="宋体"/>
          <w:kern w:val="0"/>
          <w:sz w:val="24"/>
        </w:rPr>
        <w:br/>
        <w:t>j　　　　　在不同语言的字幕之间切换</w:t>
      </w:r>
      <w:r w:rsidRPr="00A53BAB">
        <w:rPr>
          <w:rFonts w:ascii="宋体" w:eastAsia="宋体" w:hAnsi="宋体" w:cs="宋体"/>
          <w:kern w:val="0"/>
          <w:sz w:val="24"/>
        </w:rPr>
        <w:br/>
        <w:t>z　　　　　字幕推迟显示0.1秒</w:t>
      </w:r>
      <w:r w:rsidRPr="00A53BAB">
        <w:rPr>
          <w:rFonts w:ascii="宋体" w:eastAsia="宋体" w:hAnsi="宋体" w:cs="宋体"/>
          <w:kern w:val="0"/>
          <w:sz w:val="24"/>
        </w:rPr>
        <w:br/>
        <w:t>x　　　　　字幕提前显示0.1秒</w:t>
      </w:r>
      <w:r w:rsidRPr="00A53BAB">
        <w:rPr>
          <w:rFonts w:ascii="宋体" w:eastAsia="宋体" w:hAnsi="宋体" w:cs="宋体"/>
          <w:kern w:val="0"/>
          <w:sz w:val="24"/>
        </w:rPr>
        <w:br/>
        <w:t>{　　　　　字幕提前显示1秒</w:t>
      </w:r>
      <w:r w:rsidRPr="00A53BAB">
        <w:rPr>
          <w:rFonts w:ascii="宋体" w:eastAsia="宋体" w:hAnsi="宋体" w:cs="宋体"/>
          <w:kern w:val="0"/>
          <w:sz w:val="24"/>
        </w:rPr>
        <w:br/>
        <w:t>}　　　　　字幕提前显示10秒</w:t>
      </w:r>
      <w:r w:rsidRPr="00A53BAB">
        <w:rPr>
          <w:rFonts w:ascii="宋体" w:eastAsia="宋体" w:hAnsi="宋体" w:cs="宋体"/>
          <w:kern w:val="0"/>
          <w:sz w:val="24"/>
        </w:rPr>
        <w:br/>
        <w:t>r　　　　　字幕位置向上1%</w:t>
      </w:r>
      <w:r w:rsidRPr="00A53BAB">
        <w:rPr>
          <w:rFonts w:ascii="宋体" w:eastAsia="宋体" w:hAnsi="宋体" w:cs="宋体"/>
          <w:kern w:val="0"/>
          <w:sz w:val="24"/>
        </w:rPr>
        <w:br/>
        <w:t>t　　　　　字幕位置向下1%</w:t>
      </w:r>
      <w:r w:rsidRPr="00A53BAB">
        <w:rPr>
          <w:rFonts w:ascii="宋体" w:eastAsia="宋体" w:hAnsi="宋体" w:cs="宋体"/>
          <w:kern w:val="0"/>
          <w:sz w:val="24"/>
        </w:rPr>
        <w:br/>
      </w:r>
      <w:r w:rsidRPr="00A53BAB">
        <w:rPr>
          <w:rFonts w:ascii="宋体" w:eastAsia="宋体" w:hAnsi="宋体" w:cs="宋体"/>
          <w:kern w:val="0"/>
          <w:sz w:val="24"/>
        </w:rPr>
        <w:br/>
        <w:t>画面</w:t>
      </w:r>
      <w:r>
        <w:rPr>
          <w:rFonts w:ascii="宋体" w:eastAsia="宋体" w:hAnsi="宋体" w:cs="宋体" w:hint="eastAsia"/>
          <w:kern w:val="0"/>
          <w:sz w:val="24"/>
        </w:rPr>
        <w:t>：</w:t>
      </w:r>
      <w:r w:rsidRPr="00A53BAB">
        <w:rPr>
          <w:rFonts w:ascii="宋体" w:eastAsia="宋体" w:hAnsi="宋体" w:cs="宋体"/>
          <w:kern w:val="0"/>
          <w:sz w:val="24"/>
        </w:rPr>
        <w:br/>
        <w:t>1　　　　　对比度减</w:t>
      </w:r>
      <w:r w:rsidRPr="00A53BAB">
        <w:rPr>
          <w:rFonts w:ascii="宋体" w:eastAsia="宋体" w:hAnsi="宋体" w:cs="宋体"/>
          <w:kern w:val="0"/>
          <w:sz w:val="24"/>
        </w:rPr>
        <w:br/>
        <w:t>2　　　　　对比度加</w:t>
      </w:r>
      <w:r w:rsidRPr="00A53BAB">
        <w:rPr>
          <w:rFonts w:ascii="宋体" w:eastAsia="宋体" w:hAnsi="宋体" w:cs="宋体"/>
          <w:kern w:val="0"/>
          <w:sz w:val="24"/>
        </w:rPr>
        <w:br/>
        <w:t>3　　　　　亮度减</w:t>
      </w:r>
      <w:r w:rsidRPr="00A53BAB">
        <w:rPr>
          <w:rFonts w:ascii="宋体" w:eastAsia="宋体" w:hAnsi="宋体" w:cs="宋体"/>
          <w:kern w:val="0"/>
          <w:sz w:val="24"/>
        </w:rPr>
        <w:br/>
        <w:t>4　　　　　亮度加</w:t>
      </w:r>
      <w:r w:rsidRPr="00A53BAB">
        <w:rPr>
          <w:rFonts w:ascii="宋体" w:eastAsia="宋体" w:hAnsi="宋体" w:cs="宋体"/>
          <w:kern w:val="0"/>
          <w:sz w:val="24"/>
        </w:rPr>
        <w:br/>
        <w:t>7　　　　　饱和度减，到最后就是黑白了</w:t>
      </w:r>
      <w:r w:rsidRPr="00A53BAB">
        <w:rPr>
          <w:rFonts w:ascii="宋体" w:eastAsia="宋体" w:hAnsi="宋体" w:cs="宋体"/>
          <w:kern w:val="0"/>
          <w:sz w:val="24"/>
        </w:rPr>
        <w:br/>
        <w:t>8　　　　　饱和度加</w:t>
      </w:r>
      <w:r w:rsidRPr="00A53BAB">
        <w:rPr>
          <w:rFonts w:ascii="宋体" w:eastAsia="宋体" w:hAnsi="宋体" w:cs="宋体"/>
          <w:kern w:val="0"/>
          <w:sz w:val="24"/>
        </w:rPr>
        <w:br/>
        <w:t>d　　　　　切换是否降低祯数，显卡跟不上去的时候使用，以避免影音不同步</w:t>
      </w:r>
      <w:r w:rsidRPr="00A53BAB">
        <w:rPr>
          <w:rFonts w:ascii="宋体" w:eastAsia="宋体" w:hAnsi="宋体" w:cs="宋体"/>
          <w:kern w:val="0"/>
          <w:sz w:val="24"/>
        </w:rPr>
        <w:br/>
        <w:t>s　　　　　截屏，截取的图片(png格式)存放在视频所在文件夹下</w:t>
      </w:r>
      <w:r w:rsidRPr="00A53BAB">
        <w:rPr>
          <w:rFonts w:ascii="宋体" w:eastAsia="宋体" w:hAnsi="宋体" w:cs="宋体"/>
          <w:kern w:val="0"/>
          <w:sz w:val="24"/>
        </w:rPr>
        <w:br/>
      </w:r>
      <w:r w:rsidRPr="00A53BAB">
        <w:rPr>
          <w:rFonts w:ascii="宋体" w:eastAsia="宋体" w:hAnsi="宋体" w:cs="宋体"/>
          <w:kern w:val="0"/>
          <w:sz w:val="24"/>
        </w:rPr>
        <w:br/>
        <w:t>其他非常用控制 </w:t>
      </w:r>
      <w:r w:rsidRPr="00A53BAB">
        <w:rPr>
          <w:rFonts w:ascii="宋体" w:eastAsia="宋体" w:hAnsi="宋体" w:cs="宋体"/>
          <w:kern w:val="0"/>
          <w:sz w:val="24"/>
        </w:rPr>
        <w:br/>
      </w:r>
      <w:r w:rsidRPr="00A53BAB">
        <w:rPr>
          <w:rFonts w:ascii="宋体" w:eastAsia="宋体" w:hAnsi="宋体" w:cs="宋体"/>
          <w:kern w:val="0"/>
          <w:sz w:val="24"/>
        </w:rPr>
        <w:lastRenderedPageBreak/>
        <w:t>&lt;　　　　　暂停状态下，后退一祯</w:t>
      </w:r>
      <w:r w:rsidRPr="00A53BAB">
        <w:rPr>
          <w:rFonts w:ascii="宋体" w:eastAsia="宋体" w:hAnsi="宋体" w:cs="宋体"/>
          <w:kern w:val="0"/>
          <w:sz w:val="24"/>
        </w:rPr>
        <w:br/>
        <w:t>&gt;　　　　　暂停状态下，前进一祯</w:t>
      </w:r>
      <w:r w:rsidRPr="00A53BAB">
        <w:rPr>
          <w:rFonts w:ascii="宋体" w:eastAsia="宋体" w:hAnsi="宋体" w:cs="宋体"/>
          <w:kern w:val="0"/>
          <w:sz w:val="24"/>
        </w:rPr>
        <w:br/>
        <w:t>F7　　　　　将播放速度减慢0.25倍速</w:t>
      </w:r>
      <w:r w:rsidRPr="00A53BAB">
        <w:rPr>
          <w:rFonts w:ascii="宋体" w:eastAsia="宋体" w:hAnsi="宋体" w:cs="宋体"/>
          <w:kern w:val="0"/>
          <w:sz w:val="24"/>
        </w:rPr>
        <w:br/>
        <w:t>F8　　　　　将播放速度加快0.25倍速</w:t>
      </w:r>
      <w:r w:rsidRPr="00A53BAB">
        <w:rPr>
          <w:rFonts w:ascii="宋体" w:eastAsia="宋体" w:hAnsi="宋体" w:cs="宋体"/>
          <w:kern w:val="0"/>
          <w:sz w:val="24"/>
        </w:rPr>
        <w:br/>
        <w:t>F6　　　　　将播放速度重设为1.0倍速</w:t>
      </w:r>
      <w:r w:rsidRPr="00A53BAB">
        <w:rPr>
          <w:rFonts w:ascii="宋体" w:eastAsia="宋体" w:hAnsi="宋体" w:cs="宋体"/>
          <w:kern w:val="0"/>
          <w:sz w:val="24"/>
        </w:rPr>
        <w:br/>
      </w:r>
      <w:r w:rsidRPr="00A53BAB">
        <w:rPr>
          <w:rFonts w:ascii="宋体" w:eastAsia="宋体" w:hAnsi="宋体" w:cs="宋体"/>
          <w:kern w:val="0"/>
          <w:sz w:val="24"/>
        </w:rPr>
        <w:br/>
        <w:t>鼠标控制</w:t>
      </w:r>
      <w:r>
        <w:rPr>
          <w:rFonts w:ascii="宋体" w:eastAsia="宋体" w:hAnsi="宋体" w:cs="宋体" w:hint="eastAsia"/>
          <w:kern w:val="0"/>
          <w:sz w:val="24"/>
        </w:rPr>
        <w:t>：</w:t>
      </w:r>
      <w:r w:rsidRPr="00A53BAB">
        <w:rPr>
          <w:rFonts w:ascii="宋体" w:eastAsia="宋体" w:hAnsi="宋体" w:cs="宋体"/>
          <w:kern w:val="0"/>
          <w:sz w:val="24"/>
        </w:rPr>
        <w:br/>
        <w:t>单击　　　　暂停开关</w:t>
      </w:r>
      <w:r w:rsidRPr="00A53BAB">
        <w:rPr>
          <w:rFonts w:ascii="宋体" w:eastAsia="宋体" w:hAnsi="宋体" w:cs="宋体"/>
          <w:kern w:val="0"/>
          <w:sz w:val="24"/>
        </w:rPr>
        <w:br/>
        <w:t>双击　　　　全屏切换</w:t>
      </w:r>
      <w:r w:rsidRPr="00A53BAB">
        <w:rPr>
          <w:rFonts w:ascii="宋体" w:eastAsia="宋体" w:hAnsi="宋体" w:cs="宋体"/>
          <w:kern w:val="0"/>
          <w:sz w:val="24"/>
        </w:rPr>
        <w:br/>
        <w:t>右键单击　　切换前端显示-总是|播放时|总不</w:t>
      </w:r>
      <w:r w:rsidRPr="00A53BAB">
        <w:rPr>
          <w:rFonts w:ascii="宋体" w:eastAsia="宋体" w:hAnsi="宋体" w:cs="宋体"/>
          <w:kern w:val="0"/>
          <w:sz w:val="24"/>
        </w:rPr>
        <w:br/>
        <w:t>按滚轮　　　切换OSD（同o）</w:t>
      </w:r>
      <w:r w:rsidRPr="00A53BAB">
        <w:rPr>
          <w:rFonts w:ascii="宋体" w:eastAsia="宋体" w:hAnsi="宋体" w:cs="宋体"/>
          <w:kern w:val="0"/>
          <w:sz w:val="24"/>
        </w:rPr>
        <w:br/>
        <w:t>滚动滚轮　　调节音量</w:t>
      </w:r>
    </w:p>
    <w:p w14:paraId="29C8A2F6" w14:textId="77777777" w:rsidR="00A53BAB" w:rsidRPr="00A53BAB" w:rsidRDefault="00A53BAB" w:rsidP="00775C2C">
      <w:pPr>
        <w:tabs>
          <w:tab w:val="left" w:pos="420"/>
        </w:tabs>
        <w:rPr>
          <w:color w:val="000000"/>
        </w:rPr>
      </w:pPr>
    </w:p>
    <w:p w14:paraId="11208D2A" w14:textId="77777777" w:rsidR="000D5C0D" w:rsidRDefault="005C5343" w:rsidP="00775C2C">
      <w:pPr>
        <w:tabs>
          <w:tab w:val="left" w:pos="420"/>
        </w:tabs>
      </w:pPr>
      <w:r>
        <w:rPr>
          <w:rFonts w:hint="eastAsia"/>
        </w:rPr>
        <w:t>MPlayer</w:t>
      </w:r>
      <w:r>
        <w:rPr>
          <w:rFonts w:hint="eastAsia"/>
        </w:rPr>
        <w:t>的其他详细用法参看文章：</w:t>
      </w:r>
      <w:hyperlink r:id="rId129" w:history="1">
        <w:r w:rsidRPr="0066569F">
          <w:rPr>
            <w:rStyle w:val="a8"/>
          </w:rPr>
          <w:t>https://blog.csdn.net/u011857683/article/details/78378032</w:t>
        </w:r>
      </w:hyperlink>
    </w:p>
    <w:p w14:paraId="28D436E9" w14:textId="77777777" w:rsidR="005C5343" w:rsidRDefault="005C5343" w:rsidP="00775C2C">
      <w:pPr>
        <w:tabs>
          <w:tab w:val="left" w:pos="420"/>
        </w:tabs>
      </w:pPr>
      <w:r>
        <w:t>Mplayer</w:t>
      </w:r>
      <w:r>
        <w:rPr>
          <w:rFonts w:hint="eastAsia"/>
        </w:rPr>
        <w:t>的其他参数或用法参看文章：</w:t>
      </w:r>
    </w:p>
    <w:p w14:paraId="704B5A64" w14:textId="77777777" w:rsidR="005C5343" w:rsidRDefault="009E7B44" w:rsidP="00775C2C">
      <w:pPr>
        <w:tabs>
          <w:tab w:val="left" w:pos="420"/>
        </w:tabs>
      </w:pPr>
      <w:hyperlink r:id="rId130" w:history="1">
        <w:r w:rsidR="0091731E" w:rsidRPr="0066569F">
          <w:rPr>
            <w:rStyle w:val="a8"/>
          </w:rPr>
          <w:t>https://blog.csdn.net/xdw1985829/article/details/6675756</w:t>
        </w:r>
      </w:hyperlink>
      <w:r w:rsidR="00C83F6A">
        <w:t xml:space="preserve"> </w:t>
      </w:r>
    </w:p>
    <w:p w14:paraId="15D78EB0" w14:textId="6A56EA63" w:rsidR="00C83F6A" w:rsidRDefault="009E7B44" w:rsidP="00775C2C">
      <w:pPr>
        <w:tabs>
          <w:tab w:val="left" w:pos="420"/>
        </w:tabs>
      </w:pPr>
      <w:hyperlink r:id="rId131" w:history="1">
        <w:r w:rsidR="00C83F6A" w:rsidRPr="0066569F">
          <w:rPr>
            <w:rStyle w:val="a8"/>
          </w:rPr>
          <w:t>https://blog.csdn.net/futurepeter/article/details/5316014</w:t>
        </w:r>
      </w:hyperlink>
      <w:r w:rsidR="00C83F6A">
        <w:t xml:space="preserve"> </w:t>
      </w:r>
    </w:p>
    <w:p w14:paraId="7BAA4FCA" w14:textId="1CBF60DA" w:rsidR="009751DE" w:rsidRDefault="009751DE" w:rsidP="00B359CE"/>
    <w:p w14:paraId="632FEBE8" w14:textId="407A2116" w:rsidR="00533614" w:rsidRDefault="00533614" w:rsidP="00775C2C">
      <w:pPr>
        <w:tabs>
          <w:tab w:val="left" w:pos="420"/>
        </w:tabs>
      </w:pPr>
    </w:p>
    <w:p w14:paraId="285421DC" w14:textId="77777777" w:rsidR="00533614" w:rsidRDefault="00533614" w:rsidP="00775C2C">
      <w:pPr>
        <w:tabs>
          <w:tab w:val="left" w:pos="420"/>
        </w:tabs>
      </w:pPr>
    </w:p>
    <w:p w14:paraId="049EF1DE" w14:textId="77777777" w:rsidR="00504061" w:rsidRDefault="00504061" w:rsidP="00504061">
      <w:pPr>
        <w:pStyle w:val="3"/>
      </w:pPr>
      <w:bookmarkStart w:id="239" w:name="_5、关于帧缓冲（frame_buffer）功能"/>
      <w:bookmarkStart w:id="240" w:name="_Toc27512241"/>
      <w:bookmarkEnd w:id="239"/>
      <w:r>
        <w:rPr>
          <w:rFonts w:hint="eastAsia"/>
        </w:rPr>
        <w:t>5</w:t>
      </w:r>
      <w:r>
        <w:rPr>
          <w:rFonts w:hint="eastAsia"/>
        </w:rPr>
        <w:t>、关于帧缓冲（</w:t>
      </w:r>
      <w:r>
        <w:rPr>
          <w:bdr w:val="none" w:sz="0" w:space="0" w:color="auto" w:frame="1"/>
        </w:rPr>
        <w:t>frame buffer</w:t>
      </w:r>
      <w:r>
        <w:rPr>
          <w:rFonts w:hint="eastAsia"/>
        </w:rPr>
        <w:t>）功能</w:t>
      </w:r>
      <w:bookmarkEnd w:id="240"/>
    </w:p>
    <w:p w14:paraId="60B191DC" w14:textId="77777777" w:rsidR="00504061" w:rsidRDefault="00B52D74" w:rsidP="00504061">
      <w:pPr>
        <w:tabs>
          <w:tab w:val="left" w:pos="420"/>
        </w:tabs>
        <w:rPr>
          <w:color w:val="222222"/>
          <w:bdr w:val="none" w:sz="0" w:space="0" w:color="auto" w:frame="1"/>
        </w:rPr>
      </w:pPr>
      <w:r>
        <w:tab/>
      </w:r>
      <w:r w:rsidR="00504061">
        <w:rPr>
          <w:rFonts w:hint="eastAsia"/>
        </w:rPr>
        <w:t>帧缓冲功能（就是</w:t>
      </w:r>
      <w:r w:rsidR="00504061">
        <w:rPr>
          <w:color w:val="222222"/>
          <w:bdr w:val="none" w:sz="0" w:space="0" w:color="auto" w:frame="1"/>
        </w:rPr>
        <w:t>frame buffer</w:t>
      </w:r>
      <w:r w:rsidR="00504061">
        <w:rPr>
          <w:rFonts w:hint="eastAsia"/>
          <w:color w:val="222222"/>
          <w:bdr w:val="none" w:sz="0" w:space="0" w:color="auto" w:frame="1"/>
        </w:rPr>
        <w:t>，关于帧缓冲功能的相关知识请参看文章：</w:t>
      </w:r>
      <w:r w:rsidR="00504061">
        <w:rPr>
          <w:rFonts w:hint="eastAsia"/>
          <w:color w:val="222222"/>
          <w:bdr w:val="none" w:sz="0" w:space="0" w:color="auto" w:frame="1"/>
        </w:rPr>
        <w:t xml:space="preserve"> </w:t>
      </w:r>
      <w:hyperlink r:id="rId132" w:history="1">
        <w:r w:rsidR="00504061" w:rsidRPr="00446A44">
          <w:rPr>
            <w:rStyle w:val="a8"/>
            <w:bdr w:val="none" w:sz="0" w:space="0" w:color="auto" w:frame="1"/>
          </w:rPr>
          <w:t>https://www.cnblogs.com/createyuan/p/4437912.html</w:t>
        </w:r>
      </w:hyperlink>
      <w:r w:rsidR="00504061">
        <w:rPr>
          <w:color w:val="222222"/>
          <w:bdr w:val="none" w:sz="0" w:space="0" w:color="auto" w:frame="1"/>
        </w:rPr>
        <w:t xml:space="preserve">  </w:t>
      </w:r>
      <w:r w:rsidR="00504061">
        <w:rPr>
          <w:rFonts w:hint="eastAsia"/>
          <w:color w:val="222222"/>
          <w:bdr w:val="none" w:sz="0" w:space="0" w:color="auto" w:frame="1"/>
        </w:rPr>
        <w:t>），修改系统配置文件</w:t>
      </w:r>
      <w:r w:rsidR="00504061">
        <w:rPr>
          <w:color w:val="222222"/>
          <w:bdr w:val="none" w:sz="0" w:space="0" w:color="auto" w:frame="1"/>
        </w:rPr>
        <w:t>/etc/sysconfig/grub</w:t>
      </w:r>
      <w:r w:rsidR="00504061">
        <w:rPr>
          <w:rFonts w:hint="eastAsia"/>
          <w:color w:val="222222"/>
          <w:bdr w:val="none" w:sz="0" w:space="0" w:color="auto" w:frame="1"/>
        </w:rPr>
        <w:t>，在其中“</w:t>
      </w:r>
      <w:r w:rsidR="00504061" w:rsidRPr="004251F3">
        <w:rPr>
          <w:color w:val="222222"/>
          <w:bdr w:val="none" w:sz="0" w:space="0" w:color="auto" w:frame="1"/>
        </w:rPr>
        <w:t>GRUB_CMDLINE_LINUX="crashkernel=</w:t>
      </w:r>
      <w:r w:rsidR="00504061">
        <w:rPr>
          <w:rFonts w:hint="eastAsia"/>
          <w:color w:val="222222"/>
          <w:bdr w:val="none" w:sz="0" w:space="0" w:color="auto" w:frame="1"/>
        </w:rPr>
        <w:t>”行的最后的英文后引号前面插入字段：</w:t>
      </w:r>
      <w:r w:rsidR="00504061" w:rsidRPr="004251F3">
        <w:rPr>
          <w:color w:val="222222"/>
          <w:bdr w:val="none" w:sz="0" w:space="0" w:color="auto" w:frame="1"/>
        </w:rPr>
        <w:t>vga=795</w:t>
      </w:r>
      <w:r w:rsidR="00504061">
        <w:rPr>
          <w:color w:val="222222"/>
          <w:bdr w:val="none" w:sz="0" w:space="0" w:color="auto" w:frame="1"/>
        </w:rPr>
        <w:t xml:space="preserve"> </w:t>
      </w:r>
      <w:r w:rsidR="00504061">
        <w:rPr>
          <w:rFonts w:hint="eastAsia"/>
          <w:color w:val="222222"/>
          <w:bdr w:val="none" w:sz="0" w:space="0" w:color="auto" w:frame="1"/>
        </w:rPr>
        <w:t>或者插入：</w:t>
      </w:r>
      <w:r w:rsidR="00504061">
        <w:t>nomodeset</w:t>
      </w:r>
      <w:r w:rsidR="00504061">
        <w:rPr>
          <w:rFonts w:hint="eastAsia"/>
          <w:color w:val="222222"/>
          <w:bdr w:val="none" w:sz="0" w:space="0" w:color="auto" w:frame="1"/>
        </w:rPr>
        <w:t>，注意与其前面的内容（之前的内容一般都都是参数</w:t>
      </w:r>
      <w:r w:rsidR="00504061">
        <w:rPr>
          <w:rFonts w:hint="eastAsia"/>
          <w:color w:val="222222"/>
          <w:bdr w:val="none" w:sz="0" w:space="0" w:color="auto" w:frame="1"/>
        </w:rPr>
        <w:t xml:space="preserve"> </w:t>
      </w:r>
      <w:r w:rsidR="00504061">
        <w:rPr>
          <w:rFonts w:hint="eastAsia"/>
          <w:color w:val="222222"/>
          <w:bdr w:val="none" w:sz="0" w:space="0" w:color="auto" w:frame="1"/>
        </w:rPr>
        <w:t>“</w:t>
      </w:r>
      <w:r w:rsidR="00504061">
        <w:rPr>
          <w:rFonts w:hint="eastAsia"/>
          <w:color w:val="222222"/>
          <w:bdr w:val="none" w:sz="0" w:space="0" w:color="auto" w:frame="1"/>
        </w:rPr>
        <w:t>quiet</w:t>
      </w:r>
      <w:r w:rsidR="00504061">
        <w:rPr>
          <w:rFonts w:hint="eastAsia"/>
          <w:color w:val="222222"/>
          <w:bdr w:val="none" w:sz="0" w:space="0" w:color="auto" w:frame="1"/>
        </w:rPr>
        <w:t>”）之间要保留最少一个空格（这种开启帧缓冲功能，其实是设置一定的系统屏幕分辨率。关于</w:t>
      </w:r>
      <w:r w:rsidR="00504061">
        <w:rPr>
          <w:rFonts w:hint="eastAsia"/>
          <w:color w:val="222222"/>
          <w:bdr w:val="none" w:sz="0" w:space="0" w:color="auto" w:frame="1"/>
        </w:rPr>
        <w:t>Linux</w:t>
      </w:r>
      <w:r w:rsidR="00504061">
        <w:rPr>
          <w:rFonts w:hint="eastAsia"/>
          <w:color w:val="222222"/>
          <w:bdr w:val="none" w:sz="0" w:space="0" w:color="auto" w:frame="1"/>
        </w:rPr>
        <w:t>各个主流分支中如何开启帧缓冲功能的介绍，请参看文章：</w:t>
      </w:r>
      <w:r w:rsidR="00504061">
        <w:rPr>
          <w:rFonts w:hint="eastAsia"/>
          <w:color w:val="222222"/>
          <w:bdr w:val="none" w:sz="0" w:space="0" w:color="auto" w:frame="1"/>
        </w:rPr>
        <w:t xml:space="preserve"> </w:t>
      </w:r>
      <w:hyperlink r:id="rId133" w:history="1">
        <w:r w:rsidR="00504061" w:rsidRPr="00446A44">
          <w:rPr>
            <w:rStyle w:val="a8"/>
            <w:bdr w:val="none" w:sz="0" w:space="0" w:color="auto" w:frame="1"/>
          </w:rPr>
          <w:t>https://blog.csdn.net/youngstonep/article/details/45010867</w:t>
        </w:r>
      </w:hyperlink>
      <w:r w:rsidR="00504061">
        <w:rPr>
          <w:color w:val="222222"/>
          <w:bdr w:val="none" w:sz="0" w:space="0" w:color="auto" w:frame="1"/>
        </w:rPr>
        <w:t xml:space="preserve"> </w:t>
      </w:r>
      <w:r w:rsidR="00504061">
        <w:rPr>
          <w:rFonts w:hint="eastAsia"/>
          <w:color w:val="222222"/>
          <w:bdr w:val="none" w:sz="0" w:space="0" w:color="auto" w:frame="1"/>
        </w:rPr>
        <w:t>）。</w:t>
      </w:r>
    </w:p>
    <w:p w14:paraId="17359850" w14:textId="77777777" w:rsidR="00504061" w:rsidRDefault="00504061" w:rsidP="00504061">
      <w:pPr>
        <w:tabs>
          <w:tab w:val="left" w:pos="420"/>
        </w:tabs>
      </w:pPr>
      <w:r>
        <w:rPr>
          <w:color w:val="222222"/>
          <w:bdr w:val="none" w:sz="0" w:space="0" w:color="auto" w:frame="1"/>
        </w:rPr>
        <w:tab/>
      </w:r>
      <w:r>
        <w:rPr>
          <w:rFonts w:hint="eastAsia"/>
          <w:color w:val="222222"/>
          <w:bdr w:val="none" w:sz="0" w:space="0" w:color="auto" w:frame="1"/>
        </w:rPr>
        <w:t>关于</w:t>
      </w:r>
      <w:r>
        <w:rPr>
          <w:rFonts w:hint="eastAsia"/>
          <w:color w:val="222222"/>
          <w:bdr w:val="none" w:sz="0" w:space="0" w:color="auto" w:frame="1"/>
        </w:rPr>
        <w:t>v</w:t>
      </w:r>
      <w:r>
        <w:rPr>
          <w:color w:val="222222"/>
          <w:bdr w:val="none" w:sz="0" w:space="0" w:color="auto" w:frame="1"/>
        </w:rPr>
        <w:t>ag</w:t>
      </w:r>
      <w:r>
        <w:rPr>
          <w:rFonts w:hint="eastAsia"/>
          <w:color w:val="222222"/>
          <w:bdr w:val="none" w:sz="0" w:space="0" w:color="auto" w:frame="1"/>
        </w:rPr>
        <w:t>后面的参数，可以安装软件</w:t>
      </w:r>
      <w:r>
        <w:t>hwinfo</w:t>
      </w:r>
      <w:r>
        <w:rPr>
          <w:rFonts w:hint="eastAsia"/>
        </w:rPr>
        <w:t>来查看系统支持的数值（参考文章：</w:t>
      </w:r>
      <w:r>
        <w:t xml:space="preserve"> </w:t>
      </w:r>
      <w:hyperlink r:id="rId134" w:history="1">
        <w:r w:rsidRPr="005C0E51">
          <w:rPr>
            <w:rStyle w:val="a8"/>
          </w:rPr>
          <w:t>https://blog.csdn.net/cscrazybing/article/details/19910285</w:t>
        </w:r>
      </w:hyperlink>
      <w:r>
        <w:t xml:space="preserve"> </w:t>
      </w:r>
      <w:r>
        <w:rPr>
          <w:rFonts w:hint="eastAsia"/>
        </w:rPr>
        <w:t>）：</w:t>
      </w:r>
    </w:p>
    <w:p w14:paraId="7E210468" w14:textId="77777777" w:rsidR="00504061" w:rsidRDefault="00504061" w:rsidP="00504061">
      <w:pPr>
        <w:tabs>
          <w:tab w:val="left" w:pos="420"/>
        </w:tabs>
      </w:pPr>
      <w:r>
        <w:tab/>
      </w:r>
      <w:r>
        <w:tab/>
        <w:t>$sudo yum install hwinfo*</w:t>
      </w:r>
    </w:p>
    <w:p w14:paraId="53B317B2" w14:textId="77777777" w:rsidR="00504061" w:rsidRDefault="00504061" w:rsidP="00504061">
      <w:pPr>
        <w:tabs>
          <w:tab w:val="left" w:pos="420"/>
        </w:tabs>
      </w:pPr>
      <w:r>
        <w:tab/>
      </w:r>
      <w:r>
        <w:rPr>
          <w:rFonts w:hint="eastAsia"/>
        </w:rPr>
        <w:t>查看方式：</w:t>
      </w:r>
    </w:p>
    <w:p w14:paraId="18A0E2B4" w14:textId="77777777" w:rsidR="00504061" w:rsidRDefault="00504061" w:rsidP="00504061">
      <w:pPr>
        <w:tabs>
          <w:tab w:val="left" w:pos="420"/>
        </w:tabs>
      </w:pPr>
      <w:r>
        <w:tab/>
      </w:r>
      <w:r>
        <w:tab/>
        <w:t>$sudo hwinfo –framebuffer</w:t>
      </w:r>
    </w:p>
    <w:p w14:paraId="6F25E177" w14:textId="77777777" w:rsidR="00504061" w:rsidRDefault="00504061" w:rsidP="00504061">
      <w:pPr>
        <w:tabs>
          <w:tab w:val="left" w:pos="420"/>
        </w:tabs>
      </w:pPr>
      <w:r>
        <w:tab/>
      </w:r>
      <w:r>
        <w:rPr>
          <w:rFonts w:hint="eastAsia"/>
        </w:rPr>
        <w:t>输出如图</w:t>
      </w:r>
      <w:r>
        <w:rPr>
          <w:rFonts w:hint="eastAsia"/>
        </w:rPr>
        <w:t>4-4-</w:t>
      </w:r>
      <w:r w:rsidR="000C421B">
        <w:rPr>
          <w:rFonts w:hint="eastAsia"/>
        </w:rPr>
        <w:t>5</w:t>
      </w:r>
      <w:r>
        <w:rPr>
          <w:rFonts w:hint="eastAsia"/>
        </w:rPr>
        <w:t>-1</w:t>
      </w:r>
      <w:r>
        <w:rPr>
          <w:rFonts w:hint="eastAsia"/>
        </w:rPr>
        <w:t>所示：</w:t>
      </w:r>
    </w:p>
    <w:p w14:paraId="1B47766A" w14:textId="77777777" w:rsidR="00504061" w:rsidRPr="000041E3" w:rsidRDefault="00504061" w:rsidP="00504061">
      <w:pPr>
        <w:jc w:val="center"/>
      </w:pPr>
      <w:r w:rsidRPr="000041E3">
        <w:rPr>
          <w:noProof/>
        </w:rPr>
        <w:lastRenderedPageBreak/>
        <w:drawing>
          <wp:inline distT="0" distB="0" distL="0" distR="0" wp14:anchorId="4974D92B" wp14:editId="22BC33A5">
            <wp:extent cx="5274310" cy="3274060"/>
            <wp:effectExtent l="0" t="0" r="2540" b="254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274310" cy="3274060"/>
                    </a:xfrm>
                    <a:prstGeom prst="rect">
                      <a:avLst/>
                    </a:prstGeom>
                  </pic:spPr>
                </pic:pic>
              </a:graphicData>
            </a:graphic>
          </wp:inline>
        </w:drawing>
      </w:r>
    </w:p>
    <w:p w14:paraId="1F966E71" w14:textId="77777777" w:rsidR="00504061" w:rsidRDefault="00504061" w:rsidP="00504061">
      <w:pPr>
        <w:pStyle w:val="ab"/>
        <w:jc w:val="center"/>
      </w:pPr>
      <w:r>
        <w:rPr>
          <w:rFonts w:hint="eastAsia"/>
        </w:rPr>
        <w:t>图表</w:t>
      </w:r>
      <w:r>
        <w:rPr>
          <w:rFonts w:hint="eastAsia"/>
        </w:rPr>
        <w:t xml:space="preserve"> 4-4-</w:t>
      </w:r>
      <w:r w:rsidR="000C421B">
        <w:rPr>
          <w:rFonts w:hint="eastAsia"/>
        </w:rPr>
        <w:t>5</w:t>
      </w:r>
      <w:r>
        <w:rPr>
          <w:rFonts w:hint="eastAsia"/>
        </w:rPr>
        <w:t>-1</w:t>
      </w:r>
      <w:r>
        <w:t xml:space="preserve"> </w:t>
      </w:r>
      <w:r>
        <w:rPr>
          <w:rFonts w:hint="eastAsia"/>
        </w:rPr>
        <w:t>hwinfo</w:t>
      </w:r>
      <w:r>
        <w:t>de</w:t>
      </w:r>
      <w:r>
        <w:rPr>
          <w:rFonts w:hint="eastAsia"/>
        </w:rPr>
        <w:t>查看的信息</w:t>
      </w:r>
    </w:p>
    <w:p w14:paraId="6917A5C9" w14:textId="77777777" w:rsidR="00504061" w:rsidRDefault="00504061" w:rsidP="00504061">
      <w:pPr>
        <w:tabs>
          <w:tab w:val="left" w:pos="420"/>
        </w:tabs>
        <w:rPr>
          <w:color w:val="222222"/>
          <w:bdr w:val="none" w:sz="0" w:space="0" w:color="auto" w:frame="1"/>
        </w:rPr>
      </w:pPr>
      <w:r>
        <w:tab/>
      </w:r>
      <w:r>
        <w:rPr>
          <w:rFonts w:hint="eastAsia"/>
          <w:color w:val="222222"/>
          <w:bdr w:val="none" w:sz="0" w:space="0" w:color="auto" w:frame="1"/>
        </w:rPr>
        <w:t>即：</w:t>
      </w:r>
    </w:p>
    <w:p w14:paraId="4B400DD3" w14:textId="77777777" w:rsidR="00504061" w:rsidRDefault="00504061" w:rsidP="00504061">
      <w:pPr>
        <w:tabs>
          <w:tab w:val="left" w:pos="420"/>
        </w:tabs>
        <w:rPr>
          <w:color w:val="222222"/>
          <w:bdr w:val="none" w:sz="0" w:space="0" w:color="auto" w:frame="1"/>
        </w:rPr>
      </w:pPr>
      <w:r>
        <w:rPr>
          <w:rFonts w:hint="eastAsia"/>
          <w:color w:val="222222"/>
          <w:bdr w:val="none" w:sz="0" w:space="0" w:color="auto" w:frame="1"/>
        </w:rPr>
        <w:t>$</w:t>
      </w:r>
      <w:r>
        <w:rPr>
          <w:color w:val="222222"/>
          <w:bdr w:val="none" w:sz="0" w:space="0" w:color="auto" w:frame="1"/>
        </w:rPr>
        <w:t>sudo vimx /etc/sysconfig/grub</w:t>
      </w:r>
    </w:p>
    <w:p w14:paraId="735F3084" w14:textId="77777777" w:rsidR="00504061" w:rsidRDefault="00504061" w:rsidP="00504061">
      <w:pPr>
        <w:tabs>
          <w:tab w:val="left" w:pos="420"/>
        </w:tabs>
        <w:rPr>
          <w:color w:val="222222"/>
          <w:bdr w:val="none" w:sz="0" w:space="0" w:color="auto" w:frame="1"/>
        </w:rPr>
      </w:pPr>
      <w:r>
        <w:rPr>
          <w:rFonts w:hint="eastAsia"/>
          <w:color w:val="222222"/>
          <w:bdr w:val="none" w:sz="0" w:space="0" w:color="auto" w:frame="1"/>
        </w:rPr>
        <w:t>然后编辑</w:t>
      </w:r>
      <w:r>
        <w:rPr>
          <w:color w:val="222222"/>
          <w:bdr w:val="none" w:sz="0" w:space="0" w:color="auto" w:frame="1"/>
        </w:rPr>
        <w:t>/etc/sysconfig/grub</w:t>
      </w:r>
      <w:r>
        <w:rPr>
          <w:rFonts w:hint="eastAsia"/>
          <w:color w:val="222222"/>
          <w:bdr w:val="none" w:sz="0" w:space="0" w:color="auto" w:frame="1"/>
        </w:rPr>
        <w:t>文件并保存。也可以直接用下面的命令直接修改，不用打开文件</w:t>
      </w:r>
      <w:r>
        <w:rPr>
          <w:color w:val="222222"/>
          <w:bdr w:val="none" w:sz="0" w:space="0" w:color="auto" w:frame="1"/>
        </w:rPr>
        <w:t>/etc/sysconfig/grub</w:t>
      </w:r>
      <w:r>
        <w:rPr>
          <w:rFonts w:hint="eastAsia"/>
          <w:color w:val="222222"/>
          <w:bdr w:val="none" w:sz="0" w:space="0" w:color="auto" w:frame="1"/>
        </w:rPr>
        <w:t>：</w:t>
      </w:r>
    </w:p>
    <w:p w14:paraId="25D52221" w14:textId="77777777" w:rsidR="00504061" w:rsidRDefault="00504061" w:rsidP="00504061">
      <w:pPr>
        <w:tabs>
          <w:tab w:val="left" w:pos="420"/>
        </w:tabs>
        <w:rPr>
          <w:color w:val="222222"/>
          <w:bdr w:val="none" w:sz="0" w:space="0" w:color="auto" w:frame="1"/>
        </w:rPr>
      </w:pPr>
      <w:r>
        <w:rPr>
          <w:rFonts w:hint="eastAsia"/>
          <w:color w:val="222222"/>
          <w:bdr w:val="none" w:sz="0" w:space="0" w:color="auto" w:frame="1"/>
        </w:rPr>
        <w:t>直接进行修改（插入</w:t>
      </w:r>
      <w:r>
        <w:t>nomodeset</w:t>
      </w:r>
      <w:r>
        <w:rPr>
          <w:rFonts w:hint="eastAsia"/>
          <w:color w:val="222222"/>
          <w:bdr w:val="none" w:sz="0" w:space="0" w:color="auto" w:frame="1"/>
        </w:rPr>
        <w:t>）：</w:t>
      </w:r>
    </w:p>
    <w:p w14:paraId="7C8B0E4C" w14:textId="77777777" w:rsidR="00504061" w:rsidRDefault="00504061" w:rsidP="00504061">
      <w:pPr>
        <w:tabs>
          <w:tab w:val="left" w:pos="420"/>
        </w:tabs>
        <w:rPr>
          <w:color w:val="222222"/>
          <w:bdr w:val="none" w:sz="0" w:space="0" w:color="auto" w:frame="1"/>
        </w:rPr>
      </w:pPr>
      <w:r>
        <w:rPr>
          <w:rFonts w:hint="eastAsia"/>
          <w:color w:val="222222"/>
          <w:bdr w:val="none" w:sz="0" w:space="0" w:color="auto" w:frame="1"/>
        </w:rPr>
        <w:t>$</w:t>
      </w:r>
      <w:r>
        <w:rPr>
          <w:color w:val="222222"/>
          <w:bdr w:val="none" w:sz="0" w:space="0" w:color="auto" w:frame="1"/>
        </w:rPr>
        <w:t xml:space="preserve">sudo sed -i </w:t>
      </w:r>
      <w:r w:rsidRPr="001736F4">
        <w:rPr>
          <w:color w:val="222222"/>
          <w:bdr w:val="none" w:sz="0" w:space="0" w:color="auto" w:frame="1"/>
        </w:rPr>
        <w:t>"</w:t>
      </w:r>
      <w:r>
        <w:rPr>
          <w:color w:val="222222"/>
          <w:bdr w:val="none" w:sz="0" w:space="0" w:color="auto" w:frame="1"/>
        </w:rPr>
        <w:t>s/</w:t>
      </w:r>
      <w:r w:rsidRPr="001736F4">
        <w:rPr>
          <w:color w:val="222222"/>
          <w:bdr w:val="none" w:sz="0" w:space="0" w:color="auto" w:frame="1"/>
        </w:rPr>
        <w:t>GRUB_CMDLINE_LINUX=</w:t>
      </w:r>
      <w:r>
        <w:rPr>
          <w:color w:val="222222"/>
          <w:bdr w:val="none" w:sz="0" w:space="0" w:color="auto" w:frame="1"/>
        </w:rPr>
        <w:t>\</w:t>
      </w:r>
      <w:r w:rsidRPr="001736F4">
        <w:rPr>
          <w:color w:val="222222"/>
          <w:bdr w:val="none" w:sz="0" w:space="0" w:color="auto" w:frame="1"/>
        </w:rPr>
        <w:t>"crashkernel=auto rhgb quiet</w:t>
      </w:r>
      <w:r>
        <w:rPr>
          <w:color w:val="222222"/>
          <w:bdr w:val="none" w:sz="0" w:space="0" w:color="auto" w:frame="1"/>
        </w:rPr>
        <w:t>\</w:t>
      </w:r>
      <w:r w:rsidRPr="001736F4">
        <w:rPr>
          <w:color w:val="222222"/>
          <w:bdr w:val="none" w:sz="0" w:space="0" w:color="auto" w:frame="1"/>
        </w:rPr>
        <w:t>"</w:t>
      </w:r>
      <w:r>
        <w:rPr>
          <w:color w:val="222222"/>
          <w:bdr w:val="none" w:sz="0" w:space="0" w:color="auto" w:frame="1"/>
        </w:rPr>
        <w:t>/</w:t>
      </w:r>
      <w:r w:rsidRPr="001736F4">
        <w:rPr>
          <w:color w:val="222222"/>
          <w:bdr w:val="none" w:sz="0" w:space="0" w:color="auto" w:frame="1"/>
        </w:rPr>
        <w:t>GRUB_CMDLINE_LINUX=</w:t>
      </w:r>
      <w:r>
        <w:rPr>
          <w:color w:val="222222"/>
          <w:bdr w:val="none" w:sz="0" w:space="0" w:color="auto" w:frame="1"/>
        </w:rPr>
        <w:t>\</w:t>
      </w:r>
      <w:r w:rsidRPr="001736F4">
        <w:rPr>
          <w:color w:val="222222"/>
          <w:bdr w:val="none" w:sz="0" w:space="0" w:color="auto" w:frame="1"/>
        </w:rPr>
        <w:t>"crashkernel=auto rhgb quiet</w:t>
      </w:r>
      <w:r>
        <w:rPr>
          <w:color w:val="222222"/>
          <w:bdr w:val="none" w:sz="0" w:space="0" w:color="auto" w:frame="1"/>
        </w:rPr>
        <w:t xml:space="preserve"> </w:t>
      </w:r>
      <w:r>
        <w:t>nomodeset</w:t>
      </w:r>
      <w:r>
        <w:rPr>
          <w:color w:val="222222"/>
          <w:bdr w:val="none" w:sz="0" w:space="0" w:color="auto" w:frame="1"/>
        </w:rPr>
        <w:t>\</w:t>
      </w:r>
      <w:r w:rsidRPr="001736F4">
        <w:rPr>
          <w:color w:val="222222"/>
          <w:bdr w:val="none" w:sz="0" w:space="0" w:color="auto" w:frame="1"/>
        </w:rPr>
        <w:t>"</w:t>
      </w:r>
      <w:r>
        <w:rPr>
          <w:color w:val="222222"/>
          <w:bdr w:val="none" w:sz="0" w:space="0" w:color="auto" w:frame="1"/>
        </w:rPr>
        <w:t>/g</w:t>
      </w:r>
      <w:r w:rsidRPr="001736F4">
        <w:rPr>
          <w:color w:val="222222"/>
          <w:bdr w:val="none" w:sz="0" w:space="0" w:color="auto" w:frame="1"/>
        </w:rPr>
        <w:t>"</w:t>
      </w:r>
      <w:r>
        <w:rPr>
          <w:color w:val="222222"/>
          <w:bdr w:val="none" w:sz="0" w:space="0" w:color="auto" w:frame="1"/>
        </w:rPr>
        <w:t xml:space="preserve">  /etc/sysconfig/grub</w:t>
      </w:r>
    </w:p>
    <w:p w14:paraId="7DB0704B" w14:textId="77777777" w:rsidR="00504061" w:rsidRDefault="00504061" w:rsidP="00504061">
      <w:pPr>
        <w:tabs>
          <w:tab w:val="left" w:pos="420"/>
        </w:tabs>
        <w:rPr>
          <w:color w:val="222222"/>
          <w:bdr w:val="none" w:sz="0" w:space="0" w:color="auto" w:frame="1"/>
        </w:rPr>
      </w:pPr>
      <w:r w:rsidRPr="00F8722B">
        <w:rPr>
          <w:rFonts w:hint="eastAsia"/>
          <w:color w:val="FF0000"/>
          <w:bdr w:val="none" w:sz="0" w:space="0" w:color="auto" w:frame="1"/>
        </w:rPr>
        <w:t>或者</w:t>
      </w:r>
      <w:r>
        <w:rPr>
          <w:rFonts w:hint="eastAsia"/>
          <w:color w:val="222222"/>
          <w:bdr w:val="none" w:sz="0" w:space="0" w:color="auto" w:frame="1"/>
        </w:rPr>
        <w:t>进行修改（插入</w:t>
      </w:r>
      <w:r>
        <w:rPr>
          <w:rFonts w:hint="eastAsia"/>
        </w:rPr>
        <w:t>vga=795</w:t>
      </w:r>
      <w:r>
        <w:rPr>
          <w:rFonts w:hint="eastAsia"/>
          <w:color w:val="222222"/>
          <w:bdr w:val="none" w:sz="0" w:space="0" w:color="auto" w:frame="1"/>
        </w:rPr>
        <w:t>）：</w:t>
      </w:r>
    </w:p>
    <w:p w14:paraId="74D0E2A8" w14:textId="77777777" w:rsidR="00504061" w:rsidRDefault="00504061" w:rsidP="00504061">
      <w:pPr>
        <w:tabs>
          <w:tab w:val="left" w:pos="420"/>
        </w:tabs>
        <w:rPr>
          <w:color w:val="222222"/>
          <w:bdr w:val="none" w:sz="0" w:space="0" w:color="auto" w:frame="1"/>
        </w:rPr>
      </w:pPr>
      <w:r>
        <w:rPr>
          <w:rFonts w:hint="eastAsia"/>
          <w:color w:val="222222"/>
          <w:bdr w:val="none" w:sz="0" w:space="0" w:color="auto" w:frame="1"/>
        </w:rPr>
        <w:t>$</w:t>
      </w:r>
      <w:r w:rsidRPr="004E6249">
        <w:rPr>
          <w:color w:val="222222"/>
          <w:bdr w:val="none" w:sz="0" w:space="0" w:color="auto" w:frame="1"/>
        </w:rPr>
        <w:t xml:space="preserve"> </w:t>
      </w:r>
      <w:r>
        <w:rPr>
          <w:color w:val="222222"/>
          <w:bdr w:val="none" w:sz="0" w:space="0" w:color="auto" w:frame="1"/>
        </w:rPr>
        <w:t xml:space="preserve">sudo sed -i </w:t>
      </w:r>
      <w:r w:rsidRPr="001736F4">
        <w:rPr>
          <w:color w:val="222222"/>
          <w:bdr w:val="none" w:sz="0" w:space="0" w:color="auto" w:frame="1"/>
        </w:rPr>
        <w:t>"</w:t>
      </w:r>
      <w:r>
        <w:rPr>
          <w:color w:val="222222"/>
          <w:bdr w:val="none" w:sz="0" w:space="0" w:color="auto" w:frame="1"/>
        </w:rPr>
        <w:t>s/</w:t>
      </w:r>
      <w:r w:rsidRPr="001736F4">
        <w:rPr>
          <w:color w:val="222222"/>
          <w:bdr w:val="none" w:sz="0" w:space="0" w:color="auto" w:frame="1"/>
        </w:rPr>
        <w:t>GRUB_CMDLINE_LINUX=</w:t>
      </w:r>
      <w:r>
        <w:rPr>
          <w:color w:val="222222"/>
          <w:bdr w:val="none" w:sz="0" w:space="0" w:color="auto" w:frame="1"/>
        </w:rPr>
        <w:t>\</w:t>
      </w:r>
      <w:r w:rsidRPr="001736F4">
        <w:rPr>
          <w:color w:val="222222"/>
          <w:bdr w:val="none" w:sz="0" w:space="0" w:color="auto" w:frame="1"/>
        </w:rPr>
        <w:t>"crashkernel=auto rhgb quiet</w:t>
      </w:r>
      <w:r>
        <w:rPr>
          <w:color w:val="222222"/>
          <w:bdr w:val="none" w:sz="0" w:space="0" w:color="auto" w:frame="1"/>
        </w:rPr>
        <w:t>\</w:t>
      </w:r>
      <w:r w:rsidRPr="001736F4">
        <w:rPr>
          <w:color w:val="222222"/>
          <w:bdr w:val="none" w:sz="0" w:space="0" w:color="auto" w:frame="1"/>
        </w:rPr>
        <w:t>"</w:t>
      </w:r>
      <w:r>
        <w:rPr>
          <w:color w:val="222222"/>
          <w:bdr w:val="none" w:sz="0" w:space="0" w:color="auto" w:frame="1"/>
        </w:rPr>
        <w:t>/</w:t>
      </w:r>
      <w:r w:rsidRPr="001736F4">
        <w:rPr>
          <w:color w:val="222222"/>
          <w:bdr w:val="none" w:sz="0" w:space="0" w:color="auto" w:frame="1"/>
        </w:rPr>
        <w:t>GRUB_CMDLINE_LINUX=</w:t>
      </w:r>
      <w:r>
        <w:rPr>
          <w:color w:val="222222"/>
          <w:bdr w:val="none" w:sz="0" w:space="0" w:color="auto" w:frame="1"/>
        </w:rPr>
        <w:t>\</w:t>
      </w:r>
      <w:r w:rsidRPr="001736F4">
        <w:rPr>
          <w:color w:val="222222"/>
          <w:bdr w:val="none" w:sz="0" w:space="0" w:color="auto" w:frame="1"/>
        </w:rPr>
        <w:t>"crashkernel=auto rhgb quiet</w:t>
      </w:r>
      <w:r>
        <w:rPr>
          <w:color w:val="222222"/>
          <w:bdr w:val="none" w:sz="0" w:space="0" w:color="auto" w:frame="1"/>
        </w:rPr>
        <w:t xml:space="preserve"> </w:t>
      </w:r>
      <w:r>
        <w:rPr>
          <w:rFonts w:hint="eastAsia"/>
        </w:rPr>
        <w:t>vga</w:t>
      </w:r>
      <w:r>
        <w:t>=795</w:t>
      </w:r>
      <w:r>
        <w:rPr>
          <w:color w:val="222222"/>
          <w:bdr w:val="none" w:sz="0" w:space="0" w:color="auto" w:frame="1"/>
        </w:rPr>
        <w:t>\</w:t>
      </w:r>
      <w:r w:rsidRPr="001736F4">
        <w:rPr>
          <w:color w:val="222222"/>
          <w:bdr w:val="none" w:sz="0" w:space="0" w:color="auto" w:frame="1"/>
        </w:rPr>
        <w:t>"</w:t>
      </w:r>
      <w:r>
        <w:rPr>
          <w:color w:val="222222"/>
          <w:bdr w:val="none" w:sz="0" w:space="0" w:color="auto" w:frame="1"/>
        </w:rPr>
        <w:t>/g</w:t>
      </w:r>
      <w:r w:rsidRPr="001736F4">
        <w:rPr>
          <w:color w:val="222222"/>
          <w:bdr w:val="none" w:sz="0" w:space="0" w:color="auto" w:frame="1"/>
        </w:rPr>
        <w:t>"</w:t>
      </w:r>
      <w:r>
        <w:rPr>
          <w:color w:val="222222"/>
          <w:bdr w:val="none" w:sz="0" w:space="0" w:color="auto" w:frame="1"/>
        </w:rPr>
        <w:t xml:space="preserve">  /etc/sysconfig/grub</w:t>
      </w:r>
    </w:p>
    <w:p w14:paraId="0C943927" w14:textId="77777777" w:rsidR="00504061" w:rsidRPr="006A267F" w:rsidRDefault="00504061" w:rsidP="00504061">
      <w:pPr>
        <w:tabs>
          <w:tab w:val="left" w:pos="420"/>
        </w:tabs>
        <w:rPr>
          <w:color w:val="FF0000"/>
          <w:bdr w:val="none" w:sz="0" w:space="0" w:color="auto" w:frame="1"/>
        </w:rPr>
      </w:pPr>
      <w:r w:rsidRPr="006A267F">
        <w:rPr>
          <w:rFonts w:hint="eastAsia"/>
          <w:color w:val="FF0000"/>
          <w:bdr w:val="none" w:sz="0" w:space="0" w:color="auto" w:frame="1"/>
        </w:rPr>
        <w:t>修改完成之后，执行命令</w:t>
      </w:r>
      <w:r>
        <w:rPr>
          <w:rFonts w:hint="eastAsia"/>
          <w:color w:val="FF0000"/>
          <w:bdr w:val="none" w:sz="0" w:space="0" w:color="auto" w:frame="1"/>
        </w:rPr>
        <w:t>（如果想要修改生效，则</w:t>
      </w:r>
      <w:r w:rsidRPr="00A434D8">
        <w:rPr>
          <w:rFonts w:hint="eastAsia"/>
          <w:color w:val="00B050"/>
          <w:bdr w:val="none" w:sz="0" w:space="0" w:color="auto" w:frame="1"/>
        </w:rPr>
        <w:t>一定要执行</w:t>
      </w:r>
      <w:r>
        <w:rPr>
          <w:rFonts w:hint="eastAsia"/>
          <w:color w:val="FF0000"/>
          <w:bdr w:val="none" w:sz="0" w:space="0" w:color="auto" w:frame="1"/>
        </w:rPr>
        <w:t>该命令）</w:t>
      </w:r>
      <w:r w:rsidRPr="006A267F">
        <w:rPr>
          <w:rFonts w:hint="eastAsia"/>
          <w:color w:val="FF0000"/>
          <w:bdr w:val="none" w:sz="0" w:space="0" w:color="auto" w:frame="1"/>
        </w:rPr>
        <w:t>：</w:t>
      </w:r>
    </w:p>
    <w:p w14:paraId="2D6132DC" w14:textId="77777777" w:rsidR="00504061" w:rsidRDefault="00504061" w:rsidP="00504061">
      <w:pPr>
        <w:tabs>
          <w:tab w:val="left" w:pos="420"/>
        </w:tabs>
        <w:rPr>
          <w:color w:val="000000"/>
          <w:bdr w:val="none" w:sz="0" w:space="0" w:color="auto" w:frame="1"/>
        </w:rPr>
      </w:pPr>
      <w:r>
        <w:rPr>
          <w:rFonts w:hint="eastAsia"/>
          <w:color w:val="222222"/>
          <w:bdr w:val="none" w:sz="0" w:space="0" w:color="auto" w:frame="1"/>
        </w:rPr>
        <w:t>$</w:t>
      </w:r>
      <w:bookmarkStart w:id="241" w:name="OLE_LINK13"/>
      <w:bookmarkStart w:id="242" w:name="OLE_LINK14"/>
      <w:r>
        <w:rPr>
          <w:color w:val="222222"/>
          <w:bdr w:val="none" w:sz="0" w:space="0" w:color="auto" w:frame="1"/>
        </w:rPr>
        <w:t xml:space="preserve">sudo </w:t>
      </w:r>
      <w:r>
        <w:rPr>
          <w:color w:val="000000"/>
          <w:bdr w:val="none" w:sz="0" w:space="0" w:color="auto" w:frame="1"/>
        </w:rPr>
        <w:t>grub2-mkconfig -o /boot/grub2/grub.cfg</w:t>
      </w:r>
      <w:bookmarkEnd w:id="241"/>
      <w:bookmarkEnd w:id="242"/>
    </w:p>
    <w:p w14:paraId="04E8E36A" w14:textId="77777777" w:rsidR="00504061" w:rsidRDefault="00504061" w:rsidP="00504061">
      <w:pPr>
        <w:tabs>
          <w:tab w:val="left" w:pos="420"/>
        </w:tabs>
        <w:rPr>
          <w:color w:val="000000"/>
          <w:bdr w:val="none" w:sz="0" w:space="0" w:color="auto" w:frame="1"/>
        </w:rPr>
      </w:pPr>
      <w:r>
        <w:rPr>
          <w:rFonts w:hint="eastAsia"/>
          <w:color w:val="000000"/>
          <w:bdr w:val="none" w:sz="0" w:space="0" w:color="auto" w:frame="1"/>
        </w:rPr>
        <w:t>将修改写入到系统启动文件中，运行这条命令之后（重启就自动开启帧缓冲功能了），系统内核启动配置文件中</w:t>
      </w:r>
      <w:r>
        <w:rPr>
          <w:color w:val="000000"/>
          <w:bdr w:val="none" w:sz="0" w:space="0" w:color="auto" w:frame="1"/>
        </w:rPr>
        <w:t>linux16</w:t>
      </w:r>
      <w:r>
        <w:rPr>
          <w:rFonts w:hint="eastAsia"/>
          <w:color w:val="000000"/>
          <w:bdr w:val="none" w:sz="0" w:space="0" w:color="auto" w:frame="1"/>
        </w:rPr>
        <w:t>字段显示如图</w:t>
      </w:r>
      <w:r>
        <w:rPr>
          <w:rFonts w:hint="eastAsia"/>
          <w:color w:val="000000"/>
          <w:bdr w:val="none" w:sz="0" w:space="0" w:color="auto" w:frame="1"/>
        </w:rPr>
        <w:t>4-4-</w:t>
      </w:r>
      <w:r w:rsidR="000C421B">
        <w:rPr>
          <w:rFonts w:hint="eastAsia"/>
          <w:color w:val="000000"/>
          <w:bdr w:val="none" w:sz="0" w:space="0" w:color="auto" w:frame="1"/>
        </w:rPr>
        <w:t>5</w:t>
      </w:r>
      <w:r>
        <w:rPr>
          <w:rFonts w:hint="eastAsia"/>
          <w:color w:val="000000"/>
          <w:bdr w:val="none" w:sz="0" w:space="0" w:color="auto" w:frame="1"/>
        </w:rPr>
        <w:t>-2</w:t>
      </w:r>
      <w:r>
        <w:rPr>
          <w:rFonts w:hint="eastAsia"/>
          <w:color w:val="000000"/>
          <w:bdr w:val="none" w:sz="0" w:space="0" w:color="auto" w:frame="1"/>
        </w:rPr>
        <w:t>所示：</w:t>
      </w:r>
    </w:p>
    <w:p w14:paraId="7569038A" w14:textId="77777777" w:rsidR="00504061" w:rsidRDefault="00504061" w:rsidP="00504061">
      <w:pPr>
        <w:keepNext/>
        <w:tabs>
          <w:tab w:val="left" w:pos="420"/>
        </w:tabs>
        <w:jc w:val="center"/>
      </w:pPr>
      <w:r>
        <w:rPr>
          <w:noProof/>
        </w:rPr>
        <w:drawing>
          <wp:inline distT="0" distB="0" distL="0" distR="0" wp14:anchorId="2915FF6F" wp14:editId="4BF50B88">
            <wp:extent cx="5274310" cy="695960"/>
            <wp:effectExtent l="0" t="0" r="2540" b="889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274310" cy="695960"/>
                    </a:xfrm>
                    <a:prstGeom prst="rect">
                      <a:avLst/>
                    </a:prstGeom>
                  </pic:spPr>
                </pic:pic>
              </a:graphicData>
            </a:graphic>
          </wp:inline>
        </w:drawing>
      </w:r>
    </w:p>
    <w:p w14:paraId="58B9C183" w14:textId="77777777" w:rsidR="00504061" w:rsidRPr="00946328" w:rsidRDefault="00504061" w:rsidP="00504061">
      <w:pPr>
        <w:pStyle w:val="ab"/>
        <w:tabs>
          <w:tab w:val="left" w:pos="420"/>
        </w:tabs>
        <w:jc w:val="center"/>
        <w:rPr>
          <w:color w:val="000000"/>
          <w:bdr w:val="none" w:sz="0" w:space="0" w:color="auto" w:frame="1"/>
        </w:rPr>
      </w:pPr>
      <w:r>
        <w:rPr>
          <w:rFonts w:hint="eastAsia"/>
        </w:rPr>
        <w:t>图表</w:t>
      </w:r>
      <w:r>
        <w:rPr>
          <w:rFonts w:hint="eastAsia"/>
        </w:rPr>
        <w:t xml:space="preserve"> 4-4-</w:t>
      </w:r>
      <w:r w:rsidR="000C421B">
        <w:rPr>
          <w:rFonts w:hint="eastAsia"/>
        </w:rPr>
        <w:t>5</w:t>
      </w:r>
      <w:r>
        <w:rPr>
          <w:rFonts w:hint="eastAsia"/>
        </w:rPr>
        <w:t>-2</w:t>
      </w:r>
      <w:r>
        <w:t xml:space="preserve"> </w:t>
      </w:r>
      <w:r>
        <w:rPr>
          <w:rFonts w:hint="eastAsia"/>
        </w:rPr>
        <w:t>修改后的</w:t>
      </w:r>
      <w:r w:rsidRPr="00F36756">
        <w:t>/boot/grub2/grub.cfg</w:t>
      </w:r>
      <w:r>
        <w:rPr>
          <w:rFonts w:hint="eastAsia"/>
        </w:rPr>
        <w:t>配置文件</w:t>
      </w:r>
    </w:p>
    <w:p w14:paraId="6941AC82" w14:textId="77777777" w:rsidR="00504061" w:rsidRPr="005C5343" w:rsidRDefault="00504061" w:rsidP="00775C2C">
      <w:pPr>
        <w:tabs>
          <w:tab w:val="left" w:pos="420"/>
        </w:tabs>
      </w:pPr>
    </w:p>
    <w:p w14:paraId="1783E2FA" w14:textId="77777777" w:rsidR="000D5C0D" w:rsidRDefault="00323E02" w:rsidP="00775C2C">
      <w:pPr>
        <w:pStyle w:val="2"/>
        <w:tabs>
          <w:tab w:val="left" w:pos="420"/>
        </w:tabs>
      </w:pPr>
      <w:bookmarkStart w:id="243" w:name="_Toc27512242"/>
      <w:r>
        <w:rPr>
          <w:rFonts w:hint="eastAsia"/>
        </w:rPr>
        <w:t>五、</w:t>
      </w:r>
      <w:r w:rsidR="00A82990">
        <w:rPr>
          <w:rFonts w:hint="eastAsia"/>
        </w:rPr>
        <w:t>纯字符界面调整音量</w:t>
      </w:r>
      <w:bookmarkEnd w:id="243"/>
    </w:p>
    <w:p w14:paraId="39A74BF0" w14:textId="77777777" w:rsidR="00A82990" w:rsidRDefault="00A82990" w:rsidP="00775C2C">
      <w:pPr>
        <w:tabs>
          <w:tab w:val="left" w:pos="420"/>
        </w:tabs>
      </w:pPr>
      <w:r>
        <w:tab/>
      </w:r>
      <w:r>
        <w:rPr>
          <w:rFonts w:hint="eastAsia"/>
        </w:rPr>
        <w:t>安装软件</w:t>
      </w:r>
      <w:r>
        <w:rPr>
          <w:rFonts w:hint="eastAsia"/>
        </w:rPr>
        <w:t>alsa</w:t>
      </w:r>
      <w:r>
        <w:rPr>
          <w:rFonts w:hint="eastAsia"/>
        </w:rPr>
        <w:t>系列，就可以在字符界面调整音量了：</w:t>
      </w:r>
    </w:p>
    <w:p w14:paraId="62191C17" w14:textId="77777777" w:rsidR="00A82990" w:rsidRDefault="00A82990" w:rsidP="00775C2C">
      <w:pPr>
        <w:tabs>
          <w:tab w:val="left" w:pos="420"/>
        </w:tabs>
      </w:pPr>
      <w:r>
        <w:lastRenderedPageBreak/>
        <w:tab/>
      </w:r>
      <w:r>
        <w:tab/>
        <w:t>$sudo yum install alsa*</w:t>
      </w:r>
    </w:p>
    <w:p w14:paraId="78577964" w14:textId="77777777" w:rsidR="00A82990" w:rsidRDefault="00A82990" w:rsidP="00775C2C">
      <w:pPr>
        <w:tabs>
          <w:tab w:val="left" w:pos="420"/>
        </w:tabs>
      </w:pPr>
      <w:r>
        <w:tab/>
      </w:r>
      <w:r>
        <w:rPr>
          <w:rFonts w:hint="eastAsia"/>
        </w:rPr>
        <w:t>然后就可以使用命令</w:t>
      </w:r>
      <w:r>
        <w:rPr>
          <w:rFonts w:hint="eastAsia"/>
        </w:rPr>
        <w:t>$</w:t>
      </w:r>
      <w:r w:rsidRPr="00A82990">
        <w:t xml:space="preserve"> </w:t>
      </w:r>
      <w:r w:rsidRPr="0071602B">
        <w:t>alsamixer</w:t>
      </w:r>
      <w:r>
        <w:rPr>
          <w:rFonts w:hint="eastAsia"/>
        </w:rPr>
        <w:t>打开音量控制页面，并使用上下键来调整系统音量。</w:t>
      </w:r>
    </w:p>
    <w:p w14:paraId="4ED8E5C4" w14:textId="77777777" w:rsidR="00A82990" w:rsidRDefault="00A82990" w:rsidP="00775C2C">
      <w:pPr>
        <w:tabs>
          <w:tab w:val="left" w:pos="420"/>
        </w:tabs>
      </w:pPr>
    </w:p>
    <w:p w14:paraId="71F37488" w14:textId="77777777" w:rsidR="00644D73" w:rsidRDefault="00644D73" w:rsidP="00775C2C">
      <w:pPr>
        <w:pStyle w:val="2"/>
        <w:tabs>
          <w:tab w:val="left" w:pos="420"/>
        </w:tabs>
      </w:pPr>
      <w:bookmarkStart w:id="244" w:name="_Toc27512243"/>
      <w:r>
        <w:rPr>
          <w:rFonts w:hint="eastAsia"/>
        </w:rPr>
        <w:t>六、纯字符界面查看</w:t>
      </w:r>
      <w:r w:rsidR="004E28C6">
        <w:rPr>
          <w:rFonts w:hint="eastAsia"/>
        </w:rPr>
        <w:t>硬件</w:t>
      </w:r>
      <w:r>
        <w:rPr>
          <w:rFonts w:hint="eastAsia"/>
        </w:rPr>
        <w:t>信息</w:t>
      </w:r>
      <w:bookmarkEnd w:id="244"/>
    </w:p>
    <w:p w14:paraId="23CA6790" w14:textId="77777777" w:rsidR="00FB03F8" w:rsidRDefault="00644D73" w:rsidP="00775C2C">
      <w:pPr>
        <w:tabs>
          <w:tab w:val="left" w:pos="420"/>
        </w:tabs>
      </w:pPr>
      <w:r>
        <w:tab/>
      </w:r>
      <w:r w:rsidR="00683824">
        <w:rPr>
          <w:rFonts w:hint="eastAsia"/>
        </w:rPr>
        <w:t>1</w:t>
      </w:r>
      <w:r w:rsidR="00683824">
        <w:rPr>
          <w:rFonts w:hint="eastAsia"/>
        </w:rPr>
        <w:t>、</w:t>
      </w:r>
      <w:r w:rsidR="00FB03F8">
        <w:rPr>
          <w:rFonts w:hint="eastAsia"/>
        </w:rPr>
        <w:t>命令</w:t>
      </w:r>
      <w:r w:rsidR="00FB03F8">
        <w:rPr>
          <w:rFonts w:hint="eastAsia"/>
        </w:rPr>
        <w:t>lscpu</w:t>
      </w:r>
      <w:r w:rsidR="00FB03F8">
        <w:rPr>
          <w:rFonts w:hint="eastAsia"/>
        </w:rPr>
        <w:t>查看</w:t>
      </w:r>
      <w:r w:rsidR="00FB03F8">
        <w:rPr>
          <w:rFonts w:hint="eastAsia"/>
        </w:rPr>
        <w:t>cpu</w:t>
      </w:r>
      <w:r w:rsidR="00FB03F8">
        <w:rPr>
          <w:rFonts w:hint="eastAsia"/>
        </w:rPr>
        <w:t>信息：</w:t>
      </w:r>
    </w:p>
    <w:p w14:paraId="26F3D75B" w14:textId="77777777" w:rsidR="00FB03F8" w:rsidRDefault="00FB03F8" w:rsidP="00775C2C">
      <w:pPr>
        <w:tabs>
          <w:tab w:val="left" w:pos="420"/>
        </w:tabs>
      </w:pPr>
      <w:r>
        <w:tab/>
      </w:r>
      <w:r>
        <w:tab/>
        <w:t>$lscpu</w:t>
      </w:r>
    </w:p>
    <w:p w14:paraId="739981F1" w14:textId="77777777" w:rsidR="00FF51F1" w:rsidRPr="00FF51F1" w:rsidRDefault="00FB03F8" w:rsidP="00FF51F1">
      <w:pPr>
        <w:tabs>
          <w:tab w:val="left" w:pos="420"/>
        </w:tabs>
      </w:pPr>
      <w:r>
        <w:tab/>
      </w:r>
      <w:r w:rsidR="00683824">
        <w:rPr>
          <w:rFonts w:hint="eastAsia"/>
        </w:rPr>
        <w:t>2</w:t>
      </w:r>
      <w:r w:rsidR="00683824">
        <w:rPr>
          <w:rFonts w:hint="eastAsia"/>
        </w:rPr>
        <w:t>、</w:t>
      </w:r>
      <w:r w:rsidR="00FF51F1">
        <w:rPr>
          <w:rFonts w:hint="eastAsia"/>
        </w:rPr>
        <w:t>命令</w:t>
      </w:r>
      <w:r w:rsidR="00FF51F1" w:rsidRPr="00FF51F1">
        <w:t>lshw</w:t>
      </w:r>
      <w:r w:rsidR="00FF51F1" w:rsidRPr="00FF51F1">
        <w:t>显示硬件信息列表</w:t>
      </w:r>
      <w:r w:rsidR="00FF51F1">
        <w:rPr>
          <w:rFonts w:hint="eastAsia"/>
        </w:rPr>
        <w:t>。</w:t>
      </w:r>
      <w:r w:rsidR="00FF51F1" w:rsidRPr="00FF51F1">
        <w:t>这个命令用途广泛，它可以根据你的需求以详细或概要的形式列出许多个不同硬件的参数信息，其中包括</w:t>
      </w:r>
      <w:r w:rsidR="00FF51F1" w:rsidRPr="00FF51F1">
        <w:t>cpu</w:t>
      </w:r>
      <w:r w:rsidR="00FF51F1" w:rsidRPr="00FF51F1">
        <w:t>，内存，磁盘，</w:t>
      </w:r>
      <w:r w:rsidR="00FF51F1" w:rsidRPr="00FF51F1">
        <w:t>usb</w:t>
      </w:r>
      <w:r w:rsidR="00FF51F1" w:rsidRPr="00FF51F1">
        <w:t>控制器，网卡等等，</w:t>
      </w:r>
      <w:r w:rsidR="00FF51F1" w:rsidRPr="00FF51F1">
        <w:t>lshw</w:t>
      </w:r>
      <w:r w:rsidR="00FF51F1" w:rsidRPr="00FF51F1">
        <w:t>实质上是从</w:t>
      </w:r>
      <w:r w:rsidR="00FF51F1" w:rsidRPr="00FF51F1">
        <w:t>/proc</w:t>
      </w:r>
      <w:r w:rsidR="00FF51F1" w:rsidRPr="00FF51F1">
        <w:t>文件目录下的不同文件中提取对应的硬件信息。</w:t>
      </w:r>
    </w:p>
    <w:p w14:paraId="631AEA1E" w14:textId="77777777" w:rsidR="00FF51F1" w:rsidRDefault="00FF51F1" w:rsidP="00FF51F1">
      <w:pPr>
        <w:tabs>
          <w:tab w:val="left" w:pos="420"/>
        </w:tabs>
      </w:pPr>
      <w:r>
        <w:tab/>
      </w:r>
      <w:r>
        <w:tab/>
      </w:r>
      <w:r w:rsidRPr="00FF51F1">
        <w:t>$ sudo lshw -short</w:t>
      </w:r>
    </w:p>
    <w:p w14:paraId="1A946C93" w14:textId="77777777" w:rsidR="00FF51F1" w:rsidRPr="00FF51F1" w:rsidRDefault="00FF51F1" w:rsidP="00FF51F1">
      <w:pPr>
        <w:pStyle w:val="a5"/>
        <w:spacing w:beforeAutospacing="0" w:afterAutospacing="0"/>
        <w:rPr>
          <w:rFonts w:cstheme="minorBidi"/>
          <w:kern w:val="2"/>
          <w:sz w:val="21"/>
        </w:rPr>
      </w:pPr>
      <w:r w:rsidRPr="00FF51F1">
        <w:rPr>
          <w:rFonts w:cstheme="minorBidi"/>
          <w:kern w:val="2"/>
          <w:sz w:val="21"/>
        </w:rPr>
        <w:tab/>
      </w:r>
      <w:r w:rsidR="00683824">
        <w:rPr>
          <w:rFonts w:cstheme="minorBidi" w:hint="eastAsia"/>
          <w:kern w:val="2"/>
          <w:sz w:val="21"/>
        </w:rPr>
        <w:t>3</w:t>
      </w:r>
      <w:r w:rsidR="00683824">
        <w:rPr>
          <w:rFonts w:cstheme="minorBidi" w:hint="eastAsia"/>
          <w:kern w:val="2"/>
          <w:sz w:val="21"/>
        </w:rPr>
        <w:t>、</w:t>
      </w:r>
      <w:r w:rsidRPr="00FF51F1">
        <w:rPr>
          <w:rFonts w:cstheme="minorBidi" w:hint="eastAsia"/>
          <w:kern w:val="2"/>
          <w:sz w:val="21"/>
        </w:rPr>
        <w:t>命令</w:t>
      </w:r>
      <w:r w:rsidRPr="00FF51F1">
        <w:rPr>
          <w:rFonts w:cstheme="minorBidi"/>
          <w:kern w:val="2"/>
          <w:sz w:val="21"/>
        </w:rPr>
        <w:t>hwinfo</w:t>
      </w:r>
      <w:r w:rsidRPr="00FF51F1">
        <w:rPr>
          <w:rFonts w:cstheme="minorBidi"/>
          <w:kern w:val="2"/>
          <w:sz w:val="21"/>
        </w:rPr>
        <w:t>是一个使用非常广泛的硬件信息查询命令，类似于</w:t>
      </w:r>
      <w:r w:rsidRPr="00FF51F1">
        <w:rPr>
          <w:rFonts w:cstheme="minorBidi"/>
          <w:kern w:val="2"/>
          <w:sz w:val="21"/>
        </w:rPr>
        <w:t>lshw</w:t>
      </w:r>
      <w:r w:rsidRPr="00FF51F1">
        <w:rPr>
          <w:rFonts w:cstheme="minorBidi"/>
          <w:kern w:val="2"/>
          <w:sz w:val="21"/>
        </w:rPr>
        <w:t>，它同样可以详细或概要地报告多个部件的硬件信息，但不同的是，它有时可以给出比</w:t>
      </w:r>
      <w:r w:rsidRPr="00FF51F1">
        <w:rPr>
          <w:rFonts w:cstheme="minorBidi"/>
          <w:kern w:val="2"/>
          <w:sz w:val="21"/>
        </w:rPr>
        <w:t>lshw</w:t>
      </w:r>
      <w:r w:rsidRPr="00FF51F1">
        <w:rPr>
          <w:rFonts w:cstheme="minorBidi"/>
          <w:kern w:val="2"/>
          <w:sz w:val="21"/>
        </w:rPr>
        <w:t>更多的信息。</w:t>
      </w:r>
    </w:p>
    <w:p w14:paraId="4B15F78D" w14:textId="77777777" w:rsidR="00FF51F1" w:rsidRDefault="00FF51F1" w:rsidP="001E05A9">
      <w:pPr>
        <w:widowControl/>
        <w:ind w:left="420" w:firstLine="420"/>
        <w:jc w:val="left"/>
      </w:pPr>
      <w:r>
        <w:rPr>
          <w:rFonts w:hint="eastAsia"/>
        </w:rPr>
        <w:t>$</w:t>
      </w:r>
      <w:r>
        <w:t xml:space="preserve">sudo </w:t>
      </w:r>
      <w:r w:rsidRPr="00FF51F1">
        <w:t>hwinfo --short </w:t>
      </w:r>
    </w:p>
    <w:p w14:paraId="24C6C640" w14:textId="77777777" w:rsidR="00644D73" w:rsidRPr="005234C1" w:rsidRDefault="00C3239F" w:rsidP="005234C1">
      <w:pPr>
        <w:pStyle w:val="a5"/>
        <w:spacing w:beforeAutospacing="0" w:afterAutospacing="0"/>
        <w:rPr>
          <w:rFonts w:cstheme="minorBidi"/>
          <w:kern w:val="2"/>
          <w:sz w:val="21"/>
        </w:rPr>
      </w:pPr>
      <w:r w:rsidRPr="001E05A9">
        <w:rPr>
          <w:rFonts w:cstheme="minorBidi"/>
          <w:kern w:val="2"/>
          <w:sz w:val="21"/>
        </w:rPr>
        <w:tab/>
      </w:r>
      <w:r w:rsidR="00683824">
        <w:rPr>
          <w:rFonts w:cstheme="minorBidi" w:hint="eastAsia"/>
          <w:kern w:val="2"/>
          <w:sz w:val="21"/>
        </w:rPr>
        <w:t>4</w:t>
      </w:r>
      <w:r w:rsidR="00683824">
        <w:rPr>
          <w:rFonts w:cstheme="minorBidi" w:hint="eastAsia"/>
          <w:kern w:val="2"/>
          <w:sz w:val="21"/>
        </w:rPr>
        <w:t>、</w:t>
      </w:r>
      <w:r w:rsidR="001E05A9">
        <w:rPr>
          <w:rFonts w:cstheme="minorBidi" w:hint="eastAsia"/>
          <w:kern w:val="2"/>
          <w:sz w:val="21"/>
        </w:rPr>
        <w:t>命令</w:t>
      </w:r>
      <w:r w:rsidRPr="001E05A9">
        <w:rPr>
          <w:rFonts w:cstheme="minorBidi"/>
          <w:kern w:val="2"/>
          <w:sz w:val="21"/>
        </w:rPr>
        <w:t xml:space="preserve">lspci - </w:t>
      </w:r>
      <w:r w:rsidRPr="001E05A9">
        <w:rPr>
          <w:rFonts w:cstheme="minorBidi"/>
          <w:kern w:val="2"/>
          <w:sz w:val="21"/>
        </w:rPr>
        <w:t>显示</w:t>
      </w:r>
      <w:r w:rsidRPr="001E05A9">
        <w:rPr>
          <w:rFonts w:cstheme="minorBidi"/>
          <w:kern w:val="2"/>
          <w:sz w:val="21"/>
        </w:rPr>
        <w:t>pci</w:t>
      </w:r>
      <w:r w:rsidRPr="001E05A9">
        <w:rPr>
          <w:rFonts w:cstheme="minorBidi"/>
          <w:kern w:val="2"/>
          <w:sz w:val="21"/>
        </w:rPr>
        <w:t>总线相关信息</w:t>
      </w:r>
      <w:r w:rsidR="001E05A9">
        <w:rPr>
          <w:rFonts w:cstheme="minorBidi" w:hint="eastAsia"/>
          <w:kern w:val="2"/>
          <w:sz w:val="21"/>
        </w:rPr>
        <w:t>,</w:t>
      </w:r>
      <w:r w:rsidRPr="00C3239F">
        <w:rPr>
          <w:rFonts w:cstheme="minorBidi"/>
          <w:kern w:val="2"/>
          <w:sz w:val="21"/>
        </w:rPr>
        <w:t>可以列出</w:t>
      </w:r>
      <w:r w:rsidRPr="00C3239F">
        <w:rPr>
          <w:rFonts w:cstheme="minorBidi"/>
          <w:kern w:val="2"/>
          <w:sz w:val="21"/>
        </w:rPr>
        <w:t>pci</w:t>
      </w:r>
      <w:r w:rsidRPr="00C3239F">
        <w:rPr>
          <w:rFonts w:cstheme="minorBidi"/>
          <w:kern w:val="2"/>
          <w:sz w:val="21"/>
        </w:rPr>
        <w:t>总线信息，以及所有连接到</w:t>
      </w:r>
      <w:r w:rsidRPr="00C3239F">
        <w:rPr>
          <w:rFonts w:cstheme="minorBidi"/>
          <w:kern w:val="2"/>
          <w:sz w:val="21"/>
        </w:rPr>
        <w:t>pci</w:t>
      </w:r>
      <w:r w:rsidRPr="00C3239F">
        <w:rPr>
          <w:rFonts w:cstheme="minorBidi"/>
          <w:kern w:val="2"/>
          <w:sz w:val="21"/>
        </w:rPr>
        <w:t>总线上的设备信息，比如</w:t>
      </w:r>
      <w:r w:rsidRPr="00C3239F">
        <w:rPr>
          <w:rFonts w:cstheme="minorBidi"/>
          <w:kern w:val="2"/>
          <w:sz w:val="21"/>
        </w:rPr>
        <w:t>VGA</w:t>
      </w:r>
      <w:r w:rsidRPr="00C3239F">
        <w:rPr>
          <w:rFonts w:cstheme="minorBidi"/>
          <w:kern w:val="2"/>
          <w:sz w:val="21"/>
        </w:rPr>
        <w:t>适配器，显卡，网卡，</w:t>
      </w:r>
      <w:r w:rsidRPr="00C3239F">
        <w:rPr>
          <w:rFonts w:cstheme="minorBidi"/>
          <w:kern w:val="2"/>
          <w:sz w:val="21"/>
        </w:rPr>
        <w:t>usb</w:t>
      </w:r>
      <w:r w:rsidRPr="00C3239F">
        <w:rPr>
          <w:rFonts w:cstheme="minorBidi"/>
          <w:kern w:val="2"/>
          <w:sz w:val="21"/>
        </w:rPr>
        <w:t>端口，</w:t>
      </w:r>
      <w:r w:rsidRPr="00C3239F">
        <w:rPr>
          <w:rFonts w:cstheme="minorBidi"/>
          <w:kern w:val="2"/>
          <w:sz w:val="21"/>
        </w:rPr>
        <w:t>sata</w:t>
      </w:r>
      <w:r w:rsidRPr="00C3239F">
        <w:rPr>
          <w:rFonts w:cstheme="minorBidi"/>
          <w:kern w:val="2"/>
          <w:sz w:val="21"/>
        </w:rPr>
        <w:t>控制器等等。</w:t>
      </w:r>
    </w:p>
    <w:p w14:paraId="78B0398C" w14:textId="77777777" w:rsidR="00644D73" w:rsidRDefault="00644D73" w:rsidP="001E05A9">
      <w:pPr>
        <w:tabs>
          <w:tab w:val="left" w:pos="420"/>
        </w:tabs>
      </w:pPr>
      <w:r>
        <w:tab/>
      </w:r>
      <w:r>
        <w:tab/>
      </w:r>
      <w:r>
        <w:rPr>
          <w:rFonts w:hint="eastAsia"/>
        </w:rPr>
        <w:t>$</w:t>
      </w:r>
      <w:r w:rsidRPr="0071602B">
        <w:t>lspci</w:t>
      </w:r>
    </w:p>
    <w:p w14:paraId="1B9CA7D2" w14:textId="77777777" w:rsidR="005234C1" w:rsidRDefault="005234C1" w:rsidP="002C37AE">
      <w:pPr>
        <w:tabs>
          <w:tab w:val="left" w:pos="420"/>
        </w:tabs>
      </w:pPr>
      <w:r>
        <w:tab/>
      </w:r>
      <w:r>
        <w:tab/>
        <w:t>$lspci -v | grep "VGA" -A 12</w:t>
      </w:r>
    </w:p>
    <w:p w14:paraId="63DEF5C9" w14:textId="77777777" w:rsidR="002C37AE" w:rsidRPr="002C37AE" w:rsidRDefault="002C37AE" w:rsidP="00583AC9">
      <w:pPr>
        <w:tabs>
          <w:tab w:val="left" w:pos="420"/>
        </w:tabs>
      </w:pPr>
      <w:r w:rsidRPr="002C37AE">
        <w:tab/>
      </w:r>
      <w:r w:rsidR="00683824">
        <w:rPr>
          <w:rFonts w:hint="eastAsia"/>
        </w:rPr>
        <w:t>5</w:t>
      </w:r>
      <w:r w:rsidR="00683824">
        <w:rPr>
          <w:rFonts w:hint="eastAsia"/>
        </w:rPr>
        <w:t>、</w:t>
      </w:r>
      <w:r>
        <w:rPr>
          <w:rFonts w:hint="eastAsia"/>
        </w:rPr>
        <w:t>命令</w:t>
      </w:r>
      <w:r w:rsidRPr="002C37AE">
        <w:t>lsscsi</w:t>
      </w:r>
      <w:r w:rsidRPr="002C37AE">
        <w:t>列出</w:t>
      </w:r>
      <w:r w:rsidRPr="002C37AE">
        <w:t>scsi/sata</w:t>
      </w:r>
      <w:r w:rsidRPr="002C37AE">
        <w:t>设备信息，比如硬盘驱动器，光盘驱动器。</w:t>
      </w:r>
    </w:p>
    <w:p w14:paraId="7B87F955" w14:textId="77777777" w:rsidR="00583AC9" w:rsidRDefault="002C37AE" w:rsidP="00583AC9">
      <w:pPr>
        <w:tabs>
          <w:tab w:val="left" w:pos="420"/>
        </w:tabs>
        <w:ind w:left="840"/>
      </w:pPr>
      <w:r w:rsidRPr="002C37AE">
        <w:t>$ lsscsi</w:t>
      </w:r>
    </w:p>
    <w:p w14:paraId="2A751F80" w14:textId="77777777" w:rsidR="00583AC9" w:rsidRDefault="002C37AE" w:rsidP="00583AC9">
      <w:pPr>
        <w:tabs>
          <w:tab w:val="left" w:pos="420"/>
        </w:tabs>
        <w:ind w:left="840"/>
      </w:pPr>
      <w:r w:rsidRPr="002C37AE">
        <w:t xml:space="preserve">[3:0:0:0] disk ATA ST3500418AS CC38 /dev/sda </w:t>
      </w:r>
    </w:p>
    <w:p w14:paraId="6A464172" w14:textId="77777777" w:rsidR="002C37AE" w:rsidRDefault="002C37AE" w:rsidP="00583AC9">
      <w:pPr>
        <w:tabs>
          <w:tab w:val="left" w:pos="420"/>
        </w:tabs>
        <w:ind w:left="840"/>
      </w:pPr>
      <w:r w:rsidRPr="002C37AE">
        <w:t>[4:0:0:0] cd/dvd SONY DVD RW DRU-190A 1.63 /dev/sr0</w:t>
      </w:r>
    </w:p>
    <w:p w14:paraId="2449AB5A" w14:textId="77777777" w:rsidR="00583AC9" w:rsidRPr="00583AC9" w:rsidRDefault="00583AC9" w:rsidP="00583AC9">
      <w:pPr>
        <w:tabs>
          <w:tab w:val="left" w:pos="420"/>
        </w:tabs>
      </w:pPr>
      <w:r>
        <w:tab/>
      </w:r>
      <w:r w:rsidR="00683824">
        <w:rPr>
          <w:rFonts w:hint="eastAsia"/>
        </w:rPr>
        <w:t>6</w:t>
      </w:r>
      <w:r w:rsidR="00683824">
        <w:rPr>
          <w:rFonts w:hint="eastAsia"/>
        </w:rPr>
        <w:t>、</w:t>
      </w:r>
      <w:r>
        <w:rPr>
          <w:rFonts w:hint="eastAsia"/>
        </w:rPr>
        <w:t>命令</w:t>
      </w:r>
      <w:r w:rsidRPr="00583AC9">
        <w:t xml:space="preserve">lsusb - </w:t>
      </w:r>
      <w:r w:rsidRPr="00583AC9">
        <w:t>列出</w:t>
      </w:r>
      <w:r w:rsidRPr="00583AC9">
        <w:t>usb</w:t>
      </w:r>
      <w:r w:rsidRPr="00583AC9">
        <w:t>总线信息，及设备信息</w:t>
      </w:r>
      <w:r w:rsidR="002A0D75">
        <w:rPr>
          <w:rFonts w:hint="eastAsia"/>
        </w:rPr>
        <w:t>。</w:t>
      </w:r>
      <w:r w:rsidRPr="00583AC9">
        <w:t>该命令可以显示</w:t>
      </w:r>
      <w:r w:rsidRPr="00583AC9">
        <w:t>USB</w:t>
      </w:r>
      <w:r w:rsidRPr="00583AC9">
        <w:t>控制器及连接到控制的设备信息。默认情况下，只显示概要信息，可以通过</w:t>
      </w:r>
      <w:r w:rsidRPr="00583AC9">
        <w:t>-v</w:t>
      </w:r>
      <w:r w:rsidRPr="00583AC9">
        <w:t>选项指示其显示更多的硬件信息。</w:t>
      </w:r>
    </w:p>
    <w:p w14:paraId="393F559E" w14:textId="77777777" w:rsidR="00583AC9" w:rsidRDefault="00583AC9" w:rsidP="00022544">
      <w:pPr>
        <w:tabs>
          <w:tab w:val="left" w:pos="420"/>
        </w:tabs>
        <w:ind w:left="840"/>
      </w:pPr>
      <w:r w:rsidRPr="00583AC9">
        <w:t>$ lsusb </w:t>
      </w:r>
    </w:p>
    <w:p w14:paraId="4DC45189" w14:textId="77777777" w:rsidR="00022544" w:rsidRPr="00022544" w:rsidRDefault="00022544" w:rsidP="00022544">
      <w:pPr>
        <w:tabs>
          <w:tab w:val="left" w:pos="420"/>
        </w:tabs>
      </w:pPr>
      <w:r>
        <w:tab/>
      </w:r>
      <w:r w:rsidR="00683824">
        <w:rPr>
          <w:rFonts w:hint="eastAsia"/>
        </w:rPr>
        <w:t>7</w:t>
      </w:r>
      <w:r w:rsidR="00683824">
        <w:rPr>
          <w:rFonts w:hint="eastAsia"/>
        </w:rPr>
        <w:t>、</w:t>
      </w:r>
      <w:r>
        <w:rPr>
          <w:rFonts w:hint="eastAsia"/>
        </w:rPr>
        <w:t>命令</w:t>
      </w:r>
      <w:r w:rsidRPr="00022544">
        <w:t>Inxi</w:t>
      </w:r>
      <w:r w:rsidRPr="00022544">
        <w:t>是一个大的</w:t>
      </w:r>
      <w:r w:rsidRPr="00022544">
        <w:t>bash</w:t>
      </w:r>
      <w:r w:rsidRPr="00022544">
        <w:t>脚本文件，其通过从不同的信息来源和命令中获取硬件信息，最后能给出一个颜色高亮的，适合于非专业人员阅读的硬件信息报告。</w:t>
      </w:r>
    </w:p>
    <w:p w14:paraId="7F78C504" w14:textId="77777777" w:rsidR="00022544" w:rsidRPr="00022544" w:rsidRDefault="00022544" w:rsidP="00022544">
      <w:pPr>
        <w:tabs>
          <w:tab w:val="left" w:pos="420"/>
        </w:tabs>
        <w:ind w:left="840"/>
      </w:pPr>
      <w:r w:rsidRPr="00022544">
        <w:t>$inxi -Fx</w:t>
      </w:r>
    </w:p>
    <w:p w14:paraId="572B18E5" w14:textId="77777777" w:rsidR="00022544" w:rsidRDefault="00022544" w:rsidP="00022544">
      <w:pPr>
        <w:tabs>
          <w:tab w:val="left" w:pos="420"/>
        </w:tabs>
      </w:pPr>
      <w:r>
        <w:tab/>
      </w:r>
      <w:r w:rsidR="00683824">
        <w:rPr>
          <w:rFonts w:hint="eastAsia"/>
        </w:rPr>
        <w:t>8</w:t>
      </w:r>
      <w:r w:rsidR="00683824">
        <w:rPr>
          <w:rFonts w:hint="eastAsia"/>
        </w:rPr>
        <w:t>、</w:t>
      </w:r>
      <w:r>
        <w:rPr>
          <w:rFonts w:hint="eastAsia"/>
        </w:rPr>
        <w:t>命令</w:t>
      </w:r>
      <w:r w:rsidRPr="00022544">
        <w:t xml:space="preserve">lsblk - </w:t>
      </w:r>
      <w:r w:rsidRPr="00022544">
        <w:t>列出块设备信息</w:t>
      </w:r>
      <w:r>
        <w:rPr>
          <w:rFonts w:hint="eastAsia"/>
        </w:rPr>
        <w:t>：</w:t>
      </w:r>
    </w:p>
    <w:p w14:paraId="2B66FF81" w14:textId="77777777" w:rsidR="0016367F" w:rsidRPr="00022544" w:rsidRDefault="0016367F" w:rsidP="00022544">
      <w:pPr>
        <w:tabs>
          <w:tab w:val="left" w:pos="420"/>
        </w:tabs>
      </w:pPr>
      <w:r>
        <w:tab/>
      </w:r>
      <w:r>
        <w:tab/>
        <w:t>$lsblk</w:t>
      </w:r>
    </w:p>
    <w:p w14:paraId="2964CA70" w14:textId="77777777" w:rsidR="00022544" w:rsidRPr="00583AC9" w:rsidRDefault="00022544" w:rsidP="00022544">
      <w:pPr>
        <w:tabs>
          <w:tab w:val="left" w:pos="420"/>
        </w:tabs>
        <w:ind w:left="840"/>
      </w:pPr>
    </w:p>
    <w:p w14:paraId="1AB6E49C" w14:textId="77777777" w:rsidR="00583AC9" w:rsidRPr="002C37AE" w:rsidRDefault="00583AC9" w:rsidP="00022544">
      <w:pPr>
        <w:tabs>
          <w:tab w:val="left" w:pos="420"/>
        </w:tabs>
        <w:ind w:left="840"/>
      </w:pPr>
    </w:p>
    <w:p w14:paraId="756CF7CE" w14:textId="77777777" w:rsidR="002C37AE" w:rsidRPr="002C37AE" w:rsidRDefault="002C37AE" w:rsidP="00022544">
      <w:pPr>
        <w:tabs>
          <w:tab w:val="left" w:pos="420"/>
        </w:tabs>
        <w:ind w:left="840"/>
      </w:pPr>
    </w:p>
    <w:p w14:paraId="706B9072" w14:textId="77777777" w:rsidR="00A82990" w:rsidRDefault="00A82990" w:rsidP="002C37AE">
      <w:pPr>
        <w:tabs>
          <w:tab w:val="left" w:pos="420"/>
        </w:tabs>
      </w:pPr>
    </w:p>
    <w:p w14:paraId="699153EE" w14:textId="77777777" w:rsidR="000D5C0D" w:rsidRDefault="00644D73" w:rsidP="00775C2C">
      <w:pPr>
        <w:pStyle w:val="2"/>
        <w:tabs>
          <w:tab w:val="left" w:pos="420"/>
        </w:tabs>
      </w:pPr>
      <w:bookmarkStart w:id="245" w:name="_Toc27512244"/>
      <w:r>
        <w:rPr>
          <w:rFonts w:hint="eastAsia"/>
        </w:rPr>
        <w:t>七</w:t>
      </w:r>
      <w:r w:rsidR="00C65ACA">
        <w:rPr>
          <w:rFonts w:hint="eastAsia"/>
        </w:rPr>
        <w:t>、纯字符界面挂载</w:t>
      </w:r>
      <w:r w:rsidR="00C65ACA">
        <w:rPr>
          <w:rFonts w:hint="eastAsia"/>
        </w:rPr>
        <w:t>NAS</w:t>
      </w:r>
      <w:r w:rsidR="00C65ACA">
        <w:rPr>
          <w:rFonts w:hint="eastAsia"/>
        </w:rPr>
        <w:t>盘到本地</w:t>
      </w:r>
      <w:bookmarkEnd w:id="245"/>
    </w:p>
    <w:p w14:paraId="074DCEAB" w14:textId="77777777" w:rsidR="000D5C0D" w:rsidRDefault="007630A2" w:rsidP="00775C2C">
      <w:pPr>
        <w:tabs>
          <w:tab w:val="left" w:pos="420"/>
        </w:tabs>
        <w:ind w:firstLine="420"/>
      </w:pPr>
      <w:r>
        <w:rPr>
          <w:rFonts w:hint="eastAsia"/>
        </w:rPr>
        <w:t>在字符界面下，我们想打开</w:t>
      </w:r>
      <w:r>
        <w:rPr>
          <w:rFonts w:hint="eastAsia"/>
        </w:rPr>
        <w:t>NAS</w:t>
      </w:r>
      <w:r>
        <w:rPr>
          <w:rFonts w:hint="eastAsia"/>
        </w:rPr>
        <w:t>上的文件，就不能通过浏览器或者资源管理器等的了，因此就需要手动命令行挂载</w:t>
      </w:r>
      <w:r w:rsidR="00755B73">
        <w:rPr>
          <w:rFonts w:hint="eastAsia"/>
        </w:rPr>
        <w:t>，</w:t>
      </w:r>
      <w:r w:rsidR="00636DB0">
        <w:rPr>
          <w:rFonts w:hint="eastAsia"/>
        </w:rPr>
        <w:t>挂载</w:t>
      </w:r>
      <w:r w:rsidR="00755B73">
        <w:rPr>
          <w:rFonts w:hint="eastAsia"/>
        </w:rPr>
        <w:t>方法见</w:t>
      </w:r>
      <w:hyperlink w:anchor="_6、挂载磁盘分区" w:history="1">
        <w:r w:rsidR="00755B73" w:rsidRPr="00AF1DD6">
          <w:rPr>
            <w:rStyle w:val="a8"/>
            <w:rFonts w:hint="eastAsia"/>
          </w:rPr>
          <w:t>Linux</w:t>
        </w:r>
        <w:r w:rsidR="00755B73" w:rsidRPr="00AF1DD6">
          <w:rPr>
            <w:rStyle w:val="a8"/>
            <w:rFonts w:hint="eastAsia"/>
          </w:rPr>
          <w:t>挂载磁盘</w:t>
        </w:r>
      </w:hyperlink>
      <w:r w:rsidR="00755B73">
        <w:rPr>
          <w:rFonts w:hint="eastAsia"/>
        </w:rPr>
        <w:t>。</w:t>
      </w:r>
    </w:p>
    <w:p w14:paraId="4EFE3D9A" w14:textId="77777777" w:rsidR="000D5C0D" w:rsidRDefault="000D5C0D" w:rsidP="00775C2C">
      <w:pPr>
        <w:tabs>
          <w:tab w:val="left" w:pos="420"/>
        </w:tabs>
      </w:pPr>
    </w:p>
    <w:p w14:paraId="0A8E21BA" w14:textId="77777777" w:rsidR="000D5C0D" w:rsidRDefault="00644D73" w:rsidP="00775C2C">
      <w:pPr>
        <w:pStyle w:val="2"/>
        <w:tabs>
          <w:tab w:val="left" w:pos="420"/>
        </w:tabs>
      </w:pPr>
      <w:bookmarkStart w:id="246" w:name="_Toc27512245"/>
      <w:r>
        <w:rPr>
          <w:rFonts w:hint="eastAsia"/>
        </w:rPr>
        <w:lastRenderedPageBreak/>
        <w:t>八</w:t>
      </w:r>
      <w:r w:rsidR="00584B32">
        <w:rPr>
          <w:rFonts w:hint="eastAsia"/>
        </w:rPr>
        <w:t>、</w:t>
      </w:r>
      <w:r w:rsidR="005C0420">
        <w:rPr>
          <w:rFonts w:hint="eastAsia"/>
        </w:rPr>
        <w:t>纯</w:t>
      </w:r>
      <w:r w:rsidR="00CB62F4">
        <w:rPr>
          <w:rFonts w:hint="eastAsia"/>
        </w:rPr>
        <w:t>字符界面的</w:t>
      </w:r>
      <w:r w:rsidR="00CB62F4">
        <w:rPr>
          <w:rFonts w:hint="eastAsia"/>
        </w:rPr>
        <w:t>IM</w:t>
      </w:r>
      <w:r w:rsidR="00CB62F4">
        <w:rPr>
          <w:rFonts w:hint="eastAsia"/>
        </w:rPr>
        <w:t>（即时通讯）工具</w:t>
      </w:r>
      <w:bookmarkEnd w:id="246"/>
    </w:p>
    <w:p w14:paraId="09B09BD0" w14:textId="77777777" w:rsidR="00CB62F4" w:rsidRDefault="00CB62F4" w:rsidP="00775C2C">
      <w:pPr>
        <w:tabs>
          <w:tab w:val="left" w:pos="420"/>
        </w:tabs>
      </w:pPr>
      <w:r>
        <w:tab/>
      </w:r>
      <w:r>
        <w:rPr>
          <w:rFonts w:hint="eastAsia"/>
        </w:rPr>
        <w:t>其实对于中国来说，</w:t>
      </w:r>
      <w:r>
        <w:rPr>
          <w:rFonts w:hint="eastAsia"/>
        </w:rPr>
        <w:t>Linux</w:t>
      </w:r>
      <w:r>
        <w:rPr>
          <w:rFonts w:hint="eastAsia"/>
        </w:rPr>
        <w:t>上的即时通讯工具几乎不能用，且不友好，因此，笔者只简单列出两个（笔者也没有进行尝试）：</w:t>
      </w:r>
    </w:p>
    <w:p w14:paraId="575639BA" w14:textId="77777777" w:rsidR="00CB62F4" w:rsidRDefault="00CB62F4" w:rsidP="00775C2C">
      <w:pPr>
        <w:tabs>
          <w:tab w:val="left" w:pos="420"/>
        </w:tabs>
      </w:pPr>
      <w:r>
        <w:rPr>
          <w:rFonts w:hint="eastAsia"/>
        </w:rPr>
        <w:t>$</w:t>
      </w:r>
      <w:r w:rsidR="008043BD">
        <w:t>sudo yum install finch*</w:t>
      </w:r>
      <w:r w:rsidR="0053229B">
        <w:t xml:space="preserve"> centerim*</w:t>
      </w:r>
    </w:p>
    <w:p w14:paraId="21F17322" w14:textId="77777777" w:rsidR="0053229B" w:rsidRDefault="0053229B" w:rsidP="00775C2C">
      <w:pPr>
        <w:tabs>
          <w:tab w:val="left" w:pos="420"/>
        </w:tabs>
      </w:pPr>
      <w:r>
        <w:rPr>
          <w:rFonts w:hint="eastAsia"/>
        </w:rPr>
        <w:t>其中</w:t>
      </w:r>
      <w:r>
        <w:rPr>
          <w:rFonts w:hint="eastAsia"/>
        </w:rPr>
        <w:t>C</w:t>
      </w:r>
      <w:r>
        <w:t>enterIM</w:t>
      </w:r>
      <w:r>
        <w:rPr>
          <w:rFonts w:hint="eastAsia"/>
        </w:rPr>
        <w:t>的主页地址为：</w:t>
      </w:r>
      <w:r>
        <w:rPr>
          <w:rFonts w:hint="eastAsia"/>
        </w:rPr>
        <w:t xml:space="preserve"> </w:t>
      </w:r>
      <w:hyperlink r:id="rId137" w:tgtFrame="_blank" w:history="1">
        <w:r>
          <w:rPr>
            <w:rStyle w:val="a8"/>
          </w:rPr>
          <w:t>http://www.centerim.org/index.php/Main_Page</w:t>
        </w:r>
      </w:hyperlink>
      <w:r>
        <w:t xml:space="preserve"> </w:t>
      </w:r>
    </w:p>
    <w:p w14:paraId="46DA9BAB" w14:textId="77777777" w:rsidR="000D5C0D" w:rsidRDefault="000D5C0D" w:rsidP="00775C2C">
      <w:pPr>
        <w:tabs>
          <w:tab w:val="left" w:pos="420"/>
        </w:tabs>
      </w:pPr>
    </w:p>
    <w:p w14:paraId="4B92D16D" w14:textId="77777777" w:rsidR="000D5C0D" w:rsidRDefault="00EF25C1" w:rsidP="00775C2C">
      <w:pPr>
        <w:pStyle w:val="2"/>
        <w:tabs>
          <w:tab w:val="left" w:pos="420"/>
        </w:tabs>
      </w:pPr>
      <w:bookmarkStart w:id="247" w:name="_九、纯字符界面的图片查看器"/>
      <w:bookmarkStart w:id="248" w:name="_九、纯字符界面的图片查看器fbi"/>
      <w:bookmarkStart w:id="249" w:name="_Toc27512246"/>
      <w:bookmarkEnd w:id="247"/>
      <w:bookmarkEnd w:id="248"/>
      <w:r>
        <w:rPr>
          <w:rFonts w:hint="eastAsia"/>
        </w:rPr>
        <w:t>九、</w:t>
      </w:r>
      <w:r w:rsidR="005C0420">
        <w:rPr>
          <w:rFonts w:hint="eastAsia"/>
        </w:rPr>
        <w:t>纯字符界面的</w:t>
      </w:r>
      <w:r w:rsidR="008D3E1E">
        <w:rPr>
          <w:rFonts w:hint="eastAsia"/>
        </w:rPr>
        <w:t>图片查看器</w:t>
      </w:r>
      <w:r w:rsidR="00E21881">
        <w:rPr>
          <w:rFonts w:hint="eastAsia"/>
        </w:rPr>
        <w:t>f</w:t>
      </w:r>
      <w:r w:rsidR="00E21881">
        <w:t>bi</w:t>
      </w:r>
      <w:bookmarkEnd w:id="249"/>
    </w:p>
    <w:p w14:paraId="5A79286D" w14:textId="77777777" w:rsidR="00E21881" w:rsidRDefault="008D3E1E" w:rsidP="00775C2C">
      <w:pPr>
        <w:tabs>
          <w:tab w:val="left" w:pos="420"/>
        </w:tabs>
      </w:pPr>
      <w:r>
        <w:tab/>
      </w:r>
      <w:r w:rsidR="00E21881">
        <w:rPr>
          <w:rFonts w:ascii="宋体" w:eastAsia="宋体" w:hAnsi="宋体" w:cs="Times New Roman" w:hint="eastAsia"/>
          <w:kern w:val="0"/>
          <w:sz w:val="24"/>
        </w:rPr>
        <w:t>该工具是</w:t>
      </w:r>
      <w:r w:rsidR="00E21881">
        <w:t>fbida</w:t>
      </w:r>
      <w:r w:rsidR="00E21881">
        <w:rPr>
          <w:rFonts w:hint="eastAsia"/>
        </w:rPr>
        <w:t>工具包中的一员（该工具包共携带四个工具，分别是</w:t>
      </w:r>
      <w:r w:rsidR="00E21881">
        <w:t>fbi, fbgs, ida, exiftran</w:t>
      </w:r>
      <w:r w:rsidR="00E21881">
        <w:rPr>
          <w:rFonts w:hint="eastAsia"/>
        </w:rPr>
        <w:t>）。</w:t>
      </w:r>
    </w:p>
    <w:p w14:paraId="7510B1AA" w14:textId="77777777" w:rsidR="008D3E1E" w:rsidRDefault="00E21881" w:rsidP="00775C2C">
      <w:pPr>
        <w:tabs>
          <w:tab w:val="left" w:pos="420"/>
        </w:tabs>
      </w:pPr>
      <w:r>
        <w:tab/>
      </w:r>
      <w:r w:rsidR="008D3E1E">
        <w:rPr>
          <w:rFonts w:hint="eastAsia"/>
        </w:rPr>
        <w:t>一般图片使用</w:t>
      </w:r>
      <w:r w:rsidR="008D3E1E">
        <w:rPr>
          <w:rFonts w:hint="eastAsia"/>
        </w:rPr>
        <w:t>f</w:t>
      </w:r>
      <w:r w:rsidR="008D3E1E">
        <w:t>bida</w:t>
      </w:r>
      <w:r w:rsidR="008D3E1E">
        <w:rPr>
          <w:rFonts w:hint="eastAsia"/>
        </w:rPr>
        <w:t>，可以查看图片，安装方法：</w:t>
      </w:r>
    </w:p>
    <w:p w14:paraId="1C7CBF52" w14:textId="77777777" w:rsidR="008D3E1E" w:rsidRDefault="008D3E1E" w:rsidP="00775C2C">
      <w:pPr>
        <w:tabs>
          <w:tab w:val="left" w:pos="420"/>
        </w:tabs>
      </w:pPr>
      <w:r>
        <w:tab/>
      </w:r>
      <w:r>
        <w:tab/>
        <w:t>$sudo yum install fbida*</w:t>
      </w:r>
    </w:p>
    <w:p w14:paraId="78C46A4D" w14:textId="77777777" w:rsidR="003D425F" w:rsidRDefault="005C0420" w:rsidP="00775C2C">
      <w:pPr>
        <w:tabs>
          <w:tab w:val="left" w:pos="420"/>
        </w:tabs>
      </w:pPr>
      <w:r>
        <w:tab/>
      </w:r>
      <w:r>
        <w:rPr>
          <w:rFonts w:hint="eastAsia"/>
        </w:rPr>
        <w:t>然后给该软件</w:t>
      </w:r>
      <w:r w:rsidR="003D425F">
        <w:rPr>
          <w:rFonts w:hint="eastAsia"/>
        </w:rPr>
        <w:t>修改权限（否则只有在</w:t>
      </w:r>
      <w:r w:rsidR="003D425F">
        <w:rPr>
          <w:rFonts w:hint="eastAsia"/>
        </w:rPr>
        <w:t>root</w:t>
      </w:r>
      <w:hyperlink w:anchor="_3、无法绕开的文件权限" w:history="1">
        <w:r w:rsidR="003D425F" w:rsidRPr="004F44F8">
          <w:rPr>
            <w:rStyle w:val="a8"/>
            <w:rFonts w:hint="eastAsia"/>
          </w:rPr>
          <w:t>权限</w:t>
        </w:r>
      </w:hyperlink>
      <w:r w:rsidR="003D425F">
        <w:rPr>
          <w:rFonts w:hint="eastAsia"/>
        </w:rPr>
        <w:t>下才能查看图片）：</w:t>
      </w:r>
    </w:p>
    <w:p w14:paraId="222F110C" w14:textId="77777777" w:rsidR="003D425F" w:rsidRDefault="003D425F" w:rsidP="00775C2C">
      <w:pPr>
        <w:tabs>
          <w:tab w:val="left" w:pos="420"/>
        </w:tabs>
      </w:pPr>
      <w:r>
        <w:tab/>
      </w:r>
      <w:r>
        <w:tab/>
        <w:t>$sudo</w:t>
      </w:r>
      <w:r w:rsidRPr="003D425F">
        <w:t xml:space="preserve"> </w:t>
      </w:r>
      <w:r w:rsidRPr="00605C38">
        <w:t>chmod 4755 /usr/bin/</w:t>
      </w:r>
      <w:r>
        <w:t>fbi</w:t>
      </w:r>
    </w:p>
    <w:p w14:paraId="02ADC39E" w14:textId="77777777" w:rsidR="00A77D17" w:rsidRDefault="00A77D17" w:rsidP="00775C2C">
      <w:pPr>
        <w:tabs>
          <w:tab w:val="left" w:pos="420"/>
        </w:tabs>
      </w:pPr>
      <w:r>
        <w:tab/>
      </w:r>
      <w:r>
        <w:rPr>
          <w:rFonts w:hint="eastAsia"/>
        </w:rPr>
        <w:t>然后就可以正常使用了，使用方法为：</w:t>
      </w:r>
    </w:p>
    <w:p w14:paraId="5F363819" w14:textId="77777777" w:rsidR="00A77D17" w:rsidRDefault="00A77D17" w:rsidP="00775C2C">
      <w:pPr>
        <w:tabs>
          <w:tab w:val="left" w:pos="420"/>
        </w:tabs>
        <w:ind w:left="420" w:firstLine="420"/>
      </w:pPr>
      <w:r>
        <w:rPr>
          <w:rFonts w:hint="eastAsia"/>
        </w:rPr>
        <w:t>$</w:t>
      </w:r>
      <w:r>
        <w:t>fbi filename</w:t>
      </w:r>
    </w:p>
    <w:p w14:paraId="3E12FDA9" w14:textId="77777777" w:rsidR="00007A15" w:rsidRDefault="00007A15" w:rsidP="00775C2C">
      <w:pPr>
        <w:tabs>
          <w:tab w:val="left" w:pos="420"/>
        </w:tabs>
      </w:pPr>
      <w:r>
        <w:tab/>
      </w:r>
      <w:r>
        <w:rPr>
          <w:rFonts w:hint="eastAsia"/>
        </w:rPr>
        <w:t>也可以</w:t>
      </w:r>
      <w:r w:rsidR="00451F9E">
        <w:rPr>
          <w:rFonts w:hint="eastAsia"/>
        </w:rPr>
        <w:t>通过一个文本文件列出所有图片的文件名或者路径，进行批量查看：</w:t>
      </w:r>
    </w:p>
    <w:p w14:paraId="799A206C" w14:textId="77777777" w:rsidR="00451F9E" w:rsidRDefault="00451F9E" w:rsidP="00775C2C">
      <w:pPr>
        <w:tabs>
          <w:tab w:val="left" w:pos="420"/>
        </w:tabs>
      </w:pPr>
      <w:r>
        <w:tab/>
      </w:r>
      <w:r>
        <w:tab/>
      </w:r>
      <w:r>
        <w:rPr>
          <w:rFonts w:hint="eastAsia"/>
        </w:rPr>
        <w:t>$</w:t>
      </w:r>
      <w:r>
        <w:t>fbi –list picList</w:t>
      </w:r>
    </w:p>
    <w:p w14:paraId="28DABBE2" w14:textId="77777777" w:rsidR="00451F9E" w:rsidRDefault="00451F9E" w:rsidP="00775C2C">
      <w:pPr>
        <w:tabs>
          <w:tab w:val="left" w:pos="420"/>
        </w:tabs>
      </w:pPr>
      <w:r>
        <w:tab/>
      </w:r>
      <w:r w:rsidRPr="00451F9E">
        <w:t>可以使用方向键来在大图片中移动视野，使用</w:t>
      </w:r>
      <w:r w:rsidRPr="00451F9E">
        <w:t xml:space="preserve"> + </w:t>
      </w:r>
      <w:r w:rsidRPr="00451F9E">
        <w:t>和</w:t>
      </w:r>
      <w:r w:rsidRPr="00451F9E">
        <w:t xml:space="preserve"> - </w:t>
      </w:r>
      <w:r w:rsidRPr="00451F9E">
        <w:t>来缩放，或者使用</w:t>
      </w:r>
      <w:r w:rsidRPr="00451F9E">
        <w:t xml:space="preserve"> r </w:t>
      </w:r>
      <w:r w:rsidRPr="00451F9E">
        <w:t>或</w:t>
      </w:r>
      <w:r w:rsidRPr="00451F9E">
        <w:t xml:space="preserve"> l </w:t>
      </w:r>
      <w:r w:rsidRPr="00451F9E">
        <w:t>来向右或向左旋转</w:t>
      </w:r>
      <w:r w:rsidRPr="00451F9E">
        <w:t xml:space="preserve"> 90 </w:t>
      </w:r>
      <w:r w:rsidRPr="00451F9E">
        <w:t>度。</w:t>
      </w:r>
      <w:r w:rsidRPr="00451F9E">
        <w:t xml:space="preserve">Escape </w:t>
      </w:r>
      <w:r w:rsidRPr="00451F9E">
        <w:t>键则可以关闭查看的图片。</w:t>
      </w:r>
      <w:r w:rsidRPr="00451F9E">
        <w:t xml:space="preserve">fbi </w:t>
      </w:r>
      <w:r w:rsidRPr="00451F9E">
        <w:t>还支持自动缩放。还可以使用</w:t>
      </w:r>
      <w:r w:rsidRPr="00451F9E">
        <w:t xml:space="preserve"> -a </w:t>
      </w:r>
      <w:r w:rsidRPr="00451F9E">
        <w:t>选项来控制缩放比例。</w:t>
      </w:r>
      <w:r w:rsidRPr="00451F9E">
        <w:t xml:space="preserve">--autoup </w:t>
      </w:r>
      <w:r w:rsidRPr="00451F9E">
        <w:t>和</w:t>
      </w:r>
      <w:r w:rsidRPr="00451F9E">
        <w:t xml:space="preserve"> --autodown </w:t>
      </w:r>
      <w:r w:rsidRPr="00451F9E">
        <w:t>则是用于告知</w:t>
      </w:r>
      <w:r w:rsidRPr="00451F9E">
        <w:t xml:space="preserve"> fbi </w:t>
      </w:r>
      <w:r w:rsidRPr="00451F9E">
        <w:t>只进行放大或者缩小。要调整图片切换时淡入淡出的时间则可以使用</w:t>
      </w:r>
      <w:r w:rsidRPr="00451F9E">
        <w:t xml:space="preserve"> --blend [</w:t>
      </w:r>
      <w:r w:rsidRPr="00451F9E">
        <w:t>时间</w:t>
      </w:r>
      <w:r w:rsidRPr="00451F9E">
        <w:t xml:space="preserve">] </w:t>
      </w:r>
      <w:r w:rsidRPr="00451F9E">
        <w:t>来指定一个以毫秒为单位的时间长度。使用</w:t>
      </w:r>
      <w:r w:rsidRPr="00451F9E">
        <w:t xml:space="preserve"> k </w:t>
      </w:r>
      <w:r w:rsidRPr="00451F9E">
        <w:t>和</w:t>
      </w:r>
      <w:r w:rsidRPr="00451F9E">
        <w:t xml:space="preserve"> j </w:t>
      </w:r>
      <w:r w:rsidRPr="00451F9E">
        <w:t>键则可以切换文件列表中的上一张或下一张图片</w:t>
      </w:r>
      <w:r>
        <w:rPr>
          <w:rFonts w:hint="eastAsia"/>
        </w:rPr>
        <w:t>，使用</w:t>
      </w:r>
      <w:r>
        <w:rPr>
          <w:rFonts w:hint="eastAsia"/>
        </w:rPr>
        <w:t>Enter</w:t>
      </w:r>
      <w:r>
        <w:rPr>
          <w:rFonts w:hint="eastAsia"/>
        </w:rPr>
        <w:t>键来切换播放列表中的下一张图片</w:t>
      </w:r>
      <w:r w:rsidRPr="00451F9E">
        <w:t>。</w:t>
      </w:r>
      <w:r w:rsidRPr="00451F9E">
        <w:t xml:space="preserve">fbi </w:t>
      </w:r>
      <w:r w:rsidRPr="00451F9E">
        <w:t>还提供了命令来为你浏览过的文件创建文件列表，或者将你的命令导出到文件中，以及一系列其它很棒的选项。你可以通过</w:t>
      </w:r>
      <w:r w:rsidRPr="00451F9E">
        <w:t xml:space="preserve"> man fbi </w:t>
      </w:r>
      <w:r w:rsidRPr="00451F9E">
        <w:t>来查阅完整的选项列表。</w:t>
      </w:r>
    </w:p>
    <w:p w14:paraId="6A668F43" w14:textId="77777777" w:rsidR="003520DC" w:rsidRDefault="003520DC" w:rsidP="00775C2C">
      <w:pPr>
        <w:tabs>
          <w:tab w:val="left" w:pos="420"/>
        </w:tabs>
      </w:pPr>
      <w:r>
        <w:tab/>
      </w:r>
      <w:r>
        <w:rPr>
          <w:rFonts w:hint="eastAsia"/>
        </w:rPr>
        <w:t>由于该工具显示的图片一般都是默认放大的，因此加参数</w:t>
      </w:r>
      <w:r>
        <w:t>—autodown</w:t>
      </w:r>
      <w:r>
        <w:rPr>
          <w:rFonts w:hint="eastAsia"/>
        </w:rPr>
        <w:t>会显示正常的图片：</w:t>
      </w:r>
    </w:p>
    <w:p w14:paraId="7B92E616" w14:textId="77777777" w:rsidR="003520DC" w:rsidRPr="00451F9E" w:rsidRDefault="003520DC" w:rsidP="00775C2C">
      <w:pPr>
        <w:tabs>
          <w:tab w:val="left" w:pos="420"/>
        </w:tabs>
      </w:pPr>
      <w:r>
        <w:tab/>
      </w:r>
      <w:r>
        <w:tab/>
        <w:t>$fbi –autodown fileName</w:t>
      </w:r>
    </w:p>
    <w:p w14:paraId="4D91D7A5" w14:textId="77777777" w:rsidR="00451F9E" w:rsidRDefault="00451F9E" w:rsidP="00775C2C">
      <w:pPr>
        <w:tabs>
          <w:tab w:val="left" w:pos="420"/>
        </w:tabs>
      </w:pPr>
    </w:p>
    <w:p w14:paraId="6F0AC64E" w14:textId="77777777" w:rsidR="008D3E1E" w:rsidRDefault="005F4AF4" w:rsidP="00775C2C">
      <w:pPr>
        <w:pStyle w:val="2"/>
        <w:tabs>
          <w:tab w:val="left" w:pos="420"/>
        </w:tabs>
      </w:pPr>
      <w:bookmarkStart w:id="250" w:name="_十、纯字符界面的PDF查看器fbgs"/>
      <w:bookmarkStart w:id="251" w:name="_Toc27512247"/>
      <w:bookmarkEnd w:id="250"/>
      <w:r>
        <w:rPr>
          <w:rFonts w:hint="eastAsia"/>
        </w:rPr>
        <w:t>十、</w:t>
      </w:r>
      <w:r w:rsidR="00E91984">
        <w:rPr>
          <w:rFonts w:hint="eastAsia"/>
        </w:rPr>
        <w:t>纯字符界面的</w:t>
      </w:r>
      <w:r w:rsidR="00AB5D8B">
        <w:rPr>
          <w:rFonts w:hint="eastAsia"/>
        </w:rPr>
        <w:t>PDF</w:t>
      </w:r>
      <w:r w:rsidR="00AB5D8B">
        <w:rPr>
          <w:rFonts w:hint="eastAsia"/>
        </w:rPr>
        <w:t>查看器</w:t>
      </w:r>
      <w:r w:rsidR="00990E18">
        <w:rPr>
          <w:rFonts w:hint="eastAsia"/>
        </w:rPr>
        <w:t>fbgs</w:t>
      </w:r>
      <w:bookmarkEnd w:id="251"/>
    </w:p>
    <w:p w14:paraId="0B6697B9" w14:textId="77777777" w:rsidR="009C6F15" w:rsidRDefault="00AB5D8B" w:rsidP="00775C2C">
      <w:pPr>
        <w:tabs>
          <w:tab w:val="left" w:pos="420"/>
        </w:tabs>
      </w:pPr>
      <w:r>
        <w:tab/>
      </w:r>
      <w:r w:rsidR="009C6F15" w:rsidRPr="001C4C0F">
        <w:rPr>
          <w:b/>
          <w:bCs/>
          <w:highlight w:val="magenta"/>
        </w:rPr>
        <w:t>笔者已成功安装该工具但无法正常使用。</w:t>
      </w:r>
    </w:p>
    <w:p w14:paraId="79D75192" w14:textId="77777777" w:rsidR="00AB5D8B" w:rsidRDefault="009C6F15" w:rsidP="00775C2C">
      <w:pPr>
        <w:tabs>
          <w:tab w:val="left" w:pos="420"/>
        </w:tabs>
      </w:pPr>
      <w:r>
        <w:tab/>
      </w:r>
      <w:r w:rsidR="00AB5D8B" w:rsidRPr="00AB5D8B">
        <w:t xml:space="preserve">fbgs </w:t>
      </w:r>
      <w:r w:rsidR="00AB5D8B" w:rsidRPr="00AB5D8B">
        <w:t>是</w:t>
      </w:r>
      <w:r w:rsidR="00AB5D8B" w:rsidRPr="00AB5D8B">
        <w:t xml:space="preserve"> fbid</w:t>
      </w:r>
      <w:r w:rsidR="00A1397C">
        <w:rPr>
          <w:rFonts w:hint="eastAsia"/>
        </w:rPr>
        <w:t>a</w:t>
      </w:r>
      <w:r w:rsidR="00A1397C">
        <w:rPr>
          <w:rFonts w:hint="eastAsia"/>
        </w:rPr>
        <w:t>（</w:t>
      </w:r>
      <w:hyperlink w:anchor="_九、纯字符界面的图片查看器" w:history="1">
        <w:r w:rsidR="00A1397C" w:rsidRPr="00A1397C">
          <w:rPr>
            <w:rStyle w:val="a8"/>
            <w:rFonts w:hint="eastAsia"/>
          </w:rPr>
          <w:t>安装方法</w:t>
        </w:r>
      </w:hyperlink>
      <w:r w:rsidR="00A1397C">
        <w:rPr>
          <w:rFonts w:hint="eastAsia"/>
        </w:rPr>
        <w:t>）</w:t>
      </w:r>
      <w:r w:rsidR="00AB5D8B" w:rsidRPr="00AB5D8B">
        <w:t>包中提供的一个</w:t>
      </w:r>
      <w:r w:rsidR="00AB5D8B" w:rsidRPr="00AB5D8B">
        <w:t xml:space="preserve"> PDF </w:t>
      </w:r>
      <w:r w:rsidR="00AB5D8B" w:rsidRPr="00AB5D8B">
        <w:t>阅读器</w:t>
      </w:r>
      <w:r w:rsidR="003C6097">
        <w:rPr>
          <w:rFonts w:hint="eastAsia"/>
        </w:rPr>
        <w:t>（该工具包共携带四个工具，分别是</w:t>
      </w:r>
      <w:r w:rsidR="003C6097">
        <w:t>fbi, fbgs, ida, exiftran</w:t>
      </w:r>
      <w:r w:rsidR="003C6097">
        <w:rPr>
          <w:rFonts w:hint="eastAsia"/>
        </w:rPr>
        <w:t>）</w:t>
      </w:r>
      <w:r w:rsidR="00AB5D8B" w:rsidRPr="00AB5D8B">
        <w:t>。它可以设置页面大小、分辨率、指定页码以及绝大部分</w:t>
      </w:r>
      <w:r w:rsidR="00AB5D8B" w:rsidRPr="00AB5D8B">
        <w:t xml:space="preserve"> fbi </w:t>
      </w:r>
      <w:r w:rsidR="00AB5D8B" w:rsidRPr="00AB5D8B">
        <w:t>所提供的选项，当然除了一些在</w:t>
      </w:r>
      <w:r w:rsidR="00AB5D8B" w:rsidRPr="00AB5D8B">
        <w:t xml:space="preserve"> man fbgs </w:t>
      </w:r>
      <w:r w:rsidR="00AB5D8B" w:rsidRPr="00AB5D8B">
        <w:t>中列举出来的不可用选项。我主要用到的选项是页面大小，你可以选择</w:t>
      </w:r>
      <w:r w:rsidR="00AB5D8B" w:rsidRPr="00AB5D8B">
        <w:t xml:space="preserve"> -l</w:t>
      </w:r>
      <w:r w:rsidR="00AB5D8B" w:rsidRPr="00AB5D8B">
        <w:t>、</w:t>
      </w:r>
      <w:r w:rsidR="00AB5D8B" w:rsidRPr="00AB5D8B">
        <w:t xml:space="preserve">xl </w:t>
      </w:r>
      <w:r w:rsidR="00AB5D8B" w:rsidRPr="00AB5D8B">
        <w:t>或者</w:t>
      </w:r>
      <w:r w:rsidR="00AB5D8B" w:rsidRPr="00AB5D8B">
        <w:t xml:space="preserve"> xxl</w:t>
      </w:r>
      <w:r w:rsidR="00AB5D8B" w:rsidRPr="00AB5D8B">
        <w:t>：</w:t>
      </w:r>
    </w:p>
    <w:p w14:paraId="5461452D" w14:textId="77777777" w:rsidR="00AF3DAD" w:rsidRDefault="00AF3DAD" w:rsidP="00775C2C">
      <w:pPr>
        <w:tabs>
          <w:tab w:val="left" w:pos="420"/>
        </w:tabs>
      </w:pPr>
      <w:r>
        <w:tab/>
      </w:r>
      <w:r>
        <w:tab/>
      </w:r>
      <w:r>
        <w:rPr>
          <w:rFonts w:hint="eastAsia"/>
        </w:rPr>
        <w:t>$</w:t>
      </w:r>
      <w:r>
        <w:t>sudo yum install fbida</w:t>
      </w:r>
    </w:p>
    <w:p w14:paraId="32A7A1FF" w14:textId="77777777" w:rsidR="00CA7F11" w:rsidRDefault="00CA7F11" w:rsidP="00775C2C">
      <w:pPr>
        <w:tabs>
          <w:tab w:val="left" w:pos="420"/>
        </w:tabs>
      </w:pPr>
      <w:r>
        <w:tab/>
      </w:r>
      <w:r>
        <w:tab/>
        <w:t>$sudo chmod 4755 /usr/bin/fbgs</w:t>
      </w:r>
    </w:p>
    <w:p w14:paraId="63FE7486" w14:textId="77777777" w:rsidR="00AB5D8B" w:rsidRPr="00AB5D8B" w:rsidRDefault="00AB5D8B" w:rsidP="00775C2C">
      <w:pPr>
        <w:tabs>
          <w:tab w:val="left" w:pos="420"/>
        </w:tabs>
        <w:ind w:left="420" w:firstLine="420"/>
      </w:pPr>
      <w:r w:rsidRPr="00AB5D8B">
        <w:lastRenderedPageBreak/>
        <w:t xml:space="preserve">$fbgs -xl </w:t>
      </w:r>
      <w:r w:rsidR="00FD2322">
        <w:rPr>
          <w:rFonts w:hint="eastAsia"/>
        </w:rPr>
        <w:t>filename</w:t>
      </w:r>
      <w:r w:rsidRPr="00AB5D8B">
        <w:t>.pdf</w:t>
      </w:r>
    </w:p>
    <w:p w14:paraId="33C91E0F" w14:textId="77777777" w:rsidR="00AB5D8B" w:rsidRDefault="00AB5D8B" w:rsidP="00775C2C">
      <w:pPr>
        <w:tabs>
          <w:tab w:val="left" w:pos="420"/>
        </w:tabs>
      </w:pPr>
    </w:p>
    <w:p w14:paraId="4592F612" w14:textId="77777777" w:rsidR="00E91984" w:rsidRDefault="00E954CD" w:rsidP="00775C2C">
      <w:pPr>
        <w:pStyle w:val="2"/>
        <w:tabs>
          <w:tab w:val="left" w:pos="420"/>
        </w:tabs>
      </w:pPr>
      <w:bookmarkStart w:id="252" w:name="_Toc27512248"/>
      <w:r>
        <w:rPr>
          <w:rFonts w:hint="eastAsia"/>
        </w:rPr>
        <w:t>十一、</w:t>
      </w:r>
      <w:r w:rsidR="005D52F8">
        <w:rPr>
          <w:rFonts w:hint="eastAsia"/>
        </w:rPr>
        <w:t>纯字符界面下</w:t>
      </w:r>
      <w:r w:rsidR="00F14C7F">
        <w:rPr>
          <w:rFonts w:hint="eastAsia"/>
        </w:rPr>
        <w:t>炫酷</w:t>
      </w:r>
      <w:r w:rsidR="005D52F8">
        <w:rPr>
          <w:rFonts w:hint="eastAsia"/>
        </w:rPr>
        <w:t>的屏保</w:t>
      </w:r>
      <w:bookmarkEnd w:id="252"/>
    </w:p>
    <w:p w14:paraId="31F6FB77" w14:textId="77777777" w:rsidR="00A109C1" w:rsidRDefault="005C17A1" w:rsidP="00775C2C">
      <w:pPr>
        <w:pStyle w:val="HTML"/>
        <w:tabs>
          <w:tab w:val="clear" w:pos="916"/>
          <w:tab w:val="left" w:pos="420"/>
        </w:tabs>
        <w:rPr>
          <w:rFonts w:hint="default"/>
        </w:rPr>
      </w:pPr>
      <w:r>
        <w:rPr>
          <w:rFonts w:hint="default"/>
        </w:rPr>
        <w:tab/>
      </w:r>
      <w:r w:rsidR="005D52F8">
        <w:t>纯字符界面下也有一些炫酷的屏保程序：cmatrix</w:t>
      </w:r>
      <w:r w:rsidR="00A109C1">
        <w:t>（官网已经无法下载到目标文件了似乎），</w:t>
      </w:r>
      <w:r w:rsidR="005D52F8">
        <w:t xml:space="preserve"> </w:t>
      </w:r>
      <w:r w:rsidR="00A109C1">
        <w:t xml:space="preserve">其他途径的老版本的源码包为： </w:t>
      </w:r>
      <w:hyperlink r:id="rId138" w:history="1">
        <w:r w:rsidR="00A109C1" w:rsidRPr="00831F7A">
          <w:rPr>
            <w:rStyle w:val="a8"/>
          </w:rPr>
          <w:t>https://jaist.dl.sourceforge.net/project/cmatrix/cmatrix/1.2a/cmatrix-1.2a.tar.gz</w:t>
        </w:r>
      </w:hyperlink>
      <w:r w:rsidR="00A109C1">
        <w:rPr>
          <w:rFonts w:hint="default"/>
        </w:rPr>
        <w:t xml:space="preserve"> </w:t>
      </w:r>
    </w:p>
    <w:p w14:paraId="6B19BF6C" w14:textId="77777777" w:rsidR="00A109C1" w:rsidRPr="0073184F" w:rsidRDefault="00A109C1" w:rsidP="00775C2C">
      <w:pPr>
        <w:pStyle w:val="HTML"/>
        <w:tabs>
          <w:tab w:val="left" w:pos="420"/>
        </w:tabs>
        <w:rPr>
          <w:rFonts w:hint="default"/>
        </w:rPr>
      </w:pPr>
      <w:r>
        <w:t>有人在GitHub上进行该软件的维护以及版本更新工作</w:t>
      </w:r>
      <w:r w:rsidR="007C49A8">
        <w:t>（推荐这个版本，下图4-5-11-1所示，就是该程序GitHub仓库中放出来的示例）</w:t>
      </w:r>
      <w:r>
        <w:t xml:space="preserve">，地址是： </w:t>
      </w:r>
      <w:hyperlink r:id="rId139" w:history="1">
        <w:r w:rsidRPr="00831F7A">
          <w:rPr>
            <w:rStyle w:val="a8"/>
          </w:rPr>
          <w:t>https://github.com/abishekvashok/cmatrix</w:t>
        </w:r>
      </w:hyperlink>
      <w:r>
        <w:rPr>
          <w:rFonts w:hint="default"/>
        </w:rPr>
        <w:t xml:space="preserve"> </w:t>
      </w:r>
    </w:p>
    <w:p w14:paraId="55D17F1B" w14:textId="77777777" w:rsidR="00A109C1" w:rsidRDefault="00A109C1" w:rsidP="00775C2C">
      <w:pPr>
        <w:pStyle w:val="HTML"/>
        <w:tabs>
          <w:tab w:val="left" w:pos="420"/>
        </w:tabs>
        <w:rPr>
          <w:rFonts w:hint="default"/>
        </w:rPr>
      </w:pPr>
    </w:p>
    <w:p w14:paraId="610605CC" w14:textId="77777777" w:rsidR="00D172DB" w:rsidRDefault="00D172DB" w:rsidP="00775C2C">
      <w:pPr>
        <w:pStyle w:val="HTML"/>
        <w:tabs>
          <w:tab w:val="left" w:pos="420"/>
        </w:tabs>
        <w:rPr>
          <w:rFonts w:hint="default"/>
        </w:rPr>
      </w:pPr>
      <w:r>
        <w:t>安装步骤：</w:t>
      </w:r>
    </w:p>
    <w:p w14:paraId="3F195EE4" w14:textId="77777777" w:rsidR="006D57FF" w:rsidRDefault="006D57FF" w:rsidP="00775C2C">
      <w:pPr>
        <w:pStyle w:val="HTML"/>
        <w:tabs>
          <w:tab w:val="left" w:pos="420"/>
        </w:tabs>
        <w:rPr>
          <w:rFonts w:hint="default"/>
        </w:rPr>
      </w:pPr>
      <w:r>
        <w:t>可能在安装之前有些准备工作需要完成：</w:t>
      </w:r>
    </w:p>
    <w:p w14:paraId="4B5A2D5D" w14:textId="77777777" w:rsidR="006D57FF" w:rsidRDefault="006D57FF" w:rsidP="00775C2C">
      <w:pPr>
        <w:pStyle w:val="HTML"/>
        <w:tabs>
          <w:tab w:val="left" w:pos="420"/>
        </w:tabs>
        <w:rPr>
          <w:rFonts w:hint="default"/>
        </w:rPr>
      </w:pPr>
      <w:r>
        <w:t>$</w:t>
      </w:r>
      <w:r>
        <w:rPr>
          <w:rFonts w:hint="default"/>
        </w:rPr>
        <w:t xml:space="preserve">sudo </w:t>
      </w:r>
      <w:r w:rsidRPr="006D57FF">
        <w:rPr>
          <w:rFonts w:cs="宋体"/>
          <w:kern w:val="2"/>
        </w:rPr>
        <w:t>yum install ncurses</w:t>
      </w:r>
      <w:r>
        <w:rPr>
          <w:rFonts w:cs="宋体" w:hint="default"/>
          <w:kern w:val="2"/>
        </w:rPr>
        <w:t>* gcc gcc-*</w:t>
      </w:r>
    </w:p>
    <w:p w14:paraId="5D8B2F23" w14:textId="77777777" w:rsidR="00D172DB" w:rsidRPr="0073184F" w:rsidRDefault="00D172DB" w:rsidP="00775C2C">
      <w:pPr>
        <w:pStyle w:val="HTML"/>
        <w:tabs>
          <w:tab w:val="left" w:pos="420"/>
        </w:tabs>
        <w:rPr>
          <w:rFonts w:hint="default"/>
        </w:rPr>
      </w:pPr>
      <w:r>
        <w:t>$</w:t>
      </w:r>
      <w:r w:rsidRPr="00D172DB">
        <w:t xml:space="preserve">wget </w:t>
      </w:r>
      <w:hyperlink r:id="rId140" w:history="1">
        <w:r w:rsidRPr="00541848">
          <w:rPr>
            <w:rStyle w:val="a8"/>
          </w:rPr>
          <w:t>https://github.com/abishekvashok/cmatrix/releases/download/v2.0/cmatrix-v2.0-Butterscotch.tar</w:t>
        </w:r>
      </w:hyperlink>
      <w:r>
        <w:rPr>
          <w:rFonts w:hint="default"/>
        </w:rPr>
        <w:t xml:space="preserve"> </w:t>
      </w:r>
    </w:p>
    <w:p w14:paraId="3F9C3033" w14:textId="77777777" w:rsidR="0073184F" w:rsidRDefault="0092112B" w:rsidP="00775C2C">
      <w:pPr>
        <w:pStyle w:val="HTML"/>
        <w:tabs>
          <w:tab w:val="left" w:pos="420"/>
        </w:tabs>
        <w:rPr>
          <w:rFonts w:hint="default"/>
        </w:rPr>
      </w:pPr>
      <w:r>
        <w:rPr>
          <w:rFonts w:hint="default"/>
        </w:rPr>
        <w:t>$</w:t>
      </w:r>
      <w:r w:rsidR="0073184F" w:rsidRPr="0073184F">
        <w:t>tar -xvf ./cmatrix-v2.0-Butterscotch.tar</w:t>
      </w:r>
    </w:p>
    <w:p w14:paraId="65F1F03D" w14:textId="77777777" w:rsidR="001C1AF7" w:rsidRDefault="001C1AF7" w:rsidP="00775C2C">
      <w:pPr>
        <w:pStyle w:val="HTML"/>
        <w:tabs>
          <w:tab w:val="left" w:pos="420"/>
        </w:tabs>
        <w:rPr>
          <w:rFonts w:hint="default"/>
        </w:rPr>
      </w:pPr>
      <w:r>
        <w:t>$</w:t>
      </w:r>
      <w:r w:rsidRPr="001C1AF7">
        <w:t>cd ./cmatrix &amp;&amp; ./configure &amp;&amp; make &amp;&amp; sudo make install</w:t>
      </w:r>
    </w:p>
    <w:p w14:paraId="0D9A3A97" w14:textId="77777777" w:rsidR="001C1AF7" w:rsidRDefault="001C1AF7" w:rsidP="00775C2C">
      <w:pPr>
        <w:pStyle w:val="HTML"/>
        <w:tabs>
          <w:tab w:val="left" w:pos="420"/>
        </w:tabs>
        <w:rPr>
          <w:rFonts w:hint="default"/>
        </w:rPr>
      </w:pPr>
      <w:r>
        <w:t>只能装过程特别简单也特别顺利。一下子就装好了。</w:t>
      </w:r>
    </w:p>
    <w:p w14:paraId="70C671F1" w14:textId="77777777" w:rsidR="00E81F7D" w:rsidRDefault="00E81F7D" w:rsidP="00775C2C">
      <w:pPr>
        <w:pStyle w:val="HTML"/>
        <w:tabs>
          <w:tab w:val="left" w:pos="420"/>
        </w:tabs>
        <w:rPr>
          <w:rFonts w:hint="default"/>
        </w:rPr>
      </w:pPr>
    </w:p>
    <w:p w14:paraId="080E2882" w14:textId="77777777" w:rsidR="00E81F7D" w:rsidRDefault="00E81F7D" w:rsidP="00775C2C">
      <w:pPr>
        <w:pStyle w:val="HTML"/>
        <w:tabs>
          <w:tab w:val="left" w:pos="420"/>
        </w:tabs>
        <w:rPr>
          <w:rFonts w:hint="default"/>
        </w:rPr>
      </w:pPr>
      <w:r>
        <w:t>一些常用参数（也可以使用命令$</w:t>
      </w:r>
      <w:r>
        <w:rPr>
          <w:rFonts w:hint="default"/>
        </w:rPr>
        <w:t>man cmatrix</w:t>
      </w:r>
      <w:r>
        <w:t>来查看帮助手册）：：</w:t>
      </w:r>
    </w:p>
    <w:p w14:paraId="2234C3BE"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a:异步滚动</w:t>
      </w:r>
    </w:p>
    <w:p w14:paraId="5D46128F"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b:启用粗体字符</w:t>
      </w:r>
    </w:p>
    <w:p w14:paraId="6442DD2D"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b：所有粗体字符（覆盖-b）</w:t>
      </w:r>
    </w:p>
    <w:p w14:paraId="742BF065"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f：强制启用linux$term类型</w:t>
      </w:r>
    </w:p>
    <w:p w14:paraId="54B245DB"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l:linux模式（使用矩阵控制台字体）</w:t>
      </w:r>
    </w:p>
    <w:p w14:paraId="562EC371"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o:使用旧式滚动</w:t>
      </w:r>
    </w:p>
    <w:p w14:paraId="5B0C9A92"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h：打印使用和退出</w:t>
      </w:r>
    </w:p>
    <w:p w14:paraId="0D92A8AF"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n：无粗体字符（覆盖-b和-b，默认）</w:t>
      </w:r>
    </w:p>
    <w:p w14:paraId="4E5E0CA7"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s：“屏幕保护程序”模式，在第一次按键时退出</w:t>
      </w:r>
    </w:p>
    <w:p w14:paraId="09183CA9"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x:窗口模式，如果您的xterm使用mtx.pcf，则使用</w:t>
      </w:r>
    </w:p>
    <w:p w14:paraId="01DBD8A5"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v：打印版本信息并退出</w:t>
      </w:r>
    </w:p>
    <w:p w14:paraId="6A12DCB9"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u延迟（0-10，默认4）：屏幕更新延迟</w:t>
      </w:r>
    </w:p>
    <w:p w14:paraId="70AA9A8B"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C [颜色]：</w:t>
      </w:r>
      <w:r w:rsidR="00E435E7" w:rsidRPr="00E81F7D">
        <w:rPr>
          <w:rFonts w:ascii="宋体" w:eastAsia="宋体" w:hAnsi="宋体" w:cs="Times New Roman"/>
          <w:kern w:val="0"/>
          <w:sz w:val="24"/>
        </w:rPr>
        <w:t>将此颜色用于矩阵（默认为绿色）</w:t>
      </w:r>
      <w:r w:rsidR="00E435E7">
        <w:rPr>
          <w:rFonts w:ascii="宋体" w:eastAsia="宋体" w:hAnsi="宋体" w:cs="Times New Roman" w:hint="eastAsia"/>
          <w:kern w:val="0"/>
          <w:sz w:val="24"/>
        </w:rPr>
        <w:t>，</w:t>
      </w:r>
      <w:r w:rsidR="00E435E7" w:rsidRPr="00E435E7">
        <w:rPr>
          <w:rFonts w:ascii="宋体" w:eastAsia="宋体" w:hAnsi="宋体" w:cs="Times New Roman"/>
          <w:kern w:val="0"/>
          <w:sz w:val="24"/>
        </w:rPr>
        <w:t>支持green(</w:t>
      </w:r>
      <w:r w:rsidR="00E435E7">
        <w:rPr>
          <w:rFonts w:ascii="宋体" w:eastAsia="宋体" w:hAnsi="宋体" w:cs="Times New Roman" w:hint="eastAsia"/>
          <w:kern w:val="0"/>
          <w:sz w:val="24"/>
        </w:rPr>
        <w:t>默</w:t>
      </w:r>
      <w:r w:rsidR="00E435E7" w:rsidRPr="00E435E7">
        <w:rPr>
          <w:rFonts w:ascii="宋体" w:eastAsia="宋体" w:hAnsi="宋体" w:cs="Times New Roman"/>
          <w:kern w:val="0"/>
          <w:sz w:val="24"/>
        </w:rPr>
        <w:t>认),</w:t>
      </w:r>
      <w:r w:rsidR="00B208DB">
        <w:rPr>
          <w:rFonts w:ascii="宋体" w:eastAsia="宋体" w:hAnsi="宋体" w:cs="Times New Roman"/>
          <w:kern w:val="0"/>
          <w:sz w:val="24"/>
        </w:rPr>
        <w:t xml:space="preserve"> </w:t>
      </w:r>
      <w:r w:rsidR="00E435E7" w:rsidRPr="00E435E7">
        <w:rPr>
          <w:rFonts w:ascii="宋体" w:eastAsia="宋体" w:hAnsi="宋体" w:cs="Times New Roman"/>
          <w:kern w:val="0"/>
          <w:sz w:val="24"/>
        </w:rPr>
        <w:t>red,</w:t>
      </w:r>
      <w:r w:rsidR="00B208DB">
        <w:rPr>
          <w:rFonts w:ascii="宋体" w:eastAsia="宋体" w:hAnsi="宋体" w:cs="Times New Roman"/>
          <w:kern w:val="0"/>
          <w:sz w:val="24"/>
        </w:rPr>
        <w:t xml:space="preserve"> </w:t>
      </w:r>
      <w:r w:rsidR="00E435E7" w:rsidRPr="00E435E7">
        <w:rPr>
          <w:rFonts w:ascii="宋体" w:eastAsia="宋体" w:hAnsi="宋体" w:cs="Times New Roman"/>
          <w:kern w:val="0"/>
          <w:sz w:val="24"/>
        </w:rPr>
        <w:t>blue,</w:t>
      </w:r>
      <w:r w:rsidR="00B208DB">
        <w:rPr>
          <w:rFonts w:ascii="宋体" w:eastAsia="宋体" w:hAnsi="宋体" w:cs="Times New Roman"/>
          <w:kern w:val="0"/>
          <w:sz w:val="24"/>
        </w:rPr>
        <w:t xml:space="preserve"> </w:t>
      </w:r>
      <w:r w:rsidR="00E435E7" w:rsidRPr="00E435E7">
        <w:rPr>
          <w:rFonts w:ascii="宋体" w:eastAsia="宋体" w:hAnsi="宋体" w:cs="Times New Roman"/>
          <w:kern w:val="0"/>
          <w:sz w:val="24"/>
        </w:rPr>
        <w:t>white,</w:t>
      </w:r>
      <w:r w:rsidR="00B208DB">
        <w:rPr>
          <w:rFonts w:ascii="宋体" w:eastAsia="宋体" w:hAnsi="宋体" w:cs="Times New Roman"/>
          <w:kern w:val="0"/>
          <w:sz w:val="24"/>
        </w:rPr>
        <w:t xml:space="preserve"> </w:t>
      </w:r>
      <w:r w:rsidR="00E435E7" w:rsidRPr="00E435E7">
        <w:rPr>
          <w:rFonts w:ascii="宋体" w:eastAsia="宋体" w:hAnsi="宋体" w:cs="Times New Roman"/>
          <w:kern w:val="0"/>
          <w:sz w:val="24"/>
        </w:rPr>
        <w:t>yellow,</w:t>
      </w:r>
      <w:r w:rsidR="00B208DB">
        <w:rPr>
          <w:rFonts w:ascii="宋体" w:eastAsia="宋体" w:hAnsi="宋体" w:cs="Times New Roman"/>
          <w:kern w:val="0"/>
          <w:sz w:val="24"/>
        </w:rPr>
        <w:t xml:space="preserve"> </w:t>
      </w:r>
      <w:r w:rsidR="00E435E7" w:rsidRPr="00E435E7">
        <w:rPr>
          <w:rFonts w:ascii="宋体" w:eastAsia="宋体" w:hAnsi="宋体" w:cs="Times New Roman"/>
          <w:kern w:val="0"/>
          <w:sz w:val="24"/>
        </w:rPr>
        <w:t>cyan,</w:t>
      </w:r>
      <w:r w:rsidR="00B208DB">
        <w:rPr>
          <w:rFonts w:ascii="宋体" w:eastAsia="宋体" w:hAnsi="宋体" w:cs="Times New Roman"/>
          <w:kern w:val="0"/>
          <w:sz w:val="24"/>
        </w:rPr>
        <w:t xml:space="preserve"> </w:t>
      </w:r>
      <w:r w:rsidR="00E435E7" w:rsidRPr="00E435E7">
        <w:rPr>
          <w:rFonts w:ascii="宋体" w:eastAsia="宋体" w:hAnsi="宋体" w:cs="Times New Roman"/>
          <w:kern w:val="0"/>
          <w:sz w:val="24"/>
        </w:rPr>
        <w:t xml:space="preserve">magenta </w:t>
      </w:r>
      <w:r w:rsidR="00B208DB">
        <w:rPr>
          <w:rFonts w:ascii="宋体" w:eastAsia="宋体" w:hAnsi="宋体" w:cs="Times New Roman" w:hint="eastAsia"/>
          <w:kern w:val="0"/>
          <w:sz w:val="24"/>
        </w:rPr>
        <w:t>和</w:t>
      </w:r>
      <w:r w:rsidR="00E435E7" w:rsidRPr="00E435E7">
        <w:rPr>
          <w:rFonts w:ascii="宋体" w:eastAsia="宋体" w:hAnsi="宋体" w:cs="Times New Roman"/>
          <w:kern w:val="0"/>
          <w:sz w:val="24"/>
        </w:rPr>
        <w:t xml:space="preserve"> black</w:t>
      </w:r>
      <w:r w:rsidR="00B208DB">
        <w:rPr>
          <w:rFonts w:ascii="宋体" w:eastAsia="宋体" w:hAnsi="宋体" w:cs="Times New Roman" w:hint="eastAsia"/>
          <w:kern w:val="0"/>
          <w:sz w:val="24"/>
        </w:rPr>
        <w:t>；</w:t>
      </w:r>
    </w:p>
    <w:p w14:paraId="5BF7C892" w14:textId="77777777" w:rsid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p>
    <w:p w14:paraId="4BD66F77" w14:textId="77777777" w:rsidR="00E435E7" w:rsidRPr="00E435E7"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435E7">
        <w:rPr>
          <w:rFonts w:ascii="宋体" w:eastAsia="宋体" w:hAnsi="宋体" w:cs="Times New Roman"/>
          <w:kern w:val="0"/>
          <w:sz w:val="24"/>
        </w:rPr>
        <w:t>例如:使用红色</w:t>
      </w:r>
    </w:p>
    <w:p w14:paraId="7C7F0DAE" w14:textId="77777777" w:rsidR="00E435E7" w:rsidRPr="00E435E7"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435E7">
        <w:rPr>
          <w:rFonts w:ascii="宋体" w:eastAsia="宋体" w:hAnsi="宋体" w:cs="Times New Roman"/>
          <w:kern w:val="0"/>
          <w:sz w:val="24"/>
        </w:rPr>
        <w:t>cmatrix -b -C red</w:t>
      </w:r>
    </w:p>
    <w:p w14:paraId="313CCA2B" w14:textId="77777777" w:rsidR="00E435E7" w:rsidRPr="00E435E7"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435E7">
        <w:rPr>
          <w:rFonts w:ascii="宋体" w:eastAsia="宋体" w:hAnsi="宋体" w:cs="Times New Roman"/>
          <w:kern w:val="0"/>
          <w:sz w:val="24"/>
        </w:rPr>
        <w:t>使用蓝色</w:t>
      </w:r>
    </w:p>
    <w:p w14:paraId="04249423" w14:textId="77777777" w:rsidR="00E435E7" w:rsidRPr="00E435E7"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435E7">
        <w:rPr>
          <w:rFonts w:ascii="宋体" w:eastAsia="宋体" w:hAnsi="宋体" w:cs="Times New Roman"/>
          <w:kern w:val="0"/>
          <w:sz w:val="24"/>
        </w:rPr>
        <w:t>cmatrix -b -C blue</w:t>
      </w:r>
    </w:p>
    <w:p w14:paraId="0A53C541" w14:textId="77777777" w:rsidR="00C057F1" w:rsidRDefault="00C057F1"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p>
    <w:p w14:paraId="4AC30D7A" w14:textId="77777777" w:rsidR="00E435E7" w:rsidRPr="00E435E7"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435E7">
        <w:rPr>
          <w:rFonts w:ascii="宋体" w:eastAsia="宋体" w:hAnsi="宋体" w:cs="Times New Roman"/>
          <w:kern w:val="0"/>
          <w:sz w:val="24"/>
        </w:rPr>
        <w:lastRenderedPageBreak/>
        <w:t>在运行状态下,使用0-9数字,可以改变运行速度快慢.</w:t>
      </w:r>
    </w:p>
    <w:p w14:paraId="37E8EA5F" w14:textId="77777777" w:rsidR="00E435E7" w:rsidRPr="00E435E7"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p>
    <w:p w14:paraId="7D740B4F" w14:textId="77777777" w:rsidR="00E435E7" w:rsidRPr="00E81F7D"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p>
    <w:p w14:paraId="67E2DCDE"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据说在运行的时候按下面这些键会有意外的收获哦！</w:t>
      </w:r>
    </w:p>
    <w:p w14:paraId="05402491"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a B b n</w:t>
      </w:r>
      <w:r w:rsidRPr="00E81F7D">
        <w:rPr>
          <w:rFonts w:ascii="宋体" w:eastAsia="宋体" w:hAnsi="宋体" w:cs="Times New Roman"/>
          <w:kern w:val="0"/>
          <w:sz w:val="24"/>
        </w:rPr>
        <w:br/>
        <w:t>1~9</w:t>
      </w:r>
      <w:r w:rsidRPr="00E81F7D">
        <w:rPr>
          <w:rFonts w:ascii="宋体" w:eastAsia="宋体" w:hAnsi="宋体" w:cs="Times New Roman"/>
          <w:kern w:val="0"/>
          <w:sz w:val="24"/>
        </w:rPr>
        <w:br/>
        <w:t>! @ # $</w:t>
      </w:r>
    </w:p>
    <w:p w14:paraId="08C78215"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使用-s参数运行时</w:t>
      </w:r>
      <w:r w:rsidR="004F4D6B">
        <w:rPr>
          <w:rFonts w:ascii="宋体" w:eastAsia="宋体" w:hAnsi="宋体" w:cs="Times New Roman" w:hint="eastAsia"/>
          <w:kern w:val="0"/>
          <w:sz w:val="24"/>
        </w:rPr>
        <w:t>以上按键</w:t>
      </w:r>
      <w:r w:rsidRPr="00E81F7D">
        <w:rPr>
          <w:rFonts w:ascii="宋体" w:eastAsia="宋体" w:hAnsi="宋体" w:cs="Times New Roman"/>
          <w:kern w:val="0"/>
          <w:sz w:val="24"/>
        </w:rPr>
        <w:t>无效</w:t>
      </w:r>
      <w:r w:rsidR="006775FB">
        <w:rPr>
          <w:rFonts w:ascii="宋体" w:eastAsia="宋体" w:hAnsi="宋体" w:cs="Times New Roman" w:hint="eastAsia"/>
          <w:kern w:val="0"/>
          <w:sz w:val="24"/>
        </w:rPr>
        <w:t>。</w:t>
      </w:r>
    </w:p>
    <w:p w14:paraId="68D603F8" w14:textId="77777777" w:rsidR="00E81F7D" w:rsidRDefault="00E81F7D" w:rsidP="00775C2C">
      <w:pPr>
        <w:pStyle w:val="HTML"/>
        <w:tabs>
          <w:tab w:val="left" w:pos="420"/>
        </w:tabs>
        <w:rPr>
          <w:rFonts w:hint="default"/>
        </w:rPr>
      </w:pPr>
    </w:p>
    <w:p w14:paraId="75631E9A" w14:textId="77777777" w:rsidR="00E814C5" w:rsidRDefault="00E814C5" w:rsidP="00775C2C">
      <w:pPr>
        <w:pStyle w:val="HTML"/>
        <w:tabs>
          <w:tab w:val="left" w:pos="420"/>
        </w:tabs>
        <w:rPr>
          <w:rFonts w:hint="default"/>
        </w:rPr>
      </w:pPr>
      <w:r>
        <w:t>关于该程序的安装和使用可以参考以下文章：</w:t>
      </w:r>
    </w:p>
    <w:p w14:paraId="7699EE28" w14:textId="77777777" w:rsidR="00E814C5" w:rsidRDefault="009E7B44" w:rsidP="00775C2C">
      <w:pPr>
        <w:pStyle w:val="HTML"/>
        <w:tabs>
          <w:tab w:val="left" w:pos="420"/>
        </w:tabs>
        <w:rPr>
          <w:rFonts w:hint="default"/>
        </w:rPr>
      </w:pPr>
      <w:hyperlink r:id="rId141" w:history="1">
        <w:r w:rsidR="00E814C5" w:rsidRPr="00541848">
          <w:rPr>
            <w:rStyle w:val="a8"/>
          </w:rPr>
          <w:t>https://blog.51cto.com/5232821/2146115?source=dra</w:t>
        </w:r>
      </w:hyperlink>
      <w:r w:rsidR="00E814C5">
        <w:rPr>
          <w:rFonts w:hint="default"/>
        </w:rPr>
        <w:t xml:space="preserve"> </w:t>
      </w:r>
    </w:p>
    <w:p w14:paraId="0A526A3F" w14:textId="77777777" w:rsidR="00E814C5" w:rsidRDefault="009E7B44" w:rsidP="00775C2C">
      <w:pPr>
        <w:pStyle w:val="HTML"/>
        <w:tabs>
          <w:tab w:val="left" w:pos="420"/>
        </w:tabs>
        <w:rPr>
          <w:rFonts w:hint="default"/>
        </w:rPr>
      </w:pPr>
      <w:hyperlink r:id="rId142" w:history="1">
        <w:r w:rsidR="00E814C5" w:rsidRPr="00541848">
          <w:rPr>
            <w:rStyle w:val="a8"/>
          </w:rPr>
          <w:t>https://blog.csdn.net/springyh/article/details/79204695</w:t>
        </w:r>
      </w:hyperlink>
      <w:r w:rsidR="00E814C5">
        <w:rPr>
          <w:rFonts w:hint="default"/>
        </w:rPr>
        <w:t xml:space="preserve"> </w:t>
      </w:r>
    </w:p>
    <w:p w14:paraId="16C2B427" w14:textId="77777777" w:rsidR="00E814C5" w:rsidRDefault="009E7B44" w:rsidP="00775C2C">
      <w:pPr>
        <w:pStyle w:val="HTML"/>
        <w:tabs>
          <w:tab w:val="left" w:pos="420"/>
        </w:tabs>
        <w:rPr>
          <w:rFonts w:hint="default"/>
        </w:rPr>
      </w:pPr>
      <w:hyperlink r:id="rId143" w:history="1">
        <w:r w:rsidR="00E814C5" w:rsidRPr="00541848">
          <w:rPr>
            <w:rStyle w:val="a8"/>
          </w:rPr>
          <w:t>https://www.jianshu.com/p/3fe67d85850b</w:t>
        </w:r>
      </w:hyperlink>
      <w:r w:rsidR="00E814C5">
        <w:rPr>
          <w:rFonts w:hint="default"/>
        </w:rPr>
        <w:t xml:space="preserve"> </w:t>
      </w:r>
    </w:p>
    <w:p w14:paraId="4685F7A9" w14:textId="77777777" w:rsidR="00D34B96" w:rsidRPr="003B54F6" w:rsidRDefault="00D34B96" w:rsidP="00775C2C">
      <w:pPr>
        <w:pStyle w:val="HTML"/>
        <w:tabs>
          <w:tab w:val="left" w:pos="420"/>
        </w:tabs>
        <w:rPr>
          <w:rFonts w:hint="default"/>
        </w:rPr>
      </w:pPr>
    </w:p>
    <w:p w14:paraId="1C7AF0C7" w14:textId="77777777" w:rsidR="00506C86" w:rsidRPr="0055628D" w:rsidRDefault="00BC7031" w:rsidP="00775C2C">
      <w:pPr>
        <w:tabs>
          <w:tab w:val="left" w:pos="420"/>
        </w:tabs>
        <w:jc w:val="center"/>
      </w:pPr>
      <w:r>
        <w:rPr>
          <w:noProof/>
        </w:rPr>
        <w:drawing>
          <wp:inline distT="0" distB="0" distL="0" distR="0" wp14:anchorId="12C841D1" wp14:editId="2791A780">
            <wp:extent cx="5274310" cy="3181985"/>
            <wp:effectExtent l="0" t="0" r="2540" b="0"/>
            <wp:docPr id="15" name="图片 15" descr="Special Font &amp; b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ecial Font &amp; bol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274310" cy="3181985"/>
                    </a:xfrm>
                    <a:prstGeom prst="rect">
                      <a:avLst/>
                    </a:prstGeom>
                    <a:noFill/>
                    <a:ln>
                      <a:noFill/>
                    </a:ln>
                  </pic:spPr>
                </pic:pic>
              </a:graphicData>
            </a:graphic>
          </wp:inline>
        </w:drawing>
      </w:r>
    </w:p>
    <w:p w14:paraId="3373C8BA" w14:textId="77777777" w:rsidR="00506C86" w:rsidRDefault="00506C86" w:rsidP="00775C2C">
      <w:pPr>
        <w:pStyle w:val="ab"/>
        <w:tabs>
          <w:tab w:val="left" w:pos="420"/>
        </w:tabs>
        <w:jc w:val="center"/>
        <w:rPr>
          <w:rStyle w:val="a8"/>
          <w:rFonts w:asciiTheme="minorHAnsi" w:eastAsiaTheme="minorEastAsia" w:hAnsiTheme="minorHAnsi" w:cstheme="minorBidi"/>
          <w:sz w:val="21"/>
        </w:rPr>
      </w:pPr>
      <w:r>
        <w:t>图表</w:t>
      </w:r>
      <w:r>
        <w:t xml:space="preserve"> </w:t>
      </w:r>
      <w:r>
        <w:rPr>
          <w:rFonts w:hint="eastAsia"/>
        </w:rPr>
        <w:t>4-5-11-1</w:t>
      </w:r>
      <w:r>
        <w:t xml:space="preserve"> </w:t>
      </w:r>
      <w:r>
        <w:rPr>
          <w:rFonts w:hint="eastAsia"/>
        </w:rPr>
        <w:t>CMatrix</w:t>
      </w:r>
      <w:r>
        <w:rPr>
          <w:rFonts w:hint="eastAsia"/>
        </w:rPr>
        <w:t>的屏保效果图</w:t>
      </w:r>
    </w:p>
    <w:p w14:paraId="7BE85784" w14:textId="77777777" w:rsidR="00A109C1" w:rsidRDefault="00A109C1" w:rsidP="00775C2C">
      <w:pPr>
        <w:pStyle w:val="HTML"/>
        <w:tabs>
          <w:tab w:val="left" w:pos="420"/>
        </w:tabs>
        <w:rPr>
          <w:rStyle w:val="a8"/>
          <w:rFonts w:asciiTheme="minorHAnsi" w:eastAsiaTheme="minorEastAsia" w:hAnsiTheme="minorHAnsi" w:cstheme="minorBidi" w:hint="default"/>
          <w:kern w:val="2"/>
          <w:sz w:val="21"/>
        </w:rPr>
      </w:pPr>
    </w:p>
    <w:p w14:paraId="1B725BE4" w14:textId="77777777" w:rsidR="003D3A8D" w:rsidRDefault="003D3A8D" w:rsidP="003D3A8D">
      <w:pPr>
        <w:pStyle w:val="HTML"/>
        <w:tabs>
          <w:tab w:val="left" w:pos="420"/>
        </w:tabs>
        <w:rPr>
          <w:rFonts w:hint="default"/>
        </w:rPr>
      </w:pPr>
    </w:p>
    <w:p w14:paraId="0D3BF3E7" w14:textId="77777777" w:rsidR="003D3A8D" w:rsidRDefault="003D3A8D" w:rsidP="003D3A8D">
      <w:pPr>
        <w:pStyle w:val="2"/>
        <w:tabs>
          <w:tab w:val="left" w:pos="420"/>
        </w:tabs>
      </w:pPr>
      <w:bookmarkStart w:id="253" w:name="_Toc27512249"/>
      <w:r>
        <w:rPr>
          <w:rFonts w:hint="eastAsia"/>
        </w:rPr>
        <w:t>十二、</w:t>
      </w:r>
      <w:r>
        <w:t>纯字符界面下的串口工具</w:t>
      </w:r>
      <w:bookmarkEnd w:id="253"/>
    </w:p>
    <w:p w14:paraId="50088FA0" w14:textId="77777777" w:rsidR="003D3A8D" w:rsidRDefault="003D3A8D" w:rsidP="003D3A8D">
      <w:pPr>
        <w:pStyle w:val="HTML"/>
        <w:tabs>
          <w:tab w:val="clear" w:pos="916"/>
          <w:tab w:val="left" w:pos="420"/>
        </w:tabs>
        <w:rPr>
          <w:rFonts w:hint="default"/>
        </w:rPr>
      </w:pPr>
      <w:r>
        <w:rPr>
          <w:rFonts w:hint="default"/>
        </w:rPr>
        <w:tab/>
      </w:r>
      <w:r>
        <w:t>这部分内容网络工程师的需求会比较多一些。</w:t>
      </w:r>
    </w:p>
    <w:p w14:paraId="737ADB7E" w14:textId="77777777" w:rsidR="003D3A8D" w:rsidRDefault="003D3A8D" w:rsidP="003D3A8D">
      <w:pPr>
        <w:pStyle w:val="HTML"/>
        <w:tabs>
          <w:tab w:val="clear" w:pos="916"/>
          <w:tab w:val="left" w:pos="420"/>
        </w:tabs>
        <w:rPr>
          <w:rFonts w:hint="default"/>
        </w:rPr>
      </w:pPr>
      <w:r>
        <w:rPr>
          <w:rFonts w:hint="default"/>
        </w:rPr>
        <w:tab/>
      </w:r>
      <w:r>
        <w:t>命令</w:t>
      </w:r>
      <w:r>
        <w:rPr>
          <w:rFonts w:hint="default"/>
        </w:rPr>
        <w:t>$lsusb</w:t>
      </w:r>
      <w:r>
        <w:t xml:space="preserve"> 可以显示usb设备的信息。</w:t>
      </w:r>
    </w:p>
    <w:p w14:paraId="4B435FF7" w14:textId="77777777" w:rsidR="003D3A8D" w:rsidRDefault="003D3A8D" w:rsidP="003D3A8D">
      <w:pPr>
        <w:tabs>
          <w:tab w:val="left" w:pos="420"/>
        </w:tabs>
      </w:pPr>
      <w:r w:rsidRPr="00F729C0">
        <w:tab/>
      </w:r>
      <w:r w:rsidRPr="00F729C0">
        <w:rPr>
          <w:rFonts w:hint="eastAsia"/>
        </w:rPr>
        <w:t>在串口工具中，</w:t>
      </w:r>
      <w:r w:rsidRPr="00F729C0">
        <w:t>minicom</w:t>
      </w:r>
      <w:r>
        <w:t>是一个超级终端</w:t>
      </w:r>
      <w:r>
        <w:rPr>
          <w:rFonts w:hint="eastAsia"/>
        </w:rPr>
        <w:t>，安装：</w:t>
      </w:r>
    </w:p>
    <w:p w14:paraId="72C575D9" w14:textId="77777777" w:rsidR="003D3A8D" w:rsidRDefault="003D3A8D" w:rsidP="003D3A8D">
      <w:pPr>
        <w:tabs>
          <w:tab w:val="left" w:pos="420"/>
        </w:tabs>
      </w:pPr>
      <w:r>
        <w:tab/>
      </w:r>
      <w:r>
        <w:tab/>
        <w:t xml:space="preserve">$sudo yum install </w:t>
      </w:r>
      <w:r w:rsidRPr="00F729C0">
        <w:t>minicom</w:t>
      </w:r>
    </w:p>
    <w:p w14:paraId="1C46EDFC" w14:textId="77777777" w:rsidR="003D3A8D" w:rsidRPr="00F729C0" w:rsidRDefault="003D3A8D" w:rsidP="003D3A8D">
      <w:pPr>
        <w:tabs>
          <w:tab w:val="left" w:pos="420"/>
        </w:tabs>
      </w:pPr>
      <w:r>
        <w:tab/>
      </w:r>
      <w:r>
        <w:rPr>
          <w:rFonts w:hint="eastAsia"/>
        </w:rPr>
        <w:t>运行</w:t>
      </w:r>
      <w:r>
        <w:rPr>
          <w:rFonts w:hint="eastAsia"/>
        </w:rPr>
        <w:t>$</w:t>
      </w:r>
      <w:r>
        <w:t xml:space="preserve">minicom </w:t>
      </w:r>
      <w:r>
        <w:rPr>
          <w:rFonts w:hint="eastAsia"/>
        </w:rPr>
        <w:t>-s</w:t>
      </w:r>
      <w:r>
        <w:t xml:space="preserve"> </w:t>
      </w:r>
      <w:r>
        <w:rPr>
          <w:rFonts w:hint="eastAsia"/>
        </w:rPr>
        <w:t>设备名、速率等参数。</w:t>
      </w:r>
    </w:p>
    <w:p w14:paraId="6824A29A" w14:textId="77777777" w:rsidR="003D3A8D" w:rsidRDefault="003D3A8D" w:rsidP="003D3A8D">
      <w:pPr>
        <w:pStyle w:val="HTML"/>
        <w:tabs>
          <w:tab w:val="left" w:pos="420"/>
        </w:tabs>
        <w:rPr>
          <w:rFonts w:hint="default"/>
        </w:rPr>
      </w:pPr>
    </w:p>
    <w:p w14:paraId="607EE7C7" w14:textId="77777777" w:rsidR="003D3A8D" w:rsidRDefault="00050161" w:rsidP="00050161">
      <w:pPr>
        <w:pStyle w:val="2"/>
      </w:pPr>
      <w:bookmarkStart w:id="254" w:name="_Toc27512250"/>
      <w:r>
        <w:rPr>
          <w:rFonts w:hint="eastAsia"/>
        </w:rPr>
        <w:lastRenderedPageBreak/>
        <w:t>十三、</w:t>
      </w:r>
      <w:r w:rsidR="003D3A8D">
        <w:t>纯字符界面下的屏幕截图工具</w:t>
      </w:r>
      <w:bookmarkEnd w:id="254"/>
    </w:p>
    <w:p w14:paraId="7F8EA477" w14:textId="77777777" w:rsidR="001C4C0F" w:rsidRPr="001C4C0F" w:rsidRDefault="003D3A8D" w:rsidP="003D3A8D">
      <w:pPr>
        <w:pStyle w:val="HTML"/>
        <w:tabs>
          <w:tab w:val="clear" w:pos="916"/>
          <w:tab w:val="left" w:pos="420"/>
        </w:tabs>
        <w:rPr>
          <w:rFonts w:hint="default"/>
          <w:b/>
          <w:bCs/>
        </w:rPr>
      </w:pPr>
      <w:r>
        <w:rPr>
          <w:rFonts w:hint="default"/>
        </w:rPr>
        <w:tab/>
      </w:r>
      <w:r w:rsidR="001C4C0F" w:rsidRPr="001C4C0F">
        <w:rPr>
          <w:b/>
          <w:bCs/>
          <w:highlight w:val="magenta"/>
        </w:rPr>
        <w:t>笔者已成功安装该工具但无法正常使用。</w:t>
      </w:r>
    </w:p>
    <w:p w14:paraId="1E486E01" w14:textId="77777777" w:rsidR="0020782B" w:rsidRDefault="001C4C0F" w:rsidP="003D3A8D">
      <w:pPr>
        <w:pStyle w:val="HTML"/>
        <w:tabs>
          <w:tab w:val="clear" w:pos="916"/>
          <w:tab w:val="left" w:pos="420"/>
        </w:tabs>
        <w:rPr>
          <w:rFonts w:hint="default"/>
        </w:rPr>
      </w:pPr>
      <w:r>
        <w:rPr>
          <w:rFonts w:hint="default"/>
        </w:rPr>
        <w:tab/>
      </w:r>
      <w:r w:rsidR="0020782B">
        <w:t>该工具的主页地址：</w:t>
      </w:r>
      <w:hyperlink r:id="rId145" w:history="1">
        <w:r w:rsidR="0020782B" w:rsidRPr="00414725">
          <w:rPr>
            <w:rStyle w:val="a8"/>
          </w:rPr>
          <w:t>https://fbgrab.monells.se/</w:t>
        </w:r>
      </w:hyperlink>
      <w:r w:rsidR="0020782B">
        <w:rPr>
          <w:rFonts w:hint="default"/>
        </w:rPr>
        <w:t xml:space="preserve"> </w:t>
      </w:r>
    </w:p>
    <w:p w14:paraId="5BB0F11B" w14:textId="77777777" w:rsidR="003D3A8D" w:rsidRDefault="0020782B" w:rsidP="003D3A8D">
      <w:pPr>
        <w:pStyle w:val="HTML"/>
        <w:tabs>
          <w:tab w:val="clear" w:pos="916"/>
          <w:tab w:val="left" w:pos="420"/>
        </w:tabs>
        <w:rPr>
          <w:rFonts w:hint="default"/>
        </w:rPr>
      </w:pPr>
      <w:r>
        <w:rPr>
          <w:rFonts w:hint="default"/>
        </w:rPr>
        <w:tab/>
      </w:r>
      <w:r w:rsidR="003D3A8D">
        <w:t>首先安装一些依赖：</w:t>
      </w:r>
    </w:p>
    <w:p w14:paraId="2E1E835C" w14:textId="77777777" w:rsidR="003D3A8D" w:rsidRDefault="003D3A8D" w:rsidP="003D3A8D">
      <w:pPr>
        <w:pStyle w:val="HTML"/>
        <w:tabs>
          <w:tab w:val="clear" w:pos="916"/>
          <w:tab w:val="left" w:pos="1020"/>
        </w:tabs>
        <w:rPr>
          <w:rFonts w:hint="default"/>
        </w:rPr>
      </w:pPr>
      <w:r>
        <w:rPr>
          <w:rFonts w:hint="default"/>
        </w:rPr>
        <w:tab/>
      </w:r>
      <w:r>
        <w:t>$</w:t>
      </w:r>
      <w:r>
        <w:rPr>
          <w:rFonts w:hint="default"/>
        </w:rPr>
        <w:t>sudo yum install</w:t>
      </w:r>
      <w:r w:rsidRPr="00421AA4">
        <w:t xml:space="preserve"> splint libpng</w:t>
      </w:r>
      <w:r w:rsidR="00ED3D1A">
        <w:rPr>
          <w:rFonts w:hint="default"/>
        </w:rPr>
        <w:t xml:space="preserve"> libpng*</w:t>
      </w:r>
      <w:r w:rsidRPr="00421AA4">
        <w:t xml:space="preserve"> zlib splint* libpng* zlib*</w:t>
      </w:r>
      <w:r w:rsidR="00ED3D1A">
        <w:rPr>
          <w:rFonts w:hint="default"/>
        </w:rPr>
        <w:t xml:space="preserve"> libjpeg libjpeg*</w:t>
      </w:r>
    </w:p>
    <w:p w14:paraId="63A21F23" w14:textId="77777777" w:rsidR="003D3A8D" w:rsidRDefault="003D3A8D" w:rsidP="003D3A8D">
      <w:pPr>
        <w:pStyle w:val="HTML"/>
        <w:tabs>
          <w:tab w:val="clear" w:pos="916"/>
          <w:tab w:val="left" w:pos="420"/>
        </w:tabs>
        <w:rPr>
          <w:rFonts w:hint="default"/>
        </w:rPr>
      </w:pPr>
      <w:r>
        <w:rPr>
          <w:rFonts w:hint="default"/>
        </w:rPr>
        <w:tab/>
      </w:r>
      <w:r>
        <w:t>在纯字符界面下，屏幕截图工具还是实分有必要的：</w:t>
      </w:r>
    </w:p>
    <w:p w14:paraId="5D915CD3" w14:textId="77777777" w:rsidR="0005748A" w:rsidRDefault="003D3A8D" w:rsidP="0005748A">
      <w:pPr>
        <w:pStyle w:val="HTML"/>
        <w:tabs>
          <w:tab w:val="clear" w:pos="916"/>
          <w:tab w:val="clear" w:pos="1832"/>
          <w:tab w:val="left" w:pos="420"/>
          <w:tab w:val="left" w:pos="870"/>
        </w:tabs>
        <w:rPr>
          <w:rFonts w:hint="default"/>
        </w:rPr>
      </w:pPr>
      <w:r>
        <w:rPr>
          <w:rFonts w:hint="default"/>
        </w:rPr>
        <w:tab/>
      </w:r>
      <w:r>
        <w:rPr>
          <w:rFonts w:hint="default"/>
        </w:rPr>
        <w:tab/>
        <w:t xml:space="preserve">$wget </w:t>
      </w:r>
      <w:hyperlink r:id="rId146" w:history="1">
        <w:r w:rsidRPr="00414725">
          <w:rPr>
            <w:rStyle w:val="a8"/>
          </w:rPr>
          <w:t>https://fbgrab.monells.se/fbgrab-1.3.tar.gz</w:t>
        </w:r>
      </w:hyperlink>
      <w:r>
        <w:rPr>
          <w:rFonts w:hint="default"/>
        </w:rPr>
        <w:t xml:space="preserve"> </w:t>
      </w:r>
    </w:p>
    <w:p w14:paraId="2CA30610" w14:textId="77777777" w:rsidR="0005748A" w:rsidRDefault="0005748A" w:rsidP="0005748A">
      <w:pPr>
        <w:pStyle w:val="HTML"/>
        <w:tabs>
          <w:tab w:val="clear" w:pos="916"/>
          <w:tab w:val="clear" w:pos="1832"/>
          <w:tab w:val="left" w:pos="420"/>
          <w:tab w:val="left" w:pos="870"/>
        </w:tabs>
        <w:rPr>
          <w:rFonts w:hint="default"/>
        </w:rPr>
      </w:pPr>
      <w:r>
        <w:rPr>
          <w:rFonts w:hint="default"/>
        </w:rPr>
        <w:tab/>
      </w:r>
      <w:r>
        <w:rPr>
          <w:rFonts w:hint="default"/>
        </w:rPr>
        <w:tab/>
        <w:t>$</w:t>
      </w:r>
      <w:r w:rsidRPr="00C8175F">
        <w:t>tar -zxvf ./fbgrab-1.3.tar.gz</w:t>
      </w:r>
      <w:r>
        <w:rPr>
          <w:rFonts w:hint="default"/>
        </w:rPr>
        <w:t xml:space="preserve"> &amp;&amp; cd ./</w:t>
      </w:r>
      <w:r w:rsidRPr="00C8175F">
        <w:t>fbgrab-1.3</w:t>
      </w:r>
    </w:p>
    <w:p w14:paraId="052C4D83" w14:textId="77777777" w:rsidR="0005748A" w:rsidRDefault="0005748A" w:rsidP="0005748A">
      <w:pPr>
        <w:pStyle w:val="HTML"/>
        <w:tabs>
          <w:tab w:val="clear" w:pos="916"/>
          <w:tab w:val="clear" w:pos="1832"/>
          <w:tab w:val="left" w:pos="420"/>
          <w:tab w:val="left" w:pos="870"/>
        </w:tabs>
        <w:rPr>
          <w:rFonts w:hint="default"/>
        </w:rPr>
      </w:pPr>
      <w:r>
        <w:rPr>
          <w:rFonts w:hint="default"/>
        </w:rPr>
        <w:tab/>
      </w:r>
      <w:r>
        <w:rPr>
          <w:rFonts w:hint="default"/>
        </w:rPr>
        <w:tab/>
        <w:t>$make</w:t>
      </w:r>
    </w:p>
    <w:p w14:paraId="0FA648D3" w14:textId="77777777" w:rsidR="0005748A" w:rsidRDefault="0005748A" w:rsidP="0005748A">
      <w:pPr>
        <w:pStyle w:val="HTML"/>
        <w:tabs>
          <w:tab w:val="clear" w:pos="916"/>
          <w:tab w:val="clear" w:pos="1832"/>
          <w:tab w:val="left" w:pos="420"/>
          <w:tab w:val="left" w:pos="870"/>
        </w:tabs>
        <w:rPr>
          <w:rFonts w:hint="default"/>
        </w:rPr>
      </w:pPr>
      <w:r>
        <w:rPr>
          <w:rFonts w:hint="default"/>
        </w:rPr>
        <w:tab/>
      </w:r>
      <w:r>
        <w:rPr>
          <w:rFonts w:hint="default"/>
        </w:rPr>
        <w:tab/>
        <w:t>$sudo make install</w:t>
      </w:r>
    </w:p>
    <w:p w14:paraId="79447CE6" w14:textId="77777777" w:rsidR="00BB6A85" w:rsidRDefault="00BD661E" w:rsidP="0005748A">
      <w:pPr>
        <w:pStyle w:val="HTML"/>
        <w:tabs>
          <w:tab w:val="clear" w:pos="916"/>
          <w:tab w:val="clear" w:pos="1832"/>
          <w:tab w:val="left" w:pos="420"/>
          <w:tab w:val="left" w:pos="870"/>
        </w:tabs>
        <w:rPr>
          <w:rFonts w:hint="default"/>
        </w:rPr>
      </w:pPr>
      <w:r>
        <w:rPr>
          <w:rFonts w:hint="default"/>
        </w:rPr>
        <w:tab/>
      </w:r>
      <w:r>
        <w:t>即可安装成功</w:t>
      </w:r>
      <w:r w:rsidR="00BB6A85">
        <w:t>，但是还需要修改</w:t>
      </w:r>
      <w:hyperlink w:anchor="_3、Linux中无法绕开的文件权限" w:history="1">
        <w:r w:rsidR="00BB6A85" w:rsidRPr="004F44F8">
          <w:rPr>
            <w:rStyle w:val="a8"/>
          </w:rPr>
          <w:t>权限</w:t>
        </w:r>
      </w:hyperlink>
      <w:r w:rsidR="00BB6A85">
        <w:t>：</w:t>
      </w:r>
    </w:p>
    <w:p w14:paraId="537870E0" w14:textId="77777777" w:rsidR="00BB6A85" w:rsidRDefault="00BB6A85" w:rsidP="0005748A">
      <w:pPr>
        <w:pStyle w:val="HTML"/>
        <w:tabs>
          <w:tab w:val="clear" w:pos="916"/>
          <w:tab w:val="clear" w:pos="1832"/>
          <w:tab w:val="left" w:pos="420"/>
          <w:tab w:val="left" w:pos="870"/>
        </w:tabs>
        <w:rPr>
          <w:rFonts w:hint="default"/>
        </w:rPr>
      </w:pPr>
      <w:r>
        <w:rPr>
          <w:rFonts w:hint="default"/>
        </w:rPr>
        <w:tab/>
      </w:r>
      <w:r>
        <w:rPr>
          <w:rFonts w:hint="default"/>
        </w:rPr>
        <w:tab/>
        <w:t>$</w:t>
      </w:r>
      <w:r w:rsidRPr="00BB6A85">
        <w:t>sudo chmod 4755 /usr/bin/fbgrab</w:t>
      </w:r>
    </w:p>
    <w:p w14:paraId="4E8F1BD0" w14:textId="77777777" w:rsidR="00BD661E" w:rsidRDefault="00BB6A85" w:rsidP="0005748A">
      <w:pPr>
        <w:pStyle w:val="HTML"/>
        <w:tabs>
          <w:tab w:val="clear" w:pos="916"/>
          <w:tab w:val="clear" w:pos="1832"/>
          <w:tab w:val="left" w:pos="420"/>
          <w:tab w:val="left" w:pos="870"/>
        </w:tabs>
        <w:rPr>
          <w:rFonts w:hint="default"/>
        </w:rPr>
      </w:pPr>
      <w:r>
        <w:rPr>
          <w:rFonts w:hint="default"/>
        </w:rPr>
        <w:tab/>
      </w:r>
      <w:r>
        <w:t>然后该工具就可以使用了，</w:t>
      </w:r>
      <w:r w:rsidR="00BD661E">
        <w:t>使用方法是：</w:t>
      </w:r>
    </w:p>
    <w:p w14:paraId="632ADD9E" w14:textId="77777777" w:rsidR="005B4D04" w:rsidRDefault="005B4D04" w:rsidP="0005748A">
      <w:pPr>
        <w:pStyle w:val="HTML"/>
        <w:tabs>
          <w:tab w:val="clear" w:pos="916"/>
          <w:tab w:val="clear" w:pos="1832"/>
          <w:tab w:val="left" w:pos="420"/>
          <w:tab w:val="left" w:pos="870"/>
        </w:tabs>
        <w:rPr>
          <w:rFonts w:hint="default"/>
        </w:rPr>
      </w:pPr>
      <w:r>
        <w:rPr>
          <w:rFonts w:hint="default"/>
        </w:rPr>
        <w:tab/>
      </w:r>
      <w:r>
        <w:rPr>
          <w:rFonts w:hint="default"/>
        </w:rPr>
        <w:tab/>
      </w:r>
      <w:r>
        <w:t>$</w:t>
      </w:r>
      <w:r w:rsidRPr="005B4D04">
        <w:t xml:space="preserve">fbgrab </w:t>
      </w:r>
      <w:r w:rsidR="00301F14">
        <w:rPr>
          <w:rFonts w:hint="default"/>
        </w:rPr>
        <w:t xml:space="preserve">-z 9 </w:t>
      </w:r>
      <w:r>
        <w:t>p</w:t>
      </w:r>
      <w:r>
        <w:rPr>
          <w:rFonts w:hint="default"/>
        </w:rPr>
        <w:t>ath</w:t>
      </w:r>
      <w:r w:rsidRPr="005B4D04">
        <w:t>/</w:t>
      </w:r>
      <w:r>
        <w:t>f</w:t>
      </w:r>
      <w:r>
        <w:rPr>
          <w:rFonts w:hint="default"/>
        </w:rPr>
        <w:t>ileName</w:t>
      </w:r>
      <w:r w:rsidRPr="005B4D04">
        <w:t>.png</w:t>
      </w:r>
    </w:p>
    <w:p w14:paraId="7E84D52E" w14:textId="77777777" w:rsidR="00E849E9" w:rsidRDefault="00E849E9" w:rsidP="0005748A">
      <w:pPr>
        <w:pStyle w:val="HTML"/>
        <w:tabs>
          <w:tab w:val="clear" w:pos="916"/>
          <w:tab w:val="clear" w:pos="1832"/>
          <w:tab w:val="left" w:pos="420"/>
          <w:tab w:val="left" w:pos="870"/>
        </w:tabs>
        <w:rPr>
          <w:rFonts w:hint="default"/>
        </w:rPr>
      </w:pPr>
      <w:r>
        <w:rPr>
          <w:rFonts w:hint="default"/>
        </w:rPr>
        <w:tab/>
      </w:r>
      <w:r>
        <w:t>即可完成截屏并保存成p</w:t>
      </w:r>
      <w:r>
        <w:rPr>
          <w:rFonts w:hint="default"/>
        </w:rPr>
        <w:t>ng</w:t>
      </w:r>
      <w:r>
        <w:t>文件。</w:t>
      </w:r>
      <w:r w:rsidR="007021E9" w:rsidRPr="007021E9">
        <w:t>为了不破坏图像显示，可以使用fbgrab的-s参数，或者使用ssh远程登陆操作。</w:t>
      </w:r>
    </w:p>
    <w:p w14:paraId="48F33D4C" w14:textId="77777777" w:rsidR="00A83BF2" w:rsidRPr="00A83BF2" w:rsidRDefault="00A83BF2" w:rsidP="00A83BF2">
      <w:pPr>
        <w:pStyle w:val="HTML"/>
        <w:tabs>
          <w:tab w:val="clear" w:pos="916"/>
          <w:tab w:val="clear" w:pos="1832"/>
          <w:tab w:val="left" w:pos="420"/>
          <w:tab w:val="left" w:pos="870"/>
        </w:tabs>
        <w:rPr>
          <w:rFonts w:hint="default"/>
        </w:rPr>
      </w:pPr>
      <w:r>
        <w:rPr>
          <w:rFonts w:hint="default"/>
        </w:rPr>
        <w:tab/>
      </w:r>
      <w:r w:rsidRPr="00A83BF2">
        <w:t xml:space="preserve">使用-c参数可以实现为指定终端截图。这一操作需要root权限。如 </w:t>
      </w:r>
    </w:p>
    <w:p w14:paraId="3683628E" w14:textId="77777777" w:rsidR="00A83BF2" w:rsidRPr="00A83BF2" w:rsidRDefault="00A83BF2" w:rsidP="00A83BF2">
      <w:pPr>
        <w:pStyle w:val="HTML"/>
        <w:tabs>
          <w:tab w:val="clear" w:pos="916"/>
          <w:tab w:val="clear" w:pos="1832"/>
          <w:tab w:val="left" w:pos="420"/>
          <w:tab w:val="left" w:pos="870"/>
        </w:tabs>
        <w:rPr>
          <w:rFonts w:hint="default"/>
        </w:rPr>
      </w:pPr>
      <w:r>
        <w:rPr>
          <w:rFonts w:hint="default"/>
        </w:rPr>
        <w:tab/>
      </w:r>
      <w:r>
        <w:rPr>
          <w:rFonts w:hint="default"/>
        </w:rPr>
        <w:tab/>
        <w:t xml:space="preserve">$sudo </w:t>
      </w:r>
      <w:r w:rsidRPr="00A83BF2">
        <w:t xml:space="preserve">fbgrab -c 2 </w:t>
      </w:r>
      <w:r>
        <w:rPr>
          <w:rFonts w:hint="default"/>
        </w:rPr>
        <w:t>./</w:t>
      </w:r>
      <w:r w:rsidRPr="00A83BF2">
        <w:t>b.png</w:t>
      </w:r>
    </w:p>
    <w:p w14:paraId="6968A22C" w14:textId="77777777" w:rsidR="00A83BF2" w:rsidRDefault="00A83BF2" w:rsidP="00A83BF2">
      <w:pPr>
        <w:pStyle w:val="HTML"/>
        <w:tabs>
          <w:tab w:val="clear" w:pos="916"/>
          <w:tab w:val="clear" w:pos="1832"/>
          <w:tab w:val="left" w:pos="420"/>
          <w:tab w:val="left" w:pos="870"/>
        </w:tabs>
        <w:rPr>
          <w:rFonts w:hint="default"/>
        </w:rPr>
      </w:pPr>
      <w:r>
        <w:rPr>
          <w:rFonts w:hint="default"/>
        </w:rPr>
        <w:tab/>
      </w:r>
      <w:r w:rsidRPr="00A83BF2">
        <w:t>即可对Ctrl-Alt-F2进入的终端截图。</w:t>
      </w:r>
    </w:p>
    <w:p w14:paraId="6E2261DA" w14:textId="77777777" w:rsidR="00A83BF2" w:rsidRPr="00A83BF2" w:rsidRDefault="00A83BF2" w:rsidP="00A83BF2">
      <w:pPr>
        <w:pStyle w:val="HTML"/>
        <w:tabs>
          <w:tab w:val="clear" w:pos="916"/>
          <w:tab w:val="clear" w:pos="1832"/>
          <w:tab w:val="left" w:pos="420"/>
          <w:tab w:val="left" w:pos="870"/>
        </w:tabs>
        <w:rPr>
          <w:rFonts w:hint="default"/>
        </w:rPr>
      </w:pPr>
      <w:r>
        <w:rPr>
          <w:rFonts w:hint="default"/>
        </w:rPr>
        <w:tab/>
      </w:r>
      <w:r w:rsidRPr="00A83BF2">
        <w:t>也可同时使用-C参数延时，如</w:t>
      </w:r>
      <w:r>
        <w:rPr>
          <w:rFonts w:hint="default"/>
        </w:rPr>
        <w:t>:</w:t>
      </w:r>
    </w:p>
    <w:p w14:paraId="3810C94E" w14:textId="77777777" w:rsidR="00A83BF2" w:rsidRDefault="00A83BF2" w:rsidP="00A83BF2">
      <w:pPr>
        <w:pStyle w:val="HTML"/>
        <w:tabs>
          <w:tab w:val="clear" w:pos="916"/>
          <w:tab w:val="clear" w:pos="1832"/>
          <w:tab w:val="left" w:pos="420"/>
          <w:tab w:val="left" w:pos="870"/>
        </w:tabs>
        <w:rPr>
          <w:rFonts w:hint="default"/>
        </w:rPr>
      </w:pPr>
      <w:r>
        <w:rPr>
          <w:rFonts w:hint="default"/>
        </w:rPr>
        <w:tab/>
      </w:r>
      <w:r>
        <w:rPr>
          <w:rFonts w:hint="default"/>
        </w:rPr>
        <w:tab/>
        <w:t xml:space="preserve">$sudo </w:t>
      </w:r>
      <w:r w:rsidRPr="00A83BF2">
        <w:t xml:space="preserve">fbgrab -c 2 -C 3 </w:t>
      </w:r>
      <w:r>
        <w:rPr>
          <w:rFonts w:hint="default"/>
        </w:rPr>
        <w:t>./</w:t>
      </w:r>
      <w:r w:rsidRPr="00A83BF2">
        <w:t>c.png</w:t>
      </w:r>
    </w:p>
    <w:p w14:paraId="77077865" w14:textId="77777777" w:rsidR="00301F14" w:rsidRPr="00A83BF2" w:rsidRDefault="00301F14" w:rsidP="00A83BF2">
      <w:pPr>
        <w:pStyle w:val="HTML"/>
        <w:tabs>
          <w:tab w:val="clear" w:pos="916"/>
          <w:tab w:val="clear" w:pos="1832"/>
          <w:tab w:val="left" w:pos="420"/>
          <w:tab w:val="left" w:pos="870"/>
        </w:tabs>
        <w:rPr>
          <w:rFonts w:hint="default"/>
        </w:rPr>
      </w:pPr>
      <w:r>
        <w:rPr>
          <w:rFonts w:hint="default"/>
        </w:rPr>
        <w:tab/>
      </w:r>
      <w:r>
        <w:t>使用-</w:t>
      </w:r>
      <w:r>
        <w:rPr>
          <w:rFonts w:hint="default"/>
        </w:rPr>
        <w:t>z</w:t>
      </w:r>
      <w:r>
        <w:t>参数制定图片压缩率，0为最高比率的压缩，9为不压缩，保存原始最好效果的图像。</w:t>
      </w:r>
    </w:p>
    <w:p w14:paraId="74A2AA55" w14:textId="77777777" w:rsidR="0005748A" w:rsidRPr="0005748A" w:rsidRDefault="0005748A" w:rsidP="0005748A">
      <w:pPr>
        <w:pStyle w:val="HTML"/>
        <w:tabs>
          <w:tab w:val="clear" w:pos="916"/>
          <w:tab w:val="clear" w:pos="1832"/>
          <w:tab w:val="left" w:pos="420"/>
          <w:tab w:val="left" w:pos="870"/>
        </w:tabs>
        <w:rPr>
          <w:rFonts w:hint="default"/>
        </w:rPr>
      </w:pPr>
    </w:p>
    <w:p w14:paraId="1F6D7199" w14:textId="77777777" w:rsidR="0005748A" w:rsidRPr="0005748A" w:rsidRDefault="000B79A0" w:rsidP="000B79A0">
      <w:pPr>
        <w:pStyle w:val="2"/>
      </w:pPr>
      <w:bookmarkStart w:id="255" w:name="_Toc27512251"/>
      <w:r>
        <w:rPr>
          <w:rFonts w:hint="eastAsia"/>
        </w:rPr>
        <w:t>十四、</w:t>
      </w:r>
      <w:r w:rsidR="006E37BD">
        <w:rPr>
          <w:rFonts w:hint="eastAsia"/>
        </w:rPr>
        <w:t>纯字符界面</w:t>
      </w:r>
      <w:r w:rsidR="006E37BD">
        <w:t>下的网页浏览器</w:t>
      </w:r>
      <w:bookmarkEnd w:id="255"/>
    </w:p>
    <w:p w14:paraId="44ABB1A8" w14:textId="77777777" w:rsidR="003D3A8D" w:rsidRPr="0005748A" w:rsidRDefault="003E11C7" w:rsidP="0005748A">
      <w:pPr>
        <w:pStyle w:val="HTML"/>
        <w:tabs>
          <w:tab w:val="clear" w:pos="916"/>
          <w:tab w:val="clear" w:pos="1832"/>
          <w:tab w:val="left" w:pos="420"/>
          <w:tab w:val="left" w:pos="870"/>
        </w:tabs>
        <w:rPr>
          <w:rFonts w:hint="default"/>
        </w:rPr>
      </w:pPr>
      <w:r>
        <w:rPr>
          <w:rFonts w:hint="default"/>
        </w:rPr>
        <w:tab/>
      </w:r>
      <w:r>
        <w:t>纯字符界面下的网页浏览器有：</w:t>
      </w:r>
      <w:r w:rsidR="007412E2">
        <w:t>lynx</w:t>
      </w:r>
      <w:r w:rsidR="007412E2">
        <w:rPr>
          <w:rFonts w:hint="default"/>
        </w:rPr>
        <w:t xml:space="preserve">   elinks   links</w:t>
      </w:r>
      <w:r w:rsidR="00C1142C">
        <w:rPr>
          <w:rFonts w:hint="default"/>
        </w:rPr>
        <w:t xml:space="preserve"> w3m</w:t>
      </w:r>
      <w:r w:rsidR="007412E2">
        <w:t>等，但都十分不推荐，因为显示是在太乱了</w:t>
      </w:r>
      <w:r w:rsidR="00621BE4">
        <w:t>,各种问题</w:t>
      </w:r>
      <w:r w:rsidR="007412E2">
        <w:t>。</w:t>
      </w:r>
    </w:p>
    <w:p w14:paraId="09CB40EB" w14:textId="77777777" w:rsidR="000D5C0D" w:rsidRPr="003E11C7" w:rsidRDefault="000D5C0D" w:rsidP="00775C2C">
      <w:pPr>
        <w:pStyle w:val="HTML"/>
        <w:tabs>
          <w:tab w:val="left" w:pos="420"/>
        </w:tabs>
        <w:rPr>
          <w:rFonts w:hint="default"/>
        </w:rPr>
      </w:pPr>
    </w:p>
    <w:p w14:paraId="55862467" w14:textId="77777777" w:rsidR="000D5C0D" w:rsidRDefault="00E03651" w:rsidP="00E03651">
      <w:pPr>
        <w:pStyle w:val="2"/>
      </w:pPr>
      <w:bookmarkStart w:id="256" w:name="_Toc27512252"/>
      <w:r>
        <w:rPr>
          <w:rFonts w:hint="eastAsia"/>
        </w:rPr>
        <w:t>十五、</w:t>
      </w:r>
      <w:r w:rsidR="00C92089">
        <w:rPr>
          <w:rFonts w:hint="eastAsia"/>
        </w:rPr>
        <w:t>图片信息（</w:t>
      </w:r>
      <w:r w:rsidR="00C92089">
        <w:rPr>
          <w:rFonts w:hint="eastAsia"/>
        </w:rPr>
        <w:t>exi</w:t>
      </w:r>
      <w:r w:rsidR="00C92089">
        <w:rPr>
          <w:rFonts w:hint="eastAsia"/>
        </w:rPr>
        <w:t>）修改及图片旋转工具</w:t>
      </w:r>
      <w:r w:rsidR="00C92089">
        <w:rPr>
          <w:rFonts w:hint="eastAsia"/>
        </w:rPr>
        <w:t>e</w:t>
      </w:r>
      <w:r w:rsidR="00C92089">
        <w:t>xiftran</w:t>
      </w:r>
      <w:bookmarkEnd w:id="256"/>
    </w:p>
    <w:p w14:paraId="162F63A1" w14:textId="77777777" w:rsidR="00C92089" w:rsidRDefault="00C92089" w:rsidP="00775C2C">
      <w:pPr>
        <w:tabs>
          <w:tab w:val="left" w:pos="420"/>
        </w:tabs>
      </w:pPr>
      <w:r>
        <w:rPr>
          <w:rFonts w:ascii="宋体" w:eastAsia="宋体" w:hAnsi="宋体" w:cs="Times New Roman"/>
          <w:kern w:val="0"/>
          <w:sz w:val="24"/>
        </w:rPr>
        <w:tab/>
      </w:r>
      <w:r>
        <w:rPr>
          <w:rFonts w:ascii="宋体" w:eastAsia="宋体" w:hAnsi="宋体" w:cs="Times New Roman" w:hint="eastAsia"/>
          <w:kern w:val="0"/>
          <w:sz w:val="24"/>
        </w:rPr>
        <w:t>该工具是</w:t>
      </w:r>
      <w:r>
        <w:t>fbida</w:t>
      </w:r>
      <w:r>
        <w:rPr>
          <w:rFonts w:hint="eastAsia"/>
        </w:rPr>
        <w:t>工具包中的一员（该工具包共携带四个工具，分别是</w:t>
      </w:r>
      <w:r w:rsidR="0017310E">
        <w:t>fbi, fbgs, ida, exiftran</w:t>
      </w:r>
      <w:r>
        <w:rPr>
          <w:rFonts w:hint="eastAsia"/>
        </w:rPr>
        <w:t>），其中的</w:t>
      </w:r>
      <w:r>
        <w:rPr>
          <w:rFonts w:hint="eastAsia"/>
        </w:rPr>
        <w:t>e</w:t>
      </w:r>
      <w:r>
        <w:t>xiftran</w:t>
      </w:r>
      <w:r>
        <w:rPr>
          <w:rFonts w:hint="eastAsia"/>
        </w:rPr>
        <w:t>可以修改图片的信息以及旋转图片。</w:t>
      </w:r>
      <w:hyperlink w:anchor="_九、纯字符界面的图片查看器fbi" w:history="1">
        <w:r w:rsidR="00990305" w:rsidRPr="00B163CE">
          <w:rPr>
            <w:rStyle w:val="a8"/>
            <w:rFonts w:hint="eastAsia"/>
          </w:rPr>
          <w:t>这里是</w:t>
        </w:r>
        <w:r w:rsidRPr="00B163CE">
          <w:rPr>
            <w:rStyle w:val="a8"/>
            <w:rFonts w:hint="eastAsia"/>
          </w:rPr>
          <w:t>安装</w:t>
        </w:r>
        <w:r w:rsidR="00990305" w:rsidRPr="00B163CE">
          <w:rPr>
            <w:rStyle w:val="a8"/>
            <w:rFonts w:hint="eastAsia"/>
          </w:rPr>
          <w:t>方法</w:t>
        </w:r>
      </w:hyperlink>
      <w:r w:rsidR="00990305">
        <w:rPr>
          <w:rFonts w:hint="eastAsia"/>
        </w:rPr>
        <w:t>。</w:t>
      </w:r>
    </w:p>
    <w:p w14:paraId="330DD3A8" w14:textId="77777777" w:rsidR="000D5C0D" w:rsidRPr="00A57883" w:rsidRDefault="002834EF" w:rsidP="00A57883">
      <w:r>
        <w:tab/>
      </w:r>
      <w:r>
        <w:rPr>
          <w:rFonts w:hint="eastAsia"/>
        </w:rPr>
        <w:t>关于该工具的使用，可以查看网站（</w:t>
      </w:r>
      <w:hyperlink r:id="rId147" w:history="1">
        <w:r w:rsidRPr="00C63D9E">
          <w:rPr>
            <w:rStyle w:val="a8"/>
          </w:rPr>
          <w:t>https://linux.die.net/man/1/exiftran</w:t>
        </w:r>
      </w:hyperlink>
      <w:r>
        <w:t xml:space="preserve"> </w:t>
      </w:r>
      <w:r>
        <w:rPr>
          <w:rFonts w:hint="eastAsia"/>
        </w:rPr>
        <w:t>）的说明：</w:t>
      </w:r>
    </w:p>
    <w:p w14:paraId="347DA867" w14:textId="77777777" w:rsidR="00A57883" w:rsidRPr="00A57883" w:rsidRDefault="00A57883" w:rsidP="00A57883">
      <w:r w:rsidRPr="00A57883">
        <w:tab/>
        <w:t xml:space="preserve">exiftran is a command line utility to transform digital image jpeg images. It can do lossless rotations like jpegtran, but unlike jpegtran it cares about the EXIF data: It can rotate images automatically by checking the exif orientation tag, it updates the exif informaton if needed (image dimension, orientation), it also rotates the exif thumbnail. It can process multiple images </w:t>
      </w:r>
      <w:r w:rsidRPr="00A57883">
        <w:lastRenderedPageBreak/>
        <w:t xml:space="preserve">at once. </w:t>
      </w:r>
    </w:p>
    <w:p w14:paraId="53B23F20" w14:textId="77777777" w:rsidR="00A57883" w:rsidRPr="00A57883" w:rsidRDefault="00A57883" w:rsidP="00A57883">
      <w:r w:rsidRPr="00A57883">
        <w:t>Transform Options</w:t>
      </w:r>
    </w:p>
    <w:p w14:paraId="782C81F1" w14:textId="77777777" w:rsidR="00A57883" w:rsidRPr="00A57883" w:rsidRDefault="00A57883" w:rsidP="00A57883">
      <w:r w:rsidRPr="00A57883">
        <w:t xml:space="preserve">-a </w:t>
      </w:r>
    </w:p>
    <w:p w14:paraId="5E81FA27" w14:textId="77777777" w:rsidR="00A57883" w:rsidRPr="00A57883" w:rsidRDefault="00A57883" w:rsidP="00A57883">
      <w:r w:rsidRPr="00A57883">
        <w:t xml:space="preserve">automatic (using exif orientation tag) </w:t>
      </w:r>
    </w:p>
    <w:p w14:paraId="3B6690E5" w14:textId="77777777" w:rsidR="00A57883" w:rsidRPr="00A57883" w:rsidRDefault="00A57883" w:rsidP="00A57883">
      <w:r w:rsidRPr="00A57883">
        <w:t xml:space="preserve">-9 </w:t>
      </w:r>
    </w:p>
    <w:p w14:paraId="68D17C27" w14:textId="77777777" w:rsidR="00A57883" w:rsidRPr="00A57883" w:rsidRDefault="00A57883" w:rsidP="00A57883">
      <w:r w:rsidRPr="00A57883">
        <w:t xml:space="preserve">rotate by 90 degrees </w:t>
      </w:r>
    </w:p>
    <w:p w14:paraId="4794D1A3" w14:textId="77777777" w:rsidR="00A57883" w:rsidRPr="00A57883" w:rsidRDefault="00A57883" w:rsidP="00A57883">
      <w:r w:rsidRPr="00A57883">
        <w:t xml:space="preserve">-1 </w:t>
      </w:r>
    </w:p>
    <w:p w14:paraId="333B4284" w14:textId="77777777" w:rsidR="00A57883" w:rsidRPr="00A57883" w:rsidRDefault="00A57883" w:rsidP="00A57883">
      <w:r w:rsidRPr="00A57883">
        <w:t xml:space="preserve">rotate by 180 degrees </w:t>
      </w:r>
    </w:p>
    <w:p w14:paraId="037395CD" w14:textId="77777777" w:rsidR="00A57883" w:rsidRPr="00A57883" w:rsidRDefault="00A57883" w:rsidP="00A57883">
      <w:r w:rsidRPr="00A57883">
        <w:t xml:space="preserve">-2 </w:t>
      </w:r>
    </w:p>
    <w:p w14:paraId="044696C5" w14:textId="77777777" w:rsidR="00A57883" w:rsidRPr="00A57883" w:rsidRDefault="00A57883" w:rsidP="00A57883">
      <w:r w:rsidRPr="00A57883">
        <w:t xml:space="preserve">rotate by 270 degrees </w:t>
      </w:r>
    </w:p>
    <w:p w14:paraId="2312A702" w14:textId="77777777" w:rsidR="00A57883" w:rsidRPr="00A57883" w:rsidRDefault="00A57883" w:rsidP="00A57883">
      <w:r w:rsidRPr="00A57883">
        <w:t xml:space="preserve">-f </w:t>
      </w:r>
    </w:p>
    <w:p w14:paraId="1D9DCE59" w14:textId="77777777" w:rsidR="00A57883" w:rsidRPr="00A57883" w:rsidRDefault="00A57883" w:rsidP="00A57883">
      <w:r w:rsidRPr="00A57883">
        <w:t xml:space="preserve">flip vertical </w:t>
      </w:r>
    </w:p>
    <w:p w14:paraId="4A01DEE9" w14:textId="77777777" w:rsidR="00A57883" w:rsidRPr="00A57883" w:rsidRDefault="00A57883" w:rsidP="00A57883">
      <w:r w:rsidRPr="00A57883">
        <w:t xml:space="preserve">-F </w:t>
      </w:r>
    </w:p>
    <w:p w14:paraId="44D15B6C" w14:textId="77777777" w:rsidR="00A57883" w:rsidRPr="00A57883" w:rsidRDefault="00A57883" w:rsidP="00A57883">
      <w:r w:rsidRPr="00A57883">
        <w:t xml:space="preserve">flip horizontal </w:t>
      </w:r>
    </w:p>
    <w:p w14:paraId="2EAD22B7" w14:textId="77777777" w:rsidR="00A57883" w:rsidRPr="00A57883" w:rsidRDefault="00A57883" w:rsidP="00A57883">
      <w:r w:rsidRPr="00A57883">
        <w:t xml:space="preserve">-t </w:t>
      </w:r>
    </w:p>
    <w:p w14:paraId="43199036" w14:textId="77777777" w:rsidR="00A57883" w:rsidRPr="00A57883" w:rsidRDefault="00A57883" w:rsidP="00A57883">
      <w:r w:rsidRPr="00A57883">
        <w:t xml:space="preserve">transpose </w:t>
      </w:r>
    </w:p>
    <w:p w14:paraId="46BE3744" w14:textId="77777777" w:rsidR="00A57883" w:rsidRPr="00A57883" w:rsidRDefault="00A57883" w:rsidP="00A57883">
      <w:r w:rsidRPr="00A57883">
        <w:t xml:space="preserve">-T </w:t>
      </w:r>
    </w:p>
    <w:p w14:paraId="0A5B08C5" w14:textId="77777777" w:rsidR="00A57883" w:rsidRPr="00A57883" w:rsidRDefault="00A57883" w:rsidP="00A57883">
      <w:r w:rsidRPr="00A57883">
        <w:t xml:space="preserve">transverse </w:t>
      </w:r>
    </w:p>
    <w:p w14:paraId="616C119B" w14:textId="77777777" w:rsidR="00A57883" w:rsidRPr="00A57883" w:rsidRDefault="00A57883" w:rsidP="00A57883">
      <w:r w:rsidRPr="00A57883">
        <w:t xml:space="preserve">-nt </w:t>
      </w:r>
    </w:p>
    <w:p w14:paraId="09EC4F50" w14:textId="77777777" w:rsidR="00A57883" w:rsidRPr="00A57883" w:rsidRDefault="00A57883" w:rsidP="00A57883">
      <w:r w:rsidRPr="00A57883">
        <w:t xml:space="preserve">Don't rotate exif thumbnail. </w:t>
      </w:r>
    </w:p>
    <w:p w14:paraId="49AB6809" w14:textId="77777777" w:rsidR="00A57883" w:rsidRPr="00A57883" w:rsidRDefault="00A57883" w:rsidP="00A57883">
      <w:r w:rsidRPr="00A57883">
        <w:t xml:space="preserve">-ni </w:t>
      </w:r>
    </w:p>
    <w:p w14:paraId="4FC2EF0B" w14:textId="77777777" w:rsidR="00A57883" w:rsidRPr="00A57883" w:rsidRDefault="00A57883" w:rsidP="00A57883">
      <w:r w:rsidRPr="00A57883">
        <w:t xml:space="preserve">Don't rotate jpeg image. You might need this or or the -nt option to fixup things in case you rotated the image with some utility which ignores the exif thumbnail. Just generating a new thumbnail with -g is another way to fix it. </w:t>
      </w:r>
    </w:p>
    <w:p w14:paraId="045967AB" w14:textId="77777777" w:rsidR="00A57883" w:rsidRPr="00A57883" w:rsidRDefault="00A57883" w:rsidP="00A57883">
      <w:r w:rsidRPr="00A57883">
        <w:t xml:space="preserve">-no </w:t>
      </w:r>
    </w:p>
    <w:p w14:paraId="74EAC975" w14:textId="77777777" w:rsidR="00A57883" w:rsidRPr="00A57883" w:rsidRDefault="00A57883" w:rsidP="00A57883">
      <w:r w:rsidRPr="00A57883">
        <w:t>Don't update the orientation tag. By default exiftran sets the orientation to "1" (no transformation needed) to avoid other exif-aware applications try to rotate the already-rotated image again.</w:t>
      </w:r>
    </w:p>
    <w:p w14:paraId="6E3F9280" w14:textId="77777777" w:rsidR="00A57883" w:rsidRPr="00A57883" w:rsidRDefault="00A57883" w:rsidP="00A57883">
      <w:r w:rsidRPr="00A57883">
        <w:t>Other Options</w:t>
      </w:r>
    </w:p>
    <w:p w14:paraId="17E4223A" w14:textId="77777777" w:rsidR="00A57883" w:rsidRPr="00A57883" w:rsidRDefault="00A57883" w:rsidP="00A57883">
      <w:r w:rsidRPr="00A57883">
        <w:t xml:space="preserve">-h </w:t>
      </w:r>
    </w:p>
    <w:p w14:paraId="2601C9F0" w14:textId="77777777" w:rsidR="00A57883" w:rsidRPr="00A57883" w:rsidRDefault="00A57883" w:rsidP="00A57883">
      <w:r w:rsidRPr="00A57883">
        <w:t xml:space="preserve">print a short help text </w:t>
      </w:r>
    </w:p>
    <w:p w14:paraId="2DACBEE0" w14:textId="77777777" w:rsidR="00A57883" w:rsidRPr="00A57883" w:rsidRDefault="00A57883" w:rsidP="00A57883">
      <w:r w:rsidRPr="00A57883">
        <w:t xml:space="preserve">-d </w:t>
      </w:r>
    </w:p>
    <w:p w14:paraId="5723642D" w14:textId="77777777" w:rsidR="00A57883" w:rsidRPr="00A57883" w:rsidRDefault="00A57883" w:rsidP="00A57883">
      <w:r w:rsidRPr="00A57883">
        <w:t xml:space="preserve">Dump exif data for the file(s). </w:t>
      </w:r>
    </w:p>
    <w:p w14:paraId="03C6F329" w14:textId="77777777" w:rsidR="00A57883" w:rsidRPr="00A57883" w:rsidRDefault="00A57883" w:rsidP="00A57883">
      <w:r w:rsidRPr="00A57883">
        <w:t xml:space="preserve">-c &lt;text&gt; </w:t>
      </w:r>
    </w:p>
    <w:p w14:paraId="026B1316" w14:textId="77777777" w:rsidR="00A57883" w:rsidRPr="00A57883" w:rsidRDefault="00A57883" w:rsidP="00A57883">
      <w:r w:rsidRPr="00A57883">
        <w:t xml:space="preserve">Set jpeg comment tag to &lt;text&gt;. </w:t>
      </w:r>
    </w:p>
    <w:p w14:paraId="60C7E664" w14:textId="77777777" w:rsidR="00A57883" w:rsidRPr="00A57883" w:rsidRDefault="00A57883" w:rsidP="00A57883">
      <w:r w:rsidRPr="00A57883">
        <w:t xml:space="preserve">-g </w:t>
      </w:r>
    </w:p>
    <w:p w14:paraId="6FDE7B65" w14:textId="77777777" w:rsidR="00A57883" w:rsidRPr="00A57883" w:rsidRDefault="00A57883" w:rsidP="00A57883">
      <w:r w:rsidRPr="00A57883">
        <w:t xml:space="preserve">(re)generate EXIF thumbnail. </w:t>
      </w:r>
    </w:p>
    <w:p w14:paraId="4530C634" w14:textId="77777777" w:rsidR="00A57883" w:rsidRPr="00A57883" w:rsidRDefault="00A57883" w:rsidP="00A57883">
      <w:r w:rsidRPr="00A57883">
        <w:t xml:space="preserve">-o &lt;file&gt; </w:t>
      </w:r>
    </w:p>
    <w:p w14:paraId="7B30A41C" w14:textId="77777777" w:rsidR="00A57883" w:rsidRPr="00A57883" w:rsidRDefault="00A57883" w:rsidP="00A57883">
      <w:r w:rsidRPr="00A57883">
        <w:t xml:space="preserve">Specify output file. Only one input file is allowed in this mode. </w:t>
      </w:r>
    </w:p>
    <w:p w14:paraId="1414C39B" w14:textId="77777777" w:rsidR="00A57883" w:rsidRPr="00A57883" w:rsidRDefault="00A57883" w:rsidP="00A57883">
      <w:r w:rsidRPr="00A57883">
        <w:t xml:space="preserve">-i </w:t>
      </w:r>
    </w:p>
    <w:p w14:paraId="7BA0C77A" w14:textId="77777777" w:rsidR="00A57883" w:rsidRPr="00A57883" w:rsidRDefault="00A57883" w:rsidP="00A57883">
      <w:r w:rsidRPr="00A57883">
        <w:t xml:space="preserve">Enable inplace editing of the images. Exiftran allows multiple input files then. You must specify either this option or a output file with -o for all operations which modify the image (i.e. everything but -d right now). </w:t>
      </w:r>
    </w:p>
    <w:p w14:paraId="6211A009" w14:textId="77777777" w:rsidR="00A57883" w:rsidRPr="00A57883" w:rsidRDefault="00A57883" w:rsidP="00A57883">
      <w:r w:rsidRPr="00A57883">
        <w:t xml:space="preserve">-b </w:t>
      </w:r>
    </w:p>
    <w:p w14:paraId="593557E7" w14:textId="77777777" w:rsidR="00A57883" w:rsidRPr="00A57883" w:rsidRDefault="00A57883" w:rsidP="00A57883">
      <w:r w:rsidRPr="00A57883">
        <w:lastRenderedPageBreak/>
        <w:t xml:space="preserve">Create a backup file when doing inplace editing. </w:t>
      </w:r>
    </w:p>
    <w:p w14:paraId="6E7A2290" w14:textId="77777777" w:rsidR="00A57883" w:rsidRPr="00A57883" w:rsidRDefault="00A57883" w:rsidP="00A57883">
      <w:r w:rsidRPr="00A57883">
        <w:t xml:space="preserve">-p </w:t>
      </w:r>
    </w:p>
    <w:p w14:paraId="5E8CF2DC" w14:textId="77777777" w:rsidR="00A57883" w:rsidRPr="00A57883" w:rsidRDefault="00A57883" w:rsidP="00A57883">
      <w:r w:rsidRPr="00A57883">
        <w:t>Preserve timestamps (atime + mtime) when doing inplace editing.</w:t>
      </w:r>
    </w:p>
    <w:p w14:paraId="604DC833" w14:textId="77777777" w:rsidR="00A57883" w:rsidRPr="00A57883" w:rsidRDefault="00A57883" w:rsidP="00A57883">
      <w:r w:rsidRPr="00A57883">
        <w:t>Examples</w:t>
      </w:r>
    </w:p>
    <w:p w14:paraId="2306240C" w14:textId="77777777" w:rsidR="00A57883" w:rsidRPr="00A57883" w:rsidRDefault="00A57883" w:rsidP="00A57883">
      <w:r w:rsidRPr="00A57883">
        <w:t>Autorotate all jpeg files in the current directory:</w:t>
      </w:r>
    </w:p>
    <w:p w14:paraId="3DA199D4" w14:textId="77777777" w:rsidR="00A57883" w:rsidRPr="00A57883" w:rsidRDefault="00B17558" w:rsidP="00A57883">
      <w:r>
        <w:t>$</w:t>
      </w:r>
      <w:r w:rsidR="00A57883" w:rsidRPr="00A57883">
        <w:t>exiftran -ai *.jpeg</w:t>
      </w:r>
    </w:p>
    <w:p w14:paraId="7B974011" w14:textId="77777777" w:rsidR="000D5C0D" w:rsidRDefault="000D5C0D" w:rsidP="00775C2C">
      <w:pPr>
        <w:tabs>
          <w:tab w:val="left" w:pos="420"/>
        </w:tabs>
      </w:pPr>
    </w:p>
    <w:p w14:paraId="7481B526" w14:textId="77777777" w:rsidR="000D5C0D" w:rsidRDefault="00FA64E5" w:rsidP="00FA64E5">
      <w:pPr>
        <w:pStyle w:val="2"/>
      </w:pPr>
      <w:bookmarkStart w:id="257" w:name="_十六、纯字符界面的多窗口管理器"/>
      <w:bookmarkStart w:id="258" w:name="_Toc27512253"/>
      <w:bookmarkEnd w:id="257"/>
      <w:r>
        <w:rPr>
          <w:rFonts w:hint="eastAsia"/>
        </w:rPr>
        <w:t>十六、</w:t>
      </w:r>
      <w:r w:rsidR="00A76F42">
        <w:rPr>
          <w:rFonts w:hint="eastAsia"/>
        </w:rPr>
        <w:t>纯字符界面的多窗口管理器</w:t>
      </w:r>
      <w:bookmarkEnd w:id="258"/>
    </w:p>
    <w:p w14:paraId="2F0F5F14" w14:textId="77777777" w:rsidR="00B83FAC" w:rsidRPr="00B83FAC" w:rsidRDefault="00A76F42" w:rsidP="00B83FAC">
      <w:pPr>
        <w:pStyle w:val="a5"/>
        <w:spacing w:beforeAutospacing="0" w:afterAutospacing="0"/>
      </w:pPr>
      <w:r>
        <w:tab/>
      </w:r>
      <w:r>
        <w:rPr>
          <w:rFonts w:hint="eastAsia"/>
        </w:rPr>
        <w:t>多窗口管理器推</w:t>
      </w:r>
      <w:r w:rsidRPr="00B83FAC">
        <w:rPr>
          <w:rFonts w:hint="eastAsia"/>
        </w:rPr>
        <w:t>荐</w:t>
      </w:r>
      <w:r w:rsidRPr="00B83FAC">
        <w:rPr>
          <w:rFonts w:hint="eastAsia"/>
        </w:rPr>
        <w:t>tmux</w:t>
      </w:r>
      <w:r w:rsidRPr="00B83FAC">
        <w:rPr>
          <w:rFonts w:hint="eastAsia"/>
        </w:rPr>
        <w:t>和</w:t>
      </w:r>
      <w:r w:rsidRPr="00B83FAC">
        <w:rPr>
          <w:rFonts w:hint="eastAsia"/>
        </w:rPr>
        <w:t>s</w:t>
      </w:r>
      <w:r>
        <w:t>creen</w:t>
      </w:r>
      <w:r w:rsidR="00B31FF9">
        <w:rPr>
          <w:rFonts w:hint="eastAsia"/>
        </w:rPr>
        <w:t>。</w:t>
      </w:r>
      <w:r w:rsidR="00B83FAC" w:rsidRPr="00B83FAC">
        <w:t xml:space="preserve">tmux </w:t>
      </w:r>
      <w:r w:rsidR="00B83FAC" w:rsidRPr="00B83FAC">
        <w:t>应用程序的名称来源于终端（</w:t>
      </w:r>
      <w:r w:rsidR="00B83FAC" w:rsidRPr="00B83FAC">
        <w:t>terminal</w:t>
      </w:r>
      <w:r w:rsidR="00B83FAC" w:rsidRPr="00B83FAC">
        <w:t>）复用器（</w:t>
      </w:r>
      <w:r w:rsidR="00B83FAC" w:rsidRPr="00B83FAC">
        <w:t>muxer</w:t>
      </w:r>
      <w:r w:rsidR="00B83FAC" w:rsidRPr="00B83FAC">
        <w:t>）或多路复用器（</w:t>
      </w:r>
      <w:r w:rsidR="00B83FAC" w:rsidRPr="00B83FAC">
        <w:t>multiplexer</w:t>
      </w:r>
      <w:r w:rsidR="00B83FAC" w:rsidRPr="00B83FAC">
        <w:t>）。换句话说，它可以将您的单终端会话分成多个会话。</w:t>
      </w:r>
      <w:r w:rsidR="00B83FAC" w:rsidRPr="00B83FAC">
        <w:t xml:space="preserve"> </w:t>
      </w:r>
      <w:r w:rsidR="00B83FAC" w:rsidRPr="00B83FAC">
        <w:t>它管理窗口和窗格：</w:t>
      </w:r>
    </w:p>
    <w:p w14:paraId="7BBF47DF" w14:textId="77777777" w:rsidR="00B83FAC" w:rsidRPr="00B83FAC" w:rsidRDefault="00B83FAC" w:rsidP="00B83FAC">
      <w:pPr>
        <w:widowControl/>
        <w:numPr>
          <w:ilvl w:val="0"/>
          <w:numId w:val="25"/>
        </w:numPr>
        <w:jc w:val="left"/>
        <w:rPr>
          <w:rFonts w:cs="Times New Roman"/>
          <w:kern w:val="0"/>
          <w:sz w:val="24"/>
        </w:rPr>
      </w:pPr>
      <w:r w:rsidRPr="00B83FAC">
        <w:rPr>
          <w:rFonts w:cs="Times New Roman"/>
          <w:kern w:val="0"/>
          <w:sz w:val="24"/>
        </w:rPr>
        <w:t>窗口（</w:t>
      </w:r>
      <w:r w:rsidRPr="00B83FAC">
        <w:rPr>
          <w:rFonts w:cs="Times New Roman"/>
          <w:kern w:val="0"/>
          <w:sz w:val="24"/>
        </w:rPr>
        <w:t>window</w:t>
      </w:r>
      <w:r w:rsidRPr="00B83FAC">
        <w:rPr>
          <w:rFonts w:cs="Times New Roman"/>
          <w:kern w:val="0"/>
          <w:sz w:val="24"/>
        </w:rPr>
        <w:t>）是一个单一的视图</w:t>
      </w:r>
      <w:r w:rsidRPr="00B83FAC">
        <w:rPr>
          <w:rFonts w:cs="Times New Roman"/>
          <w:kern w:val="0"/>
          <w:sz w:val="24"/>
        </w:rPr>
        <w:t xml:space="preserve"> - </w:t>
      </w:r>
      <w:r w:rsidRPr="00B83FAC">
        <w:rPr>
          <w:rFonts w:cs="Times New Roman"/>
          <w:kern w:val="0"/>
          <w:sz w:val="24"/>
        </w:rPr>
        <w:t>也就是终端中显示的各种东西。</w:t>
      </w:r>
    </w:p>
    <w:p w14:paraId="74352C65" w14:textId="77777777" w:rsidR="00B83FAC" w:rsidRPr="00B83FAC" w:rsidRDefault="00B83FAC" w:rsidP="00B83FAC">
      <w:pPr>
        <w:widowControl/>
        <w:numPr>
          <w:ilvl w:val="0"/>
          <w:numId w:val="25"/>
        </w:numPr>
        <w:jc w:val="left"/>
        <w:rPr>
          <w:rFonts w:cs="Times New Roman"/>
          <w:kern w:val="0"/>
          <w:sz w:val="24"/>
        </w:rPr>
      </w:pPr>
      <w:r w:rsidRPr="00B83FAC">
        <w:rPr>
          <w:rFonts w:cs="Times New Roman"/>
          <w:kern w:val="0"/>
          <w:sz w:val="24"/>
        </w:rPr>
        <w:t>窗格（</w:t>
      </w:r>
      <w:r w:rsidRPr="00B83FAC">
        <w:rPr>
          <w:rFonts w:cs="Times New Roman"/>
          <w:kern w:val="0"/>
          <w:sz w:val="24"/>
        </w:rPr>
        <w:t>pane</w:t>
      </w:r>
      <w:r w:rsidRPr="00B83FAC">
        <w:rPr>
          <w:rFonts w:cs="Times New Roman"/>
          <w:kern w:val="0"/>
          <w:sz w:val="24"/>
        </w:rPr>
        <w:t>）是该视图的一部分，通常是一个终端会话。</w:t>
      </w:r>
    </w:p>
    <w:p w14:paraId="36F51E98" w14:textId="77777777" w:rsidR="00537432" w:rsidRDefault="00FA64E5" w:rsidP="00B83FAC">
      <w:pPr>
        <w:tabs>
          <w:tab w:val="left" w:pos="420"/>
        </w:tabs>
        <w:rPr>
          <w:rFonts w:cs="Times New Roman"/>
          <w:kern w:val="0"/>
          <w:sz w:val="24"/>
        </w:rPr>
      </w:pPr>
      <w:r>
        <w:rPr>
          <w:rFonts w:cs="Times New Roman"/>
          <w:kern w:val="0"/>
          <w:sz w:val="24"/>
        </w:rPr>
        <w:tab/>
      </w:r>
      <w:r>
        <w:rPr>
          <w:rFonts w:cs="Times New Roman" w:hint="eastAsia"/>
          <w:kern w:val="0"/>
          <w:sz w:val="24"/>
        </w:rPr>
        <w:t>据网上的帖子都比较推荐</w:t>
      </w:r>
      <w:r>
        <w:rPr>
          <w:rFonts w:cs="Times New Roman" w:hint="eastAsia"/>
          <w:kern w:val="0"/>
          <w:sz w:val="24"/>
        </w:rPr>
        <w:t>tmux</w:t>
      </w:r>
      <w:r w:rsidR="00B9088C">
        <w:rPr>
          <w:rFonts w:cs="Times New Roman" w:hint="eastAsia"/>
          <w:kern w:val="0"/>
          <w:sz w:val="24"/>
        </w:rPr>
        <w:t>。</w:t>
      </w:r>
      <w:r w:rsidR="00537432">
        <w:rPr>
          <w:rFonts w:cs="Times New Roman"/>
          <w:kern w:val="0"/>
          <w:sz w:val="24"/>
        </w:rPr>
        <w:t>Tmux</w:t>
      </w:r>
      <w:r w:rsidR="00537432">
        <w:rPr>
          <w:rFonts w:cs="Times New Roman" w:hint="eastAsia"/>
          <w:kern w:val="0"/>
          <w:sz w:val="24"/>
        </w:rPr>
        <w:t>的使用可以参考：</w:t>
      </w:r>
    </w:p>
    <w:p w14:paraId="74A38974" w14:textId="77777777" w:rsidR="00537432" w:rsidRDefault="00537432" w:rsidP="00B83FAC">
      <w:pPr>
        <w:tabs>
          <w:tab w:val="left" w:pos="420"/>
        </w:tabs>
        <w:rPr>
          <w:rFonts w:cs="Times New Roman"/>
          <w:kern w:val="0"/>
          <w:sz w:val="24"/>
        </w:rPr>
      </w:pPr>
      <w:r>
        <w:rPr>
          <w:rFonts w:cs="Times New Roman"/>
          <w:kern w:val="0"/>
          <w:sz w:val="24"/>
        </w:rPr>
        <w:tab/>
      </w:r>
      <w:hyperlink r:id="rId148" w:history="1">
        <w:r w:rsidRPr="00C63D9E">
          <w:rPr>
            <w:rStyle w:val="a8"/>
            <w:rFonts w:cs="Times New Roman"/>
            <w:kern w:val="0"/>
            <w:sz w:val="24"/>
          </w:rPr>
          <w:t>https://www.linuxprobe.com/better-screen-tmux.html</w:t>
        </w:r>
      </w:hyperlink>
      <w:r>
        <w:rPr>
          <w:rFonts w:cs="Times New Roman"/>
          <w:kern w:val="0"/>
          <w:sz w:val="24"/>
        </w:rPr>
        <w:t xml:space="preserve"> </w:t>
      </w:r>
    </w:p>
    <w:p w14:paraId="40DD17FC" w14:textId="77777777" w:rsidR="00537432" w:rsidRDefault="00537432" w:rsidP="00B83FAC">
      <w:pPr>
        <w:tabs>
          <w:tab w:val="left" w:pos="420"/>
        </w:tabs>
        <w:rPr>
          <w:rFonts w:cs="Times New Roman"/>
          <w:kern w:val="0"/>
          <w:sz w:val="24"/>
        </w:rPr>
      </w:pPr>
      <w:r>
        <w:rPr>
          <w:rFonts w:cs="Times New Roman"/>
          <w:kern w:val="0"/>
          <w:sz w:val="24"/>
        </w:rPr>
        <w:tab/>
      </w:r>
      <w:r>
        <w:rPr>
          <w:rFonts w:cs="Times New Roman" w:hint="eastAsia"/>
          <w:kern w:val="0"/>
          <w:sz w:val="24"/>
        </w:rPr>
        <w:t>官网手册：</w:t>
      </w:r>
      <w:r>
        <w:rPr>
          <w:rFonts w:cs="Times New Roman" w:hint="eastAsia"/>
          <w:kern w:val="0"/>
          <w:sz w:val="24"/>
        </w:rPr>
        <w:t xml:space="preserve"> </w:t>
      </w:r>
      <w:hyperlink r:id="rId149" w:history="1">
        <w:r w:rsidRPr="00C63D9E">
          <w:rPr>
            <w:rStyle w:val="a8"/>
            <w:rFonts w:cs="Times New Roman"/>
            <w:kern w:val="0"/>
            <w:sz w:val="24"/>
          </w:rPr>
          <w:t>http://man.openbsd.org/OpenBSD-current/man1/tmux.1</w:t>
        </w:r>
      </w:hyperlink>
      <w:r>
        <w:rPr>
          <w:rFonts w:cs="Times New Roman"/>
          <w:kern w:val="0"/>
          <w:sz w:val="24"/>
        </w:rPr>
        <w:t xml:space="preserve"> </w:t>
      </w:r>
    </w:p>
    <w:p w14:paraId="7CEDE74D" w14:textId="77777777" w:rsidR="00E371CC" w:rsidRDefault="00E371CC" w:rsidP="001B4BF4">
      <w:pPr>
        <w:rPr>
          <w:rFonts w:cs="Times New Roman"/>
          <w:kern w:val="0"/>
          <w:sz w:val="24"/>
        </w:rPr>
      </w:pPr>
    </w:p>
    <w:p w14:paraId="4DCF5D1F" w14:textId="77777777" w:rsidR="00A76F42" w:rsidRDefault="00E371CC" w:rsidP="00B83FAC">
      <w:pPr>
        <w:tabs>
          <w:tab w:val="left" w:pos="420"/>
        </w:tabs>
        <w:rPr>
          <w:rFonts w:cs="Times New Roman"/>
          <w:kern w:val="0"/>
          <w:sz w:val="24"/>
        </w:rPr>
      </w:pPr>
      <w:r>
        <w:rPr>
          <w:rFonts w:cs="Times New Roman"/>
          <w:kern w:val="0"/>
          <w:sz w:val="24"/>
        </w:rPr>
        <w:tab/>
      </w:r>
      <w:r w:rsidR="00B9088C">
        <w:rPr>
          <w:rFonts w:cs="Times New Roman" w:hint="eastAsia"/>
          <w:kern w:val="0"/>
          <w:sz w:val="24"/>
        </w:rPr>
        <w:t>这两个工具</w:t>
      </w:r>
      <w:r w:rsidR="00FA64E5">
        <w:rPr>
          <w:rFonts w:cs="Times New Roman" w:hint="eastAsia"/>
          <w:kern w:val="0"/>
          <w:sz w:val="24"/>
        </w:rPr>
        <w:t>安装方法</w:t>
      </w:r>
      <w:r w:rsidR="00B9088C">
        <w:rPr>
          <w:rFonts w:cs="Times New Roman" w:hint="eastAsia"/>
          <w:kern w:val="0"/>
          <w:sz w:val="24"/>
        </w:rPr>
        <w:t>都</w:t>
      </w:r>
      <w:r w:rsidR="00FA64E5">
        <w:rPr>
          <w:rFonts w:cs="Times New Roman" w:hint="eastAsia"/>
          <w:kern w:val="0"/>
          <w:sz w:val="24"/>
        </w:rPr>
        <w:t>很简单：</w:t>
      </w:r>
    </w:p>
    <w:p w14:paraId="27345AAF" w14:textId="77777777" w:rsidR="00FA64E5" w:rsidRDefault="00FA64E5" w:rsidP="00B83FAC">
      <w:pPr>
        <w:tabs>
          <w:tab w:val="left" w:pos="420"/>
        </w:tabs>
        <w:rPr>
          <w:rFonts w:cs="Times New Roman"/>
          <w:kern w:val="0"/>
          <w:sz w:val="24"/>
        </w:rPr>
      </w:pPr>
      <w:r>
        <w:rPr>
          <w:rFonts w:cs="Times New Roman"/>
          <w:kern w:val="0"/>
          <w:sz w:val="24"/>
        </w:rPr>
        <w:tab/>
      </w:r>
      <w:r>
        <w:rPr>
          <w:rFonts w:cs="Times New Roman"/>
          <w:kern w:val="0"/>
          <w:sz w:val="24"/>
        </w:rPr>
        <w:tab/>
        <w:t>$sudo yum install tmux</w:t>
      </w:r>
      <w:r w:rsidR="00297924">
        <w:rPr>
          <w:rFonts w:cs="Times New Roman" w:hint="eastAsia"/>
          <w:kern w:val="0"/>
          <w:sz w:val="24"/>
        </w:rPr>
        <w:t>*</w:t>
      </w:r>
      <w:r w:rsidR="00B9088C">
        <w:rPr>
          <w:rFonts w:cs="Times New Roman"/>
          <w:kern w:val="0"/>
          <w:sz w:val="24"/>
        </w:rPr>
        <w:t xml:space="preserve"> </w:t>
      </w:r>
      <w:r w:rsidR="00B9088C">
        <w:rPr>
          <w:rFonts w:cs="Times New Roman" w:hint="eastAsia"/>
          <w:kern w:val="0"/>
          <w:sz w:val="24"/>
        </w:rPr>
        <w:t>scree</w:t>
      </w:r>
      <w:r w:rsidR="00DC5FE2">
        <w:rPr>
          <w:rFonts w:cs="Times New Roman" w:hint="eastAsia"/>
          <w:kern w:val="0"/>
          <w:sz w:val="24"/>
        </w:rPr>
        <w:t>n</w:t>
      </w:r>
      <w:r w:rsidR="00B9088C">
        <w:rPr>
          <w:rFonts w:cs="Times New Roman" w:hint="eastAsia"/>
          <w:kern w:val="0"/>
          <w:sz w:val="24"/>
        </w:rPr>
        <w:t>*</w:t>
      </w:r>
    </w:p>
    <w:p w14:paraId="1E87BF0C" w14:textId="77777777" w:rsidR="00A73334" w:rsidRDefault="00A73334" w:rsidP="00B83FAC">
      <w:pPr>
        <w:tabs>
          <w:tab w:val="left" w:pos="420"/>
        </w:tabs>
        <w:rPr>
          <w:rFonts w:cs="Times New Roman"/>
          <w:kern w:val="0"/>
          <w:sz w:val="24"/>
        </w:rPr>
      </w:pPr>
      <w:r>
        <w:rPr>
          <w:rFonts w:cs="Times New Roman"/>
          <w:kern w:val="0"/>
          <w:sz w:val="24"/>
        </w:rPr>
        <w:tab/>
      </w:r>
      <w:r>
        <w:rPr>
          <w:rFonts w:cs="Times New Roman" w:hint="eastAsia"/>
          <w:kern w:val="0"/>
          <w:sz w:val="24"/>
        </w:rPr>
        <w:t>两个工具的参考文章：</w:t>
      </w:r>
      <w:r>
        <w:rPr>
          <w:rFonts w:cs="Times New Roman" w:hint="eastAsia"/>
          <w:kern w:val="0"/>
          <w:sz w:val="24"/>
        </w:rPr>
        <w:t xml:space="preserve"> </w:t>
      </w:r>
    </w:p>
    <w:p w14:paraId="58B8F02C" w14:textId="77777777" w:rsidR="00A73334" w:rsidRDefault="00C22468" w:rsidP="00B83FAC">
      <w:pPr>
        <w:tabs>
          <w:tab w:val="left" w:pos="420"/>
        </w:tabs>
        <w:rPr>
          <w:rFonts w:cs="Times New Roman"/>
          <w:kern w:val="0"/>
          <w:sz w:val="24"/>
        </w:rPr>
      </w:pPr>
      <w:r>
        <w:rPr>
          <w:rFonts w:cs="Times New Roman"/>
          <w:kern w:val="0"/>
          <w:sz w:val="24"/>
        </w:rPr>
        <w:tab/>
      </w:r>
      <w:hyperlink r:id="rId150" w:history="1">
        <w:r w:rsidRPr="00C63D9E">
          <w:rPr>
            <w:rStyle w:val="a8"/>
            <w:rFonts w:cs="Times New Roman"/>
            <w:kern w:val="0"/>
            <w:sz w:val="24"/>
          </w:rPr>
          <w:t>https://www.cnblogs.com/bamanzi/p/switch-tmux-to-gnu-screen.html</w:t>
        </w:r>
      </w:hyperlink>
      <w:r w:rsidR="00A73334">
        <w:rPr>
          <w:rFonts w:cs="Times New Roman"/>
          <w:kern w:val="0"/>
          <w:sz w:val="24"/>
        </w:rPr>
        <w:t xml:space="preserve"> </w:t>
      </w:r>
    </w:p>
    <w:p w14:paraId="49E2A665" w14:textId="77777777" w:rsidR="00C22468" w:rsidRPr="00B83FAC" w:rsidRDefault="00C22468" w:rsidP="00B83FAC">
      <w:pPr>
        <w:tabs>
          <w:tab w:val="left" w:pos="420"/>
        </w:tabs>
        <w:rPr>
          <w:rFonts w:cs="Times New Roman"/>
          <w:kern w:val="0"/>
          <w:sz w:val="24"/>
        </w:rPr>
      </w:pPr>
      <w:r>
        <w:rPr>
          <w:rFonts w:cs="Times New Roman"/>
          <w:kern w:val="0"/>
          <w:sz w:val="24"/>
        </w:rPr>
        <w:tab/>
      </w:r>
      <w:hyperlink r:id="rId151" w:history="1">
        <w:r w:rsidR="002F2E7C" w:rsidRPr="00C63D9E">
          <w:rPr>
            <w:rStyle w:val="a8"/>
            <w:rFonts w:cs="Times New Roman"/>
            <w:kern w:val="0"/>
            <w:sz w:val="24"/>
          </w:rPr>
          <w:t>https://blog.csdn.net/hongchangfirst/article/details/37818947</w:t>
        </w:r>
      </w:hyperlink>
      <w:r>
        <w:rPr>
          <w:rFonts w:cs="Times New Roman"/>
          <w:kern w:val="0"/>
          <w:sz w:val="24"/>
        </w:rPr>
        <w:t xml:space="preserve"> </w:t>
      </w:r>
    </w:p>
    <w:p w14:paraId="17164570" w14:textId="77777777" w:rsidR="000D5C0D" w:rsidRDefault="000D5C0D" w:rsidP="00775C2C">
      <w:pPr>
        <w:tabs>
          <w:tab w:val="left" w:pos="420"/>
        </w:tabs>
      </w:pPr>
    </w:p>
    <w:p w14:paraId="4C729DDF" w14:textId="77777777" w:rsidR="002F2E7C" w:rsidRDefault="002F2E7C" w:rsidP="00775C2C">
      <w:pPr>
        <w:tabs>
          <w:tab w:val="left" w:pos="420"/>
        </w:tabs>
      </w:pPr>
      <w:r>
        <w:tab/>
        <w:t>tmux</w:t>
      </w:r>
      <w:r>
        <w:rPr>
          <w:rFonts w:hint="eastAsia"/>
        </w:rPr>
        <w:t>使用：</w:t>
      </w:r>
    </w:p>
    <w:p w14:paraId="641F5917" w14:textId="77777777" w:rsidR="002F2E7C" w:rsidRDefault="002F2E7C" w:rsidP="00775C2C">
      <w:pPr>
        <w:tabs>
          <w:tab w:val="left" w:pos="420"/>
        </w:tabs>
      </w:pPr>
      <w:r>
        <w:tab/>
      </w:r>
      <w:r>
        <w:tab/>
        <w:t>$tmux</w:t>
      </w:r>
    </w:p>
    <w:p w14:paraId="21A9A278" w14:textId="77777777" w:rsidR="002F2E7C" w:rsidRDefault="002F2E7C" w:rsidP="00775C2C">
      <w:pPr>
        <w:tabs>
          <w:tab w:val="left" w:pos="420"/>
        </w:tabs>
      </w:pPr>
      <w:r>
        <w:tab/>
      </w:r>
      <w:r>
        <w:rPr>
          <w:rFonts w:hint="eastAsia"/>
        </w:rPr>
        <w:t>即可进入程序，使用</w:t>
      </w:r>
      <w:r>
        <w:rPr>
          <w:rFonts w:hint="eastAsia"/>
        </w:rPr>
        <w:t>exit</w:t>
      </w:r>
      <w:r>
        <w:rPr>
          <w:rFonts w:hint="eastAsia"/>
        </w:rPr>
        <w:t>命令即可退出程序。</w:t>
      </w:r>
    </w:p>
    <w:p w14:paraId="03CAAAA4" w14:textId="77777777" w:rsidR="000D5C0D" w:rsidRPr="002F2E7C" w:rsidRDefault="000D5C0D" w:rsidP="00775C2C">
      <w:pPr>
        <w:tabs>
          <w:tab w:val="left" w:pos="420"/>
        </w:tabs>
      </w:pPr>
    </w:p>
    <w:p w14:paraId="11010F47" w14:textId="77777777" w:rsidR="000D5C0D" w:rsidRDefault="00692CEC" w:rsidP="00692CEC">
      <w:pPr>
        <w:pStyle w:val="2"/>
      </w:pPr>
      <w:bookmarkStart w:id="259" w:name="_Toc27512254"/>
      <w:r>
        <w:rPr>
          <w:rFonts w:hint="eastAsia"/>
        </w:rPr>
        <w:t>十七、</w:t>
      </w:r>
      <w:r w:rsidR="00EA761D">
        <w:rPr>
          <w:rFonts w:hint="eastAsia"/>
        </w:rPr>
        <w:t>纯字符界面的文件管理器</w:t>
      </w:r>
      <w:bookmarkEnd w:id="259"/>
    </w:p>
    <w:p w14:paraId="70B3C505" w14:textId="77777777" w:rsidR="00EA761D" w:rsidRDefault="00EA761D" w:rsidP="00775C2C">
      <w:pPr>
        <w:tabs>
          <w:tab w:val="left" w:pos="420"/>
        </w:tabs>
      </w:pPr>
      <w:r>
        <w:tab/>
      </w:r>
      <w:r>
        <w:rPr>
          <w:rFonts w:hint="eastAsia"/>
        </w:rPr>
        <w:t>文件管理器有</w:t>
      </w:r>
      <w:r>
        <w:rPr>
          <w:rFonts w:hint="eastAsia"/>
        </w:rPr>
        <w:t>ranger</w:t>
      </w:r>
      <w:r>
        <w:rPr>
          <w:rFonts w:hint="eastAsia"/>
        </w:rPr>
        <w:t>和</w:t>
      </w:r>
      <w:r>
        <w:rPr>
          <w:rFonts w:hint="eastAsia"/>
        </w:rPr>
        <w:t>mc</w:t>
      </w:r>
      <w:r>
        <w:rPr>
          <w:rFonts w:hint="eastAsia"/>
        </w:rPr>
        <w:t>等，其他笔者没有试用。</w:t>
      </w:r>
      <w:r>
        <w:rPr>
          <w:rFonts w:hint="eastAsia"/>
        </w:rPr>
        <w:t>ranger</w:t>
      </w:r>
      <w:r>
        <w:rPr>
          <w:rFonts w:hint="eastAsia"/>
        </w:rPr>
        <w:t>也并未安装成功。</w:t>
      </w:r>
    </w:p>
    <w:p w14:paraId="3B9A53CB" w14:textId="77777777" w:rsidR="00EA761D" w:rsidRDefault="00EA761D" w:rsidP="00775C2C">
      <w:pPr>
        <w:tabs>
          <w:tab w:val="left" w:pos="420"/>
        </w:tabs>
      </w:pPr>
      <w:r>
        <w:tab/>
        <w:t>mc</w:t>
      </w:r>
      <w:r>
        <w:rPr>
          <w:rFonts w:hint="eastAsia"/>
        </w:rPr>
        <w:t>安装方法为：</w:t>
      </w:r>
    </w:p>
    <w:p w14:paraId="2A8D59B4" w14:textId="77777777" w:rsidR="00EA761D" w:rsidRDefault="00EA761D" w:rsidP="00775C2C">
      <w:pPr>
        <w:tabs>
          <w:tab w:val="left" w:pos="420"/>
        </w:tabs>
      </w:pPr>
      <w:r>
        <w:tab/>
      </w:r>
      <w:r>
        <w:tab/>
      </w:r>
      <w:r>
        <w:rPr>
          <w:rFonts w:hint="eastAsia"/>
        </w:rPr>
        <w:t>$</w:t>
      </w:r>
      <w:r>
        <w:t>sudo yum install mc</w:t>
      </w:r>
    </w:p>
    <w:p w14:paraId="0BB728C2" w14:textId="77777777" w:rsidR="001F39DC" w:rsidRDefault="001F39DC" w:rsidP="00775C2C">
      <w:pPr>
        <w:tabs>
          <w:tab w:val="left" w:pos="420"/>
        </w:tabs>
      </w:pPr>
      <w:r>
        <w:tab/>
      </w:r>
      <w:r w:rsidR="006E45A2">
        <w:rPr>
          <w:rFonts w:hint="eastAsia"/>
        </w:rPr>
        <w:t>该工具支持在远程终端中使用，</w:t>
      </w:r>
      <w:r>
        <w:rPr>
          <w:rFonts w:hint="eastAsia"/>
        </w:rPr>
        <w:t>直接在</w:t>
      </w:r>
      <w:r w:rsidR="00017150">
        <w:rPr>
          <w:rFonts w:hint="eastAsia"/>
        </w:rPr>
        <w:t>终端</w:t>
      </w:r>
      <w:r>
        <w:rPr>
          <w:rFonts w:hint="eastAsia"/>
        </w:rPr>
        <w:t>运行</w:t>
      </w:r>
      <w:r>
        <w:rPr>
          <w:rFonts w:hint="eastAsia"/>
        </w:rPr>
        <w:t>m</w:t>
      </w:r>
      <w:r>
        <w:t>c</w:t>
      </w:r>
      <w:r>
        <w:rPr>
          <w:rFonts w:hint="eastAsia"/>
        </w:rPr>
        <w:t>即可进入程序：</w:t>
      </w:r>
    </w:p>
    <w:p w14:paraId="0CA35034" w14:textId="77777777" w:rsidR="001F39DC" w:rsidRDefault="001F39DC" w:rsidP="00775C2C">
      <w:pPr>
        <w:tabs>
          <w:tab w:val="left" w:pos="420"/>
        </w:tabs>
      </w:pPr>
      <w:r>
        <w:tab/>
      </w:r>
      <w:r>
        <w:tab/>
        <w:t>$mc</w:t>
      </w:r>
    </w:p>
    <w:p w14:paraId="7048976E" w14:textId="77777777" w:rsidR="001F39DC" w:rsidRDefault="001F39DC" w:rsidP="00775C2C">
      <w:pPr>
        <w:tabs>
          <w:tab w:val="left" w:pos="420"/>
        </w:tabs>
      </w:pPr>
      <w:r>
        <w:tab/>
      </w:r>
      <w:r w:rsidR="000E6608">
        <w:rPr>
          <w:rFonts w:hint="eastAsia"/>
        </w:rPr>
        <w:t>即可进入命令行的文件管理页面，</w:t>
      </w:r>
      <w:r>
        <w:rPr>
          <w:rFonts w:hint="eastAsia"/>
        </w:rPr>
        <w:t>根据提示可以</w:t>
      </w:r>
      <w:r w:rsidR="000E6608">
        <w:rPr>
          <w:rFonts w:hint="eastAsia"/>
        </w:rPr>
        <w:t>操作和</w:t>
      </w:r>
      <w:r>
        <w:rPr>
          <w:rFonts w:hint="eastAsia"/>
        </w:rPr>
        <w:t>退出程序。</w:t>
      </w:r>
    </w:p>
    <w:p w14:paraId="2BE64E2C" w14:textId="77777777" w:rsidR="00B50582" w:rsidRDefault="00B50582" w:rsidP="00775C2C">
      <w:pPr>
        <w:tabs>
          <w:tab w:val="left" w:pos="420"/>
        </w:tabs>
      </w:pPr>
    </w:p>
    <w:p w14:paraId="3D51C786" w14:textId="77777777" w:rsidR="00B50582" w:rsidRDefault="00255CE6" w:rsidP="00255CE6">
      <w:pPr>
        <w:pStyle w:val="2"/>
      </w:pPr>
      <w:bookmarkStart w:id="260" w:name="_Toc27512255"/>
      <w:r>
        <w:rPr>
          <w:rFonts w:hint="eastAsia"/>
        </w:rPr>
        <w:lastRenderedPageBreak/>
        <w:t>十八、</w:t>
      </w:r>
      <w:r w:rsidR="00B50582">
        <w:rPr>
          <w:rFonts w:hint="eastAsia"/>
        </w:rPr>
        <w:t>纯字符界面的任务管理器</w:t>
      </w:r>
      <w:bookmarkEnd w:id="260"/>
    </w:p>
    <w:p w14:paraId="05603BD8" w14:textId="77777777" w:rsidR="00B50582" w:rsidRDefault="00B50582" w:rsidP="00775C2C">
      <w:pPr>
        <w:tabs>
          <w:tab w:val="left" w:pos="420"/>
        </w:tabs>
      </w:pPr>
      <w:r>
        <w:tab/>
      </w:r>
      <w:r>
        <w:rPr>
          <w:rFonts w:hint="eastAsia"/>
        </w:rPr>
        <w:t>网上比较推荐</w:t>
      </w:r>
      <w:r>
        <w:rPr>
          <w:rFonts w:hint="eastAsia"/>
        </w:rPr>
        <w:t>h</w:t>
      </w:r>
      <w:r>
        <w:t>top</w:t>
      </w:r>
      <w:r>
        <w:rPr>
          <w:rFonts w:hint="eastAsia"/>
        </w:rPr>
        <w:t>，这个工具是</w:t>
      </w:r>
      <w:r>
        <w:rPr>
          <w:rFonts w:hint="eastAsia"/>
        </w:rPr>
        <w:t>t</w:t>
      </w:r>
      <w:r>
        <w:t>op</w:t>
      </w:r>
      <w:r>
        <w:rPr>
          <w:rFonts w:hint="eastAsia"/>
        </w:rPr>
        <w:t>的加强版。安装：</w:t>
      </w:r>
    </w:p>
    <w:p w14:paraId="57E490FA" w14:textId="77777777" w:rsidR="00B50582" w:rsidRDefault="00B50582" w:rsidP="00775C2C">
      <w:pPr>
        <w:tabs>
          <w:tab w:val="left" w:pos="420"/>
        </w:tabs>
      </w:pPr>
      <w:r>
        <w:tab/>
      </w:r>
      <w:r>
        <w:tab/>
        <w:t>$sudo yum install htop* top</w:t>
      </w:r>
      <w:r w:rsidR="00EA5529">
        <w:t>*</w:t>
      </w:r>
    </w:p>
    <w:p w14:paraId="769AB9E8" w14:textId="77777777" w:rsidR="007905A5" w:rsidRDefault="007905A5" w:rsidP="00775C2C">
      <w:pPr>
        <w:tabs>
          <w:tab w:val="left" w:pos="420"/>
        </w:tabs>
      </w:pPr>
      <w:r>
        <w:tab/>
      </w:r>
      <w:r>
        <w:rPr>
          <w:rFonts w:hint="eastAsia"/>
        </w:rPr>
        <w:t>该工具在远程终端中也可以使用：</w:t>
      </w:r>
    </w:p>
    <w:p w14:paraId="28DAF97C" w14:textId="77777777" w:rsidR="007905A5" w:rsidRDefault="007905A5" w:rsidP="00775C2C">
      <w:pPr>
        <w:tabs>
          <w:tab w:val="left" w:pos="420"/>
        </w:tabs>
      </w:pPr>
      <w:r>
        <w:tab/>
      </w:r>
      <w:r>
        <w:tab/>
        <w:t>$htop</w:t>
      </w:r>
    </w:p>
    <w:p w14:paraId="73A1DBCA" w14:textId="77777777" w:rsidR="007905A5" w:rsidRDefault="007905A5" w:rsidP="00775C2C">
      <w:pPr>
        <w:tabs>
          <w:tab w:val="left" w:pos="420"/>
        </w:tabs>
      </w:pPr>
      <w:r>
        <w:tab/>
      </w:r>
      <w:r>
        <w:rPr>
          <w:rFonts w:hint="eastAsia"/>
        </w:rPr>
        <w:t>即可进入命令行的任务管理页面，根据提示可以操作和退出程序。</w:t>
      </w:r>
    </w:p>
    <w:p w14:paraId="2379DB1B" w14:textId="77777777" w:rsidR="00EA761D" w:rsidRDefault="00EA761D" w:rsidP="00775C2C">
      <w:pPr>
        <w:tabs>
          <w:tab w:val="left" w:pos="420"/>
        </w:tabs>
      </w:pPr>
    </w:p>
    <w:p w14:paraId="14D76511" w14:textId="10E1076C" w:rsidR="00EA761D" w:rsidRDefault="000F270F" w:rsidP="000F270F">
      <w:pPr>
        <w:pStyle w:val="2"/>
      </w:pPr>
      <w:bookmarkStart w:id="261" w:name="_十九、纯字符界面的视频编辑工具FFmpeg（命令行工具）"/>
      <w:bookmarkStart w:id="262" w:name="_Toc27512256"/>
      <w:bookmarkEnd w:id="261"/>
      <w:r>
        <w:rPr>
          <w:rFonts w:hint="eastAsia"/>
        </w:rPr>
        <w:t>十九、纯字符界面的视频</w:t>
      </w:r>
      <w:r w:rsidR="00684914">
        <w:rPr>
          <w:rFonts w:hint="eastAsia"/>
        </w:rPr>
        <w:t>编辑</w:t>
      </w:r>
      <w:r>
        <w:rPr>
          <w:rFonts w:hint="eastAsia"/>
        </w:rPr>
        <w:t>工具</w:t>
      </w:r>
      <w:r>
        <w:rPr>
          <w:rFonts w:hint="eastAsia"/>
        </w:rPr>
        <w:t>FFmpeg</w:t>
      </w:r>
      <w:r>
        <w:rPr>
          <w:rFonts w:hint="eastAsia"/>
        </w:rPr>
        <w:t>（命令行工具）</w:t>
      </w:r>
      <w:bookmarkEnd w:id="262"/>
    </w:p>
    <w:p w14:paraId="264CF0E1" w14:textId="76B1C00C" w:rsidR="000F270F" w:rsidRDefault="000F270F" w:rsidP="00775C2C">
      <w:pPr>
        <w:tabs>
          <w:tab w:val="left" w:pos="420"/>
        </w:tabs>
      </w:pPr>
      <w:r>
        <w:tab/>
      </w:r>
      <w:r>
        <w:rPr>
          <w:rFonts w:hint="eastAsia"/>
        </w:rPr>
        <w:t>FFmpeg</w:t>
      </w:r>
      <w:r>
        <w:rPr>
          <w:rFonts w:hint="eastAsia"/>
        </w:rPr>
        <w:t>是一个非常强大的视频工具，可以在命令行快速处理视频，包括视频转换为图片、图片转换为视频、视频格式转换、视频剪切、视频添加水印、视频去水印、视频音频分离、视频音频合成、修改码率等等，功能十分强大。</w:t>
      </w:r>
    </w:p>
    <w:p w14:paraId="1C218692" w14:textId="17EBB080" w:rsidR="007662C2" w:rsidRDefault="007662C2" w:rsidP="00775C2C">
      <w:pPr>
        <w:tabs>
          <w:tab w:val="left" w:pos="420"/>
        </w:tabs>
      </w:pPr>
      <w:r>
        <w:tab/>
      </w:r>
      <w:r>
        <w:rPr>
          <w:rFonts w:hint="eastAsia"/>
        </w:rPr>
        <w:t>简单的从视频分离出音频，从图片生成视频等功能</w:t>
      </w:r>
      <w:r>
        <w:rPr>
          <w:rFonts w:hint="eastAsia"/>
        </w:rPr>
        <w:t>mplayer</w:t>
      </w:r>
      <w:r>
        <w:rPr>
          <w:rFonts w:hint="eastAsia"/>
        </w:rPr>
        <w:t>工具也可以完成，参见</w:t>
      </w:r>
      <w:hyperlink w:anchor="_4、完美的视频效果" w:history="1">
        <w:r w:rsidRPr="007662C2">
          <w:rPr>
            <w:rStyle w:val="a8"/>
            <w:rFonts w:hint="eastAsia"/>
          </w:rPr>
          <w:t>纯字符界面下的视频播放器</w:t>
        </w:r>
        <w:r w:rsidRPr="007662C2">
          <w:rPr>
            <w:rStyle w:val="a8"/>
            <w:rFonts w:hint="eastAsia"/>
          </w:rPr>
          <w:t>mplayer</w:t>
        </w:r>
      </w:hyperlink>
      <w:r>
        <w:rPr>
          <w:rFonts w:hint="eastAsia"/>
        </w:rPr>
        <w:t>。</w:t>
      </w:r>
    </w:p>
    <w:p w14:paraId="791C3F61" w14:textId="01D55391" w:rsidR="00406C09" w:rsidRDefault="00406C09" w:rsidP="00406C09">
      <w:pPr>
        <w:pStyle w:val="3"/>
      </w:pPr>
      <w:bookmarkStart w:id="263" w:name="_Toc27512257"/>
      <w:r>
        <w:rPr>
          <w:rFonts w:hint="eastAsia"/>
        </w:rPr>
        <w:t>1</w:t>
      </w:r>
      <w:r>
        <w:rPr>
          <w:rFonts w:hint="eastAsia"/>
        </w:rPr>
        <w:t>、安装</w:t>
      </w:r>
      <w:bookmarkEnd w:id="263"/>
    </w:p>
    <w:p w14:paraId="70C1A7F3" w14:textId="77777777" w:rsidR="00082FD7" w:rsidRDefault="00082FD7" w:rsidP="00775C2C">
      <w:pPr>
        <w:tabs>
          <w:tab w:val="left" w:pos="420"/>
        </w:tabs>
      </w:pPr>
      <w:r>
        <w:tab/>
      </w:r>
      <w:r>
        <w:rPr>
          <w:rFonts w:hint="eastAsia"/>
        </w:rPr>
        <w:t>安装方法：</w:t>
      </w:r>
    </w:p>
    <w:p w14:paraId="505508AB" w14:textId="77777777" w:rsidR="00082FD7" w:rsidRDefault="00082FD7" w:rsidP="00775C2C">
      <w:pPr>
        <w:tabs>
          <w:tab w:val="left" w:pos="420"/>
        </w:tabs>
      </w:pPr>
      <w:r>
        <w:tab/>
      </w:r>
      <w:r>
        <w:tab/>
        <w:t>$sudo yum install ffmpeg* --skip-broken</w:t>
      </w:r>
    </w:p>
    <w:p w14:paraId="693A5778" w14:textId="77777777" w:rsidR="00C67CD6" w:rsidRDefault="00C67CD6" w:rsidP="00775C2C">
      <w:pPr>
        <w:tabs>
          <w:tab w:val="left" w:pos="420"/>
        </w:tabs>
      </w:pPr>
      <w:r>
        <w:tab/>
      </w:r>
      <w:r>
        <w:rPr>
          <w:rFonts w:hint="eastAsia"/>
        </w:rPr>
        <w:t>使用示例，将视频转换为图片：</w:t>
      </w:r>
    </w:p>
    <w:p w14:paraId="7E3A7E24" w14:textId="77777777" w:rsidR="00C67CD6" w:rsidRDefault="00C67CD6" w:rsidP="00775C2C">
      <w:pPr>
        <w:tabs>
          <w:tab w:val="left" w:pos="420"/>
        </w:tabs>
      </w:pPr>
      <w:r>
        <w:tab/>
      </w:r>
      <w:r>
        <w:tab/>
        <w:t>$ffmpeg -I ./input.mp4 ./test%d.jpg</w:t>
      </w:r>
    </w:p>
    <w:p w14:paraId="25062C55" w14:textId="77777777" w:rsidR="00C67CD6" w:rsidRDefault="00C67CD6" w:rsidP="00775C2C">
      <w:pPr>
        <w:tabs>
          <w:tab w:val="left" w:pos="420"/>
        </w:tabs>
      </w:pPr>
      <w:r>
        <w:tab/>
      </w:r>
      <w:r>
        <w:rPr>
          <w:rFonts w:hint="eastAsia"/>
        </w:rPr>
        <w:t>视频格式转换：</w:t>
      </w:r>
    </w:p>
    <w:p w14:paraId="78DF7917" w14:textId="092BA473" w:rsidR="00C67CD6" w:rsidRDefault="00C67CD6" w:rsidP="00775C2C">
      <w:pPr>
        <w:tabs>
          <w:tab w:val="left" w:pos="420"/>
        </w:tabs>
      </w:pPr>
      <w:r>
        <w:tab/>
      </w:r>
      <w:r>
        <w:tab/>
        <w:t>$ffmpeg -I ./input.mp4 ./output.avi</w:t>
      </w:r>
    </w:p>
    <w:p w14:paraId="6A50776A" w14:textId="0DDA0D30" w:rsidR="008D1093" w:rsidRDefault="008D1093" w:rsidP="008D1093">
      <w:pPr>
        <w:pStyle w:val="3"/>
      </w:pPr>
      <w:bookmarkStart w:id="264" w:name="_Toc27512258"/>
      <w:r>
        <w:rPr>
          <w:rFonts w:hint="eastAsia"/>
        </w:rPr>
        <w:t>2</w:t>
      </w:r>
      <w:r>
        <w:rPr>
          <w:rFonts w:hint="eastAsia"/>
        </w:rPr>
        <w:t>、视频剪切</w:t>
      </w:r>
      <w:bookmarkEnd w:id="264"/>
    </w:p>
    <w:p w14:paraId="0F18113A" w14:textId="09FB9F49" w:rsidR="00FF1F91" w:rsidRDefault="00FF1F91" w:rsidP="00775C2C">
      <w:pPr>
        <w:tabs>
          <w:tab w:val="left" w:pos="420"/>
        </w:tabs>
      </w:pPr>
      <w:r>
        <w:tab/>
      </w:r>
      <w:r>
        <w:rPr>
          <w:rFonts w:hint="eastAsia"/>
        </w:rPr>
        <w:t>在实际使用中，很多时候需要进行视频剪切，命令如下：</w:t>
      </w:r>
    </w:p>
    <w:p w14:paraId="151A759C" w14:textId="1F4101A9" w:rsidR="00FF1F91" w:rsidRDefault="00FF1F91" w:rsidP="00FF1F91">
      <w:pPr>
        <w:tabs>
          <w:tab w:val="left" w:pos="420"/>
        </w:tabs>
        <w:ind w:left="105" w:hangingChars="50" w:hanging="105"/>
      </w:pPr>
      <w:r>
        <w:tab/>
      </w:r>
      <w:r>
        <w:tab/>
      </w:r>
      <w:r>
        <w:tab/>
        <w:t>$</w:t>
      </w:r>
      <w:r w:rsidRPr="00FF1F91">
        <w:t>ffmpeg -ss 0 -t 26.7 -accurate_seek -i ./</w:t>
      </w:r>
      <w:r>
        <w:t>input</w:t>
      </w:r>
      <w:r w:rsidRPr="00FF1F91">
        <w:t xml:space="preserve">.mp4 -codec copy -avoid_negative_ts 1 </w:t>
      </w:r>
      <w:r>
        <w:t xml:space="preserve"> </w:t>
      </w:r>
      <w:r w:rsidRPr="00FF1F91">
        <w:t>./</w:t>
      </w:r>
      <w:r>
        <w:t>output</w:t>
      </w:r>
      <w:r w:rsidRPr="00FF1F91">
        <w:t>.mp4</w:t>
      </w:r>
    </w:p>
    <w:p w14:paraId="1BE9866A" w14:textId="0138ADCD" w:rsidR="00FF1F91" w:rsidRDefault="00FF1F91" w:rsidP="00FF1F91">
      <w:pPr>
        <w:tabs>
          <w:tab w:val="left" w:pos="420"/>
        </w:tabs>
        <w:ind w:left="105" w:hangingChars="50" w:hanging="105"/>
      </w:pPr>
      <w:r>
        <w:tab/>
      </w:r>
      <w:r>
        <w:tab/>
      </w:r>
      <w:r>
        <w:tab/>
      </w:r>
      <w:r>
        <w:rPr>
          <w:rFonts w:hint="eastAsia"/>
        </w:rPr>
        <w:t>在这条命令中，参数顺序不要改变，一定要保证参数“</w:t>
      </w:r>
      <w:r w:rsidRPr="00FF1F91">
        <w:t>-ss 0 -t 26.7 -accurate_seek</w:t>
      </w:r>
      <w:r>
        <w:rPr>
          <w:rFonts w:hint="eastAsia"/>
        </w:rPr>
        <w:t>”在输入文件“</w:t>
      </w:r>
      <w:r w:rsidRPr="00FF1F91">
        <w:t>-i ./</w:t>
      </w:r>
      <w:r>
        <w:t>input</w:t>
      </w:r>
      <w:r w:rsidRPr="00FF1F91">
        <w:t>.mp4</w:t>
      </w:r>
      <w:r>
        <w:rPr>
          <w:rFonts w:hint="eastAsia"/>
        </w:rPr>
        <w:t>”的前面，因此最好不要改变顺序，否则会出现视频头部黑屏、时间定位不准等问题。这里，指定截取视频从</w:t>
      </w:r>
      <w:r>
        <w:rPr>
          <w:rFonts w:hint="eastAsia"/>
        </w:rPr>
        <w:t>0</w:t>
      </w:r>
      <w:r>
        <w:rPr>
          <w:rFonts w:hint="eastAsia"/>
        </w:rPr>
        <w:t>秒开始，长度为</w:t>
      </w:r>
      <w:r>
        <w:rPr>
          <w:rFonts w:hint="eastAsia"/>
        </w:rPr>
        <w:t>26.7</w:t>
      </w:r>
      <w:r>
        <w:rPr>
          <w:rFonts w:hint="eastAsia"/>
        </w:rPr>
        <w:t>秒。</w:t>
      </w:r>
    </w:p>
    <w:p w14:paraId="76705042" w14:textId="0F657153" w:rsidR="008D1093" w:rsidRDefault="008D1093" w:rsidP="008D1093">
      <w:pPr>
        <w:pStyle w:val="3"/>
      </w:pPr>
      <w:bookmarkStart w:id="265" w:name="_Toc27512259"/>
      <w:r>
        <w:rPr>
          <w:rFonts w:hint="eastAsia"/>
        </w:rPr>
        <w:t>3</w:t>
      </w:r>
      <w:r>
        <w:rPr>
          <w:rFonts w:hint="eastAsia"/>
        </w:rPr>
        <w:t>、视频拼接方法一</w:t>
      </w:r>
      <w:bookmarkEnd w:id="265"/>
    </w:p>
    <w:p w14:paraId="4143FB93" w14:textId="1FF458A7" w:rsidR="00C511F3" w:rsidRDefault="00C511F3" w:rsidP="00FF1F91">
      <w:pPr>
        <w:tabs>
          <w:tab w:val="left" w:pos="420"/>
        </w:tabs>
        <w:ind w:left="105" w:hangingChars="50" w:hanging="105"/>
      </w:pPr>
      <w:r>
        <w:tab/>
      </w:r>
      <w:r>
        <w:tab/>
      </w:r>
      <w:r>
        <w:rPr>
          <w:rFonts w:hint="eastAsia"/>
        </w:rPr>
        <w:t>多段视频的拼接命令如下（以拼接两段视频为例）：</w:t>
      </w:r>
    </w:p>
    <w:p w14:paraId="7BF9B091" w14:textId="78396146" w:rsidR="00C511F3" w:rsidRPr="00C511F3" w:rsidRDefault="00C511F3" w:rsidP="00FF1F91">
      <w:pPr>
        <w:tabs>
          <w:tab w:val="left" w:pos="420"/>
        </w:tabs>
        <w:ind w:left="105" w:hangingChars="50" w:hanging="105"/>
      </w:pPr>
      <w:r>
        <w:tab/>
      </w:r>
      <w:r>
        <w:tab/>
      </w:r>
      <w:r>
        <w:tab/>
      </w:r>
      <w:r>
        <w:rPr>
          <w:rFonts w:hint="eastAsia"/>
        </w:rPr>
        <w:t>首先进行视频的转流（这步是必须的）：</w:t>
      </w:r>
    </w:p>
    <w:p w14:paraId="460A9DD4" w14:textId="67DBF21F" w:rsidR="00C511F3" w:rsidRDefault="00C511F3" w:rsidP="00FF1F91">
      <w:pPr>
        <w:tabs>
          <w:tab w:val="left" w:pos="420"/>
        </w:tabs>
        <w:ind w:left="105" w:hangingChars="50" w:hanging="105"/>
      </w:pPr>
      <w:r>
        <w:tab/>
      </w:r>
      <w:r>
        <w:tab/>
      </w:r>
      <w:r>
        <w:tab/>
        <w:t>$</w:t>
      </w:r>
      <w:r w:rsidRPr="00C511F3">
        <w:t>ffmpeg -i ./</w:t>
      </w:r>
      <w:r w:rsidR="00A44901">
        <w:t>input_</w:t>
      </w:r>
      <w:r w:rsidRPr="00C511F3">
        <w:t>0.mp4 -c copy -bsf:v h264_mp4toannexb -f mpegts ./</w:t>
      </w:r>
      <w:r w:rsidR="00005AAA">
        <w:t>input_</w:t>
      </w:r>
      <w:r w:rsidRPr="00C511F3">
        <w:t>0.ts</w:t>
      </w:r>
    </w:p>
    <w:p w14:paraId="79939A77" w14:textId="5F02D111" w:rsidR="00C511F3" w:rsidRDefault="00C511F3" w:rsidP="00FF1F91">
      <w:pPr>
        <w:tabs>
          <w:tab w:val="left" w:pos="420"/>
        </w:tabs>
        <w:ind w:left="105" w:hangingChars="50" w:hanging="105"/>
      </w:pPr>
      <w:r>
        <w:tab/>
      </w:r>
      <w:r>
        <w:tab/>
      </w:r>
      <w:r>
        <w:tab/>
        <w:t>$</w:t>
      </w:r>
      <w:r w:rsidRPr="00C511F3">
        <w:t>ffmpeg -i ./</w:t>
      </w:r>
      <w:r w:rsidR="00005AAA">
        <w:t>input_1</w:t>
      </w:r>
      <w:r w:rsidRPr="00C511F3">
        <w:t>.mp4 -c copy -bsf:v h264_mp4toannexb -f mpegts ./</w:t>
      </w:r>
      <w:r w:rsidR="00005AAA">
        <w:t>input_</w:t>
      </w:r>
      <w:r w:rsidRPr="00C511F3">
        <w:t>1.ts</w:t>
      </w:r>
    </w:p>
    <w:p w14:paraId="109AC287" w14:textId="69BF8D8B" w:rsidR="00C511F3" w:rsidRDefault="00C511F3" w:rsidP="00FF1F91">
      <w:pPr>
        <w:tabs>
          <w:tab w:val="left" w:pos="420"/>
        </w:tabs>
        <w:ind w:left="105" w:hangingChars="50" w:hanging="105"/>
      </w:pPr>
      <w:r>
        <w:lastRenderedPageBreak/>
        <w:tab/>
      </w:r>
      <w:r>
        <w:tab/>
      </w:r>
      <w:r>
        <w:tab/>
      </w:r>
      <w:r>
        <w:rPr>
          <w:rFonts w:hint="eastAsia"/>
        </w:rPr>
        <w:t>然后将转流后的视频文件合并并同时输出为普通视频文件：</w:t>
      </w:r>
    </w:p>
    <w:p w14:paraId="24587D75" w14:textId="321B3E09" w:rsidR="00C511F3" w:rsidRDefault="00C511F3" w:rsidP="00FF1F91">
      <w:pPr>
        <w:tabs>
          <w:tab w:val="left" w:pos="420"/>
        </w:tabs>
        <w:ind w:left="105" w:hangingChars="50" w:hanging="105"/>
      </w:pPr>
      <w:r>
        <w:tab/>
      </w:r>
      <w:r>
        <w:tab/>
      </w:r>
      <w:r>
        <w:tab/>
        <w:t>$</w:t>
      </w:r>
      <w:r w:rsidRPr="00C511F3">
        <w:t>ffmpeg -i "concat:</w:t>
      </w:r>
      <w:r w:rsidR="00005AAA">
        <w:t>input_0</w:t>
      </w:r>
      <w:r w:rsidRPr="00C511F3">
        <w:t>.ts|</w:t>
      </w:r>
      <w:r w:rsidR="00005AAA">
        <w:t>input_1</w:t>
      </w:r>
      <w:r w:rsidRPr="00C511F3">
        <w:t xml:space="preserve">.ts" -c copy -bsf:a aac_adtstoasc -movflags +faststart </w:t>
      </w:r>
      <w:r w:rsidR="00005AAA">
        <w:t>output</w:t>
      </w:r>
      <w:r w:rsidRPr="00C511F3">
        <w:t>.mp4</w:t>
      </w:r>
    </w:p>
    <w:p w14:paraId="5A27C014" w14:textId="6C8560D2" w:rsidR="0045024F" w:rsidRDefault="0045024F" w:rsidP="00FF1F91">
      <w:pPr>
        <w:tabs>
          <w:tab w:val="left" w:pos="420"/>
        </w:tabs>
        <w:ind w:left="105" w:hangingChars="50" w:hanging="105"/>
      </w:pPr>
      <w:r>
        <w:tab/>
      </w:r>
      <w:r>
        <w:tab/>
      </w:r>
      <w:r>
        <w:tab/>
      </w:r>
      <w:r>
        <w:rPr>
          <w:rFonts w:hint="eastAsia"/>
        </w:rPr>
        <w:t>现在</w:t>
      </w:r>
      <w:r>
        <w:rPr>
          <w:rFonts w:hint="eastAsia"/>
        </w:rPr>
        <w:t>o</w:t>
      </w:r>
      <w:r>
        <w:t>utput.mp4</w:t>
      </w:r>
      <w:r>
        <w:rPr>
          <w:rFonts w:hint="eastAsia"/>
        </w:rPr>
        <w:t>文件就是最终的合并后的视频文件了，现在就可以删除刚刚创建的中间文件了：</w:t>
      </w:r>
    </w:p>
    <w:p w14:paraId="53E04037" w14:textId="6C1B75B1" w:rsidR="0045024F" w:rsidRDefault="0045024F" w:rsidP="00FF1F91">
      <w:pPr>
        <w:tabs>
          <w:tab w:val="left" w:pos="420"/>
        </w:tabs>
        <w:ind w:left="105" w:hangingChars="50" w:hanging="105"/>
      </w:pPr>
      <w:r>
        <w:tab/>
      </w:r>
      <w:r>
        <w:tab/>
      </w:r>
      <w:r>
        <w:tab/>
        <w:t>$rm ./input_0.ts ./input_1.ts</w:t>
      </w:r>
    </w:p>
    <w:p w14:paraId="747F039B" w14:textId="6B10C7DB" w:rsidR="0045024F" w:rsidRDefault="0045024F" w:rsidP="00FF1F91">
      <w:pPr>
        <w:tabs>
          <w:tab w:val="left" w:pos="420"/>
        </w:tabs>
        <w:ind w:left="105" w:hangingChars="50" w:hanging="105"/>
      </w:pPr>
      <w:r>
        <w:tab/>
      </w:r>
      <w:r>
        <w:tab/>
      </w:r>
      <w:r>
        <w:tab/>
      </w:r>
      <w:r>
        <w:rPr>
          <w:rFonts w:hint="eastAsia"/>
        </w:rPr>
        <w:t>关于视频剪切和合并的命令请查看文章：</w:t>
      </w:r>
    </w:p>
    <w:p w14:paraId="7DD01CC2" w14:textId="149901A2" w:rsidR="0045024F" w:rsidRDefault="0045024F" w:rsidP="00FF1F91">
      <w:pPr>
        <w:tabs>
          <w:tab w:val="left" w:pos="420"/>
        </w:tabs>
        <w:ind w:left="105" w:hangingChars="50" w:hanging="105"/>
      </w:pPr>
      <w:r>
        <w:tab/>
      </w:r>
      <w:r>
        <w:tab/>
      </w:r>
      <w:r>
        <w:tab/>
      </w:r>
      <w:hyperlink r:id="rId152" w:history="1">
        <w:r w:rsidRPr="00204ADD">
          <w:rPr>
            <w:rStyle w:val="a8"/>
          </w:rPr>
          <w:t>https://blog.csdn.net/matrix_laboratory/article/details/53157383</w:t>
        </w:r>
      </w:hyperlink>
      <w:r>
        <w:t xml:space="preserve"> </w:t>
      </w:r>
    </w:p>
    <w:p w14:paraId="4CE05454" w14:textId="7518D5FA" w:rsidR="0045024F" w:rsidRDefault="0045024F" w:rsidP="00FF1F91">
      <w:pPr>
        <w:tabs>
          <w:tab w:val="left" w:pos="420"/>
        </w:tabs>
        <w:ind w:left="105" w:hangingChars="50" w:hanging="105"/>
      </w:pPr>
      <w:r>
        <w:tab/>
      </w:r>
      <w:r>
        <w:tab/>
      </w:r>
      <w:r>
        <w:tab/>
      </w:r>
      <w:hyperlink r:id="rId153" w:history="1">
        <w:r w:rsidRPr="00204ADD">
          <w:rPr>
            <w:rStyle w:val="a8"/>
          </w:rPr>
          <w:t>https://blog.csdn.net/east196/article/details/79821361</w:t>
        </w:r>
      </w:hyperlink>
      <w:r>
        <w:t xml:space="preserve"> </w:t>
      </w:r>
    </w:p>
    <w:p w14:paraId="54D5CA89" w14:textId="5C6D32CF" w:rsidR="008D1093" w:rsidRDefault="008D1093" w:rsidP="008D1093">
      <w:pPr>
        <w:pStyle w:val="3"/>
      </w:pPr>
      <w:bookmarkStart w:id="266" w:name="_Toc27512260"/>
      <w:r>
        <w:rPr>
          <w:rFonts w:hint="eastAsia"/>
        </w:rPr>
        <w:t>4</w:t>
      </w:r>
      <w:r>
        <w:rPr>
          <w:rFonts w:hint="eastAsia"/>
        </w:rPr>
        <w:t>、视频拼接方法二</w:t>
      </w:r>
      <w:bookmarkEnd w:id="266"/>
    </w:p>
    <w:p w14:paraId="2087060F" w14:textId="6D31A484" w:rsidR="0045024F" w:rsidRDefault="0045024F" w:rsidP="00FF1F91">
      <w:pPr>
        <w:tabs>
          <w:tab w:val="left" w:pos="420"/>
        </w:tabs>
        <w:ind w:left="105" w:hangingChars="50" w:hanging="105"/>
      </w:pPr>
      <w:r>
        <w:tab/>
      </w:r>
      <w:r>
        <w:tab/>
      </w:r>
      <w:r>
        <w:rPr>
          <w:rFonts w:hint="eastAsia"/>
        </w:rPr>
        <w:t>另外还有一种成功率较高的视频拼接方法（需要</w:t>
      </w:r>
      <w:r>
        <w:rPr>
          <w:rFonts w:hint="eastAsia"/>
        </w:rPr>
        <w:t>f</w:t>
      </w:r>
      <w:r>
        <w:t xml:space="preserve">fmpeg </w:t>
      </w:r>
      <w:r>
        <w:rPr>
          <w:rFonts w:hint="eastAsia"/>
        </w:rPr>
        <w:t>1.1</w:t>
      </w:r>
      <w:r>
        <w:rPr>
          <w:rFonts w:hint="eastAsia"/>
        </w:rPr>
        <w:t>版本及以上）：</w:t>
      </w:r>
    </w:p>
    <w:p w14:paraId="248150D8" w14:textId="32D9E706" w:rsidR="001B283A" w:rsidRDefault="001B283A" w:rsidP="00FF1F91">
      <w:pPr>
        <w:tabs>
          <w:tab w:val="left" w:pos="420"/>
        </w:tabs>
        <w:ind w:left="105" w:hangingChars="50" w:hanging="105"/>
      </w:pPr>
      <w:r>
        <w:tab/>
      </w:r>
      <w:r>
        <w:tab/>
      </w:r>
      <w:r>
        <w:tab/>
      </w:r>
      <w:r>
        <w:rPr>
          <w:rFonts w:hint="eastAsia"/>
        </w:rPr>
        <w:t>首先创建一个文本文件</w:t>
      </w:r>
      <w:r>
        <w:rPr>
          <w:rFonts w:hint="eastAsia"/>
        </w:rPr>
        <w:t>filelist</w:t>
      </w:r>
      <w:r>
        <w:rPr>
          <w:rFonts w:hint="eastAsia"/>
        </w:rPr>
        <w:t>，把需要合并的文件按顺序列进去（文件内容如下）：</w:t>
      </w:r>
    </w:p>
    <w:p w14:paraId="088E4582" w14:textId="32E9558F" w:rsidR="001B283A" w:rsidRDefault="001B283A" w:rsidP="00FF1F91">
      <w:pPr>
        <w:tabs>
          <w:tab w:val="left" w:pos="420"/>
        </w:tabs>
        <w:ind w:left="105" w:hangingChars="50" w:hanging="105"/>
      </w:pPr>
      <w:r>
        <w:tab/>
      </w:r>
      <w:r>
        <w:tab/>
      </w:r>
      <w:r>
        <w:tab/>
        <w:t>file ‘input_0.mp4’</w:t>
      </w:r>
    </w:p>
    <w:p w14:paraId="3C8421D2" w14:textId="24063567" w:rsidR="001B283A" w:rsidRDefault="001B283A" w:rsidP="00FF1F91">
      <w:pPr>
        <w:tabs>
          <w:tab w:val="left" w:pos="420"/>
        </w:tabs>
        <w:ind w:left="105" w:hangingChars="50" w:hanging="105"/>
      </w:pPr>
      <w:r>
        <w:tab/>
      </w:r>
      <w:r>
        <w:tab/>
      </w:r>
      <w:r>
        <w:tab/>
        <w:t>file ‘input_1.mp4’</w:t>
      </w:r>
    </w:p>
    <w:p w14:paraId="1D3B6D7D" w14:textId="239DE6C3" w:rsidR="001B283A" w:rsidRDefault="001B283A" w:rsidP="001B283A">
      <w:pPr>
        <w:tabs>
          <w:tab w:val="left" w:pos="315"/>
        </w:tabs>
        <w:ind w:left="105" w:hangingChars="50" w:hanging="105"/>
      </w:pPr>
      <w:r>
        <w:tab/>
      </w:r>
      <w:r>
        <w:tab/>
      </w:r>
      <w:r>
        <w:tab/>
      </w:r>
      <w:r>
        <w:rPr>
          <w:rFonts w:hint="eastAsia"/>
        </w:rPr>
        <w:t>然后进行视频合并：</w:t>
      </w:r>
    </w:p>
    <w:p w14:paraId="7BAA8FBE" w14:textId="6A326C08" w:rsidR="001B283A" w:rsidRDefault="001B283A" w:rsidP="001B283A">
      <w:pPr>
        <w:tabs>
          <w:tab w:val="left" w:pos="315"/>
        </w:tabs>
        <w:ind w:left="105" w:hangingChars="50" w:hanging="105"/>
      </w:pPr>
      <w:r>
        <w:tab/>
      </w:r>
      <w:r>
        <w:tab/>
      </w:r>
      <w:r>
        <w:tab/>
        <w:t>$ffmpeg -f concat -i filelist -c copy output.mp4</w:t>
      </w:r>
    </w:p>
    <w:p w14:paraId="2B675350" w14:textId="7B4EA44A" w:rsidR="0018652E" w:rsidRDefault="0018652E" w:rsidP="001B283A">
      <w:pPr>
        <w:tabs>
          <w:tab w:val="left" w:pos="315"/>
        </w:tabs>
        <w:ind w:left="105" w:hangingChars="50" w:hanging="105"/>
      </w:pPr>
      <w:r>
        <w:tab/>
      </w:r>
      <w:r>
        <w:tab/>
      </w:r>
      <w:r>
        <w:tab/>
      </w:r>
      <w:r>
        <w:t>注意：使用</w:t>
      </w:r>
      <w:r>
        <w:rPr>
          <w:rFonts w:hint="eastAsia"/>
        </w:rPr>
        <w:t>这种方法（</w:t>
      </w:r>
      <w:r>
        <w:t>FFmpeg concat</w:t>
      </w:r>
      <w:r>
        <w:t>分离器</w:t>
      </w:r>
      <w:r>
        <w:rPr>
          <w:rFonts w:hint="eastAsia"/>
        </w:rPr>
        <w:t>）</w:t>
      </w:r>
      <w:r>
        <w:t>时，如果文件名有奇怪的字符，要在</w:t>
      </w:r>
      <w:r>
        <w:t xml:space="preserve"> filelist.txt</w:t>
      </w:r>
      <w:r>
        <w:t>中转义。</w:t>
      </w:r>
    </w:p>
    <w:p w14:paraId="1301B3B4" w14:textId="724FCC67" w:rsidR="0018652E" w:rsidRDefault="0018652E" w:rsidP="001B283A">
      <w:pPr>
        <w:tabs>
          <w:tab w:val="left" w:pos="315"/>
        </w:tabs>
        <w:ind w:left="105" w:hangingChars="50" w:hanging="105"/>
      </w:pPr>
      <w:r>
        <w:tab/>
      </w:r>
      <w:r>
        <w:tab/>
      </w:r>
      <w:r>
        <w:tab/>
      </w:r>
      <w:r>
        <w:rPr>
          <w:rFonts w:hint="eastAsia"/>
        </w:rPr>
        <w:t>该方法参看文章：</w:t>
      </w:r>
      <w:r>
        <w:rPr>
          <w:rFonts w:hint="eastAsia"/>
        </w:rPr>
        <w:t xml:space="preserve"> </w:t>
      </w:r>
      <w:hyperlink r:id="rId154" w:history="1">
        <w:r w:rsidRPr="00204ADD">
          <w:rPr>
            <w:rStyle w:val="a8"/>
          </w:rPr>
          <w:t>https://www.jianshu.com/p/a9bccc12229b</w:t>
        </w:r>
      </w:hyperlink>
      <w:r>
        <w:t xml:space="preserve"> </w:t>
      </w:r>
    </w:p>
    <w:p w14:paraId="7A617F1B" w14:textId="4A9577F5" w:rsidR="00F70B69" w:rsidRPr="0018652E" w:rsidRDefault="002C22C4" w:rsidP="002C22C4">
      <w:pPr>
        <w:pStyle w:val="3"/>
      </w:pPr>
      <w:bookmarkStart w:id="267" w:name="_Toc27512261"/>
      <w:r>
        <w:rPr>
          <w:rFonts w:hint="eastAsia"/>
        </w:rPr>
        <w:t>5</w:t>
      </w:r>
      <w:r>
        <w:rPr>
          <w:rFonts w:hint="eastAsia"/>
        </w:rPr>
        <w:t>、关于</w:t>
      </w:r>
      <w:r>
        <w:rPr>
          <w:rFonts w:hint="eastAsia"/>
        </w:rPr>
        <w:t>ffmpeg</w:t>
      </w:r>
      <w:r>
        <w:rPr>
          <w:rFonts w:hint="eastAsia"/>
        </w:rPr>
        <w:t>的其他使用教程</w:t>
      </w:r>
      <w:bookmarkEnd w:id="267"/>
    </w:p>
    <w:p w14:paraId="30355ABF" w14:textId="77777777" w:rsidR="009B2DEA" w:rsidRDefault="009B2DEA" w:rsidP="00775C2C">
      <w:pPr>
        <w:tabs>
          <w:tab w:val="left" w:pos="420"/>
        </w:tabs>
      </w:pPr>
      <w:r>
        <w:tab/>
      </w:r>
      <w:r>
        <w:rPr>
          <w:rFonts w:hint="eastAsia"/>
        </w:rPr>
        <w:t>其他诸多功能，请查看命令手册：</w:t>
      </w:r>
    </w:p>
    <w:p w14:paraId="09E720BD" w14:textId="77777777" w:rsidR="009B2DEA" w:rsidRDefault="009B2DEA" w:rsidP="00775C2C">
      <w:pPr>
        <w:tabs>
          <w:tab w:val="left" w:pos="420"/>
        </w:tabs>
      </w:pPr>
      <w:r>
        <w:tab/>
      </w:r>
      <w:r>
        <w:tab/>
      </w:r>
      <w:hyperlink r:id="rId155" w:history="1">
        <w:r w:rsidRPr="0078221C">
          <w:rPr>
            <w:rStyle w:val="a8"/>
          </w:rPr>
          <w:t>https://www.cnblogs.com/frost-yen/p/5848781.html</w:t>
        </w:r>
      </w:hyperlink>
      <w:r>
        <w:t xml:space="preserve"> </w:t>
      </w:r>
    </w:p>
    <w:p w14:paraId="02DFB3DA" w14:textId="77777777" w:rsidR="009B2DEA" w:rsidRDefault="009B2DEA" w:rsidP="00775C2C">
      <w:pPr>
        <w:tabs>
          <w:tab w:val="left" w:pos="420"/>
        </w:tabs>
      </w:pPr>
      <w:r>
        <w:tab/>
      </w:r>
      <w:r>
        <w:tab/>
      </w:r>
      <w:hyperlink r:id="rId156" w:history="1">
        <w:r w:rsidRPr="0078221C">
          <w:rPr>
            <w:rStyle w:val="a8"/>
          </w:rPr>
          <w:t>https://blog.csdn.net/xuyankuanrong/article/details/77527381</w:t>
        </w:r>
      </w:hyperlink>
      <w:r>
        <w:t xml:space="preserve"> </w:t>
      </w:r>
    </w:p>
    <w:p w14:paraId="5B0366B8" w14:textId="77777777" w:rsidR="009B2DEA" w:rsidRDefault="009B2DEA" w:rsidP="00775C2C">
      <w:pPr>
        <w:tabs>
          <w:tab w:val="left" w:pos="420"/>
        </w:tabs>
      </w:pPr>
      <w:r>
        <w:tab/>
      </w:r>
      <w:r>
        <w:tab/>
      </w:r>
      <w:hyperlink r:id="rId157" w:history="1">
        <w:r w:rsidRPr="0078221C">
          <w:rPr>
            <w:rStyle w:val="a8"/>
          </w:rPr>
          <w:t>https://www.cnblogs.com/dwdxdy/p/3240167.html</w:t>
        </w:r>
      </w:hyperlink>
      <w:r>
        <w:t xml:space="preserve"> </w:t>
      </w:r>
    </w:p>
    <w:p w14:paraId="2C888759" w14:textId="77777777" w:rsidR="009B2DEA" w:rsidRPr="00C67CD6" w:rsidRDefault="009B2DEA" w:rsidP="00775C2C">
      <w:pPr>
        <w:tabs>
          <w:tab w:val="left" w:pos="420"/>
        </w:tabs>
      </w:pPr>
      <w:r>
        <w:tab/>
      </w:r>
      <w:r>
        <w:tab/>
      </w:r>
      <w:hyperlink r:id="rId158" w:history="1">
        <w:r w:rsidRPr="0078221C">
          <w:rPr>
            <w:rStyle w:val="a8"/>
          </w:rPr>
          <w:t>http://linux.51yip.com/search/ffmpeg</w:t>
        </w:r>
      </w:hyperlink>
      <w:r>
        <w:t xml:space="preserve"> </w:t>
      </w:r>
    </w:p>
    <w:p w14:paraId="0CBD3E65" w14:textId="77777777" w:rsidR="00082FD7" w:rsidRDefault="00082FD7" w:rsidP="00775C2C">
      <w:pPr>
        <w:tabs>
          <w:tab w:val="left" w:pos="420"/>
        </w:tabs>
      </w:pPr>
    </w:p>
    <w:p w14:paraId="530F7318" w14:textId="77777777" w:rsidR="00EA761D" w:rsidRDefault="00C10C71" w:rsidP="00C10C71">
      <w:pPr>
        <w:pStyle w:val="2"/>
      </w:pPr>
      <w:bookmarkStart w:id="268" w:name="_二十、纯字符界面下的网易云音乐客户端"/>
      <w:bookmarkStart w:id="269" w:name="_Toc27512262"/>
      <w:bookmarkEnd w:id="268"/>
      <w:r>
        <w:rPr>
          <w:rFonts w:hint="eastAsia"/>
        </w:rPr>
        <w:t>二十、</w:t>
      </w:r>
      <w:r w:rsidR="00422E35">
        <w:rPr>
          <w:rFonts w:hint="eastAsia"/>
        </w:rPr>
        <w:t>纯字符界面下的网易云音乐客户端</w:t>
      </w:r>
      <w:bookmarkEnd w:id="269"/>
    </w:p>
    <w:p w14:paraId="12BF47B9" w14:textId="77777777" w:rsidR="00086D57" w:rsidRDefault="00086D57" w:rsidP="00775C2C">
      <w:pPr>
        <w:tabs>
          <w:tab w:val="left" w:pos="420"/>
        </w:tabs>
      </w:pPr>
      <w:r>
        <w:tab/>
      </w:r>
      <w:r>
        <w:rPr>
          <w:rFonts w:hint="eastAsia"/>
        </w:rPr>
        <w:t>网易云音乐开发了桌面客户端，</w:t>
      </w:r>
      <w:hyperlink w:anchor="_八、网易云音乐的安装_1" w:history="1">
        <w:r w:rsidRPr="000303F5">
          <w:rPr>
            <w:rStyle w:val="a8"/>
            <w:rFonts w:hint="eastAsia"/>
          </w:rPr>
          <w:t>安装方法</w:t>
        </w:r>
      </w:hyperlink>
      <w:r>
        <w:rPr>
          <w:rFonts w:hint="eastAsia"/>
        </w:rPr>
        <w:t>见前文。有大神开发了网易云音乐的纯字符界面的命令行客户端</w:t>
      </w:r>
      <w:r w:rsidR="003E327C">
        <w:rPr>
          <w:rFonts w:hint="eastAsia"/>
        </w:rPr>
        <w:t>（名为</w:t>
      </w:r>
      <w:r w:rsidR="003E327C" w:rsidRPr="00AF7456">
        <w:t>NetEase-MusicBox</w:t>
      </w:r>
      <w:r w:rsidR="003E327C">
        <w:rPr>
          <w:rFonts w:hint="eastAsia"/>
        </w:rPr>
        <w:t>）</w:t>
      </w:r>
      <w:r>
        <w:rPr>
          <w:rFonts w:hint="eastAsia"/>
        </w:rPr>
        <w:t>，</w:t>
      </w:r>
      <w:r w:rsidR="00A831AE">
        <w:rPr>
          <w:rFonts w:hint="eastAsia"/>
        </w:rPr>
        <w:t>功能非常全，使用方法也很友好，支持账号和手机号码登录等，详细了解请移步</w:t>
      </w:r>
      <w:r w:rsidR="00650981">
        <w:rPr>
          <w:rFonts w:hint="eastAsia"/>
        </w:rPr>
        <w:t>该项目的</w:t>
      </w:r>
      <w:r>
        <w:rPr>
          <w:rFonts w:hint="eastAsia"/>
        </w:rPr>
        <w:t>GitHub</w:t>
      </w:r>
      <w:r>
        <w:rPr>
          <w:rFonts w:hint="eastAsia"/>
        </w:rPr>
        <w:t>主页：</w:t>
      </w:r>
      <w:r>
        <w:rPr>
          <w:rFonts w:hint="eastAsia"/>
        </w:rPr>
        <w:t xml:space="preserve"> </w:t>
      </w:r>
      <w:hyperlink r:id="rId159" w:history="1">
        <w:r w:rsidRPr="00B85E26">
          <w:rPr>
            <w:rStyle w:val="a8"/>
          </w:rPr>
          <w:t>https://github.com/darknessomi/musicbox</w:t>
        </w:r>
      </w:hyperlink>
      <w:r>
        <w:t xml:space="preserve"> </w:t>
      </w:r>
      <w:r w:rsidR="00282FF1">
        <w:rPr>
          <w:rFonts w:hint="eastAsia"/>
        </w:rPr>
        <w:t>其功能特性如下：</w:t>
      </w:r>
    </w:p>
    <w:p w14:paraId="4F2F3C2E"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tab/>
      </w:r>
      <w:r w:rsidRPr="00282FF1">
        <w:rPr>
          <w:rFonts w:ascii="宋体" w:eastAsia="宋体" w:hAnsi="宋体" w:cs="宋体"/>
          <w:kern w:val="0"/>
          <w:sz w:val="24"/>
        </w:rPr>
        <w:t>320kbps的高品质音乐</w:t>
      </w:r>
    </w:p>
    <w:p w14:paraId="62247E7C"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歌曲，艺术家，专辑检索</w:t>
      </w:r>
    </w:p>
    <w:p w14:paraId="2D1549B8"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网易22个歌曲排行榜</w:t>
      </w:r>
    </w:p>
    <w:p w14:paraId="24B9D630"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网易新碟推荐</w:t>
      </w:r>
    </w:p>
    <w:p w14:paraId="085AA7B6"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lastRenderedPageBreak/>
        <w:t>网易精选歌单</w:t>
      </w:r>
    </w:p>
    <w:p w14:paraId="18E0B468"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网易主播电台</w:t>
      </w:r>
    </w:p>
    <w:p w14:paraId="7F75B199"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私人歌单，每日推荐</w:t>
      </w:r>
    </w:p>
    <w:p w14:paraId="612B4725"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随心打碟</w:t>
      </w:r>
    </w:p>
    <w:p w14:paraId="54554D5A"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本地收藏，随时加</w:t>
      </w:r>
      <w:r w:rsidRPr="00282FF1">
        <w:rPr>
          <w:rFonts w:ascii="Segoe UI Emoji" w:eastAsia="宋体" w:hAnsi="Segoe UI Emoji" w:cs="Segoe UI Emoji"/>
          <w:kern w:val="0"/>
          <w:sz w:val="24"/>
        </w:rPr>
        <w:t>❤</w:t>
      </w:r>
    </w:p>
    <w:p w14:paraId="678559A6"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播放进度及播放模式显示</w:t>
      </w:r>
    </w:p>
    <w:p w14:paraId="01CD1AFD"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现在播放及桌面歌词显示</w:t>
      </w:r>
    </w:p>
    <w:p w14:paraId="3490FBAE"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歌曲评论显示</w:t>
      </w:r>
    </w:p>
    <w:p w14:paraId="39141CA7"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一键进入歌曲专辑</w:t>
      </w:r>
    </w:p>
    <w:p w14:paraId="539C065D"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定时退出</w:t>
      </w:r>
    </w:p>
    <w:p w14:paraId="23ACF381"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Vimer式快捷键让操作丝般顺滑</w:t>
      </w:r>
    </w:p>
    <w:p w14:paraId="3D066DE9"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可使用数字快捷键</w:t>
      </w:r>
    </w:p>
    <w:p w14:paraId="3AB35983"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可使用自定义全局快捷键</w:t>
      </w:r>
    </w:p>
    <w:p w14:paraId="0D7DD694" w14:textId="77777777" w:rsidR="00282FF1" w:rsidRPr="00282FF1" w:rsidRDefault="005D06FB" w:rsidP="00775C2C">
      <w:pPr>
        <w:tabs>
          <w:tab w:val="left" w:pos="420"/>
        </w:tabs>
      </w:pPr>
      <w:r>
        <w:tab/>
      </w:r>
      <w:r>
        <w:rPr>
          <w:rFonts w:hint="eastAsia"/>
        </w:rPr>
        <w:t>使用该命令行的客户端，需要</w:t>
      </w:r>
      <w:r w:rsidR="007D505E">
        <w:rPr>
          <w:rFonts w:hint="eastAsia"/>
        </w:rPr>
        <w:t>安装中文环境才能支持正常显示。</w:t>
      </w:r>
      <w:hyperlink w:anchor="_二、中日韩字符系统&amp;输入法——zhcon" w:history="1">
        <w:r w:rsidR="007D505E" w:rsidRPr="007D505E">
          <w:rPr>
            <w:rStyle w:val="a8"/>
            <w:rFonts w:hint="eastAsia"/>
          </w:rPr>
          <w:t>安装中文环境点这里</w:t>
        </w:r>
      </w:hyperlink>
      <w:r w:rsidR="007D505E">
        <w:rPr>
          <w:rFonts w:hint="eastAsia"/>
        </w:rPr>
        <w:t>。</w:t>
      </w:r>
    </w:p>
    <w:p w14:paraId="2F9D9308" w14:textId="77777777" w:rsidR="00BC54A6" w:rsidRDefault="00E920BF" w:rsidP="00775C2C">
      <w:pPr>
        <w:tabs>
          <w:tab w:val="left" w:pos="420"/>
        </w:tabs>
      </w:pPr>
      <w:r>
        <w:tab/>
      </w:r>
    </w:p>
    <w:p w14:paraId="4B1E5446" w14:textId="77777777" w:rsidR="00E920BF" w:rsidRDefault="00BC54A6" w:rsidP="00775C2C">
      <w:pPr>
        <w:tabs>
          <w:tab w:val="left" w:pos="420"/>
        </w:tabs>
      </w:pPr>
      <w:r>
        <w:tab/>
      </w:r>
      <w:r w:rsidR="001A2DDA">
        <w:rPr>
          <w:rFonts w:hint="eastAsia"/>
        </w:rPr>
        <w:t>接下来进行安装工作，</w:t>
      </w:r>
      <w:r w:rsidR="00061ABD">
        <w:rPr>
          <w:rFonts w:hint="eastAsia"/>
        </w:rPr>
        <w:t>首先安装支持和依赖：</w:t>
      </w:r>
    </w:p>
    <w:p w14:paraId="6593EE60" w14:textId="77777777" w:rsidR="00061ABD" w:rsidRDefault="00061ABD" w:rsidP="00775C2C">
      <w:pPr>
        <w:tabs>
          <w:tab w:val="left" w:pos="420"/>
        </w:tabs>
      </w:pPr>
      <w:r>
        <w:tab/>
      </w:r>
      <w:r>
        <w:tab/>
        <w:t>$</w:t>
      </w:r>
      <w:r w:rsidR="00297337">
        <w:t>sudo yum install</w:t>
      </w:r>
      <w:r w:rsidR="002C57DD">
        <w:t xml:space="preserve"> aria* </w:t>
      </w:r>
      <w:r w:rsidR="002C57DD" w:rsidRPr="002C57DD">
        <w:t>libnotify</w:t>
      </w:r>
      <w:r w:rsidR="002C57DD">
        <w:t>*</w:t>
      </w:r>
      <w:r w:rsidR="002C57DD" w:rsidRPr="002C57DD">
        <w:t xml:space="preserve"> dbus* qt*</w:t>
      </w:r>
      <w:r w:rsidR="00FB2B13" w:rsidRPr="002C57DD">
        <w:t xml:space="preserve"> </w:t>
      </w:r>
      <w:r w:rsidR="00090332">
        <w:t xml:space="preserve">python-* </w:t>
      </w:r>
      <w:r w:rsidR="00FB2B13" w:rsidRPr="002C57DD">
        <w:t>--skip-broken</w:t>
      </w:r>
    </w:p>
    <w:p w14:paraId="772CB6C2" w14:textId="77777777" w:rsidR="000F7576" w:rsidRDefault="000F7576" w:rsidP="000F7576">
      <w:pPr>
        <w:tabs>
          <w:tab w:val="left" w:pos="420"/>
        </w:tabs>
      </w:pPr>
      <w:r>
        <w:tab/>
      </w:r>
      <w:r>
        <w:tab/>
        <w:t>$sudo ln -s /usr/bin/aria2c /usr/bin/aria2</w:t>
      </w:r>
    </w:p>
    <w:p w14:paraId="096C212C" w14:textId="77777777" w:rsidR="000F7576" w:rsidRDefault="000F7576" w:rsidP="000F7576">
      <w:pPr>
        <w:tabs>
          <w:tab w:val="left" w:pos="420"/>
        </w:tabs>
      </w:pPr>
      <w:r>
        <w:tab/>
      </w:r>
      <w:r>
        <w:tab/>
        <w:t>$sudo ln -s /usr/bin/aria2c /usr/bin/aria</w:t>
      </w:r>
    </w:p>
    <w:p w14:paraId="14414FA8" w14:textId="77777777" w:rsidR="00516BA0" w:rsidRDefault="00516BA0" w:rsidP="000F7576">
      <w:pPr>
        <w:tabs>
          <w:tab w:val="left" w:pos="420"/>
        </w:tabs>
      </w:pPr>
      <w:r>
        <w:tab/>
      </w:r>
      <w:r>
        <w:tab/>
        <w:t>$sudo pip3 install –upgrade pip</w:t>
      </w:r>
    </w:p>
    <w:p w14:paraId="28999C20" w14:textId="77777777" w:rsidR="00F10C5A" w:rsidRDefault="00F10C5A" w:rsidP="000F7576">
      <w:pPr>
        <w:tabs>
          <w:tab w:val="left" w:pos="420"/>
        </w:tabs>
      </w:pPr>
      <w:r>
        <w:tab/>
      </w:r>
      <w:r>
        <w:tab/>
        <w:t>$sudo pip3 install sip</w:t>
      </w:r>
    </w:p>
    <w:p w14:paraId="28074507" w14:textId="77777777" w:rsidR="00616EA4" w:rsidRDefault="00616EA4" w:rsidP="000F7576">
      <w:pPr>
        <w:tabs>
          <w:tab w:val="left" w:pos="420"/>
        </w:tabs>
      </w:pPr>
      <w:r>
        <w:tab/>
      </w:r>
      <w:r>
        <w:tab/>
        <w:t>$</w:t>
      </w:r>
      <w:r w:rsidRPr="00616EA4">
        <w:t xml:space="preserve">wget </w:t>
      </w:r>
      <w:hyperlink r:id="rId160" w:history="1">
        <w:r w:rsidR="00F85598" w:rsidRPr="00B85E26">
          <w:rPr>
            <w:rStyle w:val="a8"/>
          </w:rPr>
          <w:t>https://www.riverbankcomputing.com/static/Downloads/sip/4.19.17/sip-4.19.17.tar.gz</w:t>
        </w:r>
      </w:hyperlink>
      <w:r w:rsidR="00F85598">
        <w:t xml:space="preserve"> </w:t>
      </w:r>
    </w:p>
    <w:p w14:paraId="39EFE95F" w14:textId="77777777" w:rsidR="00BC2D85" w:rsidRDefault="00BC2D85" w:rsidP="000F7576">
      <w:pPr>
        <w:tabs>
          <w:tab w:val="left" w:pos="420"/>
        </w:tabs>
      </w:pPr>
      <w:r>
        <w:tab/>
      </w:r>
      <w:r>
        <w:tab/>
        <w:t>$</w:t>
      </w:r>
      <w:r w:rsidRPr="00BC2D85">
        <w:t>tar -zxvf ./sip-4.19.17.tar.gz</w:t>
      </w:r>
      <w:r>
        <w:t xml:space="preserve"> &amp;&amp; cd </w:t>
      </w:r>
      <w:r w:rsidRPr="00BC2D85">
        <w:t>./sip-4.19.17</w:t>
      </w:r>
    </w:p>
    <w:p w14:paraId="43D8B475" w14:textId="77777777" w:rsidR="00E74D62" w:rsidRDefault="00E74D62" w:rsidP="000F7576">
      <w:pPr>
        <w:tabs>
          <w:tab w:val="left" w:pos="420"/>
        </w:tabs>
      </w:pPr>
      <w:r>
        <w:tab/>
      </w:r>
      <w:r>
        <w:tab/>
        <w:t>$</w:t>
      </w:r>
      <w:r w:rsidRPr="00E74D62">
        <w:t>python3 ./</w:t>
      </w:r>
      <w:r w:rsidR="00E246F5" w:rsidRPr="00E246F5">
        <w:t>configure.py</w:t>
      </w:r>
    </w:p>
    <w:p w14:paraId="6B8FC943" w14:textId="77777777" w:rsidR="009F627C" w:rsidRDefault="009F627C" w:rsidP="000F7576">
      <w:pPr>
        <w:tabs>
          <w:tab w:val="left" w:pos="420"/>
        </w:tabs>
      </w:pPr>
      <w:r>
        <w:tab/>
      </w:r>
      <w:r>
        <w:tab/>
        <w:t>$make</w:t>
      </w:r>
      <w:r w:rsidR="00F90A9E">
        <w:t xml:space="preserve"> -j4</w:t>
      </w:r>
    </w:p>
    <w:p w14:paraId="06290A9A" w14:textId="77777777" w:rsidR="005A0869" w:rsidRDefault="005A0869" w:rsidP="000F7576">
      <w:pPr>
        <w:tabs>
          <w:tab w:val="left" w:pos="420"/>
        </w:tabs>
      </w:pPr>
      <w:r>
        <w:tab/>
      </w:r>
      <w:r>
        <w:tab/>
        <w:t>$sudo make install</w:t>
      </w:r>
    </w:p>
    <w:p w14:paraId="6F8861C7" w14:textId="77777777" w:rsidR="005F2063" w:rsidRDefault="00843DC7" w:rsidP="005F2063">
      <w:pPr>
        <w:tabs>
          <w:tab w:val="left" w:pos="420"/>
        </w:tabs>
      </w:pPr>
      <w:r>
        <w:tab/>
      </w:r>
      <w:r>
        <w:tab/>
      </w:r>
      <w:r>
        <w:rPr>
          <w:rFonts w:hint="eastAsia"/>
        </w:rPr>
        <w:t>$</w:t>
      </w:r>
      <w:r w:rsidRPr="00843DC7">
        <w:t>wget</w:t>
      </w:r>
      <w:r w:rsidR="002278B5">
        <w:t xml:space="preserve"> </w:t>
      </w:r>
      <w:r w:rsidRPr="00843DC7">
        <w:t xml:space="preserve"> </w:t>
      </w:r>
      <w:hyperlink r:id="rId161" w:history="1">
        <w:r w:rsidR="005F2063" w:rsidRPr="00B85E26">
          <w:rPr>
            <w:rStyle w:val="a8"/>
          </w:rPr>
          <w:t>https://nchc.dl.sourceforge.net/project/pyqt/PyQt4/PyQt-4.12.3/PyQt4_gpl_x11-4.12.3.tar.gz</w:t>
        </w:r>
      </w:hyperlink>
      <w:r w:rsidR="005F2063">
        <w:rPr>
          <w:rFonts w:hint="eastAsia"/>
        </w:rPr>
        <w:t xml:space="preserve"> </w:t>
      </w:r>
    </w:p>
    <w:p w14:paraId="5E1BF319" w14:textId="77777777" w:rsidR="00EC128A" w:rsidRDefault="005F2063" w:rsidP="00EC128A">
      <w:pPr>
        <w:tabs>
          <w:tab w:val="left" w:pos="420"/>
        </w:tabs>
      </w:pPr>
      <w:r>
        <w:tab/>
      </w:r>
      <w:r>
        <w:tab/>
        <w:t>$tar -zxvf ./</w:t>
      </w:r>
      <w:r w:rsidRPr="00843DC7">
        <w:t>PyQt4_gpl_x11-4.12.3.tar.gz</w:t>
      </w:r>
      <w:r w:rsidR="00EC128A">
        <w:rPr>
          <w:rFonts w:hint="eastAsia"/>
        </w:rPr>
        <w:t xml:space="preserve"> </w:t>
      </w:r>
      <w:r w:rsidR="00EC128A">
        <w:t>&amp;&amp; cd ./</w:t>
      </w:r>
      <w:r w:rsidR="00EC128A" w:rsidRPr="00843DC7">
        <w:t>PyQt4_gpl_x11-4.12.3</w:t>
      </w:r>
    </w:p>
    <w:p w14:paraId="7149DDD2" w14:textId="77777777" w:rsidR="00C47752" w:rsidRDefault="00C47752" w:rsidP="00EC128A">
      <w:pPr>
        <w:tabs>
          <w:tab w:val="left" w:pos="420"/>
        </w:tabs>
      </w:pPr>
      <w:r>
        <w:tab/>
      </w:r>
      <w:r>
        <w:tab/>
        <w:t>$</w:t>
      </w:r>
      <w:r w:rsidR="00166051" w:rsidRPr="00166051">
        <w:t>echo "yes" | python3 ./configure.py -q /usr/lib64/qt4/bin/qmake</w:t>
      </w:r>
    </w:p>
    <w:p w14:paraId="39CFB607" w14:textId="77777777" w:rsidR="0074162B" w:rsidRDefault="0074162B" w:rsidP="00EC128A">
      <w:pPr>
        <w:tabs>
          <w:tab w:val="left" w:pos="420"/>
        </w:tabs>
      </w:pPr>
      <w:r>
        <w:tab/>
      </w:r>
      <w:r>
        <w:tab/>
        <w:t>$make -j4</w:t>
      </w:r>
    </w:p>
    <w:p w14:paraId="70870461" w14:textId="77777777" w:rsidR="0074162B" w:rsidRDefault="0074162B" w:rsidP="00EC128A">
      <w:pPr>
        <w:tabs>
          <w:tab w:val="left" w:pos="420"/>
        </w:tabs>
      </w:pPr>
      <w:r>
        <w:tab/>
      </w:r>
      <w:r>
        <w:tab/>
        <w:t>$sudo make install</w:t>
      </w:r>
    </w:p>
    <w:p w14:paraId="06BFF547" w14:textId="77777777" w:rsidR="00E60194" w:rsidRDefault="00E60194" w:rsidP="00EC128A">
      <w:pPr>
        <w:tabs>
          <w:tab w:val="left" w:pos="420"/>
        </w:tabs>
      </w:pPr>
      <w:r>
        <w:tab/>
      </w:r>
      <w:r>
        <w:rPr>
          <w:rFonts w:hint="eastAsia"/>
        </w:rPr>
        <w:t>然后安装依赖</w:t>
      </w:r>
      <w:r>
        <w:rPr>
          <w:rFonts w:hint="eastAsia"/>
        </w:rPr>
        <w:t>mpg</w:t>
      </w:r>
      <w:r>
        <w:t>123</w:t>
      </w:r>
      <w:r>
        <w:rPr>
          <w:rFonts w:hint="eastAsia"/>
        </w:rPr>
        <w:t>用来播放歌曲：</w:t>
      </w:r>
    </w:p>
    <w:p w14:paraId="0D3157F9" w14:textId="77777777" w:rsidR="00E60194" w:rsidRDefault="00E60194" w:rsidP="00EC128A">
      <w:pPr>
        <w:tabs>
          <w:tab w:val="left" w:pos="420"/>
        </w:tabs>
      </w:pPr>
      <w:r>
        <w:tab/>
      </w:r>
      <w:r>
        <w:tab/>
        <w:t>$</w:t>
      </w:r>
      <w:r w:rsidRPr="00E60194">
        <w:t xml:space="preserve">wget </w:t>
      </w:r>
      <w:hyperlink r:id="rId162" w:history="1">
        <w:r w:rsidRPr="00A63E04">
          <w:rPr>
            <w:rStyle w:val="a8"/>
          </w:rPr>
          <w:t>http://mirror.centos.org/centos/7/os/x86_64/Packages/mpg123-1.25.6-1.el7.x86_64.rpm</w:t>
        </w:r>
      </w:hyperlink>
      <w:r>
        <w:t xml:space="preserve"> </w:t>
      </w:r>
    </w:p>
    <w:p w14:paraId="3908A142" w14:textId="77777777" w:rsidR="00E60194" w:rsidRDefault="00E60194" w:rsidP="00EC128A">
      <w:pPr>
        <w:tabs>
          <w:tab w:val="left" w:pos="420"/>
        </w:tabs>
      </w:pPr>
      <w:r>
        <w:tab/>
      </w:r>
      <w:r>
        <w:tab/>
        <w:t>$sudo yum install .</w:t>
      </w:r>
      <w:r w:rsidRPr="00E60194">
        <w:t>/mpg123-1.25.6-1.el7.x86_64.rpm</w:t>
      </w:r>
    </w:p>
    <w:p w14:paraId="1B1F247D" w14:textId="77777777" w:rsidR="00AF7456" w:rsidRDefault="006D75C8" w:rsidP="00EC128A">
      <w:pPr>
        <w:tabs>
          <w:tab w:val="left" w:pos="420"/>
        </w:tabs>
      </w:pPr>
      <w:r>
        <w:tab/>
      </w:r>
      <w:r>
        <w:rPr>
          <w:rFonts w:hint="eastAsia"/>
        </w:rPr>
        <w:t>还要修改一下</w:t>
      </w:r>
      <w:r>
        <w:rPr>
          <w:rFonts w:hint="eastAsia"/>
        </w:rPr>
        <w:t>m</w:t>
      </w:r>
      <w:r>
        <w:t>pg123</w:t>
      </w:r>
      <w:r>
        <w:rPr>
          <w:rFonts w:hint="eastAsia"/>
        </w:rPr>
        <w:t>的参数，否则播放音乐会出错：</w:t>
      </w:r>
    </w:p>
    <w:p w14:paraId="14C79C24" w14:textId="77777777" w:rsidR="006D75C8" w:rsidRDefault="006D75C8" w:rsidP="00EC128A">
      <w:pPr>
        <w:tabs>
          <w:tab w:val="left" w:pos="420"/>
        </w:tabs>
      </w:pPr>
      <w:r>
        <w:tab/>
      </w:r>
      <w:r>
        <w:tab/>
        <w:t>$</w:t>
      </w:r>
      <w:r w:rsidR="00A3573C">
        <w:t xml:space="preserve">sudo </w:t>
      </w:r>
      <w:r w:rsidR="00A3573C" w:rsidRPr="00A3573C">
        <w:t>sed -i '/  "mpg123_parameters": {/{n;s/ *"value": \[\],/    "value": ["-b","144"],/g}' ~/.netease-musicbox/config.json</w:t>
      </w:r>
    </w:p>
    <w:p w14:paraId="48BDC48E" w14:textId="77777777" w:rsidR="00AF7456" w:rsidRDefault="00AF7456" w:rsidP="00EC128A">
      <w:pPr>
        <w:tabs>
          <w:tab w:val="left" w:pos="420"/>
        </w:tabs>
      </w:pPr>
      <w:r>
        <w:tab/>
      </w:r>
      <w:r>
        <w:rPr>
          <w:rFonts w:hint="eastAsia"/>
        </w:rPr>
        <w:t>接下来就可以安装网易云音乐命令行客户端</w:t>
      </w:r>
      <w:r w:rsidRPr="00AF7456">
        <w:t>NetEase-MusicBox</w:t>
      </w:r>
      <w:r>
        <w:rPr>
          <w:rFonts w:hint="eastAsia"/>
        </w:rPr>
        <w:t>了：</w:t>
      </w:r>
    </w:p>
    <w:p w14:paraId="332A4D42" w14:textId="77777777" w:rsidR="00AF7456" w:rsidRDefault="00AF7456" w:rsidP="00EC128A">
      <w:pPr>
        <w:tabs>
          <w:tab w:val="left" w:pos="420"/>
        </w:tabs>
      </w:pPr>
      <w:r>
        <w:tab/>
      </w:r>
      <w:r>
        <w:tab/>
        <w:t>$sudo pip3</w:t>
      </w:r>
      <w:r w:rsidRPr="00AF7456">
        <w:t xml:space="preserve"> install NetEase-MusicBox</w:t>
      </w:r>
    </w:p>
    <w:p w14:paraId="78E2B65D" w14:textId="77777777" w:rsidR="00A32FCB" w:rsidRDefault="00A32FCB" w:rsidP="00EC128A">
      <w:pPr>
        <w:tabs>
          <w:tab w:val="left" w:pos="420"/>
        </w:tabs>
      </w:pPr>
      <w:r>
        <w:lastRenderedPageBreak/>
        <w:tab/>
      </w:r>
      <w:r w:rsidR="003B6EC2">
        <w:rPr>
          <w:rFonts w:hint="eastAsia"/>
        </w:rPr>
        <w:t>查找客户端的安装目录并</w:t>
      </w:r>
      <w:r>
        <w:rPr>
          <w:rFonts w:hint="eastAsia"/>
        </w:rPr>
        <w:t>为该客户端建立软连接，方便打开：</w:t>
      </w:r>
    </w:p>
    <w:p w14:paraId="2C7B0260" w14:textId="77777777" w:rsidR="00FA655B" w:rsidRDefault="00FA655B" w:rsidP="00FA655B">
      <w:pPr>
        <w:tabs>
          <w:tab w:val="left" w:pos="420"/>
        </w:tabs>
      </w:pPr>
      <w:r>
        <w:tab/>
      </w:r>
      <w:r>
        <w:tab/>
        <w:t>$sudo find /usr/ -name musicbox</w:t>
      </w:r>
    </w:p>
    <w:p w14:paraId="0616E8A2" w14:textId="77777777" w:rsidR="00FA655B" w:rsidRDefault="00FA655B" w:rsidP="00FA655B">
      <w:pPr>
        <w:tabs>
          <w:tab w:val="left" w:pos="420"/>
        </w:tabs>
      </w:pPr>
      <w:r>
        <w:tab/>
      </w:r>
      <w:r>
        <w:rPr>
          <w:rFonts w:hint="eastAsia"/>
        </w:rPr>
        <w:t>由此可以找到刚才安装的网易云音乐的目录在：</w:t>
      </w:r>
    </w:p>
    <w:p w14:paraId="37E73477" w14:textId="3CA115F9" w:rsidR="00FA655B" w:rsidRDefault="003B6EC2" w:rsidP="00FA655B">
      <w:pPr>
        <w:tabs>
          <w:tab w:val="left" w:pos="420"/>
        </w:tabs>
      </w:pPr>
      <w:r>
        <w:tab/>
      </w:r>
      <w:r>
        <w:tab/>
        <w:t>$</w:t>
      </w:r>
      <w:r w:rsidR="00FA655B">
        <w:t xml:space="preserve">sudo ln -s </w:t>
      </w:r>
      <w:r w:rsidR="00D040CB" w:rsidRPr="00D040CB">
        <w:t>/usr/local/python3/bin/musicbox</w:t>
      </w:r>
      <w:r w:rsidR="00FA655B">
        <w:t xml:space="preserve"> /usr/local/bin/musicbox</w:t>
      </w:r>
    </w:p>
    <w:p w14:paraId="0AD4D30E" w14:textId="3507168A" w:rsidR="00FD4CDF" w:rsidRDefault="00FD4CDF" w:rsidP="00FA655B">
      <w:pPr>
        <w:tabs>
          <w:tab w:val="left" w:pos="420"/>
        </w:tabs>
      </w:pPr>
      <w:r>
        <w:tab/>
      </w:r>
      <w:r>
        <w:tab/>
        <w:t xml:space="preserve">$sudo ln -s </w:t>
      </w:r>
      <w:r w:rsidRPr="00D040CB">
        <w:t>/usr/local/python3/bin/musicbox</w:t>
      </w:r>
      <w:r>
        <w:t xml:space="preserve"> /usr/local/bin/music</w:t>
      </w:r>
    </w:p>
    <w:p w14:paraId="3BD49A1D" w14:textId="77777777" w:rsidR="00EB26D3" w:rsidRDefault="00EB26D3" w:rsidP="00FA655B">
      <w:pPr>
        <w:tabs>
          <w:tab w:val="left" w:pos="420"/>
        </w:tabs>
      </w:pPr>
      <w:r>
        <w:tab/>
      </w:r>
      <w:r>
        <w:rPr>
          <w:rFonts w:hint="eastAsia"/>
        </w:rPr>
        <w:t>至此网易云音乐命令行客户端就安装成功了，运行方法如下</w:t>
      </w:r>
      <w:r w:rsidR="00A10168">
        <w:rPr>
          <w:rFonts w:hint="eastAsia"/>
        </w:rPr>
        <w:t>（在此之前首先运行中文环境）</w:t>
      </w:r>
      <w:r>
        <w:rPr>
          <w:rFonts w:hint="eastAsia"/>
        </w:rPr>
        <w:t>：</w:t>
      </w:r>
    </w:p>
    <w:p w14:paraId="66291F0D" w14:textId="6BF872DD" w:rsidR="00FA655B" w:rsidRDefault="00EB26D3" w:rsidP="00FA655B">
      <w:pPr>
        <w:tabs>
          <w:tab w:val="left" w:pos="420"/>
        </w:tabs>
      </w:pPr>
      <w:r>
        <w:tab/>
      </w:r>
      <w:r>
        <w:tab/>
        <w:t>$</w:t>
      </w:r>
      <w:r w:rsidR="00FA655B">
        <w:t>musicbox</w:t>
      </w:r>
    </w:p>
    <w:p w14:paraId="355B741C" w14:textId="3160F915" w:rsidR="00FD4CDF" w:rsidRDefault="00FD4CDF" w:rsidP="00FA655B">
      <w:pPr>
        <w:tabs>
          <w:tab w:val="left" w:pos="420"/>
        </w:tabs>
      </w:pPr>
      <w:r>
        <w:tab/>
      </w:r>
      <w:r>
        <w:rPr>
          <w:rFonts w:hint="eastAsia"/>
        </w:rPr>
        <w:t>或者</w:t>
      </w:r>
    </w:p>
    <w:p w14:paraId="704078BC" w14:textId="1EBB716F" w:rsidR="00FD4CDF" w:rsidRPr="00FA655B" w:rsidRDefault="00FD4CDF" w:rsidP="00FA655B">
      <w:pPr>
        <w:tabs>
          <w:tab w:val="left" w:pos="420"/>
        </w:tabs>
      </w:pPr>
      <w:r>
        <w:tab/>
      </w:r>
      <w:r>
        <w:tab/>
        <w:t>$music</w:t>
      </w:r>
    </w:p>
    <w:p w14:paraId="529931BA" w14:textId="77777777" w:rsidR="00954E64" w:rsidRDefault="00954E64" w:rsidP="00775C2C">
      <w:pPr>
        <w:tabs>
          <w:tab w:val="left" w:pos="420"/>
        </w:tabs>
      </w:pPr>
    </w:p>
    <w:p w14:paraId="5A159E03" w14:textId="77777777" w:rsidR="001B13FF" w:rsidRPr="00E10B50" w:rsidRDefault="001B13FF" w:rsidP="00E10B50">
      <w:r w:rsidRPr="00E10B50">
        <w:t>键盘快捷键</w:t>
      </w:r>
    </w:p>
    <w:tbl>
      <w:tblPr>
        <w:tblW w:w="8419" w:type="dxa"/>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20"/>
        <w:gridCol w:w="1655"/>
        <w:gridCol w:w="1610"/>
        <w:gridCol w:w="567"/>
        <w:gridCol w:w="850"/>
        <w:gridCol w:w="1635"/>
        <w:gridCol w:w="1482"/>
      </w:tblGrid>
      <w:tr w:rsidR="001A5F2A" w:rsidRPr="00804DD7" w14:paraId="316D7E25" w14:textId="77777777" w:rsidTr="001A5F2A">
        <w:trPr>
          <w:tblHeader/>
          <w:tblCellSpacing w:w="15" w:type="dxa"/>
          <w:jc w:val="center"/>
        </w:trPr>
        <w:tc>
          <w:tcPr>
            <w:tcW w:w="575" w:type="dxa"/>
            <w:vAlign w:val="center"/>
            <w:hideMark/>
          </w:tcPr>
          <w:p w14:paraId="0A5BB315" w14:textId="77777777" w:rsidR="00751C24" w:rsidRPr="00804DD7" w:rsidRDefault="00751C24" w:rsidP="00751C24">
            <w:pPr>
              <w:jc w:val="center"/>
              <w:rPr>
                <w:rFonts w:asciiTheme="majorEastAsia" w:eastAsiaTheme="majorEastAsia" w:hAnsiTheme="majorEastAsia"/>
                <w:b/>
                <w:bCs/>
              </w:rPr>
            </w:pPr>
            <w:r w:rsidRPr="00804DD7">
              <w:rPr>
                <w:rFonts w:asciiTheme="majorEastAsia" w:eastAsiaTheme="majorEastAsia" w:hAnsiTheme="majorEastAsia"/>
                <w:b/>
                <w:bCs/>
              </w:rPr>
              <w:t>Key</w:t>
            </w:r>
          </w:p>
        </w:tc>
        <w:tc>
          <w:tcPr>
            <w:tcW w:w="1625" w:type="dxa"/>
            <w:vAlign w:val="center"/>
            <w:hideMark/>
          </w:tcPr>
          <w:p w14:paraId="7AF1E5DF" w14:textId="77777777" w:rsidR="00751C24" w:rsidRPr="00804DD7" w:rsidRDefault="00751C24" w:rsidP="00751C24">
            <w:pPr>
              <w:jc w:val="center"/>
              <w:rPr>
                <w:rFonts w:asciiTheme="majorEastAsia" w:eastAsiaTheme="majorEastAsia" w:hAnsiTheme="majorEastAsia"/>
                <w:b/>
                <w:bCs/>
              </w:rPr>
            </w:pPr>
            <w:r w:rsidRPr="00804DD7">
              <w:rPr>
                <w:rFonts w:asciiTheme="majorEastAsia" w:eastAsiaTheme="majorEastAsia" w:hAnsiTheme="majorEastAsia"/>
                <w:b/>
                <w:bCs/>
              </w:rPr>
              <w:t>Effect</w:t>
            </w:r>
          </w:p>
        </w:tc>
        <w:tc>
          <w:tcPr>
            <w:tcW w:w="1580" w:type="dxa"/>
            <w:vAlign w:val="center"/>
            <w:hideMark/>
          </w:tcPr>
          <w:p w14:paraId="2D0C9386" w14:textId="77777777" w:rsidR="00751C24" w:rsidRPr="00804DD7" w:rsidRDefault="00751C24" w:rsidP="00751C24">
            <w:pPr>
              <w:jc w:val="center"/>
              <w:rPr>
                <w:rFonts w:asciiTheme="majorEastAsia" w:eastAsiaTheme="majorEastAsia" w:hAnsiTheme="majorEastAsia"/>
                <w:b/>
                <w:bCs/>
              </w:rPr>
            </w:pPr>
          </w:p>
        </w:tc>
        <w:tc>
          <w:tcPr>
            <w:tcW w:w="537" w:type="dxa"/>
          </w:tcPr>
          <w:p w14:paraId="56844ABA" w14:textId="77777777" w:rsidR="00751C24" w:rsidRPr="00804DD7" w:rsidRDefault="00751C24" w:rsidP="00751C24">
            <w:pPr>
              <w:jc w:val="center"/>
              <w:rPr>
                <w:rFonts w:asciiTheme="majorEastAsia" w:eastAsiaTheme="majorEastAsia" w:hAnsiTheme="majorEastAsia"/>
                <w:b/>
                <w:bCs/>
              </w:rPr>
            </w:pPr>
          </w:p>
        </w:tc>
        <w:tc>
          <w:tcPr>
            <w:tcW w:w="820" w:type="dxa"/>
            <w:vAlign w:val="center"/>
          </w:tcPr>
          <w:p w14:paraId="2C33B39D" w14:textId="77777777" w:rsidR="00751C24" w:rsidRPr="00804DD7" w:rsidRDefault="00751C24" w:rsidP="00751C24">
            <w:pPr>
              <w:jc w:val="center"/>
              <w:rPr>
                <w:rFonts w:asciiTheme="majorEastAsia" w:eastAsiaTheme="majorEastAsia" w:hAnsiTheme="majorEastAsia"/>
                <w:b/>
                <w:bCs/>
              </w:rPr>
            </w:pPr>
            <w:r w:rsidRPr="00804DD7">
              <w:rPr>
                <w:rFonts w:asciiTheme="majorEastAsia" w:eastAsiaTheme="majorEastAsia" w:hAnsiTheme="majorEastAsia"/>
                <w:b/>
                <w:bCs/>
              </w:rPr>
              <w:t>Key</w:t>
            </w:r>
          </w:p>
        </w:tc>
        <w:tc>
          <w:tcPr>
            <w:tcW w:w="1605" w:type="dxa"/>
            <w:vAlign w:val="center"/>
          </w:tcPr>
          <w:p w14:paraId="567E530B" w14:textId="77777777" w:rsidR="00751C24" w:rsidRPr="00804DD7" w:rsidRDefault="00751C24" w:rsidP="00751C24">
            <w:pPr>
              <w:jc w:val="center"/>
              <w:rPr>
                <w:rFonts w:asciiTheme="majorEastAsia" w:eastAsiaTheme="majorEastAsia" w:hAnsiTheme="majorEastAsia"/>
                <w:b/>
                <w:bCs/>
              </w:rPr>
            </w:pPr>
            <w:r w:rsidRPr="00804DD7">
              <w:rPr>
                <w:rFonts w:asciiTheme="majorEastAsia" w:eastAsiaTheme="majorEastAsia" w:hAnsiTheme="majorEastAsia"/>
                <w:b/>
                <w:bCs/>
              </w:rPr>
              <w:t>Effect</w:t>
            </w:r>
          </w:p>
        </w:tc>
        <w:tc>
          <w:tcPr>
            <w:tcW w:w="1437" w:type="dxa"/>
            <w:vAlign w:val="center"/>
          </w:tcPr>
          <w:p w14:paraId="4744B200" w14:textId="77777777" w:rsidR="00751C24" w:rsidRPr="00804DD7" w:rsidRDefault="00751C24" w:rsidP="00751C24">
            <w:pPr>
              <w:jc w:val="center"/>
              <w:rPr>
                <w:rFonts w:asciiTheme="majorEastAsia" w:eastAsiaTheme="majorEastAsia" w:hAnsiTheme="majorEastAsia"/>
                <w:b/>
                <w:bCs/>
              </w:rPr>
            </w:pPr>
          </w:p>
        </w:tc>
      </w:tr>
      <w:tr w:rsidR="001A5F2A" w:rsidRPr="00804DD7" w14:paraId="0E52DE02" w14:textId="77777777" w:rsidTr="001A5F2A">
        <w:trPr>
          <w:tblCellSpacing w:w="15" w:type="dxa"/>
          <w:jc w:val="center"/>
        </w:trPr>
        <w:tc>
          <w:tcPr>
            <w:tcW w:w="575" w:type="dxa"/>
            <w:vAlign w:val="center"/>
            <w:hideMark/>
          </w:tcPr>
          <w:p w14:paraId="508D2A9B" w14:textId="77777777" w:rsidR="00751C24" w:rsidRPr="00804DD7" w:rsidRDefault="00751C24" w:rsidP="00751C24">
            <w:pPr>
              <w:jc w:val="left"/>
              <w:rPr>
                <w:rFonts w:asciiTheme="majorEastAsia" w:eastAsiaTheme="majorEastAsia" w:hAnsiTheme="majorEastAsia" w:cs="宋体"/>
                <w:sz w:val="24"/>
              </w:rPr>
            </w:pPr>
            <w:r w:rsidRPr="00804DD7">
              <w:rPr>
                <w:rFonts w:asciiTheme="majorEastAsia" w:eastAsiaTheme="majorEastAsia" w:hAnsiTheme="majorEastAsia"/>
              </w:rPr>
              <w:t>j</w:t>
            </w:r>
          </w:p>
        </w:tc>
        <w:tc>
          <w:tcPr>
            <w:tcW w:w="1625" w:type="dxa"/>
            <w:vAlign w:val="center"/>
            <w:hideMark/>
          </w:tcPr>
          <w:p w14:paraId="52A85BF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Down</w:t>
            </w:r>
          </w:p>
        </w:tc>
        <w:tc>
          <w:tcPr>
            <w:tcW w:w="1580" w:type="dxa"/>
            <w:vAlign w:val="center"/>
            <w:hideMark/>
          </w:tcPr>
          <w:p w14:paraId="1FDDF764"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下移</w:t>
            </w:r>
          </w:p>
        </w:tc>
        <w:tc>
          <w:tcPr>
            <w:tcW w:w="537" w:type="dxa"/>
          </w:tcPr>
          <w:p w14:paraId="2168822F" w14:textId="77777777" w:rsidR="00751C24" w:rsidRPr="00804DD7" w:rsidRDefault="00751C24" w:rsidP="00751C24">
            <w:pPr>
              <w:rPr>
                <w:rFonts w:asciiTheme="majorEastAsia" w:eastAsiaTheme="majorEastAsia" w:hAnsiTheme="majorEastAsia"/>
              </w:rPr>
            </w:pPr>
          </w:p>
        </w:tc>
        <w:tc>
          <w:tcPr>
            <w:tcW w:w="820" w:type="dxa"/>
            <w:vAlign w:val="center"/>
          </w:tcPr>
          <w:p w14:paraId="41570A29"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a</w:t>
            </w:r>
          </w:p>
        </w:tc>
        <w:tc>
          <w:tcPr>
            <w:tcW w:w="1605" w:type="dxa"/>
            <w:vAlign w:val="center"/>
          </w:tcPr>
          <w:p w14:paraId="432D8C81"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Add</w:t>
            </w:r>
          </w:p>
        </w:tc>
        <w:tc>
          <w:tcPr>
            <w:tcW w:w="1437" w:type="dxa"/>
            <w:vAlign w:val="center"/>
          </w:tcPr>
          <w:p w14:paraId="457400E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添加曲目到打碟</w:t>
            </w:r>
          </w:p>
        </w:tc>
      </w:tr>
      <w:tr w:rsidR="001A5F2A" w:rsidRPr="00804DD7" w14:paraId="3564CC4A" w14:textId="77777777" w:rsidTr="001A5F2A">
        <w:trPr>
          <w:tblCellSpacing w:w="15" w:type="dxa"/>
          <w:jc w:val="center"/>
        </w:trPr>
        <w:tc>
          <w:tcPr>
            <w:tcW w:w="575" w:type="dxa"/>
            <w:vAlign w:val="center"/>
            <w:hideMark/>
          </w:tcPr>
          <w:p w14:paraId="1C1BA887"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k</w:t>
            </w:r>
          </w:p>
        </w:tc>
        <w:tc>
          <w:tcPr>
            <w:tcW w:w="1625" w:type="dxa"/>
            <w:vAlign w:val="center"/>
            <w:hideMark/>
          </w:tcPr>
          <w:p w14:paraId="6C1D068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Up</w:t>
            </w:r>
          </w:p>
        </w:tc>
        <w:tc>
          <w:tcPr>
            <w:tcW w:w="1580" w:type="dxa"/>
            <w:vAlign w:val="center"/>
            <w:hideMark/>
          </w:tcPr>
          <w:p w14:paraId="30914250"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上移</w:t>
            </w:r>
          </w:p>
        </w:tc>
        <w:tc>
          <w:tcPr>
            <w:tcW w:w="537" w:type="dxa"/>
          </w:tcPr>
          <w:p w14:paraId="4FA9D0E7" w14:textId="77777777" w:rsidR="00751C24" w:rsidRPr="00804DD7" w:rsidRDefault="00751C24" w:rsidP="00751C24">
            <w:pPr>
              <w:rPr>
                <w:rFonts w:asciiTheme="majorEastAsia" w:eastAsiaTheme="majorEastAsia" w:hAnsiTheme="majorEastAsia"/>
              </w:rPr>
            </w:pPr>
          </w:p>
        </w:tc>
        <w:tc>
          <w:tcPr>
            <w:tcW w:w="820" w:type="dxa"/>
            <w:vAlign w:val="center"/>
          </w:tcPr>
          <w:p w14:paraId="40BFFF97" w14:textId="77777777" w:rsidR="00751C24" w:rsidRPr="00804DD7" w:rsidRDefault="00615B97" w:rsidP="00751C24">
            <w:pPr>
              <w:rPr>
                <w:rFonts w:asciiTheme="majorEastAsia" w:eastAsiaTheme="majorEastAsia" w:hAnsiTheme="majorEastAsia"/>
              </w:rPr>
            </w:pPr>
            <w:r w:rsidRPr="00804DD7">
              <w:rPr>
                <w:rFonts w:asciiTheme="majorEastAsia" w:eastAsiaTheme="majorEastAsia" w:hAnsiTheme="majorEastAsia" w:cs="MS Gothic" w:hint="eastAsia"/>
              </w:rPr>
              <w:t>A</w:t>
            </w:r>
          </w:p>
        </w:tc>
        <w:tc>
          <w:tcPr>
            <w:tcW w:w="1605" w:type="dxa"/>
            <w:vAlign w:val="center"/>
          </w:tcPr>
          <w:p w14:paraId="20BD1D3F"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Enter album</w:t>
            </w:r>
          </w:p>
        </w:tc>
        <w:tc>
          <w:tcPr>
            <w:tcW w:w="1437" w:type="dxa"/>
            <w:vAlign w:val="center"/>
          </w:tcPr>
          <w:p w14:paraId="1217C81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进入专辑</w:t>
            </w:r>
          </w:p>
        </w:tc>
      </w:tr>
      <w:tr w:rsidR="001A5F2A" w:rsidRPr="00804DD7" w14:paraId="0A4C5B75" w14:textId="77777777" w:rsidTr="001A5F2A">
        <w:trPr>
          <w:tblCellSpacing w:w="15" w:type="dxa"/>
          <w:jc w:val="center"/>
        </w:trPr>
        <w:tc>
          <w:tcPr>
            <w:tcW w:w="575" w:type="dxa"/>
            <w:vAlign w:val="center"/>
            <w:hideMark/>
          </w:tcPr>
          <w:p w14:paraId="76FDFEDB"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h</w:t>
            </w:r>
          </w:p>
        </w:tc>
        <w:tc>
          <w:tcPr>
            <w:tcW w:w="1625" w:type="dxa"/>
            <w:vAlign w:val="center"/>
            <w:hideMark/>
          </w:tcPr>
          <w:p w14:paraId="09271ECF"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Back</w:t>
            </w:r>
          </w:p>
        </w:tc>
        <w:tc>
          <w:tcPr>
            <w:tcW w:w="1580" w:type="dxa"/>
            <w:vAlign w:val="center"/>
            <w:hideMark/>
          </w:tcPr>
          <w:p w14:paraId="3CD5996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后退</w:t>
            </w:r>
          </w:p>
        </w:tc>
        <w:tc>
          <w:tcPr>
            <w:tcW w:w="537" w:type="dxa"/>
          </w:tcPr>
          <w:p w14:paraId="696BED92" w14:textId="77777777" w:rsidR="00751C24" w:rsidRPr="00804DD7" w:rsidRDefault="00751C24" w:rsidP="00751C24">
            <w:pPr>
              <w:rPr>
                <w:rFonts w:asciiTheme="majorEastAsia" w:eastAsiaTheme="majorEastAsia" w:hAnsiTheme="majorEastAsia"/>
              </w:rPr>
            </w:pPr>
          </w:p>
        </w:tc>
        <w:tc>
          <w:tcPr>
            <w:tcW w:w="820" w:type="dxa"/>
            <w:vAlign w:val="center"/>
          </w:tcPr>
          <w:p w14:paraId="6C85E75B"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g</w:t>
            </w:r>
          </w:p>
        </w:tc>
        <w:tc>
          <w:tcPr>
            <w:tcW w:w="1605" w:type="dxa"/>
            <w:vAlign w:val="center"/>
          </w:tcPr>
          <w:p w14:paraId="68098EC9"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To the first</w:t>
            </w:r>
          </w:p>
        </w:tc>
        <w:tc>
          <w:tcPr>
            <w:tcW w:w="1437" w:type="dxa"/>
            <w:vAlign w:val="center"/>
          </w:tcPr>
          <w:p w14:paraId="51B79141"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跳至首项</w:t>
            </w:r>
          </w:p>
        </w:tc>
      </w:tr>
      <w:tr w:rsidR="001A5F2A" w:rsidRPr="00804DD7" w14:paraId="5817E5B7" w14:textId="77777777" w:rsidTr="001A5F2A">
        <w:trPr>
          <w:tblCellSpacing w:w="15" w:type="dxa"/>
          <w:jc w:val="center"/>
        </w:trPr>
        <w:tc>
          <w:tcPr>
            <w:tcW w:w="575" w:type="dxa"/>
            <w:vAlign w:val="center"/>
            <w:hideMark/>
          </w:tcPr>
          <w:p w14:paraId="2E5D601C"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l</w:t>
            </w:r>
          </w:p>
        </w:tc>
        <w:tc>
          <w:tcPr>
            <w:tcW w:w="1625" w:type="dxa"/>
            <w:vAlign w:val="center"/>
            <w:hideMark/>
          </w:tcPr>
          <w:p w14:paraId="4F3CEC6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Forword</w:t>
            </w:r>
          </w:p>
        </w:tc>
        <w:tc>
          <w:tcPr>
            <w:tcW w:w="1580" w:type="dxa"/>
            <w:vAlign w:val="center"/>
            <w:hideMark/>
          </w:tcPr>
          <w:p w14:paraId="6F45601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前进</w:t>
            </w:r>
          </w:p>
        </w:tc>
        <w:tc>
          <w:tcPr>
            <w:tcW w:w="537" w:type="dxa"/>
          </w:tcPr>
          <w:p w14:paraId="538523AF" w14:textId="77777777" w:rsidR="00751C24" w:rsidRPr="00804DD7" w:rsidRDefault="00751C24" w:rsidP="00751C24">
            <w:pPr>
              <w:rPr>
                <w:rFonts w:asciiTheme="majorEastAsia" w:eastAsiaTheme="majorEastAsia" w:hAnsiTheme="majorEastAsia"/>
              </w:rPr>
            </w:pPr>
          </w:p>
        </w:tc>
        <w:tc>
          <w:tcPr>
            <w:tcW w:w="820" w:type="dxa"/>
            <w:vAlign w:val="center"/>
          </w:tcPr>
          <w:p w14:paraId="35B6C0D3" w14:textId="77777777" w:rsidR="00751C24" w:rsidRPr="00804DD7" w:rsidRDefault="00615B97" w:rsidP="00751C24">
            <w:pPr>
              <w:rPr>
                <w:rFonts w:asciiTheme="majorEastAsia" w:eastAsiaTheme="majorEastAsia" w:hAnsiTheme="majorEastAsia"/>
              </w:rPr>
            </w:pPr>
            <w:r w:rsidRPr="00804DD7">
              <w:rPr>
                <w:rFonts w:asciiTheme="majorEastAsia" w:eastAsiaTheme="majorEastAsia" w:hAnsiTheme="majorEastAsia" w:cs="MS Gothic" w:hint="eastAsia"/>
              </w:rPr>
              <w:t>G</w:t>
            </w:r>
          </w:p>
        </w:tc>
        <w:tc>
          <w:tcPr>
            <w:tcW w:w="1605" w:type="dxa"/>
            <w:vAlign w:val="center"/>
          </w:tcPr>
          <w:p w14:paraId="3F1026BC"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To the end</w:t>
            </w:r>
          </w:p>
        </w:tc>
        <w:tc>
          <w:tcPr>
            <w:tcW w:w="1437" w:type="dxa"/>
            <w:vAlign w:val="center"/>
          </w:tcPr>
          <w:p w14:paraId="69AACA1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跳至尾项</w:t>
            </w:r>
          </w:p>
        </w:tc>
      </w:tr>
      <w:tr w:rsidR="001A5F2A" w:rsidRPr="00804DD7" w14:paraId="723669CD" w14:textId="77777777" w:rsidTr="001A5F2A">
        <w:trPr>
          <w:tblCellSpacing w:w="15" w:type="dxa"/>
          <w:jc w:val="center"/>
        </w:trPr>
        <w:tc>
          <w:tcPr>
            <w:tcW w:w="575" w:type="dxa"/>
            <w:vAlign w:val="center"/>
            <w:hideMark/>
          </w:tcPr>
          <w:p w14:paraId="27D48602"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u</w:t>
            </w:r>
          </w:p>
        </w:tc>
        <w:tc>
          <w:tcPr>
            <w:tcW w:w="1625" w:type="dxa"/>
            <w:vAlign w:val="center"/>
            <w:hideMark/>
          </w:tcPr>
          <w:p w14:paraId="1F25BD1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Prev page</w:t>
            </w:r>
          </w:p>
        </w:tc>
        <w:tc>
          <w:tcPr>
            <w:tcW w:w="1580" w:type="dxa"/>
            <w:vAlign w:val="center"/>
            <w:hideMark/>
          </w:tcPr>
          <w:p w14:paraId="05D4D8D5"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上一页</w:t>
            </w:r>
          </w:p>
        </w:tc>
        <w:tc>
          <w:tcPr>
            <w:tcW w:w="537" w:type="dxa"/>
          </w:tcPr>
          <w:p w14:paraId="518F07F1" w14:textId="77777777" w:rsidR="00751C24" w:rsidRPr="00804DD7" w:rsidRDefault="00751C24" w:rsidP="00751C24">
            <w:pPr>
              <w:rPr>
                <w:rFonts w:asciiTheme="majorEastAsia" w:eastAsiaTheme="majorEastAsia" w:hAnsiTheme="majorEastAsia"/>
              </w:rPr>
            </w:pPr>
          </w:p>
        </w:tc>
        <w:tc>
          <w:tcPr>
            <w:tcW w:w="820" w:type="dxa"/>
            <w:vAlign w:val="center"/>
          </w:tcPr>
          <w:p w14:paraId="77309AF7"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z</w:t>
            </w:r>
          </w:p>
        </w:tc>
        <w:tc>
          <w:tcPr>
            <w:tcW w:w="1605" w:type="dxa"/>
            <w:vAlign w:val="center"/>
          </w:tcPr>
          <w:p w14:paraId="1EB5DD95"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DJ list</w:t>
            </w:r>
          </w:p>
        </w:tc>
        <w:tc>
          <w:tcPr>
            <w:tcW w:w="1437" w:type="dxa"/>
            <w:vAlign w:val="center"/>
          </w:tcPr>
          <w:p w14:paraId="42026DA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打碟列表</w:t>
            </w:r>
          </w:p>
        </w:tc>
      </w:tr>
      <w:tr w:rsidR="001A5F2A" w:rsidRPr="00804DD7" w14:paraId="67CB149F" w14:textId="77777777" w:rsidTr="001A5F2A">
        <w:trPr>
          <w:tblCellSpacing w:w="15" w:type="dxa"/>
          <w:jc w:val="center"/>
        </w:trPr>
        <w:tc>
          <w:tcPr>
            <w:tcW w:w="575" w:type="dxa"/>
            <w:vAlign w:val="center"/>
            <w:hideMark/>
          </w:tcPr>
          <w:p w14:paraId="2C85C327"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d</w:t>
            </w:r>
          </w:p>
        </w:tc>
        <w:tc>
          <w:tcPr>
            <w:tcW w:w="1625" w:type="dxa"/>
            <w:vAlign w:val="center"/>
            <w:hideMark/>
          </w:tcPr>
          <w:p w14:paraId="229C7561"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Next page</w:t>
            </w:r>
          </w:p>
        </w:tc>
        <w:tc>
          <w:tcPr>
            <w:tcW w:w="1580" w:type="dxa"/>
            <w:vAlign w:val="center"/>
            <w:hideMark/>
          </w:tcPr>
          <w:p w14:paraId="674FC54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下一页</w:t>
            </w:r>
          </w:p>
        </w:tc>
        <w:tc>
          <w:tcPr>
            <w:tcW w:w="537" w:type="dxa"/>
          </w:tcPr>
          <w:p w14:paraId="7A503A16" w14:textId="77777777" w:rsidR="00751C24" w:rsidRPr="00804DD7" w:rsidRDefault="00751C24" w:rsidP="00751C24">
            <w:pPr>
              <w:rPr>
                <w:rFonts w:asciiTheme="majorEastAsia" w:eastAsiaTheme="majorEastAsia" w:hAnsiTheme="majorEastAsia"/>
              </w:rPr>
            </w:pPr>
          </w:p>
        </w:tc>
        <w:tc>
          <w:tcPr>
            <w:tcW w:w="820" w:type="dxa"/>
            <w:vAlign w:val="center"/>
          </w:tcPr>
          <w:p w14:paraId="72D1638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s</w:t>
            </w:r>
          </w:p>
        </w:tc>
        <w:tc>
          <w:tcPr>
            <w:tcW w:w="1605" w:type="dxa"/>
            <w:vAlign w:val="center"/>
          </w:tcPr>
          <w:p w14:paraId="65E38CC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Star</w:t>
            </w:r>
          </w:p>
        </w:tc>
        <w:tc>
          <w:tcPr>
            <w:tcW w:w="1437" w:type="dxa"/>
            <w:vAlign w:val="center"/>
          </w:tcPr>
          <w:p w14:paraId="659D8A2F"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添加到收藏</w:t>
            </w:r>
          </w:p>
        </w:tc>
      </w:tr>
      <w:tr w:rsidR="001A5F2A" w:rsidRPr="00804DD7" w14:paraId="498BC0BE" w14:textId="77777777" w:rsidTr="001A5F2A">
        <w:trPr>
          <w:tblCellSpacing w:w="15" w:type="dxa"/>
          <w:jc w:val="center"/>
        </w:trPr>
        <w:tc>
          <w:tcPr>
            <w:tcW w:w="575" w:type="dxa"/>
            <w:vAlign w:val="center"/>
            <w:hideMark/>
          </w:tcPr>
          <w:p w14:paraId="74E3190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f</w:t>
            </w:r>
          </w:p>
        </w:tc>
        <w:tc>
          <w:tcPr>
            <w:tcW w:w="1625" w:type="dxa"/>
            <w:vAlign w:val="center"/>
            <w:hideMark/>
          </w:tcPr>
          <w:p w14:paraId="47436E97"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Search</w:t>
            </w:r>
          </w:p>
        </w:tc>
        <w:tc>
          <w:tcPr>
            <w:tcW w:w="1580" w:type="dxa"/>
            <w:vAlign w:val="center"/>
            <w:hideMark/>
          </w:tcPr>
          <w:p w14:paraId="00F6834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快速搜索</w:t>
            </w:r>
          </w:p>
        </w:tc>
        <w:tc>
          <w:tcPr>
            <w:tcW w:w="537" w:type="dxa"/>
          </w:tcPr>
          <w:p w14:paraId="0C170E44" w14:textId="77777777" w:rsidR="00751C24" w:rsidRPr="00804DD7" w:rsidRDefault="00751C24" w:rsidP="00751C24">
            <w:pPr>
              <w:rPr>
                <w:rFonts w:asciiTheme="majorEastAsia" w:eastAsiaTheme="majorEastAsia" w:hAnsiTheme="majorEastAsia"/>
              </w:rPr>
            </w:pPr>
          </w:p>
        </w:tc>
        <w:tc>
          <w:tcPr>
            <w:tcW w:w="820" w:type="dxa"/>
            <w:vAlign w:val="center"/>
          </w:tcPr>
          <w:p w14:paraId="6B8B0784"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c</w:t>
            </w:r>
          </w:p>
        </w:tc>
        <w:tc>
          <w:tcPr>
            <w:tcW w:w="1605" w:type="dxa"/>
            <w:vAlign w:val="center"/>
          </w:tcPr>
          <w:p w14:paraId="4FAC3CD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Collection</w:t>
            </w:r>
          </w:p>
        </w:tc>
        <w:tc>
          <w:tcPr>
            <w:tcW w:w="1437" w:type="dxa"/>
            <w:vAlign w:val="center"/>
          </w:tcPr>
          <w:p w14:paraId="1DA7CDB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收藏列表</w:t>
            </w:r>
          </w:p>
        </w:tc>
      </w:tr>
      <w:tr w:rsidR="001A5F2A" w:rsidRPr="00804DD7" w14:paraId="58C25527" w14:textId="77777777" w:rsidTr="001A5F2A">
        <w:trPr>
          <w:tblCellSpacing w:w="15" w:type="dxa"/>
          <w:jc w:val="center"/>
        </w:trPr>
        <w:tc>
          <w:tcPr>
            <w:tcW w:w="575" w:type="dxa"/>
            <w:vAlign w:val="center"/>
            <w:hideMark/>
          </w:tcPr>
          <w:p w14:paraId="116E1C02"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25" w:type="dxa"/>
            <w:vAlign w:val="center"/>
            <w:hideMark/>
          </w:tcPr>
          <w:p w14:paraId="48352A2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Prev song</w:t>
            </w:r>
          </w:p>
        </w:tc>
        <w:tc>
          <w:tcPr>
            <w:tcW w:w="1580" w:type="dxa"/>
            <w:vAlign w:val="center"/>
            <w:hideMark/>
          </w:tcPr>
          <w:p w14:paraId="3A9FFC0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上一曲</w:t>
            </w:r>
          </w:p>
        </w:tc>
        <w:tc>
          <w:tcPr>
            <w:tcW w:w="537" w:type="dxa"/>
          </w:tcPr>
          <w:p w14:paraId="26957AA8" w14:textId="77777777" w:rsidR="00751C24" w:rsidRPr="00804DD7" w:rsidRDefault="00751C24" w:rsidP="00751C24">
            <w:pPr>
              <w:rPr>
                <w:rFonts w:asciiTheme="majorEastAsia" w:eastAsiaTheme="majorEastAsia" w:hAnsiTheme="majorEastAsia"/>
              </w:rPr>
            </w:pPr>
          </w:p>
        </w:tc>
        <w:tc>
          <w:tcPr>
            <w:tcW w:w="820" w:type="dxa"/>
            <w:vAlign w:val="center"/>
          </w:tcPr>
          <w:p w14:paraId="4F8F4324"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r</w:t>
            </w:r>
          </w:p>
        </w:tc>
        <w:tc>
          <w:tcPr>
            <w:tcW w:w="1605" w:type="dxa"/>
            <w:vAlign w:val="center"/>
          </w:tcPr>
          <w:p w14:paraId="460F9A30"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Remove</w:t>
            </w:r>
          </w:p>
        </w:tc>
        <w:tc>
          <w:tcPr>
            <w:tcW w:w="1437" w:type="dxa"/>
            <w:vAlign w:val="center"/>
          </w:tcPr>
          <w:p w14:paraId="5F9B02AB"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删除当前条目</w:t>
            </w:r>
          </w:p>
        </w:tc>
      </w:tr>
      <w:tr w:rsidR="001A5F2A" w:rsidRPr="00804DD7" w14:paraId="1F4CAA93" w14:textId="77777777" w:rsidTr="001A5F2A">
        <w:trPr>
          <w:tblCellSpacing w:w="15" w:type="dxa"/>
          <w:jc w:val="center"/>
        </w:trPr>
        <w:tc>
          <w:tcPr>
            <w:tcW w:w="575" w:type="dxa"/>
            <w:vAlign w:val="center"/>
            <w:hideMark/>
          </w:tcPr>
          <w:p w14:paraId="32499CC0"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25" w:type="dxa"/>
            <w:vAlign w:val="center"/>
            <w:hideMark/>
          </w:tcPr>
          <w:p w14:paraId="4D0F3496"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Next song</w:t>
            </w:r>
          </w:p>
        </w:tc>
        <w:tc>
          <w:tcPr>
            <w:tcW w:w="1580" w:type="dxa"/>
            <w:vAlign w:val="center"/>
            <w:hideMark/>
          </w:tcPr>
          <w:p w14:paraId="5B61393B"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下一曲</w:t>
            </w:r>
          </w:p>
        </w:tc>
        <w:tc>
          <w:tcPr>
            <w:tcW w:w="537" w:type="dxa"/>
          </w:tcPr>
          <w:p w14:paraId="3BDD6500" w14:textId="77777777" w:rsidR="00751C24" w:rsidRPr="00804DD7" w:rsidRDefault="00751C24" w:rsidP="00751C24">
            <w:pPr>
              <w:rPr>
                <w:rFonts w:asciiTheme="majorEastAsia" w:eastAsiaTheme="majorEastAsia" w:hAnsiTheme="majorEastAsia"/>
              </w:rPr>
            </w:pPr>
          </w:p>
        </w:tc>
        <w:tc>
          <w:tcPr>
            <w:tcW w:w="820" w:type="dxa"/>
            <w:vAlign w:val="center"/>
          </w:tcPr>
          <w:p w14:paraId="37787F4D" w14:textId="77777777" w:rsidR="00751C24" w:rsidRPr="00804DD7" w:rsidRDefault="00615B97" w:rsidP="00751C24">
            <w:pPr>
              <w:rPr>
                <w:rFonts w:asciiTheme="majorEastAsia" w:eastAsiaTheme="majorEastAsia" w:hAnsiTheme="majorEastAsia"/>
              </w:rPr>
            </w:pPr>
            <w:r w:rsidRPr="00804DD7">
              <w:rPr>
                <w:rFonts w:asciiTheme="majorEastAsia" w:eastAsiaTheme="majorEastAsia" w:hAnsiTheme="majorEastAsia" w:cs="MS Gothic" w:hint="eastAsia"/>
              </w:rPr>
              <w:t>J</w:t>
            </w:r>
          </w:p>
        </w:tc>
        <w:tc>
          <w:tcPr>
            <w:tcW w:w="1605" w:type="dxa"/>
            <w:vAlign w:val="center"/>
          </w:tcPr>
          <w:p w14:paraId="24B87FB2"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Move Down</w:t>
            </w:r>
          </w:p>
        </w:tc>
        <w:tc>
          <w:tcPr>
            <w:tcW w:w="1437" w:type="dxa"/>
            <w:vAlign w:val="center"/>
          </w:tcPr>
          <w:p w14:paraId="55079785"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向下移动当前项目</w:t>
            </w:r>
          </w:p>
        </w:tc>
      </w:tr>
      <w:tr w:rsidR="001A5F2A" w:rsidRPr="00804DD7" w14:paraId="4A549EF9" w14:textId="77777777" w:rsidTr="001A5F2A">
        <w:trPr>
          <w:tblCellSpacing w:w="15" w:type="dxa"/>
          <w:jc w:val="center"/>
        </w:trPr>
        <w:tc>
          <w:tcPr>
            <w:tcW w:w="575" w:type="dxa"/>
            <w:vAlign w:val="center"/>
            <w:hideMark/>
          </w:tcPr>
          <w:p w14:paraId="5B389A66"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25" w:type="dxa"/>
            <w:vAlign w:val="center"/>
            <w:hideMark/>
          </w:tcPr>
          <w:p w14:paraId="25882275"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Volume +</w:t>
            </w:r>
          </w:p>
        </w:tc>
        <w:tc>
          <w:tcPr>
            <w:tcW w:w="1580" w:type="dxa"/>
            <w:vAlign w:val="center"/>
            <w:hideMark/>
          </w:tcPr>
          <w:p w14:paraId="729EAF74"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音量增加</w:t>
            </w:r>
          </w:p>
        </w:tc>
        <w:tc>
          <w:tcPr>
            <w:tcW w:w="537" w:type="dxa"/>
          </w:tcPr>
          <w:p w14:paraId="4CBDE3E2" w14:textId="77777777" w:rsidR="00751C24" w:rsidRPr="00804DD7" w:rsidRDefault="00751C24" w:rsidP="00751C24">
            <w:pPr>
              <w:rPr>
                <w:rFonts w:asciiTheme="majorEastAsia" w:eastAsiaTheme="majorEastAsia" w:hAnsiTheme="majorEastAsia"/>
              </w:rPr>
            </w:pPr>
          </w:p>
        </w:tc>
        <w:tc>
          <w:tcPr>
            <w:tcW w:w="820" w:type="dxa"/>
            <w:vAlign w:val="center"/>
          </w:tcPr>
          <w:p w14:paraId="2BDC40ED" w14:textId="77777777" w:rsidR="00751C24" w:rsidRPr="00804DD7" w:rsidRDefault="00615B97" w:rsidP="00751C24">
            <w:pPr>
              <w:rPr>
                <w:rFonts w:asciiTheme="majorEastAsia" w:eastAsiaTheme="majorEastAsia" w:hAnsiTheme="majorEastAsia"/>
              </w:rPr>
            </w:pPr>
            <w:r w:rsidRPr="00804DD7">
              <w:rPr>
                <w:rFonts w:asciiTheme="majorEastAsia" w:eastAsiaTheme="majorEastAsia" w:hAnsiTheme="majorEastAsia" w:cs="MS Gothic" w:hint="eastAsia"/>
              </w:rPr>
              <w:t>K</w:t>
            </w:r>
          </w:p>
        </w:tc>
        <w:tc>
          <w:tcPr>
            <w:tcW w:w="1605" w:type="dxa"/>
            <w:vAlign w:val="center"/>
          </w:tcPr>
          <w:p w14:paraId="3BB3862F"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Move Up</w:t>
            </w:r>
          </w:p>
        </w:tc>
        <w:tc>
          <w:tcPr>
            <w:tcW w:w="1437" w:type="dxa"/>
            <w:vAlign w:val="center"/>
          </w:tcPr>
          <w:p w14:paraId="712F9ADA"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向上移动当前项目</w:t>
            </w:r>
          </w:p>
        </w:tc>
      </w:tr>
      <w:tr w:rsidR="001A5F2A" w:rsidRPr="00804DD7" w14:paraId="2424AB54" w14:textId="77777777" w:rsidTr="001A5F2A">
        <w:trPr>
          <w:tblCellSpacing w:w="15" w:type="dxa"/>
          <w:jc w:val="center"/>
        </w:trPr>
        <w:tc>
          <w:tcPr>
            <w:tcW w:w="575" w:type="dxa"/>
            <w:vAlign w:val="center"/>
            <w:hideMark/>
          </w:tcPr>
          <w:p w14:paraId="2B63810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25" w:type="dxa"/>
            <w:vAlign w:val="center"/>
            <w:hideMark/>
          </w:tcPr>
          <w:p w14:paraId="23591FAA"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Volume -</w:t>
            </w:r>
          </w:p>
        </w:tc>
        <w:tc>
          <w:tcPr>
            <w:tcW w:w="1580" w:type="dxa"/>
            <w:vAlign w:val="center"/>
            <w:hideMark/>
          </w:tcPr>
          <w:p w14:paraId="2D2092DA"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音量减少</w:t>
            </w:r>
          </w:p>
        </w:tc>
        <w:tc>
          <w:tcPr>
            <w:tcW w:w="537" w:type="dxa"/>
          </w:tcPr>
          <w:p w14:paraId="55AE83B8" w14:textId="77777777" w:rsidR="00751C24" w:rsidRPr="00804DD7" w:rsidRDefault="00751C24" w:rsidP="00751C24">
            <w:pPr>
              <w:rPr>
                <w:rFonts w:asciiTheme="majorEastAsia" w:eastAsiaTheme="majorEastAsia" w:hAnsiTheme="majorEastAsia"/>
              </w:rPr>
            </w:pPr>
          </w:p>
        </w:tc>
        <w:tc>
          <w:tcPr>
            <w:tcW w:w="820" w:type="dxa"/>
            <w:vAlign w:val="center"/>
          </w:tcPr>
          <w:p w14:paraId="23001179" w14:textId="77777777" w:rsidR="00751C24" w:rsidRPr="00804DD7" w:rsidRDefault="00615B97" w:rsidP="00751C24">
            <w:pPr>
              <w:rPr>
                <w:rFonts w:asciiTheme="majorEastAsia" w:eastAsiaTheme="majorEastAsia" w:hAnsiTheme="majorEastAsia"/>
              </w:rPr>
            </w:pPr>
            <w:r w:rsidRPr="00804DD7">
              <w:rPr>
                <w:rFonts w:asciiTheme="majorEastAsia" w:eastAsiaTheme="majorEastAsia" w:hAnsiTheme="majorEastAsia" w:cs="MS Gothic" w:hint="eastAsia"/>
              </w:rPr>
              <w:t>C</w:t>
            </w:r>
          </w:p>
        </w:tc>
        <w:tc>
          <w:tcPr>
            <w:tcW w:w="1605" w:type="dxa"/>
            <w:vAlign w:val="center"/>
          </w:tcPr>
          <w:p w14:paraId="54AB0A7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Cache</w:t>
            </w:r>
          </w:p>
        </w:tc>
        <w:tc>
          <w:tcPr>
            <w:tcW w:w="1437" w:type="dxa"/>
            <w:vAlign w:val="center"/>
          </w:tcPr>
          <w:p w14:paraId="40BCC029"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缓存歌曲到本地</w:t>
            </w:r>
          </w:p>
        </w:tc>
      </w:tr>
      <w:tr w:rsidR="001A5F2A" w:rsidRPr="00804DD7" w14:paraId="177A9AD7" w14:textId="77777777" w:rsidTr="001A5F2A">
        <w:trPr>
          <w:tblCellSpacing w:w="15" w:type="dxa"/>
          <w:jc w:val="center"/>
        </w:trPr>
        <w:tc>
          <w:tcPr>
            <w:tcW w:w="575" w:type="dxa"/>
            <w:vAlign w:val="center"/>
            <w:hideMark/>
          </w:tcPr>
          <w:p w14:paraId="2DCD8577"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Space</w:t>
            </w:r>
          </w:p>
        </w:tc>
        <w:tc>
          <w:tcPr>
            <w:tcW w:w="1625" w:type="dxa"/>
            <w:vAlign w:val="center"/>
            <w:hideMark/>
          </w:tcPr>
          <w:p w14:paraId="4085F8C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Play/Pause</w:t>
            </w:r>
          </w:p>
        </w:tc>
        <w:tc>
          <w:tcPr>
            <w:tcW w:w="1580" w:type="dxa"/>
            <w:vAlign w:val="center"/>
            <w:hideMark/>
          </w:tcPr>
          <w:p w14:paraId="6EA6B0C1"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播放/暂停</w:t>
            </w:r>
          </w:p>
        </w:tc>
        <w:tc>
          <w:tcPr>
            <w:tcW w:w="537" w:type="dxa"/>
          </w:tcPr>
          <w:p w14:paraId="0BD7C59E" w14:textId="77777777" w:rsidR="00751C24" w:rsidRPr="00804DD7" w:rsidRDefault="00751C24" w:rsidP="00751C24">
            <w:pPr>
              <w:rPr>
                <w:rFonts w:asciiTheme="majorEastAsia" w:eastAsiaTheme="majorEastAsia" w:hAnsiTheme="majorEastAsia"/>
              </w:rPr>
            </w:pPr>
          </w:p>
        </w:tc>
        <w:tc>
          <w:tcPr>
            <w:tcW w:w="820" w:type="dxa"/>
            <w:vAlign w:val="center"/>
          </w:tcPr>
          <w:p w14:paraId="6FC4E84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05" w:type="dxa"/>
            <w:vAlign w:val="center"/>
          </w:tcPr>
          <w:p w14:paraId="70100099"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Like</w:t>
            </w:r>
          </w:p>
        </w:tc>
        <w:tc>
          <w:tcPr>
            <w:tcW w:w="1437" w:type="dxa"/>
            <w:vAlign w:val="center"/>
          </w:tcPr>
          <w:p w14:paraId="30F3E3E5"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喜爱</w:t>
            </w:r>
          </w:p>
        </w:tc>
      </w:tr>
      <w:tr w:rsidR="001A5F2A" w:rsidRPr="00804DD7" w14:paraId="4E0F65CC" w14:textId="77777777" w:rsidTr="001A5F2A">
        <w:trPr>
          <w:tblCellSpacing w:w="15" w:type="dxa"/>
          <w:jc w:val="center"/>
        </w:trPr>
        <w:tc>
          <w:tcPr>
            <w:tcW w:w="575" w:type="dxa"/>
            <w:vAlign w:val="center"/>
            <w:hideMark/>
          </w:tcPr>
          <w:p w14:paraId="5592EAF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25" w:type="dxa"/>
            <w:vAlign w:val="center"/>
            <w:hideMark/>
          </w:tcPr>
          <w:p w14:paraId="004DF7A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Shuffle</w:t>
            </w:r>
          </w:p>
        </w:tc>
        <w:tc>
          <w:tcPr>
            <w:tcW w:w="1580" w:type="dxa"/>
            <w:vAlign w:val="center"/>
            <w:hideMark/>
          </w:tcPr>
          <w:p w14:paraId="4A22924A"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手气不错</w:t>
            </w:r>
          </w:p>
        </w:tc>
        <w:tc>
          <w:tcPr>
            <w:tcW w:w="537" w:type="dxa"/>
          </w:tcPr>
          <w:p w14:paraId="2B530BCF" w14:textId="77777777" w:rsidR="00751C24" w:rsidRPr="00804DD7" w:rsidRDefault="00751C24" w:rsidP="00751C24">
            <w:pPr>
              <w:rPr>
                <w:rFonts w:asciiTheme="majorEastAsia" w:eastAsiaTheme="majorEastAsia" w:hAnsiTheme="majorEastAsia"/>
              </w:rPr>
            </w:pPr>
          </w:p>
        </w:tc>
        <w:tc>
          <w:tcPr>
            <w:tcW w:w="820" w:type="dxa"/>
            <w:vAlign w:val="center"/>
          </w:tcPr>
          <w:p w14:paraId="2BF8CDC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05" w:type="dxa"/>
            <w:vAlign w:val="center"/>
          </w:tcPr>
          <w:p w14:paraId="02FB335F"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Trash FM</w:t>
            </w:r>
          </w:p>
        </w:tc>
        <w:tc>
          <w:tcPr>
            <w:tcW w:w="1437" w:type="dxa"/>
            <w:vAlign w:val="center"/>
          </w:tcPr>
          <w:p w14:paraId="79EE827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删除 FM</w:t>
            </w:r>
          </w:p>
        </w:tc>
      </w:tr>
      <w:tr w:rsidR="001A5F2A" w:rsidRPr="00804DD7" w14:paraId="769E11B5" w14:textId="77777777" w:rsidTr="001A5F2A">
        <w:trPr>
          <w:tblCellSpacing w:w="15" w:type="dxa"/>
          <w:jc w:val="center"/>
        </w:trPr>
        <w:tc>
          <w:tcPr>
            <w:tcW w:w="575" w:type="dxa"/>
            <w:vAlign w:val="center"/>
            <w:hideMark/>
          </w:tcPr>
          <w:p w14:paraId="3FC122CB"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m</w:t>
            </w:r>
          </w:p>
        </w:tc>
        <w:tc>
          <w:tcPr>
            <w:tcW w:w="1625" w:type="dxa"/>
            <w:vAlign w:val="center"/>
            <w:hideMark/>
          </w:tcPr>
          <w:p w14:paraId="6F609DDC"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Menu</w:t>
            </w:r>
          </w:p>
        </w:tc>
        <w:tc>
          <w:tcPr>
            <w:tcW w:w="1580" w:type="dxa"/>
            <w:vAlign w:val="center"/>
            <w:hideMark/>
          </w:tcPr>
          <w:p w14:paraId="6894F22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主菜单</w:t>
            </w:r>
          </w:p>
        </w:tc>
        <w:tc>
          <w:tcPr>
            <w:tcW w:w="537" w:type="dxa"/>
          </w:tcPr>
          <w:p w14:paraId="351A143D" w14:textId="77777777" w:rsidR="00751C24" w:rsidRPr="00804DD7" w:rsidRDefault="00751C24" w:rsidP="00751C24">
            <w:pPr>
              <w:rPr>
                <w:rFonts w:asciiTheme="majorEastAsia" w:eastAsiaTheme="majorEastAsia" w:hAnsiTheme="majorEastAsia"/>
              </w:rPr>
            </w:pPr>
          </w:p>
        </w:tc>
        <w:tc>
          <w:tcPr>
            <w:tcW w:w="820" w:type="dxa"/>
            <w:vAlign w:val="center"/>
          </w:tcPr>
          <w:p w14:paraId="448734B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05" w:type="dxa"/>
            <w:vAlign w:val="center"/>
          </w:tcPr>
          <w:p w14:paraId="11FF0291"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Next FM</w:t>
            </w:r>
          </w:p>
        </w:tc>
        <w:tc>
          <w:tcPr>
            <w:tcW w:w="1437" w:type="dxa"/>
            <w:vAlign w:val="center"/>
          </w:tcPr>
          <w:p w14:paraId="7F122839"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下一FM</w:t>
            </w:r>
          </w:p>
        </w:tc>
      </w:tr>
      <w:tr w:rsidR="001A5F2A" w:rsidRPr="00804DD7" w14:paraId="7F020002" w14:textId="77777777" w:rsidTr="001A5F2A">
        <w:trPr>
          <w:tblCellSpacing w:w="15" w:type="dxa"/>
          <w:jc w:val="center"/>
        </w:trPr>
        <w:tc>
          <w:tcPr>
            <w:tcW w:w="575" w:type="dxa"/>
            <w:vAlign w:val="center"/>
            <w:hideMark/>
          </w:tcPr>
          <w:p w14:paraId="291A4876"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p</w:t>
            </w:r>
          </w:p>
        </w:tc>
        <w:tc>
          <w:tcPr>
            <w:tcW w:w="1625" w:type="dxa"/>
            <w:vAlign w:val="center"/>
            <w:hideMark/>
          </w:tcPr>
          <w:p w14:paraId="705AAC82"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Present/History</w:t>
            </w:r>
          </w:p>
        </w:tc>
        <w:tc>
          <w:tcPr>
            <w:tcW w:w="1580" w:type="dxa"/>
            <w:vAlign w:val="center"/>
            <w:hideMark/>
          </w:tcPr>
          <w:p w14:paraId="6198E8AB"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当前/历史播放列表</w:t>
            </w:r>
          </w:p>
        </w:tc>
        <w:tc>
          <w:tcPr>
            <w:tcW w:w="537" w:type="dxa"/>
          </w:tcPr>
          <w:p w14:paraId="4222C243" w14:textId="77777777" w:rsidR="00751C24" w:rsidRPr="00804DD7" w:rsidRDefault="00751C24" w:rsidP="00751C24">
            <w:pPr>
              <w:rPr>
                <w:rFonts w:asciiTheme="majorEastAsia" w:eastAsiaTheme="majorEastAsia" w:hAnsiTheme="majorEastAsia"/>
              </w:rPr>
            </w:pPr>
          </w:p>
        </w:tc>
        <w:tc>
          <w:tcPr>
            <w:tcW w:w="820" w:type="dxa"/>
            <w:vAlign w:val="center"/>
          </w:tcPr>
          <w:p w14:paraId="4A834B85"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q</w:t>
            </w:r>
          </w:p>
        </w:tc>
        <w:tc>
          <w:tcPr>
            <w:tcW w:w="1605" w:type="dxa"/>
            <w:vAlign w:val="center"/>
          </w:tcPr>
          <w:p w14:paraId="29F51C96"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Quit</w:t>
            </w:r>
          </w:p>
        </w:tc>
        <w:tc>
          <w:tcPr>
            <w:tcW w:w="1437" w:type="dxa"/>
            <w:vAlign w:val="center"/>
          </w:tcPr>
          <w:p w14:paraId="3B567637"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退出</w:t>
            </w:r>
          </w:p>
        </w:tc>
      </w:tr>
      <w:tr w:rsidR="001A5F2A" w:rsidRPr="00804DD7" w14:paraId="4135224F" w14:textId="77777777" w:rsidTr="001A5F2A">
        <w:trPr>
          <w:tblCellSpacing w:w="15" w:type="dxa"/>
          <w:jc w:val="center"/>
        </w:trPr>
        <w:tc>
          <w:tcPr>
            <w:tcW w:w="575" w:type="dxa"/>
            <w:vAlign w:val="center"/>
            <w:hideMark/>
          </w:tcPr>
          <w:p w14:paraId="0AC73960"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i</w:t>
            </w:r>
          </w:p>
        </w:tc>
        <w:tc>
          <w:tcPr>
            <w:tcW w:w="1625" w:type="dxa"/>
            <w:vAlign w:val="center"/>
            <w:hideMark/>
          </w:tcPr>
          <w:p w14:paraId="17F0DA0A"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Music Info</w:t>
            </w:r>
          </w:p>
        </w:tc>
        <w:tc>
          <w:tcPr>
            <w:tcW w:w="1580" w:type="dxa"/>
            <w:vAlign w:val="center"/>
            <w:hideMark/>
          </w:tcPr>
          <w:p w14:paraId="0DE97406"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当前音乐信息</w:t>
            </w:r>
          </w:p>
        </w:tc>
        <w:tc>
          <w:tcPr>
            <w:tcW w:w="537" w:type="dxa"/>
          </w:tcPr>
          <w:p w14:paraId="5014BB1B" w14:textId="77777777" w:rsidR="00751C24" w:rsidRPr="00804DD7" w:rsidRDefault="00751C24" w:rsidP="00751C24">
            <w:pPr>
              <w:rPr>
                <w:rFonts w:asciiTheme="majorEastAsia" w:eastAsiaTheme="majorEastAsia" w:hAnsiTheme="majorEastAsia"/>
              </w:rPr>
            </w:pPr>
          </w:p>
        </w:tc>
        <w:tc>
          <w:tcPr>
            <w:tcW w:w="820" w:type="dxa"/>
            <w:vAlign w:val="center"/>
          </w:tcPr>
          <w:p w14:paraId="465AEC1A"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t</w:t>
            </w:r>
          </w:p>
        </w:tc>
        <w:tc>
          <w:tcPr>
            <w:tcW w:w="1605" w:type="dxa"/>
            <w:vAlign w:val="center"/>
          </w:tcPr>
          <w:p w14:paraId="29206D80"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Timing Exit</w:t>
            </w:r>
          </w:p>
        </w:tc>
        <w:tc>
          <w:tcPr>
            <w:tcW w:w="1437" w:type="dxa"/>
            <w:vAlign w:val="center"/>
          </w:tcPr>
          <w:p w14:paraId="5C1588FC"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定时退出</w:t>
            </w:r>
          </w:p>
        </w:tc>
      </w:tr>
      <w:tr w:rsidR="001A5F2A" w:rsidRPr="00804DD7" w14:paraId="456C2DA6" w14:textId="77777777" w:rsidTr="001A5F2A">
        <w:trPr>
          <w:tblCellSpacing w:w="15" w:type="dxa"/>
          <w:jc w:val="center"/>
        </w:trPr>
        <w:tc>
          <w:tcPr>
            <w:tcW w:w="575" w:type="dxa"/>
            <w:vAlign w:val="center"/>
            <w:hideMark/>
          </w:tcPr>
          <w:p w14:paraId="2E7206B8" w14:textId="77777777" w:rsidR="00751C24" w:rsidRPr="00804DD7" w:rsidRDefault="00A64F5D" w:rsidP="00751C24">
            <w:pPr>
              <w:rPr>
                <w:rFonts w:asciiTheme="majorEastAsia" w:eastAsiaTheme="majorEastAsia" w:hAnsiTheme="majorEastAsia"/>
              </w:rPr>
            </w:pPr>
            <w:r w:rsidRPr="00804DD7">
              <w:rPr>
                <w:rFonts w:asciiTheme="majorEastAsia" w:eastAsiaTheme="majorEastAsia" w:hAnsiTheme="majorEastAsia" w:cs="MS Gothic" w:hint="eastAsia"/>
              </w:rPr>
              <w:t>P</w:t>
            </w:r>
          </w:p>
        </w:tc>
        <w:tc>
          <w:tcPr>
            <w:tcW w:w="1625" w:type="dxa"/>
            <w:vAlign w:val="center"/>
            <w:hideMark/>
          </w:tcPr>
          <w:p w14:paraId="67788866"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Playing Mode</w:t>
            </w:r>
          </w:p>
        </w:tc>
        <w:tc>
          <w:tcPr>
            <w:tcW w:w="1580" w:type="dxa"/>
            <w:vAlign w:val="center"/>
            <w:hideMark/>
          </w:tcPr>
          <w:p w14:paraId="16159CC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播放模式切换</w:t>
            </w:r>
          </w:p>
        </w:tc>
        <w:tc>
          <w:tcPr>
            <w:tcW w:w="537" w:type="dxa"/>
          </w:tcPr>
          <w:p w14:paraId="562D45F4" w14:textId="77777777" w:rsidR="00751C24" w:rsidRPr="00804DD7" w:rsidRDefault="00751C24" w:rsidP="00751C24">
            <w:pPr>
              <w:rPr>
                <w:rFonts w:asciiTheme="majorEastAsia" w:eastAsiaTheme="majorEastAsia" w:hAnsiTheme="majorEastAsia"/>
              </w:rPr>
            </w:pPr>
          </w:p>
        </w:tc>
        <w:tc>
          <w:tcPr>
            <w:tcW w:w="820" w:type="dxa"/>
            <w:vAlign w:val="center"/>
          </w:tcPr>
          <w:p w14:paraId="21E1878C"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w:t>
            </w:r>
          </w:p>
        </w:tc>
        <w:tc>
          <w:tcPr>
            <w:tcW w:w="1605" w:type="dxa"/>
            <w:vAlign w:val="center"/>
          </w:tcPr>
          <w:p w14:paraId="6419BA8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Quit&amp;Clear</w:t>
            </w:r>
          </w:p>
        </w:tc>
        <w:tc>
          <w:tcPr>
            <w:tcW w:w="1437" w:type="dxa"/>
            <w:vAlign w:val="center"/>
          </w:tcPr>
          <w:p w14:paraId="4A15E7D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退出并清除用户信息</w:t>
            </w:r>
          </w:p>
        </w:tc>
      </w:tr>
    </w:tbl>
    <w:p w14:paraId="62200D86" w14:textId="77777777" w:rsidR="00954E64" w:rsidRDefault="00954E64" w:rsidP="00775C2C">
      <w:pPr>
        <w:tabs>
          <w:tab w:val="left" w:pos="420"/>
        </w:tabs>
      </w:pPr>
    </w:p>
    <w:p w14:paraId="02B3ADD1" w14:textId="77777777" w:rsidR="005A2BE4" w:rsidRDefault="00B3427E" w:rsidP="00775C2C">
      <w:pPr>
        <w:tabs>
          <w:tab w:val="left" w:pos="420"/>
        </w:tabs>
      </w:pPr>
      <w:r>
        <w:tab/>
      </w:r>
      <w:r>
        <w:rPr>
          <w:rFonts w:hint="eastAsia"/>
        </w:rPr>
        <w:t>关于网易云音乐命令行客户端的安装以及问题解决等也可以参看以下文章：</w:t>
      </w:r>
    </w:p>
    <w:p w14:paraId="421FE020" w14:textId="77777777" w:rsidR="00B3427E" w:rsidRDefault="00B3427E" w:rsidP="00775C2C">
      <w:pPr>
        <w:tabs>
          <w:tab w:val="left" w:pos="420"/>
        </w:tabs>
      </w:pPr>
      <w:r>
        <w:tab/>
      </w:r>
      <w:r>
        <w:tab/>
      </w:r>
      <w:hyperlink r:id="rId163" w:history="1">
        <w:r w:rsidR="00EB5739" w:rsidRPr="00A63E04">
          <w:rPr>
            <w:rStyle w:val="a8"/>
          </w:rPr>
          <w:t>https://github.com/darknessomi/musicbox</w:t>
        </w:r>
      </w:hyperlink>
      <w:r w:rsidR="00EB5739">
        <w:t xml:space="preserve"> </w:t>
      </w:r>
    </w:p>
    <w:p w14:paraId="5BE6041E" w14:textId="77777777" w:rsidR="007A4FA3" w:rsidRDefault="007A4FA3" w:rsidP="00775C2C">
      <w:pPr>
        <w:tabs>
          <w:tab w:val="left" w:pos="420"/>
        </w:tabs>
      </w:pPr>
      <w:r>
        <w:tab/>
      </w:r>
      <w:r>
        <w:tab/>
      </w:r>
      <w:hyperlink r:id="rId164" w:history="1">
        <w:r w:rsidRPr="00A63E04">
          <w:rPr>
            <w:rStyle w:val="a8"/>
          </w:rPr>
          <w:t>https://blog.csdn.net/zwkm6936367/article/details/29016179</w:t>
        </w:r>
      </w:hyperlink>
      <w:r>
        <w:t xml:space="preserve"> </w:t>
      </w:r>
    </w:p>
    <w:p w14:paraId="2238D13C" w14:textId="77777777" w:rsidR="007A4FA3" w:rsidRDefault="007A4FA3" w:rsidP="00775C2C">
      <w:pPr>
        <w:tabs>
          <w:tab w:val="left" w:pos="420"/>
        </w:tabs>
      </w:pPr>
      <w:r>
        <w:lastRenderedPageBreak/>
        <w:tab/>
      </w:r>
      <w:r>
        <w:tab/>
      </w:r>
      <w:hyperlink r:id="rId165" w:history="1">
        <w:r w:rsidRPr="00A63E04">
          <w:rPr>
            <w:rStyle w:val="a8"/>
          </w:rPr>
          <w:t>https://my.oschina.net/u/2378180/blog/855632</w:t>
        </w:r>
      </w:hyperlink>
      <w:r>
        <w:t xml:space="preserve"> </w:t>
      </w:r>
    </w:p>
    <w:p w14:paraId="78BFB892" w14:textId="77777777" w:rsidR="007A4FA3" w:rsidRDefault="007A4FA3" w:rsidP="00775C2C">
      <w:pPr>
        <w:tabs>
          <w:tab w:val="left" w:pos="420"/>
        </w:tabs>
      </w:pPr>
      <w:r>
        <w:tab/>
      </w:r>
      <w:r>
        <w:tab/>
      </w:r>
      <w:hyperlink r:id="rId166" w:history="1">
        <w:r w:rsidRPr="00A63E04">
          <w:rPr>
            <w:rStyle w:val="a8"/>
          </w:rPr>
          <w:t>https://www.cnblogs.com/everfight/archive/2017/09/17/linux_soft_link.html</w:t>
        </w:r>
      </w:hyperlink>
      <w:r>
        <w:t xml:space="preserve"> </w:t>
      </w:r>
    </w:p>
    <w:p w14:paraId="6E18A7B5" w14:textId="77777777" w:rsidR="007A4FA3" w:rsidRDefault="007A4FA3" w:rsidP="00775C2C">
      <w:pPr>
        <w:tabs>
          <w:tab w:val="left" w:pos="420"/>
        </w:tabs>
      </w:pPr>
      <w:r>
        <w:tab/>
      </w:r>
      <w:r>
        <w:tab/>
      </w:r>
      <w:hyperlink r:id="rId167" w:history="1">
        <w:r w:rsidRPr="00A63E04">
          <w:rPr>
            <w:rStyle w:val="a8"/>
          </w:rPr>
          <w:t>https://github.com/darknessomi/musicbox/issues/374</w:t>
        </w:r>
      </w:hyperlink>
      <w:r>
        <w:t xml:space="preserve"> </w:t>
      </w:r>
    </w:p>
    <w:p w14:paraId="42E6AF88" w14:textId="77777777" w:rsidR="00A933CF" w:rsidRDefault="00A933CF" w:rsidP="00775C2C">
      <w:pPr>
        <w:tabs>
          <w:tab w:val="left" w:pos="420"/>
        </w:tabs>
      </w:pPr>
    </w:p>
    <w:p w14:paraId="26E8DA16" w14:textId="77777777" w:rsidR="00954E64" w:rsidRDefault="0013472F" w:rsidP="0013472F">
      <w:pPr>
        <w:pStyle w:val="2"/>
      </w:pPr>
      <w:bookmarkStart w:id="270" w:name="_二十一、纯字符界面下的百度网盘命令行第三方客户端"/>
      <w:bookmarkStart w:id="271" w:name="_Toc27512263"/>
      <w:bookmarkEnd w:id="270"/>
      <w:r>
        <w:rPr>
          <w:rFonts w:hint="eastAsia"/>
        </w:rPr>
        <w:t>二十一、</w:t>
      </w:r>
      <w:r w:rsidR="003F0FC1">
        <w:rPr>
          <w:rFonts w:hint="eastAsia"/>
        </w:rPr>
        <w:t>纯字符界面下的百度网盘命令行第三方客户端</w:t>
      </w:r>
      <w:bookmarkEnd w:id="271"/>
    </w:p>
    <w:p w14:paraId="4E034420" w14:textId="77777777" w:rsidR="003F0FC1" w:rsidRDefault="003F0FC1" w:rsidP="003F0FC1">
      <w:r w:rsidRPr="003F0FC1">
        <w:tab/>
      </w:r>
      <w:r w:rsidRPr="003F0FC1">
        <w:rPr>
          <w:rFonts w:hint="eastAsia"/>
        </w:rPr>
        <w:t>纯字符界面下大神开发的</w:t>
      </w:r>
      <w:r w:rsidR="00754829">
        <w:rPr>
          <w:rFonts w:hint="eastAsia"/>
        </w:rPr>
        <w:t>命令行</w:t>
      </w:r>
      <w:r w:rsidRPr="003F0FC1">
        <w:rPr>
          <w:rFonts w:hint="eastAsia"/>
        </w:rPr>
        <w:t>百度网盘客户端名叫</w:t>
      </w:r>
      <w:r w:rsidRPr="003F0FC1">
        <w:t>BaiduPCS-Go</w:t>
      </w:r>
      <w:r w:rsidR="00754829">
        <w:rPr>
          <w:rFonts w:hint="eastAsia"/>
        </w:rPr>
        <w:t>，</w:t>
      </w:r>
      <w:hyperlink w:anchor="_二十八、百度网盘官方GUI客户端" w:history="1">
        <w:r w:rsidR="00754829" w:rsidRPr="00754829">
          <w:rPr>
            <w:rStyle w:val="a8"/>
            <w:rFonts w:hint="eastAsia"/>
          </w:rPr>
          <w:t>GUI</w:t>
        </w:r>
        <w:r w:rsidR="00754829" w:rsidRPr="00754829">
          <w:rPr>
            <w:rStyle w:val="a8"/>
            <w:rFonts w:hint="eastAsia"/>
          </w:rPr>
          <w:t>的官方客户端安装方法点这里</w:t>
        </w:r>
      </w:hyperlink>
      <w:r w:rsidR="00754829">
        <w:rPr>
          <w:rFonts w:hint="eastAsia"/>
        </w:rPr>
        <w:t>。</w:t>
      </w:r>
    </w:p>
    <w:p w14:paraId="6E595A10" w14:textId="77777777" w:rsidR="006310B4" w:rsidRDefault="006310B4" w:rsidP="003F0FC1">
      <w:r>
        <w:tab/>
      </w:r>
      <w:r>
        <w:rPr>
          <w:rFonts w:hint="eastAsia"/>
        </w:rPr>
        <w:t>该命令行客户端很多文件操作命令都同</w:t>
      </w:r>
      <w:r>
        <w:rPr>
          <w:rFonts w:hint="eastAsia"/>
        </w:rPr>
        <w:t>Linux</w:t>
      </w:r>
      <w:r>
        <w:rPr>
          <w:rFonts w:hint="eastAsia"/>
        </w:rPr>
        <w:t>命令行是一样的，包括</w:t>
      </w:r>
      <w:r>
        <w:rPr>
          <w:rFonts w:hint="eastAsia"/>
        </w:rPr>
        <w:t>c</w:t>
      </w:r>
      <w:r>
        <w:t>p</w:t>
      </w:r>
      <w:r>
        <w:rPr>
          <w:rFonts w:hint="eastAsia"/>
        </w:rPr>
        <w:t>、</w:t>
      </w:r>
      <w:r>
        <w:rPr>
          <w:rFonts w:hint="eastAsia"/>
        </w:rPr>
        <w:t>m</w:t>
      </w:r>
      <w:r>
        <w:t>v</w:t>
      </w:r>
      <w:r>
        <w:rPr>
          <w:rFonts w:hint="eastAsia"/>
        </w:rPr>
        <w:t>、</w:t>
      </w:r>
      <w:r>
        <w:rPr>
          <w:rFonts w:hint="eastAsia"/>
        </w:rPr>
        <w:t>l</w:t>
      </w:r>
      <w:r>
        <w:t>s</w:t>
      </w:r>
      <w:r>
        <w:rPr>
          <w:rFonts w:hint="eastAsia"/>
        </w:rPr>
        <w:t>、</w:t>
      </w:r>
      <w:r>
        <w:rPr>
          <w:rFonts w:hint="eastAsia"/>
        </w:rPr>
        <w:t>cd</w:t>
      </w:r>
      <w:r>
        <w:rPr>
          <w:rFonts w:hint="eastAsia"/>
        </w:rPr>
        <w:t>等命令。</w:t>
      </w:r>
      <w:r w:rsidR="00C91C5F">
        <w:rPr>
          <w:rFonts w:hint="eastAsia"/>
        </w:rPr>
        <w:t>安装方法：</w:t>
      </w:r>
    </w:p>
    <w:p w14:paraId="74E0FADD" w14:textId="77777777" w:rsidR="00C91C5F" w:rsidRDefault="00C91C5F" w:rsidP="003F0FC1">
      <w:r>
        <w:tab/>
      </w:r>
      <w:r>
        <w:tab/>
        <w:t>$</w:t>
      </w:r>
      <w:r w:rsidRPr="00C91C5F">
        <w:t xml:space="preserve">wget </w:t>
      </w:r>
      <w:hyperlink r:id="rId168" w:history="1">
        <w:r w:rsidRPr="005E6FC5">
          <w:rPr>
            <w:rStyle w:val="a8"/>
          </w:rPr>
          <w:t>https://github.com/iikira/BaiduPCS-Go/releases/download/v3.5.6/BaiduPCS-Go-v3.5.6-linux-amd64.zip</w:t>
        </w:r>
      </w:hyperlink>
      <w:r>
        <w:t xml:space="preserve"> </w:t>
      </w:r>
    </w:p>
    <w:p w14:paraId="7604F594" w14:textId="77777777" w:rsidR="00C50265" w:rsidRDefault="00C50265" w:rsidP="00C50265">
      <w:pPr>
        <w:ind w:firstLine="420"/>
      </w:pPr>
      <w:r>
        <w:t>$un</w:t>
      </w:r>
      <w:r w:rsidR="00583457">
        <w:t>zip</w:t>
      </w:r>
      <w:r>
        <w:t xml:space="preserve"> ./BaiduPCS-Go-v3.5.6-linux-amd64.zip</w:t>
      </w:r>
    </w:p>
    <w:p w14:paraId="374E345D" w14:textId="77777777" w:rsidR="00C50265" w:rsidRDefault="00C50265" w:rsidP="00C50265">
      <w:pPr>
        <w:ind w:firstLine="420"/>
      </w:pPr>
      <w:r>
        <w:t>&amp;sudo mkdir -p /opt/Baidu/BaiduPCS-Go</w:t>
      </w:r>
      <w:r w:rsidR="00620801">
        <w:t>-v3.5.6-linux-amd64</w:t>
      </w:r>
    </w:p>
    <w:p w14:paraId="4E3BA887" w14:textId="77777777" w:rsidR="00C50265" w:rsidRDefault="00C50265" w:rsidP="00C50265">
      <w:pPr>
        <w:ind w:firstLine="420"/>
      </w:pPr>
      <w:r>
        <w:t>$sudo cp -r</w:t>
      </w:r>
      <w:r w:rsidR="00217749">
        <w:t xml:space="preserve"> </w:t>
      </w:r>
      <w:r>
        <w:t>./BaiduPCS-Go-v3.5.6-linux-amd64/* /opt/Baidu/BaiduPCS-Go</w:t>
      </w:r>
      <w:r w:rsidR="00620801">
        <w:t>-v3.5.6-linux-amd64</w:t>
      </w:r>
      <w:r>
        <w:t>/</w:t>
      </w:r>
    </w:p>
    <w:p w14:paraId="61BD2D97" w14:textId="77777777" w:rsidR="00C50265" w:rsidRDefault="00C50265" w:rsidP="00C50265">
      <w:pPr>
        <w:ind w:firstLine="420"/>
      </w:pPr>
      <w:r>
        <w:t>$sudo ln -s /opt/Baidu/BaiduPCS-Go</w:t>
      </w:r>
      <w:r w:rsidR="00620801">
        <w:t>-v3.5.6-linux-amd64</w:t>
      </w:r>
      <w:r>
        <w:t>/BaiduPCS-Go /usr/local/bin/baidupcs</w:t>
      </w:r>
    </w:p>
    <w:p w14:paraId="318ADEEF" w14:textId="77777777" w:rsidR="00217749" w:rsidRDefault="00217749" w:rsidP="00217749">
      <w:pPr>
        <w:ind w:firstLine="420"/>
      </w:pPr>
      <w:r>
        <w:rPr>
          <w:rFonts w:hint="eastAsia"/>
        </w:rPr>
        <w:t>到这里就安装好了，运行方法为：</w:t>
      </w:r>
    </w:p>
    <w:p w14:paraId="379751F0" w14:textId="77777777" w:rsidR="00C50265" w:rsidRDefault="00217749" w:rsidP="00217749">
      <w:pPr>
        <w:ind w:left="420" w:firstLine="420"/>
      </w:pPr>
      <w:r>
        <w:t>$</w:t>
      </w:r>
      <w:r w:rsidR="00C50265">
        <w:t>baidupcs</w:t>
      </w:r>
    </w:p>
    <w:p w14:paraId="432F393B" w14:textId="77777777" w:rsidR="006E62BA" w:rsidRDefault="006E62BA" w:rsidP="006E62BA">
      <w:r>
        <w:tab/>
      </w:r>
      <w:r>
        <w:rPr>
          <w:rFonts w:hint="eastAsia"/>
        </w:rPr>
        <w:t>然后可以在程序中输入</w:t>
      </w:r>
      <w:r>
        <w:rPr>
          <w:rFonts w:hint="eastAsia"/>
        </w:rPr>
        <w:t>he</w:t>
      </w:r>
      <w:r>
        <w:t>lp</w:t>
      </w:r>
      <w:r>
        <w:rPr>
          <w:rFonts w:hint="eastAsia"/>
        </w:rPr>
        <w:t>来显示帮助信息，帮助信息包括该命令行客户端的详细使用说明。输入命令</w:t>
      </w:r>
      <w:r>
        <w:rPr>
          <w:rFonts w:hint="eastAsia"/>
        </w:rPr>
        <w:t>e</w:t>
      </w:r>
      <w:r>
        <w:t>xit</w:t>
      </w:r>
      <w:r>
        <w:rPr>
          <w:rFonts w:hint="eastAsia"/>
        </w:rPr>
        <w:t>即可退出客户端。</w:t>
      </w:r>
    </w:p>
    <w:p w14:paraId="05B36C7F" w14:textId="77777777" w:rsidR="00FF2FBF" w:rsidRDefault="00FF2FBF" w:rsidP="006E62BA">
      <w:r>
        <w:tab/>
      </w:r>
      <w:r>
        <w:rPr>
          <w:rFonts w:hint="eastAsia"/>
        </w:rPr>
        <w:t>关于该第三方客户端信息，可参看网址：</w:t>
      </w:r>
      <w:r>
        <w:rPr>
          <w:rFonts w:hint="eastAsia"/>
        </w:rPr>
        <w:t xml:space="preserve"> </w:t>
      </w:r>
    </w:p>
    <w:p w14:paraId="4F55F25E" w14:textId="77777777" w:rsidR="00FF2FBF" w:rsidRDefault="009E7B44" w:rsidP="00FF2FBF">
      <w:pPr>
        <w:ind w:left="420" w:firstLine="420"/>
      </w:pPr>
      <w:hyperlink r:id="rId169" w:anchor="linux--macos" w:history="1">
        <w:r w:rsidR="00FF2FBF" w:rsidRPr="005E6FC5">
          <w:rPr>
            <w:rStyle w:val="a8"/>
          </w:rPr>
          <w:t>https://github.com/iikira/BaiduPCS-Go#linux--macos</w:t>
        </w:r>
      </w:hyperlink>
      <w:r w:rsidR="00FF2FBF">
        <w:t xml:space="preserve"> </w:t>
      </w:r>
    </w:p>
    <w:p w14:paraId="2F3FDCC3" w14:textId="77777777" w:rsidR="00FF2FBF" w:rsidRDefault="00FF2FBF" w:rsidP="006E62BA">
      <w:r>
        <w:tab/>
      </w:r>
      <w:r>
        <w:rPr>
          <w:rFonts w:hint="eastAsia"/>
        </w:rPr>
        <w:t>该客户端还有另外两个变体，分别被不同层次地包装成了</w:t>
      </w:r>
      <w:r>
        <w:rPr>
          <w:rFonts w:hint="eastAsia"/>
        </w:rPr>
        <w:t>GUI</w:t>
      </w:r>
      <w:r>
        <w:rPr>
          <w:rFonts w:hint="eastAsia"/>
        </w:rPr>
        <w:t>软件，地址如下：</w:t>
      </w:r>
    </w:p>
    <w:p w14:paraId="4004EBCC" w14:textId="77777777" w:rsidR="00FF2FBF" w:rsidRDefault="00FF2FBF" w:rsidP="006E62BA">
      <w:r>
        <w:tab/>
      </w:r>
      <w:r>
        <w:tab/>
      </w:r>
      <w:hyperlink r:id="rId170" w:history="1">
        <w:r w:rsidRPr="005E6FC5">
          <w:rPr>
            <w:rStyle w:val="a8"/>
          </w:rPr>
          <w:t>https://github.com/liuzhuoling2011/baidupcs-web</w:t>
        </w:r>
      </w:hyperlink>
      <w:r>
        <w:t xml:space="preserve"> </w:t>
      </w:r>
    </w:p>
    <w:p w14:paraId="17D6CB7A" w14:textId="77777777" w:rsidR="00FF2FBF" w:rsidRDefault="00FF2FBF" w:rsidP="006E62BA">
      <w:r>
        <w:tab/>
      </w:r>
      <w:r>
        <w:tab/>
      </w:r>
      <w:hyperlink r:id="rId171" w:history="1">
        <w:r w:rsidRPr="005E6FC5">
          <w:rPr>
            <w:rStyle w:val="a8"/>
          </w:rPr>
          <w:t>https://github.com/user1121114685/baidupcsweb</w:t>
        </w:r>
      </w:hyperlink>
      <w:r>
        <w:t xml:space="preserve"> </w:t>
      </w:r>
    </w:p>
    <w:p w14:paraId="2648BD0C" w14:textId="77777777" w:rsidR="00FF2FBF" w:rsidRPr="00FF2FBF" w:rsidRDefault="00FF2FBF" w:rsidP="006E62BA"/>
    <w:p w14:paraId="4F8931E7" w14:textId="77777777" w:rsidR="003F0FC1" w:rsidRDefault="0012102F" w:rsidP="0012102F">
      <w:pPr>
        <w:pStyle w:val="2"/>
      </w:pPr>
      <w:bookmarkStart w:id="272" w:name="_Toc27512264"/>
      <w:r>
        <w:rPr>
          <w:rFonts w:hint="eastAsia"/>
        </w:rPr>
        <w:t>二十二、</w:t>
      </w:r>
      <w:r w:rsidR="00C73D0F">
        <w:rPr>
          <w:rFonts w:hint="eastAsia"/>
        </w:rPr>
        <w:t>纯字符界面下的</w:t>
      </w:r>
      <w:r w:rsidR="00C73D0F">
        <w:rPr>
          <w:rFonts w:hint="eastAsia"/>
        </w:rPr>
        <w:t>csv</w:t>
      </w:r>
      <w:r w:rsidR="00C73D0F">
        <w:rPr>
          <w:rFonts w:hint="eastAsia"/>
        </w:rPr>
        <w:t>文件处理器</w:t>
      </w:r>
      <w:bookmarkEnd w:id="272"/>
    </w:p>
    <w:p w14:paraId="5D4C3BC4" w14:textId="77777777" w:rsidR="00C73D0F" w:rsidRDefault="00C73D0F" w:rsidP="00775C2C">
      <w:pPr>
        <w:tabs>
          <w:tab w:val="left" w:pos="420"/>
        </w:tabs>
      </w:pPr>
      <w:r>
        <w:tab/>
      </w:r>
      <w:r>
        <w:rPr>
          <w:rFonts w:hint="eastAsia"/>
        </w:rPr>
        <w:t>科研工作中</w:t>
      </w:r>
      <w:r>
        <w:rPr>
          <w:rFonts w:hint="eastAsia"/>
        </w:rPr>
        <w:t>csv</w:t>
      </w:r>
      <w:r>
        <w:rPr>
          <w:rFonts w:hint="eastAsia"/>
        </w:rPr>
        <w:t>文件非常重要，但是命令行不能使用</w:t>
      </w:r>
      <w:r>
        <w:rPr>
          <w:rFonts w:hint="eastAsia"/>
        </w:rPr>
        <w:t>excel</w:t>
      </w:r>
      <w:r>
        <w:rPr>
          <w:rFonts w:hint="eastAsia"/>
        </w:rPr>
        <w:t>之类的工具，</w:t>
      </w:r>
      <w:r w:rsidR="0039490B">
        <w:rPr>
          <w:rFonts w:hint="eastAsia"/>
        </w:rPr>
        <w:t>命令行的</w:t>
      </w:r>
      <w:r w:rsidR="0039490B">
        <w:rPr>
          <w:rFonts w:hint="eastAsia"/>
        </w:rPr>
        <w:t>csv</w:t>
      </w:r>
      <w:r w:rsidR="0039490B">
        <w:rPr>
          <w:rFonts w:hint="eastAsia"/>
        </w:rPr>
        <w:t>文件查看处理工具功能十分强大，关于工具的介绍</w:t>
      </w:r>
      <w:r w:rsidR="007E1662">
        <w:rPr>
          <w:rFonts w:hint="eastAsia"/>
        </w:rPr>
        <w:t>（包括用法）</w:t>
      </w:r>
      <w:r w:rsidR="0039490B">
        <w:rPr>
          <w:rFonts w:hint="eastAsia"/>
        </w:rPr>
        <w:t>，可以参看文章：</w:t>
      </w:r>
    </w:p>
    <w:p w14:paraId="509DA7AB" w14:textId="77777777" w:rsidR="0039490B" w:rsidRDefault="0039490B" w:rsidP="00775C2C">
      <w:pPr>
        <w:tabs>
          <w:tab w:val="left" w:pos="420"/>
        </w:tabs>
      </w:pPr>
      <w:r>
        <w:tab/>
      </w:r>
      <w:r>
        <w:tab/>
      </w:r>
      <w:hyperlink r:id="rId172" w:history="1">
        <w:r w:rsidRPr="002F37D6">
          <w:rPr>
            <w:rStyle w:val="a8"/>
          </w:rPr>
          <w:t>https://zhuanlan.zhihu.com/p/62391322</w:t>
        </w:r>
      </w:hyperlink>
      <w:r>
        <w:t xml:space="preserve"> </w:t>
      </w:r>
    </w:p>
    <w:p w14:paraId="4B362050" w14:textId="77777777" w:rsidR="0039490B" w:rsidRDefault="0039490B" w:rsidP="00775C2C">
      <w:pPr>
        <w:tabs>
          <w:tab w:val="left" w:pos="420"/>
        </w:tabs>
      </w:pPr>
      <w:r>
        <w:tab/>
      </w:r>
      <w:r>
        <w:tab/>
      </w:r>
      <w:hyperlink r:id="rId173" w:history="1">
        <w:r w:rsidRPr="002F37D6">
          <w:rPr>
            <w:rStyle w:val="a8"/>
          </w:rPr>
          <w:t>https://codeday.me/bug/20170407/8750.html</w:t>
        </w:r>
      </w:hyperlink>
      <w:r>
        <w:t xml:space="preserve"> </w:t>
      </w:r>
    </w:p>
    <w:p w14:paraId="76828B0E" w14:textId="77777777" w:rsidR="0039490B" w:rsidRDefault="0039490B" w:rsidP="00775C2C">
      <w:pPr>
        <w:tabs>
          <w:tab w:val="left" w:pos="420"/>
        </w:tabs>
      </w:pPr>
      <w:r>
        <w:tab/>
      </w:r>
      <w:r w:rsidR="0028019B">
        <w:rPr>
          <w:rFonts w:hint="eastAsia"/>
        </w:rPr>
        <w:t>这里介绍强大的工具集</w:t>
      </w:r>
      <w:r w:rsidR="0028019B" w:rsidRPr="0028019B">
        <w:t>csvkit</w:t>
      </w:r>
      <w:r w:rsidR="0028019B">
        <w:rPr>
          <w:rFonts w:hint="eastAsia"/>
        </w:rPr>
        <w:t>，安装方法如下：</w:t>
      </w:r>
    </w:p>
    <w:p w14:paraId="091D8ACE" w14:textId="77777777" w:rsidR="00923257" w:rsidRDefault="0028019B" w:rsidP="00923257">
      <w:pPr>
        <w:tabs>
          <w:tab w:val="left" w:pos="420"/>
        </w:tabs>
      </w:pPr>
      <w:r>
        <w:tab/>
      </w:r>
      <w:r>
        <w:tab/>
        <w:t>$</w:t>
      </w:r>
      <w:r w:rsidR="00923257">
        <w:t>sudo pip3 install up</w:t>
      </w:r>
      <w:r w:rsidR="00A54790">
        <w:rPr>
          <w:rFonts w:hint="eastAsia"/>
        </w:rPr>
        <w:t>date</w:t>
      </w:r>
    </w:p>
    <w:p w14:paraId="4D62B7E8" w14:textId="77777777" w:rsidR="00923257" w:rsidRDefault="00923257" w:rsidP="00923257">
      <w:pPr>
        <w:tabs>
          <w:tab w:val="left" w:pos="420"/>
        </w:tabs>
      </w:pPr>
      <w:r>
        <w:tab/>
      </w:r>
      <w:r>
        <w:tab/>
        <w:t>$sudo pip3 install csvkit</w:t>
      </w:r>
    </w:p>
    <w:p w14:paraId="5F362C86" w14:textId="77777777" w:rsidR="00B710D0" w:rsidRPr="00B710D0" w:rsidRDefault="00B710D0" w:rsidP="00923257">
      <w:pPr>
        <w:tabs>
          <w:tab w:val="left" w:pos="420"/>
        </w:tabs>
      </w:pPr>
      <w:r>
        <w:tab/>
      </w:r>
      <w:r>
        <w:rPr>
          <w:rFonts w:hint="eastAsia"/>
        </w:rPr>
        <w:t>安装完成之后找到该工具集的安装目录：</w:t>
      </w:r>
    </w:p>
    <w:p w14:paraId="3C570A70" w14:textId="77777777" w:rsidR="00923257" w:rsidRDefault="00923257" w:rsidP="00923257">
      <w:pPr>
        <w:tabs>
          <w:tab w:val="left" w:pos="420"/>
        </w:tabs>
      </w:pPr>
      <w:r>
        <w:tab/>
      </w:r>
      <w:r>
        <w:tab/>
        <w:t>$sudo find /usr/ -name in2csv</w:t>
      </w:r>
    </w:p>
    <w:p w14:paraId="72384AE5" w14:textId="77777777" w:rsidR="00B710D0" w:rsidRDefault="00B710D0" w:rsidP="00923257">
      <w:pPr>
        <w:tabs>
          <w:tab w:val="left" w:pos="420"/>
        </w:tabs>
      </w:pPr>
      <w:r>
        <w:tab/>
      </w:r>
      <w:r>
        <w:rPr>
          <w:rFonts w:hint="eastAsia"/>
        </w:rPr>
        <w:t>然后为其建立软连接到系统变量所指的目录下</w:t>
      </w:r>
      <w:r w:rsidR="005A7C32">
        <w:rPr>
          <w:rFonts w:hint="eastAsia"/>
        </w:rPr>
        <w:t>（查看到我系统中该</w:t>
      </w:r>
      <w:r w:rsidR="005A7C32">
        <w:rPr>
          <w:rFonts w:hint="eastAsia"/>
        </w:rPr>
        <w:t>c</w:t>
      </w:r>
      <w:r w:rsidR="005A7C32">
        <w:t>sv</w:t>
      </w:r>
      <w:r w:rsidR="005A7C32">
        <w:rPr>
          <w:rFonts w:hint="eastAsia"/>
        </w:rPr>
        <w:t>工具箱被安装到</w:t>
      </w:r>
      <w:r w:rsidR="005A7C32">
        <w:rPr>
          <w:rFonts w:hint="eastAsia"/>
        </w:rPr>
        <w:lastRenderedPageBreak/>
        <w:t>了</w:t>
      </w:r>
      <w:r w:rsidR="005A7C32">
        <w:t>/usr/local/python3/bin/</w:t>
      </w:r>
      <w:r w:rsidR="005A7C32">
        <w:rPr>
          <w:rFonts w:hint="eastAsia"/>
        </w:rPr>
        <w:t>目录下）</w:t>
      </w:r>
      <w:r>
        <w:rPr>
          <w:rFonts w:hint="eastAsia"/>
        </w:rPr>
        <w:t>：</w:t>
      </w:r>
    </w:p>
    <w:p w14:paraId="749E15B8" w14:textId="77777777" w:rsidR="005C21F9" w:rsidRDefault="00923257" w:rsidP="005C21F9">
      <w:pPr>
        <w:tabs>
          <w:tab w:val="left" w:pos="420"/>
        </w:tabs>
      </w:pPr>
      <w:r>
        <w:tab/>
      </w:r>
      <w:r>
        <w:tab/>
      </w:r>
      <w:r w:rsidR="005C21F9">
        <w:t>$sudo ln -s /usr/local/python3/bin/in2csv /usr/local/bin/in2csv</w:t>
      </w:r>
    </w:p>
    <w:p w14:paraId="6FB42EA6" w14:textId="77777777" w:rsidR="005C21F9" w:rsidRDefault="005C21F9" w:rsidP="005C21F9">
      <w:pPr>
        <w:tabs>
          <w:tab w:val="left" w:pos="420"/>
        </w:tabs>
      </w:pPr>
      <w:r>
        <w:tab/>
      </w:r>
      <w:r>
        <w:tab/>
        <w:t>$sudo ln -s /usr/local/python3/bin/csvformat /usr/local/bin/csvformat</w:t>
      </w:r>
    </w:p>
    <w:p w14:paraId="6E6E8B6A" w14:textId="77777777" w:rsidR="005C21F9" w:rsidRDefault="005C21F9" w:rsidP="005C21F9">
      <w:pPr>
        <w:tabs>
          <w:tab w:val="left" w:pos="420"/>
        </w:tabs>
      </w:pPr>
      <w:r>
        <w:tab/>
      </w:r>
      <w:r>
        <w:tab/>
        <w:t>$sudo ln -s /usr/local/python3/bin/csvcut /usr/local/bin/csvcut</w:t>
      </w:r>
    </w:p>
    <w:p w14:paraId="21E75E1E" w14:textId="77777777" w:rsidR="005C21F9" w:rsidRDefault="005C21F9" w:rsidP="005C21F9">
      <w:pPr>
        <w:tabs>
          <w:tab w:val="left" w:pos="420"/>
        </w:tabs>
      </w:pPr>
      <w:r>
        <w:tab/>
      </w:r>
      <w:r>
        <w:tab/>
        <w:t>$sudo ln -s /usr/local/python3/bin/csvgrep /usr/local/bin/csvgrep</w:t>
      </w:r>
    </w:p>
    <w:p w14:paraId="44125B12" w14:textId="77777777" w:rsidR="005C21F9" w:rsidRDefault="005C21F9" w:rsidP="005C21F9">
      <w:pPr>
        <w:tabs>
          <w:tab w:val="left" w:pos="420"/>
        </w:tabs>
      </w:pPr>
      <w:r>
        <w:tab/>
      </w:r>
      <w:r>
        <w:tab/>
        <w:t>$sudo ln -s /usr/local/python3/bin/csvsql /usr/local/bin/csvsql</w:t>
      </w:r>
    </w:p>
    <w:p w14:paraId="0F3CA7E5" w14:textId="77777777" w:rsidR="005C21F9" w:rsidRDefault="005C21F9" w:rsidP="005C21F9">
      <w:pPr>
        <w:tabs>
          <w:tab w:val="left" w:pos="420"/>
        </w:tabs>
      </w:pPr>
      <w:r>
        <w:tab/>
      </w:r>
      <w:r>
        <w:tab/>
        <w:t>$sudo ln -s /usr/local/python3/bin/csvclean /usr/local/bin/csvclean</w:t>
      </w:r>
    </w:p>
    <w:p w14:paraId="2501B451" w14:textId="77777777" w:rsidR="005C21F9" w:rsidRDefault="005C21F9" w:rsidP="005C21F9">
      <w:pPr>
        <w:tabs>
          <w:tab w:val="left" w:pos="420"/>
        </w:tabs>
      </w:pPr>
      <w:r>
        <w:tab/>
      </w:r>
      <w:r>
        <w:tab/>
        <w:t>$sudo ln -s /usr/local/python3/bin/csvjoin /usr/local/bin/csvjoin</w:t>
      </w:r>
    </w:p>
    <w:p w14:paraId="4D6F3CC6" w14:textId="77777777" w:rsidR="005C21F9" w:rsidRDefault="005C21F9" w:rsidP="005C21F9">
      <w:pPr>
        <w:tabs>
          <w:tab w:val="left" w:pos="420"/>
        </w:tabs>
      </w:pPr>
      <w:r>
        <w:tab/>
      </w:r>
      <w:r>
        <w:tab/>
        <w:t>$sudo ln -s /usr/local/python3/bin/csvstat /usr/local/bin/csvstat</w:t>
      </w:r>
    </w:p>
    <w:p w14:paraId="3F7B5E5B" w14:textId="77777777" w:rsidR="005C21F9" w:rsidRDefault="005C21F9" w:rsidP="005C21F9">
      <w:pPr>
        <w:tabs>
          <w:tab w:val="left" w:pos="420"/>
        </w:tabs>
      </w:pPr>
      <w:r>
        <w:tab/>
      </w:r>
      <w:r>
        <w:tab/>
        <w:t>$sudo ln -s /usr/local/python3/bin/csvpy /usr/local/bin/csvpy</w:t>
      </w:r>
    </w:p>
    <w:p w14:paraId="7ADFAE82" w14:textId="77777777" w:rsidR="005C21F9" w:rsidRDefault="005C21F9" w:rsidP="005C21F9">
      <w:pPr>
        <w:tabs>
          <w:tab w:val="left" w:pos="420"/>
        </w:tabs>
      </w:pPr>
      <w:r>
        <w:tab/>
      </w:r>
      <w:r>
        <w:tab/>
        <w:t>$sudo ln -s /usr/local/python3/bin/csvjson /usr/local/bin/csvjson</w:t>
      </w:r>
    </w:p>
    <w:p w14:paraId="7236AF2E" w14:textId="77777777" w:rsidR="005C21F9" w:rsidRDefault="005C21F9" w:rsidP="005C21F9">
      <w:pPr>
        <w:tabs>
          <w:tab w:val="left" w:pos="420"/>
        </w:tabs>
      </w:pPr>
      <w:r>
        <w:tab/>
      </w:r>
      <w:r>
        <w:tab/>
        <w:t>$sudo ln -s /usr/local/python3/bin/csvsort /usr/local/bin/csvsort</w:t>
      </w:r>
    </w:p>
    <w:p w14:paraId="36EB5E97" w14:textId="77777777" w:rsidR="005C21F9" w:rsidRDefault="005C21F9" w:rsidP="005C21F9">
      <w:pPr>
        <w:tabs>
          <w:tab w:val="left" w:pos="420"/>
        </w:tabs>
      </w:pPr>
      <w:r>
        <w:tab/>
      </w:r>
      <w:r>
        <w:tab/>
        <w:t>$sudo ln -s /usr/local/python3/bin/csvstack /usr/local/bin/csvstack</w:t>
      </w:r>
    </w:p>
    <w:p w14:paraId="7E988977" w14:textId="77777777" w:rsidR="005C21F9" w:rsidRDefault="005C21F9" w:rsidP="005C21F9">
      <w:pPr>
        <w:tabs>
          <w:tab w:val="left" w:pos="420"/>
        </w:tabs>
      </w:pPr>
      <w:r>
        <w:tab/>
      </w:r>
      <w:r>
        <w:tab/>
        <w:t>$sudo ln -s /usr/local/python3/bin/csvlook /usr/local/bin/csvlook</w:t>
      </w:r>
    </w:p>
    <w:p w14:paraId="3CDE866D" w14:textId="77777777" w:rsidR="00A54790" w:rsidRDefault="005C21F9" w:rsidP="005C21F9">
      <w:pPr>
        <w:tabs>
          <w:tab w:val="left" w:pos="420"/>
        </w:tabs>
      </w:pPr>
      <w:r>
        <w:tab/>
      </w:r>
      <w:r>
        <w:tab/>
        <w:t>$sudo ln -s /usr/local/python3/bin/sql2csv /usr/local/bin/sql2csv</w:t>
      </w:r>
    </w:p>
    <w:p w14:paraId="3FD7E887" w14:textId="77777777" w:rsidR="00C73D0F" w:rsidRDefault="00C73D0F" w:rsidP="00775C2C">
      <w:pPr>
        <w:tabs>
          <w:tab w:val="left" w:pos="420"/>
        </w:tabs>
      </w:pPr>
    </w:p>
    <w:p w14:paraId="59005038" w14:textId="77777777" w:rsidR="008A3EF5" w:rsidRDefault="008A3EF5" w:rsidP="00775C2C">
      <w:pPr>
        <w:tabs>
          <w:tab w:val="left" w:pos="420"/>
        </w:tabs>
      </w:pPr>
      <w:r>
        <w:tab/>
      </w:r>
      <w:r>
        <w:rPr>
          <w:rFonts w:hint="eastAsia"/>
        </w:rPr>
        <w:t>到这里该工具集就安装成功了。</w:t>
      </w:r>
      <w:r w:rsidR="008A1DD6">
        <w:rPr>
          <w:rFonts w:hint="eastAsia"/>
        </w:rPr>
        <w:t>另外再安装一些辅助应用，方便处理</w:t>
      </w:r>
      <w:r w:rsidR="008A1DD6">
        <w:rPr>
          <w:rFonts w:hint="eastAsia"/>
        </w:rPr>
        <w:t>c</w:t>
      </w:r>
      <w:r w:rsidR="008A1DD6">
        <w:t>sv</w:t>
      </w:r>
      <w:r w:rsidR="008A1DD6">
        <w:rPr>
          <w:rFonts w:hint="eastAsia"/>
        </w:rPr>
        <w:t>文件：</w:t>
      </w:r>
    </w:p>
    <w:p w14:paraId="7C1251A0" w14:textId="77777777" w:rsidR="008A1DD6" w:rsidRDefault="008A1DD6" w:rsidP="00775C2C">
      <w:pPr>
        <w:tabs>
          <w:tab w:val="left" w:pos="420"/>
        </w:tabs>
      </w:pPr>
      <w:r>
        <w:tab/>
      </w:r>
      <w:r>
        <w:tab/>
      </w:r>
      <w:r w:rsidR="0099722D">
        <w:t>$</w:t>
      </w:r>
      <w:bookmarkStart w:id="273" w:name="OLE_LINK9"/>
      <w:r w:rsidR="0099722D">
        <w:t>sudo yum install head tail more less header</w:t>
      </w:r>
      <w:r w:rsidR="001D5554">
        <w:t xml:space="preserve"> column</w:t>
      </w:r>
      <w:bookmarkEnd w:id="273"/>
      <w:r w:rsidR="00FD6247">
        <w:t xml:space="preserve"> body cols</w:t>
      </w:r>
    </w:p>
    <w:p w14:paraId="65D26CCC" w14:textId="77777777" w:rsidR="00DA6103" w:rsidRPr="00DA6103" w:rsidRDefault="00DA6103" w:rsidP="00DA6103">
      <w:pPr>
        <w:tabs>
          <w:tab w:val="left" w:pos="420"/>
        </w:tabs>
      </w:pPr>
      <w:r>
        <w:tab/>
        <w:t>Csvkit</w:t>
      </w:r>
      <w:r>
        <w:rPr>
          <w:rFonts w:hint="eastAsia"/>
        </w:rPr>
        <w:t>工具集的使用示例（</w:t>
      </w:r>
      <w:r w:rsidRPr="00DA6103">
        <w:t>将</w:t>
      </w:r>
      <w:r w:rsidRPr="00DA6103">
        <w:t>xlsx</w:t>
      </w:r>
      <w:r w:rsidRPr="00DA6103">
        <w:t>文件转化为</w:t>
      </w:r>
      <w:r w:rsidRPr="00DA6103">
        <w:t>csv</w:t>
      </w:r>
      <w:r w:rsidRPr="00DA6103">
        <w:t>文件</w:t>
      </w:r>
      <w:r>
        <w:rPr>
          <w:rFonts w:hint="eastAsia"/>
        </w:rPr>
        <w:t>）：</w:t>
      </w:r>
    </w:p>
    <w:p w14:paraId="54A4A9BF" w14:textId="77777777" w:rsidR="00DA6103" w:rsidRPr="00DA6103" w:rsidRDefault="00DA6103" w:rsidP="00DA6103">
      <w:pPr>
        <w:tabs>
          <w:tab w:val="left" w:pos="420"/>
        </w:tabs>
      </w:pPr>
      <w:r>
        <w:tab/>
      </w:r>
      <w:r>
        <w:tab/>
        <w:t>$</w:t>
      </w:r>
      <w:r w:rsidRPr="00DA6103">
        <w:t>in2csv data/imdb-250.xlsx &gt; data/imdb-250.csv</w:t>
      </w:r>
    </w:p>
    <w:p w14:paraId="4C10E3D8" w14:textId="77777777" w:rsidR="00FD6247" w:rsidRDefault="00FD6247" w:rsidP="00FD6247">
      <w:pPr>
        <w:tabs>
          <w:tab w:val="left" w:pos="420"/>
        </w:tabs>
      </w:pPr>
      <w:r>
        <w:tab/>
      </w:r>
      <w:r w:rsidRPr="00FD6247">
        <w:t>csvlook</w:t>
      </w:r>
      <w:r w:rsidRPr="00FD6247">
        <w:t>可用于查看</w:t>
      </w:r>
      <w:r w:rsidRPr="00FD6247">
        <w:t>csv</w:t>
      </w:r>
      <w:r w:rsidRPr="00FD6247">
        <w:t>文件并格式化，</w:t>
      </w:r>
      <w:r w:rsidRPr="00FD6247">
        <w:t>--max-rows</w:t>
      </w:r>
      <w:r w:rsidRPr="00FD6247">
        <w:t>设置行数，</w:t>
      </w:r>
      <w:r w:rsidRPr="00FD6247">
        <w:t>--max-columns</w:t>
      </w:r>
      <w:r w:rsidRPr="00FD6247">
        <w:t>设置列数</w:t>
      </w:r>
      <w:r>
        <w:rPr>
          <w:rFonts w:hint="eastAsia"/>
        </w:rPr>
        <w:t>。</w:t>
      </w:r>
    </w:p>
    <w:p w14:paraId="3F01BF0B" w14:textId="77777777" w:rsidR="00FD6247" w:rsidRPr="00FD6247" w:rsidRDefault="00FD6247" w:rsidP="00FD6247">
      <w:pPr>
        <w:tabs>
          <w:tab w:val="left" w:pos="420"/>
        </w:tabs>
      </w:pPr>
      <w:r>
        <w:tab/>
      </w:r>
      <w:r w:rsidRPr="00FD6247">
        <w:t>csvstat</w:t>
      </w:r>
      <w:r w:rsidRPr="00FD6247">
        <w:t>统计列最大，最小，均值，</w:t>
      </w:r>
      <w:r w:rsidRPr="00FD6247">
        <w:t>unique</w:t>
      </w:r>
      <w:r w:rsidRPr="00FD6247">
        <w:t>等统计值</w:t>
      </w:r>
      <w:r>
        <w:rPr>
          <w:rFonts w:hint="eastAsia"/>
        </w:rPr>
        <w:t>，参数如下：</w:t>
      </w:r>
      <w:r w:rsidRPr="00FD6247">
        <w:t xml:space="preserve"> </w:t>
      </w:r>
    </w:p>
    <w:p w14:paraId="410AE036" w14:textId="77777777" w:rsidR="00FD6247" w:rsidRPr="00FD6247" w:rsidRDefault="00FD6247" w:rsidP="00A62DCF">
      <w:pPr>
        <w:pStyle w:val="a9"/>
        <w:numPr>
          <w:ilvl w:val="0"/>
          <w:numId w:val="32"/>
        </w:numPr>
        <w:tabs>
          <w:tab w:val="left" w:pos="420"/>
        </w:tabs>
        <w:ind w:firstLineChars="0"/>
      </w:pPr>
      <w:r w:rsidRPr="00FD6247">
        <w:t>--max (maximum)</w:t>
      </w:r>
    </w:p>
    <w:p w14:paraId="594861F0" w14:textId="77777777" w:rsidR="00FD6247" w:rsidRPr="00FD6247" w:rsidRDefault="00FD6247" w:rsidP="00A62DCF">
      <w:pPr>
        <w:pStyle w:val="a9"/>
        <w:numPr>
          <w:ilvl w:val="0"/>
          <w:numId w:val="32"/>
        </w:numPr>
        <w:tabs>
          <w:tab w:val="left" w:pos="420"/>
        </w:tabs>
        <w:ind w:firstLineChars="0"/>
      </w:pPr>
      <w:r w:rsidRPr="00FD6247">
        <w:t>--min (minimum)</w:t>
      </w:r>
    </w:p>
    <w:p w14:paraId="48E22AB9" w14:textId="77777777" w:rsidR="00FD6247" w:rsidRPr="00FD6247" w:rsidRDefault="00FD6247" w:rsidP="00A62DCF">
      <w:pPr>
        <w:pStyle w:val="a9"/>
        <w:numPr>
          <w:ilvl w:val="0"/>
          <w:numId w:val="32"/>
        </w:numPr>
        <w:tabs>
          <w:tab w:val="left" w:pos="420"/>
        </w:tabs>
        <w:ind w:firstLineChars="0"/>
      </w:pPr>
      <w:r w:rsidRPr="00FD6247">
        <w:t>--sum (sum)</w:t>
      </w:r>
    </w:p>
    <w:p w14:paraId="278DE2AF" w14:textId="77777777" w:rsidR="00FD6247" w:rsidRPr="00FD6247" w:rsidRDefault="00FD6247" w:rsidP="00A62DCF">
      <w:pPr>
        <w:pStyle w:val="a9"/>
        <w:numPr>
          <w:ilvl w:val="0"/>
          <w:numId w:val="32"/>
        </w:numPr>
        <w:tabs>
          <w:tab w:val="left" w:pos="420"/>
        </w:tabs>
        <w:ind w:firstLineChars="0"/>
      </w:pPr>
      <w:r w:rsidRPr="00FD6247">
        <w:t>--mean (mean)</w:t>
      </w:r>
    </w:p>
    <w:p w14:paraId="093E277F" w14:textId="77777777" w:rsidR="00FD6247" w:rsidRPr="00FD6247" w:rsidRDefault="00FD6247" w:rsidP="00A62DCF">
      <w:pPr>
        <w:pStyle w:val="a9"/>
        <w:numPr>
          <w:ilvl w:val="0"/>
          <w:numId w:val="32"/>
        </w:numPr>
        <w:tabs>
          <w:tab w:val="left" w:pos="420"/>
        </w:tabs>
        <w:ind w:firstLineChars="0"/>
      </w:pPr>
      <w:r w:rsidRPr="00FD6247">
        <w:t>--median (median)</w:t>
      </w:r>
    </w:p>
    <w:p w14:paraId="307DF766" w14:textId="77777777" w:rsidR="00FD6247" w:rsidRPr="00FD6247" w:rsidRDefault="00FD6247" w:rsidP="00A62DCF">
      <w:pPr>
        <w:pStyle w:val="a9"/>
        <w:numPr>
          <w:ilvl w:val="0"/>
          <w:numId w:val="32"/>
        </w:numPr>
        <w:tabs>
          <w:tab w:val="left" w:pos="420"/>
        </w:tabs>
        <w:ind w:firstLineChars="0"/>
      </w:pPr>
      <w:r w:rsidRPr="00FD6247">
        <w:t>--stdev (standard deviation)</w:t>
      </w:r>
    </w:p>
    <w:p w14:paraId="6B88C9BC" w14:textId="77777777" w:rsidR="00FD6247" w:rsidRPr="00FD6247" w:rsidRDefault="00FD6247" w:rsidP="00A62DCF">
      <w:pPr>
        <w:pStyle w:val="a9"/>
        <w:numPr>
          <w:ilvl w:val="0"/>
          <w:numId w:val="32"/>
        </w:numPr>
        <w:tabs>
          <w:tab w:val="left" w:pos="420"/>
        </w:tabs>
        <w:ind w:firstLineChars="0"/>
      </w:pPr>
      <w:r w:rsidRPr="00FD6247">
        <w:t>--nulls (whether column contains nulls)</w:t>
      </w:r>
    </w:p>
    <w:p w14:paraId="79B02EA6" w14:textId="77777777" w:rsidR="00FD6247" w:rsidRPr="00FD6247" w:rsidRDefault="00FD6247" w:rsidP="00A62DCF">
      <w:pPr>
        <w:pStyle w:val="a9"/>
        <w:numPr>
          <w:ilvl w:val="0"/>
          <w:numId w:val="32"/>
        </w:numPr>
        <w:tabs>
          <w:tab w:val="left" w:pos="420"/>
        </w:tabs>
        <w:ind w:firstLineChars="0"/>
      </w:pPr>
      <w:r w:rsidRPr="00FD6247">
        <w:t>--unique (unique values)</w:t>
      </w:r>
    </w:p>
    <w:p w14:paraId="76FA9228" w14:textId="77777777" w:rsidR="00FD6247" w:rsidRPr="00FD6247" w:rsidRDefault="00FD6247" w:rsidP="00A62DCF">
      <w:pPr>
        <w:pStyle w:val="a9"/>
        <w:numPr>
          <w:ilvl w:val="0"/>
          <w:numId w:val="32"/>
        </w:numPr>
        <w:tabs>
          <w:tab w:val="left" w:pos="420"/>
        </w:tabs>
        <w:ind w:firstLineChars="0"/>
      </w:pPr>
      <w:r w:rsidRPr="00FD6247">
        <w:t>--freq (frequent values)</w:t>
      </w:r>
    </w:p>
    <w:p w14:paraId="05C6127A" w14:textId="77777777" w:rsidR="00FD6247" w:rsidRPr="00FD6247" w:rsidRDefault="00FD6247" w:rsidP="00A62DCF">
      <w:pPr>
        <w:pStyle w:val="a9"/>
        <w:numPr>
          <w:ilvl w:val="0"/>
          <w:numId w:val="32"/>
        </w:numPr>
        <w:tabs>
          <w:tab w:val="left" w:pos="420"/>
        </w:tabs>
        <w:ind w:firstLineChars="0"/>
      </w:pPr>
      <w:r w:rsidRPr="00FD6247">
        <w:t>--len (max value length)</w:t>
      </w:r>
    </w:p>
    <w:p w14:paraId="1ABF953C" w14:textId="77777777" w:rsidR="00DA6103" w:rsidRPr="00FD6247" w:rsidRDefault="00DA6103" w:rsidP="00775C2C">
      <w:pPr>
        <w:tabs>
          <w:tab w:val="left" w:pos="420"/>
        </w:tabs>
      </w:pPr>
    </w:p>
    <w:p w14:paraId="42CCDA24" w14:textId="77777777" w:rsidR="00905884" w:rsidRDefault="00905884" w:rsidP="00775C2C">
      <w:pPr>
        <w:tabs>
          <w:tab w:val="left" w:pos="420"/>
        </w:tabs>
      </w:pPr>
    </w:p>
    <w:p w14:paraId="47D96B86" w14:textId="77777777" w:rsidR="00905884" w:rsidRDefault="00905884" w:rsidP="00775C2C">
      <w:pPr>
        <w:tabs>
          <w:tab w:val="left" w:pos="420"/>
        </w:tabs>
      </w:pPr>
      <w:r>
        <w:tab/>
      </w:r>
      <w:r>
        <w:rPr>
          <w:rFonts w:hint="eastAsia"/>
        </w:rPr>
        <w:t>关于</w:t>
      </w:r>
      <w:r>
        <w:rPr>
          <w:rFonts w:hint="eastAsia"/>
        </w:rPr>
        <w:t>csv</w:t>
      </w:r>
      <w:r>
        <w:rPr>
          <w:rFonts w:hint="eastAsia"/>
        </w:rPr>
        <w:t>文件的其他处理方式请参看文章：</w:t>
      </w:r>
    </w:p>
    <w:p w14:paraId="7AFEC25A" w14:textId="77777777" w:rsidR="00905884" w:rsidRDefault="00905884" w:rsidP="00775C2C">
      <w:pPr>
        <w:tabs>
          <w:tab w:val="left" w:pos="420"/>
        </w:tabs>
      </w:pPr>
      <w:r>
        <w:tab/>
      </w:r>
      <w:r>
        <w:tab/>
      </w:r>
      <w:hyperlink r:id="rId174" w:history="1">
        <w:r w:rsidR="00242C01" w:rsidRPr="005D6395">
          <w:rPr>
            <w:rStyle w:val="a8"/>
          </w:rPr>
          <w:t>https://cloud.tencent.com/developer/ask/28421</w:t>
        </w:r>
      </w:hyperlink>
      <w:r w:rsidR="00242C01">
        <w:t xml:space="preserve"> </w:t>
      </w:r>
    </w:p>
    <w:p w14:paraId="1A72EC43" w14:textId="77777777" w:rsidR="00DA6103" w:rsidRDefault="00DA6103" w:rsidP="00775C2C">
      <w:pPr>
        <w:tabs>
          <w:tab w:val="left" w:pos="420"/>
        </w:tabs>
      </w:pPr>
    </w:p>
    <w:p w14:paraId="45DE79AA" w14:textId="77777777" w:rsidR="00DA6103" w:rsidRDefault="00831D97" w:rsidP="00831D97">
      <w:pPr>
        <w:pStyle w:val="2"/>
      </w:pPr>
      <w:bookmarkStart w:id="274" w:name="_Toc27512265"/>
      <w:r>
        <w:rPr>
          <w:rFonts w:hint="eastAsia"/>
        </w:rPr>
        <w:t>二十三、</w:t>
      </w:r>
      <w:r w:rsidR="002E2C25">
        <w:rPr>
          <w:rFonts w:hint="eastAsia"/>
        </w:rPr>
        <w:t>纯字符界面下的</w:t>
      </w:r>
      <w:r w:rsidR="002E2C25">
        <w:t>f</w:t>
      </w:r>
      <w:r w:rsidR="002E2C25">
        <w:rPr>
          <w:rFonts w:hint="eastAsia"/>
        </w:rPr>
        <w:t>tp</w:t>
      </w:r>
      <w:r w:rsidR="002E2C25">
        <w:rPr>
          <w:rFonts w:hint="eastAsia"/>
        </w:rPr>
        <w:t>工具</w:t>
      </w:r>
      <w:bookmarkEnd w:id="274"/>
    </w:p>
    <w:p w14:paraId="02EE58DC" w14:textId="77777777" w:rsidR="002E2C25" w:rsidRDefault="002E2C25" w:rsidP="00DA6103">
      <w:r>
        <w:tab/>
      </w:r>
      <w:r>
        <w:rPr>
          <w:rFonts w:hint="eastAsia"/>
        </w:rPr>
        <w:t>命令行的</w:t>
      </w:r>
      <w:r>
        <w:rPr>
          <w:rFonts w:hint="eastAsia"/>
        </w:rPr>
        <w:t>ftp</w:t>
      </w:r>
      <w:r>
        <w:rPr>
          <w:rFonts w:hint="eastAsia"/>
        </w:rPr>
        <w:t>工具主要有</w:t>
      </w:r>
      <w:r>
        <w:rPr>
          <w:rFonts w:hint="eastAsia"/>
        </w:rPr>
        <w:t>f</w:t>
      </w:r>
      <w:r>
        <w:t>tp</w:t>
      </w:r>
      <w:r>
        <w:rPr>
          <w:rFonts w:hint="eastAsia"/>
        </w:rPr>
        <w:t>和</w:t>
      </w:r>
      <w:r>
        <w:rPr>
          <w:rFonts w:hint="eastAsia"/>
        </w:rPr>
        <w:t>l</w:t>
      </w:r>
      <w:r>
        <w:t>ftp</w:t>
      </w:r>
      <w:r>
        <w:rPr>
          <w:rFonts w:hint="eastAsia"/>
        </w:rPr>
        <w:t>，安装方法如下：</w:t>
      </w:r>
    </w:p>
    <w:p w14:paraId="0CD3AB32" w14:textId="77777777" w:rsidR="002E2C25" w:rsidRDefault="002E2C25" w:rsidP="00DA6103">
      <w:r>
        <w:tab/>
      </w:r>
      <w:r>
        <w:tab/>
        <w:t>$sudo yum install ftp</w:t>
      </w:r>
      <w:r w:rsidR="00B22A54">
        <w:t>*</w:t>
      </w:r>
      <w:r>
        <w:t xml:space="preserve"> lftp</w:t>
      </w:r>
      <w:r w:rsidR="00B22A54">
        <w:t>*</w:t>
      </w:r>
    </w:p>
    <w:p w14:paraId="2F5B4448" w14:textId="77777777" w:rsidR="009112F1" w:rsidRPr="009112F1" w:rsidRDefault="009112F1" w:rsidP="009112F1">
      <w:r>
        <w:tab/>
      </w:r>
      <w:r>
        <w:rPr>
          <w:rFonts w:hint="eastAsia"/>
        </w:rPr>
        <w:t>匿名从</w:t>
      </w:r>
      <w:r>
        <w:rPr>
          <w:rFonts w:hint="eastAsia"/>
        </w:rPr>
        <w:t>ftp</w:t>
      </w:r>
      <w:r>
        <w:rPr>
          <w:rFonts w:hint="eastAsia"/>
        </w:rPr>
        <w:t>服务器上下载文件，则需要匿名登录，在提示输入用户名时，输入</w:t>
      </w:r>
      <w:r>
        <w:rPr>
          <w:rFonts w:hint="eastAsia"/>
        </w:rPr>
        <w:t>anonymous</w:t>
      </w:r>
      <w:r>
        <w:rPr>
          <w:rFonts w:hint="eastAsia"/>
        </w:rPr>
        <w:t>，密码直接回车，就可以了。</w:t>
      </w:r>
    </w:p>
    <w:p w14:paraId="5B574195" w14:textId="77777777" w:rsidR="009112F1" w:rsidRDefault="009112F1" w:rsidP="009112F1">
      <w:pPr>
        <w:ind w:firstLine="420"/>
      </w:pPr>
      <w:r>
        <w:rPr>
          <w:rFonts w:hint="eastAsia"/>
        </w:rPr>
        <w:lastRenderedPageBreak/>
        <w:t>ftp</w:t>
      </w:r>
      <w:r>
        <w:rPr>
          <w:rFonts w:hint="eastAsia"/>
        </w:rPr>
        <w:t>常用命令：</w:t>
      </w:r>
    </w:p>
    <w:p w14:paraId="3D7BCE01" w14:textId="77777777" w:rsidR="009112F1" w:rsidRDefault="009112F1" w:rsidP="009112F1">
      <w:pPr>
        <w:ind w:left="420" w:firstLine="420"/>
      </w:pPr>
      <w:r>
        <w:rPr>
          <w:rFonts w:hint="eastAsia"/>
        </w:rPr>
        <w:t>查看目录：</w:t>
      </w:r>
      <w:r>
        <w:rPr>
          <w:rFonts w:hint="eastAsia"/>
        </w:rPr>
        <w:t>dir</w:t>
      </w:r>
    </w:p>
    <w:p w14:paraId="519AC87D" w14:textId="77777777" w:rsidR="009112F1" w:rsidRDefault="009112F1" w:rsidP="009112F1">
      <w:pPr>
        <w:ind w:left="420" w:firstLine="420"/>
      </w:pPr>
      <w:r>
        <w:rPr>
          <w:rFonts w:hint="eastAsia"/>
        </w:rPr>
        <w:t>下载：</w:t>
      </w:r>
      <w:r>
        <w:rPr>
          <w:rFonts w:hint="eastAsia"/>
        </w:rPr>
        <w:t xml:space="preserve">    get </w:t>
      </w:r>
      <w:r>
        <w:rPr>
          <w:rFonts w:hint="eastAsia"/>
        </w:rPr>
        <w:t>目标文件名</w:t>
      </w:r>
      <w:r>
        <w:rPr>
          <w:rFonts w:hint="eastAsia"/>
        </w:rPr>
        <w:t xml:space="preserve"> </w:t>
      </w:r>
      <w:r>
        <w:rPr>
          <w:rFonts w:hint="eastAsia"/>
        </w:rPr>
        <w:t>下载后的文件名</w:t>
      </w:r>
    </w:p>
    <w:p w14:paraId="3A0A523B" w14:textId="77777777" w:rsidR="009112F1" w:rsidRDefault="009112F1" w:rsidP="009112F1">
      <w:pPr>
        <w:ind w:left="420" w:firstLine="420"/>
      </w:pPr>
      <w:r>
        <w:rPr>
          <w:rFonts w:hint="eastAsia"/>
        </w:rPr>
        <w:t>结束与服务器的</w:t>
      </w:r>
      <w:r>
        <w:rPr>
          <w:rFonts w:hint="eastAsia"/>
        </w:rPr>
        <w:t>FTP</w:t>
      </w:r>
      <w:r>
        <w:rPr>
          <w:rFonts w:hint="eastAsia"/>
        </w:rPr>
        <w:t>会话：</w:t>
      </w:r>
      <w:r>
        <w:rPr>
          <w:rFonts w:hint="eastAsia"/>
        </w:rPr>
        <w:t>close</w:t>
      </w:r>
    </w:p>
    <w:p w14:paraId="39016DB6" w14:textId="77777777" w:rsidR="002E2C25" w:rsidRDefault="009112F1" w:rsidP="009112F1">
      <w:pPr>
        <w:ind w:left="420" w:firstLine="420"/>
      </w:pPr>
      <w:r>
        <w:rPr>
          <w:rFonts w:hint="eastAsia"/>
        </w:rPr>
        <w:t>结束与服务器的</w:t>
      </w:r>
      <w:r>
        <w:rPr>
          <w:rFonts w:hint="eastAsia"/>
        </w:rPr>
        <w:t>FTP</w:t>
      </w:r>
      <w:r>
        <w:rPr>
          <w:rFonts w:hint="eastAsia"/>
        </w:rPr>
        <w:t>会话并退出</w:t>
      </w:r>
      <w:r>
        <w:rPr>
          <w:rFonts w:hint="eastAsia"/>
        </w:rPr>
        <w:t>FTP</w:t>
      </w:r>
      <w:r>
        <w:rPr>
          <w:rFonts w:hint="eastAsia"/>
        </w:rPr>
        <w:t>环境</w:t>
      </w:r>
      <w:r>
        <w:rPr>
          <w:rFonts w:hint="eastAsia"/>
        </w:rPr>
        <w:t>: quit</w:t>
      </w:r>
    </w:p>
    <w:p w14:paraId="06DAB583" w14:textId="77777777" w:rsidR="00B55F42" w:rsidRDefault="00B55F42" w:rsidP="00B55F42">
      <w:r>
        <w:tab/>
      </w:r>
      <w:r>
        <w:rPr>
          <w:rFonts w:hint="eastAsia"/>
        </w:rPr>
        <w:t>例如，匿名登陆上海交大的</w:t>
      </w:r>
      <w:r>
        <w:rPr>
          <w:rFonts w:hint="eastAsia"/>
        </w:rPr>
        <w:t>CentOS</w:t>
      </w:r>
      <w:r>
        <w:rPr>
          <w:rFonts w:hint="eastAsia"/>
        </w:rPr>
        <w:t>源服务器</w:t>
      </w:r>
      <w:r w:rsidR="00BB5E98">
        <w:rPr>
          <w:rFonts w:hint="eastAsia"/>
        </w:rPr>
        <w:t>，其网址为：</w:t>
      </w:r>
    </w:p>
    <w:p w14:paraId="0F7226A1" w14:textId="77777777" w:rsidR="00BB5E98" w:rsidRDefault="00BB5E98" w:rsidP="00B55F42">
      <w:r>
        <w:tab/>
      </w:r>
      <w:r>
        <w:tab/>
      </w:r>
      <w:hyperlink r:id="rId175" w:history="1">
        <w:r w:rsidRPr="00367A7D">
          <w:rPr>
            <w:rStyle w:val="a8"/>
            <w:rFonts w:hint="eastAsia"/>
          </w:rPr>
          <w:t>http://ftp.sjtu.edu.cn/centos/</w:t>
        </w:r>
      </w:hyperlink>
      <w:r>
        <w:t xml:space="preserve"> </w:t>
      </w:r>
    </w:p>
    <w:p w14:paraId="29409F45" w14:textId="77777777" w:rsidR="00BB5E98" w:rsidRDefault="00BB5E98" w:rsidP="00B55F42">
      <w:r>
        <w:tab/>
      </w:r>
      <w:r>
        <w:rPr>
          <w:rFonts w:hint="eastAsia"/>
        </w:rPr>
        <w:t>登录方式：</w:t>
      </w:r>
    </w:p>
    <w:p w14:paraId="2F2AD70F" w14:textId="77777777" w:rsidR="001100E2" w:rsidRDefault="001100E2" w:rsidP="00B55F42">
      <w:r>
        <w:tab/>
      </w:r>
      <w:r>
        <w:tab/>
        <w:t xml:space="preserve">$ftp </w:t>
      </w:r>
      <w:hyperlink r:id="rId176" w:history="1">
        <w:r w:rsidRPr="00367A7D">
          <w:rPr>
            <w:rStyle w:val="a8"/>
            <w:rFonts w:hint="eastAsia"/>
          </w:rPr>
          <w:t>ftp.sjtu.edu.cn</w:t>
        </w:r>
      </w:hyperlink>
      <w:r>
        <w:t xml:space="preserve"> </w:t>
      </w:r>
    </w:p>
    <w:p w14:paraId="19892EBF" w14:textId="77777777" w:rsidR="00C05318" w:rsidRDefault="00C05318" w:rsidP="00B55F42">
      <w:r>
        <w:tab/>
      </w:r>
      <w:r>
        <w:rPr>
          <w:rFonts w:hint="eastAsia"/>
        </w:rPr>
        <w:t>匿名登陆之后很多操作命令同</w:t>
      </w:r>
      <w:r>
        <w:rPr>
          <w:rFonts w:hint="eastAsia"/>
        </w:rPr>
        <w:t>Linux</w:t>
      </w:r>
      <w:r>
        <w:rPr>
          <w:rFonts w:hint="eastAsia"/>
        </w:rPr>
        <w:t>命令行是一样的。我尝试匿名登录如图</w:t>
      </w:r>
      <w:r>
        <w:rPr>
          <w:rFonts w:hint="eastAsia"/>
        </w:rPr>
        <w:t>4-2</w:t>
      </w:r>
      <w:r w:rsidR="00625EB2">
        <w:rPr>
          <w:rFonts w:hint="eastAsia"/>
        </w:rPr>
        <w:t>3</w:t>
      </w:r>
      <w:r>
        <w:rPr>
          <w:rFonts w:hint="eastAsia"/>
        </w:rPr>
        <w:t>-1</w:t>
      </w:r>
      <w:r w:rsidR="00E02C3A">
        <w:rPr>
          <w:rFonts w:hint="eastAsia"/>
        </w:rPr>
        <w:t>-1</w:t>
      </w:r>
      <w:r>
        <w:rPr>
          <w:rFonts w:hint="eastAsia"/>
        </w:rPr>
        <w:t>：</w:t>
      </w:r>
    </w:p>
    <w:p w14:paraId="3ED31620" w14:textId="77777777" w:rsidR="00454C57" w:rsidRDefault="00454C57" w:rsidP="00A62795">
      <w:pPr>
        <w:jc w:val="center"/>
      </w:pPr>
      <w:r w:rsidRPr="00A62795">
        <w:rPr>
          <w:noProof/>
        </w:rPr>
        <w:drawing>
          <wp:inline distT="0" distB="0" distL="0" distR="0" wp14:anchorId="19D3924C" wp14:editId="64A03B4F">
            <wp:extent cx="5274310" cy="461454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274310" cy="4614545"/>
                    </a:xfrm>
                    <a:prstGeom prst="rect">
                      <a:avLst/>
                    </a:prstGeom>
                  </pic:spPr>
                </pic:pic>
              </a:graphicData>
            </a:graphic>
          </wp:inline>
        </w:drawing>
      </w:r>
    </w:p>
    <w:p w14:paraId="4304A111" w14:textId="77777777" w:rsidR="00C05318" w:rsidRPr="00BB5E98" w:rsidRDefault="00454C57" w:rsidP="00454C57">
      <w:pPr>
        <w:pStyle w:val="ab"/>
        <w:jc w:val="center"/>
      </w:pPr>
      <w:r>
        <w:rPr>
          <w:rFonts w:hint="eastAsia"/>
        </w:rPr>
        <w:t>图表</w:t>
      </w:r>
      <w:r>
        <w:rPr>
          <w:rFonts w:hint="eastAsia"/>
        </w:rPr>
        <w:t xml:space="preserve"> 4-2</w:t>
      </w:r>
      <w:r w:rsidR="00625EB2">
        <w:rPr>
          <w:rFonts w:hint="eastAsia"/>
        </w:rPr>
        <w:t>3</w:t>
      </w:r>
      <w:r>
        <w:rPr>
          <w:rFonts w:hint="eastAsia"/>
        </w:rPr>
        <w:t>-1-1</w:t>
      </w:r>
      <w:r>
        <w:t xml:space="preserve"> </w:t>
      </w:r>
      <w:r>
        <w:rPr>
          <w:rFonts w:hint="eastAsia"/>
        </w:rPr>
        <w:t>匿名登陆上海交大</w:t>
      </w:r>
      <w:r>
        <w:t>CentOS</w:t>
      </w:r>
      <w:r>
        <w:rPr>
          <w:rFonts w:hint="eastAsia"/>
        </w:rPr>
        <w:t>源仓库</w:t>
      </w:r>
    </w:p>
    <w:p w14:paraId="23A3E20B" w14:textId="77777777" w:rsidR="00242C01" w:rsidRPr="00C05318" w:rsidRDefault="00242C01" w:rsidP="009112F1"/>
    <w:p w14:paraId="612383CE" w14:textId="77777777" w:rsidR="00C73D0F" w:rsidRDefault="003D258C" w:rsidP="00775C2C">
      <w:pPr>
        <w:tabs>
          <w:tab w:val="left" w:pos="420"/>
        </w:tabs>
      </w:pPr>
      <w:r>
        <w:tab/>
      </w:r>
      <w:r>
        <w:rPr>
          <w:rFonts w:hint="eastAsia"/>
        </w:rPr>
        <w:t>关于</w:t>
      </w:r>
      <w:r>
        <w:rPr>
          <w:rFonts w:hint="eastAsia"/>
        </w:rPr>
        <w:t>ftp</w:t>
      </w:r>
      <w:r>
        <w:rPr>
          <w:rFonts w:hint="eastAsia"/>
        </w:rPr>
        <w:t>的更多功能请参看文章：</w:t>
      </w:r>
    </w:p>
    <w:p w14:paraId="2A845E70" w14:textId="77777777" w:rsidR="003D258C" w:rsidRDefault="003D258C" w:rsidP="00775C2C">
      <w:pPr>
        <w:tabs>
          <w:tab w:val="left" w:pos="420"/>
        </w:tabs>
      </w:pPr>
      <w:r>
        <w:tab/>
      </w:r>
      <w:r>
        <w:tab/>
      </w:r>
      <w:hyperlink r:id="rId178" w:history="1">
        <w:r w:rsidRPr="004B5809">
          <w:rPr>
            <w:rStyle w:val="a8"/>
          </w:rPr>
          <w:t>https://blog.csdn.net/longxibendi/article/details/5754646</w:t>
        </w:r>
      </w:hyperlink>
      <w:r>
        <w:t xml:space="preserve"> </w:t>
      </w:r>
    </w:p>
    <w:p w14:paraId="3327B80B" w14:textId="77777777" w:rsidR="003D258C" w:rsidRDefault="003D258C" w:rsidP="00775C2C">
      <w:pPr>
        <w:tabs>
          <w:tab w:val="left" w:pos="420"/>
        </w:tabs>
      </w:pPr>
      <w:r>
        <w:tab/>
      </w:r>
      <w:r>
        <w:tab/>
      </w:r>
      <w:hyperlink r:id="rId179" w:history="1">
        <w:r w:rsidRPr="004B5809">
          <w:rPr>
            <w:rStyle w:val="a8"/>
          </w:rPr>
          <w:t>https://blog.csdn.net/jubincn/article/details/6686822</w:t>
        </w:r>
      </w:hyperlink>
      <w:r>
        <w:t xml:space="preserve"> </w:t>
      </w:r>
    </w:p>
    <w:p w14:paraId="15CC512B" w14:textId="77777777" w:rsidR="003D258C" w:rsidRPr="00FF2FBF" w:rsidRDefault="003D258C" w:rsidP="00775C2C">
      <w:pPr>
        <w:tabs>
          <w:tab w:val="left" w:pos="420"/>
        </w:tabs>
      </w:pPr>
    </w:p>
    <w:p w14:paraId="5A52A9EC" w14:textId="77777777" w:rsidR="003F0FC1" w:rsidRDefault="001C2352" w:rsidP="001C2352">
      <w:pPr>
        <w:pStyle w:val="2"/>
      </w:pPr>
      <w:bookmarkStart w:id="275" w:name="_Toc27512266"/>
      <w:r>
        <w:rPr>
          <w:rFonts w:hint="eastAsia"/>
        </w:rPr>
        <w:t>二十四、</w:t>
      </w:r>
      <w:r w:rsidR="00EE4F35">
        <w:rPr>
          <w:rFonts w:hint="eastAsia"/>
        </w:rPr>
        <w:t>纯字符界面下的标记语言文件转换工具</w:t>
      </w:r>
      <w:r w:rsidR="008E38F2">
        <w:rPr>
          <w:rFonts w:hint="eastAsia"/>
        </w:rPr>
        <w:t>Pandoc</w:t>
      </w:r>
      <w:bookmarkEnd w:id="275"/>
    </w:p>
    <w:p w14:paraId="304DB1A1" w14:textId="77777777" w:rsidR="003F0FC1" w:rsidRDefault="00EE4F35" w:rsidP="00775C2C">
      <w:pPr>
        <w:tabs>
          <w:tab w:val="left" w:pos="420"/>
        </w:tabs>
      </w:pPr>
      <w:r>
        <w:tab/>
      </w:r>
      <w:r w:rsidR="008E38F2">
        <w:rPr>
          <w:rFonts w:hint="eastAsia"/>
        </w:rPr>
        <w:t>该工具可以实现</w:t>
      </w:r>
      <w:r>
        <w:t>Markdown</w:t>
      </w:r>
      <w:r>
        <w:t>格式的文件</w:t>
      </w:r>
      <w:r w:rsidR="008E38F2">
        <w:rPr>
          <w:rFonts w:hint="eastAsia"/>
        </w:rPr>
        <w:t>到</w:t>
      </w:r>
      <w:r>
        <w:t>LibreOffice Writer</w:t>
      </w:r>
      <w:r>
        <w:t>文档格式</w:t>
      </w:r>
      <w:r w:rsidR="008E38F2">
        <w:rPr>
          <w:rFonts w:hint="eastAsia"/>
        </w:rPr>
        <w:t>的转换，也可以实</w:t>
      </w:r>
      <w:r w:rsidR="008E38F2">
        <w:rPr>
          <w:rFonts w:hint="eastAsia"/>
        </w:rPr>
        <w:lastRenderedPageBreak/>
        <w:t>现</w:t>
      </w:r>
      <w:r>
        <w:t>LaTeX</w:t>
      </w:r>
      <w:r>
        <w:t>文档</w:t>
      </w:r>
      <w:r w:rsidR="008E38F2">
        <w:rPr>
          <w:rFonts w:hint="eastAsia"/>
        </w:rPr>
        <w:t>到</w:t>
      </w:r>
      <w:r>
        <w:t>EPUB</w:t>
      </w:r>
      <w:r>
        <w:t>文档</w:t>
      </w:r>
      <w:r w:rsidR="008E38F2">
        <w:rPr>
          <w:rFonts w:hint="eastAsia"/>
        </w:rPr>
        <w:t>的转换，也可以实现</w:t>
      </w:r>
      <w:r>
        <w:t>HTML</w:t>
      </w:r>
      <w:r>
        <w:t>文件</w:t>
      </w:r>
      <w:r w:rsidR="008E38F2">
        <w:rPr>
          <w:rFonts w:hint="eastAsia"/>
        </w:rPr>
        <w:t>到</w:t>
      </w:r>
      <w:r>
        <w:t>幻灯片</w:t>
      </w:r>
      <w:r w:rsidR="008E38F2">
        <w:rPr>
          <w:rFonts w:hint="eastAsia"/>
        </w:rPr>
        <w:t>的转换，也可以实现讲</w:t>
      </w:r>
      <w:r w:rsidR="008E38F2">
        <w:rPr>
          <w:rFonts w:hint="eastAsia"/>
        </w:rPr>
        <w:t>word</w:t>
      </w:r>
      <w:r w:rsidR="008E38F2">
        <w:rPr>
          <w:rFonts w:hint="eastAsia"/>
        </w:rPr>
        <w:t>中的图片全部转存为文件到指定目录等等，还可以实现更多的转换等功能</w:t>
      </w:r>
      <w:r>
        <w:t>。</w:t>
      </w:r>
    </w:p>
    <w:p w14:paraId="2FA440BC" w14:textId="77777777" w:rsidR="008E38F2" w:rsidRDefault="008E38F2" w:rsidP="00775C2C">
      <w:pPr>
        <w:tabs>
          <w:tab w:val="left" w:pos="420"/>
        </w:tabs>
      </w:pPr>
      <w:r>
        <w:tab/>
      </w:r>
      <w:r>
        <w:rPr>
          <w:rFonts w:hint="eastAsia"/>
        </w:rPr>
        <w:t>Pandoc</w:t>
      </w:r>
      <w:r>
        <w:rPr>
          <w:rFonts w:hint="eastAsia"/>
        </w:rPr>
        <w:t>的相关介绍网页见：</w:t>
      </w:r>
    </w:p>
    <w:p w14:paraId="4B543E91" w14:textId="77777777" w:rsidR="000037D5" w:rsidRDefault="000037D5" w:rsidP="00775C2C">
      <w:pPr>
        <w:tabs>
          <w:tab w:val="left" w:pos="420"/>
        </w:tabs>
      </w:pPr>
      <w:r>
        <w:tab/>
      </w:r>
      <w:r>
        <w:tab/>
      </w:r>
      <w:hyperlink r:id="rId180" w:history="1">
        <w:r w:rsidRPr="004B5809">
          <w:rPr>
            <w:rStyle w:val="a8"/>
          </w:rPr>
          <w:t>http://mobile.51cto.com/iphone-519160.htm</w:t>
        </w:r>
      </w:hyperlink>
      <w:r>
        <w:t xml:space="preserve"> </w:t>
      </w:r>
    </w:p>
    <w:p w14:paraId="79F12B72" w14:textId="77777777" w:rsidR="000037D5" w:rsidRDefault="000037D5" w:rsidP="00775C2C">
      <w:pPr>
        <w:tabs>
          <w:tab w:val="left" w:pos="420"/>
        </w:tabs>
      </w:pPr>
      <w:r>
        <w:tab/>
      </w:r>
      <w:r>
        <w:rPr>
          <w:rFonts w:hint="eastAsia"/>
        </w:rPr>
        <w:t>其主页为：</w:t>
      </w:r>
    </w:p>
    <w:p w14:paraId="341CAE66" w14:textId="77777777" w:rsidR="000037D5" w:rsidRDefault="000037D5" w:rsidP="00775C2C">
      <w:pPr>
        <w:tabs>
          <w:tab w:val="left" w:pos="420"/>
        </w:tabs>
      </w:pPr>
      <w:r>
        <w:tab/>
      </w:r>
      <w:r>
        <w:tab/>
      </w:r>
      <w:hyperlink r:id="rId181" w:history="1">
        <w:r w:rsidR="000A6F1B" w:rsidRPr="004B5809">
          <w:rPr>
            <w:rStyle w:val="a8"/>
          </w:rPr>
          <w:t>https://pandoc.org/</w:t>
        </w:r>
      </w:hyperlink>
      <w:r w:rsidR="000A6F1B">
        <w:t xml:space="preserve"> </w:t>
      </w:r>
    </w:p>
    <w:p w14:paraId="4B5B4DCE" w14:textId="77777777" w:rsidR="00C365DD" w:rsidRDefault="00C365DD" w:rsidP="00775C2C">
      <w:pPr>
        <w:tabs>
          <w:tab w:val="left" w:pos="420"/>
        </w:tabs>
      </w:pPr>
      <w:r>
        <w:tab/>
      </w:r>
      <w:r>
        <w:rPr>
          <w:rFonts w:hint="eastAsia"/>
        </w:rPr>
        <w:t>安装方法很简单：</w:t>
      </w:r>
    </w:p>
    <w:p w14:paraId="08C4AE02" w14:textId="77777777" w:rsidR="00C365DD" w:rsidRDefault="00C365DD" w:rsidP="00775C2C">
      <w:pPr>
        <w:tabs>
          <w:tab w:val="left" w:pos="420"/>
        </w:tabs>
      </w:pPr>
      <w:r>
        <w:tab/>
      </w:r>
      <w:r>
        <w:tab/>
        <w:t>$sudo yum install pandoc*</w:t>
      </w:r>
    </w:p>
    <w:p w14:paraId="7C5431DA" w14:textId="77777777" w:rsidR="00F378D4" w:rsidRDefault="00F378D4" w:rsidP="00775C2C">
      <w:pPr>
        <w:tabs>
          <w:tab w:val="left" w:pos="420"/>
        </w:tabs>
      </w:pPr>
      <w:r>
        <w:tab/>
      </w:r>
      <w:r>
        <w:rPr>
          <w:rFonts w:hint="eastAsia"/>
        </w:rPr>
        <w:t>英文版使用说明：</w:t>
      </w:r>
      <w:r>
        <w:rPr>
          <w:rFonts w:hint="eastAsia"/>
        </w:rPr>
        <w:t xml:space="preserve"> </w:t>
      </w:r>
      <w:hyperlink r:id="rId182" w:anchor="options" w:history="1">
        <w:r w:rsidRPr="004B5809">
          <w:rPr>
            <w:rStyle w:val="a8"/>
          </w:rPr>
          <w:t>https://pandoc.org/MANUAL.html#options</w:t>
        </w:r>
      </w:hyperlink>
      <w:r>
        <w:t xml:space="preserve"> </w:t>
      </w:r>
    </w:p>
    <w:p w14:paraId="45098210" w14:textId="77777777" w:rsidR="00913AF2" w:rsidRDefault="00913AF2" w:rsidP="00775C2C">
      <w:pPr>
        <w:tabs>
          <w:tab w:val="left" w:pos="420"/>
        </w:tabs>
      </w:pPr>
      <w:r>
        <w:tab/>
      </w:r>
      <w:r>
        <w:rPr>
          <w:rFonts w:hint="eastAsia"/>
        </w:rPr>
        <w:t>其他使用方式简介（中文）：</w:t>
      </w:r>
    </w:p>
    <w:p w14:paraId="18CF820C" w14:textId="77777777" w:rsidR="00913AF2" w:rsidRDefault="00913AF2" w:rsidP="00913AF2">
      <w:pPr>
        <w:tabs>
          <w:tab w:val="left" w:pos="420"/>
        </w:tabs>
      </w:pPr>
      <w:r>
        <w:tab/>
      </w:r>
      <w:r>
        <w:tab/>
      </w:r>
      <w:hyperlink r:id="rId183" w:history="1">
        <w:r w:rsidRPr="004B5809">
          <w:rPr>
            <w:rStyle w:val="a8"/>
          </w:rPr>
          <w:t>https://www.jianshu.com/p/6ba04f669d0b</w:t>
        </w:r>
      </w:hyperlink>
      <w:r>
        <w:t xml:space="preserve"> </w:t>
      </w:r>
    </w:p>
    <w:p w14:paraId="6BBCBEDA" w14:textId="77777777" w:rsidR="00913AF2" w:rsidRDefault="00913AF2" w:rsidP="00775C2C">
      <w:pPr>
        <w:tabs>
          <w:tab w:val="left" w:pos="420"/>
        </w:tabs>
      </w:pPr>
      <w:r>
        <w:tab/>
      </w:r>
      <w:r>
        <w:tab/>
      </w:r>
      <w:hyperlink r:id="rId184" w:history="1">
        <w:r w:rsidRPr="004B5809">
          <w:rPr>
            <w:rStyle w:val="a8"/>
          </w:rPr>
          <w:t>https://www.jianshu.com/p/1ebe64aa0442</w:t>
        </w:r>
      </w:hyperlink>
      <w:r>
        <w:t xml:space="preserve"> </w:t>
      </w:r>
    </w:p>
    <w:p w14:paraId="42F2AFC0" w14:textId="77777777" w:rsidR="009A1213" w:rsidRDefault="009A1213" w:rsidP="00187075">
      <w:pPr>
        <w:tabs>
          <w:tab w:val="left" w:pos="420"/>
        </w:tabs>
      </w:pPr>
      <w:r>
        <w:tab/>
      </w:r>
      <w:r>
        <w:rPr>
          <w:rFonts w:hint="eastAsia"/>
        </w:rPr>
        <w:t>使用方式以及部分问题的排除和解决：</w:t>
      </w:r>
    </w:p>
    <w:p w14:paraId="734D2AA5" w14:textId="77777777" w:rsidR="009A1213" w:rsidRDefault="009A1213" w:rsidP="009A1213">
      <w:pPr>
        <w:tabs>
          <w:tab w:val="left" w:pos="420"/>
        </w:tabs>
      </w:pPr>
      <w:r>
        <w:tab/>
      </w:r>
      <w:r>
        <w:tab/>
      </w:r>
      <w:hyperlink r:id="rId185" w:history="1">
        <w:r w:rsidRPr="004B5809">
          <w:rPr>
            <w:rStyle w:val="a8"/>
          </w:rPr>
          <w:t>https://www.jianshu.com/p/dcc2f95cc086</w:t>
        </w:r>
      </w:hyperlink>
      <w:r>
        <w:t xml:space="preserve"> </w:t>
      </w:r>
    </w:p>
    <w:p w14:paraId="7269EA3C" w14:textId="77777777" w:rsidR="0061342D" w:rsidRDefault="0061342D" w:rsidP="0061342D">
      <w:pPr>
        <w:tabs>
          <w:tab w:val="left" w:pos="420"/>
        </w:tabs>
      </w:pPr>
      <w:r>
        <w:tab/>
      </w:r>
      <w:r>
        <w:rPr>
          <w:rFonts w:hint="eastAsia"/>
        </w:rPr>
        <w:t>使用示例，</w:t>
      </w:r>
      <w:r>
        <w:t>将</w:t>
      </w:r>
      <w:r>
        <w:t>Markdown</w:t>
      </w:r>
      <w:r>
        <w:t>文档渲染为</w:t>
      </w:r>
      <w:r>
        <w:t>HTML</w:t>
      </w:r>
      <w:r>
        <w:t>网页：</w:t>
      </w:r>
    </w:p>
    <w:p w14:paraId="644BE805" w14:textId="77777777" w:rsidR="0061342D" w:rsidRDefault="0061342D" w:rsidP="0061342D">
      <w:pPr>
        <w:tabs>
          <w:tab w:val="left" w:pos="420"/>
        </w:tabs>
      </w:pPr>
      <w:r>
        <w:tab/>
      </w:r>
      <w:r>
        <w:tab/>
        <w:t>$pandoc input.md -o output.html</w:t>
      </w:r>
    </w:p>
    <w:p w14:paraId="4F10FB21" w14:textId="77777777" w:rsidR="007834E7" w:rsidRDefault="007834E7" w:rsidP="0061342D">
      <w:pPr>
        <w:tabs>
          <w:tab w:val="left" w:pos="420"/>
        </w:tabs>
      </w:pPr>
      <w:r>
        <w:tab/>
      </w:r>
      <w:r>
        <w:t>将一份</w:t>
      </w:r>
      <w:r>
        <w:t>Markdown</w:t>
      </w:r>
      <w:r>
        <w:t>文件转换为</w:t>
      </w:r>
      <w:r>
        <w:t xml:space="preserve">docx </w:t>
      </w:r>
      <w:r>
        <w:t>格式：</w:t>
      </w:r>
    </w:p>
    <w:p w14:paraId="597F0FBB" w14:textId="77777777" w:rsidR="007834E7" w:rsidRPr="007834E7" w:rsidRDefault="007834E7" w:rsidP="0061342D">
      <w:pPr>
        <w:tabs>
          <w:tab w:val="left" w:pos="420"/>
        </w:tabs>
      </w:pPr>
      <w:r>
        <w:tab/>
      </w:r>
      <w:r>
        <w:tab/>
      </w:r>
      <w:r>
        <w:rPr>
          <w:rFonts w:hint="eastAsia"/>
        </w:rPr>
        <w:t>$</w:t>
      </w:r>
      <w:r>
        <w:t xml:space="preserve">pandoc </w:t>
      </w:r>
      <w:r w:rsidR="003863A4">
        <w:t>input</w:t>
      </w:r>
      <w:r>
        <w:t xml:space="preserve">.md -o </w:t>
      </w:r>
      <w:r w:rsidR="003863A4">
        <w:t>output</w:t>
      </w:r>
      <w:r>
        <w:t>.docx</w:t>
      </w:r>
    </w:p>
    <w:p w14:paraId="7A8B649A" w14:textId="77777777" w:rsidR="00F378D4" w:rsidRDefault="006D3F1A" w:rsidP="00775C2C">
      <w:pPr>
        <w:tabs>
          <w:tab w:val="left" w:pos="420"/>
        </w:tabs>
      </w:pPr>
      <w:r>
        <w:tab/>
      </w:r>
      <w:r>
        <w:rPr>
          <w:rFonts w:hint="eastAsia"/>
        </w:rPr>
        <w:t>文章</w:t>
      </w:r>
      <w:r>
        <w:rPr>
          <w:rFonts w:hint="eastAsia"/>
        </w:rPr>
        <w:t xml:space="preserve"> </w:t>
      </w:r>
      <w:hyperlink r:id="rId186" w:history="1">
        <w:r w:rsidRPr="004B5809">
          <w:rPr>
            <w:rStyle w:val="a8"/>
          </w:rPr>
          <w:t>https://www.jianshu.com/p/dcc2f95cc086</w:t>
        </w:r>
      </w:hyperlink>
      <w:r>
        <w:t xml:space="preserve"> </w:t>
      </w:r>
      <w:r>
        <w:rPr>
          <w:rFonts w:hint="eastAsia"/>
        </w:rPr>
        <w:t>中介绍了在将</w:t>
      </w:r>
      <w:r>
        <w:rPr>
          <w:rFonts w:hint="eastAsia"/>
        </w:rPr>
        <w:t>LaTex</w:t>
      </w:r>
      <w:r>
        <w:rPr>
          <w:rFonts w:hint="eastAsia"/>
        </w:rPr>
        <w:t>文件转换为</w:t>
      </w:r>
      <w:r>
        <w:rPr>
          <w:rFonts w:hint="eastAsia"/>
        </w:rPr>
        <w:t>PDF</w:t>
      </w:r>
      <w:r>
        <w:rPr>
          <w:rFonts w:hint="eastAsia"/>
        </w:rPr>
        <w:t>文件过程中遇到的部分问题和解决方法（其实这个我觉得用</w:t>
      </w:r>
      <w:r>
        <w:rPr>
          <w:rFonts w:hint="eastAsia"/>
        </w:rPr>
        <w:t>LaTex</w:t>
      </w:r>
      <w:r>
        <w:rPr>
          <w:rFonts w:hint="eastAsia"/>
        </w:rPr>
        <w:t>编译就生成</w:t>
      </w:r>
      <w:r>
        <w:rPr>
          <w:rFonts w:hint="eastAsia"/>
        </w:rPr>
        <w:t>PDF</w:t>
      </w:r>
      <w:r>
        <w:rPr>
          <w:rFonts w:hint="eastAsia"/>
        </w:rPr>
        <w:t>文件了，不用这种第三方的转换过程</w:t>
      </w:r>
      <w:r w:rsidR="00F656D7">
        <w:rPr>
          <w:rFonts w:hint="eastAsia"/>
        </w:rPr>
        <w:t>）。</w:t>
      </w:r>
    </w:p>
    <w:p w14:paraId="509F68D2" w14:textId="77777777" w:rsidR="00E007D4" w:rsidRDefault="00E007D4" w:rsidP="00775C2C">
      <w:pPr>
        <w:tabs>
          <w:tab w:val="left" w:pos="420"/>
        </w:tabs>
      </w:pPr>
    </w:p>
    <w:p w14:paraId="0E852A51" w14:textId="29883127" w:rsidR="00E007D4" w:rsidRPr="00E007D4" w:rsidRDefault="00E007D4" w:rsidP="00E007D4">
      <w:pPr>
        <w:pStyle w:val="2"/>
      </w:pPr>
      <w:bookmarkStart w:id="276" w:name="_二十五、纯字符界面下的word等文件格式转换工具LibreOffice"/>
      <w:bookmarkStart w:id="277" w:name="_二十五、纯字符界面下的docx等文件格式转换工具LibreOffice"/>
      <w:bookmarkStart w:id="278" w:name="_Toc27512267"/>
      <w:bookmarkEnd w:id="276"/>
      <w:bookmarkEnd w:id="277"/>
      <w:r>
        <w:rPr>
          <w:rFonts w:hint="eastAsia"/>
        </w:rPr>
        <w:t>二十五、</w:t>
      </w:r>
      <w:r w:rsidRPr="00E007D4">
        <w:rPr>
          <w:rFonts w:hint="eastAsia"/>
        </w:rPr>
        <w:t>纯字符界面下的</w:t>
      </w:r>
      <w:r w:rsidR="00055D6F">
        <w:rPr>
          <w:rFonts w:hint="eastAsia"/>
        </w:rPr>
        <w:t>docx</w:t>
      </w:r>
      <w:r w:rsidRPr="00E007D4">
        <w:rPr>
          <w:rFonts w:hint="eastAsia"/>
        </w:rPr>
        <w:t>等文件格式转换工具</w:t>
      </w:r>
      <w:r w:rsidRPr="00E007D4">
        <w:t>LibreOffice</w:t>
      </w:r>
      <w:bookmarkEnd w:id="278"/>
    </w:p>
    <w:p w14:paraId="25B519BA" w14:textId="77777777" w:rsidR="00F378D4" w:rsidRDefault="006A0534" w:rsidP="00775C2C">
      <w:pPr>
        <w:tabs>
          <w:tab w:val="left" w:pos="420"/>
        </w:tabs>
      </w:pPr>
      <w:r>
        <w:tab/>
      </w:r>
      <w:r>
        <w:rPr>
          <w:rFonts w:hint="eastAsia"/>
        </w:rPr>
        <w:t>该工具的主页：</w:t>
      </w:r>
      <w:r>
        <w:rPr>
          <w:rFonts w:hint="eastAsia"/>
        </w:rPr>
        <w:t xml:space="preserve"> </w:t>
      </w:r>
      <w:hyperlink r:id="rId187" w:tgtFrame="_blank" w:history="1">
        <w:r>
          <w:rPr>
            <w:rStyle w:val="a8"/>
          </w:rPr>
          <w:t>http://libreoffice.org/</w:t>
        </w:r>
      </w:hyperlink>
      <w:r>
        <w:t xml:space="preserve"> </w:t>
      </w:r>
      <w:r>
        <w:rPr>
          <w:rFonts w:hint="eastAsia"/>
        </w:rPr>
        <w:t>，该工具是一个</w:t>
      </w:r>
      <w:r>
        <w:rPr>
          <w:rFonts w:hint="eastAsia"/>
        </w:rPr>
        <w:t>GUI</w:t>
      </w:r>
      <w:r>
        <w:rPr>
          <w:rFonts w:hint="eastAsia"/>
        </w:rPr>
        <w:t>应用程序</w:t>
      </w:r>
      <w:r w:rsidR="003369E7">
        <w:rPr>
          <w:rFonts w:hint="eastAsia"/>
        </w:rPr>
        <w:t>，但同时它也可以从命令行运行来快速转换一个或者多个文件。</w:t>
      </w:r>
    </w:p>
    <w:p w14:paraId="2FA8C62B" w14:textId="77777777" w:rsidR="00965EF0" w:rsidRDefault="0089294A" w:rsidP="00965EF0">
      <w:pPr>
        <w:tabs>
          <w:tab w:val="left" w:pos="420"/>
        </w:tabs>
      </w:pPr>
      <w:r>
        <w:tab/>
      </w:r>
      <w:r>
        <w:rPr>
          <w:rFonts w:hint="eastAsia"/>
        </w:rPr>
        <w:t>安装：</w:t>
      </w:r>
    </w:p>
    <w:p w14:paraId="78C7320A" w14:textId="77777777" w:rsidR="0089294A" w:rsidRDefault="00965EF0" w:rsidP="00965EF0">
      <w:pPr>
        <w:tabs>
          <w:tab w:val="left" w:pos="420"/>
        </w:tabs>
      </w:pPr>
      <w:r>
        <w:tab/>
      </w:r>
      <w:r>
        <w:tab/>
        <w:t>$sudo yum install libreoffice*</w:t>
      </w:r>
    </w:p>
    <w:p w14:paraId="0CD7A259" w14:textId="77777777" w:rsidR="001756E3" w:rsidRDefault="007D52D6" w:rsidP="001756E3">
      <w:pPr>
        <w:tabs>
          <w:tab w:val="left" w:pos="420"/>
        </w:tabs>
      </w:pPr>
      <w:r>
        <w:tab/>
      </w:r>
      <w:r>
        <w:rPr>
          <w:rFonts w:hint="eastAsia"/>
        </w:rPr>
        <w:t>然后就可以开始使用了</w:t>
      </w:r>
      <w:r w:rsidR="001756E3">
        <w:rPr>
          <w:rFonts w:hint="eastAsia"/>
        </w:rPr>
        <w:t>，其使用模式一般是</w:t>
      </w:r>
      <w:r w:rsidR="00FE69AF">
        <w:rPr>
          <w:rFonts w:hint="eastAsia"/>
        </w:rPr>
        <w:t>（</w:t>
      </w:r>
      <w:r w:rsidR="00FE69AF" w:rsidRPr="001756E3">
        <w:t>soffice</w:t>
      </w:r>
      <w:r w:rsidR="00FE69AF">
        <w:rPr>
          <w:rFonts w:hint="eastAsia"/>
        </w:rPr>
        <w:t>或</w:t>
      </w:r>
      <w:r w:rsidR="00FE69AF">
        <w:rPr>
          <w:rFonts w:hint="eastAsia"/>
        </w:rPr>
        <w:t>libreoffice</w:t>
      </w:r>
      <w:r w:rsidR="00FE69AF">
        <w:rPr>
          <w:rFonts w:hint="eastAsia"/>
        </w:rPr>
        <w:t>效果相同）</w:t>
      </w:r>
      <w:r w:rsidR="001756E3">
        <w:rPr>
          <w:rFonts w:hint="eastAsia"/>
        </w:rPr>
        <w:t>：</w:t>
      </w:r>
    </w:p>
    <w:p w14:paraId="477BD56C" w14:textId="77777777" w:rsidR="007D52D6" w:rsidRPr="001756E3" w:rsidRDefault="001756E3" w:rsidP="001756E3">
      <w:pPr>
        <w:tabs>
          <w:tab w:val="left" w:pos="420"/>
        </w:tabs>
      </w:pPr>
      <w:r>
        <w:tab/>
      </w:r>
      <w:r>
        <w:tab/>
        <w:t>$</w:t>
      </w:r>
      <w:r w:rsidRPr="001756E3">
        <w:t xml:space="preserve">soffice --headless --convert-to </w:t>
      </w:r>
      <w:r w:rsidRPr="001756E3">
        <w:t>目标格式（如</w:t>
      </w:r>
      <w:r w:rsidRPr="001756E3">
        <w:t>pdf</w:t>
      </w:r>
      <w:r w:rsidRPr="001756E3">
        <w:t>）</w:t>
      </w:r>
      <w:r w:rsidRPr="001756E3">
        <w:t xml:space="preserve"> </w:t>
      </w:r>
      <w:r>
        <w:rPr>
          <w:rFonts w:hint="eastAsia"/>
        </w:rPr>
        <w:t>源</w:t>
      </w:r>
      <w:r w:rsidRPr="001756E3">
        <w:t>文件</w:t>
      </w:r>
      <w:r w:rsidRPr="001756E3">
        <w:t xml:space="preserve"> --outdir </w:t>
      </w:r>
      <w:r w:rsidRPr="001756E3">
        <w:t>目标</w:t>
      </w:r>
      <w:r>
        <w:rPr>
          <w:rFonts w:hint="eastAsia"/>
        </w:rPr>
        <w:t>目录</w:t>
      </w:r>
    </w:p>
    <w:p w14:paraId="74B766B3" w14:textId="77777777" w:rsidR="007D52D6" w:rsidRDefault="007D52D6" w:rsidP="007D52D6">
      <w:pPr>
        <w:tabs>
          <w:tab w:val="left" w:pos="420"/>
        </w:tabs>
      </w:pPr>
      <w:r>
        <w:tab/>
      </w:r>
      <w:r w:rsidR="002E2568">
        <w:rPr>
          <w:rFonts w:hint="eastAsia"/>
        </w:rPr>
        <w:t>例如：</w:t>
      </w:r>
      <w:r>
        <w:rPr>
          <w:rFonts w:hint="eastAsia"/>
        </w:rPr>
        <w:t>命令行转换</w:t>
      </w:r>
      <w:r>
        <w:rPr>
          <w:rFonts w:hint="eastAsia"/>
        </w:rPr>
        <w:t>docx</w:t>
      </w:r>
      <w:r>
        <w:rPr>
          <w:rFonts w:hint="eastAsia"/>
        </w:rPr>
        <w:t>文档到</w:t>
      </w:r>
      <w:r>
        <w:rPr>
          <w:rFonts w:hint="eastAsia"/>
        </w:rPr>
        <w:t>Html</w:t>
      </w:r>
      <w:r>
        <w:rPr>
          <w:rFonts w:hint="eastAsia"/>
        </w:rPr>
        <w:t>文件并进行查看</w:t>
      </w:r>
    </w:p>
    <w:p w14:paraId="3AEBD265" w14:textId="77777777" w:rsidR="007D52D6" w:rsidRDefault="007D52D6" w:rsidP="007D52D6">
      <w:pPr>
        <w:tabs>
          <w:tab w:val="left" w:pos="420"/>
        </w:tabs>
      </w:pPr>
      <w:r>
        <w:tab/>
      </w:r>
      <w:r>
        <w:tab/>
      </w:r>
      <w:r>
        <w:rPr>
          <w:rFonts w:hint="eastAsia"/>
        </w:rPr>
        <w:t>$</w:t>
      </w:r>
      <w:bookmarkStart w:id="279" w:name="OLE_LINK10"/>
      <w:r>
        <w:rPr>
          <w:rFonts w:hint="eastAsia"/>
        </w:rPr>
        <w:t>libreoffice --invisible --convert-to html</w:t>
      </w:r>
      <w:bookmarkEnd w:id="279"/>
      <w:r>
        <w:rPr>
          <w:rFonts w:hint="eastAsia"/>
        </w:rPr>
        <w:t xml:space="preserve"> ./</w:t>
      </w:r>
      <w:r>
        <w:t>test</w:t>
      </w:r>
      <w:r>
        <w:rPr>
          <w:rFonts w:hint="eastAsia"/>
        </w:rPr>
        <w:t>.docx</w:t>
      </w:r>
    </w:p>
    <w:p w14:paraId="03F33FCA" w14:textId="77777777" w:rsidR="007D52D6" w:rsidRDefault="00122B37" w:rsidP="007D52D6">
      <w:pPr>
        <w:tabs>
          <w:tab w:val="left" w:pos="420"/>
        </w:tabs>
      </w:pPr>
      <w:r>
        <w:tab/>
      </w:r>
      <w:r w:rsidR="007D52D6">
        <w:rPr>
          <w:rFonts w:hint="eastAsia"/>
        </w:rPr>
        <w:t>命令行转换</w:t>
      </w:r>
      <w:r w:rsidR="007D52D6">
        <w:rPr>
          <w:rFonts w:hint="eastAsia"/>
        </w:rPr>
        <w:t>docx</w:t>
      </w:r>
      <w:r w:rsidR="007D52D6">
        <w:rPr>
          <w:rFonts w:hint="eastAsia"/>
        </w:rPr>
        <w:t>文档到</w:t>
      </w:r>
      <w:r w:rsidR="007D52D6">
        <w:rPr>
          <w:rFonts w:hint="eastAsia"/>
        </w:rPr>
        <w:t>PDF</w:t>
      </w:r>
      <w:r w:rsidR="007D52D6">
        <w:rPr>
          <w:rFonts w:hint="eastAsia"/>
        </w:rPr>
        <w:t>文件</w:t>
      </w:r>
      <w:r>
        <w:rPr>
          <w:rFonts w:hint="eastAsia"/>
        </w:rPr>
        <w:t>：</w:t>
      </w:r>
    </w:p>
    <w:p w14:paraId="25E2ECB8" w14:textId="77777777" w:rsidR="00122B37" w:rsidRDefault="00122B37" w:rsidP="007D52D6">
      <w:pPr>
        <w:tabs>
          <w:tab w:val="left" w:pos="420"/>
        </w:tabs>
      </w:pPr>
      <w:r>
        <w:tab/>
      </w:r>
      <w:r>
        <w:tab/>
      </w:r>
      <w:r>
        <w:rPr>
          <w:rFonts w:hint="eastAsia"/>
        </w:rPr>
        <w:t>$</w:t>
      </w:r>
      <w:r w:rsidRPr="00122B37">
        <w:t xml:space="preserve">soffice --headless --convert-to pdf </w:t>
      </w:r>
      <w:r>
        <w:t>./test.docx</w:t>
      </w:r>
    </w:p>
    <w:p w14:paraId="0DA01B80" w14:textId="77777777" w:rsidR="00FC3307" w:rsidRDefault="00FC3307" w:rsidP="007D52D6">
      <w:pPr>
        <w:tabs>
          <w:tab w:val="left" w:pos="420"/>
        </w:tabs>
      </w:pPr>
      <w:r>
        <w:tab/>
      </w:r>
      <w:r>
        <w:rPr>
          <w:rFonts w:hint="eastAsia"/>
        </w:rPr>
        <w:t>命令行转换图片到</w:t>
      </w:r>
      <w:r>
        <w:rPr>
          <w:rFonts w:hint="eastAsia"/>
        </w:rPr>
        <w:t>PDF</w:t>
      </w:r>
      <w:r>
        <w:rPr>
          <w:rFonts w:hint="eastAsia"/>
        </w:rPr>
        <w:t>文件：</w:t>
      </w:r>
    </w:p>
    <w:p w14:paraId="524BAA02" w14:textId="3360767A" w:rsidR="00FC3307" w:rsidRDefault="00FC3307" w:rsidP="007D52D6">
      <w:pPr>
        <w:tabs>
          <w:tab w:val="left" w:pos="420"/>
        </w:tabs>
      </w:pPr>
      <w:r>
        <w:tab/>
      </w:r>
      <w:r>
        <w:tab/>
      </w:r>
      <w:r>
        <w:rPr>
          <w:rFonts w:hint="eastAsia"/>
        </w:rPr>
        <w:t>$</w:t>
      </w:r>
      <w:r w:rsidRPr="00122B37">
        <w:t xml:space="preserve">soffice --headless --convert-to pdf </w:t>
      </w:r>
      <w:r>
        <w:t>./pic.</w:t>
      </w:r>
      <w:r w:rsidR="0027751A">
        <w:t>jpg</w:t>
      </w:r>
    </w:p>
    <w:p w14:paraId="721AB340" w14:textId="77777777" w:rsidR="00362D7F" w:rsidRDefault="00362D7F" w:rsidP="00362D7F">
      <w:pPr>
        <w:tabs>
          <w:tab w:val="left" w:pos="420"/>
        </w:tabs>
      </w:pPr>
      <w:r>
        <w:tab/>
      </w:r>
      <w:r>
        <w:rPr>
          <w:rFonts w:hint="eastAsia"/>
        </w:rPr>
        <w:t>命令行转换</w:t>
      </w:r>
      <w:r>
        <w:rPr>
          <w:rFonts w:hint="eastAsia"/>
        </w:rPr>
        <w:t>PDF</w:t>
      </w:r>
      <w:r>
        <w:rPr>
          <w:rFonts w:hint="eastAsia"/>
        </w:rPr>
        <w:t>文档到</w:t>
      </w:r>
      <w:r>
        <w:t>docx</w:t>
      </w:r>
      <w:r>
        <w:rPr>
          <w:rFonts w:hint="eastAsia"/>
        </w:rPr>
        <w:t>文件：</w:t>
      </w:r>
    </w:p>
    <w:p w14:paraId="16AE045C" w14:textId="6D027032" w:rsidR="00362D7F" w:rsidRDefault="00362D7F" w:rsidP="00362D7F">
      <w:pPr>
        <w:tabs>
          <w:tab w:val="left" w:pos="420"/>
        </w:tabs>
      </w:pPr>
      <w:r>
        <w:tab/>
      </w:r>
      <w:r>
        <w:tab/>
      </w:r>
      <w:r>
        <w:rPr>
          <w:rFonts w:hint="eastAsia"/>
        </w:rPr>
        <w:t>$</w:t>
      </w:r>
      <w:r w:rsidRPr="00122B37">
        <w:t xml:space="preserve">soffice --headless --convert-to </w:t>
      </w:r>
      <w:r>
        <w:t>docx</w:t>
      </w:r>
      <w:r w:rsidRPr="00122B37">
        <w:t xml:space="preserve"> </w:t>
      </w:r>
      <w:r>
        <w:t>./test.pdf</w:t>
      </w:r>
    </w:p>
    <w:p w14:paraId="3BC5E485" w14:textId="39EBB4A2" w:rsidR="0065025B" w:rsidRDefault="0065025B" w:rsidP="0065025B">
      <w:pPr>
        <w:tabs>
          <w:tab w:val="left" w:pos="420"/>
        </w:tabs>
      </w:pPr>
      <w:r>
        <w:tab/>
      </w:r>
      <w:r>
        <w:rPr>
          <w:rFonts w:hint="eastAsia"/>
        </w:rPr>
        <w:t>为</w:t>
      </w:r>
      <w:r>
        <w:rPr>
          <w:rFonts w:hint="eastAsia"/>
        </w:rPr>
        <w:t>PDF</w:t>
      </w:r>
      <w:r>
        <w:rPr>
          <w:rFonts w:hint="eastAsia"/>
        </w:rPr>
        <w:t>文件添加水印，首先使用</w:t>
      </w:r>
      <w:r>
        <w:rPr>
          <w:rFonts w:hint="eastAsia"/>
        </w:rPr>
        <w:t>l</w:t>
      </w:r>
      <w:r>
        <w:t>ibreoffice</w:t>
      </w:r>
      <w:r>
        <w:rPr>
          <w:rFonts w:hint="eastAsia"/>
        </w:rPr>
        <w:t>将水印图片处理成</w:t>
      </w:r>
      <w:r>
        <w:rPr>
          <w:rFonts w:hint="eastAsia"/>
        </w:rPr>
        <w:t>pdf</w:t>
      </w:r>
      <w:r>
        <w:rPr>
          <w:rFonts w:hint="eastAsia"/>
        </w:rPr>
        <w:t>文件，再用</w:t>
      </w:r>
      <w:hyperlink w:anchor="_二十六、纯字符界面下的PDF处理工具" w:history="1">
        <w:r w:rsidRPr="00B43AC8">
          <w:rPr>
            <w:rStyle w:val="a8"/>
            <w:rFonts w:hint="eastAsia"/>
          </w:rPr>
          <w:t>p</w:t>
        </w:r>
        <w:r w:rsidRPr="00B43AC8">
          <w:rPr>
            <w:rStyle w:val="a8"/>
          </w:rPr>
          <w:t>dftk</w:t>
        </w:r>
      </w:hyperlink>
      <w:r>
        <w:rPr>
          <w:rFonts w:hint="eastAsia"/>
        </w:rPr>
        <w:t>的工具为文件打水印：</w:t>
      </w:r>
    </w:p>
    <w:p w14:paraId="31DC9B55" w14:textId="77777777" w:rsidR="0065025B" w:rsidRDefault="0065025B" w:rsidP="0065025B">
      <w:pPr>
        <w:tabs>
          <w:tab w:val="left" w:pos="420"/>
        </w:tabs>
      </w:pPr>
      <w:r>
        <w:tab/>
      </w:r>
      <w:r>
        <w:tab/>
      </w:r>
      <w:r>
        <w:tab/>
      </w:r>
      <w:r>
        <w:rPr>
          <w:rFonts w:hint="eastAsia"/>
        </w:rPr>
        <w:t>$</w:t>
      </w:r>
      <w:r w:rsidRPr="00A15718">
        <w:t xml:space="preserve"> </w:t>
      </w:r>
      <w:r w:rsidRPr="00122B37">
        <w:t xml:space="preserve">soffice --headless --convert-to pdf </w:t>
      </w:r>
      <w:r>
        <w:t>./logo.jpg</w:t>
      </w:r>
    </w:p>
    <w:p w14:paraId="773FDD9F" w14:textId="77777777" w:rsidR="0065025B" w:rsidRPr="0065025B" w:rsidRDefault="0065025B" w:rsidP="007D52D6">
      <w:pPr>
        <w:tabs>
          <w:tab w:val="left" w:pos="420"/>
        </w:tabs>
      </w:pPr>
      <w:r>
        <w:lastRenderedPageBreak/>
        <w:tab/>
      </w:r>
      <w:r>
        <w:tab/>
      </w:r>
      <w:r>
        <w:tab/>
        <w:t>$</w:t>
      </w:r>
      <w:r w:rsidRPr="00633795">
        <w:t xml:space="preserve"> pdftk</w:t>
      </w:r>
      <w:r>
        <w:rPr>
          <w:rFonts w:hint="eastAsia"/>
        </w:rPr>
        <w:t xml:space="preserve"> </w:t>
      </w:r>
      <w:r>
        <w:t>source</w:t>
      </w:r>
      <w:r w:rsidRPr="00633795">
        <w:t>.pdf</w:t>
      </w:r>
      <w:r>
        <w:t xml:space="preserve">  </w:t>
      </w:r>
      <w:r w:rsidRPr="00633795">
        <w:t>multistamp</w:t>
      </w:r>
      <w:r>
        <w:rPr>
          <w:rFonts w:hint="eastAsia"/>
        </w:rPr>
        <w:t xml:space="preserve"> </w:t>
      </w:r>
      <w:r>
        <w:t xml:space="preserve"> logo</w:t>
      </w:r>
      <w:r w:rsidRPr="00633795">
        <w:t>.pdf</w:t>
      </w:r>
      <w:r>
        <w:t xml:space="preserve">  </w:t>
      </w:r>
      <w:r w:rsidRPr="00633795">
        <w:t>output</w:t>
      </w:r>
      <w:r>
        <w:rPr>
          <w:rFonts w:hint="eastAsia"/>
        </w:rPr>
        <w:t xml:space="preserve"> </w:t>
      </w:r>
      <w:r>
        <w:t xml:space="preserve"> result</w:t>
      </w:r>
      <w:r w:rsidRPr="00633795">
        <w:t>.pdf</w:t>
      </w:r>
    </w:p>
    <w:p w14:paraId="6826237B" w14:textId="77777777" w:rsidR="002A6286" w:rsidRDefault="002A6286" w:rsidP="007D52D6">
      <w:pPr>
        <w:tabs>
          <w:tab w:val="left" w:pos="420"/>
        </w:tabs>
      </w:pPr>
    </w:p>
    <w:p w14:paraId="1A2C164E" w14:textId="77777777" w:rsidR="002A6286" w:rsidRDefault="002A6286" w:rsidP="007D52D6">
      <w:pPr>
        <w:tabs>
          <w:tab w:val="left" w:pos="420"/>
        </w:tabs>
      </w:pPr>
      <w:r>
        <w:tab/>
      </w:r>
      <w:r>
        <w:rPr>
          <w:rFonts w:hint="eastAsia"/>
        </w:rPr>
        <w:t>关于该工具的更多使用教程请参看：</w:t>
      </w:r>
    </w:p>
    <w:p w14:paraId="2860620A" w14:textId="77777777" w:rsidR="002A6286" w:rsidRDefault="002A6286" w:rsidP="007D52D6">
      <w:pPr>
        <w:tabs>
          <w:tab w:val="left" w:pos="420"/>
        </w:tabs>
      </w:pPr>
      <w:r>
        <w:tab/>
      </w:r>
      <w:r>
        <w:tab/>
      </w:r>
      <w:hyperlink r:id="rId188" w:history="1">
        <w:r w:rsidR="00D57BAA" w:rsidRPr="00E07DC5">
          <w:rPr>
            <w:rStyle w:val="a8"/>
          </w:rPr>
          <w:t>https://blog.csdn.net/ljihe/article/details/77250206</w:t>
        </w:r>
      </w:hyperlink>
      <w:r w:rsidR="00D57BAA">
        <w:t xml:space="preserve"> </w:t>
      </w:r>
    </w:p>
    <w:p w14:paraId="149DD9D9" w14:textId="77777777" w:rsidR="009A58FF" w:rsidRDefault="009D7386" w:rsidP="00775C2C">
      <w:pPr>
        <w:tabs>
          <w:tab w:val="left" w:pos="420"/>
        </w:tabs>
      </w:pPr>
      <w:r>
        <w:tab/>
      </w:r>
      <w:r>
        <w:rPr>
          <w:rFonts w:hint="eastAsia"/>
        </w:rPr>
        <w:t>该工具的其他安装</w:t>
      </w:r>
      <w:r w:rsidR="009F110C">
        <w:rPr>
          <w:rFonts w:hint="eastAsia"/>
        </w:rPr>
        <w:t>及部分使用</w:t>
      </w:r>
      <w:r>
        <w:rPr>
          <w:rFonts w:hint="eastAsia"/>
        </w:rPr>
        <w:t>方式参看：</w:t>
      </w:r>
    </w:p>
    <w:p w14:paraId="06BB26DD" w14:textId="3B185800" w:rsidR="009D7386" w:rsidRDefault="009D7386" w:rsidP="00775C2C">
      <w:pPr>
        <w:tabs>
          <w:tab w:val="left" w:pos="420"/>
        </w:tabs>
      </w:pPr>
      <w:r>
        <w:tab/>
      </w:r>
      <w:r>
        <w:tab/>
      </w:r>
      <w:hyperlink r:id="rId189" w:history="1">
        <w:r w:rsidRPr="00E07DC5">
          <w:rPr>
            <w:rStyle w:val="a8"/>
          </w:rPr>
          <w:t>https://www.youcl.com/info/11465</w:t>
        </w:r>
      </w:hyperlink>
      <w:r>
        <w:t xml:space="preserve"> </w:t>
      </w:r>
    </w:p>
    <w:p w14:paraId="2FF4BCA3" w14:textId="5AF57B60" w:rsidR="00055D6F" w:rsidRDefault="00055D6F" w:rsidP="00775C2C">
      <w:pPr>
        <w:tabs>
          <w:tab w:val="left" w:pos="420"/>
        </w:tabs>
      </w:pPr>
    </w:p>
    <w:p w14:paraId="168AFAA1" w14:textId="301CE6EF" w:rsidR="00055D6F" w:rsidRDefault="00055D6F" w:rsidP="00775C2C">
      <w:pPr>
        <w:tabs>
          <w:tab w:val="left" w:pos="420"/>
        </w:tabs>
      </w:pPr>
      <w:r>
        <w:tab/>
      </w:r>
      <w:r>
        <w:rPr>
          <w:rFonts w:hint="eastAsia"/>
        </w:rPr>
        <w:t>电子书处理工具</w:t>
      </w:r>
      <w:r>
        <w:rPr>
          <w:rFonts w:hint="eastAsia"/>
        </w:rPr>
        <w:t>C</w:t>
      </w:r>
      <w:r w:rsidRPr="00055D6F">
        <w:t>alibre</w:t>
      </w:r>
      <w:r>
        <w:rPr>
          <w:rFonts w:hint="eastAsia"/>
        </w:rPr>
        <w:t>声称可以实现</w:t>
      </w:r>
      <w:r>
        <w:rPr>
          <w:rFonts w:hint="eastAsia"/>
        </w:rPr>
        <w:t>docx</w:t>
      </w:r>
      <w:r>
        <w:rPr>
          <w:rFonts w:hint="eastAsia"/>
        </w:rPr>
        <w:t>和</w:t>
      </w:r>
      <w:r>
        <w:rPr>
          <w:rFonts w:hint="eastAsia"/>
        </w:rPr>
        <w:t>PDF</w:t>
      </w:r>
      <w:r>
        <w:rPr>
          <w:rFonts w:hint="eastAsia"/>
        </w:rPr>
        <w:t>的互转，笔者暂时没有进行尝试。</w:t>
      </w:r>
      <w:hyperlink w:anchor="_二十九、电子书管理软件——Calibre" w:history="1">
        <w:r w:rsidRPr="00D26BE4">
          <w:rPr>
            <w:rStyle w:val="a8"/>
          </w:rPr>
          <w:t>Calibre</w:t>
        </w:r>
        <w:r w:rsidRPr="00D26BE4">
          <w:rPr>
            <w:rStyle w:val="a8"/>
          </w:rPr>
          <w:t>的安装使用教程点这里</w:t>
        </w:r>
      </w:hyperlink>
      <w:r>
        <w:rPr>
          <w:rFonts w:hint="eastAsia"/>
        </w:rPr>
        <w:t>。</w:t>
      </w:r>
    </w:p>
    <w:p w14:paraId="54CE9545" w14:textId="77777777" w:rsidR="00574A89" w:rsidRDefault="00574A89" w:rsidP="00775C2C">
      <w:pPr>
        <w:tabs>
          <w:tab w:val="left" w:pos="420"/>
        </w:tabs>
      </w:pPr>
    </w:p>
    <w:p w14:paraId="14415F9F" w14:textId="77777777" w:rsidR="00574A89" w:rsidRDefault="002B620B" w:rsidP="002B620B">
      <w:pPr>
        <w:pStyle w:val="2"/>
      </w:pPr>
      <w:bookmarkStart w:id="280" w:name="_二十六、纯字符界面下的PDF处理工具"/>
      <w:bookmarkStart w:id="281" w:name="_Toc27512268"/>
      <w:bookmarkEnd w:id="280"/>
      <w:r>
        <w:rPr>
          <w:rFonts w:hint="eastAsia"/>
        </w:rPr>
        <w:t>二十六、</w:t>
      </w:r>
      <w:r w:rsidR="0007350E">
        <w:rPr>
          <w:rFonts w:hint="eastAsia"/>
        </w:rPr>
        <w:t>纯字符界面下的</w:t>
      </w:r>
      <w:r w:rsidR="0007350E">
        <w:rPr>
          <w:rFonts w:hint="eastAsia"/>
        </w:rPr>
        <w:t>PDF</w:t>
      </w:r>
      <w:r w:rsidR="0007350E">
        <w:rPr>
          <w:rFonts w:hint="eastAsia"/>
        </w:rPr>
        <w:t>处理工具</w:t>
      </w:r>
      <w:bookmarkEnd w:id="281"/>
    </w:p>
    <w:p w14:paraId="2AFE0B4A" w14:textId="4C6307FB" w:rsidR="00D7540B" w:rsidRDefault="0007350E" w:rsidP="00D7540B">
      <w:pPr>
        <w:tabs>
          <w:tab w:val="left" w:pos="420"/>
        </w:tabs>
      </w:pPr>
      <w:r>
        <w:tab/>
      </w:r>
      <w:r>
        <w:rPr>
          <w:rFonts w:hint="eastAsia"/>
        </w:rPr>
        <w:t>纯字符界面下的</w:t>
      </w:r>
      <w:r>
        <w:rPr>
          <w:rFonts w:hint="eastAsia"/>
        </w:rPr>
        <w:t>PDF</w:t>
      </w:r>
      <w:r>
        <w:rPr>
          <w:rFonts w:hint="eastAsia"/>
        </w:rPr>
        <w:t>查看器请参看</w:t>
      </w:r>
      <w:hyperlink w:anchor="_十、纯字符界面的PDF查看器fbgs" w:history="1">
        <w:r w:rsidRPr="0007350E">
          <w:rPr>
            <w:rStyle w:val="a8"/>
            <w:rFonts w:hint="eastAsia"/>
          </w:rPr>
          <w:t>PDF</w:t>
        </w:r>
        <w:r w:rsidRPr="0007350E">
          <w:rPr>
            <w:rStyle w:val="a8"/>
            <w:rFonts w:hint="eastAsia"/>
          </w:rPr>
          <w:t>查看器的安装</w:t>
        </w:r>
      </w:hyperlink>
      <w:r>
        <w:rPr>
          <w:rFonts w:hint="eastAsia"/>
        </w:rPr>
        <w:t>。另外还有优秀的</w:t>
      </w:r>
      <w:r>
        <w:rPr>
          <w:rFonts w:hint="eastAsia"/>
        </w:rPr>
        <w:t>PDF</w:t>
      </w:r>
      <w:r>
        <w:rPr>
          <w:rFonts w:hint="eastAsia"/>
        </w:rPr>
        <w:t>命令行处理工具</w:t>
      </w:r>
      <w:hyperlink w:anchor="_二十八、强大的命令行图片处理工具——ImageMagick" w:history="1">
        <w:r w:rsidR="00783237" w:rsidRPr="00F256AF">
          <w:rPr>
            <w:rStyle w:val="a8"/>
          </w:rPr>
          <w:t>ImageMagick</w:t>
        </w:r>
      </w:hyperlink>
      <w:r w:rsidR="00EC466C">
        <w:rPr>
          <w:rFonts w:hint="eastAsia"/>
        </w:rPr>
        <w:t>（他其实是一个图片处理工具，但可以实现图片和</w:t>
      </w:r>
      <w:r w:rsidR="00EC466C">
        <w:rPr>
          <w:rFonts w:hint="eastAsia"/>
        </w:rPr>
        <w:t>PDF</w:t>
      </w:r>
      <w:r w:rsidR="00EC466C">
        <w:rPr>
          <w:rFonts w:hint="eastAsia"/>
        </w:rPr>
        <w:t>的互转，且简单高效），</w:t>
      </w:r>
      <w:r>
        <w:t xml:space="preserve">pdftk (the pdf toolkit) </w:t>
      </w:r>
      <w:r>
        <w:rPr>
          <w:rFonts w:hint="eastAsia"/>
        </w:rPr>
        <w:t>，它</w:t>
      </w:r>
      <w:r>
        <w:t>是一个功能强大的命令行的</w:t>
      </w:r>
      <w:r>
        <w:t xml:space="preserve"> PDF </w:t>
      </w:r>
      <w:r>
        <w:t>文件编辑软件，可以合并</w:t>
      </w:r>
      <w:r>
        <w:t>/</w:t>
      </w:r>
      <w:r>
        <w:t>分割</w:t>
      </w:r>
      <w:r>
        <w:t xml:space="preserve"> PDF </w:t>
      </w:r>
      <w:r>
        <w:t>文档、对</w:t>
      </w:r>
      <w:r>
        <w:t xml:space="preserve"> PDF </w:t>
      </w:r>
      <w:r>
        <w:t>文件加密解密、给</w:t>
      </w:r>
      <w:r>
        <w:t xml:space="preserve"> PDF </w:t>
      </w:r>
      <w:r>
        <w:t>文档加水印、从</w:t>
      </w:r>
      <w:r>
        <w:t xml:space="preserve"> PDF </w:t>
      </w:r>
      <w:r>
        <w:t>文档中解出附件、将</w:t>
      </w:r>
      <w:r>
        <w:t xml:space="preserve"> PDF </w:t>
      </w:r>
      <w:r>
        <w:t>文档变成一页等等。</w:t>
      </w:r>
      <w:r w:rsidR="00D7540B">
        <w:rPr>
          <w:rFonts w:hint="eastAsia"/>
        </w:rPr>
        <w:t>其官网为：</w:t>
      </w:r>
      <w:r w:rsidR="00D7540B">
        <w:rPr>
          <w:rFonts w:hint="eastAsia"/>
        </w:rPr>
        <w:t xml:space="preserve"> </w:t>
      </w:r>
      <w:hyperlink r:id="rId190" w:history="1">
        <w:r w:rsidR="00D7540B" w:rsidRPr="00E07DC5">
          <w:rPr>
            <w:rStyle w:val="a8"/>
          </w:rPr>
          <w:t>http://www.pdflabs.com/tools/pdftk-the-pdf-toolkit/</w:t>
        </w:r>
      </w:hyperlink>
      <w:r w:rsidR="00D7540B">
        <w:t xml:space="preserve"> </w:t>
      </w:r>
    </w:p>
    <w:p w14:paraId="6F03D605" w14:textId="77777777" w:rsidR="00D7540B" w:rsidRDefault="00D7540B" w:rsidP="00D7540B">
      <w:pPr>
        <w:tabs>
          <w:tab w:val="left" w:pos="420"/>
        </w:tabs>
      </w:pPr>
      <w:r>
        <w:tab/>
      </w:r>
      <w:r>
        <w:rPr>
          <w:rFonts w:hint="eastAsia"/>
        </w:rPr>
        <w:t>该工具的安装方式：</w:t>
      </w:r>
    </w:p>
    <w:p w14:paraId="01366A3E" w14:textId="77777777" w:rsidR="00D7540B" w:rsidRDefault="00D7540B" w:rsidP="00D7540B">
      <w:pPr>
        <w:tabs>
          <w:tab w:val="left" w:pos="420"/>
        </w:tabs>
      </w:pPr>
      <w:r>
        <w:tab/>
      </w:r>
      <w:r>
        <w:tab/>
        <w:t>$sudo yum install pdftk* pdf*</w:t>
      </w:r>
    </w:p>
    <w:p w14:paraId="1F9679B5" w14:textId="77777777" w:rsidR="00A95700" w:rsidRDefault="00A95700" w:rsidP="00D7540B">
      <w:pPr>
        <w:tabs>
          <w:tab w:val="left" w:pos="420"/>
        </w:tabs>
      </w:pPr>
      <w:r>
        <w:tab/>
      </w:r>
      <w:r>
        <w:rPr>
          <w:rFonts w:hint="eastAsia"/>
        </w:rPr>
        <w:t>安装后运行，可能会提示缺少库文件，因此需要做如下安装：</w:t>
      </w:r>
    </w:p>
    <w:p w14:paraId="6AC7DC89" w14:textId="77777777" w:rsidR="00A95700" w:rsidRDefault="00A95700" w:rsidP="00D7540B">
      <w:pPr>
        <w:tabs>
          <w:tab w:val="left" w:pos="420"/>
        </w:tabs>
      </w:pPr>
      <w:r>
        <w:tab/>
      </w:r>
      <w:r>
        <w:tab/>
        <w:t xml:space="preserve">$sudo yum install </w:t>
      </w:r>
      <w:r w:rsidRPr="00A95700">
        <w:t>libstdc++-4.8.5-36.el7_6.2.i686</w:t>
      </w:r>
    </w:p>
    <w:p w14:paraId="10645990" w14:textId="77777777" w:rsidR="00A95700" w:rsidRDefault="00A95700" w:rsidP="00D7540B">
      <w:pPr>
        <w:tabs>
          <w:tab w:val="left" w:pos="420"/>
        </w:tabs>
      </w:pPr>
      <w:r>
        <w:tab/>
      </w:r>
      <w:r>
        <w:rPr>
          <w:rFonts w:hint="eastAsia"/>
        </w:rPr>
        <w:t>如果提示缺少</w:t>
      </w:r>
      <w:r w:rsidR="007559AB">
        <w:rPr>
          <w:rFonts w:hint="eastAsia"/>
        </w:rPr>
        <w:t>共享</w:t>
      </w:r>
      <w:r>
        <w:rPr>
          <w:rFonts w:hint="eastAsia"/>
        </w:rPr>
        <w:t>库（例如缺少</w:t>
      </w:r>
      <w:r w:rsidRPr="00A95700">
        <w:t>libstdc++.so.6</w:t>
      </w:r>
      <w:r>
        <w:rPr>
          <w:rFonts w:hint="eastAsia"/>
        </w:rPr>
        <w:t>库文件），可用如下命令查找包含该库文件的包，然后暗转该包即可解决：</w:t>
      </w:r>
    </w:p>
    <w:p w14:paraId="74CCA6D3" w14:textId="77777777" w:rsidR="00A95700" w:rsidRDefault="00A95700" w:rsidP="00D7540B">
      <w:pPr>
        <w:tabs>
          <w:tab w:val="left" w:pos="420"/>
        </w:tabs>
      </w:pPr>
      <w:r>
        <w:tab/>
      </w:r>
      <w:r>
        <w:tab/>
      </w:r>
      <w:r>
        <w:tab/>
        <w:t>$sudo yum</w:t>
      </w:r>
      <w:r w:rsidRPr="00A95700">
        <w:t xml:space="preserve"> provides libstdc++.so.6</w:t>
      </w:r>
    </w:p>
    <w:p w14:paraId="6A28F1B9" w14:textId="77777777" w:rsidR="008C7112" w:rsidRDefault="008C7112" w:rsidP="00D7540B">
      <w:pPr>
        <w:tabs>
          <w:tab w:val="left" w:pos="420"/>
        </w:tabs>
      </w:pPr>
      <w:r>
        <w:tab/>
      </w:r>
      <w:r>
        <w:tab/>
      </w:r>
      <w:r>
        <w:tab/>
        <w:t xml:space="preserve">$sudo yum install </w:t>
      </w:r>
      <w:r w:rsidRPr="008C7112">
        <w:t>libstdc++-4.8.5-36.el7_6.2.i686</w:t>
      </w:r>
    </w:p>
    <w:p w14:paraId="3FCE36D3" w14:textId="77777777" w:rsidR="00965668" w:rsidRDefault="00965668" w:rsidP="00D7540B">
      <w:pPr>
        <w:tabs>
          <w:tab w:val="left" w:pos="420"/>
        </w:tabs>
      </w:pPr>
      <w:r>
        <w:tab/>
      </w:r>
      <w:r>
        <w:tab/>
      </w:r>
      <w:r>
        <w:rPr>
          <w:rFonts w:hint="eastAsia"/>
        </w:rPr>
        <w:t>这里还缺少共享库</w:t>
      </w:r>
      <w:r w:rsidR="00C37EDC" w:rsidRPr="00C37EDC">
        <w:t>libz.so.1</w:t>
      </w:r>
      <w:r>
        <w:rPr>
          <w:rFonts w:hint="eastAsia"/>
        </w:rPr>
        <w:t>，一并安装：</w:t>
      </w:r>
    </w:p>
    <w:p w14:paraId="651A16B7" w14:textId="77777777" w:rsidR="00965668" w:rsidRDefault="00965668" w:rsidP="00D7540B">
      <w:pPr>
        <w:tabs>
          <w:tab w:val="left" w:pos="420"/>
        </w:tabs>
      </w:pPr>
      <w:r>
        <w:tab/>
      </w:r>
      <w:r>
        <w:tab/>
      </w:r>
      <w:r>
        <w:tab/>
        <w:t xml:space="preserve">$sudo yum install </w:t>
      </w:r>
      <w:r w:rsidRPr="00965668">
        <w:t>zlib-1.2.7-18.el7.i686</w:t>
      </w:r>
    </w:p>
    <w:p w14:paraId="34E6510F" w14:textId="77777777" w:rsidR="00BF484F" w:rsidRDefault="00BF484F" w:rsidP="00D7540B">
      <w:pPr>
        <w:tabs>
          <w:tab w:val="left" w:pos="420"/>
        </w:tabs>
      </w:pPr>
      <w:r>
        <w:tab/>
      </w:r>
      <w:r>
        <w:rPr>
          <w:rFonts w:hint="eastAsia"/>
        </w:rPr>
        <w:t>其使用方法如下：</w:t>
      </w:r>
    </w:p>
    <w:p w14:paraId="02C0797B" w14:textId="77777777" w:rsidR="00BF484F" w:rsidRDefault="00BF484F" w:rsidP="00BF484F">
      <w:pPr>
        <w:tabs>
          <w:tab w:val="left" w:pos="420"/>
        </w:tabs>
      </w:pPr>
      <w:r>
        <w:tab/>
      </w:r>
      <w:r>
        <w:tab/>
      </w:r>
      <w:r>
        <w:rPr>
          <w:rFonts w:hint="eastAsia"/>
        </w:rPr>
        <w:t>将两个</w:t>
      </w:r>
      <w:r>
        <w:rPr>
          <w:rFonts w:hint="eastAsia"/>
        </w:rPr>
        <w:t>pdf</w:t>
      </w:r>
      <w:r>
        <w:rPr>
          <w:rFonts w:hint="eastAsia"/>
        </w:rPr>
        <w:t>文件内容页面进行</w:t>
      </w:r>
      <w:r w:rsidR="005D2833">
        <w:rPr>
          <w:rFonts w:hint="eastAsia"/>
        </w:rPr>
        <w:t>追加</w:t>
      </w:r>
      <w:r>
        <w:rPr>
          <w:rFonts w:hint="eastAsia"/>
        </w:rPr>
        <w:t>合并</w:t>
      </w:r>
      <w:r w:rsidR="005D2833">
        <w:rPr>
          <w:rFonts w:hint="eastAsia"/>
        </w:rPr>
        <w:t>（拼接）</w:t>
      </w:r>
      <w:r w:rsidR="00D21BF6">
        <w:rPr>
          <w:rFonts w:hint="eastAsia"/>
        </w:rPr>
        <w:t>：</w:t>
      </w:r>
    </w:p>
    <w:p w14:paraId="2D010CAC" w14:textId="77777777" w:rsidR="00BF484F" w:rsidRDefault="00BF484F" w:rsidP="00644CF3">
      <w:pPr>
        <w:tabs>
          <w:tab w:val="left" w:pos="420"/>
        </w:tabs>
      </w:pPr>
      <w:r>
        <w:tab/>
      </w:r>
      <w:r w:rsidR="00644CF3">
        <w:tab/>
      </w:r>
      <w:r w:rsidR="00644CF3">
        <w:tab/>
      </w:r>
      <w:r>
        <w:t>$</w:t>
      </w:r>
      <w:r>
        <w:rPr>
          <w:rFonts w:hint="eastAsia"/>
        </w:rPr>
        <w:t>pdftk 1.pdf 2.pdf output 4.pdf</w:t>
      </w:r>
    </w:p>
    <w:p w14:paraId="1C4FE3AD" w14:textId="77777777" w:rsidR="00BF484F" w:rsidRDefault="00BF484F" w:rsidP="00BF484F">
      <w:pPr>
        <w:tabs>
          <w:tab w:val="left" w:pos="420"/>
        </w:tabs>
      </w:pPr>
      <w:r>
        <w:tab/>
      </w:r>
      <w:r>
        <w:tab/>
      </w:r>
      <w:r>
        <w:rPr>
          <w:rFonts w:hint="eastAsia"/>
        </w:rPr>
        <w:t>将两个</w:t>
      </w:r>
      <w:r>
        <w:rPr>
          <w:rFonts w:hint="eastAsia"/>
        </w:rPr>
        <w:t>pdf</w:t>
      </w:r>
      <w:r>
        <w:rPr>
          <w:rFonts w:hint="eastAsia"/>
        </w:rPr>
        <w:t>文件内容页面进行交叉合并</w:t>
      </w:r>
      <w:r w:rsidR="0069532D">
        <w:rPr>
          <w:rFonts w:hint="eastAsia"/>
        </w:rPr>
        <w:t>（一页</w:t>
      </w:r>
      <w:r w:rsidR="0069532D">
        <w:rPr>
          <w:rFonts w:hint="eastAsia"/>
        </w:rPr>
        <w:t>1</w:t>
      </w:r>
      <w:r w:rsidR="0069532D">
        <w:rPr>
          <w:rFonts w:hint="eastAsia"/>
        </w:rPr>
        <w:t>一页</w:t>
      </w:r>
      <w:r w:rsidR="0069532D">
        <w:rPr>
          <w:rFonts w:hint="eastAsia"/>
        </w:rPr>
        <w:t>2</w:t>
      </w:r>
      <w:r w:rsidR="0069532D">
        <w:rPr>
          <w:rFonts w:hint="eastAsia"/>
        </w:rPr>
        <w:t>一页</w:t>
      </w:r>
      <w:r w:rsidR="0069532D">
        <w:rPr>
          <w:rFonts w:hint="eastAsia"/>
        </w:rPr>
        <w:t>1</w:t>
      </w:r>
      <w:r w:rsidR="0069532D">
        <w:rPr>
          <w:rFonts w:hint="eastAsia"/>
        </w:rPr>
        <w:t>一页</w:t>
      </w:r>
      <w:r w:rsidR="0069532D">
        <w:rPr>
          <w:rFonts w:hint="eastAsia"/>
        </w:rPr>
        <w:t>2</w:t>
      </w:r>
      <w:r w:rsidR="0069532D">
        <w:rPr>
          <w:rFonts w:hint="eastAsia"/>
        </w:rPr>
        <w:t>穿插起来）</w:t>
      </w:r>
      <w:r w:rsidR="00D21BF6">
        <w:rPr>
          <w:rFonts w:hint="eastAsia"/>
        </w:rPr>
        <w:t>：</w:t>
      </w:r>
    </w:p>
    <w:p w14:paraId="3FDE2F60" w14:textId="77777777" w:rsidR="00BF484F" w:rsidRDefault="00644CF3" w:rsidP="00644CF3">
      <w:pPr>
        <w:tabs>
          <w:tab w:val="left" w:pos="420"/>
        </w:tabs>
      </w:pPr>
      <w:r>
        <w:tab/>
      </w:r>
      <w:r>
        <w:tab/>
      </w:r>
      <w:r>
        <w:tab/>
      </w:r>
      <w:r w:rsidR="00BF484F">
        <w:t>$</w:t>
      </w:r>
      <w:r w:rsidR="00BF484F">
        <w:rPr>
          <w:rFonts w:hint="eastAsia"/>
        </w:rPr>
        <w:t xml:space="preserve">pdftk 1.pdf 2.pdf shuffle output 4.pdf   </w:t>
      </w:r>
    </w:p>
    <w:p w14:paraId="49CC534F" w14:textId="77777777" w:rsidR="00BF484F" w:rsidRDefault="00D21BF6" w:rsidP="00BF484F">
      <w:pPr>
        <w:tabs>
          <w:tab w:val="left" w:pos="420"/>
        </w:tabs>
      </w:pPr>
      <w:r>
        <w:tab/>
      </w:r>
      <w:r>
        <w:tab/>
      </w:r>
      <w:r w:rsidR="00BF484F">
        <w:rPr>
          <w:rFonts w:hint="eastAsia"/>
        </w:rPr>
        <w:t>解密</w:t>
      </w:r>
      <w:r w:rsidR="00BF484F">
        <w:rPr>
          <w:rFonts w:hint="eastAsia"/>
        </w:rPr>
        <w:t>pdf</w:t>
      </w:r>
      <w:r>
        <w:rPr>
          <w:rFonts w:hint="eastAsia"/>
        </w:rPr>
        <w:t>：</w:t>
      </w:r>
    </w:p>
    <w:p w14:paraId="3EA4EAF2" w14:textId="77777777" w:rsidR="00BF484F" w:rsidRDefault="00D21BF6" w:rsidP="00BF484F">
      <w:pPr>
        <w:tabs>
          <w:tab w:val="left" w:pos="420"/>
        </w:tabs>
      </w:pPr>
      <w:r>
        <w:tab/>
      </w:r>
      <w:r>
        <w:tab/>
      </w:r>
      <w:r>
        <w:tab/>
        <w:t>$</w:t>
      </w:r>
      <w:r w:rsidR="00BF484F">
        <w:rPr>
          <w:rFonts w:hint="eastAsia"/>
        </w:rPr>
        <w:t>pdftk secured.pdf input_pw foopass output unsecured.pdf</w:t>
      </w:r>
    </w:p>
    <w:p w14:paraId="57D6194F" w14:textId="77777777" w:rsidR="00BF484F" w:rsidRDefault="00D21BF6" w:rsidP="00BF484F">
      <w:pPr>
        <w:tabs>
          <w:tab w:val="left" w:pos="420"/>
        </w:tabs>
      </w:pPr>
      <w:r>
        <w:tab/>
      </w:r>
      <w:r>
        <w:tab/>
      </w:r>
      <w:r w:rsidR="00BF484F">
        <w:rPr>
          <w:rFonts w:hint="eastAsia"/>
        </w:rPr>
        <w:t>加密</w:t>
      </w:r>
      <w:r w:rsidR="00BF484F">
        <w:rPr>
          <w:rFonts w:hint="eastAsia"/>
        </w:rPr>
        <w:t>pdf</w:t>
      </w:r>
      <w:r>
        <w:rPr>
          <w:rFonts w:hint="eastAsia"/>
        </w:rPr>
        <w:t>：</w:t>
      </w:r>
    </w:p>
    <w:p w14:paraId="4B95CBE8" w14:textId="77777777" w:rsidR="00BF484F" w:rsidRDefault="00D21BF6" w:rsidP="00BF484F">
      <w:pPr>
        <w:tabs>
          <w:tab w:val="left" w:pos="420"/>
        </w:tabs>
      </w:pPr>
      <w:r>
        <w:tab/>
      </w:r>
      <w:r>
        <w:tab/>
      </w:r>
      <w:r>
        <w:tab/>
        <w:t>$</w:t>
      </w:r>
      <w:r w:rsidR="00BF484F">
        <w:rPr>
          <w:rFonts w:hint="eastAsia"/>
        </w:rPr>
        <w:t>pdftk 1.pdf</w:t>
      </w:r>
      <w:r w:rsidR="00BF484F">
        <w:rPr>
          <w:rFonts w:hint="eastAsia"/>
        </w:rPr>
        <w:t>输出</w:t>
      </w:r>
      <w:r w:rsidR="00BF484F">
        <w:rPr>
          <w:rFonts w:hint="eastAsia"/>
        </w:rPr>
        <w:t>1.128.pdf owner_pw foopass</w:t>
      </w:r>
    </w:p>
    <w:p w14:paraId="4CBC65D0" w14:textId="77777777" w:rsidR="00BF484F" w:rsidRDefault="00D21BF6" w:rsidP="00BF484F">
      <w:pPr>
        <w:tabs>
          <w:tab w:val="left" w:pos="420"/>
        </w:tabs>
      </w:pPr>
      <w:r>
        <w:tab/>
      </w:r>
      <w:r>
        <w:tab/>
      </w:r>
      <w:r w:rsidR="00BF484F">
        <w:rPr>
          <w:rFonts w:hint="eastAsia"/>
        </w:rPr>
        <w:t>将整个</w:t>
      </w:r>
      <w:r w:rsidR="00BF484F">
        <w:rPr>
          <w:rFonts w:hint="eastAsia"/>
        </w:rPr>
        <w:t>PDF</w:t>
      </w:r>
      <w:r w:rsidR="00BF484F">
        <w:rPr>
          <w:rFonts w:hint="eastAsia"/>
        </w:rPr>
        <w:t>文档旋转</w:t>
      </w:r>
      <w:r w:rsidR="00BF484F">
        <w:rPr>
          <w:rFonts w:hint="eastAsia"/>
        </w:rPr>
        <w:t>180</w:t>
      </w:r>
      <w:r w:rsidR="00BF484F">
        <w:rPr>
          <w:rFonts w:hint="eastAsia"/>
        </w:rPr>
        <w:t>度</w:t>
      </w:r>
      <w:r>
        <w:rPr>
          <w:rFonts w:hint="eastAsia"/>
        </w:rPr>
        <w:t>：</w:t>
      </w:r>
    </w:p>
    <w:p w14:paraId="729AB0EE" w14:textId="77777777" w:rsidR="00BF484F" w:rsidRDefault="00D21BF6" w:rsidP="00BF484F">
      <w:pPr>
        <w:tabs>
          <w:tab w:val="left" w:pos="420"/>
        </w:tabs>
      </w:pPr>
      <w:r>
        <w:tab/>
      </w:r>
      <w:r>
        <w:tab/>
      </w:r>
      <w:r>
        <w:tab/>
        <w:t>$</w:t>
      </w:r>
      <w:r w:rsidR="00BF484F">
        <w:rPr>
          <w:rFonts w:hint="eastAsia"/>
        </w:rPr>
        <w:t>pdftk in.pdf cat 1-endsouth output out.pdf</w:t>
      </w:r>
    </w:p>
    <w:p w14:paraId="33828888" w14:textId="77777777" w:rsidR="00644CF3" w:rsidRPr="00644CF3" w:rsidRDefault="00C27CC5" w:rsidP="00644CF3">
      <w:pPr>
        <w:tabs>
          <w:tab w:val="left" w:pos="420"/>
        </w:tabs>
      </w:pPr>
      <w:r>
        <w:tab/>
      </w:r>
      <w:r w:rsidR="00644CF3" w:rsidRPr="00644CF3">
        <w:t xml:space="preserve">pdftk </w:t>
      </w:r>
      <w:r w:rsidR="00644CF3" w:rsidRPr="00644CF3">
        <w:t>可以随意删除或旋转页面。下面是一个把指定页码的页面移出</w:t>
      </w:r>
      <w:r w:rsidR="00644CF3" w:rsidRPr="00644CF3">
        <w:t>pdf</w:t>
      </w:r>
      <w:r w:rsidR="00644CF3" w:rsidRPr="00644CF3">
        <w:t>文档的示例</w:t>
      </w:r>
      <w:r>
        <w:rPr>
          <w:rFonts w:hint="eastAsia"/>
        </w:rPr>
        <w:t>:</w:t>
      </w:r>
    </w:p>
    <w:p w14:paraId="31BC9CCD" w14:textId="77777777" w:rsidR="00644CF3" w:rsidRDefault="00C27CC5" w:rsidP="00644CF3">
      <w:pPr>
        <w:tabs>
          <w:tab w:val="left" w:pos="420"/>
        </w:tabs>
      </w:pPr>
      <w:r>
        <w:tab/>
      </w:r>
      <w:r>
        <w:tab/>
      </w:r>
      <w:r>
        <w:tab/>
        <w:t>$</w:t>
      </w:r>
      <w:r w:rsidR="00644CF3" w:rsidRPr="00644CF3">
        <w:t>pdftk new.pdf cat 1-96 98-end output new1.pdf</w:t>
      </w:r>
    </w:p>
    <w:p w14:paraId="2BD844AF" w14:textId="77777777" w:rsidR="008A5D79" w:rsidRDefault="008A5D79" w:rsidP="00644CF3">
      <w:pPr>
        <w:tabs>
          <w:tab w:val="left" w:pos="420"/>
        </w:tabs>
      </w:pPr>
      <w:r>
        <w:tab/>
      </w:r>
      <w:r>
        <w:tab/>
      </w:r>
      <w:r>
        <w:rPr>
          <w:rFonts w:hint="eastAsia"/>
        </w:rPr>
        <w:t>为</w:t>
      </w:r>
      <w:r>
        <w:rPr>
          <w:rFonts w:hint="eastAsia"/>
        </w:rPr>
        <w:t>PDF</w:t>
      </w:r>
      <w:r>
        <w:rPr>
          <w:rFonts w:hint="eastAsia"/>
        </w:rPr>
        <w:t>文件添加水印，首先使用</w:t>
      </w:r>
      <w:hyperlink w:anchor="_二十五、纯字符界面下的word等文件格式转换工具LibreOffice" w:history="1">
        <w:r w:rsidRPr="00B43AC8">
          <w:rPr>
            <w:rStyle w:val="a8"/>
            <w:rFonts w:hint="eastAsia"/>
          </w:rPr>
          <w:t>l</w:t>
        </w:r>
        <w:r w:rsidRPr="00B43AC8">
          <w:rPr>
            <w:rStyle w:val="a8"/>
          </w:rPr>
          <w:t>ibreoffice</w:t>
        </w:r>
      </w:hyperlink>
      <w:r>
        <w:rPr>
          <w:rFonts w:hint="eastAsia"/>
        </w:rPr>
        <w:t>将水印图片处理成</w:t>
      </w:r>
      <w:r>
        <w:rPr>
          <w:rFonts w:hint="eastAsia"/>
        </w:rPr>
        <w:t>pdf</w:t>
      </w:r>
      <w:r>
        <w:rPr>
          <w:rFonts w:hint="eastAsia"/>
        </w:rPr>
        <w:t>文件，再用</w:t>
      </w:r>
      <w:r>
        <w:rPr>
          <w:rFonts w:hint="eastAsia"/>
        </w:rPr>
        <w:t>p</w:t>
      </w:r>
      <w:r>
        <w:t>dftk</w:t>
      </w:r>
      <w:r>
        <w:rPr>
          <w:rFonts w:hint="eastAsia"/>
        </w:rPr>
        <w:t>的工具为文件打水印</w:t>
      </w:r>
      <w:r w:rsidR="002B2B64">
        <w:rPr>
          <w:rFonts w:hint="eastAsia"/>
        </w:rPr>
        <w:t>：</w:t>
      </w:r>
    </w:p>
    <w:p w14:paraId="22CFA9BE" w14:textId="77777777" w:rsidR="0027751A" w:rsidRDefault="0027751A" w:rsidP="00644CF3">
      <w:pPr>
        <w:tabs>
          <w:tab w:val="left" w:pos="420"/>
        </w:tabs>
      </w:pPr>
      <w:r>
        <w:tab/>
      </w:r>
      <w:r>
        <w:tab/>
      </w:r>
      <w:r>
        <w:tab/>
      </w:r>
      <w:r>
        <w:rPr>
          <w:rFonts w:hint="eastAsia"/>
        </w:rPr>
        <w:t>$</w:t>
      </w:r>
      <w:r w:rsidR="00A15718" w:rsidRPr="00A15718">
        <w:t xml:space="preserve"> </w:t>
      </w:r>
      <w:r w:rsidR="00A15718" w:rsidRPr="00122B37">
        <w:t xml:space="preserve">soffice --headless --convert-to pdf </w:t>
      </w:r>
      <w:r w:rsidR="00A15718">
        <w:t>./logo.jpg</w:t>
      </w:r>
    </w:p>
    <w:p w14:paraId="13AFB265" w14:textId="77777777" w:rsidR="00633795" w:rsidRPr="00633795" w:rsidRDefault="002B2B64" w:rsidP="00633795">
      <w:pPr>
        <w:tabs>
          <w:tab w:val="left" w:pos="420"/>
        </w:tabs>
      </w:pPr>
      <w:r>
        <w:lastRenderedPageBreak/>
        <w:tab/>
      </w:r>
      <w:r>
        <w:tab/>
      </w:r>
      <w:r>
        <w:tab/>
        <w:t>$</w:t>
      </w:r>
      <w:r w:rsidR="00633795" w:rsidRPr="00633795">
        <w:t xml:space="preserve"> pdftk</w:t>
      </w:r>
      <w:r w:rsidR="00633795">
        <w:rPr>
          <w:rFonts w:hint="eastAsia"/>
        </w:rPr>
        <w:t xml:space="preserve"> </w:t>
      </w:r>
      <w:r w:rsidR="00633795">
        <w:t>source</w:t>
      </w:r>
      <w:r w:rsidR="00633795" w:rsidRPr="00633795">
        <w:t>.pdf</w:t>
      </w:r>
      <w:r w:rsidR="00633795">
        <w:t xml:space="preserve">  </w:t>
      </w:r>
      <w:r w:rsidR="00633795" w:rsidRPr="00633795">
        <w:t>multistamp</w:t>
      </w:r>
      <w:r w:rsidR="00633795">
        <w:rPr>
          <w:rFonts w:hint="eastAsia"/>
        </w:rPr>
        <w:t xml:space="preserve"> </w:t>
      </w:r>
      <w:r w:rsidR="00633795">
        <w:t xml:space="preserve"> logo</w:t>
      </w:r>
      <w:r w:rsidR="00633795" w:rsidRPr="00633795">
        <w:t>.pdf</w:t>
      </w:r>
      <w:r w:rsidR="00633795">
        <w:t xml:space="preserve">  </w:t>
      </w:r>
      <w:r w:rsidR="00633795" w:rsidRPr="00633795">
        <w:t>output</w:t>
      </w:r>
      <w:r w:rsidR="00633795">
        <w:rPr>
          <w:rFonts w:hint="eastAsia"/>
        </w:rPr>
        <w:t xml:space="preserve"> </w:t>
      </w:r>
      <w:r w:rsidR="00633795">
        <w:t xml:space="preserve"> </w:t>
      </w:r>
      <w:r w:rsidR="00B6461B">
        <w:t>result</w:t>
      </w:r>
      <w:r w:rsidR="00633795" w:rsidRPr="00633795">
        <w:t>.pdf</w:t>
      </w:r>
    </w:p>
    <w:p w14:paraId="565B9466" w14:textId="77777777" w:rsidR="002B2B64" w:rsidRDefault="002B2B64" w:rsidP="00644CF3">
      <w:pPr>
        <w:tabs>
          <w:tab w:val="left" w:pos="420"/>
        </w:tabs>
      </w:pPr>
    </w:p>
    <w:p w14:paraId="1258E061" w14:textId="77777777" w:rsidR="00DA6177" w:rsidRDefault="00DA6177" w:rsidP="00644CF3">
      <w:pPr>
        <w:tabs>
          <w:tab w:val="left" w:pos="420"/>
        </w:tabs>
      </w:pPr>
    </w:p>
    <w:p w14:paraId="76A49C1D" w14:textId="77777777" w:rsidR="00BF484F" w:rsidRDefault="00DA6177" w:rsidP="00BF484F">
      <w:pPr>
        <w:tabs>
          <w:tab w:val="left" w:pos="420"/>
        </w:tabs>
      </w:pPr>
      <w:r>
        <w:tab/>
      </w:r>
      <w:r>
        <w:rPr>
          <w:rFonts w:hint="eastAsia"/>
        </w:rPr>
        <w:t>该工具的其他使用方式请参看文章：</w:t>
      </w:r>
    </w:p>
    <w:p w14:paraId="2405EB30" w14:textId="77777777" w:rsidR="00DA6177" w:rsidRDefault="00DA6177" w:rsidP="00BF484F">
      <w:pPr>
        <w:tabs>
          <w:tab w:val="left" w:pos="420"/>
        </w:tabs>
      </w:pPr>
      <w:r>
        <w:tab/>
      </w:r>
      <w:r>
        <w:tab/>
      </w:r>
      <w:hyperlink r:id="rId191" w:history="1">
        <w:r w:rsidRPr="00E07DC5">
          <w:rPr>
            <w:rStyle w:val="a8"/>
          </w:rPr>
          <w:t>https://blog.csdn.net/fresherman/article/details/5979204</w:t>
        </w:r>
      </w:hyperlink>
      <w:r>
        <w:t xml:space="preserve"> </w:t>
      </w:r>
    </w:p>
    <w:p w14:paraId="121C6496" w14:textId="77777777" w:rsidR="00DA6177" w:rsidRPr="00644CF3" w:rsidRDefault="00DA6177" w:rsidP="00BF484F">
      <w:pPr>
        <w:tabs>
          <w:tab w:val="left" w:pos="420"/>
        </w:tabs>
      </w:pPr>
      <w:r>
        <w:tab/>
      </w:r>
      <w:r>
        <w:tab/>
      </w:r>
      <w:hyperlink r:id="rId192" w:history="1">
        <w:r w:rsidR="003D78B3" w:rsidRPr="00E07DC5">
          <w:rPr>
            <w:rStyle w:val="a8"/>
          </w:rPr>
          <w:t>https://forum.ubuntu.org.cn/viewtopic.php?p=3208492</w:t>
        </w:r>
      </w:hyperlink>
      <w:r w:rsidR="003D78B3">
        <w:t xml:space="preserve"> </w:t>
      </w:r>
    </w:p>
    <w:p w14:paraId="664B814B" w14:textId="77777777" w:rsidR="009A58FF" w:rsidRDefault="009A58FF" w:rsidP="00775C2C">
      <w:pPr>
        <w:tabs>
          <w:tab w:val="left" w:pos="420"/>
        </w:tabs>
      </w:pPr>
    </w:p>
    <w:p w14:paraId="79ABF9ED" w14:textId="77777777" w:rsidR="00D21BF6" w:rsidRDefault="00050693" w:rsidP="00050693">
      <w:pPr>
        <w:pStyle w:val="2"/>
      </w:pPr>
      <w:bookmarkStart w:id="282" w:name="_Toc27512269"/>
      <w:r>
        <w:rPr>
          <w:rFonts w:hint="eastAsia"/>
        </w:rPr>
        <w:t>二十七、</w:t>
      </w:r>
      <w:r w:rsidR="00D27C09">
        <w:rPr>
          <w:rFonts w:hint="eastAsia"/>
        </w:rPr>
        <w:t>纯字符界面下的</w:t>
      </w:r>
      <w:r w:rsidR="00D27C09">
        <w:rPr>
          <w:rFonts w:hint="eastAsia"/>
        </w:rPr>
        <w:t>M</w:t>
      </w:r>
      <w:r w:rsidR="00D27C09">
        <w:t>arkdown</w:t>
      </w:r>
      <w:r w:rsidR="00D27C09">
        <w:rPr>
          <w:rFonts w:hint="eastAsia"/>
        </w:rPr>
        <w:t>文件展示工具（相当于播放</w:t>
      </w:r>
      <w:r w:rsidR="00D27C09">
        <w:rPr>
          <w:rFonts w:hint="eastAsia"/>
        </w:rPr>
        <w:t>PPT</w:t>
      </w:r>
      <w:r w:rsidR="00D27C09">
        <w:rPr>
          <w:rFonts w:hint="eastAsia"/>
        </w:rPr>
        <w:t>）</w:t>
      </w:r>
      <w:bookmarkEnd w:id="282"/>
    </w:p>
    <w:p w14:paraId="559FF793" w14:textId="77777777" w:rsidR="00A34EB1" w:rsidRDefault="00D27C09" w:rsidP="00A34EB1">
      <w:pPr>
        <w:tabs>
          <w:tab w:val="left" w:pos="420"/>
        </w:tabs>
      </w:pPr>
      <w:r>
        <w:tab/>
      </w:r>
      <w:r>
        <w:rPr>
          <w:rFonts w:hint="eastAsia"/>
        </w:rPr>
        <w:t>该工具</w:t>
      </w:r>
      <w:r>
        <w:rPr>
          <w:rFonts w:hint="eastAsia"/>
        </w:rPr>
        <w:t>GitHub</w:t>
      </w:r>
      <w:r>
        <w:rPr>
          <w:rFonts w:hint="eastAsia"/>
        </w:rPr>
        <w:t>地址为：</w:t>
      </w:r>
      <w:r>
        <w:rPr>
          <w:rFonts w:hint="eastAsia"/>
        </w:rPr>
        <w:t xml:space="preserve"> </w:t>
      </w:r>
      <w:hyperlink r:id="rId193" w:history="1">
        <w:r w:rsidRPr="00E07DC5">
          <w:rPr>
            <w:rStyle w:val="a8"/>
          </w:rPr>
          <w:t>https://github.com/visit1985/mdp</w:t>
        </w:r>
      </w:hyperlink>
      <w:r>
        <w:t xml:space="preserve"> </w:t>
      </w:r>
    </w:p>
    <w:p w14:paraId="74E9B39E" w14:textId="77777777" w:rsidR="00A34EB1" w:rsidRDefault="00A34EB1" w:rsidP="00A34EB1">
      <w:pPr>
        <w:tabs>
          <w:tab w:val="left" w:pos="420"/>
        </w:tabs>
      </w:pPr>
      <w:r>
        <w:tab/>
      </w:r>
      <w:r>
        <w:rPr>
          <w:rFonts w:hint="eastAsia"/>
        </w:rPr>
        <w:t>另外，该工具支持远程终端显示，也是就是说你可以将</w:t>
      </w:r>
      <w:r>
        <w:rPr>
          <w:rFonts w:hint="eastAsia"/>
        </w:rPr>
        <w:t>m</w:t>
      </w:r>
      <w:r>
        <w:t>d</w:t>
      </w:r>
      <w:r>
        <w:rPr>
          <w:rFonts w:hint="eastAsia"/>
        </w:rPr>
        <w:t>展示文件放在远程主机上，然后通过</w:t>
      </w:r>
      <w:r>
        <w:rPr>
          <w:rFonts w:hint="eastAsia"/>
        </w:rPr>
        <w:t>ssh</w:t>
      </w:r>
      <w:r>
        <w:rPr>
          <w:rFonts w:hint="eastAsia"/>
        </w:rPr>
        <w:t>等方式远程登录，然后运行该程序展示文件将会在本地终端上完美显示。</w:t>
      </w:r>
    </w:p>
    <w:p w14:paraId="449C9FD8" w14:textId="77777777" w:rsidR="00D21BF6" w:rsidRDefault="00067E2C" w:rsidP="00775C2C">
      <w:pPr>
        <w:tabs>
          <w:tab w:val="left" w:pos="420"/>
        </w:tabs>
      </w:pPr>
      <w:r>
        <w:tab/>
      </w:r>
      <w:r>
        <w:rPr>
          <w:rFonts w:hint="eastAsia"/>
        </w:rPr>
        <w:t>安装方式：</w:t>
      </w:r>
    </w:p>
    <w:p w14:paraId="47AD0D97" w14:textId="77777777" w:rsidR="00067E2C" w:rsidRDefault="00067E2C" w:rsidP="00067E2C">
      <w:pPr>
        <w:tabs>
          <w:tab w:val="left" w:pos="420"/>
        </w:tabs>
      </w:pPr>
      <w:r>
        <w:tab/>
      </w:r>
      <w:r>
        <w:tab/>
        <w:t>$mkdir ./mdpInstall &amp;&amp; cd ./mdpInstall</w:t>
      </w:r>
    </w:p>
    <w:p w14:paraId="54EF37D1" w14:textId="77777777" w:rsidR="00067E2C" w:rsidRDefault="00067E2C" w:rsidP="00067E2C">
      <w:pPr>
        <w:tabs>
          <w:tab w:val="left" w:pos="420"/>
        </w:tabs>
      </w:pPr>
      <w:r>
        <w:tab/>
      </w:r>
      <w:r>
        <w:tab/>
      </w:r>
      <w:r w:rsidRPr="00067E2C">
        <w:t>$</w:t>
      </w:r>
      <w:bookmarkStart w:id="283" w:name="OLE_LINK11"/>
      <w:bookmarkStart w:id="284" w:name="OLE_LINK12"/>
      <w:r w:rsidRPr="00067E2C">
        <w:t xml:space="preserve">git clone </w:t>
      </w:r>
      <w:hyperlink r:id="rId194" w:history="1">
        <w:r w:rsidR="003D0EE7" w:rsidRPr="00E07DC5">
          <w:rPr>
            <w:rStyle w:val="a8"/>
          </w:rPr>
          <w:t>https://github.com/visit1985/mdp.git</w:t>
        </w:r>
      </w:hyperlink>
      <w:bookmarkEnd w:id="283"/>
      <w:bookmarkEnd w:id="284"/>
    </w:p>
    <w:p w14:paraId="783D1E38" w14:textId="77777777" w:rsidR="003D0EE7" w:rsidRDefault="003D0EE7" w:rsidP="00067E2C">
      <w:pPr>
        <w:tabs>
          <w:tab w:val="left" w:pos="420"/>
        </w:tabs>
      </w:pPr>
      <w:r>
        <w:tab/>
      </w:r>
      <w:r>
        <w:tab/>
        <w:t>$cd ./mdp &amp;&amp; make</w:t>
      </w:r>
    </w:p>
    <w:p w14:paraId="5BBD4D9E" w14:textId="77777777" w:rsidR="003D0EE7" w:rsidRDefault="003D0EE7" w:rsidP="00067E2C">
      <w:pPr>
        <w:tabs>
          <w:tab w:val="left" w:pos="420"/>
        </w:tabs>
      </w:pPr>
      <w:r>
        <w:tab/>
      </w:r>
      <w:r>
        <w:tab/>
        <w:t>$sudo make install</w:t>
      </w:r>
    </w:p>
    <w:p w14:paraId="0857893C" w14:textId="77777777" w:rsidR="008623F2" w:rsidRDefault="008623F2" w:rsidP="00067E2C">
      <w:pPr>
        <w:tabs>
          <w:tab w:val="left" w:pos="420"/>
        </w:tabs>
      </w:pPr>
    </w:p>
    <w:p w14:paraId="21386651" w14:textId="77777777" w:rsidR="00130ADB" w:rsidRDefault="00130ADB" w:rsidP="00067E2C">
      <w:pPr>
        <w:tabs>
          <w:tab w:val="left" w:pos="420"/>
        </w:tabs>
      </w:pPr>
      <w:r>
        <w:tab/>
      </w:r>
      <w:r>
        <w:rPr>
          <w:rFonts w:hint="eastAsia"/>
        </w:rPr>
        <w:t>到这里就安装成功了，可以测试一下仓库中自带的测试文件：</w:t>
      </w:r>
    </w:p>
    <w:p w14:paraId="0BB9E8A7" w14:textId="77777777" w:rsidR="00130ADB" w:rsidRPr="00130ADB" w:rsidRDefault="00130ADB" w:rsidP="00130ADB">
      <w:pPr>
        <w:tabs>
          <w:tab w:val="left" w:pos="420"/>
        </w:tabs>
      </w:pPr>
      <w:r>
        <w:tab/>
      </w:r>
      <w:r>
        <w:tab/>
        <w:t>$</w:t>
      </w:r>
      <w:r w:rsidRPr="00130ADB">
        <w:t xml:space="preserve"> mdp sample.md</w:t>
      </w:r>
    </w:p>
    <w:p w14:paraId="761EFD1F" w14:textId="77777777" w:rsidR="00130ADB" w:rsidRDefault="00E743AA" w:rsidP="00067E2C">
      <w:pPr>
        <w:tabs>
          <w:tab w:val="left" w:pos="420"/>
        </w:tabs>
      </w:pPr>
      <w:r>
        <w:tab/>
      </w:r>
      <w:r>
        <w:rPr>
          <w:rFonts w:hint="eastAsia"/>
        </w:rPr>
        <w:t>该测试文件会以彩色字体呈现在终端，按上</w:t>
      </w:r>
      <w:r>
        <w:rPr>
          <w:rFonts w:hint="eastAsia"/>
        </w:rPr>
        <w:t>/</w:t>
      </w:r>
      <w:r>
        <w:rPr>
          <w:rFonts w:hint="eastAsia"/>
        </w:rPr>
        <w:t>下</w:t>
      </w:r>
      <w:r>
        <w:rPr>
          <w:rFonts w:hint="eastAsia"/>
        </w:rPr>
        <w:t>/</w:t>
      </w:r>
      <w:r>
        <w:rPr>
          <w:rFonts w:hint="eastAsia"/>
        </w:rPr>
        <w:t>回车键可以翻页，按</w:t>
      </w:r>
      <w:r>
        <w:rPr>
          <w:rFonts w:hint="eastAsia"/>
        </w:rPr>
        <w:t>q</w:t>
      </w:r>
      <w:r>
        <w:rPr>
          <w:rFonts w:hint="eastAsia"/>
        </w:rPr>
        <w:t>即可退出展示，这个展示过程还是相当酷的。</w:t>
      </w:r>
    </w:p>
    <w:p w14:paraId="1DE17FC8" w14:textId="77777777" w:rsidR="008623F2" w:rsidRDefault="008623F2" w:rsidP="00067E2C">
      <w:pPr>
        <w:tabs>
          <w:tab w:val="left" w:pos="420"/>
        </w:tabs>
      </w:pPr>
    </w:p>
    <w:p w14:paraId="01FE109D" w14:textId="65BC41BE" w:rsidR="0062417D" w:rsidRDefault="005D14A8" w:rsidP="009F2CA4">
      <w:pPr>
        <w:tabs>
          <w:tab w:val="left" w:pos="420"/>
        </w:tabs>
      </w:pPr>
      <w:r>
        <w:tab/>
      </w:r>
      <w:r>
        <w:rPr>
          <w:rFonts w:hint="eastAsia"/>
        </w:rPr>
        <w:t>运行命令</w:t>
      </w:r>
      <w:r w:rsidR="0062417D">
        <w:rPr>
          <w:rFonts w:hint="eastAsia"/>
        </w:rPr>
        <w:t>即可使终端具有颜色淡出的功能</w:t>
      </w:r>
      <w:r>
        <w:rPr>
          <w:rFonts w:hint="eastAsia"/>
        </w:rPr>
        <w:t>：</w:t>
      </w:r>
    </w:p>
    <w:p w14:paraId="6D55A688" w14:textId="1EBFE8E8" w:rsidR="009F2CA4" w:rsidRDefault="009F2CA4" w:rsidP="0062417D">
      <w:pPr>
        <w:tabs>
          <w:tab w:val="left" w:pos="420"/>
        </w:tabs>
      </w:pPr>
      <w:r>
        <w:tab/>
      </w:r>
      <w:r>
        <w:tab/>
        <w:t>$</w:t>
      </w:r>
      <w:r w:rsidRPr="009F2CA4">
        <w:t>echo '</w:t>
      </w:r>
      <w:r w:rsidRPr="0062417D">
        <w:t>export TERM=xterm-256color</w:t>
      </w:r>
      <w:r w:rsidRPr="009F2CA4">
        <w:t>' | sudo tee -ai /etc/bashrc</w:t>
      </w:r>
    </w:p>
    <w:p w14:paraId="551759B0" w14:textId="71795305" w:rsidR="009F2CA4" w:rsidRPr="0062417D" w:rsidRDefault="009F2CA4" w:rsidP="0062417D">
      <w:pPr>
        <w:tabs>
          <w:tab w:val="left" w:pos="420"/>
        </w:tabs>
      </w:pPr>
      <w:r>
        <w:tab/>
      </w:r>
      <w:r>
        <w:tab/>
      </w:r>
      <w:r>
        <w:rPr>
          <w:rFonts w:hint="eastAsia"/>
        </w:rPr>
        <w:t>$</w:t>
      </w:r>
      <w:r w:rsidRPr="009F2CA4">
        <w:t xml:space="preserve">echo 'export </w:t>
      </w:r>
      <w:bookmarkStart w:id="285" w:name="OLE_LINK16"/>
      <w:bookmarkStart w:id="286" w:name="OLE_LINK17"/>
      <w:r w:rsidRPr="009F2CA4">
        <w:t>TERM=screen.linux</w:t>
      </w:r>
      <w:bookmarkEnd w:id="285"/>
      <w:bookmarkEnd w:id="286"/>
      <w:r w:rsidRPr="009F2CA4">
        <w:t>' | sudo tee -ai /etc/bashrc</w:t>
      </w:r>
    </w:p>
    <w:p w14:paraId="0ACFFE3A" w14:textId="77777777" w:rsidR="005D14A8" w:rsidRDefault="00B7132B" w:rsidP="00067E2C">
      <w:pPr>
        <w:tabs>
          <w:tab w:val="left" w:pos="420"/>
        </w:tabs>
      </w:pPr>
      <w:r>
        <w:tab/>
      </w:r>
      <w:r>
        <w:rPr>
          <w:rFonts w:hint="eastAsia"/>
        </w:rPr>
        <w:t>参照项目主页中的</w:t>
      </w:r>
      <w:r w:rsidRPr="00130ADB">
        <w:t>sample.md</w:t>
      </w:r>
      <w:r>
        <w:rPr>
          <w:rFonts w:hint="eastAsia"/>
        </w:rPr>
        <w:t>文件，即可编辑出属于自己的展示页面。</w:t>
      </w:r>
    </w:p>
    <w:p w14:paraId="6858AA79" w14:textId="77777777" w:rsidR="00E743AA" w:rsidRDefault="00E743AA" w:rsidP="00067E2C">
      <w:pPr>
        <w:tabs>
          <w:tab w:val="left" w:pos="420"/>
        </w:tabs>
      </w:pPr>
    </w:p>
    <w:p w14:paraId="2C90C5A8" w14:textId="77777777" w:rsidR="00E743AA" w:rsidRDefault="00E743AA" w:rsidP="00067E2C">
      <w:pPr>
        <w:tabs>
          <w:tab w:val="left" w:pos="420"/>
        </w:tabs>
      </w:pPr>
      <w:r>
        <w:rPr>
          <w:rFonts w:hint="eastAsia"/>
        </w:rPr>
        <w:t>英文版的使用说明如下</w:t>
      </w:r>
      <w:r w:rsidR="001273D4">
        <w:rPr>
          <w:rFonts w:hint="eastAsia"/>
        </w:rPr>
        <w:t>（也可以访问其主页</w:t>
      </w:r>
      <w:r w:rsidR="001273D4">
        <w:rPr>
          <w:rFonts w:hint="eastAsia"/>
        </w:rPr>
        <w:t xml:space="preserve"> </w:t>
      </w:r>
      <w:hyperlink r:id="rId195" w:history="1">
        <w:r w:rsidR="001273D4" w:rsidRPr="000C069D">
          <w:rPr>
            <w:rStyle w:val="a8"/>
          </w:rPr>
          <w:t>https://github.com/visit1985/mdp</w:t>
        </w:r>
      </w:hyperlink>
      <w:r w:rsidR="001273D4">
        <w:t xml:space="preserve"> </w:t>
      </w:r>
      <w:r w:rsidR="001273D4">
        <w:rPr>
          <w:rFonts w:hint="eastAsia"/>
        </w:rPr>
        <w:t>查看最新版的使用说明）</w:t>
      </w:r>
      <w:r>
        <w:rPr>
          <w:rFonts w:hint="eastAsia"/>
        </w:rPr>
        <w:t>：</w:t>
      </w:r>
    </w:p>
    <w:p w14:paraId="48FB8331" w14:textId="77777777" w:rsidR="00E743AA" w:rsidRPr="00E743AA" w:rsidRDefault="00E743AA" w:rsidP="00E743AA">
      <w:pPr>
        <w:widowControl/>
        <w:jc w:val="left"/>
        <w:rPr>
          <w:rFonts w:ascii="宋体" w:eastAsia="宋体" w:hAnsi="宋体" w:cs="宋体"/>
          <w:b/>
          <w:bCs/>
          <w:kern w:val="0"/>
          <w:sz w:val="18"/>
          <w:szCs w:val="18"/>
        </w:rPr>
      </w:pPr>
      <w:r w:rsidRPr="00E743AA">
        <w:rPr>
          <w:rFonts w:ascii="宋体" w:eastAsia="宋体" w:hAnsi="宋体" w:cs="宋体"/>
          <w:b/>
          <w:bCs/>
          <w:i/>
          <w:iCs/>
          <w:kern w:val="0"/>
          <w:sz w:val="18"/>
          <w:szCs w:val="18"/>
        </w:rPr>
        <w:t>How to use it:</w:t>
      </w:r>
    </w:p>
    <w:p w14:paraId="73E4BB60" w14:textId="77777777" w:rsidR="00E743AA" w:rsidRPr="00E743AA" w:rsidRDefault="00E743AA" w:rsidP="00E743AA">
      <w:pPr>
        <w:widowControl/>
        <w:jc w:val="left"/>
        <w:rPr>
          <w:rFonts w:ascii="宋体" w:eastAsia="宋体" w:hAnsi="宋体" w:cs="宋体"/>
          <w:b/>
          <w:bCs/>
          <w:kern w:val="0"/>
          <w:sz w:val="18"/>
          <w:szCs w:val="18"/>
        </w:rPr>
      </w:pPr>
      <w:r w:rsidRPr="00E743AA">
        <w:rPr>
          <w:rFonts w:ascii="宋体" w:eastAsia="宋体" w:hAnsi="宋体" w:cs="宋体"/>
          <w:b/>
          <w:bCs/>
          <w:kern w:val="0"/>
          <w:sz w:val="18"/>
          <w:szCs w:val="18"/>
        </w:rPr>
        <w:t>Horizontal rulers are used as slide separator.</w:t>
      </w:r>
    </w:p>
    <w:p w14:paraId="28F54424" w14:textId="77777777" w:rsidR="00E743AA" w:rsidRPr="00E743AA" w:rsidRDefault="00E743AA" w:rsidP="00E743AA">
      <w:pPr>
        <w:widowControl/>
        <w:jc w:val="left"/>
        <w:rPr>
          <w:rFonts w:ascii="宋体" w:eastAsia="宋体" w:hAnsi="宋体" w:cs="宋体"/>
          <w:b/>
          <w:bCs/>
          <w:kern w:val="0"/>
          <w:sz w:val="18"/>
          <w:szCs w:val="18"/>
        </w:rPr>
      </w:pPr>
      <w:r w:rsidRPr="00E743AA">
        <w:rPr>
          <w:rFonts w:ascii="宋体" w:eastAsia="宋体" w:hAnsi="宋体" w:cs="宋体"/>
          <w:b/>
          <w:bCs/>
          <w:kern w:val="0"/>
          <w:sz w:val="18"/>
          <w:szCs w:val="18"/>
        </w:rPr>
        <w:t>Supports basic markdown formating:</w:t>
      </w:r>
    </w:p>
    <w:p w14:paraId="6443F311" w14:textId="77777777" w:rsidR="00E743AA" w:rsidRPr="00E743AA" w:rsidRDefault="00E743AA" w:rsidP="00E743AA">
      <w:pPr>
        <w:widowControl/>
        <w:numPr>
          <w:ilvl w:val="0"/>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line wide markup</w:t>
      </w:r>
    </w:p>
    <w:p w14:paraId="1DD0B2C9"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headlines</w:t>
      </w:r>
    </w:p>
    <w:p w14:paraId="6A679A2A"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code</w:t>
      </w:r>
    </w:p>
    <w:p w14:paraId="23923299"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quotes</w:t>
      </w:r>
    </w:p>
    <w:p w14:paraId="3AABDC4B"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unordered list</w:t>
      </w:r>
    </w:p>
    <w:p w14:paraId="6E2EF260" w14:textId="77777777" w:rsidR="00E743AA" w:rsidRPr="00E743AA" w:rsidRDefault="00E743AA" w:rsidP="00E743AA">
      <w:pPr>
        <w:widowControl/>
        <w:numPr>
          <w:ilvl w:val="0"/>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in-line markup</w:t>
      </w:r>
    </w:p>
    <w:p w14:paraId="1A153182"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bold text</w:t>
      </w:r>
    </w:p>
    <w:p w14:paraId="3A18F99B"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underlined text</w:t>
      </w:r>
    </w:p>
    <w:p w14:paraId="6B2C7DAE"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lastRenderedPageBreak/>
        <w:t>code</w:t>
      </w:r>
    </w:p>
    <w:p w14:paraId="24DE7C44" w14:textId="77777777" w:rsidR="00E743AA" w:rsidRPr="00E743AA" w:rsidRDefault="00E743AA" w:rsidP="00E743AA">
      <w:pPr>
        <w:widowControl/>
        <w:jc w:val="left"/>
        <w:rPr>
          <w:rFonts w:ascii="宋体" w:eastAsia="宋体" w:hAnsi="宋体" w:cs="宋体"/>
          <w:b/>
          <w:bCs/>
          <w:kern w:val="0"/>
          <w:sz w:val="18"/>
          <w:szCs w:val="18"/>
        </w:rPr>
      </w:pPr>
      <w:r w:rsidRPr="00E743AA">
        <w:rPr>
          <w:rFonts w:ascii="宋体" w:eastAsia="宋体" w:hAnsi="宋体" w:cs="宋体"/>
          <w:b/>
          <w:bCs/>
          <w:kern w:val="0"/>
          <w:sz w:val="18"/>
          <w:szCs w:val="18"/>
        </w:rPr>
        <w:t>Supports headers prefixed by @ symbol.</w:t>
      </w:r>
    </w:p>
    <w:p w14:paraId="06520084" w14:textId="77777777" w:rsidR="00E743AA" w:rsidRPr="00E743AA" w:rsidRDefault="00E743AA" w:rsidP="00E743AA">
      <w:pPr>
        <w:widowControl/>
        <w:numPr>
          <w:ilvl w:val="0"/>
          <w:numId w:val="34"/>
        </w:numPr>
        <w:jc w:val="left"/>
        <w:rPr>
          <w:rFonts w:ascii="宋体" w:eastAsia="宋体" w:hAnsi="宋体" w:cs="宋体"/>
          <w:b/>
          <w:bCs/>
          <w:kern w:val="0"/>
          <w:sz w:val="18"/>
          <w:szCs w:val="18"/>
        </w:rPr>
      </w:pPr>
      <w:r w:rsidRPr="00E743AA">
        <w:rPr>
          <w:rFonts w:ascii="宋体" w:eastAsia="宋体" w:hAnsi="宋体" w:cs="宋体"/>
          <w:b/>
          <w:bCs/>
          <w:kern w:val="0"/>
          <w:sz w:val="18"/>
          <w:szCs w:val="18"/>
        </w:rPr>
        <w:t>first two header lines are displayed as title and author in top and bottom bar</w:t>
      </w:r>
    </w:p>
    <w:p w14:paraId="12EA8A31" w14:textId="77777777" w:rsidR="00E743AA" w:rsidRPr="00E743AA" w:rsidRDefault="00E743AA" w:rsidP="00E743AA">
      <w:pPr>
        <w:widowControl/>
        <w:jc w:val="left"/>
        <w:rPr>
          <w:rFonts w:ascii="宋体" w:eastAsia="宋体" w:hAnsi="宋体" w:cs="宋体"/>
          <w:b/>
          <w:bCs/>
          <w:kern w:val="0"/>
          <w:sz w:val="18"/>
          <w:szCs w:val="18"/>
        </w:rPr>
      </w:pPr>
      <w:r w:rsidRPr="00E743AA">
        <w:rPr>
          <w:rFonts w:ascii="宋体" w:eastAsia="宋体" w:hAnsi="宋体" w:cs="宋体"/>
          <w:b/>
          <w:bCs/>
          <w:kern w:val="0"/>
          <w:sz w:val="18"/>
          <w:szCs w:val="18"/>
        </w:rPr>
        <w:t>Review sample.md for more details.</w:t>
      </w:r>
    </w:p>
    <w:p w14:paraId="4AC44328" w14:textId="77777777" w:rsidR="00E743AA" w:rsidRPr="00E743AA" w:rsidRDefault="009E7B44" w:rsidP="00E743AA">
      <w:pPr>
        <w:widowControl/>
        <w:jc w:val="left"/>
        <w:rPr>
          <w:rFonts w:ascii="宋体" w:eastAsia="宋体" w:hAnsi="宋体" w:cs="宋体"/>
          <w:b/>
          <w:bCs/>
          <w:kern w:val="0"/>
          <w:sz w:val="18"/>
          <w:szCs w:val="18"/>
        </w:rPr>
      </w:pPr>
      <w:r>
        <w:rPr>
          <w:rFonts w:ascii="宋体" w:eastAsia="宋体" w:hAnsi="宋体" w:cs="宋体"/>
          <w:b/>
          <w:bCs/>
          <w:kern w:val="0"/>
          <w:sz w:val="18"/>
          <w:szCs w:val="18"/>
        </w:rPr>
        <w:pict w14:anchorId="3B12DC44">
          <v:rect id="_x0000_i1025" style="width:0;height:1.5pt" o:hralign="center" o:hrstd="t" o:hr="t" fillcolor="#a0a0a0" stroked="f"/>
        </w:pict>
      </w:r>
    </w:p>
    <w:p w14:paraId="665128B3" w14:textId="77777777" w:rsidR="00E743AA" w:rsidRPr="00E743AA" w:rsidRDefault="00E743AA" w:rsidP="00E743AA">
      <w:pPr>
        <w:widowControl/>
        <w:jc w:val="left"/>
        <w:rPr>
          <w:rFonts w:ascii="宋体" w:eastAsia="宋体" w:hAnsi="宋体" w:cs="宋体"/>
          <w:b/>
          <w:bCs/>
          <w:kern w:val="0"/>
          <w:sz w:val="18"/>
          <w:szCs w:val="18"/>
        </w:rPr>
      </w:pPr>
      <w:r w:rsidRPr="00E743AA">
        <w:rPr>
          <w:rFonts w:ascii="宋体" w:eastAsia="宋体" w:hAnsi="宋体" w:cs="宋体"/>
          <w:b/>
          <w:bCs/>
          <w:i/>
          <w:iCs/>
          <w:kern w:val="0"/>
          <w:sz w:val="18"/>
          <w:szCs w:val="18"/>
        </w:rPr>
        <w:t>Controls:</w:t>
      </w:r>
    </w:p>
    <w:p w14:paraId="52934CB1" w14:textId="77777777" w:rsidR="00E743AA" w:rsidRPr="00E743AA" w:rsidRDefault="00E743AA" w:rsidP="00E743AA">
      <w:pPr>
        <w:widowControl/>
        <w:numPr>
          <w:ilvl w:val="0"/>
          <w:numId w:val="35"/>
        </w:numPr>
        <w:jc w:val="left"/>
        <w:rPr>
          <w:rFonts w:ascii="宋体" w:eastAsia="宋体" w:hAnsi="宋体" w:cs="宋体"/>
          <w:b/>
          <w:bCs/>
          <w:kern w:val="0"/>
          <w:sz w:val="18"/>
          <w:szCs w:val="18"/>
        </w:rPr>
      </w:pPr>
      <w:r w:rsidRPr="00E743AA">
        <w:rPr>
          <w:rFonts w:ascii="宋体" w:eastAsia="宋体" w:hAnsi="宋体" w:cs="宋体"/>
          <w:b/>
          <w:bCs/>
          <w:kern w:val="0"/>
          <w:sz w:val="18"/>
          <w:szCs w:val="18"/>
        </w:rPr>
        <w:t>h, j, k, l, Arrow keys, Space, Enter, Backspace, Page Up, Page Down - next/previous slide</w:t>
      </w:r>
    </w:p>
    <w:p w14:paraId="77F21131" w14:textId="77777777" w:rsidR="00E743AA" w:rsidRPr="00E743AA" w:rsidRDefault="00E743AA" w:rsidP="00E743AA">
      <w:pPr>
        <w:widowControl/>
        <w:numPr>
          <w:ilvl w:val="0"/>
          <w:numId w:val="35"/>
        </w:numPr>
        <w:jc w:val="left"/>
        <w:rPr>
          <w:rFonts w:ascii="宋体" w:eastAsia="宋体" w:hAnsi="宋体" w:cs="宋体"/>
          <w:b/>
          <w:bCs/>
          <w:kern w:val="0"/>
          <w:sz w:val="18"/>
          <w:szCs w:val="18"/>
        </w:rPr>
      </w:pPr>
      <w:r w:rsidRPr="00E743AA">
        <w:rPr>
          <w:rFonts w:ascii="宋体" w:eastAsia="宋体" w:hAnsi="宋体" w:cs="宋体"/>
          <w:b/>
          <w:bCs/>
          <w:kern w:val="0"/>
          <w:sz w:val="18"/>
          <w:szCs w:val="18"/>
        </w:rPr>
        <w:t>Home, g - go to first slide</w:t>
      </w:r>
    </w:p>
    <w:p w14:paraId="1C8A7E69" w14:textId="77777777" w:rsidR="00E743AA" w:rsidRPr="00E743AA" w:rsidRDefault="00E743AA" w:rsidP="00E743AA">
      <w:pPr>
        <w:widowControl/>
        <w:numPr>
          <w:ilvl w:val="0"/>
          <w:numId w:val="35"/>
        </w:numPr>
        <w:jc w:val="left"/>
        <w:rPr>
          <w:rFonts w:ascii="宋体" w:eastAsia="宋体" w:hAnsi="宋体" w:cs="宋体"/>
          <w:b/>
          <w:bCs/>
          <w:kern w:val="0"/>
          <w:sz w:val="18"/>
          <w:szCs w:val="18"/>
        </w:rPr>
      </w:pPr>
      <w:r w:rsidRPr="00E743AA">
        <w:rPr>
          <w:rFonts w:ascii="宋体" w:eastAsia="宋体" w:hAnsi="宋体" w:cs="宋体"/>
          <w:b/>
          <w:bCs/>
          <w:kern w:val="0"/>
          <w:sz w:val="18"/>
          <w:szCs w:val="18"/>
        </w:rPr>
        <w:t>End, G - go to last slide</w:t>
      </w:r>
    </w:p>
    <w:p w14:paraId="0820547F" w14:textId="77777777" w:rsidR="00E743AA" w:rsidRPr="00E743AA" w:rsidRDefault="00E743AA" w:rsidP="00E743AA">
      <w:pPr>
        <w:widowControl/>
        <w:numPr>
          <w:ilvl w:val="0"/>
          <w:numId w:val="35"/>
        </w:numPr>
        <w:jc w:val="left"/>
        <w:rPr>
          <w:rFonts w:ascii="宋体" w:eastAsia="宋体" w:hAnsi="宋体" w:cs="宋体"/>
          <w:b/>
          <w:bCs/>
          <w:kern w:val="0"/>
          <w:sz w:val="18"/>
          <w:szCs w:val="18"/>
        </w:rPr>
      </w:pPr>
      <w:r w:rsidRPr="00E743AA">
        <w:rPr>
          <w:rFonts w:ascii="宋体" w:eastAsia="宋体" w:hAnsi="宋体" w:cs="宋体"/>
          <w:b/>
          <w:bCs/>
          <w:kern w:val="0"/>
          <w:sz w:val="18"/>
          <w:szCs w:val="18"/>
        </w:rPr>
        <w:t>1-9 - go to slide n</w:t>
      </w:r>
    </w:p>
    <w:p w14:paraId="5B563126" w14:textId="77777777" w:rsidR="00E743AA" w:rsidRPr="00E743AA" w:rsidRDefault="00E743AA" w:rsidP="00E743AA">
      <w:pPr>
        <w:widowControl/>
        <w:numPr>
          <w:ilvl w:val="0"/>
          <w:numId w:val="35"/>
        </w:numPr>
        <w:jc w:val="left"/>
        <w:rPr>
          <w:rFonts w:ascii="宋体" w:eastAsia="宋体" w:hAnsi="宋体" w:cs="宋体"/>
          <w:b/>
          <w:bCs/>
          <w:kern w:val="0"/>
          <w:sz w:val="18"/>
          <w:szCs w:val="18"/>
        </w:rPr>
      </w:pPr>
      <w:r w:rsidRPr="00E743AA">
        <w:rPr>
          <w:rFonts w:ascii="宋体" w:eastAsia="宋体" w:hAnsi="宋体" w:cs="宋体"/>
          <w:b/>
          <w:bCs/>
          <w:kern w:val="0"/>
          <w:sz w:val="18"/>
          <w:szCs w:val="18"/>
        </w:rPr>
        <w:t>r - reload input file</w:t>
      </w:r>
    </w:p>
    <w:p w14:paraId="14A874AB" w14:textId="77777777" w:rsidR="00E743AA" w:rsidRPr="00E743AA" w:rsidRDefault="00E743AA" w:rsidP="00E743AA">
      <w:pPr>
        <w:widowControl/>
        <w:numPr>
          <w:ilvl w:val="0"/>
          <w:numId w:val="35"/>
        </w:numPr>
        <w:jc w:val="left"/>
        <w:rPr>
          <w:rFonts w:ascii="宋体" w:eastAsia="宋体" w:hAnsi="宋体" w:cs="宋体"/>
          <w:b/>
          <w:bCs/>
          <w:kern w:val="0"/>
          <w:sz w:val="18"/>
          <w:szCs w:val="18"/>
        </w:rPr>
      </w:pPr>
      <w:r w:rsidRPr="00E743AA">
        <w:rPr>
          <w:rFonts w:ascii="宋体" w:eastAsia="宋体" w:hAnsi="宋体" w:cs="宋体"/>
          <w:b/>
          <w:bCs/>
          <w:kern w:val="0"/>
          <w:sz w:val="18"/>
          <w:szCs w:val="18"/>
        </w:rPr>
        <w:t>q - exit</w:t>
      </w:r>
    </w:p>
    <w:p w14:paraId="1D90933F" w14:textId="77777777" w:rsidR="00E743AA" w:rsidRPr="003D0EE7" w:rsidRDefault="00E743AA" w:rsidP="00067E2C">
      <w:pPr>
        <w:tabs>
          <w:tab w:val="left" w:pos="420"/>
        </w:tabs>
      </w:pPr>
    </w:p>
    <w:p w14:paraId="2FAEDCB2" w14:textId="6E6B2A57" w:rsidR="00B53F72" w:rsidRDefault="00B53F72" w:rsidP="00DC37DD">
      <w:pPr>
        <w:pStyle w:val="2"/>
      </w:pPr>
      <w:bookmarkStart w:id="287" w:name="_二十八、强大的命令行图片处理工具——ImageMagick"/>
      <w:bookmarkStart w:id="288" w:name="_Toc27512270"/>
      <w:bookmarkEnd w:id="287"/>
      <w:r>
        <w:rPr>
          <w:rFonts w:hint="eastAsia"/>
        </w:rPr>
        <w:t>二十八</w:t>
      </w:r>
      <w:r w:rsidR="00751509">
        <w:rPr>
          <w:rFonts w:hint="eastAsia"/>
        </w:rPr>
        <w:t>、</w:t>
      </w:r>
      <w:r>
        <w:rPr>
          <w:rFonts w:hint="eastAsia"/>
        </w:rPr>
        <w:t>强大的命令行图片处理工具——</w:t>
      </w:r>
      <w:r>
        <w:t>ImageMagick</w:t>
      </w:r>
      <w:bookmarkEnd w:id="288"/>
    </w:p>
    <w:p w14:paraId="3B29DC8E" w14:textId="69EAABA0" w:rsidR="00647276" w:rsidRDefault="00647276" w:rsidP="00647276">
      <w:pPr>
        <w:tabs>
          <w:tab w:val="left" w:pos="420"/>
        </w:tabs>
        <w:jc w:val="left"/>
      </w:pPr>
      <w:r>
        <w:tab/>
      </w:r>
      <w:r>
        <w:rPr>
          <w:rFonts w:hint="eastAsia"/>
        </w:rPr>
        <w:t>命令行的图片处理工具</w:t>
      </w:r>
      <w:r>
        <w:t>ImageMagick</w:t>
      </w:r>
      <w:r>
        <w:rPr>
          <w:rFonts w:hint="eastAsia"/>
        </w:rPr>
        <w:t>工具集可以在命令行将图片处理成各种形式，例如裁剪</w:t>
      </w:r>
      <w:r w:rsidR="00CC1DF3">
        <w:rPr>
          <w:rFonts w:hint="eastAsia"/>
        </w:rPr>
        <w:t>、</w:t>
      </w:r>
      <w:r>
        <w:rPr>
          <w:rFonts w:hint="eastAsia"/>
        </w:rPr>
        <w:t>拼接</w:t>
      </w:r>
      <w:r w:rsidR="00CC1DF3">
        <w:rPr>
          <w:rFonts w:hint="eastAsia"/>
        </w:rPr>
        <w:t>、</w:t>
      </w:r>
      <w:r>
        <w:rPr>
          <w:rFonts w:hint="eastAsia"/>
        </w:rPr>
        <w:t>加水印</w:t>
      </w:r>
      <w:r w:rsidR="00CC1DF3">
        <w:rPr>
          <w:rFonts w:hint="eastAsia"/>
        </w:rPr>
        <w:t>、</w:t>
      </w:r>
      <w:r>
        <w:rPr>
          <w:rFonts w:hint="eastAsia"/>
        </w:rPr>
        <w:t>加</w:t>
      </w:r>
      <w:r w:rsidR="00CC1DF3">
        <w:rPr>
          <w:rFonts w:hint="eastAsia"/>
        </w:rPr>
        <w:t>文字、旋转、压缩像素、处理成圆角、图片——</w:t>
      </w:r>
      <w:r w:rsidR="00CC1DF3">
        <w:rPr>
          <w:rFonts w:hint="eastAsia"/>
        </w:rPr>
        <w:t>PDF</w:t>
      </w:r>
      <w:r w:rsidR="00CC1DF3">
        <w:rPr>
          <w:rFonts w:hint="eastAsia"/>
        </w:rPr>
        <w:t>互转、生成</w:t>
      </w:r>
      <w:r w:rsidR="00CC1DF3">
        <w:rPr>
          <w:rFonts w:hint="eastAsia"/>
        </w:rPr>
        <w:t>gif</w:t>
      </w:r>
      <w:r w:rsidR="00CC1DF3">
        <w:rPr>
          <w:rFonts w:hint="eastAsia"/>
        </w:rPr>
        <w:t>动图等，还可以进行例如高斯模糊之类</w:t>
      </w:r>
      <w:r w:rsidR="00847038">
        <w:rPr>
          <w:rFonts w:hint="eastAsia"/>
        </w:rPr>
        <w:t>非常专业和精密</w:t>
      </w:r>
      <w:r w:rsidR="00CC1DF3">
        <w:rPr>
          <w:rFonts w:hint="eastAsia"/>
        </w:rPr>
        <w:t>的工作</w:t>
      </w:r>
      <w:r w:rsidR="00847038">
        <w:rPr>
          <w:rFonts w:hint="eastAsia"/>
        </w:rPr>
        <w:t>，不得不感叹这真是一个非常轻大的工具</w:t>
      </w:r>
      <w:r w:rsidR="00CC1DF3">
        <w:rPr>
          <w:rFonts w:hint="eastAsia"/>
        </w:rPr>
        <w:t>。</w:t>
      </w:r>
    </w:p>
    <w:p w14:paraId="753965C6" w14:textId="0085327E" w:rsidR="001213CD" w:rsidRDefault="001213CD" w:rsidP="00647276">
      <w:pPr>
        <w:tabs>
          <w:tab w:val="left" w:pos="420"/>
        </w:tabs>
        <w:jc w:val="left"/>
      </w:pPr>
      <w:r>
        <w:tab/>
      </w:r>
      <w:r>
        <w:rPr>
          <w:rFonts w:hint="eastAsia"/>
        </w:rPr>
        <w:t>该工具在纯字符界面搭配</w:t>
      </w:r>
      <w:hyperlink w:anchor="_九、纯字符界面的图片查看器" w:history="1">
        <w:r w:rsidR="007043D7" w:rsidRPr="0052673C">
          <w:rPr>
            <w:rStyle w:val="a8"/>
            <w:rFonts w:hint="eastAsia"/>
          </w:rPr>
          <w:t>纯</w:t>
        </w:r>
        <w:r w:rsidRPr="0052673C">
          <w:rPr>
            <w:rStyle w:val="a8"/>
            <w:rFonts w:hint="eastAsia"/>
          </w:rPr>
          <w:t>字符界面的图片查看器</w:t>
        </w:r>
        <w:r w:rsidRPr="0052673C">
          <w:rPr>
            <w:rStyle w:val="a8"/>
            <w:rFonts w:hint="eastAsia"/>
          </w:rPr>
          <w:t>fbi</w:t>
        </w:r>
      </w:hyperlink>
      <w:r>
        <w:rPr>
          <w:rFonts w:hint="eastAsia"/>
        </w:rPr>
        <w:t>和强大的</w:t>
      </w:r>
      <w:hyperlink w:anchor="_十九、纯字符界面的视频编辑工具FFmpeg（命令行工具）" w:history="1">
        <w:r w:rsidRPr="002F70CB">
          <w:rPr>
            <w:rStyle w:val="a8"/>
            <w:rFonts w:hint="eastAsia"/>
          </w:rPr>
          <w:t>视频</w:t>
        </w:r>
        <w:r w:rsidR="002F70CB" w:rsidRPr="002F70CB">
          <w:rPr>
            <w:rStyle w:val="a8"/>
            <w:rFonts w:hint="eastAsia"/>
          </w:rPr>
          <w:t>处理</w:t>
        </w:r>
        <w:r w:rsidRPr="002F70CB">
          <w:rPr>
            <w:rStyle w:val="a8"/>
            <w:rFonts w:hint="eastAsia"/>
          </w:rPr>
          <w:t>工具</w:t>
        </w:r>
        <w:r w:rsidRPr="002F70CB">
          <w:rPr>
            <w:rStyle w:val="a8"/>
            <w:rFonts w:hint="eastAsia"/>
          </w:rPr>
          <w:t>f</w:t>
        </w:r>
        <w:r w:rsidRPr="002F70CB">
          <w:rPr>
            <w:rStyle w:val="a8"/>
          </w:rPr>
          <w:t>fmpeg</w:t>
        </w:r>
      </w:hyperlink>
      <w:r>
        <w:rPr>
          <w:rFonts w:hint="eastAsia"/>
        </w:rPr>
        <w:t>，可以实现很高的效率，该工具将</w:t>
      </w:r>
      <w:r>
        <w:rPr>
          <w:rFonts w:hint="eastAsia"/>
        </w:rPr>
        <w:t>PDF</w:t>
      </w:r>
      <w:r>
        <w:rPr>
          <w:rFonts w:hint="eastAsia"/>
        </w:rPr>
        <w:t>转换成图片的功能，为在纯字符界面下查看</w:t>
      </w:r>
      <w:r>
        <w:rPr>
          <w:rFonts w:hint="eastAsia"/>
        </w:rPr>
        <w:t>PDF</w:t>
      </w:r>
      <w:r>
        <w:rPr>
          <w:rFonts w:hint="eastAsia"/>
        </w:rPr>
        <w:t>提供提供了可能，</w:t>
      </w:r>
      <w:r w:rsidR="0052673C">
        <w:rPr>
          <w:rFonts w:hint="eastAsia"/>
        </w:rPr>
        <w:t>可用性比</w:t>
      </w:r>
      <w:hyperlink w:anchor="_十、纯字符界面的PDF查看器fbgs" w:history="1">
        <w:r w:rsidR="0052673C" w:rsidRPr="002F70CB">
          <w:rPr>
            <w:rStyle w:val="a8"/>
            <w:rFonts w:hint="eastAsia"/>
          </w:rPr>
          <w:t>纯字符界面下的</w:t>
        </w:r>
        <w:r w:rsidR="0052673C" w:rsidRPr="002F70CB">
          <w:rPr>
            <w:rStyle w:val="a8"/>
            <w:rFonts w:hint="eastAsia"/>
          </w:rPr>
          <w:t>PDF</w:t>
        </w:r>
        <w:r w:rsidR="0052673C" w:rsidRPr="002F70CB">
          <w:rPr>
            <w:rStyle w:val="a8"/>
            <w:rFonts w:hint="eastAsia"/>
          </w:rPr>
          <w:t>查看器</w:t>
        </w:r>
      </w:hyperlink>
      <w:r w:rsidR="0052673C">
        <w:rPr>
          <w:rFonts w:hint="eastAsia"/>
        </w:rPr>
        <w:t>高多了，而且易实现、够灵活，</w:t>
      </w:r>
      <w:r>
        <w:rPr>
          <w:rFonts w:hint="eastAsia"/>
        </w:rPr>
        <w:t>大大提高工作效率。</w:t>
      </w:r>
      <w:r w:rsidR="00F256AF">
        <w:rPr>
          <w:rFonts w:hint="eastAsia"/>
        </w:rPr>
        <w:t>相比</w:t>
      </w:r>
      <w:hyperlink w:anchor="_二十六、纯字符界面下的PDF处理工具" w:history="1">
        <w:r w:rsidR="00F256AF" w:rsidRPr="00F256AF">
          <w:rPr>
            <w:rStyle w:val="a8"/>
          </w:rPr>
          <w:t>专门的</w:t>
        </w:r>
        <w:r w:rsidR="00F256AF" w:rsidRPr="00F256AF">
          <w:rPr>
            <w:rStyle w:val="a8"/>
          </w:rPr>
          <w:t>PDF</w:t>
        </w:r>
        <w:r w:rsidR="00F256AF" w:rsidRPr="00F256AF">
          <w:rPr>
            <w:rStyle w:val="a8"/>
            <w:rFonts w:hint="eastAsia"/>
          </w:rPr>
          <w:t>处理工具</w:t>
        </w:r>
      </w:hyperlink>
      <w:r w:rsidR="00F256AF">
        <w:rPr>
          <w:rFonts w:hint="eastAsia"/>
        </w:rPr>
        <w:t>，它也可以发挥一技之长。</w:t>
      </w:r>
    </w:p>
    <w:p w14:paraId="08B0BC94" w14:textId="5B1DA8D8" w:rsidR="00D86CA9" w:rsidRDefault="00D86CA9" w:rsidP="00647276">
      <w:pPr>
        <w:tabs>
          <w:tab w:val="left" w:pos="420"/>
        </w:tabs>
        <w:jc w:val="left"/>
      </w:pPr>
      <w:r>
        <w:tab/>
      </w:r>
      <w:r>
        <w:rPr>
          <w:rFonts w:hint="eastAsia"/>
        </w:rPr>
        <w:t>安装：</w:t>
      </w:r>
    </w:p>
    <w:p w14:paraId="1BE33AB1" w14:textId="1D485676" w:rsidR="00D86CA9" w:rsidRDefault="00D86CA9" w:rsidP="00647276">
      <w:pPr>
        <w:tabs>
          <w:tab w:val="left" w:pos="420"/>
        </w:tabs>
        <w:jc w:val="left"/>
      </w:pPr>
      <w:r>
        <w:tab/>
      </w:r>
      <w:r>
        <w:tab/>
        <w:t xml:space="preserve">$sudo yum install </w:t>
      </w:r>
      <w:r w:rsidRPr="00D86CA9">
        <w:t>imagemagick</w:t>
      </w:r>
      <w:r>
        <w:t xml:space="preserve"> </w:t>
      </w:r>
      <w:r w:rsidRPr="00D86CA9">
        <w:t>imagemagick</w:t>
      </w:r>
      <w:r>
        <w:t xml:space="preserve">* </w:t>
      </w:r>
      <w:r w:rsidRPr="00D86CA9">
        <w:t>imagemagic</w:t>
      </w:r>
      <w:r>
        <w:t>*</w:t>
      </w:r>
    </w:p>
    <w:p w14:paraId="7B299F97" w14:textId="0CE534BA" w:rsidR="00712014" w:rsidRDefault="00712014" w:rsidP="00647276">
      <w:pPr>
        <w:tabs>
          <w:tab w:val="left" w:pos="420"/>
        </w:tabs>
        <w:jc w:val="left"/>
      </w:pPr>
      <w:r>
        <w:tab/>
      </w:r>
      <w:r>
        <w:rPr>
          <w:rFonts w:hint="eastAsia"/>
        </w:rPr>
        <w:t>或者也可以从官网</w:t>
      </w:r>
      <w:r w:rsidR="003D0B3D">
        <w:rPr>
          <w:rFonts w:hint="eastAsia"/>
        </w:rPr>
        <w:t>[</w:t>
      </w:r>
      <w:r w:rsidR="003D0B3D">
        <w:t xml:space="preserve"> </w:t>
      </w:r>
      <w:hyperlink r:id="rId196" w:anchor="unix" w:history="1">
        <w:r w:rsidR="003D0B3D" w:rsidRPr="00770C47">
          <w:rPr>
            <w:rStyle w:val="a8"/>
          </w:rPr>
          <w:t>http://www.imagemagick.org/script/download.php#unix</w:t>
        </w:r>
      </w:hyperlink>
      <w:r w:rsidR="003D0B3D">
        <w:t xml:space="preserve"> ]</w:t>
      </w:r>
      <w:r>
        <w:rPr>
          <w:rFonts w:hint="eastAsia"/>
        </w:rPr>
        <w:t>下载</w:t>
      </w:r>
      <w:r w:rsidRPr="005E4780">
        <w:rPr>
          <w:rFonts w:hint="eastAsia"/>
          <w:highlight w:val="green"/>
        </w:rPr>
        <w:t>二进制安装包</w:t>
      </w:r>
      <w:r w:rsidR="005E4780">
        <w:rPr>
          <w:rFonts w:hint="eastAsia"/>
        </w:rPr>
        <w:t>或者</w:t>
      </w:r>
      <w:r w:rsidR="005E4780" w:rsidRPr="005E4780">
        <w:rPr>
          <w:rFonts w:hint="eastAsia"/>
          <w:highlight w:val="magenta"/>
        </w:rPr>
        <w:t>源码</w:t>
      </w:r>
      <w:r>
        <w:rPr>
          <w:rFonts w:hint="eastAsia"/>
        </w:rPr>
        <w:t>进行安装</w:t>
      </w:r>
      <w:r w:rsidR="003D0B3D">
        <w:rPr>
          <w:rFonts w:hint="eastAsia"/>
        </w:rPr>
        <w:t>.</w:t>
      </w:r>
    </w:p>
    <w:p w14:paraId="0850596A" w14:textId="423F15BC" w:rsidR="00D86CA9" w:rsidRDefault="00D86CA9" w:rsidP="00647276">
      <w:pPr>
        <w:tabs>
          <w:tab w:val="left" w:pos="420"/>
        </w:tabs>
        <w:jc w:val="left"/>
      </w:pPr>
      <w:r>
        <w:tab/>
      </w:r>
      <w:r>
        <w:rPr>
          <w:rFonts w:hint="eastAsia"/>
        </w:rPr>
        <w:t>其中有很多小工具，最常用的就是</w:t>
      </w:r>
      <w:r>
        <w:rPr>
          <w:rFonts w:hint="eastAsia"/>
        </w:rPr>
        <w:t>convert</w:t>
      </w:r>
      <w:r>
        <w:rPr>
          <w:rFonts w:hint="eastAsia"/>
        </w:rPr>
        <w:t>工具来进行格式转换了：</w:t>
      </w:r>
    </w:p>
    <w:p w14:paraId="0931B12E" w14:textId="79DA9E22" w:rsidR="00D86CA9" w:rsidRDefault="00D86CA9" w:rsidP="00647276">
      <w:pPr>
        <w:tabs>
          <w:tab w:val="left" w:pos="420"/>
        </w:tabs>
        <w:jc w:val="left"/>
      </w:pPr>
      <w:r>
        <w:tab/>
      </w:r>
      <w:r>
        <w:tab/>
        <w:t>$convert ./*jpg ./result.pdf</w:t>
      </w:r>
    </w:p>
    <w:p w14:paraId="52F17377" w14:textId="72F48A3C" w:rsidR="00D86CA9" w:rsidRDefault="00D86CA9" w:rsidP="00647276">
      <w:pPr>
        <w:tabs>
          <w:tab w:val="left" w:pos="420"/>
        </w:tabs>
        <w:jc w:val="left"/>
      </w:pPr>
      <w:r>
        <w:tab/>
      </w:r>
      <w:r>
        <w:tab/>
        <w:t>$convert ./test.pdf ./image.png</w:t>
      </w:r>
    </w:p>
    <w:p w14:paraId="2A681F7A" w14:textId="1BFF727F" w:rsidR="00D86CA9" w:rsidRDefault="00D86CA9" w:rsidP="00647276">
      <w:pPr>
        <w:tabs>
          <w:tab w:val="left" w:pos="420"/>
        </w:tabs>
        <w:jc w:val="left"/>
      </w:pPr>
      <w:r>
        <w:tab/>
      </w:r>
      <w:r>
        <w:rPr>
          <w:rFonts w:hint="eastAsia"/>
        </w:rPr>
        <w:t>以上命令分别实现了将目录下所有</w:t>
      </w:r>
      <w:r>
        <w:rPr>
          <w:rFonts w:hint="eastAsia"/>
        </w:rPr>
        <w:t>jpg</w:t>
      </w:r>
      <w:r>
        <w:rPr>
          <w:rFonts w:hint="eastAsia"/>
        </w:rPr>
        <w:t>图片转换合成为</w:t>
      </w:r>
      <w:r>
        <w:rPr>
          <w:rFonts w:hint="eastAsia"/>
        </w:rPr>
        <w:t>p</w:t>
      </w:r>
      <w:r>
        <w:t>df</w:t>
      </w:r>
      <w:r>
        <w:rPr>
          <w:rFonts w:hint="eastAsia"/>
        </w:rPr>
        <w:t>文件、将</w:t>
      </w:r>
      <w:r>
        <w:rPr>
          <w:rFonts w:hint="eastAsia"/>
        </w:rPr>
        <w:t>pdf</w:t>
      </w:r>
      <w:r>
        <w:rPr>
          <w:rFonts w:hint="eastAsia"/>
        </w:rPr>
        <w:t>文件转换成</w:t>
      </w:r>
      <w:r>
        <w:rPr>
          <w:rFonts w:hint="eastAsia"/>
        </w:rPr>
        <w:t>p</w:t>
      </w:r>
      <w:r>
        <w:t>ng</w:t>
      </w:r>
      <w:r>
        <w:rPr>
          <w:rFonts w:hint="eastAsia"/>
        </w:rPr>
        <w:t>图片文件（转换后文件是</w:t>
      </w:r>
      <w:r>
        <w:rPr>
          <w:rFonts w:hint="eastAsia"/>
        </w:rPr>
        <w:t>i</w:t>
      </w:r>
      <w:r>
        <w:t>mage-*.png</w:t>
      </w:r>
      <w:r>
        <w:rPr>
          <w:rFonts w:hint="eastAsia"/>
        </w:rPr>
        <w:t>格式，其中每页</w:t>
      </w:r>
      <w:r>
        <w:rPr>
          <w:rFonts w:hint="eastAsia"/>
        </w:rPr>
        <w:t>PDF</w:t>
      </w:r>
      <w:r>
        <w:rPr>
          <w:rFonts w:hint="eastAsia"/>
        </w:rPr>
        <w:t>被转换成了一张图片。</w:t>
      </w:r>
    </w:p>
    <w:p w14:paraId="31D82B29" w14:textId="1A9C42E2" w:rsidR="00D86CA9" w:rsidRDefault="00D86CA9" w:rsidP="00647276">
      <w:pPr>
        <w:tabs>
          <w:tab w:val="left" w:pos="420"/>
        </w:tabs>
        <w:jc w:val="left"/>
      </w:pPr>
      <w:r>
        <w:tab/>
      </w:r>
      <w:r>
        <w:rPr>
          <w:rFonts w:hint="eastAsia"/>
        </w:rPr>
        <w:t>另外，在转换的过程中，还可以控制清晰度以及像素等。</w:t>
      </w:r>
    </w:p>
    <w:p w14:paraId="77BE8761" w14:textId="635C85AE" w:rsidR="00007311" w:rsidRDefault="00007311" w:rsidP="00647276">
      <w:pPr>
        <w:tabs>
          <w:tab w:val="left" w:pos="420"/>
        </w:tabs>
        <w:jc w:val="left"/>
      </w:pPr>
    </w:p>
    <w:p w14:paraId="6F813E59" w14:textId="6BA34B05" w:rsidR="00007311" w:rsidRDefault="00007311" w:rsidP="00647276">
      <w:pPr>
        <w:tabs>
          <w:tab w:val="left" w:pos="420"/>
        </w:tabs>
        <w:jc w:val="left"/>
      </w:pPr>
      <w:r>
        <w:tab/>
      </w:r>
      <w:r>
        <w:rPr>
          <w:rFonts w:hint="eastAsia"/>
        </w:rPr>
        <w:t>该工具集的另外一个工具是</w:t>
      </w:r>
      <w:r>
        <w:rPr>
          <w:rFonts w:hint="eastAsia"/>
        </w:rPr>
        <w:t>i</w:t>
      </w:r>
      <w:r>
        <w:t>dentify</w:t>
      </w:r>
      <w:r>
        <w:rPr>
          <w:rFonts w:hint="eastAsia"/>
        </w:rPr>
        <w:t>，该命令可以查看指定图片文件的详细信息（包括像素、大小、格式等等），这在图片处理中非常常用。</w:t>
      </w:r>
    </w:p>
    <w:p w14:paraId="7281DF65" w14:textId="38DCA8F0" w:rsidR="000938B6" w:rsidRDefault="000938B6" w:rsidP="00647276">
      <w:pPr>
        <w:tabs>
          <w:tab w:val="left" w:pos="420"/>
        </w:tabs>
        <w:jc w:val="left"/>
      </w:pPr>
      <w:r>
        <w:tab/>
      </w:r>
      <w:r>
        <w:tab/>
      </w:r>
      <w:r>
        <w:rPr>
          <w:rFonts w:hint="eastAsia"/>
        </w:rPr>
        <w:t>$</w:t>
      </w:r>
      <w:r>
        <w:t>identify ./example.jp</w:t>
      </w:r>
      <w:r w:rsidR="003B1F1B">
        <w:t>g</w:t>
      </w:r>
    </w:p>
    <w:p w14:paraId="0449BEE1" w14:textId="1C2C805A" w:rsidR="00B71650" w:rsidRDefault="00B71650" w:rsidP="00647276">
      <w:pPr>
        <w:tabs>
          <w:tab w:val="left" w:pos="420"/>
        </w:tabs>
        <w:jc w:val="left"/>
      </w:pPr>
    </w:p>
    <w:p w14:paraId="7244C287" w14:textId="0C9CCD98" w:rsidR="00B71650" w:rsidRDefault="00B71650" w:rsidP="00647276">
      <w:pPr>
        <w:tabs>
          <w:tab w:val="left" w:pos="420"/>
        </w:tabs>
        <w:jc w:val="left"/>
      </w:pPr>
      <w:r>
        <w:tab/>
      </w:r>
      <w:r>
        <w:rPr>
          <w:rFonts w:hint="eastAsia"/>
        </w:rPr>
        <w:t>官网有一个非常好的说明和示例教程：</w:t>
      </w:r>
    </w:p>
    <w:p w14:paraId="7688088F" w14:textId="55AEBE16" w:rsidR="00B71650" w:rsidRDefault="00B71650" w:rsidP="00647276">
      <w:pPr>
        <w:tabs>
          <w:tab w:val="left" w:pos="420"/>
        </w:tabs>
        <w:jc w:val="left"/>
      </w:pPr>
      <w:r>
        <w:tab/>
      </w:r>
      <w:r>
        <w:tab/>
      </w:r>
      <w:hyperlink r:id="rId197" w:history="1">
        <w:r w:rsidRPr="00770C47">
          <w:rPr>
            <w:rStyle w:val="a8"/>
          </w:rPr>
          <w:t>http://www.imagemagick.org/Usage/crop/</w:t>
        </w:r>
      </w:hyperlink>
      <w:r>
        <w:t xml:space="preserve"> </w:t>
      </w:r>
    </w:p>
    <w:p w14:paraId="2BBF3C51" w14:textId="5EC167EE" w:rsidR="00B71650" w:rsidRDefault="00B71650" w:rsidP="00B71650">
      <w:pPr>
        <w:tabs>
          <w:tab w:val="left" w:pos="420"/>
        </w:tabs>
        <w:jc w:val="left"/>
      </w:pPr>
      <w:r>
        <w:tab/>
      </w:r>
      <w:r>
        <w:tab/>
      </w:r>
      <w:hyperlink r:id="rId198" w:anchor="rounded_border" w:history="1">
        <w:r w:rsidRPr="00770C47">
          <w:rPr>
            <w:rStyle w:val="a8"/>
          </w:rPr>
          <w:t>http://www.imagemagick.org/Usage/thumbnails/#rounded_border</w:t>
        </w:r>
      </w:hyperlink>
      <w:r>
        <w:t xml:space="preserve"> </w:t>
      </w:r>
    </w:p>
    <w:p w14:paraId="3CBD0E52" w14:textId="5DB56337" w:rsidR="00B71650" w:rsidRDefault="00B71650" w:rsidP="00B71650">
      <w:pPr>
        <w:tabs>
          <w:tab w:val="left" w:pos="420"/>
        </w:tabs>
        <w:jc w:val="left"/>
      </w:pPr>
      <w:r>
        <w:tab/>
      </w:r>
      <w:r>
        <w:rPr>
          <w:rFonts w:hint="eastAsia"/>
        </w:rPr>
        <w:t>这两个教程实现了我们不常用但是却非常强大的工具使用方式。</w:t>
      </w:r>
    </w:p>
    <w:p w14:paraId="12AC1258" w14:textId="77777777" w:rsidR="00055927" w:rsidRDefault="00055927" w:rsidP="00B71650">
      <w:pPr>
        <w:tabs>
          <w:tab w:val="left" w:pos="420"/>
        </w:tabs>
        <w:jc w:val="left"/>
      </w:pPr>
    </w:p>
    <w:p w14:paraId="79326D15" w14:textId="0C0E2941" w:rsidR="00055927" w:rsidRDefault="00055927" w:rsidP="00B71650">
      <w:pPr>
        <w:tabs>
          <w:tab w:val="left" w:pos="420"/>
        </w:tabs>
        <w:jc w:val="left"/>
      </w:pPr>
      <w:r>
        <w:lastRenderedPageBreak/>
        <w:tab/>
      </w:r>
      <w:r>
        <w:rPr>
          <w:rFonts w:hint="eastAsia"/>
        </w:rPr>
        <w:t>文章</w:t>
      </w:r>
      <w:r>
        <w:rPr>
          <w:rFonts w:hint="eastAsia"/>
        </w:rPr>
        <w:t xml:space="preserve"> </w:t>
      </w:r>
      <w:hyperlink r:id="rId199" w:history="1">
        <w:r w:rsidRPr="00770C47">
          <w:rPr>
            <w:rStyle w:val="a8"/>
          </w:rPr>
          <w:t>https://blog.csdn.net/lan861698789/article/details/7738383</w:t>
        </w:r>
      </w:hyperlink>
      <w:r>
        <w:t xml:space="preserve"> </w:t>
      </w:r>
      <w:r>
        <w:rPr>
          <w:rFonts w:hint="eastAsia"/>
        </w:rPr>
        <w:t>实现了图片裁剪、圆角处理、反色处理、图片缩放、图片加水印（图片水印</w:t>
      </w:r>
      <w:r>
        <w:rPr>
          <w:rFonts w:hint="eastAsia"/>
        </w:rPr>
        <w:t>+</w:t>
      </w:r>
      <w:r>
        <w:rPr>
          <w:rFonts w:hint="eastAsia"/>
        </w:rPr>
        <w:t>文字水印）以及该工具及的其他功能的介绍和命令参数的介绍。</w:t>
      </w:r>
    </w:p>
    <w:p w14:paraId="224AE646" w14:textId="535D0BCB" w:rsidR="005E6BC4" w:rsidRDefault="005E6BC4" w:rsidP="00B71650">
      <w:pPr>
        <w:tabs>
          <w:tab w:val="left" w:pos="420"/>
        </w:tabs>
        <w:jc w:val="left"/>
      </w:pPr>
      <w:r>
        <w:tab/>
      </w:r>
      <w:r>
        <w:rPr>
          <w:rFonts w:hint="eastAsia"/>
        </w:rPr>
        <w:t>文章</w:t>
      </w:r>
      <w:r>
        <w:rPr>
          <w:rFonts w:hint="eastAsia"/>
        </w:rPr>
        <w:t xml:space="preserve"> </w:t>
      </w:r>
      <w:hyperlink r:id="rId200" w:history="1">
        <w:r w:rsidRPr="00770C47">
          <w:rPr>
            <w:rStyle w:val="a8"/>
          </w:rPr>
          <w:t>https://blog.csdn.net/weixin_30550271/article/details/95202994</w:t>
        </w:r>
      </w:hyperlink>
      <w:r>
        <w:t xml:space="preserve"> </w:t>
      </w:r>
      <w:r w:rsidR="0009291E">
        <w:rPr>
          <w:rFonts w:hint="eastAsia"/>
        </w:rPr>
        <w:t>、</w:t>
      </w:r>
      <w:r w:rsidR="0009291E">
        <w:rPr>
          <w:rFonts w:hint="eastAsia"/>
        </w:rPr>
        <w:t xml:space="preserve"> </w:t>
      </w:r>
      <w:hyperlink r:id="rId201" w:history="1">
        <w:r w:rsidR="0009291E" w:rsidRPr="00770C47">
          <w:rPr>
            <w:rStyle w:val="a8"/>
          </w:rPr>
          <w:t>https://blog.csdn.net/lzyfn/article/details/84712355</w:t>
        </w:r>
      </w:hyperlink>
      <w:r w:rsidR="0009291E">
        <w:t xml:space="preserve"> </w:t>
      </w:r>
      <w:r>
        <w:rPr>
          <w:rFonts w:hint="eastAsia"/>
        </w:rPr>
        <w:t>介绍了工具集中的</w:t>
      </w:r>
      <w:r>
        <w:rPr>
          <w:rFonts w:hint="eastAsia"/>
        </w:rPr>
        <w:t>convert</w:t>
      </w:r>
      <w:r>
        <w:rPr>
          <w:rFonts w:hint="eastAsia"/>
        </w:rPr>
        <w:t>工具的各种命令（该文章可读性欠缺）。</w:t>
      </w:r>
    </w:p>
    <w:p w14:paraId="339A51EC" w14:textId="7D8F43BA" w:rsidR="0009291E" w:rsidRDefault="0009291E" w:rsidP="00B71650">
      <w:pPr>
        <w:tabs>
          <w:tab w:val="left" w:pos="420"/>
        </w:tabs>
        <w:jc w:val="left"/>
      </w:pPr>
      <w:r>
        <w:tab/>
      </w:r>
      <w:r>
        <w:rPr>
          <w:rFonts w:hint="eastAsia"/>
        </w:rPr>
        <w:t>文章</w:t>
      </w:r>
      <w:r>
        <w:rPr>
          <w:rFonts w:hint="eastAsia"/>
        </w:rPr>
        <w:t xml:space="preserve"> </w:t>
      </w:r>
      <w:hyperlink r:id="rId202" w:history="1">
        <w:r w:rsidRPr="00770C47">
          <w:rPr>
            <w:rStyle w:val="a8"/>
          </w:rPr>
          <w:t>https://blog.csdn.net/qingfenglu/article/details/81408530</w:t>
        </w:r>
      </w:hyperlink>
      <w:r>
        <w:t xml:space="preserve"> </w:t>
      </w:r>
      <w:r w:rsidR="00C9330C">
        <w:rPr>
          <w:rFonts w:hint="eastAsia"/>
        </w:rPr>
        <w:t>、</w:t>
      </w:r>
      <w:r w:rsidR="00C9330C">
        <w:rPr>
          <w:rFonts w:hint="eastAsia"/>
        </w:rPr>
        <w:t xml:space="preserve"> </w:t>
      </w:r>
      <w:hyperlink r:id="rId203" w:history="1">
        <w:r w:rsidR="00C9330C" w:rsidRPr="00770C47">
          <w:rPr>
            <w:rStyle w:val="a8"/>
          </w:rPr>
          <w:t>https://www.cnblogs.com/zhongbin/p/3147637.html</w:t>
        </w:r>
      </w:hyperlink>
      <w:r w:rsidR="00C9330C">
        <w:t xml:space="preserve"> </w:t>
      </w:r>
      <w:r w:rsidR="00C9330C">
        <w:rPr>
          <w:rFonts w:hint="eastAsia"/>
        </w:rPr>
        <w:t>、</w:t>
      </w:r>
      <w:hyperlink r:id="rId204" w:history="1">
        <w:r w:rsidR="00C9330C" w:rsidRPr="00770C47">
          <w:rPr>
            <w:rStyle w:val="a8"/>
          </w:rPr>
          <w:t>https://www.cnblogs.com/mfryf/p/7492500.html</w:t>
        </w:r>
      </w:hyperlink>
      <w:r w:rsidR="00C9330C">
        <w:t xml:space="preserve"> </w:t>
      </w:r>
      <w:r>
        <w:rPr>
          <w:rFonts w:hint="eastAsia"/>
        </w:rPr>
        <w:t>介绍了</w:t>
      </w:r>
      <w:r>
        <w:rPr>
          <w:rFonts w:hint="eastAsia"/>
        </w:rPr>
        <w:t>convert</w:t>
      </w:r>
      <w:r>
        <w:rPr>
          <w:rFonts w:hint="eastAsia"/>
        </w:rPr>
        <w:t>工具的常用命令。</w:t>
      </w:r>
    </w:p>
    <w:p w14:paraId="7C2633EC" w14:textId="31E2AE62" w:rsidR="008F1A3E" w:rsidRDefault="008F1A3E" w:rsidP="00B71650">
      <w:pPr>
        <w:tabs>
          <w:tab w:val="left" w:pos="420"/>
        </w:tabs>
        <w:jc w:val="left"/>
      </w:pPr>
      <w:r>
        <w:tab/>
      </w:r>
      <w:r>
        <w:rPr>
          <w:rFonts w:hint="eastAsia"/>
        </w:rPr>
        <w:t>文章</w:t>
      </w:r>
      <w:r>
        <w:rPr>
          <w:rFonts w:hint="eastAsia"/>
        </w:rPr>
        <w:t xml:space="preserve"> </w:t>
      </w:r>
      <w:hyperlink r:id="rId205" w:history="1">
        <w:r w:rsidRPr="00770C47">
          <w:rPr>
            <w:rStyle w:val="a8"/>
          </w:rPr>
          <w:t>http://www.charry.org/docs/linux/ImageMagick/ImageMagick.html</w:t>
        </w:r>
      </w:hyperlink>
      <w:r>
        <w:t xml:space="preserve"> </w:t>
      </w:r>
      <w:r>
        <w:rPr>
          <w:rFonts w:hint="eastAsia"/>
        </w:rPr>
        <w:t>、</w:t>
      </w:r>
      <w:hyperlink r:id="rId206" w:history="1">
        <w:r w:rsidRPr="00770C47">
          <w:rPr>
            <w:rStyle w:val="a8"/>
          </w:rPr>
          <w:t>https://www.jianshu.com/p/6a0f1168663b</w:t>
        </w:r>
      </w:hyperlink>
      <w:r>
        <w:rPr>
          <w:rFonts w:hint="eastAsia"/>
        </w:rPr>
        <w:t xml:space="preserve"> </w:t>
      </w:r>
      <w:r>
        <w:rPr>
          <w:rFonts w:hint="eastAsia"/>
        </w:rPr>
        <w:t>、</w:t>
      </w:r>
      <w:hyperlink r:id="rId207" w:history="1">
        <w:r w:rsidRPr="00770C47">
          <w:rPr>
            <w:rStyle w:val="a8"/>
          </w:rPr>
          <w:t>https://www.jianshu.com/p/960171c04044</w:t>
        </w:r>
      </w:hyperlink>
      <w:r>
        <w:t xml:space="preserve"> </w:t>
      </w:r>
      <w:r>
        <w:rPr>
          <w:rFonts w:hint="eastAsia"/>
        </w:rPr>
        <w:t>以较的高可读性介绍了常用的命令</w:t>
      </w:r>
      <w:r w:rsidR="000D5C5F">
        <w:rPr>
          <w:rFonts w:hint="eastAsia"/>
        </w:rPr>
        <w:t>的使用方式。</w:t>
      </w:r>
    </w:p>
    <w:p w14:paraId="6048C1B0" w14:textId="53C72BD9" w:rsidR="00B66A10" w:rsidRDefault="00B66A10" w:rsidP="00B71650">
      <w:pPr>
        <w:tabs>
          <w:tab w:val="left" w:pos="420"/>
        </w:tabs>
        <w:jc w:val="left"/>
      </w:pPr>
      <w:r>
        <w:tab/>
      </w:r>
      <w:r>
        <w:rPr>
          <w:rFonts w:hint="eastAsia"/>
        </w:rPr>
        <w:t>文章</w:t>
      </w:r>
      <w:r>
        <w:rPr>
          <w:rFonts w:hint="eastAsia"/>
        </w:rPr>
        <w:t xml:space="preserve"> </w:t>
      </w:r>
      <w:hyperlink r:id="rId208" w:history="1">
        <w:r w:rsidRPr="00770C47">
          <w:rPr>
            <w:rStyle w:val="a8"/>
          </w:rPr>
          <w:t>https://www.jianshu.com/p/68196b215289</w:t>
        </w:r>
      </w:hyperlink>
      <w:r>
        <w:t xml:space="preserve"> </w:t>
      </w:r>
      <w:r>
        <w:rPr>
          <w:rFonts w:hint="eastAsia"/>
        </w:rPr>
        <w:t>介绍了常用命令，常用的图片裁剪等部分的介绍简洁易懂。</w:t>
      </w:r>
    </w:p>
    <w:p w14:paraId="1AEA0145" w14:textId="10F327DA" w:rsidR="00B66A10" w:rsidRDefault="00B66A10" w:rsidP="00B71650">
      <w:pPr>
        <w:tabs>
          <w:tab w:val="left" w:pos="420"/>
        </w:tabs>
        <w:jc w:val="left"/>
      </w:pPr>
      <w:r>
        <w:tab/>
      </w:r>
      <w:r>
        <w:rPr>
          <w:rFonts w:hint="eastAsia"/>
        </w:rPr>
        <w:t>文章</w:t>
      </w:r>
      <w:r>
        <w:rPr>
          <w:rFonts w:hint="eastAsia"/>
        </w:rPr>
        <w:t xml:space="preserve"> </w:t>
      </w:r>
      <w:hyperlink r:id="rId209" w:history="1">
        <w:r w:rsidRPr="00770C47">
          <w:rPr>
            <w:rStyle w:val="a8"/>
          </w:rPr>
          <w:t>https://blog.csdn.net/u011944141/article/details/51658012</w:t>
        </w:r>
      </w:hyperlink>
      <w:r>
        <w:t xml:space="preserve"> </w:t>
      </w:r>
      <w:r>
        <w:rPr>
          <w:rFonts w:hint="eastAsia"/>
        </w:rPr>
        <w:t>可以说是最易上手的一个教程，内容不繁杂，常用命令也都介绍到了。</w:t>
      </w:r>
    </w:p>
    <w:p w14:paraId="4E6DAA88" w14:textId="22EE3BA3" w:rsidR="00067E2C" w:rsidRDefault="00067E2C" w:rsidP="00775C2C">
      <w:pPr>
        <w:tabs>
          <w:tab w:val="left" w:pos="420"/>
        </w:tabs>
      </w:pPr>
    </w:p>
    <w:p w14:paraId="28729B9B" w14:textId="28B83D88" w:rsidR="00E33071" w:rsidRPr="00067E2C" w:rsidRDefault="00E33071" w:rsidP="00F73726">
      <w:pPr>
        <w:pStyle w:val="2"/>
      </w:pPr>
      <w:bookmarkStart w:id="289" w:name="_二十九、电子书管理软件——Calibre"/>
      <w:bookmarkStart w:id="290" w:name="_Toc27512271"/>
      <w:bookmarkEnd w:id="289"/>
      <w:r>
        <w:rPr>
          <w:rFonts w:hint="eastAsia"/>
        </w:rPr>
        <w:t>二十九</w:t>
      </w:r>
      <w:r w:rsidR="00F73726">
        <w:rPr>
          <w:rFonts w:hint="eastAsia"/>
        </w:rPr>
        <w:t>、</w:t>
      </w:r>
      <w:r>
        <w:rPr>
          <w:rFonts w:hint="eastAsia"/>
        </w:rPr>
        <w:t>电子书管理软件——</w:t>
      </w:r>
      <w:bookmarkStart w:id="291" w:name="OLE_LINK18"/>
      <w:r>
        <w:rPr>
          <w:rFonts w:hint="eastAsia"/>
        </w:rPr>
        <w:t>C</w:t>
      </w:r>
      <w:r>
        <w:t>alibre</w:t>
      </w:r>
      <w:bookmarkEnd w:id="290"/>
      <w:bookmarkEnd w:id="291"/>
    </w:p>
    <w:p w14:paraId="483C445B" w14:textId="20F302BA" w:rsidR="00AA26C4" w:rsidRDefault="00E33071" w:rsidP="00775C2C">
      <w:pPr>
        <w:tabs>
          <w:tab w:val="left" w:pos="420"/>
        </w:tabs>
      </w:pPr>
      <w:r>
        <w:tab/>
      </w:r>
      <w:r w:rsidR="00AA26C4">
        <w:rPr>
          <w:rFonts w:hint="eastAsia"/>
        </w:rPr>
        <w:t>【本章内容被安排在这里，是因为在春字符界面下该工具也可以优秀得工作，掌握纯字符界面的日常使用，非常有利。】</w:t>
      </w:r>
    </w:p>
    <w:p w14:paraId="0165B8B7" w14:textId="4B17295E" w:rsidR="005A7D0F" w:rsidRDefault="00AA26C4" w:rsidP="00775C2C">
      <w:pPr>
        <w:tabs>
          <w:tab w:val="left" w:pos="420"/>
        </w:tabs>
      </w:pPr>
      <w:r>
        <w:tab/>
      </w:r>
      <w:r w:rsidR="00E33071" w:rsidRPr="00E33071">
        <w:rPr>
          <w:rFonts w:hint="eastAsia"/>
        </w:rPr>
        <w:t>全能型电子书管理软件</w:t>
      </w:r>
      <w:r w:rsidR="00E33071" w:rsidRPr="00E33071">
        <w:rPr>
          <w:rFonts w:hint="eastAsia"/>
        </w:rPr>
        <w:t xml:space="preserve"> Calibre </w:t>
      </w:r>
      <w:r w:rsidR="00E33071" w:rsidRPr="00E33071">
        <w:rPr>
          <w:rFonts w:hint="eastAsia"/>
        </w:rPr>
        <w:t>除了有可视化操作界面，还附带了一系列命令行工具（</w:t>
      </w:r>
      <w:r w:rsidR="00E33071" w:rsidRPr="00E33071">
        <w:rPr>
          <w:rFonts w:hint="eastAsia"/>
        </w:rPr>
        <w:t>Command Line Interface</w:t>
      </w:r>
      <w:r w:rsidR="00E33071" w:rsidRPr="00E33071">
        <w:rPr>
          <w:rFonts w:hint="eastAsia"/>
        </w:rPr>
        <w:t>），这些工具功能独立且实用。如果你熟悉命令行的使用，并且想要在处理电子书方面提高效率，抑或想要把一些和电子书处理相关的工作自动化，这些工具将会</w:t>
      </w:r>
      <w:r w:rsidR="00E33071">
        <w:rPr>
          <w:rFonts w:hint="eastAsia"/>
        </w:rPr>
        <w:t>都</w:t>
      </w:r>
      <w:r w:rsidR="00E33071" w:rsidRPr="00E33071">
        <w:rPr>
          <w:rFonts w:hint="eastAsia"/>
        </w:rPr>
        <w:t>很有帮助。从</w:t>
      </w:r>
      <w:r w:rsidR="00E33071" w:rsidRPr="00E33071">
        <w:rPr>
          <w:rFonts w:hint="eastAsia"/>
        </w:rPr>
        <w:t xml:space="preserve"> Calibre </w:t>
      </w:r>
      <w:r w:rsidR="00E33071" w:rsidRPr="00E33071">
        <w:rPr>
          <w:rFonts w:hint="eastAsia"/>
        </w:rPr>
        <w:t>提供</w:t>
      </w:r>
      <w:r w:rsidR="005A7D0F">
        <w:rPr>
          <w:rFonts w:hint="eastAsia"/>
        </w:rPr>
        <w:t>提供了很多电子书处理命令，可以访问官网文档进行学习。</w:t>
      </w:r>
    </w:p>
    <w:p w14:paraId="4BE91B86" w14:textId="77777777" w:rsidR="00B47AF7" w:rsidRPr="00B47AF7" w:rsidRDefault="005A7D0F" w:rsidP="00B47AF7">
      <w:r>
        <w:tab/>
      </w:r>
      <w:r w:rsidRPr="00B47AF7">
        <w:rPr>
          <w:rFonts w:hint="eastAsia"/>
        </w:rPr>
        <w:t>下面介绍最为常用的功能——格式转换。我们从网上下载到的电子经常是</w:t>
      </w:r>
      <w:r w:rsidRPr="00B47AF7">
        <w:rPr>
          <w:rFonts w:hint="eastAsia"/>
        </w:rPr>
        <w:t>k</w:t>
      </w:r>
      <w:r w:rsidRPr="00B47AF7">
        <w:t>indle</w:t>
      </w:r>
      <w:r w:rsidRPr="00B47AF7">
        <w:rPr>
          <w:rFonts w:hint="eastAsia"/>
        </w:rPr>
        <w:t>等工具的专用文件格式，工具</w:t>
      </w:r>
      <w:r w:rsidRPr="00B47AF7">
        <w:rPr>
          <w:rFonts w:hint="eastAsia"/>
        </w:rPr>
        <w:t>e</w:t>
      </w:r>
      <w:r w:rsidRPr="00B47AF7">
        <w:t>book-convert</w:t>
      </w:r>
      <w:r w:rsidRPr="00B47AF7">
        <w:rPr>
          <w:rFonts w:hint="eastAsia"/>
        </w:rPr>
        <w:t>可以将这些格式转换为最常用的</w:t>
      </w:r>
      <w:r w:rsidRPr="00B47AF7">
        <w:rPr>
          <w:rFonts w:hint="eastAsia"/>
        </w:rPr>
        <w:t>PDF</w:t>
      </w:r>
      <w:r w:rsidRPr="00B47AF7">
        <w:rPr>
          <w:rFonts w:hint="eastAsia"/>
        </w:rPr>
        <w:t>等格式供方便得查看。</w:t>
      </w:r>
    </w:p>
    <w:p w14:paraId="5D9C43A8" w14:textId="77777777" w:rsidR="00B47AF7" w:rsidRDefault="00B47AF7" w:rsidP="00B47AF7">
      <w:r w:rsidRPr="00B47AF7">
        <w:tab/>
      </w:r>
      <w:r w:rsidR="005A7D0F" w:rsidRPr="00B47AF7">
        <w:rPr>
          <w:rFonts w:hint="eastAsia"/>
        </w:rPr>
        <w:t xml:space="preserve">ebook-convert </w:t>
      </w:r>
      <w:r w:rsidR="005A7D0F" w:rsidRPr="00B47AF7">
        <w:rPr>
          <w:rFonts w:hint="eastAsia"/>
        </w:rPr>
        <w:t>默认支持的输入文件格式包括：</w:t>
      </w:r>
      <w:r w:rsidR="005A7D0F" w:rsidRPr="00B47AF7">
        <w:rPr>
          <w:rFonts w:hint="eastAsia"/>
        </w:rPr>
        <w:t>azw4, chm, comic, djvu, docx, epub, fb2, htlz, html, lit, lrf, mobi, odt, pdb, pdf, pml, rb, rtf, recipe, snb, tcr, txt</w:t>
      </w:r>
      <w:r w:rsidR="005A7D0F" w:rsidRPr="00B47AF7">
        <w:rPr>
          <w:rFonts w:hint="eastAsia"/>
        </w:rPr>
        <w:t>；</w:t>
      </w:r>
    </w:p>
    <w:p w14:paraId="60340AA8" w14:textId="4EDC6B82" w:rsidR="009A58FF" w:rsidRDefault="005A7D0F" w:rsidP="00B47AF7">
      <w:pPr>
        <w:ind w:firstLine="420"/>
      </w:pPr>
      <w:r w:rsidRPr="00B47AF7">
        <w:rPr>
          <w:rFonts w:hint="eastAsia"/>
        </w:rPr>
        <w:t>默认支持的输出文件格式包括：</w:t>
      </w:r>
      <w:r w:rsidRPr="00B47AF7">
        <w:rPr>
          <w:rFonts w:hint="eastAsia"/>
        </w:rPr>
        <w:t>azw3, docx, epub, fb2, html, htmlz, lit, lrf, mobi, oeb, pdb, pdf, pml, rb, rtf, snb, tcr, txt, txtz</w:t>
      </w:r>
      <w:r w:rsidR="00E33071" w:rsidRPr="00B47AF7">
        <w:rPr>
          <w:rFonts w:hint="eastAsia"/>
        </w:rPr>
        <w:t>。</w:t>
      </w:r>
    </w:p>
    <w:p w14:paraId="79152E25" w14:textId="36BA6096" w:rsidR="00B47AF7" w:rsidRPr="00B47AF7" w:rsidRDefault="00B47AF7" w:rsidP="00B47AF7">
      <w:pPr>
        <w:ind w:firstLine="420"/>
      </w:pPr>
      <w:r>
        <w:rPr>
          <w:rFonts w:hint="eastAsia"/>
        </w:rPr>
        <w:t>我们可以在这些格式之间随意互转</w:t>
      </w:r>
      <w:r w:rsidR="007B2D21">
        <w:rPr>
          <w:rFonts w:hint="eastAsia"/>
        </w:rPr>
        <w:t>（其中得</w:t>
      </w:r>
      <w:r w:rsidR="007B2D21">
        <w:rPr>
          <w:rFonts w:hint="eastAsia"/>
        </w:rPr>
        <w:t>docx</w:t>
      </w:r>
      <w:r w:rsidR="007B2D21">
        <w:rPr>
          <w:rFonts w:hint="eastAsia"/>
        </w:rPr>
        <w:t>和</w:t>
      </w:r>
      <w:r w:rsidR="007B2D21">
        <w:rPr>
          <w:rFonts w:hint="eastAsia"/>
        </w:rPr>
        <w:t>PDF</w:t>
      </w:r>
      <w:r w:rsidR="007B2D21">
        <w:rPr>
          <w:rFonts w:hint="eastAsia"/>
        </w:rPr>
        <w:t>的互转笔者还没有试过，以后试用了再进行讲解添加吧）</w:t>
      </w:r>
      <w:r w:rsidR="00D26BE4">
        <w:rPr>
          <w:rFonts w:hint="eastAsia"/>
        </w:rPr>
        <w:t>，不知道比起来</w:t>
      </w:r>
      <w:r w:rsidR="00D26BE4">
        <w:rPr>
          <w:rFonts w:hint="eastAsia"/>
        </w:rPr>
        <w:t>libreoffice</w:t>
      </w:r>
      <w:r w:rsidR="00D26BE4">
        <w:rPr>
          <w:rFonts w:hint="eastAsia"/>
        </w:rPr>
        <w:t>谁更好用</w:t>
      </w:r>
      <w:r w:rsidR="00E60E17">
        <w:rPr>
          <w:rFonts w:hint="eastAsia"/>
        </w:rPr>
        <w:t>，</w:t>
      </w:r>
      <w:hyperlink w:anchor="_二十五、纯字符界面下的docx等文件格式转换工具LibreOffice" w:history="1">
        <w:r w:rsidR="00E60E17" w:rsidRPr="00E60E17">
          <w:rPr>
            <w:rStyle w:val="a8"/>
            <w:rFonts w:hint="eastAsia"/>
          </w:rPr>
          <w:t>libreoffice</w:t>
        </w:r>
        <w:r w:rsidR="00E60E17" w:rsidRPr="00E60E17">
          <w:rPr>
            <w:rStyle w:val="a8"/>
            <w:rFonts w:hint="eastAsia"/>
          </w:rPr>
          <w:t>的安装使用点这里</w:t>
        </w:r>
      </w:hyperlink>
      <w:r>
        <w:rPr>
          <w:rFonts w:hint="eastAsia"/>
        </w:rPr>
        <w:t>。</w:t>
      </w:r>
    </w:p>
    <w:p w14:paraId="4789B469" w14:textId="1995C6B5" w:rsidR="009A58FF" w:rsidRDefault="009A58FF" w:rsidP="00775C2C">
      <w:pPr>
        <w:tabs>
          <w:tab w:val="left" w:pos="420"/>
        </w:tabs>
      </w:pPr>
    </w:p>
    <w:p w14:paraId="276DB0BC" w14:textId="77777777" w:rsidR="008C2A52" w:rsidRDefault="0046648F" w:rsidP="00775C2C">
      <w:pPr>
        <w:tabs>
          <w:tab w:val="left" w:pos="420"/>
        </w:tabs>
      </w:pPr>
      <w:r>
        <w:tab/>
      </w:r>
      <w:r>
        <w:rPr>
          <w:rFonts w:hint="eastAsia"/>
        </w:rPr>
        <w:t>首先是安装，官网</w:t>
      </w:r>
      <w:r>
        <w:rPr>
          <w:rFonts w:hint="eastAsia"/>
        </w:rPr>
        <w:t xml:space="preserve"> </w:t>
      </w:r>
      <w:hyperlink r:id="rId210" w:history="1">
        <w:r w:rsidRPr="00770C47">
          <w:rPr>
            <w:rStyle w:val="a8"/>
          </w:rPr>
          <w:t>https://calibre-ebook.com/download_linux</w:t>
        </w:r>
      </w:hyperlink>
      <w:r>
        <w:t xml:space="preserve"> </w:t>
      </w:r>
      <w:r>
        <w:rPr>
          <w:rFonts w:hint="eastAsia"/>
        </w:rPr>
        <w:t>提供了详细的安装教程以及排错指导。</w:t>
      </w:r>
    </w:p>
    <w:p w14:paraId="21F4CFD8" w14:textId="0B3E659F" w:rsidR="0046648F" w:rsidRDefault="008C2A52" w:rsidP="008C2A52">
      <w:pPr>
        <w:pBdr>
          <w:top w:val="single" w:sz="4" w:space="1" w:color="auto"/>
          <w:left w:val="single" w:sz="4" w:space="4" w:color="auto"/>
          <w:bottom w:val="single" w:sz="4" w:space="1" w:color="auto"/>
          <w:right w:val="single" w:sz="4" w:space="4" w:color="auto"/>
        </w:pBdr>
        <w:tabs>
          <w:tab w:val="left" w:pos="420"/>
        </w:tabs>
      </w:pPr>
      <w:r>
        <w:tab/>
      </w:r>
      <w:r>
        <w:rPr>
          <w:rFonts w:hint="eastAsia"/>
        </w:rPr>
        <w:t>官网指导的安装方式（不推荐，因为有时下载不成功）：</w:t>
      </w:r>
      <w:r>
        <w:t xml:space="preserve"> </w:t>
      </w:r>
    </w:p>
    <w:p w14:paraId="6F92ECE4" w14:textId="7F2356DB" w:rsidR="0046648F" w:rsidRDefault="0046648F" w:rsidP="008C2A52">
      <w:pPr>
        <w:pBdr>
          <w:top w:val="single" w:sz="4" w:space="1" w:color="auto"/>
          <w:left w:val="single" w:sz="4" w:space="4" w:color="auto"/>
          <w:bottom w:val="single" w:sz="4" w:space="1" w:color="auto"/>
          <w:right w:val="single" w:sz="4" w:space="4" w:color="auto"/>
        </w:pBdr>
      </w:pPr>
      <w:r>
        <w:tab/>
      </w:r>
      <w:r>
        <w:tab/>
      </w:r>
      <w:r w:rsidRPr="0046648F">
        <w:rPr>
          <w:rFonts w:hint="eastAsia"/>
        </w:rPr>
        <w:t>$</w:t>
      </w:r>
      <w:r w:rsidRPr="0046648F">
        <w:t>wget --no-check-certificate -nv -O- https://download.calibre-ebook.com/linux-installer.sh | sudo sh /dev/stdin</w:t>
      </w:r>
    </w:p>
    <w:p w14:paraId="6904C200" w14:textId="6F8ECB2C" w:rsidR="004E1C8E" w:rsidRDefault="004E1C8E" w:rsidP="008C2A52">
      <w:pPr>
        <w:pBdr>
          <w:top w:val="single" w:sz="4" w:space="1" w:color="auto"/>
          <w:left w:val="single" w:sz="4" w:space="4" w:color="auto"/>
          <w:bottom w:val="single" w:sz="4" w:space="1" w:color="auto"/>
          <w:right w:val="single" w:sz="4" w:space="4" w:color="auto"/>
        </w:pBdr>
      </w:pPr>
      <w:r>
        <w:tab/>
      </w:r>
      <w:r w:rsidR="00377678" w:rsidRPr="008211BC">
        <w:rPr>
          <w:rFonts w:hint="eastAsia"/>
          <w:b/>
          <w:bCs/>
          <w:sz w:val="22"/>
          <w:szCs w:val="28"/>
        </w:rPr>
        <w:t>官网</w:t>
      </w:r>
      <w:r w:rsidR="00C547A0">
        <w:rPr>
          <w:rFonts w:hint="eastAsia"/>
          <w:b/>
          <w:bCs/>
          <w:sz w:val="22"/>
          <w:szCs w:val="28"/>
        </w:rPr>
        <w:t>提示</w:t>
      </w:r>
      <w:r w:rsidR="00377678" w:rsidRPr="008211BC">
        <w:rPr>
          <w:rFonts w:hint="eastAsia"/>
          <w:b/>
          <w:bCs/>
          <w:sz w:val="22"/>
          <w:szCs w:val="28"/>
        </w:rPr>
        <w:t>：</w:t>
      </w:r>
      <w:r w:rsidR="00377678">
        <w:rPr>
          <w:rFonts w:hint="eastAsia"/>
        </w:rPr>
        <w:t xml:space="preserve"> </w:t>
      </w:r>
      <w:r w:rsidRPr="00117432">
        <w:rPr>
          <w:rFonts w:hint="eastAsia"/>
          <w:highlight w:val="yellow"/>
        </w:rPr>
        <w:t>在运行安装程序之前，必须在系统上安装</w:t>
      </w:r>
      <w:r w:rsidRPr="00117432">
        <w:rPr>
          <w:rFonts w:hint="eastAsia"/>
          <w:highlight w:val="yellow"/>
        </w:rPr>
        <w:t>xdg-utils</w:t>
      </w:r>
      <w:r w:rsidRPr="00117432">
        <w:rPr>
          <w:rFonts w:hint="eastAsia"/>
          <w:highlight w:val="yellow"/>
        </w:rPr>
        <w:t>、</w:t>
      </w:r>
      <w:r w:rsidRPr="00117432">
        <w:rPr>
          <w:rFonts w:hint="eastAsia"/>
          <w:highlight w:val="yellow"/>
        </w:rPr>
        <w:t>wget</w:t>
      </w:r>
      <w:r w:rsidRPr="00117432">
        <w:rPr>
          <w:rFonts w:hint="eastAsia"/>
          <w:highlight w:val="yellow"/>
        </w:rPr>
        <w:t>、</w:t>
      </w:r>
      <w:r w:rsidRPr="00117432">
        <w:rPr>
          <w:rFonts w:hint="eastAsia"/>
          <w:highlight w:val="yellow"/>
        </w:rPr>
        <w:t>xz-utils</w:t>
      </w:r>
      <w:r w:rsidRPr="00117432">
        <w:rPr>
          <w:rFonts w:hint="eastAsia"/>
          <w:highlight w:val="yellow"/>
        </w:rPr>
        <w:t>和</w:t>
      </w:r>
      <w:r w:rsidRPr="00117432">
        <w:rPr>
          <w:rFonts w:hint="eastAsia"/>
          <w:highlight w:val="yellow"/>
        </w:rPr>
        <w:t>python</w:t>
      </w:r>
      <w:r w:rsidR="00B22244">
        <w:rPr>
          <w:rFonts w:hint="eastAsia"/>
          <w:highlight w:val="yellow"/>
        </w:rPr>
        <w:t>的版本大于等于</w:t>
      </w:r>
      <w:r w:rsidR="00B22244">
        <w:rPr>
          <w:rFonts w:hint="eastAsia"/>
          <w:highlight w:val="yellow"/>
        </w:rPr>
        <w:t>2</w:t>
      </w:r>
      <w:r w:rsidR="00B22244">
        <w:rPr>
          <w:highlight w:val="yellow"/>
        </w:rPr>
        <w:t>.7.9</w:t>
      </w:r>
      <w:r w:rsidR="00B22244">
        <w:rPr>
          <w:rFonts w:hint="eastAsia"/>
          <w:highlight w:val="yellow"/>
        </w:rPr>
        <w:t>，小于</w:t>
      </w:r>
      <w:r w:rsidR="00B22244">
        <w:rPr>
          <w:rFonts w:hint="eastAsia"/>
          <w:highlight w:val="yellow"/>
        </w:rPr>
        <w:t>3</w:t>
      </w:r>
      <w:r w:rsidRPr="00117432">
        <w:rPr>
          <w:rFonts w:hint="eastAsia"/>
          <w:highlight w:val="yellow"/>
        </w:rPr>
        <w:t xml:space="preserve"> </w:t>
      </w:r>
      <w:r w:rsidRPr="004E1C8E">
        <w:rPr>
          <w:rFonts w:hint="eastAsia"/>
        </w:rPr>
        <w:t>。您可以通过运行</w:t>
      </w:r>
      <w:r w:rsidR="00377678">
        <w:rPr>
          <w:rFonts w:hint="eastAsia"/>
        </w:rPr>
        <w:t>$</w:t>
      </w:r>
      <w:r w:rsidRPr="004E1C8E">
        <w:rPr>
          <w:rFonts w:hint="eastAsia"/>
        </w:rPr>
        <w:t>sudo calibrei -uninstall</w:t>
      </w:r>
      <w:r w:rsidRPr="004E1C8E">
        <w:rPr>
          <w:rFonts w:hint="eastAsia"/>
        </w:rPr>
        <w:t>卸载</w:t>
      </w:r>
      <w:r w:rsidRPr="004E1C8E">
        <w:rPr>
          <w:rFonts w:hint="eastAsia"/>
        </w:rPr>
        <w:t>calibre</w:t>
      </w:r>
      <w:r w:rsidRPr="004E1C8E">
        <w:rPr>
          <w:rFonts w:hint="eastAsia"/>
        </w:rPr>
        <w:t>。或者，</w:t>
      </w:r>
      <w:r w:rsidRPr="004E1C8E">
        <w:rPr>
          <w:rFonts w:hint="eastAsia"/>
        </w:rPr>
        <w:lastRenderedPageBreak/>
        <w:t>简单地删除安装目录将删除</w:t>
      </w:r>
      <w:r w:rsidRPr="004E1C8E">
        <w:rPr>
          <w:rFonts w:hint="eastAsia"/>
        </w:rPr>
        <w:t>99%</w:t>
      </w:r>
      <w:r w:rsidRPr="004E1C8E">
        <w:rPr>
          <w:rFonts w:hint="eastAsia"/>
        </w:rPr>
        <w:t>的已安装文件。您需要</w:t>
      </w:r>
      <w:r w:rsidRPr="004E1C8E">
        <w:rPr>
          <w:rFonts w:hint="eastAsia"/>
        </w:rPr>
        <w:t>GLIBC 2.17</w:t>
      </w:r>
      <w:r w:rsidRPr="004E1C8E">
        <w:rPr>
          <w:rFonts w:hint="eastAsia"/>
        </w:rPr>
        <w:t>或更高版本以及</w:t>
      </w:r>
      <w:r w:rsidRPr="004E1C8E">
        <w:rPr>
          <w:rFonts w:hint="eastAsia"/>
        </w:rPr>
        <w:t>libstdc c++.so.6.0.17(</w:t>
      </w:r>
      <w:r w:rsidRPr="004E1C8E">
        <w:rPr>
          <w:rFonts w:hint="eastAsia"/>
        </w:rPr>
        <w:t>从</w:t>
      </w:r>
      <w:r w:rsidRPr="004E1C8E">
        <w:rPr>
          <w:rFonts w:hint="eastAsia"/>
        </w:rPr>
        <w:t>gcc 4.7.0</w:t>
      </w:r>
      <w:r w:rsidRPr="004E1C8E">
        <w:rPr>
          <w:rFonts w:hint="eastAsia"/>
        </w:rPr>
        <w:t>开始</w:t>
      </w:r>
      <w:r w:rsidRPr="004E1C8E">
        <w:rPr>
          <w:rFonts w:hint="eastAsia"/>
        </w:rPr>
        <w:t>)</w:t>
      </w:r>
      <w:r w:rsidRPr="004E1C8E">
        <w:rPr>
          <w:rFonts w:hint="eastAsia"/>
        </w:rPr>
        <w:t>或更高版本才能运行</w:t>
      </w:r>
      <w:r w:rsidRPr="004E1C8E">
        <w:rPr>
          <w:rFonts w:hint="eastAsia"/>
        </w:rPr>
        <w:t>calibre</w:t>
      </w:r>
      <w:r w:rsidRPr="004E1C8E">
        <w:rPr>
          <w:rFonts w:hint="eastAsia"/>
        </w:rPr>
        <w:t>，您可以像这样将</w:t>
      </w:r>
      <w:r w:rsidRPr="004E1C8E">
        <w:rPr>
          <w:rFonts w:hint="eastAsia"/>
        </w:rPr>
        <w:t>calibre</w:t>
      </w:r>
      <w:r w:rsidRPr="004E1C8E">
        <w:rPr>
          <w:rFonts w:hint="eastAsia"/>
        </w:rPr>
        <w:t>安装到默认目录</w:t>
      </w:r>
      <w:r w:rsidRPr="004E1C8E">
        <w:rPr>
          <w:rFonts w:hint="eastAsia"/>
        </w:rPr>
        <w:t>(/opt</w:t>
      </w:r>
      <w:r w:rsidR="00AA3F14">
        <w:t>/</w:t>
      </w:r>
      <w:r w:rsidR="00AA3F14">
        <w:rPr>
          <w:rFonts w:hint="eastAsia"/>
        </w:rPr>
        <w:t>C</w:t>
      </w:r>
      <w:r w:rsidR="00AA3F14">
        <w:t>alibre</w:t>
      </w:r>
      <w:r w:rsidRPr="004E1C8E">
        <w:rPr>
          <w:rFonts w:hint="eastAsia"/>
        </w:rPr>
        <w:t>)</w:t>
      </w:r>
      <w:r w:rsidRPr="004E1C8E">
        <w:rPr>
          <w:rFonts w:hint="eastAsia"/>
        </w:rPr>
        <w:t>中</w:t>
      </w:r>
      <w:r w:rsidR="001A02F3">
        <w:rPr>
          <w:rFonts w:hint="eastAsia"/>
        </w:rPr>
        <w:t>：</w:t>
      </w:r>
    </w:p>
    <w:p w14:paraId="024B53F2" w14:textId="18174531" w:rsidR="001A02F3" w:rsidRDefault="001A02F3" w:rsidP="008C2A52">
      <w:pPr>
        <w:pBdr>
          <w:top w:val="single" w:sz="4" w:space="1" w:color="auto"/>
          <w:left w:val="single" w:sz="4" w:space="4" w:color="auto"/>
          <w:bottom w:val="single" w:sz="4" w:space="1" w:color="auto"/>
          <w:right w:val="single" w:sz="4" w:space="4" w:color="auto"/>
        </w:pBdr>
      </w:pPr>
      <w:r>
        <w:tab/>
      </w:r>
      <w:r>
        <w:tab/>
        <w:t>$</w:t>
      </w:r>
      <w:r w:rsidRPr="0046648F">
        <w:t>wget --no-check-certificate -nv -O- h</w:t>
      </w:r>
      <w:r w:rsidRPr="001A02F3">
        <w:t>ttps://download.calibre-ebook.com/linux-installer.sh | sudo sh /dev/stdin install_dir=/opt</w:t>
      </w:r>
      <w:r w:rsidR="00AA3F14">
        <w:t>/</w:t>
      </w:r>
      <w:r w:rsidR="00AA3F14">
        <w:rPr>
          <w:rFonts w:hint="eastAsia"/>
        </w:rPr>
        <w:t>C</w:t>
      </w:r>
      <w:r w:rsidR="00AA3F14">
        <w:t>alibre</w:t>
      </w:r>
    </w:p>
    <w:p w14:paraId="02B62CF1" w14:textId="7AAD4325" w:rsidR="00DD2EAF" w:rsidRDefault="00DD2EAF" w:rsidP="008C2A52">
      <w:pPr>
        <w:pBdr>
          <w:top w:val="single" w:sz="4" w:space="1" w:color="auto"/>
          <w:left w:val="single" w:sz="4" w:space="4" w:color="auto"/>
          <w:bottom w:val="single" w:sz="4" w:space="1" w:color="auto"/>
          <w:right w:val="single" w:sz="4" w:space="4" w:color="auto"/>
        </w:pBdr>
      </w:pPr>
      <w:r>
        <w:tab/>
      </w:r>
      <w:r w:rsidRPr="00DD2EAF">
        <w:rPr>
          <w:rFonts w:hint="eastAsia"/>
        </w:rPr>
        <w:t>将上面的选项更改为您希望自动安装</w:t>
      </w:r>
      <w:r w:rsidRPr="00DD2EAF">
        <w:rPr>
          <w:rFonts w:hint="eastAsia"/>
        </w:rPr>
        <w:t>calibre</w:t>
      </w:r>
      <w:r w:rsidRPr="00DD2EAF">
        <w:rPr>
          <w:rFonts w:hint="eastAsia"/>
        </w:rPr>
        <w:t>到的任何目录。您还可以执行“隔离”安装，该安装只接触安装目录中的文件，不需要以根用户身份运行，如下所示</w:t>
      </w:r>
      <w:r>
        <w:rPr>
          <w:rFonts w:hint="eastAsia"/>
        </w:rPr>
        <w:t>：</w:t>
      </w:r>
    </w:p>
    <w:p w14:paraId="63F5E198" w14:textId="0A17D596" w:rsidR="00DD2EAF" w:rsidRDefault="00DD2EAF" w:rsidP="008C2A52">
      <w:pPr>
        <w:pBdr>
          <w:top w:val="single" w:sz="4" w:space="1" w:color="auto"/>
          <w:left w:val="single" w:sz="4" w:space="4" w:color="auto"/>
          <w:bottom w:val="single" w:sz="4" w:space="1" w:color="auto"/>
          <w:right w:val="single" w:sz="4" w:space="4" w:color="auto"/>
        </w:pBdr>
      </w:pPr>
      <w:r>
        <w:tab/>
      </w:r>
      <w:r>
        <w:tab/>
        <w:t>$</w:t>
      </w:r>
      <w:r w:rsidR="006B0072" w:rsidRPr="0046648F">
        <w:t>wget --no-check-certificate -nv -O- h</w:t>
      </w:r>
      <w:r w:rsidR="006B0072" w:rsidRPr="006B0072">
        <w:t>ttps://download.calibre-ebook.com/linux-installer.sh | sh /dev/stdin install_dir=~/calibre-bin isolated=y</w:t>
      </w:r>
    </w:p>
    <w:p w14:paraId="4F6983E1" w14:textId="67938A3F" w:rsidR="007C32DF" w:rsidRDefault="007C32DF" w:rsidP="0046648F"/>
    <w:p w14:paraId="222B7558" w14:textId="1490DE10" w:rsidR="008C2A52" w:rsidRDefault="008C2A52" w:rsidP="0046648F">
      <w:r>
        <w:tab/>
      </w:r>
      <w:r>
        <w:rPr>
          <w:rFonts w:hint="eastAsia"/>
        </w:rPr>
        <w:t>我们用如下方式进行安装</w:t>
      </w:r>
      <w:r w:rsidR="00945519" w:rsidRPr="00945519">
        <w:rPr>
          <w:rFonts w:hint="eastAsia"/>
          <w:b/>
          <w:bCs/>
          <w:color w:val="FF0000"/>
        </w:rPr>
        <w:t>[</w:t>
      </w:r>
      <w:r w:rsidR="00945519" w:rsidRPr="00945519">
        <w:rPr>
          <w:rFonts w:hint="eastAsia"/>
          <w:b/>
          <w:bCs/>
          <w:color w:val="FF0000"/>
        </w:rPr>
        <w:t>笔者用这种方法成功安装，推荐使用</w:t>
      </w:r>
      <w:r w:rsidR="00945519" w:rsidRPr="00945519">
        <w:rPr>
          <w:b/>
          <w:bCs/>
          <w:color w:val="FF0000"/>
        </w:rPr>
        <w:t>]</w:t>
      </w:r>
      <w:r w:rsidR="00945519">
        <w:rPr>
          <w:rFonts w:hint="eastAsia"/>
        </w:rPr>
        <w:t>，安装时会有下载过程要几分钟（这种方式不要求</w:t>
      </w:r>
      <w:r w:rsidR="00945519">
        <w:rPr>
          <w:rFonts w:hint="eastAsia"/>
        </w:rPr>
        <w:t>Python</w:t>
      </w:r>
      <w:r w:rsidR="00945519">
        <w:rPr>
          <w:rFonts w:hint="eastAsia"/>
        </w:rPr>
        <w:t>版本在</w:t>
      </w:r>
      <w:r w:rsidR="00945519">
        <w:rPr>
          <w:rFonts w:hint="eastAsia"/>
        </w:rPr>
        <w:t>2.7.9</w:t>
      </w:r>
      <w:r w:rsidR="00945519">
        <w:rPr>
          <w:rFonts w:hint="eastAsia"/>
        </w:rPr>
        <w:t>到</w:t>
      </w:r>
      <w:r w:rsidR="00945519">
        <w:rPr>
          <w:rFonts w:hint="eastAsia"/>
        </w:rPr>
        <w:t>3.0</w:t>
      </w:r>
      <w:r w:rsidR="00945519">
        <w:rPr>
          <w:rFonts w:hint="eastAsia"/>
        </w:rPr>
        <w:t>之间，因为笔者自己的系统中不存在符合条件的</w:t>
      </w:r>
      <w:r w:rsidR="00945519">
        <w:rPr>
          <w:rFonts w:hint="eastAsia"/>
        </w:rPr>
        <w:t>Python</w:t>
      </w:r>
      <w:r w:rsidR="00945519">
        <w:rPr>
          <w:rFonts w:hint="eastAsia"/>
        </w:rPr>
        <w:t>版本，但是用这种方式安装成功了）：</w:t>
      </w:r>
    </w:p>
    <w:p w14:paraId="22B71FB9" w14:textId="110CFCB7" w:rsidR="008C2A52" w:rsidRDefault="008C2A52" w:rsidP="0046648F">
      <w:r>
        <w:tab/>
      </w:r>
      <w:r>
        <w:tab/>
        <w:t>$</w:t>
      </w:r>
      <w:r w:rsidRPr="008C2A52">
        <w:t xml:space="preserve">axel </w:t>
      </w:r>
      <w:hyperlink r:id="rId211" w:history="1">
        <w:r w:rsidRPr="00770C47">
          <w:rPr>
            <w:rStyle w:val="a8"/>
          </w:rPr>
          <w:t>https://download.calibre-ebook.com/linux-installer.sh</w:t>
        </w:r>
      </w:hyperlink>
      <w:r>
        <w:t xml:space="preserve"> </w:t>
      </w:r>
    </w:p>
    <w:p w14:paraId="3A47C2E3" w14:textId="60E90F4E" w:rsidR="008C2A52" w:rsidRDefault="008C2A52" w:rsidP="0046648F">
      <w:r>
        <w:tab/>
      </w:r>
      <w:r>
        <w:tab/>
      </w:r>
      <w:r>
        <w:rPr>
          <w:rFonts w:hint="eastAsia"/>
        </w:rPr>
        <w:t>$</w:t>
      </w:r>
      <w:r>
        <w:t>chmod +x ./</w:t>
      </w:r>
      <w:r w:rsidRPr="008C2A52">
        <w:t>linux-installer.sh</w:t>
      </w:r>
    </w:p>
    <w:p w14:paraId="10F5E79C" w14:textId="191CF961" w:rsidR="008C2A52" w:rsidRDefault="008C2A52" w:rsidP="0046648F">
      <w:r>
        <w:tab/>
      </w:r>
      <w:r>
        <w:tab/>
        <w:t>$./</w:t>
      </w:r>
      <w:r w:rsidRPr="008C2A52">
        <w:t>linux-installer.sh</w:t>
      </w:r>
      <w:r>
        <w:tab/>
      </w:r>
      <w:r>
        <w:tab/>
      </w:r>
      <w:r>
        <w:tab/>
      </w:r>
      <w:r>
        <w:rPr>
          <w:rFonts w:hint="eastAsia"/>
        </w:rPr>
        <w:t>（这种方式这里不指定安装目录）</w:t>
      </w:r>
    </w:p>
    <w:p w14:paraId="7BBC9F25" w14:textId="2C21505D" w:rsidR="008C2A52" w:rsidRDefault="008C2A52" w:rsidP="0046648F">
      <w:r>
        <w:tab/>
      </w:r>
      <w:r>
        <w:rPr>
          <w:rFonts w:hint="eastAsia"/>
        </w:rPr>
        <w:t>或者指定安装目录为</w:t>
      </w:r>
      <w:r w:rsidRPr="001A02F3">
        <w:t>/opt</w:t>
      </w:r>
      <w:r>
        <w:t>/</w:t>
      </w:r>
      <w:r>
        <w:rPr>
          <w:rFonts w:hint="eastAsia"/>
        </w:rPr>
        <w:t>C</w:t>
      </w:r>
      <w:r>
        <w:t>alibre</w:t>
      </w:r>
      <w:r>
        <w:rPr>
          <w:rFonts w:hint="eastAsia"/>
        </w:rPr>
        <w:t>：</w:t>
      </w:r>
    </w:p>
    <w:p w14:paraId="248FE016" w14:textId="25C843BF" w:rsidR="008C2A52" w:rsidRDefault="008C2A52" w:rsidP="0046648F">
      <w:r>
        <w:tab/>
      </w:r>
      <w:r>
        <w:tab/>
      </w:r>
      <w:r>
        <w:rPr>
          <w:rFonts w:hint="eastAsia"/>
        </w:rPr>
        <w:t>$</w:t>
      </w:r>
      <w:r>
        <w:t>./</w:t>
      </w:r>
      <w:r w:rsidRPr="008C2A52">
        <w:t>linux-installer.sh</w:t>
      </w:r>
      <w:r>
        <w:t xml:space="preserve"> </w:t>
      </w:r>
      <w:r w:rsidRPr="001A02F3">
        <w:t>install_dir=/opt</w:t>
      </w:r>
      <w:r>
        <w:t>/</w:t>
      </w:r>
      <w:r>
        <w:rPr>
          <w:rFonts w:hint="eastAsia"/>
        </w:rPr>
        <w:t>C</w:t>
      </w:r>
      <w:r>
        <w:t>alibre</w:t>
      </w:r>
    </w:p>
    <w:p w14:paraId="556BE6C8" w14:textId="77777777" w:rsidR="00C10165" w:rsidRDefault="00C10165" w:rsidP="00C10165">
      <w:r>
        <w:tab/>
      </w:r>
      <w:r>
        <w:rPr>
          <w:rFonts w:hint="eastAsia"/>
        </w:rPr>
        <w:t>最后会看到安装成功的提示：</w:t>
      </w:r>
    </w:p>
    <w:p w14:paraId="5B551DA2" w14:textId="2A27D6E5" w:rsidR="00C10165" w:rsidRDefault="00C10165" w:rsidP="00C10165">
      <w:pPr>
        <w:ind w:left="420" w:firstLine="420"/>
      </w:pPr>
      <w:r>
        <w:t>Creating un-installer: /usr/bin/calibre-uninstall</w:t>
      </w:r>
    </w:p>
    <w:p w14:paraId="0EDBBE53" w14:textId="6B5EAD36" w:rsidR="00C10165" w:rsidRDefault="00C10165" w:rsidP="00C10165">
      <w:pPr>
        <w:ind w:left="420" w:firstLine="420"/>
      </w:pPr>
      <w:r>
        <w:t>Run "calibre" to start calibre</w:t>
      </w:r>
    </w:p>
    <w:p w14:paraId="1E2EC13F" w14:textId="77777777" w:rsidR="00E24D2E" w:rsidRDefault="00E24D2E" w:rsidP="0046648F"/>
    <w:p w14:paraId="6095ADC6" w14:textId="185A9C5F" w:rsidR="007C32DF" w:rsidRDefault="007C32DF" w:rsidP="0046648F">
      <w:r>
        <w:tab/>
      </w:r>
      <w:r>
        <w:rPr>
          <w:rFonts w:hint="eastAsia"/>
        </w:rPr>
        <w:t>当然我们也可以从源码进行安装：</w:t>
      </w:r>
    </w:p>
    <w:p w14:paraId="672DA367" w14:textId="1B285501" w:rsidR="00FE087C" w:rsidRPr="00FE087C" w:rsidRDefault="00FE087C" w:rsidP="0046648F">
      <w:r>
        <w:tab/>
      </w:r>
      <w:r>
        <w:rPr>
          <w:rFonts w:hint="eastAsia"/>
        </w:rPr>
        <w:t>下载命令：</w:t>
      </w:r>
    </w:p>
    <w:p w14:paraId="18FE235B" w14:textId="012EA344" w:rsidR="007C32DF" w:rsidRDefault="007C32DF" w:rsidP="0046648F">
      <w:r>
        <w:tab/>
      </w:r>
      <w:r>
        <w:tab/>
        <w:t>$</w:t>
      </w:r>
      <w:r w:rsidRPr="007C32DF">
        <w:t xml:space="preserve">curl -L </w:t>
      </w:r>
      <w:bookmarkStart w:id="292" w:name="OLE_LINK15"/>
      <w:r w:rsidRPr="007C32DF">
        <w:t>https://calibre-ebook.com/dist/src</w:t>
      </w:r>
      <w:bookmarkEnd w:id="292"/>
      <w:r w:rsidRPr="007C32DF">
        <w:t xml:space="preserve"> | tar xvJ</w:t>
      </w:r>
    </w:p>
    <w:p w14:paraId="40646705" w14:textId="067D325B" w:rsidR="00FE087C" w:rsidRDefault="00FE087C" w:rsidP="0046648F">
      <w:r>
        <w:tab/>
      </w:r>
      <w:r>
        <w:rPr>
          <w:rFonts w:hint="eastAsia"/>
        </w:rPr>
        <w:t>或者（下载命令）：</w:t>
      </w:r>
    </w:p>
    <w:p w14:paraId="0C017EBD" w14:textId="40271A7A" w:rsidR="00FE087C" w:rsidRDefault="00FE087C" w:rsidP="0046648F">
      <w:r>
        <w:tab/>
      </w:r>
      <w:r>
        <w:tab/>
        <w:t>$</w:t>
      </w:r>
      <w:r w:rsidR="005F5E40">
        <w:rPr>
          <w:rFonts w:hint="eastAsia"/>
        </w:rPr>
        <w:t>axel</w:t>
      </w:r>
      <w:r>
        <w:t xml:space="preserve"> </w:t>
      </w:r>
      <w:hyperlink r:id="rId212" w:history="1">
        <w:r w:rsidR="005A144F" w:rsidRPr="00770C47">
          <w:rPr>
            <w:rStyle w:val="a8"/>
          </w:rPr>
          <w:t>https://download.calibre-ebook.com/3.46.0/calibre-3.46.0.tar.xz</w:t>
        </w:r>
      </w:hyperlink>
    </w:p>
    <w:p w14:paraId="18F9F47A" w14:textId="511C42EE" w:rsidR="005A144F" w:rsidRPr="005A144F" w:rsidRDefault="005A144F" w:rsidP="0046648F">
      <w:r>
        <w:tab/>
      </w:r>
      <w:r>
        <w:tab/>
      </w:r>
      <w:r>
        <w:rPr>
          <w:rFonts w:hint="eastAsia"/>
        </w:rPr>
        <w:t>$</w:t>
      </w:r>
      <w:r>
        <w:t xml:space="preserve">tar </w:t>
      </w:r>
      <w:r w:rsidR="00566E2E">
        <w:t>-</w:t>
      </w:r>
      <w:r>
        <w:t>xvJ</w:t>
      </w:r>
      <w:r w:rsidR="00566E2E">
        <w:t>f</w:t>
      </w:r>
      <w:r>
        <w:t xml:space="preserve"> ./</w:t>
      </w:r>
      <w:r w:rsidRPr="00FE087C">
        <w:t>calibre-3.46.0.tar.xz</w:t>
      </w:r>
    </w:p>
    <w:p w14:paraId="427702A7" w14:textId="6C2F5756" w:rsidR="009B4D30" w:rsidRDefault="009B4D30" w:rsidP="009B4D30">
      <w:r>
        <w:tab/>
      </w:r>
      <w:r>
        <w:tab/>
        <w:t xml:space="preserve">$cd </w:t>
      </w:r>
      <w:r w:rsidR="00CD41BE">
        <w:t>./</w:t>
      </w:r>
      <w:r w:rsidR="00CD41BE" w:rsidRPr="00FE087C">
        <w:t>calibre-3.46.0</w:t>
      </w:r>
    </w:p>
    <w:p w14:paraId="5310990A" w14:textId="31893E08" w:rsidR="009B4D30" w:rsidRDefault="009B4D30" w:rsidP="009B4D30">
      <w:pPr>
        <w:ind w:left="420" w:firstLine="420"/>
      </w:pPr>
      <w:r>
        <w:t>$sudo python</w:t>
      </w:r>
      <w:r w:rsidR="00CD41BE">
        <w:rPr>
          <w:rFonts w:hint="eastAsia"/>
        </w:rPr>
        <w:t>2.8</w:t>
      </w:r>
      <w:r>
        <w:t xml:space="preserve"> setup.py install</w:t>
      </w:r>
    </w:p>
    <w:p w14:paraId="791D98A9" w14:textId="68EC96EF" w:rsidR="00CD41BE" w:rsidRDefault="00CD41BE" w:rsidP="00D262F1">
      <w:pPr>
        <w:ind w:firstLine="420"/>
      </w:pPr>
      <w:r>
        <w:t>P</w:t>
      </w:r>
      <w:r>
        <w:rPr>
          <w:rFonts w:hint="eastAsia"/>
        </w:rPr>
        <w:t>ytho</w:t>
      </w:r>
      <w:r>
        <w:t>n</w:t>
      </w:r>
      <w:r>
        <w:rPr>
          <w:rFonts w:hint="eastAsia"/>
        </w:rPr>
        <w:t>版本必须在</w:t>
      </w:r>
      <w:r>
        <w:rPr>
          <w:rFonts w:hint="eastAsia"/>
        </w:rPr>
        <w:t>2.7.9</w:t>
      </w:r>
      <w:r>
        <w:rPr>
          <w:rFonts w:hint="eastAsia"/>
        </w:rPr>
        <w:t>和</w:t>
      </w:r>
      <w:r>
        <w:rPr>
          <w:rFonts w:hint="eastAsia"/>
        </w:rPr>
        <w:t>3.0</w:t>
      </w:r>
      <w:r>
        <w:rPr>
          <w:rFonts w:hint="eastAsia"/>
        </w:rPr>
        <w:t>之间。</w:t>
      </w:r>
    </w:p>
    <w:p w14:paraId="5EA6BE9E" w14:textId="3DEB934F" w:rsidR="00D82C46" w:rsidRDefault="00D82C46" w:rsidP="00D82C46"/>
    <w:p w14:paraId="117F045C" w14:textId="38F46750" w:rsidR="00D82C46" w:rsidRDefault="00D82C46" w:rsidP="00D82C46">
      <w:r>
        <w:tab/>
        <w:t>D</w:t>
      </w:r>
      <w:r>
        <w:rPr>
          <w:rFonts w:hint="eastAsia"/>
        </w:rPr>
        <w:t>ebian</w:t>
      </w:r>
      <w:r>
        <w:rPr>
          <w:rFonts w:hint="eastAsia"/>
        </w:rPr>
        <w:t>用户可以从软件仓库直接安装：</w:t>
      </w:r>
    </w:p>
    <w:p w14:paraId="132C4161" w14:textId="205B9434" w:rsidR="00D82C46" w:rsidRDefault="00D82C46" w:rsidP="00D82C46">
      <w:r>
        <w:tab/>
      </w:r>
      <w:r>
        <w:tab/>
        <w:t xml:space="preserve">$sudo apt-get install </w:t>
      </w:r>
      <w:r w:rsidR="009E2910">
        <w:t>caliber</w:t>
      </w:r>
    </w:p>
    <w:p w14:paraId="3BDF1794" w14:textId="0A84350B" w:rsidR="00450BC1" w:rsidRDefault="00450BC1" w:rsidP="00450BC1"/>
    <w:p w14:paraId="13F568FB" w14:textId="039BA4DC" w:rsidR="00450BC1" w:rsidRDefault="00450BC1" w:rsidP="00450BC1">
      <w:pPr>
        <w:ind w:firstLine="420"/>
      </w:pPr>
      <w:r>
        <w:rPr>
          <w:rFonts w:hint="eastAsia"/>
        </w:rPr>
        <w:t>命令行中将</w:t>
      </w:r>
      <w:r>
        <w:rPr>
          <w:rFonts w:hint="eastAsia"/>
        </w:rPr>
        <w:t>ePub</w:t>
      </w:r>
      <w:r>
        <w:rPr>
          <w:rFonts w:hint="eastAsia"/>
        </w:rPr>
        <w:t>文件转换为</w:t>
      </w:r>
      <w:r>
        <w:rPr>
          <w:rFonts w:hint="eastAsia"/>
        </w:rPr>
        <w:t>PDF</w:t>
      </w:r>
      <w:r>
        <w:rPr>
          <w:rFonts w:hint="eastAsia"/>
        </w:rPr>
        <w:t>格式：</w:t>
      </w:r>
    </w:p>
    <w:p w14:paraId="48C9264C" w14:textId="48875DC8" w:rsidR="00450BC1" w:rsidRDefault="00450BC1" w:rsidP="00450BC1">
      <w:pPr>
        <w:ind w:left="420" w:firstLine="420"/>
      </w:pPr>
      <w:r>
        <w:rPr>
          <w:rFonts w:hint="eastAsia"/>
        </w:rPr>
        <w:t>$</w:t>
      </w:r>
      <w:r>
        <w:t>ebook-convert input.epub result.pdf</w:t>
      </w:r>
    </w:p>
    <w:p w14:paraId="534468FC" w14:textId="77777777" w:rsidR="00450BC1" w:rsidRDefault="00450BC1" w:rsidP="00450BC1">
      <w:pPr>
        <w:ind w:firstLine="420"/>
      </w:pPr>
      <w:r>
        <w:rPr>
          <w:rFonts w:hint="eastAsia"/>
        </w:rPr>
        <w:t>尝试打开</w:t>
      </w:r>
      <w:r>
        <w:rPr>
          <w:rFonts w:hint="eastAsia"/>
        </w:rPr>
        <w:t>PDF</w:t>
      </w:r>
      <w:r>
        <w:rPr>
          <w:rFonts w:hint="eastAsia"/>
        </w:rPr>
        <w:t>并查看是否可读，如果输出效果不好，请尝试：</w:t>
      </w:r>
    </w:p>
    <w:p w14:paraId="4ED2ABD4" w14:textId="63EE220A" w:rsidR="00450BC1" w:rsidRDefault="00450BC1" w:rsidP="00450BC1">
      <w:pPr>
        <w:ind w:left="420" w:firstLine="420"/>
      </w:pPr>
      <w:r>
        <w:rPr>
          <w:rFonts w:hint="eastAsia"/>
        </w:rPr>
        <w:t>$</w:t>
      </w:r>
      <w:r>
        <w:t>ebook-convert myfile.epub myfile.pdf --enable-heuristics</w:t>
      </w:r>
    </w:p>
    <w:p w14:paraId="5A5EF06F" w14:textId="073AC62B" w:rsidR="00FC51ED" w:rsidRDefault="00FC51ED" w:rsidP="00FC51ED"/>
    <w:p w14:paraId="4EEEE849" w14:textId="0D455D6B" w:rsidR="00FC51ED" w:rsidRDefault="00FC51ED" w:rsidP="00FC51ED">
      <w:r>
        <w:tab/>
      </w:r>
      <w:r>
        <w:rPr>
          <w:rFonts w:hint="eastAsia"/>
        </w:rPr>
        <w:t>官网使用指南：</w:t>
      </w:r>
      <w:hyperlink r:id="rId213" w:history="1">
        <w:r w:rsidRPr="00770C47">
          <w:rPr>
            <w:rStyle w:val="a8"/>
          </w:rPr>
          <w:t>https://calibre-ebook.com/help</w:t>
        </w:r>
      </w:hyperlink>
      <w:r>
        <w:t xml:space="preserve"> </w:t>
      </w:r>
    </w:p>
    <w:p w14:paraId="391D8FD6" w14:textId="3E23E6E6" w:rsidR="00E9777F" w:rsidRDefault="00E9777F" w:rsidP="00FC51ED"/>
    <w:p w14:paraId="025DDD73" w14:textId="7A94CCE6" w:rsidR="00E9777F" w:rsidRDefault="00E9777F" w:rsidP="00FC51ED">
      <w:r>
        <w:lastRenderedPageBreak/>
        <w:tab/>
      </w:r>
      <w:r>
        <w:rPr>
          <w:rFonts w:hint="eastAsia"/>
        </w:rPr>
        <w:t>我们要进行格式转换时常用的命令如文章</w:t>
      </w:r>
      <w:r>
        <w:t xml:space="preserve"> </w:t>
      </w:r>
      <w:hyperlink r:id="rId214" w:history="1">
        <w:r w:rsidRPr="00770C47">
          <w:rPr>
            <w:rStyle w:val="a8"/>
          </w:rPr>
          <w:t>https://bookfere.com/post/642.html</w:t>
        </w:r>
      </w:hyperlink>
      <w:r>
        <w:t xml:space="preserve"> </w:t>
      </w:r>
      <w:r>
        <w:rPr>
          <w:rFonts w:hint="eastAsia"/>
        </w:rPr>
        <w:t>所介绍。</w:t>
      </w:r>
    </w:p>
    <w:p w14:paraId="08DAF0C5" w14:textId="0D370932" w:rsidR="009A58FF" w:rsidRDefault="000B3DE3" w:rsidP="00290FF5">
      <w:r>
        <w:tab/>
      </w:r>
      <w:r>
        <w:rPr>
          <w:rFonts w:hint="eastAsia"/>
        </w:rPr>
        <w:t>如果要读取电子书元数据，如文章</w:t>
      </w:r>
      <w:r>
        <w:rPr>
          <w:rFonts w:hint="eastAsia"/>
        </w:rPr>
        <w:t xml:space="preserve"> </w:t>
      </w:r>
      <w:hyperlink r:id="rId215" w:anchor="em" w:history="1">
        <w:r w:rsidRPr="00770C47">
          <w:rPr>
            <w:rStyle w:val="a8"/>
          </w:rPr>
          <w:t>https://bookfere.com/post/605.html#em</w:t>
        </w:r>
      </w:hyperlink>
      <w:r>
        <w:t xml:space="preserve"> </w:t>
      </w:r>
      <w:r>
        <w:rPr>
          <w:rFonts w:hint="eastAsia"/>
        </w:rPr>
        <w:t>所介绍。</w:t>
      </w:r>
    </w:p>
    <w:p w14:paraId="7D927A84" w14:textId="0588C037" w:rsidR="00B62347" w:rsidRDefault="00290FF5" w:rsidP="00B62347">
      <w:r>
        <w:tab/>
      </w:r>
      <w:r w:rsidRPr="00B62347">
        <w:rPr>
          <w:rFonts w:hint="eastAsia"/>
        </w:rPr>
        <w:t xml:space="preserve">calibre-smtp </w:t>
      </w:r>
      <w:r w:rsidRPr="00B62347">
        <w:rPr>
          <w:rFonts w:hint="eastAsia"/>
        </w:rPr>
        <w:t>是一个使用</w:t>
      </w:r>
      <w:r w:rsidRPr="00B62347">
        <w:rPr>
          <w:rFonts w:hint="eastAsia"/>
        </w:rPr>
        <w:t xml:space="preserve"> STMP </w:t>
      </w:r>
      <w:r w:rsidRPr="00B62347">
        <w:rPr>
          <w:rFonts w:hint="eastAsia"/>
        </w:rPr>
        <w:t>协议发送邮件的命令。文章</w:t>
      </w:r>
      <w:r w:rsidRPr="00B62347">
        <w:rPr>
          <w:rFonts w:hint="eastAsia"/>
        </w:rPr>
        <w:t xml:space="preserve"> </w:t>
      </w:r>
      <w:hyperlink r:id="rId216" w:history="1">
        <w:r w:rsidRPr="00B62347">
          <w:rPr>
            <w:rStyle w:val="a8"/>
          </w:rPr>
          <w:t>https://bookfere.com/post/11.html</w:t>
        </w:r>
      </w:hyperlink>
      <w:r w:rsidRPr="00B62347">
        <w:t xml:space="preserve"> </w:t>
      </w:r>
      <w:r w:rsidRPr="00B62347">
        <w:rPr>
          <w:rFonts w:hint="eastAsia"/>
        </w:rPr>
        <w:t>介绍了通过右键菜单把</w:t>
      </w:r>
      <w:r w:rsidRPr="00B62347">
        <w:rPr>
          <w:rFonts w:hint="eastAsia"/>
        </w:rPr>
        <w:t xml:space="preserve"> Calibre </w:t>
      </w:r>
      <w:r w:rsidRPr="00B62347">
        <w:rPr>
          <w:rFonts w:hint="eastAsia"/>
        </w:rPr>
        <w:t>书库中的</w:t>
      </w:r>
      <w:r w:rsidRPr="00B62347">
        <w:rPr>
          <w:rFonts w:hint="eastAsia"/>
        </w:rPr>
        <w:t xml:space="preserve"> mobi </w:t>
      </w:r>
      <w:r w:rsidRPr="00B62347">
        <w:rPr>
          <w:rFonts w:hint="eastAsia"/>
        </w:rPr>
        <w:t>格式的电子书推送到</w:t>
      </w:r>
      <w:r w:rsidRPr="00B62347">
        <w:rPr>
          <w:rFonts w:hint="eastAsia"/>
        </w:rPr>
        <w:t xml:space="preserve"> Kindle </w:t>
      </w:r>
      <w:r w:rsidRPr="00B62347">
        <w:rPr>
          <w:rFonts w:hint="eastAsia"/>
        </w:rPr>
        <w:t>云端，此功能的实现就是调用</w:t>
      </w:r>
      <w:r w:rsidRPr="00B62347">
        <w:rPr>
          <w:rFonts w:hint="eastAsia"/>
        </w:rPr>
        <w:t xml:space="preserve"> calibre-smtp </w:t>
      </w:r>
      <w:r w:rsidRPr="00B62347">
        <w:rPr>
          <w:rFonts w:hint="eastAsia"/>
        </w:rPr>
        <w:t>这个命令实现的。名航航的推送操作如文章</w:t>
      </w:r>
      <w:r w:rsidRPr="00B62347">
        <w:rPr>
          <w:rFonts w:hint="eastAsia"/>
        </w:rPr>
        <w:t xml:space="preserve"> </w:t>
      </w:r>
      <w:hyperlink r:id="rId217" w:anchor="es" w:history="1">
        <w:r w:rsidRPr="00B62347">
          <w:rPr>
            <w:rStyle w:val="a8"/>
          </w:rPr>
          <w:t>https://bookfere.com/post/646.html#es</w:t>
        </w:r>
      </w:hyperlink>
      <w:r w:rsidRPr="00B62347">
        <w:t xml:space="preserve"> </w:t>
      </w:r>
      <w:r w:rsidRPr="00B62347">
        <w:t>所介绍</w:t>
      </w:r>
      <w:r w:rsidR="00B62347" w:rsidRPr="00B62347">
        <w:rPr>
          <w:rFonts w:hint="eastAsia"/>
        </w:rPr>
        <w:t>。</w:t>
      </w:r>
    </w:p>
    <w:p w14:paraId="6A42A949" w14:textId="34F99231" w:rsidR="00B62347" w:rsidRDefault="00B62347" w:rsidP="00B62347">
      <w:r>
        <w:tab/>
        <w:t>E</w:t>
      </w:r>
      <w:r>
        <w:rPr>
          <w:rFonts w:hint="eastAsia"/>
        </w:rPr>
        <w:t>book</w:t>
      </w:r>
      <w:r>
        <w:t>-convert</w:t>
      </w:r>
      <w:r>
        <w:rPr>
          <w:rFonts w:hint="eastAsia"/>
        </w:rPr>
        <w:t>的详细操作指南英文版</w:t>
      </w:r>
      <w:r>
        <w:rPr>
          <w:rFonts w:hint="eastAsia"/>
        </w:rPr>
        <w:t xml:space="preserve"> </w:t>
      </w:r>
      <w:hyperlink r:id="rId218" w:history="1">
        <w:r w:rsidRPr="00770C47">
          <w:rPr>
            <w:rStyle w:val="a8"/>
          </w:rPr>
          <w:t>https://manual.calibre-ebook.com/generated/en/ebook-convert.html</w:t>
        </w:r>
      </w:hyperlink>
      <w:r>
        <w:t xml:space="preserve"> </w:t>
      </w:r>
      <w:r>
        <w:rPr>
          <w:rFonts w:hint="eastAsia"/>
        </w:rPr>
        <w:t>。</w:t>
      </w:r>
    </w:p>
    <w:p w14:paraId="656A272F" w14:textId="346E178F" w:rsidR="00BC58ED" w:rsidRDefault="00BC58ED" w:rsidP="00B62347"/>
    <w:p w14:paraId="3F084FEE" w14:textId="423C657F" w:rsidR="00BC58ED" w:rsidRDefault="00BC58ED" w:rsidP="00976254">
      <w:pPr>
        <w:pStyle w:val="2"/>
      </w:pPr>
      <w:bookmarkStart w:id="293" w:name="_Toc27512272"/>
      <w:r>
        <w:rPr>
          <w:rFonts w:hint="eastAsia"/>
        </w:rPr>
        <w:t>三十</w:t>
      </w:r>
      <w:r w:rsidR="00976254">
        <w:rPr>
          <w:rFonts w:hint="eastAsia"/>
        </w:rPr>
        <w:t>、</w:t>
      </w:r>
      <w:r>
        <w:rPr>
          <w:rFonts w:hint="eastAsia"/>
        </w:rPr>
        <w:t>命令行编写电子书——</w:t>
      </w:r>
      <w:r>
        <w:t>GitBook</w:t>
      </w:r>
      <w:bookmarkEnd w:id="293"/>
    </w:p>
    <w:p w14:paraId="4156C339" w14:textId="56E5BE0F" w:rsidR="00AA26C4" w:rsidRDefault="00AA26C4" w:rsidP="00B62347">
      <w:r>
        <w:tab/>
      </w:r>
      <w:r w:rsidR="00976254">
        <w:rPr>
          <w:rFonts w:hint="eastAsia"/>
        </w:rPr>
        <w:t>【</w:t>
      </w:r>
      <w:r>
        <w:rPr>
          <w:rFonts w:hint="eastAsia"/>
        </w:rPr>
        <w:t>之所以将本章内容安排在这里，是因为该电子书从编写到发布过程，都可以在纯字符界面的环境下进行，之后可以用多种方式将只转换成</w:t>
      </w:r>
      <w:r>
        <w:rPr>
          <w:rFonts w:hint="eastAsia"/>
        </w:rPr>
        <w:t>PDF</w:t>
      </w:r>
      <w:r>
        <w:rPr>
          <w:rFonts w:hint="eastAsia"/>
        </w:rPr>
        <w:t>，</w:t>
      </w:r>
      <w:r>
        <w:rPr>
          <w:rFonts w:hint="eastAsia"/>
        </w:rPr>
        <w:t>PDF</w:t>
      </w:r>
      <w:r>
        <w:rPr>
          <w:rFonts w:hint="eastAsia"/>
        </w:rPr>
        <w:t>又可以用前面介绍的工具</w:t>
      </w:r>
      <w:hyperlink w:anchor="_二十八、强大的命令行图片处理工具——ImageMagick" w:history="1">
        <w:r w:rsidRPr="00690763">
          <w:rPr>
            <w:rStyle w:val="a8"/>
            <w:rFonts w:hint="eastAsia"/>
          </w:rPr>
          <w:t>转换成图片</w:t>
        </w:r>
      </w:hyperlink>
      <w:r>
        <w:rPr>
          <w:rFonts w:hint="eastAsia"/>
        </w:rPr>
        <w:t>、</w:t>
      </w:r>
      <w:hyperlink w:anchor="_二十五、纯字符界面下的word等文件格式转换工具LibreOffice" w:history="1">
        <w:r w:rsidRPr="00690763">
          <w:rPr>
            <w:rStyle w:val="a8"/>
            <w:rFonts w:hint="eastAsia"/>
          </w:rPr>
          <w:t>docx</w:t>
        </w:r>
        <w:r w:rsidRPr="00690763">
          <w:rPr>
            <w:rStyle w:val="a8"/>
            <w:rFonts w:hint="eastAsia"/>
          </w:rPr>
          <w:t>、</w:t>
        </w:r>
        <w:r w:rsidRPr="00690763">
          <w:rPr>
            <w:rStyle w:val="a8"/>
            <w:rFonts w:hint="eastAsia"/>
          </w:rPr>
          <w:t>ht</w:t>
        </w:r>
        <w:r w:rsidRPr="00690763">
          <w:rPr>
            <w:rStyle w:val="a8"/>
          </w:rPr>
          <w:t>m</w:t>
        </w:r>
        <w:r w:rsidRPr="00690763">
          <w:rPr>
            <w:rStyle w:val="a8"/>
            <w:rFonts w:hint="eastAsia"/>
          </w:rPr>
          <w:t>l</w:t>
        </w:r>
      </w:hyperlink>
      <w:r>
        <w:rPr>
          <w:rFonts w:hint="eastAsia"/>
        </w:rPr>
        <w:t>、</w:t>
      </w:r>
      <w:hyperlink w:anchor="_二十九、电子书管理软件——Calibre" w:history="1">
        <w:r w:rsidRPr="00690763">
          <w:rPr>
            <w:rStyle w:val="a8"/>
            <w:rFonts w:hint="eastAsia"/>
          </w:rPr>
          <w:t>epud</w:t>
        </w:r>
      </w:hyperlink>
      <w:r>
        <w:rPr>
          <w:rFonts w:hint="eastAsia"/>
        </w:rPr>
        <w:t>等各种格式。</w:t>
      </w:r>
      <w:r w:rsidR="00976254">
        <w:rPr>
          <w:rFonts w:hint="eastAsia"/>
        </w:rPr>
        <w:t>】</w:t>
      </w:r>
    </w:p>
    <w:p w14:paraId="6BFC0629" w14:textId="0CBCC251" w:rsidR="00BC58ED" w:rsidRDefault="00BC58ED" w:rsidP="00B62347">
      <w:r>
        <w:tab/>
        <w:t>GitBook</w:t>
      </w:r>
      <w:r>
        <w:rPr>
          <w:rFonts w:hint="eastAsia"/>
        </w:rPr>
        <w:t>是一个在命令行使用</w:t>
      </w:r>
      <w:r>
        <w:t>MarkDown</w:t>
      </w:r>
      <w:r>
        <w:rPr>
          <w:rFonts w:hint="eastAsia"/>
        </w:rPr>
        <w:t>语法编写电子书的套件，该套件可以实现自动生成漂亮的电子书，并且将你的个人电脑变身服务器，别人可以在网络上通过浏览器阅读你的电子书，该工具套件也可以将你的电子书生成</w:t>
      </w:r>
      <w:r>
        <w:rPr>
          <w:rFonts w:hint="eastAsia"/>
        </w:rPr>
        <w:t>PDF</w:t>
      </w:r>
      <w:r>
        <w:rPr>
          <w:rFonts w:hint="eastAsia"/>
        </w:rPr>
        <w:t>格式，方便传播。官网</w:t>
      </w:r>
      <w:hyperlink r:id="rId219" w:history="1">
        <w:r w:rsidRPr="00770C47">
          <w:rPr>
            <w:rStyle w:val="a8"/>
          </w:rPr>
          <w:t>https://github.com/GitbookIO/gitbook</w:t>
        </w:r>
      </w:hyperlink>
      <w:r>
        <w:t xml:space="preserve"> </w:t>
      </w:r>
      <w:r>
        <w:rPr>
          <w:rFonts w:hint="eastAsia"/>
        </w:rPr>
        <w:t>（这是一个</w:t>
      </w:r>
      <w:r>
        <w:rPr>
          <w:rFonts w:hint="eastAsia"/>
        </w:rPr>
        <w:t>GitHub</w:t>
      </w:r>
      <w:r>
        <w:rPr>
          <w:rFonts w:hint="eastAsia"/>
        </w:rPr>
        <w:t>上的项目）。</w:t>
      </w:r>
    </w:p>
    <w:p w14:paraId="407748F6" w14:textId="23F16235" w:rsidR="00721FE0" w:rsidRDefault="00721FE0" w:rsidP="00B62347">
      <w:r>
        <w:tab/>
      </w:r>
      <w:r>
        <w:rPr>
          <w:rFonts w:hint="eastAsia"/>
        </w:rPr>
        <w:t>安装：</w:t>
      </w:r>
    </w:p>
    <w:p w14:paraId="4027AEF7" w14:textId="77777777" w:rsidR="00582C36" w:rsidRDefault="00721FE0" w:rsidP="00B62347">
      <w:r>
        <w:tab/>
      </w:r>
      <w:r w:rsidR="00B000B7" w:rsidRPr="00B000B7">
        <w:rPr>
          <w:rFonts w:hint="eastAsia"/>
        </w:rPr>
        <w:t xml:space="preserve">GitBook </w:t>
      </w:r>
      <w:r w:rsidR="00B000B7" w:rsidRPr="00B000B7">
        <w:rPr>
          <w:rFonts w:hint="eastAsia"/>
        </w:rPr>
        <w:t>是一个基于</w:t>
      </w:r>
      <w:r w:rsidR="00B000B7" w:rsidRPr="00B000B7">
        <w:rPr>
          <w:rFonts w:hint="eastAsia"/>
        </w:rPr>
        <w:t xml:space="preserve"> Node.js </w:t>
      </w:r>
      <w:r w:rsidR="00B000B7" w:rsidRPr="00B000B7">
        <w:rPr>
          <w:rFonts w:hint="eastAsia"/>
        </w:rPr>
        <w:t>的命令行工具，下载安装</w:t>
      </w:r>
      <w:r w:rsidR="00B000B7" w:rsidRPr="00B000B7">
        <w:rPr>
          <w:rFonts w:hint="eastAsia"/>
        </w:rPr>
        <w:t xml:space="preserve"> Node.js</w:t>
      </w:r>
      <w:r w:rsidR="00582C36">
        <w:rPr>
          <w:rFonts w:hint="eastAsia"/>
        </w:rPr>
        <w:t>：</w:t>
      </w:r>
    </w:p>
    <w:p w14:paraId="606C310B" w14:textId="6D89B956" w:rsidR="00582C36" w:rsidRDefault="00582C36" w:rsidP="00582C36">
      <w:pPr>
        <w:ind w:left="420"/>
      </w:pPr>
      <w:r>
        <w:tab/>
        <w:t xml:space="preserve">$axel </w:t>
      </w:r>
      <w:hyperlink r:id="rId220" w:history="1">
        <w:r w:rsidRPr="00770C47">
          <w:rPr>
            <w:rStyle w:val="a8"/>
          </w:rPr>
          <w:t>https://nodejs.org/dist/v10.16.3/node-v10.16.3.tar.gz</w:t>
        </w:r>
      </w:hyperlink>
      <w:r>
        <w:t xml:space="preserve"> </w:t>
      </w:r>
    </w:p>
    <w:p w14:paraId="579815C9" w14:textId="6112A7C3" w:rsidR="007C30D7" w:rsidRDefault="007C30D7" w:rsidP="00582C36">
      <w:pPr>
        <w:ind w:left="420"/>
      </w:pPr>
      <w:r>
        <w:tab/>
      </w:r>
      <w:r>
        <w:rPr>
          <w:rFonts w:hint="eastAsia"/>
        </w:rPr>
        <w:t>$</w:t>
      </w:r>
      <w:r w:rsidRPr="007C30D7">
        <w:t>tar -zxvf ./node-v10.16.3.tar.gz</w:t>
      </w:r>
    </w:p>
    <w:p w14:paraId="23BAC9AB" w14:textId="099E92EE" w:rsidR="006479D0" w:rsidRDefault="006479D0" w:rsidP="00582C36">
      <w:pPr>
        <w:ind w:left="420"/>
      </w:pPr>
      <w:r>
        <w:tab/>
        <w:t xml:space="preserve">$cd </w:t>
      </w:r>
      <w:r w:rsidRPr="006479D0">
        <w:t>./node-v10.16.3</w:t>
      </w:r>
      <w:r>
        <w:t xml:space="preserve"> &amp;&amp; </w:t>
      </w:r>
      <w:r w:rsidR="00EC42DD" w:rsidRPr="00EC42DD">
        <w:t>./configure --prefix==/opt/Node/node-v10.16.3</w:t>
      </w:r>
    </w:p>
    <w:p w14:paraId="00BDC90B" w14:textId="0D99B378" w:rsidR="006479D0" w:rsidRDefault="006479D0" w:rsidP="00582C36">
      <w:pPr>
        <w:ind w:left="420"/>
      </w:pPr>
      <w:r>
        <w:tab/>
        <w:t>$make &amp;&amp; sudo make install</w:t>
      </w:r>
    </w:p>
    <w:p w14:paraId="3CB2D2F9" w14:textId="17DFFBEC" w:rsidR="00EB0B99" w:rsidRDefault="00F25007" w:rsidP="00EB0B99">
      <w:pPr>
        <w:ind w:left="420"/>
      </w:pPr>
      <w:r>
        <w:rPr>
          <w:rFonts w:hint="eastAsia"/>
        </w:rPr>
        <w:t>这个编译过程需要</w:t>
      </w:r>
      <w:r w:rsidR="008D03D1">
        <w:rPr>
          <w:rFonts w:hint="eastAsia"/>
        </w:rPr>
        <w:t>很长</w:t>
      </w:r>
      <w:r>
        <w:rPr>
          <w:rFonts w:hint="eastAsia"/>
        </w:rPr>
        <w:t>一段时间</w:t>
      </w:r>
      <w:r w:rsidR="00EB0B99">
        <w:rPr>
          <w:rFonts w:hint="eastAsia"/>
        </w:rPr>
        <w:t>并且如果</w:t>
      </w:r>
      <w:r w:rsidR="00EB0B99">
        <w:rPr>
          <w:rFonts w:hint="eastAsia"/>
        </w:rPr>
        <w:t>GCC</w:t>
      </w:r>
      <w:r w:rsidR="00EB0B99">
        <w:rPr>
          <w:rFonts w:hint="eastAsia"/>
        </w:rPr>
        <w:t>版本太低的话，编译会失败，比如会提示错误信息（库版本太低的错误）：</w:t>
      </w:r>
    </w:p>
    <w:p w14:paraId="209AE74F" w14:textId="121B2E63"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LD_LIBRARY_PATH=./node-v10.16.3/out/Release/lib.host:./node-v10.16.3/out/Release/lib.target:$LD_LIBRARY_PATH; export LD_LIBRARY_PATH; cd ../deps/v8/gypfiles; mkdir -p ./node-v10.16.3/out/Release/obj/gen/torque-generated; "/home/zhanghuoding/ </w:t>
      </w:r>
      <w:r w:rsidRPr="00EB0B99">
        <w:rPr>
          <w:rFonts w:hint="eastAsia"/>
          <w:sz w:val="13"/>
          <w:szCs w:val="13"/>
        </w:rPr>
        <w:t>下载</w:t>
      </w:r>
      <w:r w:rsidRPr="00EB0B99">
        <w:rPr>
          <w:rFonts w:hint="eastAsia"/>
          <w:sz w:val="13"/>
          <w:szCs w:val="13"/>
        </w:rPr>
        <w:t>/node-v10.</w:t>
      </w:r>
      <w:r w:rsidRPr="00EB0B99">
        <w:rPr>
          <w:sz w:val="13"/>
          <w:szCs w:val="13"/>
        </w:rPr>
        <w:t>16.3/out/Release/torque" ../src/builtins/base.tq ../src/builtins/array.tq ../src/builtins/typed-array.tq -o "./node-v10.16.3/out/Release/obj/gen/torque-generated"</w:t>
      </w:r>
    </w:p>
    <w:p w14:paraId="71A89145"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node-v10.16.3/out/Release/torque: /lib64/libstdc++.so.6: version `GLIBCXX_3.4.20' not found (required by ./node-v10.16.3/out/Release/torque)</w:t>
      </w:r>
    </w:p>
    <w:p w14:paraId="6ADA0085"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node-v10.16.3/out/Release/torque: /lib64/libstdc++.so.6: version `CXXABI_1.3.9' not found (required by ./node-v10.16.3/out/Release/torque)</w:t>
      </w:r>
    </w:p>
    <w:p w14:paraId="4852E347"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node-v10.16.3/out/Release/torque: /lib64/libstdc++.so.6: version `CXXABI_1.3.11' not found (required by ./node-v10.16.3/out/Release/torque)</w:t>
      </w:r>
    </w:p>
    <w:p w14:paraId="2EE60977"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node-v10.16.3/out/Release/torque: /lib64/libstdc++.so.6: version `GLIBCXX_3.4.21' not found (required by ./node-v10.16.3/out/Release/torque)</w:t>
      </w:r>
    </w:p>
    <w:p w14:paraId="4A05D892"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make[1]: *** [318bdac37200f40fea11a785c64836434464b77f.intermediate] </w:t>
      </w:r>
      <w:r w:rsidRPr="00EB0B99">
        <w:rPr>
          <w:rFonts w:hint="eastAsia"/>
          <w:sz w:val="13"/>
          <w:szCs w:val="13"/>
        </w:rPr>
        <w:t>错误</w:t>
      </w:r>
      <w:r w:rsidRPr="00EB0B99">
        <w:rPr>
          <w:rFonts w:hint="eastAsia"/>
          <w:sz w:val="13"/>
          <w:szCs w:val="13"/>
        </w:rPr>
        <w:t xml:space="preserve"> 1</w:t>
      </w:r>
    </w:p>
    <w:p w14:paraId="5D5237AC"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rm 318bdac37200f40fea11a785c64836434464b77f.intermediate</w:t>
      </w:r>
    </w:p>
    <w:p w14:paraId="362EAB22"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make[1]: </w:t>
      </w:r>
      <w:r w:rsidRPr="00EB0B99">
        <w:rPr>
          <w:rFonts w:hint="eastAsia"/>
          <w:sz w:val="13"/>
          <w:szCs w:val="13"/>
        </w:rPr>
        <w:t>离开目录“</w:t>
      </w:r>
      <w:r w:rsidRPr="00EB0B99">
        <w:rPr>
          <w:rFonts w:hint="eastAsia"/>
          <w:sz w:val="13"/>
          <w:szCs w:val="13"/>
        </w:rPr>
        <w:t>./node-v10.16.3/out</w:t>
      </w:r>
      <w:r w:rsidRPr="00EB0B99">
        <w:rPr>
          <w:rFonts w:hint="eastAsia"/>
          <w:sz w:val="13"/>
          <w:szCs w:val="13"/>
        </w:rPr>
        <w:t>”</w:t>
      </w:r>
    </w:p>
    <w:p w14:paraId="6F0C03F0" w14:textId="2F0F0EF9"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make: *** [node] </w:t>
      </w:r>
      <w:r w:rsidRPr="00EB0B99">
        <w:rPr>
          <w:rFonts w:hint="eastAsia"/>
          <w:sz w:val="13"/>
          <w:szCs w:val="13"/>
        </w:rPr>
        <w:t>错误</w:t>
      </w:r>
      <w:r w:rsidRPr="00EB0B99">
        <w:rPr>
          <w:rFonts w:hint="eastAsia"/>
          <w:sz w:val="13"/>
          <w:szCs w:val="13"/>
        </w:rPr>
        <w:t xml:space="preserve"> 2</w:t>
      </w:r>
    </w:p>
    <w:p w14:paraId="6FBE3701" w14:textId="6F510551" w:rsidR="00EB0B99" w:rsidRDefault="00EB0B99" w:rsidP="00EB0B99">
      <w:pPr>
        <w:ind w:left="420"/>
      </w:pPr>
    </w:p>
    <w:p w14:paraId="1245DA42" w14:textId="0EDF299D" w:rsidR="00EB0B99" w:rsidRDefault="00EB0B99" w:rsidP="00EB0B99">
      <w:pPr>
        <w:ind w:left="420"/>
      </w:pPr>
      <w:r>
        <w:rPr>
          <w:rFonts w:hint="eastAsia"/>
        </w:rPr>
        <w:t>或者错误信息（</w:t>
      </w:r>
      <w:r>
        <w:rPr>
          <w:rFonts w:hint="eastAsia"/>
        </w:rPr>
        <w:t>C++</w:t>
      </w:r>
      <w:r>
        <w:rPr>
          <w:rFonts w:hint="eastAsia"/>
        </w:rPr>
        <w:t>语法错误）：</w:t>
      </w:r>
    </w:p>
    <w:p w14:paraId="31FB74E1"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 </w:t>
      </w:r>
      <w:r w:rsidRPr="00EB0B99">
        <w:rPr>
          <w:rFonts w:hint="eastAsia"/>
          <w:sz w:val="13"/>
          <w:szCs w:val="13"/>
        </w:rPr>
        <w:t>在函数‘</w:t>
      </w:r>
      <w:r w:rsidRPr="00EB0B99">
        <w:rPr>
          <w:rFonts w:hint="eastAsia"/>
          <w:sz w:val="13"/>
          <w:szCs w:val="13"/>
        </w:rPr>
        <w:t>void node::cares_wrap::{anonymous}::Query(const v8::FunctionCallbackInfo&lt;v8::Value&gt;&amp;)</w:t>
      </w:r>
      <w:r w:rsidRPr="00EB0B99">
        <w:rPr>
          <w:rFonts w:hint="eastAsia"/>
          <w:sz w:val="13"/>
          <w:szCs w:val="13"/>
        </w:rPr>
        <w:t>’中</w:t>
      </w:r>
      <w:r w:rsidRPr="00EB0B99">
        <w:rPr>
          <w:rFonts w:hint="eastAsia"/>
          <w:sz w:val="13"/>
          <w:szCs w:val="13"/>
        </w:rPr>
        <w:t>:</w:t>
      </w:r>
    </w:p>
    <w:p w14:paraId="16BFAA0B"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1799:15: </w:t>
      </w:r>
      <w:r w:rsidRPr="00EB0B99">
        <w:rPr>
          <w:rFonts w:hint="eastAsia"/>
          <w:sz w:val="13"/>
          <w:szCs w:val="13"/>
        </w:rPr>
        <w:t>错误：‘</w:t>
      </w:r>
      <w:r w:rsidRPr="00EB0B99">
        <w:rPr>
          <w:rFonts w:hint="eastAsia"/>
          <w:sz w:val="13"/>
          <w:szCs w:val="13"/>
        </w:rPr>
        <w:t>make_unique</w:t>
      </w:r>
      <w:r w:rsidRPr="00EB0B99">
        <w:rPr>
          <w:rFonts w:hint="eastAsia"/>
          <w:sz w:val="13"/>
          <w:szCs w:val="13"/>
        </w:rPr>
        <w:t>’不是‘</w:t>
      </w:r>
      <w:r w:rsidRPr="00EB0B99">
        <w:rPr>
          <w:rFonts w:hint="eastAsia"/>
          <w:sz w:val="13"/>
          <w:szCs w:val="13"/>
        </w:rPr>
        <w:t>std</w:t>
      </w:r>
      <w:r w:rsidRPr="00EB0B99">
        <w:rPr>
          <w:rFonts w:hint="eastAsia"/>
          <w:sz w:val="13"/>
          <w:szCs w:val="13"/>
        </w:rPr>
        <w:t>’的成员</w:t>
      </w:r>
    </w:p>
    <w:p w14:paraId="51EB145A"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wrap = std::make_unique&lt;Wrap&gt;(channel, req_wrap_obj);</w:t>
      </w:r>
    </w:p>
    <w:p w14:paraId="4278AEEA"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2ADB2844"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1799:36: </w:t>
      </w:r>
      <w:r w:rsidRPr="00EB0B99">
        <w:rPr>
          <w:rFonts w:hint="eastAsia"/>
          <w:sz w:val="13"/>
          <w:szCs w:val="13"/>
        </w:rPr>
        <w:t>错误：</w:t>
      </w:r>
      <w:r w:rsidRPr="00EB0B99">
        <w:rPr>
          <w:rFonts w:hint="eastAsia"/>
          <w:sz w:val="13"/>
          <w:szCs w:val="13"/>
        </w:rPr>
        <w:t xml:space="preserve">expected primary-expression before </w:t>
      </w:r>
      <w:r w:rsidRPr="00EB0B99">
        <w:rPr>
          <w:rFonts w:hint="eastAsia"/>
          <w:sz w:val="13"/>
          <w:szCs w:val="13"/>
        </w:rPr>
        <w:t>‘</w:t>
      </w:r>
      <w:r w:rsidRPr="00EB0B99">
        <w:rPr>
          <w:rFonts w:hint="eastAsia"/>
          <w:sz w:val="13"/>
          <w:szCs w:val="13"/>
        </w:rPr>
        <w:t>&gt;</w:t>
      </w:r>
      <w:r w:rsidRPr="00EB0B99">
        <w:rPr>
          <w:rFonts w:hint="eastAsia"/>
          <w:sz w:val="13"/>
          <w:szCs w:val="13"/>
        </w:rPr>
        <w:t>’</w:t>
      </w:r>
      <w:r w:rsidRPr="00EB0B99">
        <w:rPr>
          <w:rFonts w:hint="eastAsia"/>
          <w:sz w:val="13"/>
          <w:szCs w:val="13"/>
        </w:rPr>
        <w:t xml:space="preserve"> token</w:t>
      </w:r>
    </w:p>
    <w:p w14:paraId="34A489B4"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wrap = std::make_unique&lt;Wrap&gt;(channel, req_wrap_obj);</w:t>
      </w:r>
    </w:p>
    <w:p w14:paraId="27437F6E"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637C6BE9"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 </w:t>
      </w:r>
      <w:r w:rsidRPr="00EB0B99">
        <w:rPr>
          <w:rFonts w:hint="eastAsia"/>
          <w:sz w:val="13"/>
          <w:szCs w:val="13"/>
        </w:rPr>
        <w:t>在函数‘</w:t>
      </w:r>
      <w:r w:rsidRPr="00EB0B99">
        <w:rPr>
          <w:rFonts w:hint="eastAsia"/>
          <w:sz w:val="13"/>
          <w:szCs w:val="13"/>
        </w:rPr>
        <w:t>void node::cares_wrap::{anonymous}::GetAddrInfo(const v8::FunctionCallbackInfo&lt;v8::Value&gt;&amp;)</w:t>
      </w:r>
      <w:r w:rsidRPr="00EB0B99">
        <w:rPr>
          <w:rFonts w:hint="eastAsia"/>
          <w:sz w:val="13"/>
          <w:szCs w:val="13"/>
        </w:rPr>
        <w:t>’中</w:t>
      </w:r>
      <w:r w:rsidRPr="00EB0B99">
        <w:rPr>
          <w:rFonts w:hint="eastAsia"/>
          <w:sz w:val="13"/>
          <w:szCs w:val="13"/>
        </w:rPr>
        <w:t>:</w:t>
      </w:r>
    </w:p>
    <w:p w14:paraId="3744B864"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1973:19: </w:t>
      </w:r>
      <w:r w:rsidRPr="00EB0B99">
        <w:rPr>
          <w:rFonts w:hint="eastAsia"/>
          <w:sz w:val="13"/>
          <w:szCs w:val="13"/>
        </w:rPr>
        <w:t>错误：‘</w:t>
      </w:r>
      <w:r w:rsidRPr="00EB0B99">
        <w:rPr>
          <w:rFonts w:hint="eastAsia"/>
          <w:sz w:val="13"/>
          <w:szCs w:val="13"/>
        </w:rPr>
        <w:t>make_unique</w:t>
      </w:r>
      <w:r w:rsidRPr="00EB0B99">
        <w:rPr>
          <w:rFonts w:hint="eastAsia"/>
          <w:sz w:val="13"/>
          <w:szCs w:val="13"/>
        </w:rPr>
        <w:t>’不是‘</w:t>
      </w:r>
      <w:r w:rsidRPr="00EB0B99">
        <w:rPr>
          <w:rFonts w:hint="eastAsia"/>
          <w:sz w:val="13"/>
          <w:szCs w:val="13"/>
        </w:rPr>
        <w:t>std</w:t>
      </w:r>
      <w:r w:rsidRPr="00EB0B99">
        <w:rPr>
          <w:rFonts w:hint="eastAsia"/>
          <w:sz w:val="13"/>
          <w:szCs w:val="13"/>
        </w:rPr>
        <w:t>’的成员</w:t>
      </w:r>
    </w:p>
    <w:p w14:paraId="626299A3"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req_wrap = std::make_unique&lt;GetAddrInfoReqWrap&gt;(env,</w:t>
      </w:r>
    </w:p>
    <w:p w14:paraId="7BACDCBA"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319CB598"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1973:54: </w:t>
      </w:r>
      <w:r w:rsidRPr="00EB0B99">
        <w:rPr>
          <w:rFonts w:hint="eastAsia"/>
          <w:sz w:val="13"/>
          <w:szCs w:val="13"/>
        </w:rPr>
        <w:t>错误：</w:t>
      </w:r>
      <w:r w:rsidRPr="00EB0B99">
        <w:rPr>
          <w:rFonts w:hint="eastAsia"/>
          <w:sz w:val="13"/>
          <w:szCs w:val="13"/>
        </w:rPr>
        <w:t xml:space="preserve">expected primary-expression before </w:t>
      </w:r>
      <w:r w:rsidRPr="00EB0B99">
        <w:rPr>
          <w:rFonts w:hint="eastAsia"/>
          <w:sz w:val="13"/>
          <w:szCs w:val="13"/>
        </w:rPr>
        <w:t>‘</w:t>
      </w:r>
      <w:r w:rsidRPr="00EB0B99">
        <w:rPr>
          <w:rFonts w:hint="eastAsia"/>
          <w:sz w:val="13"/>
          <w:szCs w:val="13"/>
        </w:rPr>
        <w:t>&gt;</w:t>
      </w:r>
      <w:r w:rsidRPr="00EB0B99">
        <w:rPr>
          <w:rFonts w:hint="eastAsia"/>
          <w:sz w:val="13"/>
          <w:szCs w:val="13"/>
        </w:rPr>
        <w:t>’</w:t>
      </w:r>
      <w:r w:rsidRPr="00EB0B99">
        <w:rPr>
          <w:rFonts w:hint="eastAsia"/>
          <w:sz w:val="13"/>
          <w:szCs w:val="13"/>
        </w:rPr>
        <w:t xml:space="preserve"> token</w:t>
      </w:r>
    </w:p>
    <w:p w14:paraId="63EF62F4"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req_wrap = std::make_unique&lt;GetAddrInfoReqWrap&gt;(env,</w:t>
      </w:r>
    </w:p>
    <w:p w14:paraId="71B42991"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27AB9457"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1974:56: </w:t>
      </w:r>
      <w:r w:rsidRPr="00EB0B99">
        <w:rPr>
          <w:rFonts w:hint="eastAsia"/>
          <w:sz w:val="13"/>
          <w:szCs w:val="13"/>
        </w:rPr>
        <w:t>警告：</w:t>
      </w:r>
      <w:r w:rsidRPr="00EB0B99">
        <w:rPr>
          <w:rFonts w:hint="eastAsia"/>
          <w:sz w:val="13"/>
          <w:szCs w:val="13"/>
        </w:rPr>
        <w:t>left operand of comma operator has no effect [-Wunused-value]</w:t>
      </w:r>
    </w:p>
    <w:p w14:paraId="7C66A066"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req_wrap_obj,</w:t>
      </w:r>
    </w:p>
    <w:p w14:paraId="08245E3F"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lastRenderedPageBreak/>
        <w:t xml:space="preserve">                                                        ^</w:t>
      </w:r>
    </w:p>
    <w:p w14:paraId="76404DA8"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1975:7.: </w:t>
      </w:r>
      <w:r w:rsidRPr="00EB0B99">
        <w:rPr>
          <w:rFonts w:hint="eastAsia"/>
          <w:sz w:val="13"/>
          <w:szCs w:val="13"/>
        </w:rPr>
        <w:t>警告：</w:t>
      </w:r>
      <w:r w:rsidRPr="00EB0B99">
        <w:rPr>
          <w:rFonts w:hint="eastAsia"/>
          <w:sz w:val="13"/>
          <w:szCs w:val="13"/>
        </w:rPr>
        <w:t>right operand of comma operator has no effect [-Wunused-value]</w:t>
      </w:r>
    </w:p>
    <w:p w14:paraId="1BF01DC5"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rgs[4]-&gt;IsTrue());</w:t>
      </w:r>
    </w:p>
    <w:p w14:paraId="65B2CC3B"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1751E015"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 </w:t>
      </w:r>
      <w:r w:rsidRPr="00EB0B99">
        <w:rPr>
          <w:rFonts w:hint="eastAsia"/>
          <w:sz w:val="13"/>
          <w:szCs w:val="13"/>
        </w:rPr>
        <w:t>在函数‘</w:t>
      </w:r>
      <w:r w:rsidRPr="00EB0B99">
        <w:rPr>
          <w:rFonts w:hint="eastAsia"/>
          <w:sz w:val="13"/>
          <w:szCs w:val="13"/>
        </w:rPr>
        <w:t>void node::cares_wrap::{anonymous}::GetNameInfo(const v8::FunctionCallbackInfo&lt;v8::Value&gt;&amp;)</w:t>
      </w:r>
      <w:r w:rsidRPr="00EB0B99">
        <w:rPr>
          <w:rFonts w:hint="eastAsia"/>
          <w:sz w:val="13"/>
          <w:szCs w:val="13"/>
        </w:rPr>
        <w:t>’中</w:t>
      </w:r>
      <w:r w:rsidRPr="00EB0B99">
        <w:rPr>
          <w:rFonts w:hint="eastAsia"/>
          <w:sz w:val="13"/>
          <w:szCs w:val="13"/>
        </w:rPr>
        <w:t>:</w:t>
      </w:r>
    </w:p>
    <w:p w14:paraId="3B0E47A4"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016:19: </w:t>
      </w:r>
      <w:r w:rsidRPr="00EB0B99">
        <w:rPr>
          <w:rFonts w:hint="eastAsia"/>
          <w:sz w:val="13"/>
          <w:szCs w:val="13"/>
        </w:rPr>
        <w:t>错误：‘</w:t>
      </w:r>
      <w:r w:rsidRPr="00EB0B99">
        <w:rPr>
          <w:rFonts w:hint="eastAsia"/>
          <w:sz w:val="13"/>
          <w:szCs w:val="13"/>
        </w:rPr>
        <w:t>make_unique</w:t>
      </w:r>
      <w:r w:rsidRPr="00EB0B99">
        <w:rPr>
          <w:rFonts w:hint="eastAsia"/>
          <w:sz w:val="13"/>
          <w:szCs w:val="13"/>
        </w:rPr>
        <w:t>’不是‘</w:t>
      </w:r>
      <w:r w:rsidRPr="00EB0B99">
        <w:rPr>
          <w:rFonts w:hint="eastAsia"/>
          <w:sz w:val="13"/>
          <w:szCs w:val="13"/>
        </w:rPr>
        <w:t>std</w:t>
      </w:r>
      <w:r w:rsidRPr="00EB0B99">
        <w:rPr>
          <w:rFonts w:hint="eastAsia"/>
          <w:sz w:val="13"/>
          <w:szCs w:val="13"/>
        </w:rPr>
        <w:t>’的成员</w:t>
      </w:r>
    </w:p>
    <w:p w14:paraId="2DDF3965"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req_wrap = std::make_unique&lt;GetNameInfoReqWrap&gt;(env, req_wrap_obj);</w:t>
      </w:r>
    </w:p>
    <w:p w14:paraId="67A990DC"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6F273876"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016:54: </w:t>
      </w:r>
      <w:r w:rsidRPr="00EB0B99">
        <w:rPr>
          <w:rFonts w:hint="eastAsia"/>
          <w:sz w:val="13"/>
          <w:szCs w:val="13"/>
        </w:rPr>
        <w:t>错误：</w:t>
      </w:r>
      <w:r w:rsidRPr="00EB0B99">
        <w:rPr>
          <w:rFonts w:hint="eastAsia"/>
          <w:sz w:val="13"/>
          <w:szCs w:val="13"/>
        </w:rPr>
        <w:t xml:space="preserve">expected primary-expression before </w:t>
      </w:r>
      <w:r w:rsidRPr="00EB0B99">
        <w:rPr>
          <w:rFonts w:hint="eastAsia"/>
          <w:sz w:val="13"/>
          <w:szCs w:val="13"/>
        </w:rPr>
        <w:t>‘</w:t>
      </w:r>
      <w:r w:rsidRPr="00EB0B99">
        <w:rPr>
          <w:rFonts w:hint="eastAsia"/>
          <w:sz w:val="13"/>
          <w:szCs w:val="13"/>
        </w:rPr>
        <w:t>&gt;</w:t>
      </w:r>
      <w:r w:rsidRPr="00EB0B99">
        <w:rPr>
          <w:rFonts w:hint="eastAsia"/>
          <w:sz w:val="13"/>
          <w:szCs w:val="13"/>
        </w:rPr>
        <w:t>’</w:t>
      </w:r>
      <w:r w:rsidRPr="00EB0B99">
        <w:rPr>
          <w:rFonts w:hint="eastAsia"/>
          <w:sz w:val="13"/>
          <w:szCs w:val="13"/>
        </w:rPr>
        <w:t xml:space="preserve"> token</w:t>
      </w:r>
    </w:p>
    <w:p w14:paraId="4EAE0053"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req_wrap = std::make_unique&lt;GetNameInfoReqWrap&gt;(env, req_wrap_obj);</w:t>
      </w:r>
    </w:p>
    <w:p w14:paraId="044F5AEE"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736009B7"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016:61: </w:t>
      </w:r>
      <w:r w:rsidRPr="00EB0B99">
        <w:rPr>
          <w:rFonts w:hint="eastAsia"/>
          <w:sz w:val="13"/>
          <w:szCs w:val="13"/>
        </w:rPr>
        <w:t>警告：</w:t>
      </w:r>
      <w:r w:rsidRPr="00EB0B99">
        <w:rPr>
          <w:rFonts w:hint="eastAsia"/>
          <w:sz w:val="13"/>
          <w:szCs w:val="13"/>
        </w:rPr>
        <w:t>left operand of comma operator has no effect [-Wunused-value]</w:t>
      </w:r>
    </w:p>
    <w:p w14:paraId="4661A698"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req_wrap = std::make_unique&lt;GetNameInfoReqWrap&gt;(env, req_wrap_obj);</w:t>
      </w:r>
    </w:p>
    <w:p w14:paraId="2B40EB76"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7495EA53"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make[1]: *** [/home/zhanghuoding/</w:t>
      </w:r>
      <w:r w:rsidRPr="00EB0B99">
        <w:rPr>
          <w:rFonts w:hint="eastAsia"/>
          <w:sz w:val="13"/>
          <w:szCs w:val="13"/>
        </w:rPr>
        <w:t>下载</w:t>
      </w:r>
      <w:r w:rsidRPr="00EB0B99">
        <w:rPr>
          <w:rFonts w:hint="eastAsia"/>
          <w:sz w:val="13"/>
          <w:szCs w:val="13"/>
        </w:rPr>
        <w:t xml:space="preserve">/node-v10.16.3/out/Release/obj.target/node_lib/src/cares_wrap.o] </w:t>
      </w:r>
      <w:r w:rsidRPr="00EB0B99">
        <w:rPr>
          <w:rFonts w:hint="eastAsia"/>
          <w:sz w:val="13"/>
          <w:szCs w:val="13"/>
        </w:rPr>
        <w:t>错误</w:t>
      </w:r>
      <w:r w:rsidRPr="00EB0B99">
        <w:rPr>
          <w:rFonts w:hint="eastAsia"/>
          <w:sz w:val="13"/>
          <w:szCs w:val="13"/>
        </w:rPr>
        <w:t xml:space="preserve"> 1</w:t>
      </w:r>
    </w:p>
    <w:p w14:paraId="364B77E6"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rm bef346188c51905cc16b.138533d4f5.9640f3ff.intermediate a33491916f98a3497f07b773ed1f9d588bd7b705.intermediate 318bdac37.00f40fea11a785c64836434464b77f.intermediate</w:t>
      </w:r>
    </w:p>
    <w:p w14:paraId="0843953D"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make[1]: </w:t>
      </w:r>
      <w:r w:rsidRPr="00EB0B99">
        <w:rPr>
          <w:rFonts w:hint="eastAsia"/>
          <w:sz w:val="13"/>
          <w:szCs w:val="13"/>
        </w:rPr>
        <w:t>离开目录“</w:t>
      </w:r>
      <w:r w:rsidRPr="00EB0B99">
        <w:rPr>
          <w:rFonts w:hint="eastAsia"/>
          <w:sz w:val="13"/>
          <w:szCs w:val="13"/>
        </w:rPr>
        <w:t>/home/zhanghuoding/</w:t>
      </w:r>
      <w:r w:rsidRPr="00EB0B99">
        <w:rPr>
          <w:rFonts w:hint="eastAsia"/>
          <w:sz w:val="13"/>
          <w:szCs w:val="13"/>
        </w:rPr>
        <w:t>下载</w:t>
      </w:r>
      <w:r w:rsidRPr="00EB0B99">
        <w:rPr>
          <w:rFonts w:hint="eastAsia"/>
          <w:sz w:val="13"/>
          <w:szCs w:val="13"/>
        </w:rPr>
        <w:t>/node-v10.16.3/out</w:t>
      </w:r>
      <w:r w:rsidRPr="00EB0B99">
        <w:rPr>
          <w:rFonts w:hint="eastAsia"/>
          <w:sz w:val="13"/>
          <w:szCs w:val="13"/>
        </w:rPr>
        <w:t>”</w:t>
      </w:r>
    </w:p>
    <w:p w14:paraId="1D731337" w14:textId="23C1011B"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make: *** [node] </w:t>
      </w:r>
      <w:r w:rsidRPr="00EB0B99">
        <w:rPr>
          <w:rFonts w:hint="eastAsia"/>
          <w:sz w:val="13"/>
          <w:szCs w:val="13"/>
        </w:rPr>
        <w:t>错误</w:t>
      </w:r>
      <w:r w:rsidRPr="00EB0B99">
        <w:rPr>
          <w:rFonts w:hint="eastAsia"/>
          <w:sz w:val="13"/>
          <w:szCs w:val="13"/>
        </w:rPr>
        <w:t xml:space="preserve"> .</w:t>
      </w:r>
    </w:p>
    <w:p w14:paraId="50E91AC4"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p>
    <w:p w14:paraId="4B09AD41" w14:textId="59564219" w:rsidR="00EB0B99" w:rsidRDefault="005515EE" w:rsidP="00EB0B99">
      <w:r>
        <w:tab/>
      </w:r>
      <w:r>
        <w:rPr>
          <w:rFonts w:hint="eastAsia"/>
        </w:rPr>
        <w:t>遇到这些错误都需要安装</w:t>
      </w:r>
      <w:hyperlink w:anchor="_五十六、安装指定版本的GCC_1" w:history="1">
        <w:r w:rsidRPr="007100A8">
          <w:rPr>
            <w:rStyle w:val="a8"/>
            <w:rFonts w:hint="eastAsia"/>
          </w:rPr>
          <w:t>高版本的</w:t>
        </w:r>
        <w:r w:rsidRPr="007100A8">
          <w:rPr>
            <w:rStyle w:val="a8"/>
            <w:rFonts w:hint="eastAsia"/>
          </w:rPr>
          <w:t>GCC</w:t>
        </w:r>
      </w:hyperlink>
      <w:r>
        <w:rPr>
          <w:rFonts w:hint="eastAsia"/>
        </w:rPr>
        <w:t>，然后再尝试编译。</w:t>
      </w:r>
    </w:p>
    <w:p w14:paraId="7E516158" w14:textId="35A9385C" w:rsidR="00721FE0" w:rsidRDefault="00B000B7" w:rsidP="00582C36">
      <w:pPr>
        <w:ind w:left="420"/>
      </w:pPr>
      <w:r w:rsidRPr="00B000B7">
        <w:rPr>
          <w:rFonts w:hint="eastAsia"/>
        </w:rPr>
        <w:t>安装完成之后，你可以使用下面的命令来检验是否安装成功</w:t>
      </w:r>
      <w:r w:rsidR="006479D0">
        <w:rPr>
          <w:rFonts w:hint="eastAsia"/>
        </w:rPr>
        <w:t>:</w:t>
      </w:r>
    </w:p>
    <w:p w14:paraId="17292BD3" w14:textId="1E054545" w:rsidR="00CD25E5" w:rsidRDefault="00CD25E5" w:rsidP="00CD25E5">
      <w:r>
        <w:tab/>
      </w:r>
      <w:r>
        <w:tab/>
        <w:t>$node -v</w:t>
      </w:r>
    </w:p>
    <w:p w14:paraId="08DD54B4" w14:textId="1AB7A569" w:rsidR="00CD25E5" w:rsidRDefault="00CD25E5" w:rsidP="00D87527">
      <w:pPr>
        <w:ind w:left="420" w:firstLine="420"/>
      </w:pPr>
      <w:r>
        <w:t>v</w:t>
      </w:r>
      <w:r w:rsidR="0084361C" w:rsidRPr="007C30D7">
        <w:t>10.16.3</w:t>
      </w:r>
    </w:p>
    <w:p w14:paraId="17CE5ACC" w14:textId="74CBA7EA" w:rsidR="00D87527" w:rsidRDefault="00D87527" w:rsidP="00727A7F">
      <w:r>
        <w:tab/>
      </w:r>
      <w:r>
        <w:rPr>
          <w:rFonts w:hint="eastAsia"/>
        </w:rPr>
        <w:t>成功安装</w:t>
      </w:r>
      <w:r>
        <w:rPr>
          <w:rFonts w:hint="eastAsia"/>
        </w:rPr>
        <w:t>node</w:t>
      </w:r>
      <w:r>
        <w:t>.js</w:t>
      </w:r>
      <w:r>
        <w:rPr>
          <w:rFonts w:hint="eastAsia"/>
        </w:rPr>
        <w:t>之后，我们就有了它携带的包管理工具</w:t>
      </w:r>
      <w:r w:rsidRPr="00D87527">
        <w:rPr>
          <w:rFonts w:hint="eastAsia"/>
        </w:rPr>
        <w:t>nmp</w:t>
      </w:r>
      <w:r>
        <w:rPr>
          <w:rFonts w:hint="eastAsia"/>
        </w:rPr>
        <w:t>，</w:t>
      </w:r>
      <w:r w:rsidRPr="00D87527">
        <w:rPr>
          <w:rFonts w:hint="eastAsia"/>
        </w:rPr>
        <w:t>能够解决</w:t>
      </w:r>
      <w:r w:rsidRPr="00D87527">
        <w:rPr>
          <w:rFonts w:hint="eastAsia"/>
        </w:rPr>
        <w:t>Node.JS</w:t>
      </w:r>
      <w:r w:rsidRPr="00D87527">
        <w:rPr>
          <w:rFonts w:hint="eastAsia"/>
        </w:rPr>
        <w:t>代码部署上的很多问题</w:t>
      </w:r>
      <w:r>
        <w:rPr>
          <w:rFonts w:hint="eastAsia"/>
        </w:rPr>
        <w:t>。</w:t>
      </w:r>
      <w:r w:rsidR="00727A7F">
        <w:rPr>
          <w:rFonts w:hint="eastAsia"/>
        </w:rPr>
        <w:t>关于</w:t>
      </w:r>
      <w:r w:rsidR="00727A7F">
        <w:rPr>
          <w:rFonts w:hint="eastAsia"/>
        </w:rPr>
        <w:t>Node</w:t>
      </w:r>
      <w:r w:rsidR="00727A7F">
        <w:t>.js</w:t>
      </w:r>
      <w:r w:rsidR="00727A7F">
        <w:rPr>
          <w:rFonts w:hint="eastAsia"/>
        </w:rPr>
        <w:t>，百度百科定</w:t>
      </w:r>
      <w:r w:rsidR="00727A7F" w:rsidRPr="00727A7F">
        <w:rPr>
          <w:rFonts w:hint="eastAsia"/>
        </w:rPr>
        <w:t>义为“</w:t>
      </w:r>
      <w:r w:rsidR="00727A7F" w:rsidRPr="00727A7F">
        <w:rPr>
          <w:rFonts w:hint="eastAsia"/>
        </w:rPr>
        <w:t xml:space="preserve">Node.js </w:t>
      </w:r>
      <w:r w:rsidR="00727A7F" w:rsidRPr="00727A7F">
        <w:rPr>
          <w:rFonts w:hint="eastAsia"/>
        </w:rPr>
        <w:t>是一个基于</w:t>
      </w:r>
      <w:r w:rsidR="00727A7F" w:rsidRPr="00727A7F">
        <w:rPr>
          <w:rFonts w:hint="eastAsia"/>
        </w:rPr>
        <w:t xml:space="preserve"> Chrome V8 </w:t>
      </w:r>
      <w:r w:rsidR="00727A7F" w:rsidRPr="00727A7F">
        <w:rPr>
          <w:rFonts w:hint="eastAsia"/>
        </w:rPr>
        <w:t>引擎的</w:t>
      </w:r>
      <w:r w:rsidR="00727A7F" w:rsidRPr="00727A7F">
        <w:rPr>
          <w:rFonts w:hint="eastAsia"/>
        </w:rPr>
        <w:t xml:space="preserve"> JavaScript </w:t>
      </w:r>
      <w:r w:rsidR="00727A7F" w:rsidRPr="00727A7F">
        <w:rPr>
          <w:rFonts w:hint="eastAsia"/>
        </w:rPr>
        <w:t>运行环境</w:t>
      </w:r>
      <w:r w:rsidR="00727A7F">
        <w:rPr>
          <w:rFonts w:hint="eastAsia"/>
        </w:rPr>
        <w:t>，</w:t>
      </w:r>
      <w:r w:rsidR="00727A7F" w:rsidRPr="00727A7F">
        <w:rPr>
          <w:rFonts w:hint="eastAsia"/>
        </w:rPr>
        <w:t>是一个让</w:t>
      </w:r>
      <w:r w:rsidR="00727A7F" w:rsidRPr="00727A7F">
        <w:rPr>
          <w:rFonts w:hint="eastAsia"/>
        </w:rPr>
        <w:t xml:space="preserve"> JavaScript </w:t>
      </w:r>
      <w:r w:rsidR="00727A7F" w:rsidRPr="00727A7F">
        <w:rPr>
          <w:rFonts w:hint="eastAsia"/>
        </w:rPr>
        <w:t>运行在服务端的开发平台，它让</w:t>
      </w:r>
      <w:r w:rsidR="00727A7F" w:rsidRPr="00727A7F">
        <w:rPr>
          <w:rFonts w:hint="eastAsia"/>
        </w:rPr>
        <w:t xml:space="preserve"> JavaScript </w:t>
      </w:r>
      <w:r w:rsidR="00727A7F" w:rsidRPr="00727A7F">
        <w:rPr>
          <w:rFonts w:hint="eastAsia"/>
        </w:rPr>
        <w:t>成为与</w:t>
      </w:r>
      <w:r w:rsidR="00727A7F" w:rsidRPr="00727A7F">
        <w:rPr>
          <w:rFonts w:hint="eastAsia"/>
        </w:rPr>
        <w:t>PHP</w:t>
      </w:r>
      <w:r w:rsidR="00727A7F" w:rsidRPr="00727A7F">
        <w:rPr>
          <w:rFonts w:hint="eastAsia"/>
        </w:rPr>
        <w:t>、</w:t>
      </w:r>
      <w:r w:rsidR="00727A7F" w:rsidRPr="00727A7F">
        <w:rPr>
          <w:rFonts w:hint="eastAsia"/>
        </w:rPr>
        <w:t>Python</w:t>
      </w:r>
      <w:r w:rsidR="00727A7F" w:rsidRPr="00727A7F">
        <w:rPr>
          <w:rFonts w:hint="eastAsia"/>
        </w:rPr>
        <w:t>、</w:t>
      </w:r>
      <w:r w:rsidR="00727A7F" w:rsidRPr="00727A7F">
        <w:rPr>
          <w:rFonts w:hint="eastAsia"/>
        </w:rPr>
        <w:t>Perl</w:t>
      </w:r>
      <w:r w:rsidR="00727A7F" w:rsidRPr="00727A7F">
        <w:rPr>
          <w:rFonts w:hint="eastAsia"/>
        </w:rPr>
        <w:t>、</w:t>
      </w:r>
      <w:r w:rsidR="00727A7F" w:rsidRPr="00727A7F">
        <w:rPr>
          <w:rFonts w:hint="eastAsia"/>
        </w:rPr>
        <w:t xml:space="preserve">Ruby </w:t>
      </w:r>
      <w:r w:rsidR="00727A7F" w:rsidRPr="00727A7F">
        <w:rPr>
          <w:rFonts w:hint="eastAsia"/>
        </w:rPr>
        <w:t>等服务端语言平起平坐的脚本语言。发布于</w:t>
      </w:r>
      <w:r w:rsidR="00727A7F" w:rsidRPr="00727A7F">
        <w:rPr>
          <w:rFonts w:hint="eastAsia"/>
        </w:rPr>
        <w:t>2009</w:t>
      </w:r>
      <w:r w:rsidR="00727A7F" w:rsidRPr="00727A7F">
        <w:rPr>
          <w:rFonts w:hint="eastAsia"/>
        </w:rPr>
        <w:t>年</w:t>
      </w:r>
      <w:r w:rsidR="00727A7F" w:rsidRPr="00727A7F">
        <w:rPr>
          <w:rFonts w:hint="eastAsia"/>
        </w:rPr>
        <w:t>5</w:t>
      </w:r>
      <w:r w:rsidR="00727A7F" w:rsidRPr="00727A7F">
        <w:rPr>
          <w:rFonts w:hint="eastAsia"/>
        </w:rPr>
        <w:t>月，由</w:t>
      </w:r>
      <w:r w:rsidR="00727A7F" w:rsidRPr="00727A7F">
        <w:rPr>
          <w:rFonts w:hint="eastAsia"/>
        </w:rPr>
        <w:t>Ryan Dahl</w:t>
      </w:r>
      <w:r w:rsidR="00727A7F" w:rsidRPr="00727A7F">
        <w:rPr>
          <w:rFonts w:hint="eastAsia"/>
        </w:rPr>
        <w:t>开发，实质是对</w:t>
      </w:r>
      <w:r w:rsidR="00727A7F" w:rsidRPr="00727A7F">
        <w:rPr>
          <w:rFonts w:hint="eastAsia"/>
        </w:rPr>
        <w:t>Chrome V8</w:t>
      </w:r>
      <w:r w:rsidR="00727A7F" w:rsidRPr="00727A7F">
        <w:rPr>
          <w:rFonts w:hint="eastAsia"/>
        </w:rPr>
        <w:t>引擎进行了封装。</w:t>
      </w:r>
      <w:r w:rsidR="00727A7F">
        <w:rPr>
          <w:rFonts w:hint="eastAsia"/>
        </w:rPr>
        <w:t>”</w:t>
      </w:r>
      <w:r w:rsidR="005A54BB">
        <w:rPr>
          <w:rFonts w:hint="eastAsia"/>
        </w:rPr>
        <w:t>。</w:t>
      </w:r>
      <w:r w:rsidR="005A54BB">
        <w:rPr>
          <w:rFonts w:hint="eastAsia"/>
        </w:rPr>
        <w:t>Node</w:t>
      </w:r>
      <w:r w:rsidR="005A54BB">
        <w:t>.js</w:t>
      </w:r>
      <w:r w:rsidR="005A54BB">
        <w:rPr>
          <w:rFonts w:hint="eastAsia"/>
        </w:rPr>
        <w:t>的官网为</w:t>
      </w:r>
      <w:hyperlink r:id="rId221" w:history="1">
        <w:r w:rsidR="005A54BB" w:rsidRPr="00770C47">
          <w:rPr>
            <w:rStyle w:val="a8"/>
          </w:rPr>
          <w:t>https://nodejs.org/en/</w:t>
        </w:r>
      </w:hyperlink>
      <w:r w:rsidR="005A54BB">
        <w:t xml:space="preserve"> </w:t>
      </w:r>
      <w:r w:rsidR="005A54BB">
        <w:rPr>
          <w:rFonts w:hint="eastAsia"/>
        </w:rPr>
        <w:t>，其中文网站为</w:t>
      </w:r>
      <w:r w:rsidR="005A54BB">
        <w:rPr>
          <w:rFonts w:hint="eastAsia"/>
        </w:rPr>
        <w:t xml:space="preserve"> </w:t>
      </w:r>
      <w:hyperlink r:id="rId222" w:history="1">
        <w:r w:rsidR="00231EDF" w:rsidRPr="00770C47">
          <w:rPr>
            <w:rStyle w:val="a8"/>
          </w:rPr>
          <w:t>https://www.nodeapp.cn/</w:t>
        </w:r>
      </w:hyperlink>
      <w:r w:rsidR="00231EDF">
        <w:t xml:space="preserve"> </w:t>
      </w:r>
      <w:r w:rsidR="005A54BB">
        <w:rPr>
          <w:rFonts w:hint="eastAsia"/>
        </w:rPr>
        <w:t>，上面有详细的帮助文档。</w:t>
      </w:r>
    </w:p>
    <w:p w14:paraId="43F5BCBC" w14:textId="45565489" w:rsidR="00D72617" w:rsidRDefault="00D72617" w:rsidP="00727A7F"/>
    <w:p w14:paraId="1BF5D640" w14:textId="5B6F6329" w:rsidR="00D72617" w:rsidRDefault="00D72617" w:rsidP="00727A7F">
      <w:r>
        <w:tab/>
      </w:r>
      <w:r>
        <w:rPr>
          <w:rFonts w:hint="eastAsia"/>
        </w:rPr>
        <w:t>然后安装</w:t>
      </w:r>
      <w:r>
        <w:rPr>
          <w:rFonts w:hint="eastAsia"/>
        </w:rPr>
        <w:t>GitBook</w:t>
      </w:r>
      <w:r>
        <w:rPr>
          <w:rFonts w:hint="eastAsia"/>
        </w:rPr>
        <w:t>：</w:t>
      </w:r>
    </w:p>
    <w:p w14:paraId="779F8390" w14:textId="070BBD2B" w:rsidR="004A073D" w:rsidRDefault="00D72617" w:rsidP="004A073D">
      <w:r>
        <w:tab/>
      </w:r>
      <w:r>
        <w:tab/>
      </w:r>
      <w:r w:rsidR="004A073D">
        <w:t>$npm install -g gitbook</w:t>
      </w:r>
    </w:p>
    <w:p w14:paraId="0591B939" w14:textId="6864DFDA" w:rsidR="004A073D" w:rsidRDefault="004A073D" w:rsidP="004A073D">
      <w:pPr>
        <w:ind w:left="420" w:firstLine="420"/>
      </w:pPr>
      <w:r>
        <w:t>$npm install -g gitbook-cli</w:t>
      </w:r>
    </w:p>
    <w:p w14:paraId="427B63D3" w14:textId="1CE75C91" w:rsidR="004A073D" w:rsidRDefault="004A073D" w:rsidP="004A073D">
      <w:r>
        <w:tab/>
      </w:r>
      <w:r>
        <w:rPr>
          <w:rFonts w:hint="eastAsia"/>
        </w:rPr>
        <w:t>这里就安装成功了。</w:t>
      </w:r>
    </w:p>
    <w:p w14:paraId="047472F9" w14:textId="7861C2D8" w:rsidR="004A073D" w:rsidRDefault="004A073D" w:rsidP="00D220AA">
      <w:r>
        <w:tab/>
      </w:r>
      <w:r>
        <w:rPr>
          <w:rFonts w:hint="eastAsia"/>
        </w:rPr>
        <w:t>使用命令</w:t>
      </w:r>
      <w:r>
        <w:rPr>
          <w:rFonts w:hint="eastAsia"/>
        </w:rPr>
        <w:t>$</w:t>
      </w:r>
      <w:r>
        <w:t xml:space="preserve">npm uninstall -g gitbook </w:t>
      </w:r>
      <w:r>
        <w:rPr>
          <w:rFonts w:hint="eastAsia"/>
        </w:rPr>
        <w:t>即可卸载之。</w:t>
      </w:r>
    </w:p>
    <w:p w14:paraId="597CDF0A" w14:textId="73BEA424" w:rsidR="00D220AA" w:rsidRDefault="00D220AA" w:rsidP="00D220AA">
      <w:r>
        <w:tab/>
      </w:r>
      <w:r>
        <w:rPr>
          <w:rFonts w:hint="eastAsia"/>
        </w:rPr>
        <w:t>运行命令测试是否安装成功：</w:t>
      </w:r>
    </w:p>
    <w:p w14:paraId="5AE904A8" w14:textId="490FFA6E" w:rsidR="00D220AA" w:rsidRDefault="00D220AA" w:rsidP="00D220AA">
      <w:r>
        <w:tab/>
      </w:r>
      <w:r>
        <w:tab/>
        <w:t>$gitbook -V</w:t>
      </w:r>
    </w:p>
    <w:p w14:paraId="38647720" w14:textId="77777777" w:rsidR="00D220AA" w:rsidRDefault="00D220AA" w:rsidP="00D220AA">
      <w:pPr>
        <w:ind w:left="420" w:firstLine="420"/>
      </w:pPr>
      <w:r>
        <w:t>CLI version: 2.3.2</w:t>
      </w:r>
    </w:p>
    <w:p w14:paraId="73AC0079" w14:textId="05072FD3" w:rsidR="00D220AA" w:rsidRDefault="00D220AA" w:rsidP="00D220AA">
      <w:pPr>
        <w:ind w:left="420" w:firstLine="420"/>
      </w:pPr>
      <w:r>
        <w:t>GitBook version: 3.2.3</w:t>
      </w:r>
    </w:p>
    <w:p w14:paraId="7FC252C4" w14:textId="7A2D8E6C" w:rsidR="00D220AA" w:rsidRDefault="00D220AA" w:rsidP="00D220AA">
      <w:r>
        <w:tab/>
      </w:r>
      <w:r>
        <w:rPr>
          <w:rFonts w:hint="eastAsia"/>
        </w:rPr>
        <w:t>输出版本信息说说明已经安装成功。</w:t>
      </w:r>
    </w:p>
    <w:p w14:paraId="40BDCA75" w14:textId="4C0CC2D8" w:rsidR="00264CDD" w:rsidRDefault="00264CDD" w:rsidP="00D220AA"/>
    <w:p w14:paraId="209BB83B" w14:textId="3F585A79" w:rsidR="00264CDD" w:rsidRDefault="00264CDD" w:rsidP="00D220AA">
      <w:r>
        <w:tab/>
      </w:r>
      <w:r>
        <w:rPr>
          <w:rFonts w:hint="eastAsia"/>
        </w:rPr>
        <w:t>用</w:t>
      </w:r>
      <w:r>
        <w:rPr>
          <w:rFonts w:hint="eastAsia"/>
        </w:rPr>
        <w:t>GitBook</w:t>
      </w:r>
      <w:r>
        <w:rPr>
          <w:rFonts w:hint="eastAsia"/>
        </w:rPr>
        <w:t>来编写书籍，初级教程可以参考文章：</w:t>
      </w:r>
    </w:p>
    <w:p w14:paraId="3B93B969" w14:textId="6261C3A1" w:rsidR="00264CDD" w:rsidRDefault="00264CDD" w:rsidP="00D220AA">
      <w:r>
        <w:tab/>
      </w:r>
      <w:r>
        <w:tab/>
      </w:r>
      <w:hyperlink r:id="rId223" w:history="1">
        <w:r w:rsidRPr="00770C47">
          <w:rPr>
            <w:rStyle w:val="a8"/>
          </w:rPr>
          <w:t>https://www.jianshu.com/p/421cc442f06c</w:t>
        </w:r>
      </w:hyperlink>
      <w:r>
        <w:t xml:space="preserve"> </w:t>
      </w:r>
    </w:p>
    <w:p w14:paraId="5B9ADEF7" w14:textId="2AEA326F" w:rsidR="00264CDD" w:rsidRDefault="00264CDD" w:rsidP="00D220AA">
      <w:r>
        <w:tab/>
      </w:r>
      <w:r>
        <w:tab/>
      </w:r>
      <w:hyperlink r:id="rId224" w:history="1">
        <w:r w:rsidRPr="00770C47">
          <w:rPr>
            <w:rStyle w:val="a8"/>
          </w:rPr>
          <w:t>https://blog.csdn.net/zxc123e/article/details/78684972</w:t>
        </w:r>
      </w:hyperlink>
      <w:r>
        <w:t xml:space="preserve"> </w:t>
      </w:r>
    </w:p>
    <w:p w14:paraId="759DA15D" w14:textId="708CD9D4" w:rsidR="00264CDD" w:rsidRDefault="00264CDD" w:rsidP="00D220AA">
      <w:r>
        <w:tab/>
      </w:r>
      <w:r>
        <w:tab/>
      </w:r>
      <w:hyperlink r:id="rId225" w:history="1">
        <w:r w:rsidRPr="00770C47">
          <w:rPr>
            <w:rStyle w:val="a8"/>
          </w:rPr>
          <w:t>https://blog.csdn.net/maray/article/details/50067821</w:t>
        </w:r>
      </w:hyperlink>
      <w:r>
        <w:t xml:space="preserve"> </w:t>
      </w:r>
    </w:p>
    <w:p w14:paraId="668D8C81" w14:textId="6528A389" w:rsidR="00264CDD" w:rsidRDefault="00264CDD" w:rsidP="00D220AA"/>
    <w:p w14:paraId="63169948" w14:textId="270CAAFC" w:rsidR="00931A7D" w:rsidRPr="00D220AA" w:rsidRDefault="00931A7D" w:rsidP="00D220AA">
      <w:r>
        <w:tab/>
      </w:r>
      <w:r>
        <w:rPr>
          <w:rFonts w:hint="eastAsia"/>
        </w:rPr>
        <w:t>可以尝试先写写笔记之类的东西，装</w:t>
      </w:r>
      <w:r>
        <w:rPr>
          <w:rFonts w:hint="eastAsia"/>
        </w:rPr>
        <w:t>X</w:t>
      </w:r>
      <w:r>
        <w:rPr>
          <w:rFonts w:hint="eastAsia"/>
        </w:rPr>
        <w:t>一下，很快就会喜欢上这种感觉。</w:t>
      </w:r>
    </w:p>
    <w:p w14:paraId="3C852CA8" w14:textId="5C0EF4C8" w:rsidR="00B62347" w:rsidRPr="00727A7F" w:rsidRDefault="00B62347" w:rsidP="00727A7F"/>
    <w:p w14:paraId="44D18EFF" w14:textId="42789BD6" w:rsidR="00B62347" w:rsidRPr="00B62347" w:rsidRDefault="00B62347" w:rsidP="00B62347"/>
    <w:p w14:paraId="171B128F" w14:textId="77777777" w:rsidR="00B62347" w:rsidRPr="00B62347" w:rsidRDefault="00B62347" w:rsidP="00B62347"/>
    <w:p w14:paraId="2B651F07" w14:textId="15E8C6CA" w:rsidR="00B62347" w:rsidRDefault="00B62347" w:rsidP="00775C2C">
      <w:pPr>
        <w:tabs>
          <w:tab w:val="left" w:pos="420"/>
        </w:tabs>
        <w:sectPr w:rsidR="00B62347">
          <w:footerReference w:type="default" r:id="rId226"/>
          <w:pgSz w:w="11906" w:h="16838"/>
          <w:pgMar w:top="1440" w:right="1800" w:bottom="1440" w:left="1800" w:header="851" w:footer="992" w:gutter="0"/>
          <w:pgNumType w:start="1"/>
          <w:cols w:space="425"/>
          <w:docGrid w:type="lines" w:linePitch="312"/>
        </w:sectPr>
      </w:pPr>
    </w:p>
    <w:p w14:paraId="52537A20" w14:textId="3E34058E" w:rsidR="00954E64" w:rsidRDefault="002B37ED" w:rsidP="00284B17">
      <w:pPr>
        <w:pStyle w:val="1"/>
        <w:tabs>
          <w:tab w:val="left" w:pos="420"/>
        </w:tabs>
        <w:jc w:val="center"/>
      </w:pPr>
      <w:bookmarkStart w:id="294" w:name="_Toc27512273"/>
      <w:r>
        <w:rPr>
          <w:rFonts w:hint="eastAsia"/>
        </w:rPr>
        <w:lastRenderedPageBreak/>
        <w:t>第五部分</w:t>
      </w:r>
      <w:r>
        <w:rPr>
          <w:rFonts w:hint="eastAsia"/>
        </w:rPr>
        <w:t xml:space="preserve"> Linux</w:t>
      </w:r>
      <w:r>
        <w:rPr>
          <w:rFonts w:hint="eastAsia"/>
        </w:rPr>
        <w:t>系统运维</w:t>
      </w:r>
      <w:bookmarkEnd w:id="294"/>
    </w:p>
    <w:p w14:paraId="58F0B927" w14:textId="789D0CAB" w:rsidR="002B37ED" w:rsidRDefault="00E07F6B" w:rsidP="00775C2C">
      <w:pPr>
        <w:tabs>
          <w:tab w:val="left" w:pos="420"/>
        </w:tabs>
        <w:rPr>
          <w:rFonts w:asciiTheme="minorEastAsia" w:hAnsiTheme="minorEastAsia"/>
          <w:b/>
          <w:bCs/>
          <w:sz w:val="28"/>
          <w:szCs w:val="28"/>
        </w:rPr>
      </w:pPr>
      <w:r w:rsidRPr="00284B17">
        <w:rPr>
          <w:rFonts w:asciiTheme="minorEastAsia" w:hAnsiTheme="minorEastAsia"/>
          <w:b/>
          <w:bCs/>
          <w:sz w:val="28"/>
          <w:szCs w:val="28"/>
        </w:rPr>
        <w:tab/>
      </w:r>
      <w:r w:rsidRPr="00284B17">
        <w:rPr>
          <w:rFonts w:asciiTheme="minorEastAsia" w:hAnsiTheme="minorEastAsia" w:hint="eastAsia"/>
          <w:b/>
          <w:bCs/>
          <w:sz w:val="28"/>
          <w:szCs w:val="28"/>
        </w:rPr>
        <w:t>Linux系统运维知识非常重要，这里介绍一些方便工作开展的工具，后续会继续补全。</w:t>
      </w:r>
    </w:p>
    <w:p w14:paraId="3BFBF43B" w14:textId="3EF7F05F" w:rsidR="000C684F" w:rsidRPr="00284B17" w:rsidRDefault="000C684F" w:rsidP="00775C2C">
      <w:pPr>
        <w:tabs>
          <w:tab w:val="left" w:pos="420"/>
        </w:tabs>
        <w:rPr>
          <w:rFonts w:asciiTheme="minorEastAsia" w:hAnsiTheme="minorEastAsia"/>
          <w:b/>
          <w:bCs/>
          <w:sz w:val="28"/>
          <w:szCs w:val="28"/>
        </w:rPr>
      </w:pPr>
      <w:r>
        <w:rPr>
          <w:rFonts w:asciiTheme="minorEastAsia" w:hAnsiTheme="minorEastAsia"/>
          <w:b/>
          <w:bCs/>
          <w:sz w:val="28"/>
          <w:szCs w:val="28"/>
        </w:rPr>
        <w:tab/>
      </w:r>
      <w:r>
        <w:rPr>
          <w:rFonts w:asciiTheme="minorEastAsia" w:hAnsiTheme="minorEastAsia" w:hint="eastAsia"/>
          <w:b/>
          <w:bCs/>
          <w:sz w:val="28"/>
          <w:szCs w:val="28"/>
        </w:rPr>
        <w:t>这部分介绍的内容相对来说比较简单，因为一般的系统运维的工具，系统都会自带，而且网上高质量的教程以及出排坑的论坛和博客数量非常多，因此这部分内容大多做一个工具的提示性介绍，不深入讲解，如果有需要，可以去网上找教程。</w:t>
      </w:r>
    </w:p>
    <w:p w14:paraId="4679166C" w14:textId="7B722B83" w:rsidR="00E07F6B" w:rsidRDefault="00E07F6B" w:rsidP="00894B63">
      <w:pPr>
        <w:pStyle w:val="2"/>
        <w:numPr>
          <w:ilvl w:val="0"/>
          <w:numId w:val="36"/>
        </w:numPr>
        <w:tabs>
          <w:tab w:val="left" w:pos="420"/>
        </w:tabs>
      </w:pPr>
      <w:bookmarkStart w:id="295" w:name="_Toc27512274"/>
      <w:r>
        <w:rPr>
          <w:rFonts w:hint="eastAsia"/>
        </w:rPr>
        <w:t>文本编辑器</w:t>
      </w:r>
      <w:r>
        <w:rPr>
          <w:rFonts w:hint="eastAsia"/>
        </w:rPr>
        <w:t>v</w:t>
      </w:r>
      <w:r>
        <w:t>im</w:t>
      </w:r>
      <w:r>
        <w:rPr>
          <w:rFonts w:hint="eastAsia"/>
        </w:rPr>
        <w:t>和</w:t>
      </w:r>
      <w:r>
        <w:rPr>
          <w:rFonts w:hint="eastAsia"/>
        </w:rPr>
        <w:t>v</w:t>
      </w:r>
      <w:r>
        <w:t>imx</w:t>
      </w:r>
      <w:bookmarkEnd w:id="295"/>
    </w:p>
    <w:p w14:paraId="4DC41464" w14:textId="34ED3318" w:rsidR="002B37ED" w:rsidRDefault="00364313" w:rsidP="00364313">
      <w:pPr>
        <w:tabs>
          <w:tab w:val="left" w:pos="420"/>
        </w:tabs>
      </w:pPr>
      <w:r>
        <w:tab/>
      </w:r>
      <w:r w:rsidR="00A76026">
        <w:rPr>
          <w:rFonts w:hint="eastAsia"/>
        </w:rPr>
        <w:t>文本文件的编辑功能非常基础和常用，笔者个人觉得</w:t>
      </w:r>
      <w:r w:rsidR="00A76026">
        <w:rPr>
          <w:rFonts w:hint="eastAsia"/>
        </w:rPr>
        <w:t>vim</w:t>
      </w:r>
      <w:r w:rsidR="00DE57FF">
        <w:rPr>
          <w:rFonts w:hint="eastAsia"/>
        </w:rPr>
        <w:t>及其增强版是</w:t>
      </w:r>
      <w:r w:rsidR="00A76026">
        <w:rPr>
          <w:rFonts w:hint="eastAsia"/>
        </w:rPr>
        <w:t>最好用的，</w:t>
      </w:r>
      <w:r w:rsidR="00DE57FF">
        <w:rPr>
          <w:rFonts w:hint="eastAsia"/>
        </w:rPr>
        <w:t>没有之一。</w:t>
      </w:r>
      <w:r w:rsidR="00C81549">
        <w:rPr>
          <w:rFonts w:hint="eastAsia"/>
        </w:rPr>
        <w:t>该工具是系统自带的，但是其增强版</w:t>
      </w:r>
      <w:r w:rsidR="00C81549">
        <w:rPr>
          <w:rFonts w:hint="eastAsia"/>
        </w:rPr>
        <w:t>v</w:t>
      </w:r>
      <w:r w:rsidR="00C81549">
        <w:t>imx</w:t>
      </w:r>
      <w:r w:rsidR="00C81549">
        <w:rPr>
          <w:rFonts w:hint="eastAsia"/>
        </w:rPr>
        <w:t>有更多易用的功能，安装方法见前文</w:t>
      </w:r>
      <w:hyperlink w:anchor="_五十七、vimx——可以使用系统粘贴板的vim" w:history="1">
        <w:r w:rsidR="00C81549" w:rsidRPr="00C47BA0">
          <w:rPr>
            <w:rStyle w:val="a8"/>
            <w:rFonts w:hint="eastAsia"/>
          </w:rPr>
          <w:t>vimx</w:t>
        </w:r>
        <w:r w:rsidR="003E79C0" w:rsidRPr="00C47BA0">
          <w:rPr>
            <w:rStyle w:val="a8"/>
            <w:rFonts w:hint="eastAsia"/>
          </w:rPr>
          <w:t>——可以使用系统粘贴板的</w:t>
        </w:r>
        <w:r w:rsidR="003E79C0" w:rsidRPr="00C47BA0">
          <w:rPr>
            <w:rStyle w:val="a8"/>
            <w:rFonts w:hint="eastAsia"/>
          </w:rPr>
          <w:t>vim</w:t>
        </w:r>
      </w:hyperlink>
      <w:r w:rsidR="003E79C0">
        <w:rPr>
          <w:rFonts w:hint="eastAsia"/>
        </w:rPr>
        <w:t>来</w:t>
      </w:r>
      <w:r w:rsidR="00C81549">
        <w:rPr>
          <w:rFonts w:hint="eastAsia"/>
        </w:rPr>
        <w:t>安装，使用方式可以在</w:t>
      </w:r>
      <w:r w:rsidR="00C81549">
        <w:rPr>
          <w:rFonts w:hint="eastAsia"/>
        </w:rPr>
        <w:t>[</w:t>
      </w:r>
      <w:r w:rsidR="00C81549">
        <w:t xml:space="preserve"> </w:t>
      </w:r>
      <w:hyperlink r:id="rId227" w:history="1">
        <w:r w:rsidR="00C81549" w:rsidRPr="009523CB">
          <w:rPr>
            <w:rStyle w:val="a8"/>
          </w:rPr>
          <w:t>https://www.cnblogs.com/softwaretesting/archive/2011/07/12/2104435.html</w:t>
        </w:r>
      </w:hyperlink>
      <w:r w:rsidR="00C81549">
        <w:t xml:space="preserve"> ]</w:t>
      </w:r>
      <w:r w:rsidR="00C81549">
        <w:rPr>
          <w:rFonts w:hint="eastAsia"/>
        </w:rPr>
        <w:t>中查看，这个教程很清爽美观。</w:t>
      </w:r>
    </w:p>
    <w:p w14:paraId="0E625107" w14:textId="0ACDFB23" w:rsidR="00364313" w:rsidRDefault="00364313" w:rsidP="00364313">
      <w:pPr>
        <w:tabs>
          <w:tab w:val="left" w:pos="420"/>
        </w:tabs>
      </w:pPr>
    </w:p>
    <w:p w14:paraId="1B2811E8" w14:textId="5F8364BA" w:rsidR="00364313" w:rsidRDefault="00364313" w:rsidP="00522132">
      <w:pPr>
        <w:pStyle w:val="2"/>
        <w:numPr>
          <w:ilvl w:val="0"/>
          <w:numId w:val="36"/>
        </w:numPr>
        <w:tabs>
          <w:tab w:val="left" w:pos="420"/>
        </w:tabs>
      </w:pPr>
      <w:bookmarkStart w:id="296" w:name="_Toc27512275"/>
      <w:r>
        <w:rPr>
          <w:rFonts w:hint="eastAsia"/>
        </w:rPr>
        <w:t>远程登录和控制</w:t>
      </w:r>
      <w:r w:rsidR="00522132">
        <w:rPr>
          <w:rFonts w:hint="eastAsia"/>
        </w:rPr>
        <w:t>工具（一）——</w:t>
      </w:r>
      <w:r w:rsidR="00522132">
        <w:rPr>
          <w:rFonts w:hint="eastAsia"/>
        </w:rPr>
        <w:t>ssh</w:t>
      </w:r>
      <w:r w:rsidR="00522132">
        <w:rPr>
          <w:rFonts w:hint="eastAsia"/>
        </w:rPr>
        <w:t>工具</w:t>
      </w:r>
      <w:bookmarkEnd w:id="296"/>
    </w:p>
    <w:p w14:paraId="01F4DAA6" w14:textId="310FA527" w:rsidR="00522132" w:rsidRDefault="00522132" w:rsidP="00522132">
      <w:pPr>
        <w:ind w:firstLine="420"/>
      </w:pPr>
      <w:r>
        <w:t>s</w:t>
      </w:r>
      <w:r>
        <w:rPr>
          <w:rFonts w:hint="eastAsia"/>
        </w:rPr>
        <w:t>s</w:t>
      </w:r>
      <w:r>
        <w:t>h</w:t>
      </w:r>
      <w:r>
        <w:rPr>
          <w:rFonts w:hint="eastAsia"/>
        </w:rPr>
        <w:t>是</w:t>
      </w:r>
      <w:r>
        <w:rPr>
          <w:rFonts w:hint="eastAsia"/>
        </w:rPr>
        <w:t>SSH</w:t>
      </w:r>
      <w:r>
        <w:rPr>
          <w:rFonts w:hint="eastAsia"/>
        </w:rPr>
        <w:t>远程控制协议族的一个实现。关于</w:t>
      </w:r>
      <w:r>
        <w:rPr>
          <w:rFonts w:hint="eastAsia"/>
        </w:rPr>
        <w:t>s</w:t>
      </w:r>
      <w:r>
        <w:t>sh</w:t>
      </w:r>
      <w:r>
        <w:rPr>
          <w:rFonts w:hint="eastAsia"/>
        </w:rPr>
        <w:t>有很多教程，且</w:t>
      </w:r>
      <w:r>
        <w:rPr>
          <w:rFonts w:hint="eastAsia"/>
        </w:rPr>
        <w:t>ssh</w:t>
      </w:r>
      <w:r>
        <w:rPr>
          <w:rFonts w:hint="eastAsia"/>
        </w:rPr>
        <w:t>工具是系统自带的，和它一起的有</w:t>
      </w:r>
      <w:r>
        <w:rPr>
          <w:rFonts w:hint="eastAsia"/>
        </w:rPr>
        <w:t>s</w:t>
      </w:r>
      <w:r>
        <w:t>cp</w:t>
      </w:r>
      <w:r>
        <w:rPr>
          <w:rFonts w:hint="eastAsia"/>
        </w:rPr>
        <w:t>命令，</w:t>
      </w:r>
      <w:r>
        <w:rPr>
          <w:rFonts w:hint="eastAsia"/>
        </w:rPr>
        <w:t>s</w:t>
      </w:r>
      <w:r>
        <w:t>sh</w:t>
      </w:r>
      <w:r>
        <w:rPr>
          <w:rFonts w:hint="eastAsia"/>
        </w:rPr>
        <w:t>用于远程登陆系统，</w:t>
      </w:r>
      <w:r>
        <w:rPr>
          <w:rFonts w:hint="eastAsia"/>
        </w:rPr>
        <w:t>s</w:t>
      </w:r>
      <w:r>
        <w:t>cp</w:t>
      </w:r>
      <w:r>
        <w:rPr>
          <w:rFonts w:hint="eastAsia"/>
        </w:rPr>
        <w:t>用于在本地计算机和远程服务器之间进行文件的相互传输。具体用法可以百度。</w:t>
      </w:r>
    </w:p>
    <w:p w14:paraId="3977BEBF" w14:textId="69826404" w:rsidR="00522132" w:rsidRDefault="00522132" w:rsidP="00522132">
      <w:r>
        <w:tab/>
      </w:r>
      <w:r>
        <w:rPr>
          <w:rFonts w:hint="eastAsia"/>
        </w:rPr>
        <w:t>s</w:t>
      </w:r>
      <w:r>
        <w:t>sh</w:t>
      </w:r>
      <w:r>
        <w:rPr>
          <w:rFonts w:hint="eastAsia"/>
        </w:rPr>
        <w:t>有一个增强版叫</w:t>
      </w:r>
      <w:r>
        <w:rPr>
          <w:rFonts w:hint="eastAsia"/>
        </w:rPr>
        <w:t>o</w:t>
      </w:r>
      <w:r>
        <w:t>pen</w:t>
      </w:r>
      <w:r>
        <w:rPr>
          <w:rFonts w:hint="eastAsia"/>
        </w:rPr>
        <w:t>ss</w:t>
      </w:r>
      <w:r>
        <w:t>h</w:t>
      </w:r>
      <w:r>
        <w:rPr>
          <w:rFonts w:hint="eastAsia"/>
        </w:rPr>
        <w:t>，</w:t>
      </w:r>
      <w:r>
        <w:t>OpenSSH</w:t>
      </w:r>
      <w:r>
        <w:t>提供了服务端后台程序和客户端工具，用来加密远程控制和文件传输过程中的数据，并由此来代替原来的类似服务。</w:t>
      </w:r>
      <w:r>
        <w:rPr>
          <w:rFonts w:hint="eastAsia"/>
        </w:rPr>
        <w:t>安装方式：</w:t>
      </w:r>
    </w:p>
    <w:p w14:paraId="4A43C9D7" w14:textId="2EF1DE0C" w:rsidR="00522132" w:rsidRDefault="00522132" w:rsidP="00522132">
      <w:r>
        <w:tab/>
      </w:r>
      <w:r>
        <w:tab/>
        <w:t>$sudo yum install openssh*</w:t>
      </w:r>
    </w:p>
    <w:p w14:paraId="0FE05053" w14:textId="2B762B16" w:rsidR="00A72741" w:rsidRDefault="00A72741" w:rsidP="00522132"/>
    <w:p w14:paraId="6F5FC7E7" w14:textId="3D4C4E40" w:rsidR="00A72741" w:rsidRDefault="00A72741" w:rsidP="00A72741">
      <w:pPr>
        <w:ind w:firstLine="420"/>
      </w:pPr>
      <w:r>
        <w:t>s</w:t>
      </w:r>
      <w:r>
        <w:rPr>
          <w:rFonts w:hint="eastAsia"/>
        </w:rPr>
        <w:t>sh</w:t>
      </w:r>
      <w:r>
        <w:rPr>
          <w:rFonts w:hint="eastAsia"/>
        </w:rPr>
        <w:t>和</w:t>
      </w:r>
      <w:r>
        <w:rPr>
          <w:rFonts w:hint="eastAsia"/>
        </w:rPr>
        <w:t>s</w:t>
      </w:r>
      <w:r>
        <w:t>cp</w:t>
      </w:r>
      <w:r>
        <w:rPr>
          <w:rFonts w:hint="eastAsia"/>
        </w:rPr>
        <w:t>命令在登录时都需要人工手动输入密码，不能从文件、变量、参数等渠道获取，在首次登录远程服务器时，还需要手工输入“</w:t>
      </w:r>
      <w:r>
        <w:rPr>
          <w:rFonts w:hint="eastAsia"/>
        </w:rPr>
        <w:t>yes</w:t>
      </w:r>
      <w:r>
        <w:rPr>
          <w:rFonts w:hint="eastAsia"/>
        </w:rPr>
        <w:t>”来确认登录功能，这在大量服务器的管理维护工作中极为不方便。</w:t>
      </w:r>
      <w:r w:rsidR="008C3D37">
        <w:rPr>
          <w:rFonts w:hint="eastAsia"/>
        </w:rPr>
        <w:t>配置服务器五密码登录又觉得非常不安全。</w:t>
      </w:r>
      <w:r>
        <w:rPr>
          <w:rFonts w:hint="eastAsia"/>
        </w:rPr>
        <w:t>后文介绍的批处理脚本语言中的</w:t>
      </w:r>
      <w:r>
        <w:rPr>
          <w:rFonts w:hint="eastAsia"/>
        </w:rPr>
        <w:t>t</w:t>
      </w:r>
      <w:r>
        <w:t>cl</w:t>
      </w:r>
      <w:r w:rsidR="00D10D1D">
        <w:rPr>
          <w:rFonts w:hint="eastAsia"/>
        </w:rPr>
        <w:t>（</w:t>
      </w:r>
      <w:hyperlink w:anchor="_批处理和交互脚本语言（二）——tcl" w:history="1">
        <w:r w:rsidR="00D10D1D" w:rsidRPr="00354D52">
          <w:rPr>
            <w:rStyle w:val="a8"/>
            <w:rFonts w:hint="eastAsia"/>
          </w:rPr>
          <w:t>tcl</w:t>
        </w:r>
        <w:r w:rsidR="00D10D1D" w:rsidRPr="00354D52">
          <w:rPr>
            <w:rStyle w:val="a8"/>
            <w:rFonts w:hint="eastAsia"/>
          </w:rPr>
          <w:t>的安装点这里</w:t>
        </w:r>
      </w:hyperlink>
      <w:r w:rsidR="00D10D1D">
        <w:rPr>
          <w:rFonts w:hint="eastAsia"/>
        </w:rPr>
        <w:t>）</w:t>
      </w:r>
      <w:r>
        <w:rPr>
          <w:rFonts w:hint="eastAsia"/>
        </w:rPr>
        <w:t>和</w:t>
      </w:r>
      <w:r>
        <w:rPr>
          <w:rFonts w:hint="eastAsia"/>
        </w:rPr>
        <w:t>expect</w:t>
      </w:r>
      <w:r w:rsidR="00D10D1D">
        <w:rPr>
          <w:rFonts w:hint="eastAsia"/>
        </w:rPr>
        <w:t>（</w:t>
      </w:r>
      <w:hyperlink w:anchor="_批处理和交互脚本语言（三）——expect" w:history="1">
        <w:r w:rsidR="00D10D1D" w:rsidRPr="00354D52">
          <w:rPr>
            <w:rStyle w:val="a8"/>
            <w:rFonts w:hint="eastAsia"/>
          </w:rPr>
          <w:t>expect</w:t>
        </w:r>
        <w:r w:rsidR="00D10D1D" w:rsidRPr="00354D52">
          <w:rPr>
            <w:rStyle w:val="a8"/>
            <w:rFonts w:hint="eastAsia"/>
          </w:rPr>
          <w:t>的安装点这里</w:t>
        </w:r>
      </w:hyperlink>
      <w:r w:rsidR="00D10D1D">
        <w:rPr>
          <w:rFonts w:hint="eastAsia"/>
        </w:rPr>
        <w:t>）</w:t>
      </w:r>
      <w:r>
        <w:rPr>
          <w:rFonts w:hint="eastAsia"/>
        </w:rPr>
        <w:t>都将完美解决这个问题。</w:t>
      </w:r>
    </w:p>
    <w:p w14:paraId="723F6413" w14:textId="260AB91D" w:rsidR="00522132" w:rsidRDefault="00522132" w:rsidP="00522132"/>
    <w:p w14:paraId="046C480F" w14:textId="4915159B" w:rsidR="00A72741" w:rsidRDefault="00A72741" w:rsidP="00522132"/>
    <w:p w14:paraId="48EAB0F4" w14:textId="22E20F4B" w:rsidR="00A72741" w:rsidRDefault="00A72741" w:rsidP="00A15A30">
      <w:pPr>
        <w:pStyle w:val="2"/>
        <w:numPr>
          <w:ilvl w:val="0"/>
          <w:numId w:val="36"/>
        </w:numPr>
        <w:tabs>
          <w:tab w:val="left" w:pos="420"/>
        </w:tabs>
      </w:pPr>
      <w:bookmarkStart w:id="297" w:name="_Toc27512276"/>
      <w:r>
        <w:rPr>
          <w:rFonts w:hint="eastAsia"/>
        </w:rPr>
        <w:lastRenderedPageBreak/>
        <w:t>远程登录和控制工具（二）——</w:t>
      </w:r>
      <w:r>
        <w:rPr>
          <w:rFonts w:hint="eastAsia"/>
        </w:rPr>
        <w:t>ssh</w:t>
      </w:r>
      <w:r>
        <w:t>pass</w:t>
      </w:r>
      <w:bookmarkEnd w:id="297"/>
    </w:p>
    <w:p w14:paraId="32790FDA" w14:textId="77777777" w:rsidR="00B4770B" w:rsidRDefault="00B4770B" w:rsidP="00B4770B">
      <w:pPr>
        <w:pStyle w:val="a5"/>
        <w:spacing w:beforeAutospacing="0" w:afterAutospacing="0"/>
        <w:ind w:firstLine="420"/>
        <w:rPr>
          <w:rFonts w:cstheme="minorBidi"/>
          <w:kern w:val="2"/>
          <w:sz w:val="21"/>
        </w:rPr>
      </w:pPr>
      <w:r w:rsidRPr="00B4770B">
        <w:rPr>
          <w:rFonts w:cstheme="minorBidi"/>
          <w:kern w:val="2"/>
          <w:sz w:val="21"/>
        </w:rPr>
        <w:t>ssh</w:t>
      </w:r>
      <w:r w:rsidRPr="00B4770B">
        <w:rPr>
          <w:rFonts w:cstheme="minorBidi"/>
          <w:kern w:val="2"/>
          <w:sz w:val="21"/>
        </w:rPr>
        <w:t>登陆不能在命令行中指定密码。</w:t>
      </w:r>
      <w:r w:rsidRPr="00B4770B">
        <w:rPr>
          <w:rFonts w:cstheme="minorBidi"/>
          <w:kern w:val="2"/>
          <w:sz w:val="21"/>
        </w:rPr>
        <w:t>sshpass</w:t>
      </w:r>
      <w:r w:rsidRPr="00B4770B">
        <w:rPr>
          <w:rFonts w:cstheme="minorBidi"/>
          <w:kern w:val="2"/>
          <w:sz w:val="21"/>
        </w:rPr>
        <w:t>的出现，解决了这一问题。</w:t>
      </w:r>
      <w:r w:rsidRPr="00B4770B">
        <w:rPr>
          <w:rFonts w:cstheme="minorBidi"/>
          <w:kern w:val="2"/>
          <w:sz w:val="21"/>
        </w:rPr>
        <w:t>sshpass</w:t>
      </w:r>
      <w:r w:rsidRPr="00B4770B">
        <w:rPr>
          <w:rFonts w:cstheme="minorBidi"/>
          <w:kern w:val="2"/>
          <w:sz w:val="21"/>
        </w:rPr>
        <w:t>用于非交互</w:t>
      </w:r>
      <w:r w:rsidRPr="00B4770B">
        <w:rPr>
          <w:rFonts w:cstheme="minorBidi"/>
          <w:kern w:val="2"/>
          <w:sz w:val="21"/>
        </w:rPr>
        <w:t>SSH</w:t>
      </w:r>
      <w:r w:rsidRPr="00B4770B">
        <w:rPr>
          <w:rFonts w:cstheme="minorBidi"/>
          <w:kern w:val="2"/>
          <w:sz w:val="21"/>
        </w:rPr>
        <w:t>的密码验证，一般用在</w:t>
      </w:r>
      <w:r w:rsidRPr="00B4770B">
        <w:rPr>
          <w:rFonts w:cstheme="minorBidi"/>
          <w:kern w:val="2"/>
          <w:sz w:val="21"/>
        </w:rPr>
        <w:t>sh</w:t>
      </w:r>
      <w:r w:rsidRPr="00B4770B">
        <w:rPr>
          <w:rFonts w:cstheme="minorBidi"/>
          <w:kern w:val="2"/>
          <w:sz w:val="21"/>
        </w:rPr>
        <w:t>脚本中，无须再次输入密码。</w:t>
      </w:r>
    </w:p>
    <w:p w14:paraId="0BF7311B" w14:textId="56C95D63" w:rsidR="00B4770B" w:rsidRDefault="00B4770B" w:rsidP="00B4770B">
      <w:pPr>
        <w:pStyle w:val="a5"/>
        <w:spacing w:beforeAutospacing="0" w:afterAutospacing="0"/>
        <w:ind w:firstLine="420"/>
        <w:rPr>
          <w:rFonts w:cstheme="minorBidi"/>
          <w:kern w:val="2"/>
          <w:sz w:val="21"/>
        </w:rPr>
      </w:pPr>
      <w:r w:rsidRPr="00B4770B">
        <w:rPr>
          <w:rFonts w:cstheme="minorBidi"/>
          <w:kern w:val="2"/>
          <w:sz w:val="21"/>
        </w:rPr>
        <w:t>sshpass</w:t>
      </w:r>
      <w:r w:rsidRPr="00B4770B">
        <w:rPr>
          <w:rFonts w:cstheme="minorBidi"/>
          <w:kern w:val="2"/>
          <w:sz w:val="21"/>
        </w:rPr>
        <w:t>允许你用</w:t>
      </w:r>
      <w:r w:rsidRPr="00B4770B">
        <w:rPr>
          <w:rFonts w:cstheme="minorBidi"/>
          <w:kern w:val="2"/>
          <w:sz w:val="21"/>
        </w:rPr>
        <w:t> -p </w:t>
      </w:r>
      <w:r w:rsidRPr="00B4770B">
        <w:rPr>
          <w:rFonts w:cstheme="minorBidi"/>
          <w:kern w:val="2"/>
          <w:sz w:val="21"/>
        </w:rPr>
        <w:t>参数指定明文密码，然后直接登录远程服务器，它支持密码从命令行、文件、环境变量中读取。</w:t>
      </w:r>
      <w:r>
        <w:rPr>
          <w:rFonts w:cstheme="minorBidi" w:hint="eastAsia"/>
          <w:kern w:val="2"/>
          <w:sz w:val="21"/>
        </w:rPr>
        <w:t>系统</w:t>
      </w:r>
      <w:r w:rsidRPr="00B4770B">
        <w:rPr>
          <w:rFonts w:cstheme="minorBidi"/>
          <w:kern w:val="2"/>
          <w:sz w:val="21"/>
        </w:rPr>
        <w:t>默认没有安装，需要手动安装</w:t>
      </w:r>
      <w:r>
        <w:rPr>
          <w:rFonts w:cstheme="minorBidi" w:hint="eastAsia"/>
          <w:kern w:val="2"/>
          <w:sz w:val="21"/>
        </w:rPr>
        <w:t>：</w:t>
      </w:r>
    </w:p>
    <w:p w14:paraId="06108DA3" w14:textId="072AABF4" w:rsidR="00B4770B" w:rsidRDefault="00072F8F" w:rsidP="00B4770B">
      <w:pPr>
        <w:pStyle w:val="a5"/>
        <w:spacing w:beforeAutospacing="0" w:afterAutospacing="0"/>
        <w:ind w:firstLine="420"/>
        <w:rPr>
          <w:rFonts w:cstheme="minorBidi"/>
          <w:kern w:val="2"/>
          <w:sz w:val="21"/>
        </w:rPr>
      </w:pPr>
      <w:r>
        <w:rPr>
          <w:rFonts w:cstheme="minorBidi" w:hint="eastAsia"/>
          <w:kern w:val="2"/>
          <w:sz w:val="21"/>
        </w:rPr>
        <w:t>方式一：</w:t>
      </w:r>
    </w:p>
    <w:p w14:paraId="0B1359FB" w14:textId="018817CF" w:rsidR="00072F8F" w:rsidRDefault="00072F8F" w:rsidP="00B4770B">
      <w:pPr>
        <w:pStyle w:val="a5"/>
        <w:spacing w:beforeAutospacing="0" w:afterAutospacing="0"/>
        <w:ind w:firstLine="420"/>
        <w:rPr>
          <w:rFonts w:cstheme="minorBidi"/>
          <w:kern w:val="2"/>
          <w:sz w:val="21"/>
        </w:rPr>
      </w:pPr>
      <w:r>
        <w:rPr>
          <w:rFonts w:cstheme="minorBidi"/>
          <w:kern w:val="2"/>
          <w:sz w:val="21"/>
        </w:rPr>
        <w:tab/>
        <w:t>$sudo yum install sshpass*</w:t>
      </w:r>
    </w:p>
    <w:p w14:paraId="5D05FF98" w14:textId="7BFE7CEE" w:rsidR="00072F8F" w:rsidRDefault="00072F8F" w:rsidP="00B4770B">
      <w:pPr>
        <w:pStyle w:val="a5"/>
        <w:spacing w:beforeAutospacing="0" w:afterAutospacing="0"/>
        <w:ind w:firstLine="420"/>
        <w:rPr>
          <w:rFonts w:cstheme="minorBidi"/>
          <w:kern w:val="2"/>
          <w:sz w:val="21"/>
        </w:rPr>
      </w:pPr>
      <w:r>
        <w:rPr>
          <w:rFonts w:cstheme="minorBidi" w:hint="eastAsia"/>
          <w:kern w:val="2"/>
          <w:sz w:val="21"/>
        </w:rPr>
        <w:t>方式二（从文件下载编译安装）：</w:t>
      </w:r>
    </w:p>
    <w:p w14:paraId="6D0BAC9F" w14:textId="11B80D08" w:rsidR="00D0120C" w:rsidRDefault="00D0120C" w:rsidP="00FE10A8">
      <w:pPr>
        <w:pStyle w:val="a5"/>
        <w:spacing w:beforeAutospacing="0" w:afterAutospacing="0"/>
        <w:ind w:left="420" w:firstLine="420"/>
        <w:rPr>
          <w:rFonts w:cstheme="minorBidi"/>
          <w:kern w:val="2"/>
          <w:sz w:val="21"/>
        </w:rPr>
      </w:pPr>
      <w:r>
        <w:rPr>
          <w:rFonts w:cstheme="minorBidi"/>
          <w:kern w:val="2"/>
          <w:sz w:val="21"/>
        </w:rPr>
        <w:t xml:space="preserve">$wget </w:t>
      </w:r>
      <w:r w:rsidR="00FE10A8">
        <w:rPr>
          <w:rFonts w:cstheme="minorBidi"/>
          <w:kern w:val="2"/>
          <w:sz w:val="21"/>
        </w:rPr>
        <w:t xml:space="preserve"> </w:t>
      </w:r>
      <w:hyperlink r:id="rId228" w:history="1">
        <w:r w:rsidR="00FE10A8" w:rsidRPr="009523CB">
          <w:rPr>
            <w:rStyle w:val="a8"/>
            <w:rFonts w:cstheme="minorBidi"/>
            <w:kern w:val="2"/>
            <w:sz w:val="21"/>
          </w:rPr>
          <w:t>https://nchc.dl.sourceforge.net/project/sshpass/sshpass/1.06/sshpass-1.06.tar.gz</w:t>
        </w:r>
      </w:hyperlink>
      <w:r w:rsidR="0007522C">
        <w:rPr>
          <w:rFonts w:cstheme="minorBidi"/>
          <w:kern w:val="2"/>
          <w:sz w:val="21"/>
        </w:rPr>
        <w:t xml:space="preserve"> </w:t>
      </w:r>
    </w:p>
    <w:p w14:paraId="2D43FCF7" w14:textId="7E700D97" w:rsidR="00D0120C" w:rsidRDefault="00D0120C" w:rsidP="00B4770B">
      <w:pPr>
        <w:pStyle w:val="a5"/>
        <w:spacing w:beforeAutospacing="0" w:afterAutospacing="0"/>
        <w:ind w:firstLine="420"/>
        <w:rPr>
          <w:rFonts w:cstheme="minorBidi"/>
          <w:kern w:val="2"/>
          <w:sz w:val="21"/>
        </w:rPr>
      </w:pPr>
      <w:r>
        <w:rPr>
          <w:rFonts w:cstheme="minorBidi"/>
          <w:kern w:val="2"/>
          <w:sz w:val="21"/>
        </w:rPr>
        <w:tab/>
        <w:t>$tar -zxvf ./</w:t>
      </w:r>
      <w:r w:rsidR="000A316B" w:rsidRPr="00443146">
        <w:rPr>
          <w:rFonts w:cstheme="minorBidi"/>
          <w:kern w:val="2"/>
          <w:sz w:val="21"/>
        </w:rPr>
        <w:t>sshpass-1.06.tar.gz</w:t>
      </w:r>
      <w:r w:rsidR="009220BC">
        <w:rPr>
          <w:rFonts w:cstheme="minorBidi"/>
          <w:kern w:val="2"/>
          <w:sz w:val="21"/>
        </w:rPr>
        <w:t xml:space="preserve"> &amp;&amp; cd ./</w:t>
      </w:r>
      <w:r w:rsidR="009220BC" w:rsidRPr="00443146">
        <w:rPr>
          <w:rFonts w:cstheme="minorBidi"/>
          <w:kern w:val="2"/>
          <w:sz w:val="21"/>
        </w:rPr>
        <w:t>sshpass-1.06</w:t>
      </w:r>
    </w:p>
    <w:p w14:paraId="5CDB1E50" w14:textId="4A7038E5" w:rsidR="00D35C61" w:rsidRPr="00C23CFB" w:rsidRDefault="00353E6F" w:rsidP="00C71720">
      <w:pPr>
        <w:pStyle w:val="a5"/>
        <w:spacing w:beforeAutospacing="0" w:afterAutospacing="0"/>
        <w:ind w:firstLine="420"/>
        <w:rPr>
          <w:rFonts w:cstheme="minorBidi"/>
          <w:kern w:val="2"/>
          <w:sz w:val="21"/>
        </w:rPr>
      </w:pPr>
      <w:r>
        <w:rPr>
          <w:rFonts w:cstheme="minorBidi"/>
          <w:kern w:val="2"/>
          <w:sz w:val="21"/>
        </w:rPr>
        <w:tab/>
        <w:t>$</w:t>
      </w:r>
      <w:r w:rsidRPr="00C23CFB">
        <w:rPr>
          <w:rFonts w:cstheme="minorBidi"/>
          <w:kern w:val="2"/>
          <w:sz w:val="21"/>
        </w:rPr>
        <w:t xml:space="preserve">./configure --prefix=/opt/sshpass &amp;&amp; make &amp;&amp; sudo make install &amp;&amp; </w:t>
      </w:r>
      <w:r w:rsidR="007926FB" w:rsidRPr="00C23CFB">
        <w:rPr>
          <w:rFonts w:cstheme="minorBidi"/>
          <w:kern w:val="2"/>
          <w:sz w:val="21"/>
        </w:rPr>
        <w:t xml:space="preserve">sudo </w:t>
      </w:r>
      <w:r w:rsidRPr="00C23CFB">
        <w:rPr>
          <w:rFonts w:cstheme="minorBidi"/>
          <w:kern w:val="2"/>
          <w:sz w:val="21"/>
        </w:rPr>
        <w:t>cp /opt/sshpass/bin/sshpass /usr/bin/</w:t>
      </w:r>
    </w:p>
    <w:p w14:paraId="2D4183E5" w14:textId="4A1AC5B6" w:rsidR="00C23CFB" w:rsidRPr="00BC650B" w:rsidRDefault="00C23CFB" w:rsidP="00BC650B">
      <w:pPr>
        <w:pStyle w:val="a5"/>
        <w:spacing w:beforeAutospacing="0" w:afterAutospacing="0"/>
        <w:ind w:firstLine="420"/>
        <w:rPr>
          <w:rFonts w:cstheme="minorBidi"/>
          <w:kern w:val="2"/>
          <w:sz w:val="21"/>
        </w:rPr>
      </w:pPr>
      <w:r>
        <w:rPr>
          <w:rFonts w:cstheme="minorBidi" w:hint="eastAsia"/>
          <w:kern w:val="2"/>
          <w:sz w:val="21"/>
        </w:rPr>
        <w:t>至此</w:t>
      </w:r>
      <w:r>
        <w:rPr>
          <w:rFonts w:cstheme="minorBidi" w:hint="eastAsia"/>
          <w:kern w:val="2"/>
          <w:sz w:val="21"/>
        </w:rPr>
        <w:t>s</w:t>
      </w:r>
      <w:r>
        <w:rPr>
          <w:rFonts w:cstheme="minorBidi"/>
          <w:kern w:val="2"/>
          <w:sz w:val="21"/>
        </w:rPr>
        <w:t>shpass</w:t>
      </w:r>
      <w:r>
        <w:rPr>
          <w:rFonts w:cstheme="minorBidi" w:hint="eastAsia"/>
          <w:kern w:val="2"/>
          <w:sz w:val="21"/>
        </w:rPr>
        <w:t>安装完成，</w:t>
      </w:r>
      <w:r w:rsidRPr="00BC650B">
        <w:rPr>
          <w:rFonts w:cstheme="minorBidi"/>
          <w:kern w:val="2"/>
          <w:sz w:val="21"/>
        </w:rPr>
        <w:t>从命令行方式传递密码</w:t>
      </w:r>
      <w:r w:rsidRPr="00BC650B">
        <w:rPr>
          <w:rFonts w:cstheme="minorBidi"/>
          <w:kern w:val="2"/>
          <w:sz w:val="21"/>
        </w:rPr>
        <w:t xml:space="preserve"> </w:t>
      </w:r>
      <w:r w:rsidRPr="00BC650B">
        <w:rPr>
          <w:rFonts w:cstheme="minorBidi" w:hint="eastAsia"/>
          <w:kern w:val="2"/>
          <w:sz w:val="21"/>
        </w:rPr>
        <w:t>（</w:t>
      </w:r>
      <w:r w:rsidRPr="00BC650B">
        <w:rPr>
          <w:rFonts w:cstheme="minorBidi"/>
          <w:kern w:val="2"/>
          <w:sz w:val="21"/>
        </w:rPr>
        <w:t>-p</w:t>
      </w:r>
      <w:r w:rsidRPr="00BC650B">
        <w:rPr>
          <w:rFonts w:cstheme="minorBidi"/>
          <w:kern w:val="2"/>
          <w:sz w:val="21"/>
        </w:rPr>
        <w:t>指定密码</w:t>
      </w:r>
      <w:r w:rsidRPr="00BC650B">
        <w:rPr>
          <w:rFonts w:cstheme="minorBidi" w:hint="eastAsia"/>
          <w:kern w:val="2"/>
          <w:sz w:val="21"/>
        </w:rPr>
        <w:t>）</w:t>
      </w:r>
      <w:r w:rsidR="00BC650B" w:rsidRPr="00BC650B">
        <w:rPr>
          <w:rFonts w:cstheme="minorBidi" w:hint="eastAsia"/>
          <w:kern w:val="2"/>
          <w:sz w:val="21"/>
        </w:rPr>
        <w:t>。远程登录</w:t>
      </w:r>
      <w:r w:rsidRPr="00BC650B">
        <w:rPr>
          <w:rFonts w:cstheme="minorBidi" w:hint="eastAsia"/>
          <w:kern w:val="2"/>
          <w:sz w:val="21"/>
        </w:rPr>
        <w:t>：</w:t>
      </w:r>
    </w:p>
    <w:p w14:paraId="456DC63A" w14:textId="1CBA2275" w:rsidR="00C23CFB" w:rsidRPr="00BC650B" w:rsidRDefault="00C23CFB" w:rsidP="00BC650B">
      <w:pPr>
        <w:pStyle w:val="a5"/>
        <w:spacing w:beforeAutospacing="0" w:afterAutospacing="0"/>
        <w:ind w:left="420" w:firstLine="420"/>
        <w:rPr>
          <w:rFonts w:cstheme="minorBidi"/>
          <w:kern w:val="2"/>
          <w:sz w:val="21"/>
        </w:rPr>
      </w:pPr>
      <w:r w:rsidRPr="00BC650B">
        <w:rPr>
          <w:rFonts w:cstheme="minorBidi"/>
          <w:kern w:val="2"/>
          <w:sz w:val="21"/>
        </w:rPr>
        <w:t>$sshpass</w:t>
      </w:r>
      <w:r w:rsidR="00BC650B" w:rsidRPr="00BC650B">
        <w:rPr>
          <w:rFonts w:cstheme="minorBidi"/>
          <w:kern w:val="2"/>
          <w:sz w:val="21"/>
        </w:rPr>
        <w:t xml:space="preserve"> </w:t>
      </w:r>
      <w:r w:rsidRPr="00BC650B">
        <w:rPr>
          <w:rFonts w:cstheme="minorBidi"/>
          <w:kern w:val="2"/>
          <w:sz w:val="21"/>
        </w:rPr>
        <w:t>-p</w:t>
      </w:r>
      <w:r w:rsidR="00BC650B" w:rsidRPr="00BC650B">
        <w:rPr>
          <w:rFonts w:cstheme="minorBidi"/>
          <w:kern w:val="2"/>
          <w:sz w:val="21"/>
        </w:rPr>
        <w:t xml:space="preserve"> "123456" </w:t>
      </w:r>
      <w:r w:rsidRPr="00BC650B">
        <w:rPr>
          <w:rFonts w:cstheme="minorBidi"/>
          <w:kern w:val="2"/>
          <w:sz w:val="21"/>
        </w:rPr>
        <w:t>ssh</w:t>
      </w:r>
      <w:r w:rsidR="00BC650B" w:rsidRPr="00BC650B">
        <w:rPr>
          <w:rFonts w:cstheme="minorBidi"/>
          <w:kern w:val="2"/>
          <w:sz w:val="21"/>
        </w:rPr>
        <w:t xml:space="preserve"> </w:t>
      </w:r>
      <w:r w:rsidRPr="00BC650B">
        <w:rPr>
          <w:rFonts w:cstheme="minorBidi"/>
          <w:kern w:val="2"/>
          <w:sz w:val="21"/>
        </w:rPr>
        <w:t>user_name@</w:t>
      </w:r>
      <w:r w:rsidR="00BC650B">
        <w:rPr>
          <w:rFonts w:cstheme="minorBidi"/>
          <w:kern w:val="2"/>
          <w:sz w:val="21"/>
        </w:rPr>
        <w:t>192.168.1.134</w:t>
      </w:r>
    </w:p>
    <w:p w14:paraId="5AE2D807" w14:textId="7F17FFDC" w:rsidR="00BC650B" w:rsidRPr="00BC650B" w:rsidRDefault="00BC650B" w:rsidP="00BC650B">
      <w:pPr>
        <w:pStyle w:val="a5"/>
        <w:spacing w:beforeAutospacing="0" w:afterAutospacing="0"/>
        <w:ind w:firstLine="420"/>
        <w:rPr>
          <w:rFonts w:cstheme="minorBidi"/>
          <w:kern w:val="2"/>
          <w:sz w:val="21"/>
        </w:rPr>
      </w:pPr>
      <w:r w:rsidRPr="00BC650B">
        <w:rPr>
          <w:rFonts w:cstheme="minorBidi" w:hint="eastAsia"/>
          <w:kern w:val="2"/>
          <w:sz w:val="21"/>
        </w:rPr>
        <w:t>远程文件传输：</w:t>
      </w:r>
    </w:p>
    <w:p w14:paraId="1F5A7757" w14:textId="1F9D2066" w:rsidR="00C23CFB" w:rsidRDefault="00C23CFB" w:rsidP="00F30F8F">
      <w:pPr>
        <w:pStyle w:val="a5"/>
        <w:spacing w:beforeAutospacing="0" w:afterAutospacing="0"/>
        <w:ind w:left="420" w:firstLine="420"/>
        <w:rPr>
          <w:rFonts w:cstheme="minorBidi"/>
          <w:kern w:val="2"/>
          <w:sz w:val="21"/>
        </w:rPr>
      </w:pPr>
      <w:r w:rsidRPr="00BC650B">
        <w:rPr>
          <w:rFonts w:cstheme="minorBidi"/>
          <w:kern w:val="2"/>
          <w:sz w:val="21"/>
        </w:rPr>
        <w:t>$sshpass -p '123456' scp </w:t>
      </w:r>
      <w:hyperlink r:id="rId229" w:tgtFrame="_blank" w:history="1">
        <w:r w:rsidRPr="00BC650B">
          <w:rPr>
            <w:rFonts w:cstheme="minorBidi"/>
            <w:kern w:val="2"/>
            <w:sz w:val="21"/>
          </w:rPr>
          <w:t>root@</w:t>
        </w:r>
        <w:r w:rsidR="00BC650B">
          <w:rPr>
            <w:rFonts w:cstheme="minorBidi"/>
            <w:kern w:val="2"/>
            <w:sz w:val="21"/>
          </w:rPr>
          <w:t>192.168.1.134</w:t>
        </w:r>
        <w:r w:rsidRPr="00BC650B">
          <w:rPr>
            <w:rFonts w:cstheme="minorBidi"/>
            <w:kern w:val="2"/>
            <w:sz w:val="21"/>
          </w:rPr>
          <w:t>:/home/test/t</w:t>
        </w:r>
      </w:hyperlink>
      <w:r w:rsidRPr="00BC650B">
        <w:rPr>
          <w:rFonts w:cstheme="minorBidi"/>
          <w:kern w:val="2"/>
          <w:sz w:val="21"/>
        </w:rPr>
        <w:t> </w:t>
      </w:r>
      <w:r w:rsidRPr="00BC650B">
        <w:rPr>
          <w:rFonts w:cstheme="minorBidi" w:hint="eastAsia"/>
          <w:kern w:val="2"/>
          <w:sz w:val="21"/>
        </w:rPr>
        <w:t>~</w:t>
      </w:r>
      <w:r w:rsidRPr="00BC650B">
        <w:rPr>
          <w:rFonts w:cstheme="minorBidi"/>
          <w:kern w:val="2"/>
          <w:sz w:val="21"/>
        </w:rPr>
        <w:t>/test/</w:t>
      </w:r>
    </w:p>
    <w:p w14:paraId="69F09EC7" w14:textId="623A9C8C" w:rsidR="00F30F8F" w:rsidRDefault="00F30F8F" w:rsidP="00F30F8F">
      <w:pPr>
        <w:pStyle w:val="a5"/>
        <w:spacing w:beforeAutospacing="0" w:afterAutospacing="0"/>
        <w:ind w:firstLine="420"/>
        <w:rPr>
          <w:rFonts w:cstheme="minorBidi"/>
          <w:kern w:val="2"/>
          <w:sz w:val="21"/>
        </w:rPr>
      </w:pPr>
      <w:r>
        <w:rPr>
          <w:rFonts w:cstheme="minorBidi" w:hint="eastAsia"/>
          <w:kern w:val="2"/>
          <w:sz w:val="21"/>
        </w:rPr>
        <w:t>或者直接</w:t>
      </w:r>
      <w:r w:rsidR="00542958">
        <w:rPr>
          <w:rFonts w:cstheme="minorBidi" w:hint="eastAsia"/>
          <w:kern w:val="2"/>
          <w:sz w:val="21"/>
        </w:rPr>
        <w:t>远程</w:t>
      </w:r>
      <w:r>
        <w:rPr>
          <w:rFonts w:cstheme="minorBidi" w:hint="eastAsia"/>
          <w:kern w:val="2"/>
          <w:sz w:val="21"/>
        </w:rPr>
        <w:t>执行一条命令：</w:t>
      </w:r>
    </w:p>
    <w:p w14:paraId="65298881" w14:textId="2205AD22" w:rsidR="00C23CFB" w:rsidRPr="00F30F8F" w:rsidRDefault="00F30F8F" w:rsidP="00A8522C">
      <w:pPr>
        <w:pStyle w:val="a5"/>
        <w:spacing w:beforeAutospacing="0" w:afterAutospacing="0"/>
        <w:ind w:left="420" w:firstLine="420"/>
        <w:rPr>
          <w:rFonts w:cstheme="minorBidi"/>
          <w:kern w:val="2"/>
          <w:sz w:val="21"/>
        </w:rPr>
      </w:pPr>
      <w:r>
        <w:rPr>
          <w:rFonts w:cstheme="minorBidi"/>
          <w:kern w:val="2"/>
          <w:sz w:val="21"/>
        </w:rPr>
        <w:t>$</w:t>
      </w:r>
      <w:r w:rsidRPr="00F30F8F">
        <w:rPr>
          <w:rFonts w:cstheme="minorBidi"/>
          <w:kern w:val="2"/>
          <w:sz w:val="21"/>
        </w:rPr>
        <w:t>sshpass -p</w:t>
      </w:r>
      <w:r w:rsidR="0087666D" w:rsidRPr="00BC650B">
        <w:rPr>
          <w:rFonts w:cstheme="minorBidi"/>
          <w:kern w:val="2"/>
          <w:sz w:val="21"/>
        </w:rPr>
        <w:t xml:space="preserve"> '123456'</w:t>
      </w:r>
      <w:r w:rsidRPr="00F30F8F">
        <w:rPr>
          <w:rFonts w:cstheme="minorBidi"/>
          <w:kern w:val="2"/>
          <w:sz w:val="21"/>
        </w:rPr>
        <w:t> ssh root@</w:t>
      </w:r>
      <w:r>
        <w:rPr>
          <w:rFonts w:cstheme="minorBidi"/>
          <w:kern w:val="2"/>
          <w:sz w:val="21"/>
        </w:rPr>
        <w:t>192.168.1.134</w:t>
      </w:r>
      <w:r w:rsidR="0087666D">
        <w:rPr>
          <w:rFonts w:cstheme="minorBidi"/>
          <w:kern w:val="2"/>
          <w:sz w:val="21"/>
        </w:rPr>
        <w:t xml:space="preserve"> </w:t>
      </w:r>
      <w:r w:rsidR="0087666D" w:rsidRPr="00F30F8F">
        <w:rPr>
          <w:rFonts w:cstheme="minorBidi"/>
          <w:kern w:val="2"/>
          <w:sz w:val="21"/>
        </w:rPr>
        <w:t xml:space="preserve"> '</w:t>
      </w:r>
      <w:r w:rsidR="0087666D">
        <w:rPr>
          <w:rFonts w:cstheme="minorBidi"/>
          <w:kern w:val="2"/>
          <w:sz w:val="21"/>
        </w:rPr>
        <w:t>ls -alh</w:t>
      </w:r>
      <w:r w:rsidR="0087666D" w:rsidRPr="00F30F8F">
        <w:rPr>
          <w:rFonts w:cstheme="minorBidi"/>
          <w:kern w:val="2"/>
          <w:sz w:val="21"/>
        </w:rPr>
        <w:t>'</w:t>
      </w:r>
    </w:p>
    <w:p w14:paraId="55716A2A" w14:textId="77777777" w:rsidR="00B4770B" w:rsidRPr="00443146" w:rsidRDefault="00B4770B" w:rsidP="00F30F8F">
      <w:pPr>
        <w:pStyle w:val="a5"/>
        <w:spacing w:beforeAutospacing="0" w:afterAutospacing="0"/>
        <w:rPr>
          <w:rFonts w:cstheme="minorBidi"/>
          <w:kern w:val="2"/>
          <w:sz w:val="21"/>
        </w:rPr>
      </w:pPr>
    </w:p>
    <w:p w14:paraId="695C6A34" w14:textId="29CC4D59" w:rsidR="00E34BAA" w:rsidRDefault="00E34BAA" w:rsidP="00E34BAA">
      <w:pPr>
        <w:pStyle w:val="2"/>
        <w:numPr>
          <w:ilvl w:val="0"/>
          <w:numId w:val="36"/>
        </w:numPr>
        <w:tabs>
          <w:tab w:val="left" w:pos="420"/>
        </w:tabs>
      </w:pPr>
      <w:bookmarkStart w:id="298" w:name="_Toc27512277"/>
      <w:r>
        <w:rPr>
          <w:rFonts w:hint="eastAsia"/>
        </w:rPr>
        <w:t>远程登录和控制工具（</w:t>
      </w:r>
      <w:r w:rsidR="00A72741">
        <w:rPr>
          <w:rFonts w:hint="eastAsia"/>
        </w:rPr>
        <w:t>三</w:t>
      </w:r>
      <w:r>
        <w:rPr>
          <w:rFonts w:hint="eastAsia"/>
        </w:rPr>
        <w:t>）——</w:t>
      </w:r>
      <w:r>
        <w:rPr>
          <w:rFonts w:hint="eastAsia"/>
        </w:rPr>
        <w:t>telnet</w:t>
      </w:r>
      <w:bookmarkEnd w:id="298"/>
    </w:p>
    <w:p w14:paraId="0978B473" w14:textId="46F8CE6E" w:rsidR="00E34BAA" w:rsidRDefault="00E34BAA" w:rsidP="00E34BAA">
      <w:pPr>
        <w:ind w:firstLine="420"/>
      </w:pPr>
      <w:r>
        <w:rPr>
          <w:rFonts w:hint="eastAsia"/>
        </w:rPr>
        <w:t>telnet</w:t>
      </w:r>
      <w:r>
        <w:rPr>
          <w:rFonts w:hint="eastAsia"/>
        </w:rPr>
        <w:t>也能实现诸多远程登录和控制功能，但是不是一种安全的工具，因为其协议中的文件和用户名、密码等都是明文传输的。因此不推荐使用。</w:t>
      </w:r>
    </w:p>
    <w:p w14:paraId="52142AFA" w14:textId="788D4E4B" w:rsidR="00FD1EBC" w:rsidRDefault="00FD1EBC" w:rsidP="00E34BAA">
      <w:pPr>
        <w:ind w:firstLine="420"/>
      </w:pPr>
      <w:r>
        <w:rPr>
          <w:rFonts w:hint="eastAsia"/>
        </w:rPr>
        <w:t>该工具一般都是系统自带的。</w:t>
      </w:r>
    </w:p>
    <w:p w14:paraId="2130AC6D" w14:textId="63539601" w:rsidR="000C684F" w:rsidRDefault="000C684F" w:rsidP="000C684F"/>
    <w:p w14:paraId="18AE9E59" w14:textId="7A89025E" w:rsidR="000C684F" w:rsidRDefault="000C684F" w:rsidP="009655ED">
      <w:pPr>
        <w:pStyle w:val="2"/>
        <w:numPr>
          <w:ilvl w:val="0"/>
          <w:numId w:val="36"/>
        </w:numPr>
        <w:tabs>
          <w:tab w:val="left" w:pos="420"/>
        </w:tabs>
      </w:pPr>
      <w:bookmarkStart w:id="299" w:name="_Toc27512278"/>
      <w:r>
        <w:rPr>
          <w:rFonts w:hint="eastAsia"/>
        </w:rPr>
        <w:t>批处理和交互脚本</w:t>
      </w:r>
      <w:r w:rsidR="00FD10FE">
        <w:rPr>
          <w:rFonts w:hint="eastAsia"/>
        </w:rPr>
        <w:t>语言</w:t>
      </w:r>
      <w:r>
        <w:rPr>
          <w:rFonts w:hint="eastAsia"/>
        </w:rPr>
        <w:t>（一）——</w:t>
      </w:r>
      <w:r>
        <w:rPr>
          <w:rFonts w:hint="eastAsia"/>
        </w:rPr>
        <w:t>shell</w:t>
      </w:r>
      <w:bookmarkEnd w:id="299"/>
    </w:p>
    <w:p w14:paraId="348A2654" w14:textId="3CFD280A" w:rsidR="000C684F" w:rsidRDefault="000C684F" w:rsidP="000C684F">
      <w:r>
        <w:tab/>
        <w:t>shell</w:t>
      </w:r>
      <w:r>
        <w:rPr>
          <w:rFonts w:hint="eastAsia"/>
        </w:rPr>
        <w:t>脚本是</w:t>
      </w:r>
      <w:r>
        <w:rPr>
          <w:rFonts w:hint="eastAsia"/>
        </w:rPr>
        <w:t>L</w:t>
      </w:r>
      <w:r>
        <w:t>i</w:t>
      </w:r>
      <w:r>
        <w:rPr>
          <w:rFonts w:hint="eastAsia"/>
        </w:rPr>
        <w:t>nux</w:t>
      </w:r>
      <w:r>
        <w:rPr>
          <w:rFonts w:hint="eastAsia"/>
        </w:rPr>
        <w:t>下的一种非常基础且使用众多的</w:t>
      </w:r>
      <w:r>
        <w:rPr>
          <w:rFonts w:hint="eastAsia"/>
        </w:rPr>
        <w:t>Linux</w:t>
      </w:r>
      <w:r>
        <w:rPr>
          <w:rFonts w:hint="eastAsia"/>
        </w:rPr>
        <w:t>批处理的脚本语言，可以帮助我们自动实现很多功能。</w:t>
      </w:r>
    </w:p>
    <w:p w14:paraId="7FE95F4B" w14:textId="1BB6DA49" w:rsidR="00364313" w:rsidRDefault="00364313" w:rsidP="00522132"/>
    <w:p w14:paraId="50E0EA00" w14:textId="5F7DE6C7" w:rsidR="00FD10FE" w:rsidRDefault="00FD10FE" w:rsidP="00522132"/>
    <w:p w14:paraId="7C0B45E4" w14:textId="325BCE4E" w:rsidR="00FD10FE" w:rsidRDefault="00FD10FE" w:rsidP="009C676B">
      <w:pPr>
        <w:pStyle w:val="2"/>
        <w:numPr>
          <w:ilvl w:val="0"/>
          <w:numId w:val="36"/>
        </w:numPr>
        <w:tabs>
          <w:tab w:val="left" w:pos="420"/>
        </w:tabs>
      </w:pPr>
      <w:bookmarkStart w:id="300" w:name="_批处理和交互脚本语言（二）——tcl"/>
      <w:bookmarkStart w:id="301" w:name="_Toc27512279"/>
      <w:bookmarkEnd w:id="300"/>
      <w:r>
        <w:rPr>
          <w:rFonts w:hint="eastAsia"/>
        </w:rPr>
        <w:t>批处理和交互脚本语言（二）——</w:t>
      </w:r>
      <w:r w:rsidR="00BF2D4D">
        <w:t>T</w:t>
      </w:r>
      <w:r>
        <w:rPr>
          <w:rFonts w:hint="eastAsia"/>
        </w:rPr>
        <w:t>cl</w:t>
      </w:r>
      <w:bookmarkEnd w:id="301"/>
    </w:p>
    <w:p w14:paraId="4CF77620" w14:textId="69488D15" w:rsidR="005F31F8" w:rsidRDefault="00F910A1" w:rsidP="005F31F8">
      <w:pPr>
        <w:ind w:firstLine="420"/>
      </w:pPr>
      <w:r>
        <w:t>T</w:t>
      </w:r>
      <w:r w:rsidR="00FD10FE">
        <w:t>cl</w:t>
      </w:r>
      <w:r>
        <w:rPr>
          <w:rFonts w:hint="eastAsia"/>
        </w:rPr>
        <w:t>是一种方便好用的脚本语言，除了出色的脚本语言的功能外，还可以在脚本中自动输入密码来</w:t>
      </w:r>
      <w:r>
        <w:rPr>
          <w:rFonts w:hint="eastAsia"/>
        </w:rPr>
        <w:t>s</w:t>
      </w:r>
      <w:r>
        <w:t>sh</w:t>
      </w:r>
      <w:r>
        <w:rPr>
          <w:rFonts w:hint="eastAsia"/>
        </w:rPr>
        <w:t>远程登陆服务器，并执行批处理操作。当我们需要同时登录多台服务器的时候，就可以编写一个</w:t>
      </w:r>
      <w:r>
        <w:rPr>
          <w:rFonts w:hint="eastAsia"/>
        </w:rPr>
        <w:t>tcl</w:t>
      </w:r>
      <w:r>
        <w:rPr>
          <w:rFonts w:hint="eastAsia"/>
        </w:rPr>
        <w:t>脚本文件，并在脚本文件中自动登录远程服务器并执行一些操作，</w:t>
      </w:r>
      <w:r>
        <w:rPr>
          <w:rFonts w:hint="eastAsia"/>
        </w:rPr>
        <w:lastRenderedPageBreak/>
        <w:t>在这个过程中不需要手工输入密码。</w:t>
      </w:r>
    </w:p>
    <w:p w14:paraId="1F594D86" w14:textId="77777777" w:rsidR="0025477D" w:rsidRDefault="0025477D" w:rsidP="0025477D"/>
    <w:p w14:paraId="1CE4211D" w14:textId="36B50D2B" w:rsidR="00E46962" w:rsidRDefault="00E46962" w:rsidP="009B19BE">
      <w:pPr>
        <w:pStyle w:val="3"/>
        <w:numPr>
          <w:ilvl w:val="0"/>
          <w:numId w:val="37"/>
        </w:numPr>
      </w:pPr>
      <w:bookmarkStart w:id="302" w:name="_Tcl的按安装"/>
      <w:bookmarkStart w:id="303" w:name="_Toc27512280"/>
      <w:bookmarkEnd w:id="302"/>
      <w:r>
        <w:t>Tcl</w:t>
      </w:r>
      <w:r>
        <w:rPr>
          <w:rFonts w:hint="eastAsia"/>
        </w:rPr>
        <w:t>的按安装</w:t>
      </w:r>
      <w:bookmarkEnd w:id="303"/>
    </w:p>
    <w:p w14:paraId="3306B266" w14:textId="6525189C" w:rsidR="00F271D9" w:rsidRDefault="00F271D9" w:rsidP="009C676B">
      <w:pPr>
        <w:ind w:firstLine="420"/>
      </w:pPr>
      <w:r>
        <w:t>Tcl</w:t>
      </w:r>
      <w:r>
        <w:rPr>
          <w:rFonts w:hint="eastAsia"/>
        </w:rPr>
        <w:t>有的系统可以从软件仓库中安装：</w:t>
      </w:r>
    </w:p>
    <w:p w14:paraId="5B2E09D0" w14:textId="5C701B20" w:rsidR="00F271D9" w:rsidRDefault="00F271D9" w:rsidP="009C676B">
      <w:pPr>
        <w:ind w:firstLine="420"/>
      </w:pPr>
      <w:r>
        <w:tab/>
        <w:t>$sudo yum install tcl tcl*</w:t>
      </w:r>
      <w:r w:rsidR="0005364D">
        <w:t xml:space="preserve"> </w:t>
      </w:r>
      <w:r w:rsidR="0005364D">
        <w:rPr>
          <w:rFonts w:hint="eastAsia"/>
        </w:rPr>
        <w:t>tk</w:t>
      </w:r>
      <w:r w:rsidR="0005364D">
        <w:t xml:space="preserve"> tk*</w:t>
      </w:r>
    </w:p>
    <w:p w14:paraId="1306697E" w14:textId="0C49F641" w:rsidR="00550DA4" w:rsidRDefault="005B31C3" w:rsidP="009C676B">
      <w:pPr>
        <w:ind w:firstLine="420"/>
      </w:pPr>
      <w:r>
        <w:rPr>
          <w:rFonts w:hint="eastAsia"/>
        </w:rPr>
        <w:t>如果软件仓库中找不到，则可以从源码安装。</w:t>
      </w:r>
      <w:r w:rsidR="007700CA">
        <w:t>T</w:t>
      </w:r>
      <w:r w:rsidR="007700CA">
        <w:rPr>
          <w:rFonts w:hint="eastAsia"/>
        </w:rPr>
        <w:t>cl</w:t>
      </w:r>
      <w:r w:rsidR="007700CA">
        <w:rPr>
          <w:rFonts w:hint="eastAsia"/>
        </w:rPr>
        <w:t>可以从网站</w:t>
      </w:r>
      <w:r w:rsidR="00F16D92">
        <w:t xml:space="preserve"> </w:t>
      </w:r>
    </w:p>
    <w:p w14:paraId="05A43C01" w14:textId="5101F8FC" w:rsidR="00A05DDA" w:rsidRDefault="009E7B44" w:rsidP="00550DA4">
      <w:pPr>
        <w:ind w:left="420" w:firstLine="420"/>
      </w:pPr>
      <w:hyperlink r:id="rId230" w:history="1">
        <w:r w:rsidR="00550DA4" w:rsidRPr="009523CB">
          <w:rPr>
            <w:rStyle w:val="a8"/>
          </w:rPr>
          <w:t>https://core.tcl-lang.org/index.html</w:t>
        </w:r>
      </w:hyperlink>
      <w:r w:rsidR="00F16D92">
        <w:t xml:space="preserve"> </w:t>
      </w:r>
    </w:p>
    <w:p w14:paraId="45478A2B" w14:textId="77777777" w:rsidR="00076EB3" w:rsidRDefault="007C4E19" w:rsidP="00076EB3">
      <w:pPr>
        <w:ind w:firstLine="420"/>
      </w:pPr>
      <w:r>
        <w:rPr>
          <w:rFonts w:hint="eastAsia"/>
        </w:rPr>
        <w:t>或者</w:t>
      </w:r>
    </w:p>
    <w:p w14:paraId="4AC5CFBC" w14:textId="77777777" w:rsidR="006A5418" w:rsidRDefault="009E7B44" w:rsidP="00076EB3">
      <w:pPr>
        <w:ind w:left="420" w:firstLine="420"/>
      </w:pPr>
      <w:hyperlink r:id="rId231" w:history="1">
        <w:r w:rsidR="006A5418" w:rsidRPr="009523CB">
          <w:rPr>
            <w:rStyle w:val="a8"/>
          </w:rPr>
          <w:t>https://sourceforge.net/projects/tcl/files/</w:t>
        </w:r>
      </w:hyperlink>
      <w:r w:rsidR="007C4E19">
        <w:t xml:space="preserve"> </w:t>
      </w:r>
    </w:p>
    <w:p w14:paraId="7A00704D" w14:textId="588A3FFE" w:rsidR="007700CA" w:rsidRDefault="007700CA" w:rsidP="006A5418">
      <w:pPr>
        <w:ind w:firstLine="420"/>
      </w:pPr>
      <w:r>
        <w:rPr>
          <w:rFonts w:hint="eastAsia"/>
        </w:rPr>
        <w:t>下载到源码并进行安装：</w:t>
      </w:r>
    </w:p>
    <w:p w14:paraId="63A1D9EB" w14:textId="5EA2617E" w:rsidR="007700CA" w:rsidRDefault="007700CA" w:rsidP="009C676B">
      <w:pPr>
        <w:ind w:firstLine="420"/>
      </w:pPr>
      <w:r>
        <w:tab/>
      </w:r>
      <w:r>
        <w:rPr>
          <w:rFonts w:hint="eastAsia"/>
        </w:rPr>
        <w:t>$</w:t>
      </w:r>
      <w:r w:rsidR="00395E85">
        <w:t>axel</w:t>
      </w:r>
      <w:r w:rsidR="00A41D50">
        <w:t xml:space="preserve"> </w:t>
      </w:r>
      <w:hyperlink r:id="rId232" w:history="1">
        <w:r w:rsidR="00AA6358" w:rsidRPr="009523CB">
          <w:rPr>
            <w:rStyle w:val="a8"/>
          </w:rPr>
          <w:t>https://nchc.dl.sourceforge.net/project/tcl/Tcl/8.6.9/tcl8.6.9-src.tar.gz</w:t>
        </w:r>
      </w:hyperlink>
      <w:r w:rsidR="00AA6358">
        <w:t xml:space="preserve"> </w:t>
      </w:r>
      <w:r w:rsidR="0075329B">
        <w:t xml:space="preserve"> </w:t>
      </w:r>
    </w:p>
    <w:p w14:paraId="0EF4216A" w14:textId="206C4F92" w:rsidR="0075329B" w:rsidRDefault="0075329B" w:rsidP="009C676B">
      <w:pPr>
        <w:ind w:firstLine="420"/>
      </w:pPr>
      <w:r>
        <w:tab/>
        <w:t>$tar -</w:t>
      </w:r>
      <w:r w:rsidR="00D70B95">
        <w:t>zxvf ./</w:t>
      </w:r>
      <w:r w:rsidR="00AD0288" w:rsidRPr="00AD0288">
        <w:t>tcl8.6.9-src.tar.gz</w:t>
      </w:r>
    </w:p>
    <w:p w14:paraId="4DB4FE16" w14:textId="1964421B" w:rsidR="007926FB" w:rsidRDefault="007926FB" w:rsidP="009C676B">
      <w:pPr>
        <w:ind w:firstLine="420"/>
      </w:pPr>
      <w:r>
        <w:tab/>
        <w:t>$</w:t>
      </w:r>
      <w:r w:rsidR="00CD5B6B">
        <w:t>cd ./</w:t>
      </w:r>
      <w:r w:rsidR="00CD5B6B" w:rsidRPr="0055565A">
        <w:t>tcl8.6.9/unix</w:t>
      </w:r>
      <w:r w:rsidR="00CD5B6B">
        <w:t xml:space="preserve"> &amp;&amp; </w:t>
      </w:r>
      <w:r>
        <w:t>./configure &amp;&amp; make</w:t>
      </w:r>
    </w:p>
    <w:p w14:paraId="6089BF61" w14:textId="5216DB5C" w:rsidR="007926FB" w:rsidRDefault="007926FB" w:rsidP="009C676B">
      <w:pPr>
        <w:ind w:firstLine="420"/>
      </w:pPr>
      <w:r>
        <w:tab/>
        <w:t>$sudo make install</w:t>
      </w:r>
    </w:p>
    <w:p w14:paraId="216BBC72" w14:textId="0959CC18" w:rsidR="00780C03" w:rsidRDefault="00780C03" w:rsidP="00780C03">
      <w:pPr>
        <w:tabs>
          <w:tab w:val="left" w:pos="420"/>
        </w:tabs>
      </w:pPr>
      <w:r>
        <w:tab/>
      </w:r>
      <w:r>
        <w:rPr>
          <w:rFonts w:hint="eastAsia"/>
        </w:rPr>
        <w:t>即可安装成功。在终端测试是否安装成功：</w:t>
      </w:r>
    </w:p>
    <w:p w14:paraId="3D291664" w14:textId="09989084" w:rsidR="00780C03" w:rsidRDefault="00780C03" w:rsidP="00780C03">
      <w:pPr>
        <w:tabs>
          <w:tab w:val="left" w:pos="420"/>
        </w:tabs>
      </w:pPr>
      <w:r>
        <w:tab/>
      </w:r>
      <w:r>
        <w:tab/>
        <w:t>$</w:t>
      </w:r>
      <w:r>
        <w:rPr>
          <w:rFonts w:hint="eastAsia"/>
        </w:rPr>
        <w:t>tcl</w:t>
      </w:r>
      <w:r w:rsidR="00CA0ACD">
        <w:rPr>
          <w:rFonts w:hint="eastAsia"/>
        </w:rPr>
        <w:t>s</w:t>
      </w:r>
      <w:r w:rsidR="00CA0ACD">
        <w:t>h</w:t>
      </w:r>
    </w:p>
    <w:p w14:paraId="51EA37CE" w14:textId="72D7E42B" w:rsidR="00780C03" w:rsidRDefault="00780C03" w:rsidP="00DE1B60">
      <w:pPr>
        <w:tabs>
          <w:tab w:val="left" w:pos="420"/>
        </w:tabs>
      </w:pPr>
      <w:r>
        <w:tab/>
      </w:r>
      <w:r w:rsidR="006E4202">
        <w:rPr>
          <w:rFonts w:hint="eastAsia"/>
        </w:rPr>
        <w:t>命令提示符变成了百分号（</w:t>
      </w:r>
      <w:r w:rsidR="006E4202">
        <w:t>%</w:t>
      </w:r>
      <w:r w:rsidR="006E4202">
        <w:rPr>
          <w:rFonts w:hint="eastAsia"/>
        </w:rPr>
        <w:t>），</w:t>
      </w:r>
      <w:r>
        <w:rPr>
          <w:rFonts w:hint="eastAsia"/>
        </w:rPr>
        <w:t>说明已经安装成功了。</w:t>
      </w:r>
      <w:r w:rsidR="006E4202">
        <w:rPr>
          <w:rFonts w:hint="eastAsia"/>
        </w:rPr>
        <w:t>输入</w:t>
      </w:r>
      <w:r w:rsidR="006E4202">
        <w:rPr>
          <w:rFonts w:hint="eastAsia"/>
        </w:rPr>
        <w:t>exit</w:t>
      </w:r>
      <w:r w:rsidR="006E4202">
        <w:rPr>
          <w:rFonts w:hint="eastAsia"/>
        </w:rPr>
        <w:t>退出</w:t>
      </w:r>
      <w:r w:rsidR="006E4202">
        <w:rPr>
          <w:rFonts w:hint="eastAsia"/>
        </w:rPr>
        <w:t>tcl</w:t>
      </w:r>
      <w:r w:rsidR="006E4202">
        <w:rPr>
          <w:rFonts w:hint="eastAsia"/>
        </w:rPr>
        <w:t>。</w:t>
      </w:r>
      <w:r w:rsidR="00CA0ACD">
        <w:rPr>
          <w:rFonts w:hint="eastAsia"/>
        </w:rPr>
        <w:t>需要注意的是，</w:t>
      </w:r>
      <w:r w:rsidR="00CA0ACD" w:rsidRPr="00CA0ACD">
        <w:rPr>
          <w:rFonts w:hint="eastAsia"/>
          <w:color w:val="FF0000"/>
          <w:highlight w:val="black"/>
        </w:rPr>
        <w:t>运行</w:t>
      </w:r>
      <w:r w:rsidR="00CA0ACD" w:rsidRPr="00CA0ACD">
        <w:rPr>
          <w:rFonts w:hint="eastAsia"/>
          <w:color w:val="FF0000"/>
          <w:highlight w:val="black"/>
        </w:rPr>
        <w:t>t</w:t>
      </w:r>
      <w:r w:rsidR="00CA0ACD" w:rsidRPr="00CA0ACD">
        <w:rPr>
          <w:color w:val="FF0000"/>
          <w:highlight w:val="black"/>
        </w:rPr>
        <w:t>cl</w:t>
      </w:r>
      <w:r w:rsidR="00CA0ACD" w:rsidRPr="00CA0ACD">
        <w:rPr>
          <w:rFonts w:hint="eastAsia"/>
          <w:color w:val="FF0000"/>
          <w:highlight w:val="black"/>
        </w:rPr>
        <w:t>的</w:t>
      </w:r>
      <w:r w:rsidR="00CA0ACD" w:rsidRPr="00CA0ACD">
        <w:rPr>
          <w:rFonts w:hint="eastAsia"/>
          <w:color w:val="FF0000"/>
          <w:highlight w:val="black"/>
        </w:rPr>
        <w:t>b</w:t>
      </w:r>
      <w:r w:rsidR="00CA0ACD" w:rsidRPr="00CA0ACD">
        <w:rPr>
          <w:color w:val="FF0000"/>
          <w:highlight w:val="black"/>
        </w:rPr>
        <w:t>ash</w:t>
      </w:r>
      <w:r w:rsidR="00CA0ACD" w:rsidRPr="00CA0ACD">
        <w:rPr>
          <w:rFonts w:hint="eastAsia"/>
          <w:color w:val="FF0000"/>
          <w:highlight w:val="black"/>
        </w:rPr>
        <w:t>需要用在终端输入命令</w:t>
      </w:r>
      <w:r w:rsidR="00CA0ACD" w:rsidRPr="00CA0ACD">
        <w:rPr>
          <w:color w:val="FF0000"/>
          <w:highlight w:val="black"/>
        </w:rPr>
        <w:t>tclsh</w:t>
      </w:r>
      <w:r w:rsidR="00CA0ACD">
        <w:rPr>
          <w:rFonts w:hint="eastAsia"/>
        </w:rPr>
        <w:t>，而不是仅仅的</w:t>
      </w:r>
      <w:r w:rsidR="00CA0ACD">
        <w:rPr>
          <w:rFonts w:hint="eastAsia"/>
        </w:rPr>
        <w:t>t</w:t>
      </w:r>
      <w:r w:rsidR="00CA0ACD">
        <w:t>cl</w:t>
      </w:r>
      <w:r w:rsidR="00CA0ACD">
        <w:rPr>
          <w:rFonts w:hint="eastAsia"/>
        </w:rPr>
        <w:t>哦。</w:t>
      </w:r>
      <w:r w:rsidR="002A019C">
        <w:rPr>
          <w:rFonts w:hint="eastAsia"/>
        </w:rPr>
        <w:t>用命令：</w:t>
      </w:r>
    </w:p>
    <w:p w14:paraId="5F5934F7" w14:textId="665DC7AB" w:rsidR="002A019C" w:rsidRDefault="002A019C" w:rsidP="00DE1B60">
      <w:pPr>
        <w:tabs>
          <w:tab w:val="left" w:pos="420"/>
        </w:tabs>
      </w:pPr>
      <w:r>
        <w:tab/>
      </w:r>
      <w:r>
        <w:tab/>
        <w:t>$</w:t>
      </w:r>
      <w:r w:rsidRPr="002A019C">
        <w:t>sudo find /usr/ -iname "*tcl*" | grep "tclsh"</w:t>
      </w:r>
    </w:p>
    <w:p w14:paraId="36C1D6CB" w14:textId="4BC443FE" w:rsidR="002A019C" w:rsidRPr="002A019C" w:rsidRDefault="002A019C" w:rsidP="00DE1B60">
      <w:pPr>
        <w:tabs>
          <w:tab w:val="left" w:pos="420"/>
        </w:tabs>
      </w:pPr>
      <w:r>
        <w:tab/>
      </w:r>
      <w:r>
        <w:rPr>
          <w:rFonts w:hint="eastAsia"/>
        </w:rPr>
        <w:t>可以找到</w:t>
      </w:r>
      <w:r>
        <w:rPr>
          <w:rFonts w:hint="eastAsia"/>
        </w:rPr>
        <w:t>tcl</w:t>
      </w:r>
      <w:r>
        <w:rPr>
          <w:rFonts w:hint="eastAsia"/>
        </w:rPr>
        <w:t>的安装目录哦。</w:t>
      </w:r>
    </w:p>
    <w:p w14:paraId="4D4BBFF1" w14:textId="704BFA0B" w:rsidR="00894B63" w:rsidRDefault="00894B63" w:rsidP="00522132">
      <w:pPr>
        <w:tabs>
          <w:tab w:val="left" w:pos="420"/>
        </w:tabs>
      </w:pPr>
    </w:p>
    <w:p w14:paraId="2DC46B63" w14:textId="153B4563" w:rsidR="00550DA4" w:rsidRDefault="00550DA4" w:rsidP="00522132">
      <w:pPr>
        <w:tabs>
          <w:tab w:val="left" w:pos="420"/>
        </w:tabs>
      </w:pPr>
      <w:r>
        <w:tab/>
      </w:r>
      <w:r>
        <w:rPr>
          <w:rFonts w:hint="eastAsia"/>
        </w:rPr>
        <w:t>到这里</w:t>
      </w:r>
      <w:r>
        <w:rPr>
          <w:rFonts w:hint="eastAsia"/>
        </w:rPr>
        <w:t>tcl</w:t>
      </w:r>
      <w:r>
        <w:rPr>
          <w:rFonts w:hint="eastAsia"/>
        </w:rPr>
        <w:t>就安装成功了。使用或者语法教程请参看文章：</w:t>
      </w:r>
    </w:p>
    <w:p w14:paraId="1DE1B199" w14:textId="3145A541" w:rsidR="00550DA4" w:rsidRDefault="00550DA4" w:rsidP="00522132">
      <w:pPr>
        <w:tabs>
          <w:tab w:val="left" w:pos="420"/>
        </w:tabs>
      </w:pPr>
      <w:r>
        <w:tab/>
      </w:r>
      <w:r>
        <w:tab/>
      </w:r>
      <w:hyperlink r:id="rId233" w:history="1">
        <w:r w:rsidR="00C17BC7" w:rsidRPr="009523CB">
          <w:rPr>
            <w:rStyle w:val="a8"/>
          </w:rPr>
          <w:t>https://www.yiibai.com/tcl/tcl_basic_syntax.html</w:t>
        </w:r>
      </w:hyperlink>
      <w:r w:rsidR="00C17BC7">
        <w:t xml:space="preserve"> </w:t>
      </w:r>
    </w:p>
    <w:p w14:paraId="57E188FA" w14:textId="6F2D33EC" w:rsidR="00C17BC7" w:rsidRDefault="00C17BC7" w:rsidP="00522132">
      <w:pPr>
        <w:tabs>
          <w:tab w:val="left" w:pos="420"/>
        </w:tabs>
      </w:pPr>
      <w:r>
        <w:tab/>
      </w:r>
      <w:r>
        <w:tab/>
      </w:r>
      <w:hyperlink r:id="rId234" w:history="1">
        <w:r w:rsidRPr="009523CB">
          <w:rPr>
            <w:rStyle w:val="a8"/>
          </w:rPr>
          <w:t>https://blog.csdn.net/pfysw/article/details/79501846</w:t>
        </w:r>
      </w:hyperlink>
      <w:r>
        <w:t xml:space="preserve"> </w:t>
      </w:r>
    </w:p>
    <w:p w14:paraId="342DCC96" w14:textId="4A240E91" w:rsidR="00C17BC7" w:rsidRDefault="00C17BC7" w:rsidP="00522132">
      <w:pPr>
        <w:tabs>
          <w:tab w:val="left" w:pos="420"/>
        </w:tabs>
      </w:pPr>
      <w:r>
        <w:tab/>
      </w:r>
      <w:r>
        <w:tab/>
      </w:r>
      <w:hyperlink r:id="rId235" w:history="1">
        <w:r w:rsidRPr="009523CB">
          <w:rPr>
            <w:rStyle w:val="a8"/>
          </w:rPr>
          <w:t>https://www.cnblogs.com/rednodel/p/8329146.html</w:t>
        </w:r>
      </w:hyperlink>
      <w:r>
        <w:t xml:space="preserve"> </w:t>
      </w:r>
    </w:p>
    <w:p w14:paraId="644FAEC9" w14:textId="7F7D5B53" w:rsidR="00C17BC7" w:rsidRDefault="00C17BC7" w:rsidP="00522132">
      <w:pPr>
        <w:tabs>
          <w:tab w:val="left" w:pos="420"/>
        </w:tabs>
      </w:pPr>
      <w:r>
        <w:tab/>
      </w:r>
      <w:r>
        <w:rPr>
          <w:rFonts w:hint="eastAsia"/>
        </w:rPr>
        <w:t>使用</w:t>
      </w:r>
      <w:r>
        <w:rPr>
          <w:rFonts w:hint="eastAsia"/>
        </w:rPr>
        <w:t>tcl</w:t>
      </w:r>
      <w:r>
        <w:rPr>
          <w:rFonts w:hint="eastAsia"/>
        </w:rPr>
        <w:t>自动输入密码来进行</w:t>
      </w:r>
      <w:r>
        <w:rPr>
          <w:rFonts w:hint="eastAsia"/>
        </w:rPr>
        <w:t>ssh</w:t>
      </w:r>
      <w:r>
        <w:rPr>
          <w:rFonts w:hint="eastAsia"/>
        </w:rPr>
        <w:t>登录的代码见</w:t>
      </w:r>
      <w:r w:rsidR="00B84C06">
        <w:rPr>
          <w:rFonts w:hint="eastAsia"/>
        </w:rPr>
        <w:t>文章</w:t>
      </w:r>
      <w:r>
        <w:rPr>
          <w:rFonts w:hint="eastAsia"/>
        </w:rPr>
        <w:t>：</w:t>
      </w:r>
    </w:p>
    <w:p w14:paraId="49E99282" w14:textId="189818AA" w:rsidR="00B84C06" w:rsidRDefault="00B84C06" w:rsidP="00522132">
      <w:pPr>
        <w:tabs>
          <w:tab w:val="left" w:pos="420"/>
        </w:tabs>
      </w:pPr>
      <w:r>
        <w:tab/>
      </w:r>
      <w:r>
        <w:tab/>
      </w:r>
      <w:hyperlink r:id="rId236" w:history="1">
        <w:r w:rsidRPr="009523CB">
          <w:rPr>
            <w:rStyle w:val="a8"/>
          </w:rPr>
          <w:t>https://blog.csdn.net/cheungjustin/article/details/6049015</w:t>
        </w:r>
      </w:hyperlink>
      <w:r>
        <w:t xml:space="preserve"> </w:t>
      </w:r>
    </w:p>
    <w:p w14:paraId="1DF6FB57" w14:textId="2714FA52" w:rsidR="00B22640" w:rsidRDefault="00B22640" w:rsidP="00522132">
      <w:pPr>
        <w:tabs>
          <w:tab w:val="left" w:pos="420"/>
        </w:tabs>
      </w:pPr>
    </w:p>
    <w:p w14:paraId="6AD3DABA" w14:textId="156A410B" w:rsidR="00B22640" w:rsidRDefault="00B22640" w:rsidP="00522132">
      <w:pPr>
        <w:tabs>
          <w:tab w:val="left" w:pos="420"/>
        </w:tabs>
      </w:pPr>
      <w:r>
        <w:tab/>
      </w:r>
      <w:r>
        <w:rPr>
          <w:rFonts w:hint="eastAsia"/>
        </w:rPr>
        <w:t>由于</w:t>
      </w:r>
      <w:r>
        <w:rPr>
          <w:rFonts w:hint="eastAsia"/>
        </w:rPr>
        <w:t>tcl</w:t>
      </w:r>
      <w:r>
        <w:rPr>
          <w:rFonts w:hint="eastAsia"/>
        </w:rPr>
        <w:t>的语法有些晦涩难记，本人觉得不是那么人性化，</w:t>
      </w:r>
      <w:r w:rsidR="009D31A4">
        <w:rPr>
          <w:rFonts w:hint="eastAsia"/>
        </w:rPr>
        <w:t>且</w:t>
      </w:r>
      <w:r>
        <w:rPr>
          <w:rFonts w:hint="eastAsia"/>
        </w:rPr>
        <w:t>正好有一个基于</w:t>
      </w:r>
      <w:r>
        <w:rPr>
          <w:rFonts w:hint="eastAsia"/>
        </w:rPr>
        <w:t>tcl</w:t>
      </w:r>
      <w:r>
        <w:rPr>
          <w:rFonts w:hint="eastAsia"/>
        </w:rPr>
        <w:t>的批处理脚本语言</w:t>
      </w:r>
      <w:r>
        <w:rPr>
          <w:rFonts w:hint="eastAsia"/>
        </w:rPr>
        <w:t>expect</w:t>
      </w:r>
      <w:r>
        <w:rPr>
          <w:rFonts w:hint="eastAsia"/>
        </w:rPr>
        <w:t>，且该语言的语法形式简单，功能强大，尤其是交互功能等，因此</w:t>
      </w:r>
      <w:r w:rsidRPr="009D31A4">
        <w:rPr>
          <w:rFonts w:hint="eastAsia"/>
          <w:color w:val="FF0000"/>
        </w:rPr>
        <w:t>笔者推荐使用</w:t>
      </w:r>
      <w:r w:rsidRPr="009D31A4">
        <w:rPr>
          <w:rFonts w:hint="eastAsia"/>
          <w:color w:val="FF0000"/>
        </w:rPr>
        <w:t>expect</w:t>
      </w:r>
      <w:r w:rsidRPr="009D31A4">
        <w:rPr>
          <w:rFonts w:hint="eastAsia"/>
          <w:color w:val="FF0000"/>
        </w:rPr>
        <w:t>脚本</w:t>
      </w:r>
      <w:r>
        <w:rPr>
          <w:rFonts w:hint="eastAsia"/>
        </w:rPr>
        <w:t>。安装方式见下节</w:t>
      </w:r>
      <w:r w:rsidR="0025477D">
        <w:rPr>
          <w:rFonts w:hint="eastAsia"/>
        </w:rPr>
        <w:t>（</w:t>
      </w:r>
      <w:hyperlink w:anchor="_批处理和交互脚本语言（三）——expect" w:history="1">
        <w:r w:rsidR="0025477D" w:rsidRPr="0025477D">
          <w:rPr>
            <w:rStyle w:val="a8"/>
            <w:rFonts w:hint="eastAsia"/>
          </w:rPr>
          <w:t>批处理和交互脚本语言（三）——</w:t>
        </w:r>
        <w:r w:rsidR="0025477D" w:rsidRPr="0025477D">
          <w:rPr>
            <w:rStyle w:val="a8"/>
            <w:rFonts w:hint="eastAsia"/>
          </w:rPr>
          <w:t>expect</w:t>
        </w:r>
      </w:hyperlink>
      <w:r w:rsidR="0025477D">
        <w:rPr>
          <w:rFonts w:hint="eastAsia"/>
        </w:rPr>
        <w:t>）</w:t>
      </w:r>
      <w:r>
        <w:rPr>
          <w:rFonts w:hint="eastAsia"/>
        </w:rPr>
        <w:t>。</w:t>
      </w:r>
    </w:p>
    <w:p w14:paraId="7019E57F" w14:textId="5AC703B6" w:rsidR="00993181" w:rsidRDefault="00993181" w:rsidP="00522132">
      <w:pPr>
        <w:tabs>
          <w:tab w:val="left" w:pos="420"/>
        </w:tabs>
      </w:pPr>
    </w:p>
    <w:p w14:paraId="1FE635D6" w14:textId="4D0175F6" w:rsidR="00E46962" w:rsidRDefault="0098179D" w:rsidP="009B19BE">
      <w:pPr>
        <w:pStyle w:val="3"/>
        <w:numPr>
          <w:ilvl w:val="0"/>
          <w:numId w:val="37"/>
        </w:numPr>
      </w:pPr>
      <w:bookmarkStart w:id="304" w:name="_Toc27512281"/>
      <w:r>
        <w:t>T</w:t>
      </w:r>
      <w:r w:rsidR="00E46962">
        <w:rPr>
          <w:rFonts w:hint="eastAsia"/>
        </w:rPr>
        <w:t>k</w:t>
      </w:r>
      <w:r w:rsidR="004B3CCA">
        <w:rPr>
          <w:rFonts w:hint="eastAsia"/>
        </w:rPr>
        <w:t>（</w:t>
      </w:r>
      <w:r>
        <w:t>T</w:t>
      </w:r>
      <w:r>
        <w:rPr>
          <w:rFonts w:hint="eastAsia"/>
        </w:rPr>
        <w:t>cl</w:t>
      </w:r>
      <w:r>
        <w:rPr>
          <w:rFonts w:hint="eastAsia"/>
        </w:rPr>
        <w:t>的扩展图形工具箱</w:t>
      </w:r>
      <w:r w:rsidR="004B3CCA">
        <w:rPr>
          <w:rFonts w:hint="eastAsia"/>
        </w:rPr>
        <w:t>）的安装</w:t>
      </w:r>
      <w:bookmarkEnd w:id="304"/>
    </w:p>
    <w:p w14:paraId="1D7275DD" w14:textId="77777777" w:rsidR="005D1598" w:rsidRDefault="005D1598" w:rsidP="00522132">
      <w:pPr>
        <w:tabs>
          <w:tab w:val="left" w:pos="420"/>
        </w:tabs>
      </w:pPr>
      <w:r>
        <w:tab/>
      </w:r>
      <w:r>
        <w:rPr>
          <w:rFonts w:hint="eastAsia"/>
        </w:rPr>
        <w:t>用百度百科的话说：</w:t>
      </w:r>
      <w:r w:rsidRPr="005D1598">
        <w:rPr>
          <w:rFonts w:hint="eastAsia"/>
        </w:rPr>
        <w:t xml:space="preserve">Tk </w:t>
      </w:r>
      <w:r w:rsidRPr="005D1598">
        <w:rPr>
          <w:rFonts w:hint="eastAsia"/>
        </w:rPr>
        <w:t>是</w:t>
      </w:r>
      <w:r w:rsidRPr="005D1598">
        <w:rPr>
          <w:rFonts w:hint="eastAsia"/>
        </w:rPr>
        <w:t xml:space="preserve"> Tcl</w:t>
      </w:r>
      <w:r w:rsidRPr="005D1598">
        <w:rPr>
          <w:rFonts w:hint="eastAsia"/>
        </w:rPr>
        <w:t>“图形工具箱”的扩展，它提供各种标准的</w:t>
      </w:r>
      <w:r w:rsidRPr="005D1598">
        <w:rPr>
          <w:rFonts w:hint="eastAsia"/>
        </w:rPr>
        <w:t xml:space="preserve"> GUI </w:t>
      </w:r>
      <w:r w:rsidRPr="005D1598">
        <w:rPr>
          <w:rFonts w:hint="eastAsia"/>
        </w:rPr>
        <w:t>接口项，以利于迅速进行高级应用程序开发。</w:t>
      </w:r>
      <w:r>
        <w:rPr>
          <w:rFonts w:hint="eastAsia"/>
        </w:rPr>
        <w:t>从</w:t>
      </w:r>
      <w:r>
        <w:rPr>
          <w:rFonts w:hint="eastAsia"/>
        </w:rPr>
        <w:t>1991</w:t>
      </w:r>
      <w:r>
        <w:rPr>
          <w:rFonts w:hint="eastAsia"/>
        </w:rPr>
        <w:t>年发布至今，</w:t>
      </w:r>
      <w:r>
        <w:rPr>
          <w:rFonts w:hint="eastAsia"/>
        </w:rPr>
        <w:t>tk</w:t>
      </w:r>
      <w:r>
        <w:rPr>
          <w:rFonts w:hint="eastAsia"/>
        </w:rPr>
        <w:t>有相当多的追随者，同时，有许多的编程语言就使用了</w:t>
      </w:r>
      <w:r>
        <w:rPr>
          <w:rFonts w:hint="eastAsia"/>
        </w:rPr>
        <w:t>t</w:t>
      </w:r>
      <w:r>
        <w:t>k</w:t>
      </w:r>
      <w:r>
        <w:rPr>
          <w:rFonts w:hint="eastAsia"/>
        </w:rPr>
        <w:t>作为底层库（虽然</w:t>
      </w:r>
      <w:r>
        <w:rPr>
          <w:rFonts w:hint="eastAsia"/>
        </w:rPr>
        <w:t>tk</w:t>
      </w:r>
      <w:r>
        <w:rPr>
          <w:rFonts w:hint="eastAsia"/>
        </w:rPr>
        <w:t>只是</w:t>
      </w:r>
      <w:r>
        <w:rPr>
          <w:rFonts w:hint="eastAsia"/>
        </w:rPr>
        <w:t>tcl</w:t>
      </w:r>
      <w:r>
        <w:rPr>
          <w:rFonts w:hint="eastAsia"/>
        </w:rPr>
        <w:t>语言的一个工具箱）。</w:t>
      </w:r>
    </w:p>
    <w:p w14:paraId="7047ACB7" w14:textId="0284E8AC" w:rsidR="005D1598" w:rsidRDefault="005D1598" w:rsidP="00522132">
      <w:pPr>
        <w:tabs>
          <w:tab w:val="left" w:pos="420"/>
        </w:tabs>
      </w:pPr>
      <w:r>
        <w:tab/>
      </w:r>
      <w:r>
        <w:rPr>
          <w:rFonts w:hint="eastAsia"/>
        </w:rPr>
        <w:t>在使用</w:t>
      </w:r>
      <w:r>
        <w:rPr>
          <w:rFonts w:hint="eastAsia"/>
        </w:rPr>
        <w:t>python</w:t>
      </w:r>
      <w:r>
        <w:rPr>
          <w:rFonts w:hint="eastAsia"/>
        </w:rPr>
        <w:t>进行图形界面开发的时候，就需要安装</w:t>
      </w:r>
      <w:r w:rsidR="0086583C">
        <w:rPr>
          <w:rFonts w:hint="eastAsia"/>
        </w:rPr>
        <w:t>t</w:t>
      </w:r>
      <w:r w:rsidR="0086583C">
        <w:t>kinter</w:t>
      </w:r>
      <w:r w:rsidR="00872D51">
        <w:rPr>
          <w:rFonts w:hint="eastAsia"/>
        </w:rPr>
        <w:t>模块</w:t>
      </w:r>
      <w:r>
        <w:rPr>
          <w:rFonts w:hint="eastAsia"/>
        </w:rPr>
        <w:t>，而</w:t>
      </w:r>
      <w:r>
        <w:rPr>
          <w:rFonts w:hint="eastAsia"/>
        </w:rPr>
        <w:t>t</w:t>
      </w:r>
      <w:r w:rsidR="0086583C">
        <w:t>k</w:t>
      </w:r>
      <w:r>
        <w:t>in</w:t>
      </w:r>
      <w:r w:rsidR="0086583C">
        <w:t>t</w:t>
      </w:r>
      <w:r>
        <w:t>er</w:t>
      </w:r>
      <w:r w:rsidR="00872D51">
        <w:rPr>
          <w:rFonts w:hint="eastAsia"/>
        </w:rPr>
        <w:t>模块</w:t>
      </w:r>
      <w:r>
        <w:rPr>
          <w:rFonts w:hint="eastAsia"/>
        </w:rPr>
        <w:t>就是以</w:t>
      </w:r>
      <w:r>
        <w:rPr>
          <w:rFonts w:hint="eastAsia"/>
        </w:rPr>
        <w:t>tcl</w:t>
      </w:r>
      <w:r>
        <w:t>/tk</w:t>
      </w:r>
      <w:r>
        <w:rPr>
          <w:rFonts w:hint="eastAsia"/>
        </w:rPr>
        <w:t>为基础的，因此如果要使用</w:t>
      </w:r>
      <w:r>
        <w:rPr>
          <w:rFonts w:hint="eastAsia"/>
        </w:rPr>
        <w:t>python</w:t>
      </w:r>
      <w:r>
        <w:rPr>
          <w:rFonts w:hint="eastAsia"/>
        </w:rPr>
        <w:t>的</w:t>
      </w:r>
      <w:r w:rsidR="0086583C">
        <w:rPr>
          <w:rFonts w:hint="eastAsia"/>
        </w:rPr>
        <w:t>t</w:t>
      </w:r>
      <w:r w:rsidR="0086583C">
        <w:t>kinter</w:t>
      </w:r>
      <w:r w:rsidR="00872D51">
        <w:rPr>
          <w:rFonts w:hint="eastAsia"/>
        </w:rPr>
        <w:t>模块</w:t>
      </w:r>
      <w:r>
        <w:rPr>
          <w:rFonts w:hint="eastAsia"/>
        </w:rPr>
        <w:t>，就需要安装</w:t>
      </w:r>
      <w:r>
        <w:rPr>
          <w:rFonts w:hint="eastAsia"/>
        </w:rPr>
        <w:t>tcl</w:t>
      </w:r>
      <w:r>
        <w:t>/tk</w:t>
      </w:r>
      <w:r>
        <w:rPr>
          <w:rFonts w:hint="eastAsia"/>
        </w:rPr>
        <w:t>。</w:t>
      </w:r>
    </w:p>
    <w:p w14:paraId="282603A3" w14:textId="6AE5B0C8" w:rsidR="005D1598" w:rsidRDefault="005D1598" w:rsidP="00522132">
      <w:pPr>
        <w:tabs>
          <w:tab w:val="left" w:pos="420"/>
        </w:tabs>
      </w:pPr>
      <w:r>
        <w:tab/>
        <w:t>T</w:t>
      </w:r>
      <w:r>
        <w:rPr>
          <w:rFonts w:hint="eastAsia"/>
        </w:rPr>
        <w:t>k</w:t>
      </w:r>
      <w:r>
        <w:rPr>
          <w:rFonts w:hint="eastAsia"/>
        </w:rPr>
        <w:t>的安装在</w:t>
      </w:r>
      <w:r>
        <w:rPr>
          <w:rFonts w:hint="eastAsia"/>
        </w:rPr>
        <w:t>tcl</w:t>
      </w:r>
      <w:r>
        <w:rPr>
          <w:rFonts w:hint="eastAsia"/>
        </w:rPr>
        <w:t>的安装过程中有可能没有被安装，我们先安装</w:t>
      </w:r>
      <w:r>
        <w:rPr>
          <w:rFonts w:hint="eastAsia"/>
        </w:rPr>
        <w:t>tcl</w:t>
      </w:r>
      <w:r>
        <w:rPr>
          <w:rFonts w:hint="eastAsia"/>
        </w:rPr>
        <w:t>，然后进行</w:t>
      </w:r>
      <w:r>
        <w:rPr>
          <w:rFonts w:hint="eastAsia"/>
        </w:rPr>
        <w:t>tk</w:t>
      </w:r>
      <w:r>
        <w:rPr>
          <w:rFonts w:hint="eastAsia"/>
        </w:rPr>
        <w:t>的安装，</w:t>
      </w:r>
      <w:r>
        <w:rPr>
          <w:rFonts w:hint="eastAsia"/>
        </w:rPr>
        <w:lastRenderedPageBreak/>
        <w:t>从软件仓库即可安装：</w:t>
      </w:r>
    </w:p>
    <w:p w14:paraId="08BBC964" w14:textId="317F42F7" w:rsidR="005D1598" w:rsidRDefault="005D1598" w:rsidP="00522132">
      <w:pPr>
        <w:tabs>
          <w:tab w:val="left" w:pos="420"/>
        </w:tabs>
      </w:pPr>
      <w:r>
        <w:tab/>
      </w:r>
      <w:r>
        <w:tab/>
        <w:t>$sudo yum install tk tk*</w:t>
      </w:r>
    </w:p>
    <w:p w14:paraId="7A38CE6D" w14:textId="627DB8A0" w:rsidR="005D1598" w:rsidRDefault="005D1598" w:rsidP="00522132">
      <w:pPr>
        <w:tabs>
          <w:tab w:val="left" w:pos="420"/>
        </w:tabs>
      </w:pPr>
      <w:r>
        <w:tab/>
      </w:r>
      <w:r>
        <w:rPr>
          <w:rFonts w:hint="eastAsia"/>
        </w:rPr>
        <w:t>关于</w:t>
      </w:r>
      <w:r>
        <w:rPr>
          <w:rFonts w:hint="eastAsia"/>
        </w:rPr>
        <w:t>tcl</w:t>
      </w:r>
      <w:r>
        <w:t>/tk</w:t>
      </w:r>
      <w:r>
        <w:rPr>
          <w:rFonts w:hint="eastAsia"/>
        </w:rPr>
        <w:t>的教程网上也有很多，可以参看文章：</w:t>
      </w:r>
    </w:p>
    <w:p w14:paraId="0C20B6C2" w14:textId="50AEA803" w:rsidR="005D1598" w:rsidRDefault="005D1598" w:rsidP="00522132">
      <w:pPr>
        <w:tabs>
          <w:tab w:val="left" w:pos="420"/>
        </w:tabs>
      </w:pPr>
      <w:r>
        <w:tab/>
      </w:r>
      <w:r>
        <w:tab/>
      </w:r>
      <w:hyperlink r:id="rId237" w:history="1">
        <w:r w:rsidR="0025477D" w:rsidRPr="009523CB">
          <w:rPr>
            <w:rStyle w:val="a8"/>
          </w:rPr>
          <w:t>http://ju.outofmemory.cn/entry/107455</w:t>
        </w:r>
      </w:hyperlink>
      <w:r>
        <w:t xml:space="preserve"> </w:t>
      </w:r>
      <w:r>
        <w:rPr>
          <w:rFonts w:hint="eastAsia"/>
        </w:rPr>
        <w:t>（这篇文章排版很好）</w:t>
      </w:r>
    </w:p>
    <w:p w14:paraId="699929D8" w14:textId="286812D6" w:rsidR="005D1598" w:rsidRDefault="005D1598" w:rsidP="00522132">
      <w:pPr>
        <w:tabs>
          <w:tab w:val="left" w:pos="420"/>
        </w:tabs>
      </w:pPr>
      <w:r>
        <w:tab/>
      </w:r>
      <w:r>
        <w:tab/>
      </w:r>
      <w:hyperlink r:id="rId238" w:history="1">
        <w:r w:rsidRPr="009523CB">
          <w:rPr>
            <w:rStyle w:val="a8"/>
          </w:rPr>
          <w:t>https://blog.csdn.net/chinalinuxzend/article/details/2430429</w:t>
        </w:r>
      </w:hyperlink>
      <w:r>
        <w:t xml:space="preserve"> </w:t>
      </w:r>
    </w:p>
    <w:p w14:paraId="3BA76240" w14:textId="6B7CA8B1" w:rsidR="005D1598" w:rsidRDefault="005D1598" w:rsidP="00522132">
      <w:pPr>
        <w:tabs>
          <w:tab w:val="left" w:pos="420"/>
        </w:tabs>
      </w:pPr>
      <w:r>
        <w:tab/>
      </w:r>
      <w:r>
        <w:tab/>
      </w:r>
      <w:hyperlink r:id="rId239" w:history="1">
        <w:r w:rsidRPr="009523CB">
          <w:rPr>
            <w:rStyle w:val="a8"/>
          </w:rPr>
          <w:t>https://blog.csdn.net/ggf123456789/article/details/8882194</w:t>
        </w:r>
      </w:hyperlink>
      <w:r>
        <w:t xml:space="preserve"> </w:t>
      </w:r>
    </w:p>
    <w:p w14:paraId="2BD35FE1" w14:textId="77777777" w:rsidR="00E46962" w:rsidRDefault="00E46962" w:rsidP="00522132">
      <w:pPr>
        <w:tabs>
          <w:tab w:val="left" w:pos="420"/>
        </w:tabs>
      </w:pPr>
    </w:p>
    <w:p w14:paraId="30FCD6D7" w14:textId="28C03D99" w:rsidR="00993181" w:rsidRDefault="00993181" w:rsidP="00E71877">
      <w:pPr>
        <w:pStyle w:val="2"/>
        <w:numPr>
          <w:ilvl w:val="0"/>
          <w:numId w:val="36"/>
        </w:numPr>
        <w:tabs>
          <w:tab w:val="left" w:pos="420"/>
        </w:tabs>
      </w:pPr>
      <w:bookmarkStart w:id="305" w:name="_批处理和交互脚本语言（三）——expect"/>
      <w:bookmarkStart w:id="306" w:name="_Toc27512282"/>
      <w:bookmarkEnd w:id="305"/>
      <w:r>
        <w:rPr>
          <w:rFonts w:hint="eastAsia"/>
        </w:rPr>
        <w:t>批处理和交互脚本语言（三）——</w:t>
      </w:r>
      <w:r>
        <w:rPr>
          <w:rFonts w:hint="eastAsia"/>
        </w:rPr>
        <w:t>expect</w:t>
      </w:r>
      <w:bookmarkEnd w:id="306"/>
    </w:p>
    <w:p w14:paraId="1F7DA257" w14:textId="3A56BE01" w:rsidR="008B4AE2" w:rsidRPr="008B4AE2" w:rsidRDefault="008B4AE2" w:rsidP="001B28FB">
      <w:pPr>
        <w:pStyle w:val="3"/>
        <w:numPr>
          <w:ilvl w:val="0"/>
          <w:numId w:val="40"/>
        </w:numPr>
      </w:pPr>
      <w:bookmarkStart w:id="307" w:name="_Toc27512283"/>
      <w:r>
        <w:rPr>
          <w:rFonts w:hint="eastAsia"/>
        </w:rPr>
        <w:t>脚本环境的安装</w:t>
      </w:r>
      <w:bookmarkEnd w:id="307"/>
    </w:p>
    <w:p w14:paraId="45FB0F68" w14:textId="0F8FECD7" w:rsidR="00AD5EB6" w:rsidRPr="00577E13" w:rsidRDefault="00AD5EB6" w:rsidP="00AD5EB6">
      <w:pPr>
        <w:tabs>
          <w:tab w:val="left" w:pos="420"/>
        </w:tabs>
        <w:ind w:left="420"/>
        <w:rPr>
          <w:b/>
          <w:bCs/>
          <w:color w:val="FF0000"/>
          <w:sz w:val="24"/>
          <w:szCs w:val="32"/>
        </w:rPr>
      </w:pPr>
      <w:r w:rsidRPr="00577E13">
        <w:rPr>
          <w:b/>
          <w:bCs/>
          <w:color w:val="FF0000"/>
          <w:sz w:val="24"/>
          <w:szCs w:val="32"/>
        </w:rPr>
        <w:t>expect</w:t>
      </w:r>
      <w:r w:rsidRPr="00577E13">
        <w:rPr>
          <w:rFonts w:hint="eastAsia"/>
          <w:b/>
          <w:bCs/>
          <w:color w:val="FF0000"/>
          <w:sz w:val="24"/>
          <w:szCs w:val="32"/>
        </w:rPr>
        <w:t>脚本语言是</w:t>
      </w:r>
      <w:r w:rsidRPr="008A6083">
        <w:rPr>
          <w:rFonts w:hint="eastAsia"/>
          <w:b/>
          <w:bCs/>
          <w:color w:val="FF0000"/>
          <w:sz w:val="24"/>
          <w:szCs w:val="32"/>
          <w:highlight w:val="black"/>
        </w:rPr>
        <w:t>基于</w:t>
      </w:r>
      <w:r w:rsidRPr="008A6083">
        <w:rPr>
          <w:rFonts w:hint="eastAsia"/>
          <w:b/>
          <w:bCs/>
          <w:color w:val="FF0000"/>
          <w:sz w:val="24"/>
          <w:szCs w:val="32"/>
          <w:highlight w:val="black"/>
        </w:rPr>
        <w:t>tcl</w:t>
      </w:r>
      <w:r w:rsidRPr="00577E13">
        <w:rPr>
          <w:rFonts w:hint="eastAsia"/>
          <w:b/>
          <w:bCs/>
          <w:color w:val="FF0000"/>
          <w:sz w:val="24"/>
          <w:szCs w:val="32"/>
        </w:rPr>
        <w:t>的，因此在安装</w:t>
      </w:r>
      <w:r w:rsidRPr="00577E13">
        <w:rPr>
          <w:rFonts w:hint="eastAsia"/>
          <w:b/>
          <w:bCs/>
          <w:color w:val="FF0000"/>
          <w:sz w:val="24"/>
          <w:szCs w:val="32"/>
        </w:rPr>
        <w:t>e</w:t>
      </w:r>
      <w:r w:rsidRPr="00577E13">
        <w:rPr>
          <w:b/>
          <w:bCs/>
          <w:color w:val="FF0000"/>
          <w:sz w:val="24"/>
          <w:szCs w:val="32"/>
        </w:rPr>
        <w:t>xpect</w:t>
      </w:r>
      <w:r w:rsidRPr="00577E13">
        <w:rPr>
          <w:rFonts w:hint="eastAsia"/>
          <w:b/>
          <w:bCs/>
          <w:color w:val="FF0000"/>
          <w:sz w:val="24"/>
          <w:szCs w:val="32"/>
        </w:rPr>
        <w:t>之前，必须</w:t>
      </w:r>
      <w:r w:rsidRPr="008A6083">
        <w:rPr>
          <w:rFonts w:hint="eastAsia"/>
          <w:b/>
          <w:bCs/>
          <w:color w:val="FF0000"/>
          <w:sz w:val="24"/>
          <w:szCs w:val="32"/>
          <w:highlight w:val="black"/>
        </w:rPr>
        <w:t>先</w:t>
      </w:r>
      <w:hyperlink w:anchor="_批处理和交互脚本语言（二）——tcl" w:history="1">
        <w:r w:rsidRPr="00577E13">
          <w:rPr>
            <w:rStyle w:val="a8"/>
            <w:rFonts w:hint="eastAsia"/>
            <w:b/>
            <w:bCs/>
            <w:sz w:val="24"/>
            <w:szCs w:val="32"/>
          </w:rPr>
          <w:t>安装</w:t>
        </w:r>
        <w:r w:rsidRPr="00577E13">
          <w:rPr>
            <w:rStyle w:val="a8"/>
            <w:rFonts w:hint="eastAsia"/>
            <w:b/>
            <w:bCs/>
            <w:sz w:val="24"/>
            <w:szCs w:val="32"/>
          </w:rPr>
          <w:t>tcl</w:t>
        </w:r>
      </w:hyperlink>
      <w:r w:rsidR="00397CBE">
        <w:rPr>
          <w:rFonts w:hint="eastAsia"/>
          <w:b/>
          <w:bCs/>
          <w:color w:val="FF0000"/>
          <w:sz w:val="24"/>
          <w:szCs w:val="32"/>
        </w:rPr>
        <w:t>！！</w:t>
      </w:r>
    </w:p>
    <w:p w14:paraId="7207E1CF" w14:textId="635A0573" w:rsidR="008C3D37" w:rsidRDefault="00AD5EB6" w:rsidP="00522132">
      <w:pPr>
        <w:tabs>
          <w:tab w:val="left" w:pos="420"/>
        </w:tabs>
      </w:pPr>
      <w:r>
        <w:tab/>
      </w:r>
      <w:r w:rsidR="00B34D32">
        <w:t>e</w:t>
      </w:r>
      <w:r w:rsidR="00B34D32">
        <w:rPr>
          <w:rFonts w:hint="eastAsia"/>
        </w:rPr>
        <w:t>xpect</w:t>
      </w:r>
      <w:r w:rsidR="00B34D32">
        <w:rPr>
          <w:rFonts w:hint="eastAsia"/>
        </w:rPr>
        <w:t>的介绍前面</w:t>
      </w:r>
      <w:hyperlink w:anchor="_批处理和交互脚本语言（二）——tcl" w:history="1">
        <w:r w:rsidR="008B4AE2" w:rsidRPr="008B4AE2">
          <w:rPr>
            <w:rStyle w:val="a8"/>
            <w:rFonts w:hint="eastAsia"/>
          </w:rPr>
          <w:t>Tcl</w:t>
        </w:r>
        <w:r w:rsidR="008B4AE2" w:rsidRPr="008B4AE2">
          <w:rPr>
            <w:rStyle w:val="a8"/>
            <w:rFonts w:hint="eastAsia"/>
          </w:rPr>
          <w:t>脚本语言的安装</w:t>
        </w:r>
      </w:hyperlink>
      <w:r w:rsidR="008B4AE2">
        <w:rPr>
          <w:rFonts w:hint="eastAsia"/>
        </w:rPr>
        <w:t>中</w:t>
      </w:r>
      <w:r w:rsidR="00B34D32">
        <w:rPr>
          <w:rFonts w:hint="eastAsia"/>
        </w:rPr>
        <w:t>已经铺垫过了，这里直接开始安装。可以通过软件仓库安装，也可以下载源码进行编译安装。</w:t>
      </w:r>
    </w:p>
    <w:p w14:paraId="11358F78" w14:textId="5427AE36" w:rsidR="00B34D32" w:rsidRDefault="00B34D32" w:rsidP="00522132">
      <w:pPr>
        <w:tabs>
          <w:tab w:val="left" w:pos="420"/>
        </w:tabs>
      </w:pPr>
      <w:r>
        <w:tab/>
      </w:r>
      <w:r>
        <w:rPr>
          <w:rFonts w:hint="eastAsia"/>
        </w:rPr>
        <w:t>从软件仓库安装：</w:t>
      </w:r>
    </w:p>
    <w:p w14:paraId="1153377E" w14:textId="001627F7" w:rsidR="00B34D32" w:rsidRDefault="00B34D32" w:rsidP="00522132">
      <w:pPr>
        <w:tabs>
          <w:tab w:val="left" w:pos="420"/>
        </w:tabs>
      </w:pPr>
      <w:r>
        <w:tab/>
      </w:r>
      <w:r>
        <w:tab/>
        <w:t>$sudo yum install expect expect*</w:t>
      </w:r>
      <w:r w:rsidR="00FB1BB6">
        <w:t xml:space="preserve"> </w:t>
      </w:r>
      <w:r w:rsidR="00FB1BB6">
        <w:rPr>
          <w:rFonts w:hint="eastAsia"/>
        </w:rPr>
        <w:t>expectk</w:t>
      </w:r>
    </w:p>
    <w:p w14:paraId="4A92C4B8" w14:textId="0DE824D5" w:rsidR="00B34D32" w:rsidRDefault="00B34D32" w:rsidP="00522132">
      <w:pPr>
        <w:tabs>
          <w:tab w:val="left" w:pos="420"/>
        </w:tabs>
      </w:pPr>
      <w:r>
        <w:tab/>
      </w:r>
      <w:r>
        <w:rPr>
          <w:rFonts w:hint="eastAsia"/>
        </w:rPr>
        <w:t>从源码编译安装：</w:t>
      </w:r>
    </w:p>
    <w:p w14:paraId="1DD9C5BD" w14:textId="61194A07" w:rsidR="00B34D32" w:rsidRDefault="00B34D32" w:rsidP="00522132">
      <w:pPr>
        <w:tabs>
          <w:tab w:val="left" w:pos="420"/>
        </w:tabs>
      </w:pPr>
      <w:r>
        <w:tab/>
        <w:t>e</w:t>
      </w:r>
      <w:r>
        <w:rPr>
          <w:rFonts w:hint="eastAsia"/>
        </w:rPr>
        <w:t>xpect</w:t>
      </w:r>
      <w:r>
        <w:rPr>
          <w:rFonts w:hint="eastAsia"/>
        </w:rPr>
        <w:t>的源码可以从</w:t>
      </w:r>
      <w:r>
        <w:rPr>
          <w:rFonts w:hint="eastAsia"/>
        </w:rPr>
        <w:t xml:space="preserve"> </w:t>
      </w:r>
      <w:hyperlink r:id="rId240" w:history="1">
        <w:r w:rsidR="00961808" w:rsidRPr="009523CB">
          <w:rPr>
            <w:rStyle w:val="a8"/>
          </w:rPr>
          <w:t>https://sourceforge.net/projects/expect/files/Expect/</w:t>
        </w:r>
      </w:hyperlink>
      <w:r w:rsidR="00961808">
        <w:t xml:space="preserve"> </w:t>
      </w:r>
      <w:r>
        <w:rPr>
          <w:rFonts w:hint="eastAsia"/>
        </w:rPr>
        <w:t>下载</w:t>
      </w:r>
      <w:r w:rsidR="00F510D2">
        <w:rPr>
          <w:rFonts w:hint="eastAsia"/>
        </w:rPr>
        <w:t>并安装：</w:t>
      </w:r>
    </w:p>
    <w:p w14:paraId="2239DBB7" w14:textId="191E8229" w:rsidR="00F510D2" w:rsidRDefault="00F510D2" w:rsidP="00522132">
      <w:pPr>
        <w:tabs>
          <w:tab w:val="left" w:pos="420"/>
        </w:tabs>
      </w:pPr>
      <w:r>
        <w:tab/>
      </w:r>
      <w:r>
        <w:tab/>
        <w:t>$</w:t>
      </w:r>
      <w:r w:rsidR="00CF0868">
        <w:t>axel</w:t>
      </w:r>
      <w:r w:rsidR="00275CBA">
        <w:t xml:space="preserve"> </w:t>
      </w:r>
      <w:hyperlink r:id="rId241" w:history="1">
        <w:r w:rsidR="00BD396D" w:rsidRPr="009523CB">
          <w:rPr>
            <w:rStyle w:val="a8"/>
          </w:rPr>
          <w:t>https://nchc.dl.sourceforge.net/project/expect/Expect/5.45.4/expect5.45.4.tar.gz</w:t>
        </w:r>
      </w:hyperlink>
      <w:r>
        <w:t xml:space="preserve"> </w:t>
      </w:r>
    </w:p>
    <w:p w14:paraId="018E5CF0" w14:textId="4C478E2C" w:rsidR="00F510D2" w:rsidRDefault="00F510D2" w:rsidP="00522132">
      <w:pPr>
        <w:tabs>
          <w:tab w:val="left" w:pos="420"/>
        </w:tabs>
      </w:pPr>
      <w:r>
        <w:tab/>
      </w:r>
      <w:r>
        <w:tab/>
        <w:t>$tar -zxvf ./</w:t>
      </w:r>
      <w:r w:rsidRPr="00F510D2">
        <w:t>expect5.45.4.tar.gz</w:t>
      </w:r>
    </w:p>
    <w:p w14:paraId="702619A8" w14:textId="217CAB2D" w:rsidR="00F510D2" w:rsidRDefault="00F510D2" w:rsidP="00522132">
      <w:pPr>
        <w:tabs>
          <w:tab w:val="left" w:pos="420"/>
        </w:tabs>
      </w:pPr>
      <w:r>
        <w:tab/>
      </w:r>
      <w:r>
        <w:tab/>
        <w:t>$cd ./</w:t>
      </w:r>
      <w:r w:rsidRPr="00F510D2">
        <w:t>expect5.45.4</w:t>
      </w:r>
      <w:r>
        <w:t xml:space="preserve"> &amp;&amp; ./configure &amp;&amp; make</w:t>
      </w:r>
    </w:p>
    <w:p w14:paraId="2D0D9180" w14:textId="727575FF" w:rsidR="00F510D2" w:rsidRDefault="00F510D2" w:rsidP="00522132">
      <w:pPr>
        <w:tabs>
          <w:tab w:val="left" w:pos="420"/>
        </w:tabs>
      </w:pPr>
      <w:r>
        <w:tab/>
      </w:r>
      <w:r>
        <w:tab/>
        <w:t>$sudo make install</w:t>
      </w:r>
    </w:p>
    <w:p w14:paraId="1F3CB777" w14:textId="1D8E81F8" w:rsidR="003749FF" w:rsidRDefault="003749FF" w:rsidP="00522132">
      <w:pPr>
        <w:tabs>
          <w:tab w:val="left" w:pos="420"/>
        </w:tabs>
      </w:pPr>
      <w:r>
        <w:tab/>
      </w:r>
      <w:r>
        <w:rPr>
          <w:rFonts w:hint="eastAsia"/>
        </w:rPr>
        <w:t>即可安装成功。在终端测试是否安装成功：</w:t>
      </w:r>
    </w:p>
    <w:p w14:paraId="2C9BC64A" w14:textId="2BF5E375" w:rsidR="003749FF" w:rsidRDefault="003749FF" w:rsidP="00522132">
      <w:pPr>
        <w:tabs>
          <w:tab w:val="left" w:pos="420"/>
        </w:tabs>
      </w:pPr>
      <w:r>
        <w:tab/>
      </w:r>
      <w:r>
        <w:tab/>
        <w:t>$expect</w:t>
      </w:r>
      <w:r>
        <w:rPr>
          <w:rFonts w:hint="eastAsia"/>
        </w:rPr>
        <w:t xml:space="preserve"> </w:t>
      </w:r>
      <w:r>
        <w:t>-v</w:t>
      </w:r>
    </w:p>
    <w:p w14:paraId="1323CA49" w14:textId="4A2A10A8" w:rsidR="003749FF" w:rsidRDefault="003749FF" w:rsidP="00522132">
      <w:pPr>
        <w:tabs>
          <w:tab w:val="left" w:pos="420"/>
        </w:tabs>
      </w:pPr>
      <w:r>
        <w:tab/>
      </w:r>
      <w:r>
        <w:rPr>
          <w:rFonts w:hint="eastAsia"/>
        </w:rPr>
        <w:t>显示：</w:t>
      </w:r>
    </w:p>
    <w:p w14:paraId="00952D21" w14:textId="4ACDCA22" w:rsidR="003749FF" w:rsidRDefault="003749FF" w:rsidP="00522132">
      <w:pPr>
        <w:tabs>
          <w:tab w:val="left" w:pos="420"/>
        </w:tabs>
      </w:pPr>
      <w:r>
        <w:tab/>
      </w:r>
      <w:r>
        <w:tab/>
      </w:r>
      <w:r w:rsidRPr="003749FF">
        <w:t>expect version 5.45</w:t>
      </w:r>
    </w:p>
    <w:p w14:paraId="53D050AB" w14:textId="16727310" w:rsidR="003749FF" w:rsidRDefault="003749FF" w:rsidP="00522132">
      <w:pPr>
        <w:tabs>
          <w:tab w:val="left" w:pos="420"/>
        </w:tabs>
      </w:pPr>
      <w:r>
        <w:tab/>
      </w:r>
      <w:r>
        <w:rPr>
          <w:rFonts w:hint="eastAsia"/>
        </w:rPr>
        <w:t>说明已经安装成功了。</w:t>
      </w:r>
    </w:p>
    <w:p w14:paraId="5E61BC1E" w14:textId="2CC40B86" w:rsidR="00894B63" w:rsidRDefault="00894B63" w:rsidP="00522132">
      <w:pPr>
        <w:tabs>
          <w:tab w:val="left" w:pos="420"/>
        </w:tabs>
      </w:pPr>
    </w:p>
    <w:p w14:paraId="77FAE161" w14:textId="12F4B621" w:rsidR="008B4AE2" w:rsidRDefault="008B4AE2" w:rsidP="001B28FB">
      <w:pPr>
        <w:pStyle w:val="3"/>
        <w:numPr>
          <w:ilvl w:val="0"/>
          <w:numId w:val="40"/>
        </w:numPr>
      </w:pPr>
      <w:bookmarkStart w:id="308" w:name="_Toc27512284"/>
      <w:r>
        <w:rPr>
          <w:rFonts w:hint="eastAsia"/>
        </w:rPr>
        <w:t>网络上的该脚本的简明教程整理</w:t>
      </w:r>
      <w:bookmarkEnd w:id="308"/>
    </w:p>
    <w:p w14:paraId="2574AC84" w14:textId="00AC7DE4" w:rsidR="00572D70" w:rsidRDefault="00572D70" w:rsidP="00522132">
      <w:pPr>
        <w:tabs>
          <w:tab w:val="left" w:pos="420"/>
        </w:tabs>
      </w:pPr>
      <w:r>
        <w:tab/>
      </w:r>
      <w:r>
        <w:rPr>
          <w:rFonts w:hint="eastAsia"/>
        </w:rPr>
        <w:t>关于该脚本语言的简单编写方式参见文章：</w:t>
      </w:r>
    </w:p>
    <w:p w14:paraId="746646A0" w14:textId="4082F736" w:rsidR="00572D70" w:rsidRDefault="00572D70" w:rsidP="00522132">
      <w:pPr>
        <w:tabs>
          <w:tab w:val="left" w:pos="420"/>
        </w:tabs>
      </w:pPr>
      <w:r>
        <w:tab/>
      </w:r>
      <w:r>
        <w:tab/>
      </w:r>
      <w:hyperlink r:id="rId242" w:history="1">
        <w:r w:rsidRPr="009523CB">
          <w:rPr>
            <w:rStyle w:val="a8"/>
          </w:rPr>
          <w:t>https://blog.csdn.net/f_zyj/article/details/85563926</w:t>
        </w:r>
      </w:hyperlink>
      <w:r>
        <w:t xml:space="preserve"> </w:t>
      </w:r>
    </w:p>
    <w:p w14:paraId="7B52B5BE" w14:textId="07347B7A" w:rsidR="00572D70" w:rsidRDefault="00572D70" w:rsidP="00522132">
      <w:pPr>
        <w:tabs>
          <w:tab w:val="left" w:pos="420"/>
        </w:tabs>
      </w:pPr>
      <w:r>
        <w:tab/>
      </w:r>
      <w:r>
        <w:tab/>
      </w:r>
      <w:hyperlink r:id="rId243" w:history="1">
        <w:r w:rsidRPr="009523CB">
          <w:rPr>
            <w:rStyle w:val="a8"/>
          </w:rPr>
          <w:t>https://www.jianshu.com/p/b1e0f2242f89</w:t>
        </w:r>
      </w:hyperlink>
      <w:r>
        <w:t xml:space="preserve"> </w:t>
      </w:r>
    </w:p>
    <w:p w14:paraId="0371BC8F" w14:textId="302BF0A7" w:rsidR="00572D70" w:rsidRDefault="00572D70" w:rsidP="00522132">
      <w:pPr>
        <w:tabs>
          <w:tab w:val="left" w:pos="420"/>
        </w:tabs>
      </w:pPr>
      <w:r>
        <w:tab/>
      </w:r>
      <w:r>
        <w:tab/>
      </w:r>
      <w:hyperlink r:id="rId244" w:history="1">
        <w:r w:rsidRPr="009523CB">
          <w:rPr>
            <w:rStyle w:val="a8"/>
          </w:rPr>
          <w:t>https://www.linuxidc.com/Linux/2017-02/140362.htm</w:t>
        </w:r>
      </w:hyperlink>
      <w:r>
        <w:t xml:space="preserve"> </w:t>
      </w:r>
    </w:p>
    <w:p w14:paraId="20BC0EDC" w14:textId="2594FF19" w:rsidR="00572D70" w:rsidRDefault="00572D70" w:rsidP="00522132">
      <w:pPr>
        <w:tabs>
          <w:tab w:val="left" w:pos="420"/>
        </w:tabs>
      </w:pPr>
      <w:r>
        <w:tab/>
      </w:r>
      <w:r>
        <w:rPr>
          <w:rFonts w:hint="eastAsia"/>
        </w:rPr>
        <w:t>但其实在使用这些简单的脚本之前，还是要先了解一下其语法的基本概要：</w:t>
      </w:r>
    </w:p>
    <w:p w14:paraId="600B1B40" w14:textId="0276E626" w:rsidR="00572D70" w:rsidRDefault="00572D70" w:rsidP="00522132">
      <w:pPr>
        <w:tabs>
          <w:tab w:val="left" w:pos="420"/>
        </w:tabs>
      </w:pPr>
      <w:r>
        <w:tab/>
      </w:r>
      <w:r>
        <w:tab/>
      </w:r>
      <w:hyperlink r:id="rId245" w:history="1">
        <w:r w:rsidRPr="009523CB">
          <w:rPr>
            <w:rStyle w:val="a8"/>
          </w:rPr>
          <w:t>https://www.cnblogs.com/lzrabbit/p/4298794.html</w:t>
        </w:r>
      </w:hyperlink>
      <w:r>
        <w:t xml:space="preserve"> </w:t>
      </w:r>
    </w:p>
    <w:p w14:paraId="2667F24F" w14:textId="29224BFA" w:rsidR="00572D70" w:rsidRDefault="00572D70" w:rsidP="00522132">
      <w:pPr>
        <w:tabs>
          <w:tab w:val="left" w:pos="420"/>
        </w:tabs>
      </w:pPr>
      <w:r>
        <w:tab/>
      </w:r>
      <w:r>
        <w:tab/>
      </w:r>
      <w:hyperlink r:id="rId246" w:history="1">
        <w:r w:rsidRPr="009523CB">
          <w:rPr>
            <w:rStyle w:val="a8"/>
          </w:rPr>
          <w:t>https://blog.csdn.net/chen3888015/article/details/80499874</w:t>
        </w:r>
      </w:hyperlink>
      <w:r>
        <w:t xml:space="preserve"> </w:t>
      </w:r>
    </w:p>
    <w:p w14:paraId="23C96FE4" w14:textId="4B8D3044" w:rsidR="00572D70" w:rsidRDefault="00572D70" w:rsidP="00522132">
      <w:pPr>
        <w:tabs>
          <w:tab w:val="left" w:pos="420"/>
        </w:tabs>
      </w:pPr>
      <w:r>
        <w:tab/>
      </w:r>
      <w:r>
        <w:tab/>
      </w:r>
      <w:hyperlink r:id="rId247" w:history="1">
        <w:r w:rsidRPr="009523CB">
          <w:rPr>
            <w:rStyle w:val="a8"/>
          </w:rPr>
          <w:t>https://www.cnblogs.com/operationhome/p/9154055.html</w:t>
        </w:r>
      </w:hyperlink>
      <w:r>
        <w:t xml:space="preserve"> </w:t>
      </w:r>
    </w:p>
    <w:p w14:paraId="0281784C" w14:textId="5F0117EA" w:rsidR="00572D70" w:rsidRDefault="00572D70" w:rsidP="00522132">
      <w:pPr>
        <w:tabs>
          <w:tab w:val="left" w:pos="420"/>
        </w:tabs>
      </w:pPr>
      <w:r>
        <w:tab/>
      </w:r>
      <w:r>
        <w:rPr>
          <w:rFonts w:hint="eastAsia"/>
        </w:rPr>
        <w:t>最终，推荐使用详细、清爽、排版美观大方的教程：</w:t>
      </w:r>
    </w:p>
    <w:p w14:paraId="47FF4D44" w14:textId="6CAC45FD" w:rsidR="00572D70" w:rsidRDefault="00572D70" w:rsidP="00522132">
      <w:pPr>
        <w:tabs>
          <w:tab w:val="left" w:pos="420"/>
        </w:tabs>
      </w:pPr>
      <w:r>
        <w:tab/>
      </w:r>
      <w:r>
        <w:tab/>
      </w:r>
      <w:hyperlink r:id="rId248" w:history="1">
        <w:r w:rsidR="004B6838" w:rsidRPr="009523CB">
          <w:rPr>
            <w:rStyle w:val="a8"/>
          </w:rPr>
          <w:t>http://xstarcd.github.io/wiki/shell/expect_handbook.html</w:t>
        </w:r>
      </w:hyperlink>
      <w:r w:rsidR="004B6838">
        <w:t xml:space="preserve"> </w:t>
      </w:r>
    </w:p>
    <w:p w14:paraId="2805E8D5" w14:textId="49E15A11" w:rsidR="000D6618" w:rsidRDefault="000D6618" w:rsidP="00522132">
      <w:pPr>
        <w:tabs>
          <w:tab w:val="left" w:pos="420"/>
        </w:tabs>
      </w:pPr>
      <w:r>
        <w:lastRenderedPageBreak/>
        <w:tab/>
      </w:r>
      <w:r>
        <w:tab/>
      </w:r>
      <w:r>
        <w:rPr>
          <w:rFonts w:hint="eastAsia"/>
        </w:rPr>
        <w:t>或者</w:t>
      </w:r>
    </w:p>
    <w:p w14:paraId="65490A27" w14:textId="04485BD4" w:rsidR="000D6618" w:rsidRDefault="000D6618" w:rsidP="00522132">
      <w:pPr>
        <w:tabs>
          <w:tab w:val="left" w:pos="420"/>
        </w:tabs>
      </w:pPr>
      <w:r>
        <w:tab/>
      </w:r>
      <w:r>
        <w:tab/>
      </w:r>
      <w:hyperlink r:id="rId249" w:history="1">
        <w:r w:rsidRPr="009523CB">
          <w:rPr>
            <w:rStyle w:val="a8"/>
          </w:rPr>
          <w:t>https://www.jellythink.com/archives/373</w:t>
        </w:r>
      </w:hyperlink>
      <w:r>
        <w:t xml:space="preserve"> </w:t>
      </w:r>
    </w:p>
    <w:p w14:paraId="66F787A4" w14:textId="10DEE730" w:rsidR="004046D4" w:rsidRDefault="004046D4" w:rsidP="00522132">
      <w:pPr>
        <w:tabs>
          <w:tab w:val="left" w:pos="420"/>
        </w:tabs>
      </w:pPr>
      <w:r>
        <w:tab/>
      </w:r>
      <w:r>
        <w:tab/>
      </w:r>
      <w:hyperlink r:id="rId250" w:history="1">
        <w:r w:rsidRPr="009523CB">
          <w:rPr>
            <w:rStyle w:val="a8"/>
          </w:rPr>
          <w:t>http://www.linuxeye.com/Linux/expect.html</w:t>
        </w:r>
      </w:hyperlink>
      <w:r>
        <w:t xml:space="preserve"> </w:t>
      </w:r>
    </w:p>
    <w:p w14:paraId="5257D0BD" w14:textId="55A94D80" w:rsidR="004046D4" w:rsidRDefault="004046D4" w:rsidP="00522132">
      <w:pPr>
        <w:tabs>
          <w:tab w:val="left" w:pos="420"/>
        </w:tabs>
      </w:pPr>
      <w:r>
        <w:tab/>
      </w:r>
      <w:r>
        <w:tab/>
      </w:r>
      <w:hyperlink r:id="rId251" w:history="1">
        <w:r w:rsidRPr="009523CB">
          <w:rPr>
            <w:rStyle w:val="a8"/>
          </w:rPr>
          <w:t>http://www.xuetimes.com/archives/781</w:t>
        </w:r>
      </w:hyperlink>
      <w:r>
        <w:t xml:space="preserve"> </w:t>
      </w:r>
    </w:p>
    <w:p w14:paraId="5B0F0D2D" w14:textId="6B7963D7" w:rsidR="001946DA" w:rsidRPr="003F5465" w:rsidRDefault="001946DA" w:rsidP="003F5465"/>
    <w:p w14:paraId="2AF82FE9" w14:textId="1B2653D3" w:rsidR="001946DA" w:rsidRDefault="001946DA" w:rsidP="00F47D94">
      <w:r w:rsidRPr="003F5465">
        <w:tab/>
      </w:r>
      <w:r w:rsidRPr="003F5465">
        <w:rPr>
          <w:rFonts w:hint="eastAsia"/>
        </w:rPr>
        <w:t>另外还有兄弟在网上提醒大家一点自己遇到的坑</w:t>
      </w:r>
      <w:r w:rsidR="003F5465" w:rsidRPr="003F5465">
        <w:rPr>
          <w:rFonts w:hint="eastAsia"/>
        </w:rPr>
        <w:t>（</w:t>
      </w:r>
      <w:r w:rsidR="003F5465" w:rsidRPr="003F5465">
        <w:t>Tcl/Expect</w:t>
      </w:r>
      <w:r w:rsidR="003F5465" w:rsidRPr="003F5465">
        <w:t>中利用</w:t>
      </w:r>
      <w:r w:rsidR="003F5465" w:rsidRPr="003F5465">
        <w:t>exec</w:t>
      </w:r>
      <w:r w:rsidR="003F5465" w:rsidRPr="003F5465">
        <w:t>调用管道</w:t>
      </w:r>
      <w:r w:rsidR="003F5465" w:rsidRPr="003F5465">
        <w:t>"|"</w:t>
      </w:r>
      <w:r w:rsidR="003F5465" w:rsidRPr="003F5465">
        <w:t>和</w:t>
      </w:r>
      <w:r w:rsidR="003F5465" w:rsidRPr="003F5465">
        <w:t>awk</w:t>
      </w:r>
      <w:r w:rsidR="003F5465" w:rsidRPr="003F5465">
        <w:t>的注意事项</w:t>
      </w:r>
      <w:r w:rsidR="003F5465" w:rsidRPr="003F5465">
        <w:rPr>
          <w:rFonts w:hint="eastAsia"/>
        </w:rPr>
        <w:t>）</w:t>
      </w:r>
      <w:r w:rsidRPr="003F5465">
        <w:rPr>
          <w:rFonts w:hint="eastAsia"/>
        </w:rPr>
        <w:t>：</w:t>
      </w:r>
      <w:r w:rsidRPr="003F5465">
        <w:rPr>
          <w:rFonts w:hint="eastAsia"/>
        </w:rPr>
        <w:t xml:space="preserve"> </w:t>
      </w:r>
      <w:hyperlink r:id="rId252" w:history="1">
        <w:r w:rsidR="00602588" w:rsidRPr="009523CB">
          <w:rPr>
            <w:rStyle w:val="a8"/>
          </w:rPr>
          <w:t>https://blog.csdn.net/iteye_15153/article/details/81899181</w:t>
        </w:r>
      </w:hyperlink>
    </w:p>
    <w:p w14:paraId="286A7A07" w14:textId="6654347B" w:rsidR="00602588" w:rsidRDefault="00602588" w:rsidP="00F47D94">
      <w:r>
        <w:tab/>
      </w:r>
      <w:r>
        <w:tab/>
      </w:r>
      <w:r>
        <w:rPr>
          <w:rFonts w:hint="eastAsia"/>
        </w:rPr>
        <w:t>以及（</w:t>
      </w:r>
      <w:r w:rsidRPr="00602588">
        <w:rPr>
          <w:rFonts w:hint="eastAsia"/>
        </w:rPr>
        <w:t>tcl</w:t>
      </w:r>
      <w:r w:rsidRPr="00602588">
        <w:rPr>
          <w:rFonts w:hint="eastAsia"/>
        </w:rPr>
        <w:t>使用</w:t>
      </w:r>
      <w:r w:rsidRPr="00602588">
        <w:rPr>
          <w:rFonts w:hint="eastAsia"/>
        </w:rPr>
        <w:t>exec</w:t>
      </w:r>
      <w:r w:rsidRPr="00602588">
        <w:rPr>
          <w:rFonts w:hint="eastAsia"/>
        </w:rPr>
        <w:t>调用</w:t>
      </w:r>
      <w:r w:rsidRPr="00602588">
        <w:rPr>
          <w:rFonts w:hint="eastAsia"/>
        </w:rPr>
        <w:t>shell</w:t>
      </w:r>
      <w:r w:rsidRPr="00602588">
        <w:rPr>
          <w:rFonts w:hint="eastAsia"/>
        </w:rPr>
        <w:t>命令出错的问题解决</w:t>
      </w:r>
      <w:r>
        <w:rPr>
          <w:rFonts w:hint="eastAsia"/>
        </w:rPr>
        <w:t>）：</w:t>
      </w:r>
      <w:r>
        <w:rPr>
          <w:rFonts w:hint="eastAsia"/>
        </w:rPr>
        <w:t xml:space="preserve"> </w:t>
      </w:r>
      <w:hyperlink r:id="rId253" w:history="1">
        <w:r w:rsidRPr="009523CB">
          <w:rPr>
            <w:rStyle w:val="a8"/>
          </w:rPr>
          <w:t>https://blog.csdn.net/miao20091395/article/details/83308323</w:t>
        </w:r>
      </w:hyperlink>
      <w:r>
        <w:t xml:space="preserve"> </w:t>
      </w:r>
    </w:p>
    <w:p w14:paraId="3194C5E2" w14:textId="1ADE37B4" w:rsidR="00775730" w:rsidRDefault="00775730" w:rsidP="00F47D94">
      <w:r>
        <w:tab/>
      </w:r>
      <w:r>
        <w:tab/>
      </w:r>
      <w:r>
        <w:rPr>
          <w:rFonts w:hint="eastAsia"/>
        </w:rPr>
        <w:t>远程执行命令要用</w:t>
      </w:r>
      <w:r>
        <w:rPr>
          <w:rFonts w:hint="eastAsia"/>
        </w:rPr>
        <w:t>send</w:t>
      </w:r>
      <w:r>
        <w:rPr>
          <w:rFonts w:hint="eastAsia"/>
        </w:rPr>
        <w:t>发送，不能用</w:t>
      </w:r>
      <w:r>
        <w:rPr>
          <w:rFonts w:hint="eastAsia"/>
        </w:rPr>
        <w:t>spawn</w:t>
      </w:r>
      <w:r>
        <w:rPr>
          <w:rFonts w:hint="eastAsia"/>
        </w:rPr>
        <w:t>，并且字符串末尾要加“</w:t>
      </w:r>
      <w:r>
        <w:rPr>
          <w:rFonts w:hint="eastAsia"/>
        </w:rPr>
        <w:t>\</w:t>
      </w:r>
      <w:r>
        <w:t>r</w:t>
      </w:r>
      <w:r>
        <w:rPr>
          <w:rFonts w:hint="eastAsia"/>
        </w:rPr>
        <w:t>”：</w:t>
      </w:r>
      <w:hyperlink r:id="rId254" w:history="1">
        <w:r w:rsidRPr="00B107E2">
          <w:rPr>
            <w:rStyle w:val="a8"/>
          </w:rPr>
          <w:t>http://www.xuetimes.com/archives/781</w:t>
        </w:r>
      </w:hyperlink>
      <w:r>
        <w:t xml:space="preserve"> </w:t>
      </w:r>
    </w:p>
    <w:p w14:paraId="5A0BAA43" w14:textId="39470B5D" w:rsidR="003241DA" w:rsidRDefault="003241DA" w:rsidP="00F47D94">
      <w:r>
        <w:tab/>
      </w:r>
      <w:r>
        <w:tab/>
      </w:r>
      <w:r>
        <w:rPr>
          <w:rFonts w:hint="eastAsia"/>
        </w:rPr>
        <w:t>文章【</w:t>
      </w:r>
      <w:r>
        <w:rPr>
          <w:rFonts w:hint="eastAsia"/>
        </w:rPr>
        <w:t xml:space="preserve"> </w:t>
      </w:r>
      <w:hyperlink r:id="rId255" w:history="1">
        <w:r w:rsidRPr="00B107E2">
          <w:rPr>
            <w:rStyle w:val="a8"/>
          </w:rPr>
          <w:t>http://blog.chinaunix.net/uid-22516719-id-2191642.html</w:t>
        </w:r>
      </w:hyperlink>
      <w:r>
        <w:t xml:space="preserve"> </w:t>
      </w:r>
      <w:r>
        <w:rPr>
          <w:rFonts w:hint="eastAsia"/>
        </w:rPr>
        <w:t>】讲述了</w:t>
      </w:r>
      <w:r>
        <w:rPr>
          <w:rFonts w:hint="eastAsia"/>
        </w:rPr>
        <w:t>expect</w:t>
      </w:r>
      <w:r>
        <w:rPr>
          <w:rFonts w:hint="eastAsia"/>
        </w:rPr>
        <w:t>脚本语言的一些流程控制语法，还是比较重要的。</w:t>
      </w:r>
    </w:p>
    <w:p w14:paraId="758BC374" w14:textId="323A4FAB" w:rsidR="008721C5" w:rsidRDefault="008721C5" w:rsidP="00F47D94">
      <w:r>
        <w:tab/>
      </w:r>
      <w:r>
        <w:tab/>
      </w:r>
      <w:r>
        <w:rPr>
          <w:rFonts w:hint="eastAsia"/>
        </w:rPr>
        <w:t>文章【</w:t>
      </w:r>
      <w:r>
        <w:rPr>
          <w:rFonts w:hint="eastAsia"/>
        </w:rPr>
        <w:t xml:space="preserve"> </w:t>
      </w:r>
      <w:hyperlink r:id="rId256" w:history="1">
        <w:r w:rsidRPr="00B107E2">
          <w:rPr>
            <w:rStyle w:val="a8"/>
          </w:rPr>
          <w:t>https://blog.csdn.net/k122769836/article/details/49051243</w:t>
        </w:r>
      </w:hyperlink>
      <w:r>
        <w:t xml:space="preserve"> </w:t>
      </w:r>
      <w:r>
        <w:rPr>
          <w:rFonts w:hint="eastAsia"/>
        </w:rPr>
        <w:t>】演示了如何编写函数。</w:t>
      </w:r>
    </w:p>
    <w:p w14:paraId="020F15D0" w14:textId="50FBC8B5" w:rsidR="00663FC9" w:rsidRDefault="00663FC9" w:rsidP="00F47D94"/>
    <w:p w14:paraId="664FB4D9" w14:textId="23D1A1AA" w:rsidR="008B4AE2" w:rsidRDefault="008B4AE2" w:rsidP="001B28FB">
      <w:pPr>
        <w:pStyle w:val="3"/>
        <w:numPr>
          <w:ilvl w:val="0"/>
          <w:numId w:val="40"/>
        </w:numPr>
      </w:pPr>
      <w:bookmarkStart w:id="309" w:name="_Toc27512285"/>
      <w:r>
        <w:rPr>
          <w:rFonts w:hint="eastAsia"/>
        </w:rPr>
        <w:t>脚本示例</w:t>
      </w:r>
      <w:bookmarkEnd w:id="309"/>
    </w:p>
    <w:p w14:paraId="043139E7" w14:textId="0BF43393" w:rsidR="00663FC9" w:rsidRDefault="00663FC9" w:rsidP="00F47D94">
      <w:r>
        <w:tab/>
      </w:r>
      <w:r>
        <w:rPr>
          <w:rFonts w:hint="eastAsia"/>
        </w:rPr>
        <w:t>下面放上我自己的一段脚本程序作为示例。脚本很</w:t>
      </w:r>
      <w:r w:rsidR="00DE0B4E">
        <w:rPr>
          <w:rFonts w:hint="eastAsia"/>
        </w:rPr>
        <w:t>简单</w:t>
      </w:r>
      <w:r>
        <w:rPr>
          <w:rFonts w:hint="eastAsia"/>
        </w:rPr>
        <w:t>：</w:t>
      </w:r>
    </w:p>
    <w:p w14:paraId="299E1456" w14:textId="77777777" w:rsidR="00DE0B4E" w:rsidRDefault="00663FC9" w:rsidP="00DE0B4E">
      <w:pPr>
        <w:pStyle w:val="a9"/>
        <w:numPr>
          <w:ilvl w:val="0"/>
          <w:numId w:val="38"/>
        </w:numPr>
        <w:ind w:firstLineChars="0"/>
      </w:pPr>
      <w:r>
        <w:rPr>
          <w:rFonts w:hint="eastAsia"/>
        </w:rPr>
        <w:t>从参数中读取远程主机用户名、用户密码、远程主机</w:t>
      </w:r>
      <w:r>
        <w:rPr>
          <w:rFonts w:hint="eastAsia"/>
        </w:rPr>
        <w:t>IP</w:t>
      </w:r>
      <w:r>
        <w:t>v4</w:t>
      </w:r>
      <w:r>
        <w:rPr>
          <w:rFonts w:hint="eastAsia"/>
        </w:rPr>
        <w:t>地址</w:t>
      </w:r>
      <w:r w:rsidR="00DE0B4E">
        <w:rPr>
          <w:rFonts w:hint="eastAsia"/>
        </w:rPr>
        <w:t>；</w:t>
      </w:r>
    </w:p>
    <w:p w14:paraId="3AD16F42" w14:textId="77777777" w:rsidR="00DE0B4E" w:rsidRDefault="00DE0B4E" w:rsidP="00DE0B4E">
      <w:pPr>
        <w:pStyle w:val="a9"/>
        <w:numPr>
          <w:ilvl w:val="0"/>
          <w:numId w:val="38"/>
        </w:numPr>
        <w:ind w:firstLineChars="0"/>
      </w:pPr>
      <w:r>
        <w:rPr>
          <w:rFonts w:hint="eastAsia"/>
        </w:rPr>
        <w:t>用</w:t>
      </w:r>
      <w:r w:rsidR="00663FC9">
        <w:rPr>
          <w:rFonts w:hint="eastAsia"/>
        </w:rPr>
        <w:t>scp</w:t>
      </w:r>
      <w:r w:rsidR="00663FC9">
        <w:rPr>
          <w:rFonts w:hint="eastAsia"/>
        </w:rPr>
        <w:t>传一个本地文件</w:t>
      </w:r>
      <w:r w:rsidR="00663FC9">
        <w:rPr>
          <w:rFonts w:hint="eastAsia"/>
        </w:rPr>
        <w:t>test</w:t>
      </w:r>
      <w:r w:rsidR="00663FC9">
        <w:t>.pdf</w:t>
      </w:r>
      <w:r w:rsidR="00663FC9">
        <w:rPr>
          <w:rFonts w:hint="eastAsia"/>
        </w:rPr>
        <w:t>到远程主机并命名为</w:t>
      </w:r>
      <w:r w:rsidR="00663FC9">
        <w:rPr>
          <w:rFonts w:hint="eastAsia"/>
        </w:rPr>
        <w:t>t</w:t>
      </w:r>
      <w:r w:rsidR="00663FC9">
        <w:t>est.pdf.new</w:t>
      </w:r>
      <w:r>
        <w:rPr>
          <w:rFonts w:hint="eastAsia"/>
        </w:rPr>
        <w:t>，期间自动输入密码等信息；</w:t>
      </w:r>
    </w:p>
    <w:p w14:paraId="667CA7CF" w14:textId="6FA0E1F3" w:rsidR="00663FC9" w:rsidRDefault="00663FC9" w:rsidP="00DE0B4E">
      <w:pPr>
        <w:pStyle w:val="a9"/>
        <w:numPr>
          <w:ilvl w:val="0"/>
          <w:numId w:val="38"/>
        </w:numPr>
        <w:ind w:firstLineChars="0"/>
      </w:pPr>
      <w:r>
        <w:rPr>
          <w:rFonts w:hint="eastAsia"/>
        </w:rPr>
        <w:t>ssh</w:t>
      </w:r>
      <w:r>
        <w:rPr>
          <w:rFonts w:hint="eastAsia"/>
        </w:rPr>
        <w:t>登录远程主机，用</w:t>
      </w:r>
      <w:r>
        <w:rPr>
          <w:rFonts w:hint="eastAsia"/>
        </w:rPr>
        <w:t>shell</w:t>
      </w:r>
      <w:r>
        <w:rPr>
          <w:rFonts w:hint="eastAsia"/>
        </w:rPr>
        <w:t>的组合命令找到一个打开了文件</w:t>
      </w:r>
      <w:r>
        <w:rPr>
          <w:rFonts w:hint="eastAsia"/>
        </w:rPr>
        <w:t>t</w:t>
      </w:r>
      <w:r>
        <w:t>est.pdf</w:t>
      </w:r>
      <w:r>
        <w:rPr>
          <w:rFonts w:hint="eastAsia"/>
        </w:rPr>
        <w:t>应用程序</w:t>
      </w:r>
      <w:r>
        <w:rPr>
          <w:rFonts w:hint="eastAsia"/>
        </w:rPr>
        <w:t>f</w:t>
      </w:r>
      <w:r>
        <w:t>irfox</w:t>
      </w:r>
      <w:r>
        <w:rPr>
          <w:rFonts w:hint="eastAsia"/>
        </w:rPr>
        <w:t>的进程号，并用</w:t>
      </w:r>
      <w:r>
        <w:rPr>
          <w:rFonts w:hint="eastAsia"/>
        </w:rPr>
        <w:t>kill</w:t>
      </w:r>
      <w:r>
        <w:t xml:space="preserve"> </w:t>
      </w:r>
      <w:r>
        <w:rPr>
          <w:rFonts w:hint="eastAsia"/>
        </w:rPr>
        <w:t>-9</w:t>
      </w:r>
      <w:r>
        <w:rPr>
          <w:rFonts w:hint="eastAsia"/>
        </w:rPr>
        <w:t>命令杀死该进程；</w:t>
      </w:r>
    </w:p>
    <w:p w14:paraId="79ABF3A5" w14:textId="242E39FE" w:rsidR="00663FC9" w:rsidRDefault="00663FC9" w:rsidP="00DE0B4E">
      <w:pPr>
        <w:pStyle w:val="a9"/>
        <w:numPr>
          <w:ilvl w:val="0"/>
          <w:numId w:val="38"/>
        </w:numPr>
        <w:ind w:firstLineChars="0"/>
      </w:pPr>
      <w:r>
        <w:rPr>
          <w:rFonts w:hint="eastAsia"/>
        </w:rPr>
        <w:t>将文件</w:t>
      </w:r>
      <w:r>
        <w:rPr>
          <w:rFonts w:hint="eastAsia"/>
        </w:rPr>
        <w:t>t</w:t>
      </w:r>
      <w:r>
        <w:t>est.pdf.new</w:t>
      </w:r>
      <w:r>
        <w:rPr>
          <w:rFonts w:hint="eastAsia"/>
        </w:rPr>
        <w:t>重命名为</w:t>
      </w:r>
      <w:r>
        <w:rPr>
          <w:rFonts w:hint="eastAsia"/>
        </w:rPr>
        <w:t>t</w:t>
      </w:r>
      <w:r>
        <w:t>est.pdf</w:t>
      </w:r>
      <w:r>
        <w:rPr>
          <w:rFonts w:hint="eastAsia"/>
        </w:rPr>
        <w:t>；</w:t>
      </w:r>
    </w:p>
    <w:p w14:paraId="1C739DEB" w14:textId="6EB74991" w:rsidR="00663FC9" w:rsidRDefault="00663FC9" w:rsidP="00DE0B4E">
      <w:pPr>
        <w:pStyle w:val="a9"/>
        <w:numPr>
          <w:ilvl w:val="0"/>
          <w:numId w:val="38"/>
        </w:numPr>
        <w:ind w:firstLineChars="0"/>
      </w:pPr>
      <w:r>
        <w:rPr>
          <w:rFonts w:hint="eastAsia"/>
        </w:rPr>
        <w:t>用</w:t>
      </w:r>
      <w:r>
        <w:rPr>
          <w:rFonts w:hint="eastAsia"/>
        </w:rPr>
        <w:t>firefox</w:t>
      </w:r>
      <w:r>
        <w:rPr>
          <w:rFonts w:hint="eastAsia"/>
        </w:rPr>
        <w:t>打开文件</w:t>
      </w:r>
      <w:r>
        <w:rPr>
          <w:rFonts w:hint="eastAsia"/>
        </w:rPr>
        <w:t>t</w:t>
      </w:r>
      <w:r>
        <w:t>est.pdf</w:t>
      </w:r>
      <w:r>
        <w:rPr>
          <w:rFonts w:hint="eastAsia"/>
        </w:rPr>
        <w:t>并关闭</w:t>
      </w:r>
      <w:r>
        <w:rPr>
          <w:rFonts w:hint="eastAsia"/>
        </w:rPr>
        <w:t>firefox</w:t>
      </w:r>
      <w:r>
        <w:rPr>
          <w:rFonts w:hint="eastAsia"/>
        </w:rPr>
        <w:t>本次运行的所有输出信息，同时使之脱离终端，在后台不挂起得永久执行</w:t>
      </w:r>
      <w:r w:rsidR="008B4AE2">
        <w:rPr>
          <w:rFonts w:hint="eastAsia"/>
        </w:rPr>
        <w:t>（关于如何在远程主机上运行图形界面应用程序，请点击这里查看</w:t>
      </w:r>
      <w:hyperlink w:anchor="_13、GUI图形界面的跨主机显示" w:history="1">
        <w:r w:rsidR="00F679C7" w:rsidRPr="00F679C7">
          <w:rPr>
            <w:rStyle w:val="a8"/>
            <w:rFonts w:hint="eastAsia"/>
          </w:rPr>
          <w:t>GUI</w:t>
        </w:r>
        <w:r w:rsidR="00F679C7" w:rsidRPr="00F679C7">
          <w:rPr>
            <w:rStyle w:val="a8"/>
            <w:rFonts w:hint="eastAsia"/>
          </w:rPr>
          <w:t>图形界面的跨主机显示</w:t>
        </w:r>
      </w:hyperlink>
      <w:r w:rsidR="008B4AE2">
        <w:rPr>
          <w:rFonts w:hint="eastAsia"/>
        </w:rPr>
        <w:t>教程）</w:t>
      </w:r>
      <w:r>
        <w:rPr>
          <w:rFonts w:hint="eastAsia"/>
        </w:rPr>
        <w:t>；</w:t>
      </w:r>
    </w:p>
    <w:p w14:paraId="1580DF12" w14:textId="3FE222EB" w:rsidR="00663FC9" w:rsidRDefault="00663FC9" w:rsidP="00DE0B4E">
      <w:pPr>
        <w:pStyle w:val="a9"/>
        <w:numPr>
          <w:ilvl w:val="0"/>
          <w:numId w:val="38"/>
        </w:numPr>
        <w:ind w:firstLineChars="0"/>
      </w:pPr>
      <w:r>
        <w:rPr>
          <w:rFonts w:hint="eastAsia"/>
        </w:rPr>
        <w:t>终端睡眠一秒，然后退出</w:t>
      </w:r>
      <w:r>
        <w:rPr>
          <w:rFonts w:hint="eastAsia"/>
        </w:rPr>
        <w:t>ssh</w:t>
      </w:r>
      <w:r>
        <w:rPr>
          <w:rFonts w:hint="eastAsia"/>
        </w:rPr>
        <w:t>远程登录；</w:t>
      </w:r>
    </w:p>
    <w:p w14:paraId="616266DD" w14:textId="6B7FEBA6" w:rsidR="00663FC9" w:rsidRDefault="00663FC9" w:rsidP="00DE0B4E">
      <w:pPr>
        <w:pStyle w:val="a9"/>
        <w:numPr>
          <w:ilvl w:val="0"/>
          <w:numId w:val="38"/>
        </w:numPr>
        <w:ind w:firstLineChars="0"/>
      </w:pPr>
      <w:r>
        <w:rPr>
          <w:rFonts w:hint="eastAsia"/>
        </w:rPr>
        <w:t>退出当前</w:t>
      </w:r>
      <w:r>
        <w:rPr>
          <w:rFonts w:hint="eastAsia"/>
        </w:rPr>
        <w:t>e</w:t>
      </w:r>
      <w:r>
        <w:t>xpect</w:t>
      </w:r>
      <w:r>
        <w:rPr>
          <w:rFonts w:hint="eastAsia"/>
        </w:rPr>
        <w:t>脚本程序。</w:t>
      </w:r>
    </w:p>
    <w:p w14:paraId="25802655" w14:textId="76B74D36" w:rsidR="00663FC9" w:rsidRDefault="00663FC9" w:rsidP="00663FC9">
      <w:pPr>
        <w:ind w:firstLine="420"/>
      </w:pPr>
      <w:r>
        <w:rPr>
          <w:rFonts w:hint="eastAsia"/>
        </w:rPr>
        <w:t>代码如下：</w:t>
      </w:r>
    </w:p>
    <w:p w14:paraId="02F2CEB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usr/bin/expect -f</w:t>
      </w:r>
    </w:p>
    <w:p w14:paraId="37F083EB"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21018E8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 Usage: check.exp username password hostname</w:t>
      </w:r>
    </w:p>
    <w:p w14:paraId="53C514A6" w14:textId="4A3C26B0"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 xml:space="preserve">if { [llength $argv] &lt; </w:t>
      </w:r>
      <w:r>
        <w:rPr>
          <w:rFonts w:ascii="隶书" w:eastAsia="隶书"/>
          <w:sz w:val="15"/>
          <w:szCs w:val="15"/>
        </w:rPr>
        <w:t>3</w:t>
      </w:r>
      <w:r w:rsidRPr="00B97E9B">
        <w:rPr>
          <w:rFonts w:ascii="隶书" w:eastAsia="隶书"/>
          <w:sz w:val="15"/>
          <w:szCs w:val="15"/>
        </w:rPr>
        <w:t xml:space="preserve"> } { </w:t>
      </w:r>
    </w:p>
    <w:p w14:paraId="4AB61512"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puts "Usage: view.exp username password hostname"</w:t>
      </w:r>
    </w:p>
    <w:p w14:paraId="46533B8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exit 1</w:t>
      </w:r>
    </w:p>
    <w:p w14:paraId="021FFB79"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w:t>
      </w:r>
    </w:p>
    <w:p w14:paraId="1FFEF85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138B1CD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t timeout 90</w:t>
      </w:r>
    </w:p>
    <w:p w14:paraId="5ADD79A2"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t username [lindex $argv 0]</w:t>
      </w:r>
    </w:p>
    <w:p w14:paraId="7D90116B"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t password [lindex $argv 1]</w:t>
      </w:r>
    </w:p>
    <w:p w14:paraId="1AF92059"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t hostname [lindex $argv 2]</w:t>
      </w:r>
    </w:p>
    <w:p w14:paraId="625AAE27"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4BD7F45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t pdfFile "partPaper-Wang.pdf"</w:t>
      </w:r>
    </w:p>
    <w:p w14:paraId="36C6B10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t pdfReader "evince"</w:t>
      </w:r>
    </w:p>
    <w:p w14:paraId="7F837066"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707C0518"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pawn make clean</w:t>
      </w:r>
    </w:p>
    <w:p w14:paraId="60DC564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pect eof</w:t>
      </w:r>
    </w:p>
    <w:p w14:paraId="7FE7365C"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pawn make</w:t>
      </w:r>
    </w:p>
    <w:p w14:paraId="641D73B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pect eof</w:t>
      </w:r>
    </w:p>
    <w:p w14:paraId="58EC01F9"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7114A1E5"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pawn scp ./$pdfFile $username@$hostname:~/${pdfFile}.new</w:t>
      </w:r>
    </w:p>
    <w:p w14:paraId="3F93B25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pect {</w:t>
      </w:r>
    </w:p>
    <w:p w14:paraId="202EBAC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lastRenderedPageBreak/>
        <w:tab/>
        <w:t>"*(yes/no)?*"</w:t>
      </w:r>
    </w:p>
    <w:p w14:paraId="3BC157F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035769A2"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send "yes\r"</w:t>
      </w:r>
    </w:p>
    <w:p w14:paraId="4B7C1E5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pect "*password:*"</w:t>
      </w:r>
    </w:p>
    <w:p w14:paraId="73A54CDE"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send "$password\r"</w:t>
      </w:r>
    </w:p>
    <w:p w14:paraId="2782C94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F6F659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password:*"</w:t>
      </w:r>
    </w:p>
    <w:p w14:paraId="4F99BE7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82D3FFC"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send "$password\r"</w:t>
      </w:r>
    </w:p>
    <w:p w14:paraId="5AFC957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26FDE34C"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timeout</w:t>
      </w:r>
    </w:p>
    <w:p w14:paraId="7505ACE1"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75C61E82"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1</w:t>
      </w:r>
    </w:p>
    <w:p w14:paraId="4C8D5B49"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65F3D54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eof</w:t>
      </w:r>
    </w:p>
    <w:p w14:paraId="564B371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1E8CCC0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2</w:t>
      </w:r>
    </w:p>
    <w:p w14:paraId="1A7B6F7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0C6F58E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w:t>
      </w:r>
    </w:p>
    <w:p w14:paraId="26B1A23B"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pect {</w:t>
      </w:r>
    </w:p>
    <w:p w14:paraId="07A979E5"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No such file or directory*"</w:t>
      </w:r>
    </w:p>
    <w:p w14:paraId="0BB5EC1C"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D2F9E3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3</w:t>
      </w:r>
    </w:p>
    <w:p w14:paraId="06D4F4EE"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32C4FF3E"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100%*"</w:t>
      </w:r>
    </w:p>
    <w:p w14:paraId="4A80AA8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451A5E3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1F9E7DFE"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timeout</w:t>
      </w:r>
    </w:p>
    <w:p w14:paraId="1E542A5B"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1DE9979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1</w:t>
      </w:r>
    </w:p>
    <w:p w14:paraId="2568332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297E14DD"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eof</w:t>
      </w:r>
    </w:p>
    <w:p w14:paraId="64F32BA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FDE05B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2</w:t>
      </w:r>
    </w:p>
    <w:p w14:paraId="638F620D"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0EB17B9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w:t>
      </w:r>
    </w:p>
    <w:p w14:paraId="49E02FA5"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38909F37"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pawn ssh $username@$hostname</w:t>
      </w:r>
    </w:p>
    <w:p w14:paraId="1F38C56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pect {</w:t>
      </w:r>
    </w:p>
    <w:p w14:paraId="5FF960F2"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yes/no)?*"</w:t>
      </w:r>
    </w:p>
    <w:p w14:paraId="7D091906"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6111F7B5"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send "yes\r"</w:t>
      </w:r>
    </w:p>
    <w:p w14:paraId="0958D6C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pect "*password:*"</w:t>
      </w:r>
    </w:p>
    <w:p w14:paraId="3033C1EB"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send "$password\r"</w:t>
      </w:r>
    </w:p>
    <w:p w14:paraId="4CA32E5C"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2B365F08"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password:*"</w:t>
      </w:r>
    </w:p>
    <w:p w14:paraId="5FE8870D"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7691F30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send "$password\r"</w:t>
      </w:r>
    </w:p>
    <w:p w14:paraId="58267185"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5DDEAE2"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timeout</w:t>
      </w:r>
    </w:p>
    <w:p w14:paraId="3D88CBB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43FB659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1</w:t>
      </w:r>
    </w:p>
    <w:p w14:paraId="1E74803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7666655C"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eof</w:t>
      </w:r>
    </w:p>
    <w:p w14:paraId="514B75E7"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6F705F1"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2</w:t>
      </w:r>
    </w:p>
    <w:p w14:paraId="5DABE56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268BE3F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w:t>
      </w:r>
    </w:p>
    <w:p w14:paraId="5FB4CB1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pect {</w:t>
      </w:r>
    </w:p>
    <w:p w14:paraId="35DF8406"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Last login:*"</w:t>
      </w:r>
    </w:p>
    <w:p w14:paraId="5AD8B82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471D0E6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40BD55C9"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timeout</w:t>
      </w:r>
    </w:p>
    <w:p w14:paraId="3A90E2D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635B8F1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1</w:t>
      </w:r>
    </w:p>
    <w:p w14:paraId="4A8CA97D"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114EF53B"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eof</w:t>
      </w:r>
    </w:p>
    <w:p w14:paraId="1D22A397"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4EA927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2</w:t>
      </w:r>
    </w:p>
    <w:p w14:paraId="4601214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3465FF3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w:t>
      </w:r>
    </w:p>
    <w:p w14:paraId="47FD1F86"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54AF2E25"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nd "kill -9 `ps -ax | grep $pdfFile | awk -F \" \" '\{ if( \$5 == \"$pdfReader\" )\{print \$1;\} \}'` \r"</w:t>
      </w:r>
    </w:p>
    <w:p w14:paraId="5F8A32CE"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53CC0238"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nd "mv ./${pdfFile}.new ./$pdfFile\r"</w:t>
      </w:r>
    </w:p>
    <w:p w14:paraId="547E021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012263AE"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nd "nohup $pdfReader ./$pdfFile &gt;/dev/null 2&gt;&amp;1 &amp;\r"</w:t>
      </w:r>
    </w:p>
    <w:p w14:paraId="1F56B659"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5C9E2748"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ec bash -c "sleep 1"</w:t>
      </w:r>
    </w:p>
    <w:p w14:paraId="3A55EE47"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nd "exit\r"</w:t>
      </w:r>
    </w:p>
    <w:p w14:paraId="7BE44466" w14:textId="0DA2F85B" w:rsidR="00663FC9" w:rsidRDefault="00B97E9B" w:rsidP="00B97E9B">
      <w:pPr>
        <w:pBdr>
          <w:top w:val="single" w:sz="4" w:space="1" w:color="auto"/>
          <w:left w:val="single" w:sz="4" w:space="1" w:color="auto"/>
          <w:bottom w:val="single" w:sz="4" w:space="1" w:color="auto"/>
          <w:right w:val="single" w:sz="4" w:space="1" w:color="auto"/>
        </w:pBdr>
        <w:spacing w:line="160" w:lineRule="exact"/>
      </w:pPr>
      <w:r w:rsidRPr="00B97E9B">
        <w:rPr>
          <w:rFonts w:ascii="隶书" w:eastAsia="隶书"/>
          <w:sz w:val="15"/>
          <w:szCs w:val="15"/>
        </w:rPr>
        <w:t>exit 0</w:t>
      </w:r>
    </w:p>
    <w:p w14:paraId="7873E961" w14:textId="24A0346E" w:rsidR="00466608" w:rsidRDefault="00C03062" w:rsidP="00F47D94">
      <w:r>
        <w:tab/>
      </w:r>
      <w:r>
        <w:rPr>
          <w:rFonts w:hint="eastAsia"/>
        </w:rPr>
        <w:t>以上程序非常简单，但是包含了自动交互、执行</w:t>
      </w:r>
      <w:r>
        <w:rPr>
          <w:rFonts w:hint="eastAsia"/>
        </w:rPr>
        <w:t>shell</w:t>
      </w:r>
      <w:r>
        <w:rPr>
          <w:rFonts w:hint="eastAsia"/>
        </w:rPr>
        <w:t>的组合和非组合命令、进程的后台运行、终端睡眠挂起一秒、退出登录等命令的使用方法，有参考价值。</w:t>
      </w:r>
    </w:p>
    <w:p w14:paraId="166CC87E" w14:textId="77777777" w:rsidR="00775730" w:rsidRDefault="00775730" w:rsidP="00F47D94"/>
    <w:p w14:paraId="526BBBCD" w14:textId="77777777" w:rsidR="00775730" w:rsidRDefault="00775730" w:rsidP="00F47D94"/>
    <w:p w14:paraId="2B7CCF93" w14:textId="77777777" w:rsidR="00BE3C87" w:rsidRDefault="00BE3C87" w:rsidP="00F47D94"/>
    <w:p w14:paraId="131954C4" w14:textId="6563FA6B" w:rsidR="001946DA" w:rsidRPr="001946DA" w:rsidRDefault="00CA4C13" w:rsidP="00DE365A">
      <w:pPr>
        <w:pStyle w:val="2"/>
        <w:numPr>
          <w:ilvl w:val="0"/>
          <w:numId w:val="36"/>
        </w:numPr>
        <w:tabs>
          <w:tab w:val="left" w:pos="420"/>
        </w:tabs>
      </w:pPr>
      <w:bookmarkStart w:id="310" w:name="_Toc27512286"/>
      <w:r>
        <w:rPr>
          <w:rFonts w:hint="eastAsia"/>
        </w:rPr>
        <w:t>SSH</w:t>
      </w:r>
      <w:r w:rsidR="0081292F">
        <w:rPr>
          <w:rFonts w:hint="eastAsia"/>
        </w:rPr>
        <w:t>远程安装</w:t>
      </w:r>
      <w:r w:rsidR="00C324DC">
        <w:rPr>
          <w:rFonts w:hint="eastAsia"/>
        </w:rPr>
        <w:t>GUI</w:t>
      </w:r>
      <w:r w:rsidR="0081292F">
        <w:rPr>
          <w:rFonts w:hint="eastAsia"/>
        </w:rPr>
        <w:t>图形界面应用程序</w:t>
      </w:r>
      <w:bookmarkEnd w:id="310"/>
    </w:p>
    <w:p w14:paraId="0E7585A4" w14:textId="371331BD" w:rsidR="00894B63" w:rsidRDefault="0081292F" w:rsidP="00522132">
      <w:pPr>
        <w:tabs>
          <w:tab w:val="left" w:pos="420"/>
        </w:tabs>
      </w:pPr>
      <w:r>
        <w:tab/>
      </w:r>
      <w:r>
        <w:rPr>
          <w:rFonts w:hint="eastAsia"/>
        </w:rPr>
        <w:t>本章内容的需求是使远程主机的图形显示在本地主机上。一个很热门的实践应用就是</w:t>
      </w:r>
      <w:r w:rsidR="005363FA">
        <w:rPr>
          <w:rFonts w:hint="eastAsia"/>
        </w:rPr>
        <w:t>（广大网友很多人碰到这个问题）</w:t>
      </w:r>
      <w:r>
        <w:rPr>
          <w:rFonts w:hint="eastAsia"/>
        </w:rPr>
        <w:t>：在本地主机上</w:t>
      </w:r>
      <w:r>
        <w:rPr>
          <w:rFonts w:hint="eastAsia"/>
        </w:rPr>
        <w:t>s</w:t>
      </w:r>
      <w:r>
        <w:t>s</w:t>
      </w:r>
      <w:r>
        <w:rPr>
          <w:rFonts w:hint="eastAsia"/>
        </w:rPr>
        <w:t>h</w:t>
      </w:r>
      <w:r>
        <w:rPr>
          <w:rFonts w:hint="eastAsia"/>
        </w:rPr>
        <w:t>登录远程服务器，为远程服务器安装</w:t>
      </w:r>
      <w:r w:rsidRPr="0081292F">
        <w:t>oracle</w:t>
      </w:r>
      <w:r>
        <w:rPr>
          <w:rFonts w:hint="eastAsia"/>
        </w:rPr>
        <w:t>数据库，由于该数据库的安装需要通过</w:t>
      </w:r>
      <w:r>
        <w:rPr>
          <w:rFonts w:hint="eastAsia"/>
        </w:rPr>
        <w:t>GUI</w:t>
      </w:r>
      <w:r>
        <w:rPr>
          <w:rFonts w:hint="eastAsia"/>
        </w:rPr>
        <w:t>操作才能完成，因此该章的问题就显得十分有应用价值。</w:t>
      </w:r>
    </w:p>
    <w:p w14:paraId="25A47EEB" w14:textId="54171A69" w:rsidR="005363FA" w:rsidRPr="0081292F" w:rsidRDefault="005363FA" w:rsidP="00522132">
      <w:pPr>
        <w:tabs>
          <w:tab w:val="left" w:pos="420"/>
        </w:tabs>
      </w:pPr>
      <w:r>
        <w:tab/>
      </w:r>
      <w:r>
        <w:rPr>
          <w:rFonts w:hint="eastAsia"/>
        </w:rPr>
        <w:t>不过因为笔者有相似于广大网友、但又不同于广大网友的另外的问题，因此，在前面“第一部分</w:t>
      </w:r>
      <w:r>
        <w:rPr>
          <w:rFonts w:hint="eastAsia"/>
        </w:rPr>
        <w:t xml:space="preserve"> </w:t>
      </w:r>
      <w:r>
        <w:rPr>
          <w:rFonts w:hint="eastAsia"/>
        </w:rPr>
        <w:t>负二章</w:t>
      </w:r>
      <w:r>
        <w:rPr>
          <w:rFonts w:hint="eastAsia"/>
        </w:rPr>
        <w:t xml:space="preserve"> </w:t>
      </w:r>
      <w:r>
        <w:rPr>
          <w:rFonts w:hint="eastAsia"/>
        </w:rPr>
        <w:t>第</w:t>
      </w:r>
      <w:r>
        <w:rPr>
          <w:rFonts w:hint="eastAsia"/>
        </w:rPr>
        <w:t>13</w:t>
      </w:r>
      <w:r>
        <w:rPr>
          <w:rFonts w:hint="eastAsia"/>
        </w:rPr>
        <w:t>节”的内容中介绍了该部分内容，请点击</w:t>
      </w:r>
      <w:hyperlink w:anchor="_13、GUI图形界面的跨主机显示" w:history="1">
        <w:r w:rsidRPr="005363FA">
          <w:rPr>
            <w:rStyle w:val="a8"/>
          </w:rPr>
          <w:t>GUI</w:t>
        </w:r>
        <w:r w:rsidRPr="005363FA">
          <w:rPr>
            <w:rStyle w:val="a8"/>
          </w:rPr>
          <w:t>图形界面的跨主机显示</w:t>
        </w:r>
      </w:hyperlink>
      <w:r>
        <w:rPr>
          <w:rFonts w:hint="eastAsia"/>
        </w:rPr>
        <w:t>跳转查看。</w:t>
      </w:r>
    </w:p>
    <w:p w14:paraId="53FC31AC" w14:textId="2378958A" w:rsidR="002B37ED" w:rsidRDefault="002B37ED" w:rsidP="00522132">
      <w:pPr>
        <w:tabs>
          <w:tab w:val="left" w:pos="420"/>
        </w:tabs>
      </w:pPr>
    </w:p>
    <w:p w14:paraId="63F9DBDB" w14:textId="77777777" w:rsidR="002B37ED" w:rsidRDefault="002B37ED" w:rsidP="00522132">
      <w:pPr>
        <w:tabs>
          <w:tab w:val="left" w:pos="420"/>
        </w:tabs>
      </w:pPr>
    </w:p>
    <w:p w14:paraId="6780FF2E" w14:textId="77777777" w:rsidR="002547FF" w:rsidRDefault="002547FF" w:rsidP="00775C2C">
      <w:pPr>
        <w:tabs>
          <w:tab w:val="left" w:pos="420"/>
        </w:tabs>
      </w:pPr>
      <w:r>
        <w:br w:type="page"/>
      </w:r>
    </w:p>
    <w:p w14:paraId="5ACA7495" w14:textId="4499E791" w:rsidR="003917A7" w:rsidRPr="002547FF" w:rsidRDefault="009144C7" w:rsidP="00775C2C">
      <w:pPr>
        <w:pStyle w:val="1"/>
        <w:tabs>
          <w:tab w:val="left" w:pos="420"/>
        </w:tabs>
        <w:jc w:val="center"/>
      </w:pPr>
      <w:bookmarkStart w:id="311" w:name="_Toc27512287"/>
      <w:r w:rsidRPr="002547FF">
        <w:lastRenderedPageBreak/>
        <w:t>第</w:t>
      </w:r>
      <w:r w:rsidR="002B37ED">
        <w:rPr>
          <w:rFonts w:hint="eastAsia"/>
        </w:rPr>
        <w:t>六</w:t>
      </w:r>
      <w:r w:rsidRPr="002547FF">
        <w:t>部分</w:t>
      </w:r>
      <w:r w:rsidRPr="002547FF">
        <w:t xml:space="preserve"> </w:t>
      </w:r>
      <w:r w:rsidRPr="002547FF">
        <w:t>其他不常用的软件的安装</w:t>
      </w:r>
      <w:bookmarkEnd w:id="311"/>
    </w:p>
    <w:p w14:paraId="23E74F0C" w14:textId="77777777" w:rsidR="003917A7" w:rsidRDefault="009144C7" w:rsidP="00775C2C">
      <w:pPr>
        <w:pStyle w:val="2"/>
        <w:tabs>
          <w:tab w:val="left" w:pos="420"/>
        </w:tabs>
      </w:pPr>
      <w:bookmarkStart w:id="312" w:name="_Toc27512288"/>
      <w:r>
        <w:t>一、</w:t>
      </w:r>
      <w:r>
        <w:rPr>
          <w:rFonts w:hint="eastAsia"/>
        </w:rPr>
        <w:t>安装</w:t>
      </w:r>
      <w:r>
        <w:rPr>
          <w:rFonts w:hint="eastAsia"/>
        </w:rPr>
        <w:t>kvm</w:t>
      </w:r>
      <w:r>
        <w:t>、</w:t>
      </w:r>
      <w:r>
        <w:t>xen</w:t>
      </w:r>
      <w:r>
        <w:t>、</w:t>
      </w:r>
      <w:r>
        <w:t>lxc</w:t>
      </w:r>
      <w:r>
        <w:rPr>
          <w:rFonts w:hint="eastAsia"/>
        </w:rPr>
        <w:t>虚拟机</w:t>
      </w:r>
      <w:r>
        <w:t>和</w:t>
      </w:r>
      <w:r>
        <w:t>docker</w:t>
      </w:r>
      <w:r>
        <w:rPr>
          <w:rFonts w:hint="eastAsia"/>
        </w:rPr>
        <w:t>：</w:t>
      </w:r>
      <w:bookmarkEnd w:id="312"/>
    </w:p>
    <w:p w14:paraId="7BD04DCE" w14:textId="77777777" w:rsidR="003917A7" w:rsidRDefault="009144C7" w:rsidP="00775C2C">
      <w:pPr>
        <w:pStyle w:val="3"/>
        <w:tabs>
          <w:tab w:val="left" w:pos="420"/>
        </w:tabs>
      </w:pPr>
      <w:bookmarkStart w:id="313" w:name="_Toc27512289"/>
      <w:r>
        <w:t>1</w:t>
      </w:r>
      <w:r>
        <w:t>、安装</w:t>
      </w:r>
      <w:r>
        <w:t>docker</w:t>
      </w:r>
      <w:r>
        <w:t>的准备工作</w:t>
      </w:r>
      <w:bookmarkEnd w:id="313"/>
    </w:p>
    <w:p w14:paraId="0145DEDC" w14:textId="77777777" w:rsidR="003917A7" w:rsidRDefault="009144C7" w:rsidP="00775C2C">
      <w:pPr>
        <w:tabs>
          <w:tab w:val="left" w:pos="420"/>
        </w:tabs>
        <w:jc w:val="left"/>
      </w:pPr>
      <w:r>
        <w:t>在安装之前，如果是对于</w:t>
      </w:r>
      <w:r>
        <w:t>centos</w:t>
      </w:r>
      <w:r>
        <w:t>，需要首先添加</w:t>
      </w:r>
      <w:r>
        <w:t>docker</w:t>
      </w:r>
      <w:r>
        <w:t>的源（如果不安装</w:t>
      </w:r>
      <w:r>
        <w:t>docker</w:t>
      </w:r>
      <w:r>
        <w:t>，治安抓过其他的，则不用进行此步骤：</w:t>
      </w:r>
    </w:p>
    <w:p w14:paraId="70835DAF" w14:textId="77777777" w:rsidR="003917A7" w:rsidRDefault="009144C7" w:rsidP="00775C2C">
      <w:pPr>
        <w:tabs>
          <w:tab w:val="left" w:pos="420"/>
        </w:tabs>
        <w:jc w:val="left"/>
      </w:pPr>
      <w:r>
        <w:t>在</w:t>
      </w:r>
      <w:r>
        <w:t>/etc/yum.repos.d/</w:t>
      </w:r>
      <w:r>
        <w:t>目录中创建文件</w:t>
      </w:r>
      <w:r>
        <w:t>docker.repo</w:t>
      </w:r>
      <w:r>
        <w:t>并写入以下内容：</w:t>
      </w:r>
    </w:p>
    <w:p w14:paraId="7AADF284" w14:textId="77777777" w:rsidR="003917A7" w:rsidRDefault="009144C7" w:rsidP="00775C2C">
      <w:pPr>
        <w:tabs>
          <w:tab w:val="left" w:pos="420"/>
        </w:tabs>
        <w:jc w:val="left"/>
      </w:pPr>
      <w:r>
        <w:t>[dockerrepo]</w:t>
      </w:r>
    </w:p>
    <w:p w14:paraId="7E3DA590" w14:textId="77777777" w:rsidR="003917A7" w:rsidRDefault="009144C7" w:rsidP="00775C2C">
      <w:pPr>
        <w:tabs>
          <w:tab w:val="left" w:pos="420"/>
        </w:tabs>
        <w:jc w:val="left"/>
      </w:pPr>
      <w:r>
        <w:t>name=Docker Repository</w:t>
      </w:r>
    </w:p>
    <w:p w14:paraId="1E059002" w14:textId="77777777" w:rsidR="003917A7" w:rsidRDefault="009144C7" w:rsidP="00775C2C">
      <w:pPr>
        <w:tabs>
          <w:tab w:val="left" w:pos="420"/>
        </w:tabs>
        <w:jc w:val="left"/>
      </w:pPr>
      <w:r>
        <w:t>baseurl=https://yum.dockerproject.org/repo/main/centos/$releasever/</w:t>
      </w:r>
    </w:p>
    <w:p w14:paraId="56725898" w14:textId="77777777" w:rsidR="003917A7" w:rsidRDefault="009144C7" w:rsidP="00775C2C">
      <w:pPr>
        <w:tabs>
          <w:tab w:val="left" w:pos="420"/>
        </w:tabs>
        <w:jc w:val="left"/>
      </w:pPr>
      <w:r>
        <w:t>enabled=1</w:t>
      </w:r>
    </w:p>
    <w:p w14:paraId="7BBD9E13" w14:textId="77777777" w:rsidR="003917A7" w:rsidRDefault="009144C7" w:rsidP="00775C2C">
      <w:pPr>
        <w:tabs>
          <w:tab w:val="left" w:pos="420"/>
        </w:tabs>
        <w:jc w:val="left"/>
      </w:pPr>
      <w:r>
        <w:t>gpgcheck=1</w:t>
      </w:r>
    </w:p>
    <w:p w14:paraId="34663D75" w14:textId="77777777" w:rsidR="003917A7" w:rsidRDefault="009144C7" w:rsidP="00775C2C">
      <w:pPr>
        <w:tabs>
          <w:tab w:val="left" w:pos="420"/>
        </w:tabs>
        <w:jc w:val="left"/>
      </w:pPr>
      <w:r>
        <w:t>gpgkey=https://yum.dockerproject.org/gpg</w:t>
      </w:r>
    </w:p>
    <w:p w14:paraId="51508366" w14:textId="77777777" w:rsidR="003917A7" w:rsidRDefault="003917A7" w:rsidP="00775C2C">
      <w:pPr>
        <w:tabs>
          <w:tab w:val="left" w:pos="420"/>
        </w:tabs>
        <w:jc w:val="left"/>
      </w:pPr>
    </w:p>
    <w:p w14:paraId="18CDCE5A" w14:textId="77777777" w:rsidR="003917A7" w:rsidRDefault="009144C7" w:rsidP="00775C2C">
      <w:pPr>
        <w:pStyle w:val="3"/>
        <w:tabs>
          <w:tab w:val="left" w:pos="420"/>
        </w:tabs>
      </w:pPr>
      <w:bookmarkStart w:id="314" w:name="_Toc27512290"/>
      <w:r>
        <w:t>2</w:t>
      </w:r>
      <w:r>
        <w:t>、安装虚拟机等</w:t>
      </w:r>
      <w:bookmarkEnd w:id="314"/>
    </w:p>
    <w:p w14:paraId="2A72148F" w14:textId="77777777" w:rsidR="003917A7" w:rsidRDefault="009144C7" w:rsidP="00775C2C">
      <w:pPr>
        <w:tabs>
          <w:tab w:val="left" w:pos="420"/>
        </w:tabs>
        <w:jc w:val="left"/>
      </w:pPr>
      <w:r>
        <w:t>具体关于各个虚拟机的介绍可以自行查阅百度。现提供各个软件安装方法汇总如下：</w:t>
      </w:r>
    </w:p>
    <w:p w14:paraId="758B7ED3" w14:textId="77777777" w:rsidR="003917A7" w:rsidRDefault="009144C7" w:rsidP="00775C2C">
      <w:pPr>
        <w:tabs>
          <w:tab w:val="left" w:pos="420"/>
        </w:tabs>
        <w:jc w:val="left"/>
      </w:pPr>
      <w:r>
        <w:t>install</w:t>
      </w:r>
      <w:r>
        <w:rPr>
          <w:rFonts w:hint="eastAsia"/>
        </w:rPr>
        <w:t xml:space="preserve"> kvm kvm* *kvm *kvm* docker docker-engine docker* *docker *docker* lxc lxc* *lxc *lxc* --skip-broken --nogpgcheck</w:t>
      </w:r>
    </w:p>
    <w:p w14:paraId="038D4C6F" w14:textId="77777777" w:rsidR="003917A7" w:rsidRDefault="003917A7" w:rsidP="00775C2C">
      <w:pPr>
        <w:tabs>
          <w:tab w:val="left" w:pos="420"/>
        </w:tabs>
        <w:jc w:val="left"/>
      </w:pPr>
    </w:p>
    <w:p w14:paraId="5EB9E177" w14:textId="77777777" w:rsidR="003917A7" w:rsidRDefault="009144C7" w:rsidP="00775C2C">
      <w:pPr>
        <w:tabs>
          <w:tab w:val="left" w:pos="420"/>
        </w:tabs>
        <w:jc w:val="left"/>
      </w:pPr>
      <w:r>
        <w:t>install</w:t>
      </w:r>
      <w:r>
        <w:rPr>
          <w:rFonts w:hint="eastAsia"/>
        </w:rPr>
        <w:t xml:space="preserve"> kvm docker docker-engine lxc lxc* --skip-broken --nogpgcheck</w:t>
      </w:r>
    </w:p>
    <w:p w14:paraId="1C0B7357" w14:textId="77777777" w:rsidR="003917A7" w:rsidRDefault="003917A7" w:rsidP="00775C2C">
      <w:pPr>
        <w:tabs>
          <w:tab w:val="left" w:pos="420"/>
        </w:tabs>
        <w:jc w:val="left"/>
      </w:pPr>
    </w:p>
    <w:p w14:paraId="7E5493AA" w14:textId="77777777" w:rsidR="003917A7" w:rsidRDefault="009144C7" w:rsidP="00775C2C">
      <w:pPr>
        <w:tabs>
          <w:tab w:val="left" w:pos="420"/>
        </w:tabs>
        <w:jc w:val="left"/>
      </w:pPr>
      <w:r>
        <w:t>install</w:t>
      </w:r>
      <w:r>
        <w:rPr>
          <w:rFonts w:hint="eastAsia"/>
        </w:rPr>
        <w:t xml:space="preserve"> kvm libvirt python-virtinst qemu-kvm virt-viewer bridge-utils --skip-broken --nogpgcheck</w:t>
      </w:r>
    </w:p>
    <w:p w14:paraId="0DB1D068" w14:textId="77777777" w:rsidR="003917A7" w:rsidRDefault="003917A7" w:rsidP="00775C2C">
      <w:pPr>
        <w:tabs>
          <w:tab w:val="left" w:pos="420"/>
        </w:tabs>
        <w:jc w:val="left"/>
      </w:pPr>
    </w:p>
    <w:p w14:paraId="7994CBC4" w14:textId="77777777" w:rsidR="003917A7" w:rsidRDefault="009144C7" w:rsidP="00775C2C">
      <w:pPr>
        <w:tabs>
          <w:tab w:val="left" w:pos="420"/>
        </w:tabs>
        <w:jc w:val="left"/>
      </w:pPr>
      <w:r>
        <w:t>groupinstall</w:t>
      </w:r>
      <w:r>
        <w:rPr>
          <w:rFonts w:hint="eastAsia"/>
        </w:rPr>
        <w:t xml:space="preserve"> Virtualization 'Virtualization Client' 'Virtualization Platform' 'Virtualization Tools' --skip-broken --nogpgcheck</w:t>
      </w:r>
    </w:p>
    <w:p w14:paraId="5C5A21ED" w14:textId="77777777" w:rsidR="003917A7" w:rsidRDefault="003917A7" w:rsidP="00775C2C">
      <w:pPr>
        <w:tabs>
          <w:tab w:val="left" w:pos="420"/>
        </w:tabs>
        <w:jc w:val="left"/>
      </w:pPr>
    </w:p>
    <w:p w14:paraId="08D46787" w14:textId="77777777" w:rsidR="003917A7" w:rsidRDefault="009144C7" w:rsidP="00775C2C">
      <w:pPr>
        <w:tabs>
          <w:tab w:val="left" w:pos="420"/>
        </w:tabs>
        <w:jc w:val="left"/>
      </w:pPr>
      <w:r>
        <w:t>install</w:t>
      </w:r>
      <w:r>
        <w:rPr>
          <w:rFonts w:hint="eastAsia"/>
        </w:rPr>
        <w:t xml:space="preserve"> kvm kmod-kvm qemu kvm-qemu-img virt-viewervirt-manager --skip-broken --nogpgcheck</w:t>
      </w:r>
    </w:p>
    <w:p w14:paraId="57946522" w14:textId="77777777" w:rsidR="003917A7" w:rsidRDefault="003917A7" w:rsidP="00775C2C">
      <w:pPr>
        <w:tabs>
          <w:tab w:val="left" w:pos="420"/>
        </w:tabs>
        <w:jc w:val="left"/>
      </w:pPr>
    </w:p>
    <w:p w14:paraId="72F8A0F1" w14:textId="77777777" w:rsidR="003917A7" w:rsidRDefault="009144C7" w:rsidP="00775C2C">
      <w:pPr>
        <w:tabs>
          <w:tab w:val="left" w:pos="420"/>
        </w:tabs>
        <w:jc w:val="left"/>
      </w:pPr>
      <w:r>
        <w:t>install</w:t>
      </w:r>
      <w:r>
        <w:rPr>
          <w:rFonts w:hint="eastAsia"/>
        </w:rPr>
        <w:t xml:space="preserve"> kvm kvm* *kvm *kvm* --skip-broken --nogpgcheck</w:t>
      </w:r>
    </w:p>
    <w:p w14:paraId="4743245A" w14:textId="77777777" w:rsidR="003917A7" w:rsidRDefault="003917A7" w:rsidP="00775C2C">
      <w:pPr>
        <w:tabs>
          <w:tab w:val="left" w:pos="420"/>
        </w:tabs>
        <w:jc w:val="left"/>
      </w:pPr>
    </w:p>
    <w:p w14:paraId="75D672A0" w14:textId="77777777" w:rsidR="003917A7" w:rsidRDefault="009144C7" w:rsidP="00775C2C">
      <w:pPr>
        <w:pStyle w:val="2"/>
        <w:tabs>
          <w:tab w:val="left" w:pos="420"/>
        </w:tabs>
      </w:pPr>
      <w:bookmarkStart w:id="315" w:name="_Toc27512291"/>
      <w:r>
        <w:lastRenderedPageBreak/>
        <w:t>二、</w:t>
      </w:r>
      <w:r>
        <w:rPr>
          <w:rFonts w:hint="eastAsia"/>
        </w:rPr>
        <w:t>安装</w:t>
      </w:r>
      <w:r>
        <w:rPr>
          <w:rFonts w:hint="eastAsia"/>
        </w:rPr>
        <w:t>flash plugin:</w:t>
      </w:r>
      <w:bookmarkEnd w:id="315"/>
    </w:p>
    <w:p w14:paraId="3EF84D79" w14:textId="77777777" w:rsidR="003917A7" w:rsidRDefault="009144C7" w:rsidP="00775C2C">
      <w:pPr>
        <w:pStyle w:val="3"/>
        <w:tabs>
          <w:tab w:val="left" w:pos="420"/>
        </w:tabs>
      </w:pPr>
      <w:bookmarkStart w:id="316" w:name="_Toc27512292"/>
      <w:r>
        <w:t>1</w:t>
      </w:r>
      <w:r>
        <w:t>、</w:t>
      </w:r>
      <w:r>
        <w:rPr>
          <w:rFonts w:hint="eastAsia"/>
        </w:rPr>
        <w:t>64</w:t>
      </w:r>
      <w:r>
        <w:rPr>
          <w:rFonts w:hint="eastAsia"/>
        </w:rPr>
        <w:t>位系统：</w:t>
      </w:r>
      <w:bookmarkEnd w:id="316"/>
    </w:p>
    <w:p w14:paraId="56C103C8" w14:textId="77777777" w:rsidR="003917A7" w:rsidRDefault="009144C7" w:rsidP="00775C2C">
      <w:pPr>
        <w:tabs>
          <w:tab w:val="left" w:pos="420"/>
        </w:tabs>
        <w:jc w:val="left"/>
      </w:pPr>
      <w:r>
        <w:rPr>
          <w:rFonts w:hint="eastAsia"/>
        </w:rPr>
        <w:t xml:space="preserve">wget </w:t>
      </w:r>
      <w:hyperlink r:id="rId257" w:history="1">
        <w:r>
          <w:rPr>
            <w:rStyle w:val="a8"/>
            <w:rFonts w:hint="eastAsia"/>
          </w:rPr>
          <w:t>http://linuxdownload.adobe.com/adobe-release/adobe-release-x86_64-1.0-1.noarch.rpm</w:t>
        </w:r>
      </w:hyperlink>
    </w:p>
    <w:p w14:paraId="45BAEDEB" w14:textId="77777777" w:rsidR="003917A7" w:rsidRDefault="003917A7" w:rsidP="00775C2C">
      <w:pPr>
        <w:tabs>
          <w:tab w:val="left" w:pos="420"/>
        </w:tabs>
        <w:jc w:val="left"/>
      </w:pPr>
    </w:p>
    <w:p w14:paraId="2F46172E" w14:textId="77777777" w:rsidR="003917A7" w:rsidRDefault="009144C7" w:rsidP="00775C2C">
      <w:pPr>
        <w:tabs>
          <w:tab w:val="left" w:pos="420"/>
        </w:tabs>
        <w:jc w:val="left"/>
      </w:pPr>
      <w:r>
        <w:rPr>
          <w:rFonts w:hint="eastAsia"/>
        </w:rPr>
        <w:t>rpm -ivh adobe-release-x86_64-1.0-1.noarch.rpm</w:t>
      </w:r>
    </w:p>
    <w:p w14:paraId="2EF40C24" w14:textId="77777777" w:rsidR="003917A7" w:rsidRDefault="009144C7" w:rsidP="00775C2C">
      <w:pPr>
        <w:tabs>
          <w:tab w:val="left" w:pos="420"/>
        </w:tabs>
        <w:jc w:val="left"/>
      </w:pPr>
      <w:r>
        <w:rPr>
          <w:rFonts w:hint="eastAsia"/>
        </w:rPr>
        <w:t>yum install flash-plugin</w:t>
      </w:r>
    </w:p>
    <w:p w14:paraId="63827F0B" w14:textId="77777777" w:rsidR="003917A7" w:rsidRDefault="003917A7" w:rsidP="00775C2C">
      <w:pPr>
        <w:tabs>
          <w:tab w:val="left" w:pos="420"/>
        </w:tabs>
        <w:jc w:val="left"/>
      </w:pPr>
    </w:p>
    <w:p w14:paraId="2050AB28" w14:textId="77777777" w:rsidR="003917A7" w:rsidRDefault="003917A7" w:rsidP="00775C2C">
      <w:pPr>
        <w:tabs>
          <w:tab w:val="left" w:pos="420"/>
        </w:tabs>
        <w:jc w:val="left"/>
      </w:pPr>
    </w:p>
    <w:p w14:paraId="51C2CF0F" w14:textId="77777777" w:rsidR="003917A7" w:rsidRDefault="009144C7" w:rsidP="00775C2C">
      <w:pPr>
        <w:pStyle w:val="2"/>
        <w:tabs>
          <w:tab w:val="left" w:pos="420"/>
        </w:tabs>
      </w:pPr>
      <w:bookmarkStart w:id="317" w:name="_Toc27512293"/>
      <w:r>
        <w:t>三、</w:t>
      </w:r>
      <w:r>
        <w:rPr>
          <w:rFonts w:hint="eastAsia"/>
        </w:rPr>
        <w:t>给</w:t>
      </w:r>
      <w:r>
        <w:rPr>
          <w:rFonts w:hint="eastAsia"/>
        </w:rPr>
        <w:t>LibreOffice</w:t>
      </w:r>
      <w:r>
        <w:rPr>
          <w:rFonts w:hint="eastAsia"/>
        </w:rPr>
        <w:t>安装中文字体</w:t>
      </w:r>
      <w:bookmarkEnd w:id="317"/>
    </w:p>
    <w:p w14:paraId="398E4EC3" w14:textId="77777777" w:rsidR="003917A7" w:rsidRDefault="003917A7" w:rsidP="00775C2C">
      <w:pPr>
        <w:tabs>
          <w:tab w:val="left" w:pos="420"/>
        </w:tabs>
        <w:jc w:val="left"/>
      </w:pPr>
    </w:p>
    <w:p w14:paraId="2370604A" w14:textId="77777777" w:rsidR="003917A7" w:rsidRDefault="009144C7" w:rsidP="00775C2C">
      <w:pPr>
        <w:tabs>
          <w:tab w:val="left" w:pos="420"/>
        </w:tabs>
        <w:jc w:val="left"/>
      </w:pPr>
      <w:r>
        <w:rPr>
          <w:rFonts w:hint="eastAsia"/>
        </w:rPr>
        <w:t>install libreoffice-langpack-zh-Hans</w:t>
      </w:r>
    </w:p>
    <w:p w14:paraId="292ABB5E" w14:textId="77777777" w:rsidR="003917A7" w:rsidRDefault="003917A7" w:rsidP="00775C2C">
      <w:pPr>
        <w:tabs>
          <w:tab w:val="left" w:pos="420"/>
        </w:tabs>
        <w:jc w:val="left"/>
      </w:pPr>
    </w:p>
    <w:p w14:paraId="6762DFBC" w14:textId="77777777" w:rsidR="003917A7" w:rsidRDefault="003917A7" w:rsidP="00775C2C">
      <w:pPr>
        <w:tabs>
          <w:tab w:val="left" w:pos="420"/>
        </w:tabs>
        <w:jc w:val="left"/>
      </w:pPr>
    </w:p>
    <w:p w14:paraId="572E204A" w14:textId="77777777" w:rsidR="003917A7" w:rsidRDefault="009144C7" w:rsidP="00775C2C">
      <w:pPr>
        <w:pStyle w:val="2"/>
        <w:tabs>
          <w:tab w:val="left" w:pos="420"/>
        </w:tabs>
      </w:pPr>
      <w:bookmarkStart w:id="318" w:name="_Toc27512294"/>
      <w:r>
        <w:t>四、解决</w:t>
      </w:r>
      <w:r>
        <w:rPr>
          <w:rFonts w:hint="eastAsia"/>
        </w:rPr>
        <w:t>libstdc++.so.6</w:t>
      </w:r>
      <w:r>
        <w:rPr>
          <w:rFonts w:hint="eastAsia"/>
        </w:rPr>
        <w:t>版本过旧问题</w:t>
      </w:r>
      <w:bookmarkEnd w:id="318"/>
    </w:p>
    <w:p w14:paraId="1F998D6D" w14:textId="77777777" w:rsidR="003917A7" w:rsidRDefault="003917A7" w:rsidP="00775C2C">
      <w:pPr>
        <w:tabs>
          <w:tab w:val="left" w:pos="420"/>
        </w:tabs>
        <w:jc w:val="left"/>
      </w:pPr>
    </w:p>
    <w:p w14:paraId="60D36091" w14:textId="05F2DD5B" w:rsidR="003917A7" w:rsidRDefault="009144C7" w:rsidP="00775C2C">
      <w:pPr>
        <w:tabs>
          <w:tab w:val="left" w:pos="420"/>
        </w:tabs>
        <w:jc w:val="left"/>
      </w:pPr>
      <w:r>
        <w:rPr>
          <w:rFonts w:hint="eastAsia"/>
        </w:rPr>
        <w:t>install libstdc++-4.4.7-11.el6.i686</w:t>
      </w:r>
    </w:p>
    <w:p w14:paraId="5122B0FE" w14:textId="39BCD347" w:rsidR="00CA6853" w:rsidRDefault="00CA6853" w:rsidP="00775C2C">
      <w:pPr>
        <w:tabs>
          <w:tab w:val="left" w:pos="420"/>
        </w:tabs>
        <w:jc w:val="left"/>
      </w:pPr>
      <w:r>
        <w:rPr>
          <w:rFonts w:hint="eastAsia"/>
        </w:rPr>
        <w:t>这只是一个治标不治本的办法，最主要的办法还是要</w:t>
      </w:r>
      <w:hyperlink w:anchor="_五十六、安装指定版本的GCC_1" w:history="1">
        <w:r w:rsidRPr="00CA6853">
          <w:rPr>
            <w:rStyle w:val="a8"/>
            <w:rFonts w:hint="eastAsia"/>
          </w:rPr>
          <w:t>安装高版本的</w:t>
        </w:r>
        <w:r w:rsidRPr="00CA6853">
          <w:rPr>
            <w:rStyle w:val="a8"/>
            <w:rFonts w:hint="eastAsia"/>
          </w:rPr>
          <w:t>GCC</w:t>
        </w:r>
      </w:hyperlink>
      <w:r>
        <w:rPr>
          <w:rFonts w:hint="eastAsia"/>
        </w:rPr>
        <w:t>，就可以彻底解决这个问题了。</w:t>
      </w:r>
    </w:p>
    <w:p w14:paraId="282C8FF1" w14:textId="77777777" w:rsidR="003917A7" w:rsidRDefault="003917A7" w:rsidP="00775C2C">
      <w:pPr>
        <w:tabs>
          <w:tab w:val="left" w:pos="420"/>
        </w:tabs>
        <w:jc w:val="left"/>
      </w:pPr>
    </w:p>
    <w:p w14:paraId="509ACE4A" w14:textId="77777777" w:rsidR="003917A7" w:rsidRDefault="003917A7" w:rsidP="00775C2C">
      <w:pPr>
        <w:tabs>
          <w:tab w:val="left" w:pos="420"/>
        </w:tabs>
        <w:jc w:val="left"/>
      </w:pPr>
    </w:p>
    <w:p w14:paraId="5DE8E07F" w14:textId="77777777" w:rsidR="003917A7" w:rsidRDefault="009144C7" w:rsidP="00775C2C">
      <w:pPr>
        <w:pStyle w:val="2"/>
        <w:tabs>
          <w:tab w:val="left" w:pos="420"/>
        </w:tabs>
      </w:pPr>
      <w:bookmarkStart w:id="319" w:name="_Toc27512295"/>
      <w:r>
        <w:t>五、</w:t>
      </w:r>
      <w:r>
        <w:rPr>
          <w:rFonts w:hint="eastAsia"/>
        </w:rPr>
        <w:t>安装</w:t>
      </w:r>
      <w:r>
        <w:rPr>
          <w:rFonts w:hint="eastAsia"/>
        </w:rPr>
        <w:t>chrome</w:t>
      </w:r>
      <w:bookmarkEnd w:id="319"/>
    </w:p>
    <w:p w14:paraId="49F94C64" w14:textId="77777777" w:rsidR="003917A7" w:rsidRDefault="003917A7" w:rsidP="00775C2C">
      <w:pPr>
        <w:tabs>
          <w:tab w:val="left" w:pos="420"/>
        </w:tabs>
        <w:jc w:val="left"/>
      </w:pPr>
    </w:p>
    <w:p w14:paraId="7BF47383" w14:textId="77777777" w:rsidR="003917A7" w:rsidRDefault="009144C7" w:rsidP="00775C2C">
      <w:pPr>
        <w:pStyle w:val="3"/>
        <w:tabs>
          <w:tab w:val="left" w:pos="420"/>
        </w:tabs>
      </w:pPr>
      <w:bookmarkStart w:id="320" w:name="_Toc27512296"/>
      <w:r>
        <w:t>1</w:t>
      </w:r>
      <w:r>
        <w:t>、</w:t>
      </w:r>
      <w:r>
        <w:rPr>
          <w:rFonts w:hint="eastAsia"/>
        </w:rPr>
        <w:t>64</w:t>
      </w:r>
      <w:r>
        <w:rPr>
          <w:rFonts w:hint="eastAsia"/>
        </w:rPr>
        <w:t>位系统：</w:t>
      </w:r>
      <w:bookmarkEnd w:id="320"/>
    </w:p>
    <w:p w14:paraId="6C006AF6" w14:textId="77777777" w:rsidR="003917A7" w:rsidRDefault="003917A7" w:rsidP="00775C2C">
      <w:pPr>
        <w:tabs>
          <w:tab w:val="left" w:pos="420"/>
        </w:tabs>
        <w:jc w:val="left"/>
      </w:pPr>
    </w:p>
    <w:p w14:paraId="671461AA" w14:textId="77777777" w:rsidR="003917A7" w:rsidRDefault="009144C7" w:rsidP="00775C2C">
      <w:pPr>
        <w:tabs>
          <w:tab w:val="left" w:pos="420"/>
        </w:tabs>
        <w:jc w:val="left"/>
      </w:pPr>
      <w:r>
        <w:rPr>
          <w:rFonts w:hint="eastAsia"/>
        </w:rPr>
        <w:t>wget https://dl.google.com/linux/direct/google-chrome-stable_current_x86_64.rpm</w:t>
      </w:r>
    </w:p>
    <w:p w14:paraId="13F3B22B" w14:textId="77777777" w:rsidR="003917A7" w:rsidRDefault="009144C7" w:rsidP="00775C2C">
      <w:pPr>
        <w:tabs>
          <w:tab w:val="left" w:pos="420"/>
        </w:tabs>
        <w:jc w:val="left"/>
      </w:pPr>
      <w:r>
        <w:rPr>
          <w:rFonts w:hint="eastAsia"/>
        </w:rPr>
        <w:t>rpm -ivh google-chrome-stable_current_x86_64.rpm</w:t>
      </w:r>
    </w:p>
    <w:p w14:paraId="0706D552" w14:textId="77777777" w:rsidR="003917A7" w:rsidRDefault="003917A7" w:rsidP="00775C2C">
      <w:pPr>
        <w:tabs>
          <w:tab w:val="left" w:pos="420"/>
        </w:tabs>
        <w:jc w:val="left"/>
      </w:pPr>
    </w:p>
    <w:p w14:paraId="2C325905" w14:textId="77777777" w:rsidR="003917A7" w:rsidRDefault="009144C7" w:rsidP="00775C2C">
      <w:pPr>
        <w:tabs>
          <w:tab w:val="left" w:pos="420"/>
        </w:tabs>
        <w:jc w:val="left"/>
      </w:pPr>
      <w:r>
        <w:t>解决依赖问题：</w:t>
      </w:r>
    </w:p>
    <w:p w14:paraId="228DF16E" w14:textId="77777777" w:rsidR="003917A7" w:rsidRDefault="009144C7" w:rsidP="00775C2C">
      <w:pPr>
        <w:tabs>
          <w:tab w:val="left" w:pos="420"/>
        </w:tabs>
        <w:jc w:val="left"/>
      </w:pPr>
      <w:r>
        <w:rPr>
          <w:rFonts w:hint="eastAsia"/>
        </w:rPr>
        <w:t>install lsb</w:t>
      </w:r>
    </w:p>
    <w:p w14:paraId="3A73CFEB" w14:textId="77777777" w:rsidR="003917A7" w:rsidRDefault="009144C7" w:rsidP="00775C2C">
      <w:pPr>
        <w:tabs>
          <w:tab w:val="left" w:pos="420"/>
        </w:tabs>
        <w:jc w:val="left"/>
      </w:pPr>
      <w:r>
        <w:rPr>
          <w:rFonts w:hint="eastAsia"/>
        </w:rPr>
        <w:t>install libXScrnSaver</w:t>
      </w:r>
    </w:p>
    <w:p w14:paraId="07FC44BD" w14:textId="77777777" w:rsidR="003917A7" w:rsidRDefault="003917A7" w:rsidP="00775C2C">
      <w:pPr>
        <w:tabs>
          <w:tab w:val="left" w:pos="420"/>
        </w:tabs>
        <w:jc w:val="left"/>
      </w:pPr>
    </w:p>
    <w:p w14:paraId="73E5BC62" w14:textId="77777777" w:rsidR="003917A7" w:rsidRDefault="009144C7" w:rsidP="00775C2C">
      <w:pPr>
        <w:pStyle w:val="2"/>
        <w:tabs>
          <w:tab w:val="left" w:pos="420"/>
        </w:tabs>
      </w:pPr>
      <w:bookmarkStart w:id="321" w:name="_Toc27512297"/>
      <w:r>
        <w:t>六、</w:t>
      </w:r>
      <w:r>
        <w:rPr>
          <w:rFonts w:hint="eastAsia"/>
        </w:rPr>
        <w:t>配置</w:t>
      </w:r>
      <w:r>
        <w:rPr>
          <w:rFonts w:hint="eastAsia"/>
        </w:rPr>
        <w:t>kde</w:t>
      </w:r>
      <w:r>
        <w:rPr>
          <w:rFonts w:hint="eastAsia"/>
        </w:rPr>
        <w:t>桌面语言中文显示</w:t>
      </w:r>
      <w:r>
        <w:t>（十分不常用）</w:t>
      </w:r>
      <w:bookmarkEnd w:id="321"/>
    </w:p>
    <w:p w14:paraId="4F78DE82" w14:textId="77777777" w:rsidR="003917A7" w:rsidRDefault="003917A7" w:rsidP="00775C2C">
      <w:pPr>
        <w:tabs>
          <w:tab w:val="left" w:pos="420"/>
        </w:tabs>
        <w:jc w:val="left"/>
      </w:pPr>
    </w:p>
    <w:p w14:paraId="6AFCF212" w14:textId="77777777" w:rsidR="003917A7" w:rsidRDefault="009144C7" w:rsidP="00775C2C">
      <w:pPr>
        <w:tabs>
          <w:tab w:val="left" w:pos="420"/>
        </w:tabs>
        <w:jc w:val="left"/>
      </w:pPr>
      <w:r>
        <w:rPr>
          <w:rFonts w:hint="eastAsia"/>
        </w:rPr>
        <w:t>我装的是</w:t>
      </w:r>
      <w:r>
        <w:rPr>
          <w:rFonts w:hint="eastAsia"/>
        </w:rPr>
        <w:t>kde</w:t>
      </w:r>
      <w:r>
        <w:rPr>
          <w:rFonts w:hint="eastAsia"/>
        </w:rPr>
        <w:t>桌面，刚装好时桌面是英文显示的</w:t>
      </w:r>
      <w:r>
        <w:t>，要显示中文，方法如下：</w:t>
      </w:r>
    </w:p>
    <w:p w14:paraId="04DF9C5F" w14:textId="77777777" w:rsidR="003917A7" w:rsidRDefault="009144C7" w:rsidP="00775C2C">
      <w:pPr>
        <w:tabs>
          <w:tab w:val="left" w:pos="420"/>
        </w:tabs>
        <w:jc w:val="left"/>
      </w:pPr>
      <w:r>
        <w:rPr>
          <w:rFonts w:hint="eastAsia"/>
        </w:rPr>
        <w:t>listkde*chinese</w:t>
      </w:r>
    </w:p>
    <w:p w14:paraId="117E977F" w14:textId="77777777" w:rsidR="003917A7" w:rsidRDefault="009144C7" w:rsidP="00775C2C">
      <w:pPr>
        <w:tabs>
          <w:tab w:val="left" w:pos="420"/>
        </w:tabs>
        <w:jc w:val="left"/>
      </w:pPr>
      <w:r>
        <w:rPr>
          <w:rFonts w:hint="eastAsia"/>
        </w:rPr>
        <w:t>install kde-l10n-Chinese.noarch</w:t>
      </w:r>
    </w:p>
    <w:p w14:paraId="40869258" w14:textId="77777777" w:rsidR="003917A7" w:rsidRDefault="003917A7" w:rsidP="00775C2C">
      <w:pPr>
        <w:tabs>
          <w:tab w:val="left" w:pos="420"/>
        </w:tabs>
        <w:jc w:val="left"/>
      </w:pPr>
    </w:p>
    <w:p w14:paraId="05A8FE15" w14:textId="77777777" w:rsidR="003917A7" w:rsidRDefault="003917A7" w:rsidP="00775C2C">
      <w:pPr>
        <w:tabs>
          <w:tab w:val="left" w:pos="420"/>
        </w:tabs>
        <w:jc w:val="left"/>
      </w:pPr>
    </w:p>
    <w:p w14:paraId="3F282360" w14:textId="77777777" w:rsidR="003917A7" w:rsidRDefault="003917A7" w:rsidP="00775C2C">
      <w:pPr>
        <w:tabs>
          <w:tab w:val="left" w:pos="420"/>
        </w:tabs>
        <w:jc w:val="left"/>
      </w:pPr>
    </w:p>
    <w:p w14:paraId="01E1F91D" w14:textId="77777777" w:rsidR="003917A7" w:rsidRDefault="003917A7" w:rsidP="00775C2C">
      <w:pPr>
        <w:tabs>
          <w:tab w:val="left" w:pos="420"/>
        </w:tabs>
        <w:jc w:val="left"/>
      </w:pPr>
    </w:p>
    <w:p w14:paraId="551E7BD7" w14:textId="77777777" w:rsidR="003917A7" w:rsidRDefault="003917A7" w:rsidP="00775C2C">
      <w:pPr>
        <w:tabs>
          <w:tab w:val="left" w:pos="420"/>
        </w:tabs>
        <w:jc w:val="left"/>
      </w:pPr>
    </w:p>
    <w:p w14:paraId="0D81CAB1" w14:textId="77777777" w:rsidR="003917A7" w:rsidRDefault="003917A7" w:rsidP="00775C2C">
      <w:pPr>
        <w:tabs>
          <w:tab w:val="left" w:pos="420"/>
        </w:tabs>
        <w:jc w:val="left"/>
      </w:pPr>
    </w:p>
    <w:p w14:paraId="47499BC7" w14:textId="77777777" w:rsidR="003917A7" w:rsidRDefault="003917A7" w:rsidP="00775C2C">
      <w:pPr>
        <w:tabs>
          <w:tab w:val="left" w:pos="420"/>
        </w:tabs>
        <w:jc w:val="left"/>
      </w:pPr>
    </w:p>
    <w:p w14:paraId="6DE9F2F6" w14:textId="77777777" w:rsidR="003917A7" w:rsidRDefault="003917A7" w:rsidP="00775C2C">
      <w:pPr>
        <w:tabs>
          <w:tab w:val="left" w:pos="420"/>
        </w:tabs>
        <w:jc w:val="left"/>
      </w:pPr>
    </w:p>
    <w:p w14:paraId="431AC71F" w14:textId="77777777" w:rsidR="003917A7" w:rsidRDefault="003917A7" w:rsidP="00775C2C">
      <w:pPr>
        <w:tabs>
          <w:tab w:val="left" w:pos="420"/>
        </w:tabs>
        <w:jc w:val="left"/>
      </w:pPr>
    </w:p>
    <w:p w14:paraId="7555BE8F" w14:textId="77777777" w:rsidR="003917A7" w:rsidRDefault="003917A7" w:rsidP="00775C2C">
      <w:pPr>
        <w:tabs>
          <w:tab w:val="left" w:pos="420"/>
        </w:tabs>
        <w:jc w:val="left"/>
      </w:pPr>
    </w:p>
    <w:p w14:paraId="757C6D08" w14:textId="77777777" w:rsidR="003917A7" w:rsidRDefault="003917A7" w:rsidP="00775C2C">
      <w:pPr>
        <w:tabs>
          <w:tab w:val="left" w:pos="420"/>
        </w:tabs>
        <w:jc w:val="left"/>
      </w:pPr>
    </w:p>
    <w:p w14:paraId="22967587" w14:textId="77777777" w:rsidR="003F25D5" w:rsidRDefault="003F25D5" w:rsidP="00775C2C">
      <w:pPr>
        <w:tabs>
          <w:tab w:val="left" w:pos="420"/>
        </w:tabs>
        <w:jc w:val="left"/>
        <w:sectPr w:rsidR="003F25D5" w:rsidSect="009B407E">
          <w:pgSz w:w="11906" w:h="16838"/>
          <w:pgMar w:top="1440" w:right="1800" w:bottom="1440" w:left="1800" w:header="851" w:footer="992" w:gutter="0"/>
          <w:cols w:space="425"/>
          <w:docGrid w:type="lines" w:linePitch="312"/>
        </w:sectPr>
      </w:pPr>
    </w:p>
    <w:p w14:paraId="416FBA20" w14:textId="0395392E" w:rsidR="003917A7" w:rsidRDefault="003F25D5" w:rsidP="003F25D5">
      <w:pPr>
        <w:pStyle w:val="1"/>
        <w:jc w:val="center"/>
      </w:pPr>
      <w:bookmarkStart w:id="322" w:name="_Toc27512298"/>
      <w:r>
        <w:rPr>
          <w:rFonts w:hint="eastAsia"/>
        </w:rPr>
        <w:lastRenderedPageBreak/>
        <w:t>第</w:t>
      </w:r>
      <w:r w:rsidR="002B37ED">
        <w:rPr>
          <w:rFonts w:hint="eastAsia"/>
        </w:rPr>
        <w:t>七</w:t>
      </w:r>
      <w:r>
        <w:rPr>
          <w:rFonts w:hint="eastAsia"/>
        </w:rPr>
        <w:t>部分</w:t>
      </w:r>
      <w:r>
        <w:rPr>
          <w:rFonts w:hint="eastAsia"/>
        </w:rPr>
        <w:t xml:space="preserve"> </w:t>
      </w:r>
      <w:r>
        <w:rPr>
          <w:rFonts w:hint="eastAsia"/>
        </w:rPr>
        <w:t>一些常用功能的简化脚本</w:t>
      </w:r>
      <w:bookmarkEnd w:id="322"/>
    </w:p>
    <w:p w14:paraId="6138CFA0" w14:textId="04CBD864" w:rsidR="003F25D5" w:rsidRDefault="003F25D5" w:rsidP="00775C2C">
      <w:pPr>
        <w:tabs>
          <w:tab w:val="left" w:pos="420"/>
        </w:tabs>
        <w:jc w:val="left"/>
      </w:pPr>
      <w:r>
        <w:tab/>
      </w:r>
      <w:r>
        <w:rPr>
          <w:rFonts w:hint="eastAsia"/>
        </w:rPr>
        <w:t>Linux</w:t>
      </w:r>
      <w:r>
        <w:rPr>
          <w:rFonts w:hint="eastAsia"/>
        </w:rPr>
        <w:t>下功能十分丰富，但是在使用过程中都需要带比较长的参数，而且每次使用的参数都是相同的，或者是需要做相同逻辑的批量处理的情景比较常见，因此将这些功能写成脚本放在系统路径下，方便调用。</w:t>
      </w:r>
    </w:p>
    <w:p w14:paraId="1B3917A0" w14:textId="2D78032D" w:rsidR="003F25D5" w:rsidRDefault="003F25D5" w:rsidP="003F25D5">
      <w:pPr>
        <w:pStyle w:val="2"/>
      </w:pPr>
      <w:bookmarkStart w:id="323" w:name="_Toc27512299"/>
      <w:r>
        <w:rPr>
          <w:rFonts w:hint="eastAsia"/>
        </w:rPr>
        <w:t>一、递归修改目录中的子目录和文件名（全角——</w:t>
      </w:r>
      <w:r>
        <w:rPr>
          <w:rFonts w:hint="eastAsia"/>
        </w:rPr>
        <w:t>&gt;</w:t>
      </w:r>
      <w:r>
        <w:rPr>
          <w:rFonts w:hint="eastAsia"/>
        </w:rPr>
        <w:t>半角）</w:t>
      </w:r>
      <w:bookmarkEnd w:id="323"/>
    </w:p>
    <w:p w14:paraId="7567112A" w14:textId="20FE55F2" w:rsidR="00E02C24" w:rsidRDefault="00565AA9" w:rsidP="00775C2C">
      <w:pPr>
        <w:tabs>
          <w:tab w:val="left" w:pos="420"/>
        </w:tabs>
        <w:jc w:val="left"/>
      </w:pPr>
      <w:r>
        <w:tab/>
      </w:r>
      <w:r w:rsidR="00E02C24">
        <w:rPr>
          <w:rFonts w:hint="eastAsia"/>
        </w:rPr>
        <w:t>在有些时候（例如系统没有中文输入功能或者不能输入中文符号的时候），对含有中文符号作为文件名的文件或者目录的处理就无从下手。因此，该脚本提供一个手段，将指定目录中的文件或者目录名递归修改，修改其中的全角符号为半角符号，并且将所有的空格修改为下划线。</w:t>
      </w:r>
    </w:p>
    <w:p w14:paraId="277181F0" w14:textId="0E0A77DD" w:rsidR="003F25D5" w:rsidRDefault="00E02C24" w:rsidP="00775C2C">
      <w:pPr>
        <w:tabs>
          <w:tab w:val="left" w:pos="420"/>
        </w:tabs>
        <w:jc w:val="left"/>
      </w:pPr>
      <w:r>
        <w:tab/>
      </w:r>
      <w:r w:rsidR="00565AA9">
        <w:rPr>
          <w:rFonts w:hint="eastAsia"/>
        </w:rPr>
        <w:t>命令为：</w:t>
      </w:r>
    </w:p>
    <w:p w14:paraId="59586EE0" w14:textId="207BDAD1" w:rsidR="00565AA9" w:rsidRDefault="00565AA9" w:rsidP="00775C2C">
      <w:pPr>
        <w:tabs>
          <w:tab w:val="left" w:pos="420"/>
        </w:tabs>
        <w:jc w:val="left"/>
      </w:pPr>
      <w:r>
        <w:tab/>
      </w:r>
      <w:r>
        <w:tab/>
        <w:t>$sudo tee -i</w:t>
      </w:r>
      <w:r w:rsidR="00B36FD5">
        <w:t xml:space="preserve"> </w:t>
      </w:r>
      <w:r w:rsidR="00CC368D">
        <w:t>/usr/bin/</w:t>
      </w:r>
      <w:r w:rsidR="00CC368D" w:rsidRPr="00CC368D">
        <w:t>changeFileOrFolderNameFromFullToHalfCorner</w:t>
      </w:r>
      <w:r w:rsidR="00CC368D">
        <w:t xml:space="preserve">.sh </w:t>
      </w:r>
      <w:r>
        <w:t>&lt;&lt;-“EOF”</w:t>
      </w:r>
    </w:p>
    <w:p w14:paraId="16EF8CF6" w14:textId="77777777" w:rsidR="00565AA9" w:rsidRDefault="00565AA9" w:rsidP="00565AA9">
      <w:pPr>
        <w:tabs>
          <w:tab w:val="left" w:pos="420"/>
        </w:tabs>
        <w:jc w:val="left"/>
      </w:pPr>
      <w:r>
        <w:t>#!/bin/bash</w:t>
      </w:r>
    </w:p>
    <w:p w14:paraId="7EFF6D5D" w14:textId="77777777" w:rsidR="00565AA9" w:rsidRDefault="00565AA9" w:rsidP="00565AA9">
      <w:pPr>
        <w:tabs>
          <w:tab w:val="left" w:pos="420"/>
        </w:tabs>
        <w:jc w:val="left"/>
      </w:pPr>
    </w:p>
    <w:p w14:paraId="28138B3D" w14:textId="77777777" w:rsidR="00565AA9" w:rsidRDefault="00565AA9" w:rsidP="00565AA9">
      <w:pPr>
        <w:tabs>
          <w:tab w:val="left" w:pos="420"/>
        </w:tabs>
        <w:jc w:val="left"/>
      </w:pPr>
      <w:r>
        <w:t>echo "###################################################################"</w:t>
      </w:r>
    </w:p>
    <w:p w14:paraId="10D15FC8" w14:textId="77777777" w:rsidR="00565AA9" w:rsidRDefault="00565AA9" w:rsidP="00565AA9">
      <w:pPr>
        <w:tabs>
          <w:tab w:val="left" w:pos="420"/>
        </w:tabs>
        <w:jc w:val="left"/>
      </w:pPr>
      <w:r>
        <w:t xml:space="preserve">echo "# Preparing to Recursively modify files in the folder" </w:t>
      </w:r>
    </w:p>
    <w:p w14:paraId="4B542D1C" w14:textId="77777777" w:rsidR="00565AA9" w:rsidRDefault="00565AA9" w:rsidP="00565AA9">
      <w:pPr>
        <w:tabs>
          <w:tab w:val="left" w:pos="420"/>
        </w:tabs>
        <w:jc w:val="left"/>
      </w:pPr>
      <w:r>
        <w:t>echo "###################################################################"</w:t>
      </w:r>
    </w:p>
    <w:p w14:paraId="77536083" w14:textId="77777777" w:rsidR="00565AA9" w:rsidRDefault="00565AA9" w:rsidP="00565AA9">
      <w:pPr>
        <w:tabs>
          <w:tab w:val="left" w:pos="420"/>
        </w:tabs>
        <w:jc w:val="left"/>
      </w:pPr>
    </w:p>
    <w:p w14:paraId="54AA7D85" w14:textId="77777777" w:rsidR="00565AA9" w:rsidRDefault="00565AA9" w:rsidP="00565AA9">
      <w:pPr>
        <w:tabs>
          <w:tab w:val="left" w:pos="420"/>
        </w:tabs>
        <w:jc w:val="left"/>
      </w:pPr>
      <w:r>
        <w:t>fileList='./fileList'</w:t>
      </w:r>
    </w:p>
    <w:p w14:paraId="2B9E41F1" w14:textId="77777777" w:rsidR="00565AA9" w:rsidRDefault="00565AA9" w:rsidP="00565AA9">
      <w:pPr>
        <w:tabs>
          <w:tab w:val="left" w:pos="420"/>
        </w:tabs>
        <w:jc w:val="left"/>
      </w:pPr>
      <w:r>
        <w:t>readonly fileList</w:t>
      </w:r>
    </w:p>
    <w:p w14:paraId="7154803B" w14:textId="77777777" w:rsidR="00565AA9" w:rsidRDefault="00565AA9" w:rsidP="00565AA9">
      <w:pPr>
        <w:tabs>
          <w:tab w:val="left" w:pos="420"/>
        </w:tabs>
        <w:jc w:val="left"/>
      </w:pPr>
      <w:r>
        <w:t>globalName=""</w:t>
      </w:r>
    </w:p>
    <w:p w14:paraId="51C854CA" w14:textId="77777777" w:rsidR="00565AA9" w:rsidRDefault="00565AA9" w:rsidP="00565AA9">
      <w:pPr>
        <w:tabs>
          <w:tab w:val="left" w:pos="420"/>
        </w:tabs>
        <w:jc w:val="left"/>
      </w:pPr>
    </w:p>
    <w:p w14:paraId="0D699EE1" w14:textId="77777777" w:rsidR="00565AA9" w:rsidRDefault="00565AA9" w:rsidP="00565AA9">
      <w:pPr>
        <w:tabs>
          <w:tab w:val="left" w:pos="420"/>
        </w:tabs>
        <w:jc w:val="left"/>
      </w:pPr>
      <w:r>
        <w:t>changeName()</w:t>
      </w:r>
    </w:p>
    <w:p w14:paraId="2800DAE2" w14:textId="77777777" w:rsidR="00565AA9" w:rsidRDefault="00565AA9" w:rsidP="00565AA9">
      <w:pPr>
        <w:tabs>
          <w:tab w:val="left" w:pos="420"/>
        </w:tabs>
        <w:jc w:val="left"/>
      </w:pPr>
      <w:r>
        <w:t>{</w:t>
      </w:r>
    </w:p>
    <w:p w14:paraId="43D9CBF8" w14:textId="77777777" w:rsidR="00565AA9" w:rsidRDefault="00565AA9" w:rsidP="00565AA9">
      <w:pPr>
        <w:tabs>
          <w:tab w:val="left" w:pos="420"/>
        </w:tabs>
        <w:jc w:val="left"/>
      </w:pPr>
      <w:r>
        <w:tab/>
        <w:t>oldName="$*"</w:t>
      </w:r>
    </w:p>
    <w:p w14:paraId="1572C7F5" w14:textId="77777777" w:rsidR="00565AA9" w:rsidRDefault="00565AA9" w:rsidP="00565AA9">
      <w:pPr>
        <w:tabs>
          <w:tab w:val="left" w:pos="420"/>
        </w:tabs>
        <w:jc w:val="left"/>
      </w:pPr>
      <w:r>
        <w:tab/>
        <w:t>oldName=${oldName#*changeName }</w:t>
      </w:r>
    </w:p>
    <w:p w14:paraId="6F6DB3D4" w14:textId="77777777" w:rsidR="00565AA9" w:rsidRDefault="00565AA9" w:rsidP="00565AA9">
      <w:pPr>
        <w:tabs>
          <w:tab w:val="left" w:pos="420"/>
        </w:tabs>
        <w:jc w:val="left"/>
      </w:pPr>
      <w:r>
        <w:tab/>
        <w:t>if [ "s$oldName" == "s" ]</w:t>
      </w:r>
    </w:p>
    <w:p w14:paraId="5E98C433" w14:textId="77777777" w:rsidR="00565AA9" w:rsidRDefault="00565AA9" w:rsidP="00565AA9">
      <w:pPr>
        <w:tabs>
          <w:tab w:val="left" w:pos="420"/>
        </w:tabs>
        <w:jc w:val="left"/>
      </w:pPr>
      <w:r>
        <w:tab/>
        <w:t>then</w:t>
      </w:r>
    </w:p>
    <w:p w14:paraId="25ABBFDB" w14:textId="77777777" w:rsidR="00565AA9" w:rsidRDefault="00565AA9" w:rsidP="00565AA9">
      <w:pPr>
        <w:tabs>
          <w:tab w:val="left" w:pos="420"/>
        </w:tabs>
        <w:jc w:val="left"/>
      </w:pPr>
      <w:r>
        <w:tab/>
      </w:r>
      <w:r>
        <w:tab/>
        <w:t>echo "There is function changeName"</w:t>
      </w:r>
    </w:p>
    <w:p w14:paraId="48EBFA8B" w14:textId="77777777" w:rsidR="00565AA9" w:rsidRDefault="00565AA9" w:rsidP="00565AA9">
      <w:pPr>
        <w:tabs>
          <w:tab w:val="left" w:pos="420"/>
        </w:tabs>
        <w:jc w:val="left"/>
      </w:pPr>
      <w:r>
        <w:tab/>
      </w:r>
      <w:r>
        <w:tab/>
        <w:t>return</w:t>
      </w:r>
    </w:p>
    <w:p w14:paraId="1FF77300" w14:textId="77777777" w:rsidR="00565AA9" w:rsidRDefault="00565AA9" w:rsidP="00565AA9">
      <w:pPr>
        <w:tabs>
          <w:tab w:val="left" w:pos="420"/>
        </w:tabs>
        <w:jc w:val="left"/>
      </w:pPr>
      <w:r>
        <w:tab/>
        <w:t>fi</w:t>
      </w:r>
    </w:p>
    <w:p w14:paraId="73038BEE" w14:textId="6A63D9E7" w:rsidR="00565AA9" w:rsidRDefault="000E2973" w:rsidP="00565AA9">
      <w:pPr>
        <w:tabs>
          <w:tab w:val="left" w:pos="420"/>
        </w:tabs>
        <w:jc w:val="left"/>
      </w:pPr>
      <w:r>
        <w:t>#</w:t>
      </w:r>
      <w:r w:rsidR="00565AA9">
        <w:tab/>
        <w:t>echo "$oldName"</w:t>
      </w:r>
    </w:p>
    <w:p w14:paraId="6A1C2DDB" w14:textId="77777777" w:rsidR="00565AA9" w:rsidRDefault="00565AA9" w:rsidP="00565AA9">
      <w:pPr>
        <w:tabs>
          <w:tab w:val="left" w:pos="420"/>
        </w:tabs>
        <w:jc w:val="left"/>
      </w:pPr>
      <w:r>
        <w:tab/>
        <w:t>newName=$oldName</w:t>
      </w:r>
    </w:p>
    <w:p w14:paraId="56182943"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77F3CF18"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5F5CD12A" w14:textId="77777777" w:rsidR="00565AA9" w:rsidRDefault="00565AA9" w:rsidP="00565AA9">
      <w:pPr>
        <w:tabs>
          <w:tab w:val="left" w:pos="420"/>
        </w:tabs>
        <w:jc w:val="left"/>
      </w:pPr>
      <w:r>
        <w:tab/>
        <w:t>newName=`echo "$newName" | sed 's/&lt;&lt;/[[/g'`</w:t>
      </w:r>
    </w:p>
    <w:p w14:paraId="06D1256F" w14:textId="77777777" w:rsidR="00565AA9" w:rsidRDefault="00565AA9" w:rsidP="00565AA9">
      <w:pPr>
        <w:tabs>
          <w:tab w:val="left" w:pos="420"/>
        </w:tabs>
        <w:jc w:val="left"/>
      </w:pPr>
      <w:r>
        <w:tab/>
        <w:t>newName=`echo "$newName" | sed 's/&gt;&gt;/]]/g'`</w:t>
      </w:r>
    </w:p>
    <w:p w14:paraId="2095B964" w14:textId="77777777" w:rsidR="00565AA9" w:rsidRDefault="00565AA9" w:rsidP="00565AA9">
      <w:pPr>
        <w:tabs>
          <w:tab w:val="left" w:pos="420"/>
        </w:tabs>
        <w:jc w:val="left"/>
      </w:pPr>
      <w:r>
        <w:tab/>
        <w:t>newName=`echo "$newName" | sed 's/——/--/g'`</w:t>
      </w:r>
    </w:p>
    <w:p w14:paraId="2AF5EF4C"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37E9F267" w14:textId="77777777" w:rsidR="00565AA9" w:rsidRDefault="00565AA9" w:rsidP="00565AA9">
      <w:pPr>
        <w:tabs>
          <w:tab w:val="left" w:pos="420"/>
        </w:tabs>
        <w:jc w:val="left"/>
      </w:pPr>
      <w:r>
        <w:rPr>
          <w:rFonts w:hint="eastAsia"/>
        </w:rPr>
        <w:lastRenderedPageBreak/>
        <w:tab/>
        <w:t>newName=`echo "$newName" | sed 's/</w:t>
      </w:r>
      <w:r>
        <w:rPr>
          <w:rFonts w:hint="eastAsia"/>
        </w:rPr>
        <w:t>】</w:t>
      </w:r>
      <w:r>
        <w:rPr>
          <w:rFonts w:hint="eastAsia"/>
        </w:rPr>
        <w:t>/]/g'`</w:t>
      </w:r>
    </w:p>
    <w:p w14:paraId="25053150"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53418003"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12D8C48A" w14:textId="77777777" w:rsidR="00565AA9" w:rsidRDefault="00565AA9" w:rsidP="00565AA9">
      <w:pPr>
        <w:tabs>
          <w:tab w:val="left" w:pos="420"/>
        </w:tabs>
        <w:jc w:val="left"/>
      </w:pPr>
      <w:r>
        <w:tab/>
        <w:t>newName=`echo "$newName" | sed 's/·/_/g'`</w:t>
      </w:r>
    </w:p>
    <w:p w14:paraId="20F8A69F"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7E1CD5FC" w14:textId="77777777" w:rsidR="00565AA9" w:rsidRDefault="00565AA9" w:rsidP="00565AA9">
      <w:pPr>
        <w:tabs>
          <w:tab w:val="left" w:pos="420"/>
        </w:tabs>
        <w:jc w:val="left"/>
      </w:pPr>
      <w:r>
        <w:tab/>
        <w:t>newName=`echo "$newName" | sed 's/“/"/g'`</w:t>
      </w:r>
    </w:p>
    <w:p w14:paraId="334A158A" w14:textId="77777777" w:rsidR="00565AA9" w:rsidRDefault="00565AA9" w:rsidP="00565AA9">
      <w:pPr>
        <w:tabs>
          <w:tab w:val="left" w:pos="420"/>
        </w:tabs>
        <w:jc w:val="left"/>
      </w:pPr>
      <w:r>
        <w:tab/>
        <w:t>newName=`echo "$newName" | sed 's/”/"/g'`</w:t>
      </w:r>
    </w:p>
    <w:p w14:paraId="3C2925AD"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11972FD3"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70125A30"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0B1AC78C"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1D65ECC0" w14:textId="77777777" w:rsidR="00565AA9" w:rsidRDefault="00565AA9" w:rsidP="00565AA9">
      <w:pPr>
        <w:tabs>
          <w:tab w:val="left" w:pos="420"/>
        </w:tabs>
        <w:jc w:val="left"/>
      </w:pPr>
      <w:r>
        <w:tab/>
        <w:t>newName=`echo "$newName" | sed 's/~/~/g'`</w:t>
      </w:r>
    </w:p>
    <w:p w14:paraId="6A383FA3"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0AEE51C5"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73C3A836"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341921EB" w14:textId="77777777" w:rsidR="00565AA9" w:rsidRDefault="00565AA9" w:rsidP="00565AA9">
      <w:pPr>
        <w:tabs>
          <w:tab w:val="left" w:pos="420"/>
        </w:tabs>
        <w:jc w:val="left"/>
      </w:pPr>
      <w:r>
        <w:tab/>
        <w:t>newName=`echo "$newName" | sed 's/ /_/g'`</w:t>
      </w:r>
    </w:p>
    <w:p w14:paraId="4337096A" w14:textId="77777777" w:rsidR="00565AA9" w:rsidRDefault="00565AA9" w:rsidP="00565AA9">
      <w:pPr>
        <w:tabs>
          <w:tab w:val="left" w:pos="420"/>
        </w:tabs>
        <w:jc w:val="left"/>
      </w:pPr>
      <w:r>
        <w:tab/>
      </w:r>
    </w:p>
    <w:p w14:paraId="31710791" w14:textId="77777777" w:rsidR="00565AA9" w:rsidRDefault="00565AA9" w:rsidP="00565AA9">
      <w:pPr>
        <w:tabs>
          <w:tab w:val="left" w:pos="420"/>
        </w:tabs>
        <w:jc w:val="left"/>
      </w:pPr>
      <w:r>
        <w:tab/>
        <w:t>newName=`echo "$newName" | sed s/‘/\'/g`</w:t>
      </w:r>
    </w:p>
    <w:p w14:paraId="583C1A45" w14:textId="77777777" w:rsidR="00565AA9" w:rsidRDefault="00565AA9" w:rsidP="00565AA9">
      <w:pPr>
        <w:tabs>
          <w:tab w:val="left" w:pos="420"/>
        </w:tabs>
        <w:jc w:val="left"/>
      </w:pPr>
      <w:r>
        <w:tab/>
        <w:t>newName=`echo "$newName" | sed s/’/\'/g`</w:t>
      </w:r>
    </w:p>
    <w:p w14:paraId="14C8A5AE" w14:textId="77777777" w:rsidR="00565AA9" w:rsidRDefault="00565AA9" w:rsidP="00565AA9">
      <w:pPr>
        <w:tabs>
          <w:tab w:val="left" w:pos="420"/>
        </w:tabs>
        <w:jc w:val="left"/>
      </w:pPr>
      <w:r>
        <w:tab/>
        <w:t>newName=`echo "$newName" | sed 's/{/{/g'`</w:t>
      </w:r>
    </w:p>
    <w:p w14:paraId="7088CB2A" w14:textId="77777777" w:rsidR="00565AA9" w:rsidRDefault="00565AA9" w:rsidP="00565AA9">
      <w:pPr>
        <w:tabs>
          <w:tab w:val="left" w:pos="420"/>
        </w:tabs>
        <w:jc w:val="left"/>
      </w:pPr>
      <w:r>
        <w:tab/>
        <w:t>newName=`echo "$newName" | sed 's/}/}/g'`</w:t>
      </w:r>
    </w:p>
    <w:p w14:paraId="4AE70AFC" w14:textId="77777777" w:rsidR="00565AA9" w:rsidRDefault="00565AA9" w:rsidP="00565AA9">
      <w:pPr>
        <w:tabs>
          <w:tab w:val="left" w:pos="420"/>
        </w:tabs>
        <w:jc w:val="left"/>
      </w:pPr>
      <w:r>
        <w:tab/>
      </w:r>
    </w:p>
    <w:p w14:paraId="1C9D41C9" w14:textId="77777777" w:rsidR="00565AA9" w:rsidRDefault="00565AA9" w:rsidP="00565AA9">
      <w:pPr>
        <w:tabs>
          <w:tab w:val="left" w:pos="420"/>
        </w:tabs>
        <w:jc w:val="left"/>
      </w:pPr>
      <w:r>
        <w:tab/>
        <w:t>globalName="$newName"</w:t>
      </w:r>
    </w:p>
    <w:p w14:paraId="57F1867F" w14:textId="77777777" w:rsidR="00565AA9" w:rsidRDefault="00565AA9" w:rsidP="00565AA9">
      <w:pPr>
        <w:tabs>
          <w:tab w:val="left" w:pos="420"/>
        </w:tabs>
        <w:jc w:val="left"/>
      </w:pPr>
    </w:p>
    <w:p w14:paraId="67C1A51A" w14:textId="77777777" w:rsidR="00565AA9" w:rsidRDefault="00565AA9" w:rsidP="00565AA9">
      <w:pPr>
        <w:tabs>
          <w:tab w:val="left" w:pos="420"/>
        </w:tabs>
        <w:jc w:val="left"/>
      </w:pPr>
      <w:r>
        <w:tab/>
        <w:t>if [ "s$oldName" != "s$newName" ]</w:t>
      </w:r>
    </w:p>
    <w:p w14:paraId="0AE7D707" w14:textId="77777777" w:rsidR="00565AA9" w:rsidRDefault="00565AA9" w:rsidP="00565AA9">
      <w:pPr>
        <w:tabs>
          <w:tab w:val="left" w:pos="420"/>
        </w:tabs>
        <w:jc w:val="left"/>
      </w:pPr>
      <w:r>
        <w:tab/>
        <w:t>then</w:t>
      </w:r>
    </w:p>
    <w:p w14:paraId="7B30CF54" w14:textId="77777777" w:rsidR="00565AA9" w:rsidRDefault="00565AA9" w:rsidP="00565AA9">
      <w:pPr>
        <w:tabs>
          <w:tab w:val="left" w:pos="420"/>
        </w:tabs>
        <w:jc w:val="left"/>
      </w:pPr>
      <w:r>
        <w:tab/>
      </w:r>
      <w:r>
        <w:tab/>
        <w:t>echo "Change file name from \"$oldName\" to \"$newName\"."</w:t>
      </w:r>
    </w:p>
    <w:p w14:paraId="1A8EB4AA" w14:textId="77777777" w:rsidR="00565AA9" w:rsidRDefault="00565AA9" w:rsidP="00565AA9">
      <w:pPr>
        <w:tabs>
          <w:tab w:val="left" w:pos="420"/>
        </w:tabs>
        <w:jc w:val="left"/>
      </w:pPr>
      <w:r>
        <w:tab/>
      </w:r>
      <w:r>
        <w:tab/>
        <w:t>mv "$oldName" "$newName"</w:t>
      </w:r>
    </w:p>
    <w:p w14:paraId="6FB5AE01" w14:textId="77777777" w:rsidR="00565AA9" w:rsidRDefault="00565AA9" w:rsidP="00565AA9">
      <w:pPr>
        <w:tabs>
          <w:tab w:val="left" w:pos="420"/>
        </w:tabs>
        <w:jc w:val="left"/>
      </w:pPr>
      <w:r>
        <w:tab/>
        <w:t>else</w:t>
      </w:r>
    </w:p>
    <w:p w14:paraId="27E14ACF" w14:textId="77777777" w:rsidR="00565AA9" w:rsidRDefault="00565AA9" w:rsidP="00565AA9">
      <w:pPr>
        <w:tabs>
          <w:tab w:val="left" w:pos="420"/>
        </w:tabs>
        <w:jc w:val="left"/>
      </w:pPr>
      <w:r>
        <w:tab/>
      </w:r>
      <w:r>
        <w:tab/>
        <w:t>echo "File \"$newName\" need not to be moved."</w:t>
      </w:r>
    </w:p>
    <w:p w14:paraId="08FFB727" w14:textId="77777777" w:rsidR="00565AA9" w:rsidRDefault="00565AA9" w:rsidP="00565AA9">
      <w:pPr>
        <w:tabs>
          <w:tab w:val="left" w:pos="420"/>
        </w:tabs>
        <w:jc w:val="left"/>
      </w:pPr>
      <w:r>
        <w:tab/>
        <w:t>fi</w:t>
      </w:r>
    </w:p>
    <w:p w14:paraId="5521FF60" w14:textId="77777777" w:rsidR="00565AA9" w:rsidRDefault="00565AA9" w:rsidP="00565AA9">
      <w:pPr>
        <w:tabs>
          <w:tab w:val="left" w:pos="420"/>
        </w:tabs>
        <w:jc w:val="left"/>
      </w:pPr>
      <w:r>
        <w:t>}</w:t>
      </w:r>
    </w:p>
    <w:p w14:paraId="144EE629" w14:textId="77777777" w:rsidR="00565AA9" w:rsidRDefault="00565AA9" w:rsidP="00565AA9">
      <w:pPr>
        <w:tabs>
          <w:tab w:val="left" w:pos="420"/>
        </w:tabs>
        <w:jc w:val="left"/>
      </w:pPr>
      <w:r>
        <w:t>travFolder()</w:t>
      </w:r>
    </w:p>
    <w:p w14:paraId="31E07608" w14:textId="77777777" w:rsidR="00565AA9" w:rsidRDefault="00565AA9" w:rsidP="00565AA9">
      <w:pPr>
        <w:tabs>
          <w:tab w:val="left" w:pos="420"/>
        </w:tabs>
        <w:jc w:val="left"/>
      </w:pPr>
      <w:r>
        <w:t>{</w:t>
      </w:r>
    </w:p>
    <w:p w14:paraId="0B1CE128" w14:textId="77777777" w:rsidR="00565AA9" w:rsidRDefault="00565AA9" w:rsidP="00565AA9">
      <w:pPr>
        <w:tabs>
          <w:tab w:val="left" w:pos="420"/>
        </w:tabs>
        <w:jc w:val="left"/>
      </w:pPr>
      <w:r>
        <w:tab/>
        <w:t>currentDir="$*"</w:t>
      </w:r>
    </w:p>
    <w:p w14:paraId="6DF6839C" w14:textId="77777777" w:rsidR="00565AA9" w:rsidRDefault="00565AA9" w:rsidP="00565AA9">
      <w:pPr>
        <w:tabs>
          <w:tab w:val="left" w:pos="420"/>
        </w:tabs>
        <w:jc w:val="left"/>
      </w:pPr>
      <w:r>
        <w:tab/>
        <w:t>currentDir=${currentDir#*travFolder }</w:t>
      </w:r>
    </w:p>
    <w:p w14:paraId="2523EDD6" w14:textId="77777777" w:rsidR="00565AA9" w:rsidRDefault="00565AA9" w:rsidP="00565AA9">
      <w:pPr>
        <w:tabs>
          <w:tab w:val="left" w:pos="420"/>
        </w:tabs>
        <w:jc w:val="left"/>
      </w:pPr>
      <w:r>
        <w:tab/>
        <w:t>fList=`ls "$currentDir"`</w:t>
      </w:r>
    </w:p>
    <w:p w14:paraId="6E67EF73" w14:textId="77777777" w:rsidR="00565AA9" w:rsidRDefault="00565AA9" w:rsidP="00565AA9">
      <w:pPr>
        <w:tabs>
          <w:tab w:val="left" w:pos="420"/>
        </w:tabs>
        <w:jc w:val="left"/>
      </w:pPr>
      <w:r>
        <w:tab/>
        <w:t>cd "$currentDir"</w:t>
      </w:r>
    </w:p>
    <w:p w14:paraId="2459FE46" w14:textId="77777777" w:rsidR="00565AA9" w:rsidRDefault="00565AA9" w:rsidP="00565AA9">
      <w:pPr>
        <w:tabs>
          <w:tab w:val="left" w:pos="420"/>
        </w:tabs>
        <w:jc w:val="left"/>
      </w:pPr>
      <w:r>
        <w:tab/>
        <w:t>echo "===========current path $currentDir====================="</w:t>
      </w:r>
    </w:p>
    <w:p w14:paraId="2B7C81B2" w14:textId="77777777" w:rsidR="00565AA9" w:rsidRDefault="00565AA9" w:rsidP="00565AA9">
      <w:pPr>
        <w:tabs>
          <w:tab w:val="left" w:pos="420"/>
        </w:tabs>
        <w:jc w:val="left"/>
      </w:pPr>
      <w:r>
        <w:tab/>
        <w:t>echo "$fList" &gt; $fileList</w:t>
      </w:r>
    </w:p>
    <w:p w14:paraId="62886154" w14:textId="77777777" w:rsidR="00565AA9" w:rsidRDefault="00565AA9" w:rsidP="00565AA9">
      <w:pPr>
        <w:tabs>
          <w:tab w:val="left" w:pos="420"/>
        </w:tabs>
        <w:jc w:val="left"/>
      </w:pPr>
      <w:r>
        <w:tab/>
        <w:t>cat $fileList</w:t>
      </w:r>
    </w:p>
    <w:p w14:paraId="250AC14A" w14:textId="77777777" w:rsidR="00565AA9" w:rsidRDefault="00565AA9" w:rsidP="00565AA9">
      <w:pPr>
        <w:tabs>
          <w:tab w:val="left" w:pos="420"/>
        </w:tabs>
        <w:jc w:val="left"/>
      </w:pPr>
      <w:r>
        <w:tab/>
        <w:t>while read f</w:t>
      </w:r>
    </w:p>
    <w:p w14:paraId="28A5EB55" w14:textId="77777777" w:rsidR="00565AA9" w:rsidRDefault="00565AA9" w:rsidP="00565AA9">
      <w:pPr>
        <w:tabs>
          <w:tab w:val="left" w:pos="420"/>
        </w:tabs>
        <w:jc w:val="left"/>
      </w:pPr>
      <w:r>
        <w:tab/>
        <w:t>do</w:t>
      </w:r>
    </w:p>
    <w:p w14:paraId="0041DF3E" w14:textId="77777777" w:rsidR="00565AA9" w:rsidRDefault="00565AA9" w:rsidP="00565AA9">
      <w:pPr>
        <w:tabs>
          <w:tab w:val="left" w:pos="420"/>
        </w:tabs>
        <w:jc w:val="left"/>
      </w:pPr>
      <w:r>
        <w:tab/>
      </w:r>
      <w:r>
        <w:tab/>
        <w:t>if [ "s$f" == "s@eaDir" ]</w:t>
      </w:r>
    </w:p>
    <w:p w14:paraId="7A1E0C4F" w14:textId="77777777" w:rsidR="00565AA9" w:rsidRDefault="00565AA9" w:rsidP="00565AA9">
      <w:pPr>
        <w:tabs>
          <w:tab w:val="left" w:pos="420"/>
        </w:tabs>
        <w:jc w:val="left"/>
      </w:pPr>
      <w:r>
        <w:lastRenderedPageBreak/>
        <w:tab/>
      </w:r>
      <w:r>
        <w:tab/>
        <w:t>then</w:t>
      </w:r>
    </w:p>
    <w:p w14:paraId="6DCB3B25" w14:textId="77777777" w:rsidR="00565AA9" w:rsidRDefault="00565AA9" w:rsidP="00565AA9">
      <w:pPr>
        <w:tabs>
          <w:tab w:val="left" w:pos="420"/>
        </w:tabs>
        <w:jc w:val="left"/>
      </w:pPr>
      <w:r>
        <w:tab/>
      </w:r>
      <w:r>
        <w:tab/>
      </w:r>
      <w:r>
        <w:tab/>
        <w:t>continue</w:t>
      </w:r>
    </w:p>
    <w:p w14:paraId="28A8D9D4" w14:textId="77777777" w:rsidR="00565AA9" w:rsidRDefault="00565AA9" w:rsidP="00565AA9">
      <w:pPr>
        <w:tabs>
          <w:tab w:val="left" w:pos="420"/>
        </w:tabs>
        <w:jc w:val="left"/>
      </w:pPr>
      <w:r>
        <w:tab/>
      </w:r>
      <w:r>
        <w:tab/>
        <w:t>fi</w:t>
      </w:r>
    </w:p>
    <w:p w14:paraId="70B95655" w14:textId="77777777" w:rsidR="00565AA9" w:rsidRDefault="00565AA9" w:rsidP="00565AA9">
      <w:pPr>
        <w:tabs>
          <w:tab w:val="left" w:pos="420"/>
        </w:tabs>
        <w:jc w:val="left"/>
      </w:pPr>
      <w:r>
        <w:tab/>
      </w:r>
      <w:r>
        <w:tab/>
        <w:t>if test -d "$f"</w:t>
      </w:r>
    </w:p>
    <w:p w14:paraId="1131DD30" w14:textId="77777777" w:rsidR="00565AA9" w:rsidRDefault="00565AA9" w:rsidP="00565AA9">
      <w:pPr>
        <w:tabs>
          <w:tab w:val="left" w:pos="420"/>
        </w:tabs>
        <w:jc w:val="left"/>
      </w:pPr>
      <w:r>
        <w:tab/>
      </w:r>
      <w:r>
        <w:tab/>
        <w:t>then</w:t>
      </w:r>
    </w:p>
    <w:p w14:paraId="40FF39E7" w14:textId="77777777" w:rsidR="00565AA9" w:rsidRDefault="00565AA9" w:rsidP="00565AA9">
      <w:pPr>
        <w:tabs>
          <w:tab w:val="left" w:pos="420"/>
        </w:tabs>
        <w:jc w:val="left"/>
      </w:pPr>
      <w:r>
        <w:tab/>
      </w:r>
      <w:r>
        <w:tab/>
      </w:r>
      <w:r>
        <w:tab/>
        <w:t>changeName "$f"</w:t>
      </w:r>
    </w:p>
    <w:p w14:paraId="1A5D26FD" w14:textId="77777777" w:rsidR="00565AA9" w:rsidRDefault="00565AA9" w:rsidP="00565AA9">
      <w:pPr>
        <w:tabs>
          <w:tab w:val="left" w:pos="420"/>
        </w:tabs>
        <w:jc w:val="left"/>
      </w:pPr>
      <w:r>
        <w:tab/>
      </w:r>
      <w:r>
        <w:tab/>
      </w:r>
      <w:r>
        <w:tab/>
        <w:t>travFolder "$globalName"</w:t>
      </w:r>
    </w:p>
    <w:p w14:paraId="02AD8A1C" w14:textId="77777777" w:rsidR="00565AA9" w:rsidRDefault="00565AA9" w:rsidP="00565AA9">
      <w:pPr>
        <w:tabs>
          <w:tab w:val="left" w:pos="420"/>
        </w:tabs>
        <w:jc w:val="left"/>
      </w:pPr>
      <w:r>
        <w:tab/>
      </w:r>
      <w:r>
        <w:tab/>
        <w:t>fi</w:t>
      </w:r>
    </w:p>
    <w:p w14:paraId="5698119D" w14:textId="77777777" w:rsidR="00565AA9" w:rsidRDefault="00565AA9" w:rsidP="00565AA9">
      <w:pPr>
        <w:tabs>
          <w:tab w:val="left" w:pos="420"/>
        </w:tabs>
        <w:jc w:val="left"/>
      </w:pPr>
    </w:p>
    <w:p w14:paraId="22E88BC8" w14:textId="77777777" w:rsidR="00565AA9" w:rsidRDefault="00565AA9" w:rsidP="00565AA9">
      <w:pPr>
        <w:tabs>
          <w:tab w:val="left" w:pos="420"/>
        </w:tabs>
        <w:jc w:val="left"/>
      </w:pPr>
      <w:r>
        <w:tab/>
      </w:r>
      <w:r>
        <w:tab/>
        <w:t>if [ "s$f" != "sfileList" ]</w:t>
      </w:r>
    </w:p>
    <w:p w14:paraId="4E4736AC" w14:textId="77777777" w:rsidR="00565AA9" w:rsidRDefault="00565AA9" w:rsidP="00565AA9">
      <w:pPr>
        <w:tabs>
          <w:tab w:val="left" w:pos="420"/>
        </w:tabs>
        <w:jc w:val="left"/>
      </w:pPr>
      <w:r>
        <w:tab/>
      </w:r>
      <w:r>
        <w:tab/>
        <w:t>then</w:t>
      </w:r>
    </w:p>
    <w:p w14:paraId="1D09351C" w14:textId="77777777" w:rsidR="00565AA9" w:rsidRDefault="00565AA9" w:rsidP="00565AA9">
      <w:pPr>
        <w:tabs>
          <w:tab w:val="left" w:pos="420"/>
        </w:tabs>
        <w:jc w:val="left"/>
      </w:pPr>
      <w:r>
        <w:tab/>
      </w:r>
      <w:r>
        <w:tab/>
      </w:r>
      <w:r>
        <w:tab/>
        <w:t>changeName "$f"</w:t>
      </w:r>
    </w:p>
    <w:p w14:paraId="054737BC" w14:textId="77777777" w:rsidR="00565AA9" w:rsidRDefault="00565AA9" w:rsidP="00565AA9">
      <w:pPr>
        <w:tabs>
          <w:tab w:val="left" w:pos="420"/>
        </w:tabs>
        <w:jc w:val="left"/>
      </w:pPr>
      <w:r>
        <w:tab/>
      </w:r>
      <w:r>
        <w:tab/>
        <w:t>fi</w:t>
      </w:r>
    </w:p>
    <w:p w14:paraId="1831E27E" w14:textId="77777777" w:rsidR="00565AA9" w:rsidRDefault="00565AA9" w:rsidP="00565AA9">
      <w:pPr>
        <w:tabs>
          <w:tab w:val="left" w:pos="420"/>
        </w:tabs>
        <w:jc w:val="left"/>
      </w:pPr>
      <w:r>
        <w:tab/>
        <w:t>done &lt; $fileList</w:t>
      </w:r>
    </w:p>
    <w:p w14:paraId="4CCAC248" w14:textId="77777777" w:rsidR="00565AA9" w:rsidRDefault="00565AA9" w:rsidP="00565AA9">
      <w:pPr>
        <w:tabs>
          <w:tab w:val="left" w:pos="420"/>
        </w:tabs>
        <w:jc w:val="left"/>
      </w:pPr>
      <w:r>
        <w:tab/>
        <w:t>rm $fileList</w:t>
      </w:r>
    </w:p>
    <w:p w14:paraId="198C1B13" w14:textId="77777777" w:rsidR="00565AA9" w:rsidRDefault="00565AA9" w:rsidP="00565AA9">
      <w:pPr>
        <w:tabs>
          <w:tab w:val="left" w:pos="420"/>
        </w:tabs>
        <w:jc w:val="left"/>
      </w:pPr>
      <w:r>
        <w:tab/>
        <w:t>cd ..</w:t>
      </w:r>
    </w:p>
    <w:p w14:paraId="2EF7765B" w14:textId="77777777" w:rsidR="00565AA9" w:rsidRDefault="00565AA9" w:rsidP="00565AA9">
      <w:pPr>
        <w:tabs>
          <w:tab w:val="left" w:pos="420"/>
        </w:tabs>
        <w:jc w:val="left"/>
      </w:pPr>
      <w:r>
        <w:t>}</w:t>
      </w:r>
    </w:p>
    <w:p w14:paraId="5FD2DBA3" w14:textId="79E5D1AB" w:rsidR="00565AA9" w:rsidRDefault="00565AA9" w:rsidP="00565AA9">
      <w:pPr>
        <w:tabs>
          <w:tab w:val="left" w:pos="420"/>
        </w:tabs>
        <w:jc w:val="left"/>
      </w:pPr>
      <w:r>
        <w:t>travFolder "$1"</w:t>
      </w:r>
    </w:p>
    <w:p w14:paraId="00A9957F" w14:textId="1D581836" w:rsidR="00565AA9" w:rsidRDefault="00565AA9" w:rsidP="00565AA9">
      <w:pPr>
        <w:tabs>
          <w:tab w:val="left" w:pos="420"/>
        </w:tabs>
        <w:jc w:val="left"/>
      </w:pPr>
      <w:r>
        <w:rPr>
          <w:rFonts w:hint="eastAsia"/>
        </w:rPr>
        <w:t>E</w:t>
      </w:r>
      <w:r>
        <w:t>OF</w:t>
      </w:r>
    </w:p>
    <w:p w14:paraId="57A59A2B" w14:textId="3D3E825B" w:rsidR="005D7A34" w:rsidRDefault="005D7A34" w:rsidP="00565AA9">
      <w:pPr>
        <w:tabs>
          <w:tab w:val="left" w:pos="420"/>
        </w:tabs>
        <w:jc w:val="left"/>
      </w:pPr>
      <w:r>
        <w:tab/>
      </w:r>
      <w:r>
        <w:rPr>
          <w:rFonts w:hint="eastAsia"/>
        </w:rPr>
        <w:t>然后赋予该脚本可执行权限：</w:t>
      </w:r>
    </w:p>
    <w:p w14:paraId="221BAA29" w14:textId="7CDC932A" w:rsidR="005D7A34" w:rsidRDefault="005D7A34" w:rsidP="00565AA9">
      <w:pPr>
        <w:tabs>
          <w:tab w:val="left" w:pos="420"/>
        </w:tabs>
        <w:jc w:val="left"/>
      </w:pPr>
      <w:r>
        <w:tab/>
      </w:r>
      <w:r>
        <w:tab/>
        <w:t>$sudo chmod +x /usr/bin/</w:t>
      </w:r>
      <w:r w:rsidRPr="00CC368D">
        <w:t>changeFileOrFolderNameFromFullToHalfCorner</w:t>
      </w:r>
      <w:r>
        <w:t>.sh</w:t>
      </w:r>
    </w:p>
    <w:p w14:paraId="40732CDE" w14:textId="3C8BCB6E" w:rsidR="00095851" w:rsidRDefault="00095851" w:rsidP="00565AA9">
      <w:pPr>
        <w:tabs>
          <w:tab w:val="left" w:pos="420"/>
        </w:tabs>
        <w:jc w:val="left"/>
      </w:pPr>
      <w:r>
        <w:tab/>
      </w:r>
      <w:r>
        <w:rPr>
          <w:rFonts w:hint="eastAsia"/>
        </w:rPr>
        <w:t>然后为该文件建立软连接：</w:t>
      </w:r>
    </w:p>
    <w:p w14:paraId="5A081519" w14:textId="052F355B" w:rsidR="00095851" w:rsidRDefault="00095851" w:rsidP="00565AA9">
      <w:pPr>
        <w:tabs>
          <w:tab w:val="left" w:pos="420"/>
        </w:tabs>
        <w:jc w:val="left"/>
      </w:pPr>
      <w:r>
        <w:tab/>
      </w:r>
      <w:r>
        <w:tab/>
      </w:r>
      <w:r w:rsidR="00A10292">
        <w:rPr>
          <w:rFonts w:hint="eastAsia"/>
        </w:rPr>
        <w:t>$</w:t>
      </w:r>
      <w:r w:rsidR="000104F0">
        <w:t xml:space="preserve">sudo </w:t>
      </w:r>
      <w:r w:rsidR="00A10292">
        <w:t>ln -s</w:t>
      </w:r>
      <w:r w:rsidR="006A4FD8">
        <w:t xml:space="preserve"> /usr/bin/</w:t>
      </w:r>
      <w:r w:rsidR="006A4FD8" w:rsidRPr="00CC368D">
        <w:t>changeFileOrFolderNameFromFullToHalfCorner</w:t>
      </w:r>
      <w:r w:rsidR="006A4FD8">
        <w:t>.sh</w:t>
      </w:r>
      <w:r w:rsidR="00A37EF2">
        <w:t xml:space="preserve"> /usr/bin/</w:t>
      </w:r>
      <w:r w:rsidR="00A37EF2" w:rsidRPr="00A37EF2">
        <w:t>file_folderNameChangeFromFullToHalfCorner</w:t>
      </w:r>
    </w:p>
    <w:p w14:paraId="7F1EA492" w14:textId="7331B8F6" w:rsidR="007E0261" w:rsidRDefault="007E0261" w:rsidP="00565AA9">
      <w:pPr>
        <w:tabs>
          <w:tab w:val="left" w:pos="420"/>
        </w:tabs>
        <w:jc w:val="left"/>
      </w:pPr>
      <w:r>
        <w:tab/>
      </w:r>
      <w:r>
        <w:rPr>
          <w:rFonts w:hint="eastAsia"/>
        </w:rPr>
        <w:t>使用方法：</w:t>
      </w:r>
    </w:p>
    <w:p w14:paraId="5591B93D" w14:textId="78DD036C" w:rsidR="007E0261" w:rsidRDefault="007E0261" w:rsidP="00565AA9">
      <w:pPr>
        <w:tabs>
          <w:tab w:val="left" w:pos="420"/>
        </w:tabs>
        <w:jc w:val="left"/>
      </w:pPr>
      <w:r>
        <w:tab/>
      </w:r>
      <w:r>
        <w:tab/>
        <w:t>$</w:t>
      </w:r>
      <w:r w:rsidRPr="007E0261">
        <w:t>file_folderNameChangeFromFullToHalfCorner</w:t>
      </w:r>
      <w:r>
        <w:t xml:space="preserve"> ./</w:t>
      </w:r>
    </w:p>
    <w:p w14:paraId="51D946BC" w14:textId="45A2CA0A" w:rsidR="007E0261" w:rsidRDefault="007E0261" w:rsidP="00565AA9">
      <w:pPr>
        <w:tabs>
          <w:tab w:val="left" w:pos="420"/>
        </w:tabs>
        <w:jc w:val="left"/>
      </w:pPr>
      <w:r>
        <w:tab/>
      </w:r>
      <w:r>
        <w:tab/>
        <w:t>$</w:t>
      </w:r>
      <w:r w:rsidRPr="007E0261">
        <w:t>file_folderNameChangeFromFullToHalfCorner</w:t>
      </w:r>
      <w:r>
        <w:t xml:space="preserve"> ~/first/second/</w:t>
      </w:r>
    </w:p>
    <w:p w14:paraId="7FDD3A88" w14:textId="651B7927" w:rsidR="00573169" w:rsidRDefault="00573169" w:rsidP="00775C2C">
      <w:pPr>
        <w:tabs>
          <w:tab w:val="left" w:pos="420"/>
        </w:tabs>
        <w:jc w:val="left"/>
      </w:pPr>
    </w:p>
    <w:p w14:paraId="6A03AFD9" w14:textId="2F93D9C5" w:rsidR="00573169" w:rsidRDefault="00ED6EB3" w:rsidP="00ED6EB3">
      <w:pPr>
        <w:pStyle w:val="2"/>
      </w:pPr>
      <w:bookmarkStart w:id="324" w:name="_Toc27512300"/>
      <w:r>
        <w:rPr>
          <w:rFonts w:hint="eastAsia"/>
        </w:rPr>
        <w:t>二、简化使用</w:t>
      </w:r>
      <w:r>
        <w:rPr>
          <w:rFonts w:hint="eastAsia"/>
        </w:rPr>
        <w:t>mplayer</w:t>
      </w:r>
      <w:r>
        <w:rPr>
          <w:rFonts w:hint="eastAsia"/>
        </w:rPr>
        <w:t>视频播放器</w:t>
      </w:r>
      <w:bookmarkEnd w:id="324"/>
    </w:p>
    <w:p w14:paraId="53FB5440" w14:textId="1B4308F0" w:rsidR="0006287C" w:rsidRDefault="005D7A34" w:rsidP="005D7A34">
      <w:pPr>
        <w:tabs>
          <w:tab w:val="left" w:pos="420"/>
        </w:tabs>
      </w:pPr>
      <w:r>
        <w:tab/>
      </w:r>
      <w:r w:rsidR="0006287C">
        <w:rPr>
          <w:rFonts w:hint="eastAsia"/>
        </w:rPr>
        <w:t>该工具的安装请参见</w:t>
      </w:r>
      <w:hyperlink w:anchor="_四、纯字符界面播放视频——MPlayer" w:history="1">
        <w:r w:rsidR="0006287C" w:rsidRPr="005C1092">
          <w:rPr>
            <w:rStyle w:val="a8"/>
            <w:rFonts w:hint="eastAsia"/>
          </w:rPr>
          <w:t>mplayer</w:t>
        </w:r>
        <w:r w:rsidR="0006287C" w:rsidRPr="005C1092">
          <w:rPr>
            <w:rStyle w:val="a8"/>
            <w:rFonts w:hint="eastAsia"/>
          </w:rPr>
          <w:t>视频播放器的安装</w:t>
        </w:r>
      </w:hyperlink>
      <w:r w:rsidR="0006287C">
        <w:rPr>
          <w:rFonts w:hint="eastAsia"/>
        </w:rPr>
        <w:t>。</w:t>
      </w:r>
    </w:p>
    <w:p w14:paraId="411D485A" w14:textId="70C5C7A8" w:rsidR="005D7A34" w:rsidRDefault="0006287C" w:rsidP="005D7A34">
      <w:pPr>
        <w:tabs>
          <w:tab w:val="left" w:pos="420"/>
        </w:tabs>
      </w:pPr>
      <w:r>
        <w:tab/>
      </w:r>
      <w:r w:rsidR="005D7A34">
        <w:rPr>
          <w:rFonts w:hint="eastAsia"/>
        </w:rPr>
        <w:t>由于</w:t>
      </w:r>
      <w:r w:rsidR="00E4166A">
        <w:rPr>
          <w:rFonts w:hint="eastAsia"/>
        </w:rPr>
        <w:t>在纯字符界面或者命令行的时候，</w:t>
      </w:r>
      <w:r w:rsidR="005D7A34">
        <w:rPr>
          <w:rFonts w:hint="eastAsia"/>
        </w:rPr>
        <w:t>m</w:t>
      </w:r>
      <w:r w:rsidR="005D7A34">
        <w:t>player</w:t>
      </w:r>
      <w:r w:rsidR="005D7A34">
        <w:rPr>
          <w:rFonts w:hint="eastAsia"/>
        </w:rPr>
        <w:t>每次播放的时候都需要带一大堆参数，难记、而且还浪费时间，因此有必要写一个简短点的脚本方便平时使用。笔者将该脚本命名为</w:t>
      </w:r>
      <w:r w:rsidR="005D7A34">
        <w:t>shell_my_MPlayer.sh</w:t>
      </w:r>
      <w:r w:rsidR="005D7A34">
        <w:rPr>
          <w:rFonts w:hint="eastAsia"/>
        </w:rPr>
        <w:t>并放置在</w:t>
      </w:r>
      <w:r w:rsidR="005D7A34">
        <w:t>/usr/bin</w:t>
      </w:r>
      <w:r w:rsidR="005D7A34">
        <w:rPr>
          <w:rFonts w:hint="eastAsia"/>
        </w:rPr>
        <w:t>目录中，为其添加可执行权限，并建立软链接</w:t>
      </w:r>
      <w:r w:rsidR="005D7A34">
        <w:rPr>
          <w:rFonts w:hint="eastAsia"/>
        </w:rPr>
        <w:t>m</w:t>
      </w:r>
      <w:r w:rsidR="005D7A34">
        <w:t>yMPlayer</w:t>
      </w:r>
      <w:r w:rsidR="005D7A34">
        <w:rPr>
          <w:rFonts w:hint="eastAsia"/>
        </w:rPr>
        <w:t>，之后，播放单个视频的命令格式为：</w:t>
      </w:r>
      <w:r w:rsidR="005D7A34">
        <w:rPr>
          <w:rFonts w:hint="eastAsia"/>
        </w:rPr>
        <w:t>$</w:t>
      </w:r>
      <w:r w:rsidR="005D7A34">
        <w:t>myMplayer filename</w:t>
      </w:r>
    </w:p>
    <w:p w14:paraId="1B6D7B2B" w14:textId="77777777" w:rsidR="005D7A34" w:rsidRDefault="005D7A34" w:rsidP="005D7A34">
      <w:pPr>
        <w:tabs>
          <w:tab w:val="left" w:pos="420"/>
        </w:tabs>
      </w:pPr>
      <w:r>
        <w:rPr>
          <w:rFonts w:hint="eastAsia"/>
        </w:rPr>
        <w:t>播放视频列表的命令格式为：</w:t>
      </w:r>
      <w:r>
        <w:rPr>
          <w:rFonts w:hint="eastAsia"/>
        </w:rPr>
        <w:t>$</w:t>
      </w:r>
      <w:r>
        <w:t>myMPlayer -playlist list</w:t>
      </w:r>
    </w:p>
    <w:p w14:paraId="521ADC43" w14:textId="77777777" w:rsidR="005D7A34" w:rsidRDefault="005D7A34" w:rsidP="005D7A34">
      <w:pPr>
        <w:tabs>
          <w:tab w:val="left" w:pos="420"/>
        </w:tabs>
      </w:pPr>
      <w:r>
        <w:tab/>
      </w:r>
      <w:r>
        <w:rPr>
          <w:rFonts w:hint="eastAsia"/>
        </w:rPr>
        <w:t>以上命令中，</w:t>
      </w:r>
      <w:r>
        <w:rPr>
          <w:rFonts w:hint="eastAsia"/>
        </w:rPr>
        <w:t>fileName</w:t>
      </w:r>
      <w:r>
        <w:rPr>
          <w:rFonts w:hint="eastAsia"/>
        </w:rPr>
        <w:t>和</w:t>
      </w:r>
      <w:r>
        <w:rPr>
          <w:rFonts w:hint="eastAsia"/>
        </w:rPr>
        <w:t>l</w:t>
      </w:r>
      <w:r>
        <w:t>ist</w:t>
      </w:r>
      <w:r>
        <w:rPr>
          <w:rFonts w:hint="eastAsia"/>
        </w:rPr>
        <w:t>都包含文件路径</w:t>
      </w:r>
      <w:r>
        <w:rPr>
          <w:rFonts w:hint="eastAsia"/>
        </w:rPr>
        <w:t>+</w:t>
      </w:r>
      <w:r>
        <w:rPr>
          <w:rFonts w:hint="eastAsia"/>
        </w:rPr>
        <w:t>文件名。</w:t>
      </w:r>
    </w:p>
    <w:p w14:paraId="6B80E6A8" w14:textId="77777777" w:rsidR="005D7A34" w:rsidRDefault="005D7A34" w:rsidP="005D7A34">
      <w:pPr>
        <w:tabs>
          <w:tab w:val="left" w:pos="420"/>
        </w:tabs>
      </w:pPr>
      <w:r>
        <w:tab/>
      </w:r>
      <w:r>
        <w:rPr>
          <w:rFonts w:hint="eastAsia"/>
        </w:rPr>
        <w:t>执行以下三条命令：</w:t>
      </w:r>
    </w:p>
    <w:p w14:paraId="4B1D9F96" w14:textId="77777777" w:rsidR="005D7A34" w:rsidRDefault="005D7A34" w:rsidP="005D7A34">
      <w:pPr>
        <w:tabs>
          <w:tab w:val="left" w:pos="420"/>
        </w:tabs>
      </w:pPr>
      <w:r>
        <w:tab/>
      </w:r>
      <w:r>
        <w:tab/>
        <w:t>$</w:t>
      </w:r>
      <w:r>
        <w:rPr>
          <w:rFonts w:hint="eastAsia"/>
        </w:rPr>
        <w:t>s</w:t>
      </w:r>
      <w:r>
        <w:t>udo tee -i /usr/bin/shell_my_MPlayer.sh &lt;&lt;-'EOF'</w:t>
      </w:r>
    </w:p>
    <w:p w14:paraId="4A800E57" w14:textId="77777777" w:rsidR="005D7A34" w:rsidRPr="00242837" w:rsidRDefault="005D7A34" w:rsidP="005D7A34">
      <w:pPr>
        <w:tabs>
          <w:tab w:val="left" w:pos="420"/>
        </w:tabs>
        <w:rPr>
          <w:sz w:val="18"/>
          <w:szCs w:val="18"/>
        </w:rPr>
      </w:pPr>
      <w:r w:rsidRPr="00242837">
        <w:rPr>
          <w:sz w:val="18"/>
          <w:szCs w:val="18"/>
        </w:rPr>
        <w:t>#!/bin/bash</w:t>
      </w:r>
    </w:p>
    <w:p w14:paraId="2DB2F912" w14:textId="77777777" w:rsidR="005D7A34" w:rsidRPr="00242837" w:rsidRDefault="005D7A34" w:rsidP="005D7A34">
      <w:pPr>
        <w:tabs>
          <w:tab w:val="left" w:pos="420"/>
        </w:tabs>
        <w:rPr>
          <w:sz w:val="18"/>
          <w:szCs w:val="18"/>
        </w:rPr>
      </w:pPr>
    </w:p>
    <w:p w14:paraId="4609FCBC" w14:textId="77777777" w:rsidR="005D7A34" w:rsidRPr="00242837" w:rsidRDefault="005D7A34" w:rsidP="005D7A34">
      <w:pPr>
        <w:tabs>
          <w:tab w:val="left" w:pos="420"/>
        </w:tabs>
        <w:rPr>
          <w:sz w:val="18"/>
          <w:szCs w:val="18"/>
        </w:rPr>
      </w:pPr>
      <w:r w:rsidRPr="00242837">
        <w:rPr>
          <w:sz w:val="18"/>
          <w:szCs w:val="18"/>
        </w:rPr>
        <w:t>########################################################################</w:t>
      </w:r>
    </w:p>
    <w:p w14:paraId="08317FEF" w14:textId="77777777" w:rsidR="005D7A34" w:rsidRPr="00242837" w:rsidRDefault="005D7A34" w:rsidP="005D7A34">
      <w:pPr>
        <w:tabs>
          <w:tab w:val="left" w:pos="420"/>
        </w:tabs>
        <w:rPr>
          <w:sz w:val="18"/>
          <w:szCs w:val="18"/>
        </w:rPr>
      </w:pPr>
      <w:r w:rsidRPr="00242837">
        <w:rPr>
          <w:sz w:val="18"/>
          <w:szCs w:val="18"/>
        </w:rPr>
        <w:t>#You can use this script to play a video like                          #</w:t>
      </w:r>
    </w:p>
    <w:p w14:paraId="6E0599CF" w14:textId="77777777" w:rsidR="005D7A34" w:rsidRPr="00242837" w:rsidRDefault="005D7A34" w:rsidP="005D7A34">
      <w:pPr>
        <w:tabs>
          <w:tab w:val="left" w:pos="420"/>
        </w:tabs>
        <w:rPr>
          <w:sz w:val="18"/>
          <w:szCs w:val="18"/>
        </w:rPr>
      </w:pPr>
      <w:r w:rsidRPr="00242837">
        <w:rPr>
          <w:sz w:val="18"/>
          <w:szCs w:val="18"/>
        </w:rPr>
        <w:lastRenderedPageBreak/>
        <w:t>#   $shell_my_MPlayer.sh ~/my/testVideo.avi                            #</w:t>
      </w:r>
    </w:p>
    <w:p w14:paraId="67EA9DEC" w14:textId="77777777" w:rsidR="005D7A34" w:rsidRPr="00242837" w:rsidRDefault="005D7A34" w:rsidP="005D7A34">
      <w:pPr>
        <w:tabs>
          <w:tab w:val="left" w:pos="420"/>
        </w:tabs>
        <w:rPr>
          <w:sz w:val="18"/>
          <w:szCs w:val="18"/>
        </w:rPr>
      </w:pPr>
      <w:r w:rsidRPr="00242837">
        <w:rPr>
          <w:sz w:val="18"/>
          <w:szCs w:val="18"/>
        </w:rPr>
        <w:t>#   $shell_my_MPlayer.sh -playlist ~/my/testVideo.avi                  #</w:t>
      </w:r>
    </w:p>
    <w:p w14:paraId="2EB94D2A" w14:textId="77777777" w:rsidR="005D7A34" w:rsidRPr="00242837" w:rsidRDefault="005D7A34" w:rsidP="005D7A34">
      <w:pPr>
        <w:tabs>
          <w:tab w:val="left" w:pos="420"/>
        </w:tabs>
        <w:rPr>
          <w:sz w:val="18"/>
          <w:szCs w:val="18"/>
        </w:rPr>
      </w:pPr>
      <w:r w:rsidRPr="00242837">
        <w:rPr>
          <w:sz w:val="18"/>
          <w:szCs w:val="18"/>
        </w:rPr>
        <w:t>#You can also use this script to play many videos by a list like       #</w:t>
      </w:r>
    </w:p>
    <w:p w14:paraId="15D2035A" w14:textId="77777777" w:rsidR="005D7A34" w:rsidRPr="00242837" w:rsidRDefault="005D7A34" w:rsidP="005D7A34">
      <w:pPr>
        <w:tabs>
          <w:tab w:val="left" w:pos="420"/>
        </w:tabs>
        <w:rPr>
          <w:sz w:val="18"/>
          <w:szCs w:val="18"/>
        </w:rPr>
      </w:pPr>
      <w:r w:rsidRPr="00242837">
        <w:rPr>
          <w:sz w:val="18"/>
          <w:szCs w:val="18"/>
        </w:rPr>
        <w:t>#   $shell_my_MPlayer.sh -playlist ~/my/list                           #</w:t>
      </w:r>
    </w:p>
    <w:p w14:paraId="34D744ED" w14:textId="77777777" w:rsidR="005D7A34" w:rsidRPr="00242837" w:rsidRDefault="005D7A34" w:rsidP="005D7A34">
      <w:pPr>
        <w:tabs>
          <w:tab w:val="left" w:pos="420"/>
        </w:tabs>
        <w:rPr>
          <w:sz w:val="18"/>
          <w:szCs w:val="18"/>
        </w:rPr>
      </w:pPr>
      <w:r w:rsidRPr="00242837">
        <w:rPr>
          <w:sz w:val="18"/>
          <w:szCs w:val="18"/>
        </w:rPr>
        <w:t>#   $shell_my_MPlayer.sh ~/my/list                                     #</w:t>
      </w:r>
    </w:p>
    <w:p w14:paraId="417BF889" w14:textId="77777777" w:rsidR="005D7A34" w:rsidRPr="00242837" w:rsidRDefault="005D7A34" w:rsidP="005D7A34">
      <w:pPr>
        <w:tabs>
          <w:tab w:val="left" w:pos="420"/>
        </w:tabs>
        <w:rPr>
          <w:sz w:val="18"/>
          <w:szCs w:val="18"/>
        </w:rPr>
      </w:pPr>
      <w:r w:rsidRPr="00242837">
        <w:rPr>
          <w:sz w:val="18"/>
          <w:szCs w:val="18"/>
        </w:rPr>
        <w:t>#You can play a directory like                                         #</w:t>
      </w:r>
    </w:p>
    <w:p w14:paraId="4BFA81B3" w14:textId="77777777" w:rsidR="005D7A34" w:rsidRPr="00242837" w:rsidRDefault="005D7A34" w:rsidP="005D7A34">
      <w:pPr>
        <w:tabs>
          <w:tab w:val="left" w:pos="420"/>
        </w:tabs>
        <w:rPr>
          <w:sz w:val="18"/>
          <w:szCs w:val="18"/>
        </w:rPr>
      </w:pPr>
      <w:r w:rsidRPr="00242837">
        <w:rPr>
          <w:sz w:val="18"/>
          <w:szCs w:val="18"/>
        </w:rPr>
        <w:t>#   $shell_my_MPlayer.sh ./                                            #</w:t>
      </w:r>
    </w:p>
    <w:p w14:paraId="644E9960" w14:textId="77777777" w:rsidR="005D7A34" w:rsidRPr="00242837" w:rsidRDefault="005D7A34" w:rsidP="005D7A34">
      <w:pPr>
        <w:tabs>
          <w:tab w:val="left" w:pos="420"/>
        </w:tabs>
        <w:rPr>
          <w:sz w:val="18"/>
          <w:szCs w:val="18"/>
        </w:rPr>
      </w:pPr>
      <w:r w:rsidRPr="00242837">
        <w:rPr>
          <w:sz w:val="18"/>
          <w:szCs w:val="18"/>
        </w:rPr>
        <w:t>#   $shell_my_MPlayer.sh /home/user/video                              #</w:t>
      </w:r>
    </w:p>
    <w:p w14:paraId="365EE08D" w14:textId="77777777" w:rsidR="005D7A34" w:rsidRPr="00242837" w:rsidRDefault="005D7A34" w:rsidP="005D7A34">
      <w:pPr>
        <w:tabs>
          <w:tab w:val="left" w:pos="420"/>
        </w:tabs>
        <w:rPr>
          <w:sz w:val="18"/>
          <w:szCs w:val="18"/>
        </w:rPr>
      </w:pPr>
      <w:r w:rsidRPr="00242837">
        <w:rPr>
          <w:sz w:val="18"/>
          <w:szCs w:val="18"/>
        </w:rPr>
        <w:t>#   $shell_my_MPlayer.sh /home/user/video/                             #</w:t>
      </w:r>
    </w:p>
    <w:p w14:paraId="70D9518B" w14:textId="77777777" w:rsidR="005D7A34" w:rsidRPr="00242837" w:rsidRDefault="005D7A34" w:rsidP="005D7A34">
      <w:pPr>
        <w:tabs>
          <w:tab w:val="left" w:pos="420"/>
        </w:tabs>
        <w:rPr>
          <w:sz w:val="18"/>
          <w:szCs w:val="18"/>
        </w:rPr>
      </w:pPr>
      <w:r w:rsidRPr="00242837">
        <w:rPr>
          <w:sz w:val="18"/>
          <w:szCs w:val="18"/>
        </w:rPr>
        <w:t>#   $shell_my_MPlayer.sh -playlist ./                                  #</w:t>
      </w:r>
    </w:p>
    <w:p w14:paraId="5C1A36E8" w14:textId="77777777" w:rsidR="005D7A34" w:rsidRPr="00242837" w:rsidRDefault="005D7A34" w:rsidP="005D7A34">
      <w:pPr>
        <w:tabs>
          <w:tab w:val="left" w:pos="420"/>
        </w:tabs>
        <w:rPr>
          <w:sz w:val="18"/>
          <w:szCs w:val="18"/>
        </w:rPr>
      </w:pPr>
      <w:r w:rsidRPr="00242837">
        <w:rPr>
          <w:sz w:val="18"/>
          <w:szCs w:val="18"/>
        </w:rPr>
        <w:t>#   $shell_my_MPlayer.sh -playlist /home/user/video                    #</w:t>
      </w:r>
    </w:p>
    <w:p w14:paraId="74B95465" w14:textId="77777777" w:rsidR="005D7A34" w:rsidRPr="00242837" w:rsidRDefault="005D7A34" w:rsidP="005D7A34">
      <w:pPr>
        <w:tabs>
          <w:tab w:val="left" w:pos="420"/>
        </w:tabs>
        <w:rPr>
          <w:sz w:val="18"/>
          <w:szCs w:val="18"/>
        </w:rPr>
      </w:pPr>
      <w:r w:rsidRPr="00242837">
        <w:rPr>
          <w:sz w:val="18"/>
          <w:szCs w:val="18"/>
        </w:rPr>
        <w:t>#   $shell_my_MPlayer.sh -playlist /home/user/video/                   #</w:t>
      </w:r>
    </w:p>
    <w:p w14:paraId="04E79909" w14:textId="77777777" w:rsidR="005D7A34" w:rsidRPr="00242837" w:rsidRDefault="005D7A34" w:rsidP="005D7A34">
      <w:pPr>
        <w:tabs>
          <w:tab w:val="left" w:pos="420"/>
        </w:tabs>
        <w:rPr>
          <w:sz w:val="18"/>
          <w:szCs w:val="18"/>
        </w:rPr>
      </w:pPr>
      <w:r w:rsidRPr="00242837">
        <w:rPr>
          <w:sz w:val="18"/>
          <w:szCs w:val="18"/>
        </w:rPr>
        <w:t>########################################################################</w:t>
      </w:r>
    </w:p>
    <w:p w14:paraId="43E6A8F0" w14:textId="77777777" w:rsidR="005D7A34" w:rsidRPr="00242837" w:rsidRDefault="005D7A34" w:rsidP="005D7A34">
      <w:pPr>
        <w:tabs>
          <w:tab w:val="left" w:pos="420"/>
        </w:tabs>
        <w:rPr>
          <w:sz w:val="18"/>
          <w:szCs w:val="18"/>
        </w:rPr>
      </w:pPr>
    </w:p>
    <w:p w14:paraId="02EBE1A6" w14:textId="77777777" w:rsidR="005D7A34" w:rsidRPr="00242837" w:rsidRDefault="005D7A34" w:rsidP="005D7A34">
      <w:pPr>
        <w:tabs>
          <w:tab w:val="left" w:pos="420"/>
        </w:tabs>
        <w:rPr>
          <w:sz w:val="18"/>
          <w:szCs w:val="18"/>
        </w:rPr>
      </w:pPr>
    </w:p>
    <w:p w14:paraId="2E3C4458" w14:textId="77777777" w:rsidR="005D7A34" w:rsidRPr="00242837" w:rsidRDefault="005D7A34" w:rsidP="005D7A34">
      <w:pPr>
        <w:tabs>
          <w:tab w:val="left" w:pos="420"/>
        </w:tabs>
        <w:rPr>
          <w:sz w:val="18"/>
          <w:szCs w:val="18"/>
        </w:rPr>
      </w:pPr>
      <w:r w:rsidRPr="00242837">
        <w:rPr>
          <w:sz w:val="18"/>
          <w:szCs w:val="18"/>
        </w:rPr>
        <w:t>#this script need two parameters at least</w:t>
      </w:r>
    </w:p>
    <w:p w14:paraId="5916AFCC" w14:textId="77777777" w:rsidR="005D7A34" w:rsidRPr="00242837" w:rsidRDefault="005D7A34" w:rsidP="005D7A34">
      <w:pPr>
        <w:tabs>
          <w:tab w:val="left" w:pos="420"/>
        </w:tabs>
        <w:rPr>
          <w:sz w:val="18"/>
          <w:szCs w:val="18"/>
        </w:rPr>
      </w:pPr>
      <w:r w:rsidRPr="00242837">
        <w:rPr>
          <w:sz w:val="18"/>
          <w:szCs w:val="18"/>
        </w:rPr>
        <w:t>if test $# -lt 1</w:t>
      </w:r>
    </w:p>
    <w:p w14:paraId="56630F0F" w14:textId="77777777" w:rsidR="005D7A34" w:rsidRPr="00242837" w:rsidRDefault="005D7A34" w:rsidP="005D7A34">
      <w:pPr>
        <w:tabs>
          <w:tab w:val="left" w:pos="420"/>
        </w:tabs>
        <w:rPr>
          <w:sz w:val="18"/>
          <w:szCs w:val="18"/>
        </w:rPr>
      </w:pPr>
      <w:r w:rsidRPr="00242837">
        <w:rPr>
          <w:sz w:val="18"/>
          <w:szCs w:val="18"/>
        </w:rPr>
        <w:t>then</w:t>
      </w:r>
    </w:p>
    <w:p w14:paraId="31458625" w14:textId="77777777" w:rsidR="005D7A34" w:rsidRPr="00242837" w:rsidRDefault="005D7A34" w:rsidP="005D7A34">
      <w:pPr>
        <w:tabs>
          <w:tab w:val="left" w:pos="420"/>
        </w:tabs>
        <w:rPr>
          <w:sz w:val="18"/>
          <w:szCs w:val="18"/>
        </w:rPr>
      </w:pPr>
      <w:r w:rsidRPr="00242837">
        <w:rPr>
          <w:sz w:val="18"/>
          <w:szCs w:val="18"/>
        </w:rPr>
        <w:tab/>
        <w:t>echo "Sorry! You have to set one parameters for excute at least."</w:t>
      </w:r>
    </w:p>
    <w:p w14:paraId="53380F29" w14:textId="77777777" w:rsidR="005D7A34" w:rsidRPr="00242837" w:rsidRDefault="005D7A34" w:rsidP="005D7A34">
      <w:pPr>
        <w:tabs>
          <w:tab w:val="left" w:pos="420"/>
        </w:tabs>
        <w:rPr>
          <w:sz w:val="18"/>
          <w:szCs w:val="18"/>
        </w:rPr>
      </w:pPr>
      <w:r w:rsidRPr="00242837">
        <w:rPr>
          <w:sz w:val="18"/>
          <w:szCs w:val="18"/>
        </w:rPr>
        <w:tab/>
        <w:t>echo "You can set one or two parameters and try again."</w:t>
      </w:r>
    </w:p>
    <w:p w14:paraId="28AA69F1" w14:textId="77777777" w:rsidR="005D7A34" w:rsidRPr="00242837" w:rsidRDefault="005D7A34" w:rsidP="005D7A34">
      <w:pPr>
        <w:tabs>
          <w:tab w:val="left" w:pos="420"/>
        </w:tabs>
        <w:rPr>
          <w:sz w:val="18"/>
          <w:szCs w:val="18"/>
        </w:rPr>
      </w:pPr>
      <w:r w:rsidRPr="00242837">
        <w:rPr>
          <w:sz w:val="18"/>
          <w:szCs w:val="18"/>
        </w:rPr>
        <w:tab/>
        <w:t>exit</w:t>
      </w:r>
    </w:p>
    <w:p w14:paraId="2CAF186C" w14:textId="77777777" w:rsidR="005D7A34" w:rsidRPr="00242837" w:rsidRDefault="005D7A34" w:rsidP="005D7A34">
      <w:pPr>
        <w:tabs>
          <w:tab w:val="left" w:pos="420"/>
        </w:tabs>
        <w:rPr>
          <w:sz w:val="18"/>
          <w:szCs w:val="18"/>
        </w:rPr>
      </w:pPr>
      <w:r w:rsidRPr="00242837">
        <w:rPr>
          <w:sz w:val="18"/>
          <w:szCs w:val="18"/>
        </w:rPr>
        <w:t>fi</w:t>
      </w:r>
    </w:p>
    <w:p w14:paraId="5448A0DA" w14:textId="77777777" w:rsidR="005D7A34" w:rsidRPr="00242837" w:rsidRDefault="005D7A34" w:rsidP="005D7A34">
      <w:pPr>
        <w:tabs>
          <w:tab w:val="left" w:pos="420"/>
        </w:tabs>
        <w:rPr>
          <w:sz w:val="18"/>
          <w:szCs w:val="18"/>
        </w:rPr>
      </w:pPr>
    </w:p>
    <w:p w14:paraId="014FBF30" w14:textId="77777777" w:rsidR="005D7A34" w:rsidRPr="00242837" w:rsidRDefault="005D7A34" w:rsidP="005D7A34">
      <w:pPr>
        <w:tabs>
          <w:tab w:val="left" w:pos="420"/>
        </w:tabs>
        <w:rPr>
          <w:sz w:val="18"/>
          <w:szCs w:val="18"/>
        </w:rPr>
      </w:pPr>
      <w:r w:rsidRPr="00242837">
        <w:rPr>
          <w:sz w:val="18"/>
          <w:szCs w:val="18"/>
        </w:rPr>
        <w:t>para0=$0</w:t>
      </w:r>
    </w:p>
    <w:p w14:paraId="6B664ECE" w14:textId="77777777" w:rsidR="005D7A34" w:rsidRPr="00242837" w:rsidRDefault="005D7A34" w:rsidP="005D7A34">
      <w:pPr>
        <w:tabs>
          <w:tab w:val="left" w:pos="420"/>
        </w:tabs>
        <w:rPr>
          <w:sz w:val="18"/>
          <w:szCs w:val="18"/>
        </w:rPr>
      </w:pPr>
      <w:r w:rsidRPr="00242837">
        <w:rPr>
          <w:sz w:val="18"/>
          <w:szCs w:val="18"/>
        </w:rPr>
        <w:t>para1=$1</w:t>
      </w:r>
    </w:p>
    <w:p w14:paraId="4EEA21C8" w14:textId="77777777" w:rsidR="005D7A34" w:rsidRPr="00242837" w:rsidRDefault="005D7A34" w:rsidP="005D7A34">
      <w:pPr>
        <w:tabs>
          <w:tab w:val="left" w:pos="420"/>
        </w:tabs>
        <w:rPr>
          <w:sz w:val="18"/>
          <w:szCs w:val="18"/>
        </w:rPr>
      </w:pPr>
      <w:r w:rsidRPr="00242837">
        <w:rPr>
          <w:sz w:val="18"/>
          <w:szCs w:val="18"/>
        </w:rPr>
        <w:t>para2=$2</w:t>
      </w:r>
    </w:p>
    <w:p w14:paraId="071EDF16" w14:textId="77777777" w:rsidR="005D7A34" w:rsidRPr="00242837" w:rsidRDefault="005D7A34" w:rsidP="005D7A34">
      <w:pPr>
        <w:tabs>
          <w:tab w:val="left" w:pos="420"/>
        </w:tabs>
        <w:rPr>
          <w:sz w:val="18"/>
          <w:szCs w:val="18"/>
        </w:rPr>
      </w:pPr>
      <w:r w:rsidRPr="00242837">
        <w:rPr>
          <w:sz w:val="18"/>
          <w:szCs w:val="18"/>
        </w:rPr>
        <w:t>paraAll=$*</w:t>
      </w:r>
    </w:p>
    <w:p w14:paraId="4660F1E9" w14:textId="77777777" w:rsidR="005D7A34" w:rsidRPr="00242837" w:rsidRDefault="005D7A34" w:rsidP="005D7A34">
      <w:pPr>
        <w:tabs>
          <w:tab w:val="left" w:pos="420"/>
        </w:tabs>
        <w:rPr>
          <w:sz w:val="18"/>
          <w:szCs w:val="18"/>
        </w:rPr>
      </w:pPr>
      <w:r w:rsidRPr="00242837">
        <w:rPr>
          <w:sz w:val="18"/>
          <w:szCs w:val="18"/>
        </w:rPr>
        <w:t>playList="playlist"</w:t>
      </w:r>
    </w:p>
    <w:p w14:paraId="102D43DA" w14:textId="77777777" w:rsidR="005D7A34" w:rsidRPr="00242837" w:rsidRDefault="005D7A34" w:rsidP="005D7A34">
      <w:pPr>
        <w:tabs>
          <w:tab w:val="left" w:pos="420"/>
        </w:tabs>
        <w:rPr>
          <w:sz w:val="18"/>
          <w:szCs w:val="18"/>
        </w:rPr>
      </w:pPr>
      <w:r w:rsidRPr="00242837">
        <w:rPr>
          <w:sz w:val="18"/>
          <w:szCs w:val="18"/>
        </w:rPr>
        <w:t>readonly playList</w:t>
      </w:r>
    </w:p>
    <w:p w14:paraId="3390AB42" w14:textId="77777777" w:rsidR="005D7A34" w:rsidRPr="00242837" w:rsidRDefault="005D7A34" w:rsidP="005D7A34">
      <w:pPr>
        <w:tabs>
          <w:tab w:val="left" w:pos="420"/>
        </w:tabs>
        <w:rPr>
          <w:sz w:val="18"/>
          <w:szCs w:val="18"/>
        </w:rPr>
      </w:pPr>
      <w:r w:rsidRPr="00242837">
        <w:rPr>
          <w:sz w:val="18"/>
          <w:szCs w:val="18"/>
        </w:rPr>
        <w:t>playFile=""</w:t>
      </w:r>
    </w:p>
    <w:p w14:paraId="5006CB22" w14:textId="77777777" w:rsidR="005D7A34" w:rsidRPr="00242837" w:rsidRDefault="005D7A34" w:rsidP="005D7A34">
      <w:pPr>
        <w:tabs>
          <w:tab w:val="left" w:pos="420"/>
        </w:tabs>
        <w:rPr>
          <w:sz w:val="18"/>
          <w:szCs w:val="18"/>
        </w:rPr>
      </w:pPr>
    </w:p>
    <w:p w14:paraId="2FABAE1F" w14:textId="77777777" w:rsidR="005D7A34" w:rsidRPr="00242837" w:rsidRDefault="005D7A34" w:rsidP="005D7A34">
      <w:pPr>
        <w:tabs>
          <w:tab w:val="left" w:pos="420"/>
        </w:tabs>
        <w:rPr>
          <w:sz w:val="18"/>
          <w:szCs w:val="18"/>
        </w:rPr>
      </w:pPr>
    </w:p>
    <w:p w14:paraId="68439BC6" w14:textId="77777777" w:rsidR="005D7A34" w:rsidRPr="00242837" w:rsidRDefault="005D7A34" w:rsidP="005D7A34">
      <w:pPr>
        <w:tabs>
          <w:tab w:val="left" w:pos="420"/>
        </w:tabs>
        <w:rPr>
          <w:sz w:val="18"/>
          <w:szCs w:val="18"/>
        </w:rPr>
      </w:pPr>
      <w:r w:rsidRPr="00242837">
        <w:rPr>
          <w:sz w:val="18"/>
          <w:szCs w:val="18"/>
        </w:rPr>
        <w:t>fun_PlayList()</w:t>
      </w:r>
    </w:p>
    <w:p w14:paraId="04BBE3D5" w14:textId="77777777" w:rsidR="005D7A34" w:rsidRPr="00242837" w:rsidRDefault="005D7A34" w:rsidP="005D7A34">
      <w:pPr>
        <w:tabs>
          <w:tab w:val="left" w:pos="420"/>
        </w:tabs>
        <w:rPr>
          <w:sz w:val="18"/>
          <w:szCs w:val="18"/>
        </w:rPr>
      </w:pPr>
      <w:r w:rsidRPr="00242837">
        <w:rPr>
          <w:sz w:val="18"/>
          <w:szCs w:val="18"/>
        </w:rPr>
        <w:t>{</w:t>
      </w:r>
    </w:p>
    <w:p w14:paraId="3720213F" w14:textId="77777777" w:rsidR="005D7A34" w:rsidRPr="00242837" w:rsidRDefault="005D7A34" w:rsidP="005D7A34">
      <w:pPr>
        <w:tabs>
          <w:tab w:val="left" w:pos="420"/>
        </w:tabs>
        <w:rPr>
          <w:sz w:val="18"/>
          <w:szCs w:val="18"/>
        </w:rPr>
      </w:pPr>
      <w:r w:rsidRPr="00242837">
        <w:rPr>
          <w:sz w:val="18"/>
          <w:szCs w:val="18"/>
        </w:rPr>
        <w:tab/>
        <w:t>subLen=$(( ${#para2} - 1 ))</w:t>
      </w:r>
    </w:p>
    <w:p w14:paraId="66A83092" w14:textId="77777777" w:rsidR="005D7A34" w:rsidRPr="00242837" w:rsidRDefault="005D7A34" w:rsidP="005D7A34">
      <w:pPr>
        <w:tabs>
          <w:tab w:val="left" w:pos="420"/>
        </w:tabs>
        <w:rPr>
          <w:sz w:val="18"/>
          <w:szCs w:val="18"/>
        </w:rPr>
      </w:pPr>
      <w:r w:rsidRPr="00242837">
        <w:rPr>
          <w:sz w:val="18"/>
          <w:szCs w:val="18"/>
        </w:rPr>
        <w:tab/>
        <w:t>lastChar=${para2:$subLen:1}</w:t>
      </w:r>
    </w:p>
    <w:p w14:paraId="5D5C4434" w14:textId="77777777" w:rsidR="005D7A34" w:rsidRPr="00242837" w:rsidRDefault="005D7A34" w:rsidP="005D7A34">
      <w:pPr>
        <w:tabs>
          <w:tab w:val="left" w:pos="420"/>
        </w:tabs>
        <w:rPr>
          <w:sz w:val="18"/>
          <w:szCs w:val="18"/>
        </w:rPr>
      </w:pPr>
    </w:p>
    <w:p w14:paraId="37B15FB3" w14:textId="77777777" w:rsidR="005D7A34" w:rsidRPr="00242837" w:rsidRDefault="005D7A34" w:rsidP="005D7A34">
      <w:pPr>
        <w:tabs>
          <w:tab w:val="left" w:pos="420"/>
        </w:tabs>
        <w:rPr>
          <w:sz w:val="18"/>
          <w:szCs w:val="18"/>
        </w:rPr>
      </w:pPr>
      <w:r w:rsidRPr="00242837">
        <w:rPr>
          <w:sz w:val="18"/>
          <w:szCs w:val="18"/>
        </w:rPr>
        <w:tab/>
        <w:t xml:space="preserve">if [[ "s${lastChar}" == "s*" ]] </w:t>
      </w:r>
    </w:p>
    <w:p w14:paraId="2AB12394" w14:textId="77777777" w:rsidR="005D7A34" w:rsidRPr="00242837" w:rsidRDefault="005D7A34" w:rsidP="005D7A34">
      <w:pPr>
        <w:tabs>
          <w:tab w:val="left" w:pos="420"/>
        </w:tabs>
        <w:rPr>
          <w:sz w:val="18"/>
          <w:szCs w:val="18"/>
        </w:rPr>
      </w:pPr>
      <w:r w:rsidRPr="00242837">
        <w:rPr>
          <w:sz w:val="18"/>
          <w:szCs w:val="18"/>
        </w:rPr>
        <w:tab/>
        <w:t>then</w:t>
      </w:r>
    </w:p>
    <w:p w14:paraId="68AEBE87"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para2="${para2:0:$subLen}"</w:t>
      </w:r>
    </w:p>
    <w:p w14:paraId="12D0321D"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subLen=$(( ${#para2} - 1 ))</w:t>
      </w:r>
    </w:p>
    <w:p w14:paraId="581F39AE"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lastChar=${para2:$subLen:1}</w:t>
      </w:r>
    </w:p>
    <w:p w14:paraId="40F4BC6D" w14:textId="77777777" w:rsidR="005D7A34" w:rsidRPr="00242837" w:rsidRDefault="005D7A34" w:rsidP="005D7A34">
      <w:pPr>
        <w:tabs>
          <w:tab w:val="left" w:pos="420"/>
        </w:tabs>
        <w:rPr>
          <w:sz w:val="18"/>
          <w:szCs w:val="18"/>
        </w:rPr>
      </w:pPr>
      <w:r w:rsidRPr="00242837">
        <w:rPr>
          <w:sz w:val="18"/>
          <w:szCs w:val="18"/>
        </w:rPr>
        <w:tab/>
        <w:t>fi</w:t>
      </w:r>
    </w:p>
    <w:p w14:paraId="07ED70E0" w14:textId="77777777" w:rsidR="005D7A34" w:rsidRPr="00242837" w:rsidRDefault="005D7A34" w:rsidP="005D7A34">
      <w:pPr>
        <w:tabs>
          <w:tab w:val="left" w:pos="420"/>
        </w:tabs>
        <w:rPr>
          <w:sz w:val="18"/>
          <w:szCs w:val="18"/>
        </w:rPr>
      </w:pPr>
    </w:p>
    <w:p w14:paraId="3B0FFB98" w14:textId="77777777" w:rsidR="005D7A34" w:rsidRPr="00242837" w:rsidRDefault="005D7A34" w:rsidP="005D7A34">
      <w:pPr>
        <w:tabs>
          <w:tab w:val="left" w:pos="420"/>
        </w:tabs>
        <w:rPr>
          <w:sz w:val="18"/>
          <w:szCs w:val="18"/>
        </w:rPr>
      </w:pPr>
      <w:r w:rsidRPr="00242837">
        <w:rPr>
          <w:sz w:val="18"/>
          <w:szCs w:val="18"/>
        </w:rPr>
        <w:lastRenderedPageBreak/>
        <w:tab/>
        <w:t>if test ! -e "$para2"</w:t>
      </w:r>
    </w:p>
    <w:p w14:paraId="6F33D53A" w14:textId="77777777" w:rsidR="005D7A34" w:rsidRPr="00242837" w:rsidRDefault="005D7A34" w:rsidP="005D7A34">
      <w:pPr>
        <w:tabs>
          <w:tab w:val="left" w:pos="420"/>
        </w:tabs>
        <w:rPr>
          <w:sz w:val="18"/>
          <w:szCs w:val="18"/>
        </w:rPr>
      </w:pPr>
      <w:r w:rsidRPr="00242837">
        <w:rPr>
          <w:sz w:val="18"/>
          <w:szCs w:val="18"/>
        </w:rPr>
        <w:tab/>
        <w:t>then</w:t>
      </w:r>
    </w:p>
    <w:p w14:paraId="3287F83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cho "No such file or directory!"</w:t>
      </w:r>
    </w:p>
    <w:p w14:paraId="2549862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xit</w:t>
      </w:r>
    </w:p>
    <w:p w14:paraId="10AD81C2" w14:textId="77777777" w:rsidR="005D7A34" w:rsidRPr="00242837" w:rsidRDefault="005D7A34" w:rsidP="005D7A34">
      <w:pPr>
        <w:tabs>
          <w:tab w:val="left" w:pos="420"/>
        </w:tabs>
        <w:rPr>
          <w:sz w:val="18"/>
          <w:szCs w:val="18"/>
        </w:rPr>
      </w:pPr>
      <w:r w:rsidRPr="00242837">
        <w:rPr>
          <w:sz w:val="18"/>
          <w:szCs w:val="18"/>
        </w:rPr>
        <w:tab/>
        <w:t>fi</w:t>
      </w:r>
    </w:p>
    <w:p w14:paraId="6B57AA4B" w14:textId="77777777" w:rsidR="005D7A34" w:rsidRPr="00242837" w:rsidRDefault="005D7A34" w:rsidP="005D7A34">
      <w:pPr>
        <w:tabs>
          <w:tab w:val="left" w:pos="420"/>
        </w:tabs>
        <w:rPr>
          <w:sz w:val="18"/>
          <w:szCs w:val="18"/>
        </w:rPr>
      </w:pPr>
    </w:p>
    <w:p w14:paraId="1D2CEFA4" w14:textId="77777777" w:rsidR="005D7A34" w:rsidRPr="00242837" w:rsidRDefault="005D7A34" w:rsidP="005D7A34">
      <w:pPr>
        <w:tabs>
          <w:tab w:val="left" w:pos="420"/>
        </w:tabs>
        <w:rPr>
          <w:sz w:val="18"/>
          <w:szCs w:val="18"/>
        </w:rPr>
      </w:pPr>
      <w:r w:rsidRPr="00242837">
        <w:rPr>
          <w:sz w:val="18"/>
          <w:szCs w:val="18"/>
        </w:rPr>
        <w:tab/>
        <w:t>if test -d "$para2"</w:t>
      </w:r>
    </w:p>
    <w:p w14:paraId="5FF22BBC" w14:textId="77777777" w:rsidR="005D7A34" w:rsidRPr="00242837" w:rsidRDefault="005D7A34" w:rsidP="005D7A34">
      <w:pPr>
        <w:tabs>
          <w:tab w:val="left" w:pos="420"/>
        </w:tabs>
        <w:rPr>
          <w:sz w:val="18"/>
          <w:szCs w:val="18"/>
        </w:rPr>
      </w:pPr>
      <w:r w:rsidRPr="00242837">
        <w:rPr>
          <w:sz w:val="18"/>
          <w:szCs w:val="18"/>
        </w:rPr>
        <w:tab/>
        <w:t>then</w:t>
      </w:r>
    </w:p>
    <w:p w14:paraId="6884BE3C"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currentPath=$( pwd )</w:t>
      </w:r>
    </w:p>
    <w:p w14:paraId="4782F61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 "s${para2:0:1}" == "s~" ]]</w:t>
      </w:r>
    </w:p>
    <w:p w14:paraId="06269DB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127DC137"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cd ~</w:t>
      </w:r>
    </w:p>
    <w:p w14:paraId="7D6A09E2"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para2="$( pwd )${para2:1}"</w:t>
      </w:r>
    </w:p>
    <w:p w14:paraId="680A181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cd "${currentPath}"</w:t>
      </w:r>
    </w:p>
    <w:p w14:paraId="664A0C7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lse</w:t>
      </w:r>
    </w:p>
    <w:p w14:paraId="41CDAF6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if [[ "s${para2:0:1}" == "s." ]]</w:t>
      </w:r>
    </w:p>
    <w:p w14:paraId="0ACE479A"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then</w:t>
      </w:r>
    </w:p>
    <w:p w14:paraId="269DA23C"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t>if [[ "s${para2:1:1}" == "s." ]]</w:t>
      </w:r>
    </w:p>
    <w:p w14:paraId="08658F9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t>then</w:t>
      </w:r>
    </w:p>
    <w:p w14:paraId="3B43869A"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r>
      <w:r w:rsidRPr="00242837">
        <w:rPr>
          <w:sz w:val="18"/>
          <w:szCs w:val="18"/>
        </w:rPr>
        <w:tab/>
        <w:t>temp=$( pwd )</w:t>
      </w:r>
    </w:p>
    <w:p w14:paraId="288F927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r>
      <w:r w:rsidRPr="00242837">
        <w:rPr>
          <w:sz w:val="18"/>
          <w:szCs w:val="18"/>
        </w:rPr>
        <w:tab/>
        <w:t>temp=${temp%/*}</w:t>
      </w:r>
    </w:p>
    <w:p w14:paraId="26F3CFB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r>
      <w:r w:rsidRPr="00242837">
        <w:rPr>
          <w:sz w:val="18"/>
          <w:szCs w:val="18"/>
        </w:rPr>
        <w:tab/>
        <w:t>para2="${temp}${para2:2}"</w:t>
      </w:r>
    </w:p>
    <w:p w14:paraId="7274F83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t>else</w:t>
      </w:r>
    </w:p>
    <w:p w14:paraId="0C64756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r>
      <w:r w:rsidRPr="00242837">
        <w:rPr>
          <w:sz w:val="18"/>
          <w:szCs w:val="18"/>
        </w:rPr>
        <w:tab/>
        <w:t>para2="$( pwd )${para2:1}"</w:t>
      </w:r>
    </w:p>
    <w:p w14:paraId="04F80B0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t>fi</w:t>
      </w:r>
    </w:p>
    <w:p w14:paraId="3ACC61B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fi</w:t>
      </w:r>
    </w:p>
    <w:p w14:paraId="4DCC7BB9"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38B3396E"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cd "${para2}"</w:t>
      </w:r>
    </w:p>
    <w:p w14:paraId="4EAF06E7"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para2="$( pwd )/"</w:t>
      </w:r>
    </w:p>
    <w:p w14:paraId="2BA8B2D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cd "${currentPath}"</w:t>
      </w:r>
    </w:p>
    <w:p w14:paraId="01E2DE85" w14:textId="77777777" w:rsidR="005D7A34" w:rsidRPr="00242837" w:rsidRDefault="005D7A34" w:rsidP="005D7A34">
      <w:pPr>
        <w:tabs>
          <w:tab w:val="left" w:pos="420"/>
        </w:tabs>
        <w:rPr>
          <w:sz w:val="18"/>
          <w:szCs w:val="18"/>
        </w:rPr>
      </w:pPr>
    </w:p>
    <w:p w14:paraId="777F4F0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test ! -r "${para2}"</w:t>
      </w:r>
    </w:p>
    <w:p w14:paraId="6A08DBE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70E800A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echo "This directory dose not have read or write permissions!"</w:t>
      </w:r>
    </w:p>
    <w:p w14:paraId="0F6E1689"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exit</w:t>
      </w:r>
    </w:p>
    <w:p w14:paraId="0D632FA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3128081D"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test ! -w "${para2}"</w:t>
      </w:r>
    </w:p>
    <w:p w14:paraId="67CC1055"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1A9B77E1"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echo "This directory dose not have read or write permissions!"</w:t>
      </w:r>
    </w:p>
    <w:p w14:paraId="5952B4E6"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exit</w:t>
      </w:r>
    </w:p>
    <w:p w14:paraId="54F2C44E"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0061BBA2" w14:textId="322CDDCB" w:rsidR="005D7A34" w:rsidRDefault="005D7A34" w:rsidP="005D7A34">
      <w:pPr>
        <w:tabs>
          <w:tab w:val="left" w:pos="420"/>
        </w:tabs>
        <w:rPr>
          <w:sz w:val="18"/>
          <w:szCs w:val="18"/>
        </w:rPr>
      </w:pPr>
    </w:p>
    <w:p w14:paraId="7E4587C3" w14:textId="3D0327CC" w:rsidR="00980E43" w:rsidRPr="00242837" w:rsidRDefault="00980E43" w:rsidP="005D7A34">
      <w:pPr>
        <w:tabs>
          <w:tab w:val="left" w:pos="420"/>
        </w:tabs>
        <w:rPr>
          <w:sz w:val="18"/>
          <w:szCs w:val="18"/>
        </w:rPr>
      </w:pPr>
      <w:r>
        <w:rPr>
          <w:sz w:val="18"/>
          <w:szCs w:val="18"/>
        </w:rPr>
        <w:tab/>
      </w:r>
      <w:r>
        <w:rPr>
          <w:sz w:val="18"/>
          <w:szCs w:val="18"/>
        </w:rPr>
        <w:tab/>
        <w:t xml:space="preserve">rm -f </w:t>
      </w:r>
      <w:r w:rsidRPr="00242837">
        <w:rPr>
          <w:sz w:val="18"/>
          <w:szCs w:val="18"/>
        </w:rPr>
        <w:t>"${para2}${playList}"</w:t>
      </w:r>
    </w:p>
    <w:p w14:paraId="4067DA6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ls "${para2}"* &gt; "${para2}${playList}"</w:t>
      </w:r>
    </w:p>
    <w:p w14:paraId="6B3306EC" w14:textId="77777777" w:rsidR="005D7A34" w:rsidRPr="00242837" w:rsidRDefault="005D7A34" w:rsidP="005D7A34">
      <w:pPr>
        <w:tabs>
          <w:tab w:val="left" w:pos="420"/>
        </w:tabs>
        <w:rPr>
          <w:sz w:val="18"/>
          <w:szCs w:val="18"/>
        </w:rPr>
      </w:pPr>
      <w:r w:rsidRPr="00242837">
        <w:rPr>
          <w:sz w:val="18"/>
          <w:szCs w:val="18"/>
        </w:rPr>
        <w:lastRenderedPageBreak/>
        <w:tab/>
      </w:r>
      <w:r w:rsidRPr="00242837">
        <w:rPr>
          <w:sz w:val="18"/>
          <w:szCs w:val="18"/>
        </w:rPr>
        <w:tab/>
        <w:t>playFile="${para2}${playList}"</w:t>
      </w:r>
    </w:p>
    <w:p w14:paraId="1F9D81F9" w14:textId="77777777" w:rsidR="005D7A34" w:rsidRPr="00242837" w:rsidRDefault="005D7A34" w:rsidP="005D7A34">
      <w:pPr>
        <w:tabs>
          <w:tab w:val="left" w:pos="420"/>
        </w:tabs>
        <w:rPr>
          <w:sz w:val="18"/>
          <w:szCs w:val="18"/>
        </w:rPr>
      </w:pPr>
      <w:r w:rsidRPr="00242837">
        <w:rPr>
          <w:sz w:val="18"/>
          <w:szCs w:val="18"/>
        </w:rPr>
        <w:tab/>
        <w:t>else</w:t>
      </w:r>
    </w:p>
    <w:p w14:paraId="788FF935"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test -f "${para2}"</w:t>
      </w:r>
    </w:p>
    <w:p w14:paraId="4658589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464BA04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if test ! -r "${para2}"</w:t>
      </w:r>
    </w:p>
    <w:p w14:paraId="5E4F99B4"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then</w:t>
      </w:r>
    </w:p>
    <w:p w14:paraId="2EC8822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t>echo "This directory dose not have read or write permissions!"</w:t>
      </w:r>
    </w:p>
    <w:p w14:paraId="5D36045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t>exit</w:t>
      </w:r>
    </w:p>
    <w:p w14:paraId="7C52105D"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fi</w:t>
      </w:r>
    </w:p>
    <w:p w14:paraId="734AC2E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162439B1" w14:textId="77777777" w:rsidR="005D7A34" w:rsidRPr="00242837" w:rsidRDefault="005D7A34" w:rsidP="005D7A34">
      <w:pPr>
        <w:tabs>
          <w:tab w:val="left" w:pos="420"/>
        </w:tabs>
        <w:rPr>
          <w:sz w:val="18"/>
          <w:szCs w:val="18"/>
        </w:rPr>
      </w:pPr>
    </w:p>
    <w:p w14:paraId="06C5F51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is_TextFile</w:t>
      </w:r>
    </w:p>
    <w:p w14:paraId="73578F19"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0119B0F1"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playFile="${para2}"</w:t>
      </w:r>
    </w:p>
    <w:p w14:paraId="51A5AE9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lse</w:t>
      </w:r>
    </w:p>
    <w:p w14:paraId="5C27DB07"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fun_PlayVideo</w:t>
      </w:r>
    </w:p>
    <w:p w14:paraId="000A90BC"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305F3312" w14:textId="77777777" w:rsidR="005D7A34" w:rsidRPr="00242837" w:rsidRDefault="005D7A34" w:rsidP="005D7A34">
      <w:pPr>
        <w:tabs>
          <w:tab w:val="left" w:pos="420"/>
        </w:tabs>
        <w:rPr>
          <w:sz w:val="18"/>
          <w:szCs w:val="18"/>
        </w:rPr>
      </w:pPr>
      <w:r w:rsidRPr="00242837">
        <w:rPr>
          <w:sz w:val="18"/>
          <w:szCs w:val="18"/>
        </w:rPr>
        <w:tab/>
        <w:t>fi</w:t>
      </w:r>
    </w:p>
    <w:p w14:paraId="4F370AE9"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p>
    <w:p w14:paraId="0DAA7E2A" w14:textId="77777777" w:rsidR="005D7A34" w:rsidRPr="00242837" w:rsidRDefault="005D7A34" w:rsidP="005D7A34">
      <w:pPr>
        <w:tabs>
          <w:tab w:val="left" w:pos="420"/>
        </w:tabs>
        <w:rPr>
          <w:sz w:val="18"/>
          <w:szCs w:val="18"/>
        </w:rPr>
      </w:pPr>
      <w:r w:rsidRPr="00242837">
        <w:rPr>
          <w:sz w:val="18"/>
          <w:szCs w:val="18"/>
        </w:rPr>
        <w:tab/>
        <w:t>mplayer -vo fbdev2 -geometry 4000:0 -zoom -vf scale -x 400 -y 225 -ao alsa -loop 0 -playlist "${playFile}"</w:t>
      </w:r>
    </w:p>
    <w:p w14:paraId="60B6CBDA" w14:textId="77777777" w:rsidR="005D7A34" w:rsidRPr="00242837" w:rsidRDefault="005D7A34" w:rsidP="005D7A34">
      <w:pPr>
        <w:tabs>
          <w:tab w:val="left" w:pos="420"/>
        </w:tabs>
        <w:rPr>
          <w:sz w:val="18"/>
          <w:szCs w:val="18"/>
        </w:rPr>
      </w:pPr>
      <w:r w:rsidRPr="00242837">
        <w:rPr>
          <w:sz w:val="18"/>
          <w:szCs w:val="18"/>
        </w:rPr>
        <w:tab/>
        <w:t>exit</w:t>
      </w:r>
    </w:p>
    <w:p w14:paraId="5FB745AE" w14:textId="77777777" w:rsidR="005D7A34" w:rsidRPr="00242837" w:rsidRDefault="005D7A34" w:rsidP="005D7A34">
      <w:pPr>
        <w:tabs>
          <w:tab w:val="left" w:pos="420"/>
        </w:tabs>
        <w:rPr>
          <w:sz w:val="18"/>
          <w:szCs w:val="18"/>
        </w:rPr>
      </w:pPr>
      <w:r w:rsidRPr="00242837">
        <w:rPr>
          <w:sz w:val="18"/>
          <w:szCs w:val="18"/>
        </w:rPr>
        <w:t>}</w:t>
      </w:r>
    </w:p>
    <w:p w14:paraId="14F91C19" w14:textId="77777777" w:rsidR="005D7A34" w:rsidRPr="00242837" w:rsidRDefault="005D7A34" w:rsidP="005D7A34">
      <w:pPr>
        <w:tabs>
          <w:tab w:val="left" w:pos="420"/>
        </w:tabs>
        <w:rPr>
          <w:sz w:val="18"/>
          <w:szCs w:val="18"/>
        </w:rPr>
      </w:pPr>
    </w:p>
    <w:p w14:paraId="33B7B689" w14:textId="77777777" w:rsidR="005D7A34" w:rsidRPr="00242837" w:rsidRDefault="005D7A34" w:rsidP="005D7A34">
      <w:pPr>
        <w:tabs>
          <w:tab w:val="left" w:pos="420"/>
        </w:tabs>
        <w:rPr>
          <w:sz w:val="18"/>
          <w:szCs w:val="18"/>
        </w:rPr>
      </w:pPr>
      <w:r w:rsidRPr="00242837">
        <w:rPr>
          <w:sz w:val="18"/>
          <w:szCs w:val="18"/>
        </w:rPr>
        <w:t>fun_PlayVideo()</w:t>
      </w:r>
    </w:p>
    <w:p w14:paraId="29E27C3D" w14:textId="77777777" w:rsidR="005D7A34" w:rsidRPr="00242837" w:rsidRDefault="005D7A34" w:rsidP="005D7A34">
      <w:pPr>
        <w:tabs>
          <w:tab w:val="left" w:pos="420"/>
        </w:tabs>
        <w:rPr>
          <w:sz w:val="18"/>
          <w:szCs w:val="18"/>
        </w:rPr>
      </w:pPr>
      <w:r w:rsidRPr="00242837">
        <w:rPr>
          <w:sz w:val="18"/>
          <w:szCs w:val="18"/>
        </w:rPr>
        <w:t>{</w:t>
      </w:r>
    </w:p>
    <w:p w14:paraId="70C4FB29" w14:textId="77777777" w:rsidR="005D7A34" w:rsidRPr="00242837" w:rsidRDefault="005D7A34" w:rsidP="005D7A34">
      <w:pPr>
        <w:tabs>
          <w:tab w:val="left" w:pos="420"/>
        </w:tabs>
        <w:rPr>
          <w:sz w:val="18"/>
          <w:szCs w:val="18"/>
        </w:rPr>
      </w:pPr>
      <w:r w:rsidRPr="00242837">
        <w:rPr>
          <w:sz w:val="18"/>
          <w:szCs w:val="18"/>
        </w:rPr>
        <w:tab/>
        <w:t>playFile="${para2}"</w:t>
      </w:r>
    </w:p>
    <w:p w14:paraId="4FE44D47" w14:textId="77777777" w:rsidR="005D7A34" w:rsidRPr="00242837" w:rsidRDefault="005D7A34" w:rsidP="005D7A34">
      <w:pPr>
        <w:tabs>
          <w:tab w:val="left" w:pos="420"/>
        </w:tabs>
        <w:rPr>
          <w:sz w:val="18"/>
          <w:szCs w:val="18"/>
        </w:rPr>
      </w:pPr>
      <w:r w:rsidRPr="00242837">
        <w:rPr>
          <w:sz w:val="18"/>
          <w:szCs w:val="18"/>
        </w:rPr>
        <w:tab/>
        <w:t>mplayer -vo fbdev2 -geometry 4000:0 -zoom -vf scale -x 400 -y 225 -ao alsa -loop 0 "${playFile}"</w:t>
      </w:r>
    </w:p>
    <w:p w14:paraId="04758087" w14:textId="77777777" w:rsidR="005D7A34" w:rsidRPr="00242837" w:rsidRDefault="005D7A34" w:rsidP="005D7A34">
      <w:pPr>
        <w:tabs>
          <w:tab w:val="left" w:pos="420"/>
        </w:tabs>
        <w:rPr>
          <w:sz w:val="18"/>
          <w:szCs w:val="18"/>
        </w:rPr>
      </w:pPr>
      <w:r w:rsidRPr="00242837">
        <w:rPr>
          <w:sz w:val="18"/>
          <w:szCs w:val="18"/>
        </w:rPr>
        <w:tab/>
        <w:t>exit</w:t>
      </w:r>
    </w:p>
    <w:p w14:paraId="2AD06574" w14:textId="77777777" w:rsidR="005D7A34" w:rsidRPr="00242837" w:rsidRDefault="005D7A34" w:rsidP="005D7A34">
      <w:pPr>
        <w:tabs>
          <w:tab w:val="left" w:pos="420"/>
        </w:tabs>
        <w:rPr>
          <w:sz w:val="18"/>
          <w:szCs w:val="18"/>
        </w:rPr>
      </w:pPr>
      <w:r w:rsidRPr="00242837">
        <w:rPr>
          <w:sz w:val="18"/>
          <w:szCs w:val="18"/>
        </w:rPr>
        <w:t>}</w:t>
      </w:r>
    </w:p>
    <w:p w14:paraId="17D0E5A4" w14:textId="77777777" w:rsidR="005D7A34" w:rsidRPr="00242837" w:rsidRDefault="005D7A34" w:rsidP="005D7A34">
      <w:pPr>
        <w:tabs>
          <w:tab w:val="left" w:pos="420"/>
        </w:tabs>
        <w:rPr>
          <w:sz w:val="18"/>
          <w:szCs w:val="18"/>
        </w:rPr>
      </w:pPr>
    </w:p>
    <w:p w14:paraId="44067788" w14:textId="77777777" w:rsidR="005D7A34" w:rsidRPr="00242837" w:rsidRDefault="005D7A34" w:rsidP="005D7A34">
      <w:pPr>
        <w:tabs>
          <w:tab w:val="left" w:pos="420"/>
        </w:tabs>
        <w:rPr>
          <w:sz w:val="18"/>
          <w:szCs w:val="18"/>
        </w:rPr>
      </w:pPr>
      <w:r w:rsidRPr="00242837">
        <w:rPr>
          <w:sz w:val="18"/>
          <w:szCs w:val="18"/>
        </w:rPr>
        <w:t>is_TextFile()</w:t>
      </w:r>
    </w:p>
    <w:p w14:paraId="472463AA" w14:textId="77777777" w:rsidR="005D7A34" w:rsidRPr="00242837" w:rsidRDefault="005D7A34" w:rsidP="005D7A34">
      <w:pPr>
        <w:tabs>
          <w:tab w:val="left" w:pos="420"/>
        </w:tabs>
        <w:rPr>
          <w:sz w:val="18"/>
          <w:szCs w:val="18"/>
        </w:rPr>
      </w:pPr>
      <w:r w:rsidRPr="00242837">
        <w:rPr>
          <w:sz w:val="18"/>
          <w:szCs w:val="18"/>
        </w:rPr>
        <w:t>{</w:t>
      </w:r>
    </w:p>
    <w:p w14:paraId="5A1040A1" w14:textId="77777777" w:rsidR="005D7A34" w:rsidRPr="00242837" w:rsidRDefault="005D7A34" w:rsidP="005D7A34">
      <w:pPr>
        <w:tabs>
          <w:tab w:val="left" w:pos="420"/>
        </w:tabs>
        <w:rPr>
          <w:sz w:val="18"/>
          <w:szCs w:val="18"/>
        </w:rPr>
      </w:pPr>
      <w:r w:rsidRPr="00242837">
        <w:rPr>
          <w:sz w:val="18"/>
          <w:szCs w:val="18"/>
        </w:rPr>
        <w:t>#For a shell function,if return 0,means function execute successfully,and $? equals true</w:t>
      </w:r>
    </w:p>
    <w:p w14:paraId="3C8C5274" w14:textId="77777777" w:rsidR="005D7A34" w:rsidRPr="00242837" w:rsidRDefault="005D7A34" w:rsidP="005D7A34">
      <w:pPr>
        <w:tabs>
          <w:tab w:val="left" w:pos="420"/>
        </w:tabs>
        <w:rPr>
          <w:sz w:val="18"/>
          <w:szCs w:val="18"/>
        </w:rPr>
      </w:pPr>
      <w:r w:rsidRPr="00242837">
        <w:rPr>
          <w:sz w:val="18"/>
          <w:szCs w:val="18"/>
        </w:rPr>
        <w:t>#if return 1,means function execute failed,and $? equals false</w:t>
      </w:r>
    </w:p>
    <w:p w14:paraId="6E44108B" w14:textId="77777777" w:rsidR="005D7A34" w:rsidRPr="00242837" w:rsidRDefault="005D7A34" w:rsidP="005D7A34">
      <w:pPr>
        <w:tabs>
          <w:tab w:val="left" w:pos="420"/>
        </w:tabs>
        <w:rPr>
          <w:sz w:val="18"/>
          <w:szCs w:val="18"/>
        </w:rPr>
      </w:pPr>
      <w:r w:rsidRPr="00242837">
        <w:rPr>
          <w:sz w:val="18"/>
          <w:szCs w:val="18"/>
        </w:rPr>
        <w:tab/>
        <w:t>while :</w:t>
      </w:r>
    </w:p>
    <w:p w14:paraId="443B8D9F" w14:textId="77777777" w:rsidR="005D7A34" w:rsidRPr="00242837" w:rsidRDefault="005D7A34" w:rsidP="005D7A34">
      <w:pPr>
        <w:tabs>
          <w:tab w:val="left" w:pos="420"/>
        </w:tabs>
        <w:rPr>
          <w:sz w:val="18"/>
          <w:szCs w:val="18"/>
        </w:rPr>
      </w:pPr>
      <w:r w:rsidRPr="00242837">
        <w:rPr>
          <w:sz w:val="18"/>
          <w:szCs w:val="18"/>
        </w:rPr>
        <w:tab/>
        <w:t>do</w:t>
      </w:r>
    </w:p>
    <w:p w14:paraId="3BB4E09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emp1=$( file "${para2}" )</w:t>
      </w:r>
    </w:p>
    <w:p w14:paraId="25197DF7"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emp2="${temp1}"</w:t>
      </w:r>
    </w:p>
    <w:p w14:paraId="5E023689"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emp1="${temp1#*symbolic link to *}"</w:t>
      </w:r>
    </w:p>
    <w:p w14:paraId="15F2FC64"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 ${#temp2} -gt ${#temp1} ]]</w:t>
      </w:r>
    </w:p>
    <w:p w14:paraId="25C93AE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33E5A11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temp1="${temp1:1}"</w:t>
      </w:r>
    </w:p>
    <w:p w14:paraId="0B60A0EE"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temp1="${temp1%\'*}"</w:t>
      </w:r>
    </w:p>
    <w:p w14:paraId="150A9431"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para2="${temp1}"</w:t>
      </w:r>
    </w:p>
    <w:p w14:paraId="51E3EB73" w14:textId="77777777" w:rsidR="005D7A34" w:rsidRPr="00242837" w:rsidRDefault="005D7A34" w:rsidP="005D7A34">
      <w:pPr>
        <w:tabs>
          <w:tab w:val="left" w:pos="420"/>
        </w:tabs>
        <w:rPr>
          <w:sz w:val="18"/>
          <w:szCs w:val="18"/>
        </w:rPr>
      </w:pPr>
      <w:r w:rsidRPr="00242837">
        <w:rPr>
          <w:sz w:val="18"/>
          <w:szCs w:val="18"/>
        </w:rPr>
        <w:lastRenderedPageBreak/>
        <w:tab/>
      </w:r>
      <w:r w:rsidRPr="00242837">
        <w:rPr>
          <w:sz w:val="18"/>
          <w:szCs w:val="18"/>
        </w:rPr>
        <w:tab/>
        <w:t>else</w:t>
      </w:r>
    </w:p>
    <w:p w14:paraId="2FCC77D7"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unset temp1</w:t>
      </w:r>
    </w:p>
    <w:p w14:paraId="521E3D82"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unset temp2</w:t>
      </w:r>
    </w:p>
    <w:p w14:paraId="6D2A8C39"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break</w:t>
      </w:r>
    </w:p>
    <w:p w14:paraId="14526B6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38EF42A2"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1</w:t>
      </w:r>
    </w:p>
    <w:p w14:paraId="4DDC102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2</w:t>
      </w:r>
    </w:p>
    <w:p w14:paraId="0E637C36" w14:textId="77777777" w:rsidR="005D7A34" w:rsidRPr="00242837" w:rsidRDefault="005D7A34" w:rsidP="005D7A34">
      <w:pPr>
        <w:tabs>
          <w:tab w:val="left" w:pos="420"/>
        </w:tabs>
        <w:rPr>
          <w:sz w:val="18"/>
          <w:szCs w:val="18"/>
        </w:rPr>
      </w:pPr>
      <w:r w:rsidRPr="00242837">
        <w:rPr>
          <w:sz w:val="18"/>
          <w:szCs w:val="18"/>
        </w:rPr>
        <w:tab/>
        <w:t>done</w:t>
      </w:r>
    </w:p>
    <w:p w14:paraId="19A0DC44" w14:textId="77777777" w:rsidR="005D7A34" w:rsidRPr="00242837" w:rsidRDefault="005D7A34" w:rsidP="005D7A34">
      <w:pPr>
        <w:tabs>
          <w:tab w:val="left" w:pos="420"/>
        </w:tabs>
        <w:rPr>
          <w:sz w:val="18"/>
          <w:szCs w:val="18"/>
        </w:rPr>
      </w:pPr>
    </w:p>
    <w:p w14:paraId="4B2EDC77" w14:textId="77777777" w:rsidR="005D7A34" w:rsidRPr="00242837" w:rsidRDefault="005D7A34" w:rsidP="005D7A34">
      <w:pPr>
        <w:tabs>
          <w:tab w:val="left" w:pos="420"/>
        </w:tabs>
        <w:rPr>
          <w:sz w:val="18"/>
          <w:szCs w:val="18"/>
        </w:rPr>
      </w:pPr>
      <w:r w:rsidRPr="00242837">
        <w:rPr>
          <w:sz w:val="18"/>
          <w:szCs w:val="18"/>
        </w:rPr>
        <w:tab/>
        <w:t>temp1=$( file "${para2}" )</w:t>
      </w:r>
    </w:p>
    <w:p w14:paraId="5FCCB12C" w14:textId="77777777" w:rsidR="005D7A34" w:rsidRPr="00242837" w:rsidRDefault="005D7A34" w:rsidP="005D7A34">
      <w:pPr>
        <w:tabs>
          <w:tab w:val="left" w:pos="420"/>
        </w:tabs>
        <w:rPr>
          <w:sz w:val="18"/>
          <w:szCs w:val="18"/>
        </w:rPr>
      </w:pPr>
      <w:r w:rsidRPr="00242837">
        <w:rPr>
          <w:sz w:val="18"/>
          <w:szCs w:val="18"/>
        </w:rPr>
        <w:tab/>
        <w:t>temp2="${temp1}"</w:t>
      </w:r>
    </w:p>
    <w:p w14:paraId="4AB5CD0F" w14:textId="77777777" w:rsidR="005D7A34" w:rsidRPr="00242837" w:rsidRDefault="005D7A34" w:rsidP="005D7A34">
      <w:pPr>
        <w:tabs>
          <w:tab w:val="left" w:pos="420"/>
        </w:tabs>
        <w:rPr>
          <w:sz w:val="18"/>
          <w:szCs w:val="18"/>
        </w:rPr>
      </w:pPr>
      <w:r w:rsidRPr="00242837">
        <w:rPr>
          <w:sz w:val="18"/>
          <w:szCs w:val="18"/>
        </w:rPr>
        <w:tab/>
        <w:t>temp1="${temp1#*${para2}: }"</w:t>
      </w:r>
    </w:p>
    <w:p w14:paraId="3B889DC1" w14:textId="77777777" w:rsidR="005D7A34" w:rsidRPr="00242837" w:rsidRDefault="005D7A34" w:rsidP="005D7A34">
      <w:pPr>
        <w:tabs>
          <w:tab w:val="left" w:pos="420"/>
        </w:tabs>
        <w:rPr>
          <w:sz w:val="18"/>
          <w:szCs w:val="18"/>
        </w:rPr>
      </w:pPr>
      <w:r w:rsidRPr="00242837">
        <w:rPr>
          <w:sz w:val="18"/>
          <w:szCs w:val="18"/>
        </w:rPr>
        <w:tab/>
        <w:t>temp3="${temp1}"</w:t>
      </w:r>
    </w:p>
    <w:p w14:paraId="0318BEC6" w14:textId="77777777" w:rsidR="005D7A34" w:rsidRPr="00242837" w:rsidRDefault="005D7A34" w:rsidP="005D7A34">
      <w:pPr>
        <w:tabs>
          <w:tab w:val="left" w:pos="420"/>
        </w:tabs>
        <w:rPr>
          <w:sz w:val="18"/>
          <w:szCs w:val="18"/>
        </w:rPr>
      </w:pPr>
      <w:r w:rsidRPr="00242837">
        <w:rPr>
          <w:sz w:val="18"/>
          <w:szCs w:val="18"/>
        </w:rPr>
        <w:tab/>
        <w:t>temp1="${temp1% text*}"</w:t>
      </w:r>
    </w:p>
    <w:p w14:paraId="675B543F" w14:textId="77777777" w:rsidR="005D7A34" w:rsidRPr="00242837" w:rsidRDefault="005D7A34" w:rsidP="005D7A34">
      <w:pPr>
        <w:tabs>
          <w:tab w:val="left" w:pos="420"/>
        </w:tabs>
        <w:rPr>
          <w:sz w:val="18"/>
          <w:szCs w:val="18"/>
        </w:rPr>
      </w:pPr>
      <w:r w:rsidRPr="00242837">
        <w:rPr>
          <w:sz w:val="18"/>
          <w:szCs w:val="18"/>
        </w:rPr>
        <w:tab/>
        <w:t>if [[ ${#temp3} -gt ${#temp1} ]]</w:t>
      </w:r>
    </w:p>
    <w:p w14:paraId="35BBD612" w14:textId="77777777" w:rsidR="005D7A34" w:rsidRPr="00242837" w:rsidRDefault="005D7A34" w:rsidP="005D7A34">
      <w:pPr>
        <w:tabs>
          <w:tab w:val="left" w:pos="420"/>
        </w:tabs>
        <w:rPr>
          <w:sz w:val="18"/>
          <w:szCs w:val="18"/>
        </w:rPr>
      </w:pPr>
      <w:r w:rsidRPr="00242837">
        <w:rPr>
          <w:sz w:val="18"/>
          <w:szCs w:val="18"/>
        </w:rPr>
        <w:tab/>
        <w:t>then</w:t>
      </w:r>
    </w:p>
    <w:p w14:paraId="0210519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1</w:t>
      </w:r>
    </w:p>
    <w:p w14:paraId="4716307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2</w:t>
      </w:r>
    </w:p>
    <w:p w14:paraId="394F458A"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3</w:t>
      </w:r>
    </w:p>
    <w:p w14:paraId="312BA1F7" w14:textId="77777777" w:rsidR="005D7A34" w:rsidRPr="00242837" w:rsidRDefault="005D7A34" w:rsidP="005D7A34">
      <w:pPr>
        <w:tabs>
          <w:tab w:val="left" w:pos="420"/>
        </w:tabs>
        <w:rPr>
          <w:sz w:val="18"/>
          <w:szCs w:val="18"/>
        </w:rPr>
      </w:pPr>
      <w:r w:rsidRPr="00242837">
        <w:rPr>
          <w:sz w:val="18"/>
          <w:szCs w:val="18"/>
        </w:rPr>
        <w:t>#If this file is a text file,return 0.</w:t>
      </w:r>
    </w:p>
    <w:p w14:paraId="71F14A9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return 0</w:t>
      </w:r>
    </w:p>
    <w:p w14:paraId="50C82042" w14:textId="77777777" w:rsidR="005D7A34" w:rsidRPr="00242837" w:rsidRDefault="005D7A34" w:rsidP="005D7A34">
      <w:pPr>
        <w:tabs>
          <w:tab w:val="left" w:pos="420"/>
        </w:tabs>
        <w:rPr>
          <w:sz w:val="18"/>
          <w:szCs w:val="18"/>
        </w:rPr>
      </w:pPr>
      <w:r w:rsidRPr="00242837">
        <w:rPr>
          <w:sz w:val="18"/>
          <w:szCs w:val="18"/>
        </w:rPr>
        <w:tab/>
        <w:t>else</w:t>
      </w:r>
    </w:p>
    <w:p w14:paraId="288A58D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1</w:t>
      </w:r>
    </w:p>
    <w:p w14:paraId="5E803522"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2</w:t>
      </w:r>
    </w:p>
    <w:p w14:paraId="7783362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3</w:t>
      </w:r>
    </w:p>
    <w:p w14:paraId="7FC2AB4C" w14:textId="77777777" w:rsidR="005D7A34" w:rsidRPr="00242837" w:rsidRDefault="005D7A34" w:rsidP="005D7A34">
      <w:pPr>
        <w:tabs>
          <w:tab w:val="left" w:pos="420"/>
        </w:tabs>
        <w:rPr>
          <w:sz w:val="18"/>
          <w:szCs w:val="18"/>
        </w:rPr>
      </w:pPr>
      <w:r w:rsidRPr="00242837">
        <w:rPr>
          <w:sz w:val="18"/>
          <w:szCs w:val="18"/>
        </w:rPr>
        <w:t>#If this file is not a text file,return 1.</w:t>
      </w:r>
    </w:p>
    <w:p w14:paraId="6A32771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return 1</w:t>
      </w:r>
    </w:p>
    <w:p w14:paraId="2D10CB7C" w14:textId="77777777" w:rsidR="005D7A34" w:rsidRPr="00242837" w:rsidRDefault="005D7A34" w:rsidP="005D7A34">
      <w:pPr>
        <w:tabs>
          <w:tab w:val="left" w:pos="420"/>
        </w:tabs>
        <w:rPr>
          <w:sz w:val="18"/>
          <w:szCs w:val="18"/>
        </w:rPr>
      </w:pPr>
      <w:r w:rsidRPr="00242837">
        <w:rPr>
          <w:sz w:val="18"/>
          <w:szCs w:val="18"/>
        </w:rPr>
        <w:tab/>
        <w:t>fi</w:t>
      </w:r>
    </w:p>
    <w:p w14:paraId="785B2B1C" w14:textId="77777777" w:rsidR="005D7A34" w:rsidRPr="00242837" w:rsidRDefault="005D7A34" w:rsidP="005D7A34">
      <w:pPr>
        <w:tabs>
          <w:tab w:val="left" w:pos="420"/>
        </w:tabs>
        <w:rPr>
          <w:sz w:val="18"/>
          <w:szCs w:val="18"/>
        </w:rPr>
      </w:pPr>
      <w:r w:rsidRPr="00242837">
        <w:rPr>
          <w:sz w:val="18"/>
          <w:szCs w:val="18"/>
        </w:rPr>
        <w:t>}</w:t>
      </w:r>
    </w:p>
    <w:p w14:paraId="5C91D3EC" w14:textId="77777777" w:rsidR="005D7A34" w:rsidRPr="00242837" w:rsidRDefault="005D7A34" w:rsidP="005D7A34">
      <w:pPr>
        <w:tabs>
          <w:tab w:val="left" w:pos="420"/>
        </w:tabs>
        <w:rPr>
          <w:sz w:val="18"/>
          <w:szCs w:val="18"/>
        </w:rPr>
      </w:pPr>
    </w:p>
    <w:p w14:paraId="617BDD39" w14:textId="77777777" w:rsidR="005D7A34" w:rsidRPr="00242837" w:rsidRDefault="005D7A34" w:rsidP="005D7A34">
      <w:pPr>
        <w:tabs>
          <w:tab w:val="left" w:pos="420"/>
        </w:tabs>
        <w:rPr>
          <w:sz w:val="18"/>
          <w:szCs w:val="18"/>
        </w:rPr>
      </w:pPr>
      <w:r w:rsidRPr="00242837">
        <w:rPr>
          <w:sz w:val="18"/>
          <w:szCs w:val="18"/>
        </w:rPr>
        <w:t>########################       start      ###########################</w:t>
      </w:r>
    </w:p>
    <w:p w14:paraId="67E2C166" w14:textId="77777777" w:rsidR="005D7A34" w:rsidRPr="00242837" w:rsidRDefault="005D7A34" w:rsidP="005D7A34">
      <w:pPr>
        <w:tabs>
          <w:tab w:val="left" w:pos="420"/>
        </w:tabs>
        <w:rPr>
          <w:sz w:val="18"/>
          <w:szCs w:val="18"/>
        </w:rPr>
      </w:pPr>
      <w:r w:rsidRPr="00242837">
        <w:rPr>
          <w:sz w:val="18"/>
          <w:szCs w:val="18"/>
        </w:rPr>
        <w:t>if [[ s$para1 == s"-playlist" ]]</w:t>
      </w:r>
    </w:p>
    <w:p w14:paraId="01226344" w14:textId="77777777" w:rsidR="005D7A34" w:rsidRPr="00242837" w:rsidRDefault="005D7A34" w:rsidP="005D7A34">
      <w:pPr>
        <w:tabs>
          <w:tab w:val="left" w:pos="420"/>
        </w:tabs>
        <w:rPr>
          <w:sz w:val="18"/>
          <w:szCs w:val="18"/>
        </w:rPr>
      </w:pPr>
      <w:r w:rsidRPr="00242837">
        <w:rPr>
          <w:sz w:val="18"/>
          <w:szCs w:val="18"/>
        </w:rPr>
        <w:t>then</w:t>
      </w:r>
    </w:p>
    <w:p w14:paraId="1F46C8D3" w14:textId="77777777" w:rsidR="005D7A34" w:rsidRPr="00242837" w:rsidRDefault="005D7A34" w:rsidP="005D7A34">
      <w:pPr>
        <w:tabs>
          <w:tab w:val="left" w:pos="420"/>
        </w:tabs>
        <w:rPr>
          <w:sz w:val="18"/>
          <w:szCs w:val="18"/>
        </w:rPr>
      </w:pPr>
      <w:r w:rsidRPr="00242837">
        <w:rPr>
          <w:sz w:val="18"/>
          <w:szCs w:val="18"/>
        </w:rPr>
        <w:tab/>
        <w:t>para2=${paraAll#*${para1}}</w:t>
      </w:r>
    </w:p>
    <w:p w14:paraId="79930511" w14:textId="77777777" w:rsidR="005D7A34" w:rsidRPr="00242837" w:rsidRDefault="005D7A34" w:rsidP="005D7A34">
      <w:pPr>
        <w:tabs>
          <w:tab w:val="left" w:pos="420"/>
        </w:tabs>
        <w:rPr>
          <w:sz w:val="18"/>
          <w:szCs w:val="18"/>
        </w:rPr>
      </w:pPr>
      <w:r w:rsidRPr="00242837">
        <w:rPr>
          <w:sz w:val="18"/>
          <w:szCs w:val="18"/>
        </w:rPr>
        <w:tab/>
        <w:t>para2=`echo $para2 | awk '{gsub(/^\s+|\s+$/, "");print}'`</w:t>
      </w:r>
    </w:p>
    <w:p w14:paraId="18364E48" w14:textId="77777777" w:rsidR="005D7A34" w:rsidRPr="00242837" w:rsidRDefault="005D7A34" w:rsidP="005D7A34">
      <w:pPr>
        <w:tabs>
          <w:tab w:val="left" w:pos="420"/>
        </w:tabs>
        <w:rPr>
          <w:sz w:val="18"/>
          <w:szCs w:val="18"/>
        </w:rPr>
      </w:pPr>
      <w:r w:rsidRPr="00242837">
        <w:rPr>
          <w:sz w:val="18"/>
          <w:szCs w:val="18"/>
        </w:rPr>
        <w:t>#</w:t>
      </w:r>
      <w:r w:rsidRPr="00242837">
        <w:rPr>
          <w:sz w:val="18"/>
          <w:szCs w:val="18"/>
        </w:rPr>
        <w:tab/>
        <w:t>para2=${para2// /\\ }</w:t>
      </w:r>
    </w:p>
    <w:p w14:paraId="7665EE01" w14:textId="77777777" w:rsidR="005D7A34" w:rsidRPr="00242837" w:rsidRDefault="005D7A34" w:rsidP="005D7A34">
      <w:pPr>
        <w:tabs>
          <w:tab w:val="left" w:pos="420"/>
        </w:tabs>
        <w:rPr>
          <w:sz w:val="18"/>
          <w:szCs w:val="18"/>
        </w:rPr>
      </w:pPr>
    </w:p>
    <w:p w14:paraId="3F689200" w14:textId="77777777" w:rsidR="005D7A34" w:rsidRPr="00242837" w:rsidRDefault="005D7A34" w:rsidP="005D7A34">
      <w:pPr>
        <w:tabs>
          <w:tab w:val="left" w:pos="420"/>
        </w:tabs>
        <w:rPr>
          <w:sz w:val="18"/>
          <w:szCs w:val="18"/>
        </w:rPr>
      </w:pPr>
      <w:r w:rsidRPr="00242837">
        <w:rPr>
          <w:sz w:val="18"/>
          <w:szCs w:val="18"/>
        </w:rPr>
        <w:tab/>
        <w:t>fun_PlayList</w:t>
      </w:r>
    </w:p>
    <w:p w14:paraId="29B5EABC" w14:textId="77777777" w:rsidR="005D7A34" w:rsidRPr="00242837" w:rsidRDefault="005D7A34" w:rsidP="005D7A34">
      <w:pPr>
        <w:tabs>
          <w:tab w:val="left" w:pos="420"/>
        </w:tabs>
        <w:rPr>
          <w:sz w:val="18"/>
          <w:szCs w:val="18"/>
        </w:rPr>
      </w:pPr>
      <w:r w:rsidRPr="00242837">
        <w:rPr>
          <w:sz w:val="18"/>
          <w:szCs w:val="18"/>
        </w:rPr>
        <w:t>else</w:t>
      </w:r>
    </w:p>
    <w:p w14:paraId="42FAF4E1" w14:textId="77777777" w:rsidR="005D7A34" w:rsidRPr="00242837" w:rsidRDefault="005D7A34" w:rsidP="005D7A34">
      <w:pPr>
        <w:tabs>
          <w:tab w:val="left" w:pos="420"/>
        </w:tabs>
        <w:rPr>
          <w:sz w:val="18"/>
          <w:szCs w:val="18"/>
        </w:rPr>
      </w:pPr>
      <w:r w:rsidRPr="00242837">
        <w:rPr>
          <w:sz w:val="18"/>
          <w:szCs w:val="18"/>
        </w:rPr>
        <w:tab/>
        <w:t>para2=${paraAll#*${para0}}</w:t>
      </w:r>
    </w:p>
    <w:p w14:paraId="309139A0" w14:textId="77777777" w:rsidR="005D7A34" w:rsidRPr="00242837" w:rsidRDefault="005D7A34" w:rsidP="005D7A34">
      <w:pPr>
        <w:tabs>
          <w:tab w:val="left" w:pos="420"/>
        </w:tabs>
        <w:rPr>
          <w:sz w:val="18"/>
          <w:szCs w:val="18"/>
        </w:rPr>
      </w:pPr>
      <w:r w:rsidRPr="00242837">
        <w:rPr>
          <w:sz w:val="18"/>
          <w:szCs w:val="18"/>
        </w:rPr>
        <w:tab/>
        <w:t>para2=`echo $para2 | awk '{gsub(/^\s+|\s+$/, "");print}'`</w:t>
      </w:r>
    </w:p>
    <w:p w14:paraId="4E5C7974" w14:textId="77777777" w:rsidR="005D7A34" w:rsidRPr="00242837" w:rsidRDefault="005D7A34" w:rsidP="005D7A34">
      <w:pPr>
        <w:tabs>
          <w:tab w:val="left" w:pos="420"/>
        </w:tabs>
        <w:rPr>
          <w:sz w:val="18"/>
          <w:szCs w:val="18"/>
        </w:rPr>
      </w:pPr>
      <w:r w:rsidRPr="00242837">
        <w:rPr>
          <w:sz w:val="18"/>
          <w:szCs w:val="18"/>
        </w:rPr>
        <w:t>#</w:t>
      </w:r>
      <w:r w:rsidRPr="00242837">
        <w:rPr>
          <w:sz w:val="18"/>
          <w:szCs w:val="18"/>
        </w:rPr>
        <w:tab/>
        <w:t>para2=${para2// /\\ }</w:t>
      </w:r>
    </w:p>
    <w:p w14:paraId="4CAC382C" w14:textId="77777777" w:rsidR="005D7A34" w:rsidRPr="00242837" w:rsidRDefault="005D7A34" w:rsidP="005D7A34">
      <w:pPr>
        <w:tabs>
          <w:tab w:val="left" w:pos="420"/>
        </w:tabs>
        <w:rPr>
          <w:sz w:val="18"/>
          <w:szCs w:val="18"/>
        </w:rPr>
      </w:pPr>
    </w:p>
    <w:p w14:paraId="05F3D272" w14:textId="77777777" w:rsidR="005D7A34" w:rsidRPr="00242837" w:rsidRDefault="005D7A34" w:rsidP="005D7A34">
      <w:pPr>
        <w:tabs>
          <w:tab w:val="left" w:pos="420"/>
        </w:tabs>
        <w:rPr>
          <w:sz w:val="18"/>
          <w:szCs w:val="18"/>
        </w:rPr>
      </w:pPr>
      <w:r w:rsidRPr="00242837">
        <w:rPr>
          <w:sz w:val="18"/>
          <w:szCs w:val="18"/>
        </w:rPr>
        <w:tab/>
        <w:t>if test ! -e "$para2"</w:t>
      </w:r>
    </w:p>
    <w:p w14:paraId="75DD0673" w14:textId="77777777" w:rsidR="005D7A34" w:rsidRPr="00242837" w:rsidRDefault="005D7A34" w:rsidP="005D7A34">
      <w:pPr>
        <w:tabs>
          <w:tab w:val="left" w:pos="420"/>
        </w:tabs>
        <w:rPr>
          <w:sz w:val="18"/>
          <w:szCs w:val="18"/>
        </w:rPr>
      </w:pPr>
      <w:r w:rsidRPr="00242837">
        <w:rPr>
          <w:sz w:val="18"/>
          <w:szCs w:val="18"/>
        </w:rPr>
        <w:lastRenderedPageBreak/>
        <w:tab/>
        <w:t>then</w:t>
      </w:r>
    </w:p>
    <w:p w14:paraId="3B4D5BF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cho "No such file or directory!"</w:t>
      </w:r>
    </w:p>
    <w:p w14:paraId="21CE0C0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xit</w:t>
      </w:r>
    </w:p>
    <w:p w14:paraId="78B0B864" w14:textId="77777777" w:rsidR="005D7A34" w:rsidRPr="00242837" w:rsidRDefault="005D7A34" w:rsidP="005D7A34">
      <w:pPr>
        <w:tabs>
          <w:tab w:val="left" w:pos="420"/>
        </w:tabs>
        <w:rPr>
          <w:sz w:val="18"/>
          <w:szCs w:val="18"/>
        </w:rPr>
      </w:pPr>
      <w:r w:rsidRPr="00242837">
        <w:rPr>
          <w:sz w:val="18"/>
          <w:szCs w:val="18"/>
        </w:rPr>
        <w:tab/>
        <w:t>fi</w:t>
      </w:r>
    </w:p>
    <w:p w14:paraId="2E9ECF96" w14:textId="77777777" w:rsidR="005D7A34" w:rsidRPr="00242837" w:rsidRDefault="005D7A34" w:rsidP="005D7A34">
      <w:pPr>
        <w:tabs>
          <w:tab w:val="left" w:pos="420"/>
        </w:tabs>
        <w:rPr>
          <w:sz w:val="18"/>
          <w:szCs w:val="18"/>
        </w:rPr>
      </w:pPr>
    </w:p>
    <w:p w14:paraId="1D8E7FB1" w14:textId="77777777" w:rsidR="005D7A34" w:rsidRPr="00242837" w:rsidRDefault="005D7A34" w:rsidP="005D7A34">
      <w:pPr>
        <w:tabs>
          <w:tab w:val="left" w:pos="420"/>
        </w:tabs>
        <w:rPr>
          <w:sz w:val="18"/>
          <w:szCs w:val="18"/>
        </w:rPr>
      </w:pPr>
      <w:r w:rsidRPr="00242837">
        <w:rPr>
          <w:sz w:val="18"/>
          <w:szCs w:val="18"/>
        </w:rPr>
        <w:tab/>
        <w:t>if test -d "$para2"</w:t>
      </w:r>
    </w:p>
    <w:p w14:paraId="7EC566BD" w14:textId="77777777" w:rsidR="005D7A34" w:rsidRPr="00242837" w:rsidRDefault="005D7A34" w:rsidP="005D7A34">
      <w:pPr>
        <w:tabs>
          <w:tab w:val="left" w:pos="420"/>
        </w:tabs>
        <w:rPr>
          <w:sz w:val="18"/>
          <w:szCs w:val="18"/>
        </w:rPr>
      </w:pPr>
      <w:r w:rsidRPr="00242837">
        <w:rPr>
          <w:sz w:val="18"/>
          <w:szCs w:val="18"/>
        </w:rPr>
        <w:tab/>
        <w:t>then</w:t>
      </w:r>
    </w:p>
    <w:p w14:paraId="76035EC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un_PlayList</w:t>
      </w:r>
    </w:p>
    <w:p w14:paraId="7A5753A6" w14:textId="77777777" w:rsidR="005D7A34" w:rsidRPr="00242837" w:rsidRDefault="005D7A34" w:rsidP="005D7A34">
      <w:pPr>
        <w:tabs>
          <w:tab w:val="left" w:pos="420"/>
        </w:tabs>
        <w:rPr>
          <w:sz w:val="18"/>
          <w:szCs w:val="18"/>
        </w:rPr>
      </w:pPr>
      <w:r w:rsidRPr="00242837">
        <w:rPr>
          <w:sz w:val="18"/>
          <w:szCs w:val="18"/>
        </w:rPr>
        <w:tab/>
        <w:t>fi</w:t>
      </w:r>
    </w:p>
    <w:p w14:paraId="03310E68" w14:textId="77777777" w:rsidR="005D7A34" w:rsidRPr="00242837" w:rsidRDefault="005D7A34" w:rsidP="005D7A34">
      <w:pPr>
        <w:tabs>
          <w:tab w:val="left" w:pos="420"/>
        </w:tabs>
        <w:rPr>
          <w:sz w:val="18"/>
          <w:szCs w:val="18"/>
        </w:rPr>
      </w:pPr>
    </w:p>
    <w:p w14:paraId="0C024C14" w14:textId="77777777" w:rsidR="005D7A34" w:rsidRPr="00242837" w:rsidRDefault="005D7A34" w:rsidP="005D7A34">
      <w:pPr>
        <w:tabs>
          <w:tab w:val="left" w:pos="420"/>
        </w:tabs>
        <w:rPr>
          <w:sz w:val="18"/>
          <w:szCs w:val="18"/>
        </w:rPr>
      </w:pPr>
      <w:r w:rsidRPr="00242837">
        <w:rPr>
          <w:sz w:val="18"/>
          <w:szCs w:val="18"/>
        </w:rPr>
        <w:tab/>
        <w:t>if test -f "$para2"</w:t>
      </w:r>
    </w:p>
    <w:p w14:paraId="4F2D59C2" w14:textId="77777777" w:rsidR="005D7A34" w:rsidRPr="00242837" w:rsidRDefault="005D7A34" w:rsidP="005D7A34">
      <w:pPr>
        <w:tabs>
          <w:tab w:val="left" w:pos="420"/>
        </w:tabs>
        <w:rPr>
          <w:sz w:val="18"/>
          <w:szCs w:val="18"/>
        </w:rPr>
      </w:pPr>
      <w:r w:rsidRPr="00242837">
        <w:rPr>
          <w:sz w:val="18"/>
          <w:szCs w:val="18"/>
        </w:rPr>
        <w:tab/>
        <w:t>then</w:t>
      </w:r>
    </w:p>
    <w:p w14:paraId="19D944AE"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test ! -r "${para2}"</w:t>
      </w:r>
    </w:p>
    <w:p w14:paraId="3F2C9044"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2BA75E5D"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echo "This directory dose not have read or write permissions!"</w:t>
      </w:r>
    </w:p>
    <w:p w14:paraId="4EDBF192"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exit</w:t>
      </w:r>
    </w:p>
    <w:p w14:paraId="66CF5B6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3BF392A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is_TextFile</w:t>
      </w:r>
    </w:p>
    <w:p w14:paraId="0A4E0F0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6FA22FEA"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fun_PlayList</w:t>
      </w:r>
    </w:p>
    <w:p w14:paraId="3C1517B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lse</w:t>
      </w:r>
    </w:p>
    <w:p w14:paraId="103AF2E4"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fun_PlayVideo</w:t>
      </w:r>
    </w:p>
    <w:p w14:paraId="4084C58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409ACECB" w14:textId="77777777" w:rsidR="005D7A34" w:rsidRPr="00242837" w:rsidRDefault="005D7A34" w:rsidP="005D7A34">
      <w:pPr>
        <w:tabs>
          <w:tab w:val="left" w:pos="420"/>
        </w:tabs>
        <w:rPr>
          <w:sz w:val="18"/>
          <w:szCs w:val="18"/>
        </w:rPr>
      </w:pPr>
      <w:r w:rsidRPr="00242837">
        <w:rPr>
          <w:sz w:val="18"/>
          <w:szCs w:val="18"/>
        </w:rPr>
        <w:tab/>
        <w:t>fi</w:t>
      </w:r>
    </w:p>
    <w:p w14:paraId="0DFC1A2A" w14:textId="77777777" w:rsidR="005D7A34" w:rsidRPr="00242837" w:rsidRDefault="005D7A34" w:rsidP="005D7A34">
      <w:pPr>
        <w:tabs>
          <w:tab w:val="left" w:pos="420"/>
        </w:tabs>
        <w:rPr>
          <w:sz w:val="18"/>
          <w:szCs w:val="18"/>
        </w:rPr>
      </w:pPr>
      <w:r w:rsidRPr="00242837">
        <w:rPr>
          <w:sz w:val="18"/>
          <w:szCs w:val="18"/>
        </w:rPr>
        <w:t>fi</w:t>
      </w:r>
    </w:p>
    <w:p w14:paraId="1B847DA0" w14:textId="77777777" w:rsidR="005D7A34" w:rsidRDefault="005D7A34" w:rsidP="005D7A34">
      <w:pPr>
        <w:tabs>
          <w:tab w:val="left" w:pos="420"/>
        </w:tabs>
      </w:pPr>
      <w:r>
        <w:t>EOF</w:t>
      </w:r>
    </w:p>
    <w:p w14:paraId="44D417BA" w14:textId="77777777" w:rsidR="005D7A34" w:rsidRDefault="005D7A34" w:rsidP="005D7A34">
      <w:pPr>
        <w:tabs>
          <w:tab w:val="left" w:pos="420"/>
        </w:tabs>
      </w:pPr>
    </w:p>
    <w:p w14:paraId="179F01AE" w14:textId="77777777" w:rsidR="005D7A34" w:rsidRDefault="005D7A34" w:rsidP="005D7A34">
      <w:pPr>
        <w:tabs>
          <w:tab w:val="left" w:pos="420"/>
        </w:tabs>
      </w:pPr>
      <w:r>
        <w:tab/>
      </w:r>
      <w:r>
        <w:tab/>
        <w:t>$sudo chmod +x /usr/bin/shell_my_MPlayer.sh</w:t>
      </w:r>
    </w:p>
    <w:p w14:paraId="4A103226" w14:textId="77777777" w:rsidR="005D7A34" w:rsidRDefault="005D7A34" w:rsidP="005D7A34">
      <w:pPr>
        <w:tabs>
          <w:tab w:val="left" w:pos="420"/>
        </w:tabs>
      </w:pPr>
      <w:r>
        <w:tab/>
      </w:r>
      <w:r>
        <w:tab/>
        <w:t>$sudo ln -s /usr/bin/shell_my_MPlayer.sh /usr/bin/myMPlayer</w:t>
      </w:r>
    </w:p>
    <w:p w14:paraId="6A60AFA6" w14:textId="77777777" w:rsidR="005D7A34" w:rsidRDefault="005D7A34" w:rsidP="005D7A34">
      <w:pPr>
        <w:tabs>
          <w:tab w:val="left" w:pos="420"/>
        </w:tabs>
      </w:pPr>
    </w:p>
    <w:p w14:paraId="1A3F56F6" w14:textId="77777777" w:rsidR="005D7A34" w:rsidRDefault="005D7A34" w:rsidP="005D7A34">
      <w:pPr>
        <w:tabs>
          <w:tab w:val="left" w:pos="420"/>
        </w:tabs>
      </w:pPr>
      <w:r>
        <w:tab/>
      </w:r>
      <w:r>
        <w:rPr>
          <w:rFonts w:hint="eastAsia"/>
        </w:rPr>
        <w:t>然后就可以享受</w:t>
      </w:r>
      <w:r>
        <w:rPr>
          <w:rFonts w:hint="eastAsia"/>
        </w:rPr>
        <w:t>$</w:t>
      </w:r>
      <w:r>
        <w:t>myMplayer filename</w:t>
      </w:r>
      <w:r>
        <w:rPr>
          <w:rFonts w:hint="eastAsia"/>
        </w:rPr>
        <w:t>和</w:t>
      </w:r>
      <w:r>
        <w:rPr>
          <w:rFonts w:hint="eastAsia"/>
        </w:rPr>
        <w:t>$</w:t>
      </w:r>
      <w:r>
        <w:t>myMPlayer -playlist list</w:t>
      </w:r>
      <w:r>
        <w:rPr>
          <w:rFonts w:hint="eastAsia"/>
        </w:rPr>
        <w:t>的简洁快感啦！</w:t>
      </w:r>
    </w:p>
    <w:p w14:paraId="0AF7E52D" w14:textId="77777777" w:rsidR="005D7A34" w:rsidRDefault="005D7A34" w:rsidP="005D7A34">
      <w:pPr>
        <w:tabs>
          <w:tab w:val="left" w:pos="420"/>
        </w:tabs>
        <w:ind w:leftChars="200" w:left="420" w:rightChars="200" w:right="420"/>
      </w:pPr>
      <w:r>
        <w:tab/>
      </w:r>
      <w:r w:rsidRPr="00AE7B31">
        <w:rPr>
          <w:rFonts w:hint="eastAsia"/>
          <w:highlight w:val="green"/>
        </w:rPr>
        <w:t>注：本脚本中设置的视频播放窗口大小宽高分别为</w:t>
      </w:r>
      <w:r w:rsidRPr="00AE7B31">
        <w:rPr>
          <w:rFonts w:hint="eastAsia"/>
          <w:highlight w:val="green"/>
        </w:rPr>
        <w:t>400</w:t>
      </w:r>
      <w:r w:rsidRPr="00AE7B31">
        <w:rPr>
          <w:rFonts w:hint="eastAsia"/>
          <w:highlight w:val="green"/>
        </w:rPr>
        <w:t>像素</w:t>
      </w:r>
      <w:r w:rsidRPr="00AE7B31">
        <w:rPr>
          <w:rFonts w:hint="eastAsia"/>
          <w:highlight w:val="green"/>
        </w:rPr>
        <w:t>*225</w:t>
      </w:r>
      <w:r w:rsidRPr="00AE7B31">
        <w:rPr>
          <w:rFonts w:hint="eastAsia"/>
          <w:highlight w:val="green"/>
        </w:rPr>
        <w:t>像素，即</w:t>
      </w:r>
      <w:r w:rsidRPr="00AE7B31">
        <w:rPr>
          <w:rFonts w:hint="eastAsia"/>
          <w:highlight w:val="green"/>
        </w:rPr>
        <w:t>16:</w:t>
      </w:r>
      <w:r w:rsidRPr="00AE7B31">
        <w:rPr>
          <w:highlight w:val="green"/>
        </w:rPr>
        <w:t>9</w:t>
      </w:r>
      <w:r w:rsidRPr="00AE7B31">
        <w:rPr>
          <w:rFonts w:hint="eastAsia"/>
          <w:highlight w:val="green"/>
        </w:rPr>
        <w:t>的视频尺寸比例，且窗口位置在电脑屏幕右上角。</w:t>
      </w:r>
    </w:p>
    <w:p w14:paraId="3DF1F68B" w14:textId="01C0161F" w:rsidR="00573169" w:rsidRPr="005D7A34" w:rsidRDefault="00573169" w:rsidP="00775C2C">
      <w:pPr>
        <w:tabs>
          <w:tab w:val="left" w:pos="420"/>
        </w:tabs>
        <w:jc w:val="left"/>
      </w:pPr>
    </w:p>
    <w:p w14:paraId="38A1F3F9" w14:textId="38196F46" w:rsidR="003F25D5" w:rsidRDefault="003F25D5" w:rsidP="00775C2C">
      <w:pPr>
        <w:tabs>
          <w:tab w:val="left" w:pos="420"/>
        </w:tabs>
        <w:jc w:val="left"/>
      </w:pPr>
    </w:p>
    <w:p w14:paraId="42CEA5C6" w14:textId="0CBA7280" w:rsidR="003F25D5" w:rsidRDefault="003F25D5" w:rsidP="00775C2C">
      <w:pPr>
        <w:tabs>
          <w:tab w:val="left" w:pos="420"/>
        </w:tabs>
        <w:jc w:val="left"/>
      </w:pPr>
    </w:p>
    <w:p w14:paraId="67C75C9C" w14:textId="6638AAC8" w:rsidR="003F25D5" w:rsidRDefault="003F25D5" w:rsidP="00775C2C">
      <w:pPr>
        <w:tabs>
          <w:tab w:val="left" w:pos="420"/>
        </w:tabs>
        <w:jc w:val="left"/>
      </w:pPr>
    </w:p>
    <w:p w14:paraId="26FC99E4" w14:textId="43A8947F" w:rsidR="003F25D5" w:rsidRDefault="003F25D5" w:rsidP="00775C2C">
      <w:pPr>
        <w:tabs>
          <w:tab w:val="left" w:pos="420"/>
        </w:tabs>
        <w:jc w:val="left"/>
      </w:pPr>
    </w:p>
    <w:p w14:paraId="3555AFB8" w14:textId="3342E8AE" w:rsidR="003F25D5" w:rsidRDefault="003F25D5" w:rsidP="00775C2C">
      <w:pPr>
        <w:tabs>
          <w:tab w:val="left" w:pos="420"/>
        </w:tabs>
        <w:jc w:val="left"/>
      </w:pPr>
    </w:p>
    <w:p w14:paraId="28E535F3" w14:textId="7C5383D7" w:rsidR="003F25D5" w:rsidRDefault="003F25D5" w:rsidP="00775C2C">
      <w:pPr>
        <w:tabs>
          <w:tab w:val="left" w:pos="420"/>
        </w:tabs>
        <w:jc w:val="left"/>
      </w:pPr>
    </w:p>
    <w:p w14:paraId="2AF5C3C5" w14:textId="31642F5D" w:rsidR="003F25D5" w:rsidRDefault="003F25D5" w:rsidP="00775C2C">
      <w:pPr>
        <w:tabs>
          <w:tab w:val="left" w:pos="420"/>
        </w:tabs>
        <w:jc w:val="left"/>
      </w:pPr>
    </w:p>
    <w:p w14:paraId="6B79D19B" w14:textId="3B6B2ACF" w:rsidR="003F25D5" w:rsidRDefault="003F25D5" w:rsidP="00775C2C">
      <w:pPr>
        <w:tabs>
          <w:tab w:val="left" w:pos="420"/>
        </w:tabs>
        <w:jc w:val="left"/>
      </w:pPr>
    </w:p>
    <w:p w14:paraId="195618A6" w14:textId="16FC5CCB" w:rsidR="003F25D5" w:rsidRDefault="003F25D5" w:rsidP="00775C2C">
      <w:pPr>
        <w:tabs>
          <w:tab w:val="left" w:pos="420"/>
        </w:tabs>
        <w:jc w:val="left"/>
      </w:pPr>
    </w:p>
    <w:p w14:paraId="693250EC" w14:textId="77777777" w:rsidR="003F25D5" w:rsidRDefault="003F25D5" w:rsidP="00775C2C">
      <w:pPr>
        <w:tabs>
          <w:tab w:val="left" w:pos="420"/>
        </w:tabs>
        <w:jc w:val="left"/>
      </w:pPr>
    </w:p>
    <w:sectPr w:rsidR="003F25D5" w:rsidSect="009B407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051891" w14:textId="77777777" w:rsidR="009E7B44" w:rsidRDefault="009E7B44">
      <w:r>
        <w:separator/>
      </w:r>
    </w:p>
  </w:endnote>
  <w:endnote w:type="continuationSeparator" w:id="0">
    <w:p w14:paraId="143D8BAB" w14:textId="77777777" w:rsidR="009E7B44" w:rsidRDefault="009E7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jaVu Sans">
    <w:altName w:val="Sylfaen"/>
    <w:charset w:val="00"/>
    <w:family w:val="roman"/>
    <w:pitch w:val="default"/>
    <w:sig w:usb0="E7006EFF" w:usb1="D200FDFF" w:usb2="0A246029" w:usb3="0400200C" w:csb0="600001FF" w:csb1="DFFF0000"/>
  </w:font>
  <w:font w:name="方正黑体_GBK">
    <w:altName w:val="微软雅黑"/>
    <w:charset w:val="86"/>
    <w:family w:val="auto"/>
    <w:pitch w:val="default"/>
    <w:sig w:usb0="00000000" w:usb1="00000000" w:usb2="00000000" w:usb3="00000000" w:csb0="00040000" w:csb1="00000000"/>
  </w:font>
  <w:font w:name="Calibri Light">
    <w:panose1 w:val="020F03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方正行楷_GBK">
    <w:altName w:val="微软雅黑"/>
    <w:charset w:val="86"/>
    <w:family w:val="auto"/>
    <w:pitch w:val="default"/>
    <w:sig w:usb0="00000000" w:usb1="00000000" w:usb2="00000000" w:usb3="00000000" w:csb0="00040000"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隶书">
    <w:panose1 w:val="0201050906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50A56" w14:textId="77777777" w:rsidR="004B63F5" w:rsidRDefault="004B63F5">
    <w:pPr>
      <w:pStyle w:val="a3"/>
    </w:pPr>
    <w:r>
      <w:rPr>
        <w:noProof/>
      </w:rPr>
      <mc:AlternateContent>
        <mc:Choice Requires="wps">
          <w:drawing>
            <wp:anchor distT="0" distB="0" distL="114300" distR="114300" simplePos="0" relativeHeight="251656192" behindDoc="0" locked="0" layoutInCell="1" allowOverlap="1" wp14:anchorId="0251778D" wp14:editId="042274B8">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8175B27" w14:textId="77777777" w:rsidR="004B63F5" w:rsidRDefault="004B63F5">
                          <w:pPr>
                            <w:snapToGrid w:val="0"/>
                            <w:rPr>
                              <w:sz w:val="18"/>
                            </w:rPr>
                          </w:pPr>
                          <w:r>
                            <w:rPr>
                              <w:sz w:val="18"/>
                            </w:rPr>
                            <w:fldChar w:fldCharType="begin"/>
                          </w:r>
                          <w:r>
                            <w:rPr>
                              <w:sz w:val="18"/>
                            </w:rPr>
                            <w:instrText xml:space="preserve"> PAGE  \* MERGEFORMAT </w:instrText>
                          </w:r>
                          <w:r>
                            <w:rPr>
                              <w:sz w:val="18"/>
                            </w:rPr>
                            <w:fldChar w:fldCharType="separate"/>
                          </w:r>
                          <w:r>
                            <w:t>1</w:t>
                          </w:r>
                          <w:r>
                            <w:rPr>
                              <w:sz w:val="1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251778D" id="_x0000_t202" coordsize="21600,21600" o:spt="202" path="m,l,21600r21600,l21600,xe">
              <v:stroke joinstyle="miter"/>
              <v:path gradientshapeok="t" o:connecttype="rect"/>
            </v:shapetype>
            <v:shape id="文本框 1" o:spid="_x0000_s1027" type="#_x0000_t202" style="position:absolute;margin-left:0;margin-top:0;width:2in;height:2in;z-index:25165619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GYAIAAAo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" filled="f" stroked="f" strokeweight=".5pt">
              <v:textbox style="mso-fit-shape-to-text:t" inset="0,0,0,0">
                <w:txbxContent>
                  <w:p w14:paraId="68175B27" w14:textId="77777777" w:rsidR="004B63F5" w:rsidRDefault="004B63F5">
                    <w:pPr>
                      <w:snapToGrid w:val="0"/>
                      <w:rPr>
                        <w:sz w:val="18"/>
                      </w:rPr>
                    </w:pPr>
                    <w:r>
                      <w:rPr>
                        <w:sz w:val="18"/>
                      </w:rPr>
                      <w:fldChar w:fldCharType="begin"/>
                    </w:r>
                    <w:r>
                      <w:rPr>
                        <w:sz w:val="18"/>
                      </w:rPr>
                      <w:instrText xml:space="preserve"> PAGE  \* MERGEFORMAT </w:instrText>
                    </w:r>
                    <w:r>
                      <w:rPr>
                        <w:sz w:val="18"/>
                      </w:rPr>
                      <w:fldChar w:fldCharType="separate"/>
                    </w:r>
                    <w:r>
                      <w:t>1</w:t>
                    </w:r>
                    <w:r>
                      <w:rPr>
                        <w:sz w:val="18"/>
                      </w:rP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AF28B" w14:textId="77777777" w:rsidR="004B63F5" w:rsidRDefault="004B63F5">
    <w:pPr>
      <w:pStyle w:val="a3"/>
    </w:pPr>
    <w:r>
      <w:rPr>
        <w:noProof/>
      </w:rPr>
      <mc:AlternateContent>
        <mc:Choice Requires="wps">
          <w:drawing>
            <wp:anchor distT="0" distB="0" distL="114300" distR="114300" simplePos="0" relativeHeight="251658240" behindDoc="0" locked="0" layoutInCell="1" allowOverlap="1" wp14:anchorId="639F194D" wp14:editId="0396BEA0">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9134A00" w14:textId="77777777" w:rsidR="004B63F5" w:rsidRDefault="004B63F5">
                          <w:pPr>
                            <w:snapToGrid w:val="0"/>
                            <w:rPr>
                              <w:sz w:val="18"/>
                            </w:rPr>
                          </w:pPr>
                          <w:r>
                            <w:rPr>
                              <w:sz w:val="18"/>
                            </w:rPr>
                            <w:t>第</w:t>
                          </w:r>
                          <w:r>
                            <w:rPr>
                              <w:sz w:val="18"/>
                            </w:rPr>
                            <w:t xml:space="preserve"> </w:t>
                          </w:r>
                          <w:r>
                            <w:rPr>
                              <w:sz w:val="18"/>
                            </w:rPr>
                            <w:fldChar w:fldCharType="begin"/>
                          </w:r>
                          <w:r>
                            <w:rPr>
                              <w:sz w:val="18"/>
                            </w:rPr>
                            <w:instrText xml:space="preserve"> PAGE  \* MERGEFORMAT </w:instrText>
                          </w:r>
                          <w:r>
                            <w:rPr>
                              <w:sz w:val="18"/>
                            </w:rPr>
                            <w:fldChar w:fldCharType="separate"/>
                          </w:r>
                          <w:r>
                            <w:t>2</w:t>
                          </w:r>
                          <w:r>
                            <w:rPr>
                              <w:sz w:val="18"/>
                            </w:rPr>
                            <w:fldChar w:fldCharType="end"/>
                          </w:r>
                          <w:r>
                            <w:rPr>
                              <w:sz w:val="18"/>
                            </w:rPr>
                            <w:t xml:space="preserve"> </w:t>
                          </w:r>
                          <w:r>
                            <w:rPr>
                              <w:sz w:val="18"/>
                            </w:rPr>
                            <w:t>页</w:t>
                          </w:r>
                          <w:r>
                            <w:rPr>
                              <w:sz w:val="18"/>
                            </w:rPr>
                            <w:t xml:space="preserve"> </w:t>
                          </w:r>
                          <w:r>
                            <w:rPr>
                              <w:sz w:val="18"/>
                            </w:rPr>
                            <w:t>共</w:t>
                          </w:r>
                          <w:r>
                            <w:rPr>
                              <w:sz w:val="18"/>
                            </w:rPr>
                            <w:t xml:space="preserve"> </w:t>
                          </w:r>
                          <w:r>
                            <w:rPr>
                              <w:sz w:val="18"/>
                            </w:rPr>
                            <w:fldChar w:fldCharType="begin"/>
                          </w:r>
                          <w:r>
                            <w:rPr>
                              <w:sz w:val="18"/>
                            </w:rPr>
                            <w:instrText xml:space="preserve"> NUMPAGES  \* MERGEFORMAT </w:instrText>
                          </w:r>
                          <w:r>
                            <w:rPr>
                              <w:sz w:val="18"/>
                            </w:rPr>
                            <w:fldChar w:fldCharType="separate"/>
                          </w:r>
                          <w:r>
                            <w:rPr>
                              <w:sz w:val="18"/>
                            </w:rPr>
                            <w:t>24</w:t>
                          </w:r>
                          <w:r>
                            <w:rPr>
                              <w:sz w:val="18"/>
                            </w:rPr>
                            <w:fldChar w:fldCharType="end"/>
                          </w:r>
                          <w:r>
                            <w:rPr>
                              <w:sz w:val="18"/>
                            </w:rPr>
                            <w:t xml:space="preserve"> </w:t>
                          </w:r>
                          <w:r>
                            <w:rPr>
                              <w:sz w:val="18"/>
                            </w:rPr>
                            <w:t>页</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639F194D" id="_x0000_t202" coordsize="21600,21600" o:spt="202" path="m,l,21600r21600,l21600,xe">
              <v:stroke joinstyle="miter"/>
              <v:path gradientshapeok="t" o:connecttype="rect"/>
            </v:shapetype>
            <v:shape id="文本框 2" o:spid="_x0000_s1028" type="#_x0000_t202" style="position:absolute;margin-left:0;margin-top:0;width:2in;height:2in;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" filled="f" stroked="f" strokeweight=".5pt">
              <v:textbox style="mso-fit-shape-to-text:t" inset="0,0,0,0">
                <w:txbxContent>
                  <w:p w14:paraId="19134A00" w14:textId="77777777" w:rsidR="004B63F5" w:rsidRDefault="004B63F5">
                    <w:pPr>
                      <w:snapToGrid w:val="0"/>
                      <w:rPr>
                        <w:sz w:val="18"/>
                      </w:rPr>
                    </w:pPr>
                    <w:r>
                      <w:rPr>
                        <w:sz w:val="18"/>
                      </w:rPr>
                      <w:t>第</w:t>
                    </w:r>
                    <w:r>
                      <w:rPr>
                        <w:sz w:val="18"/>
                      </w:rPr>
                      <w:t xml:space="preserve"> </w:t>
                    </w:r>
                    <w:r>
                      <w:rPr>
                        <w:sz w:val="18"/>
                      </w:rPr>
                      <w:fldChar w:fldCharType="begin"/>
                    </w:r>
                    <w:r>
                      <w:rPr>
                        <w:sz w:val="18"/>
                      </w:rPr>
                      <w:instrText xml:space="preserve"> PAGE  \* MERGEFORMAT </w:instrText>
                    </w:r>
                    <w:r>
                      <w:rPr>
                        <w:sz w:val="18"/>
                      </w:rPr>
                      <w:fldChar w:fldCharType="separate"/>
                    </w:r>
                    <w:r>
                      <w:t>2</w:t>
                    </w:r>
                    <w:r>
                      <w:rPr>
                        <w:sz w:val="18"/>
                      </w:rPr>
                      <w:fldChar w:fldCharType="end"/>
                    </w:r>
                    <w:r>
                      <w:rPr>
                        <w:sz w:val="18"/>
                      </w:rPr>
                      <w:t xml:space="preserve"> </w:t>
                    </w:r>
                    <w:r>
                      <w:rPr>
                        <w:sz w:val="18"/>
                      </w:rPr>
                      <w:t>页</w:t>
                    </w:r>
                    <w:r>
                      <w:rPr>
                        <w:sz w:val="18"/>
                      </w:rPr>
                      <w:t xml:space="preserve"> </w:t>
                    </w:r>
                    <w:r>
                      <w:rPr>
                        <w:sz w:val="18"/>
                      </w:rPr>
                      <w:t>共</w:t>
                    </w:r>
                    <w:r>
                      <w:rPr>
                        <w:sz w:val="18"/>
                      </w:rPr>
                      <w:t xml:space="preserve"> </w:t>
                    </w:r>
                    <w:r>
                      <w:rPr>
                        <w:sz w:val="18"/>
                      </w:rPr>
                      <w:fldChar w:fldCharType="begin"/>
                    </w:r>
                    <w:r>
                      <w:rPr>
                        <w:sz w:val="18"/>
                      </w:rPr>
                      <w:instrText xml:space="preserve"> NUMPAGES  \* MERGEFORMAT </w:instrText>
                    </w:r>
                    <w:r>
                      <w:rPr>
                        <w:sz w:val="18"/>
                      </w:rPr>
                      <w:fldChar w:fldCharType="separate"/>
                    </w:r>
                    <w:r>
                      <w:rPr>
                        <w:sz w:val="18"/>
                      </w:rPr>
                      <w:t>24</w:t>
                    </w:r>
                    <w:r>
                      <w:rPr>
                        <w:sz w:val="18"/>
                      </w:rPr>
                      <w:fldChar w:fldCharType="end"/>
                    </w:r>
                    <w:r>
                      <w:rPr>
                        <w:sz w:val="18"/>
                      </w:rPr>
                      <w:t xml:space="preserve"> </w:t>
                    </w:r>
                    <w:r>
                      <w:rPr>
                        <w:sz w:val="18"/>
                      </w:rPr>
                      <w:t>页</w:t>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E67328" w14:textId="77777777" w:rsidR="009E7B44" w:rsidRDefault="009E7B44">
      <w:r>
        <w:separator/>
      </w:r>
    </w:p>
  </w:footnote>
  <w:footnote w:type="continuationSeparator" w:id="0">
    <w:p w14:paraId="7BC174E0" w14:textId="77777777" w:rsidR="009E7B44" w:rsidRDefault="009E7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FF24EC"/>
    <w:multiLevelType w:val="singleLevel"/>
    <w:tmpl w:val="ADFF24EC"/>
    <w:lvl w:ilvl="0">
      <w:start w:val="1"/>
      <w:numFmt w:val="decimalEnclosedCircleChinese"/>
      <w:suff w:val="nothing"/>
      <w:lvlText w:val="%1　"/>
      <w:lvlJc w:val="left"/>
      <w:pPr>
        <w:ind w:left="0" w:firstLine="400"/>
      </w:pPr>
      <w:rPr>
        <w:rFonts w:hint="eastAsia"/>
      </w:rPr>
    </w:lvl>
  </w:abstractNum>
  <w:abstractNum w:abstractNumId="1" w15:restartNumberingAfterBreak="0">
    <w:nsid w:val="FFFFFF7C"/>
    <w:multiLevelType w:val="singleLevel"/>
    <w:tmpl w:val="4AEE1246"/>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5CC1E0"/>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6F0480D0"/>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15A819F0"/>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3F561BC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0CAC857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F6D2896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0A5851EA"/>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95205FF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6CDE1DC2"/>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24407D6"/>
    <w:multiLevelType w:val="hybridMultilevel"/>
    <w:tmpl w:val="9D50A5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03087687"/>
    <w:multiLevelType w:val="multilevel"/>
    <w:tmpl w:val="D14E3A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6E941B8"/>
    <w:multiLevelType w:val="multilevel"/>
    <w:tmpl w:val="F438A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A37AB3"/>
    <w:multiLevelType w:val="hybridMultilevel"/>
    <w:tmpl w:val="258E1B2C"/>
    <w:lvl w:ilvl="0" w:tplc="B71E7C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2E72C3B"/>
    <w:multiLevelType w:val="hybridMultilevel"/>
    <w:tmpl w:val="22E64356"/>
    <w:lvl w:ilvl="0" w:tplc="ADFF24EC">
      <w:start w:val="1"/>
      <w:numFmt w:val="decimalEnclosedCircleChinese"/>
      <w:lvlText w:val="%1　"/>
      <w:lvlJc w:val="left"/>
      <w:pPr>
        <w:ind w:left="1259" w:hanging="420"/>
      </w:pPr>
      <w:rPr>
        <w:rFonts w:hint="eastAsia"/>
      </w:rPr>
    </w:lvl>
    <w:lvl w:ilvl="1" w:tplc="04090019" w:tentative="1">
      <w:start w:val="1"/>
      <w:numFmt w:val="lowerLetter"/>
      <w:lvlText w:val="%2)"/>
      <w:lvlJc w:val="left"/>
      <w:pPr>
        <w:ind w:left="1679" w:hanging="420"/>
      </w:pPr>
    </w:lvl>
    <w:lvl w:ilvl="2" w:tplc="0409001B" w:tentative="1">
      <w:start w:val="1"/>
      <w:numFmt w:val="lowerRoman"/>
      <w:lvlText w:val="%3."/>
      <w:lvlJc w:val="right"/>
      <w:pPr>
        <w:ind w:left="2099" w:hanging="420"/>
      </w:pPr>
    </w:lvl>
    <w:lvl w:ilvl="3" w:tplc="0409000F" w:tentative="1">
      <w:start w:val="1"/>
      <w:numFmt w:val="decimal"/>
      <w:lvlText w:val="%4."/>
      <w:lvlJc w:val="left"/>
      <w:pPr>
        <w:ind w:left="2519" w:hanging="420"/>
      </w:pPr>
    </w:lvl>
    <w:lvl w:ilvl="4" w:tplc="04090019" w:tentative="1">
      <w:start w:val="1"/>
      <w:numFmt w:val="lowerLetter"/>
      <w:lvlText w:val="%5)"/>
      <w:lvlJc w:val="left"/>
      <w:pPr>
        <w:ind w:left="2939" w:hanging="420"/>
      </w:pPr>
    </w:lvl>
    <w:lvl w:ilvl="5" w:tplc="0409001B" w:tentative="1">
      <w:start w:val="1"/>
      <w:numFmt w:val="lowerRoman"/>
      <w:lvlText w:val="%6."/>
      <w:lvlJc w:val="right"/>
      <w:pPr>
        <w:ind w:left="3359" w:hanging="420"/>
      </w:pPr>
    </w:lvl>
    <w:lvl w:ilvl="6" w:tplc="0409000F" w:tentative="1">
      <w:start w:val="1"/>
      <w:numFmt w:val="decimal"/>
      <w:lvlText w:val="%7."/>
      <w:lvlJc w:val="left"/>
      <w:pPr>
        <w:ind w:left="3779" w:hanging="420"/>
      </w:pPr>
    </w:lvl>
    <w:lvl w:ilvl="7" w:tplc="04090019" w:tentative="1">
      <w:start w:val="1"/>
      <w:numFmt w:val="lowerLetter"/>
      <w:lvlText w:val="%8)"/>
      <w:lvlJc w:val="left"/>
      <w:pPr>
        <w:ind w:left="4199" w:hanging="420"/>
      </w:pPr>
    </w:lvl>
    <w:lvl w:ilvl="8" w:tplc="0409001B" w:tentative="1">
      <w:start w:val="1"/>
      <w:numFmt w:val="lowerRoman"/>
      <w:lvlText w:val="%9."/>
      <w:lvlJc w:val="right"/>
      <w:pPr>
        <w:ind w:left="4619" w:hanging="420"/>
      </w:pPr>
    </w:lvl>
  </w:abstractNum>
  <w:abstractNum w:abstractNumId="16" w15:restartNumberingAfterBreak="0">
    <w:nsid w:val="23832263"/>
    <w:multiLevelType w:val="hybridMultilevel"/>
    <w:tmpl w:val="1F369A76"/>
    <w:lvl w:ilvl="0" w:tplc="F0C6A2CA">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6234E6B"/>
    <w:multiLevelType w:val="hybridMultilevel"/>
    <w:tmpl w:val="6B5C1446"/>
    <w:lvl w:ilvl="0" w:tplc="04090001">
      <w:start w:val="1"/>
      <w:numFmt w:val="bullet"/>
      <w:lvlText w:val=""/>
      <w:lvlJc w:val="left"/>
      <w:pPr>
        <w:ind w:left="839" w:hanging="420"/>
      </w:pPr>
      <w:rPr>
        <w:rFonts w:ascii="Wingdings" w:hAnsi="Wingdings" w:hint="default"/>
      </w:rPr>
    </w:lvl>
    <w:lvl w:ilvl="1" w:tplc="04090003" w:tentative="1">
      <w:start w:val="1"/>
      <w:numFmt w:val="bullet"/>
      <w:lvlText w:val=""/>
      <w:lvlJc w:val="left"/>
      <w:pPr>
        <w:ind w:left="1259" w:hanging="420"/>
      </w:pPr>
      <w:rPr>
        <w:rFonts w:ascii="Wingdings" w:hAnsi="Wingdings" w:hint="default"/>
      </w:rPr>
    </w:lvl>
    <w:lvl w:ilvl="2" w:tplc="04090005" w:tentative="1">
      <w:start w:val="1"/>
      <w:numFmt w:val="bullet"/>
      <w:lvlText w:val=""/>
      <w:lvlJc w:val="left"/>
      <w:pPr>
        <w:ind w:left="1679" w:hanging="420"/>
      </w:pPr>
      <w:rPr>
        <w:rFonts w:ascii="Wingdings" w:hAnsi="Wingdings" w:hint="default"/>
      </w:rPr>
    </w:lvl>
    <w:lvl w:ilvl="3" w:tplc="04090001" w:tentative="1">
      <w:start w:val="1"/>
      <w:numFmt w:val="bullet"/>
      <w:lvlText w:val=""/>
      <w:lvlJc w:val="left"/>
      <w:pPr>
        <w:ind w:left="2099" w:hanging="420"/>
      </w:pPr>
      <w:rPr>
        <w:rFonts w:ascii="Wingdings" w:hAnsi="Wingdings" w:hint="default"/>
      </w:rPr>
    </w:lvl>
    <w:lvl w:ilvl="4" w:tplc="04090003" w:tentative="1">
      <w:start w:val="1"/>
      <w:numFmt w:val="bullet"/>
      <w:lvlText w:val=""/>
      <w:lvlJc w:val="left"/>
      <w:pPr>
        <w:ind w:left="2519" w:hanging="420"/>
      </w:pPr>
      <w:rPr>
        <w:rFonts w:ascii="Wingdings" w:hAnsi="Wingdings" w:hint="default"/>
      </w:rPr>
    </w:lvl>
    <w:lvl w:ilvl="5" w:tplc="04090005" w:tentative="1">
      <w:start w:val="1"/>
      <w:numFmt w:val="bullet"/>
      <w:lvlText w:val=""/>
      <w:lvlJc w:val="left"/>
      <w:pPr>
        <w:ind w:left="2939" w:hanging="420"/>
      </w:pPr>
      <w:rPr>
        <w:rFonts w:ascii="Wingdings" w:hAnsi="Wingdings" w:hint="default"/>
      </w:rPr>
    </w:lvl>
    <w:lvl w:ilvl="6" w:tplc="04090001" w:tentative="1">
      <w:start w:val="1"/>
      <w:numFmt w:val="bullet"/>
      <w:lvlText w:val=""/>
      <w:lvlJc w:val="left"/>
      <w:pPr>
        <w:ind w:left="3359" w:hanging="420"/>
      </w:pPr>
      <w:rPr>
        <w:rFonts w:ascii="Wingdings" w:hAnsi="Wingdings" w:hint="default"/>
      </w:rPr>
    </w:lvl>
    <w:lvl w:ilvl="7" w:tplc="04090003" w:tentative="1">
      <w:start w:val="1"/>
      <w:numFmt w:val="bullet"/>
      <w:lvlText w:val=""/>
      <w:lvlJc w:val="left"/>
      <w:pPr>
        <w:ind w:left="3779" w:hanging="420"/>
      </w:pPr>
      <w:rPr>
        <w:rFonts w:ascii="Wingdings" w:hAnsi="Wingdings" w:hint="default"/>
      </w:rPr>
    </w:lvl>
    <w:lvl w:ilvl="8" w:tplc="04090005" w:tentative="1">
      <w:start w:val="1"/>
      <w:numFmt w:val="bullet"/>
      <w:lvlText w:val=""/>
      <w:lvlJc w:val="left"/>
      <w:pPr>
        <w:ind w:left="4199" w:hanging="420"/>
      </w:pPr>
      <w:rPr>
        <w:rFonts w:ascii="Wingdings" w:hAnsi="Wingdings" w:hint="default"/>
      </w:rPr>
    </w:lvl>
  </w:abstractNum>
  <w:abstractNum w:abstractNumId="18" w15:restartNumberingAfterBreak="0">
    <w:nsid w:val="2E871D7A"/>
    <w:multiLevelType w:val="multilevel"/>
    <w:tmpl w:val="0CD8FB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AD050C"/>
    <w:multiLevelType w:val="hybridMultilevel"/>
    <w:tmpl w:val="A496B6EE"/>
    <w:lvl w:ilvl="0" w:tplc="04090001">
      <w:start w:val="1"/>
      <w:numFmt w:val="bullet"/>
      <w:lvlText w:val=""/>
      <w:lvlJc w:val="left"/>
      <w:pPr>
        <w:ind w:left="839" w:hanging="420"/>
      </w:pPr>
      <w:rPr>
        <w:rFonts w:ascii="Wingdings" w:hAnsi="Wingdings" w:hint="default"/>
      </w:rPr>
    </w:lvl>
    <w:lvl w:ilvl="1" w:tplc="04090003" w:tentative="1">
      <w:start w:val="1"/>
      <w:numFmt w:val="bullet"/>
      <w:lvlText w:val=""/>
      <w:lvlJc w:val="left"/>
      <w:pPr>
        <w:ind w:left="1259" w:hanging="420"/>
      </w:pPr>
      <w:rPr>
        <w:rFonts w:ascii="Wingdings" w:hAnsi="Wingdings" w:hint="default"/>
      </w:rPr>
    </w:lvl>
    <w:lvl w:ilvl="2" w:tplc="04090005" w:tentative="1">
      <w:start w:val="1"/>
      <w:numFmt w:val="bullet"/>
      <w:lvlText w:val=""/>
      <w:lvlJc w:val="left"/>
      <w:pPr>
        <w:ind w:left="1679" w:hanging="420"/>
      </w:pPr>
      <w:rPr>
        <w:rFonts w:ascii="Wingdings" w:hAnsi="Wingdings" w:hint="default"/>
      </w:rPr>
    </w:lvl>
    <w:lvl w:ilvl="3" w:tplc="04090001" w:tentative="1">
      <w:start w:val="1"/>
      <w:numFmt w:val="bullet"/>
      <w:lvlText w:val=""/>
      <w:lvlJc w:val="left"/>
      <w:pPr>
        <w:ind w:left="2099" w:hanging="420"/>
      </w:pPr>
      <w:rPr>
        <w:rFonts w:ascii="Wingdings" w:hAnsi="Wingdings" w:hint="default"/>
      </w:rPr>
    </w:lvl>
    <w:lvl w:ilvl="4" w:tplc="04090003" w:tentative="1">
      <w:start w:val="1"/>
      <w:numFmt w:val="bullet"/>
      <w:lvlText w:val=""/>
      <w:lvlJc w:val="left"/>
      <w:pPr>
        <w:ind w:left="2519" w:hanging="420"/>
      </w:pPr>
      <w:rPr>
        <w:rFonts w:ascii="Wingdings" w:hAnsi="Wingdings" w:hint="default"/>
      </w:rPr>
    </w:lvl>
    <w:lvl w:ilvl="5" w:tplc="04090005" w:tentative="1">
      <w:start w:val="1"/>
      <w:numFmt w:val="bullet"/>
      <w:lvlText w:val=""/>
      <w:lvlJc w:val="left"/>
      <w:pPr>
        <w:ind w:left="2939" w:hanging="420"/>
      </w:pPr>
      <w:rPr>
        <w:rFonts w:ascii="Wingdings" w:hAnsi="Wingdings" w:hint="default"/>
      </w:rPr>
    </w:lvl>
    <w:lvl w:ilvl="6" w:tplc="04090001" w:tentative="1">
      <w:start w:val="1"/>
      <w:numFmt w:val="bullet"/>
      <w:lvlText w:val=""/>
      <w:lvlJc w:val="left"/>
      <w:pPr>
        <w:ind w:left="3359" w:hanging="420"/>
      </w:pPr>
      <w:rPr>
        <w:rFonts w:ascii="Wingdings" w:hAnsi="Wingdings" w:hint="default"/>
      </w:rPr>
    </w:lvl>
    <w:lvl w:ilvl="7" w:tplc="04090003" w:tentative="1">
      <w:start w:val="1"/>
      <w:numFmt w:val="bullet"/>
      <w:lvlText w:val=""/>
      <w:lvlJc w:val="left"/>
      <w:pPr>
        <w:ind w:left="3779" w:hanging="420"/>
      </w:pPr>
      <w:rPr>
        <w:rFonts w:ascii="Wingdings" w:hAnsi="Wingdings" w:hint="default"/>
      </w:rPr>
    </w:lvl>
    <w:lvl w:ilvl="8" w:tplc="04090005" w:tentative="1">
      <w:start w:val="1"/>
      <w:numFmt w:val="bullet"/>
      <w:lvlText w:val=""/>
      <w:lvlJc w:val="left"/>
      <w:pPr>
        <w:ind w:left="4199" w:hanging="420"/>
      </w:pPr>
      <w:rPr>
        <w:rFonts w:ascii="Wingdings" w:hAnsi="Wingdings" w:hint="default"/>
      </w:rPr>
    </w:lvl>
  </w:abstractNum>
  <w:abstractNum w:abstractNumId="20" w15:restartNumberingAfterBreak="0">
    <w:nsid w:val="418845D5"/>
    <w:multiLevelType w:val="multilevel"/>
    <w:tmpl w:val="8DD6E4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5FD4C74"/>
    <w:multiLevelType w:val="hybridMultilevel"/>
    <w:tmpl w:val="3D2A05D6"/>
    <w:lvl w:ilvl="0" w:tplc="1CA2C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74F6645"/>
    <w:multiLevelType w:val="multilevel"/>
    <w:tmpl w:val="5E5C5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C227A4"/>
    <w:multiLevelType w:val="hybridMultilevel"/>
    <w:tmpl w:val="CEF4206A"/>
    <w:lvl w:ilvl="0" w:tplc="F0C6A2CA">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B7105A2"/>
    <w:multiLevelType w:val="multilevel"/>
    <w:tmpl w:val="808A93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9D602F4"/>
    <w:multiLevelType w:val="singleLevel"/>
    <w:tmpl w:val="59D602F4"/>
    <w:lvl w:ilvl="0">
      <w:start w:val="1"/>
      <w:numFmt w:val="decimalEnclosedCircleChinese"/>
      <w:suff w:val="nothing"/>
      <w:lvlText w:val="%1　"/>
      <w:lvlJc w:val="left"/>
      <w:pPr>
        <w:ind w:left="0" w:firstLine="400"/>
      </w:pPr>
      <w:rPr>
        <w:rFonts w:hint="eastAsia"/>
      </w:rPr>
    </w:lvl>
  </w:abstractNum>
  <w:abstractNum w:abstractNumId="26" w15:restartNumberingAfterBreak="0">
    <w:nsid w:val="5A1CEEBB"/>
    <w:multiLevelType w:val="singleLevel"/>
    <w:tmpl w:val="5A1CEEBB"/>
    <w:lvl w:ilvl="0">
      <w:start w:val="1"/>
      <w:numFmt w:val="decimal"/>
      <w:suff w:val="nothing"/>
      <w:lvlText w:val="%1、"/>
      <w:lvlJc w:val="left"/>
    </w:lvl>
  </w:abstractNum>
  <w:abstractNum w:abstractNumId="27" w15:restartNumberingAfterBreak="0">
    <w:nsid w:val="5B094119"/>
    <w:multiLevelType w:val="hybridMultilevel"/>
    <w:tmpl w:val="61C2D41E"/>
    <w:lvl w:ilvl="0" w:tplc="ADFF24EC">
      <w:start w:val="1"/>
      <w:numFmt w:val="decimalEnclosedCircleChinese"/>
      <w:lvlText w:val="%1　"/>
      <w:lvlJc w:val="left"/>
      <w:pPr>
        <w:ind w:left="1260" w:hanging="420"/>
      </w:pPr>
      <w:rPr>
        <w:rFonts w:hint="eastAsia"/>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8" w15:restartNumberingAfterBreak="0">
    <w:nsid w:val="5B8CB950"/>
    <w:multiLevelType w:val="singleLevel"/>
    <w:tmpl w:val="5B8CB950"/>
    <w:lvl w:ilvl="0">
      <w:start w:val="1"/>
      <w:numFmt w:val="decimalEnclosedCircleChinese"/>
      <w:suff w:val="nothing"/>
      <w:lvlText w:val="%1　"/>
      <w:lvlJc w:val="left"/>
      <w:pPr>
        <w:ind w:left="0" w:firstLine="400"/>
      </w:pPr>
      <w:rPr>
        <w:rFonts w:hint="eastAsia"/>
      </w:rPr>
    </w:lvl>
  </w:abstractNum>
  <w:abstractNum w:abstractNumId="29" w15:restartNumberingAfterBreak="0">
    <w:nsid w:val="5B8CCFA9"/>
    <w:multiLevelType w:val="singleLevel"/>
    <w:tmpl w:val="5B8CCFA9"/>
    <w:lvl w:ilvl="0">
      <w:start w:val="1"/>
      <w:numFmt w:val="decimalEnclosedCircleChinese"/>
      <w:suff w:val="nothing"/>
      <w:lvlText w:val="%1　"/>
      <w:lvlJc w:val="left"/>
      <w:pPr>
        <w:ind w:left="0" w:firstLine="400"/>
      </w:pPr>
      <w:rPr>
        <w:rFonts w:hint="eastAsia"/>
      </w:rPr>
    </w:lvl>
  </w:abstractNum>
  <w:abstractNum w:abstractNumId="30" w15:restartNumberingAfterBreak="0">
    <w:nsid w:val="5B8CE4D5"/>
    <w:multiLevelType w:val="singleLevel"/>
    <w:tmpl w:val="5B8CE4D5"/>
    <w:lvl w:ilvl="0">
      <w:start w:val="1"/>
      <w:numFmt w:val="decimalEnclosedCircleChinese"/>
      <w:suff w:val="nothing"/>
      <w:lvlText w:val="%1　"/>
      <w:lvlJc w:val="left"/>
      <w:pPr>
        <w:ind w:left="0" w:firstLine="400"/>
      </w:pPr>
      <w:rPr>
        <w:rFonts w:hint="eastAsia"/>
      </w:rPr>
    </w:lvl>
  </w:abstractNum>
  <w:abstractNum w:abstractNumId="31" w15:restartNumberingAfterBreak="0">
    <w:nsid w:val="5E9C45E6"/>
    <w:multiLevelType w:val="multilevel"/>
    <w:tmpl w:val="B7C0E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13C0DE9"/>
    <w:multiLevelType w:val="hybridMultilevel"/>
    <w:tmpl w:val="BBC4C520"/>
    <w:lvl w:ilvl="0" w:tplc="F0C6A2CA">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614643D"/>
    <w:multiLevelType w:val="hybridMultilevel"/>
    <w:tmpl w:val="B6626A1C"/>
    <w:lvl w:ilvl="0" w:tplc="ECD42C30">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6285485"/>
    <w:multiLevelType w:val="multilevel"/>
    <w:tmpl w:val="92FE8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01D4CE1"/>
    <w:multiLevelType w:val="hybridMultilevel"/>
    <w:tmpl w:val="38CE850E"/>
    <w:lvl w:ilvl="0" w:tplc="04090011">
      <w:start w:val="1"/>
      <w:numFmt w:val="decimal"/>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36" w15:restartNumberingAfterBreak="0">
    <w:nsid w:val="7D2E1D11"/>
    <w:multiLevelType w:val="hybridMultilevel"/>
    <w:tmpl w:val="A4FCD9E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D516CCA"/>
    <w:multiLevelType w:val="hybridMultilevel"/>
    <w:tmpl w:val="87FA0FF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D8B11CB"/>
    <w:multiLevelType w:val="multilevel"/>
    <w:tmpl w:val="B810B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3743E3"/>
    <w:multiLevelType w:val="hybridMultilevel"/>
    <w:tmpl w:val="414A2FAE"/>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6"/>
  </w:num>
  <w:num w:numId="2">
    <w:abstractNumId w:val="0"/>
  </w:num>
  <w:num w:numId="3">
    <w:abstractNumId w:val="25"/>
  </w:num>
  <w:num w:numId="4">
    <w:abstractNumId w:val="28"/>
  </w:num>
  <w:num w:numId="5">
    <w:abstractNumId w:val="29"/>
  </w:num>
  <w:num w:numId="6">
    <w:abstractNumId w:val="30"/>
  </w:num>
  <w:num w:numId="7">
    <w:abstractNumId w:val="33"/>
  </w:num>
  <w:num w:numId="8">
    <w:abstractNumId w:val="32"/>
  </w:num>
  <w:num w:numId="9">
    <w:abstractNumId w:val="16"/>
  </w:num>
  <w:num w:numId="10">
    <w:abstractNumId w:val="23"/>
  </w:num>
  <w:num w:numId="11">
    <w:abstractNumId w:val="14"/>
  </w:num>
  <w:num w:numId="12">
    <w:abstractNumId w:val="9"/>
  </w:num>
  <w:num w:numId="13">
    <w:abstractNumId w:val="4"/>
  </w:num>
  <w:num w:numId="14">
    <w:abstractNumId w:val="3"/>
  </w:num>
  <w:num w:numId="15">
    <w:abstractNumId w:val="2"/>
  </w:num>
  <w:num w:numId="16">
    <w:abstractNumId w:val="1"/>
  </w:num>
  <w:num w:numId="17">
    <w:abstractNumId w:val="10"/>
  </w:num>
  <w:num w:numId="18">
    <w:abstractNumId w:val="8"/>
  </w:num>
  <w:num w:numId="19">
    <w:abstractNumId w:val="7"/>
  </w:num>
  <w:num w:numId="20">
    <w:abstractNumId w:val="6"/>
  </w:num>
  <w:num w:numId="21">
    <w:abstractNumId w:val="5"/>
  </w:num>
  <w:num w:numId="22">
    <w:abstractNumId w:val="21"/>
  </w:num>
  <w:num w:numId="23">
    <w:abstractNumId w:val="24"/>
  </w:num>
  <w:num w:numId="24">
    <w:abstractNumId w:val="34"/>
  </w:num>
  <w:num w:numId="25">
    <w:abstractNumId w:val="20"/>
  </w:num>
  <w:num w:numId="26">
    <w:abstractNumId w:val="19"/>
  </w:num>
  <w:num w:numId="27">
    <w:abstractNumId w:val="17"/>
  </w:num>
  <w:num w:numId="28">
    <w:abstractNumId w:val="15"/>
  </w:num>
  <w:num w:numId="29">
    <w:abstractNumId w:val="12"/>
  </w:num>
  <w:num w:numId="30">
    <w:abstractNumId w:val="38"/>
  </w:num>
  <w:num w:numId="31">
    <w:abstractNumId w:val="31"/>
  </w:num>
  <w:num w:numId="32">
    <w:abstractNumId w:val="27"/>
  </w:num>
  <w:num w:numId="33">
    <w:abstractNumId w:val="18"/>
  </w:num>
  <w:num w:numId="34">
    <w:abstractNumId w:val="22"/>
  </w:num>
  <w:num w:numId="35">
    <w:abstractNumId w:val="13"/>
  </w:num>
  <w:num w:numId="36">
    <w:abstractNumId w:val="39"/>
  </w:num>
  <w:num w:numId="37">
    <w:abstractNumId w:val="37"/>
  </w:num>
  <w:num w:numId="38">
    <w:abstractNumId w:val="35"/>
  </w:num>
  <w:num w:numId="39">
    <w:abstractNumId w:val="11"/>
  </w:num>
  <w:num w:numId="4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doNotExpandShiftReturn/>
    <w:adjustLineHeightInTable/>
    <w:doNotBreakWrappedTables/>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0sTAxMDaysDQzNbJQ0lEKTi0uzszPAykwrgUAe8HMkSwAAAA="/>
  </w:docVars>
  <w:rsids>
    <w:rsidRoot w:val="00172A27"/>
    <w:rsid w:val="875F510F"/>
    <w:rsid w:val="895FDD69"/>
    <w:rsid w:val="8FA793A3"/>
    <w:rsid w:val="8FBF76C3"/>
    <w:rsid w:val="8FD79B5A"/>
    <w:rsid w:val="9591A708"/>
    <w:rsid w:val="977B3BC8"/>
    <w:rsid w:val="9B5D230B"/>
    <w:rsid w:val="9BDF8649"/>
    <w:rsid w:val="9E9FCCFA"/>
    <w:rsid w:val="9F2FBE57"/>
    <w:rsid w:val="9F6D240A"/>
    <w:rsid w:val="9F9A8ED0"/>
    <w:rsid w:val="A67F7F16"/>
    <w:rsid w:val="A6ABC324"/>
    <w:rsid w:val="AA7D88D9"/>
    <w:rsid w:val="AADF6A86"/>
    <w:rsid w:val="AEFF375D"/>
    <w:rsid w:val="AFA77715"/>
    <w:rsid w:val="AFE496C1"/>
    <w:rsid w:val="AFF7E5DE"/>
    <w:rsid w:val="AFFB02B7"/>
    <w:rsid w:val="B3D8D870"/>
    <w:rsid w:val="B5BDFE49"/>
    <w:rsid w:val="B5F3E933"/>
    <w:rsid w:val="B5F7C920"/>
    <w:rsid w:val="B6CF1C6E"/>
    <w:rsid w:val="B7339B8C"/>
    <w:rsid w:val="B77B4E93"/>
    <w:rsid w:val="B7DD740E"/>
    <w:rsid w:val="B7E3905A"/>
    <w:rsid w:val="B97B4915"/>
    <w:rsid w:val="B9EAABA6"/>
    <w:rsid w:val="BAE8DCAC"/>
    <w:rsid w:val="BBF89B85"/>
    <w:rsid w:val="BBF8B7BD"/>
    <w:rsid w:val="BD7B0267"/>
    <w:rsid w:val="BD7E201A"/>
    <w:rsid w:val="BD8EE698"/>
    <w:rsid w:val="BDFE8FBF"/>
    <w:rsid w:val="BE57246A"/>
    <w:rsid w:val="BEFF7FDC"/>
    <w:rsid w:val="BEFFF6C7"/>
    <w:rsid w:val="BF29CB6F"/>
    <w:rsid w:val="BF5737AB"/>
    <w:rsid w:val="BF6FD9CD"/>
    <w:rsid w:val="BF72A6A9"/>
    <w:rsid w:val="BF7F7DC5"/>
    <w:rsid w:val="BFAAC36B"/>
    <w:rsid w:val="BFE4585B"/>
    <w:rsid w:val="BFEC5AF0"/>
    <w:rsid w:val="BFF76AB7"/>
    <w:rsid w:val="BFF7DFAF"/>
    <w:rsid w:val="BFFD3F09"/>
    <w:rsid w:val="BFFF0DA5"/>
    <w:rsid w:val="BFFFB486"/>
    <w:rsid w:val="C2EB0FB0"/>
    <w:rsid w:val="C3CCB695"/>
    <w:rsid w:val="C6F43A66"/>
    <w:rsid w:val="CB57FF74"/>
    <w:rsid w:val="CBCF276F"/>
    <w:rsid w:val="CBD3B988"/>
    <w:rsid w:val="CBDED1C3"/>
    <w:rsid w:val="CBFC8F54"/>
    <w:rsid w:val="CBFF293A"/>
    <w:rsid w:val="CDBC84BB"/>
    <w:rsid w:val="CF3753A4"/>
    <w:rsid w:val="CFB76867"/>
    <w:rsid w:val="CFD74619"/>
    <w:rsid w:val="CFF101A0"/>
    <w:rsid w:val="CFFD9AEE"/>
    <w:rsid w:val="CFFDA00A"/>
    <w:rsid w:val="D115D832"/>
    <w:rsid w:val="D12E61EF"/>
    <w:rsid w:val="D2DB34AA"/>
    <w:rsid w:val="D53F688A"/>
    <w:rsid w:val="D5F5EDFE"/>
    <w:rsid w:val="D6BF1286"/>
    <w:rsid w:val="D76CDEE2"/>
    <w:rsid w:val="D77F954B"/>
    <w:rsid w:val="D7AB7773"/>
    <w:rsid w:val="D8E7EEFA"/>
    <w:rsid w:val="DB7D59DE"/>
    <w:rsid w:val="DBDF0E68"/>
    <w:rsid w:val="DBEDA694"/>
    <w:rsid w:val="DBF7D4CE"/>
    <w:rsid w:val="DC0F2969"/>
    <w:rsid w:val="DD7E63C4"/>
    <w:rsid w:val="DDFD9982"/>
    <w:rsid w:val="DF3CA079"/>
    <w:rsid w:val="DF5DE559"/>
    <w:rsid w:val="DF795092"/>
    <w:rsid w:val="DF7F06CE"/>
    <w:rsid w:val="DF8F59E8"/>
    <w:rsid w:val="DFBF659A"/>
    <w:rsid w:val="DFE74CB0"/>
    <w:rsid w:val="DFF15109"/>
    <w:rsid w:val="DFF78B6C"/>
    <w:rsid w:val="DFF7B760"/>
    <w:rsid w:val="DFFD25B9"/>
    <w:rsid w:val="DFFE971D"/>
    <w:rsid w:val="E26D26F9"/>
    <w:rsid w:val="E27E3150"/>
    <w:rsid w:val="E3FE2991"/>
    <w:rsid w:val="E5FD04A9"/>
    <w:rsid w:val="E7BF31CE"/>
    <w:rsid w:val="E7DE6E02"/>
    <w:rsid w:val="E7E6BBA5"/>
    <w:rsid w:val="E7E7881B"/>
    <w:rsid w:val="E7F39CBA"/>
    <w:rsid w:val="E8EE322C"/>
    <w:rsid w:val="E93FCCB7"/>
    <w:rsid w:val="E97FCB34"/>
    <w:rsid w:val="E99F9543"/>
    <w:rsid w:val="EAEFF5D0"/>
    <w:rsid w:val="EB7354E3"/>
    <w:rsid w:val="EBBE8B27"/>
    <w:rsid w:val="EBE93224"/>
    <w:rsid w:val="EBFFF231"/>
    <w:rsid w:val="ECEF99DD"/>
    <w:rsid w:val="ECEFDDC1"/>
    <w:rsid w:val="ED0D7F23"/>
    <w:rsid w:val="ED6EE6D8"/>
    <w:rsid w:val="ED7EB58D"/>
    <w:rsid w:val="EDABD841"/>
    <w:rsid w:val="EDBFC60B"/>
    <w:rsid w:val="EE350638"/>
    <w:rsid w:val="EEB73B17"/>
    <w:rsid w:val="EEEE4D16"/>
    <w:rsid w:val="EEF5F90D"/>
    <w:rsid w:val="EEFFCFB1"/>
    <w:rsid w:val="EF2F9790"/>
    <w:rsid w:val="EF7B2A8E"/>
    <w:rsid w:val="EF9A39E5"/>
    <w:rsid w:val="EF9BB965"/>
    <w:rsid w:val="EFAB8376"/>
    <w:rsid w:val="EFB3E63E"/>
    <w:rsid w:val="EFDE0FE3"/>
    <w:rsid w:val="EFDF3753"/>
    <w:rsid w:val="EFDF8BE7"/>
    <w:rsid w:val="EFE9FB87"/>
    <w:rsid w:val="EFEEE2F4"/>
    <w:rsid w:val="EFFB6B9A"/>
    <w:rsid w:val="F0FF228C"/>
    <w:rsid w:val="F2DF6143"/>
    <w:rsid w:val="F2F47B41"/>
    <w:rsid w:val="F3D90A45"/>
    <w:rsid w:val="F3DFD345"/>
    <w:rsid w:val="F3EDA04E"/>
    <w:rsid w:val="F3F49CC8"/>
    <w:rsid w:val="F3F60A25"/>
    <w:rsid w:val="F3F7D9FF"/>
    <w:rsid w:val="F3FDF048"/>
    <w:rsid w:val="F3FE5DE2"/>
    <w:rsid w:val="F3FE5E1B"/>
    <w:rsid w:val="F3FFA851"/>
    <w:rsid w:val="F3FFF3E0"/>
    <w:rsid w:val="F5BF85E3"/>
    <w:rsid w:val="F5EDEDC6"/>
    <w:rsid w:val="F67C68E5"/>
    <w:rsid w:val="F6B7F45B"/>
    <w:rsid w:val="F6D26253"/>
    <w:rsid w:val="F6FFA1F8"/>
    <w:rsid w:val="F70F102B"/>
    <w:rsid w:val="F73A69D6"/>
    <w:rsid w:val="F77D5E69"/>
    <w:rsid w:val="F77F74DF"/>
    <w:rsid w:val="F7F1BF71"/>
    <w:rsid w:val="F7F65E87"/>
    <w:rsid w:val="F7FB1962"/>
    <w:rsid w:val="F7FB8A48"/>
    <w:rsid w:val="F7FF7FE7"/>
    <w:rsid w:val="F9D9AF98"/>
    <w:rsid w:val="F9DC537E"/>
    <w:rsid w:val="F9FFE618"/>
    <w:rsid w:val="FA5E0F84"/>
    <w:rsid w:val="FAE48F79"/>
    <w:rsid w:val="FAFDA783"/>
    <w:rsid w:val="FB0BD2E0"/>
    <w:rsid w:val="FB17675D"/>
    <w:rsid w:val="FB1F5886"/>
    <w:rsid w:val="FB6B8850"/>
    <w:rsid w:val="FB6FB22E"/>
    <w:rsid w:val="FB7F5F3B"/>
    <w:rsid w:val="FB7F803C"/>
    <w:rsid w:val="FB8FC5F1"/>
    <w:rsid w:val="FBA737DC"/>
    <w:rsid w:val="FBAFB8C0"/>
    <w:rsid w:val="FBCE64AB"/>
    <w:rsid w:val="FBCF6FBE"/>
    <w:rsid w:val="FBED28D3"/>
    <w:rsid w:val="FBEF0D97"/>
    <w:rsid w:val="FBEF164C"/>
    <w:rsid w:val="FBFD151C"/>
    <w:rsid w:val="FBFFA037"/>
    <w:rsid w:val="FCBACC3C"/>
    <w:rsid w:val="FCBD3DFC"/>
    <w:rsid w:val="FCFF3630"/>
    <w:rsid w:val="FD6DC5F5"/>
    <w:rsid w:val="FDAD8BCF"/>
    <w:rsid w:val="FDBB5B31"/>
    <w:rsid w:val="FDD87838"/>
    <w:rsid w:val="FDDBA106"/>
    <w:rsid w:val="FDFC48AB"/>
    <w:rsid w:val="FDFF0CC3"/>
    <w:rsid w:val="FDFF7D01"/>
    <w:rsid w:val="FE1F1C34"/>
    <w:rsid w:val="FE3EC355"/>
    <w:rsid w:val="FE3FEBD6"/>
    <w:rsid w:val="FEAF2993"/>
    <w:rsid w:val="FEE4011A"/>
    <w:rsid w:val="FEE5537D"/>
    <w:rsid w:val="FEEF0CB4"/>
    <w:rsid w:val="FEFE676D"/>
    <w:rsid w:val="FEFFDCAF"/>
    <w:rsid w:val="FEFFF50C"/>
    <w:rsid w:val="FF0FDBB8"/>
    <w:rsid w:val="FF2FCEE3"/>
    <w:rsid w:val="FF5BD85B"/>
    <w:rsid w:val="FF6511FA"/>
    <w:rsid w:val="FF7E8279"/>
    <w:rsid w:val="FF7FB8E1"/>
    <w:rsid w:val="FF91D733"/>
    <w:rsid w:val="FFADFACF"/>
    <w:rsid w:val="FFAF2F75"/>
    <w:rsid w:val="FFBAE580"/>
    <w:rsid w:val="FFBF14E9"/>
    <w:rsid w:val="FFD62F62"/>
    <w:rsid w:val="FFD70CA2"/>
    <w:rsid w:val="FFDD2B38"/>
    <w:rsid w:val="FFDF3E5F"/>
    <w:rsid w:val="FFDF5806"/>
    <w:rsid w:val="FFE798E9"/>
    <w:rsid w:val="FFEEA497"/>
    <w:rsid w:val="FFEF2D5A"/>
    <w:rsid w:val="FFEFF954"/>
    <w:rsid w:val="FFF6175F"/>
    <w:rsid w:val="FFF75A82"/>
    <w:rsid w:val="FFF7A170"/>
    <w:rsid w:val="FFFB2961"/>
    <w:rsid w:val="FFFDC898"/>
    <w:rsid w:val="FFFEE6F6"/>
    <w:rsid w:val="FFFFB0A1"/>
    <w:rsid w:val="FFFFFF37"/>
    <w:rsid w:val="0000258E"/>
    <w:rsid w:val="00002DC0"/>
    <w:rsid w:val="000031E5"/>
    <w:rsid w:val="000037D5"/>
    <w:rsid w:val="000041E3"/>
    <w:rsid w:val="00005AAA"/>
    <w:rsid w:val="00005CF5"/>
    <w:rsid w:val="00007311"/>
    <w:rsid w:val="00007A15"/>
    <w:rsid w:val="000104F0"/>
    <w:rsid w:val="00010AFB"/>
    <w:rsid w:val="000110B4"/>
    <w:rsid w:val="00013739"/>
    <w:rsid w:val="000144BA"/>
    <w:rsid w:val="00014E36"/>
    <w:rsid w:val="00017150"/>
    <w:rsid w:val="0001742A"/>
    <w:rsid w:val="00021CC1"/>
    <w:rsid w:val="00022544"/>
    <w:rsid w:val="00025E18"/>
    <w:rsid w:val="00026B52"/>
    <w:rsid w:val="000303F5"/>
    <w:rsid w:val="000339E1"/>
    <w:rsid w:val="000367B8"/>
    <w:rsid w:val="00040807"/>
    <w:rsid w:val="0004502C"/>
    <w:rsid w:val="00050161"/>
    <w:rsid w:val="000502CC"/>
    <w:rsid w:val="00050693"/>
    <w:rsid w:val="00051223"/>
    <w:rsid w:val="000513BA"/>
    <w:rsid w:val="0005364D"/>
    <w:rsid w:val="000539B8"/>
    <w:rsid w:val="00055927"/>
    <w:rsid w:val="00055D6F"/>
    <w:rsid w:val="000568CD"/>
    <w:rsid w:val="0005748A"/>
    <w:rsid w:val="00061ABD"/>
    <w:rsid w:val="00062628"/>
    <w:rsid w:val="0006287C"/>
    <w:rsid w:val="00067E2C"/>
    <w:rsid w:val="000720D2"/>
    <w:rsid w:val="00072F8F"/>
    <w:rsid w:val="0007350E"/>
    <w:rsid w:val="0007475A"/>
    <w:rsid w:val="0007522C"/>
    <w:rsid w:val="00075E12"/>
    <w:rsid w:val="00076EB3"/>
    <w:rsid w:val="00077CCF"/>
    <w:rsid w:val="00081D91"/>
    <w:rsid w:val="00082FD7"/>
    <w:rsid w:val="0008305F"/>
    <w:rsid w:val="000839AA"/>
    <w:rsid w:val="00086D57"/>
    <w:rsid w:val="0008708F"/>
    <w:rsid w:val="00090332"/>
    <w:rsid w:val="0009291E"/>
    <w:rsid w:val="000938B6"/>
    <w:rsid w:val="00093C49"/>
    <w:rsid w:val="00093C57"/>
    <w:rsid w:val="00094057"/>
    <w:rsid w:val="00094333"/>
    <w:rsid w:val="00095851"/>
    <w:rsid w:val="00095C2D"/>
    <w:rsid w:val="0009739C"/>
    <w:rsid w:val="000A2751"/>
    <w:rsid w:val="000A316B"/>
    <w:rsid w:val="000A62E2"/>
    <w:rsid w:val="000A6F1B"/>
    <w:rsid w:val="000A782C"/>
    <w:rsid w:val="000B2D38"/>
    <w:rsid w:val="000B3DE3"/>
    <w:rsid w:val="000B79A0"/>
    <w:rsid w:val="000B7B0B"/>
    <w:rsid w:val="000C2534"/>
    <w:rsid w:val="000C421B"/>
    <w:rsid w:val="000C4FDB"/>
    <w:rsid w:val="000C5209"/>
    <w:rsid w:val="000C67B1"/>
    <w:rsid w:val="000C684F"/>
    <w:rsid w:val="000C7ADE"/>
    <w:rsid w:val="000D2303"/>
    <w:rsid w:val="000D2E71"/>
    <w:rsid w:val="000D5C0D"/>
    <w:rsid w:val="000D5C5F"/>
    <w:rsid w:val="000D6618"/>
    <w:rsid w:val="000D6CA0"/>
    <w:rsid w:val="000E0948"/>
    <w:rsid w:val="000E2571"/>
    <w:rsid w:val="000E2973"/>
    <w:rsid w:val="000E5BC0"/>
    <w:rsid w:val="000E6608"/>
    <w:rsid w:val="000F0E7F"/>
    <w:rsid w:val="000F11B4"/>
    <w:rsid w:val="000F270F"/>
    <w:rsid w:val="000F7576"/>
    <w:rsid w:val="001036B9"/>
    <w:rsid w:val="00105B5D"/>
    <w:rsid w:val="001065FE"/>
    <w:rsid w:val="001066D9"/>
    <w:rsid w:val="001100E2"/>
    <w:rsid w:val="00110E0D"/>
    <w:rsid w:val="0011207B"/>
    <w:rsid w:val="0011254F"/>
    <w:rsid w:val="0011488D"/>
    <w:rsid w:val="00114985"/>
    <w:rsid w:val="00117432"/>
    <w:rsid w:val="0012102F"/>
    <w:rsid w:val="001213CD"/>
    <w:rsid w:val="00122B37"/>
    <w:rsid w:val="001273D4"/>
    <w:rsid w:val="0013019F"/>
    <w:rsid w:val="00130ADB"/>
    <w:rsid w:val="00133809"/>
    <w:rsid w:val="0013472F"/>
    <w:rsid w:val="00135E87"/>
    <w:rsid w:val="00141A89"/>
    <w:rsid w:val="00143E8F"/>
    <w:rsid w:val="00144A4D"/>
    <w:rsid w:val="00146B61"/>
    <w:rsid w:val="0014784A"/>
    <w:rsid w:val="0015205E"/>
    <w:rsid w:val="0015426D"/>
    <w:rsid w:val="00154642"/>
    <w:rsid w:val="00160D4F"/>
    <w:rsid w:val="00161637"/>
    <w:rsid w:val="00161B6C"/>
    <w:rsid w:val="0016367F"/>
    <w:rsid w:val="00165633"/>
    <w:rsid w:val="00166051"/>
    <w:rsid w:val="00170E81"/>
    <w:rsid w:val="00172A27"/>
    <w:rsid w:val="00172F11"/>
    <w:rsid w:val="0017310E"/>
    <w:rsid w:val="001736F4"/>
    <w:rsid w:val="00174B96"/>
    <w:rsid w:val="001756E3"/>
    <w:rsid w:val="00181A1D"/>
    <w:rsid w:val="00183C1F"/>
    <w:rsid w:val="001857A2"/>
    <w:rsid w:val="0018652E"/>
    <w:rsid w:val="00186998"/>
    <w:rsid w:val="00187075"/>
    <w:rsid w:val="00187404"/>
    <w:rsid w:val="001874E6"/>
    <w:rsid w:val="00191DE5"/>
    <w:rsid w:val="0019263C"/>
    <w:rsid w:val="001946DA"/>
    <w:rsid w:val="001972DA"/>
    <w:rsid w:val="001A02F3"/>
    <w:rsid w:val="001A2DDA"/>
    <w:rsid w:val="001A54E0"/>
    <w:rsid w:val="001A5F2A"/>
    <w:rsid w:val="001A5F8F"/>
    <w:rsid w:val="001B0352"/>
    <w:rsid w:val="001B116C"/>
    <w:rsid w:val="001B13FF"/>
    <w:rsid w:val="001B283A"/>
    <w:rsid w:val="001B28FB"/>
    <w:rsid w:val="001B4BF4"/>
    <w:rsid w:val="001B59F6"/>
    <w:rsid w:val="001B5FF5"/>
    <w:rsid w:val="001B6338"/>
    <w:rsid w:val="001B7378"/>
    <w:rsid w:val="001B7A58"/>
    <w:rsid w:val="001C1AF7"/>
    <w:rsid w:val="001C2352"/>
    <w:rsid w:val="001C25C1"/>
    <w:rsid w:val="001C34AE"/>
    <w:rsid w:val="001C4C0F"/>
    <w:rsid w:val="001C6DEB"/>
    <w:rsid w:val="001C7A93"/>
    <w:rsid w:val="001D171F"/>
    <w:rsid w:val="001D3180"/>
    <w:rsid w:val="001D3BB7"/>
    <w:rsid w:val="001D5309"/>
    <w:rsid w:val="001D5487"/>
    <w:rsid w:val="001D5554"/>
    <w:rsid w:val="001D5696"/>
    <w:rsid w:val="001E05A9"/>
    <w:rsid w:val="001E143D"/>
    <w:rsid w:val="001E1F7B"/>
    <w:rsid w:val="001E24B4"/>
    <w:rsid w:val="001F0DB2"/>
    <w:rsid w:val="001F17CC"/>
    <w:rsid w:val="001F39DC"/>
    <w:rsid w:val="001F3BC1"/>
    <w:rsid w:val="001F4664"/>
    <w:rsid w:val="00201511"/>
    <w:rsid w:val="00201A9F"/>
    <w:rsid w:val="00203D7D"/>
    <w:rsid w:val="00206429"/>
    <w:rsid w:val="00207787"/>
    <w:rsid w:val="0020782B"/>
    <w:rsid w:val="00210831"/>
    <w:rsid w:val="002175C3"/>
    <w:rsid w:val="00217749"/>
    <w:rsid w:val="00220CC8"/>
    <w:rsid w:val="0022212E"/>
    <w:rsid w:val="002278B5"/>
    <w:rsid w:val="00231EDF"/>
    <w:rsid w:val="00237A05"/>
    <w:rsid w:val="00241A98"/>
    <w:rsid w:val="00242837"/>
    <w:rsid w:val="00242C01"/>
    <w:rsid w:val="00243D05"/>
    <w:rsid w:val="0024601F"/>
    <w:rsid w:val="00246909"/>
    <w:rsid w:val="00246A7D"/>
    <w:rsid w:val="00247829"/>
    <w:rsid w:val="0025477D"/>
    <w:rsid w:val="002547FF"/>
    <w:rsid w:val="00255CE6"/>
    <w:rsid w:val="00255F23"/>
    <w:rsid w:val="00263AA8"/>
    <w:rsid w:val="00264CDD"/>
    <w:rsid w:val="002708D5"/>
    <w:rsid w:val="002723B7"/>
    <w:rsid w:val="0027353C"/>
    <w:rsid w:val="00273566"/>
    <w:rsid w:val="002742BD"/>
    <w:rsid w:val="00275711"/>
    <w:rsid w:val="00275CBA"/>
    <w:rsid w:val="00275E84"/>
    <w:rsid w:val="0027737E"/>
    <w:rsid w:val="0027751A"/>
    <w:rsid w:val="0028019B"/>
    <w:rsid w:val="00282FF1"/>
    <w:rsid w:val="002834EF"/>
    <w:rsid w:val="00284B17"/>
    <w:rsid w:val="00286C23"/>
    <w:rsid w:val="002903CC"/>
    <w:rsid w:val="00290FF5"/>
    <w:rsid w:val="00291742"/>
    <w:rsid w:val="00291ED4"/>
    <w:rsid w:val="00293FA4"/>
    <w:rsid w:val="00297337"/>
    <w:rsid w:val="00297924"/>
    <w:rsid w:val="00297D4C"/>
    <w:rsid w:val="002A019C"/>
    <w:rsid w:val="002A0D75"/>
    <w:rsid w:val="002A1BCF"/>
    <w:rsid w:val="002A3966"/>
    <w:rsid w:val="002A5E84"/>
    <w:rsid w:val="002A6286"/>
    <w:rsid w:val="002B040F"/>
    <w:rsid w:val="002B2B64"/>
    <w:rsid w:val="002B37ED"/>
    <w:rsid w:val="002B5CEC"/>
    <w:rsid w:val="002B620B"/>
    <w:rsid w:val="002B69C5"/>
    <w:rsid w:val="002C22C4"/>
    <w:rsid w:val="002C2CCE"/>
    <w:rsid w:val="002C37AE"/>
    <w:rsid w:val="002C4D50"/>
    <w:rsid w:val="002C57DD"/>
    <w:rsid w:val="002C5DC3"/>
    <w:rsid w:val="002C60EA"/>
    <w:rsid w:val="002D540E"/>
    <w:rsid w:val="002D683E"/>
    <w:rsid w:val="002D7F8B"/>
    <w:rsid w:val="002E0620"/>
    <w:rsid w:val="002E0AAB"/>
    <w:rsid w:val="002E2568"/>
    <w:rsid w:val="002E2A66"/>
    <w:rsid w:val="002E2C25"/>
    <w:rsid w:val="002F2755"/>
    <w:rsid w:val="002F2E7C"/>
    <w:rsid w:val="002F70CB"/>
    <w:rsid w:val="002F7A97"/>
    <w:rsid w:val="00300BF7"/>
    <w:rsid w:val="00301F14"/>
    <w:rsid w:val="00302EEA"/>
    <w:rsid w:val="003049FE"/>
    <w:rsid w:val="00305432"/>
    <w:rsid w:val="00306C4E"/>
    <w:rsid w:val="003117CC"/>
    <w:rsid w:val="003159BD"/>
    <w:rsid w:val="00317833"/>
    <w:rsid w:val="003204D9"/>
    <w:rsid w:val="00323E02"/>
    <w:rsid w:val="003241DA"/>
    <w:rsid w:val="003251FF"/>
    <w:rsid w:val="003272E3"/>
    <w:rsid w:val="003305DD"/>
    <w:rsid w:val="00332733"/>
    <w:rsid w:val="00333C7D"/>
    <w:rsid w:val="0033530B"/>
    <w:rsid w:val="003369E7"/>
    <w:rsid w:val="00340C19"/>
    <w:rsid w:val="00340EA1"/>
    <w:rsid w:val="00344149"/>
    <w:rsid w:val="003462C2"/>
    <w:rsid w:val="003500A4"/>
    <w:rsid w:val="00350338"/>
    <w:rsid w:val="003520DC"/>
    <w:rsid w:val="00353A68"/>
    <w:rsid w:val="00353E6F"/>
    <w:rsid w:val="00354D52"/>
    <w:rsid w:val="00360546"/>
    <w:rsid w:val="00360964"/>
    <w:rsid w:val="00360BA4"/>
    <w:rsid w:val="0036104E"/>
    <w:rsid w:val="00362D7F"/>
    <w:rsid w:val="00363C46"/>
    <w:rsid w:val="00364313"/>
    <w:rsid w:val="00364766"/>
    <w:rsid w:val="003749FF"/>
    <w:rsid w:val="00374C4D"/>
    <w:rsid w:val="0037555A"/>
    <w:rsid w:val="003758FA"/>
    <w:rsid w:val="0037723C"/>
    <w:rsid w:val="00377678"/>
    <w:rsid w:val="003812EC"/>
    <w:rsid w:val="0038517B"/>
    <w:rsid w:val="003863A4"/>
    <w:rsid w:val="003917A7"/>
    <w:rsid w:val="003931B2"/>
    <w:rsid w:val="00393ED9"/>
    <w:rsid w:val="0039490B"/>
    <w:rsid w:val="00395E85"/>
    <w:rsid w:val="00396DCC"/>
    <w:rsid w:val="00397CBE"/>
    <w:rsid w:val="00397D47"/>
    <w:rsid w:val="003A385D"/>
    <w:rsid w:val="003A5497"/>
    <w:rsid w:val="003A744A"/>
    <w:rsid w:val="003B0745"/>
    <w:rsid w:val="003B1F1B"/>
    <w:rsid w:val="003B266B"/>
    <w:rsid w:val="003B54F6"/>
    <w:rsid w:val="003B6EC2"/>
    <w:rsid w:val="003B7BFD"/>
    <w:rsid w:val="003C174D"/>
    <w:rsid w:val="003C2A82"/>
    <w:rsid w:val="003C4042"/>
    <w:rsid w:val="003C43C9"/>
    <w:rsid w:val="003C6097"/>
    <w:rsid w:val="003C672C"/>
    <w:rsid w:val="003C6F8A"/>
    <w:rsid w:val="003D0B3D"/>
    <w:rsid w:val="003D0EE7"/>
    <w:rsid w:val="003D258C"/>
    <w:rsid w:val="003D3A8D"/>
    <w:rsid w:val="003D425F"/>
    <w:rsid w:val="003D4328"/>
    <w:rsid w:val="003D78B3"/>
    <w:rsid w:val="003E0F5C"/>
    <w:rsid w:val="003E11C7"/>
    <w:rsid w:val="003E2FDE"/>
    <w:rsid w:val="003E327C"/>
    <w:rsid w:val="003E5787"/>
    <w:rsid w:val="003E61A9"/>
    <w:rsid w:val="003E65C1"/>
    <w:rsid w:val="003E68F4"/>
    <w:rsid w:val="003E79C0"/>
    <w:rsid w:val="003F0FC1"/>
    <w:rsid w:val="003F1252"/>
    <w:rsid w:val="003F1A10"/>
    <w:rsid w:val="003F25D5"/>
    <w:rsid w:val="003F4676"/>
    <w:rsid w:val="003F5465"/>
    <w:rsid w:val="00403F68"/>
    <w:rsid w:val="004046D4"/>
    <w:rsid w:val="0040543A"/>
    <w:rsid w:val="00406C09"/>
    <w:rsid w:val="00407C50"/>
    <w:rsid w:val="00410181"/>
    <w:rsid w:val="004108BA"/>
    <w:rsid w:val="00410C4B"/>
    <w:rsid w:val="00413C03"/>
    <w:rsid w:val="00413D61"/>
    <w:rsid w:val="00414EA3"/>
    <w:rsid w:val="0041706B"/>
    <w:rsid w:val="00420B04"/>
    <w:rsid w:val="00421AA4"/>
    <w:rsid w:val="00422E35"/>
    <w:rsid w:val="00423CBC"/>
    <w:rsid w:val="004251E7"/>
    <w:rsid w:val="004251F3"/>
    <w:rsid w:val="004256C0"/>
    <w:rsid w:val="00425EB3"/>
    <w:rsid w:val="00427407"/>
    <w:rsid w:val="00427E44"/>
    <w:rsid w:val="00430F11"/>
    <w:rsid w:val="00436410"/>
    <w:rsid w:val="00440D76"/>
    <w:rsid w:val="00441CA0"/>
    <w:rsid w:val="00442BE9"/>
    <w:rsid w:val="00443146"/>
    <w:rsid w:val="00444B37"/>
    <w:rsid w:val="0045024F"/>
    <w:rsid w:val="00450BC1"/>
    <w:rsid w:val="0045171C"/>
    <w:rsid w:val="00451D67"/>
    <w:rsid w:val="00451F9E"/>
    <w:rsid w:val="0045328B"/>
    <w:rsid w:val="00453754"/>
    <w:rsid w:val="00454C57"/>
    <w:rsid w:val="004561F4"/>
    <w:rsid w:val="004602AD"/>
    <w:rsid w:val="00461BBF"/>
    <w:rsid w:val="0046648F"/>
    <w:rsid w:val="00466608"/>
    <w:rsid w:val="00470A70"/>
    <w:rsid w:val="00471B5E"/>
    <w:rsid w:val="00471E9D"/>
    <w:rsid w:val="00475A84"/>
    <w:rsid w:val="004775B4"/>
    <w:rsid w:val="00485D71"/>
    <w:rsid w:val="00494C32"/>
    <w:rsid w:val="004951E0"/>
    <w:rsid w:val="00496AC3"/>
    <w:rsid w:val="004A037C"/>
    <w:rsid w:val="004A073D"/>
    <w:rsid w:val="004A1E0C"/>
    <w:rsid w:val="004A1EF1"/>
    <w:rsid w:val="004A2A72"/>
    <w:rsid w:val="004A4AA9"/>
    <w:rsid w:val="004A6CF9"/>
    <w:rsid w:val="004B3CCA"/>
    <w:rsid w:val="004B4AAF"/>
    <w:rsid w:val="004B63F5"/>
    <w:rsid w:val="004B6838"/>
    <w:rsid w:val="004C46EF"/>
    <w:rsid w:val="004C4D2D"/>
    <w:rsid w:val="004C642D"/>
    <w:rsid w:val="004C6928"/>
    <w:rsid w:val="004D1E00"/>
    <w:rsid w:val="004D2D3A"/>
    <w:rsid w:val="004D5E25"/>
    <w:rsid w:val="004D5FDB"/>
    <w:rsid w:val="004E004F"/>
    <w:rsid w:val="004E08B1"/>
    <w:rsid w:val="004E1B85"/>
    <w:rsid w:val="004E1C7B"/>
    <w:rsid w:val="004E1C8E"/>
    <w:rsid w:val="004E28C6"/>
    <w:rsid w:val="004E6249"/>
    <w:rsid w:val="004E7478"/>
    <w:rsid w:val="004F004C"/>
    <w:rsid w:val="004F1448"/>
    <w:rsid w:val="004F14C0"/>
    <w:rsid w:val="004F2881"/>
    <w:rsid w:val="004F2DC4"/>
    <w:rsid w:val="004F3E13"/>
    <w:rsid w:val="004F430A"/>
    <w:rsid w:val="004F44F8"/>
    <w:rsid w:val="004F4D6B"/>
    <w:rsid w:val="004F550A"/>
    <w:rsid w:val="00502729"/>
    <w:rsid w:val="00503C95"/>
    <w:rsid w:val="00504061"/>
    <w:rsid w:val="00506C86"/>
    <w:rsid w:val="005116E0"/>
    <w:rsid w:val="005119C2"/>
    <w:rsid w:val="00512636"/>
    <w:rsid w:val="00516BA0"/>
    <w:rsid w:val="00517F99"/>
    <w:rsid w:val="00520DEC"/>
    <w:rsid w:val="00522132"/>
    <w:rsid w:val="005226AE"/>
    <w:rsid w:val="005234C1"/>
    <w:rsid w:val="00523D18"/>
    <w:rsid w:val="005249AA"/>
    <w:rsid w:val="00525B37"/>
    <w:rsid w:val="0052673C"/>
    <w:rsid w:val="005302C8"/>
    <w:rsid w:val="0053229B"/>
    <w:rsid w:val="00533614"/>
    <w:rsid w:val="005363FA"/>
    <w:rsid w:val="00537432"/>
    <w:rsid w:val="00541C7C"/>
    <w:rsid w:val="00541E55"/>
    <w:rsid w:val="00542958"/>
    <w:rsid w:val="00550A2E"/>
    <w:rsid w:val="00550DA4"/>
    <w:rsid w:val="005515EE"/>
    <w:rsid w:val="00554665"/>
    <w:rsid w:val="0055565A"/>
    <w:rsid w:val="0055628D"/>
    <w:rsid w:val="005575B0"/>
    <w:rsid w:val="00565A1A"/>
    <w:rsid w:val="00565AA9"/>
    <w:rsid w:val="00566A24"/>
    <w:rsid w:val="00566E2E"/>
    <w:rsid w:val="00567462"/>
    <w:rsid w:val="005676A8"/>
    <w:rsid w:val="0057065F"/>
    <w:rsid w:val="0057122B"/>
    <w:rsid w:val="00572D70"/>
    <w:rsid w:val="00573169"/>
    <w:rsid w:val="00574A89"/>
    <w:rsid w:val="005766EB"/>
    <w:rsid w:val="00576D3C"/>
    <w:rsid w:val="00577E13"/>
    <w:rsid w:val="0058072C"/>
    <w:rsid w:val="00581394"/>
    <w:rsid w:val="00582909"/>
    <w:rsid w:val="00582C36"/>
    <w:rsid w:val="00583457"/>
    <w:rsid w:val="00583A8B"/>
    <w:rsid w:val="00583AC9"/>
    <w:rsid w:val="00584B32"/>
    <w:rsid w:val="00587A34"/>
    <w:rsid w:val="00590152"/>
    <w:rsid w:val="005921EA"/>
    <w:rsid w:val="00593298"/>
    <w:rsid w:val="005960E6"/>
    <w:rsid w:val="005963A4"/>
    <w:rsid w:val="005975B0"/>
    <w:rsid w:val="005A0571"/>
    <w:rsid w:val="005A0869"/>
    <w:rsid w:val="005A096F"/>
    <w:rsid w:val="005A0B53"/>
    <w:rsid w:val="005A144F"/>
    <w:rsid w:val="005A1BA9"/>
    <w:rsid w:val="005A2BE4"/>
    <w:rsid w:val="005A54BB"/>
    <w:rsid w:val="005A7AB1"/>
    <w:rsid w:val="005A7C32"/>
    <w:rsid w:val="005A7D0F"/>
    <w:rsid w:val="005B3077"/>
    <w:rsid w:val="005B31C3"/>
    <w:rsid w:val="005B4D04"/>
    <w:rsid w:val="005B4DC9"/>
    <w:rsid w:val="005C0420"/>
    <w:rsid w:val="005C1092"/>
    <w:rsid w:val="005C17A1"/>
    <w:rsid w:val="005C21F9"/>
    <w:rsid w:val="005C39D1"/>
    <w:rsid w:val="005C4824"/>
    <w:rsid w:val="005C5343"/>
    <w:rsid w:val="005C6AD4"/>
    <w:rsid w:val="005D06FB"/>
    <w:rsid w:val="005D14A8"/>
    <w:rsid w:val="005D1598"/>
    <w:rsid w:val="005D1F9C"/>
    <w:rsid w:val="005D2833"/>
    <w:rsid w:val="005D2A81"/>
    <w:rsid w:val="005D357A"/>
    <w:rsid w:val="005D52F8"/>
    <w:rsid w:val="005D5AE0"/>
    <w:rsid w:val="005D6009"/>
    <w:rsid w:val="005D7A34"/>
    <w:rsid w:val="005E252E"/>
    <w:rsid w:val="005E4780"/>
    <w:rsid w:val="005E5B2D"/>
    <w:rsid w:val="005E6BC4"/>
    <w:rsid w:val="005F1C7B"/>
    <w:rsid w:val="005F2063"/>
    <w:rsid w:val="005F31F8"/>
    <w:rsid w:val="005F4AF4"/>
    <w:rsid w:val="005F5E40"/>
    <w:rsid w:val="00601145"/>
    <w:rsid w:val="00601156"/>
    <w:rsid w:val="00601EA0"/>
    <w:rsid w:val="00602588"/>
    <w:rsid w:val="00605509"/>
    <w:rsid w:val="00605C38"/>
    <w:rsid w:val="00606035"/>
    <w:rsid w:val="0060641D"/>
    <w:rsid w:val="0061047F"/>
    <w:rsid w:val="00610498"/>
    <w:rsid w:val="0061342D"/>
    <w:rsid w:val="00614458"/>
    <w:rsid w:val="00615B97"/>
    <w:rsid w:val="00615BC4"/>
    <w:rsid w:val="006162C3"/>
    <w:rsid w:val="00616EA4"/>
    <w:rsid w:val="00620801"/>
    <w:rsid w:val="00621BE4"/>
    <w:rsid w:val="0062417D"/>
    <w:rsid w:val="00625EB2"/>
    <w:rsid w:val="00626D46"/>
    <w:rsid w:val="00630608"/>
    <w:rsid w:val="00630F22"/>
    <w:rsid w:val="006310B4"/>
    <w:rsid w:val="006315FE"/>
    <w:rsid w:val="00633795"/>
    <w:rsid w:val="00633D1E"/>
    <w:rsid w:val="00636DB0"/>
    <w:rsid w:val="00644CF3"/>
    <w:rsid w:val="00644D73"/>
    <w:rsid w:val="00645365"/>
    <w:rsid w:val="00646075"/>
    <w:rsid w:val="00646A0B"/>
    <w:rsid w:val="00647276"/>
    <w:rsid w:val="006479D0"/>
    <w:rsid w:val="0065025B"/>
    <w:rsid w:val="00650981"/>
    <w:rsid w:val="00655C28"/>
    <w:rsid w:val="006569D9"/>
    <w:rsid w:val="006602B2"/>
    <w:rsid w:val="0066396D"/>
    <w:rsid w:val="00663BAC"/>
    <w:rsid w:val="00663FC9"/>
    <w:rsid w:val="00665442"/>
    <w:rsid w:val="00670834"/>
    <w:rsid w:val="00671C92"/>
    <w:rsid w:val="00675631"/>
    <w:rsid w:val="00676974"/>
    <w:rsid w:val="006775E3"/>
    <w:rsid w:val="006775FB"/>
    <w:rsid w:val="00681F12"/>
    <w:rsid w:val="00682EB5"/>
    <w:rsid w:val="0068300E"/>
    <w:rsid w:val="00683824"/>
    <w:rsid w:val="00684507"/>
    <w:rsid w:val="00684914"/>
    <w:rsid w:val="00685396"/>
    <w:rsid w:val="00686545"/>
    <w:rsid w:val="00690763"/>
    <w:rsid w:val="00692CEC"/>
    <w:rsid w:val="00693E2E"/>
    <w:rsid w:val="0069532D"/>
    <w:rsid w:val="00696B60"/>
    <w:rsid w:val="006A0534"/>
    <w:rsid w:val="006A060E"/>
    <w:rsid w:val="006A13D7"/>
    <w:rsid w:val="006A267F"/>
    <w:rsid w:val="006A29CD"/>
    <w:rsid w:val="006A3EBC"/>
    <w:rsid w:val="006A4FD8"/>
    <w:rsid w:val="006A5418"/>
    <w:rsid w:val="006B0029"/>
    <w:rsid w:val="006B0072"/>
    <w:rsid w:val="006B30CA"/>
    <w:rsid w:val="006C1B4C"/>
    <w:rsid w:val="006C30DD"/>
    <w:rsid w:val="006C6D74"/>
    <w:rsid w:val="006C6DF3"/>
    <w:rsid w:val="006C7B2D"/>
    <w:rsid w:val="006C7CDE"/>
    <w:rsid w:val="006D1F54"/>
    <w:rsid w:val="006D3F1A"/>
    <w:rsid w:val="006D57FF"/>
    <w:rsid w:val="006D75C8"/>
    <w:rsid w:val="006E1A26"/>
    <w:rsid w:val="006E37BD"/>
    <w:rsid w:val="006E3855"/>
    <w:rsid w:val="006E4202"/>
    <w:rsid w:val="006E45A2"/>
    <w:rsid w:val="006E62BA"/>
    <w:rsid w:val="006F235B"/>
    <w:rsid w:val="006F7363"/>
    <w:rsid w:val="00700D5F"/>
    <w:rsid w:val="0070209B"/>
    <w:rsid w:val="007021E9"/>
    <w:rsid w:val="00703C37"/>
    <w:rsid w:val="007043D7"/>
    <w:rsid w:val="007100A8"/>
    <w:rsid w:val="00712014"/>
    <w:rsid w:val="00713BFD"/>
    <w:rsid w:val="0071459F"/>
    <w:rsid w:val="0071602B"/>
    <w:rsid w:val="007204D4"/>
    <w:rsid w:val="00721E6E"/>
    <w:rsid w:val="00721FE0"/>
    <w:rsid w:val="00722BBC"/>
    <w:rsid w:val="00727A7F"/>
    <w:rsid w:val="00727C0E"/>
    <w:rsid w:val="00730369"/>
    <w:rsid w:val="0073184F"/>
    <w:rsid w:val="007354B5"/>
    <w:rsid w:val="007412E2"/>
    <w:rsid w:val="0074162B"/>
    <w:rsid w:val="007442B3"/>
    <w:rsid w:val="007450A9"/>
    <w:rsid w:val="00745F5A"/>
    <w:rsid w:val="007510E2"/>
    <w:rsid w:val="00751509"/>
    <w:rsid w:val="00751C24"/>
    <w:rsid w:val="0075329B"/>
    <w:rsid w:val="0075343E"/>
    <w:rsid w:val="00754829"/>
    <w:rsid w:val="007559AB"/>
    <w:rsid w:val="00755B73"/>
    <w:rsid w:val="00761933"/>
    <w:rsid w:val="00762458"/>
    <w:rsid w:val="007630A2"/>
    <w:rsid w:val="007662C2"/>
    <w:rsid w:val="007700CA"/>
    <w:rsid w:val="00772010"/>
    <w:rsid w:val="00772A3E"/>
    <w:rsid w:val="00775730"/>
    <w:rsid w:val="00775C2C"/>
    <w:rsid w:val="00776877"/>
    <w:rsid w:val="00777059"/>
    <w:rsid w:val="0078012B"/>
    <w:rsid w:val="00780A62"/>
    <w:rsid w:val="00780C03"/>
    <w:rsid w:val="00783237"/>
    <w:rsid w:val="007834E7"/>
    <w:rsid w:val="00786227"/>
    <w:rsid w:val="007868BE"/>
    <w:rsid w:val="00786A4B"/>
    <w:rsid w:val="00786BFF"/>
    <w:rsid w:val="00786DD2"/>
    <w:rsid w:val="00790049"/>
    <w:rsid w:val="007905A5"/>
    <w:rsid w:val="007926FB"/>
    <w:rsid w:val="00793949"/>
    <w:rsid w:val="007951E2"/>
    <w:rsid w:val="007959AA"/>
    <w:rsid w:val="00797B13"/>
    <w:rsid w:val="007A2DC9"/>
    <w:rsid w:val="007A4FA3"/>
    <w:rsid w:val="007A6340"/>
    <w:rsid w:val="007B2AD7"/>
    <w:rsid w:val="007B2D21"/>
    <w:rsid w:val="007B34C6"/>
    <w:rsid w:val="007C2B04"/>
    <w:rsid w:val="007C30D7"/>
    <w:rsid w:val="007C32DF"/>
    <w:rsid w:val="007C35CC"/>
    <w:rsid w:val="007C49A8"/>
    <w:rsid w:val="007C4E19"/>
    <w:rsid w:val="007D4AF0"/>
    <w:rsid w:val="007D505E"/>
    <w:rsid w:val="007D52D6"/>
    <w:rsid w:val="007D613B"/>
    <w:rsid w:val="007D6ACA"/>
    <w:rsid w:val="007E0261"/>
    <w:rsid w:val="007E1662"/>
    <w:rsid w:val="007E317A"/>
    <w:rsid w:val="007F25C1"/>
    <w:rsid w:val="007F4227"/>
    <w:rsid w:val="007F7818"/>
    <w:rsid w:val="0080317C"/>
    <w:rsid w:val="008043BD"/>
    <w:rsid w:val="00804DD7"/>
    <w:rsid w:val="0080512C"/>
    <w:rsid w:val="00807FD0"/>
    <w:rsid w:val="0081292F"/>
    <w:rsid w:val="008164E9"/>
    <w:rsid w:val="008177F8"/>
    <w:rsid w:val="008211BC"/>
    <w:rsid w:val="00822491"/>
    <w:rsid w:val="0082506F"/>
    <w:rsid w:val="00831D97"/>
    <w:rsid w:val="00832046"/>
    <w:rsid w:val="00834635"/>
    <w:rsid w:val="00836044"/>
    <w:rsid w:val="008403F5"/>
    <w:rsid w:val="0084258B"/>
    <w:rsid w:val="008432E5"/>
    <w:rsid w:val="00843511"/>
    <w:rsid w:val="0084361C"/>
    <w:rsid w:val="00843DC7"/>
    <w:rsid w:val="00843E1B"/>
    <w:rsid w:val="00847038"/>
    <w:rsid w:val="008551AF"/>
    <w:rsid w:val="008623F2"/>
    <w:rsid w:val="00864C81"/>
    <w:rsid w:val="0086583C"/>
    <w:rsid w:val="008721C5"/>
    <w:rsid w:val="00872D51"/>
    <w:rsid w:val="0087666D"/>
    <w:rsid w:val="00876881"/>
    <w:rsid w:val="008770C2"/>
    <w:rsid w:val="008777F3"/>
    <w:rsid w:val="00877A8A"/>
    <w:rsid w:val="00881133"/>
    <w:rsid w:val="00881213"/>
    <w:rsid w:val="00881CE2"/>
    <w:rsid w:val="008827C3"/>
    <w:rsid w:val="00886E44"/>
    <w:rsid w:val="00887CE7"/>
    <w:rsid w:val="00892484"/>
    <w:rsid w:val="0089294A"/>
    <w:rsid w:val="00893A9B"/>
    <w:rsid w:val="00894B63"/>
    <w:rsid w:val="008A0A6A"/>
    <w:rsid w:val="008A1DD6"/>
    <w:rsid w:val="008A3EF5"/>
    <w:rsid w:val="008A40AD"/>
    <w:rsid w:val="008A57E5"/>
    <w:rsid w:val="008A5D79"/>
    <w:rsid w:val="008A6083"/>
    <w:rsid w:val="008B2962"/>
    <w:rsid w:val="008B36ED"/>
    <w:rsid w:val="008B4AE2"/>
    <w:rsid w:val="008B5A0E"/>
    <w:rsid w:val="008C125F"/>
    <w:rsid w:val="008C2A52"/>
    <w:rsid w:val="008C3142"/>
    <w:rsid w:val="008C3C79"/>
    <w:rsid w:val="008C3D37"/>
    <w:rsid w:val="008C5385"/>
    <w:rsid w:val="008C62C8"/>
    <w:rsid w:val="008C7112"/>
    <w:rsid w:val="008D0382"/>
    <w:rsid w:val="008D03D1"/>
    <w:rsid w:val="008D0C90"/>
    <w:rsid w:val="008D1093"/>
    <w:rsid w:val="008D12FD"/>
    <w:rsid w:val="008D2657"/>
    <w:rsid w:val="008D3E1E"/>
    <w:rsid w:val="008D4E26"/>
    <w:rsid w:val="008D5342"/>
    <w:rsid w:val="008D61A3"/>
    <w:rsid w:val="008E0B2F"/>
    <w:rsid w:val="008E1AF5"/>
    <w:rsid w:val="008E38F2"/>
    <w:rsid w:val="008E6C79"/>
    <w:rsid w:val="008F1A3E"/>
    <w:rsid w:val="008F1EDD"/>
    <w:rsid w:val="008F3E60"/>
    <w:rsid w:val="008F4D0E"/>
    <w:rsid w:val="008F5884"/>
    <w:rsid w:val="008F5A60"/>
    <w:rsid w:val="008F7ADF"/>
    <w:rsid w:val="009043E0"/>
    <w:rsid w:val="00905884"/>
    <w:rsid w:val="00910F5A"/>
    <w:rsid w:val="009112F1"/>
    <w:rsid w:val="009113BF"/>
    <w:rsid w:val="0091245C"/>
    <w:rsid w:val="00913AF2"/>
    <w:rsid w:val="0091424D"/>
    <w:rsid w:val="009144C7"/>
    <w:rsid w:val="0091731E"/>
    <w:rsid w:val="0092112B"/>
    <w:rsid w:val="009220BC"/>
    <w:rsid w:val="00922BE4"/>
    <w:rsid w:val="00923257"/>
    <w:rsid w:val="009250DF"/>
    <w:rsid w:val="0092568B"/>
    <w:rsid w:val="00931A7D"/>
    <w:rsid w:val="00934A3B"/>
    <w:rsid w:val="009367E3"/>
    <w:rsid w:val="0093692A"/>
    <w:rsid w:val="0093791D"/>
    <w:rsid w:val="009401E6"/>
    <w:rsid w:val="009406F8"/>
    <w:rsid w:val="00945519"/>
    <w:rsid w:val="00945902"/>
    <w:rsid w:val="00946328"/>
    <w:rsid w:val="00946E48"/>
    <w:rsid w:val="00947E92"/>
    <w:rsid w:val="00950171"/>
    <w:rsid w:val="00952DC6"/>
    <w:rsid w:val="00954E64"/>
    <w:rsid w:val="00957AAD"/>
    <w:rsid w:val="009610FD"/>
    <w:rsid w:val="00961808"/>
    <w:rsid w:val="00962ED5"/>
    <w:rsid w:val="00964FFE"/>
    <w:rsid w:val="009655ED"/>
    <w:rsid w:val="00965668"/>
    <w:rsid w:val="00965EF0"/>
    <w:rsid w:val="00967F9A"/>
    <w:rsid w:val="00973796"/>
    <w:rsid w:val="0097468B"/>
    <w:rsid w:val="009751DE"/>
    <w:rsid w:val="00975E7B"/>
    <w:rsid w:val="00976254"/>
    <w:rsid w:val="00976657"/>
    <w:rsid w:val="00980E43"/>
    <w:rsid w:val="0098179D"/>
    <w:rsid w:val="0098228E"/>
    <w:rsid w:val="0098243C"/>
    <w:rsid w:val="00983314"/>
    <w:rsid w:val="00984CE8"/>
    <w:rsid w:val="0098614A"/>
    <w:rsid w:val="00990305"/>
    <w:rsid w:val="00990E18"/>
    <w:rsid w:val="0099118A"/>
    <w:rsid w:val="00992A20"/>
    <w:rsid w:val="00993181"/>
    <w:rsid w:val="00994489"/>
    <w:rsid w:val="0099692E"/>
    <w:rsid w:val="00996AFB"/>
    <w:rsid w:val="0099722D"/>
    <w:rsid w:val="009972C8"/>
    <w:rsid w:val="00997E4A"/>
    <w:rsid w:val="009A1213"/>
    <w:rsid w:val="009A2DD6"/>
    <w:rsid w:val="009A2FD6"/>
    <w:rsid w:val="009A58FF"/>
    <w:rsid w:val="009B0511"/>
    <w:rsid w:val="009B19BE"/>
    <w:rsid w:val="009B2DEA"/>
    <w:rsid w:val="009B3E7E"/>
    <w:rsid w:val="009B407E"/>
    <w:rsid w:val="009B49E0"/>
    <w:rsid w:val="009B4D30"/>
    <w:rsid w:val="009B7527"/>
    <w:rsid w:val="009C023F"/>
    <w:rsid w:val="009C4CAD"/>
    <w:rsid w:val="009C672E"/>
    <w:rsid w:val="009C676B"/>
    <w:rsid w:val="009C6F15"/>
    <w:rsid w:val="009C70D5"/>
    <w:rsid w:val="009D200E"/>
    <w:rsid w:val="009D23AE"/>
    <w:rsid w:val="009D31A4"/>
    <w:rsid w:val="009D4C6C"/>
    <w:rsid w:val="009D6F58"/>
    <w:rsid w:val="009D714E"/>
    <w:rsid w:val="009D7386"/>
    <w:rsid w:val="009E2723"/>
    <w:rsid w:val="009E2910"/>
    <w:rsid w:val="009E6886"/>
    <w:rsid w:val="009E7B44"/>
    <w:rsid w:val="009F03D9"/>
    <w:rsid w:val="009F110C"/>
    <w:rsid w:val="009F2CA4"/>
    <w:rsid w:val="009F409E"/>
    <w:rsid w:val="009F423D"/>
    <w:rsid w:val="009F627C"/>
    <w:rsid w:val="00A00483"/>
    <w:rsid w:val="00A02A25"/>
    <w:rsid w:val="00A03E7E"/>
    <w:rsid w:val="00A05DDA"/>
    <w:rsid w:val="00A07FE7"/>
    <w:rsid w:val="00A10168"/>
    <w:rsid w:val="00A10292"/>
    <w:rsid w:val="00A109C1"/>
    <w:rsid w:val="00A115AD"/>
    <w:rsid w:val="00A1397C"/>
    <w:rsid w:val="00A13C40"/>
    <w:rsid w:val="00A15718"/>
    <w:rsid w:val="00A15A30"/>
    <w:rsid w:val="00A17106"/>
    <w:rsid w:val="00A212B1"/>
    <w:rsid w:val="00A21685"/>
    <w:rsid w:val="00A23039"/>
    <w:rsid w:val="00A24DB0"/>
    <w:rsid w:val="00A2638E"/>
    <w:rsid w:val="00A32FCB"/>
    <w:rsid w:val="00A33A91"/>
    <w:rsid w:val="00A34EB1"/>
    <w:rsid w:val="00A3573C"/>
    <w:rsid w:val="00A36D4C"/>
    <w:rsid w:val="00A37550"/>
    <w:rsid w:val="00A37EF2"/>
    <w:rsid w:val="00A4095A"/>
    <w:rsid w:val="00A41D50"/>
    <w:rsid w:val="00A4213B"/>
    <w:rsid w:val="00A434D8"/>
    <w:rsid w:val="00A44901"/>
    <w:rsid w:val="00A44DF9"/>
    <w:rsid w:val="00A451EC"/>
    <w:rsid w:val="00A45501"/>
    <w:rsid w:val="00A46D76"/>
    <w:rsid w:val="00A50756"/>
    <w:rsid w:val="00A53BAB"/>
    <w:rsid w:val="00A53E0E"/>
    <w:rsid w:val="00A54790"/>
    <w:rsid w:val="00A57883"/>
    <w:rsid w:val="00A61749"/>
    <w:rsid w:val="00A617BF"/>
    <w:rsid w:val="00A6236E"/>
    <w:rsid w:val="00A62795"/>
    <w:rsid w:val="00A62B18"/>
    <w:rsid w:val="00A62DCF"/>
    <w:rsid w:val="00A64F5D"/>
    <w:rsid w:val="00A670E0"/>
    <w:rsid w:val="00A723F9"/>
    <w:rsid w:val="00A72741"/>
    <w:rsid w:val="00A73334"/>
    <w:rsid w:val="00A76026"/>
    <w:rsid w:val="00A76F42"/>
    <w:rsid w:val="00A77D17"/>
    <w:rsid w:val="00A82990"/>
    <w:rsid w:val="00A831AE"/>
    <w:rsid w:val="00A834A5"/>
    <w:rsid w:val="00A83BF2"/>
    <w:rsid w:val="00A8522C"/>
    <w:rsid w:val="00A858AC"/>
    <w:rsid w:val="00A90FD6"/>
    <w:rsid w:val="00A92BA3"/>
    <w:rsid w:val="00A933CF"/>
    <w:rsid w:val="00A938FC"/>
    <w:rsid w:val="00A95700"/>
    <w:rsid w:val="00AA0CB3"/>
    <w:rsid w:val="00AA26C4"/>
    <w:rsid w:val="00AA3F14"/>
    <w:rsid w:val="00AA6358"/>
    <w:rsid w:val="00AA6CBD"/>
    <w:rsid w:val="00AB4E49"/>
    <w:rsid w:val="00AB5D8B"/>
    <w:rsid w:val="00AC1027"/>
    <w:rsid w:val="00AC79C5"/>
    <w:rsid w:val="00AD0288"/>
    <w:rsid w:val="00AD4CC2"/>
    <w:rsid w:val="00AD5EB6"/>
    <w:rsid w:val="00AD6417"/>
    <w:rsid w:val="00AD7F80"/>
    <w:rsid w:val="00AE1972"/>
    <w:rsid w:val="00AE2A58"/>
    <w:rsid w:val="00AE3D1A"/>
    <w:rsid w:val="00AE4507"/>
    <w:rsid w:val="00AE5121"/>
    <w:rsid w:val="00AE7B31"/>
    <w:rsid w:val="00AF1DD6"/>
    <w:rsid w:val="00AF386D"/>
    <w:rsid w:val="00AF3DAD"/>
    <w:rsid w:val="00AF51DE"/>
    <w:rsid w:val="00AF7456"/>
    <w:rsid w:val="00B000B7"/>
    <w:rsid w:val="00B03108"/>
    <w:rsid w:val="00B03165"/>
    <w:rsid w:val="00B05AB8"/>
    <w:rsid w:val="00B05F70"/>
    <w:rsid w:val="00B07558"/>
    <w:rsid w:val="00B1152E"/>
    <w:rsid w:val="00B137ED"/>
    <w:rsid w:val="00B15691"/>
    <w:rsid w:val="00B163CE"/>
    <w:rsid w:val="00B17558"/>
    <w:rsid w:val="00B208DB"/>
    <w:rsid w:val="00B21019"/>
    <w:rsid w:val="00B21220"/>
    <w:rsid w:val="00B21B83"/>
    <w:rsid w:val="00B22244"/>
    <w:rsid w:val="00B22640"/>
    <w:rsid w:val="00B22A54"/>
    <w:rsid w:val="00B22BF8"/>
    <w:rsid w:val="00B239DA"/>
    <w:rsid w:val="00B275A2"/>
    <w:rsid w:val="00B3037B"/>
    <w:rsid w:val="00B30EA1"/>
    <w:rsid w:val="00B31FF9"/>
    <w:rsid w:val="00B32A52"/>
    <w:rsid w:val="00B33CA8"/>
    <w:rsid w:val="00B33ED1"/>
    <w:rsid w:val="00B3427E"/>
    <w:rsid w:val="00B34D32"/>
    <w:rsid w:val="00B359CE"/>
    <w:rsid w:val="00B35E2B"/>
    <w:rsid w:val="00B36FD5"/>
    <w:rsid w:val="00B375F7"/>
    <w:rsid w:val="00B4212C"/>
    <w:rsid w:val="00B42B17"/>
    <w:rsid w:val="00B43AC8"/>
    <w:rsid w:val="00B450BB"/>
    <w:rsid w:val="00B46BCB"/>
    <w:rsid w:val="00B46F9D"/>
    <w:rsid w:val="00B47130"/>
    <w:rsid w:val="00B4770B"/>
    <w:rsid w:val="00B47AF7"/>
    <w:rsid w:val="00B47AFE"/>
    <w:rsid w:val="00B50582"/>
    <w:rsid w:val="00B52D74"/>
    <w:rsid w:val="00B53F72"/>
    <w:rsid w:val="00B54618"/>
    <w:rsid w:val="00B55F42"/>
    <w:rsid w:val="00B56F4B"/>
    <w:rsid w:val="00B6208C"/>
    <w:rsid w:val="00B62347"/>
    <w:rsid w:val="00B63BD7"/>
    <w:rsid w:val="00B6461B"/>
    <w:rsid w:val="00B659F1"/>
    <w:rsid w:val="00B65E48"/>
    <w:rsid w:val="00B66A10"/>
    <w:rsid w:val="00B67F3C"/>
    <w:rsid w:val="00B704AB"/>
    <w:rsid w:val="00B710D0"/>
    <w:rsid w:val="00B7132B"/>
    <w:rsid w:val="00B7140F"/>
    <w:rsid w:val="00B71650"/>
    <w:rsid w:val="00B720D0"/>
    <w:rsid w:val="00B74E09"/>
    <w:rsid w:val="00B76B26"/>
    <w:rsid w:val="00B77AE7"/>
    <w:rsid w:val="00B806C1"/>
    <w:rsid w:val="00B83FAC"/>
    <w:rsid w:val="00B84C06"/>
    <w:rsid w:val="00B8557E"/>
    <w:rsid w:val="00B9088C"/>
    <w:rsid w:val="00B94667"/>
    <w:rsid w:val="00B9730F"/>
    <w:rsid w:val="00B97775"/>
    <w:rsid w:val="00B97E9B"/>
    <w:rsid w:val="00BA0511"/>
    <w:rsid w:val="00BA0F46"/>
    <w:rsid w:val="00BA549D"/>
    <w:rsid w:val="00BA5803"/>
    <w:rsid w:val="00BB2F09"/>
    <w:rsid w:val="00BB30C9"/>
    <w:rsid w:val="00BB5E98"/>
    <w:rsid w:val="00BB6A85"/>
    <w:rsid w:val="00BC2A21"/>
    <w:rsid w:val="00BC2D03"/>
    <w:rsid w:val="00BC2D85"/>
    <w:rsid w:val="00BC3391"/>
    <w:rsid w:val="00BC54A6"/>
    <w:rsid w:val="00BC58ED"/>
    <w:rsid w:val="00BC650B"/>
    <w:rsid w:val="00BC7031"/>
    <w:rsid w:val="00BD3826"/>
    <w:rsid w:val="00BD396D"/>
    <w:rsid w:val="00BD45FF"/>
    <w:rsid w:val="00BD661E"/>
    <w:rsid w:val="00BE1B5A"/>
    <w:rsid w:val="00BE2DAF"/>
    <w:rsid w:val="00BE3C87"/>
    <w:rsid w:val="00BE5829"/>
    <w:rsid w:val="00BE5D58"/>
    <w:rsid w:val="00BE6CEA"/>
    <w:rsid w:val="00BF1395"/>
    <w:rsid w:val="00BF1779"/>
    <w:rsid w:val="00BF1CC6"/>
    <w:rsid w:val="00BF2D4D"/>
    <w:rsid w:val="00BF484F"/>
    <w:rsid w:val="00C001BB"/>
    <w:rsid w:val="00C03062"/>
    <w:rsid w:val="00C03584"/>
    <w:rsid w:val="00C036E1"/>
    <w:rsid w:val="00C05318"/>
    <w:rsid w:val="00C057F1"/>
    <w:rsid w:val="00C10165"/>
    <w:rsid w:val="00C10C71"/>
    <w:rsid w:val="00C1142C"/>
    <w:rsid w:val="00C1696B"/>
    <w:rsid w:val="00C17BC7"/>
    <w:rsid w:val="00C2085B"/>
    <w:rsid w:val="00C20EA8"/>
    <w:rsid w:val="00C21ACE"/>
    <w:rsid w:val="00C21BEA"/>
    <w:rsid w:val="00C22468"/>
    <w:rsid w:val="00C23CFB"/>
    <w:rsid w:val="00C26488"/>
    <w:rsid w:val="00C27CC5"/>
    <w:rsid w:val="00C27D98"/>
    <w:rsid w:val="00C3239F"/>
    <w:rsid w:val="00C324DC"/>
    <w:rsid w:val="00C3601C"/>
    <w:rsid w:val="00C36552"/>
    <w:rsid w:val="00C365DD"/>
    <w:rsid w:val="00C37EDC"/>
    <w:rsid w:val="00C400C3"/>
    <w:rsid w:val="00C438F0"/>
    <w:rsid w:val="00C455BE"/>
    <w:rsid w:val="00C47752"/>
    <w:rsid w:val="00C47BA0"/>
    <w:rsid w:val="00C50265"/>
    <w:rsid w:val="00C511F3"/>
    <w:rsid w:val="00C52CA8"/>
    <w:rsid w:val="00C53529"/>
    <w:rsid w:val="00C546D2"/>
    <w:rsid w:val="00C547A0"/>
    <w:rsid w:val="00C5481F"/>
    <w:rsid w:val="00C5554D"/>
    <w:rsid w:val="00C5637B"/>
    <w:rsid w:val="00C56D9D"/>
    <w:rsid w:val="00C63369"/>
    <w:rsid w:val="00C643CF"/>
    <w:rsid w:val="00C65ACA"/>
    <w:rsid w:val="00C66D02"/>
    <w:rsid w:val="00C66F24"/>
    <w:rsid w:val="00C67CD6"/>
    <w:rsid w:val="00C7097E"/>
    <w:rsid w:val="00C71720"/>
    <w:rsid w:val="00C73D0F"/>
    <w:rsid w:val="00C772E5"/>
    <w:rsid w:val="00C773B2"/>
    <w:rsid w:val="00C7753C"/>
    <w:rsid w:val="00C778FF"/>
    <w:rsid w:val="00C80020"/>
    <w:rsid w:val="00C80A62"/>
    <w:rsid w:val="00C81549"/>
    <w:rsid w:val="00C8175F"/>
    <w:rsid w:val="00C83F6A"/>
    <w:rsid w:val="00C87FB8"/>
    <w:rsid w:val="00C90EEB"/>
    <w:rsid w:val="00C91C5F"/>
    <w:rsid w:val="00C92089"/>
    <w:rsid w:val="00C9330C"/>
    <w:rsid w:val="00CA0ACD"/>
    <w:rsid w:val="00CA4C13"/>
    <w:rsid w:val="00CA6853"/>
    <w:rsid w:val="00CA70F0"/>
    <w:rsid w:val="00CA7F11"/>
    <w:rsid w:val="00CB1E8E"/>
    <w:rsid w:val="00CB2952"/>
    <w:rsid w:val="00CB3239"/>
    <w:rsid w:val="00CB4217"/>
    <w:rsid w:val="00CB62F4"/>
    <w:rsid w:val="00CB79A3"/>
    <w:rsid w:val="00CB7E00"/>
    <w:rsid w:val="00CC0E88"/>
    <w:rsid w:val="00CC1DF3"/>
    <w:rsid w:val="00CC366D"/>
    <w:rsid w:val="00CC368D"/>
    <w:rsid w:val="00CC3FB6"/>
    <w:rsid w:val="00CC4CBB"/>
    <w:rsid w:val="00CD2365"/>
    <w:rsid w:val="00CD25E5"/>
    <w:rsid w:val="00CD2903"/>
    <w:rsid w:val="00CD41BE"/>
    <w:rsid w:val="00CD5B6B"/>
    <w:rsid w:val="00CD6652"/>
    <w:rsid w:val="00CE44E8"/>
    <w:rsid w:val="00CE4A20"/>
    <w:rsid w:val="00CE550A"/>
    <w:rsid w:val="00CE5859"/>
    <w:rsid w:val="00CF0868"/>
    <w:rsid w:val="00CF13A1"/>
    <w:rsid w:val="00CF28D5"/>
    <w:rsid w:val="00CF521F"/>
    <w:rsid w:val="00CF6460"/>
    <w:rsid w:val="00D004E4"/>
    <w:rsid w:val="00D0120C"/>
    <w:rsid w:val="00D040CB"/>
    <w:rsid w:val="00D05593"/>
    <w:rsid w:val="00D10D1D"/>
    <w:rsid w:val="00D131EE"/>
    <w:rsid w:val="00D1631B"/>
    <w:rsid w:val="00D172DB"/>
    <w:rsid w:val="00D179FD"/>
    <w:rsid w:val="00D2016B"/>
    <w:rsid w:val="00D2072B"/>
    <w:rsid w:val="00D21BF6"/>
    <w:rsid w:val="00D220AA"/>
    <w:rsid w:val="00D230FF"/>
    <w:rsid w:val="00D262F1"/>
    <w:rsid w:val="00D26BE4"/>
    <w:rsid w:val="00D2786D"/>
    <w:rsid w:val="00D27A07"/>
    <w:rsid w:val="00D27C09"/>
    <w:rsid w:val="00D30567"/>
    <w:rsid w:val="00D30781"/>
    <w:rsid w:val="00D340E6"/>
    <w:rsid w:val="00D34B96"/>
    <w:rsid w:val="00D35A92"/>
    <w:rsid w:val="00D35C61"/>
    <w:rsid w:val="00D36969"/>
    <w:rsid w:val="00D4248B"/>
    <w:rsid w:val="00D4623F"/>
    <w:rsid w:val="00D47610"/>
    <w:rsid w:val="00D5396D"/>
    <w:rsid w:val="00D57AA1"/>
    <w:rsid w:val="00D57BAA"/>
    <w:rsid w:val="00D57F54"/>
    <w:rsid w:val="00D607F6"/>
    <w:rsid w:val="00D622DA"/>
    <w:rsid w:val="00D626F0"/>
    <w:rsid w:val="00D63FDC"/>
    <w:rsid w:val="00D67E5D"/>
    <w:rsid w:val="00D70B95"/>
    <w:rsid w:val="00D72108"/>
    <w:rsid w:val="00D72617"/>
    <w:rsid w:val="00D7540B"/>
    <w:rsid w:val="00D761D5"/>
    <w:rsid w:val="00D76EA7"/>
    <w:rsid w:val="00D77F05"/>
    <w:rsid w:val="00D82C46"/>
    <w:rsid w:val="00D8356C"/>
    <w:rsid w:val="00D86CA9"/>
    <w:rsid w:val="00D87527"/>
    <w:rsid w:val="00D9129B"/>
    <w:rsid w:val="00D9144B"/>
    <w:rsid w:val="00D9428D"/>
    <w:rsid w:val="00DA573B"/>
    <w:rsid w:val="00DA6103"/>
    <w:rsid w:val="00DA6177"/>
    <w:rsid w:val="00DA6A6F"/>
    <w:rsid w:val="00DA7C31"/>
    <w:rsid w:val="00DB0733"/>
    <w:rsid w:val="00DB5D5D"/>
    <w:rsid w:val="00DC0A48"/>
    <w:rsid w:val="00DC37DD"/>
    <w:rsid w:val="00DC5FE2"/>
    <w:rsid w:val="00DC6E1D"/>
    <w:rsid w:val="00DD17C5"/>
    <w:rsid w:val="00DD2E0F"/>
    <w:rsid w:val="00DD2EAF"/>
    <w:rsid w:val="00DD3E33"/>
    <w:rsid w:val="00DD4952"/>
    <w:rsid w:val="00DE00D6"/>
    <w:rsid w:val="00DE0B4E"/>
    <w:rsid w:val="00DE138C"/>
    <w:rsid w:val="00DE1B60"/>
    <w:rsid w:val="00DE2C3B"/>
    <w:rsid w:val="00DE2CD9"/>
    <w:rsid w:val="00DE365A"/>
    <w:rsid w:val="00DE571B"/>
    <w:rsid w:val="00DE57FF"/>
    <w:rsid w:val="00DE7143"/>
    <w:rsid w:val="00DF52BC"/>
    <w:rsid w:val="00DF55FA"/>
    <w:rsid w:val="00DF77DC"/>
    <w:rsid w:val="00E007D4"/>
    <w:rsid w:val="00E02B60"/>
    <w:rsid w:val="00E02C24"/>
    <w:rsid w:val="00E02C3A"/>
    <w:rsid w:val="00E03651"/>
    <w:rsid w:val="00E0492C"/>
    <w:rsid w:val="00E04BC2"/>
    <w:rsid w:val="00E06735"/>
    <w:rsid w:val="00E0681A"/>
    <w:rsid w:val="00E07F6B"/>
    <w:rsid w:val="00E10B50"/>
    <w:rsid w:val="00E11084"/>
    <w:rsid w:val="00E12FAC"/>
    <w:rsid w:val="00E158CF"/>
    <w:rsid w:val="00E15AD3"/>
    <w:rsid w:val="00E15BA9"/>
    <w:rsid w:val="00E21881"/>
    <w:rsid w:val="00E246F5"/>
    <w:rsid w:val="00E24D2E"/>
    <w:rsid w:val="00E27440"/>
    <w:rsid w:val="00E33071"/>
    <w:rsid w:val="00E349C3"/>
    <w:rsid w:val="00E34BAA"/>
    <w:rsid w:val="00E34DAE"/>
    <w:rsid w:val="00E35720"/>
    <w:rsid w:val="00E371CC"/>
    <w:rsid w:val="00E373BF"/>
    <w:rsid w:val="00E414AD"/>
    <w:rsid w:val="00E4166A"/>
    <w:rsid w:val="00E4344C"/>
    <w:rsid w:val="00E435E7"/>
    <w:rsid w:val="00E444BC"/>
    <w:rsid w:val="00E46962"/>
    <w:rsid w:val="00E47962"/>
    <w:rsid w:val="00E517B5"/>
    <w:rsid w:val="00E53BB0"/>
    <w:rsid w:val="00E54DF1"/>
    <w:rsid w:val="00E54F06"/>
    <w:rsid w:val="00E55AD0"/>
    <w:rsid w:val="00E60194"/>
    <w:rsid w:val="00E60E17"/>
    <w:rsid w:val="00E61BB9"/>
    <w:rsid w:val="00E621FF"/>
    <w:rsid w:val="00E6400B"/>
    <w:rsid w:val="00E64968"/>
    <w:rsid w:val="00E67D22"/>
    <w:rsid w:val="00E70F56"/>
    <w:rsid w:val="00E711F7"/>
    <w:rsid w:val="00E71877"/>
    <w:rsid w:val="00E743AA"/>
    <w:rsid w:val="00E74D62"/>
    <w:rsid w:val="00E77E65"/>
    <w:rsid w:val="00E8137D"/>
    <w:rsid w:val="00E814C5"/>
    <w:rsid w:val="00E81F7D"/>
    <w:rsid w:val="00E849E9"/>
    <w:rsid w:val="00E8722A"/>
    <w:rsid w:val="00E874F0"/>
    <w:rsid w:val="00E91984"/>
    <w:rsid w:val="00E91FED"/>
    <w:rsid w:val="00E920BF"/>
    <w:rsid w:val="00E922D1"/>
    <w:rsid w:val="00E94E78"/>
    <w:rsid w:val="00E95301"/>
    <w:rsid w:val="00E954CD"/>
    <w:rsid w:val="00E97237"/>
    <w:rsid w:val="00E9777F"/>
    <w:rsid w:val="00EA2E19"/>
    <w:rsid w:val="00EA4FF9"/>
    <w:rsid w:val="00EA5529"/>
    <w:rsid w:val="00EA761D"/>
    <w:rsid w:val="00EA7E6C"/>
    <w:rsid w:val="00EB03E4"/>
    <w:rsid w:val="00EB0B99"/>
    <w:rsid w:val="00EB26D3"/>
    <w:rsid w:val="00EB5739"/>
    <w:rsid w:val="00EC128A"/>
    <w:rsid w:val="00EC1E46"/>
    <w:rsid w:val="00EC3889"/>
    <w:rsid w:val="00EC42DD"/>
    <w:rsid w:val="00EC466C"/>
    <w:rsid w:val="00EC58EA"/>
    <w:rsid w:val="00ED1047"/>
    <w:rsid w:val="00ED1B52"/>
    <w:rsid w:val="00ED3D1A"/>
    <w:rsid w:val="00ED4634"/>
    <w:rsid w:val="00ED566A"/>
    <w:rsid w:val="00ED592A"/>
    <w:rsid w:val="00ED5A70"/>
    <w:rsid w:val="00ED5C66"/>
    <w:rsid w:val="00ED687A"/>
    <w:rsid w:val="00ED6C5B"/>
    <w:rsid w:val="00ED6EB3"/>
    <w:rsid w:val="00EE217C"/>
    <w:rsid w:val="00EE3591"/>
    <w:rsid w:val="00EE37B7"/>
    <w:rsid w:val="00EE4C45"/>
    <w:rsid w:val="00EE4F35"/>
    <w:rsid w:val="00EE53AE"/>
    <w:rsid w:val="00EE76D8"/>
    <w:rsid w:val="00EF25C1"/>
    <w:rsid w:val="00EF32A0"/>
    <w:rsid w:val="00EF3E91"/>
    <w:rsid w:val="00EF40C3"/>
    <w:rsid w:val="00EF5682"/>
    <w:rsid w:val="00F05594"/>
    <w:rsid w:val="00F07228"/>
    <w:rsid w:val="00F10C5A"/>
    <w:rsid w:val="00F10D34"/>
    <w:rsid w:val="00F10D3D"/>
    <w:rsid w:val="00F1275D"/>
    <w:rsid w:val="00F1322F"/>
    <w:rsid w:val="00F14C7F"/>
    <w:rsid w:val="00F151A0"/>
    <w:rsid w:val="00F16D92"/>
    <w:rsid w:val="00F17373"/>
    <w:rsid w:val="00F200C5"/>
    <w:rsid w:val="00F2198B"/>
    <w:rsid w:val="00F24D2B"/>
    <w:rsid w:val="00F25007"/>
    <w:rsid w:val="00F253D1"/>
    <w:rsid w:val="00F256AF"/>
    <w:rsid w:val="00F26461"/>
    <w:rsid w:val="00F271D9"/>
    <w:rsid w:val="00F30D7D"/>
    <w:rsid w:val="00F30F8F"/>
    <w:rsid w:val="00F320EB"/>
    <w:rsid w:val="00F32EC1"/>
    <w:rsid w:val="00F35020"/>
    <w:rsid w:val="00F36756"/>
    <w:rsid w:val="00F378D4"/>
    <w:rsid w:val="00F40B52"/>
    <w:rsid w:val="00F4459D"/>
    <w:rsid w:val="00F45D02"/>
    <w:rsid w:val="00F47D94"/>
    <w:rsid w:val="00F510D2"/>
    <w:rsid w:val="00F55E3F"/>
    <w:rsid w:val="00F57178"/>
    <w:rsid w:val="00F63F35"/>
    <w:rsid w:val="00F656D7"/>
    <w:rsid w:val="00F6632B"/>
    <w:rsid w:val="00F679C7"/>
    <w:rsid w:val="00F70B69"/>
    <w:rsid w:val="00F72327"/>
    <w:rsid w:val="00F729C0"/>
    <w:rsid w:val="00F73726"/>
    <w:rsid w:val="00F76B19"/>
    <w:rsid w:val="00F76EB7"/>
    <w:rsid w:val="00F76F2D"/>
    <w:rsid w:val="00F77440"/>
    <w:rsid w:val="00F77785"/>
    <w:rsid w:val="00F83503"/>
    <w:rsid w:val="00F84EE8"/>
    <w:rsid w:val="00F85096"/>
    <w:rsid w:val="00F85539"/>
    <w:rsid w:val="00F85598"/>
    <w:rsid w:val="00F8722B"/>
    <w:rsid w:val="00F90A9E"/>
    <w:rsid w:val="00F910A1"/>
    <w:rsid w:val="00F926EE"/>
    <w:rsid w:val="00F95194"/>
    <w:rsid w:val="00F96A63"/>
    <w:rsid w:val="00F976D3"/>
    <w:rsid w:val="00FA0D88"/>
    <w:rsid w:val="00FA1EC6"/>
    <w:rsid w:val="00FA64E5"/>
    <w:rsid w:val="00FA655B"/>
    <w:rsid w:val="00FB03F8"/>
    <w:rsid w:val="00FB05D9"/>
    <w:rsid w:val="00FB1BB6"/>
    <w:rsid w:val="00FB2B13"/>
    <w:rsid w:val="00FB339B"/>
    <w:rsid w:val="00FB3E76"/>
    <w:rsid w:val="00FB4982"/>
    <w:rsid w:val="00FB67FF"/>
    <w:rsid w:val="00FC3307"/>
    <w:rsid w:val="00FC51ED"/>
    <w:rsid w:val="00FC561F"/>
    <w:rsid w:val="00FC648F"/>
    <w:rsid w:val="00FC6B42"/>
    <w:rsid w:val="00FD10FE"/>
    <w:rsid w:val="00FD1D15"/>
    <w:rsid w:val="00FD1EBC"/>
    <w:rsid w:val="00FD2322"/>
    <w:rsid w:val="00FD4831"/>
    <w:rsid w:val="00FD4CDF"/>
    <w:rsid w:val="00FD6247"/>
    <w:rsid w:val="00FD6DA6"/>
    <w:rsid w:val="00FD7FE2"/>
    <w:rsid w:val="00FE087C"/>
    <w:rsid w:val="00FE10A8"/>
    <w:rsid w:val="00FE17C5"/>
    <w:rsid w:val="00FE24FB"/>
    <w:rsid w:val="00FE311F"/>
    <w:rsid w:val="00FE69AF"/>
    <w:rsid w:val="00FE707C"/>
    <w:rsid w:val="00FE714A"/>
    <w:rsid w:val="00FE7DC8"/>
    <w:rsid w:val="00FF048D"/>
    <w:rsid w:val="00FF1F91"/>
    <w:rsid w:val="00FF28C1"/>
    <w:rsid w:val="00FF2FBF"/>
    <w:rsid w:val="00FF34CD"/>
    <w:rsid w:val="00FF4665"/>
    <w:rsid w:val="00FF51F1"/>
    <w:rsid w:val="02FE7F45"/>
    <w:rsid w:val="0B266918"/>
    <w:rsid w:val="0BFBB5C1"/>
    <w:rsid w:val="0EFB8C39"/>
    <w:rsid w:val="0F7791E2"/>
    <w:rsid w:val="179BE92A"/>
    <w:rsid w:val="180B748B"/>
    <w:rsid w:val="18FF2B66"/>
    <w:rsid w:val="195FE92A"/>
    <w:rsid w:val="1BD6652C"/>
    <w:rsid w:val="1D2C40AB"/>
    <w:rsid w:val="1E9DA034"/>
    <w:rsid w:val="1EFFF330"/>
    <w:rsid w:val="1F2F053B"/>
    <w:rsid w:val="1F77A16F"/>
    <w:rsid w:val="1F7F18B3"/>
    <w:rsid w:val="1FDB6409"/>
    <w:rsid w:val="1FFB7031"/>
    <w:rsid w:val="275F1F9B"/>
    <w:rsid w:val="276FAD8B"/>
    <w:rsid w:val="2F4D7BC5"/>
    <w:rsid w:val="2F5BBCBA"/>
    <w:rsid w:val="2F7594B2"/>
    <w:rsid w:val="2FDDA919"/>
    <w:rsid w:val="2FFBF7A3"/>
    <w:rsid w:val="2FFFC47D"/>
    <w:rsid w:val="327DD246"/>
    <w:rsid w:val="34FF5356"/>
    <w:rsid w:val="359F6669"/>
    <w:rsid w:val="36E71B9F"/>
    <w:rsid w:val="36FFAAD5"/>
    <w:rsid w:val="373F0D65"/>
    <w:rsid w:val="375D492C"/>
    <w:rsid w:val="377705A4"/>
    <w:rsid w:val="39D72884"/>
    <w:rsid w:val="39F07116"/>
    <w:rsid w:val="39FDC385"/>
    <w:rsid w:val="3B7FF063"/>
    <w:rsid w:val="3BA3ABB0"/>
    <w:rsid w:val="3BCD3347"/>
    <w:rsid w:val="3BDD734D"/>
    <w:rsid w:val="3BF79811"/>
    <w:rsid w:val="3DFBAAB0"/>
    <w:rsid w:val="3DFD7AF4"/>
    <w:rsid w:val="3E7FDA24"/>
    <w:rsid w:val="3E95E1B5"/>
    <w:rsid w:val="3EDAB500"/>
    <w:rsid w:val="3EE5D9A0"/>
    <w:rsid w:val="3EFB6E75"/>
    <w:rsid w:val="3F071D23"/>
    <w:rsid w:val="3F3BA4B5"/>
    <w:rsid w:val="3FB3F3DE"/>
    <w:rsid w:val="3FCFCE35"/>
    <w:rsid w:val="3FD96D3D"/>
    <w:rsid w:val="3FDF9494"/>
    <w:rsid w:val="3FF23AD0"/>
    <w:rsid w:val="3FF37FDA"/>
    <w:rsid w:val="3FFF4C92"/>
    <w:rsid w:val="436E8A38"/>
    <w:rsid w:val="437E5410"/>
    <w:rsid w:val="47BDBE47"/>
    <w:rsid w:val="47C78076"/>
    <w:rsid w:val="49EF943E"/>
    <w:rsid w:val="4ADE9DE8"/>
    <w:rsid w:val="4BD3D0BE"/>
    <w:rsid w:val="4CEDE50C"/>
    <w:rsid w:val="4DF9B5AE"/>
    <w:rsid w:val="4DFFFD76"/>
    <w:rsid w:val="4F9F5CF1"/>
    <w:rsid w:val="4FFE40BB"/>
    <w:rsid w:val="52E9F8D0"/>
    <w:rsid w:val="539FC0EE"/>
    <w:rsid w:val="55D96041"/>
    <w:rsid w:val="55E6C64B"/>
    <w:rsid w:val="55EE6D19"/>
    <w:rsid w:val="55F97D39"/>
    <w:rsid w:val="55FBCBD2"/>
    <w:rsid w:val="57EF17ED"/>
    <w:rsid w:val="5ACF8370"/>
    <w:rsid w:val="5B6EB87A"/>
    <w:rsid w:val="5BE404F2"/>
    <w:rsid w:val="5BEB6161"/>
    <w:rsid w:val="5BEFB0EE"/>
    <w:rsid w:val="5BFF2775"/>
    <w:rsid w:val="5BFF3296"/>
    <w:rsid w:val="5C5F5BBD"/>
    <w:rsid w:val="5D6D8302"/>
    <w:rsid w:val="5D7F878F"/>
    <w:rsid w:val="5DAF7C7C"/>
    <w:rsid w:val="5DBA7CF5"/>
    <w:rsid w:val="5DBFF708"/>
    <w:rsid w:val="5DD35915"/>
    <w:rsid w:val="5DF5D9E2"/>
    <w:rsid w:val="5DFDEA81"/>
    <w:rsid w:val="5DFFEE6F"/>
    <w:rsid w:val="5E7B60DF"/>
    <w:rsid w:val="5E7E0318"/>
    <w:rsid w:val="5EEE40E4"/>
    <w:rsid w:val="5EEF172D"/>
    <w:rsid w:val="5EF75705"/>
    <w:rsid w:val="5F3F850A"/>
    <w:rsid w:val="5F6942C7"/>
    <w:rsid w:val="5F6F3BB5"/>
    <w:rsid w:val="5F7F3621"/>
    <w:rsid w:val="5FCF30C8"/>
    <w:rsid w:val="5FD7FC5F"/>
    <w:rsid w:val="5FDE14D7"/>
    <w:rsid w:val="5FF75994"/>
    <w:rsid w:val="5FFBE1AC"/>
    <w:rsid w:val="5FFE9502"/>
    <w:rsid w:val="5FFF37F3"/>
    <w:rsid w:val="615B4178"/>
    <w:rsid w:val="615FFC37"/>
    <w:rsid w:val="61AEAB74"/>
    <w:rsid w:val="6373E510"/>
    <w:rsid w:val="65BFB466"/>
    <w:rsid w:val="66F71CE8"/>
    <w:rsid w:val="66FF2728"/>
    <w:rsid w:val="676FADFC"/>
    <w:rsid w:val="677DC278"/>
    <w:rsid w:val="67AFE80F"/>
    <w:rsid w:val="67BF1831"/>
    <w:rsid w:val="67D6DBD6"/>
    <w:rsid w:val="67DF398E"/>
    <w:rsid w:val="67DF4A01"/>
    <w:rsid w:val="67E7FDD4"/>
    <w:rsid w:val="67F7DE5D"/>
    <w:rsid w:val="68BF635A"/>
    <w:rsid w:val="6A3FDA89"/>
    <w:rsid w:val="6AFF1305"/>
    <w:rsid w:val="6AFF72E1"/>
    <w:rsid w:val="6AFFC559"/>
    <w:rsid w:val="6B19B6EC"/>
    <w:rsid w:val="6BEF86CE"/>
    <w:rsid w:val="6BF93912"/>
    <w:rsid w:val="6CDBC566"/>
    <w:rsid w:val="6CFFB1D8"/>
    <w:rsid w:val="6CFFB340"/>
    <w:rsid w:val="6DA665A7"/>
    <w:rsid w:val="6DADAD25"/>
    <w:rsid w:val="6DE92A49"/>
    <w:rsid w:val="6E1DAA51"/>
    <w:rsid w:val="6E8B1B20"/>
    <w:rsid w:val="6EFB0091"/>
    <w:rsid w:val="6F65C779"/>
    <w:rsid w:val="6F7B9C36"/>
    <w:rsid w:val="6FAEE05F"/>
    <w:rsid w:val="6FB6F34A"/>
    <w:rsid w:val="6FBF22B8"/>
    <w:rsid w:val="6FD7C1D4"/>
    <w:rsid w:val="6FF632C3"/>
    <w:rsid w:val="6FF6AD41"/>
    <w:rsid w:val="6FF790CD"/>
    <w:rsid w:val="6FFD74CD"/>
    <w:rsid w:val="6FFEEBF9"/>
    <w:rsid w:val="6FFF0E5C"/>
    <w:rsid w:val="6FFF4445"/>
    <w:rsid w:val="6FFFB2D5"/>
    <w:rsid w:val="70ADAB8C"/>
    <w:rsid w:val="70FE84AB"/>
    <w:rsid w:val="71F7980B"/>
    <w:rsid w:val="73DD3D42"/>
    <w:rsid w:val="747BBAFA"/>
    <w:rsid w:val="74B71E53"/>
    <w:rsid w:val="74EF8460"/>
    <w:rsid w:val="75BF3C69"/>
    <w:rsid w:val="75D2C8F6"/>
    <w:rsid w:val="75DA042E"/>
    <w:rsid w:val="75DEC15C"/>
    <w:rsid w:val="75E16219"/>
    <w:rsid w:val="75FB7655"/>
    <w:rsid w:val="75FF4905"/>
    <w:rsid w:val="75FF4F20"/>
    <w:rsid w:val="76BE674F"/>
    <w:rsid w:val="76F70751"/>
    <w:rsid w:val="76F7D959"/>
    <w:rsid w:val="7747B30B"/>
    <w:rsid w:val="7749A7AD"/>
    <w:rsid w:val="777F7809"/>
    <w:rsid w:val="778EC312"/>
    <w:rsid w:val="77BFAB17"/>
    <w:rsid w:val="77D5DB1E"/>
    <w:rsid w:val="77FDACE9"/>
    <w:rsid w:val="77FF18F7"/>
    <w:rsid w:val="7971F02C"/>
    <w:rsid w:val="79F8CA28"/>
    <w:rsid w:val="7A7EC335"/>
    <w:rsid w:val="7AEE6738"/>
    <w:rsid w:val="7AEF7C65"/>
    <w:rsid w:val="7AF6A29D"/>
    <w:rsid w:val="7AFA2448"/>
    <w:rsid w:val="7AFF684A"/>
    <w:rsid w:val="7B6FEEA4"/>
    <w:rsid w:val="7B7687C9"/>
    <w:rsid w:val="7B77C334"/>
    <w:rsid w:val="7BEDA92F"/>
    <w:rsid w:val="7BEFABF5"/>
    <w:rsid w:val="7BF0A9B2"/>
    <w:rsid w:val="7BF85BFD"/>
    <w:rsid w:val="7BFB509A"/>
    <w:rsid w:val="7BFF533F"/>
    <w:rsid w:val="7C176F6E"/>
    <w:rsid w:val="7C5D6B07"/>
    <w:rsid w:val="7CF50DF0"/>
    <w:rsid w:val="7CFF54B1"/>
    <w:rsid w:val="7D13A9F9"/>
    <w:rsid w:val="7D77ADF1"/>
    <w:rsid w:val="7D9ED097"/>
    <w:rsid w:val="7D9F07E7"/>
    <w:rsid w:val="7DA8AE6A"/>
    <w:rsid w:val="7DDF0BA8"/>
    <w:rsid w:val="7DFBB5BB"/>
    <w:rsid w:val="7DFD8FF0"/>
    <w:rsid w:val="7DFE9F41"/>
    <w:rsid w:val="7E1FB00F"/>
    <w:rsid w:val="7E5A306E"/>
    <w:rsid w:val="7E77141B"/>
    <w:rsid w:val="7E7F2ADB"/>
    <w:rsid w:val="7E9F5FE5"/>
    <w:rsid w:val="7EBE67D6"/>
    <w:rsid w:val="7EDFF55A"/>
    <w:rsid w:val="7EEFE351"/>
    <w:rsid w:val="7EF63C42"/>
    <w:rsid w:val="7EF7B136"/>
    <w:rsid w:val="7F154868"/>
    <w:rsid w:val="7F1C9C2B"/>
    <w:rsid w:val="7F2B3A18"/>
    <w:rsid w:val="7F2F68E2"/>
    <w:rsid w:val="7F3E4834"/>
    <w:rsid w:val="7F3EE069"/>
    <w:rsid w:val="7F573956"/>
    <w:rsid w:val="7F5AD178"/>
    <w:rsid w:val="7F7A4CD1"/>
    <w:rsid w:val="7F7B1BD7"/>
    <w:rsid w:val="7F7F8600"/>
    <w:rsid w:val="7F9BB990"/>
    <w:rsid w:val="7F9F5A42"/>
    <w:rsid w:val="7FB79298"/>
    <w:rsid w:val="7FBD73DA"/>
    <w:rsid w:val="7FBF18F3"/>
    <w:rsid w:val="7FCE9C96"/>
    <w:rsid w:val="7FCF1AAE"/>
    <w:rsid w:val="7FCF4146"/>
    <w:rsid w:val="7FCF5B13"/>
    <w:rsid w:val="7FD73555"/>
    <w:rsid w:val="7FDB9002"/>
    <w:rsid w:val="7FDFC2C5"/>
    <w:rsid w:val="7FEB381C"/>
    <w:rsid w:val="7FEFE183"/>
    <w:rsid w:val="7FF3C0CB"/>
    <w:rsid w:val="7FF95145"/>
    <w:rsid w:val="7FF9817D"/>
    <w:rsid w:val="7FFA5310"/>
    <w:rsid w:val="7FFB8E4D"/>
    <w:rsid w:val="7FFB9494"/>
    <w:rsid w:val="7FFBDFA8"/>
    <w:rsid w:val="7FFBE364"/>
    <w:rsid w:val="7FFD3A52"/>
    <w:rsid w:val="7FFD6B7C"/>
    <w:rsid w:val="7FFD6BDA"/>
    <w:rsid w:val="7FFE28BE"/>
    <w:rsid w:val="7FFE72C5"/>
    <w:rsid w:val="7FFF1211"/>
    <w:rsid w:val="7FFFAA01"/>
    <w:rsid w:val="7FFFDB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EE4EA55"/>
  <w15:docId w15:val="{C137219D-D6FA-4F51-BAC3-6872313BB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header" w:qFormat="1"/>
    <w:lsdException w:name="footer" w:qFormat="1"/>
    <w:lsdException w:name="caption" w:semiHidden="1" w:unhideWhenUsed="1" w:qFormat="1"/>
    <w:lsdException w:name="Title" w:qFormat="1"/>
    <w:lsdException w:name="Default Paragraph Font" w:uiPriority="1" w:unhideWhenUsed="1"/>
    <w:lsdException w:name="Subtitle" w:qFormat="1"/>
    <w:lsdException w:name="Hyperlink" w:uiPriority="99"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Code" w:uiPriority="99" w:qFormat="1"/>
    <w:lsdException w:name="HTML Preformatted" w:uiPriority="99"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qFormat/>
    <w:pPr>
      <w:keepNext/>
      <w:keepLines/>
      <w:spacing w:before="340" w:after="330" w:line="576" w:lineRule="auto"/>
      <w:outlineLvl w:val="0"/>
    </w:pPr>
    <w:rPr>
      <w:b/>
      <w:kern w:val="44"/>
      <w:sz w:val="44"/>
    </w:rPr>
  </w:style>
  <w:style w:type="paragraph" w:styleId="2">
    <w:name w:val="heading 2"/>
    <w:basedOn w:val="a"/>
    <w:next w:val="a"/>
    <w:link w:val="20"/>
    <w:unhideWhenUsed/>
    <w:qFormat/>
    <w:pPr>
      <w:keepNext/>
      <w:keepLines/>
      <w:spacing w:before="260" w:after="260" w:line="413" w:lineRule="auto"/>
      <w:outlineLvl w:val="1"/>
    </w:pPr>
    <w:rPr>
      <w:rFonts w:ascii="DejaVu Sans" w:eastAsia="方正黑体_GBK" w:hAnsi="DejaVu Sans"/>
      <w:b/>
      <w:sz w:val="32"/>
    </w:rPr>
  </w:style>
  <w:style w:type="paragraph" w:styleId="3">
    <w:name w:val="heading 3"/>
    <w:basedOn w:val="a"/>
    <w:next w:val="a"/>
    <w:link w:val="30"/>
    <w:unhideWhenUsed/>
    <w:qFormat/>
    <w:pPr>
      <w:keepNext/>
      <w:keepLines/>
      <w:spacing w:before="260" w:after="260" w:line="413" w:lineRule="auto"/>
      <w:outlineLvl w:val="2"/>
    </w:pPr>
    <w:rPr>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uiPriority w:val="39"/>
    <w:qFormat/>
    <w:pPr>
      <w:ind w:leftChars="1200" w:left="2520"/>
    </w:pPr>
  </w:style>
  <w:style w:type="paragraph" w:styleId="TOC5">
    <w:name w:val="toc 5"/>
    <w:basedOn w:val="a"/>
    <w:next w:val="a"/>
    <w:uiPriority w:val="39"/>
    <w:pPr>
      <w:ind w:leftChars="800" w:left="1680"/>
    </w:pPr>
  </w:style>
  <w:style w:type="paragraph" w:styleId="TOC3">
    <w:name w:val="toc 3"/>
    <w:basedOn w:val="a"/>
    <w:next w:val="a"/>
    <w:uiPriority w:val="39"/>
    <w:qFormat/>
    <w:pPr>
      <w:ind w:leftChars="400" w:left="840"/>
    </w:pPr>
  </w:style>
  <w:style w:type="paragraph" w:styleId="TOC8">
    <w:name w:val="toc 8"/>
    <w:basedOn w:val="a"/>
    <w:next w:val="a"/>
    <w:uiPriority w:val="39"/>
    <w:qFormat/>
    <w:pPr>
      <w:ind w:leftChars="1400" w:left="2940"/>
    </w:pPr>
  </w:style>
  <w:style w:type="paragraph" w:styleId="a3">
    <w:name w:val="footer"/>
    <w:basedOn w:val="a"/>
    <w:qFormat/>
    <w:pPr>
      <w:tabs>
        <w:tab w:val="center" w:pos="4153"/>
        <w:tab w:val="right" w:pos="8306"/>
      </w:tabs>
      <w:snapToGrid w:val="0"/>
      <w:jc w:val="left"/>
    </w:pPr>
    <w:rPr>
      <w:rFonts w:ascii="Times New Roman" w:eastAsia="宋体" w:hAnsi="Times New Roman" w:cs="Times New Roman"/>
      <w:sz w:val="18"/>
      <w:szCs w:val="20"/>
      <w:lang w:bidi="zh-CN"/>
    </w:rPr>
  </w:style>
  <w:style w:type="paragraph" w:styleId="a4">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pPr>
    <w:rPr>
      <w:rFonts w:ascii="Times New Roman" w:eastAsia="宋体" w:hAnsi="Times New Roman" w:cs="Times New Roman"/>
      <w:sz w:val="18"/>
      <w:szCs w:val="20"/>
      <w:lang w:bidi="zh-CN"/>
    </w:rPr>
  </w:style>
  <w:style w:type="paragraph" w:styleId="TOC1">
    <w:name w:val="toc 1"/>
    <w:basedOn w:val="a"/>
    <w:next w:val="a"/>
    <w:uiPriority w:val="39"/>
    <w:qFormat/>
  </w:style>
  <w:style w:type="paragraph" w:styleId="TOC4">
    <w:name w:val="toc 4"/>
    <w:basedOn w:val="a"/>
    <w:next w:val="a"/>
    <w:uiPriority w:val="39"/>
    <w:qFormat/>
    <w:pPr>
      <w:ind w:leftChars="600" w:left="1260"/>
    </w:pPr>
  </w:style>
  <w:style w:type="paragraph" w:styleId="TOC6">
    <w:name w:val="toc 6"/>
    <w:basedOn w:val="a"/>
    <w:next w:val="a"/>
    <w:uiPriority w:val="39"/>
    <w:pPr>
      <w:ind w:leftChars="1000" w:left="2100"/>
    </w:pPr>
  </w:style>
  <w:style w:type="paragraph" w:styleId="TOC2">
    <w:name w:val="toc 2"/>
    <w:basedOn w:val="a"/>
    <w:next w:val="a"/>
    <w:uiPriority w:val="39"/>
    <w:qFormat/>
    <w:pPr>
      <w:ind w:leftChars="200" w:left="420"/>
    </w:pPr>
  </w:style>
  <w:style w:type="paragraph" w:styleId="TOC9">
    <w:name w:val="toc 9"/>
    <w:basedOn w:val="a"/>
    <w:next w:val="a"/>
    <w:uiPriority w:val="39"/>
    <w:qFormat/>
    <w:pPr>
      <w:ind w:leftChars="1600" w:left="3360"/>
    </w:pPr>
  </w:style>
  <w:style w:type="paragraph" w:styleId="HTML">
    <w:name w:val="HTML Preformatted"/>
    <w:basedOn w:val="a"/>
    <w:link w:val="HTML0"/>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Times New Roman" w:hint="eastAsia"/>
      <w:kern w:val="0"/>
      <w:sz w:val="24"/>
    </w:rPr>
  </w:style>
  <w:style w:type="paragraph" w:styleId="a5">
    <w:name w:val="Normal (Web)"/>
    <w:basedOn w:val="a"/>
    <w:uiPriority w:val="99"/>
    <w:qFormat/>
    <w:pPr>
      <w:spacing w:beforeAutospacing="1" w:afterAutospacing="1"/>
      <w:jc w:val="left"/>
    </w:pPr>
    <w:rPr>
      <w:rFonts w:cs="Times New Roman"/>
      <w:kern w:val="0"/>
      <w:sz w:val="24"/>
    </w:rPr>
  </w:style>
  <w:style w:type="character" w:styleId="a6">
    <w:name w:val="Strong"/>
    <w:basedOn w:val="a0"/>
    <w:uiPriority w:val="22"/>
    <w:qFormat/>
    <w:rPr>
      <w:b/>
    </w:rPr>
  </w:style>
  <w:style w:type="character" w:styleId="a7">
    <w:name w:val="FollowedHyperlink"/>
    <w:basedOn w:val="a0"/>
    <w:qFormat/>
    <w:rPr>
      <w:color w:val="800080"/>
      <w:u w:val="single"/>
    </w:rPr>
  </w:style>
  <w:style w:type="character" w:styleId="a8">
    <w:name w:val="Hyperlink"/>
    <w:basedOn w:val="a0"/>
    <w:uiPriority w:val="99"/>
    <w:qFormat/>
    <w:rPr>
      <w:color w:val="0000FF"/>
      <w:u w:val="single"/>
    </w:rPr>
  </w:style>
  <w:style w:type="character" w:styleId="HTML1">
    <w:name w:val="HTML Code"/>
    <w:basedOn w:val="a0"/>
    <w:uiPriority w:val="99"/>
    <w:qFormat/>
    <w:rPr>
      <w:rFonts w:ascii="DejaVu Sans" w:hAnsi="DejaVu Sans"/>
      <w:sz w:val="20"/>
    </w:rPr>
  </w:style>
  <w:style w:type="character" w:customStyle="1" w:styleId="20">
    <w:name w:val="标题 2 字符"/>
    <w:link w:val="2"/>
    <w:qFormat/>
    <w:rPr>
      <w:rFonts w:ascii="DejaVu Sans" w:eastAsia="方正黑体_GBK" w:hAnsi="DejaVu Sans"/>
      <w:b/>
      <w:sz w:val="32"/>
    </w:rPr>
  </w:style>
  <w:style w:type="character" w:customStyle="1" w:styleId="30">
    <w:name w:val="标题 3 字符"/>
    <w:link w:val="3"/>
    <w:qFormat/>
    <w:rPr>
      <w:b/>
      <w:sz w:val="32"/>
    </w:rPr>
  </w:style>
  <w:style w:type="character" w:customStyle="1" w:styleId="10">
    <w:name w:val="未处理的提及1"/>
    <w:basedOn w:val="a0"/>
    <w:uiPriority w:val="99"/>
    <w:unhideWhenUsed/>
    <w:qFormat/>
    <w:rPr>
      <w:color w:val="605E5C"/>
      <w:shd w:val="clear" w:color="auto" w:fill="E1DFDD"/>
    </w:rPr>
  </w:style>
  <w:style w:type="paragraph" w:styleId="a9">
    <w:name w:val="List Paragraph"/>
    <w:basedOn w:val="a"/>
    <w:uiPriority w:val="99"/>
    <w:rsid w:val="0013019F"/>
    <w:pPr>
      <w:ind w:firstLineChars="200" w:firstLine="420"/>
    </w:pPr>
  </w:style>
  <w:style w:type="character" w:styleId="aa">
    <w:name w:val="Unresolved Mention"/>
    <w:basedOn w:val="a0"/>
    <w:uiPriority w:val="99"/>
    <w:semiHidden/>
    <w:unhideWhenUsed/>
    <w:rsid w:val="00C773B2"/>
    <w:rPr>
      <w:color w:val="605E5C"/>
      <w:shd w:val="clear" w:color="auto" w:fill="E1DFDD"/>
    </w:rPr>
  </w:style>
  <w:style w:type="paragraph" w:styleId="ab">
    <w:name w:val="caption"/>
    <w:basedOn w:val="a"/>
    <w:next w:val="a"/>
    <w:unhideWhenUsed/>
    <w:qFormat/>
    <w:rsid w:val="003E65C1"/>
    <w:rPr>
      <w:rFonts w:asciiTheme="majorHAnsi" w:eastAsia="黑体" w:hAnsiTheme="majorHAnsi" w:cstheme="majorBidi"/>
      <w:sz w:val="20"/>
      <w:szCs w:val="20"/>
    </w:rPr>
  </w:style>
  <w:style w:type="character" w:customStyle="1" w:styleId="HTML0">
    <w:name w:val="HTML 预设格式 字符"/>
    <w:basedOn w:val="a0"/>
    <w:link w:val="HTML"/>
    <w:uiPriority w:val="99"/>
    <w:rsid w:val="00C26488"/>
    <w:rPr>
      <w:rFonts w:ascii="宋体" w:hAnsi="宋体"/>
      <w:sz w:val="24"/>
      <w:szCs w:val="24"/>
    </w:rPr>
  </w:style>
  <w:style w:type="character" w:customStyle="1" w:styleId="hljs-regexp">
    <w:name w:val="hljs-regexp"/>
    <w:basedOn w:val="a0"/>
    <w:rsid w:val="00C26488"/>
  </w:style>
  <w:style w:type="character" w:customStyle="1" w:styleId="hljs-keyword">
    <w:name w:val="hljs-keyword"/>
    <w:basedOn w:val="a0"/>
    <w:rsid w:val="00C26488"/>
  </w:style>
  <w:style w:type="character" w:customStyle="1" w:styleId="hljs-number">
    <w:name w:val="hljs-number"/>
    <w:basedOn w:val="a0"/>
    <w:rsid w:val="00DD4952"/>
  </w:style>
  <w:style w:type="character" w:customStyle="1" w:styleId="name">
    <w:name w:val="name"/>
    <w:basedOn w:val="a0"/>
    <w:rsid w:val="0009739C"/>
  </w:style>
  <w:style w:type="character" w:customStyle="1" w:styleId="hljs-comment">
    <w:name w:val="hljs-comment"/>
    <w:basedOn w:val="a0"/>
    <w:rsid w:val="00A109C1"/>
  </w:style>
  <w:style w:type="character" w:customStyle="1" w:styleId="hljs-variable">
    <w:name w:val="hljs-variable"/>
    <w:basedOn w:val="a0"/>
    <w:rsid w:val="00E81F7D"/>
  </w:style>
  <w:style w:type="character" w:styleId="ac">
    <w:name w:val="Emphasis"/>
    <w:basedOn w:val="a0"/>
    <w:uiPriority w:val="20"/>
    <w:qFormat/>
    <w:rsid w:val="00A83BF2"/>
    <w:rPr>
      <w:i/>
      <w:iCs/>
    </w:rPr>
  </w:style>
  <w:style w:type="character" w:customStyle="1" w:styleId="c1">
    <w:name w:val="c1"/>
    <w:basedOn w:val="a0"/>
    <w:rsid w:val="00DA6103"/>
  </w:style>
  <w:style w:type="character" w:customStyle="1" w:styleId="hljs-selector-tag">
    <w:name w:val="hljs-selector-tag"/>
    <w:basedOn w:val="a0"/>
    <w:rsid w:val="00633795"/>
  </w:style>
  <w:style w:type="character" w:customStyle="1" w:styleId="hljs-selector-class">
    <w:name w:val="hljs-selector-class"/>
    <w:basedOn w:val="a0"/>
    <w:rsid w:val="00633795"/>
  </w:style>
  <w:style w:type="paragraph" w:customStyle="1" w:styleId="p0">
    <w:name w:val="p0"/>
    <w:basedOn w:val="a"/>
    <w:rsid w:val="00C23CFB"/>
    <w:pPr>
      <w:widowControl/>
      <w:spacing w:before="100" w:beforeAutospacing="1" w:after="100" w:afterAutospacing="1"/>
      <w:jc w:val="left"/>
    </w:pPr>
    <w:rPr>
      <w:rFonts w:ascii="宋体" w:eastAsia="宋体" w:hAnsi="宋体" w:cs="宋体"/>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12715">
      <w:bodyDiv w:val="1"/>
      <w:marLeft w:val="0"/>
      <w:marRight w:val="0"/>
      <w:marTop w:val="0"/>
      <w:marBottom w:val="0"/>
      <w:divBdr>
        <w:top w:val="none" w:sz="0" w:space="0" w:color="auto"/>
        <w:left w:val="none" w:sz="0" w:space="0" w:color="auto"/>
        <w:bottom w:val="none" w:sz="0" w:space="0" w:color="auto"/>
        <w:right w:val="none" w:sz="0" w:space="0" w:color="auto"/>
      </w:divBdr>
    </w:div>
    <w:div w:id="20664674">
      <w:bodyDiv w:val="1"/>
      <w:marLeft w:val="0"/>
      <w:marRight w:val="0"/>
      <w:marTop w:val="0"/>
      <w:marBottom w:val="0"/>
      <w:divBdr>
        <w:top w:val="none" w:sz="0" w:space="0" w:color="auto"/>
        <w:left w:val="none" w:sz="0" w:space="0" w:color="auto"/>
        <w:bottom w:val="none" w:sz="0" w:space="0" w:color="auto"/>
        <w:right w:val="none" w:sz="0" w:space="0" w:color="auto"/>
      </w:divBdr>
    </w:div>
    <w:div w:id="34814548">
      <w:bodyDiv w:val="1"/>
      <w:marLeft w:val="0"/>
      <w:marRight w:val="0"/>
      <w:marTop w:val="0"/>
      <w:marBottom w:val="0"/>
      <w:divBdr>
        <w:top w:val="none" w:sz="0" w:space="0" w:color="auto"/>
        <w:left w:val="none" w:sz="0" w:space="0" w:color="auto"/>
        <w:bottom w:val="none" w:sz="0" w:space="0" w:color="auto"/>
        <w:right w:val="none" w:sz="0" w:space="0" w:color="auto"/>
      </w:divBdr>
      <w:divsChild>
        <w:div w:id="1516647100">
          <w:marLeft w:val="0"/>
          <w:marRight w:val="0"/>
          <w:marTop w:val="0"/>
          <w:marBottom w:val="0"/>
          <w:divBdr>
            <w:top w:val="none" w:sz="0" w:space="0" w:color="auto"/>
            <w:left w:val="none" w:sz="0" w:space="0" w:color="auto"/>
            <w:bottom w:val="none" w:sz="0" w:space="0" w:color="auto"/>
            <w:right w:val="none" w:sz="0" w:space="0" w:color="auto"/>
          </w:divBdr>
          <w:divsChild>
            <w:div w:id="1693459204">
              <w:marLeft w:val="0"/>
              <w:marRight w:val="0"/>
              <w:marTop w:val="0"/>
              <w:marBottom w:val="0"/>
              <w:divBdr>
                <w:top w:val="none" w:sz="0" w:space="0" w:color="auto"/>
                <w:left w:val="none" w:sz="0" w:space="0" w:color="auto"/>
                <w:bottom w:val="none" w:sz="0" w:space="0" w:color="auto"/>
                <w:right w:val="none" w:sz="0" w:space="0" w:color="auto"/>
              </w:divBdr>
            </w:div>
          </w:divsChild>
        </w:div>
        <w:div w:id="892231610">
          <w:marLeft w:val="0"/>
          <w:marRight w:val="0"/>
          <w:marTop w:val="0"/>
          <w:marBottom w:val="0"/>
          <w:divBdr>
            <w:top w:val="none" w:sz="0" w:space="0" w:color="auto"/>
            <w:left w:val="none" w:sz="0" w:space="0" w:color="auto"/>
            <w:bottom w:val="none" w:sz="0" w:space="0" w:color="auto"/>
            <w:right w:val="none" w:sz="0" w:space="0" w:color="auto"/>
          </w:divBdr>
          <w:divsChild>
            <w:div w:id="68559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29227">
      <w:bodyDiv w:val="1"/>
      <w:marLeft w:val="0"/>
      <w:marRight w:val="0"/>
      <w:marTop w:val="0"/>
      <w:marBottom w:val="0"/>
      <w:divBdr>
        <w:top w:val="none" w:sz="0" w:space="0" w:color="auto"/>
        <w:left w:val="none" w:sz="0" w:space="0" w:color="auto"/>
        <w:bottom w:val="none" w:sz="0" w:space="0" w:color="auto"/>
        <w:right w:val="none" w:sz="0" w:space="0" w:color="auto"/>
      </w:divBdr>
    </w:div>
    <w:div w:id="87427885">
      <w:bodyDiv w:val="1"/>
      <w:marLeft w:val="0"/>
      <w:marRight w:val="0"/>
      <w:marTop w:val="0"/>
      <w:marBottom w:val="0"/>
      <w:divBdr>
        <w:top w:val="none" w:sz="0" w:space="0" w:color="auto"/>
        <w:left w:val="none" w:sz="0" w:space="0" w:color="auto"/>
        <w:bottom w:val="none" w:sz="0" w:space="0" w:color="auto"/>
        <w:right w:val="none" w:sz="0" w:space="0" w:color="auto"/>
      </w:divBdr>
    </w:div>
    <w:div w:id="93093806">
      <w:bodyDiv w:val="1"/>
      <w:marLeft w:val="0"/>
      <w:marRight w:val="0"/>
      <w:marTop w:val="0"/>
      <w:marBottom w:val="0"/>
      <w:divBdr>
        <w:top w:val="none" w:sz="0" w:space="0" w:color="auto"/>
        <w:left w:val="none" w:sz="0" w:space="0" w:color="auto"/>
        <w:bottom w:val="none" w:sz="0" w:space="0" w:color="auto"/>
        <w:right w:val="none" w:sz="0" w:space="0" w:color="auto"/>
      </w:divBdr>
    </w:div>
    <w:div w:id="110172061">
      <w:bodyDiv w:val="1"/>
      <w:marLeft w:val="0"/>
      <w:marRight w:val="0"/>
      <w:marTop w:val="0"/>
      <w:marBottom w:val="0"/>
      <w:divBdr>
        <w:top w:val="none" w:sz="0" w:space="0" w:color="auto"/>
        <w:left w:val="none" w:sz="0" w:space="0" w:color="auto"/>
        <w:bottom w:val="none" w:sz="0" w:space="0" w:color="auto"/>
        <w:right w:val="none" w:sz="0" w:space="0" w:color="auto"/>
      </w:divBdr>
    </w:div>
    <w:div w:id="158734921">
      <w:bodyDiv w:val="1"/>
      <w:marLeft w:val="0"/>
      <w:marRight w:val="0"/>
      <w:marTop w:val="0"/>
      <w:marBottom w:val="0"/>
      <w:divBdr>
        <w:top w:val="none" w:sz="0" w:space="0" w:color="auto"/>
        <w:left w:val="none" w:sz="0" w:space="0" w:color="auto"/>
        <w:bottom w:val="none" w:sz="0" w:space="0" w:color="auto"/>
        <w:right w:val="none" w:sz="0" w:space="0" w:color="auto"/>
      </w:divBdr>
    </w:div>
    <w:div w:id="192351130">
      <w:bodyDiv w:val="1"/>
      <w:marLeft w:val="0"/>
      <w:marRight w:val="0"/>
      <w:marTop w:val="0"/>
      <w:marBottom w:val="0"/>
      <w:divBdr>
        <w:top w:val="none" w:sz="0" w:space="0" w:color="auto"/>
        <w:left w:val="none" w:sz="0" w:space="0" w:color="auto"/>
        <w:bottom w:val="none" w:sz="0" w:space="0" w:color="auto"/>
        <w:right w:val="none" w:sz="0" w:space="0" w:color="auto"/>
      </w:divBdr>
    </w:div>
    <w:div w:id="204761057">
      <w:bodyDiv w:val="1"/>
      <w:marLeft w:val="0"/>
      <w:marRight w:val="0"/>
      <w:marTop w:val="0"/>
      <w:marBottom w:val="0"/>
      <w:divBdr>
        <w:top w:val="none" w:sz="0" w:space="0" w:color="auto"/>
        <w:left w:val="none" w:sz="0" w:space="0" w:color="auto"/>
        <w:bottom w:val="none" w:sz="0" w:space="0" w:color="auto"/>
        <w:right w:val="none" w:sz="0" w:space="0" w:color="auto"/>
      </w:divBdr>
    </w:div>
    <w:div w:id="297302791">
      <w:bodyDiv w:val="1"/>
      <w:marLeft w:val="0"/>
      <w:marRight w:val="0"/>
      <w:marTop w:val="0"/>
      <w:marBottom w:val="0"/>
      <w:divBdr>
        <w:top w:val="none" w:sz="0" w:space="0" w:color="auto"/>
        <w:left w:val="none" w:sz="0" w:space="0" w:color="auto"/>
        <w:bottom w:val="none" w:sz="0" w:space="0" w:color="auto"/>
        <w:right w:val="none" w:sz="0" w:space="0" w:color="auto"/>
      </w:divBdr>
    </w:div>
    <w:div w:id="373041937">
      <w:bodyDiv w:val="1"/>
      <w:marLeft w:val="0"/>
      <w:marRight w:val="0"/>
      <w:marTop w:val="0"/>
      <w:marBottom w:val="0"/>
      <w:divBdr>
        <w:top w:val="none" w:sz="0" w:space="0" w:color="auto"/>
        <w:left w:val="none" w:sz="0" w:space="0" w:color="auto"/>
        <w:bottom w:val="none" w:sz="0" w:space="0" w:color="auto"/>
        <w:right w:val="none" w:sz="0" w:space="0" w:color="auto"/>
      </w:divBdr>
    </w:div>
    <w:div w:id="375394500">
      <w:bodyDiv w:val="1"/>
      <w:marLeft w:val="0"/>
      <w:marRight w:val="0"/>
      <w:marTop w:val="0"/>
      <w:marBottom w:val="0"/>
      <w:divBdr>
        <w:top w:val="none" w:sz="0" w:space="0" w:color="auto"/>
        <w:left w:val="none" w:sz="0" w:space="0" w:color="auto"/>
        <w:bottom w:val="none" w:sz="0" w:space="0" w:color="auto"/>
        <w:right w:val="none" w:sz="0" w:space="0" w:color="auto"/>
      </w:divBdr>
    </w:div>
    <w:div w:id="472598546">
      <w:bodyDiv w:val="1"/>
      <w:marLeft w:val="0"/>
      <w:marRight w:val="0"/>
      <w:marTop w:val="0"/>
      <w:marBottom w:val="0"/>
      <w:divBdr>
        <w:top w:val="none" w:sz="0" w:space="0" w:color="auto"/>
        <w:left w:val="none" w:sz="0" w:space="0" w:color="auto"/>
        <w:bottom w:val="none" w:sz="0" w:space="0" w:color="auto"/>
        <w:right w:val="none" w:sz="0" w:space="0" w:color="auto"/>
      </w:divBdr>
    </w:div>
    <w:div w:id="521556341">
      <w:bodyDiv w:val="1"/>
      <w:marLeft w:val="0"/>
      <w:marRight w:val="0"/>
      <w:marTop w:val="0"/>
      <w:marBottom w:val="0"/>
      <w:divBdr>
        <w:top w:val="none" w:sz="0" w:space="0" w:color="auto"/>
        <w:left w:val="none" w:sz="0" w:space="0" w:color="auto"/>
        <w:bottom w:val="none" w:sz="0" w:space="0" w:color="auto"/>
        <w:right w:val="none" w:sz="0" w:space="0" w:color="auto"/>
      </w:divBdr>
    </w:div>
    <w:div w:id="615455119">
      <w:bodyDiv w:val="1"/>
      <w:marLeft w:val="0"/>
      <w:marRight w:val="0"/>
      <w:marTop w:val="0"/>
      <w:marBottom w:val="0"/>
      <w:divBdr>
        <w:top w:val="none" w:sz="0" w:space="0" w:color="auto"/>
        <w:left w:val="none" w:sz="0" w:space="0" w:color="auto"/>
        <w:bottom w:val="none" w:sz="0" w:space="0" w:color="auto"/>
        <w:right w:val="none" w:sz="0" w:space="0" w:color="auto"/>
      </w:divBdr>
    </w:div>
    <w:div w:id="634915683">
      <w:bodyDiv w:val="1"/>
      <w:marLeft w:val="0"/>
      <w:marRight w:val="0"/>
      <w:marTop w:val="0"/>
      <w:marBottom w:val="0"/>
      <w:divBdr>
        <w:top w:val="none" w:sz="0" w:space="0" w:color="auto"/>
        <w:left w:val="none" w:sz="0" w:space="0" w:color="auto"/>
        <w:bottom w:val="none" w:sz="0" w:space="0" w:color="auto"/>
        <w:right w:val="none" w:sz="0" w:space="0" w:color="auto"/>
      </w:divBdr>
    </w:div>
    <w:div w:id="679434565">
      <w:bodyDiv w:val="1"/>
      <w:marLeft w:val="0"/>
      <w:marRight w:val="0"/>
      <w:marTop w:val="0"/>
      <w:marBottom w:val="0"/>
      <w:divBdr>
        <w:top w:val="none" w:sz="0" w:space="0" w:color="auto"/>
        <w:left w:val="none" w:sz="0" w:space="0" w:color="auto"/>
        <w:bottom w:val="none" w:sz="0" w:space="0" w:color="auto"/>
        <w:right w:val="none" w:sz="0" w:space="0" w:color="auto"/>
      </w:divBdr>
    </w:div>
    <w:div w:id="701516509">
      <w:bodyDiv w:val="1"/>
      <w:marLeft w:val="0"/>
      <w:marRight w:val="0"/>
      <w:marTop w:val="0"/>
      <w:marBottom w:val="0"/>
      <w:divBdr>
        <w:top w:val="none" w:sz="0" w:space="0" w:color="auto"/>
        <w:left w:val="none" w:sz="0" w:space="0" w:color="auto"/>
        <w:bottom w:val="none" w:sz="0" w:space="0" w:color="auto"/>
        <w:right w:val="none" w:sz="0" w:space="0" w:color="auto"/>
      </w:divBdr>
    </w:div>
    <w:div w:id="728766664">
      <w:bodyDiv w:val="1"/>
      <w:marLeft w:val="0"/>
      <w:marRight w:val="0"/>
      <w:marTop w:val="0"/>
      <w:marBottom w:val="0"/>
      <w:divBdr>
        <w:top w:val="none" w:sz="0" w:space="0" w:color="auto"/>
        <w:left w:val="none" w:sz="0" w:space="0" w:color="auto"/>
        <w:bottom w:val="none" w:sz="0" w:space="0" w:color="auto"/>
        <w:right w:val="none" w:sz="0" w:space="0" w:color="auto"/>
      </w:divBdr>
    </w:div>
    <w:div w:id="848327769">
      <w:bodyDiv w:val="1"/>
      <w:marLeft w:val="0"/>
      <w:marRight w:val="0"/>
      <w:marTop w:val="0"/>
      <w:marBottom w:val="0"/>
      <w:divBdr>
        <w:top w:val="none" w:sz="0" w:space="0" w:color="auto"/>
        <w:left w:val="none" w:sz="0" w:space="0" w:color="auto"/>
        <w:bottom w:val="none" w:sz="0" w:space="0" w:color="auto"/>
        <w:right w:val="none" w:sz="0" w:space="0" w:color="auto"/>
      </w:divBdr>
    </w:div>
    <w:div w:id="849562092">
      <w:bodyDiv w:val="1"/>
      <w:marLeft w:val="0"/>
      <w:marRight w:val="0"/>
      <w:marTop w:val="0"/>
      <w:marBottom w:val="0"/>
      <w:divBdr>
        <w:top w:val="none" w:sz="0" w:space="0" w:color="auto"/>
        <w:left w:val="none" w:sz="0" w:space="0" w:color="auto"/>
        <w:bottom w:val="none" w:sz="0" w:space="0" w:color="auto"/>
        <w:right w:val="none" w:sz="0" w:space="0" w:color="auto"/>
      </w:divBdr>
    </w:div>
    <w:div w:id="878248062">
      <w:bodyDiv w:val="1"/>
      <w:marLeft w:val="0"/>
      <w:marRight w:val="0"/>
      <w:marTop w:val="0"/>
      <w:marBottom w:val="0"/>
      <w:divBdr>
        <w:top w:val="none" w:sz="0" w:space="0" w:color="auto"/>
        <w:left w:val="none" w:sz="0" w:space="0" w:color="auto"/>
        <w:bottom w:val="none" w:sz="0" w:space="0" w:color="auto"/>
        <w:right w:val="none" w:sz="0" w:space="0" w:color="auto"/>
      </w:divBdr>
    </w:div>
    <w:div w:id="918635610">
      <w:bodyDiv w:val="1"/>
      <w:marLeft w:val="0"/>
      <w:marRight w:val="0"/>
      <w:marTop w:val="0"/>
      <w:marBottom w:val="0"/>
      <w:divBdr>
        <w:top w:val="none" w:sz="0" w:space="0" w:color="auto"/>
        <w:left w:val="none" w:sz="0" w:space="0" w:color="auto"/>
        <w:bottom w:val="none" w:sz="0" w:space="0" w:color="auto"/>
        <w:right w:val="none" w:sz="0" w:space="0" w:color="auto"/>
      </w:divBdr>
    </w:div>
    <w:div w:id="955404636">
      <w:bodyDiv w:val="1"/>
      <w:marLeft w:val="0"/>
      <w:marRight w:val="0"/>
      <w:marTop w:val="0"/>
      <w:marBottom w:val="0"/>
      <w:divBdr>
        <w:top w:val="none" w:sz="0" w:space="0" w:color="auto"/>
        <w:left w:val="none" w:sz="0" w:space="0" w:color="auto"/>
        <w:bottom w:val="none" w:sz="0" w:space="0" w:color="auto"/>
        <w:right w:val="none" w:sz="0" w:space="0" w:color="auto"/>
      </w:divBdr>
    </w:div>
    <w:div w:id="966357547">
      <w:bodyDiv w:val="1"/>
      <w:marLeft w:val="0"/>
      <w:marRight w:val="0"/>
      <w:marTop w:val="0"/>
      <w:marBottom w:val="0"/>
      <w:divBdr>
        <w:top w:val="none" w:sz="0" w:space="0" w:color="auto"/>
        <w:left w:val="none" w:sz="0" w:space="0" w:color="auto"/>
        <w:bottom w:val="none" w:sz="0" w:space="0" w:color="auto"/>
        <w:right w:val="none" w:sz="0" w:space="0" w:color="auto"/>
      </w:divBdr>
    </w:div>
    <w:div w:id="982925086">
      <w:bodyDiv w:val="1"/>
      <w:marLeft w:val="0"/>
      <w:marRight w:val="0"/>
      <w:marTop w:val="0"/>
      <w:marBottom w:val="0"/>
      <w:divBdr>
        <w:top w:val="none" w:sz="0" w:space="0" w:color="auto"/>
        <w:left w:val="none" w:sz="0" w:space="0" w:color="auto"/>
        <w:bottom w:val="none" w:sz="0" w:space="0" w:color="auto"/>
        <w:right w:val="none" w:sz="0" w:space="0" w:color="auto"/>
      </w:divBdr>
    </w:div>
    <w:div w:id="1042555467">
      <w:bodyDiv w:val="1"/>
      <w:marLeft w:val="0"/>
      <w:marRight w:val="0"/>
      <w:marTop w:val="0"/>
      <w:marBottom w:val="0"/>
      <w:divBdr>
        <w:top w:val="none" w:sz="0" w:space="0" w:color="auto"/>
        <w:left w:val="none" w:sz="0" w:space="0" w:color="auto"/>
        <w:bottom w:val="none" w:sz="0" w:space="0" w:color="auto"/>
        <w:right w:val="none" w:sz="0" w:space="0" w:color="auto"/>
      </w:divBdr>
    </w:div>
    <w:div w:id="1057162471">
      <w:bodyDiv w:val="1"/>
      <w:marLeft w:val="0"/>
      <w:marRight w:val="0"/>
      <w:marTop w:val="0"/>
      <w:marBottom w:val="0"/>
      <w:divBdr>
        <w:top w:val="none" w:sz="0" w:space="0" w:color="auto"/>
        <w:left w:val="none" w:sz="0" w:space="0" w:color="auto"/>
        <w:bottom w:val="none" w:sz="0" w:space="0" w:color="auto"/>
        <w:right w:val="none" w:sz="0" w:space="0" w:color="auto"/>
      </w:divBdr>
    </w:div>
    <w:div w:id="1102145757">
      <w:bodyDiv w:val="1"/>
      <w:marLeft w:val="0"/>
      <w:marRight w:val="0"/>
      <w:marTop w:val="0"/>
      <w:marBottom w:val="0"/>
      <w:divBdr>
        <w:top w:val="none" w:sz="0" w:space="0" w:color="auto"/>
        <w:left w:val="none" w:sz="0" w:space="0" w:color="auto"/>
        <w:bottom w:val="none" w:sz="0" w:space="0" w:color="auto"/>
        <w:right w:val="none" w:sz="0" w:space="0" w:color="auto"/>
      </w:divBdr>
    </w:div>
    <w:div w:id="1179076100">
      <w:bodyDiv w:val="1"/>
      <w:marLeft w:val="0"/>
      <w:marRight w:val="0"/>
      <w:marTop w:val="0"/>
      <w:marBottom w:val="0"/>
      <w:divBdr>
        <w:top w:val="none" w:sz="0" w:space="0" w:color="auto"/>
        <w:left w:val="none" w:sz="0" w:space="0" w:color="auto"/>
        <w:bottom w:val="none" w:sz="0" w:space="0" w:color="auto"/>
        <w:right w:val="none" w:sz="0" w:space="0" w:color="auto"/>
      </w:divBdr>
    </w:div>
    <w:div w:id="1184322321">
      <w:bodyDiv w:val="1"/>
      <w:marLeft w:val="0"/>
      <w:marRight w:val="0"/>
      <w:marTop w:val="0"/>
      <w:marBottom w:val="0"/>
      <w:divBdr>
        <w:top w:val="none" w:sz="0" w:space="0" w:color="auto"/>
        <w:left w:val="none" w:sz="0" w:space="0" w:color="auto"/>
        <w:bottom w:val="none" w:sz="0" w:space="0" w:color="auto"/>
        <w:right w:val="none" w:sz="0" w:space="0" w:color="auto"/>
      </w:divBdr>
    </w:div>
    <w:div w:id="1315521875">
      <w:bodyDiv w:val="1"/>
      <w:marLeft w:val="0"/>
      <w:marRight w:val="0"/>
      <w:marTop w:val="0"/>
      <w:marBottom w:val="0"/>
      <w:divBdr>
        <w:top w:val="none" w:sz="0" w:space="0" w:color="auto"/>
        <w:left w:val="none" w:sz="0" w:space="0" w:color="auto"/>
        <w:bottom w:val="none" w:sz="0" w:space="0" w:color="auto"/>
        <w:right w:val="none" w:sz="0" w:space="0" w:color="auto"/>
      </w:divBdr>
    </w:div>
    <w:div w:id="1319530215">
      <w:bodyDiv w:val="1"/>
      <w:marLeft w:val="0"/>
      <w:marRight w:val="0"/>
      <w:marTop w:val="0"/>
      <w:marBottom w:val="0"/>
      <w:divBdr>
        <w:top w:val="none" w:sz="0" w:space="0" w:color="auto"/>
        <w:left w:val="none" w:sz="0" w:space="0" w:color="auto"/>
        <w:bottom w:val="none" w:sz="0" w:space="0" w:color="auto"/>
        <w:right w:val="none" w:sz="0" w:space="0" w:color="auto"/>
      </w:divBdr>
    </w:div>
    <w:div w:id="1326204777">
      <w:bodyDiv w:val="1"/>
      <w:marLeft w:val="0"/>
      <w:marRight w:val="0"/>
      <w:marTop w:val="0"/>
      <w:marBottom w:val="0"/>
      <w:divBdr>
        <w:top w:val="none" w:sz="0" w:space="0" w:color="auto"/>
        <w:left w:val="none" w:sz="0" w:space="0" w:color="auto"/>
        <w:bottom w:val="none" w:sz="0" w:space="0" w:color="auto"/>
        <w:right w:val="none" w:sz="0" w:space="0" w:color="auto"/>
      </w:divBdr>
      <w:divsChild>
        <w:div w:id="1664433595">
          <w:marLeft w:val="0"/>
          <w:marRight w:val="0"/>
          <w:marTop w:val="0"/>
          <w:marBottom w:val="0"/>
          <w:divBdr>
            <w:top w:val="none" w:sz="0" w:space="0" w:color="auto"/>
            <w:left w:val="none" w:sz="0" w:space="0" w:color="auto"/>
            <w:bottom w:val="none" w:sz="0" w:space="0" w:color="auto"/>
            <w:right w:val="none" w:sz="0" w:space="0" w:color="auto"/>
          </w:divBdr>
          <w:divsChild>
            <w:div w:id="165159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839278">
      <w:bodyDiv w:val="1"/>
      <w:marLeft w:val="0"/>
      <w:marRight w:val="0"/>
      <w:marTop w:val="0"/>
      <w:marBottom w:val="0"/>
      <w:divBdr>
        <w:top w:val="none" w:sz="0" w:space="0" w:color="auto"/>
        <w:left w:val="none" w:sz="0" w:space="0" w:color="auto"/>
        <w:bottom w:val="none" w:sz="0" w:space="0" w:color="auto"/>
        <w:right w:val="none" w:sz="0" w:space="0" w:color="auto"/>
      </w:divBdr>
    </w:div>
    <w:div w:id="1572352685">
      <w:bodyDiv w:val="1"/>
      <w:marLeft w:val="0"/>
      <w:marRight w:val="0"/>
      <w:marTop w:val="0"/>
      <w:marBottom w:val="0"/>
      <w:divBdr>
        <w:top w:val="none" w:sz="0" w:space="0" w:color="auto"/>
        <w:left w:val="none" w:sz="0" w:space="0" w:color="auto"/>
        <w:bottom w:val="none" w:sz="0" w:space="0" w:color="auto"/>
        <w:right w:val="none" w:sz="0" w:space="0" w:color="auto"/>
      </w:divBdr>
    </w:div>
    <w:div w:id="1597667903">
      <w:bodyDiv w:val="1"/>
      <w:marLeft w:val="0"/>
      <w:marRight w:val="0"/>
      <w:marTop w:val="0"/>
      <w:marBottom w:val="0"/>
      <w:divBdr>
        <w:top w:val="none" w:sz="0" w:space="0" w:color="auto"/>
        <w:left w:val="none" w:sz="0" w:space="0" w:color="auto"/>
        <w:bottom w:val="none" w:sz="0" w:space="0" w:color="auto"/>
        <w:right w:val="none" w:sz="0" w:space="0" w:color="auto"/>
      </w:divBdr>
      <w:divsChild>
        <w:div w:id="89158901">
          <w:marLeft w:val="0"/>
          <w:marRight w:val="0"/>
          <w:marTop w:val="0"/>
          <w:marBottom w:val="0"/>
          <w:divBdr>
            <w:top w:val="none" w:sz="0" w:space="0" w:color="auto"/>
            <w:left w:val="none" w:sz="0" w:space="0" w:color="auto"/>
            <w:bottom w:val="none" w:sz="0" w:space="0" w:color="auto"/>
            <w:right w:val="none" w:sz="0" w:space="0" w:color="auto"/>
          </w:divBdr>
          <w:divsChild>
            <w:div w:id="359161963">
              <w:marLeft w:val="0"/>
              <w:marRight w:val="0"/>
              <w:marTop w:val="0"/>
              <w:marBottom w:val="0"/>
              <w:divBdr>
                <w:top w:val="none" w:sz="0" w:space="0" w:color="auto"/>
                <w:left w:val="none" w:sz="0" w:space="0" w:color="auto"/>
                <w:bottom w:val="none" w:sz="0" w:space="0" w:color="auto"/>
                <w:right w:val="none" w:sz="0" w:space="0" w:color="auto"/>
              </w:divBdr>
              <w:divsChild>
                <w:div w:id="275408561">
                  <w:marLeft w:val="0"/>
                  <w:marRight w:val="0"/>
                  <w:marTop w:val="0"/>
                  <w:marBottom w:val="0"/>
                  <w:divBdr>
                    <w:top w:val="none" w:sz="0" w:space="0" w:color="auto"/>
                    <w:left w:val="none" w:sz="0" w:space="0" w:color="auto"/>
                    <w:bottom w:val="none" w:sz="0" w:space="0" w:color="auto"/>
                    <w:right w:val="none" w:sz="0" w:space="0" w:color="auto"/>
                  </w:divBdr>
                </w:div>
                <w:div w:id="103908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836075">
          <w:marLeft w:val="0"/>
          <w:marRight w:val="0"/>
          <w:marTop w:val="0"/>
          <w:marBottom w:val="0"/>
          <w:divBdr>
            <w:top w:val="none" w:sz="0" w:space="0" w:color="auto"/>
            <w:left w:val="none" w:sz="0" w:space="0" w:color="auto"/>
            <w:bottom w:val="none" w:sz="0" w:space="0" w:color="auto"/>
            <w:right w:val="none" w:sz="0" w:space="0" w:color="auto"/>
          </w:divBdr>
          <w:divsChild>
            <w:div w:id="907880684">
              <w:marLeft w:val="0"/>
              <w:marRight w:val="0"/>
              <w:marTop w:val="0"/>
              <w:marBottom w:val="0"/>
              <w:divBdr>
                <w:top w:val="none" w:sz="0" w:space="0" w:color="auto"/>
                <w:left w:val="none" w:sz="0" w:space="0" w:color="auto"/>
                <w:bottom w:val="none" w:sz="0" w:space="0" w:color="auto"/>
                <w:right w:val="none" w:sz="0" w:space="0" w:color="auto"/>
              </w:divBdr>
              <w:divsChild>
                <w:div w:id="1751921178">
                  <w:marLeft w:val="0"/>
                  <w:marRight w:val="0"/>
                  <w:marTop w:val="0"/>
                  <w:marBottom w:val="0"/>
                  <w:divBdr>
                    <w:top w:val="none" w:sz="0" w:space="0" w:color="auto"/>
                    <w:left w:val="none" w:sz="0" w:space="0" w:color="auto"/>
                    <w:bottom w:val="none" w:sz="0" w:space="0" w:color="auto"/>
                    <w:right w:val="none" w:sz="0" w:space="0" w:color="auto"/>
                  </w:divBdr>
                  <w:divsChild>
                    <w:div w:id="7493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1952044">
      <w:bodyDiv w:val="1"/>
      <w:marLeft w:val="0"/>
      <w:marRight w:val="0"/>
      <w:marTop w:val="0"/>
      <w:marBottom w:val="0"/>
      <w:divBdr>
        <w:top w:val="none" w:sz="0" w:space="0" w:color="auto"/>
        <w:left w:val="none" w:sz="0" w:space="0" w:color="auto"/>
        <w:bottom w:val="none" w:sz="0" w:space="0" w:color="auto"/>
        <w:right w:val="none" w:sz="0" w:space="0" w:color="auto"/>
      </w:divBdr>
    </w:div>
    <w:div w:id="1743673913">
      <w:bodyDiv w:val="1"/>
      <w:marLeft w:val="0"/>
      <w:marRight w:val="0"/>
      <w:marTop w:val="0"/>
      <w:marBottom w:val="0"/>
      <w:divBdr>
        <w:top w:val="none" w:sz="0" w:space="0" w:color="auto"/>
        <w:left w:val="none" w:sz="0" w:space="0" w:color="auto"/>
        <w:bottom w:val="none" w:sz="0" w:space="0" w:color="auto"/>
        <w:right w:val="none" w:sz="0" w:space="0" w:color="auto"/>
      </w:divBdr>
    </w:div>
    <w:div w:id="1748068502">
      <w:bodyDiv w:val="1"/>
      <w:marLeft w:val="0"/>
      <w:marRight w:val="0"/>
      <w:marTop w:val="0"/>
      <w:marBottom w:val="0"/>
      <w:divBdr>
        <w:top w:val="none" w:sz="0" w:space="0" w:color="auto"/>
        <w:left w:val="none" w:sz="0" w:space="0" w:color="auto"/>
        <w:bottom w:val="none" w:sz="0" w:space="0" w:color="auto"/>
        <w:right w:val="none" w:sz="0" w:space="0" w:color="auto"/>
      </w:divBdr>
    </w:div>
    <w:div w:id="1752044516">
      <w:bodyDiv w:val="1"/>
      <w:marLeft w:val="0"/>
      <w:marRight w:val="0"/>
      <w:marTop w:val="0"/>
      <w:marBottom w:val="0"/>
      <w:divBdr>
        <w:top w:val="none" w:sz="0" w:space="0" w:color="auto"/>
        <w:left w:val="none" w:sz="0" w:space="0" w:color="auto"/>
        <w:bottom w:val="none" w:sz="0" w:space="0" w:color="auto"/>
        <w:right w:val="none" w:sz="0" w:space="0" w:color="auto"/>
      </w:divBdr>
    </w:div>
    <w:div w:id="1793547995">
      <w:bodyDiv w:val="1"/>
      <w:marLeft w:val="0"/>
      <w:marRight w:val="0"/>
      <w:marTop w:val="0"/>
      <w:marBottom w:val="0"/>
      <w:divBdr>
        <w:top w:val="none" w:sz="0" w:space="0" w:color="auto"/>
        <w:left w:val="none" w:sz="0" w:space="0" w:color="auto"/>
        <w:bottom w:val="none" w:sz="0" w:space="0" w:color="auto"/>
        <w:right w:val="none" w:sz="0" w:space="0" w:color="auto"/>
      </w:divBdr>
    </w:div>
    <w:div w:id="1802840121">
      <w:bodyDiv w:val="1"/>
      <w:marLeft w:val="0"/>
      <w:marRight w:val="0"/>
      <w:marTop w:val="0"/>
      <w:marBottom w:val="0"/>
      <w:divBdr>
        <w:top w:val="none" w:sz="0" w:space="0" w:color="auto"/>
        <w:left w:val="none" w:sz="0" w:space="0" w:color="auto"/>
        <w:bottom w:val="none" w:sz="0" w:space="0" w:color="auto"/>
        <w:right w:val="none" w:sz="0" w:space="0" w:color="auto"/>
      </w:divBdr>
    </w:div>
    <w:div w:id="1887990061">
      <w:bodyDiv w:val="1"/>
      <w:marLeft w:val="0"/>
      <w:marRight w:val="0"/>
      <w:marTop w:val="0"/>
      <w:marBottom w:val="0"/>
      <w:divBdr>
        <w:top w:val="none" w:sz="0" w:space="0" w:color="auto"/>
        <w:left w:val="none" w:sz="0" w:space="0" w:color="auto"/>
        <w:bottom w:val="none" w:sz="0" w:space="0" w:color="auto"/>
        <w:right w:val="none" w:sz="0" w:space="0" w:color="auto"/>
      </w:divBdr>
    </w:div>
    <w:div w:id="1908877495">
      <w:bodyDiv w:val="1"/>
      <w:marLeft w:val="0"/>
      <w:marRight w:val="0"/>
      <w:marTop w:val="0"/>
      <w:marBottom w:val="0"/>
      <w:divBdr>
        <w:top w:val="none" w:sz="0" w:space="0" w:color="auto"/>
        <w:left w:val="none" w:sz="0" w:space="0" w:color="auto"/>
        <w:bottom w:val="none" w:sz="0" w:space="0" w:color="auto"/>
        <w:right w:val="none" w:sz="0" w:space="0" w:color="auto"/>
      </w:divBdr>
    </w:div>
    <w:div w:id="1928297801">
      <w:bodyDiv w:val="1"/>
      <w:marLeft w:val="0"/>
      <w:marRight w:val="0"/>
      <w:marTop w:val="0"/>
      <w:marBottom w:val="0"/>
      <w:divBdr>
        <w:top w:val="none" w:sz="0" w:space="0" w:color="auto"/>
        <w:left w:val="none" w:sz="0" w:space="0" w:color="auto"/>
        <w:bottom w:val="none" w:sz="0" w:space="0" w:color="auto"/>
        <w:right w:val="none" w:sz="0" w:space="0" w:color="auto"/>
      </w:divBdr>
    </w:div>
    <w:div w:id="1980066696">
      <w:bodyDiv w:val="1"/>
      <w:marLeft w:val="0"/>
      <w:marRight w:val="0"/>
      <w:marTop w:val="0"/>
      <w:marBottom w:val="0"/>
      <w:divBdr>
        <w:top w:val="none" w:sz="0" w:space="0" w:color="auto"/>
        <w:left w:val="none" w:sz="0" w:space="0" w:color="auto"/>
        <w:bottom w:val="none" w:sz="0" w:space="0" w:color="auto"/>
        <w:right w:val="none" w:sz="0" w:space="0" w:color="auto"/>
      </w:divBdr>
    </w:div>
    <w:div w:id="2002196847">
      <w:bodyDiv w:val="1"/>
      <w:marLeft w:val="0"/>
      <w:marRight w:val="0"/>
      <w:marTop w:val="0"/>
      <w:marBottom w:val="0"/>
      <w:divBdr>
        <w:top w:val="none" w:sz="0" w:space="0" w:color="auto"/>
        <w:left w:val="none" w:sz="0" w:space="0" w:color="auto"/>
        <w:bottom w:val="none" w:sz="0" w:space="0" w:color="auto"/>
        <w:right w:val="none" w:sz="0" w:space="0" w:color="auto"/>
      </w:divBdr>
    </w:div>
    <w:div w:id="2029209937">
      <w:bodyDiv w:val="1"/>
      <w:marLeft w:val="0"/>
      <w:marRight w:val="0"/>
      <w:marTop w:val="0"/>
      <w:marBottom w:val="0"/>
      <w:divBdr>
        <w:top w:val="none" w:sz="0" w:space="0" w:color="auto"/>
        <w:left w:val="none" w:sz="0" w:space="0" w:color="auto"/>
        <w:bottom w:val="none" w:sz="0" w:space="0" w:color="auto"/>
        <w:right w:val="none" w:sz="0" w:space="0" w:color="auto"/>
      </w:divBdr>
    </w:div>
    <w:div w:id="2091416381">
      <w:bodyDiv w:val="1"/>
      <w:marLeft w:val="0"/>
      <w:marRight w:val="0"/>
      <w:marTop w:val="0"/>
      <w:marBottom w:val="0"/>
      <w:divBdr>
        <w:top w:val="none" w:sz="0" w:space="0" w:color="auto"/>
        <w:left w:val="none" w:sz="0" w:space="0" w:color="auto"/>
        <w:bottom w:val="none" w:sz="0" w:space="0" w:color="auto"/>
        <w:right w:val="none" w:sz="0" w:space="0" w:color="auto"/>
      </w:divBdr>
    </w:div>
    <w:div w:id="21419940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mp3blaster.sourceforge.net/" TargetMode="External"/><Relationship Id="rId21" Type="http://schemas.openxmlformats.org/officeDocument/2006/relationships/hyperlink" Target="https://www.cnblogs.com/softwaretesting/archive/2011/07/12/2104435.html" TargetMode="External"/><Relationship Id="rId42" Type="http://schemas.openxmlformats.org/officeDocument/2006/relationships/hyperlink" Target="https://sourceforge.net/projects/zhcon/files/zhcon/" TargetMode="External"/><Relationship Id="rId63" Type="http://schemas.openxmlformats.org/officeDocument/2006/relationships/hyperlink" Target="https://www.cnblogs.com/pugna/p/4070407.html" TargetMode="External"/><Relationship Id="rId84" Type="http://schemas.openxmlformats.org/officeDocument/2006/relationships/hyperlink" Target="http://blog.csdn.net/u010526125/article/details/72526694" TargetMode="External"/><Relationship Id="rId138" Type="http://schemas.openxmlformats.org/officeDocument/2006/relationships/hyperlink" Target="https://jaist.dl.sourceforge.net/project/cmatrix/cmatrix/1.2a/cmatrix-1.2a.tar.gz" TargetMode="External"/><Relationship Id="rId159" Type="http://schemas.openxmlformats.org/officeDocument/2006/relationships/hyperlink" Target="https://github.com/darknessomi/musicbox" TargetMode="External"/><Relationship Id="rId170" Type="http://schemas.openxmlformats.org/officeDocument/2006/relationships/hyperlink" Target="https://github.com/liuzhuoling2011/baidupcs-web" TargetMode="External"/><Relationship Id="rId191" Type="http://schemas.openxmlformats.org/officeDocument/2006/relationships/hyperlink" Target="https://blog.csdn.net/fresherman/article/details/5979204" TargetMode="External"/><Relationship Id="rId205" Type="http://schemas.openxmlformats.org/officeDocument/2006/relationships/hyperlink" Target="http://www.charry.org/docs/linux/ImageMagick/ImageMagick.html" TargetMode="External"/><Relationship Id="rId226" Type="http://schemas.openxmlformats.org/officeDocument/2006/relationships/footer" Target="footer2.xml"/><Relationship Id="rId247" Type="http://schemas.openxmlformats.org/officeDocument/2006/relationships/hyperlink" Target="https://www.cnblogs.com/operationhome/p/9154055.html" TargetMode="External"/><Relationship Id="rId107" Type="http://schemas.openxmlformats.org/officeDocument/2006/relationships/hyperlink" Target="https://blog.csdn.net/f_066/article/details/41940999" TargetMode="External"/><Relationship Id="rId11" Type="http://schemas.openxmlformats.org/officeDocument/2006/relationships/hyperlink" Target="|" TargetMode="External"/><Relationship Id="rId32" Type="http://schemas.openxmlformats.org/officeDocument/2006/relationships/hyperlink" Target="http://ju.outofmemory.cn/entry/300728" TargetMode="External"/><Relationship Id="rId53" Type="http://schemas.openxmlformats.org/officeDocument/2006/relationships/hyperlink" Target="http://blog.csdn.net/gatieme/article/details/52800015" TargetMode="External"/><Relationship Id="rId74" Type="http://schemas.openxmlformats.org/officeDocument/2006/relationships/hyperlink" Target="https://copr.fedoraproject.org/coprs/jkastner/dnf-plugins-core/repo/epel-7/jkastner-dnf-plugins-core-epel-7.repo" TargetMode="External"/><Relationship Id="rId128" Type="http://schemas.openxmlformats.org/officeDocument/2006/relationships/image" Target="media/image10.png"/><Relationship Id="rId149" Type="http://schemas.openxmlformats.org/officeDocument/2006/relationships/hyperlink" Target="http://man.openbsd.org/OpenBSD-current/man1/tmux.1" TargetMode="External"/><Relationship Id="rId5" Type="http://schemas.openxmlformats.org/officeDocument/2006/relationships/settings" Target="settings.xml"/><Relationship Id="rId95" Type="http://schemas.openxmlformats.org/officeDocument/2006/relationships/hyperlink" Target="http://li.nux.ro/download/nux/dextop/el7/x86_64/nux-dextop-release-0-5.el7.nux.noarch.rpm" TargetMode="External"/><Relationship Id="rId160" Type="http://schemas.openxmlformats.org/officeDocument/2006/relationships/hyperlink" Target="https://www.riverbankcomputing.com/static/Downloads/sip/4.19.17/sip-4.19.17.tar.gz" TargetMode="External"/><Relationship Id="rId181" Type="http://schemas.openxmlformats.org/officeDocument/2006/relationships/hyperlink" Target="https://pandoc.org/" TargetMode="External"/><Relationship Id="rId216" Type="http://schemas.openxmlformats.org/officeDocument/2006/relationships/hyperlink" Target="https://bookfere.com/post/11.html" TargetMode="External"/><Relationship Id="rId237" Type="http://schemas.openxmlformats.org/officeDocument/2006/relationships/hyperlink" Target="http://ju.outofmemory.cn/entry/107455" TargetMode="External"/><Relationship Id="rId258" Type="http://schemas.openxmlformats.org/officeDocument/2006/relationships/fontTable" Target="fontTable.xml"/><Relationship Id="rId22" Type="http://schemas.openxmlformats.org/officeDocument/2006/relationships/hyperlink" Target="https://linuxtoy.org/archives/why-emacs-vim-good.html" TargetMode="External"/><Relationship Id="rId43" Type="http://schemas.openxmlformats.org/officeDocument/2006/relationships/hyperlink" Target="https://wiki.centos.org/TipsAndTricks/MultimediaOnCentOS%5dTipsAndTricks/MultimediaOnCentOS" TargetMode="External"/><Relationship Id="rId64" Type="http://schemas.openxmlformats.org/officeDocument/2006/relationships/hyperlink" Target="https://www.oschina.net/question/12_49423" TargetMode="External"/><Relationship Id="rId118" Type="http://schemas.openxmlformats.org/officeDocument/2006/relationships/hyperlink" Target="http://moc.daper.net/" TargetMode="External"/><Relationship Id="rId139" Type="http://schemas.openxmlformats.org/officeDocument/2006/relationships/hyperlink" Target="https://github.com/abishekvashok/cmatrix" TargetMode="External"/><Relationship Id="rId85" Type="http://schemas.openxmlformats.org/officeDocument/2006/relationships/hyperlink" Target="http://ftp.gnu.org/gnu/glibc/glibc-2.18.tar.gz" TargetMode="External"/><Relationship Id="rId150" Type="http://schemas.openxmlformats.org/officeDocument/2006/relationships/hyperlink" Target="https://www.cnblogs.com/bamanzi/p/switch-tmux-to-gnu-screen.html" TargetMode="External"/><Relationship Id="rId171" Type="http://schemas.openxmlformats.org/officeDocument/2006/relationships/hyperlink" Target="https://github.com/user1121114685/baidupcsweb" TargetMode="External"/><Relationship Id="rId192" Type="http://schemas.openxmlformats.org/officeDocument/2006/relationships/hyperlink" Target="https://forum.ubuntu.org.cn/viewtopic.php?p=3208492" TargetMode="External"/><Relationship Id="rId206" Type="http://schemas.openxmlformats.org/officeDocument/2006/relationships/hyperlink" Target="https://www.jianshu.com/p/6a0f1168663b" TargetMode="External"/><Relationship Id="rId227" Type="http://schemas.openxmlformats.org/officeDocument/2006/relationships/hyperlink" Target="https://www.cnblogs.com/softwaretesting/archive/2011/07/12/2104435.html" TargetMode="External"/><Relationship Id="rId248" Type="http://schemas.openxmlformats.org/officeDocument/2006/relationships/hyperlink" Target="http://xstarcd.github.io/wiki/shell/expect_handbook.html" TargetMode="External"/><Relationship Id="rId12" Type="http://schemas.openxmlformats.org/officeDocument/2006/relationships/hyperlink" Target="https://blog.csdn.net/lv8549510/article/details/85406215" TargetMode="External"/><Relationship Id="rId33" Type="http://schemas.openxmlformats.org/officeDocument/2006/relationships/hyperlink" Target="https://www.cnblogs.com/fanweisheng/p/11080791.html" TargetMode="External"/><Relationship Id="rId108" Type="http://schemas.openxmlformats.org/officeDocument/2006/relationships/hyperlink" Target="https://www.linuxidc.com/Linux/2011-02/31916.htm" TargetMode="External"/><Relationship Id="rId129" Type="http://schemas.openxmlformats.org/officeDocument/2006/relationships/hyperlink" Target="https://blog.csdn.net/u011857683/article/details/78378032" TargetMode="External"/><Relationship Id="rId54" Type="http://schemas.openxmlformats.org/officeDocument/2006/relationships/hyperlink" Target="https://github.com/geeeeeeeeek/electronic-wechat/releases/" TargetMode="External"/><Relationship Id="rId75" Type="http://schemas.openxmlformats.org/officeDocument/2006/relationships/hyperlink" Target="http://www.cnblogs.com/JahanGu/p/7452527.html" TargetMode="External"/><Relationship Id="rId96" Type="http://schemas.openxmlformats.org/officeDocument/2006/relationships/hyperlink" Target="http://linuxdownload.adobe.com/adobe-release/adobe-release-x86_64-1.0-1.noarch.rpm" TargetMode="External"/><Relationship Id="rId140" Type="http://schemas.openxmlformats.org/officeDocument/2006/relationships/hyperlink" Target="https://github.com/abishekvashok/cmatrix/releases/download/v2.0/cmatrix-v2.0-Butterscotch.tar" TargetMode="External"/><Relationship Id="rId161" Type="http://schemas.openxmlformats.org/officeDocument/2006/relationships/hyperlink" Target="https://nchc.dl.sourceforge.net/project/pyqt/PyQt4/PyQt-4.12.3/PyQt4_gpl_x11-4.12.3.tar.gz" TargetMode="External"/><Relationship Id="rId182" Type="http://schemas.openxmlformats.org/officeDocument/2006/relationships/hyperlink" Target="https://pandoc.org/MANUAL.html" TargetMode="External"/><Relationship Id="rId217" Type="http://schemas.openxmlformats.org/officeDocument/2006/relationships/hyperlink" Target="https://bookfere.com/post/646.html" TargetMode="External"/><Relationship Id="rId1" Type="http://schemas.openxmlformats.org/officeDocument/2006/relationships/customXml" Target="../customXml/item1.xml"/><Relationship Id="rId6" Type="http://schemas.openxmlformats.org/officeDocument/2006/relationships/webSettings" Target="webSettings.xml"/><Relationship Id="rId212" Type="http://schemas.openxmlformats.org/officeDocument/2006/relationships/hyperlink" Target="https://download.calibre-ebook.com/3.46.0/calibre-3.46.0.tar.xz" TargetMode="External"/><Relationship Id="rId233" Type="http://schemas.openxmlformats.org/officeDocument/2006/relationships/hyperlink" Target="https://www.yiibai.com/tcl/tcl_basic_syntax.html" TargetMode="External"/><Relationship Id="rId238" Type="http://schemas.openxmlformats.org/officeDocument/2006/relationships/hyperlink" Target="https://blog.csdn.net/chinalinuxzend/article/details/2430429" TargetMode="External"/><Relationship Id="rId254" Type="http://schemas.openxmlformats.org/officeDocument/2006/relationships/hyperlink" Target="http://www.xuetimes.com/archives/781" TargetMode="External"/><Relationship Id="rId259" Type="http://schemas.openxmlformats.org/officeDocument/2006/relationships/theme" Target="theme/theme1.xml"/><Relationship Id="rId23" Type="http://schemas.openxmlformats.org/officeDocument/2006/relationships/hyperlink" Target="https://linux.cn/article-10039-1.html" TargetMode="External"/><Relationship Id="rId28" Type="http://schemas.openxmlformats.org/officeDocument/2006/relationships/hyperlink" Target="https://blog.csdn.net/wbxaut/article/details/80966557" TargetMode="External"/><Relationship Id="rId49" Type="http://schemas.openxmlformats.org/officeDocument/2006/relationships/hyperlink" Target="https://www.linuxidc.com/Linux/2015-10/123918.htm" TargetMode="External"/><Relationship Id="rId114" Type="http://schemas.openxmlformats.org/officeDocument/2006/relationships/hyperlink" Target="https://sourceforge.net/projects/zhcon/files/zhcon/0.2.6/zhcon-0.2.5-to-0.2.6.diff.gz/download" TargetMode="External"/><Relationship Id="rId119" Type="http://schemas.openxmlformats.org/officeDocument/2006/relationships/hyperlink" Target="http://herrie.info/" TargetMode="External"/><Relationship Id="rId44" Type="http://schemas.openxmlformats.org/officeDocument/2006/relationships/hyperlink" Target="http://rpmfind.net/linux/rpm2html/" TargetMode="External"/><Relationship Id="rId60" Type="http://schemas.openxmlformats.org/officeDocument/2006/relationships/hyperlink" Target="https://tieba.baidu.com/p/5538320119?red_tag=0424682863" TargetMode="External"/><Relationship Id="rId65" Type="http://schemas.openxmlformats.org/officeDocument/2006/relationships/hyperlink" Target="https://blog.csdn.net/winycg/article/details/80572735" TargetMode="External"/><Relationship Id="rId81" Type="http://schemas.openxmlformats.org/officeDocument/2006/relationships/image" Target="media/image6.png"/><Relationship Id="rId86" Type="http://schemas.openxmlformats.org/officeDocument/2006/relationships/hyperlink" Target="ftp://rpmfind.net/linux/fedora/linux/updates/22/x86_64/l/libstdc++-5.3.1-6.fc22.x86_64.rpm" TargetMode="External"/><Relationship Id="rId130" Type="http://schemas.openxmlformats.org/officeDocument/2006/relationships/hyperlink" Target="https://blog.csdn.net/xdw1985829/article/details/6675756" TargetMode="External"/><Relationship Id="rId135" Type="http://schemas.openxmlformats.org/officeDocument/2006/relationships/image" Target="media/image11.png"/><Relationship Id="rId151" Type="http://schemas.openxmlformats.org/officeDocument/2006/relationships/hyperlink" Target="https://blog.csdn.net/hongchangfirst/article/details/37818947" TargetMode="External"/><Relationship Id="rId156" Type="http://schemas.openxmlformats.org/officeDocument/2006/relationships/hyperlink" Target="https://blog.csdn.net/xuyankuanrong/article/details/77527381" TargetMode="External"/><Relationship Id="rId177" Type="http://schemas.openxmlformats.org/officeDocument/2006/relationships/image" Target="media/image14.png"/><Relationship Id="rId198" Type="http://schemas.openxmlformats.org/officeDocument/2006/relationships/hyperlink" Target="http://www.imagemagick.org/Usage/thumbnails/" TargetMode="External"/><Relationship Id="rId172" Type="http://schemas.openxmlformats.org/officeDocument/2006/relationships/hyperlink" Target="https://zhuanlan.zhihu.com/p/62391322" TargetMode="External"/><Relationship Id="rId193" Type="http://schemas.openxmlformats.org/officeDocument/2006/relationships/hyperlink" Target="https://github.com/visit1985/mdp" TargetMode="External"/><Relationship Id="rId202" Type="http://schemas.openxmlformats.org/officeDocument/2006/relationships/hyperlink" Target="https://blog.csdn.net/qingfenglu/article/details/81408530" TargetMode="External"/><Relationship Id="rId207" Type="http://schemas.openxmlformats.org/officeDocument/2006/relationships/hyperlink" Target="https://www.jianshu.com/p/960171c04044" TargetMode="External"/><Relationship Id="rId223" Type="http://schemas.openxmlformats.org/officeDocument/2006/relationships/hyperlink" Target="https://www.jianshu.com/p/421cc442f06c" TargetMode="External"/><Relationship Id="rId228" Type="http://schemas.openxmlformats.org/officeDocument/2006/relationships/hyperlink" Target="https://nchc.dl.sourceforge.net/project/sshpass/sshpass/1.06/sshpass-1.06.tar.gz" TargetMode="External"/><Relationship Id="rId244" Type="http://schemas.openxmlformats.org/officeDocument/2006/relationships/hyperlink" Target="https://www.linuxidc.com/Linux/2017-02/140362.htm" TargetMode="External"/><Relationship Id="rId249" Type="http://schemas.openxmlformats.org/officeDocument/2006/relationships/hyperlink" Target="https://www.jellythink.com/archives/373" TargetMode="External"/><Relationship Id="rId13" Type="http://schemas.openxmlformats.org/officeDocument/2006/relationships/hyperlink" Target="https://blog.csdn.net/u013197629/article/details/73608613" TargetMode="External"/><Relationship Id="rId18" Type="http://schemas.openxmlformats.org/officeDocument/2006/relationships/hyperlink" Target="https://blog.csdn.net/matengbing/article/details/80434435" TargetMode="External"/><Relationship Id="rId39" Type="http://schemas.openxmlformats.org/officeDocument/2006/relationships/hyperlink" Target="https://blog.csdn.net/u011728480/article/details/66974510" TargetMode="External"/><Relationship Id="rId109" Type="http://schemas.openxmlformats.org/officeDocument/2006/relationships/hyperlink" Target="https://blog.51cto.com/itchenyi/1024752" TargetMode="External"/><Relationship Id="rId34" Type="http://schemas.openxmlformats.org/officeDocument/2006/relationships/hyperlink" Target="https://blog.csdn.net/yexiangCSDN/article/details/82782935" TargetMode="External"/><Relationship Id="rId50" Type="http://schemas.openxmlformats.org/officeDocument/2006/relationships/hyperlink" Target="http://issuecdn.baidupcs.com/issue/netdisk/LinuxGuanjia/baidunetdisk_linux_2.0.1.rpm" TargetMode="External"/><Relationship Id="rId55" Type="http://schemas.openxmlformats.org/officeDocument/2006/relationships/hyperlink" Target="http://www.harding.motd.ca/autossh/autossh-1.4e.tgz" TargetMode="External"/><Relationship Id="rId76" Type="http://schemas.openxmlformats.org/officeDocument/2006/relationships/hyperlink" Target="https://www.zhihu.com/question/42162071/answer/95441732" TargetMode="External"/><Relationship Id="rId97" Type="http://schemas.openxmlformats.org/officeDocument/2006/relationships/hyperlink" Target="https://www.freedesktop.org/software/systemd/man/logind.conf.html" TargetMode="External"/><Relationship Id="rId104" Type="http://schemas.openxmlformats.org/officeDocument/2006/relationships/hyperlink" Target="https://www.cnblogs.com/rouqinglangzi/p/11077443.html" TargetMode="External"/><Relationship Id="rId120" Type="http://schemas.openxmlformats.org/officeDocument/2006/relationships/hyperlink" Target="http://www.mplayerhq.hu/design7/news.html" TargetMode="External"/><Relationship Id="rId125" Type="http://schemas.openxmlformats.org/officeDocument/2006/relationships/hyperlink" Target="http://www.mpg123.de/" TargetMode="External"/><Relationship Id="rId141" Type="http://schemas.openxmlformats.org/officeDocument/2006/relationships/hyperlink" Target="https://blog.51cto.com/5232821/2146115?source=dra" TargetMode="External"/><Relationship Id="rId146" Type="http://schemas.openxmlformats.org/officeDocument/2006/relationships/hyperlink" Target="https://fbgrab.monells.se/fbgrab-1.3.tar.gz" TargetMode="External"/><Relationship Id="rId167" Type="http://schemas.openxmlformats.org/officeDocument/2006/relationships/hyperlink" Target="https://github.com/darknessomi/musicbox/issues/374" TargetMode="External"/><Relationship Id="rId188" Type="http://schemas.openxmlformats.org/officeDocument/2006/relationships/hyperlink" Target="https://blog.csdn.net/ljihe/article/details/77250206" TargetMode="External"/><Relationship Id="rId7" Type="http://schemas.openxmlformats.org/officeDocument/2006/relationships/footnotes" Target="footnotes.xml"/><Relationship Id="rId71" Type="http://schemas.openxmlformats.org/officeDocument/2006/relationships/hyperlink" Target="http://springdale.math.ias.edu/data/puias/unsupported/7/x86_64/dnf-conf-0.6.4-2.sdl7.noarch.rpm" TargetMode="External"/><Relationship Id="rId92" Type="http://schemas.openxmlformats.org/officeDocument/2006/relationships/hyperlink" Target="http://www.cnblogs.com/wecnlove/p/4435520.html" TargetMode="External"/><Relationship Id="rId162" Type="http://schemas.openxmlformats.org/officeDocument/2006/relationships/hyperlink" Target="http://mirror.centos.org/centos/7/os/x86_64/Packages/mpg123-1.25.6-1.el7.x86_64.rpm" TargetMode="External"/><Relationship Id="rId183" Type="http://schemas.openxmlformats.org/officeDocument/2006/relationships/hyperlink" Target="https://www.jianshu.com/p/6ba04f669d0b" TargetMode="External"/><Relationship Id="rId213" Type="http://schemas.openxmlformats.org/officeDocument/2006/relationships/hyperlink" Target="https://calibre-ebook.com/help" TargetMode="External"/><Relationship Id="rId218" Type="http://schemas.openxmlformats.org/officeDocument/2006/relationships/hyperlink" Target="https://manual.calibre-ebook.com/generated/en/ebook-convert.html" TargetMode="External"/><Relationship Id="rId234" Type="http://schemas.openxmlformats.org/officeDocument/2006/relationships/hyperlink" Target="https://blog.csdn.net/pfysw/article/details/79501846" TargetMode="External"/><Relationship Id="rId239" Type="http://schemas.openxmlformats.org/officeDocument/2006/relationships/hyperlink" Target="https://blog.csdn.net/ggf123456789/article/details/8882194" TargetMode="External"/><Relationship Id="rId2" Type="http://schemas.openxmlformats.org/officeDocument/2006/relationships/customXml" Target="../customXml/item2.xml"/><Relationship Id="rId29" Type="http://schemas.openxmlformats.org/officeDocument/2006/relationships/hyperlink" Target="https://blog.csdn.net/Jalon2015/article/details/50222051" TargetMode="External"/><Relationship Id="rId250" Type="http://schemas.openxmlformats.org/officeDocument/2006/relationships/hyperlink" Target="http://www.linuxeye.com/Linux/expect.html" TargetMode="External"/><Relationship Id="rId255" Type="http://schemas.openxmlformats.org/officeDocument/2006/relationships/hyperlink" Target="http://blog.chinaunix.net/uid-22516719-id-2191642.html" TargetMode="External"/><Relationship Id="rId24" Type="http://schemas.openxmlformats.org/officeDocument/2006/relationships/hyperlink" Target="https://www.cnblogs.com/nklzj/p/6298421.html" TargetMode="External"/><Relationship Id="rId40" Type="http://schemas.openxmlformats.org/officeDocument/2006/relationships/hyperlink" Target="https://blog.csdn.net/wojiuguowei/article/details/79201845" TargetMode="External"/><Relationship Id="rId45" Type="http://schemas.openxmlformats.org/officeDocument/2006/relationships/hyperlink" Target="https://download.sublimetext.com/sublimehq-rpm-pub.gpg" TargetMode="External"/><Relationship Id="rId66" Type="http://schemas.openxmlformats.org/officeDocument/2006/relationships/hyperlink" Target="https://www.cnblogs.com/kevingrace/p/9456563.html" TargetMode="External"/><Relationship Id="rId87" Type="http://schemas.openxmlformats.org/officeDocument/2006/relationships/hyperlink" Target="http://www.cnblogs.com/Yiutto/p/6204085.html" TargetMode="External"/><Relationship Id="rId110" Type="http://schemas.openxmlformats.org/officeDocument/2006/relationships/hyperlink" Target="https://sourceforge.net/projects/zhcon/files/zhcon/" TargetMode="External"/><Relationship Id="rId115" Type="http://schemas.openxmlformats.org/officeDocument/2006/relationships/hyperlink" Target="https://blog.csdn.net/smstong/article/details/8730235" TargetMode="External"/><Relationship Id="rId131" Type="http://schemas.openxmlformats.org/officeDocument/2006/relationships/hyperlink" Target="https://blog.csdn.net/futurepeter/article/details/5316014" TargetMode="External"/><Relationship Id="rId136" Type="http://schemas.openxmlformats.org/officeDocument/2006/relationships/image" Target="media/image12.png"/><Relationship Id="rId157" Type="http://schemas.openxmlformats.org/officeDocument/2006/relationships/hyperlink" Target="https://www.cnblogs.com/dwdxdy/p/3240167.html" TargetMode="External"/><Relationship Id="rId178" Type="http://schemas.openxmlformats.org/officeDocument/2006/relationships/hyperlink" Target="https://blog.csdn.net/longxibendi/article/details/5754646" TargetMode="External"/><Relationship Id="rId61" Type="http://schemas.openxmlformats.org/officeDocument/2006/relationships/hyperlink" Target="https://blog.csdn.net/renhaofan/article/details/79836016" TargetMode="External"/><Relationship Id="rId82" Type="http://schemas.openxmlformats.org/officeDocument/2006/relationships/hyperlink" Target="https://github.com/caojx-git/learn/blob/master/notes/linux/CentOS7%E4%B8%AD%E5%AE%89%E8%A3%85%E7%BD%91%E6%98%93%E4%BA%91%E9%9F%B3%E4%B9%90.md" TargetMode="External"/><Relationship Id="rId152" Type="http://schemas.openxmlformats.org/officeDocument/2006/relationships/hyperlink" Target="https://blog.csdn.net/matrix_laboratory/article/details/53157383" TargetMode="External"/><Relationship Id="rId173" Type="http://schemas.openxmlformats.org/officeDocument/2006/relationships/hyperlink" Target="https://codeday.me/bug/20170407/8750.html" TargetMode="External"/><Relationship Id="rId194" Type="http://schemas.openxmlformats.org/officeDocument/2006/relationships/hyperlink" Target="https://github.com/visit1985/mdp.git" TargetMode="External"/><Relationship Id="rId199" Type="http://schemas.openxmlformats.org/officeDocument/2006/relationships/hyperlink" Target="https://blog.csdn.net/lan861698789/article/details/7738383" TargetMode="External"/><Relationship Id="rId203" Type="http://schemas.openxmlformats.org/officeDocument/2006/relationships/hyperlink" Target="https://www.cnblogs.com/zhongbin/p/3147637.html" TargetMode="External"/><Relationship Id="rId208" Type="http://schemas.openxmlformats.org/officeDocument/2006/relationships/hyperlink" Target="https://www.jianshu.com/p/68196b215289" TargetMode="External"/><Relationship Id="rId229" Type="http://schemas.openxmlformats.org/officeDocument/2006/relationships/hyperlink" Target="mailto:root@192.168.1.2:/home/test/t" TargetMode="External"/><Relationship Id="rId19" Type="http://schemas.openxmlformats.org/officeDocument/2006/relationships/hyperlink" Target="https://www.jianshu.com/p/9c0c2b57cb73" TargetMode="External"/><Relationship Id="rId224" Type="http://schemas.openxmlformats.org/officeDocument/2006/relationships/hyperlink" Target="https://blog.csdn.net/zxc123e/article/details/78684972" TargetMode="External"/><Relationship Id="rId240" Type="http://schemas.openxmlformats.org/officeDocument/2006/relationships/hyperlink" Target="https://sourceforge.net/projects/expect/files/Expect/" TargetMode="External"/><Relationship Id="rId245" Type="http://schemas.openxmlformats.org/officeDocument/2006/relationships/hyperlink" Target="https://www.cnblogs.com/lzrabbit/p/4298794.html" TargetMode="External"/><Relationship Id="rId14" Type="http://schemas.openxmlformats.org/officeDocument/2006/relationships/hyperlink" Target="https://www.cnblogs.com/garfieldcgf/p/8323489.html" TargetMode="External"/><Relationship Id="rId30" Type="http://schemas.openxmlformats.org/officeDocument/2006/relationships/hyperlink" Target="https://www.linuxidc.com/Linux/2016-02/128068.htm" TargetMode="External"/><Relationship Id="rId35" Type="http://schemas.openxmlformats.org/officeDocument/2006/relationships/hyperlink" Target="https://github.com/seebi/dircolors-solarized" TargetMode="External"/><Relationship Id="rId56" Type="http://schemas.openxmlformats.org/officeDocument/2006/relationships/hyperlink" Target="http://mirrors.hust.edu.cn/gnu/gcc/" TargetMode="External"/><Relationship Id="rId77" Type="http://schemas.openxmlformats.org/officeDocument/2006/relationships/hyperlink" Target="https://www.douban.com/note/524197380/?type=like" TargetMode="External"/><Relationship Id="rId100" Type="http://schemas.openxmlformats.org/officeDocument/2006/relationships/hyperlink" Target="https://www.jianshu.com/p/635e8480a75e" TargetMode="External"/><Relationship Id="rId105" Type="http://schemas.openxmlformats.org/officeDocument/2006/relationships/hyperlink" Target="https://blog.csdn.net/qq_16234613/article/details/53924545" TargetMode="External"/><Relationship Id="rId126" Type="http://schemas.openxmlformats.org/officeDocument/2006/relationships/hyperlink" Target="http://www.mplayerhq.hu/MPlayer/releases" TargetMode="External"/><Relationship Id="rId147" Type="http://schemas.openxmlformats.org/officeDocument/2006/relationships/hyperlink" Target="https://linux.die.net/man/1/exiftran" TargetMode="External"/><Relationship Id="rId168" Type="http://schemas.openxmlformats.org/officeDocument/2006/relationships/hyperlink" Target="https://github.com/iikira/BaiduPCS-Go/releases/download/v3.5.6/BaiduPCS-Go-v3.5.6-linux-amd64.zip" TargetMode="External"/><Relationship Id="rId8" Type="http://schemas.openxmlformats.org/officeDocument/2006/relationships/endnotes" Target="endnotes.xml"/><Relationship Id="rId51" Type="http://schemas.openxmlformats.org/officeDocument/2006/relationships/hyperlink" Target="http://www.cnblogs.com/BlackStorm/p/5619882.html" TargetMode="External"/><Relationship Id="rId72" Type="http://schemas.openxmlformats.org/officeDocument/2006/relationships/hyperlink" Target="http://springdale.math.ias.edu/data/puias/unsupported/7/x86_64/dnf-0.6.4-2.sdl7.noarch.rpm" TargetMode="External"/><Relationship Id="rId93" Type="http://schemas.openxmlformats.org/officeDocument/2006/relationships/hyperlink" Target="https://www.elrepo.org/RPM-GPG-KEY-elrepo.org" TargetMode="External"/><Relationship Id="rId98" Type="http://schemas.openxmlformats.org/officeDocument/2006/relationships/hyperlink" Target="http://www.jinbuguo.com/systemd/logind.conf.html" TargetMode="External"/><Relationship Id="rId121" Type="http://schemas.openxmlformats.org/officeDocument/2006/relationships/hyperlink" Target="http://sox.sourceforge.net/" TargetMode="External"/><Relationship Id="rId142" Type="http://schemas.openxmlformats.org/officeDocument/2006/relationships/hyperlink" Target="https://blog.csdn.net/springyh/article/details/79204695" TargetMode="External"/><Relationship Id="rId163" Type="http://schemas.openxmlformats.org/officeDocument/2006/relationships/hyperlink" Target="https://github.com/darknessomi/musicbox" TargetMode="External"/><Relationship Id="rId184" Type="http://schemas.openxmlformats.org/officeDocument/2006/relationships/hyperlink" Target="https://www.jianshu.com/p/1ebe64aa0442" TargetMode="External"/><Relationship Id="rId189" Type="http://schemas.openxmlformats.org/officeDocument/2006/relationships/hyperlink" Target="https://www.youcl.com/info/11465" TargetMode="External"/><Relationship Id="rId219" Type="http://schemas.openxmlformats.org/officeDocument/2006/relationships/hyperlink" Target="https://github.com/GitbookIO/gitbook" TargetMode="External"/><Relationship Id="rId3" Type="http://schemas.openxmlformats.org/officeDocument/2006/relationships/numbering" Target="numbering.xml"/><Relationship Id="rId214" Type="http://schemas.openxmlformats.org/officeDocument/2006/relationships/hyperlink" Target="https://bookfere.com/post/642.html" TargetMode="External"/><Relationship Id="rId230" Type="http://schemas.openxmlformats.org/officeDocument/2006/relationships/hyperlink" Target="https://core.tcl-lang.org/index.html" TargetMode="External"/><Relationship Id="rId235" Type="http://schemas.openxmlformats.org/officeDocument/2006/relationships/hyperlink" Target="https://www.cnblogs.com/rednodel/p/8329146.html" TargetMode="External"/><Relationship Id="rId251" Type="http://schemas.openxmlformats.org/officeDocument/2006/relationships/hyperlink" Target="http://www.xuetimes.com/archives/781" TargetMode="External"/><Relationship Id="rId256" Type="http://schemas.openxmlformats.org/officeDocument/2006/relationships/hyperlink" Target="https://blog.csdn.net/k122769836/article/details/49051243" TargetMode="External"/><Relationship Id="rId25" Type="http://schemas.openxmlformats.org/officeDocument/2006/relationships/hyperlink" Target="https://www.cnblogs.com/bkylee/p/8403900.html" TargetMode="External"/><Relationship Id="rId46" Type="http://schemas.openxmlformats.org/officeDocument/2006/relationships/hyperlink" Target="https://download.sublimetext.com/rpm/stable/x86_64/sublime-text.repo" TargetMode="External"/><Relationship Id="rId67" Type="http://schemas.openxmlformats.org/officeDocument/2006/relationships/hyperlink" Target="https://mp.weixin.qq.com/s/WpgKenK1yYr8h7bTMHnfvA" TargetMode="External"/><Relationship Id="rId116" Type="http://schemas.openxmlformats.org/officeDocument/2006/relationships/image" Target="media/image8.png"/><Relationship Id="rId137" Type="http://schemas.openxmlformats.org/officeDocument/2006/relationships/hyperlink" Target="http://www.centerim.org/index.php/Main_Page" TargetMode="External"/><Relationship Id="rId158" Type="http://schemas.openxmlformats.org/officeDocument/2006/relationships/hyperlink" Target="http://linux.51yip.com/search/ffmpeg" TargetMode="External"/><Relationship Id="rId20" Type="http://schemas.openxmlformats.org/officeDocument/2006/relationships/hyperlink" Target="https://blog.csdn.net/sun8112133/article/details/81210844" TargetMode="External"/><Relationship Id="rId41" Type="http://schemas.openxmlformats.org/officeDocument/2006/relationships/hyperlink" Target="http://li.nux.ro/download/nux/dextop/el7/x86_64/" TargetMode="External"/><Relationship Id="rId62" Type="http://schemas.openxmlformats.org/officeDocument/2006/relationships/hyperlink" Target="https://www.cnblogs.com/yuqianwen/p/5025843.html" TargetMode="External"/><Relationship Id="rId83" Type="http://schemas.openxmlformats.org/officeDocument/2006/relationships/hyperlink" Target="http://blog.csdn.net/hong_sir1988/article/details/72716690" TargetMode="External"/><Relationship Id="rId88" Type="http://schemas.openxmlformats.org/officeDocument/2006/relationships/hyperlink" Target="http://pan.baidu.com/s/1gfNugyZ" TargetMode="External"/><Relationship Id="rId111" Type="http://schemas.openxmlformats.org/officeDocument/2006/relationships/hyperlink" Target="https://sourceforge.net/projects/zhcon/files/zhcon/0.2.6/zhcon-0.2.5.tar.gz/download" TargetMode="External"/><Relationship Id="rId132" Type="http://schemas.openxmlformats.org/officeDocument/2006/relationships/hyperlink" Target="https://www.cnblogs.com/createyuan/p/4437912.html" TargetMode="External"/><Relationship Id="rId153" Type="http://schemas.openxmlformats.org/officeDocument/2006/relationships/hyperlink" Target="https://blog.csdn.net/east196/article/details/79821361" TargetMode="External"/><Relationship Id="rId174" Type="http://schemas.openxmlformats.org/officeDocument/2006/relationships/hyperlink" Target="https://cloud.tencent.com/developer/ask/28421" TargetMode="External"/><Relationship Id="rId179" Type="http://schemas.openxmlformats.org/officeDocument/2006/relationships/hyperlink" Target="https://blog.csdn.net/jubincn/article/details/6686822" TargetMode="External"/><Relationship Id="rId195" Type="http://schemas.openxmlformats.org/officeDocument/2006/relationships/hyperlink" Target="https://github.com/visit1985/mdp" TargetMode="External"/><Relationship Id="rId209" Type="http://schemas.openxmlformats.org/officeDocument/2006/relationships/hyperlink" Target="https://blog.csdn.net/u011944141/article/details/51658012" TargetMode="External"/><Relationship Id="rId190" Type="http://schemas.openxmlformats.org/officeDocument/2006/relationships/hyperlink" Target="http://www.pdflabs.com/tools/pdftk-the-pdf-toolkit/" TargetMode="External"/><Relationship Id="rId204" Type="http://schemas.openxmlformats.org/officeDocument/2006/relationships/hyperlink" Target="https://www.cnblogs.com/mfryf/p/7492500.html" TargetMode="External"/><Relationship Id="rId220" Type="http://schemas.openxmlformats.org/officeDocument/2006/relationships/hyperlink" Target="https://nodejs.org/dist/v10.16.3/node-v10.16.3.tar.gz" TargetMode="External"/><Relationship Id="rId225" Type="http://schemas.openxmlformats.org/officeDocument/2006/relationships/hyperlink" Target="https://blog.csdn.net/maray/article/details/50067821" TargetMode="External"/><Relationship Id="rId241" Type="http://schemas.openxmlformats.org/officeDocument/2006/relationships/hyperlink" Target="https://nchc.dl.sourceforge.net/project/expect/Expect/5.45.4/expect5.45.4.tar.gz" TargetMode="External"/><Relationship Id="rId246" Type="http://schemas.openxmlformats.org/officeDocument/2006/relationships/hyperlink" Target="https://blog.csdn.net/chen3888015/article/details/80499874" TargetMode="External"/><Relationship Id="rId15" Type="http://schemas.openxmlformats.org/officeDocument/2006/relationships/hyperlink" Target="https://www.cnblogs.com/webnote/p/5734714.html" TargetMode="External"/><Relationship Id="rId36" Type="http://schemas.openxmlformats.org/officeDocument/2006/relationships/hyperlink" Target="https://www.cnblogs.com/kevin-boy/p/3223404.html" TargetMode="External"/><Relationship Id="rId57" Type="http://schemas.openxmlformats.org/officeDocument/2006/relationships/hyperlink" Target="http://mirrors.hust.edu.cn/gnu/gcc/gcc-8.3.0/gcc-8.3.0.tar.gz" TargetMode="External"/><Relationship Id="rId106" Type="http://schemas.openxmlformats.org/officeDocument/2006/relationships/hyperlink" Target="https://www.jianshu.com/p/c498327f39d4" TargetMode="External"/><Relationship Id="rId127" Type="http://schemas.openxmlformats.org/officeDocument/2006/relationships/image" Target="media/image9.png"/><Relationship Id="rId10" Type="http://schemas.openxmlformats.org/officeDocument/2006/relationships/footer" Target="footer1.xml"/><Relationship Id="rId31" Type="http://schemas.openxmlformats.org/officeDocument/2006/relationships/hyperlink" Target="https://blog.csdn.net/origin_lee/article/details/39141769" TargetMode="External"/><Relationship Id="rId52" Type="http://schemas.openxmlformats.org/officeDocument/2006/relationships/hyperlink" Target="http://jingyan.baidu.com/article/3ea51489f9efbf52e61bba05.html" TargetMode="External"/><Relationship Id="rId73" Type="http://schemas.openxmlformats.org/officeDocument/2006/relationships/hyperlink" Target="http://springdale.math.ias.edu/data/puias/unsupported/7/x86_64/python-dnf-0.6.4-2.sdl7.noarch.rpm" TargetMode="External"/><Relationship Id="rId78" Type="http://schemas.openxmlformats.org/officeDocument/2006/relationships/image" Target="media/image3.jpeg"/><Relationship Id="rId94" Type="http://schemas.openxmlformats.org/officeDocument/2006/relationships/hyperlink" Target="http://www.elrepo.org/elrepo-release-7.0-2.el7.elrepo.noarch.rpm" TargetMode="External"/><Relationship Id="rId99" Type="http://schemas.openxmlformats.org/officeDocument/2006/relationships/hyperlink" Target="https://www.bbsmax.com/A/amd01Ljzge/" TargetMode="External"/><Relationship Id="rId101" Type="http://schemas.openxmlformats.org/officeDocument/2006/relationships/image" Target="media/image7.png"/><Relationship Id="rId122" Type="http://schemas.openxmlformats.org/officeDocument/2006/relationships/hyperlink" Target="http://www.luga.de/pytone/" TargetMode="External"/><Relationship Id="rId143" Type="http://schemas.openxmlformats.org/officeDocument/2006/relationships/hyperlink" Target="https://www.jianshu.com/p/3fe67d85850b" TargetMode="External"/><Relationship Id="rId148" Type="http://schemas.openxmlformats.org/officeDocument/2006/relationships/hyperlink" Target="https://www.linuxprobe.com/better-screen-tmux.html" TargetMode="External"/><Relationship Id="rId164" Type="http://schemas.openxmlformats.org/officeDocument/2006/relationships/hyperlink" Target="https://blog.csdn.net/zwkm6936367/article/details/29016179" TargetMode="External"/><Relationship Id="rId169" Type="http://schemas.openxmlformats.org/officeDocument/2006/relationships/hyperlink" Target="https://github.com/iikira/BaiduPCS-Go" TargetMode="External"/><Relationship Id="rId185" Type="http://schemas.openxmlformats.org/officeDocument/2006/relationships/hyperlink" Target="https://www.jianshu.com/p/dcc2f95cc086" TargetMode="Externa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hyperlink" Target="http://mobile.51cto.com/iphone-519160.htm" TargetMode="External"/><Relationship Id="rId210" Type="http://schemas.openxmlformats.org/officeDocument/2006/relationships/hyperlink" Target="https://calibre-ebook.com/download_linux" TargetMode="External"/><Relationship Id="rId215" Type="http://schemas.openxmlformats.org/officeDocument/2006/relationships/hyperlink" Target="https://bookfere.com/post/605.html" TargetMode="External"/><Relationship Id="rId236" Type="http://schemas.openxmlformats.org/officeDocument/2006/relationships/hyperlink" Target="https://blog.csdn.net/cheungjustin/article/details/6049015" TargetMode="External"/><Relationship Id="rId257" Type="http://schemas.openxmlformats.org/officeDocument/2006/relationships/hyperlink" Target="http://linuxdownload.adobe.com/adobe-release/adobe-release-x86_64-1.0-1.noarch.rpm" TargetMode="External"/><Relationship Id="rId26" Type="http://schemas.openxmlformats.org/officeDocument/2006/relationships/hyperlink" Target="https://missall.iteye.com/blog/399411" TargetMode="External"/><Relationship Id="rId231" Type="http://schemas.openxmlformats.org/officeDocument/2006/relationships/hyperlink" Target="https://sourceforge.net/projects/tcl/files/" TargetMode="External"/><Relationship Id="rId252" Type="http://schemas.openxmlformats.org/officeDocument/2006/relationships/hyperlink" Target="https://blog.csdn.net/iteye_15153/article/details/81899181" TargetMode="External"/><Relationship Id="rId47" Type="http://schemas.openxmlformats.org/officeDocument/2006/relationships/hyperlink" Target="http://www.cnblogs.com/wangkongming/p/4302642.html" TargetMode="External"/><Relationship Id="rId68" Type="http://schemas.openxmlformats.org/officeDocument/2006/relationships/hyperlink" Target="https://github.com/PerBothner/DomTerm" TargetMode="External"/><Relationship Id="rId89" Type="http://schemas.openxmlformats.org/officeDocument/2006/relationships/hyperlink" Target="http://blog.csdn.net/aoshilang2249/article/details/50084515" TargetMode="External"/><Relationship Id="rId112" Type="http://schemas.openxmlformats.org/officeDocument/2006/relationships/hyperlink" Target="https://sourceforge.net/projects/zhcon/files/zhcon/0.2.6/zhcon-0.2.5-to-0.2.6.diff.gz/download" TargetMode="External"/><Relationship Id="rId133" Type="http://schemas.openxmlformats.org/officeDocument/2006/relationships/hyperlink" Target="https://blog.csdn.net/youngstonep/article/details/45010867" TargetMode="External"/><Relationship Id="rId154" Type="http://schemas.openxmlformats.org/officeDocument/2006/relationships/hyperlink" Target="https://www.jianshu.com/p/a9bccc12229b" TargetMode="External"/><Relationship Id="rId175" Type="http://schemas.openxmlformats.org/officeDocument/2006/relationships/hyperlink" Target="http://ftp.sjtu.edu.cn/centos/" TargetMode="External"/><Relationship Id="rId196" Type="http://schemas.openxmlformats.org/officeDocument/2006/relationships/hyperlink" Target="http://www.imagemagick.org/script/download.php" TargetMode="External"/><Relationship Id="rId200" Type="http://schemas.openxmlformats.org/officeDocument/2006/relationships/hyperlink" Target="https://blog.csdn.net/weixin_30550271/article/details/95202994" TargetMode="External"/><Relationship Id="rId16" Type="http://schemas.openxmlformats.org/officeDocument/2006/relationships/hyperlink" Target="https://www.cnblogs.com/songgj/p/8890710.html" TargetMode="External"/><Relationship Id="rId221" Type="http://schemas.openxmlformats.org/officeDocument/2006/relationships/hyperlink" Target="https://nodejs.org/en/" TargetMode="External"/><Relationship Id="rId242" Type="http://schemas.openxmlformats.org/officeDocument/2006/relationships/hyperlink" Target="https://blog.csdn.net/f_zyj/article/details/85563926" TargetMode="External"/><Relationship Id="rId37" Type="http://schemas.openxmlformats.org/officeDocument/2006/relationships/hyperlink" Target="https://czmmiao.iteye.com/blog/2141131" TargetMode="External"/><Relationship Id="rId58" Type="http://schemas.openxmlformats.org/officeDocument/2006/relationships/hyperlink" Target="http://www.mpfr.org/mpfr-current/" TargetMode="External"/><Relationship Id="rId79" Type="http://schemas.openxmlformats.org/officeDocument/2006/relationships/image" Target="media/image4.png"/><Relationship Id="rId102" Type="http://schemas.openxmlformats.org/officeDocument/2006/relationships/hyperlink" Target="https://www.jb51.net/article/136559.htm" TargetMode="External"/><Relationship Id="rId123" Type="http://schemas.openxmlformats.org/officeDocument/2006/relationships/hyperlink" Target="http://www.coderholic.com/pyradio/" TargetMode="External"/><Relationship Id="rId144" Type="http://schemas.openxmlformats.org/officeDocument/2006/relationships/image" Target="media/image13.png"/><Relationship Id="rId90" Type="http://schemas.openxmlformats.org/officeDocument/2006/relationships/hyperlink" Target="https://download.blender.org/release/" TargetMode="External"/><Relationship Id="rId165" Type="http://schemas.openxmlformats.org/officeDocument/2006/relationships/hyperlink" Target="https://my.oschina.net/u/2378180/blog/855632" TargetMode="External"/><Relationship Id="rId186" Type="http://schemas.openxmlformats.org/officeDocument/2006/relationships/hyperlink" Target="https://www.jianshu.com/p/dcc2f95cc086" TargetMode="External"/><Relationship Id="rId211" Type="http://schemas.openxmlformats.org/officeDocument/2006/relationships/hyperlink" Target="https://download.calibre-ebook.com/linux-installer.sh" TargetMode="External"/><Relationship Id="rId232" Type="http://schemas.openxmlformats.org/officeDocument/2006/relationships/hyperlink" Target="https://nchc.dl.sourceforge.net/project/tcl/Tcl/8.6.9/tcl8.6.9-src.tar.gz" TargetMode="External"/><Relationship Id="rId253" Type="http://schemas.openxmlformats.org/officeDocument/2006/relationships/hyperlink" Target="https://blog.csdn.net/miao20091395/article/details/83308323" TargetMode="External"/><Relationship Id="rId27" Type="http://schemas.openxmlformats.org/officeDocument/2006/relationships/hyperlink" Target="https://blog.csdn.net/Drongguang/article/details/78815530" TargetMode="External"/><Relationship Id="rId48" Type="http://schemas.openxmlformats.org/officeDocument/2006/relationships/hyperlink" Target="https://www.sinosky.org/linux-sublime-text-fcitx.html" TargetMode="External"/><Relationship Id="rId69" Type="http://schemas.openxmlformats.org/officeDocument/2006/relationships/hyperlink" Target="https://domterm.org/" TargetMode="External"/><Relationship Id="rId113" Type="http://schemas.openxmlformats.org/officeDocument/2006/relationships/hyperlink" Target="https://sourceforge.net/projects/zhcon/files/zhcon/0.2.6/zhcon-0.2.5.tar.gz/download" TargetMode="External"/><Relationship Id="rId134" Type="http://schemas.openxmlformats.org/officeDocument/2006/relationships/hyperlink" Target="https://blog.csdn.net/cscrazybing/article/details/19910285" TargetMode="External"/><Relationship Id="rId80" Type="http://schemas.openxmlformats.org/officeDocument/2006/relationships/image" Target="media/image5.png"/><Relationship Id="rId155" Type="http://schemas.openxmlformats.org/officeDocument/2006/relationships/hyperlink" Target="https://www.cnblogs.com/frost-yen/p/5848781.html" TargetMode="External"/><Relationship Id="rId176" Type="http://schemas.openxmlformats.org/officeDocument/2006/relationships/hyperlink" Target="ftp://ftp.sjtu.edu.cn/centos/" TargetMode="External"/><Relationship Id="rId197" Type="http://schemas.openxmlformats.org/officeDocument/2006/relationships/hyperlink" Target="http://www.imagemagick.org/Usage/crop/" TargetMode="External"/><Relationship Id="rId201" Type="http://schemas.openxmlformats.org/officeDocument/2006/relationships/hyperlink" Target="https://blog.csdn.net/lzyfn/article/details/84712355" TargetMode="External"/><Relationship Id="rId222" Type="http://schemas.openxmlformats.org/officeDocument/2006/relationships/hyperlink" Target="https://www.nodeapp.cn/" TargetMode="External"/><Relationship Id="rId243" Type="http://schemas.openxmlformats.org/officeDocument/2006/relationships/hyperlink" Target="https://www.jianshu.com/p/b1e0f2242f89" TargetMode="External"/><Relationship Id="rId17" Type="http://schemas.openxmlformats.org/officeDocument/2006/relationships/image" Target="media/image2.png"/><Relationship Id="rId38" Type="http://schemas.openxmlformats.org/officeDocument/2006/relationships/hyperlink" Target="http://blog.itpub.net/30167136/viewspace-1467408/" TargetMode="External"/><Relationship Id="rId59" Type="http://schemas.openxmlformats.org/officeDocument/2006/relationships/hyperlink" Target="http://www.multiprecision.org/index.php?prog=mpc&amp;page=download" TargetMode="External"/><Relationship Id="rId103" Type="http://schemas.openxmlformats.org/officeDocument/2006/relationships/hyperlink" Target="https://blog.csdn.net/weixin_42665279/article/details/82732829" TargetMode="External"/><Relationship Id="rId124" Type="http://schemas.openxmlformats.org/officeDocument/2006/relationships/hyperlink" Target="http://www.vorbis.com/" TargetMode="External"/><Relationship Id="rId70" Type="http://schemas.openxmlformats.org/officeDocument/2006/relationships/hyperlink" Target="ftp://195.220.108.108/linux/dag/redhat/el7/en/x86_64/dag/RPMS/rpmforge-release-0.5.3-1.el7.rf.x86_64.rpm" TargetMode="External"/><Relationship Id="rId91" Type="http://schemas.openxmlformats.org/officeDocument/2006/relationships/hyperlink" Target="https://wiki.centos.org/zh/TipsAndTricks/MultimediaOnCentOS7" TargetMode="External"/><Relationship Id="rId145" Type="http://schemas.openxmlformats.org/officeDocument/2006/relationships/hyperlink" Target="https://fbgrab.monells.se/" TargetMode="External"/><Relationship Id="rId166" Type="http://schemas.openxmlformats.org/officeDocument/2006/relationships/hyperlink" Target="https://www.cnblogs.com/everfight/archive/2017/09/17/linux_soft_link.html" TargetMode="External"/><Relationship Id="rId187" Type="http://schemas.openxmlformats.org/officeDocument/2006/relationships/hyperlink" Target="http://libreoffice.or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Info spid="_x0000_s1032"/>
    <customShpInfo spid="_x0000_s1030"/>
    <customShpInfo spid="_x0000_s103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2D92755-3F19-4F5A-A040-ACA5930079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89</TotalTime>
  <Pages>126</Pages>
  <Words>24804</Words>
  <Characters>141389</Characters>
  <Application>Microsoft Office Word</Application>
  <DocSecurity>0</DocSecurity>
  <Lines>1178</Lines>
  <Paragraphs>331</Paragraphs>
  <ScaleCrop>false</ScaleCrop>
  <Company/>
  <LinksUpToDate>false</LinksUpToDate>
  <CharactersWithSpaces>165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huoding</dc:creator>
  <cp:lastModifiedBy>雨墨 上官</cp:lastModifiedBy>
  <cp:revision>1400</cp:revision>
  <cp:lastPrinted>2019-07-07T09:14:00Z</cp:lastPrinted>
  <dcterms:created xsi:type="dcterms:W3CDTF">2017-10-30T16:27:00Z</dcterms:created>
  <dcterms:modified xsi:type="dcterms:W3CDTF">2019-12-17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392</vt:lpwstr>
  </property>
</Properties>
</file>